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C5905" w:rsidRDefault="008744D2">
      <w:r w:rsidRPr="008744D2">
        <w:rPr>
          <w:noProof/>
          <w:lang w:eastAsia="en-AU"/>
        </w:rPr>
        <w:drawing>
          <wp:anchor distT="0" distB="0" distL="114300" distR="114300" simplePos="0" relativeHeight="251721728" behindDoc="0" locked="0" layoutInCell="1" allowOverlap="1">
            <wp:simplePos x="0" y="0"/>
            <wp:positionH relativeFrom="page">
              <wp:align>left</wp:align>
            </wp:positionH>
            <wp:positionV relativeFrom="page">
              <wp:align>top</wp:align>
            </wp:positionV>
            <wp:extent cx="7561157" cy="10682234"/>
            <wp:effectExtent l="0" t="0" r="1905" b="5080"/>
            <wp:wrapNone/>
            <wp:docPr id="9" name="Picture 9" descr="H:\84506a74-2f1d-4dbc-9647-d05d1e3a807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84506a74-2f1d-4dbc-9647-d05d1e3a807e.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569346" cy="106938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C4675">
        <w:softHyphen/>
      </w:r>
      <w:r w:rsidR="009C5905">
        <w:br w:type="page"/>
      </w:r>
    </w:p>
    <w:sdt>
      <w:sdtPr>
        <w:rPr>
          <w:rFonts w:asciiTheme="minorHAnsi" w:eastAsiaTheme="minorHAnsi" w:hAnsiTheme="minorHAnsi" w:cstheme="minorBidi"/>
          <w:color w:val="auto"/>
          <w:sz w:val="22"/>
          <w:szCs w:val="22"/>
          <w:lang w:val="en-AU"/>
        </w:rPr>
        <w:id w:val="185882763"/>
        <w:docPartObj>
          <w:docPartGallery w:val="Table of Contents"/>
          <w:docPartUnique/>
        </w:docPartObj>
      </w:sdtPr>
      <w:sdtEndPr>
        <w:rPr>
          <w:b/>
          <w:bCs/>
          <w:noProof/>
        </w:rPr>
      </w:sdtEndPr>
      <w:sdtContent>
        <w:p w:rsidR="00400745" w:rsidRDefault="00400745">
          <w:pPr>
            <w:pStyle w:val="TOCHeading"/>
          </w:pPr>
          <w:r>
            <w:t>Contents</w:t>
          </w:r>
          <w:r>
            <w:br/>
          </w:r>
        </w:p>
        <w:p w:rsidR="006B6819" w:rsidRDefault="00400745">
          <w:pPr>
            <w:pStyle w:val="TOC1"/>
            <w:tabs>
              <w:tab w:val="right" w:leader="dot" w:pos="10194"/>
            </w:tabs>
            <w:rPr>
              <w:rFonts w:eastAsiaTheme="minorEastAsia"/>
              <w:noProof/>
              <w:lang w:eastAsia="en-AU"/>
            </w:rPr>
          </w:pPr>
          <w:r>
            <w:fldChar w:fldCharType="begin"/>
          </w:r>
          <w:r>
            <w:instrText xml:space="preserve"> TOC \o "1-3" \h \z \u </w:instrText>
          </w:r>
          <w:r>
            <w:fldChar w:fldCharType="separate"/>
          </w:r>
          <w:hyperlink w:anchor="_Toc5366814" w:history="1">
            <w:r w:rsidR="006B6819" w:rsidRPr="002A385E">
              <w:rPr>
                <w:rStyle w:val="Hyperlink"/>
                <w:noProof/>
              </w:rPr>
              <w:t>Resources</w:t>
            </w:r>
            <w:r w:rsidR="006B6819">
              <w:rPr>
                <w:noProof/>
                <w:webHidden/>
              </w:rPr>
              <w:tab/>
            </w:r>
            <w:r w:rsidR="006B6819">
              <w:rPr>
                <w:noProof/>
                <w:webHidden/>
              </w:rPr>
              <w:fldChar w:fldCharType="begin"/>
            </w:r>
            <w:r w:rsidR="006B6819">
              <w:rPr>
                <w:noProof/>
                <w:webHidden/>
              </w:rPr>
              <w:instrText xml:space="preserve"> PAGEREF _Toc5366814 \h </w:instrText>
            </w:r>
            <w:r w:rsidR="006B6819">
              <w:rPr>
                <w:noProof/>
                <w:webHidden/>
              </w:rPr>
            </w:r>
            <w:r w:rsidR="006B6819">
              <w:rPr>
                <w:noProof/>
                <w:webHidden/>
              </w:rPr>
              <w:fldChar w:fldCharType="separate"/>
            </w:r>
            <w:r w:rsidR="006B6819">
              <w:rPr>
                <w:noProof/>
                <w:webHidden/>
              </w:rPr>
              <w:t>3</w:t>
            </w:r>
            <w:r w:rsidR="006B6819">
              <w:rPr>
                <w:noProof/>
                <w:webHidden/>
              </w:rPr>
              <w:fldChar w:fldCharType="end"/>
            </w:r>
          </w:hyperlink>
        </w:p>
        <w:p w:rsidR="006B6819" w:rsidRDefault="006B6819">
          <w:pPr>
            <w:pStyle w:val="TOC1"/>
            <w:tabs>
              <w:tab w:val="right" w:leader="dot" w:pos="10194"/>
            </w:tabs>
            <w:rPr>
              <w:rFonts w:eastAsiaTheme="minorEastAsia"/>
              <w:noProof/>
              <w:lang w:eastAsia="en-AU"/>
            </w:rPr>
          </w:pPr>
          <w:hyperlink w:anchor="_Toc5366815" w:history="1">
            <w:r w:rsidRPr="002A385E">
              <w:rPr>
                <w:rStyle w:val="Hyperlink"/>
                <w:noProof/>
              </w:rPr>
              <w:t>Basic Information</w:t>
            </w:r>
            <w:r>
              <w:rPr>
                <w:noProof/>
                <w:webHidden/>
              </w:rPr>
              <w:tab/>
            </w:r>
            <w:r>
              <w:rPr>
                <w:noProof/>
                <w:webHidden/>
              </w:rPr>
              <w:fldChar w:fldCharType="begin"/>
            </w:r>
            <w:r>
              <w:rPr>
                <w:noProof/>
                <w:webHidden/>
              </w:rPr>
              <w:instrText xml:space="preserve"> PAGEREF _Toc5366815 \h </w:instrText>
            </w:r>
            <w:r>
              <w:rPr>
                <w:noProof/>
                <w:webHidden/>
              </w:rPr>
            </w:r>
            <w:r>
              <w:rPr>
                <w:noProof/>
                <w:webHidden/>
              </w:rPr>
              <w:fldChar w:fldCharType="separate"/>
            </w:r>
            <w:r>
              <w:rPr>
                <w:noProof/>
                <w:webHidden/>
              </w:rPr>
              <w:t>4</w:t>
            </w:r>
            <w:r>
              <w:rPr>
                <w:noProof/>
                <w:webHidden/>
              </w:rPr>
              <w:fldChar w:fldCharType="end"/>
            </w:r>
          </w:hyperlink>
        </w:p>
        <w:p w:rsidR="006B6819" w:rsidRDefault="006B6819">
          <w:pPr>
            <w:pStyle w:val="TOC1"/>
            <w:tabs>
              <w:tab w:val="right" w:leader="dot" w:pos="10194"/>
            </w:tabs>
            <w:rPr>
              <w:rFonts w:eastAsiaTheme="minorEastAsia"/>
              <w:noProof/>
              <w:lang w:eastAsia="en-AU"/>
            </w:rPr>
          </w:pPr>
          <w:hyperlink w:anchor="_Toc5366816" w:history="1">
            <w:r w:rsidRPr="002A385E">
              <w:rPr>
                <w:rStyle w:val="Hyperlink"/>
                <w:noProof/>
              </w:rPr>
              <w:t>The Challenge</w:t>
            </w:r>
            <w:r>
              <w:rPr>
                <w:noProof/>
                <w:webHidden/>
              </w:rPr>
              <w:tab/>
            </w:r>
            <w:r>
              <w:rPr>
                <w:noProof/>
                <w:webHidden/>
              </w:rPr>
              <w:fldChar w:fldCharType="begin"/>
            </w:r>
            <w:r>
              <w:rPr>
                <w:noProof/>
                <w:webHidden/>
              </w:rPr>
              <w:instrText xml:space="preserve"> PAGEREF _Toc5366816 \h </w:instrText>
            </w:r>
            <w:r>
              <w:rPr>
                <w:noProof/>
                <w:webHidden/>
              </w:rPr>
            </w:r>
            <w:r>
              <w:rPr>
                <w:noProof/>
                <w:webHidden/>
              </w:rPr>
              <w:fldChar w:fldCharType="separate"/>
            </w:r>
            <w:r>
              <w:rPr>
                <w:noProof/>
                <w:webHidden/>
              </w:rPr>
              <w:t>5</w:t>
            </w:r>
            <w:r>
              <w:rPr>
                <w:noProof/>
                <w:webHidden/>
              </w:rPr>
              <w:fldChar w:fldCharType="end"/>
            </w:r>
          </w:hyperlink>
        </w:p>
        <w:p w:rsidR="006B6819" w:rsidRDefault="006B6819">
          <w:pPr>
            <w:pStyle w:val="TOC1"/>
            <w:tabs>
              <w:tab w:val="right" w:leader="dot" w:pos="10194"/>
            </w:tabs>
            <w:rPr>
              <w:rFonts w:eastAsiaTheme="minorEastAsia"/>
              <w:noProof/>
              <w:lang w:eastAsia="en-AU"/>
            </w:rPr>
          </w:pPr>
          <w:hyperlink w:anchor="_Toc5366817" w:history="1">
            <w:r w:rsidRPr="002A385E">
              <w:rPr>
                <w:rStyle w:val="Hyperlink"/>
                <w:noProof/>
              </w:rPr>
              <w:t>Project Information</w:t>
            </w:r>
            <w:r>
              <w:rPr>
                <w:noProof/>
                <w:webHidden/>
              </w:rPr>
              <w:tab/>
            </w:r>
            <w:r>
              <w:rPr>
                <w:noProof/>
                <w:webHidden/>
              </w:rPr>
              <w:fldChar w:fldCharType="begin"/>
            </w:r>
            <w:r>
              <w:rPr>
                <w:noProof/>
                <w:webHidden/>
              </w:rPr>
              <w:instrText xml:space="preserve"> PAGEREF _Toc5366817 \h </w:instrText>
            </w:r>
            <w:r>
              <w:rPr>
                <w:noProof/>
                <w:webHidden/>
              </w:rPr>
            </w:r>
            <w:r>
              <w:rPr>
                <w:noProof/>
                <w:webHidden/>
              </w:rPr>
              <w:fldChar w:fldCharType="separate"/>
            </w:r>
            <w:r>
              <w:rPr>
                <w:noProof/>
                <w:webHidden/>
              </w:rPr>
              <w:t>6</w:t>
            </w:r>
            <w:r>
              <w:rPr>
                <w:noProof/>
                <w:webHidden/>
              </w:rPr>
              <w:fldChar w:fldCharType="end"/>
            </w:r>
          </w:hyperlink>
        </w:p>
        <w:p w:rsidR="006B6819" w:rsidRDefault="006B6819">
          <w:pPr>
            <w:pStyle w:val="TOC1"/>
            <w:tabs>
              <w:tab w:val="right" w:leader="dot" w:pos="10194"/>
            </w:tabs>
            <w:rPr>
              <w:rFonts w:eastAsiaTheme="minorEastAsia"/>
              <w:noProof/>
              <w:lang w:eastAsia="en-AU"/>
            </w:rPr>
          </w:pPr>
          <w:hyperlink w:anchor="_Toc5366818" w:history="1">
            <w:r w:rsidRPr="002A385E">
              <w:rPr>
                <w:rStyle w:val="Hyperlink"/>
                <w:noProof/>
              </w:rPr>
              <w:t>Initial Thinking</w:t>
            </w:r>
            <w:r>
              <w:rPr>
                <w:noProof/>
                <w:webHidden/>
              </w:rPr>
              <w:tab/>
            </w:r>
            <w:r>
              <w:rPr>
                <w:noProof/>
                <w:webHidden/>
              </w:rPr>
              <w:fldChar w:fldCharType="begin"/>
            </w:r>
            <w:r>
              <w:rPr>
                <w:noProof/>
                <w:webHidden/>
              </w:rPr>
              <w:instrText xml:space="preserve"> PAGEREF _Toc5366818 \h </w:instrText>
            </w:r>
            <w:r>
              <w:rPr>
                <w:noProof/>
                <w:webHidden/>
              </w:rPr>
            </w:r>
            <w:r>
              <w:rPr>
                <w:noProof/>
                <w:webHidden/>
              </w:rPr>
              <w:fldChar w:fldCharType="separate"/>
            </w:r>
            <w:r>
              <w:rPr>
                <w:noProof/>
                <w:webHidden/>
              </w:rPr>
              <w:t>7</w:t>
            </w:r>
            <w:r>
              <w:rPr>
                <w:noProof/>
                <w:webHidden/>
              </w:rPr>
              <w:fldChar w:fldCharType="end"/>
            </w:r>
          </w:hyperlink>
        </w:p>
        <w:p w:rsidR="006B6819" w:rsidRDefault="006B6819">
          <w:pPr>
            <w:pStyle w:val="TOC1"/>
            <w:tabs>
              <w:tab w:val="right" w:leader="dot" w:pos="10194"/>
            </w:tabs>
            <w:rPr>
              <w:rFonts w:eastAsiaTheme="minorEastAsia"/>
              <w:noProof/>
              <w:lang w:eastAsia="en-AU"/>
            </w:rPr>
          </w:pPr>
          <w:hyperlink w:anchor="_Toc5366819" w:history="1">
            <w:r w:rsidRPr="002A385E">
              <w:rPr>
                <w:rStyle w:val="Hyperlink"/>
                <w:noProof/>
              </w:rPr>
              <w:t>Experimental Design</w:t>
            </w:r>
            <w:r>
              <w:rPr>
                <w:noProof/>
                <w:webHidden/>
              </w:rPr>
              <w:tab/>
            </w:r>
            <w:r>
              <w:rPr>
                <w:noProof/>
                <w:webHidden/>
              </w:rPr>
              <w:fldChar w:fldCharType="begin"/>
            </w:r>
            <w:r>
              <w:rPr>
                <w:noProof/>
                <w:webHidden/>
              </w:rPr>
              <w:instrText xml:space="preserve"> PAGEREF _Toc5366819 \h </w:instrText>
            </w:r>
            <w:r>
              <w:rPr>
                <w:noProof/>
                <w:webHidden/>
              </w:rPr>
            </w:r>
            <w:r>
              <w:rPr>
                <w:noProof/>
                <w:webHidden/>
              </w:rPr>
              <w:fldChar w:fldCharType="separate"/>
            </w:r>
            <w:r>
              <w:rPr>
                <w:noProof/>
                <w:webHidden/>
              </w:rPr>
              <w:t>8</w:t>
            </w:r>
            <w:r>
              <w:rPr>
                <w:noProof/>
                <w:webHidden/>
              </w:rPr>
              <w:fldChar w:fldCharType="end"/>
            </w:r>
          </w:hyperlink>
        </w:p>
        <w:p w:rsidR="006B6819" w:rsidRDefault="006B6819">
          <w:pPr>
            <w:pStyle w:val="TOC1"/>
            <w:tabs>
              <w:tab w:val="right" w:leader="dot" w:pos="10194"/>
            </w:tabs>
            <w:rPr>
              <w:rFonts w:eastAsiaTheme="minorEastAsia"/>
              <w:noProof/>
              <w:lang w:eastAsia="en-AU"/>
            </w:rPr>
          </w:pPr>
          <w:hyperlink w:anchor="_Toc5366820" w:history="1">
            <w:r w:rsidRPr="002A385E">
              <w:rPr>
                <w:rStyle w:val="Hyperlink"/>
                <w:noProof/>
              </w:rPr>
              <w:t>Weight Vest Design – Level 2 and 3 Only</w:t>
            </w:r>
            <w:r>
              <w:rPr>
                <w:noProof/>
                <w:webHidden/>
              </w:rPr>
              <w:tab/>
            </w:r>
            <w:r>
              <w:rPr>
                <w:noProof/>
                <w:webHidden/>
              </w:rPr>
              <w:fldChar w:fldCharType="begin"/>
            </w:r>
            <w:r>
              <w:rPr>
                <w:noProof/>
                <w:webHidden/>
              </w:rPr>
              <w:instrText xml:space="preserve"> PAGEREF _Toc5366820 \h </w:instrText>
            </w:r>
            <w:r>
              <w:rPr>
                <w:noProof/>
                <w:webHidden/>
              </w:rPr>
            </w:r>
            <w:r>
              <w:rPr>
                <w:noProof/>
                <w:webHidden/>
              </w:rPr>
              <w:fldChar w:fldCharType="separate"/>
            </w:r>
            <w:r>
              <w:rPr>
                <w:noProof/>
                <w:webHidden/>
              </w:rPr>
              <w:t>9</w:t>
            </w:r>
            <w:r>
              <w:rPr>
                <w:noProof/>
                <w:webHidden/>
              </w:rPr>
              <w:fldChar w:fldCharType="end"/>
            </w:r>
          </w:hyperlink>
        </w:p>
        <w:p w:rsidR="006B6819" w:rsidRDefault="006B6819">
          <w:pPr>
            <w:pStyle w:val="TOC1"/>
            <w:tabs>
              <w:tab w:val="right" w:leader="dot" w:pos="10194"/>
            </w:tabs>
            <w:rPr>
              <w:rFonts w:eastAsiaTheme="minorEastAsia"/>
              <w:noProof/>
              <w:lang w:eastAsia="en-AU"/>
            </w:rPr>
          </w:pPr>
          <w:hyperlink w:anchor="_Toc5366821" w:history="1">
            <w:r w:rsidRPr="002A385E">
              <w:rPr>
                <w:rStyle w:val="Hyperlink"/>
                <w:noProof/>
              </w:rPr>
              <w:t>Data Analysis</w:t>
            </w:r>
            <w:r>
              <w:rPr>
                <w:noProof/>
                <w:webHidden/>
              </w:rPr>
              <w:tab/>
            </w:r>
            <w:r>
              <w:rPr>
                <w:noProof/>
                <w:webHidden/>
              </w:rPr>
              <w:fldChar w:fldCharType="begin"/>
            </w:r>
            <w:r>
              <w:rPr>
                <w:noProof/>
                <w:webHidden/>
              </w:rPr>
              <w:instrText xml:space="preserve"> PAGEREF _Toc5366821 \h </w:instrText>
            </w:r>
            <w:r>
              <w:rPr>
                <w:noProof/>
                <w:webHidden/>
              </w:rPr>
            </w:r>
            <w:r>
              <w:rPr>
                <w:noProof/>
                <w:webHidden/>
              </w:rPr>
              <w:fldChar w:fldCharType="separate"/>
            </w:r>
            <w:r>
              <w:rPr>
                <w:noProof/>
                <w:webHidden/>
              </w:rPr>
              <w:t>10</w:t>
            </w:r>
            <w:r>
              <w:rPr>
                <w:noProof/>
                <w:webHidden/>
              </w:rPr>
              <w:fldChar w:fldCharType="end"/>
            </w:r>
          </w:hyperlink>
        </w:p>
        <w:p w:rsidR="006B6819" w:rsidRDefault="006B6819">
          <w:pPr>
            <w:pStyle w:val="TOC1"/>
            <w:tabs>
              <w:tab w:val="right" w:leader="dot" w:pos="10194"/>
            </w:tabs>
            <w:rPr>
              <w:rFonts w:eastAsiaTheme="minorEastAsia"/>
              <w:noProof/>
              <w:lang w:eastAsia="en-AU"/>
            </w:rPr>
          </w:pPr>
          <w:hyperlink w:anchor="_Toc5366822" w:history="1">
            <w:r w:rsidRPr="002A385E">
              <w:rPr>
                <w:rStyle w:val="Hyperlink"/>
                <w:noProof/>
              </w:rPr>
              <w:t>Jump Calculator Tool</w:t>
            </w:r>
            <w:r>
              <w:rPr>
                <w:noProof/>
                <w:webHidden/>
              </w:rPr>
              <w:tab/>
            </w:r>
            <w:r>
              <w:rPr>
                <w:noProof/>
                <w:webHidden/>
              </w:rPr>
              <w:fldChar w:fldCharType="begin"/>
            </w:r>
            <w:r>
              <w:rPr>
                <w:noProof/>
                <w:webHidden/>
              </w:rPr>
              <w:instrText xml:space="preserve"> PAGEREF _Toc5366822 \h </w:instrText>
            </w:r>
            <w:r>
              <w:rPr>
                <w:noProof/>
                <w:webHidden/>
              </w:rPr>
            </w:r>
            <w:r>
              <w:rPr>
                <w:noProof/>
                <w:webHidden/>
              </w:rPr>
              <w:fldChar w:fldCharType="separate"/>
            </w:r>
            <w:r>
              <w:rPr>
                <w:noProof/>
                <w:webHidden/>
              </w:rPr>
              <w:t>14</w:t>
            </w:r>
            <w:r>
              <w:rPr>
                <w:noProof/>
                <w:webHidden/>
              </w:rPr>
              <w:fldChar w:fldCharType="end"/>
            </w:r>
          </w:hyperlink>
        </w:p>
        <w:p w:rsidR="006B6819" w:rsidRDefault="006B6819">
          <w:pPr>
            <w:pStyle w:val="TOC1"/>
            <w:tabs>
              <w:tab w:val="right" w:leader="dot" w:pos="10194"/>
            </w:tabs>
            <w:rPr>
              <w:rFonts w:eastAsiaTheme="minorEastAsia"/>
              <w:noProof/>
              <w:lang w:eastAsia="en-AU"/>
            </w:rPr>
          </w:pPr>
          <w:hyperlink w:anchor="_Toc5366823" w:history="1">
            <w:r w:rsidRPr="002A385E">
              <w:rPr>
                <w:rStyle w:val="Hyperlink"/>
                <w:noProof/>
              </w:rPr>
              <w:t>Final Test Recording Log</w:t>
            </w:r>
            <w:r>
              <w:rPr>
                <w:noProof/>
                <w:webHidden/>
              </w:rPr>
              <w:tab/>
            </w:r>
            <w:r>
              <w:rPr>
                <w:noProof/>
                <w:webHidden/>
              </w:rPr>
              <w:fldChar w:fldCharType="begin"/>
            </w:r>
            <w:r>
              <w:rPr>
                <w:noProof/>
                <w:webHidden/>
              </w:rPr>
              <w:instrText xml:space="preserve"> PAGEREF _Toc5366823 \h </w:instrText>
            </w:r>
            <w:r>
              <w:rPr>
                <w:noProof/>
                <w:webHidden/>
              </w:rPr>
            </w:r>
            <w:r>
              <w:rPr>
                <w:noProof/>
                <w:webHidden/>
              </w:rPr>
              <w:fldChar w:fldCharType="separate"/>
            </w:r>
            <w:r>
              <w:rPr>
                <w:noProof/>
                <w:webHidden/>
              </w:rPr>
              <w:t>15</w:t>
            </w:r>
            <w:r>
              <w:rPr>
                <w:noProof/>
                <w:webHidden/>
              </w:rPr>
              <w:fldChar w:fldCharType="end"/>
            </w:r>
          </w:hyperlink>
        </w:p>
        <w:p w:rsidR="006B6819" w:rsidRDefault="006B6819">
          <w:pPr>
            <w:pStyle w:val="TOC1"/>
            <w:tabs>
              <w:tab w:val="right" w:leader="dot" w:pos="10194"/>
            </w:tabs>
            <w:rPr>
              <w:rFonts w:eastAsiaTheme="minorEastAsia"/>
              <w:noProof/>
              <w:lang w:eastAsia="en-AU"/>
            </w:rPr>
          </w:pPr>
          <w:hyperlink w:anchor="_Toc5366824" w:history="1">
            <w:r w:rsidRPr="002A385E">
              <w:rPr>
                <w:rStyle w:val="Hyperlink"/>
                <w:rFonts w:eastAsia="Times New Roman"/>
                <w:noProof/>
                <w:lang w:eastAsia="en-AU"/>
              </w:rPr>
              <w:t>Investigation Reflection Questions</w:t>
            </w:r>
            <w:r>
              <w:rPr>
                <w:noProof/>
                <w:webHidden/>
              </w:rPr>
              <w:tab/>
            </w:r>
            <w:r>
              <w:rPr>
                <w:noProof/>
                <w:webHidden/>
              </w:rPr>
              <w:fldChar w:fldCharType="begin"/>
            </w:r>
            <w:r>
              <w:rPr>
                <w:noProof/>
                <w:webHidden/>
              </w:rPr>
              <w:instrText xml:space="preserve"> PAGEREF _Toc5366824 \h </w:instrText>
            </w:r>
            <w:r>
              <w:rPr>
                <w:noProof/>
                <w:webHidden/>
              </w:rPr>
            </w:r>
            <w:r>
              <w:rPr>
                <w:noProof/>
                <w:webHidden/>
              </w:rPr>
              <w:fldChar w:fldCharType="separate"/>
            </w:r>
            <w:r>
              <w:rPr>
                <w:noProof/>
                <w:webHidden/>
              </w:rPr>
              <w:t>17</w:t>
            </w:r>
            <w:r>
              <w:rPr>
                <w:noProof/>
                <w:webHidden/>
              </w:rPr>
              <w:fldChar w:fldCharType="end"/>
            </w:r>
          </w:hyperlink>
        </w:p>
        <w:p w:rsidR="006B6819" w:rsidRDefault="006B6819">
          <w:pPr>
            <w:pStyle w:val="TOC1"/>
            <w:tabs>
              <w:tab w:val="right" w:leader="dot" w:pos="10194"/>
            </w:tabs>
            <w:rPr>
              <w:rFonts w:eastAsiaTheme="minorEastAsia"/>
              <w:noProof/>
              <w:lang w:eastAsia="en-AU"/>
            </w:rPr>
          </w:pPr>
          <w:hyperlink w:anchor="_Toc5366825" w:history="1">
            <w:r w:rsidRPr="002A385E">
              <w:rPr>
                <w:rStyle w:val="Hyperlink"/>
                <w:noProof/>
              </w:rPr>
              <w:t>Group Work Reflection</w:t>
            </w:r>
            <w:r>
              <w:rPr>
                <w:noProof/>
                <w:webHidden/>
              </w:rPr>
              <w:tab/>
            </w:r>
            <w:r>
              <w:rPr>
                <w:noProof/>
                <w:webHidden/>
              </w:rPr>
              <w:fldChar w:fldCharType="begin"/>
            </w:r>
            <w:r>
              <w:rPr>
                <w:noProof/>
                <w:webHidden/>
              </w:rPr>
              <w:instrText xml:space="preserve"> PAGEREF _Toc5366825 \h </w:instrText>
            </w:r>
            <w:r>
              <w:rPr>
                <w:noProof/>
                <w:webHidden/>
              </w:rPr>
            </w:r>
            <w:r>
              <w:rPr>
                <w:noProof/>
                <w:webHidden/>
              </w:rPr>
              <w:fldChar w:fldCharType="separate"/>
            </w:r>
            <w:r>
              <w:rPr>
                <w:noProof/>
                <w:webHidden/>
              </w:rPr>
              <w:t>18</w:t>
            </w:r>
            <w:r>
              <w:rPr>
                <w:noProof/>
                <w:webHidden/>
              </w:rPr>
              <w:fldChar w:fldCharType="end"/>
            </w:r>
          </w:hyperlink>
        </w:p>
        <w:p w:rsidR="006B6819" w:rsidRDefault="006B6819">
          <w:pPr>
            <w:pStyle w:val="TOC1"/>
            <w:tabs>
              <w:tab w:val="right" w:leader="dot" w:pos="10194"/>
            </w:tabs>
            <w:rPr>
              <w:rFonts w:eastAsiaTheme="minorEastAsia"/>
              <w:noProof/>
              <w:lang w:eastAsia="en-AU"/>
            </w:rPr>
          </w:pPr>
          <w:hyperlink w:anchor="_Toc5366826" w:history="1">
            <w:r w:rsidRPr="002A385E">
              <w:rPr>
                <w:rStyle w:val="Hyperlink"/>
                <w:noProof/>
              </w:rPr>
              <w:t>Task Quality Reflection</w:t>
            </w:r>
            <w:r>
              <w:rPr>
                <w:noProof/>
                <w:webHidden/>
              </w:rPr>
              <w:tab/>
            </w:r>
            <w:r>
              <w:rPr>
                <w:noProof/>
                <w:webHidden/>
              </w:rPr>
              <w:fldChar w:fldCharType="begin"/>
            </w:r>
            <w:r>
              <w:rPr>
                <w:noProof/>
                <w:webHidden/>
              </w:rPr>
              <w:instrText xml:space="preserve"> PAGEREF _Toc5366826 \h </w:instrText>
            </w:r>
            <w:r>
              <w:rPr>
                <w:noProof/>
                <w:webHidden/>
              </w:rPr>
            </w:r>
            <w:r>
              <w:rPr>
                <w:noProof/>
                <w:webHidden/>
              </w:rPr>
              <w:fldChar w:fldCharType="separate"/>
            </w:r>
            <w:r>
              <w:rPr>
                <w:noProof/>
                <w:webHidden/>
              </w:rPr>
              <w:t>19</w:t>
            </w:r>
            <w:r>
              <w:rPr>
                <w:noProof/>
                <w:webHidden/>
              </w:rPr>
              <w:fldChar w:fldCharType="end"/>
            </w:r>
          </w:hyperlink>
        </w:p>
        <w:p w:rsidR="006B6819" w:rsidRDefault="006B6819">
          <w:pPr>
            <w:pStyle w:val="TOC1"/>
            <w:tabs>
              <w:tab w:val="right" w:leader="dot" w:pos="10194"/>
            </w:tabs>
            <w:rPr>
              <w:rFonts w:eastAsiaTheme="minorEastAsia"/>
              <w:noProof/>
              <w:lang w:eastAsia="en-AU"/>
            </w:rPr>
          </w:pPr>
          <w:hyperlink w:anchor="_Toc5366827" w:history="1">
            <w:r w:rsidRPr="002A385E">
              <w:rPr>
                <w:rStyle w:val="Hyperlink"/>
                <w:rFonts w:eastAsia="Times New Roman"/>
                <w:noProof/>
                <w:lang w:eastAsia="en-AU"/>
              </w:rPr>
              <w:t>Project Timeline – Gantt Chart</w:t>
            </w:r>
            <w:r>
              <w:rPr>
                <w:noProof/>
                <w:webHidden/>
              </w:rPr>
              <w:tab/>
            </w:r>
            <w:r>
              <w:rPr>
                <w:noProof/>
                <w:webHidden/>
              </w:rPr>
              <w:fldChar w:fldCharType="begin"/>
            </w:r>
            <w:r>
              <w:rPr>
                <w:noProof/>
                <w:webHidden/>
              </w:rPr>
              <w:instrText xml:space="preserve"> PAGEREF _Toc5366827 \h </w:instrText>
            </w:r>
            <w:r>
              <w:rPr>
                <w:noProof/>
                <w:webHidden/>
              </w:rPr>
            </w:r>
            <w:r>
              <w:rPr>
                <w:noProof/>
                <w:webHidden/>
              </w:rPr>
              <w:fldChar w:fldCharType="separate"/>
            </w:r>
            <w:r>
              <w:rPr>
                <w:noProof/>
                <w:webHidden/>
              </w:rPr>
              <w:t>20</w:t>
            </w:r>
            <w:r>
              <w:rPr>
                <w:noProof/>
                <w:webHidden/>
              </w:rPr>
              <w:fldChar w:fldCharType="end"/>
            </w:r>
          </w:hyperlink>
        </w:p>
        <w:p w:rsidR="006B6819" w:rsidRDefault="006B6819">
          <w:pPr>
            <w:pStyle w:val="TOC1"/>
            <w:tabs>
              <w:tab w:val="right" w:leader="dot" w:pos="10194"/>
            </w:tabs>
            <w:rPr>
              <w:rFonts w:eastAsiaTheme="minorEastAsia"/>
              <w:noProof/>
              <w:lang w:eastAsia="en-AU"/>
            </w:rPr>
          </w:pPr>
          <w:hyperlink w:anchor="_Toc5366828" w:history="1">
            <w:r w:rsidRPr="002A385E">
              <w:rPr>
                <w:rStyle w:val="Hyperlink"/>
                <w:rFonts w:eastAsia="Times New Roman"/>
                <w:noProof/>
                <w:lang w:eastAsia="en-AU"/>
              </w:rPr>
              <w:t>Characteristics of Effective Collaboration</w:t>
            </w:r>
            <w:r>
              <w:rPr>
                <w:noProof/>
                <w:webHidden/>
              </w:rPr>
              <w:tab/>
            </w:r>
            <w:r>
              <w:rPr>
                <w:noProof/>
                <w:webHidden/>
              </w:rPr>
              <w:fldChar w:fldCharType="begin"/>
            </w:r>
            <w:r>
              <w:rPr>
                <w:noProof/>
                <w:webHidden/>
              </w:rPr>
              <w:instrText xml:space="preserve"> PAGEREF _Toc5366828 \h </w:instrText>
            </w:r>
            <w:r>
              <w:rPr>
                <w:noProof/>
                <w:webHidden/>
              </w:rPr>
            </w:r>
            <w:r>
              <w:rPr>
                <w:noProof/>
                <w:webHidden/>
              </w:rPr>
              <w:fldChar w:fldCharType="separate"/>
            </w:r>
            <w:r>
              <w:rPr>
                <w:noProof/>
                <w:webHidden/>
              </w:rPr>
              <w:t>21</w:t>
            </w:r>
            <w:r>
              <w:rPr>
                <w:noProof/>
                <w:webHidden/>
              </w:rPr>
              <w:fldChar w:fldCharType="end"/>
            </w:r>
          </w:hyperlink>
        </w:p>
        <w:p w:rsidR="006B6819" w:rsidRDefault="006B6819">
          <w:pPr>
            <w:pStyle w:val="TOC1"/>
            <w:tabs>
              <w:tab w:val="right" w:leader="dot" w:pos="10194"/>
            </w:tabs>
            <w:rPr>
              <w:rFonts w:eastAsiaTheme="minorEastAsia"/>
              <w:noProof/>
              <w:lang w:eastAsia="en-AU"/>
            </w:rPr>
          </w:pPr>
          <w:hyperlink w:anchor="_Toc5366829" w:history="1">
            <w:r w:rsidRPr="002A385E">
              <w:rPr>
                <w:rStyle w:val="Hyperlink"/>
                <w:noProof/>
              </w:rPr>
              <w:t>Spare Pages</w:t>
            </w:r>
            <w:r>
              <w:rPr>
                <w:noProof/>
                <w:webHidden/>
              </w:rPr>
              <w:tab/>
            </w:r>
            <w:r>
              <w:rPr>
                <w:noProof/>
                <w:webHidden/>
              </w:rPr>
              <w:fldChar w:fldCharType="begin"/>
            </w:r>
            <w:r>
              <w:rPr>
                <w:noProof/>
                <w:webHidden/>
              </w:rPr>
              <w:instrText xml:space="preserve"> PAGEREF _Toc5366829 \h </w:instrText>
            </w:r>
            <w:r>
              <w:rPr>
                <w:noProof/>
                <w:webHidden/>
              </w:rPr>
            </w:r>
            <w:r>
              <w:rPr>
                <w:noProof/>
                <w:webHidden/>
              </w:rPr>
              <w:fldChar w:fldCharType="separate"/>
            </w:r>
            <w:r>
              <w:rPr>
                <w:noProof/>
                <w:webHidden/>
              </w:rPr>
              <w:t>22</w:t>
            </w:r>
            <w:r>
              <w:rPr>
                <w:noProof/>
                <w:webHidden/>
              </w:rPr>
              <w:fldChar w:fldCharType="end"/>
            </w:r>
          </w:hyperlink>
        </w:p>
        <w:p w:rsidR="00400745" w:rsidRDefault="00400745">
          <w:r>
            <w:rPr>
              <w:b/>
              <w:bCs/>
              <w:noProof/>
            </w:rPr>
            <w:fldChar w:fldCharType="end"/>
          </w:r>
        </w:p>
      </w:sdtContent>
    </w:sdt>
    <w:p w:rsidR="00B602F1" w:rsidRDefault="00B602F1"/>
    <w:p w:rsidR="00B602F1" w:rsidRDefault="00B602F1"/>
    <w:p w:rsidR="00B602F1" w:rsidRDefault="00B602F1">
      <w:bookmarkStart w:id="0" w:name="_GoBack"/>
      <w:bookmarkEnd w:id="0"/>
    </w:p>
    <w:p w:rsidR="00B602F1" w:rsidRDefault="00B602F1"/>
    <w:p w:rsidR="00B602F1" w:rsidRDefault="00B602F1"/>
    <w:p w:rsidR="00B602F1" w:rsidRDefault="00B602F1"/>
    <w:p w:rsidR="00400745" w:rsidRDefault="00400745">
      <w:pPr>
        <w:rPr>
          <w:rFonts w:asciiTheme="majorHAnsi" w:eastAsiaTheme="majorEastAsia" w:hAnsiTheme="majorHAnsi" w:cstheme="majorBidi"/>
          <w:color w:val="2F5496" w:themeColor="accent5" w:themeShade="BF"/>
          <w:sz w:val="40"/>
          <w:szCs w:val="32"/>
        </w:rPr>
      </w:pPr>
      <w:r>
        <w:br w:type="page"/>
      </w:r>
    </w:p>
    <w:p w:rsidR="004F6E94" w:rsidRDefault="00E45A85" w:rsidP="004F6E94">
      <w:pPr>
        <w:pStyle w:val="Heading1"/>
      </w:pPr>
      <w:bookmarkStart w:id="1" w:name="_Toc5366814"/>
      <w:r>
        <w:lastRenderedPageBreak/>
        <w:t>Resources</w:t>
      </w:r>
      <w:bookmarkEnd w:id="1"/>
    </w:p>
    <w:p w:rsidR="00365007" w:rsidRDefault="00365007" w:rsidP="00365007"/>
    <w:p w:rsidR="00161C51" w:rsidRDefault="00161C51" w:rsidP="00365007">
      <w:r>
        <w:t>Additional resources to help with the completion of this task can be found at the Port Augusta Secondary School STEM centre website.  This includes instructional videos on various parts of the task and also links to download the CAD software and also digital maths tools for making your jump calculator tool</w:t>
      </w:r>
      <w:r w:rsidR="00946A23">
        <w:t>.</w:t>
      </w:r>
    </w:p>
    <w:p w:rsidR="00365007" w:rsidRDefault="00365007" w:rsidP="00365007"/>
    <w:p w:rsidR="00365007" w:rsidRPr="00161C51" w:rsidRDefault="00002D92" w:rsidP="00365007">
      <w:pPr>
        <w:jc w:val="center"/>
        <w:rPr>
          <w:sz w:val="52"/>
        </w:rPr>
      </w:pPr>
      <w:hyperlink r:id="rId9" w:history="1">
        <w:r w:rsidR="00365007" w:rsidRPr="00161C51">
          <w:rPr>
            <w:rStyle w:val="Hyperlink"/>
            <w:sz w:val="52"/>
          </w:rPr>
          <w:t>http://stematpass.weebly.com</w:t>
        </w:r>
      </w:hyperlink>
    </w:p>
    <w:p w:rsidR="00365007" w:rsidRPr="00365007" w:rsidRDefault="00365007" w:rsidP="00946A23"/>
    <w:p w:rsidR="004F6E94" w:rsidRDefault="004F6E94" w:rsidP="00946A23">
      <w:r>
        <w:rPr>
          <w:noProof/>
          <w:lang w:eastAsia="en-AU"/>
        </w:rPr>
        <w:drawing>
          <wp:inline distT="0" distB="0" distL="0" distR="0" wp14:anchorId="1F3975FA" wp14:editId="7A6FB02A">
            <wp:extent cx="6479540" cy="2978809"/>
            <wp:effectExtent l="0" t="0" r="0" b="0"/>
            <wp:docPr id="11880" name="Picture 11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r="1084" b="3310"/>
                    <a:stretch/>
                  </pic:blipFill>
                  <pic:spPr bwMode="auto">
                    <a:xfrm>
                      <a:off x="0" y="0"/>
                      <a:ext cx="6479540" cy="2978809"/>
                    </a:xfrm>
                    <a:prstGeom prst="rect">
                      <a:avLst/>
                    </a:prstGeom>
                    <a:ln>
                      <a:noFill/>
                    </a:ln>
                    <a:extLst>
                      <a:ext uri="{53640926-AAD7-44D8-BBD7-CCE9431645EC}">
                        <a14:shadowObscured xmlns:a14="http://schemas.microsoft.com/office/drawing/2010/main"/>
                      </a:ext>
                    </a:extLst>
                  </pic:spPr>
                </pic:pic>
              </a:graphicData>
            </a:graphic>
          </wp:inline>
        </w:drawing>
      </w:r>
    </w:p>
    <w:p w:rsidR="00946A23" w:rsidRDefault="00946A23" w:rsidP="00946A23"/>
    <w:p w:rsidR="00946A23" w:rsidRPr="00946A23" w:rsidRDefault="00946A23" w:rsidP="00946A23">
      <w:r>
        <w:t>The link to the resources is under curriculum and then Bungee Jumping Challenge.</w:t>
      </w:r>
    </w:p>
    <w:p w:rsidR="004F6E94" w:rsidRDefault="004F6E94" w:rsidP="00946A23">
      <w:r>
        <w:rPr>
          <w:noProof/>
          <w:lang w:eastAsia="en-AU"/>
        </w:rPr>
        <w:drawing>
          <wp:inline distT="0" distB="0" distL="0" distR="0">
            <wp:extent cx="6479540" cy="1404375"/>
            <wp:effectExtent l="0" t="0" r="0" b="5715"/>
            <wp:docPr id="11881" name="Picture 11881" descr="C:\Users\loaders\AppData\Local\Temp\SNAGHTML7bb8aa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oaders\AppData\Local\Temp\SNAGHTML7bb8aa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79540" cy="1404375"/>
                    </a:xfrm>
                    <a:prstGeom prst="rect">
                      <a:avLst/>
                    </a:prstGeom>
                    <a:noFill/>
                    <a:ln>
                      <a:noFill/>
                    </a:ln>
                  </pic:spPr>
                </pic:pic>
              </a:graphicData>
            </a:graphic>
          </wp:inline>
        </w:drawing>
      </w:r>
      <w:r>
        <w:br w:type="page"/>
      </w:r>
    </w:p>
    <w:p w:rsidR="00D42C43" w:rsidRPr="007C6E8C" w:rsidRDefault="00C94138" w:rsidP="00AE0DDF">
      <w:pPr>
        <w:pStyle w:val="Heading1"/>
      </w:pPr>
      <w:bookmarkStart w:id="2" w:name="_Toc5366815"/>
      <w:r>
        <w:lastRenderedPageBreak/>
        <w:t>Basic Information</w:t>
      </w:r>
      <w:bookmarkEnd w:id="2"/>
    </w:p>
    <w:p w:rsidR="00D42C43" w:rsidRPr="00D42C43" w:rsidRDefault="00D42C43" w:rsidP="00D42C43"/>
    <w:tbl>
      <w:tblPr>
        <w:tblStyle w:val="TableGrid"/>
        <w:tblW w:w="0" w:type="auto"/>
        <w:tblLook w:val="04A0" w:firstRow="1" w:lastRow="0" w:firstColumn="1" w:lastColumn="0" w:noHBand="0" w:noVBand="1"/>
      </w:tblPr>
      <w:tblGrid>
        <w:gridCol w:w="1696"/>
        <w:gridCol w:w="8498"/>
      </w:tblGrid>
      <w:tr w:rsidR="00D42C43" w:rsidTr="00400745">
        <w:trPr>
          <w:trHeight w:val="1629"/>
        </w:trPr>
        <w:tc>
          <w:tcPr>
            <w:tcW w:w="1696" w:type="dxa"/>
            <w:shd w:val="clear" w:color="auto" w:fill="B4C6E7" w:themeFill="accent5" w:themeFillTint="66"/>
            <w:vAlign w:val="center"/>
          </w:tcPr>
          <w:p w:rsidR="00D42C43" w:rsidRPr="00400745" w:rsidRDefault="00D42C43" w:rsidP="00D42C43">
            <w:pPr>
              <w:jc w:val="center"/>
              <w:rPr>
                <w:b/>
              </w:rPr>
            </w:pPr>
            <w:r w:rsidRPr="00400745">
              <w:rPr>
                <w:b/>
              </w:rPr>
              <w:t>Collaborating Team Members</w:t>
            </w:r>
          </w:p>
        </w:tc>
        <w:tc>
          <w:tcPr>
            <w:tcW w:w="8498" w:type="dxa"/>
            <w:vAlign w:val="center"/>
          </w:tcPr>
          <w:p w:rsidR="00D42C43" w:rsidRPr="0077322F" w:rsidRDefault="00D42C43" w:rsidP="0077322F"/>
        </w:tc>
      </w:tr>
      <w:tr w:rsidR="00966370" w:rsidTr="00400745">
        <w:trPr>
          <w:trHeight w:val="1114"/>
        </w:trPr>
        <w:tc>
          <w:tcPr>
            <w:tcW w:w="1696" w:type="dxa"/>
            <w:shd w:val="clear" w:color="auto" w:fill="B4C6E7" w:themeFill="accent5" w:themeFillTint="66"/>
            <w:vAlign w:val="center"/>
          </w:tcPr>
          <w:p w:rsidR="00966370" w:rsidRPr="00400745" w:rsidRDefault="00966370" w:rsidP="00D42C43">
            <w:pPr>
              <w:jc w:val="center"/>
              <w:rPr>
                <w:b/>
              </w:rPr>
            </w:pPr>
            <w:r w:rsidRPr="00400745">
              <w:rPr>
                <w:b/>
              </w:rPr>
              <w:t>Due Date</w:t>
            </w:r>
          </w:p>
        </w:tc>
        <w:tc>
          <w:tcPr>
            <w:tcW w:w="8498" w:type="dxa"/>
            <w:vAlign w:val="center"/>
          </w:tcPr>
          <w:p w:rsidR="00966370" w:rsidRPr="0077322F" w:rsidRDefault="00966370" w:rsidP="0077322F"/>
        </w:tc>
      </w:tr>
      <w:tr w:rsidR="00400745" w:rsidTr="00400745">
        <w:trPr>
          <w:trHeight w:val="987"/>
        </w:trPr>
        <w:tc>
          <w:tcPr>
            <w:tcW w:w="1696" w:type="dxa"/>
            <w:shd w:val="clear" w:color="auto" w:fill="B4C6E7" w:themeFill="accent5" w:themeFillTint="66"/>
            <w:vAlign w:val="center"/>
          </w:tcPr>
          <w:p w:rsidR="00400745" w:rsidRPr="00400745" w:rsidRDefault="00400745" w:rsidP="00D42C43">
            <w:pPr>
              <w:jc w:val="center"/>
              <w:rPr>
                <w:b/>
              </w:rPr>
            </w:pPr>
            <w:r w:rsidRPr="00400745">
              <w:rPr>
                <w:b/>
              </w:rPr>
              <w:t>Teacher</w:t>
            </w:r>
          </w:p>
        </w:tc>
        <w:tc>
          <w:tcPr>
            <w:tcW w:w="8498" w:type="dxa"/>
            <w:vAlign w:val="center"/>
          </w:tcPr>
          <w:p w:rsidR="00400745" w:rsidRPr="0077322F" w:rsidRDefault="00400745" w:rsidP="0077322F"/>
        </w:tc>
      </w:tr>
    </w:tbl>
    <w:p w:rsidR="00400745" w:rsidRDefault="00400745"/>
    <w:tbl>
      <w:tblPr>
        <w:tblStyle w:val="TableGrid"/>
        <w:tblW w:w="0" w:type="auto"/>
        <w:tblLook w:val="04A0" w:firstRow="1" w:lastRow="0" w:firstColumn="1" w:lastColumn="0" w:noHBand="0" w:noVBand="1"/>
      </w:tblPr>
      <w:tblGrid>
        <w:gridCol w:w="1696"/>
        <w:gridCol w:w="7746"/>
        <w:gridCol w:w="752"/>
      </w:tblGrid>
      <w:tr w:rsidR="00D25660" w:rsidTr="00400745">
        <w:trPr>
          <w:trHeight w:val="567"/>
        </w:trPr>
        <w:tc>
          <w:tcPr>
            <w:tcW w:w="10194" w:type="dxa"/>
            <w:gridSpan w:val="3"/>
            <w:shd w:val="clear" w:color="auto" w:fill="2F5496" w:themeFill="accent5" w:themeFillShade="BF"/>
            <w:vAlign w:val="center"/>
          </w:tcPr>
          <w:p w:rsidR="00D25660" w:rsidRPr="00400745" w:rsidRDefault="00D25660" w:rsidP="00774FBE">
            <w:pPr>
              <w:rPr>
                <w:b/>
                <w:sz w:val="21"/>
                <w:szCs w:val="21"/>
              </w:rPr>
            </w:pPr>
            <w:r w:rsidRPr="00400745">
              <w:rPr>
                <w:b/>
                <w:color w:val="FFFFFF" w:themeColor="background1"/>
                <w:sz w:val="21"/>
                <w:szCs w:val="21"/>
              </w:rPr>
              <w:t>Below are t</w:t>
            </w:r>
            <w:r w:rsidR="006A0742" w:rsidRPr="00400745">
              <w:rPr>
                <w:b/>
                <w:color w:val="FFFFFF" w:themeColor="background1"/>
                <w:sz w:val="21"/>
                <w:szCs w:val="21"/>
              </w:rPr>
              <w:t>he descriptions for the level 1</w:t>
            </w:r>
            <w:r w:rsidR="00774FBE" w:rsidRPr="00400745">
              <w:rPr>
                <w:b/>
                <w:color w:val="FFFFFF" w:themeColor="background1"/>
                <w:sz w:val="21"/>
                <w:szCs w:val="21"/>
              </w:rPr>
              <w:t xml:space="preserve">, 2 and 3 </w:t>
            </w:r>
            <w:r w:rsidRPr="00400745">
              <w:rPr>
                <w:b/>
                <w:color w:val="FFFFFF" w:themeColor="background1"/>
                <w:sz w:val="21"/>
                <w:szCs w:val="21"/>
              </w:rPr>
              <w:t xml:space="preserve">versions of this task. Please tick the one you are </w:t>
            </w:r>
            <w:r w:rsidR="00B57CD2" w:rsidRPr="00400745">
              <w:rPr>
                <w:b/>
                <w:color w:val="FFFFFF" w:themeColor="background1"/>
                <w:sz w:val="21"/>
                <w:szCs w:val="21"/>
              </w:rPr>
              <w:t>working on.</w:t>
            </w:r>
          </w:p>
        </w:tc>
      </w:tr>
      <w:tr w:rsidR="00D25660" w:rsidTr="00400745">
        <w:trPr>
          <w:trHeight w:val="2066"/>
        </w:trPr>
        <w:tc>
          <w:tcPr>
            <w:tcW w:w="1696" w:type="dxa"/>
            <w:shd w:val="clear" w:color="auto" w:fill="B4C6E7" w:themeFill="accent5" w:themeFillTint="66"/>
            <w:vAlign w:val="center"/>
          </w:tcPr>
          <w:p w:rsidR="00D25660" w:rsidRPr="00400745" w:rsidRDefault="00D25660" w:rsidP="003F43A1">
            <w:pPr>
              <w:jc w:val="center"/>
              <w:rPr>
                <w:b/>
              </w:rPr>
            </w:pPr>
            <w:r w:rsidRPr="00400745">
              <w:rPr>
                <w:b/>
              </w:rPr>
              <w:t>Level 1</w:t>
            </w:r>
          </w:p>
        </w:tc>
        <w:tc>
          <w:tcPr>
            <w:tcW w:w="7746" w:type="dxa"/>
            <w:vAlign w:val="center"/>
          </w:tcPr>
          <w:p w:rsidR="00400745" w:rsidRPr="00400745" w:rsidRDefault="006A0742" w:rsidP="00400745">
            <w:pPr>
              <w:pStyle w:val="ListParagraph"/>
              <w:numPr>
                <w:ilvl w:val="0"/>
                <w:numId w:val="7"/>
              </w:numPr>
            </w:pPr>
            <w:r w:rsidRPr="00400745">
              <w:t xml:space="preserve">In this version of the task you do not need to consider weight.  </w:t>
            </w:r>
          </w:p>
          <w:p w:rsidR="00400745" w:rsidRPr="00400745" w:rsidRDefault="00400745" w:rsidP="00400745"/>
          <w:p w:rsidR="00400745" w:rsidRPr="00400745" w:rsidRDefault="006A0742" w:rsidP="00400745">
            <w:pPr>
              <w:pStyle w:val="ListParagraph"/>
              <w:numPr>
                <w:ilvl w:val="0"/>
                <w:numId w:val="7"/>
              </w:numPr>
            </w:pPr>
            <w:r w:rsidRPr="00400745">
              <w:t>All you will be investigating is the relationship between the number of rubber bands and the drop</w:t>
            </w:r>
            <w:r w:rsidR="00B57CD2" w:rsidRPr="00400745">
              <w:t xml:space="preserve"> distance</w:t>
            </w:r>
            <w:r w:rsidR="00AC5BBD" w:rsidRPr="00400745">
              <w:t xml:space="preserve"> for your chosen bungee jumping doll</w:t>
            </w:r>
            <w:r w:rsidR="00B57CD2" w:rsidRPr="00400745">
              <w:t xml:space="preserve">. </w:t>
            </w:r>
          </w:p>
          <w:p w:rsidR="00400745" w:rsidRPr="00400745" w:rsidRDefault="00400745" w:rsidP="00400745">
            <w:pPr>
              <w:pStyle w:val="ListParagraph"/>
            </w:pPr>
          </w:p>
          <w:p w:rsidR="00D25660" w:rsidRPr="00400745" w:rsidRDefault="00AC5BBD" w:rsidP="00400745">
            <w:pPr>
              <w:pStyle w:val="ListParagraph"/>
              <w:numPr>
                <w:ilvl w:val="0"/>
                <w:numId w:val="7"/>
              </w:numPr>
            </w:pPr>
            <w:r w:rsidRPr="00400745">
              <w:t>The sections dealing with the weight harness design can be ignored</w:t>
            </w:r>
            <w:r w:rsidR="00400745" w:rsidRPr="00400745">
              <w:t>.</w:t>
            </w:r>
          </w:p>
        </w:tc>
        <w:tc>
          <w:tcPr>
            <w:tcW w:w="752" w:type="dxa"/>
            <w:vAlign w:val="center"/>
          </w:tcPr>
          <w:p w:rsidR="00D25660" w:rsidRPr="0077322F" w:rsidRDefault="00D25660" w:rsidP="0077322F"/>
        </w:tc>
      </w:tr>
      <w:tr w:rsidR="00B57CD2" w:rsidTr="00400745">
        <w:trPr>
          <w:trHeight w:val="2549"/>
        </w:trPr>
        <w:tc>
          <w:tcPr>
            <w:tcW w:w="1696" w:type="dxa"/>
            <w:shd w:val="clear" w:color="auto" w:fill="B4C6E7" w:themeFill="accent5" w:themeFillTint="66"/>
            <w:vAlign w:val="center"/>
          </w:tcPr>
          <w:p w:rsidR="00B57CD2" w:rsidRPr="00400745" w:rsidRDefault="00B57CD2" w:rsidP="003F43A1">
            <w:pPr>
              <w:jc w:val="center"/>
              <w:rPr>
                <w:b/>
              </w:rPr>
            </w:pPr>
            <w:r w:rsidRPr="00400745">
              <w:rPr>
                <w:b/>
              </w:rPr>
              <w:t>Level 2</w:t>
            </w:r>
          </w:p>
        </w:tc>
        <w:tc>
          <w:tcPr>
            <w:tcW w:w="7746" w:type="dxa"/>
            <w:vAlign w:val="center"/>
          </w:tcPr>
          <w:p w:rsidR="00400745" w:rsidRPr="00400745" w:rsidRDefault="00B57CD2" w:rsidP="0082439B">
            <w:pPr>
              <w:pStyle w:val="ListParagraph"/>
              <w:numPr>
                <w:ilvl w:val="0"/>
                <w:numId w:val="8"/>
              </w:numPr>
            </w:pPr>
            <w:r w:rsidRPr="00400745">
              <w:t xml:space="preserve">In this version of the task you </w:t>
            </w:r>
            <w:r w:rsidR="00AC5BBD" w:rsidRPr="00400745">
              <w:t>will be consideri</w:t>
            </w:r>
            <w:r w:rsidR="00400745" w:rsidRPr="00400745">
              <w:t>ng weight in your calculations, h</w:t>
            </w:r>
            <w:r w:rsidR="00AC5BBD" w:rsidRPr="00400745">
              <w:t xml:space="preserve">owever the weights you investigate will be limited. </w:t>
            </w:r>
            <w:r w:rsidR="00400745" w:rsidRPr="00400745">
              <w:br/>
            </w:r>
          </w:p>
          <w:p w:rsidR="00400745" w:rsidRPr="00400745" w:rsidRDefault="00AC5BBD" w:rsidP="00400745">
            <w:pPr>
              <w:pStyle w:val="ListParagraph"/>
              <w:numPr>
                <w:ilvl w:val="0"/>
                <w:numId w:val="8"/>
              </w:numPr>
            </w:pPr>
            <w:r w:rsidRPr="00400745">
              <w:t xml:space="preserve">On jump day you will use your chosen bungee jumping doll and either 0, 4 or 8 washers will be added to the weight. </w:t>
            </w:r>
            <w:r w:rsidR="00400745" w:rsidRPr="00400745">
              <w:br/>
            </w:r>
          </w:p>
          <w:p w:rsidR="00B57CD2" w:rsidRPr="00400745" w:rsidRDefault="00AC5BBD" w:rsidP="00400745">
            <w:pPr>
              <w:pStyle w:val="ListParagraph"/>
              <w:numPr>
                <w:ilvl w:val="0"/>
                <w:numId w:val="8"/>
              </w:numPr>
            </w:pPr>
            <w:r w:rsidRPr="00400745">
              <w:t>You will need to factor the weight harness design and printing into your timing</w:t>
            </w:r>
            <w:r w:rsidR="00400745" w:rsidRPr="00400745">
              <w:t>.</w:t>
            </w:r>
          </w:p>
        </w:tc>
        <w:tc>
          <w:tcPr>
            <w:tcW w:w="752" w:type="dxa"/>
            <w:vAlign w:val="center"/>
          </w:tcPr>
          <w:p w:rsidR="00B57CD2" w:rsidRPr="0077322F" w:rsidRDefault="00B57CD2" w:rsidP="00B57CD2"/>
        </w:tc>
      </w:tr>
      <w:tr w:rsidR="00AC5BBD" w:rsidTr="00400745">
        <w:trPr>
          <w:trHeight w:val="3238"/>
        </w:trPr>
        <w:tc>
          <w:tcPr>
            <w:tcW w:w="1696" w:type="dxa"/>
            <w:shd w:val="clear" w:color="auto" w:fill="B4C6E7" w:themeFill="accent5" w:themeFillTint="66"/>
            <w:vAlign w:val="center"/>
          </w:tcPr>
          <w:p w:rsidR="00AC5BBD" w:rsidRPr="00400745" w:rsidRDefault="00AC5BBD" w:rsidP="00AC5BBD">
            <w:pPr>
              <w:jc w:val="center"/>
              <w:rPr>
                <w:b/>
              </w:rPr>
            </w:pPr>
            <w:r w:rsidRPr="00400745">
              <w:rPr>
                <w:b/>
              </w:rPr>
              <w:t>Level 3</w:t>
            </w:r>
          </w:p>
        </w:tc>
        <w:tc>
          <w:tcPr>
            <w:tcW w:w="7746" w:type="dxa"/>
            <w:vAlign w:val="center"/>
          </w:tcPr>
          <w:p w:rsidR="00400745" w:rsidRPr="00400745" w:rsidRDefault="00AC5BBD" w:rsidP="00400745">
            <w:pPr>
              <w:pStyle w:val="ListParagraph"/>
              <w:numPr>
                <w:ilvl w:val="0"/>
                <w:numId w:val="9"/>
              </w:numPr>
            </w:pPr>
            <w:r w:rsidRPr="00400745">
              <w:t>In this version of the task you will be considering weight in your calculations.</w:t>
            </w:r>
          </w:p>
          <w:p w:rsidR="00400745" w:rsidRPr="00400745" w:rsidRDefault="00400745" w:rsidP="00400745">
            <w:pPr>
              <w:ind w:firstLine="96"/>
            </w:pPr>
          </w:p>
          <w:p w:rsidR="00400745" w:rsidRPr="00400745" w:rsidRDefault="00AC5BBD" w:rsidP="00400745">
            <w:pPr>
              <w:pStyle w:val="ListParagraph"/>
              <w:numPr>
                <w:ilvl w:val="0"/>
                <w:numId w:val="9"/>
              </w:numPr>
            </w:pPr>
            <w:r w:rsidRPr="00400745">
              <w:t xml:space="preserve">On the day of the final testing both the bungee jumping doll you use and the number of washers added, will be chosen at random. </w:t>
            </w:r>
          </w:p>
          <w:p w:rsidR="00400745" w:rsidRPr="00400745" w:rsidRDefault="00400745" w:rsidP="00400745"/>
          <w:p w:rsidR="00400745" w:rsidRPr="00400745" w:rsidRDefault="00AC5BBD" w:rsidP="00400745">
            <w:pPr>
              <w:pStyle w:val="ListParagraph"/>
              <w:numPr>
                <w:ilvl w:val="0"/>
                <w:numId w:val="9"/>
              </w:numPr>
            </w:pPr>
            <w:r w:rsidRPr="00400745">
              <w:t xml:space="preserve">Hence your mathematical model will need to be flexible enough to deal with any situation.  </w:t>
            </w:r>
          </w:p>
          <w:p w:rsidR="00400745" w:rsidRPr="00400745" w:rsidRDefault="00400745" w:rsidP="00400745"/>
          <w:p w:rsidR="00AC5BBD" w:rsidRPr="00400745" w:rsidRDefault="00AC5BBD" w:rsidP="00400745">
            <w:pPr>
              <w:pStyle w:val="ListParagraph"/>
              <w:numPr>
                <w:ilvl w:val="0"/>
                <w:numId w:val="9"/>
              </w:numPr>
            </w:pPr>
            <w:r w:rsidRPr="00400745">
              <w:t>You will need to factor the weight harness design and printing into your timing</w:t>
            </w:r>
          </w:p>
        </w:tc>
        <w:tc>
          <w:tcPr>
            <w:tcW w:w="752" w:type="dxa"/>
            <w:vAlign w:val="center"/>
          </w:tcPr>
          <w:p w:rsidR="00AC5BBD" w:rsidRPr="0077322F" w:rsidRDefault="00AC5BBD" w:rsidP="00AC5BBD"/>
        </w:tc>
      </w:tr>
    </w:tbl>
    <w:p w:rsidR="00400745" w:rsidRDefault="00400745" w:rsidP="00400745">
      <w:pPr>
        <w:pStyle w:val="Heading1"/>
      </w:pPr>
      <w:bookmarkStart w:id="3" w:name="_Toc5366816"/>
      <w:r w:rsidRPr="000909E5">
        <w:rPr>
          <w:noProof/>
          <w:lang w:eastAsia="en-AU"/>
        </w:rPr>
        <w:lastRenderedPageBreak/>
        <w:drawing>
          <wp:anchor distT="0" distB="0" distL="114300" distR="114300" simplePos="0" relativeHeight="251728896" behindDoc="0" locked="0" layoutInCell="1" allowOverlap="1" wp14:anchorId="4335C4CB" wp14:editId="00CB70E6">
            <wp:simplePos x="0" y="0"/>
            <wp:positionH relativeFrom="page">
              <wp:align>left</wp:align>
            </wp:positionH>
            <wp:positionV relativeFrom="page">
              <wp:align>top</wp:align>
            </wp:positionV>
            <wp:extent cx="10672445" cy="7535545"/>
            <wp:effectExtent l="6350" t="0" r="1905" b="1905"/>
            <wp:wrapSquare wrapText="bothSides"/>
            <wp:docPr id="2" name="Picture 2" descr="C:\Users\loaders\Desktop\26954c7a-2755-4d89-9a87-72e66fb9f7ed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oaders\Desktop\26954c7a-2755-4d89-9a87-72e66fb9f7ed (1).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rot="16200000">
                      <a:off x="0" y="0"/>
                      <a:ext cx="10672445" cy="7535545"/>
                    </a:xfrm>
                    <a:prstGeom prst="rect">
                      <a:avLst/>
                    </a:prstGeom>
                    <a:noFill/>
                    <a:ln>
                      <a:noFill/>
                    </a:ln>
                  </pic:spPr>
                </pic:pic>
              </a:graphicData>
            </a:graphic>
            <wp14:sizeRelH relativeFrom="page">
              <wp14:pctWidth>0</wp14:pctWidth>
            </wp14:sizeRelH>
            <wp14:sizeRelV relativeFrom="page">
              <wp14:pctHeight>0</wp14:pctHeight>
            </wp14:sizeRelV>
          </wp:anchor>
        </w:drawing>
      </w:r>
      <w:r>
        <w:t>The Challenge</w:t>
      </w:r>
      <w:bookmarkEnd w:id="3"/>
      <w:r>
        <w:br w:type="page"/>
      </w:r>
    </w:p>
    <w:p w:rsidR="000C74CE" w:rsidRDefault="000C74CE" w:rsidP="00AE0DDF">
      <w:pPr>
        <w:pStyle w:val="Heading1"/>
      </w:pPr>
      <w:bookmarkStart w:id="4" w:name="_Toc5366817"/>
      <w:r>
        <w:lastRenderedPageBreak/>
        <w:t>Project</w:t>
      </w:r>
      <w:r w:rsidRPr="000C74CE">
        <w:t xml:space="preserve"> Information</w:t>
      </w:r>
      <w:bookmarkEnd w:id="4"/>
    </w:p>
    <w:p w:rsidR="000C74CE" w:rsidRPr="000C74CE" w:rsidRDefault="000C74CE" w:rsidP="000C74CE"/>
    <w:tbl>
      <w:tblPr>
        <w:tblStyle w:val="TableGrid"/>
        <w:tblW w:w="0" w:type="auto"/>
        <w:tblLook w:val="04A0" w:firstRow="1" w:lastRow="0" w:firstColumn="1" w:lastColumn="0" w:noHBand="0" w:noVBand="1"/>
      </w:tblPr>
      <w:tblGrid>
        <w:gridCol w:w="10194"/>
      </w:tblGrid>
      <w:tr w:rsidR="000C74CE" w:rsidTr="000C74CE">
        <w:tc>
          <w:tcPr>
            <w:tcW w:w="10194" w:type="dxa"/>
            <w:shd w:val="clear" w:color="auto" w:fill="2F5496" w:themeFill="accent5" w:themeFillShade="BF"/>
          </w:tcPr>
          <w:p w:rsidR="000C74CE" w:rsidRPr="0077322F" w:rsidRDefault="000C74CE">
            <w:pPr>
              <w:rPr>
                <w:b/>
              </w:rPr>
            </w:pPr>
            <w:r w:rsidRPr="0077322F">
              <w:rPr>
                <w:b/>
                <w:color w:val="FFFFFF" w:themeColor="background1"/>
              </w:rPr>
              <w:t>Design Brief</w:t>
            </w:r>
          </w:p>
        </w:tc>
      </w:tr>
      <w:tr w:rsidR="000C74CE" w:rsidTr="001E2A42">
        <w:trPr>
          <w:trHeight w:val="5669"/>
        </w:trPr>
        <w:tc>
          <w:tcPr>
            <w:tcW w:w="10194" w:type="dxa"/>
          </w:tcPr>
          <w:p w:rsidR="000C74CE" w:rsidRPr="0077322F" w:rsidRDefault="000C74CE"/>
        </w:tc>
      </w:tr>
      <w:tr w:rsidR="000C74CE" w:rsidTr="000C74CE">
        <w:tc>
          <w:tcPr>
            <w:tcW w:w="10194" w:type="dxa"/>
            <w:shd w:val="clear" w:color="auto" w:fill="2F5496" w:themeFill="accent5" w:themeFillShade="BF"/>
          </w:tcPr>
          <w:p w:rsidR="000C74CE" w:rsidRPr="0077322F" w:rsidRDefault="000C74CE">
            <w:pPr>
              <w:rPr>
                <w:b/>
                <w:color w:val="FFFFFF" w:themeColor="background1"/>
              </w:rPr>
            </w:pPr>
            <w:r w:rsidRPr="0077322F">
              <w:rPr>
                <w:b/>
                <w:color w:val="FFFFFF" w:themeColor="background1"/>
              </w:rPr>
              <w:t>Project Constraints</w:t>
            </w:r>
          </w:p>
        </w:tc>
      </w:tr>
      <w:tr w:rsidR="000C74CE" w:rsidTr="00815CB1">
        <w:trPr>
          <w:trHeight w:val="5669"/>
        </w:trPr>
        <w:tc>
          <w:tcPr>
            <w:tcW w:w="10194" w:type="dxa"/>
          </w:tcPr>
          <w:p w:rsidR="000C74CE" w:rsidRPr="0077322F" w:rsidRDefault="000C74CE" w:rsidP="001E2A42">
            <w:pPr>
              <w:tabs>
                <w:tab w:val="left" w:pos="2213"/>
              </w:tabs>
            </w:pPr>
          </w:p>
        </w:tc>
      </w:tr>
    </w:tbl>
    <w:p w:rsidR="00CB08F4" w:rsidRDefault="00CB08F4"/>
    <w:p w:rsidR="00EA725A" w:rsidRDefault="00EA725A" w:rsidP="00AE0DDF">
      <w:pPr>
        <w:pStyle w:val="Heading1"/>
      </w:pPr>
      <w:bookmarkStart w:id="5" w:name="_Toc5366818"/>
      <w:r>
        <w:lastRenderedPageBreak/>
        <w:t>Initial Thinking</w:t>
      </w:r>
      <w:bookmarkEnd w:id="5"/>
    </w:p>
    <w:p w:rsidR="00EA725A" w:rsidRDefault="00EA725A" w:rsidP="00EA725A"/>
    <w:tbl>
      <w:tblPr>
        <w:tblStyle w:val="TableGrid"/>
        <w:tblW w:w="0" w:type="auto"/>
        <w:tblLook w:val="04A0" w:firstRow="1" w:lastRow="0" w:firstColumn="1" w:lastColumn="0" w:noHBand="0" w:noVBand="1"/>
      </w:tblPr>
      <w:tblGrid>
        <w:gridCol w:w="10194"/>
      </w:tblGrid>
      <w:tr w:rsidR="00EA725A" w:rsidRPr="000C74CE" w:rsidTr="00190FB7">
        <w:tc>
          <w:tcPr>
            <w:tcW w:w="10194" w:type="dxa"/>
            <w:shd w:val="clear" w:color="auto" w:fill="2F5496" w:themeFill="accent5" w:themeFillShade="BF"/>
          </w:tcPr>
          <w:p w:rsidR="00EA725A" w:rsidRPr="0077322F" w:rsidRDefault="00EA725A" w:rsidP="007C5454">
            <w:pPr>
              <w:rPr>
                <w:b/>
              </w:rPr>
            </w:pPr>
            <w:r w:rsidRPr="0077322F">
              <w:rPr>
                <w:b/>
                <w:color w:val="FFFFFF" w:themeColor="background1"/>
              </w:rPr>
              <w:t>In the final test they want to see a “safe but very thrilling jump”</w:t>
            </w:r>
            <w:r w:rsidR="00841D9A" w:rsidRPr="0077322F">
              <w:rPr>
                <w:b/>
                <w:color w:val="FFFFFF" w:themeColor="background1"/>
              </w:rPr>
              <w:t>,</w:t>
            </w:r>
            <w:r w:rsidRPr="0077322F">
              <w:rPr>
                <w:b/>
                <w:color w:val="FFFFFF" w:themeColor="background1"/>
              </w:rPr>
              <w:t xml:space="preserve"> what would you expect to see</w:t>
            </w:r>
            <w:r w:rsidR="002C2980" w:rsidRPr="0077322F">
              <w:rPr>
                <w:b/>
                <w:color w:val="FFFFFF" w:themeColor="background1"/>
              </w:rPr>
              <w:t xml:space="preserve"> happen </w:t>
            </w:r>
            <w:r w:rsidR="007C5454">
              <w:rPr>
                <w:b/>
                <w:color w:val="FFFFFF" w:themeColor="background1"/>
              </w:rPr>
              <w:t>if the jump was to meet these criteria</w:t>
            </w:r>
          </w:p>
        </w:tc>
      </w:tr>
      <w:tr w:rsidR="00EA725A" w:rsidTr="007C5454">
        <w:trPr>
          <w:trHeight w:val="3402"/>
        </w:trPr>
        <w:tc>
          <w:tcPr>
            <w:tcW w:w="10194" w:type="dxa"/>
          </w:tcPr>
          <w:p w:rsidR="00EA725A" w:rsidRPr="0077322F" w:rsidRDefault="00EA725A" w:rsidP="00190FB7"/>
        </w:tc>
      </w:tr>
      <w:tr w:rsidR="00EA725A" w:rsidRPr="000C74CE" w:rsidTr="00190FB7">
        <w:tc>
          <w:tcPr>
            <w:tcW w:w="10194" w:type="dxa"/>
            <w:shd w:val="clear" w:color="auto" w:fill="2F5496" w:themeFill="accent5" w:themeFillShade="BF"/>
          </w:tcPr>
          <w:p w:rsidR="00EA725A" w:rsidRPr="0077322F" w:rsidRDefault="00EA725A" w:rsidP="00A35C01">
            <w:pPr>
              <w:rPr>
                <w:b/>
                <w:color w:val="FFFFFF" w:themeColor="background1"/>
              </w:rPr>
            </w:pPr>
            <w:r w:rsidRPr="0077322F">
              <w:rPr>
                <w:b/>
                <w:color w:val="FFFFFF" w:themeColor="background1"/>
              </w:rPr>
              <w:t>In the final test the height they are jumping from</w:t>
            </w:r>
            <w:r w:rsidR="00A35C01">
              <w:rPr>
                <w:b/>
                <w:color w:val="FFFFFF" w:themeColor="background1"/>
              </w:rPr>
              <w:t xml:space="preserve"> and for some the final weight of the jumper</w:t>
            </w:r>
            <w:r w:rsidR="0077322F" w:rsidRPr="0077322F">
              <w:rPr>
                <w:b/>
                <w:color w:val="FFFFFF" w:themeColor="background1"/>
              </w:rPr>
              <w:t>,</w:t>
            </w:r>
            <w:r w:rsidRPr="0077322F">
              <w:rPr>
                <w:b/>
                <w:color w:val="FFFFFF" w:themeColor="background1"/>
              </w:rPr>
              <w:t xml:space="preserve"> </w:t>
            </w:r>
            <w:r w:rsidR="00776533" w:rsidRPr="0077322F">
              <w:rPr>
                <w:b/>
                <w:color w:val="FFFFFF" w:themeColor="background1"/>
              </w:rPr>
              <w:t>will not be known until the day. How might you gather information</w:t>
            </w:r>
            <w:r w:rsidR="00022201" w:rsidRPr="0077322F">
              <w:rPr>
                <w:b/>
                <w:color w:val="FFFFFF" w:themeColor="background1"/>
              </w:rPr>
              <w:t xml:space="preserve"> prior to the day</w:t>
            </w:r>
            <w:r w:rsidR="00776533" w:rsidRPr="0077322F">
              <w:rPr>
                <w:b/>
                <w:color w:val="FFFFFF" w:themeColor="background1"/>
              </w:rPr>
              <w:t xml:space="preserve"> to inform your decision of how many</w:t>
            </w:r>
            <w:r w:rsidR="00966370">
              <w:rPr>
                <w:b/>
                <w:color w:val="FFFFFF" w:themeColor="background1"/>
              </w:rPr>
              <w:t xml:space="preserve"> bungee</w:t>
            </w:r>
            <w:r w:rsidR="00776533" w:rsidRPr="0077322F">
              <w:rPr>
                <w:b/>
                <w:color w:val="FFFFFF" w:themeColor="background1"/>
              </w:rPr>
              <w:t xml:space="preserve"> sections to use in the final test</w:t>
            </w:r>
            <w:r w:rsidR="0077322F" w:rsidRPr="0077322F">
              <w:rPr>
                <w:b/>
                <w:color w:val="FFFFFF" w:themeColor="background1"/>
              </w:rPr>
              <w:t>?</w:t>
            </w:r>
          </w:p>
        </w:tc>
      </w:tr>
      <w:tr w:rsidR="00776533" w:rsidRPr="000C74CE" w:rsidTr="007C5454">
        <w:trPr>
          <w:trHeight w:val="3402"/>
        </w:trPr>
        <w:tc>
          <w:tcPr>
            <w:tcW w:w="10194" w:type="dxa"/>
            <w:shd w:val="clear" w:color="auto" w:fill="FFFFFF" w:themeFill="background1"/>
          </w:tcPr>
          <w:p w:rsidR="00776533" w:rsidRPr="0077322F" w:rsidRDefault="00776533" w:rsidP="00190FB7">
            <w:pPr>
              <w:rPr>
                <w:b/>
                <w:color w:val="FFFFFF" w:themeColor="background1"/>
              </w:rPr>
            </w:pPr>
          </w:p>
        </w:tc>
      </w:tr>
      <w:tr w:rsidR="00776533" w:rsidRPr="000C74CE" w:rsidTr="00190FB7">
        <w:tc>
          <w:tcPr>
            <w:tcW w:w="10194" w:type="dxa"/>
            <w:shd w:val="clear" w:color="auto" w:fill="2F5496" w:themeFill="accent5" w:themeFillShade="BF"/>
          </w:tcPr>
          <w:p w:rsidR="00776533" w:rsidRPr="0077322F" w:rsidRDefault="00022201" w:rsidP="0077322F">
            <w:pPr>
              <w:rPr>
                <w:b/>
                <w:color w:val="FFFFFF" w:themeColor="background1"/>
              </w:rPr>
            </w:pPr>
            <w:r w:rsidRPr="0077322F">
              <w:rPr>
                <w:b/>
                <w:color w:val="FFFFFF" w:themeColor="background1"/>
              </w:rPr>
              <w:t xml:space="preserve">The company wants an easy to use tool for employees to use so that they can quickly and accurately </w:t>
            </w:r>
            <w:r w:rsidR="0077322F" w:rsidRPr="0077322F">
              <w:rPr>
                <w:b/>
                <w:color w:val="FFFFFF" w:themeColor="background1"/>
              </w:rPr>
              <w:t>determine the number of sections needed</w:t>
            </w:r>
            <w:r w:rsidRPr="0077322F">
              <w:rPr>
                <w:b/>
                <w:color w:val="FFFFFF" w:themeColor="background1"/>
              </w:rPr>
              <w:t xml:space="preserve">, this is the same tool you will use on jump day. What sorts of mathematical, technological or other tools may make this </w:t>
            </w:r>
            <w:r w:rsidR="00305ED7" w:rsidRPr="0077322F">
              <w:rPr>
                <w:b/>
                <w:color w:val="FFFFFF" w:themeColor="background1"/>
              </w:rPr>
              <w:t>a quick and easy t</w:t>
            </w:r>
            <w:r w:rsidRPr="0077322F">
              <w:rPr>
                <w:b/>
                <w:color w:val="FFFFFF" w:themeColor="background1"/>
              </w:rPr>
              <w:t>ask?</w:t>
            </w:r>
          </w:p>
        </w:tc>
      </w:tr>
      <w:tr w:rsidR="00776533" w:rsidRPr="000C74CE" w:rsidTr="007C5454">
        <w:trPr>
          <w:trHeight w:val="3402"/>
        </w:trPr>
        <w:tc>
          <w:tcPr>
            <w:tcW w:w="10194" w:type="dxa"/>
            <w:shd w:val="clear" w:color="auto" w:fill="FFFFFF" w:themeFill="background1"/>
          </w:tcPr>
          <w:p w:rsidR="00776533" w:rsidRPr="0077322F" w:rsidRDefault="00776533" w:rsidP="00190FB7">
            <w:pPr>
              <w:rPr>
                <w:b/>
                <w:color w:val="FFFFFF" w:themeColor="background1"/>
              </w:rPr>
            </w:pPr>
          </w:p>
        </w:tc>
      </w:tr>
    </w:tbl>
    <w:p w:rsidR="00777195" w:rsidRPr="00AE0DDF" w:rsidRDefault="00777195" w:rsidP="00AE0DDF">
      <w:pPr>
        <w:pStyle w:val="Heading1"/>
      </w:pPr>
      <w:bookmarkStart w:id="6" w:name="_Toc5366819"/>
      <w:r w:rsidRPr="00AE0DDF">
        <w:lastRenderedPageBreak/>
        <w:t>Experimental Design</w:t>
      </w:r>
      <w:bookmarkEnd w:id="6"/>
    </w:p>
    <w:p w:rsidR="00777195" w:rsidRDefault="00966370" w:rsidP="00777195">
      <w:r>
        <w:t>Below is some space for you to design your experiment to collect data.  If you make any changes to your materials or your procedure along the way then please document this in a different colour, but leave the original here.</w:t>
      </w:r>
    </w:p>
    <w:tbl>
      <w:tblPr>
        <w:tblStyle w:val="TableGrid"/>
        <w:tblW w:w="0" w:type="auto"/>
        <w:tblLook w:val="04A0" w:firstRow="1" w:lastRow="0" w:firstColumn="1" w:lastColumn="0" w:noHBand="0" w:noVBand="1"/>
      </w:tblPr>
      <w:tblGrid>
        <w:gridCol w:w="3398"/>
        <w:gridCol w:w="3398"/>
        <w:gridCol w:w="3398"/>
      </w:tblGrid>
      <w:tr w:rsidR="00774FBE" w:rsidRPr="000C74CE" w:rsidTr="00774FBE">
        <w:tc>
          <w:tcPr>
            <w:tcW w:w="6796" w:type="dxa"/>
            <w:gridSpan w:val="2"/>
            <w:shd w:val="clear" w:color="auto" w:fill="2F5496" w:themeFill="accent5" w:themeFillShade="BF"/>
          </w:tcPr>
          <w:p w:rsidR="00774FBE" w:rsidRPr="0077322F" w:rsidRDefault="00774FBE" w:rsidP="007C5454">
            <w:pPr>
              <w:rPr>
                <w:b/>
              </w:rPr>
            </w:pPr>
            <w:r w:rsidRPr="0077322F">
              <w:rPr>
                <w:b/>
                <w:color w:val="FFFFFF" w:themeColor="background1"/>
              </w:rPr>
              <w:t xml:space="preserve">Materials </w:t>
            </w:r>
            <w:r>
              <w:rPr>
                <w:b/>
                <w:color w:val="FFFFFF" w:themeColor="background1"/>
              </w:rPr>
              <w:t>Supplied</w:t>
            </w:r>
          </w:p>
        </w:tc>
        <w:tc>
          <w:tcPr>
            <w:tcW w:w="3398" w:type="dxa"/>
            <w:shd w:val="clear" w:color="auto" w:fill="2F5496" w:themeFill="accent5" w:themeFillShade="BF"/>
          </w:tcPr>
          <w:p w:rsidR="00774FBE" w:rsidRPr="0077322F" w:rsidRDefault="00774FBE" w:rsidP="00774FBE">
            <w:pPr>
              <w:rPr>
                <w:b/>
              </w:rPr>
            </w:pPr>
            <w:r w:rsidRPr="00774FBE">
              <w:rPr>
                <w:b/>
                <w:color w:val="FFFFFF" w:themeColor="background1"/>
              </w:rPr>
              <w:t>Other Materials Required</w:t>
            </w:r>
          </w:p>
        </w:tc>
      </w:tr>
      <w:tr w:rsidR="00774FBE" w:rsidTr="006A77AA">
        <w:trPr>
          <w:trHeight w:val="2190"/>
        </w:trPr>
        <w:tc>
          <w:tcPr>
            <w:tcW w:w="3398" w:type="dxa"/>
            <w:vAlign w:val="center"/>
          </w:tcPr>
          <w:p w:rsidR="00774FBE" w:rsidRDefault="00774FBE" w:rsidP="00946A23">
            <w:pPr>
              <w:pStyle w:val="ListParagraph"/>
              <w:numPr>
                <w:ilvl w:val="0"/>
                <w:numId w:val="5"/>
              </w:numPr>
              <w:ind w:left="602"/>
            </w:pPr>
            <w:r>
              <w:t>Bungee Jumping Doll</w:t>
            </w:r>
          </w:p>
          <w:p w:rsidR="00774FBE" w:rsidRDefault="00774FBE" w:rsidP="00946A23">
            <w:pPr>
              <w:pStyle w:val="ListParagraph"/>
              <w:numPr>
                <w:ilvl w:val="0"/>
                <w:numId w:val="5"/>
              </w:numPr>
              <w:ind w:left="602"/>
            </w:pPr>
            <w:r>
              <w:t>Rubber bands x 11</w:t>
            </w:r>
          </w:p>
          <w:p w:rsidR="00774FBE" w:rsidRDefault="00774FBE" w:rsidP="00946A23">
            <w:pPr>
              <w:pStyle w:val="ListParagraph"/>
              <w:numPr>
                <w:ilvl w:val="0"/>
                <w:numId w:val="5"/>
              </w:numPr>
              <w:ind w:left="602"/>
            </w:pPr>
            <w:r>
              <w:t>Metre ruler</w:t>
            </w:r>
          </w:p>
          <w:p w:rsidR="00774FBE" w:rsidRPr="0077322F" w:rsidRDefault="00774FBE" w:rsidP="00946A23">
            <w:pPr>
              <w:pStyle w:val="ListParagraph"/>
              <w:numPr>
                <w:ilvl w:val="2"/>
                <w:numId w:val="5"/>
              </w:numPr>
              <w:ind w:left="602"/>
            </w:pPr>
            <w:r>
              <w:t>Masking Tape</w:t>
            </w:r>
          </w:p>
        </w:tc>
        <w:tc>
          <w:tcPr>
            <w:tcW w:w="3398" w:type="dxa"/>
            <w:shd w:val="clear" w:color="auto" w:fill="BDD6EE" w:themeFill="accent1" w:themeFillTint="66"/>
            <w:vAlign w:val="center"/>
          </w:tcPr>
          <w:p w:rsidR="00774FBE" w:rsidRDefault="00774FBE" w:rsidP="00774FBE">
            <w:pPr>
              <w:rPr>
                <w:b/>
                <w:u w:val="single"/>
              </w:rPr>
            </w:pPr>
          </w:p>
          <w:p w:rsidR="00774FBE" w:rsidRDefault="00774FBE" w:rsidP="00774FBE">
            <w:pPr>
              <w:rPr>
                <w:b/>
                <w:u w:val="single"/>
              </w:rPr>
            </w:pPr>
            <w:r w:rsidRPr="00AC5BBD">
              <w:rPr>
                <w:b/>
                <w:u w:val="single"/>
              </w:rPr>
              <w:t>Level 2 and 3 only</w:t>
            </w:r>
          </w:p>
          <w:p w:rsidR="00774FBE" w:rsidRDefault="00774FBE" w:rsidP="00774FBE"/>
          <w:p w:rsidR="00774FBE" w:rsidRDefault="00774FBE" w:rsidP="00946A23">
            <w:pPr>
              <w:pStyle w:val="ListParagraph"/>
              <w:numPr>
                <w:ilvl w:val="0"/>
                <w:numId w:val="6"/>
              </w:numPr>
              <w:ind w:left="605"/>
            </w:pPr>
            <w:r>
              <w:t>10 x washers</w:t>
            </w:r>
          </w:p>
          <w:p w:rsidR="00774FBE" w:rsidRDefault="00774FBE" w:rsidP="00946A23">
            <w:pPr>
              <w:pStyle w:val="ListParagraph"/>
              <w:numPr>
                <w:ilvl w:val="0"/>
                <w:numId w:val="6"/>
              </w:numPr>
              <w:ind w:left="605"/>
            </w:pPr>
            <w:r>
              <w:t>2 x paper clips/wire</w:t>
            </w:r>
          </w:p>
          <w:p w:rsidR="00774FBE" w:rsidRDefault="00774FBE" w:rsidP="00946A23">
            <w:pPr>
              <w:pStyle w:val="ListParagraph"/>
              <w:numPr>
                <w:ilvl w:val="0"/>
                <w:numId w:val="6"/>
              </w:numPr>
              <w:ind w:left="605"/>
            </w:pPr>
            <w:r>
              <w:t>3D printer</w:t>
            </w:r>
          </w:p>
          <w:p w:rsidR="00774FBE" w:rsidRDefault="00774FBE" w:rsidP="00946A23">
            <w:pPr>
              <w:pStyle w:val="ListParagraph"/>
              <w:numPr>
                <w:ilvl w:val="0"/>
                <w:numId w:val="6"/>
              </w:numPr>
              <w:ind w:left="605"/>
            </w:pPr>
            <w:r>
              <w:t>Electronic Scale</w:t>
            </w:r>
          </w:p>
          <w:p w:rsidR="00774FBE" w:rsidRPr="00AC5BBD" w:rsidRDefault="00774FBE" w:rsidP="00946A23">
            <w:pPr>
              <w:pStyle w:val="ListParagraph"/>
              <w:numPr>
                <w:ilvl w:val="0"/>
                <w:numId w:val="6"/>
              </w:numPr>
              <w:ind w:left="605"/>
            </w:pPr>
            <w:r>
              <w:t>Vernier Callipers</w:t>
            </w:r>
          </w:p>
          <w:p w:rsidR="00774FBE" w:rsidRPr="0077322F" w:rsidRDefault="00774FBE" w:rsidP="00774FBE"/>
        </w:tc>
        <w:tc>
          <w:tcPr>
            <w:tcW w:w="3398" w:type="dxa"/>
            <w:shd w:val="clear" w:color="auto" w:fill="FFFFFF" w:themeFill="background1"/>
            <w:vAlign w:val="center"/>
          </w:tcPr>
          <w:p w:rsidR="00774FBE" w:rsidRDefault="00774FBE" w:rsidP="00774FBE"/>
          <w:p w:rsidR="00774FBE" w:rsidRPr="0077322F" w:rsidRDefault="00774FBE" w:rsidP="00774FBE"/>
        </w:tc>
      </w:tr>
      <w:tr w:rsidR="00777195" w:rsidRPr="000C74CE" w:rsidTr="00190FB7">
        <w:tc>
          <w:tcPr>
            <w:tcW w:w="10194" w:type="dxa"/>
            <w:gridSpan w:val="3"/>
            <w:shd w:val="clear" w:color="auto" w:fill="2F5496" w:themeFill="accent5" w:themeFillShade="BF"/>
          </w:tcPr>
          <w:p w:rsidR="00777195" w:rsidRPr="0077322F" w:rsidRDefault="00777195" w:rsidP="00190FB7">
            <w:pPr>
              <w:rPr>
                <w:b/>
                <w:color w:val="FFFFFF" w:themeColor="background1"/>
              </w:rPr>
            </w:pPr>
            <w:r w:rsidRPr="0077322F">
              <w:rPr>
                <w:b/>
                <w:color w:val="FFFFFF" w:themeColor="background1"/>
              </w:rPr>
              <w:t>Procedure</w:t>
            </w:r>
          </w:p>
        </w:tc>
      </w:tr>
      <w:tr w:rsidR="00777195" w:rsidTr="0088327E">
        <w:trPr>
          <w:trHeight w:val="9025"/>
        </w:trPr>
        <w:tc>
          <w:tcPr>
            <w:tcW w:w="10194" w:type="dxa"/>
            <w:gridSpan w:val="3"/>
          </w:tcPr>
          <w:p w:rsidR="00777195" w:rsidRPr="0077322F" w:rsidRDefault="006A77AA" w:rsidP="00190FB7">
            <w:r>
              <w:t>In the space below write a procedure for how you will conduct your tests to collect the data that you need.</w:t>
            </w:r>
          </w:p>
        </w:tc>
      </w:tr>
    </w:tbl>
    <w:p w:rsidR="00207B2A" w:rsidRDefault="00207B2A" w:rsidP="00207B2A">
      <w:pPr>
        <w:rPr>
          <w:rFonts w:asciiTheme="majorHAnsi" w:eastAsiaTheme="majorEastAsia" w:hAnsiTheme="majorHAnsi" w:cstheme="majorBidi"/>
          <w:szCs w:val="32"/>
        </w:rPr>
      </w:pPr>
    </w:p>
    <w:p w:rsidR="00207B2A" w:rsidRPr="00AE0DDF" w:rsidRDefault="00AE0DDF" w:rsidP="00AE0DDF">
      <w:pPr>
        <w:pStyle w:val="Heading1"/>
      </w:pPr>
      <w:bookmarkStart w:id="7" w:name="_Toc5366820"/>
      <w:r w:rsidRPr="00AE0DDF">
        <w:lastRenderedPageBreak/>
        <w:t>Weight Vest Design</w:t>
      </w:r>
      <w:r w:rsidR="006A77AA">
        <w:t xml:space="preserve"> – Level 2 and 3 Only</w:t>
      </w:r>
      <w:bookmarkEnd w:id="7"/>
    </w:p>
    <w:p w:rsidR="00AE0DDF" w:rsidRPr="00AE0DDF" w:rsidRDefault="00AE0DDF" w:rsidP="00AE0DDF"/>
    <w:tbl>
      <w:tblPr>
        <w:tblStyle w:val="TableGrid"/>
        <w:tblW w:w="0" w:type="auto"/>
        <w:tblLook w:val="04A0" w:firstRow="1" w:lastRow="0" w:firstColumn="1" w:lastColumn="0" w:noHBand="0" w:noVBand="1"/>
      </w:tblPr>
      <w:tblGrid>
        <w:gridCol w:w="5949"/>
        <w:gridCol w:w="1701"/>
        <w:gridCol w:w="2268"/>
        <w:gridCol w:w="276"/>
      </w:tblGrid>
      <w:tr w:rsidR="0001337D" w:rsidRPr="000C74CE" w:rsidTr="0082439B">
        <w:tc>
          <w:tcPr>
            <w:tcW w:w="10194" w:type="dxa"/>
            <w:gridSpan w:val="4"/>
            <w:shd w:val="clear" w:color="auto" w:fill="2F5496" w:themeFill="accent5" w:themeFillShade="BF"/>
          </w:tcPr>
          <w:p w:rsidR="0001337D" w:rsidRPr="00AE0DDF" w:rsidRDefault="0001337D" w:rsidP="00190FB7">
            <w:pPr>
              <w:rPr>
                <w:b/>
                <w:color w:val="FFFFFF" w:themeColor="background1"/>
              </w:rPr>
            </w:pPr>
            <w:r w:rsidRPr="00AE0DDF">
              <w:rPr>
                <w:b/>
                <w:color w:val="FFFFFF" w:themeColor="background1"/>
              </w:rPr>
              <w:t>Initial Measurements</w:t>
            </w:r>
          </w:p>
        </w:tc>
      </w:tr>
      <w:tr w:rsidR="0001337D" w:rsidRPr="0088327E" w:rsidTr="0001337D">
        <w:trPr>
          <w:trHeight w:val="1701"/>
        </w:trPr>
        <w:tc>
          <w:tcPr>
            <w:tcW w:w="5949" w:type="dxa"/>
            <w:vMerge w:val="restart"/>
            <w:tcBorders>
              <w:right w:val="nil"/>
            </w:tcBorders>
          </w:tcPr>
          <w:p w:rsidR="0001337D" w:rsidRPr="0088327E" w:rsidRDefault="0001337D" w:rsidP="00DE3E88">
            <w:pPr>
              <w:jc w:val="center"/>
              <w:rPr>
                <w:b/>
              </w:rPr>
            </w:pPr>
          </w:p>
          <w:p w:rsidR="0001337D" w:rsidRDefault="00606075" w:rsidP="00AE0DDF">
            <w:pPr>
              <w:rPr>
                <w:b/>
              </w:rPr>
            </w:pPr>
            <w:r>
              <w:rPr>
                <w:noProof/>
                <w:lang w:eastAsia="en-AU"/>
              </w:rPr>
              <w:drawing>
                <wp:inline distT="0" distB="0" distL="0" distR="0" wp14:anchorId="48BE0158" wp14:editId="394B3FFE">
                  <wp:extent cx="3437467" cy="471477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41737" cy="4720634"/>
                          </a:xfrm>
                          <a:prstGeom prst="rect">
                            <a:avLst/>
                          </a:prstGeom>
                        </pic:spPr>
                      </pic:pic>
                    </a:graphicData>
                  </a:graphic>
                </wp:inline>
              </w:drawing>
            </w:r>
          </w:p>
          <w:p w:rsidR="0001337D" w:rsidRDefault="0001337D" w:rsidP="00AE0DDF">
            <w:pPr>
              <w:rPr>
                <w:b/>
              </w:rPr>
            </w:pPr>
          </w:p>
          <w:p w:rsidR="0001337D" w:rsidRDefault="0001337D" w:rsidP="00AE0DDF">
            <w:pPr>
              <w:rPr>
                <w:b/>
              </w:rPr>
            </w:pPr>
          </w:p>
          <w:p w:rsidR="0001337D" w:rsidRDefault="0001337D" w:rsidP="00AE0DDF">
            <w:pPr>
              <w:rPr>
                <w:b/>
              </w:rPr>
            </w:pPr>
          </w:p>
          <w:p w:rsidR="0001337D" w:rsidRPr="0088327E" w:rsidRDefault="0001337D" w:rsidP="007645EF">
            <w:pPr>
              <w:rPr>
                <w:b/>
              </w:rPr>
            </w:pPr>
            <w:r>
              <w:rPr>
                <w:noProof/>
                <w:lang w:eastAsia="en-AU"/>
              </w:rPr>
              <w:drawing>
                <wp:inline distT="0" distB="0" distL="0" distR="0" wp14:anchorId="51633DDB" wp14:editId="6748D4D8">
                  <wp:extent cx="3496733" cy="2014120"/>
                  <wp:effectExtent l="0" t="0" r="0" b="0"/>
                  <wp:docPr id="5" name="Picture 5" descr="C:\Users\loaders\AppData\Local\Temp\SNAGHTML46a696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oaders\AppData\Local\Temp\SNAGHTML46a6960.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545930" cy="2042458"/>
                          </a:xfrm>
                          <a:prstGeom prst="rect">
                            <a:avLst/>
                          </a:prstGeom>
                          <a:noFill/>
                          <a:ln>
                            <a:noFill/>
                          </a:ln>
                        </pic:spPr>
                      </pic:pic>
                    </a:graphicData>
                  </a:graphic>
                </wp:inline>
              </w:drawing>
            </w:r>
          </w:p>
        </w:tc>
        <w:tc>
          <w:tcPr>
            <w:tcW w:w="3969" w:type="dxa"/>
            <w:gridSpan w:val="2"/>
            <w:tcBorders>
              <w:left w:val="nil"/>
              <w:right w:val="nil"/>
            </w:tcBorders>
          </w:tcPr>
          <w:p w:rsidR="0001337D" w:rsidRDefault="0001337D">
            <w:pPr>
              <w:rPr>
                <w:b/>
              </w:rPr>
            </w:pPr>
          </w:p>
          <w:p w:rsidR="0001337D" w:rsidRPr="0088327E" w:rsidRDefault="0001337D" w:rsidP="00DE3E88">
            <w:pPr>
              <w:jc w:val="center"/>
              <w:rPr>
                <w:b/>
              </w:rPr>
            </w:pPr>
          </w:p>
        </w:tc>
        <w:tc>
          <w:tcPr>
            <w:tcW w:w="276" w:type="dxa"/>
            <w:tcBorders>
              <w:left w:val="nil"/>
              <w:bottom w:val="nil"/>
            </w:tcBorders>
            <w:shd w:val="clear" w:color="auto" w:fill="auto"/>
          </w:tcPr>
          <w:p w:rsidR="0001337D" w:rsidRDefault="0001337D">
            <w:pPr>
              <w:rPr>
                <w:b/>
              </w:rPr>
            </w:pPr>
          </w:p>
        </w:tc>
      </w:tr>
      <w:tr w:rsidR="0001337D" w:rsidRPr="0088327E" w:rsidTr="0001337D">
        <w:trPr>
          <w:trHeight w:val="850"/>
        </w:trPr>
        <w:tc>
          <w:tcPr>
            <w:tcW w:w="5949" w:type="dxa"/>
            <w:vMerge/>
          </w:tcPr>
          <w:p w:rsidR="0001337D" w:rsidRPr="0088327E" w:rsidRDefault="0001337D" w:rsidP="00DE3E88">
            <w:pPr>
              <w:jc w:val="center"/>
              <w:rPr>
                <w:b/>
              </w:rPr>
            </w:pPr>
          </w:p>
        </w:tc>
        <w:tc>
          <w:tcPr>
            <w:tcW w:w="1701" w:type="dxa"/>
            <w:shd w:val="clear" w:color="auto" w:fill="BDD6EE" w:themeFill="accent1" w:themeFillTint="66"/>
            <w:vAlign w:val="center"/>
          </w:tcPr>
          <w:p w:rsidR="0001337D" w:rsidRDefault="0001337D" w:rsidP="00AE0DDF">
            <w:pPr>
              <w:jc w:val="center"/>
              <w:rPr>
                <w:b/>
              </w:rPr>
            </w:pPr>
            <w:r>
              <w:rPr>
                <w:b/>
              </w:rPr>
              <w:t>Description</w:t>
            </w:r>
          </w:p>
        </w:tc>
        <w:tc>
          <w:tcPr>
            <w:tcW w:w="2268" w:type="dxa"/>
            <w:shd w:val="clear" w:color="auto" w:fill="BDD6EE" w:themeFill="accent1" w:themeFillTint="66"/>
            <w:vAlign w:val="center"/>
          </w:tcPr>
          <w:p w:rsidR="0001337D" w:rsidRDefault="0001337D" w:rsidP="00AE0DDF">
            <w:pPr>
              <w:jc w:val="center"/>
              <w:rPr>
                <w:b/>
              </w:rPr>
            </w:pPr>
            <w:r>
              <w:rPr>
                <w:b/>
              </w:rPr>
              <w:t>Measurement</w:t>
            </w:r>
          </w:p>
          <w:p w:rsidR="0001337D" w:rsidRDefault="0001337D" w:rsidP="00AE0DDF">
            <w:pPr>
              <w:jc w:val="center"/>
              <w:rPr>
                <w:b/>
              </w:rPr>
            </w:pPr>
            <w:r>
              <w:rPr>
                <w:b/>
              </w:rPr>
              <w:t>(mm)</w:t>
            </w:r>
          </w:p>
        </w:tc>
        <w:tc>
          <w:tcPr>
            <w:tcW w:w="276" w:type="dxa"/>
            <w:tcBorders>
              <w:top w:val="nil"/>
              <w:bottom w:val="nil"/>
            </w:tcBorders>
            <w:shd w:val="clear" w:color="auto" w:fill="auto"/>
          </w:tcPr>
          <w:p w:rsidR="0001337D" w:rsidRDefault="0001337D" w:rsidP="00AE0DDF">
            <w:pPr>
              <w:jc w:val="center"/>
              <w:rPr>
                <w:b/>
              </w:rPr>
            </w:pPr>
          </w:p>
        </w:tc>
      </w:tr>
      <w:tr w:rsidR="0001337D" w:rsidRPr="0088327E" w:rsidTr="00606075">
        <w:trPr>
          <w:trHeight w:val="850"/>
        </w:trPr>
        <w:tc>
          <w:tcPr>
            <w:tcW w:w="5949" w:type="dxa"/>
            <w:vMerge/>
          </w:tcPr>
          <w:p w:rsidR="0001337D" w:rsidRPr="0088327E" w:rsidRDefault="0001337D" w:rsidP="00DE3E88">
            <w:pPr>
              <w:jc w:val="center"/>
              <w:rPr>
                <w:b/>
              </w:rPr>
            </w:pPr>
          </w:p>
        </w:tc>
        <w:tc>
          <w:tcPr>
            <w:tcW w:w="1701" w:type="dxa"/>
            <w:shd w:val="clear" w:color="auto" w:fill="0000FF"/>
            <w:vAlign w:val="center"/>
          </w:tcPr>
          <w:p w:rsidR="0001337D" w:rsidRPr="00774FBE" w:rsidRDefault="0001337D" w:rsidP="00AE0DDF">
            <w:pPr>
              <w:jc w:val="center"/>
              <w:rPr>
                <w:b/>
              </w:rPr>
            </w:pPr>
            <w:r w:rsidRPr="00774FBE">
              <w:rPr>
                <w:b/>
              </w:rPr>
              <w:t>Top to bottom</w:t>
            </w:r>
          </w:p>
        </w:tc>
        <w:tc>
          <w:tcPr>
            <w:tcW w:w="2268" w:type="dxa"/>
            <w:vAlign w:val="center"/>
          </w:tcPr>
          <w:p w:rsidR="0001337D" w:rsidRDefault="0001337D" w:rsidP="00AE0DDF">
            <w:pPr>
              <w:jc w:val="center"/>
              <w:rPr>
                <w:b/>
              </w:rPr>
            </w:pPr>
          </w:p>
        </w:tc>
        <w:tc>
          <w:tcPr>
            <w:tcW w:w="276" w:type="dxa"/>
            <w:tcBorders>
              <w:top w:val="nil"/>
              <w:bottom w:val="nil"/>
            </w:tcBorders>
            <w:shd w:val="clear" w:color="auto" w:fill="auto"/>
          </w:tcPr>
          <w:p w:rsidR="0001337D" w:rsidRDefault="0001337D" w:rsidP="00AE0DDF">
            <w:pPr>
              <w:jc w:val="center"/>
              <w:rPr>
                <w:b/>
              </w:rPr>
            </w:pPr>
          </w:p>
        </w:tc>
      </w:tr>
      <w:tr w:rsidR="0001337D" w:rsidRPr="0088327E" w:rsidTr="00606075">
        <w:trPr>
          <w:trHeight w:val="850"/>
        </w:trPr>
        <w:tc>
          <w:tcPr>
            <w:tcW w:w="5949" w:type="dxa"/>
            <w:vMerge/>
          </w:tcPr>
          <w:p w:rsidR="0001337D" w:rsidRPr="0088327E" w:rsidRDefault="0001337D" w:rsidP="00DE3E88">
            <w:pPr>
              <w:jc w:val="center"/>
              <w:rPr>
                <w:b/>
              </w:rPr>
            </w:pPr>
          </w:p>
        </w:tc>
        <w:tc>
          <w:tcPr>
            <w:tcW w:w="1701" w:type="dxa"/>
            <w:shd w:val="clear" w:color="auto" w:fill="FF0000"/>
            <w:vAlign w:val="center"/>
          </w:tcPr>
          <w:p w:rsidR="0001337D" w:rsidRPr="00774FBE" w:rsidRDefault="0001337D" w:rsidP="00AE0DDF">
            <w:pPr>
              <w:jc w:val="center"/>
              <w:rPr>
                <w:b/>
              </w:rPr>
            </w:pPr>
            <w:r w:rsidRPr="00774FBE">
              <w:rPr>
                <w:b/>
                <w:color w:val="000000" w:themeColor="text1"/>
              </w:rPr>
              <w:t>Left to right</w:t>
            </w:r>
          </w:p>
        </w:tc>
        <w:tc>
          <w:tcPr>
            <w:tcW w:w="2268" w:type="dxa"/>
            <w:vAlign w:val="center"/>
          </w:tcPr>
          <w:p w:rsidR="0001337D" w:rsidRDefault="0001337D" w:rsidP="00AE0DDF">
            <w:pPr>
              <w:jc w:val="center"/>
              <w:rPr>
                <w:b/>
              </w:rPr>
            </w:pPr>
          </w:p>
        </w:tc>
        <w:tc>
          <w:tcPr>
            <w:tcW w:w="276" w:type="dxa"/>
            <w:tcBorders>
              <w:top w:val="nil"/>
              <w:bottom w:val="nil"/>
            </w:tcBorders>
            <w:shd w:val="clear" w:color="auto" w:fill="auto"/>
          </w:tcPr>
          <w:p w:rsidR="0001337D" w:rsidRDefault="0001337D" w:rsidP="00AE0DDF">
            <w:pPr>
              <w:jc w:val="center"/>
              <w:rPr>
                <w:b/>
              </w:rPr>
            </w:pPr>
          </w:p>
        </w:tc>
      </w:tr>
      <w:tr w:rsidR="0001337D" w:rsidRPr="0088327E" w:rsidTr="00606075">
        <w:trPr>
          <w:trHeight w:val="850"/>
        </w:trPr>
        <w:tc>
          <w:tcPr>
            <w:tcW w:w="5949" w:type="dxa"/>
            <w:vMerge/>
          </w:tcPr>
          <w:p w:rsidR="0001337D" w:rsidRPr="0088327E" w:rsidRDefault="0001337D" w:rsidP="00DE3E88">
            <w:pPr>
              <w:jc w:val="center"/>
              <w:rPr>
                <w:b/>
              </w:rPr>
            </w:pPr>
          </w:p>
        </w:tc>
        <w:tc>
          <w:tcPr>
            <w:tcW w:w="1701" w:type="dxa"/>
            <w:shd w:val="clear" w:color="auto" w:fill="66FF66"/>
            <w:vAlign w:val="center"/>
          </w:tcPr>
          <w:p w:rsidR="0001337D" w:rsidRPr="00774FBE" w:rsidRDefault="0001337D" w:rsidP="00AE0DDF">
            <w:pPr>
              <w:jc w:val="center"/>
              <w:rPr>
                <w:b/>
              </w:rPr>
            </w:pPr>
            <w:r w:rsidRPr="00774FBE">
              <w:rPr>
                <w:b/>
              </w:rPr>
              <w:t>Front to back</w:t>
            </w:r>
          </w:p>
        </w:tc>
        <w:tc>
          <w:tcPr>
            <w:tcW w:w="2268" w:type="dxa"/>
            <w:vAlign w:val="center"/>
          </w:tcPr>
          <w:p w:rsidR="0001337D" w:rsidRDefault="0001337D" w:rsidP="00AE0DDF">
            <w:pPr>
              <w:jc w:val="center"/>
              <w:rPr>
                <w:b/>
              </w:rPr>
            </w:pPr>
          </w:p>
        </w:tc>
        <w:tc>
          <w:tcPr>
            <w:tcW w:w="276" w:type="dxa"/>
            <w:tcBorders>
              <w:top w:val="nil"/>
              <w:bottom w:val="nil"/>
            </w:tcBorders>
            <w:shd w:val="clear" w:color="auto" w:fill="auto"/>
          </w:tcPr>
          <w:p w:rsidR="0001337D" w:rsidRDefault="0001337D" w:rsidP="00AE0DDF">
            <w:pPr>
              <w:jc w:val="center"/>
              <w:rPr>
                <w:b/>
              </w:rPr>
            </w:pPr>
          </w:p>
        </w:tc>
      </w:tr>
      <w:tr w:rsidR="0001337D" w:rsidRPr="0088327E" w:rsidTr="00606075">
        <w:trPr>
          <w:trHeight w:val="850"/>
        </w:trPr>
        <w:tc>
          <w:tcPr>
            <w:tcW w:w="5949" w:type="dxa"/>
            <w:vMerge/>
          </w:tcPr>
          <w:p w:rsidR="0001337D" w:rsidRPr="0088327E" w:rsidRDefault="0001337D" w:rsidP="00DE3E88">
            <w:pPr>
              <w:jc w:val="center"/>
              <w:rPr>
                <w:b/>
              </w:rPr>
            </w:pPr>
          </w:p>
        </w:tc>
        <w:tc>
          <w:tcPr>
            <w:tcW w:w="1701" w:type="dxa"/>
            <w:tcBorders>
              <w:bottom w:val="single" w:sz="4" w:space="0" w:color="auto"/>
            </w:tcBorders>
            <w:shd w:val="clear" w:color="auto" w:fill="FF00FF"/>
            <w:vAlign w:val="center"/>
          </w:tcPr>
          <w:p w:rsidR="0001337D" w:rsidRPr="00774FBE" w:rsidRDefault="0001337D" w:rsidP="00AE0DDF">
            <w:pPr>
              <w:jc w:val="center"/>
              <w:rPr>
                <w:b/>
              </w:rPr>
            </w:pPr>
            <w:r w:rsidRPr="00774FBE">
              <w:rPr>
                <w:b/>
              </w:rPr>
              <w:t>Leg gap</w:t>
            </w:r>
          </w:p>
        </w:tc>
        <w:tc>
          <w:tcPr>
            <w:tcW w:w="2268" w:type="dxa"/>
            <w:tcBorders>
              <w:bottom w:val="single" w:sz="4" w:space="0" w:color="auto"/>
            </w:tcBorders>
            <w:vAlign w:val="center"/>
          </w:tcPr>
          <w:p w:rsidR="0001337D" w:rsidRDefault="0001337D" w:rsidP="00AE0DDF">
            <w:pPr>
              <w:jc w:val="center"/>
              <w:rPr>
                <w:b/>
              </w:rPr>
            </w:pPr>
          </w:p>
        </w:tc>
        <w:tc>
          <w:tcPr>
            <w:tcW w:w="276" w:type="dxa"/>
            <w:tcBorders>
              <w:top w:val="nil"/>
              <w:bottom w:val="nil"/>
            </w:tcBorders>
            <w:shd w:val="clear" w:color="auto" w:fill="auto"/>
          </w:tcPr>
          <w:p w:rsidR="0001337D" w:rsidRDefault="0001337D" w:rsidP="00AE0DDF">
            <w:pPr>
              <w:jc w:val="center"/>
              <w:rPr>
                <w:b/>
              </w:rPr>
            </w:pPr>
          </w:p>
        </w:tc>
      </w:tr>
      <w:tr w:rsidR="0001337D" w:rsidRPr="0088327E" w:rsidTr="0001337D">
        <w:trPr>
          <w:trHeight w:val="2438"/>
        </w:trPr>
        <w:tc>
          <w:tcPr>
            <w:tcW w:w="5949" w:type="dxa"/>
            <w:vMerge/>
            <w:tcBorders>
              <w:right w:val="nil"/>
            </w:tcBorders>
          </w:tcPr>
          <w:p w:rsidR="0001337D" w:rsidRPr="0088327E" w:rsidRDefault="0001337D" w:rsidP="00DE3E88">
            <w:pPr>
              <w:jc w:val="center"/>
              <w:rPr>
                <w:b/>
              </w:rPr>
            </w:pPr>
          </w:p>
        </w:tc>
        <w:tc>
          <w:tcPr>
            <w:tcW w:w="3969" w:type="dxa"/>
            <w:gridSpan w:val="2"/>
            <w:tcBorders>
              <w:left w:val="nil"/>
              <w:right w:val="nil"/>
            </w:tcBorders>
          </w:tcPr>
          <w:p w:rsidR="0001337D" w:rsidRDefault="0001337D" w:rsidP="00AE0DDF">
            <w:pPr>
              <w:rPr>
                <w:b/>
              </w:rPr>
            </w:pPr>
          </w:p>
        </w:tc>
        <w:tc>
          <w:tcPr>
            <w:tcW w:w="276" w:type="dxa"/>
            <w:tcBorders>
              <w:top w:val="nil"/>
              <w:left w:val="nil"/>
              <w:bottom w:val="nil"/>
            </w:tcBorders>
            <w:shd w:val="clear" w:color="auto" w:fill="auto"/>
          </w:tcPr>
          <w:p w:rsidR="0001337D" w:rsidRDefault="0001337D" w:rsidP="00AE0DDF">
            <w:pPr>
              <w:rPr>
                <w:b/>
              </w:rPr>
            </w:pPr>
          </w:p>
        </w:tc>
      </w:tr>
      <w:tr w:rsidR="0001337D" w:rsidRPr="0088327E" w:rsidTr="0001337D">
        <w:trPr>
          <w:trHeight w:val="850"/>
        </w:trPr>
        <w:tc>
          <w:tcPr>
            <w:tcW w:w="5949" w:type="dxa"/>
            <w:vMerge/>
          </w:tcPr>
          <w:p w:rsidR="0001337D" w:rsidRPr="0088327E" w:rsidRDefault="0001337D" w:rsidP="007645EF">
            <w:pPr>
              <w:jc w:val="center"/>
              <w:rPr>
                <w:b/>
              </w:rPr>
            </w:pPr>
          </w:p>
        </w:tc>
        <w:tc>
          <w:tcPr>
            <w:tcW w:w="1701" w:type="dxa"/>
            <w:shd w:val="clear" w:color="auto" w:fill="BDD6EE" w:themeFill="accent1" w:themeFillTint="66"/>
            <w:vAlign w:val="center"/>
          </w:tcPr>
          <w:p w:rsidR="0001337D" w:rsidRDefault="0001337D" w:rsidP="007645EF">
            <w:pPr>
              <w:jc w:val="center"/>
              <w:rPr>
                <w:b/>
              </w:rPr>
            </w:pPr>
            <w:r>
              <w:rPr>
                <w:b/>
              </w:rPr>
              <w:t>Description</w:t>
            </w:r>
          </w:p>
        </w:tc>
        <w:tc>
          <w:tcPr>
            <w:tcW w:w="2268" w:type="dxa"/>
            <w:shd w:val="clear" w:color="auto" w:fill="BDD6EE" w:themeFill="accent1" w:themeFillTint="66"/>
            <w:vAlign w:val="center"/>
          </w:tcPr>
          <w:p w:rsidR="0001337D" w:rsidRDefault="0001337D" w:rsidP="007645EF">
            <w:pPr>
              <w:jc w:val="center"/>
              <w:rPr>
                <w:b/>
              </w:rPr>
            </w:pPr>
            <w:r>
              <w:rPr>
                <w:b/>
              </w:rPr>
              <w:t>Measurement</w:t>
            </w:r>
          </w:p>
          <w:p w:rsidR="0001337D" w:rsidRDefault="0001337D" w:rsidP="007645EF">
            <w:pPr>
              <w:jc w:val="center"/>
              <w:rPr>
                <w:b/>
              </w:rPr>
            </w:pPr>
            <w:r>
              <w:rPr>
                <w:b/>
              </w:rPr>
              <w:t>(mm)</w:t>
            </w:r>
          </w:p>
        </w:tc>
        <w:tc>
          <w:tcPr>
            <w:tcW w:w="276" w:type="dxa"/>
            <w:tcBorders>
              <w:top w:val="nil"/>
              <w:bottom w:val="nil"/>
            </w:tcBorders>
            <w:shd w:val="clear" w:color="auto" w:fill="auto"/>
          </w:tcPr>
          <w:p w:rsidR="0001337D" w:rsidRDefault="0001337D" w:rsidP="007645EF">
            <w:pPr>
              <w:jc w:val="center"/>
              <w:rPr>
                <w:b/>
              </w:rPr>
            </w:pPr>
          </w:p>
        </w:tc>
      </w:tr>
      <w:tr w:rsidR="0001337D" w:rsidRPr="0088327E" w:rsidTr="0001337D">
        <w:trPr>
          <w:trHeight w:val="850"/>
        </w:trPr>
        <w:tc>
          <w:tcPr>
            <w:tcW w:w="5949" w:type="dxa"/>
            <w:vMerge/>
          </w:tcPr>
          <w:p w:rsidR="0001337D" w:rsidRPr="0088327E" w:rsidRDefault="0001337D" w:rsidP="007645EF">
            <w:pPr>
              <w:jc w:val="center"/>
              <w:rPr>
                <w:b/>
              </w:rPr>
            </w:pPr>
          </w:p>
        </w:tc>
        <w:tc>
          <w:tcPr>
            <w:tcW w:w="1701" w:type="dxa"/>
            <w:shd w:val="clear" w:color="auto" w:fill="FFC000"/>
            <w:vAlign w:val="center"/>
          </w:tcPr>
          <w:p w:rsidR="0001337D" w:rsidRDefault="0001337D" w:rsidP="007645EF">
            <w:pPr>
              <w:jc w:val="center"/>
              <w:rPr>
                <w:b/>
              </w:rPr>
            </w:pPr>
            <w:r>
              <w:rPr>
                <w:b/>
              </w:rPr>
              <w:t>Thickness</w:t>
            </w:r>
          </w:p>
        </w:tc>
        <w:tc>
          <w:tcPr>
            <w:tcW w:w="2268" w:type="dxa"/>
            <w:vAlign w:val="center"/>
          </w:tcPr>
          <w:p w:rsidR="0001337D" w:rsidRDefault="0001337D" w:rsidP="007645EF">
            <w:pPr>
              <w:jc w:val="center"/>
              <w:rPr>
                <w:b/>
              </w:rPr>
            </w:pPr>
          </w:p>
        </w:tc>
        <w:tc>
          <w:tcPr>
            <w:tcW w:w="276" w:type="dxa"/>
            <w:tcBorders>
              <w:top w:val="nil"/>
              <w:bottom w:val="nil"/>
            </w:tcBorders>
            <w:shd w:val="clear" w:color="auto" w:fill="auto"/>
          </w:tcPr>
          <w:p w:rsidR="0001337D" w:rsidRDefault="0001337D" w:rsidP="007645EF">
            <w:pPr>
              <w:jc w:val="center"/>
              <w:rPr>
                <w:b/>
              </w:rPr>
            </w:pPr>
          </w:p>
        </w:tc>
      </w:tr>
      <w:tr w:rsidR="0001337D" w:rsidRPr="0088327E" w:rsidTr="0001337D">
        <w:trPr>
          <w:trHeight w:val="850"/>
        </w:trPr>
        <w:tc>
          <w:tcPr>
            <w:tcW w:w="5949" w:type="dxa"/>
            <w:vMerge/>
          </w:tcPr>
          <w:p w:rsidR="0001337D" w:rsidRPr="0088327E" w:rsidRDefault="0001337D" w:rsidP="007645EF">
            <w:pPr>
              <w:jc w:val="center"/>
              <w:rPr>
                <w:b/>
              </w:rPr>
            </w:pPr>
          </w:p>
        </w:tc>
        <w:tc>
          <w:tcPr>
            <w:tcW w:w="1701" w:type="dxa"/>
            <w:shd w:val="clear" w:color="auto" w:fill="03FDD9"/>
            <w:vAlign w:val="center"/>
          </w:tcPr>
          <w:p w:rsidR="0001337D" w:rsidRDefault="0001337D" w:rsidP="007645EF">
            <w:pPr>
              <w:jc w:val="center"/>
              <w:rPr>
                <w:b/>
              </w:rPr>
            </w:pPr>
            <w:r>
              <w:rPr>
                <w:b/>
              </w:rPr>
              <w:t>Inside Diameter</w:t>
            </w:r>
          </w:p>
        </w:tc>
        <w:tc>
          <w:tcPr>
            <w:tcW w:w="2268" w:type="dxa"/>
            <w:vAlign w:val="center"/>
          </w:tcPr>
          <w:p w:rsidR="0001337D" w:rsidRDefault="0001337D" w:rsidP="007645EF">
            <w:pPr>
              <w:jc w:val="center"/>
              <w:rPr>
                <w:b/>
              </w:rPr>
            </w:pPr>
          </w:p>
        </w:tc>
        <w:tc>
          <w:tcPr>
            <w:tcW w:w="276" w:type="dxa"/>
            <w:tcBorders>
              <w:top w:val="nil"/>
              <w:bottom w:val="nil"/>
            </w:tcBorders>
            <w:shd w:val="clear" w:color="auto" w:fill="auto"/>
          </w:tcPr>
          <w:p w:rsidR="0001337D" w:rsidRDefault="0001337D" w:rsidP="007645EF">
            <w:pPr>
              <w:jc w:val="center"/>
              <w:rPr>
                <w:b/>
              </w:rPr>
            </w:pPr>
          </w:p>
        </w:tc>
      </w:tr>
      <w:tr w:rsidR="0001337D" w:rsidRPr="0088327E" w:rsidTr="0001337D">
        <w:trPr>
          <w:trHeight w:val="850"/>
        </w:trPr>
        <w:tc>
          <w:tcPr>
            <w:tcW w:w="5949" w:type="dxa"/>
            <w:vMerge/>
          </w:tcPr>
          <w:p w:rsidR="0001337D" w:rsidRPr="0088327E" w:rsidRDefault="0001337D" w:rsidP="007645EF">
            <w:pPr>
              <w:jc w:val="center"/>
              <w:rPr>
                <w:b/>
              </w:rPr>
            </w:pPr>
          </w:p>
        </w:tc>
        <w:tc>
          <w:tcPr>
            <w:tcW w:w="1701" w:type="dxa"/>
            <w:tcBorders>
              <w:bottom w:val="single" w:sz="4" w:space="0" w:color="auto"/>
            </w:tcBorders>
            <w:shd w:val="clear" w:color="auto" w:fill="FFFF00"/>
            <w:vAlign w:val="center"/>
          </w:tcPr>
          <w:p w:rsidR="0001337D" w:rsidRDefault="0001337D" w:rsidP="007645EF">
            <w:pPr>
              <w:jc w:val="center"/>
              <w:rPr>
                <w:b/>
              </w:rPr>
            </w:pPr>
            <w:r>
              <w:rPr>
                <w:b/>
              </w:rPr>
              <w:t>Washer Width</w:t>
            </w:r>
          </w:p>
        </w:tc>
        <w:tc>
          <w:tcPr>
            <w:tcW w:w="2268" w:type="dxa"/>
            <w:tcBorders>
              <w:bottom w:val="single" w:sz="4" w:space="0" w:color="auto"/>
            </w:tcBorders>
            <w:vAlign w:val="center"/>
          </w:tcPr>
          <w:p w:rsidR="0001337D" w:rsidRDefault="0001337D" w:rsidP="007645EF">
            <w:pPr>
              <w:jc w:val="center"/>
              <w:rPr>
                <w:b/>
              </w:rPr>
            </w:pPr>
          </w:p>
        </w:tc>
        <w:tc>
          <w:tcPr>
            <w:tcW w:w="276" w:type="dxa"/>
            <w:tcBorders>
              <w:top w:val="nil"/>
              <w:bottom w:val="nil"/>
            </w:tcBorders>
            <w:shd w:val="clear" w:color="auto" w:fill="auto"/>
          </w:tcPr>
          <w:p w:rsidR="0001337D" w:rsidRDefault="0001337D" w:rsidP="007645EF">
            <w:pPr>
              <w:jc w:val="center"/>
              <w:rPr>
                <w:b/>
              </w:rPr>
            </w:pPr>
          </w:p>
        </w:tc>
      </w:tr>
      <w:tr w:rsidR="0001337D" w:rsidRPr="0088327E" w:rsidTr="0001337D">
        <w:trPr>
          <w:trHeight w:val="454"/>
        </w:trPr>
        <w:tc>
          <w:tcPr>
            <w:tcW w:w="5949" w:type="dxa"/>
            <w:vMerge/>
            <w:tcBorders>
              <w:right w:val="nil"/>
            </w:tcBorders>
          </w:tcPr>
          <w:p w:rsidR="0001337D" w:rsidRPr="0088327E" w:rsidRDefault="0001337D" w:rsidP="007645EF">
            <w:pPr>
              <w:jc w:val="center"/>
              <w:rPr>
                <w:b/>
              </w:rPr>
            </w:pPr>
          </w:p>
        </w:tc>
        <w:tc>
          <w:tcPr>
            <w:tcW w:w="3969" w:type="dxa"/>
            <w:gridSpan w:val="2"/>
            <w:tcBorders>
              <w:left w:val="nil"/>
              <w:right w:val="nil"/>
            </w:tcBorders>
          </w:tcPr>
          <w:p w:rsidR="0001337D" w:rsidRDefault="0001337D" w:rsidP="007645EF">
            <w:pPr>
              <w:rPr>
                <w:b/>
              </w:rPr>
            </w:pPr>
          </w:p>
        </w:tc>
        <w:tc>
          <w:tcPr>
            <w:tcW w:w="276" w:type="dxa"/>
            <w:tcBorders>
              <w:top w:val="nil"/>
              <w:left w:val="nil"/>
            </w:tcBorders>
            <w:shd w:val="clear" w:color="auto" w:fill="auto"/>
          </w:tcPr>
          <w:p w:rsidR="0001337D" w:rsidRDefault="0001337D" w:rsidP="007645EF">
            <w:pPr>
              <w:rPr>
                <w:b/>
              </w:rPr>
            </w:pPr>
          </w:p>
        </w:tc>
      </w:tr>
    </w:tbl>
    <w:p w:rsidR="00E90625" w:rsidRDefault="00E90625" w:rsidP="00AE0DDF">
      <w:pPr>
        <w:pStyle w:val="Heading1"/>
      </w:pPr>
      <w:bookmarkStart w:id="8" w:name="_Toc5366821"/>
      <w:r>
        <w:lastRenderedPageBreak/>
        <w:t>Data Analysis</w:t>
      </w:r>
      <w:bookmarkEnd w:id="8"/>
    </w:p>
    <w:p w:rsidR="00E90625" w:rsidRDefault="00E90625" w:rsidP="00E90625"/>
    <w:tbl>
      <w:tblPr>
        <w:tblStyle w:val="TableGrid"/>
        <w:tblW w:w="0" w:type="auto"/>
        <w:tblLook w:val="04A0" w:firstRow="1" w:lastRow="0" w:firstColumn="1" w:lastColumn="0" w:noHBand="0" w:noVBand="1"/>
      </w:tblPr>
      <w:tblGrid>
        <w:gridCol w:w="10194"/>
      </w:tblGrid>
      <w:tr w:rsidR="00E90625" w:rsidRPr="000C74CE" w:rsidTr="00190FB7">
        <w:tc>
          <w:tcPr>
            <w:tcW w:w="10194" w:type="dxa"/>
            <w:shd w:val="clear" w:color="auto" w:fill="2F5496" w:themeFill="accent5" w:themeFillShade="BF"/>
          </w:tcPr>
          <w:p w:rsidR="00E90625" w:rsidRPr="0077322F" w:rsidRDefault="009F4AC3" w:rsidP="00190FB7">
            <w:pPr>
              <w:rPr>
                <w:b/>
              </w:rPr>
            </w:pPr>
            <w:r>
              <w:rPr>
                <w:b/>
                <w:color w:val="FFFFFF" w:themeColor="background1"/>
              </w:rPr>
              <w:t xml:space="preserve">Experimental </w:t>
            </w:r>
            <w:r w:rsidR="00E90625" w:rsidRPr="0077322F">
              <w:rPr>
                <w:b/>
                <w:color w:val="FFFFFF" w:themeColor="background1"/>
              </w:rPr>
              <w:t>Data Collected</w:t>
            </w:r>
          </w:p>
        </w:tc>
      </w:tr>
      <w:tr w:rsidR="00E90625" w:rsidTr="007645EF">
        <w:trPr>
          <w:trHeight w:val="12359"/>
        </w:trPr>
        <w:tc>
          <w:tcPr>
            <w:tcW w:w="10194" w:type="dxa"/>
            <w:vAlign w:val="center"/>
          </w:tcPr>
          <w:p w:rsidR="00E90625" w:rsidRPr="0077322F" w:rsidRDefault="008D599A" w:rsidP="00A824E4">
            <w:pPr>
              <w:jc w:val="center"/>
            </w:pPr>
            <w:r>
              <w:rPr>
                <w:noProof/>
                <w:lang w:eastAsia="en-AU"/>
              </w:rPr>
              <mc:AlternateContent>
                <mc:Choice Requires="wpg">
                  <w:drawing>
                    <wp:inline distT="0" distB="0" distL="0" distR="0" wp14:anchorId="2B4DBD84" wp14:editId="606C374F">
                      <wp:extent cx="6285230" cy="7721600"/>
                      <wp:effectExtent l="0" t="0" r="20320" b="12700"/>
                      <wp:docPr id="6" name="Group 6"/>
                      <wp:cNvGraphicFramePr/>
                      <a:graphic xmlns:a="http://schemas.openxmlformats.org/drawingml/2006/main">
                        <a:graphicData uri="http://schemas.microsoft.com/office/word/2010/wordprocessingGroup">
                          <wpg:wgp>
                            <wpg:cNvGrpSpPr/>
                            <wpg:grpSpPr>
                              <a:xfrm>
                                <a:off x="0" y="0"/>
                                <a:ext cx="6285230" cy="7721600"/>
                                <a:chOff x="0" y="0"/>
                                <a:chExt cx="6286880" cy="7723499"/>
                              </a:xfrm>
                            </wpg:grpSpPr>
                            <wpg:grpSp>
                              <wpg:cNvPr id="8" name="Group 8"/>
                              <wpg:cNvGrpSpPr/>
                              <wpg:grpSpPr>
                                <a:xfrm>
                                  <a:off x="0" y="0"/>
                                  <a:ext cx="6286880" cy="718842"/>
                                  <a:chOff x="0" y="0"/>
                                  <a:chExt cx="6286880" cy="718842"/>
                                </a:xfrm>
                              </wpg:grpSpPr>
                              <wpg:grpSp>
                                <wpg:cNvPr id="10" name="Group 10"/>
                                <wpg:cNvGrpSpPr/>
                                <wpg:grpSpPr>
                                  <a:xfrm>
                                    <a:off x="0" y="0"/>
                                    <a:ext cx="6286880" cy="180000"/>
                                    <a:chOff x="0" y="0"/>
                                    <a:chExt cx="6286880" cy="180000"/>
                                  </a:xfrm>
                                </wpg:grpSpPr>
                                <wpg:grpSp>
                                  <wpg:cNvPr id="13" name="Group 13"/>
                                  <wpg:cNvGrpSpPr/>
                                  <wpg:grpSpPr>
                                    <a:xfrm>
                                      <a:off x="0" y="0"/>
                                      <a:ext cx="718842" cy="180000"/>
                                      <a:chOff x="0" y="0"/>
                                      <a:chExt cx="718842" cy="180000"/>
                                    </a:xfrm>
                                  </wpg:grpSpPr>
                                  <wpg:grpSp>
                                    <wpg:cNvPr id="14" name="Group 14"/>
                                    <wpg:cNvGrpSpPr/>
                                    <wpg:grpSpPr>
                                      <a:xfrm>
                                        <a:off x="0" y="0"/>
                                        <a:ext cx="359614" cy="180000"/>
                                        <a:chOff x="0" y="0"/>
                                        <a:chExt cx="359614" cy="180000"/>
                                      </a:xfrm>
                                    </wpg:grpSpPr>
                                    <wps:wsp>
                                      <wps:cNvPr id="15" name="Rectangle 1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7" name="Group 17"/>
                                    <wpg:cNvGrpSpPr/>
                                    <wpg:grpSpPr>
                                      <a:xfrm>
                                        <a:off x="359228" y="0"/>
                                        <a:ext cx="359614" cy="180000"/>
                                        <a:chOff x="0" y="0"/>
                                        <a:chExt cx="359614" cy="180000"/>
                                      </a:xfrm>
                                    </wpg:grpSpPr>
                                    <wps:wsp>
                                      <wps:cNvPr id="18" name="Rectangle 1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Rectangle 1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0" name="Group 20"/>
                                  <wpg:cNvGrpSpPr/>
                                  <wpg:grpSpPr>
                                    <a:xfrm>
                                      <a:off x="1436914" y="0"/>
                                      <a:ext cx="718820" cy="179705"/>
                                      <a:chOff x="0" y="0"/>
                                      <a:chExt cx="718842" cy="180000"/>
                                    </a:xfrm>
                                  </wpg:grpSpPr>
                                  <wpg:grpSp>
                                    <wpg:cNvPr id="21" name="Group 21"/>
                                    <wpg:cNvGrpSpPr/>
                                    <wpg:grpSpPr>
                                      <a:xfrm>
                                        <a:off x="0" y="0"/>
                                        <a:ext cx="359614" cy="180000"/>
                                        <a:chOff x="0" y="0"/>
                                        <a:chExt cx="359614" cy="180000"/>
                                      </a:xfrm>
                                    </wpg:grpSpPr>
                                    <wps:wsp>
                                      <wps:cNvPr id="22" name="Rectangle 2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Rectangle 2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4" name="Group 24"/>
                                    <wpg:cNvGrpSpPr/>
                                    <wpg:grpSpPr>
                                      <a:xfrm>
                                        <a:off x="359228" y="0"/>
                                        <a:ext cx="359614" cy="180000"/>
                                        <a:chOff x="0" y="0"/>
                                        <a:chExt cx="359614" cy="180000"/>
                                      </a:xfrm>
                                    </wpg:grpSpPr>
                                    <wps:wsp>
                                      <wps:cNvPr id="25" name="Rectangle 2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Rectangle 2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7" name="Group 27"/>
                                  <wpg:cNvGrpSpPr/>
                                  <wpg:grpSpPr>
                                    <a:xfrm>
                                      <a:off x="2873829" y="0"/>
                                      <a:ext cx="718820" cy="179705"/>
                                      <a:chOff x="0" y="0"/>
                                      <a:chExt cx="718842" cy="180000"/>
                                    </a:xfrm>
                                  </wpg:grpSpPr>
                                  <wpg:grpSp>
                                    <wpg:cNvPr id="28" name="Group 28"/>
                                    <wpg:cNvGrpSpPr/>
                                    <wpg:grpSpPr>
                                      <a:xfrm>
                                        <a:off x="0" y="0"/>
                                        <a:ext cx="359614" cy="180000"/>
                                        <a:chOff x="0" y="0"/>
                                        <a:chExt cx="359614" cy="180000"/>
                                      </a:xfrm>
                                    </wpg:grpSpPr>
                                    <wps:wsp>
                                      <wps:cNvPr id="29" name="Rectangle 2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3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1" name="Group 31"/>
                                    <wpg:cNvGrpSpPr/>
                                    <wpg:grpSpPr>
                                      <a:xfrm>
                                        <a:off x="359228" y="0"/>
                                        <a:ext cx="359614" cy="180000"/>
                                        <a:chOff x="0" y="0"/>
                                        <a:chExt cx="359614" cy="180000"/>
                                      </a:xfrm>
                                    </wpg:grpSpPr>
                                    <wps:wsp>
                                      <wps:cNvPr id="32" name="Rectangle 3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Rectangle 3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4" name="Group 34"/>
                                  <wpg:cNvGrpSpPr/>
                                  <wpg:grpSpPr>
                                    <a:xfrm>
                                      <a:off x="2155372" y="0"/>
                                      <a:ext cx="718820" cy="179705"/>
                                      <a:chOff x="0" y="0"/>
                                      <a:chExt cx="718842" cy="180000"/>
                                    </a:xfrm>
                                  </wpg:grpSpPr>
                                  <wpg:grpSp>
                                    <wpg:cNvPr id="35" name="Group 35"/>
                                    <wpg:cNvGrpSpPr/>
                                    <wpg:grpSpPr>
                                      <a:xfrm>
                                        <a:off x="0" y="0"/>
                                        <a:ext cx="359614" cy="180000"/>
                                        <a:chOff x="0" y="0"/>
                                        <a:chExt cx="359614" cy="180000"/>
                                      </a:xfrm>
                                    </wpg:grpSpPr>
                                    <wps:wsp>
                                      <wps:cNvPr id="36" name="Rectangle 3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Rectangle 3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8" name="Group 38"/>
                                    <wpg:cNvGrpSpPr/>
                                    <wpg:grpSpPr>
                                      <a:xfrm>
                                        <a:off x="359228" y="0"/>
                                        <a:ext cx="359614" cy="180000"/>
                                        <a:chOff x="0" y="0"/>
                                        <a:chExt cx="359614" cy="180000"/>
                                      </a:xfrm>
                                    </wpg:grpSpPr>
                                    <wps:wsp>
                                      <wps:cNvPr id="39" name="Rectangle 3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Rectangle 4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1" name="Group 41"/>
                                  <wpg:cNvGrpSpPr/>
                                  <wpg:grpSpPr>
                                    <a:xfrm>
                                      <a:off x="718457" y="0"/>
                                      <a:ext cx="718820" cy="179705"/>
                                      <a:chOff x="0" y="0"/>
                                      <a:chExt cx="718842" cy="180000"/>
                                    </a:xfrm>
                                  </wpg:grpSpPr>
                                  <wpg:grpSp>
                                    <wpg:cNvPr id="42" name="Group 42"/>
                                    <wpg:cNvGrpSpPr/>
                                    <wpg:grpSpPr>
                                      <a:xfrm>
                                        <a:off x="0" y="0"/>
                                        <a:ext cx="359614" cy="180000"/>
                                        <a:chOff x="0" y="0"/>
                                        <a:chExt cx="359614" cy="180000"/>
                                      </a:xfrm>
                                    </wpg:grpSpPr>
                                    <wps:wsp>
                                      <wps:cNvPr id="43" name="Rectangle 4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Rectangle 4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5" name="Group 45"/>
                                    <wpg:cNvGrpSpPr/>
                                    <wpg:grpSpPr>
                                      <a:xfrm>
                                        <a:off x="359228" y="0"/>
                                        <a:ext cx="359614" cy="180000"/>
                                        <a:chOff x="0" y="0"/>
                                        <a:chExt cx="359614" cy="180000"/>
                                      </a:xfrm>
                                    </wpg:grpSpPr>
                                    <wps:wsp>
                                      <wps:cNvPr id="46" name="Rectangle 4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Rectangle 4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8" name="Group 48"/>
                                  <wpg:cNvGrpSpPr/>
                                  <wpg:grpSpPr>
                                    <a:xfrm>
                                      <a:off x="3592286" y="0"/>
                                      <a:ext cx="718820" cy="179705"/>
                                      <a:chOff x="0" y="0"/>
                                      <a:chExt cx="718842" cy="180000"/>
                                    </a:xfrm>
                                  </wpg:grpSpPr>
                                  <wpg:grpSp>
                                    <wpg:cNvPr id="49" name="Group 49"/>
                                    <wpg:cNvGrpSpPr/>
                                    <wpg:grpSpPr>
                                      <a:xfrm>
                                        <a:off x="0" y="0"/>
                                        <a:ext cx="359614" cy="180000"/>
                                        <a:chOff x="0" y="0"/>
                                        <a:chExt cx="359614" cy="180000"/>
                                      </a:xfrm>
                                    </wpg:grpSpPr>
                                    <wps:wsp>
                                      <wps:cNvPr id="50" name="Rectangle 5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Rectangle 5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2" name="Group 52"/>
                                    <wpg:cNvGrpSpPr/>
                                    <wpg:grpSpPr>
                                      <a:xfrm>
                                        <a:off x="359228" y="0"/>
                                        <a:ext cx="359614" cy="180000"/>
                                        <a:chOff x="0" y="0"/>
                                        <a:chExt cx="359614" cy="180000"/>
                                      </a:xfrm>
                                    </wpg:grpSpPr>
                                    <wps:wsp>
                                      <wps:cNvPr id="53" name="Rectangle 5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Rectangle 5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5" name="Group 55"/>
                                  <wpg:cNvGrpSpPr/>
                                  <wpg:grpSpPr>
                                    <a:xfrm>
                                      <a:off x="5029200" y="0"/>
                                      <a:ext cx="718820" cy="179705"/>
                                      <a:chOff x="0" y="0"/>
                                      <a:chExt cx="718842" cy="180000"/>
                                    </a:xfrm>
                                  </wpg:grpSpPr>
                                  <wpg:grpSp>
                                    <wpg:cNvPr id="56" name="Group 56"/>
                                    <wpg:cNvGrpSpPr/>
                                    <wpg:grpSpPr>
                                      <a:xfrm>
                                        <a:off x="0" y="0"/>
                                        <a:ext cx="359614" cy="180000"/>
                                        <a:chOff x="0" y="0"/>
                                        <a:chExt cx="359614" cy="180000"/>
                                      </a:xfrm>
                                    </wpg:grpSpPr>
                                    <wps:wsp>
                                      <wps:cNvPr id="57" name="Rectangle 5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Rectangle 5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9" name="Group 59"/>
                                    <wpg:cNvGrpSpPr/>
                                    <wpg:grpSpPr>
                                      <a:xfrm>
                                        <a:off x="359228" y="0"/>
                                        <a:ext cx="359614" cy="180000"/>
                                        <a:chOff x="0" y="0"/>
                                        <a:chExt cx="359614" cy="180000"/>
                                      </a:xfrm>
                                    </wpg:grpSpPr>
                                    <wps:wsp>
                                      <wps:cNvPr id="60" name="Rectangle 6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Rectangle 6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2" name="Group 62"/>
                                  <wpg:cNvGrpSpPr/>
                                  <wpg:grpSpPr>
                                    <a:xfrm>
                                      <a:off x="4310743" y="0"/>
                                      <a:ext cx="718820" cy="179705"/>
                                      <a:chOff x="0" y="0"/>
                                      <a:chExt cx="718842" cy="180000"/>
                                    </a:xfrm>
                                  </wpg:grpSpPr>
                                  <wpg:grpSp>
                                    <wpg:cNvPr id="63" name="Group 63"/>
                                    <wpg:cNvGrpSpPr/>
                                    <wpg:grpSpPr>
                                      <a:xfrm>
                                        <a:off x="0" y="0"/>
                                        <a:ext cx="359614" cy="180000"/>
                                        <a:chOff x="0" y="0"/>
                                        <a:chExt cx="359614" cy="180000"/>
                                      </a:xfrm>
                                    </wpg:grpSpPr>
                                    <wps:wsp>
                                      <wps:cNvPr id="312" name="Rectangle 31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3" name="Rectangle 31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15" name="Group 315"/>
                                    <wpg:cNvGrpSpPr/>
                                    <wpg:grpSpPr>
                                      <a:xfrm>
                                        <a:off x="359228" y="0"/>
                                        <a:ext cx="359614" cy="180000"/>
                                        <a:chOff x="0" y="0"/>
                                        <a:chExt cx="359614" cy="180000"/>
                                      </a:xfrm>
                                    </wpg:grpSpPr>
                                    <wps:wsp>
                                      <wps:cNvPr id="503" name="Rectangle 50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4" name="Rectangle 50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505" name="Rectangle 505"/>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06" name="Group 506"/>
                                  <wpg:cNvGrpSpPr/>
                                  <wpg:grpSpPr>
                                    <a:xfrm>
                                      <a:off x="5747657" y="0"/>
                                      <a:ext cx="359603" cy="179705"/>
                                      <a:chOff x="0" y="0"/>
                                      <a:chExt cx="359614" cy="180000"/>
                                    </a:xfrm>
                                  </wpg:grpSpPr>
                                  <wps:wsp>
                                    <wps:cNvPr id="507" name="Rectangle 50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8" name="Rectangle 50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09" name="Group 509"/>
                                <wpg:cNvGrpSpPr/>
                                <wpg:grpSpPr>
                                  <a:xfrm>
                                    <a:off x="0" y="179614"/>
                                    <a:ext cx="6286880" cy="180000"/>
                                    <a:chOff x="0" y="0"/>
                                    <a:chExt cx="6286880" cy="180000"/>
                                  </a:xfrm>
                                </wpg:grpSpPr>
                                <wpg:grpSp>
                                  <wpg:cNvPr id="510" name="Group 510"/>
                                  <wpg:cNvGrpSpPr/>
                                  <wpg:grpSpPr>
                                    <a:xfrm>
                                      <a:off x="0" y="0"/>
                                      <a:ext cx="718842" cy="180000"/>
                                      <a:chOff x="0" y="0"/>
                                      <a:chExt cx="718842" cy="180000"/>
                                    </a:xfrm>
                                  </wpg:grpSpPr>
                                  <wpg:grpSp>
                                    <wpg:cNvPr id="511" name="Group 511"/>
                                    <wpg:cNvGrpSpPr/>
                                    <wpg:grpSpPr>
                                      <a:xfrm>
                                        <a:off x="0" y="0"/>
                                        <a:ext cx="359614" cy="180000"/>
                                        <a:chOff x="0" y="0"/>
                                        <a:chExt cx="359614" cy="180000"/>
                                      </a:xfrm>
                                    </wpg:grpSpPr>
                                    <wps:wsp>
                                      <wps:cNvPr id="704" name="Rectangle 70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5" name="Rectangle 70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06" name="Group 706"/>
                                    <wpg:cNvGrpSpPr/>
                                    <wpg:grpSpPr>
                                      <a:xfrm>
                                        <a:off x="359228" y="0"/>
                                        <a:ext cx="359614" cy="180000"/>
                                        <a:chOff x="0" y="0"/>
                                        <a:chExt cx="359614" cy="180000"/>
                                      </a:xfrm>
                                    </wpg:grpSpPr>
                                    <wps:wsp>
                                      <wps:cNvPr id="707" name="Rectangle 70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8" name="Rectangle 70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09" name="Group 709"/>
                                  <wpg:cNvGrpSpPr/>
                                  <wpg:grpSpPr>
                                    <a:xfrm>
                                      <a:off x="1436914" y="0"/>
                                      <a:ext cx="718820" cy="179705"/>
                                      <a:chOff x="0" y="0"/>
                                      <a:chExt cx="718842" cy="180000"/>
                                    </a:xfrm>
                                  </wpg:grpSpPr>
                                  <wpg:grpSp>
                                    <wpg:cNvPr id="710" name="Group 710"/>
                                    <wpg:cNvGrpSpPr/>
                                    <wpg:grpSpPr>
                                      <a:xfrm>
                                        <a:off x="0" y="0"/>
                                        <a:ext cx="359614" cy="180000"/>
                                        <a:chOff x="0" y="0"/>
                                        <a:chExt cx="359614" cy="180000"/>
                                      </a:xfrm>
                                    </wpg:grpSpPr>
                                    <wps:wsp>
                                      <wps:cNvPr id="711" name="Rectangle 71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2" name="Rectangle 71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13" name="Group 713"/>
                                    <wpg:cNvGrpSpPr/>
                                    <wpg:grpSpPr>
                                      <a:xfrm>
                                        <a:off x="359228" y="0"/>
                                        <a:ext cx="359614" cy="180000"/>
                                        <a:chOff x="0" y="0"/>
                                        <a:chExt cx="359614" cy="180000"/>
                                      </a:xfrm>
                                    </wpg:grpSpPr>
                                    <wps:wsp>
                                      <wps:cNvPr id="714" name="Rectangle 71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5" name="Rectangle 71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16" name="Group 716"/>
                                  <wpg:cNvGrpSpPr/>
                                  <wpg:grpSpPr>
                                    <a:xfrm>
                                      <a:off x="2873829" y="0"/>
                                      <a:ext cx="718820" cy="179705"/>
                                      <a:chOff x="0" y="0"/>
                                      <a:chExt cx="718842" cy="180000"/>
                                    </a:xfrm>
                                  </wpg:grpSpPr>
                                  <wpg:grpSp>
                                    <wpg:cNvPr id="717" name="Group 717"/>
                                    <wpg:cNvGrpSpPr/>
                                    <wpg:grpSpPr>
                                      <a:xfrm>
                                        <a:off x="0" y="0"/>
                                        <a:ext cx="359614" cy="180000"/>
                                        <a:chOff x="0" y="0"/>
                                        <a:chExt cx="359614" cy="180000"/>
                                      </a:xfrm>
                                    </wpg:grpSpPr>
                                    <wps:wsp>
                                      <wps:cNvPr id="718" name="Rectangle 71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9" name="Rectangle 71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20" name="Group 720"/>
                                    <wpg:cNvGrpSpPr/>
                                    <wpg:grpSpPr>
                                      <a:xfrm>
                                        <a:off x="359228" y="0"/>
                                        <a:ext cx="359614" cy="180000"/>
                                        <a:chOff x="0" y="0"/>
                                        <a:chExt cx="359614" cy="180000"/>
                                      </a:xfrm>
                                    </wpg:grpSpPr>
                                    <wps:wsp>
                                      <wps:cNvPr id="721" name="Rectangle 72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2" name="Rectangle 72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23" name="Group 723"/>
                                  <wpg:cNvGrpSpPr/>
                                  <wpg:grpSpPr>
                                    <a:xfrm>
                                      <a:off x="2155372" y="0"/>
                                      <a:ext cx="718820" cy="179705"/>
                                      <a:chOff x="0" y="0"/>
                                      <a:chExt cx="718842" cy="180000"/>
                                    </a:xfrm>
                                  </wpg:grpSpPr>
                                  <wpg:grpSp>
                                    <wpg:cNvPr id="724" name="Group 724"/>
                                    <wpg:cNvGrpSpPr/>
                                    <wpg:grpSpPr>
                                      <a:xfrm>
                                        <a:off x="0" y="0"/>
                                        <a:ext cx="359614" cy="180000"/>
                                        <a:chOff x="0" y="0"/>
                                        <a:chExt cx="359614" cy="180000"/>
                                      </a:xfrm>
                                    </wpg:grpSpPr>
                                    <wps:wsp>
                                      <wps:cNvPr id="725" name="Rectangle 72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6" name="Rectangle 72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27" name="Group 727"/>
                                    <wpg:cNvGrpSpPr/>
                                    <wpg:grpSpPr>
                                      <a:xfrm>
                                        <a:off x="359228" y="0"/>
                                        <a:ext cx="359614" cy="180000"/>
                                        <a:chOff x="0" y="0"/>
                                        <a:chExt cx="359614" cy="180000"/>
                                      </a:xfrm>
                                    </wpg:grpSpPr>
                                    <wps:wsp>
                                      <wps:cNvPr id="728" name="Rectangle 72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9" name="Rectangle 72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30" name="Group 730"/>
                                  <wpg:cNvGrpSpPr/>
                                  <wpg:grpSpPr>
                                    <a:xfrm>
                                      <a:off x="718457" y="0"/>
                                      <a:ext cx="718820" cy="179705"/>
                                      <a:chOff x="0" y="0"/>
                                      <a:chExt cx="718842" cy="180000"/>
                                    </a:xfrm>
                                  </wpg:grpSpPr>
                                  <wpg:grpSp>
                                    <wpg:cNvPr id="731" name="Group 731"/>
                                    <wpg:cNvGrpSpPr/>
                                    <wpg:grpSpPr>
                                      <a:xfrm>
                                        <a:off x="0" y="0"/>
                                        <a:ext cx="359614" cy="180000"/>
                                        <a:chOff x="0" y="0"/>
                                        <a:chExt cx="359614" cy="180000"/>
                                      </a:xfrm>
                                    </wpg:grpSpPr>
                                    <wps:wsp>
                                      <wps:cNvPr id="732" name="Rectangle 73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3" name="Rectangle 73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34" name="Group 734"/>
                                    <wpg:cNvGrpSpPr/>
                                    <wpg:grpSpPr>
                                      <a:xfrm>
                                        <a:off x="359228" y="0"/>
                                        <a:ext cx="359614" cy="180000"/>
                                        <a:chOff x="0" y="0"/>
                                        <a:chExt cx="359614" cy="180000"/>
                                      </a:xfrm>
                                    </wpg:grpSpPr>
                                    <wps:wsp>
                                      <wps:cNvPr id="735" name="Rectangle 73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6" name="Rectangle 73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37" name="Group 737"/>
                                  <wpg:cNvGrpSpPr/>
                                  <wpg:grpSpPr>
                                    <a:xfrm>
                                      <a:off x="3592286" y="0"/>
                                      <a:ext cx="718820" cy="179705"/>
                                      <a:chOff x="0" y="0"/>
                                      <a:chExt cx="718842" cy="180000"/>
                                    </a:xfrm>
                                  </wpg:grpSpPr>
                                  <wpg:grpSp>
                                    <wpg:cNvPr id="738" name="Group 738"/>
                                    <wpg:cNvGrpSpPr/>
                                    <wpg:grpSpPr>
                                      <a:xfrm>
                                        <a:off x="0" y="0"/>
                                        <a:ext cx="359613" cy="180000"/>
                                        <a:chOff x="0" y="0"/>
                                        <a:chExt cx="359613" cy="180000"/>
                                      </a:xfrm>
                                    </wpg:grpSpPr>
                                    <wps:wsp>
                                      <wps:cNvPr id="739" name="Rectangle 739"/>
                                      <wps:cNvSpPr/>
                                      <wps:spPr>
                                        <a:xfrm>
                                          <a:off x="179614" y="0"/>
                                          <a:ext cx="179999"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0" name="Rectangle 74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41" name="Group 741"/>
                                    <wpg:cNvGrpSpPr/>
                                    <wpg:grpSpPr>
                                      <a:xfrm>
                                        <a:off x="359228" y="0"/>
                                        <a:ext cx="359614" cy="180000"/>
                                        <a:chOff x="0" y="0"/>
                                        <a:chExt cx="359614" cy="180000"/>
                                      </a:xfrm>
                                    </wpg:grpSpPr>
                                    <wps:wsp>
                                      <wps:cNvPr id="742" name="Rectangle 74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3" name="Rectangle 74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44" name="Group 744"/>
                                  <wpg:cNvGrpSpPr/>
                                  <wpg:grpSpPr>
                                    <a:xfrm>
                                      <a:off x="5029200" y="0"/>
                                      <a:ext cx="718820" cy="179705"/>
                                      <a:chOff x="0" y="0"/>
                                      <a:chExt cx="718842" cy="180000"/>
                                    </a:xfrm>
                                  </wpg:grpSpPr>
                                  <wpg:grpSp>
                                    <wpg:cNvPr id="745" name="Group 745"/>
                                    <wpg:cNvGrpSpPr/>
                                    <wpg:grpSpPr>
                                      <a:xfrm>
                                        <a:off x="0" y="0"/>
                                        <a:ext cx="359614" cy="180000"/>
                                        <a:chOff x="0" y="0"/>
                                        <a:chExt cx="359614" cy="180000"/>
                                      </a:xfrm>
                                    </wpg:grpSpPr>
                                    <wps:wsp>
                                      <wps:cNvPr id="746" name="Rectangle 74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83" name="Rectangle 148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484" name="Group 1484"/>
                                    <wpg:cNvGrpSpPr/>
                                    <wpg:grpSpPr>
                                      <a:xfrm>
                                        <a:off x="359228" y="0"/>
                                        <a:ext cx="359614" cy="180000"/>
                                        <a:chOff x="0" y="0"/>
                                        <a:chExt cx="359614" cy="180000"/>
                                      </a:xfrm>
                                    </wpg:grpSpPr>
                                    <wps:wsp>
                                      <wps:cNvPr id="1485" name="Rectangle 148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86" name="Rectangle 148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487" name="Group 1487"/>
                                  <wpg:cNvGrpSpPr/>
                                  <wpg:grpSpPr>
                                    <a:xfrm>
                                      <a:off x="4310743" y="0"/>
                                      <a:ext cx="718820" cy="179705"/>
                                      <a:chOff x="0" y="0"/>
                                      <a:chExt cx="718842" cy="180000"/>
                                    </a:xfrm>
                                  </wpg:grpSpPr>
                                  <wpg:grpSp>
                                    <wpg:cNvPr id="1488" name="Group 1488"/>
                                    <wpg:cNvGrpSpPr/>
                                    <wpg:grpSpPr>
                                      <a:xfrm>
                                        <a:off x="0" y="0"/>
                                        <a:ext cx="359614" cy="180000"/>
                                        <a:chOff x="0" y="0"/>
                                        <a:chExt cx="359614" cy="180000"/>
                                      </a:xfrm>
                                    </wpg:grpSpPr>
                                    <wps:wsp>
                                      <wps:cNvPr id="1489" name="Rectangle 148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90" name="Rectangle 149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491" name="Group 1491"/>
                                    <wpg:cNvGrpSpPr/>
                                    <wpg:grpSpPr>
                                      <a:xfrm>
                                        <a:off x="359228" y="0"/>
                                        <a:ext cx="359614" cy="180000"/>
                                        <a:chOff x="0" y="0"/>
                                        <a:chExt cx="359614" cy="180000"/>
                                      </a:xfrm>
                                    </wpg:grpSpPr>
                                    <wps:wsp>
                                      <wps:cNvPr id="1492" name="Rectangle 149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93" name="Rectangle 149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1494" name="Rectangle 1494"/>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495" name="Group 1495"/>
                                  <wpg:cNvGrpSpPr/>
                                  <wpg:grpSpPr>
                                    <a:xfrm>
                                      <a:off x="5747657" y="0"/>
                                      <a:ext cx="359603" cy="179705"/>
                                      <a:chOff x="0" y="0"/>
                                      <a:chExt cx="359614" cy="180000"/>
                                    </a:xfrm>
                                  </wpg:grpSpPr>
                                  <wps:wsp>
                                    <wps:cNvPr id="1496" name="Rectangle 149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97" name="Rectangle 149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498" name="Group 1498"/>
                                <wpg:cNvGrpSpPr/>
                                <wpg:grpSpPr>
                                  <a:xfrm>
                                    <a:off x="0" y="359228"/>
                                    <a:ext cx="6286500" cy="179705"/>
                                    <a:chOff x="0" y="0"/>
                                    <a:chExt cx="6286880" cy="180000"/>
                                  </a:xfrm>
                                </wpg:grpSpPr>
                                <wpg:grpSp>
                                  <wpg:cNvPr id="1499" name="Group 1499"/>
                                  <wpg:cNvGrpSpPr/>
                                  <wpg:grpSpPr>
                                    <a:xfrm>
                                      <a:off x="0" y="0"/>
                                      <a:ext cx="718842" cy="180000"/>
                                      <a:chOff x="0" y="0"/>
                                      <a:chExt cx="718842" cy="180000"/>
                                    </a:xfrm>
                                  </wpg:grpSpPr>
                                  <wpg:grpSp>
                                    <wpg:cNvPr id="1500" name="Group 1500"/>
                                    <wpg:cNvGrpSpPr/>
                                    <wpg:grpSpPr>
                                      <a:xfrm>
                                        <a:off x="0" y="0"/>
                                        <a:ext cx="359614" cy="180000"/>
                                        <a:chOff x="0" y="0"/>
                                        <a:chExt cx="359614" cy="180000"/>
                                      </a:xfrm>
                                    </wpg:grpSpPr>
                                    <wps:wsp>
                                      <wps:cNvPr id="1501" name="Rectangle 150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02" name="Rectangle 150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503" name="Group 1503"/>
                                    <wpg:cNvGrpSpPr/>
                                    <wpg:grpSpPr>
                                      <a:xfrm>
                                        <a:off x="359228" y="0"/>
                                        <a:ext cx="359614" cy="180000"/>
                                        <a:chOff x="0" y="0"/>
                                        <a:chExt cx="359614" cy="180000"/>
                                      </a:xfrm>
                                    </wpg:grpSpPr>
                                    <wps:wsp>
                                      <wps:cNvPr id="1504" name="Rectangle 150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05" name="Rectangle 150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506" name="Group 1506"/>
                                  <wpg:cNvGrpSpPr/>
                                  <wpg:grpSpPr>
                                    <a:xfrm>
                                      <a:off x="1436914" y="0"/>
                                      <a:ext cx="718820" cy="179705"/>
                                      <a:chOff x="0" y="0"/>
                                      <a:chExt cx="718842" cy="180000"/>
                                    </a:xfrm>
                                  </wpg:grpSpPr>
                                  <wpg:grpSp>
                                    <wpg:cNvPr id="1507" name="Group 1507"/>
                                    <wpg:cNvGrpSpPr/>
                                    <wpg:grpSpPr>
                                      <a:xfrm>
                                        <a:off x="0" y="0"/>
                                        <a:ext cx="359614" cy="180000"/>
                                        <a:chOff x="0" y="0"/>
                                        <a:chExt cx="359614" cy="180000"/>
                                      </a:xfrm>
                                    </wpg:grpSpPr>
                                    <wps:wsp>
                                      <wps:cNvPr id="1508" name="Rectangle 150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09" name="Rectangle 150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510" name="Group 1510"/>
                                    <wpg:cNvGrpSpPr/>
                                    <wpg:grpSpPr>
                                      <a:xfrm>
                                        <a:off x="359228" y="0"/>
                                        <a:ext cx="359614" cy="180000"/>
                                        <a:chOff x="0" y="0"/>
                                        <a:chExt cx="359614" cy="180000"/>
                                      </a:xfrm>
                                    </wpg:grpSpPr>
                                    <wps:wsp>
                                      <wps:cNvPr id="1511" name="Rectangle 151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2" name="Rectangle 151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513" name="Group 1513"/>
                                  <wpg:cNvGrpSpPr/>
                                  <wpg:grpSpPr>
                                    <a:xfrm>
                                      <a:off x="2873829" y="0"/>
                                      <a:ext cx="718820" cy="179705"/>
                                      <a:chOff x="0" y="0"/>
                                      <a:chExt cx="718842" cy="180000"/>
                                    </a:xfrm>
                                  </wpg:grpSpPr>
                                  <wpg:grpSp>
                                    <wpg:cNvPr id="1514" name="Group 1514"/>
                                    <wpg:cNvGrpSpPr/>
                                    <wpg:grpSpPr>
                                      <a:xfrm>
                                        <a:off x="0" y="0"/>
                                        <a:ext cx="359614" cy="180000"/>
                                        <a:chOff x="0" y="0"/>
                                        <a:chExt cx="359614" cy="180000"/>
                                      </a:xfrm>
                                    </wpg:grpSpPr>
                                    <wps:wsp>
                                      <wps:cNvPr id="1515" name="Rectangle 151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6" name="Rectangle 151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517" name="Group 1517"/>
                                    <wpg:cNvGrpSpPr/>
                                    <wpg:grpSpPr>
                                      <a:xfrm>
                                        <a:off x="359228" y="0"/>
                                        <a:ext cx="359614" cy="180000"/>
                                        <a:chOff x="0" y="0"/>
                                        <a:chExt cx="359614" cy="180000"/>
                                      </a:xfrm>
                                    </wpg:grpSpPr>
                                    <wps:wsp>
                                      <wps:cNvPr id="1518" name="Rectangle 151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9" name="Rectangle 151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520" name="Group 1520"/>
                                  <wpg:cNvGrpSpPr/>
                                  <wpg:grpSpPr>
                                    <a:xfrm>
                                      <a:off x="2155372" y="0"/>
                                      <a:ext cx="718820" cy="179705"/>
                                      <a:chOff x="0" y="0"/>
                                      <a:chExt cx="718842" cy="180000"/>
                                    </a:xfrm>
                                  </wpg:grpSpPr>
                                  <wpg:grpSp>
                                    <wpg:cNvPr id="1521" name="Group 1521"/>
                                    <wpg:cNvGrpSpPr/>
                                    <wpg:grpSpPr>
                                      <a:xfrm>
                                        <a:off x="0" y="0"/>
                                        <a:ext cx="359614" cy="180000"/>
                                        <a:chOff x="0" y="0"/>
                                        <a:chExt cx="359614" cy="180000"/>
                                      </a:xfrm>
                                    </wpg:grpSpPr>
                                    <wps:wsp>
                                      <wps:cNvPr id="1522" name="Rectangle 152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23" name="Rectangle 152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524" name="Group 1524"/>
                                    <wpg:cNvGrpSpPr/>
                                    <wpg:grpSpPr>
                                      <a:xfrm>
                                        <a:off x="359228" y="0"/>
                                        <a:ext cx="359614" cy="180000"/>
                                        <a:chOff x="0" y="0"/>
                                        <a:chExt cx="359614" cy="180000"/>
                                      </a:xfrm>
                                    </wpg:grpSpPr>
                                    <wps:wsp>
                                      <wps:cNvPr id="1525" name="Rectangle 152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26" name="Rectangle 152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527" name="Group 1527"/>
                                  <wpg:cNvGrpSpPr/>
                                  <wpg:grpSpPr>
                                    <a:xfrm>
                                      <a:off x="718457" y="0"/>
                                      <a:ext cx="718820" cy="179705"/>
                                      <a:chOff x="0" y="0"/>
                                      <a:chExt cx="718842" cy="180000"/>
                                    </a:xfrm>
                                  </wpg:grpSpPr>
                                  <wpg:grpSp>
                                    <wpg:cNvPr id="1528" name="Group 1528"/>
                                    <wpg:cNvGrpSpPr/>
                                    <wpg:grpSpPr>
                                      <a:xfrm>
                                        <a:off x="0" y="0"/>
                                        <a:ext cx="359614" cy="180000"/>
                                        <a:chOff x="0" y="0"/>
                                        <a:chExt cx="359614" cy="180000"/>
                                      </a:xfrm>
                                    </wpg:grpSpPr>
                                    <wps:wsp>
                                      <wps:cNvPr id="1529" name="Rectangle 152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30" name="Rectangle 153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531" name="Group 1531"/>
                                    <wpg:cNvGrpSpPr/>
                                    <wpg:grpSpPr>
                                      <a:xfrm>
                                        <a:off x="359228" y="0"/>
                                        <a:ext cx="359614" cy="180000"/>
                                        <a:chOff x="0" y="0"/>
                                        <a:chExt cx="359614" cy="180000"/>
                                      </a:xfrm>
                                    </wpg:grpSpPr>
                                    <wps:wsp>
                                      <wps:cNvPr id="1532" name="Rectangle 153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33" name="Rectangle 153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534" name="Group 1534"/>
                                  <wpg:cNvGrpSpPr/>
                                  <wpg:grpSpPr>
                                    <a:xfrm>
                                      <a:off x="3592286" y="0"/>
                                      <a:ext cx="718820" cy="179705"/>
                                      <a:chOff x="0" y="0"/>
                                      <a:chExt cx="718842" cy="180000"/>
                                    </a:xfrm>
                                  </wpg:grpSpPr>
                                  <wpg:grpSp>
                                    <wpg:cNvPr id="1535" name="Group 1535"/>
                                    <wpg:cNvGrpSpPr/>
                                    <wpg:grpSpPr>
                                      <a:xfrm>
                                        <a:off x="0" y="0"/>
                                        <a:ext cx="359614" cy="180000"/>
                                        <a:chOff x="0" y="0"/>
                                        <a:chExt cx="359614" cy="180000"/>
                                      </a:xfrm>
                                    </wpg:grpSpPr>
                                    <wps:wsp>
                                      <wps:cNvPr id="1920" name="Rectangle 192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1" name="Rectangle 192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922" name="Group 1922"/>
                                    <wpg:cNvGrpSpPr/>
                                    <wpg:grpSpPr>
                                      <a:xfrm>
                                        <a:off x="359228" y="0"/>
                                        <a:ext cx="359614" cy="180000"/>
                                        <a:chOff x="0" y="0"/>
                                        <a:chExt cx="359614" cy="180000"/>
                                      </a:xfrm>
                                    </wpg:grpSpPr>
                                    <wps:wsp>
                                      <wps:cNvPr id="1923" name="Rectangle 192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4" name="Rectangle 192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925" name="Group 1925"/>
                                  <wpg:cNvGrpSpPr/>
                                  <wpg:grpSpPr>
                                    <a:xfrm>
                                      <a:off x="5029200" y="0"/>
                                      <a:ext cx="718820" cy="179705"/>
                                      <a:chOff x="0" y="0"/>
                                      <a:chExt cx="718842" cy="180000"/>
                                    </a:xfrm>
                                  </wpg:grpSpPr>
                                  <wpg:grpSp>
                                    <wpg:cNvPr id="1926" name="Group 1926"/>
                                    <wpg:cNvGrpSpPr/>
                                    <wpg:grpSpPr>
                                      <a:xfrm>
                                        <a:off x="0" y="0"/>
                                        <a:ext cx="359614" cy="180000"/>
                                        <a:chOff x="0" y="0"/>
                                        <a:chExt cx="359614" cy="180000"/>
                                      </a:xfrm>
                                    </wpg:grpSpPr>
                                    <wps:wsp>
                                      <wps:cNvPr id="1927" name="Rectangle 192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8" name="Rectangle 192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929" name="Group 1929"/>
                                    <wpg:cNvGrpSpPr/>
                                    <wpg:grpSpPr>
                                      <a:xfrm>
                                        <a:off x="359228" y="0"/>
                                        <a:ext cx="359614" cy="180000"/>
                                        <a:chOff x="0" y="0"/>
                                        <a:chExt cx="359614" cy="180000"/>
                                      </a:xfrm>
                                    </wpg:grpSpPr>
                                    <wps:wsp>
                                      <wps:cNvPr id="1930" name="Rectangle 193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31" name="Rectangle 193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932" name="Group 1932"/>
                                  <wpg:cNvGrpSpPr/>
                                  <wpg:grpSpPr>
                                    <a:xfrm>
                                      <a:off x="4310743" y="0"/>
                                      <a:ext cx="718820" cy="179705"/>
                                      <a:chOff x="0" y="0"/>
                                      <a:chExt cx="718842" cy="180000"/>
                                    </a:xfrm>
                                  </wpg:grpSpPr>
                                  <wpg:grpSp>
                                    <wpg:cNvPr id="1933" name="Group 1933"/>
                                    <wpg:cNvGrpSpPr/>
                                    <wpg:grpSpPr>
                                      <a:xfrm>
                                        <a:off x="0" y="0"/>
                                        <a:ext cx="359614" cy="180000"/>
                                        <a:chOff x="0" y="0"/>
                                        <a:chExt cx="359614" cy="180000"/>
                                      </a:xfrm>
                                    </wpg:grpSpPr>
                                    <wps:wsp>
                                      <wps:cNvPr id="1934" name="Rectangle 193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35" name="Rectangle 193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936" name="Group 1936"/>
                                    <wpg:cNvGrpSpPr/>
                                    <wpg:grpSpPr>
                                      <a:xfrm>
                                        <a:off x="359228" y="0"/>
                                        <a:ext cx="359614" cy="180000"/>
                                        <a:chOff x="0" y="0"/>
                                        <a:chExt cx="359614" cy="180000"/>
                                      </a:xfrm>
                                    </wpg:grpSpPr>
                                    <wps:wsp>
                                      <wps:cNvPr id="1937" name="Rectangle 193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38" name="Rectangle 193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1939" name="Rectangle 1939"/>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40" name="Group 1940"/>
                                  <wpg:cNvGrpSpPr/>
                                  <wpg:grpSpPr>
                                    <a:xfrm>
                                      <a:off x="5747657" y="0"/>
                                      <a:ext cx="359603" cy="179705"/>
                                      <a:chOff x="0" y="0"/>
                                      <a:chExt cx="359614" cy="180000"/>
                                    </a:xfrm>
                                  </wpg:grpSpPr>
                                  <wps:wsp>
                                    <wps:cNvPr id="1941" name="Rectangle 194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2" name="Rectangle 194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943" name="Group 1943"/>
                                <wpg:cNvGrpSpPr/>
                                <wpg:grpSpPr>
                                  <a:xfrm>
                                    <a:off x="0" y="538842"/>
                                    <a:ext cx="6286880" cy="180000"/>
                                    <a:chOff x="0" y="0"/>
                                    <a:chExt cx="6286880" cy="180000"/>
                                  </a:xfrm>
                                </wpg:grpSpPr>
                                <wpg:grpSp>
                                  <wpg:cNvPr id="1944" name="Group 1944"/>
                                  <wpg:cNvGrpSpPr/>
                                  <wpg:grpSpPr>
                                    <a:xfrm>
                                      <a:off x="0" y="0"/>
                                      <a:ext cx="718842" cy="180000"/>
                                      <a:chOff x="0" y="0"/>
                                      <a:chExt cx="718842" cy="180000"/>
                                    </a:xfrm>
                                  </wpg:grpSpPr>
                                  <wpg:grpSp>
                                    <wpg:cNvPr id="1945" name="Group 1945"/>
                                    <wpg:cNvGrpSpPr/>
                                    <wpg:grpSpPr>
                                      <a:xfrm>
                                        <a:off x="0" y="0"/>
                                        <a:ext cx="359614" cy="180000"/>
                                        <a:chOff x="0" y="0"/>
                                        <a:chExt cx="359614" cy="180000"/>
                                      </a:xfrm>
                                    </wpg:grpSpPr>
                                    <wps:wsp>
                                      <wps:cNvPr id="1946" name="Rectangle 194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7" name="Rectangle 194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948" name="Group 1948"/>
                                    <wpg:cNvGrpSpPr/>
                                    <wpg:grpSpPr>
                                      <a:xfrm>
                                        <a:off x="359228" y="0"/>
                                        <a:ext cx="359614" cy="180000"/>
                                        <a:chOff x="0" y="0"/>
                                        <a:chExt cx="359614" cy="180000"/>
                                      </a:xfrm>
                                    </wpg:grpSpPr>
                                    <wps:wsp>
                                      <wps:cNvPr id="1949" name="Rectangle 194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0" name="Rectangle 195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951" name="Group 1951"/>
                                  <wpg:cNvGrpSpPr/>
                                  <wpg:grpSpPr>
                                    <a:xfrm>
                                      <a:off x="1436914" y="0"/>
                                      <a:ext cx="718820" cy="179705"/>
                                      <a:chOff x="0" y="0"/>
                                      <a:chExt cx="718842" cy="180000"/>
                                    </a:xfrm>
                                  </wpg:grpSpPr>
                                  <wpg:grpSp>
                                    <wpg:cNvPr id="1952" name="Group 1952"/>
                                    <wpg:cNvGrpSpPr/>
                                    <wpg:grpSpPr>
                                      <a:xfrm>
                                        <a:off x="0" y="0"/>
                                        <a:ext cx="359614" cy="180000"/>
                                        <a:chOff x="0" y="0"/>
                                        <a:chExt cx="359614" cy="180000"/>
                                      </a:xfrm>
                                    </wpg:grpSpPr>
                                    <wps:wsp>
                                      <wps:cNvPr id="1953" name="Rectangle 195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4" name="Rectangle 195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955" name="Group 1955"/>
                                    <wpg:cNvGrpSpPr/>
                                    <wpg:grpSpPr>
                                      <a:xfrm>
                                        <a:off x="359228" y="0"/>
                                        <a:ext cx="359614" cy="180000"/>
                                        <a:chOff x="0" y="0"/>
                                        <a:chExt cx="359614" cy="180000"/>
                                      </a:xfrm>
                                    </wpg:grpSpPr>
                                    <wps:wsp>
                                      <wps:cNvPr id="1956" name="Rectangle 195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7" name="Rectangle 195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958" name="Group 1958"/>
                                  <wpg:cNvGrpSpPr/>
                                  <wpg:grpSpPr>
                                    <a:xfrm>
                                      <a:off x="2873829" y="0"/>
                                      <a:ext cx="718820" cy="179705"/>
                                      <a:chOff x="0" y="0"/>
                                      <a:chExt cx="718842" cy="180000"/>
                                    </a:xfrm>
                                  </wpg:grpSpPr>
                                  <wpg:grpSp>
                                    <wpg:cNvPr id="1959" name="Group 1959"/>
                                    <wpg:cNvGrpSpPr/>
                                    <wpg:grpSpPr>
                                      <a:xfrm>
                                        <a:off x="0" y="0"/>
                                        <a:ext cx="359614" cy="180000"/>
                                        <a:chOff x="0" y="0"/>
                                        <a:chExt cx="359614" cy="180000"/>
                                      </a:xfrm>
                                    </wpg:grpSpPr>
                                    <wps:wsp>
                                      <wps:cNvPr id="1960" name="Rectangle 196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61" name="Rectangle 196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962" name="Group 1962"/>
                                    <wpg:cNvGrpSpPr/>
                                    <wpg:grpSpPr>
                                      <a:xfrm>
                                        <a:off x="359228" y="0"/>
                                        <a:ext cx="359614" cy="180000"/>
                                        <a:chOff x="0" y="0"/>
                                        <a:chExt cx="359614" cy="180000"/>
                                      </a:xfrm>
                                    </wpg:grpSpPr>
                                    <wps:wsp>
                                      <wps:cNvPr id="1963" name="Rectangle 196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64" name="Rectangle 196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965" name="Group 1965"/>
                                  <wpg:cNvGrpSpPr/>
                                  <wpg:grpSpPr>
                                    <a:xfrm>
                                      <a:off x="2155372" y="0"/>
                                      <a:ext cx="718820" cy="179705"/>
                                      <a:chOff x="0" y="0"/>
                                      <a:chExt cx="718842" cy="180000"/>
                                    </a:xfrm>
                                  </wpg:grpSpPr>
                                  <wpg:grpSp>
                                    <wpg:cNvPr id="1966" name="Group 1966"/>
                                    <wpg:cNvGrpSpPr/>
                                    <wpg:grpSpPr>
                                      <a:xfrm>
                                        <a:off x="0" y="0"/>
                                        <a:ext cx="359614" cy="180000"/>
                                        <a:chOff x="0" y="0"/>
                                        <a:chExt cx="359614" cy="180000"/>
                                      </a:xfrm>
                                    </wpg:grpSpPr>
                                    <wps:wsp>
                                      <wps:cNvPr id="1967" name="Rectangle 196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68" name="Rectangle 196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969" name="Group 1969"/>
                                    <wpg:cNvGrpSpPr/>
                                    <wpg:grpSpPr>
                                      <a:xfrm>
                                        <a:off x="359228" y="0"/>
                                        <a:ext cx="359614" cy="180000"/>
                                        <a:chOff x="0" y="0"/>
                                        <a:chExt cx="359614" cy="180000"/>
                                      </a:xfrm>
                                    </wpg:grpSpPr>
                                    <wps:wsp>
                                      <wps:cNvPr id="1970" name="Rectangle 197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1" name="Rectangle 197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972" name="Group 1972"/>
                                  <wpg:cNvGrpSpPr/>
                                  <wpg:grpSpPr>
                                    <a:xfrm>
                                      <a:off x="718457" y="0"/>
                                      <a:ext cx="718820" cy="179705"/>
                                      <a:chOff x="0" y="0"/>
                                      <a:chExt cx="718842" cy="180000"/>
                                    </a:xfrm>
                                  </wpg:grpSpPr>
                                  <wpg:grpSp>
                                    <wpg:cNvPr id="3443" name="Group 3443"/>
                                    <wpg:cNvGrpSpPr/>
                                    <wpg:grpSpPr>
                                      <a:xfrm>
                                        <a:off x="0" y="0"/>
                                        <a:ext cx="359614" cy="180000"/>
                                        <a:chOff x="0" y="0"/>
                                        <a:chExt cx="359614" cy="180000"/>
                                      </a:xfrm>
                                    </wpg:grpSpPr>
                                    <wps:wsp>
                                      <wps:cNvPr id="3627" name="Rectangle 362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28" name="Rectangle 362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629" name="Group 3629"/>
                                    <wpg:cNvGrpSpPr/>
                                    <wpg:grpSpPr>
                                      <a:xfrm>
                                        <a:off x="359228" y="0"/>
                                        <a:ext cx="359614" cy="180000"/>
                                        <a:chOff x="0" y="0"/>
                                        <a:chExt cx="359614" cy="180000"/>
                                      </a:xfrm>
                                    </wpg:grpSpPr>
                                    <wps:wsp>
                                      <wps:cNvPr id="3630" name="Rectangle 363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31" name="Rectangle 363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632" name="Group 3632"/>
                                  <wpg:cNvGrpSpPr/>
                                  <wpg:grpSpPr>
                                    <a:xfrm>
                                      <a:off x="3592286" y="0"/>
                                      <a:ext cx="718820" cy="179705"/>
                                      <a:chOff x="0" y="0"/>
                                      <a:chExt cx="718842" cy="180000"/>
                                    </a:xfrm>
                                  </wpg:grpSpPr>
                                  <wpg:grpSp>
                                    <wpg:cNvPr id="3633" name="Group 3633"/>
                                    <wpg:cNvGrpSpPr/>
                                    <wpg:grpSpPr>
                                      <a:xfrm>
                                        <a:off x="0" y="0"/>
                                        <a:ext cx="359614" cy="180000"/>
                                        <a:chOff x="0" y="0"/>
                                        <a:chExt cx="359614" cy="180000"/>
                                      </a:xfrm>
                                    </wpg:grpSpPr>
                                    <wps:wsp>
                                      <wps:cNvPr id="3634" name="Rectangle 363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35" name="Rectangle 363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636" name="Group 3636"/>
                                    <wpg:cNvGrpSpPr/>
                                    <wpg:grpSpPr>
                                      <a:xfrm>
                                        <a:off x="359228" y="0"/>
                                        <a:ext cx="359614" cy="180000"/>
                                        <a:chOff x="0" y="0"/>
                                        <a:chExt cx="359614" cy="180000"/>
                                      </a:xfrm>
                                    </wpg:grpSpPr>
                                    <wps:wsp>
                                      <wps:cNvPr id="3637" name="Rectangle 363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38" name="Rectangle 363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639" name="Group 3639"/>
                                  <wpg:cNvGrpSpPr/>
                                  <wpg:grpSpPr>
                                    <a:xfrm>
                                      <a:off x="5029200" y="0"/>
                                      <a:ext cx="718820" cy="179705"/>
                                      <a:chOff x="0" y="0"/>
                                      <a:chExt cx="718842" cy="180000"/>
                                    </a:xfrm>
                                  </wpg:grpSpPr>
                                  <wpg:grpSp>
                                    <wpg:cNvPr id="3640" name="Group 3640"/>
                                    <wpg:cNvGrpSpPr/>
                                    <wpg:grpSpPr>
                                      <a:xfrm>
                                        <a:off x="0" y="0"/>
                                        <a:ext cx="359614" cy="180000"/>
                                        <a:chOff x="0" y="0"/>
                                        <a:chExt cx="359614" cy="180000"/>
                                      </a:xfrm>
                                    </wpg:grpSpPr>
                                    <wps:wsp>
                                      <wps:cNvPr id="3641" name="Rectangle 364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42" name="Rectangle 364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643" name="Group 3643"/>
                                    <wpg:cNvGrpSpPr/>
                                    <wpg:grpSpPr>
                                      <a:xfrm>
                                        <a:off x="359228" y="0"/>
                                        <a:ext cx="359614" cy="180000"/>
                                        <a:chOff x="0" y="0"/>
                                        <a:chExt cx="359614" cy="180000"/>
                                      </a:xfrm>
                                    </wpg:grpSpPr>
                                    <wps:wsp>
                                      <wps:cNvPr id="3644" name="Rectangle 364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45" name="Rectangle 364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646" name="Group 3646"/>
                                  <wpg:cNvGrpSpPr/>
                                  <wpg:grpSpPr>
                                    <a:xfrm>
                                      <a:off x="4310743" y="0"/>
                                      <a:ext cx="718820" cy="179705"/>
                                      <a:chOff x="0" y="0"/>
                                      <a:chExt cx="718842" cy="180000"/>
                                    </a:xfrm>
                                  </wpg:grpSpPr>
                                  <wpg:grpSp>
                                    <wpg:cNvPr id="3647" name="Group 3647"/>
                                    <wpg:cNvGrpSpPr/>
                                    <wpg:grpSpPr>
                                      <a:xfrm>
                                        <a:off x="0" y="0"/>
                                        <a:ext cx="359614" cy="180000"/>
                                        <a:chOff x="0" y="0"/>
                                        <a:chExt cx="359614" cy="180000"/>
                                      </a:xfrm>
                                    </wpg:grpSpPr>
                                    <wps:wsp>
                                      <wps:cNvPr id="3648" name="Rectangle 364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49" name="Rectangle 364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650" name="Group 3650"/>
                                    <wpg:cNvGrpSpPr/>
                                    <wpg:grpSpPr>
                                      <a:xfrm>
                                        <a:off x="359228" y="0"/>
                                        <a:ext cx="359614" cy="180000"/>
                                        <a:chOff x="0" y="0"/>
                                        <a:chExt cx="359614" cy="180000"/>
                                      </a:xfrm>
                                    </wpg:grpSpPr>
                                    <wps:wsp>
                                      <wps:cNvPr id="3651" name="Rectangle 365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52" name="Rectangle 365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3653" name="Rectangle 3653"/>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654" name="Group 3654"/>
                                  <wpg:cNvGrpSpPr/>
                                  <wpg:grpSpPr>
                                    <a:xfrm>
                                      <a:off x="5747657" y="0"/>
                                      <a:ext cx="359603" cy="179705"/>
                                      <a:chOff x="0" y="0"/>
                                      <a:chExt cx="359614" cy="180000"/>
                                    </a:xfrm>
                                  </wpg:grpSpPr>
                                  <wps:wsp>
                                    <wps:cNvPr id="3655" name="Rectangle 365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56" name="Rectangle 365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3657" name="Group 3657"/>
                              <wpg:cNvGrpSpPr/>
                              <wpg:grpSpPr>
                                <a:xfrm>
                                  <a:off x="0" y="718457"/>
                                  <a:ext cx="6286500" cy="718820"/>
                                  <a:chOff x="0" y="0"/>
                                  <a:chExt cx="6286880" cy="718843"/>
                                </a:xfrm>
                              </wpg:grpSpPr>
                              <wpg:grpSp>
                                <wpg:cNvPr id="3658" name="Group 3658"/>
                                <wpg:cNvGrpSpPr/>
                                <wpg:grpSpPr>
                                  <a:xfrm>
                                    <a:off x="0" y="0"/>
                                    <a:ext cx="6286880" cy="180000"/>
                                    <a:chOff x="0" y="0"/>
                                    <a:chExt cx="6286880" cy="180000"/>
                                  </a:xfrm>
                                </wpg:grpSpPr>
                                <wpg:grpSp>
                                  <wpg:cNvPr id="3659" name="Group 3659"/>
                                  <wpg:cNvGrpSpPr/>
                                  <wpg:grpSpPr>
                                    <a:xfrm>
                                      <a:off x="0" y="0"/>
                                      <a:ext cx="718842" cy="180000"/>
                                      <a:chOff x="0" y="0"/>
                                      <a:chExt cx="718842" cy="180000"/>
                                    </a:xfrm>
                                  </wpg:grpSpPr>
                                  <wpg:grpSp>
                                    <wpg:cNvPr id="3660" name="Group 3660"/>
                                    <wpg:cNvGrpSpPr/>
                                    <wpg:grpSpPr>
                                      <a:xfrm>
                                        <a:off x="0" y="0"/>
                                        <a:ext cx="359614" cy="180000"/>
                                        <a:chOff x="0" y="0"/>
                                        <a:chExt cx="359614" cy="180000"/>
                                      </a:xfrm>
                                    </wpg:grpSpPr>
                                    <wps:wsp>
                                      <wps:cNvPr id="3661" name="Rectangle 366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62" name="Rectangle 366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663" name="Group 3663"/>
                                    <wpg:cNvGrpSpPr/>
                                    <wpg:grpSpPr>
                                      <a:xfrm>
                                        <a:off x="359228" y="0"/>
                                        <a:ext cx="359614" cy="180000"/>
                                        <a:chOff x="0" y="0"/>
                                        <a:chExt cx="359614" cy="180000"/>
                                      </a:xfrm>
                                    </wpg:grpSpPr>
                                    <wps:wsp>
                                      <wps:cNvPr id="3664" name="Rectangle 366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65" name="Rectangle 366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666" name="Group 3666"/>
                                  <wpg:cNvGrpSpPr/>
                                  <wpg:grpSpPr>
                                    <a:xfrm>
                                      <a:off x="1436914" y="0"/>
                                      <a:ext cx="718820" cy="179705"/>
                                      <a:chOff x="0" y="0"/>
                                      <a:chExt cx="718842" cy="180000"/>
                                    </a:xfrm>
                                  </wpg:grpSpPr>
                                  <wpg:grpSp>
                                    <wpg:cNvPr id="3667" name="Group 3667"/>
                                    <wpg:cNvGrpSpPr/>
                                    <wpg:grpSpPr>
                                      <a:xfrm>
                                        <a:off x="0" y="0"/>
                                        <a:ext cx="359614" cy="180000"/>
                                        <a:chOff x="0" y="0"/>
                                        <a:chExt cx="359614" cy="180000"/>
                                      </a:xfrm>
                                    </wpg:grpSpPr>
                                    <wps:wsp>
                                      <wps:cNvPr id="3668" name="Rectangle 366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69" name="Rectangle 366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670" name="Group 3670"/>
                                    <wpg:cNvGrpSpPr/>
                                    <wpg:grpSpPr>
                                      <a:xfrm>
                                        <a:off x="359228" y="0"/>
                                        <a:ext cx="359614" cy="180000"/>
                                        <a:chOff x="0" y="0"/>
                                        <a:chExt cx="359614" cy="180000"/>
                                      </a:xfrm>
                                    </wpg:grpSpPr>
                                    <wps:wsp>
                                      <wps:cNvPr id="3671" name="Rectangle 367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72" name="Rectangle 367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673" name="Group 3673"/>
                                  <wpg:cNvGrpSpPr/>
                                  <wpg:grpSpPr>
                                    <a:xfrm>
                                      <a:off x="2873829" y="0"/>
                                      <a:ext cx="718820" cy="179705"/>
                                      <a:chOff x="0" y="0"/>
                                      <a:chExt cx="718842" cy="180000"/>
                                    </a:xfrm>
                                  </wpg:grpSpPr>
                                  <wpg:grpSp>
                                    <wpg:cNvPr id="3674" name="Group 3674"/>
                                    <wpg:cNvGrpSpPr/>
                                    <wpg:grpSpPr>
                                      <a:xfrm>
                                        <a:off x="0" y="0"/>
                                        <a:ext cx="359614" cy="180000"/>
                                        <a:chOff x="0" y="0"/>
                                        <a:chExt cx="359614" cy="180000"/>
                                      </a:xfrm>
                                    </wpg:grpSpPr>
                                    <wps:wsp>
                                      <wps:cNvPr id="3675" name="Rectangle 367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76" name="Rectangle 367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677" name="Group 3677"/>
                                    <wpg:cNvGrpSpPr/>
                                    <wpg:grpSpPr>
                                      <a:xfrm>
                                        <a:off x="359228" y="0"/>
                                        <a:ext cx="359614" cy="180000"/>
                                        <a:chOff x="0" y="0"/>
                                        <a:chExt cx="359614" cy="180000"/>
                                      </a:xfrm>
                                    </wpg:grpSpPr>
                                    <wps:wsp>
                                      <wps:cNvPr id="3678" name="Rectangle 367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79" name="Rectangle 367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680" name="Group 3680"/>
                                  <wpg:cNvGrpSpPr/>
                                  <wpg:grpSpPr>
                                    <a:xfrm>
                                      <a:off x="2155372" y="0"/>
                                      <a:ext cx="718820" cy="179705"/>
                                      <a:chOff x="0" y="0"/>
                                      <a:chExt cx="718842" cy="180000"/>
                                    </a:xfrm>
                                  </wpg:grpSpPr>
                                  <wpg:grpSp>
                                    <wpg:cNvPr id="3681" name="Group 3681"/>
                                    <wpg:cNvGrpSpPr/>
                                    <wpg:grpSpPr>
                                      <a:xfrm>
                                        <a:off x="0" y="0"/>
                                        <a:ext cx="359614" cy="180000"/>
                                        <a:chOff x="0" y="0"/>
                                        <a:chExt cx="359614" cy="180000"/>
                                      </a:xfrm>
                                    </wpg:grpSpPr>
                                    <wps:wsp>
                                      <wps:cNvPr id="3682" name="Rectangle 368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83" name="Rectangle 368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684" name="Group 3684"/>
                                    <wpg:cNvGrpSpPr/>
                                    <wpg:grpSpPr>
                                      <a:xfrm>
                                        <a:off x="359228" y="0"/>
                                        <a:ext cx="359614" cy="180000"/>
                                        <a:chOff x="0" y="0"/>
                                        <a:chExt cx="359614" cy="180000"/>
                                      </a:xfrm>
                                    </wpg:grpSpPr>
                                    <wps:wsp>
                                      <wps:cNvPr id="3685" name="Rectangle 368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86" name="Rectangle 368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687" name="Group 3687"/>
                                  <wpg:cNvGrpSpPr/>
                                  <wpg:grpSpPr>
                                    <a:xfrm>
                                      <a:off x="718457" y="0"/>
                                      <a:ext cx="718820" cy="179705"/>
                                      <a:chOff x="0" y="0"/>
                                      <a:chExt cx="718842" cy="180000"/>
                                    </a:xfrm>
                                  </wpg:grpSpPr>
                                  <wpg:grpSp>
                                    <wpg:cNvPr id="3689" name="Group 3689"/>
                                    <wpg:cNvGrpSpPr/>
                                    <wpg:grpSpPr>
                                      <a:xfrm>
                                        <a:off x="0" y="0"/>
                                        <a:ext cx="359614" cy="180000"/>
                                        <a:chOff x="0" y="0"/>
                                        <a:chExt cx="359614" cy="180000"/>
                                      </a:xfrm>
                                    </wpg:grpSpPr>
                                    <wps:wsp>
                                      <wps:cNvPr id="6201" name="Rectangle 620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02" name="Rectangle 620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203" name="Group 6203"/>
                                    <wpg:cNvGrpSpPr/>
                                    <wpg:grpSpPr>
                                      <a:xfrm>
                                        <a:off x="359228" y="0"/>
                                        <a:ext cx="359614" cy="180000"/>
                                        <a:chOff x="0" y="0"/>
                                        <a:chExt cx="359614" cy="180000"/>
                                      </a:xfrm>
                                    </wpg:grpSpPr>
                                    <wps:wsp>
                                      <wps:cNvPr id="6204" name="Rectangle 620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05" name="Rectangle 620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206" name="Group 6206"/>
                                  <wpg:cNvGrpSpPr/>
                                  <wpg:grpSpPr>
                                    <a:xfrm>
                                      <a:off x="3592286" y="0"/>
                                      <a:ext cx="718820" cy="179705"/>
                                      <a:chOff x="0" y="0"/>
                                      <a:chExt cx="718842" cy="180000"/>
                                    </a:xfrm>
                                  </wpg:grpSpPr>
                                  <wpg:grpSp>
                                    <wpg:cNvPr id="6207" name="Group 6207"/>
                                    <wpg:cNvGrpSpPr/>
                                    <wpg:grpSpPr>
                                      <a:xfrm>
                                        <a:off x="0" y="0"/>
                                        <a:ext cx="359614" cy="180000"/>
                                        <a:chOff x="0" y="0"/>
                                        <a:chExt cx="359614" cy="180000"/>
                                      </a:xfrm>
                                    </wpg:grpSpPr>
                                    <wps:wsp>
                                      <wps:cNvPr id="6208" name="Rectangle 620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09" name="Rectangle 620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210" name="Group 6210"/>
                                    <wpg:cNvGrpSpPr/>
                                    <wpg:grpSpPr>
                                      <a:xfrm>
                                        <a:off x="359228" y="0"/>
                                        <a:ext cx="359614" cy="180000"/>
                                        <a:chOff x="0" y="0"/>
                                        <a:chExt cx="359614" cy="180000"/>
                                      </a:xfrm>
                                    </wpg:grpSpPr>
                                    <wps:wsp>
                                      <wps:cNvPr id="6211" name="Rectangle 621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12" name="Rectangle 621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213" name="Group 6213"/>
                                  <wpg:cNvGrpSpPr/>
                                  <wpg:grpSpPr>
                                    <a:xfrm>
                                      <a:off x="5029200" y="0"/>
                                      <a:ext cx="718820" cy="179705"/>
                                      <a:chOff x="0" y="0"/>
                                      <a:chExt cx="718842" cy="180000"/>
                                    </a:xfrm>
                                  </wpg:grpSpPr>
                                  <wpg:grpSp>
                                    <wpg:cNvPr id="6214" name="Group 6214"/>
                                    <wpg:cNvGrpSpPr/>
                                    <wpg:grpSpPr>
                                      <a:xfrm>
                                        <a:off x="0" y="0"/>
                                        <a:ext cx="359614" cy="180000"/>
                                        <a:chOff x="0" y="0"/>
                                        <a:chExt cx="359614" cy="180000"/>
                                      </a:xfrm>
                                    </wpg:grpSpPr>
                                    <wps:wsp>
                                      <wps:cNvPr id="6215" name="Rectangle 621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16" name="Rectangle 621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217" name="Group 6217"/>
                                    <wpg:cNvGrpSpPr/>
                                    <wpg:grpSpPr>
                                      <a:xfrm>
                                        <a:off x="359228" y="0"/>
                                        <a:ext cx="359614" cy="180000"/>
                                        <a:chOff x="0" y="0"/>
                                        <a:chExt cx="359614" cy="180000"/>
                                      </a:xfrm>
                                    </wpg:grpSpPr>
                                    <wps:wsp>
                                      <wps:cNvPr id="6218" name="Rectangle 621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19" name="Rectangle 621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220" name="Group 6220"/>
                                  <wpg:cNvGrpSpPr/>
                                  <wpg:grpSpPr>
                                    <a:xfrm>
                                      <a:off x="4310743" y="0"/>
                                      <a:ext cx="718820" cy="179705"/>
                                      <a:chOff x="0" y="0"/>
                                      <a:chExt cx="718842" cy="180000"/>
                                    </a:xfrm>
                                  </wpg:grpSpPr>
                                  <wpg:grpSp>
                                    <wpg:cNvPr id="6221" name="Group 6221"/>
                                    <wpg:cNvGrpSpPr/>
                                    <wpg:grpSpPr>
                                      <a:xfrm>
                                        <a:off x="0" y="0"/>
                                        <a:ext cx="359614" cy="180000"/>
                                        <a:chOff x="0" y="0"/>
                                        <a:chExt cx="359614" cy="180000"/>
                                      </a:xfrm>
                                    </wpg:grpSpPr>
                                    <wps:wsp>
                                      <wps:cNvPr id="6222" name="Rectangle 622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23" name="Rectangle 622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224" name="Group 6224"/>
                                    <wpg:cNvGrpSpPr/>
                                    <wpg:grpSpPr>
                                      <a:xfrm>
                                        <a:off x="359228" y="0"/>
                                        <a:ext cx="359614" cy="180000"/>
                                        <a:chOff x="0" y="0"/>
                                        <a:chExt cx="359614" cy="180000"/>
                                      </a:xfrm>
                                    </wpg:grpSpPr>
                                    <wps:wsp>
                                      <wps:cNvPr id="6225" name="Rectangle 622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26" name="Rectangle 622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6227" name="Rectangle 6227"/>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228" name="Group 6228"/>
                                  <wpg:cNvGrpSpPr/>
                                  <wpg:grpSpPr>
                                    <a:xfrm>
                                      <a:off x="5747657" y="0"/>
                                      <a:ext cx="359603" cy="179705"/>
                                      <a:chOff x="0" y="0"/>
                                      <a:chExt cx="359614" cy="180000"/>
                                    </a:xfrm>
                                  </wpg:grpSpPr>
                                  <wps:wsp>
                                    <wps:cNvPr id="6229" name="Rectangle 622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30" name="Rectangle 623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231" name="Group 6231"/>
                                <wpg:cNvGrpSpPr/>
                                <wpg:grpSpPr>
                                  <a:xfrm>
                                    <a:off x="0" y="179614"/>
                                    <a:ext cx="6286880" cy="180000"/>
                                    <a:chOff x="0" y="0"/>
                                    <a:chExt cx="6286880" cy="180000"/>
                                  </a:xfrm>
                                </wpg:grpSpPr>
                                <wpg:grpSp>
                                  <wpg:cNvPr id="6232" name="Group 6232"/>
                                  <wpg:cNvGrpSpPr/>
                                  <wpg:grpSpPr>
                                    <a:xfrm>
                                      <a:off x="0" y="0"/>
                                      <a:ext cx="718842" cy="180000"/>
                                      <a:chOff x="0" y="0"/>
                                      <a:chExt cx="718842" cy="180000"/>
                                    </a:xfrm>
                                  </wpg:grpSpPr>
                                  <wpg:grpSp>
                                    <wpg:cNvPr id="6233" name="Group 6233"/>
                                    <wpg:cNvGrpSpPr/>
                                    <wpg:grpSpPr>
                                      <a:xfrm>
                                        <a:off x="0" y="0"/>
                                        <a:ext cx="359614" cy="180000"/>
                                        <a:chOff x="0" y="0"/>
                                        <a:chExt cx="359614" cy="180000"/>
                                      </a:xfrm>
                                    </wpg:grpSpPr>
                                    <wps:wsp>
                                      <wps:cNvPr id="6234" name="Rectangle 623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35" name="Rectangle 623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236" name="Group 6236"/>
                                    <wpg:cNvGrpSpPr/>
                                    <wpg:grpSpPr>
                                      <a:xfrm>
                                        <a:off x="359228" y="0"/>
                                        <a:ext cx="359614" cy="180000"/>
                                        <a:chOff x="0" y="0"/>
                                        <a:chExt cx="359614" cy="180000"/>
                                      </a:xfrm>
                                    </wpg:grpSpPr>
                                    <wps:wsp>
                                      <wps:cNvPr id="6237" name="Rectangle 623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38" name="Rectangle 623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239" name="Group 6239"/>
                                  <wpg:cNvGrpSpPr/>
                                  <wpg:grpSpPr>
                                    <a:xfrm>
                                      <a:off x="1436914" y="0"/>
                                      <a:ext cx="718820" cy="179705"/>
                                      <a:chOff x="0" y="0"/>
                                      <a:chExt cx="718842" cy="180000"/>
                                    </a:xfrm>
                                  </wpg:grpSpPr>
                                  <wpg:grpSp>
                                    <wpg:cNvPr id="6240" name="Group 6240"/>
                                    <wpg:cNvGrpSpPr/>
                                    <wpg:grpSpPr>
                                      <a:xfrm>
                                        <a:off x="0" y="0"/>
                                        <a:ext cx="359614" cy="180000"/>
                                        <a:chOff x="0" y="0"/>
                                        <a:chExt cx="359614" cy="180000"/>
                                      </a:xfrm>
                                    </wpg:grpSpPr>
                                    <wps:wsp>
                                      <wps:cNvPr id="6241" name="Rectangle 624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42" name="Rectangle 624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243" name="Group 6243"/>
                                    <wpg:cNvGrpSpPr/>
                                    <wpg:grpSpPr>
                                      <a:xfrm>
                                        <a:off x="359228" y="0"/>
                                        <a:ext cx="359614" cy="180000"/>
                                        <a:chOff x="0" y="0"/>
                                        <a:chExt cx="359614" cy="180000"/>
                                      </a:xfrm>
                                    </wpg:grpSpPr>
                                    <wps:wsp>
                                      <wps:cNvPr id="6244" name="Rectangle 624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45" name="Rectangle 624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246" name="Group 6246"/>
                                  <wpg:cNvGrpSpPr/>
                                  <wpg:grpSpPr>
                                    <a:xfrm>
                                      <a:off x="2873829" y="0"/>
                                      <a:ext cx="718820" cy="179705"/>
                                      <a:chOff x="0" y="0"/>
                                      <a:chExt cx="718842" cy="180000"/>
                                    </a:xfrm>
                                  </wpg:grpSpPr>
                                  <wpg:grpSp>
                                    <wpg:cNvPr id="6247" name="Group 6247"/>
                                    <wpg:cNvGrpSpPr/>
                                    <wpg:grpSpPr>
                                      <a:xfrm>
                                        <a:off x="0" y="0"/>
                                        <a:ext cx="359614" cy="180000"/>
                                        <a:chOff x="0" y="0"/>
                                        <a:chExt cx="359614" cy="180000"/>
                                      </a:xfrm>
                                    </wpg:grpSpPr>
                                    <wps:wsp>
                                      <wps:cNvPr id="6248" name="Rectangle 624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49" name="Rectangle 624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250" name="Group 6250"/>
                                    <wpg:cNvGrpSpPr/>
                                    <wpg:grpSpPr>
                                      <a:xfrm>
                                        <a:off x="359228" y="0"/>
                                        <a:ext cx="359614" cy="180000"/>
                                        <a:chOff x="0" y="0"/>
                                        <a:chExt cx="359614" cy="180000"/>
                                      </a:xfrm>
                                    </wpg:grpSpPr>
                                    <wps:wsp>
                                      <wps:cNvPr id="6251" name="Rectangle 625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52" name="Rectangle 625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253" name="Group 6253"/>
                                  <wpg:cNvGrpSpPr/>
                                  <wpg:grpSpPr>
                                    <a:xfrm>
                                      <a:off x="2155372" y="0"/>
                                      <a:ext cx="718820" cy="179705"/>
                                      <a:chOff x="0" y="0"/>
                                      <a:chExt cx="718842" cy="180000"/>
                                    </a:xfrm>
                                  </wpg:grpSpPr>
                                  <wpg:grpSp>
                                    <wpg:cNvPr id="6254" name="Group 6254"/>
                                    <wpg:cNvGrpSpPr/>
                                    <wpg:grpSpPr>
                                      <a:xfrm>
                                        <a:off x="0" y="0"/>
                                        <a:ext cx="359614" cy="180000"/>
                                        <a:chOff x="0" y="0"/>
                                        <a:chExt cx="359614" cy="180000"/>
                                      </a:xfrm>
                                    </wpg:grpSpPr>
                                    <wps:wsp>
                                      <wps:cNvPr id="6255" name="Rectangle 625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56" name="Rectangle 625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257" name="Group 6257"/>
                                    <wpg:cNvGrpSpPr/>
                                    <wpg:grpSpPr>
                                      <a:xfrm>
                                        <a:off x="359228" y="0"/>
                                        <a:ext cx="359614" cy="180000"/>
                                        <a:chOff x="0" y="0"/>
                                        <a:chExt cx="359614" cy="180000"/>
                                      </a:xfrm>
                                    </wpg:grpSpPr>
                                    <wps:wsp>
                                      <wps:cNvPr id="6258" name="Rectangle 625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59" name="Rectangle 625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260" name="Group 6260"/>
                                  <wpg:cNvGrpSpPr/>
                                  <wpg:grpSpPr>
                                    <a:xfrm>
                                      <a:off x="718457" y="0"/>
                                      <a:ext cx="718820" cy="179705"/>
                                      <a:chOff x="0" y="0"/>
                                      <a:chExt cx="718842" cy="180000"/>
                                    </a:xfrm>
                                  </wpg:grpSpPr>
                                  <wpg:grpSp>
                                    <wpg:cNvPr id="6261" name="Group 6261"/>
                                    <wpg:cNvGrpSpPr/>
                                    <wpg:grpSpPr>
                                      <a:xfrm>
                                        <a:off x="0" y="0"/>
                                        <a:ext cx="359614" cy="180000"/>
                                        <a:chOff x="0" y="0"/>
                                        <a:chExt cx="359614" cy="180000"/>
                                      </a:xfrm>
                                    </wpg:grpSpPr>
                                    <wps:wsp>
                                      <wps:cNvPr id="6323" name="Rectangle 632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24" name="Rectangle 632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325" name="Group 6325"/>
                                    <wpg:cNvGrpSpPr/>
                                    <wpg:grpSpPr>
                                      <a:xfrm>
                                        <a:off x="359228" y="0"/>
                                        <a:ext cx="359614" cy="180000"/>
                                        <a:chOff x="0" y="0"/>
                                        <a:chExt cx="359614" cy="180000"/>
                                      </a:xfrm>
                                    </wpg:grpSpPr>
                                    <wps:wsp>
                                      <wps:cNvPr id="6326" name="Rectangle 632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27" name="Rectangle 632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328" name="Group 6328"/>
                                  <wpg:cNvGrpSpPr/>
                                  <wpg:grpSpPr>
                                    <a:xfrm>
                                      <a:off x="3592286" y="0"/>
                                      <a:ext cx="718820" cy="179705"/>
                                      <a:chOff x="0" y="0"/>
                                      <a:chExt cx="718842" cy="180000"/>
                                    </a:xfrm>
                                  </wpg:grpSpPr>
                                  <wpg:grpSp>
                                    <wpg:cNvPr id="6329" name="Group 6329"/>
                                    <wpg:cNvGrpSpPr/>
                                    <wpg:grpSpPr>
                                      <a:xfrm>
                                        <a:off x="0" y="0"/>
                                        <a:ext cx="359614" cy="180000"/>
                                        <a:chOff x="0" y="0"/>
                                        <a:chExt cx="359614" cy="180000"/>
                                      </a:xfrm>
                                    </wpg:grpSpPr>
                                    <wps:wsp>
                                      <wps:cNvPr id="6330" name="Rectangle 633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31" name="Rectangle 633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332" name="Group 6332"/>
                                    <wpg:cNvGrpSpPr/>
                                    <wpg:grpSpPr>
                                      <a:xfrm>
                                        <a:off x="359228" y="0"/>
                                        <a:ext cx="359614" cy="180000"/>
                                        <a:chOff x="0" y="0"/>
                                        <a:chExt cx="359614" cy="180000"/>
                                      </a:xfrm>
                                    </wpg:grpSpPr>
                                    <wps:wsp>
                                      <wps:cNvPr id="6333" name="Rectangle 633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34" name="Rectangle 633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335" name="Group 6335"/>
                                  <wpg:cNvGrpSpPr/>
                                  <wpg:grpSpPr>
                                    <a:xfrm>
                                      <a:off x="5029200" y="0"/>
                                      <a:ext cx="718820" cy="179705"/>
                                      <a:chOff x="0" y="0"/>
                                      <a:chExt cx="718842" cy="180000"/>
                                    </a:xfrm>
                                  </wpg:grpSpPr>
                                  <wpg:grpSp>
                                    <wpg:cNvPr id="6528" name="Group 6528"/>
                                    <wpg:cNvGrpSpPr/>
                                    <wpg:grpSpPr>
                                      <a:xfrm>
                                        <a:off x="0" y="0"/>
                                        <a:ext cx="359614" cy="180000"/>
                                        <a:chOff x="0" y="0"/>
                                        <a:chExt cx="359614" cy="180000"/>
                                      </a:xfrm>
                                    </wpg:grpSpPr>
                                    <wps:wsp>
                                      <wps:cNvPr id="6529" name="Rectangle 652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30" name="Rectangle 653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531" name="Group 6531"/>
                                    <wpg:cNvGrpSpPr/>
                                    <wpg:grpSpPr>
                                      <a:xfrm>
                                        <a:off x="359228" y="0"/>
                                        <a:ext cx="359614" cy="180000"/>
                                        <a:chOff x="0" y="0"/>
                                        <a:chExt cx="359614" cy="180000"/>
                                      </a:xfrm>
                                    </wpg:grpSpPr>
                                    <wps:wsp>
                                      <wps:cNvPr id="6532" name="Rectangle 653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33" name="Rectangle 653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534" name="Group 6534"/>
                                  <wpg:cNvGrpSpPr/>
                                  <wpg:grpSpPr>
                                    <a:xfrm>
                                      <a:off x="4310743" y="0"/>
                                      <a:ext cx="718820" cy="179705"/>
                                      <a:chOff x="0" y="0"/>
                                      <a:chExt cx="718842" cy="180000"/>
                                    </a:xfrm>
                                  </wpg:grpSpPr>
                                  <wpg:grpSp>
                                    <wpg:cNvPr id="6535" name="Group 6535"/>
                                    <wpg:cNvGrpSpPr/>
                                    <wpg:grpSpPr>
                                      <a:xfrm>
                                        <a:off x="0" y="0"/>
                                        <a:ext cx="359614" cy="180000"/>
                                        <a:chOff x="0" y="0"/>
                                        <a:chExt cx="359614" cy="180000"/>
                                      </a:xfrm>
                                    </wpg:grpSpPr>
                                    <wps:wsp>
                                      <wps:cNvPr id="6536" name="Rectangle 653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37" name="Rectangle 653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538" name="Group 6538"/>
                                    <wpg:cNvGrpSpPr/>
                                    <wpg:grpSpPr>
                                      <a:xfrm>
                                        <a:off x="359228" y="0"/>
                                        <a:ext cx="359614" cy="180000"/>
                                        <a:chOff x="0" y="0"/>
                                        <a:chExt cx="359614" cy="180000"/>
                                      </a:xfrm>
                                    </wpg:grpSpPr>
                                    <wps:wsp>
                                      <wps:cNvPr id="6539" name="Rectangle 653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40" name="Rectangle 654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6541" name="Rectangle 6541"/>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542" name="Group 6542"/>
                                  <wpg:cNvGrpSpPr/>
                                  <wpg:grpSpPr>
                                    <a:xfrm>
                                      <a:off x="5747657" y="0"/>
                                      <a:ext cx="359603" cy="179705"/>
                                      <a:chOff x="0" y="0"/>
                                      <a:chExt cx="359614" cy="180000"/>
                                    </a:xfrm>
                                  </wpg:grpSpPr>
                                  <wps:wsp>
                                    <wps:cNvPr id="6543" name="Rectangle 654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44" name="Rectangle 654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545" name="Group 6545"/>
                                <wpg:cNvGrpSpPr/>
                                <wpg:grpSpPr>
                                  <a:xfrm>
                                    <a:off x="0" y="359229"/>
                                    <a:ext cx="6286500" cy="179705"/>
                                    <a:chOff x="0" y="0"/>
                                    <a:chExt cx="6286880" cy="180000"/>
                                  </a:xfrm>
                                </wpg:grpSpPr>
                                <wpg:grpSp>
                                  <wpg:cNvPr id="6546" name="Group 6546"/>
                                  <wpg:cNvGrpSpPr/>
                                  <wpg:grpSpPr>
                                    <a:xfrm>
                                      <a:off x="0" y="0"/>
                                      <a:ext cx="718842" cy="180000"/>
                                      <a:chOff x="0" y="0"/>
                                      <a:chExt cx="718842" cy="180000"/>
                                    </a:xfrm>
                                  </wpg:grpSpPr>
                                  <wpg:grpSp>
                                    <wpg:cNvPr id="6547" name="Group 6547"/>
                                    <wpg:cNvGrpSpPr/>
                                    <wpg:grpSpPr>
                                      <a:xfrm>
                                        <a:off x="0" y="0"/>
                                        <a:ext cx="359614" cy="180000"/>
                                        <a:chOff x="0" y="0"/>
                                        <a:chExt cx="359614" cy="180000"/>
                                      </a:xfrm>
                                    </wpg:grpSpPr>
                                    <wps:wsp>
                                      <wps:cNvPr id="6548" name="Rectangle 654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49" name="Rectangle 654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550" name="Group 6550"/>
                                    <wpg:cNvGrpSpPr/>
                                    <wpg:grpSpPr>
                                      <a:xfrm>
                                        <a:off x="359228" y="0"/>
                                        <a:ext cx="359614" cy="180000"/>
                                        <a:chOff x="0" y="0"/>
                                        <a:chExt cx="359614" cy="180000"/>
                                      </a:xfrm>
                                    </wpg:grpSpPr>
                                    <wps:wsp>
                                      <wps:cNvPr id="6551" name="Rectangle 655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52" name="Rectangle 655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553" name="Group 6553"/>
                                  <wpg:cNvGrpSpPr/>
                                  <wpg:grpSpPr>
                                    <a:xfrm>
                                      <a:off x="1436914" y="0"/>
                                      <a:ext cx="718820" cy="179705"/>
                                      <a:chOff x="0" y="0"/>
                                      <a:chExt cx="718842" cy="180000"/>
                                    </a:xfrm>
                                  </wpg:grpSpPr>
                                  <wpg:grpSp>
                                    <wpg:cNvPr id="6554" name="Group 6554"/>
                                    <wpg:cNvGrpSpPr/>
                                    <wpg:grpSpPr>
                                      <a:xfrm>
                                        <a:off x="0" y="0"/>
                                        <a:ext cx="359614" cy="180000"/>
                                        <a:chOff x="0" y="0"/>
                                        <a:chExt cx="359614" cy="180000"/>
                                      </a:xfrm>
                                    </wpg:grpSpPr>
                                    <wps:wsp>
                                      <wps:cNvPr id="6555" name="Rectangle 655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56" name="Rectangle 655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557" name="Group 6557"/>
                                    <wpg:cNvGrpSpPr/>
                                    <wpg:grpSpPr>
                                      <a:xfrm>
                                        <a:off x="359228" y="0"/>
                                        <a:ext cx="359614" cy="180000"/>
                                        <a:chOff x="0" y="0"/>
                                        <a:chExt cx="359614" cy="180000"/>
                                      </a:xfrm>
                                    </wpg:grpSpPr>
                                    <wps:wsp>
                                      <wps:cNvPr id="6558" name="Rectangle 655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59" name="Rectangle 655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560" name="Group 6560"/>
                                  <wpg:cNvGrpSpPr/>
                                  <wpg:grpSpPr>
                                    <a:xfrm>
                                      <a:off x="2873829" y="0"/>
                                      <a:ext cx="718820" cy="179705"/>
                                      <a:chOff x="0" y="0"/>
                                      <a:chExt cx="718842" cy="180000"/>
                                    </a:xfrm>
                                  </wpg:grpSpPr>
                                  <wpg:grpSp>
                                    <wpg:cNvPr id="6561" name="Group 6561"/>
                                    <wpg:cNvGrpSpPr/>
                                    <wpg:grpSpPr>
                                      <a:xfrm>
                                        <a:off x="0" y="0"/>
                                        <a:ext cx="359614" cy="180000"/>
                                        <a:chOff x="0" y="0"/>
                                        <a:chExt cx="359614" cy="180000"/>
                                      </a:xfrm>
                                    </wpg:grpSpPr>
                                    <wps:wsp>
                                      <wps:cNvPr id="6562" name="Rectangle 656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63" name="Rectangle 656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564" name="Group 6564"/>
                                    <wpg:cNvGrpSpPr/>
                                    <wpg:grpSpPr>
                                      <a:xfrm>
                                        <a:off x="359228" y="0"/>
                                        <a:ext cx="359614" cy="180000"/>
                                        <a:chOff x="0" y="0"/>
                                        <a:chExt cx="359614" cy="180000"/>
                                      </a:xfrm>
                                    </wpg:grpSpPr>
                                    <wps:wsp>
                                      <wps:cNvPr id="6565" name="Rectangle 656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66" name="Rectangle 656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567" name="Group 6567"/>
                                  <wpg:cNvGrpSpPr/>
                                  <wpg:grpSpPr>
                                    <a:xfrm>
                                      <a:off x="2155372" y="0"/>
                                      <a:ext cx="718820" cy="179705"/>
                                      <a:chOff x="0" y="0"/>
                                      <a:chExt cx="718842" cy="180000"/>
                                    </a:xfrm>
                                  </wpg:grpSpPr>
                                  <wpg:grpSp>
                                    <wpg:cNvPr id="6813" name="Group 6813"/>
                                    <wpg:cNvGrpSpPr/>
                                    <wpg:grpSpPr>
                                      <a:xfrm>
                                        <a:off x="0" y="0"/>
                                        <a:ext cx="359614" cy="180000"/>
                                        <a:chOff x="0" y="0"/>
                                        <a:chExt cx="359614" cy="180000"/>
                                      </a:xfrm>
                                    </wpg:grpSpPr>
                                    <wps:wsp>
                                      <wps:cNvPr id="6814" name="Rectangle 681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15" name="Rectangle 681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816" name="Group 6816"/>
                                    <wpg:cNvGrpSpPr/>
                                    <wpg:grpSpPr>
                                      <a:xfrm>
                                        <a:off x="359228" y="0"/>
                                        <a:ext cx="359614" cy="180000"/>
                                        <a:chOff x="0" y="0"/>
                                        <a:chExt cx="359614" cy="180000"/>
                                      </a:xfrm>
                                    </wpg:grpSpPr>
                                    <wps:wsp>
                                      <wps:cNvPr id="6817" name="Rectangle 681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18" name="Rectangle 681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819" name="Group 6819"/>
                                  <wpg:cNvGrpSpPr/>
                                  <wpg:grpSpPr>
                                    <a:xfrm>
                                      <a:off x="718457" y="0"/>
                                      <a:ext cx="718820" cy="179705"/>
                                      <a:chOff x="0" y="0"/>
                                      <a:chExt cx="718842" cy="180000"/>
                                    </a:xfrm>
                                  </wpg:grpSpPr>
                                  <wpg:grpSp>
                                    <wpg:cNvPr id="6820" name="Group 6820"/>
                                    <wpg:cNvGrpSpPr/>
                                    <wpg:grpSpPr>
                                      <a:xfrm>
                                        <a:off x="0" y="0"/>
                                        <a:ext cx="359614" cy="180000"/>
                                        <a:chOff x="0" y="0"/>
                                        <a:chExt cx="359614" cy="180000"/>
                                      </a:xfrm>
                                    </wpg:grpSpPr>
                                    <wps:wsp>
                                      <wps:cNvPr id="6821" name="Rectangle 682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22" name="Rectangle 682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823" name="Group 6823"/>
                                    <wpg:cNvGrpSpPr/>
                                    <wpg:grpSpPr>
                                      <a:xfrm>
                                        <a:off x="359228" y="0"/>
                                        <a:ext cx="359614" cy="180000"/>
                                        <a:chOff x="0" y="0"/>
                                        <a:chExt cx="359614" cy="180000"/>
                                      </a:xfrm>
                                    </wpg:grpSpPr>
                                    <wps:wsp>
                                      <wps:cNvPr id="6824" name="Rectangle 682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25" name="Rectangle 682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826" name="Group 6826"/>
                                  <wpg:cNvGrpSpPr/>
                                  <wpg:grpSpPr>
                                    <a:xfrm>
                                      <a:off x="3592286" y="0"/>
                                      <a:ext cx="718820" cy="179705"/>
                                      <a:chOff x="0" y="0"/>
                                      <a:chExt cx="718842" cy="180000"/>
                                    </a:xfrm>
                                  </wpg:grpSpPr>
                                  <wpg:grpSp>
                                    <wpg:cNvPr id="6827" name="Group 6827"/>
                                    <wpg:cNvGrpSpPr/>
                                    <wpg:grpSpPr>
                                      <a:xfrm>
                                        <a:off x="0" y="0"/>
                                        <a:ext cx="359614" cy="180000"/>
                                        <a:chOff x="0" y="0"/>
                                        <a:chExt cx="359614" cy="180000"/>
                                      </a:xfrm>
                                    </wpg:grpSpPr>
                                    <wps:wsp>
                                      <wps:cNvPr id="6828" name="Rectangle 682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29" name="Rectangle 682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830" name="Group 6830"/>
                                    <wpg:cNvGrpSpPr/>
                                    <wpg:grpSpPr>
                                      <a:xfrm>
                                        <a:off x="359228" y="0"/>
                                        <a:ext cx="359614" cy="180000"/>
                                        <a:chOff x="0" y="0"/>
                                        <a:chExt cx="359614" cy="180000"/>
                                      </a:xfrm>
                                    </wpg:grpSpPr>
                                    <wps:wsp>
                                      <wps:cNvPr id="6831" name="Rectangle 683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32" name="Rectangle 683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833" name="Group 6833"/>
                                  <wpg:cNvGrpSpPr/>
                                  <wpg:grpSpPr>
                                    <a:xfrm>
                                      <a:off x="5029200" y="0"/>
                                      <a:ext cx="718820" cy="179705"/>
                                      <a:chOff x="0" y="0"/>
                                      <a:chExt cx="718842" cy="180000"/>
                                    </a:xfrm>
                                  </wpg:grpSpPr>
                                  <wpg:grpSp>
                                    <wpg:cNvPr id="6834" name="Group 6834"/>
                                    <wpg:cNvGrpSpPr/>
                                    <wpg:grpSpPr>
                                      <a:xfrm>
                                        <a:off x="0" y="0"/>
                                        <a:ext cx="359614" cy="180000"/>
                                        <a:chOff x="0" y="0"/>
                                        <a:chExt cx="359614" cy="180000"/>
                                      </a:xfrm>
                                    </wpg:grpSpPr>
                                    <wps:wsp>
                                      <wps:cNvPr id="6835" name="Rectangle 683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36" name="Rectangle 683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837" name="Group 6837"/>
                                    <wpg:cNvGrpSpPr/>
                                    <wpg:grpSpPr>
                                      <a:xfrm>
                                        <a:off x="359228" y="0"/>
                                        <a:ext cx="359614" cy="180000"/>
                                        <a:chOff x="0" y="0"/>
                                        <a:chExt cx="359614" cy="180000"/>
                                      </a:xfrm>
                                    </wpg:grpSpPr>
                                    <wps:wsp>
                                      <wps:cNvPr id="6838" name="Rectangle 683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39" name="Rectangle 683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840" name="Group 6840"/>
                                  <wpg:cNvGrpSpPr/>
                                  <wpg:grpSpPr>
                                    <a:xfrm>
                                      <a:off x="4310743" y="0"/>
                                      <a:ext cx="718820" cy="179705"/>
                                      <a:chOff x="0" y="0"/>
                                      <a:chExt cx="718842" cy="180000"/>
                                    </a:xfrm>
                                  </wpg:grpSpPr>
                                  <wpg:grpSp>
                                    <wpg:cNvPr id="6841" name="Group 6841"/>
                                    <wpg:cNvGrpSpPr/>
                                    <wpg:grpSpPr>
                                      <a:xfrm>
                                        <a:off x="0" y="0"/>
                                        <a:ext cx="359614" cy="180000"/>
                                        <a:chOff x="0" y="0"/>
                                        <a:chExt cx="359614" cy="180000"/>
                                      </a:xfrm>
                                    </wpg:grpSpPr>
                                    <wps:wsp>
                                      <wps:cNvPr id="6842" name="Rectangle 684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43" name="Rectangle 684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844" name="Group 6844"/>
                                    <wpg:cNvGrpSpPr/>
                                    <wpg:grpSpPr>
                                      <a:xfrm>
                                        <a:off x="359228" y="0"/>
                                        <a:ext cx="359614" cy="180000"/>
                                        <a:chOff x="0" y="0"/>
                                        <a:chExt cx="359614" cy="180000"/>
                                      </a:xfrm>
                                    </wpg:grpSpPr>
                                    <wps:wsp>
                                      <wps:cNvPr id="6845" name="Rectangle 684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46" name="Rectangle 684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6847" name="Rectangle 6847"/>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848" name="Group 6848"/>
                                  <wpg:cNvGrpSpPr/>
                                  <wpg:grpSpPr>
                                    <a:xfrm>
                                      <a:off x="5747657" y="0"/>
                                      <a:ext cx="359603" cy="179705"/>
                                      <a:chOff x="0" y="0"/>
                                      <a:chExt cx="359614" cy="180000"/>
                                    </a:xfrm>
                                  </wpg:grpSpPr>
                                  <wps:wsp>
                                    <wps:cNvPr id="6849" name="Rectangle 684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50" name="Rectangle 685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851" name="Group 6851"/>
                                <wpg:cNvGrpSpPr/>
                                <wpg:grpSpPr>
                                  <a:xfrm>
                                    <a:off x="0" y="538843"/>
                                    <a:ext cx="6286880" cy="180000"/>
                                    <a:chOff x="0" y="0"/>
                                    <a:chExt cx="6286880" cy="180000"/>
                                  </a:xfrm>
                                </wpg:grpSpPr>
                                <wpg:grpSp>
                                  <wpg:cNvPr id="6852" name="Group 6852"/>
                                  <wpg:cNvGrpSpPr/>
                                  <wpg:grpSpPr>
                                    <a:xfrm>
                                      <a:off x="0" y="0"/>
                                      <a:ext cx="718842" cy="180000"/>
                                      <a:chOff x="0" y="0"/>
                                      <a:chExt cx="718842" cy="180000"/>
                                    </a:xfrm>
                                  </wpg:grpSpPr>
                                  <wpg:grpSp>
                                    <wpg:cNvPr id="6853" name="Group 6853"/>
                                    <wpg:cNvGrpSpPr/>
                                    <wpg:grpSpPr>
                                      <a:xfrm>
                                        <a:off x="0" y="0"/>
                                        <a:ext cx="359614" cy="180000"/>
                                        <a:chOff x="0" y="0"/>
                                        <a:chExt cx="359614" cy="180000"/>
                                      </a:xfrm>
                                    </wpg:grpSpPr>
                                    <wps:wsp>
                                      <wps:cNvPr id="6854" name="Rectangle 685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55" name="Rectangle 685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856" name="Group 6856"/>
                                    <wpg:cNvGrpSpPr/>
                                    <wpg:grpSpPr>
                                      <a:xfrm>
                                        <a:off x="359228" y="0"/>
                                        <a:ext cx="359614" cy="180000"/>
                                        <a:chOff x="0" y="0"/>
                                        <a:chExt cx="359614" cy="180000"/>
                                      </a:xfrm>
                                    </wpg:grpSpPr>
                                    <wps:wsp>
                                      <wps:cNvPr id="6857" name="Rectangle 685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58" name="Rectangle 685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859" name="Group 6859"/>
                                  <wpg:cNvGrpSpPr/>
                                  <wpg:grpSpPr>
                                    <a:xfrm>
                                      <a:off x="1436914" y="0"/>
                                      <a:ext cx="718820" cy="179705"/>
                                      <a:chOff x="0" y="0"/>
                                      <a:chExt cx="718842" cy="180000"/>
                                    </a:xfrm>
                                  </wpg:grpSpPr>
                                  <wpg:grpSp>
                                    <wpg:cNvPr id="6860" name="Group 6860"/>
                                    <wpg:cNvGrpSpPr/>
                                    <wpg:grpSpPr>
                                      <a:xfrm>
                                        <a:off x="0" y="0"/>
                                        <a:ext cx="359614" cy="180000"/>
                                        <a:chOff x="0" y="0"/>
                                        <a:chExt cx="359614" cy="180000"/>
                                      </a:xfrm>
                                    </wpg:grpSpPr>
                                    <wps:wsp>
                                      <wps:cNvPr id="6861" name="Rectangle 686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62" name="Rectangle 686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863" name="Group 6863"/>
                                    <wpg:cNvGrpSpPr/>
                                    <wpg:grpSpPr>
                                      <a:xfrm>
                                        <a:off x="359228" y="0"/>
                                        <a:ext cx="359614" cy="180000"/>
                                        <a:chOff x="0" y="0"/>
                                        <a:chExt cx="359614" cy="180000"/>
                                      </a:xfrm>
                                    </wpg:grpSpPr>
                                    <wps:wsp>
                                      <wps:cNvPr id="6864" name="Rectangle 686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65" name="Rectangle 686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866" name="Group 6866"/>
                                  <wpg:cNvGrpSpPr/>
                                  <wpg:grpSpPr>
                                    <a:xfrm>
                                      <a:off x="2873829" y="0"/>
                                      <a:ext cx="718820" cy="179705"/>
                                      <a:chOff x="0" y="0"/>
                                      <a:chExt cx="718842" cy="180000"/>
                                    </a:xfrm>
                                  </wpg:grpSpPr>
                                  <wpg:grpSp>
                                    <wpg:cNvPr id="6867" name="Group 6867"/>
                                    <wpg:cNvGrpSpPr/>
                                    <wpg:grpSpPr>
                                      <a:xfrm>
                                        <a:off x="0" y="0"/>
                                        <a:ext cx="359614" cy="180000"/>
                                        <a:chOff x="0" y="0"/>
                                        <a:chExt cx="359614" cy="180000"/>
                                      </a:xfrm>
                                    </wpg:grpSpPr>
                                    <wps:wsp>
                                      <wps:cNvPr id="6868" name="Rectangle 686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69" name="Rectangle 686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870" name="Group 6870"/>
                                    <wpg:cNvGrpSpPr/>
                                    <wpg:grpSpPr>
                                      <a:xfrm>
                                        <a:off x="359228" y="0"/>
                                        <a:ext cx="359614" cy="180000"/>
                                        <a:chOff x="0" y="0"/>
                                        <a:chExt cx="359614" cy="180000"/>
                                      </a:xfrm>
                                    </wpg:grpSpPr>
                                    <wps:wsp>
                                      <wps:cNvPr id="6871" name="Rectangle 687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72" name="Rectangle 687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873" name="Group 6873"/>
                                  <wpg:cNvGrpSpPr/>
                                  <wpg:grpSpPr>
                                    <a:xfrm>
                                      <a:off x="2155372" y="0"/>
                                      <a:ext cx="718820" cy="179705"/>
                                      <a:chOff x="0" y="0"/>
                                      <a:chExt cx="718842" cy="180000"/>
                                    </a:xfrm>
                                  </wpg:grpSpPr>
                                  <wpg:grpSp>
                                    <wpg:cNvPr id="6874" name="Group 6874"/>
                                    <wpg:cNvGrpSpPr/>
                                    <wpg:grpSpPr>
                                      <a:xfrm>
                                        <a:off x="0" y="0"/>
                                        <a:ext cx="359614" cy="180000"/>
                                        <a:chOff x="0" y="0"/>
                                        <a:chExt cx="359614" cy="180000"/>
                                      </a:xfrm>
                                    </wpg:grpSpPr>
                                    <wps:wsp>
                                      <wps:cNvPr id="6875" name="Rectangle 687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76" name="Rectangle 687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877" name="Group 6877"/>
                                    <wpg:cNvGrpSpPr/>
                                    <wpg:grpSpPr>
                                      <a:xfrm>
                                        <a:off x="359228" y="0"/>
                                        <a:ext cx="359614" cy="180000"/>
                                        <a:chOff x="0" y="0"/>
                                        <a:chExt cx="359614" cy="180000"/>
                                      </a:xfrm>
                                    </wpg:grpSpPr>
                                    <wps:wsp>
                                      <wps:cNvPr id="6878" name="Rectangle 687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79" name="Rectangle 687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880" name="Group 6880"/>
                                  <wpg:cNvGrpSpPr/>
                                  <wpg:grpSpPr>
                                    <a:xfrm>
                                      <a:off x="718457" y="0"/>
                                      <a:ext cx="718820" cy="179705"/>
                                      <a:chOff x="0" y="0"/>
                                      <a:chExt cx="718842" cy="180000"/>
                                    </a:xfrm>
                                  </wpg:grpSpPr>
                                  <wpg:grpSp>
                                    <wpg:cNvPr id="6881" name="Group 6881"/>
                                    <wpg:cNvGrpSpPr/>
                                    <wpg:grpSpPr>
                                      <a:xfrm>
                                        <a:off x="0" y="0"/>
                                        <a:ext cx="359614" cy="180000"/>
                                        <a:chOff x="0" y="0"/>
                                        <a:chExt cx="359614" cy="180000"/>
                                      </a:xfrm>
                                    </wpg:grpSpPr>
                                    <wps:wsp>
                                      <wps:cNvPr id="6882" name="Rectangle 688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83" name="Rectangle 688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884" name="Group 6884"/>
                                    <wpg:cNvGrpSpPr/>
                                    <wpg:grpSpPr>
                                      <a:xfrm>
                                        <a:off x="359228" y="0"/>
                                        <a:ext cx="359614" cy="180000"/>
                                        <a:chOff x="0" y="0"/>
                                        <a:chExt cx="359614" cy="180000"/>
                                      </a:xfrm>
                                    </wpg:grpSpPr>
                                    <wps:wsp>
                                      <wps:cNvPr id="6885" name="Rectangle 688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86" name="Rectangle 688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887" name="Group 6887"/>
                                  <wpg:cNvGrpSpPr/>
                                  <wpg:grpSpPr>
                                    <a:xfrm>
                                      <a:off x="3592286" y="0"/>
                                      <a:ext cx="718820" cy="179705"/>
                                      <a:chOff x="0" y="0"/>
                                      <a:chExt cx="718842" cy="180000"/>
                                    </a:xfrm>
                                  </wpg:grpSpPr>
                                  <wpg:grpSp>
                                    <wpg:cNvPr id="6888" name="Group 6888"/>
                                    <wpg:cNvGrpSpPr/>
                                    <wpg:grpSpPr>
                                      <a:xfrm>
                                        <a:off x="0" y="0"/>
                                        <a:ext cx="359614" cy="180000"/>
                                        <a:chOff x="0" y="0"/>
                                        <a:chExt cx="359614" cy="180000"/>
                                      </a:xfrm>
                                    </wpg:grpSpPr>
                                    <wps:wsp>
                                      <wps:cNvPr id="6889" name="Rectangle 688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90" name="Rectangle 689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891" name="Group 6891"/>
                                    <wpg:cNvGrpSpPr/>
                                    <wpg:grpSpPr>
                                      <a:xfrm>
                                        <a:off x="359228" y="0"/>
                                        <a:ext cx="359614" cy="180000"/>
                                        <a:chOff x="0" y="0"/>
                                        <a:chExt cx="359614" cy="180000"/>
                                      </a:xfrm>
                                    </wpg:grpSpPr>
                                    <wps:wsp>
                                      <wps:cNvPr id="6892" name="Rectangle 689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93" name="Rectangle 689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894" name="Group 6894"/>
                                  <wpg:cNvGrpSpPr/>
                                  <wpg:grpSpPr>
                                    <a:xfrm>
                                      <a:off x="5029200" y="0"/>
                                      <a:ext cx="718820" cy="179705"/>
                                      <a:chOff x="0" y="0"/>
                                      <a:chExt cx="718842" cy="180000"/>
                                    </a:xfrm>
                                  </wpg:grpSpPr>
                                  <wpg:grpSp>
                                    <wpg:cNvPr id="6895" name="Group 6895"/>
                                    <wpg:cNvGrpSpPr/>
                                    <wpg:grpSpPr>
                                      <a:xfrm>
                                        <a:off x="0" y="0"/>
                                        <a:ext cx="359614" cy="180000"/>
                                        <a:chOff x="0" y="0"/>
                                        <a:chExt cx="359614" cy="180000"/>
                                      </a:xfrm>
                                    </wpg:grpSpPr>
                                    <wps:wsp>
                                      <wps:cNvPr id="6896" name="Rectangle 689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97" name="Rectangle 689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898" name="Group 6898"/>
                                    <wpg:cNvGrpSpPr/>
                                    <wpg:grpSpPr>
                                      <a:xfrm>
                                        <a:off x="359228" y="0"/>
                                        <a:ext cx="359614" cy="180000"/>
                                        <a:chOff x="0" y="0"/>
                                        <a:chExt cx="359614" cy="180000"/>
                                      </a:xfrm>
                                    </wpg:grpSpPr>
                                    <wps:wsp>
                                      <wps:cNvPr id="6899" name="Rectangle 689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00" name="Rectangle 690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901" name="Group 6901"/>
                                  <wpg:cNvGrpSpPr/>
                                  <wpg:grpSpPr>
                                    <a:xfrm>
                                      <a:off x="4310743" y="0"/>
                                      <a:ext cx="718820" cy="179705"/>
                                      <a:chOff x="0" y="0"/>
                                      <a:chExt cx="718842" cy="180000"/>
                                    </a:xfrm>
                                  </wpg:grpSpPr>
                                  <wpg:grpSp>
                                    <wpg:cNvPr id="6902" name="Group 6902"/>
                                    <wpg:cNvGrpSpPr/>
                                    <wpg:grpSpPr>
                                      <a:xfrm>
                                        <a:off x="0" y="0"/>
                                        <a:ext cx="359614" cy="180000"/>
                                        <a:chOff x="0" y="0"/>
                                        <a:chExt cx="359614" cy="180000"/>
                                      </a:xfrm>
                                    </wpg:grpSpPr>
                                    <wps:wsp>
                                      <wps:cNvPr id="6903" name="Rectangle 690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04" name="Rectangle 690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905" name="Group 6905"/>
                                    <wpg:cNvGrpSpPr/>
                                    <wpg:grpSpPr>
                                      <a:xfrm>
                                        <a:off x="359228" y="0"/>
                                        <a:ext cx="359614" cy="180000"/>
                                        <a:chOff x="0" y="0"/>
                                        <a:chExt cx="359614" cy="180000"/>
                                      </a:xfrm>
                                    </wpg:grpSpPr>
                                    <wps:wsp>
                                      <wps:cNvPr id="6906" name="Rectangle 690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07" name="Rectangle 690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6908" name="Rectangle 6908"/>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909" name="Group 6909"/>
                                  <wpg:cNvGrpSpPr/>
                                  <wpg:grpSpPr>
                                    <a:xfrm>
                                      <a:off x="5747657" y="0"/>
                                      <a:ext cx="359603" cy="179705"/>
                                      <a:chOff x="0" y="0"/>
                                      <a:chExt cx="359614" cy="180000"/>
                                    </a:xfrm>
                                  </wpg:grpSpPr>
                                  <wps:wsp>
                                    <wps:cNvPr id="6910" name="Rectangle 691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11" name="Rectangle 691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6912" name="Group 6912"/>
                              <wpg:cNvGrpSpPr/>
                              <wpg:grpSpPr>
                                <a:xfrm>
                                  <a:off x="0" y="1436914"/>
                                  <a:ext cx="6286880" cy="718842"/>
                                  <a:chOff x="0" y="0"/>
                                  <a:chExt cx="6286880" cy="718842"/>
                                </a:xfrm>
                              </wpg:grpSpPr>
                              <wpg:grpSp>
                                <wpg:cNvPr id="6913" name="Group 6913"/>
                                <wpg:cNvGrpSpPr/>
                                <wpg:grpSpPr>
                                  <a:xfrm>
                                    <a:off x="0" y="0"/>
                                    <a:ext cx="6286880" cy="180000"/>
                                    <a:chOff x="0" y="0"/>
                                    <a:chExt cx="6286880" cy="180000"/>
                                  </a:xfrm>
                                </wpg:grpSpPr>
                                <wpg:grpSp>
                                  <wpg:cNvPr id="6914" name="Group 6914"/>
                                  <wpg:cNvGrpSpPr/>
                                  <wpg:grpSpPr>
                                    <a:xfrm>
                                      <a:off x="0" y="0"/>
                                      <a:ext cx="718842" cy="180000"/>
                                      <a:chOff x="0" y="0"/>
                                      <a:chExt cx="718842" cy="180000"/>
                                    </a:xfrm>
                                  </wpg:grpSpPr>
                                  <wpg:grpSp>
                                    <wpg:cNvPr id="6915" name="Group 6915"/>
                                    <wpg:cNvGrpSpPr/>
                                    <wpg:grpSpPr>
                                      <a:xfrm>
                                        <a:off x="0" y="0"/>
                                        <a:ext cx="359614" cy="180000"/>
                                        <a:chOff x="0" y="0"/>
                                        <a:chExt cx="359614" cy="180000"/>
                                      </a:xfrm>
                                    </wpg:grpSpPr>
                                    <wps:wsp>
                                      <wps:cNvPr id="6916" name="Rectangle 691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17" name="Rectangle 691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918" name="Group 6918"/>
                                    <wpg:cNvGrpSpPr/>
                                    <wpg:grpSpPr>
                                      <a:xfrm>
                                        <a:off x="359228" y="0"/>
                                        <a:ext cx="359614" cy="180000"/>
                                        <a:chOff x="0" y="0"/>
                                        <a:chExt cx="359614" cy="180000"/>
                                      </a:xfrm>
                                    </wpg:grpSpPr>
                                    <wps:wsp>
                                      <wps:cNvPr id="6919" name="Rectangle 691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20" name="Rectangle 692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921" name="Group 6921"/>
                                  <wpg:cNvGrpSpPr/>
                                  <wpg:grpSpPr>
                                    <a:xfrm>
                                      <a:off x="1436914" y="0"/>
                                      <a:ext cx="718820" cy="179705"/>
                                      <a:chOff x="0" y="0"/>
                                      <a:chExt cx="718842" cy="180000"/>
                                    </a:xfrm>
                                  </wpg:grpSpPr>
                                  <wpg:grpSp>
                                    <wpg:cNvPr id="6922" name="Group 6922"/>
                                    <wpg:cNvGrpSpPr/>
                                    <wpg:grpSpPr>
                                      <a:xfrm>
                                        <a:off x="0" y="0"/>
                                        <a:ext cx="359614" cy="180000"/>
                                        <a:chOff x="0" y="0"/>
                                        <a:chExt cx="359614" cy="180000"/>
                                      </a:xfrm>
                                    </wpg:grpSpPr>
                                    <wps:wsp>
                                      <wps:cNvPr id="6923" name="Rectangle 692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24" name="Rectangle 692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925" name="Group 6925"/>
                                    <wpg:cNvGrpSpPr/>
                                    <wpg:grpSpPr>
                                      <a:xfrm>
                                        <a:off x="359228" y="0"/>
                                        <a:ext cx="359614" cy="180000"/>
                                        <a:chOff x="0" y="0"/>
                                        <a:chExt cx="359614" cy="180000"/>
                                      </a:xfrm>
                                    </wpg:grpSpPr>
                                    <wps:wsp>
                                      <wps:cNvPr id="6926" name="Rectangle 692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27" name="Rectangle 692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928" name="Group 6928"/>
                                  <wpg:cNvGrpSpPr/>
                                  <wpg:grpSpPr>
                                    <a:xfrm>
                                      <a:off x="2873829" y="0"/>
                                      <a:ext cx="718820" cy="179705"/>
                                      <a:chOff x="0" y="0"/>
                                      <a:chExt cx="718842" cy="180000"/>
                                    </a:xfrm>
                                  </wpg:grpSpPr>
                                  <wpg:grpSp>
                                    <wpg:cNvPr id="6929" name="Group 6929"/>
                                    <wpg:cNvGrpSpPr/>
                                    <wpg:grpSpPr>
                                      <a:xfrm>
                                        <a:off x="0" y="0"/>
                                        <a:ext cx="359614" cy="180000"/>
                                        <a:chOff x="0" y="0"/>
                                        <a:chExt cx="359614" cy="180000"/>
                                      </a:xfrm>
                                    </wpg:grpSpPr>
                                    <wps:wsp>
                                      <wps:cNvPr id="6930" name="Rectangle 693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31" name="Rectangle 693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932" name="Group 6932"/>
                                    <wpg:cNvGrpSpPr/>
                                    <wpg:grpSpPr>
                                      <a:xfrm>
                                        <a:off x="359228" y="0"/>
                                        <a:ext cx="359614" cy="180000"/>
                                        <a:chOff x="0" y="0"/>
                                        <a:chExt cx="359614" cy="180000"/>
                                      </a:xfrm>
                                    </wpg:grpSpPr>
                                    <wps:wsp>
                                      <wps:cNvPr id="6933" name="Rectangle 693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34" name="Rectangle 693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935" name="Group 6935"/>
                                  <wpg:cNvGrpSpPr/>
                                  <wpg:grpSpPr>
                                    <a:xfrm>
                                      <a:off x="2155372" y="0"/>
                                      <a:ext cx="718820" cy="179705"/>
                                      <a:chOff x="0" y="0"/>
                                      <a:chExt cx="718842" cy="180000"/>
                                    </a:xfrm>
                                  </wpg:grpSpPr>
                                  <wpg:grpSp>
                                    <wpg:cNvPr id="6936" name="Group 6936"/>
                                    <wpg:cNvGrpSpPr/>
                                    <wpg:grpSpPr>
                                      <a:xfrm>
                                        <a:off x="0" y="0"/>
                                        <a:ext cx="359614" cy="180000"/>
                                        <a:chOff x="0" y="0"/>
                                        <a:chExt cx="359614" cy="180000"/>
                                      </a:xfrm>
                                    </wpg:grpSpPr>
                                    <wps:wsp>
                                      <wps:cNvPr id="6937" name="Rectangle 693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38" name="Rectangle 693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939" name="Group 6939"/>
                                    <wpg:cNvGrpSpPr/>
                                    <wpg:grpSpPr>
                                      <a:xfrm>
                                        <a:off x="359228" y="0"/>
                                        <a:ext cx="359614" cy="180000"/>
                                        <a:chOff x="0" y="0"/>
                                        <a:chExt cx="359614" cy="180000"/>
                                      </a:xfrm>
                                    </wpg:grpSpPr>
                                    <wps:wsp>
                                      <wps:cNvPr id="6940" name="Rectangle 694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41" name="Rectangle 694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942" name="Group 6942"/>
                                  <wpg:cNvGrpSpPr/>
                                  <wpg:grpSpPr>
                                    <a:xfrm>
                                      <a:off x="718457" y="0"/>
                                      <a:ext cx="718820" cy="179705"/>
                                      <a:chOff x="0" y="0"/>
                                      <a:chExt cx="718842" cy="180000"/>
                                    </a:xfrm>
                                  </wpg:grpSpPr>
                                  <wpg:grpSp>
                                    <wpg:cNvPr id="6943" name="Group 6943"/>
                                    <wpg:cNvGrpSpPr/>
                                    <wpg:grpSpPr>
                                      <a:xfrm>
                                        <a:off x="0" y="0"/>
                                        <a:ext cx="359614" cy="180000"/>
                                        <a:chOff x="0" y="0"/>
                                        <a:chExt cx="359614" cy="180000"/>
                                      </a:xfrm>
                                    </wpg:grpSpPr>
                                    <wps:wsp>
                                      <wps:cNvPr id="6944" name="Rectangle 694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45" name="Rectangle 694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946" name="Group 6946"/>
                                    <wpg:cNvGrpSpPr/>
                                    <wpg:grpSpPr>
                                      <a:xfrm>
                                        <a:off x="359228" y="0"/>
                                        <a:ext cx="359614" cy="180000"/>
                                        <a:chOff x="0" y="0"/>
                                        <a:chExt cx="359614" cy="180000"/>
                                      </a:xfrm>
                                    </wpg:grpSpPr>
                                    <wps:wsp>
                                      <wps:cNvPr id="6947" name="Rectangle 694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48" name="Rectangle 694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949" name="Group 6949"/>
                                  <wpg:cNvGrpSpPr/>
                                  <wpg:grpSpPr>
                                    <a:xfrm>
                                      <a:off x="3592286" y="0"/>
                                      <a:ext cx="718820" cy="179705"/>
                                      <a:chOff x="0" y="0"/>
                                      <a:chExt cx="718842" cy="180000"/>
                                    </a:xfrm>
                                  </wpg:grpSpPr>
                                  <wpg:grpSp>
                                    <wpg:cNvPr id="6950" name="Group 6950"/>
                                    <wpg:cNvGrpSpPr/>
                                    <wpg:grpSpPr>
                                      <a:xfrm>
                                        <a:off x="0" y="0"/>
                                        <a:ext cx="359614" cy="180000"/>
                                        <a:chOff x="0" y="0"/>
                                        <a:chExt cx="359614" cy="180000"/>
                                      </a:xfrm>
                                    </wpg:grpSpPr>
                                    <wps:wsp>
                                      <wps:cNvPr id="6951" name="Rectangle 695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52" name="Rectangle 695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953" name="Group 6953"/>
                                    <wpg:cNvGrpSpPr/>
                                    <wpg:grpSpPr>
                                      <a:xfrm>
                                        <a:off x="359228" y="0"/>
                                        <a:ext cx="359614" cy="180000"/>
                                        <a:chOff x="0" y="0"/>
                                        <a:chExt cx="359614" cy="180000"/>
                                      </a:xfrm>
                                    </wpg:grpSpPr>
                                    <wps:wsp>
                                      <wps:cNvPr id="6954" name="Rectangle 695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55" name="Rectangle 695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956" name="Group 6956"/>
                                  <wpg:cNvGrpSpPr/>
                                  <wpg:grpSpPr>
                                    <a:xfrm>
                                      <a:off x="5029200" y="0"/>
                                      <a:ext cx="718820" cy="179705"/>
                                      <a:chOff x="0" y="0"/>
                                      <a:chExt cx="718842" cy="180000"/>
                                    </a:xfrm>
                                  </wpg:grpSpPr>
                                  <wpg:grpSp>
                                    <wpg:cNvPr id="6957" name="Group 6957"/>
                                    <wpg:cNvGrpSpPr/>
                                    <wpg:grpSpPr>
                                      <a:xfrm>
                                        <a:off x="0" y="0"/>
                                        <a:ext cx="359614" cy="180000"/>
                                        <a:chOff x="0" y="0"/>
                                        <a:chExt cx="359614" cy="180000"/>
                                      </a:xfrm>
                                    </wpg:grpSpPr>
                                    <wps:wsp>
                                      <wps:cNvPr id="6958" name="Rectangle 695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59" name="Rectangle 695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960" name="Group 6960"/>
                                    <wpg:cNvGrpSpPr/>
                                    <wpg:grpSpPr>
                                      <a:xfrm>
                                        <a:off x="359228" y="0"/>
                                        <a:ext cx="359614" cy="180000"/>
                                        <a:chOff x="0" y="0"/>
                                        <a:chExt cx="359614" cy="180000"/>
                                      </a:xfrm>
                                    </wpg:grpSpPr>
                                    <wps:wsp>
                                      <wps:cNvPr id="6961" name="Rectangle 696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62" name="Rectangle 696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963" name="Group 6963"/>
                                  <wpg:cNvGrpSpPr/>
                                  <wpg:grpSpPr>
                                    <a:xfrm>
                                      <a:off x="4310743" y="0"/>
                                      <a:ext cx="718820" cy="179705"/>
                                      <a:chOff x="0" y="0"/>
                                      <a:chExt cx="718842" cy="180000"/>
                                    </a:xfrm>
                                  </wpg:grpSpPr>
                                  <wpg:grpSp>
                                    <wpg:cNvPr id="6964" name="Group 6964"/>
                                    <wpg:cNvGrpSpPr/>
                                    <wpg:grpSpPr>
                                      <a:xfrm>
                                        <a:off x="0" y="0"/>
                                        <a:ext cx="359614" cy="180000"/>
                                        <a:chOff x="0" y="0"/>
                                        <a:chExt cx="359614" cy="180000"/>
                                      </a:xfrm>
                                    </wpg:grpSpPr>
                                    <wps:wsp>
                                      <wps:cNvPr id="6965" name="Rectangle 696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66" name="Rectangle 696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967" name="Group 6967"/>
                                    <wpg:cNvGrpSpPr/>
                                    <wpg:grpSpPr>
                                      <a:xfrm>
                                        <a:off x="359228" y="0"/>
                                        <a:ext cx="359614" cy="180000"/>
                                        <a:chOff x="0" y="0"/>
                                        <a:chExt cx="359614" cy="180000"/>
                                      </a:xfrm>
                                    </wpg:grpSpPr>
                                    <wps:wsp>
                                      <wps:cNvPr id="6968" name="Rectangle 696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69" name="Rectangle 696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6970" name="Rectangle 6970"/>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971" name="Group 6971"/>
                                  <wpg:cNvGrpSpPr/>
                                  <wpg:grpSpPr>
                                    <a:xfrm>
                                      <a:off x="5747657" y="0"/>
                                      <a:ext cx="359603" cy="179705"/>
                                      <a:chOff x="0" y="0"/>
                                      <a:chExt cx="359614" cy="180000"/>
                                    </a:xfrm>
                                  </wpg:grpSpPr>
                                  <wps:wsp>
                                    <wps:cNvPr id="6972" name="Rectangle 697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73" name="Rectangle 697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974" name="Group 6974"/>
                                <wpg:cNvGrpSpPr/>
                                <wpg:grpSpPr>
                                  <a:xfrm>
                                    <a:off x="0" y="179614"/>
                                    <a:ext cx="6286880" cy="180000"/>
                                    <a:chOff x="0" y="0"/>
                                    <a:chExt cx="6286880" cy="180000"/>
                                  </a:xfrm>
                                </wpg:grpSpPr>
                                <wpg:grpSp>
                                  <wpg:cNvPr id="6975" name="Group 6975"/>
                                  <wpg:cNvGrpSpPr/>
                                  <wpg:grpSpPr>
                                    <a:xfrm>
                                      <a:off x="0" y="0"/>
                                      <a:ext cx="718842" cy="180000"/>
                                      <a:chOff x="0" y="0"/>
                                      <a:chExt cx="718842" cy="180000"/>
                                    </a:xfrm>
                                  </wpg:grpSpPr>
                                  <wpg:grpSp>
                                    <wpg:cNvPr id="6976" name="Group 6976"/>
                                    <wpg:cNvGrpSpPr/>
                                    <wpg:grpSpPr>
                                      <a:xfrm>
                                        <a:off x="0" y="0"/>
                                        <a:ext cx="359614" cy="180000"/>
                                        <a:chOff x="0" y="0"/>
                                        <a:chExt cx="359614" cy="180000"/>
                                      </a:xfrm>
                                    </wpg:grpSpPr>
                                    <wps:wsp>
                                      <wps:cNvPr id="6977" name="Rectangle 697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78" name="Rectangle 697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979" name="Group 6979"/>
                                    <wpg:cNvGrpSpPr/>
                                    <wpg:grpSpPr>
                                      <a:xfrm>
                                        <a:off x="359228" y="0"/>
                                        <a:ext cx="359614" cy="180000"/>
                                        <a:chOff x="0" y="0"/>
                                        <a:chExt cx="359614" cy="180000"/>
                                      </a:xfrm>
                                    </wpg:grpSpPr>
                                    <wps:wsp>
                                      <wps:cNvPr id="6980" name="Rectangle 698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81" name="Rectangle 698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982" name="Group 6982"/>
                                  <wpg:cNvGrpSpPr/>
                                  <wpg:grpSpPr>
                                    <a:xfrm>
                                      <a:off x="1436914" y="0"/>
                                      <a:ext cx="718820" cy="179705"/>
                                      <a:chOff x="0" y="0"/>
                                      <a:chExt cx="718842" cy="180000"/>
                                    </a:xfrm>
                                  </wpg:grpSpPr>
                                  <wpg:grpSp>
                                    <wpg:cNvPr id="6983" name="Group 6983"/>
                                    <wpg:cNvGrpSpPr/>
                                    <wpg:grpSpPr>
                                      <a:xfrm>
                                        <a:off x="0" y="0"/>
                                        <a:ext cx="359614" cy="180000"/>
                                        <a:chOff x="0" y="0"/>
                                        <a:chExt cx="359614" cy="180000"/>
                                      </a:xfrm>
                                    </wpg:grpSpPr>
                                    <wps:wsp>
                                      <wps:cNvPr id="6984" name="Rectangle 698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85" name="Rectangle 698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986" name="Group 6986"/>
                                    <wpg:cNvGrpSpPr/>
                                    <wpg:grpSpPr>
                                      <a:xfrm>
                                        <a:off x="359228" y="0"/>
                                        <a:ext cx="359614" cy="180000"/>
                                        <a:chOff x="0" y="0"/>
                                        <a:chExt cx="359614" cy="180000"/>
                                      </a:xfrm>
                                    </wpg:grpSpPr>
                                    <wps:wsp>
                                      <wps:cNvPr id="6987" name="Rectangle 698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88" name="Rectangle 698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989" name="Group 6989"/>
                                  <wpg:cNvGrpSpPr/>
                                  <wpg:grpSpPr>
                                    <a:xfrm>
                                      <a:off x="2873829" y="0"/>
                                      <a:ext cx="718820" cy="179705"/>
                                      <a:chOff x="0" y="0"/>
                                      <a:chExt cx="718842" cy="180000"/>
                                    </a:xfrm>
                                  </wpg:grpSpPr>
                                  <wpg:grpSp>
                                    <wpg:cNvPr id="6990" name="Group 6990"/>
                                    <wpg:cNvGrpSpPr/>
                                    <wpg:grpSpPr>
                                      <a:xfrm>
                                        <a:off x="0" y="0"/>
                                        <a:ext cx="359614" cy="180000"/>
                                        <a:chOff x="0" y="0"/>
                                        <a:chExt cx="359614" cy="180000"/>
                                      </a:xfrm>
                                    </wpg:grpSpPr>
                                    <wps:wsp>
                                      <wps:cNvPr id="6991" name="Rectangle 699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92" name="Rectangle 699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993" name="Group 6993"/>
                                    <wpg:cNvGrpSpPr/>
                                    <wpg:grpSpPr>
                                      <a:xfrm>
                                        <a:off x="359228" y="0"/>
                                        <a:ext cx="359614" cy="180000"/>
                                        <a:chOff x="0" y="0"/>
                                        <a:chExt cx="359614" cy="180000"/>
                                      </a:xfrm>
                                    </wpg:grpSpPr>
                                    <wps:wsp>
                                      <wps:cNvPr id="6994" name="Rectangle 699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95" name="Rectangle 699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996" name="Group 6996"/>
                                  <wpg:cNvGrpSpPr/>
                                  <wpg:grpSpPr>
                                    <a:xfrm>
                                      <a:off x="2155372" y="0"/>
                                      <a:ext cx="718820" cy="179705"/>
                                      <a:chOff x="0" y="0"/>
                                      <a:chExt cx="718842" cy="180000"/>
                                    </a:xfrm>
                                  </wpg:grpSpPr>
                                  <wpg:grpSp>
                                    <wpg:cNvPr id="6997" name="Group 6997"/>
                                    <wpg:cNvGrpSpPr/>
                                    <wpg:grpSpPr>
                                      <a:xfrm>
                                        <a:off x="0" y="0"/>
                                        <a:ext cx="359614" cy="180000"/>
                                        <a:chOff x="0" y="0"/>
                                        <a:chExt cx="359614" cy="180000"/>
                                      </a:xfrm>
                                    </wpg:grpSpPr>
                                    <wps:wsp>
                                      <wps:cNvPr id="6998" name="Rectangle 699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99" name="Rectangle 699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000" name="Group 7000"/>
                                    <wpg:cNvGrpSpPr/>
                                    <wpg:grpSpPr>
                                      <a:xfrm>
                                        <a:off x="359228" y="0"/>
                                        <a:ext cx="359614" cy="180000"/>
                                        <a:chOff x="0" y="0"/>
                                        <a:chExt cx="359614" cy="180000"/>
                                      </a:xfrm>
                                    </wpg:grpSpPr>
                                    <wps:wsp>
                                      <wps:cNvPr id="7001" name="Rectangle 700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02" name="Rectangle 700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003" name="Group 7003"/>
                                  <wpg:cNvGrpSpPr/>
                                  <wpg:grpSpPr>
                                    <a:xfrm>
                                      <a:off x="718457" y="0"/>
                                      <a:ext cx="718820" cy="179705"/>
                                      <a:chOff x="0" y="0"/>
                                      <a:chExt cx="718842" cy="180000"/>
                                    </a:xfrm>
                                  </wpg:grpSpPr>
                                  <wpg:grpSp>
                                    <wpg:cNvPr id="7004" name="Group 7004"/>
                                    <wpg:cNvGrpSpPr/>
                                    <wpg:grpSpPr>
                                      <a:xfrm>
                                        <a:off x="0" y="0"/>
                                        <a:ext cx="359614" cy="180000"/>
                                        <a:chOff x="0" y="0"/>
                                        <a:chExt cx="359614" cy="180000"/>
                                      </a:xfrm>
                                    </wpg:grpSpPr>
                                    <wps:wsp>
                                      <wps:cNvPr id="7005" name="Rectangle 700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06" name="Rectangle 700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007" name="Group 7007"/>
                                    <wpg:cNvGrpSpPr/>
                                    <wpg:grpSpPr>
                                      <a:xfrm>
                                        <a:off x="359228" y="0"/>
                                        <a:ext cx="359614" cy="180000"/>
                                        <a:chOff x="0" y="0"/>
                                        <a:chExt cx="359614" cy="180000"/>
                                      </a:xfrm>
                                    </wpg:grpSpPr>
                                    <wps:wsp>
                                      <wps:cNvPr id="7008" name="Rectangle 700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09" name="Rectangle 700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010" name="Group 7010"/>
                                  <wpg:cNvGrpSpPr/>
                                  <wpg:grpSpPr>
                                    <a:xfrm>
                                      <a:off x="3592286" y="0"/>
                                      <a:ext cx="718820" cy="179705"/>
                                      <a:chOff x="0" y="0"/>
                                      <a:chExt cx="718842" cy="180000"/>
                                    </a:xfrm>
                                  </wpg:grpSpPr>
                                  <wpg:grpSp>
                                    <wpg:cNvPr id="7011" name="Group 7011"/>
                                    <wpg:cNvGrpSpPr/>
                                    <wpg:grpSpPr>
                                      <a:xfrm>
                                        <a:off x="0" y="0"/>
                                        <a:ext cx="359614" cy="180000"/>
                                        <a:chOff x="0" y="0"/>
                                        <a:chExt cx="359614" cy="180000"/>
                                      </a:xfrm>
                                    </wpg:grpSpPr>
                                    <wps:wsp>
                                      <wps:cNvPr id="7012" name="Rectangle 701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13" name="Rectangle 701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014" name="Group 7014"/>
                                    <wpg:cNvGrpSpPr/>
                                    <wpg:grpSpPr>
                                      <a:xfrm>
                                        <a:off x="359228" y="0"/>
                                        <a:ext cx="359614" cy="180000"/>
                                        <a:chOff x="0" y="0"/>
                                        <a:chExt cx="359614" cy="180000"/>
                                      </a:xfrm>
                                    </wpg:grpSpPr>
                                    <wps:wsp>
                                      <wps:cNvPr id="7015" name="Rectangle 701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16" name="Rectangle 701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017" name="Group 7017"/>
                                  <wpg:cNvGrpSpPr/>
                                  <wpg:grpSpPr>
                                    <a:xfrm>
                                      <a:off x="5029200" y="0"/>
                                      <a:ext cx="718820" cy="179705"/>
                                      <a:chOff x="0" y="0"/>
                                      <a:chExt cx="718842" cy="180000"/>
                                    </a:xfrm>
                                  </wpg:grpSpPr>
                                  <wpg:grpSp>
                                    <wpg:cNvPr id="7018" name="Group 7018"/>
                                    <wpg:cNvGrpSpPr/>
                                    <wpg:grpSpPr>
                                      <a:xfrm>
                                        <a:off x="0" y="0"/>
                                        <a:ext cx="359614" cy="180000"/>
                                        <a:chOff x="0" y="0"/>
                                        <a:chExt cx="359614" cy="180000"/>
                                      </a:xfrm>
                                    </wpg:grpSpPr>
                                    <wps:wsp>
                                      <wps:cNvPr id="7019" name="Rectangle 701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20" name="Rectangle 702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021" name="Group 7021"/>
                                    <wpg:cNvGrpSpPr/>
                                    <wpg:grpSpPr>
                                      <a:xfrm>
                                        <a:off x="359228" y="0"/>
                                        <a:ext cx="359614" cy="180000"/>
                                        <a:chOff x="0" y="0"/>
                                        <a:chExt cx="359614" cy="180000"/>
                                      </a:xfrm>
                                    </wpg:grpSpPr>
                                    <wps:wsp>
                                      <wps:cNvPr id="7022" name="Rectangle 702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23" name="Rectangle 702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024" name="Group 7024"/>
                                  <wpg:cNvGrpSpPr/>
                                  <wpg:grpSpPr>
                                    <a:xfrm>
                                      <a:off x="4310743" y="0"/>
                                      <a:ext cx="718820" cy="179705"/>
                                      <a:chOff x="0" y="0"/>
                                      <a:chExt cx="718842" cy="180000"/>
                                    </a:xfrm>
                                  </wpg:grpSpPr>
                                  <wpg:grpSp>
                                    <wpg:cNvPr id="7025" name="Group 7025"/>
                                    <wpg:cNvGrpSpPr/>
                                    <wpg:grpSpPr>
                                      <a:xfrm>
                                        <a:off x="0" y="0"/>
                                        <a:ext cx="359614" cy="180000"/>
                                        <a:chOff x="0" y="0"/>
                                        <a:chExt cx="359614" cy="180000"/>
                                      </a:xfrm>
                                    </wpg:grpSpPr>
                                    <wps:wsp>
                                      <wps:cNvPr id="7026" name="Rectangle 702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27" name="Rectangle 702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028" name="Group 7028"/>
                                    <wpg:cNvGrpSpPr/>
                                    <wpg:grpSpPr>
                                      <a:xfrm>
                                        <a:off x="359228" y="0"/>
                                        <a:ext cx="359614" cy="180000"/>
                                        <a:chOff x="0" y="0"/>
                                        <a:chExt cx="359614" cy="180000"/>
                                      </a:xfrm>
                                    </wpg:grpSpPr>
                                    <wps:wsp>
                                      <wps:cNvPr id="7029" name="Rectangle 702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30" name="Rectangle 703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7031" name="Rectangle 7031"/>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032" name="Group 7032"/>
                                  <wpg:cNvGrpSpPr/>
                                  <wpg:grpSpPr>
                                    <a:xfrm>
                                      <a:off x="5747657" y="0"/>
                                      <a:ext cx="359603" cy="179705"/>
                                      <a:chOff x="0" y="0"/>
                                      <a:chExt cx="359614" cy="180000"/>
                                    </a:xfrm>
                                  </wpg:grpSpPr>
                                  <wps:wsp>
                                    <wps:cNvPr id="7033" name="Rectangle 703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34" name="Rectangle 703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035" name="Group 7035"/>
                                <wpg:cNvGrpSpPr/>
                                <wpg:grpSpPr>
                                  <a:xfrm>
                                    <a:off x="0" y="359228"/>
                                    <a:ext cx="6286500" cy="179705"/>
                                    <a:chOff x="0" y="0"/>
                                    <a:chExt cx="6286880" cy="180000"/>
                                  </a:xfrm>
                                </wpg:grpSpPr>
                                <wpg:grpSp>
                                  <wpg:cNvPr id="7036" name="Group 7036"/>
                                  <wpg:cNvGrpSpPr/>
                                  <wpg:grpSpPr>
                                    <a:xfrm>
                                      <a:off x="0" y="0"/>
                                      <a:ext cx="718842" cy="180000"/>
                                      <a:chOff x="0" y="0"/>
                                      <a:chExt cx="718842" cy="180000"/>
                                    </a:xfrm>
                                  </wpg:grpSpPr>
                                  <wpg:grpSp>
                                    <wpg:cNvPr id="7037" name="Group 7037"/>
                                    <wpg:cNvGrpSpPr/>
                                    <wpg:grpSpPr>
                                      <a:xfrm>
                                        <a:off x="0" y="0"/>
                                        <a:ext cx="359614" cy="180000"/>
                                        <a:chOff x="0" y="0"/>
                                        <a:chExt cx="359614" cy="180000"/>
                                      </a:xfrm>
                                    </wpg:grpSpPr>
                                    <wps:wsp>
                                      <wps:cNvPr id="7038" name="Rectangle 703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39" name="Rectangle 703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040" name="Group 7040"/>
                                    <wpg:cNvGrpSpPr/>
                                    <wpg:grpSpPr>
                                      <a:xfrm>
                                        <a:off x="359228" y="0"/>
                                        <a:ext cx="359614" cy="180000"/>
                                        <a:chOff x="0" y="0"/>
                                        <a:chExt cx="359614" cy="180000"/>
                                      </a:xfrm>
                                    </wpg:grpSpPr>
                                    <wps:wsp>
                                      <wps:cNvPr id="7041" name="Rectangle 704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42" name="Rectangle 704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043" name="Group 7043"/>
                                  <wpg:cNvGrpSpPr/>
                                  <wpg:grpSpPr>
                                    <a:xfrm>
                                      <a:off x="1436914" y="0"/>
                                      <a:ext cx="718820" cy="179705"/>
                                      <a:chOff x="0" y="0"/>
                                      <a:chExt cx="718842" cy="180000"/>
                                    </a:xfrm>
                                  </wpg:grpSpPr>
                                  <wpg:grpSp>
                                    <wpg:cNvPr id="7044" name="Group 7044"/>
                                    <wpg:cNvGrpSpPr/>
                                    <wpg:grpSpPr>
                                      <a:xfrm>
                                        <a:off x="0" y="0"/>
                                        <a:ext cx="359614" cy="180000"/>
                                        <a:chOff x="0" y="0"/>
                                        <a:chExt cx="359614" cy="180000"/>
                                      </a:xfrm>
                                    </wpg:grpSpPr>
                                    <wps:wsp>
                                      <wps:cNvPr id="7045" name="Rectangle 704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46" name="Rectangle 704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047" name="Group 7047"/>
                                    <wpg:cNvGrpSpPr/>
                                    <wpg:grpSpPr>
                                      <a:xfrm>
                                        <a:off x="359228" y="0"/>
                                        <a:ext cx="359614" cy="180000"/>
                                        <a:chOff x="0" y="0"/>
                                        <a:chExt cx="359614" cy="180000"/>
                                      </a:xfrm>
                                    </wpg:grpSpPr>
                                    <wps:wsp>
                                      <wps:cNvPr id="7048" name="Rectangle 704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49" name="Rectangle 704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050" name="Group 7050"/>
                                  <wpg:cNvGrpSpPr/>
                                  <wpg:grpSpPr>
                                    <a:xfrm>
                                      <a:off x="2873829" y="0"/>
                                      <a:ext cx="718820" cy="179705"/>
                                      <a:chOff x="0" y="0"/>
                                      <a:chExt cx="718842" cy="180000"/>
                                    </a:xfrm>
                                  </wpg:grpSpPr>
                                  <wpg:grpSp>
                                    <wpg:cNvPr id="7051" name="Group 7051"/>
                                    <wpg:cNvGrpSpPr/>
                                    <wpg:grpSpPr>
                                      <a:xfrm>
                                        <a:off x="0" y="0"/>
                                        <a:ext cx="359614" cy="180000"/>
                                        <a:chOff x="0" y="0"/>
                                        <a:chExt cx="359614" cy="180000"/>
                                      </a:xfrm>
                                    </wpg:grpSpPr>
                                    <wps:wsp>
                                      <wps:cNvPr id="7052" name="Rectangle 705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53" name="Rectangle 705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054" name="Group 7054"/>
                                    <wpg:cNvGrpSpPr/>
                                    <wpg:grpSpPr>
                                      <a:xfrm>
                                        <a:off x="359228" y="0"/>
                                        <a:ext cx="359614" cy="180000"/>
                                        <a:chOff x="0" y="0"/>
                                        <a:chExt cx="359614" cy="180000"/>
                                      </a:xfrm>
                                    </wpg:grpSpPr>
                                    <wps:wsp>
                                      <wps:cNvPr id="7055" name="Rectangle 705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56" name="Rectangle 705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057" name="Group 7057"/>
                                  <wpg:cNvGrpSpPr/>
                                  <wpg:grpSpPr>
                                    <a:xfrm>
                                      <a:off x="2155372" y="0"/>
                                      <a:ext cx="718820" cy="179705"/>
                                      <a:chOff x="0" y="0"/>
                                      <a:chExt cx="718842" cy="180000"/>
                                    </a:xfrm>
                                  </wpg:grpSpPr>
                                  <wpg:grpSp>
                                    <wpg:cNvPr id="7058" name="Group 7058"/>
                                    <wpg:cNvGrpSpPr/>
                                    <wpg:grpSpPr>
                                      <a:xfrm>
                                        <a:off x="0" y="0"/>
                                        <a:ext cx="359614" cy="180000"/>
                                        <a:chOff x="0" y="0"/>
                                        <a:chExt cx="359614" cy="180000"/>
                                      </a:xfrm>
                                    </wpg:grpSpPr>
                                    <wps:wsp>
                                      <wps:cNvPr id="7059" name="Rectangle 705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60" name="Rectangle 706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061" name="Group 7061"/>
                                    <wpg:cNvGrpSpPr/>
                                    <wpg:grpSpPr>
                                      <a:xfrm>
                                        <a:off x="359228" y="0"/>
                                        <a:ext cx="359614" cy="180000"/>
                                        <a:chOff x="0" y="0"/>
                                        <a:chExt cx="359614" cy="180000"/>
                                      </a:xfrm>
                                    </wpg:grpSpPr>
                                    <wps:wsp>
                                      <wps:cNvPr id="7062" name="Rectangle 706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63" name="Rectangle 706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064" name="Group 7064"/>
                                  <wpg:cNvGrpSpPr/>
                                  <wpg:grpSpPr>
                                    <a:xfrm>
                                      <a:off x="718457" y="0"/>
                                      <a:ext cx="718820" cy="179705"/>
                                      <a:chOff x="0" y="0"/>
                                      <a:chExt cx="718842" cy="180000"/>
                                    </a:xfrm>
                                  </wpg:grpSpPr>
                                  <wpg:grpSp>
                                    <wpg:cNvPr id="7065" name="Group 7065"/>
                                    <wpg:cNvGrpSpPr/>
                                    <wpg:grpSpPr>
                                      <a:xfrm>
                                        <a:off x="0" y="0"/>
                                        <a:ext cx="359614" cy="180000"/>
                                        <a:chOff x="0" y="0"/>
                                        <a:chExt cx="359614" cy="180000"/>
                                      </a:xfrm>
                                    </wpg:grpSpPr>
                                    <wps:wsp>
                                      <wps:cNvPr id="7066" name="Rectangle 706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67" name="Rectangle 706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068" name="Group 7068"/>
                                    <wpg:cNvGrpSpPr/>
                                    <wpg:grpSpPr>
                                      <a:xfrm>
                                        <a:off x="359228" y="0"/>
                                        <a:ext cx="359614" cy="180000"/>
                                        <a:chOff x="0" y="0"/>
                                        <a:chExt cx="359614" cy="180000"/>
                                      </a:xfrm>
                                    </wpg:grpSpPr>
                                    <wps:wsp>
                                      <wps:cNvPr id="7069" name="Rectangle 706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70" name="Rectangle 707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071" name="Group 7071"/>
                                  <wpg:cNvGrpSpPr/>
                                  <wpg:grpSpPr>
                                    <a:xfrm>
                                      <a:off x="3592286" y="0"/>
                                      <a:ext cx="718820" cy="179705"/>
                                      <a:chOff x="0" y="0"/>
                                      <a:chExt cx="718842" cy="180000"/>
                                    </a:xfrm>
                                  </wpg:grpSpPr>
                                  <wpg:grpSp>
                                    <wpg:cNvPr id="7072" name="Group 7072"/>
                                    <wpg:cNvGrpSpPr/>
                                    <wpg:grpSpPr>
                                      <a:xfrm>
                                        <a:off x="0" y="0"/>
                                        <a:ext cx="359614" cy="180000"/>
                                        <a:chOff x="0" y="0"/>
                                        <a:chExt cx="359614" cy="180000"/>
                                      </a:xfrm>
                                    </wpg:grpSpPr>
                                    <wps:wsp>
                                      <wps:cNvPr id="7073" name="Rectangle 707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74" name="Rectangle 707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075" name="Group 7075"/>
                                    <wpg:cNvGrpSpPr/>
                                    <wpg:grpSpPr>
                                      <a:xfrm>
                                        <a:off x="359228" y="0"/>
                                        <a:ext cx="359614" cy="180000"/>
                                        <a:chOff x="0" y="0"/>
                                        <a:chExt cx="359614" cy="180000"/>
                                      </a:xfrm>
                                    </wpg:grpSpPr>
                                    <wps:wsp>
                                      <wps:cNvPr id="7076" name="Rectangle 707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77" name="Rectangle 707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078" name="Group 7078"/>
                                  <wpg:cNvGrpSpPr/>
                                  <wpg:grpSpPr>
                                    <a:xfrm>
                                      <a:off x="5029200" y="0"/>
                                      <a:ext cx="718820" cy="179705"/>
                                      <a:chOff x="0" y="0"/>
                                      <a:chExt cx="718842" cy="180000"/>
                                    </a:xfrm>
                                  </wpg:grpSpPr>
                                  <wpg:grpSp>
                                    <wpg:cNvPr id="7079" name="Group 7079"/>
                                    <wpg:cNvGrpSpPr/>
                                    <wpg:grpSpPr>
                                      <a:xfrm>
                                        <a:off x="0" y="0"/>
                                        <a:ext cx="359614" cy="180000"/>
                                        <a:chOff x="0" y="0"/>
                                        <a:chExt cx="359614" cy="180000"/>
                                      </a:xfrm>
                                    </wpg:grpSpPr>
                                    <wps:wsp>
                                      <wps:cNvPr id="7080" name="Rectangle 708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81" name="Rectangle 708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082" name="Group 7082"/>
                                    <wpg:cNvGrpSpPr/>
                                    <wpg:grpSpPr>
                                      <a:xfrm>
                                        <a:off x="359228" y="0"/>
                                        <a:ext cx="359614" cy="180000"/>
                                        <a:chOff x="0" y="0"/>
                                        <a:chExt cx="359614" cy="180000"/>
                                      </a:xfrm>
                                    </wpg:grpSpPr>
                                    <wps:wsp>
                                      <wps:cNvPr id="7083" name="Rectangle 708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84" name="Rectangle 708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085" name="Group 7085"/>
                                  <wpg:cNvGrpSpPr/>
                                  <wpg:grpSpPr>
                                    <a:xfrm>
                                      <a:off x="4310743" y="0"/>
                                      <a:ext cx="718820" cy="179705"/>
                                      <a:chOff x="0" y="0"/>
                                      <a:chExt cx="718842" cy="180000"/>
                                    </a:xfrm>
                                  </wpg:grpSpPr>
                                  <wpg:grpSp>
                                    <wpg:cNvPr id="7086" name="Group 7086"/>
                                    <wpg:cNvGrpSpPr/>
                                    <wpg:grpSpPr>
                                      <a:xfrm>
                                        <a:off x="0" y="0"/>
                                        <a:ext cx="359614" cy="180000"/>
                                        <a:chOff x="0" y="0"/>
                                        <a:chExt cx="359614" cy="180000"/>
                                      </a:xfrm>
                                    </wpg:grpSpPr>
                                    <wps:wsp>
                                      <wps:cNvPr id="7087" name="Rectangle 708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88" name="Rectangle 708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089" name="Group 7089"/>
                                    <wpg:cNvGrpSpPr/>
                                    <wpg:grpSpPr>
                                      <a:xfrm>
                                        <a:off x="359228" y="0"/>
                                        <a:ext cx="359614" cy="180000"/>
                                        <a:chOff x="0" y="0"/>
                                        <a:chExt cx="359614" cy="180000"/>
                                      </a:xfrm>
                                    </wpg:grpSpPr>
                                    <wps:wsp>
                                      <wps:cNvPr id="7090" name="Rectangle 709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91" name="Rectangle 709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7092" name="Rectangle 7092"/>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093" name="Group 7093"/>
                                  <wpg:cNvGrpSpPr/>
                                  <wpg:grpSpPr>
                                    <a:xfrm>
                                      <a:off x="5747657" y="0"/>
                                      <a:ext cx="359603" cy="179705"/>
                                      <a:chOff x="0" y="0"/>
                                      <a:chExt cx="359614" cy="180000"/>
                                    </a:xfrm>
                                  </wpg:grpSpPr>
                                  <wps:wsp>
                                    <wps:cNvPr id="7094" name="Rectangle 709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95" name="Rectangle 709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096" name="Group 7096"/>
                                <wpg:cNvGrpSpPr/>
                                <wpg:grpSpPr>
                                  <a:xfrm>
                                    <a:off x="0" y="538842"/>
                                    <a:ext cx="6286880" cy="180000"/>
                                    <a:chOff x="0" y="0"/>
                                    <a:chExt cx="6286880" cy="180000"/>
                                  </a:xfrm>
                                </wpg:grpSpPr>
                                <wpg:grpSp>
                                  <wpg:cNvPr id="7097" name="Group 7097"/>
                                  <wpg:cNvGrpSpPr/>
                                  <wpg:grpSpPr>
                                    <a:xfrm>
                                      <a:off x="0" y="0"/>
                                      <a:ext cx="718842" cy="180000"/>
                                      <a:chOff x="0" y="0"/>
                                      <a:chExt cx="718842" cy="180000"/>
                                    </a:xfrm>
                                  </wpg:grpSpPr>
                                  <wpg:grpSp>
                                    <wpg:cNvPr id="7098" name="Group 7098"/>
                                    <wpg:cNvGrpSpPr/>
                                    <wpg:grpSpPr>
                                      <a:xfrm>
                                        <a:off x="0" y="0"/>
                                        <a:ext cx="359614" cy="180000"/>
                                        <a:chOff x="0" y="0"/>
                                        <a:chExt cx="359614" cy="180000"/>
                                      </a:xfrm>
                                    </wpg:grpSpPr>
                                    <wps:wsp>
                                      <wps:cNvPr id="7099" name="Rectangle 709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00" name="Rectangle 710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101" name="Group 7101"/>
                                    <wpg:cNvGrpSpPr/>
                                    <wpg:grpSpPr>
                                      <a:xfrm>
                                        <a:off x="359228" y="0"/>
                                        <a:ext cx="359614" cy="180000"/>
                                        <a:chOff x="0" y="0"/>
                                        <a:chExt cx="359614" cy="180000"/>
                                      </a:xfrm>
                                    </wpg:grpSpPr>
                                    <wps:wsp>
                                      <wps:cNvPr id="7102" name="Rectangle 710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03" name="Rectangle 710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104" name="Group 7104"/>
                                  <wpg:cNvGrpSpPr/>
                                  <wpg:grpSpPr>
                                    <a:xfrm>
                                      <a:off x="1436914" y="0"/>
                                      <a:ext cx="718820" cy="179705"/>
                                      <a:chOff x="0" y="0"/>
                                      <a:chExt cx="718842" cy="180000"/>
                                    </a:xfrm>
                                  </wpg:grpSpPr>
                                  <wpg:grpSp>
                                    <wpg:cNvPr id="7105" name="Group 7105"/>
                                    <wpg:cNvGrpSpPr/>
                                    <wpg:grpSpPr>
                                      <a:xfrm>
                                        <a:off x="0" y="0"/>
                                        <a:ext cx="359614" cy="180000"/>
                                        <a:chOff x="0" y="0"/>
                                        <a:chExt cx="359614" cy="180000"/>
                                      </a:xfrm>
                                    </wpg:grpSpPr>
                                    <wps:wsp>
                                      <wps:cNvPr id="7106" name="Rectangle 710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07" name="Rectangle 710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108" name="Group 7108"/>
                                    <wpg:cNvGrpSpPr/>
                                    <wpg:grpSpPr>
                                      <a:xfrm>
                                        <a:off x="359228" y="0"/>
                                        <a:ext cx="359614" cy="180000"/>
                                        <a:chOff x="0" y="0"/>
                                        <a:chExt cx="359614" cy="180000"/>
                                      </a:xfrm>
                                    </wpg:grpSpPr>
                                    <wps:wsp>
                                      <wps:cNvPr id="7109" name="Rectangle 710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10" name="Rectangle 711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111" name="Group 7111"/>
                                  <wpg:cNvGrpSpPr/>
                                  <wpg:grpSpPr>
                                    <a:xfrm>
                                      <a:off x="2873829" y="0"/>
                                      <a:ext cx="718820" cy="179705"/>
                                      <a:chOff x="0" y="0"/>
                                      <a:chExt cx="718842" cy="180000"/>
                                    </a:xfrm>
                                  </wpg:grpSpPr>
                                  <wpg:grpSp>
                                    <wpg:cNvPr id="7112" name="Group 7112"/>
                                    <wpg:cNvGrpSpPr/>
                                    <wpg:grpSpPr>
                                      <a:xfrm>
                                        <a:off x="0" y="0"/>
                                        <a:ext cx="359614" cy="180000"/>
                                        <a:chOff x="0" y="0"/>
                                        <a:chExt cx="359614" cy="180000"/>
                                      </a:xfrm>
                                    </wpg:grpSpPr>
                                    <wps:wsp>
                                      <wps:cNvPr id="7113" name="Rectangle 711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14" name="Rectangle 711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115" name="Group 7115"/>
                                    <wpg:cNvGrpSpPr/>
                                    <wpg:grpSpPr>
                                      <a:xfrm>
                                        <a:off x="359228" y="0"/>
                                        <a:ext cx="359614" cy="180000"/>
                                        <a:chOff x="0" y="0"/>
                                        <a:chExt cx="359614" cy="180000"/>
                                      </a:xfrm>
                                    </wpg:grpSpPr>
                                    <wps:wsp>
                                      <wps:cNvPr id="7116" name="Rectangle 711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17" name="Rectangle 711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118" name="Group 7118"/>
                                  <wpg:cNvGrpSpPr/>
                                  <wpg:grpSpPr>
                                    <a:xfrm>
                                      <a:off x="2155372" y="0"/>
                                      <a:ext cx="718820" cy="179705"/>
                                      <a:chOff x="0" y="0"/>
                                      <a:chExt cx="718842" cy="180000"/>
                                    </a:xfrm>
                                  </wpg:grpSpPr>
                                  <wpg:grpSp>
                                    <wpg:cNvPr id="7119" name="Group 7119"/>
                                    <wpg:cNvGrpSpPr/>
                                    <wpg:grpSpPr>
                                      <a:xfrm>
                                        <a:off x="0" y="0"/>
                                        <a:ext cx="359614" cy="180000"/>
                                        <a:chOff x="0" y="0"/>
                                        <a:chExt cx="359614" cy="180000"/>
                                      </a:xfrm>
                                    </wpg:grpSpPr>
                                    <wps:wsp>
                                      <wps:cNvPr id="7120" name="Rectangle 712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21" name="Rectangle 712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122" name="Group 7122"/>
                                    <wpg:cNvGrpSpPr/>
                                    <wpg:grpSpPr>
                                      <a:xfrm>
                                        <a:off x="359228" y="0"/>
                                        <a:ext cx="359614" cy="180000"/>
                                        <a:chOff x="0" y="0"/>
                                        <a:chExt cx="359614" cy="180000"/>
                                      </a:xfrm>
                                    </wpg:grpSpPr>
                                    <wps:wsp>
                                      <wps:cNvPr id="7123" name="Rectangle 712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24" name="Rectangle 712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125" name="Group 7125"/>
                                  <wpg:cNvGrpSpPr/>
                                  <wpg:grpSpPr>
                                    <a:xfrm>
                                      <a:off x="718457" y="0"/>
                                      <a:ext cx="718820" cy="179705"/>
                                      <a:chOff x="0" y="0"/>
                                      <a:chExt cx="718842" cy="180000"/>
                                    </a:xfrm>
                                  </wpg:grpSpPr>
                                  <wpg:grpSp>
                                    <wpg:cNvPr id="7126" name="Group 7126"/>
                                    <wpg:cNvGrpSpPr/>
                                    <wpg:grpSpPr>
                                      <a:xfrm>
                                        <a:off x="0" y="0"/>
                                        <a:ext cx="359614" cy="180000"/>
                                        <a:chOff x="0" y="0"/>
                                        <a:chExt cx="359614" cy="180000"/>
                                      </a:xfrm>
                                    </wpg:grpSpPr>
                                    <wps:wsp>
                                      <wps:cNvPr id="7127" name="Rectangle 712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28" name="Rectangle 712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129" name="Group 7129"/>
                                    <wpg:cNvGrpSpPr/>
                                    <wpg:grpSpPr>
                                      <a:xfrm>
                                        <a:off x="359228" y="0"/>
                                        <a:ext cx="359614" cy="180000"/>
                                        <a:chOff x="0" y="0"/>
                                        <a:chExt cx="359614" cy="180000"/>
                                      </a:xfrm>
                                    </wpg:grpSpPr>
                                    <wps:wsp>
                                      <wps:cNvPr id="7130" name="Rectangle 713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31" name="Rectangle 713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132" name="Group 7132"/>
                                  <wpg:cNvGrpSpPr/>
                                  <wpg:grpSpPr>
                                    <a:xfrm>
                                      <a:off x="3592286" y="0"/>
                                      <a:ext cx="718820" cy="179705"/>
                                      <a:chOff x="0" y="0"/>
                                      <a:chExt cx="718842" cy="180000"/>
                                    </a:xfrm>
                                  </wpg:grpSpPr>
                                  <wpg:grpSp>
                                    <wpg:cNvPr id="7133" name="Group 7133"/>
                                    <wpg:cNvGrpSpPr/>
                                    <wpg:grpSpPr>
                                      <a:xfrm>
                                        <a:off x="0" y="0"/>
                                        <a:ext cx="359614" cy="180000"/>
                                        <a:chOff x="0" y="0"/>
                                        <a:chExt cx="359614" cy="180000"/>
                                      </a:xfrm>
                                    </wpg:grpSpPr>
                                    <wps:wsp>
                                      <wps:cNvPr id="7134" name="Rectangle 713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35" name="Rectangle 713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136" name="Group 7136"/>
                                    <wpg:cNvGrpSpPr/>
                                    <wpg:grpSpPr>
                                      <a:xfrm>
                                        <a:off x="359228" y="0"/>
                                        <a:ext cx="359614" cy="180000"/>
                                        <a:chOff x="0" y="0"/>
                                        <a:chExt cx="359614" cy="180000"/>
                                      </a:xfrm>
                                    </wpg:grpSpPr>
                                    <wps:wsp>
                                      <wps:cNvPr id="7137" name="Rectangle 713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38" name="Rectangle 713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139" name="Group 7139"/>
                                  <wpg:cNvGrpSpPr/>
                                  <wpg:grpSpPr>
                                    <a:xfrm>
                                      <a:off x="5029200" y="0"/>
                                      <a:ext cx="718820" cy="179705"/>
                                      <a:chOff x="0" y="0"/>
                                      <a:chExt cx="718842" cy="180000"/>
                                    </a:xfrm>
                                  </wpg:grpSpPr>
                                  <wpg:grpSp>
                                    <wpg:cNvPr id="7140" name="Group 7140"/>
                                    <wpg:cNvGrpSpPr/>
                                    <wpg:grpSpPr>
                                      <a:xfrm>
                                        <a:off x="0" y="0"/>
                                        <a:ext cx="359614" cy="180000"/>
                                        <a:chOff x="0" y="0"/>
                                        <a:chExt cx="359614" cy="180000"/>
                                      </a:xfrm>
                                    </wpg:grpSpPr>
                                    <wps:wsp>
                                      <wps:cNvPr id="7141" name="Rectangle 714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42" name="Rectangle 714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143" name="Group 7143"/>
                                    <wpg:cNvGrpSpPr/>
                                    <wpg:grpSpPr>
                                      <a:xfrm>
                                        <a:off x="359228" y="0"/>
                                        <a:ext cx="359614" cy="180000"/>
                                        <a:chOff x="0" y="0"/>
                                        <a:chExt cx="359614" cy="180000"/>
                                      </a:xfrm>
                                    </wpg:grpSpPr>
                                    <wps:wsp>
                                      <wps:cNvPr id="7144" name="Rectangle 714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45" name="Rectangle 714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146" name="Group 7146"/>
                                  <wpg:cNvGrpSpPr/>
                                  <wpg:grpSpPr>
                                    <a:xfrm>
                                      <a:off x="4310743" y="0"/>
                                      <a:ext cx="718820" cy="179705"/>
                                      <a:chOff x="0" y="0"/>
                                      <a:chExt cx="718842" cy="180000"/>
                                    </a:xfrm>
                                  </wpg:grpSpPr>
                                  <wpg:grpSp>
                                    <wpg:cNvPr id="7147" name="Group 7147"/>
                                    <wpg:cNvGrpSpPr/>
                                    <wpg:grpSpPr>
                                      <a:xfrm>
                                        <a:off x="0" y="0"/>
                                        <a:ext cx="359614" cy="180000"/>
                                        <a:chOff x="0" y="0"/>
                                        <a:chExt cx="359614" cy="180000"/>
                                      </a:xfrm>
                                    </wpg:grpSpPr>
                                    <wps:wsp>
                                      <wps:cNvPr id="7148" name="Rectangle 714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49" name="Rectangle 714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150" name="Group 7150"/>
                                    <wpg:cNvGrpSpPr/>
                                    <wpg:grpSpPr>
                                      <a:xfrm>
                                        <a:off x="359228" y="0"/>
                                        <a:ext cx="359614" cy="180000"/>
                                        <a:chOff x="0" y="0"/>
                                        <a:chExt cx="359614" cy="180000"/>
                                      </a:xfrm>
                                    </wpg:grpSpPr>
                                    <wps:wsp>
                                      <wps:cNvPr id="7151" name="Rectangle 715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52" name="Rectangle 715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7153" name="Rectangle 7153"/>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154" name="Group 7154"/>
                                  <wpg:cNvGrpSpPr/>
                                  <wpg:grpSpPr>
                                    <a:xfrm>
                                      <a:off x="5747657" y="0"/>
                                      <a:ext cx="359603" cy="179705"/>
                                      <a:chOff x="0" y="0"/>
                                      <a:chExt cx="359614" cy="180000"/>
                                    </a:xfrm>
                                  </wpg:grpSpPr>
                                  <wps:wsp>
                                    <wps:cNvPr id="7155" name="Rectangle 715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56" name="Rectangle 715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7157" name="Group 7157"/>
                              <wpg:cNvGrpSpPr/>
                              <wpg:grpSpPr>
                                <a:xfrm>
                                  <a:off x="0" y="2155372"/>
                                  <a:ext cx="6286500" cy="718820"/>
                                  <a:chOff x="0" y="0"/>
                                  <a:chExt cx="6286880" cy="718843"/>
                                </a:xfrm>
                              </wpg:grpSpPr>
                              <wpg:grpSp>
                                <wpg:cNvPr id="7158" name="Group 7158"/>
                                <wpg:cNvGrpSpPr/>
                                <wpg:grpSpPr>
                                  <a:xfrm>
                                    <a:off x="0" y="0"/>
                                    <a:ext cx="6286880" cy="180000"/>
                                    <a:chOff x="0" y="0"/>
                                    <a:chExt cx="6286880" cy="180000"/>
                                  </a:xfrm>
                                </wpg:grpSpPr>
                                <wpg:grpSp>
                                  <wpg:cNvPr id="7159" name="Group 7159"/>
                                  <wpg:cNvGrpSpPr/>
                                  <wpg:grpSpPr>
                                    <a:xfrm>
                                      <a:off x="0" y="0"/>
                                      <a:ext cx="718842" cy="180000"/>
                                      <a:chOff x="0" y="0"/>
                                      <a:chExt cx="718842" cy="180000"/>
                                    </a:xfrm>
                                  </wpg:grpSpPr>
                                  <wpg:grpSp>
                                    <wpg:cNvPr id="7160" name="Group 7160"/>
                                    <wpg:cNvGrpSpPr/>
                                    <wpg:grpSpPr>
                                      <a:xfrm>
                                        <a:off x="0" y="0"/>
                                        <a:ext cx="359614" cy="180000"/>
                                        <a:chOff x="0" y="0"/>
                                        <a:chExt cx="359614" cy="180000"/>
                                      </a:xfrm>
                                    </wpg:grpSpPr>
                                    <wps:wsp>
                                      <wps:cNvPr id="7161" name="Rectangle 716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62" name="Rectangle 716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163" name="Group 7163"/>
                                    <wpg:cNvGrpSpPr/>
                                    <wpg:grpSpPr>
                                      <a:xfrm>
                                        <a:off x="359228" y="0"/>
                                        <a:ext cx="359614" cy="180000"/>
                                        <a:chOff x="0" y="0"/>
                                        <a:chExt cx="359614" cy="180000"/>
                                      </a:xfrm>
                                    </wpg:grpSpPr>
                                    <wps:wsp>
                                      <wps:cNvPr id="7164" name="Rectangle 716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65" name="Rectangle 716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166" name="Group 7166"/>
                                  <wpg:cNvGrpSpPr/>
                                  <wpg:grpSpPr>
                                    <a:xfrm>
                                      <a:off x="1436914" y="0"/>
                                      <a:ext cx="718820" cy="179705"/>
                                      <a:chOff x="0" y="0"/>
                                      <a:chExt cx="718842" cy="180000"/>
                                    </a:xfrm>
                                  </wpg:grpSpPr>
                                  <wpg:grpSp>
                                    <wpg:cNvPr id="7167" name="Group 7167"/>
                                    <wpg:cNvGrpSpPr/>
                                    <wpg:grpSpPr>
                                      <a:xfrm>
                                        <a:off x="0" y="0"/>
                                        <a:ext cx="359614" cy="180000"/>
                                        <a:chOff x="0" y="0"/>
                                        <a:chExt cx="359614" cy="180000"/>
                                      </a:xfrm>
                                    </wpg:grpSpPr>
                                    <wps:wsp>
                                      <wps:cNvPr id="7168" name="Rectangle 716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69" name="Rectangle 716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170" name="Group 7170"/>
                                    <wpg:cNvGrpSpPr/>
                                    <wpg:grpSpPr>
                                      <a:xfrm>
                                        <a:off x="359228" y="0"/>
                                        <a:ext cx="359614" cy="180000"/>
                                        <a:chOff x="0" y="0"/>
                                        <a:chExt cx="359614" cy="180000"/>
                                      </a:xfrm>
                                    </wpg:grpSpPr>
                                    <wps:wsp>
                                      <wps:cNvPr id="7171" name="Rectangle 717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72" name="Rectangle 717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173" name="Group 7173"/>
                                  <wpg:cNvGrpSpPr/>
                                  <wpg:grpSpPr>
                                    <a:xfrm>
                                      <a:off x="2873829" y="0"/>
                                      <a:ext cx="718820" cy="179705"/>
                                      <a:chOff x="0" y="0"/>
                                      <a:chExt cx="718842" cy="180000"/>
                                    </a:xfrm>
                                  </wpg:grpSpPr>
                                  <wpg:grpSp>
                                    <wpg:cNvPr id="7174" name="Group 7174"/>
                                    <wpg:cNvGrpSpPr/>
                                    <wpg:grpSpPr>
                                      <a:xfrm>
                                        <a:off x="0" y="0"/>
                                        <a:ext cx="359614" cy="180000"/>
                                        <a:chOff x="0" y="0"/>
                                        <a:chExt cx="359614" cy="180000"/>
                                      </a:xfrm>
                                    </wpg:grpSpPr>
                                    <wps:wsp>
                                      <wps:cNvPr id="7175" name="Rectangle 717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76" name="Rectangle 717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177" name="Group 7177"/>
                                    <wpg:cNvGrpSpPr/>
                                    <wpg:grpSpPr>
                                      <a:xfrm>
                                        <a:off x="359228" y="0"/>
                                        <a:ext cx="359614" cy="180000"/>
                                        <a:chOff x="0" y="0"/>
                                        <a:chExt cx="359614" cy="180000"/>
                                      </a:xfrm>
                                    </wpg:grpSpPr>
                                    <wps:wsp>
                                      <wps:cNvPr id="7178" name="Rectangle 717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79" name="Rectangle 717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180" name="Group 7180"/>
                                  <wpg:cNvGrpSpPr/>
                                  <wpg:grpSpPr>
                                    <a:xfrm>
                                      <a:off x="2155372" y="0"/>
                                      <a:ext cx="718820" cy="179705"/>
                                      <a:chOff x="0" y="0"/>
                                      <a:chExt cx="718842" cy="180000"/>
                                    </a:xfrm>
                                  </wpg:grpSpPr>
                                  <wpg:grpSp>
                                    <wpg:cNvPr id="7181" name="Group 7181"/>
                                    <wpg:cNvGrpSpPr/>
                                    <wpg:grpSpPr>
                                      <a:xfrm>
                                        <a:off x="0" y="0"/>
                                        <a:ext cx="359614" cy="180000"/>
                                        <a:chOff x="0" y="0"/>
                                        <a:chExt cx="359614" cy="180000"/>
                                      </a:xfrm>
                                    </wpg:grpSpPr>
                                    <wps:wsp>
                                      <wps:cNvPr id="7182" name="Rectangle 718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83" name="Rectangle 718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184" name="Group 7184"/>
                                    <wpg:cNvGrpSpPr/>
                                    <wpg:grpSpPr>
                                      <a:xfrm>
                                        <a:off x="359228" y="0"/>
                                        <a:ext cx="359614" cy="180000"/>
                                        <a:chOff x="0" y="0"/>
                                        <a:chExt cx="359614" cy="180000"/>
                                      </a:xfrm>
                                    </wpg:grpSpPr>
                                    <wps:wsp>
                                      <wps:cNvPr id="7185" name="Rectangle 718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86" name="Rectangle 718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187" name="Group 7187"/>
                                  <wpg:cNvGrpSpPr/>
                                  <wpg:grpSpPr>
                                    <a:xfrm>
                                      <a:off x="718457" y="0"/>
                                      <a:ext cx="718820" cy="179705"/>
                                      <a:chOff x="0" y="0"/>
                                      <a:chExt cx="718842" cy="180000"/>
                                    </a:xfrm>
                                  </wpg:grpSpPr>
                                  <wpg:grpSp>
                                    <wpg:cNvPr id="7188" name="Group 7188"/>
                                    <wpg:cNvGrpSpPr/>
                                    <wpg:grpSpPr>
                                      <a:xfrm>
                                        <a:off x="0" y="0"/>
                                        <a:ext cx="359614" cy="180000"/>
                                        <a:chOff x="0" y="0"/>
                                        <a:chExt cx="359614" cy="180000"/>
                                      </a:xfrm>
                                    </wpg:grpSpPr>
                                    <wps:wsp>
                                      <wps:cNvPr id="7189" name="Rectangle 718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90" name="Rectangle 719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191" name="Group 7191"/>
                                    <wpg:cNvGrpSpPr/>
                                    <wpg:grpSpPr>
                                      <a:xfrm>
                                        <a:off x="359228" y="0"/>
                                        <a:ext cx="359614" cy="180000"/>
                                        <a:chOff x="0" y="0"/>
                                        <a:chExt cx="359614" cy="180000"/>
                                      </a:xfrm>
                                    </wpg:grpSpPr>
                                    <wps:wsp>
                                      <wps:cNvPr id="7192" name="Rectangle 719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93" name="Rectangle 719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194" name="Group 7194"/>
                                  <wpg:cNvGrpSpPr/>
                                  <wpg:grpSpPr>
                                    <a:xfrm>
                                      <a:off x="3592286" y="0"/>
                                      <a:ext cx="718820" cy="179705"/>
                                      <a:chOff x="0" y="0"/>
                                      <a:chExt cx="718842" cy="180000"/>
                                    </a:xfrm>
                                  </wpg:grpSpPr>
                                  <wpg:grpSp>
                                    <wpg:cNvPr id="7195" name="Group 7195"/>
                                    <wpg:cNvGrpSpPr/>
                                    <wpg:grpSpPr>
                                      <a:xfrm>
                                        <a:off x="0" y="0"/>
                                        <a:ext cx="359614" cy="180000"/>
                                        <a:chOff x="0" y="0"/>
                                        <a:chExt cx="359614" cy="180000"/>
                                      </a:xfrm>
                                    </wpg:grpSpPr>
                                    <wps:wsp>
                                      <wps:cNvPr id="7196" name="Rectangle 719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97" name="Rectangle 719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198" name="Group 7198"/>
                                    <wpg:cNvGrpSpPr/>
                                    <wpg:grpSpPr>
                                      <a:xfrm>
                                        <a:off x="359228" y="0"/>
                                        <a:ext cx="359614" cy="180000"/>
                                        <a:chOff x="0" y="0"/>
                                        <a:chExt cx="359614" cy="180000"/>
                                      </a:xfrm>
                                    </wpg:grpSpPr>
                                    <wps:wsp>
                                      <wps:cNvPr id="7199" name="Rectangle 719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00" name="Rectangle 720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201" name="Group 7201"/>
                                  <wpg:cNvGrpSpPr/>
                                  <wpg:grpSpPr>
                                    <a:xfrm>
                                      <a:off x="5029200" y="0"/>
                                      <a:ext cx="718820" cy="179705"/>
                                      <a:chOff x="0" y="0"/>
                                      <a:chExt cx="718842" cy="180000"/>
                                    </a:xfrm>
                                  </wpg:grpSpPr>
                                  <wpg:grpSp>
                                    <wpg:cNvPr id="7202" name="Group 7202"/>
                                    <wpg:cNvGrpSpPr/>
                                    <wpg:grpSpPr>
                                      <a:xfrm>
                                        <a:off x="0" y="0"/>
                                        <a:ext cx="359614" cy="180000"/>
                                        <a:chOff x="0" y="0"/>
                                        <a:chExt cx="359614" cy="180000"/>
                                      </a:xfrm>
                                    </wpg:grpSpPr>
                                    <wps:wsp>
                                      <wps:cNvPr id="7203" name="Rectangle 720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04" name="Rectangle 720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205" name="Group 7205"/>
                                    <wpg:cNvGrpSpPr/>
                                    <wpg:grpSpPr>
                                      <a:xfrm>
                                        <a:off x="359228" y="0"/>
                                        <a:ext cx="359614" cy="180000"/>
                                        <a:chOff x="0" y="0"/>
                                        <a:chExt cx="359614" cy="180000"/>
                                      </a:xfrm>
                                    </wpg:grpSpPr>
                                    <wps:wsp>
                                      <wps:cNvPr id="7206" name="Rectangle 720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07" name="Rectangle 720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208" name="Group 7208"/>
                                  <wpg:cNvGrpSpPr/>
                                  <wpg:grpSpPr>
                                    <a:xfrm>
                                      <a:off x="4310743" y="0"/>
                                      <a:ext cx="718820" cy="179705"/>
                                      <a:chOff x="0" y="0"/>
                                      <a:chExt cx="718842" cy="180000"/>
                                    </a:xfrm>
                                  </wpg:grpSpPr>
                                  <wpg:grpSp>
                                    <wpg:cNvPr id="7209" name="Group 7209"/>
                                    <wpg:cNvGrpSpPr/>
                                    <wpg:grpSpPr>
                                      <a:xfrm>
                                        <a:off x="0" y="0"/>
                                        <a:ext cx="359614" cy="180000"/>
                                        <a:chOff x="0" y="0"/>
                                        <a:chExt cx="359614" cy="180000"/>
                                      </a:xfrm>
                                    </wpg:grpSpPr>
                                    <wps:wsp>
                                      <wps:cNvPr id="7210" name="Rectangle 721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11" name="Rectangle 721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212" name="Group 7212"/>
                                    <wpg:cNvGrpSpPr/>
                                    <wpg:grpSpPr>
                                      <a:xfrm>
                                        <a:off x="359228" y="0"/>
                                        <a:ext cx="359614" cy="180000"/>
                                        <a:chOff x="0" y="0"/>
                                        <a:chExt cx="359614" cy="180000"/>
                                      </a:xfrm>
                                    </wpg:grpSpPr>
                                    <wps:wsp>
                                      <wps:cNvPr id="7213" name="Rectangle 721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14" name="Rectangle 721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7215" name="Rectangle 7215"/>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216" name="Group 7216"/>
                                  <wpg:cNvGrpSpPr/>
                                  <wpg:grpSpPr>
                                    <a:xfrm>
                                      <a:off x="5747657" y="0"/>
                                      <a:ext cx="359603" cy="179705"/>
                                      <a:chOff x="0" y="0"/>
                                      <a:chExt cx="359614" cy="180000"/>
                                    </a:xfrm>
                                  </wpg:grpSpPr>
                                  <wps:wsp>
                                    <wps:cNvPr id="7217" name="Rectangle 721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18" name="Rectangle 721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219" name="Group 7219"/>
                                <wpg:cNvGrpSpPr/>
                                <wpg:grpSpPr>
                                  <a:xfrm>
                                    <a:off x="0" y="179614"/>
                                    <a:ext cx="6286880" cy="180000"/>
                                    <a:chOff x="0" y="0"/>
                                    <a:chExt cx="6286880" cy="180000"/>
                                  </a:xfrm>
                                </wpg:grpSpPr>
                                <wpg:grpSp>
                                  <wpg:cNvPr id="7220" name="Group 7220"/>
                                  <wpg:cNvGrpSpPr/>
                                  <wpg:grpSpPr>
                                    <a:xfrm>
                                      <a:off x="0" y="0"/>
                                      <a:ext cx="718842" cy="180000"/>
                                      <a:chOff x="0" y="0"/>
                                      <a:chExt cx="718842" cy="180000"/>
                                    </a:xfrm>
                                  </wpg:grpSpPr>
                                  <wpg:grpSp>
                                    <wpg:cNvPr id="7221" name="Group 7221"/>
                                    <wpg:cNvGrpSpPr/>
                                    <wpg:grpSpPr>
                                      <a:xfrm>
                                        <a:off x="0" y="0"/>
                                        <a:ext cx="359614" cy="180000"/>
                                        <a:chOff x="0" y="0"/>
                                        <a:chExt cx="359614" cy="180000"/>
                                      </a:xfrm>
                                    </wpg:grpSpPr>
                                    <wps:wsp>
                                      <wps:cNvPr id="7222" name="Rectangle 722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23" name="Rectangle 722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224" name="Group 7224"/>
                                    <wpg:cNvGrpSpPr/>
                                    <wpg:grpSpPr>
                                      <a:xfrm>
                                        <a:off x="359228" y="0"/>
                                        <a:ext cx="359614" cy="180000"/>
                                        <a:chOff x="0" y="0"/>
                                        <a:chExt cx="359614" cy="180000"/>
                                      </a:xfrm>
                                    </wpg:grpSpPr>
                                    <wps:wsp>
                                      <wps:cNvPr id="7225" name="Rectangle 722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26" name="Rectangle 722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227" name="Group 7227"/>
                                  <wpg:cNvGrpSpPr/>
                                  <wpg:grpSpPr>
                                    <a:xfrm>
                                      <a:off x="1436914" y="0"/>
                                      <a:ext cx="718820" cy="179705"/>
                                      <a:chOff x="0" y="0"/>
                                      <a:chExt cx="718842" cy="180000"/>
                                    </a:xfrm>
                                  </wpg:grpSpPr>
                                  <wpg:grpSp>
                                    <wpg:cNvPr id="7228" name="Group 7228"/>
                                    <wpg:cNvGrpSpPr/>
                                    <wpg:grpSpPr>
                                      <a:xfrm>
                                        <a:off x="0" y="0"/>
                                        <a:ext cx="359614" cy="180000"/>
                                        <a:chOff x="0" y="0"/>
                                        <a:chExt cx="359614" cy="180000"/>
                                      </a:xfrm>
                                    </wpg:grpSpPr>
                                    <wps:wsp>
                                      <wps:cNvPr id="7229" name="Rectangle 722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30" name="Rectangle 723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231" name="Group 7231"/>
                                    <wpg:cNvGrpSpPr/>
                                    <wpg:grpSpPr>
                                      <a:xfrm>
                                        <a:off x="359228" y="0"/>
                                        <a:ext cx="359614" cy="180000"/>
                                        <a:chOff x="0" y="0"/>
                                        <a:chExt cx="359614" cy="180000"/>
                                      </a:xfrm>
                                    </wpg:grpSpPr>
                                    <wps:wsp>
                                      <wps:cNvPr id="7232" name="Rectangle 723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33" name="Rectangle 723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234" name="Group 7234"/>
                                  <wpg:cNvGrpSpPr/>
                                  <wpg:grpSpPr>
                                    <a:xfrm>
                                      <a:off x="2873829" y="0"/>
                                      <a:ext cx="718820" cy="179705"/>
                                      <a:chOff x="0" y="0"/>
                                      <a:chExt cx="718842" cy="180000"/>
                                    </a:xfrm>
                                  </wpg:grpSpPr>
                                  <wpg:grpSp>
                                    <wpg:cNvPr id="7235" name="Group 7235"/>
                                    <wpg:cNvGrpSpPr/>
                                    <wpg:grpSpPr>
                                      <a:xfrm>
                                        <a:off x="0" y="0"/>
                                        <a:ext cx="359614" cy="180000"/>
                                        <a:chOff x="0" y="0"/>
                                        <a:chExt cx="359614" cy="180000"/>
                                      </a:xfrm>
                                    </wpg:grpSpPr>
                                    <wps:wsp>
                                      <wps:cNvPr id="7236" name="Rectangle 723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37" name="Rectangle 723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238" name="Group 7238"/>
                                    <wpg:cNvGrpSpPr/>
                                    <wpg:grpSpPr>
                                      <a:xfrm>
                                        <a:off x="359228" y="0"/>
                                        <a:ext cx="359614" cy="180000"/>
                                        <a:chOff x="0" y="0"/>
                                        <a:chExt cx="359614" cy="180000"/>
                                      </a:xfrm>
                                    </wpg:grpSpPr>
                                    <wps:wsp>
                                      <wps:cNvPr id="7239" name="Rectangle 723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40" name="Rectangle 724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241" name="Group 7241"/>
                                  <wpg:cNvGrpSpPr/>
                                  <wpg:grpSpPr>
                                    <a:xfrm>
                                      <a:off x="2155372" y="0"/>
                                      <a:ext cx="718820" cy="179705"/>
                                      <a:chOff x="0" y="0"/>
                                      <a:chExt cx="718842" cy="180000"/>
                                    </a:xfrm>
                                  </wpg:grpSpPr>
                                  <wpg:grpSp>
                                    <wpg:cNvPr id="7242" name="Group 7242"/>
                                    <wpg:cNvGrpSpPr/>
                                    <wpg:grpSpPr>
                                      <a:xfrm>
                                        <a:off x="0" y="0"/>
                                        <a:ext cx="359614" cy="180000"/>
                                        <a:chOff x="0" y="0"/>
                                        <a:chExt cx="359614" cy="180000"/>
                                      </a:xfrm>
                                    </wpg:grpSpPr>
                                    <wps:wsp>
                                      <wps:cNvPr id="7243" name="Rectangle 724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44" name="Rectangle 724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245" name="Group 7245"/>
                                    <wpg:cNvGrpSpPr/>
                                    <wpg:grpSpPr>
                                      <a:xfrm>
                                        <a:off x="359228" y="0"/>
                                        <a:ext cx="359614" cy="180000"/>
                                        <a:chOff x="0" y="0"/>
                                        <a:chExt cx="359614" cy="180000"/>
                                      </a:xfrm>
                                    </wpg:grpSpPr>
                                    <wps:wsp>
                                      <wps:cNvPr id="7246" name="Rectangle 724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47" name="Rectangle 724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248" name="Group 7248"/>
                                  <wpg:cNvGrpSpPr/>
                                  <wpg:grpSpPr>
                                    <a:xfrm>
                                      <a:off x="718457" y="0"/>
                                      <a:ext cx="718820" cy="179705"/>
                                      <a:chOff x="0" y="0"/>
                                      <a:chExt cx="718842" cy="180000"/>
                                    </a:xfrm>
                                  </wpg:grpSpPr>
                                  <wpg:grpSp>
                                    <wpg:cNvPr id="7249" name="Group 7249"/>
                                    <wpg:cNvGrpSpPr/>
                                    <wpg:grpSpPr>
                                      <a:xfrm>
                                        <a:off x="0" y="0"/>
                                        <a:ext cx="359614" cy="180000"/>
                                        <a:chOff x="0" y="0"/>
                                        <a:chExt cx="359614" cy="180000"/>
                                      </a:xfrm>
                                    </wpg:grpSpPr>
                                    <wps:wsp>
                                      <wps:cNvPr id="7250" name="Rectangle 725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51" name="Rectangle 725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252" name="Group 7252"/>
                                    <wpg:cNvGrpSpPr/>
                                    <wpg:grpSpPr>
                                      <a:xfrm>
                                        <a:off x="359228" y="0"/>
                                        <a:ext cx="359614" cy="180000"/>
                                        <a:chOff x="0" y="0"/>
                                        <a:chExt cx="359614" cy="180000"/>
                                      </a:xfrm>
                                    </wpg:grpSpPr>
                                    <wps:wsp>
                                      <wps:cNvPr id="7253" name="Rectangle 725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54" name="Rectangle 725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255" name="Group 7255"/>
                                  <wpg:cNvGrpSpPr/>
                                  <wpg:grpSpPr>
                                    <a:xfrm>
                                      <a:off x="3592286" y="0"/>
                                      <a:ext cx="718820" cy="179705"/>
                                      <a:chOff x="0" y="0"/>
                                      <a:chExt cx="718842" cy="180000"/>
                                    </a:xfrm>
                                  </wpg:grpSpPr>
                                  <wpg:grpSp>
                                    <wpg:cNvPr id="7256" name="Group 7256"/>
                                    <wpg:cNvGrpSpPr/>
                                    <wpg:grpSpPr>
                                      <a:xfrm>
                                        <a:off x="0" y="0"/>
                                        <a:ext cx="359614" cy="180000"/>
                                        <a:chOff x="0" y="0"/>
                                        <a:chExt cx="359614" cy="180000"/>
                                      </a:xfrm>
                                    </wpg:grpSpPr>
                                    <wps:wsp>
                                      <wps:cNvPr id="7257" name="Rectangle 725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58" name="Rectangle 725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259" name="Group 7259"/>
                                    <wpg:cNvGrpSpPr/>
                                    <wpg:grpSpPr>
                                      <a:xfrm>
                                        <a:off x="359228" y="0"/>
                                        <a:ext cx="359614" cy="180000"/>
                                        <a:chOff x="0" y="0"/>
                                        <a:chExt cx="359614" cy="180000"/>
                                      </a:xfrm>
                                    </wpg:grpSpPr>
                                    <wps:wsp>
                                      <wps:cNvPr id="7260" name="Rectangle 726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61" name="Rectangle 726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262" name="Group 7262"/>
                                  <wpg:cNvGrpSpPr/>
                                  <wpg:grpSpPr>
                                    <a:xfrm>
                                      <a:off x="5029200" y="0"/>
                                      <a:ext cx="718820" cy="179705"/>
                                      <a:chOff x="0" y="0"/>
                                      <a:chExt cx="718842" cy="180000"/>
                                    </a:xfrm>
                                  </wpg:grpSpPr>
                                  <wpg:grpSp>
                                    <wpg:cNvPr id="7263" name="Group 7263"/>
                                    <wpg:cNvGrpSpPr/>
                                    <wpg:grpSpPr>
                                      <a:xfrm>
                                        <a:off x="0" y="0"/>
                                        <a:ext cx="359614" cy="180000"/>
                                        <a:chOff x="0" y="0"/>
                                        <a:chExt cx="359614" cy="180000"/>
                                      </a:xfrm>
                                    </wpg:grpSpPr>
                                    <wps:wsp>
                                      <wps:cNvPr id="7264" name="Rectangle 726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65" name="Rectangle 726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266" name="Group 7266"/>
                                    <wpg:cNvGrpSpPr/>
                                    <wpg:grpSpPr>
                                      <a:xfrm>
                                        <a:off x="359228" y="0"/>
                                        <a:ext cx="359614" cy="180000"/>
                                        <a:chOff x="0" y="0"/>
                                        <a:chExt cx="359614" cy="180000"/>
                                      </a:xfrm>
                                    </wpg:grpSpPr>
                                    <wps:wsp>
                                      <wps:cNvPr id="7267" name="Rectangle 726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68" name="Rectangle 726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269" name="Group 7269"/>
                                  <wpg:cNvGrpSpPr/>
                                  <wpg:grpSpPr>
                                    <a:xfrm>
                                      <a:off x="4310743" y="0"/>
                                      <a:ext cx="718820" cy="179705"/>
                                      <a:chOff x="0" y="0"/>
                                      <a:chExt cx="718842" cy="180000"/>
                                    </a:xfrm>
                                  </wpg:grpSpPr>
                                  <wpg:grpSp>
                                    <wpg:cNvPr id="7270" name="Group 7270"/>
                                    <wpg:cNvGrpSpPr/>
                                    <wpg:grpSpPr>
                                      <a:xfrm>
                                        <a:off x="0" y="0"/>
                                        <a:ext cx="359614" cy="180000"/>
                                        <a:chOff x="0" y="0"/>
                                        <a:chExt cx="359614" cy="180000"/>
                                      </a:xfrm>
                                    </wpg:grpSpPr>
                                    <wps:wsp>
                                      <wps:cNvPr id="7271" name="Rectangle 727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72" name="Rectangle 727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273" name="Group 7273"/>
                                    <wpg:cNvGrpSpPr/>
                                    <wpg:grpSpPr>
                                      <a:xfrm>
                                        <a:off x="359228" y="0"/>
                                        <a:ext cx="359614" cy="180000"/>
                                        <a:chOff x="0" y="0"/>
                                        <a:chExt cx="359614" cy="180000"/>
                                      </a:xfrm>
                                    </wpg:grpSpPr>
                                    <wps:wsp>
                                      <wps:cNvPr id="7274" name="Rectangle 727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75" name="Rectangle 727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7276" name="Rectangle 7276"/>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277" name="Group 7277"/>
                                  <wpg:cNvGrpSpPr/>
                                  <wpg:grpSpPr>
                                    <a:xfrm>
                                      <a:off x="5747657" y="0"/>
                                      <a:ext cx="359603" cy="179705"/>
                                      <a:chOff x="0" y="0"/>
                                      <a:chExt cx="359614" cy="180000"/>
                                    </a:xfrm>
                                  </wpg:grpSpPr>
                                  <wps:wsp>
                                    <wps:cNvPr id="7278" name="Rectangle 727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79" name="Rectangle 727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280" name="Group 7280"/>
                                <wpg:cNvGrpSpPr/>
                                <wpg:grpSpPr>
                                  <a:xfrm>
                                    <a:off x="0" y="359229"/>
                                    <a:ext cx="6286500" cy="179705"/>
                                    <a:chOff x="0" y="0"/>
                                    <a:chExt cx="6286880" cy="180000"/>
                                  </a:xfrm>
                                </wpg:grpSpPr>
                                <wpg:grpSp>
                                  <wpg:cNvPr id="7281" name="Group 7281"/>
                                  <wpg:cNvGrpSpPr/>
                                  <wpg:grpSpPr>
                                    <a:xfrm>
                                      <a:off x="0" y="0"/>
                                      <a:ext cx="718842" cy="180000"/>
                                      <a:chOff x="0" y="0"/>
                                      <a:chExt cx="718842" cy="180000"/>
                                    </a:xfrm>
                                  </wpg:grpSpPr>
                                  <wpg:grpSp>
                                    <wpg:cNvPr id="7282" name="Group 7282"/>
                                    <wpg:cNvGrpSpPr/>
                                    <wpg:grpSpPr>
                                      <a:xfrm>
                                        <a:off x="0" y="0"/>
                                        <a:ext cx="359614" cy="180000"/>
                                        <a:chOff x="0" y="0"/>
                                        <a:chExt cx="359614" cy="180000"/>
                                      </a:xfrm>
                                    </wpg:grpSpPr>
                                    <wps:wsp>
                                      <wps:cNvPr id="7283" name="Rectangle 728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84" name="Rectangle 728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285" name="Group 7285"/>
                                    <wpg:cNvGrpSpPr/>
                                    <wpg:grpSpPr>
                                      <a:xfrm>
                                        <a:off x="359228" y="0"/>
                                        <a:ext cx="359614" cy="180000"/>
                                        <a:chOff x="0" y="0"/>
                                        <a:chExt cx="359614" cy="180000"/>
                                      </a:xfrm>
                                    </wpg:grpSpPr>
                                    <wps:wsp>
                                      <wps:cNvPr id="7286" name="Rectangle 728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87" name="Rectangle 728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288" name="Group 7288"/>
                                  <wpg:cNvGrpSpPr/>
                                  <wpg:grpSpPr>
                                    <a:xfrm>
                                      <a:off x="1436914" y="0"/>
                                      <a:ext cx="718820" cy="179705"/>
                                      <a:chOff x="0" y="0"/>
                                      <a:chExt cx="718842" cy="180000"/>
                                    </a:xfrm>
                                  </wpg:grpSpPr>
                                  <wpg:grpSp>
                                    <wpg:cNvPr id="7289" name="Group 7289"/>
                                    <wpg:cNvGrpSpPr/>
                                    <wpg:grpSpPr>
                                      <a:xfrm>
                                        <a:off x="0" y="0"/>
                                        <a:ext cx="359614" cy="180000"/>
                                        <a:chOff x="0" y="0"/>
                                        <a:chExt cx="359614" cy="180000"/>
                                      </a:xfrm>
                                    </wpg:grpSpPr>
                                    <wps:wsp>
                                      <wps:cNvPr id="7290" name="Rectangle 729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91" name="Rectangle 729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292" name="Group 7292"/>
                                    <wpg:cNvGrpSpPr/>
                                    <wpg:grpSpPr>
                                      <a:xfrm>
                                        <a:off x="359228" y="0"/>
                                        <a:ext cx="359614" cy="180000"/>
                                        <a:chOff x="0" y="0"/>
                                        <a:chExt cx="359614" cy="180000"/>
                                      </a:xfrm>
                                    </wpg:grpSpPr>
                                    <wps:wsp>
                                      <wps:cNvPr id="7293" name="Rectangle 729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94" name="Rectangle 729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295" name="Group 7295"/>
                                  <wpg:cNvGrpSpPr/>
                                  <wpg:grpSpPr>
                                    <a:xfrm>
                                      <a:off x="2873829" y="0"/>
                                      <a:ext cx="718820" cy="179705"/>
                                      <a:chOff x="0" y="0"/>
                                      <a:chExt cx="718842" cy="180000"/>
                                    </a:xfrm>
                                  </wpg:grpSpPr>
                                  <wpg:grpSp>
                                    <wpg:cNvPr id="7296" name="Group 7296"/>
                                    <wpg:cNvGrpSpPr/>
                                    <wpg:grpSpPr>
                                      <a:xfrm>
                                        <a:off x="0" y="0"/>
                                        <a:ext cx="359614" cy="180000"/>
                                        <a:chOff x="0" y="0"/>
                                        <a:chExt cx="359614" cy="180000"/>
                                      </a:xfrm>
                                    </wpg:grpSpPr>
                                    <wps:wsp>
                                      <wps:cNvPr id="7297" name="Rectangle 729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98" name="Rectangle 729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299" name="Group 7299"/>
                                    <wpg:cNvGrpSpPr/>
                                    <wpg:grpSpPr>
                                      <a:xfrm>
                                        <a:off x="359228" y="0"/>
                                        <a:ext cx="359614" cy="180000"/>
                                        <a:chOff x="0" y="0"/>
                                        <a:chExt cx="359614" cy="180000"/>
                                      </a:xfrm>
                                    </wpg:grpSpPr>
                                    <wps:wsp>
                                      <wps:cNvPr id="7300" name="Rectangle 730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01" name="Rectangle 730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302" name="Group 7302"/>
                                  <wpg:cNvGrpSpPr/>
                                  <wpg:grpSpPr>
                                    <a:xfrm>
                                      <a:off x="2155372" y="0"/>
                                      <a:ext cx="718820" cy="179705"/>
                                      <a:chOff x="0" y="0"/>
                                      <a:chExt cx="718842" cy="180000"/>
                                    </a:xfrm>
                                  </wpg:grpSpPr>
                                  <wpg:grpSp>
                                    <wpg:cNvPr id="7303" name="Group 7303"/>
                                    <wpg:cNvGrpSpPr/>
                                    <wpg:grpSpPr>
                                      <a:xfrm>
                                        <a:off x="0" y="0"/>
                                        <a:ext cx="359614" cy="180000"/>
                                        <a:chOff x="0" y="0"/>
                                        <a:chExt cx="359614" cy="180000"/>
                                      </a:xfrm>
                                    </wpg:grpSpPr>
                                    <wps:wsp>
                                      <wps:cNvPr id="7304" name="Rectangle 730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05" name="Rectangle 730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306" name="Group 7306"/>
                                    <wpg:cNvGrpSpPr/>
                                    <wpg:grpSpPr>
                                      <a:xfrm>
                                        <a:off x="359228" y="0"/>
                                        <a:ext cx="359614" cy="180000"/>
                                        <a:chOff x="0" y="0"/>
                                        <a:chExt cx="359614" cy="180000"/>
                                      </a:xfrm>
                                    </wpg:grpSpPr>
                                    <wps:wsp>
                                      <wps:cNvPr id="7307" name="Rectangle 730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08" name="Rectangle 730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309" name="Group 7309"/>
                                  <wpg:cNvGrpSpPr/>
                                  <wpg:grpSpPr>
                                    <a:xfrm>
                                      <a:off x="718457" y="0"/>
                                      <a:ext cx="718820" cy="179705"/>
                                      <a:chOff x="0" y="0"/>
                                      <a:chExt cx="718842" cy="180000"/>
                                    </a:xfrm>
                                  </wpg:grpSpPr>
                                  <wpg:grpSp>
                                    <wpg:cNvPr id="7310" name="Group 7310"/>
                                    <wpg:cNvGrpSpPr/>
                                    <wpg:grpSpPr>
                                      <a:xfrm>
                                        <a:off x="0" y="0"/>
                                        <a:ext cx="359614" cy="180000"/>
                                        <a:chOff x="0" y="0"/>
                                        <a:chExt cx="359614" cy="180000"/>
                                      </a:xfrm>
                                    </wpg:grpSpPr>
                                    <wps:wsp>
                                      <wps:cNvPr id="7311" name="Rectangle 731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12" name="Rectangle 731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313" name="Group 7313"/>
                                    <wpg:cNvGrpSpPr/>
                                    <wpg:grpSpPr>
                                      <a:xfrm>
                                        <a:off x="359228" y="0"/>
                                        <a:ext cx="359614" cy="180000"/>
                                        <a:chOff x="0" y="0"/>
                                        <a:chExt cx="359614" cy="180000"/>
                                      </a:xfrm>
                                    </wpg:grpSpPr>
                                    <wps:wsp>
                                      <wps:cNvPr id="7314" name="Rectangle 731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15" name="Rectangle 731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316" name="Group 7316"/>
                                  <wpg:cNvGrpSpPr/>
                                  <wpg:grpSpPr>
                                    <a:xfrm>
                                      <a:off x="3592286" y="0"/>
                                      <a:ext cx="718820" cy="179705"/>
                                      <a:chOff x="0" y="0"/>
                                      <a:chExt cx="718842" cy="180000"/>
                                    </a:xfrm>
                                  </wpg:grpSpPr>
                                  <wpg:grpSp>
                                    <wpg:cNvPr id="7317" name="Group 7317"/>
                                    <wpg:cNvGrpSpPr/>
                                    <wpg:grpSpPr>
                                      <a:xfrm>
                                        <a:off x="0" y="0"/>
                                        <a:ext cx="359614" cy="180000"/>
                                        <a:chOff x="0" y="0"/>
                                        <a:chExt cx="359614" cy="180000"/>
                                      </a:xfrm>
                                    </wpg:grpSpPr>
                                    <wps:wsp>
                                      <wps:cNvPr id="7318" name="Rectangle 731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19" name="Rectangle 731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320" name="Group 7320"/>
                                    <wpg:cNvGrpSpPr/>
                                    <wpg:grpSpPr>
                                      <a:xfrm>
                                        <a:off x="359228" y="0"/>
                                        <a:ext cx="359614" cy="180000"/>
                                        <a:chOff x="0" y="0"/>
                                        <a:chExt cx="359614" cy="180000"/>
                                      </a:xfrm>
                                    </wpg:grpSpPr>
                                    <wps:wsp>
                                      <wps:cNvPr id="7321" name="Rectangle 732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22" name="Rectangle 732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323" name="Group 7323"/>
                                  <wpg:cNvGrpSpPr/>
                                  <wpg:grpSpPr>
                                    <a:xfrm>
                                      <a:off x="5029200" y="0"/>
                                      <a:ext cx="718820" cy="179705"/>
                                      <a:chOff x="0" y="0"/>
                                      <a:chExt cx="718842" cy="180000"/>
                                    </a:xfrm>
                                  </wpg:grpSpPr>
                                  <wpg:grpSp>
                                    <wpg:cNvPr id="7324" name="Group 7324"/>
                                    <wpg:cNvGrpSpPr/>
                                    <wpg:grpSpPr>
                                      <a:xfrm>
                                        <a:off x="0" y="0"/>
                                        <a:ext cx="359614" cy="180000"/>
                                        <a:chOff x="0" y="0"/>
                                        <a:chExt cx="359614" cy="180000"/>
                                      </a:xfrm>
                                    </wpg:grpSpPr>
                                    <wps:wsp>
                                      <wps:cNvPr id="7325" name="Rectangle 732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26" name="Rectangle 732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327" name="Group 7327"/>
                                    <wpg:cNvGrpSpPr/>
                                    <wpg:grpSpPr>
                                      <a:xfrm>
                                        <a:off x="359228" y="0"/>
                                        <a:ext cx="359614" cy="180000"/>
                                        <a:chOff x="0" y="0"/>
                                        <a:chExt cx="359614" cy="180000"/>
                                      </a:xfrm>
                                    </wpg:grpSpPr>
                                    <wps:wsp>
                                      <wps:cNvPr id="7328" name="Rectangle 732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29" name="Rectangle 732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330" name="Group 7330"/>
                                  <wpg:cNvGrpSpPr/>
                                  <wpg:grpSpPr>
                                    <a:xfrm>
                                      <a:off x="4310743" y="0"/>
                                      <a:ext cx="718820" cy="179705"/>
                                      <a:chOff x="0" y="0"/>
                                      <a:chExt cx="718842" cy="180000"/>
                                    </a:xfrm>
                                  </wpg:grpSpPr>
                                  <wpg:grpSp>
                                    <wpg:cNvPr id="7331" name="Group 7331"/>
                                    <wpg:cNvGrpSpPr/>
                                    <wpg:grpSpPr>
                                      <a:xfrm>
                                        <a:off x="0" y="0"/>
                                        <a:ext cx="359614" cy="180000"/>
                                        <a:chOff x="0" y="0"/>
                                        <a:chExt cx="359614" cy="180000"/>
                                      </a:xfrm>
                                    </wpg:grpSpPr>
                                    <wps:wsp>
                                      <wps:cNvPr id="7332" name="Rectangle 733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33" name="Rectangle 733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334" name="Group 7334"/>
                                    <wpg:cNvGrpSpPr/>
                                    <wpg:grpSpPr>
                                      <a:xfrm>
                                        <a:off x="359228" y="0"/>
                                        <a:ext cx="359614" cy="180000"/>
                                        <a:chOff x="0" y="0"/>
                                        <a:chExt cx="359614" cy="180000"/>
                                      </a:xfrm>
                                    </wpg:grpSpPr>
                                    <wps:wsp>
                                      <wps:cNvPr id="7335" name="Rectangle 733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36" name="Rectangle 733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7337" name="Rectangle 7337"/>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338" name="Group 7338"/>
                                  <wpg:cNvGrpSpPr/>
                                  <wpg:grpSpPr>
                                    <a:xfrm>
                                      <a:off x="5747657" y="0"/>
                                      <a:ext cx="359603" cy="179705"/>
                                      <a:chOff x="0" y="0"/>
                                      <a:chExt cx="359614" cy="180000"/>
                                    </a:xfrm>
                                  </wpg:grpSpPr>
                                  <wps:wsp>
                                    <wps:cNvPr id="7339" name="Rectangle 733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40" name="Rectangle 734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341" name="Group 7341"/>
                                <wpg:cNvGrpSpPr/>
                                <wpg:grpSpPr>
                                  <a:xfrm>
                                    <a:off x="0" y="538843"/>
                                    <a:ext cx="6286880" cy="180000"/>
                                    <a:chOff x="0" y="0"/>
                                    <a:chExt cx="6286880" cy="180000"/>
                                  </a:xfrm>
                                </wpg:grpSpPr>
                                <wpg:grpSp>
                                  <wpg:cNvPr id="7342" name="Group 7342"/>
                                  <wpg:cNvGrpSpPr/>
                                  <wpg:grpSpPr>
                                    <a:xfrm>
                                      <a:off x="0" y="0"/>
                                      <a:ext cx="718842" cy="180000"/>
                                      <a:chOff x="0" y="0"/>
                                      <a:chExt cx="718842" cy="180000"/>
                                    </a:xfrm>
                                  </wpg:grpSpPr>
                                  <wpg:grpSp>
                                    <wpg:cNvPr id="7343" name="Group 7343"/>
                                    <wpg:cNvGrpSpPr/>
                                    <wpg:grpSpPr>
                                      <a:xfrm>
                                        <a:off x="0" y="0"/>
                                        <a:ext cx="359614" cy="180000"/>
                                        <a:chOff x="0" y="0"/>
                                        <a:chExt cx="359614" cy="180000"/>
                                      </a:xfrm>
                                    </wpg:grpSpPr>
                                    <wps:wsp>
                                      <wps:cNvPr id="7344" name="Rectangle 734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45" name="Rectangle 734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346" name="Group 7346"/>
                                    <wpg:cNvGrpSpPr/>
                                    <wpg:grpSpPr>
                                      <a:xfrm>
                                        <a:off x="359228" y="0"/>
                                        <a:ext cx="359614" cy="180000"/>
                                        <a:chOff x="0" y="0"/>
                                        <a:chExt cx="359614" cy="180000"/>
                                      </a:xfrm>
                                    </wpg:grpSpPr>
                                    <wps:wsp>
                                      <wps:cNvPr id="7347" name="Rectangle 734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48" name="Rectangle 734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349" name="Group 7349"/>
                                  <wpg:cNvGrpSpPr/>
                                  <wpg:grpSpPr>
                                    <a:xfrm>
                                      <a:off x="1436914" y="0"/>
                                      <a:ext cx="718820" cy="179705"/>
                                      <a:chOff x="0" y="0"/>
                                      <a:chExt cx="718842" cy="180000"/>
                                    </a:xfrm>
                                  </wpg:grpSpPr>
                                  <wpg:grpSp>
                                    <wpg:cNvPr id="7350" name="Group 7350"/>
                                    <wpg:cNvGrpSpPr/>
                                    <wpg:grpSpPr>
                                      <a:xfrm>
                                        <a:off x="0" y="0"/>
                                        <a:ext cx="359614" cy="180000"/>
                                        <a:chOff x="0" y="0"/>
                                        <a:chExt cx="359614" cy="180000"/>
                                      </a:xfrm>
                                    </wpg:grpSpPr>
                                    <wps:wsp>
                                      <wps:cNvPr id="7351" name="Rectangle 735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52" name="Rectangle 735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353" name="Group 7353"/>
                                    <wpg:cNvGrpSpPr/>
                                    <wpg:grpSpPr>
                                      <a:xfrm>
                                        <a:off x="359228" y="0"/>
                                        <a:ext cx="359614" cy="180000"/>
                                        <a:chOff x="0" y="0"/>
                                        <a:chExt cx="359614" cy="180000"/>
                                      </a:xfrm>
                                    </wpg:grpSpPr>
                                    <wps:wsp>
                                      <wps:cNvPr id="7354" name="Rectangle 735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55" name="Rectangle 735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356" name="Group 7356"/>
                                  <wpg:cNvGrpSpPr/>
                                  <wpg:grpSpPr>
                                    <a:xfrm>
                                      <a:off x="2873829" y="0"/>
                                      <a:ext cx="718820" cy="179705"/>
                                      <a:chOff x="0" y="0"/>
                                      <a:chExt cx="718842" cy="180000"/>
                                    </a:xfrm>
                                  </wpg:grpSpPr>
                                  <wpg:grpSp>
                                    <wpg:cNvPr id="7357" name="Group 7357"/>
                                    <wpg:cNvGrpSpPr/>
                                    <wpg:grpSpPr>
                                      <a:xfrm>
                                        <a:off x="0" y="0"/>
                                        <a:ext cx="359614" cy="180000"/>
                                        <a:chOff x="0" y="0"/>
                                        <a:chExt cx="359614" cy="180000"/>
                                      </a:xfrm>
                                    </wpg:grpSpPr>
                                    <wps:wsp>
                                      <wps:cNvPr id="7358" name="Rectangle 735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59" name="Rectangle 735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360" name="Group 7360"/>
                                    <wpg:cNvGrpSpPr/>
                                    <wpg:grpSpPr>
                                      <a:xfrm>
                                        <a:off x="359228" y="0"/>
                                        <a:ext cx="359614" cy="180000"/>
                                        <a:chOff x="0" y="0"/>
                                        <a:chExt cx="359614" cy="180000"/>
                                      </a:xfrm>
                                    </wpg:grpSpPr>
                                    <wps:wsp>
                                      <wps:cNvPr id="7361" name="Rectangle 736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62" name="Rectangle 736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363" name="Group 7363"/>
                                  <wpg:cNvGrpSpPr/>
                                  <wpg:grpSpPr>
                                    <a:xfrm>
                                      <a:off x="2155372" y="0"/>
                                      <a:ext cx="718820" cy="179705"/>
                                      <a:chOff x="0" y="0"/>
                                      <a:chExt cx="718842" cy="180000"/>
                                    </a:xfrm>
                                  </wpg:grpSpPr>
                                  <wpg:grpSp>
                                    <wpg:cNvPr id="7364" name="Group 7364"/>
                                    <wpg:cNvGrpSpPr/>
                                    <wpg:grpSpPr>
                                      <a:xfrm>
                                        <a:off x="0" y="0"/>
                                        <a:ext cx="359614" cy="180000"/>
                                        <a:chOff x="0" y="0"/>
                                        <a:chExt cx="359614" cy="180000"/>
                                      </a:xfrm>
                                    </wpg:grpSpPr>
                                    <wps:wsp>
                                      <wps:cNvPr id="7365" name="Rectangle 736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66" name="Rectangle 736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367" name="Group 7367"/>
                                    <wpg:cNvGrpSpPr/>
                                    <wpg:grpSpPr>
                                      <a:xfrm>
                                        <a:off x="359228" y="0"/>
                                        <a:ext cx="359614" cy="180000"/>
                                        <a:chOff x="0" y="0"/>
                                        <a:chExt cx="359614" cy="180000"/>
                                      </a:xfrm>
                                    </wpg:grpSpPr>
                                    <wps:wsp>
                                      <wps:cNvPr id="7368" name="Rectangle 736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69" name="Rectangle 736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370" name="Group 7370"/>
                                  <wpg:cNvGrpSpPr/>
                                  <wpg:grpSpPr>
                                    <a:xfrm>
                                      <a:off x="718457" y="0"/>
                                      <a:ext cx="718820" cy="179705"/>
                                      <a:chOff x="0" y="0"/>
                                      <a:chExt cx="718842" cy="180000"/>
                                    </a:xfrm>
                                  </wpg:grpSpPr>
                                  <wpg:grpSp>
                                    <wpg:cNvPr id="7371" name="Group 7371"/>
                                    <wpg:cNvGrpSpPr/>
                                    <wpg:grpSpPr>
                                      <a:xfrm>
                                        <a:off x="0" y="0"/>
                                        <a:ext cx="359614" cy="180000"/>
                                        <a:chOff x="0" y="0"/>
                                        <a:chExt cx="359614" cy="180000"/>
                                      </a:xfrm>
                                    </wpg:grpSpPr>
                                    <wps:wsp>
                                      <wps:cNvPr id="7372" name="Rectangle 737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73" name="Rectangle 737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374" name="Group 7374"/>
                                    <wpg:cNvGrpSpPr/>
                                    <wpg:grpSpPr>
                                      <a:xfrm>
                                        <a:off x="359228" y="0"/>
                                        <a:ext cx="359614" cy="180000"/>
                                        <a:chOff x="0" y="0"/>
                                        <a:chExt cx="359614" cy="180000"/>
                                      </a:xfrm>
                                    </wpg:grpSpPr>
                                    <wps:wsp>
                                      <wps:cNvPr id="7375" name="Rectangle 737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76" name="Rectangle 737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377" name="Group 7377"/>
                                  <wpg:cNvGrpSpPr/>
                                  <wpg:grpSpPr>
                                    <a:xfrm>
                                      <a:off x="3592286" y="0"/>
                                      <a:ext cx="718820" cy="179705"/>
                                      <a:chOff x="0" y="0"/>
                                      <a:chExt cx="718842" cy="180000"/>
                                    </a:xfrm>
                                  </wpg:grpSpPr>
                                  <wpg:grpSp>
                                    <wpg:cNvPr id="7378" name="Group 7378"/>
                                    <wpg:cNvGrpSpPr/>
                                    <wpg:grpSpPr>
                                      <a:xfrm>
                                        <a:off x="0" y="0"/>
                                        <a:ext cx="359614" cy="180000"/>
                                        <a:chOff x="0" y="0"/>
                                        <a:chExt cx="359614" cy="180000"/>
                                      </a:xfrm>
                                    </wpg:grpSpPr>
                                    <wps:wsp>
                                      <wps:cNvPr id="7379" name="Rectangle 737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80" name="Rectangle 738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381" name="Group 7381"/>
                                    <wpg:cNvGrpSpPr/>
                                    <wpg:grpSpPr>
                                      <a:xfrm>
                                        <a:off x="359228" y="0"/>
                                        <a:ext cx="359614" cy="180000"/>
                                        <a:chOff x="0" y="0"/>
                                        <a:chExt cx="359614" cy="180000"/>
                                      </a:xfrm>
                                    </wpg:grpSpPr>
                                    <wps:wsp>
                                      <wps:cNvPr id="7382" name="Rectangle 738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83" name="Rectangle 738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384" name="Group 7384"/>
                                  <wpg:cNvGrpSpPr/>
                                  <wpg:grpSpPr>
                                    <a:xfrm>
                                      <a:off x="5029200" y="0"/>
                                      <a:ext cx="718820" cy="179705"/>
                                      <a:chOff x="0" y="0"/>
                                      <a:chExt cx="718842" cy="180000"/>
                                    </a:xfrm>
                                  </wpg:grpSpPr>
                                  <wpg:grpSp>
                                    <wpg:cNvPr id="7385" name="Group 7385"/>
                                    <wpg:cNvGrpSpPr/>
                                    <wpg:grpSpPr>
                                      <a:xfrm>
                                        <a:off x="0" y="0"/>
                                        <a:ext cx="359614" cy="180000"/>
                                        <a:chOff x="0" y="0"/>
                                        <a:chExt cx="359614" cy="180000"/>
                                      </a:xfrm>
                                    </wpg:grpSpPr>
                                    <wps:wsp>
                                      <wps:cNvPr id="7386" name="Rectangle 738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87" name="Rectangle 738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388" name="Group 7388"/>
                                    <wpg:cNvGrpSpPr/>
                                    <wpg:grpSpPr>
                                      <a:xfrm>
                                        <a:off x="359228" y="0"/>
                                        <a:ext cx="359614" cy="180000"/>
                                        <a:chOff x="0" y="0"/>
                                        <a:chExt cx="359614" cy="180000"/>
                                      </a:xfrm>
                                    </wpg:grpSpPr>
                                    <wps:wsp>
                                      <wps:cNvPr id="7389" name="Rectangle 738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90" name="Rectangle 739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391" name="Group 7391"/>
                                  <wpg:cNvGrpSpPr/>
                                  <wpg:grpSpPr>
                                    <a:xfrm>
                                      <a:off x="4310743" y="0"/>
                                      <a:ext cx="718820" cy="179705"/>
                                      <a:chOff x="0" y="0"/>
                                      <a:chExt cx="718842" cy="180000"/>
                                    </a:xfrm>
                                  </wpg:grpSpPr>
                                  <wpg:grpSp>
                                    <wpg:cNvPr id="7392" name="Group 7392"/>
                                    <wpg:cNvGrpSpPr/>
                                    <wpg:grpSpPr>
                                      <a:xfrm>
                                        <a:off x="0" y="0"/>
                                        <a:ext cx="359614" cy="180000"/>
                                        <a:chOff x="0" y="0"/>
                                        <a:chExt cx="359614" cy="180000"/>
                                      </a:xfrm>
                                    </wpg:grpSpPr>
                                    <wps:wsp>
                                      <wps:cNvPr id="7393" name="Rectangle 739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94" name="Rectangle 739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395" name="Group 7395"/>
                                    <wpg:cNvGrpSpPr/>
                                    <wpg:grpSpPr>
                                      <a:xfrm>
                                        <a:off x="359228" y="0"/>
                                        <a:ext cx="359614" cy="180000"/>
                                        <a:chOff x="0" y="0"/>
                                        <a:chExt cx="359614" cy="180000"/>
                                      </a:xfrm>
                                    </wpg:grpSpPr>
                                    <wps:wsp>
                                      <wps:cNvPr id="7396" name="Rectangle 739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97" name="Rectangle 739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7398" name="Rectangle 7398"/>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399" name="Group 7399"/>
                                  <wpg:cNvGrpSpPr/>
                                  <wpg:grpSpPr>
                                    <a:xfrm>
                                      <a:off x="5747657" y="0"/>
                                      <a:ext cx="359603" cy="179705"/>
                                      <a:chOff x="0" y="0"/>
                                      <a:chExt cx="359614" cy="180000"/>
                                    </a:xfrm>
                                  </wpg:grpSpPr>
                                  <wps:wsp>
                                    <wps:cNvPr id="7400" name="Rectangle 740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01" name="Rectangle 740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7402" name="Group 7402"/>
                              <wpg:cNvGrpSpPr/>
                              <wpg:grpSpPr>
                                <a:xfrm>
                                  <a:off x="0" y="2873829"/>
                                  <a:ext cx="6286880" cy="718842"/>
                                  <a:chOff x="0" y="0"/>
                                  <a:chExt cx="6286880" cy="718842"/>
                                </a:xfrm>
                              </wpg:grpSpPr>
                              <wpg:grpSp>
                                <wpg:cNvPr id="7403" name="Group 7403"/>
                                <wpg:cNvGrpSpPr/>
                                <wpg:grpSpPr>
                                  <a:xfrm>
                                    <a:off x="0" y="0"/>
                                    <a:ext cx="6286880" cy="180000"/>
                                    <a:chOff x="0" y="0"/>
                                    <a:chExt cx="6286880" cy="180000"/>
                                  </a:xfrm>
                                </wpg:grpSpPr>
                                <wpg:grpSp>
                                  <wpg:cNvPr id="7404" name="Group 7404"/>
                                  <wpg:cNvGrpSpPr/>
                                  <wpg:grpSpPr>
                                    <a:xfrm>
                                      <a:off x="0" y="0"/>
                                      <a:ext cx="718842" cy="180000"/>
                                      <a:chOff x="0" y="0"/>
                                      <a:chExt cx="718842" cy="180000"/>
                                    </a:xfrm>
                                  </wpg:grpSpPr>
                                  <wpg:grpSp>
                                    <wpg:cNvPr id="7405" name="Group 7405"/>
                                    <wpg:cNvGrpSpPr/>
                                    <wpg:grpSpPr>
                                      <a:xfrm>
                                        <a:off x="0" y="0"/>
                                        <a:ext cx="359614" cy="180000"/>
                                        <a:chOff x="0" y="0"/>
                                        <a:chExt cx="359614" cy="180000"/>
                                      </a:xfrm>
                                    </wpg:grpSpPr>
                                    <wps:wsp>
                                      <wps:cNvPr id="7406" name="Rectangle 740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07" name="Rectangle 740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408" name="Group 7408"/>
                                    <wpg:cNvGrpSpPr/>
                                    <wpg:grpSpPr>
                                      <a:xfrm>
                                        <a:off x="359228" y="0"/>
                                        <a:ext cx="359614" cy="180000"/>
                                        <a:chOff x="0" y="0"/>
                                        <a:chExt cx="359614" cy="180000"/>
                                      </a:xfrm>
                                    </wpg:grpSpPr>
                                    <wps:wsp>
                                      <wps:cNvPr id="7409" name="Rectangle 740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10" name="Rectangle 741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411" name="Group 7411"/>
                                  <wpg:cNvGrpSpPr/>
                                  <wpg:grpSpPr>
                                    <a:xfrm>
                                      <a:off x="1436914" y="0"/>
                                      <a:ext cx="718820" cy="179705"/>
                                      <a:chOff x="0" y="0"/>
                                      <a:chExt cx="718842" cy="180000"/>
                                    </a:xfrm>
                                  </wpg:grpSpPr>
                                  <wpg:grpSp>
                                    <wpg:cNvPr id="7412" name="Group 7412"/>
                                    <wpg:cNvGrpSpPr/>
                                    <wpg:grpSpPr>
                                      <a:xfrm>
                                        <a:off x="0" y="0"/>
                                        <a:ext cx="359614" cy="180000"/>
                                        <a:chOff x="0" y="0"/>
                                        <a:chExt cx="359614" cy="180000"/>
                                      </a:xfrm>
                                    </wpg:grpSpPr>
                                    <wps:wsp>
                                      <wps:cNvPr id="7413" name="Rectangle 741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14" name="Rectangle 741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415" name="Group 7415"/>
                                    <wpg:cNvGrpSpPr/>
                                    <wpg:grpSpPr>
                                      <a:xfrm>
                                        <a:off x="359228" y="0"/>
                                        <a:ext cx="359614" cy="180000"/>
                                        <a:chOff x="0" y="0"/>
                                        <a:chExt cx="359614" cy="180000"/>
                                      </a:xfrm>
                                    </wpg:grpSpPr>
                                    <wps:wsp>
                                      <wps:cNvPr id="7416" name="Rectangle 741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17" name="Rectangle 741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418" name="Group 7418"/>
                                  <wpg:cNvGrpSpPr/>
                                  <wpg:grpSpPr>
                                    <a:xfrm>
                                      <a:off x="2873829" y="0"/>
                                      <a:ext cx="718820" cy="179705"/>
                                      <a:chOff x="0" y="0"/>
                                      <a:chExt cx="718842" cy="180000"/>
                                    </a:xfrm>
                                  </wpg:grpSpPr>
                                  <wpg:grpSp>
                                    <wpg:cNvPr id="7419" name="Group 7419"/>
                                    <wpg:cNvGrpSpPr/>
                                    <wpg:grpSpPr>
                                      <a:xfrm>
                                        <a:off x="0" y="0"/>
                                        <a:ext cx="359614" cy="180000"/>
                                        <a:chOff x="0" y="0"/>
                                        <a:chExt cx="359614" cy="180000"/>
                                      </a:xfrm>
                                    </wpg:grpSpPr>
                                    <wps:wsp>
                                      <wps:cNvPr id="7420" name="Rectangle 742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21" name="Rectangle 742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422" name="Group 7422"/>
                                    <wpg:cNvGrpSpPr/>
                                    <wpg:grpSpPr>
                                      <a:xfrm>
                                        <a:off x="359228" y="0"/>
                                        <a:ext cx="359614" cy="180000"/>
                                        <a:chOff x="0" y="0"/>
                                        <a:chExt cx="359614" cy="180000"/>
                                      </a:xfrm>
                                    </wpg:grpSpPr>
                                    <wps:wsp>
                                      <wps:cNvPr id="7423" name="Rectangle 742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24" name="Rectangle 742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425" name="Group 7425"/>
                                  <wpg:cNvGrpSpPr/>
                                  <wpg:grpSpPr>
                                    <a:xfrm>
                                      <a:off x="2155372" y="0"/>
                                      <a:ext cx="718820" cy="179705"/>
                                      <a:chOff x="0" y="0"/>
                                      <a:chExt cx="718842" cy="180000"/>
                                    </a:xfrm>
                                  </wpg:grpSpPr>
                                  <wpg:grpSp>
                                    <wpg:cNvPr id="7426" name="Group 7426"/>
                                    <wpg:cNvGrpSpPr/>
                                    <wpg:grpSpPr>
                                      <a:xfrm>
                                        <a:off x="0" y="0"/>
                                        <a:ext cx="359614" cy="180000"/>
                                        <a:chOff x="0" y="0"/>
                                        <a:chExt cx="359614" cy="180000"/>
                                      </a:xfrm>
                                    </wpg:grpSpPr>
                                    <wps:wsp>
                                      <wps:cNvPr id="7427" name="Rectangle 742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28" name="Rectangle 742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429" name="Group 7429"/>
                                    <wpg:cNvGrpSpPr/>
                                    <wpg:grpSpPr>
                                      <a:xfrm>
                                        <a:off x="359228" y="0"/>
                                        <a:ext cx="359614" cy="180000"/>
                                        <a:chOff x="0" y="0"/>
                                        <a:chExt cx="359614" cy="180000"/>
                                      </a:xfrm>
                                    </wpg:grpSpPr>
                                    <wps:wsp>
                                      <wps:cNvPr id="7430" name="Rectangle 743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31" name="Rectangle 743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432" name="Group 7432"/>
                                  <wpg:cNvGrpSpPr/>
                                  <wpg:grpSpPr>
                                    <a:xfrm>
                                      <a:off x="718457" y="0"/>
                                      <a:ext cx="718820" cy="179705"/>
                                      <a:chOff x="0" y="0"/>
                                      <a:chExt cx="718842" cy="180000"/>
                                    </a:xfrm>
                                  </wpg:grpSpPr>
                                  <wpg:grpSp>
                                    <wpg:cNvPr id="7433" name="Group 7433"/>
                                    <wpg:cNvGrpSpPr/>
                                    <wpg:grpSpPr>
                                      <a:xfrm>
                                        <a:off x="0" y="0"/>
                                        <a:ext cx="359614" cy="180000"/>
                                        <a:chOff x="0" y="0"/>
                                        <a:chExt cx="359614" cy="180000"/>
                                      </a:xfrm>
                                    </wpg:grpSpPr>
                                    <wps:wsp>
                                      <wps:cNvPr id="7434" name="Rectangle 743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35" name="Rectangle 743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436" name="Group 7436"/>
                                    <wpg:cNvGrpSpPr/>
                                    <wpg:grpSpPr>
                                      <a:xfrm>
                                        <a:off x="359228" y="0"/>
                                        <a:ext cx="359614" cy="180000"/>
                                        <a:chOff x="0" y="0"/>
                                        <a:chExt cx="359614" cy="180000"/>
                                      </a:xfrm>
                                    </wpg:grpSpPr>
                                    <wps:wsp>
                                      <wps:cNvPr id="7437" name="Rectangle 743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38" name="Rectangle 743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439" name="Group 7439"/>
                                  <wpg:cNvGrpSpPr/>
                                  <wpg:grpSpPr>
                                    <a:xfrm>
                                      <a:off x="3592286" y="0"/>
                                      <a:ext cx="718820" cy="179705"/>
                                      <a:chOff x="0" y="0"/>
                                      <a:chExt cx="718842" cy="180000"/>
                                    </a:xfrm>
                                  </wpg:grpSpPr>
                                  <wpg:grpSp>
                                    <wpg:cNvPr id="7440" name="Group 7440"/>
                                    <wpg:cNvGrpSpPr/>
                                    <wpg:grpSpPr>
                                      <a:xfrm>
                                        <a:off x="0" y="0"/>
                                        <a:ext cx="359614" cy="180000"/>
                                        <a:chOff x="0" y="0"/>
                                        <a:chExt cx="359614" cy="180000"/>
                                      </a:xfrm>
                                    </wpg:grpSpPr>
                                    <wps:wsp>
                                      <wps:cNvPr id="7441" name="Rectangle 744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42" name="Rectangle 744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443" name="Group 7443"/>
                                    <wpg:cNvGrpSpPr/>
                                    <wpg:grpSpPr>
                                      <a:xfrm>
                                        <a:off x="359228" y="0"/>
                                        <a:ext cx="359614" cy="180000"/>
                                        <a:chOff x="0" y="0"/>
                                        <a:chExt cx="359614" cy="180000"/>
                                      </a:xfrm>
                                    </wpg:grpSpPr>
                                    <wps:wsp>
                                      <wps:cNvPr id="7444" name="Rectangle 744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45" name="Rectangle 744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446" name="Group 7446"/>
                                  <wpg:cNvGrpSpPr/>
                                  <wpg:grpSpPr>
                                    <a:xfrm>
                                      <a:off x="5029200" y="0"/>
                                      <a:ext cx="718820" cy="179705"/>
                                      <a:chOff x="0" y="0"/>
                                      <a:chExt cx="718842" cy="180000"/>
                                    </a:xfrm>
                                  </wpg:grpSpPr>
                                  <wpg:grpSp>
                                    <wpg:cNvPr id="7447" name="Group 7447"/>
                                    <wpg:cNvGrpSpPr/>
                                    <wpg:grpSpPr>
                                      <a:xfrm>
                                        <a:off x="0" y="0"/>
                                        <a:ext cx="359614" cy="180000"/>
                                        <a:chOff x="0" y="0"/>
                                        <a:chExt cx="359614" cy="180000"/>
                                      </a:xfrm>
                                    </wpg:grpSpPr>
                                    <wps:wsp>
                                      <wps:cNvPr id="7448" name="Rectangle 744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49" name="Rectangle 744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450" name="Group 7450"/>
                                    <wpg:cNvGrpSpPr/>
                                    <wpg:grpSpPr>
                                      <a:xfrm>
                                        <a:off x="359228" y="0"/>
                                        <a:ext cx="359614" cy="180000"/>
                                        <a:chOff x="0" y="0"/>
                                        <a:chExt cx="359614" cy="180000"/>
                                      </a:xfrm>
                                    </wpg:grpSpPr>
                                    <wps:wsp>
                                      <wps:cNvPr id="7451" name="Rectangle 745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52" name="Rectangle 745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453" name="Group 7453"/>
                                  <wpg:cNvGrpSpPr/>
                                  <wpg:grpSpPr>
                                    <a:xfrm>
                                      <a:off x="4310743" y="0"/>
                                      <a:ext cx="718820" cy="179705"/>
                                      <a:chOff x="0" y="0"/>
                                      <a:chExt cx="718842" cy="180000"/>
                                    </a:xfrm>
                                  </wpg:grpSpPr>
                                  <wpg:grpSp>
                                    <wpg:cNvPr id="7454" name="Group 7454"/>
                                    <wpg:cNvGrpSpPr/>
                                    <wpg:grpSpPr>
                                      <a:xfrm>
                                        <a:off x="0" y="0"/>
                                        <a:ext cx="359614" cy="180000"/>
                                        <a:chOff x="0" y="0"/>
                                        <a:chExt cx="359614" cy="180000"/>
                                      </a:xfrm>
                                    </wpg:grpSpPr>
                                    <wps:wsp>
                                      <wps:cNvPr id="7455" name="Rectangle 745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56" name="Rectangle 745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457" name="Group 7457"/>
                                    <wpg:cNvGrpSpPr/>
                                    <wpg:grpSpPr>
                                      <a:xfrm>
                                        <a:off x="359228" y="0"/>
                                        <a:ext cx="359614" cy="180000"/>
                                        <a:chOff x="0" y="0"/>
                                        <a:chExt cx="359614" cy="180000"/>
                                      </a:xfrm>
                                    </wpg:grpSpPr>
                                    <wps:wsp>
                                      <wps:cNvPr id="7458" name="Rectangle 745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59" name="Rectangle 745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7460" name="Rectangle 7460"/>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461" name="Group 7461"/>
                                  <wpg:cNvGrpSpPr/>
                                  <wpg:grpSpPr>
                                    <a:xfrm>
                                      <a:off x="5747657" y="0"/>
                                      <a:ext cx="359603" cy="179705"/>
                                      <a:chOff x="0" y="0"/>
                                      <a:chExt cx="359614" cy="180000"/>
                                    </a:xfrm>
                                  </wpg:grpSpPr>
                                  <wps:wsp>
                                    <wps:cNvPr id="7462" name="Rectangle 746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63" name="Rectangle 746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464" name="Group 7464"/>
                                <wpg:cNvGrpSpPr/>
                                <wpg:grpSpPr>
                                  <a:xfrm>
                                    <a:off x="0" y="179614"/>
                                    <a:ext cx="6286880" cy="180000"/>
                                    <a:chOff x="0" y="0"/>
                                    <a:chExt cx="6286880" cy="180000"/>
                                  </a:xfrm>
                                </wpg:grpSpPr>
                                <wpg:grpSp>
                                  <wpg:cNvPr id="7465" name="Group 7465"/>
                                  <wpg:cNvGrpSpPr/>
                                  <wpg:grpSpPr>
                                    <a:xfrm>
                                      <a:off x="0" y="0"/>
                                      <a:ext cx="718842" cy="180000"/>
                                      <a:chOff x="0" y="0"/>
                                      <a:chExt cx="718842" cy="180000"/>
                                    </a:xfrm>
                                  </wpg:grpSpPr>
                                  <wpg:grpSp>
                                    <wpg:cNvPr id="7466" name="Group 7466"/>
                                    <wpg:cNvGrpSpPr/>
                                    <wpg:grpSpPr>
                                      <a:xfrm>
                                        <a:off x="0" y="0"/>
                                        <a:ext cx="359614" cy="180000"/>
                                        <a:chOff x="0" y="0"/>
                                        <a:chExt cx="359614" cy="180000"/>
                                      </a:xfrm>
                                    </wpg:grpSpPr>
                                    <wps:wsp>
                                      <wps:cNvPr id="7467" name="Rectangle 746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68" name="Rectangle 746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469" name="Group 7469"/>
                                    <wpg:cNvGrpSpPr/>
                                    <wpg:grpSpPr>
                                      <a:xfrm>
                                        <a:off x="359228" y="0"/>
                                        <a:ext cx="359614" cy="180000"/>
                                        <a:chOff x="0" y="0"/>
                                        <a:chExt cx="359614" cy="180000"/>
                                      </a:xfrm>
                                    </wpg:grpSpPr>
                                    <wps:wsp>
                                      <wps:cNvPr id="7470" name="Rectangle 747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71" name="Rectangle 747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472" name="Group 7472"/>
                                  <wpg:cNvGrpSpPr/>
                                  <wpg:grpSpPr>
                                    <a:xfrm>
                                      <a:off x="1436914" y="0"/>
                                      <a:ext cx="718820" cy="179705"/>
                                      <a:chOff x="0" y="0"/>
                                      <a:chExt cx="718842" cy="180000"/>
                                    </a:xfrm>
                                  </wpg:grpSpPr>
                                  <wpg:grpSp>
                                    <wpg:cNvPr id="7473" name="Group 7473"/>
                                    <wpg:cNvGrpSpPr/>
                                    <wpg:grpSpPr>
                                      <a:xfrm>
                                        <a:off x="0" y="0"/>
                                        <a:ext cx="359614" cy="180000"/>
                                        <a:chOff x="0" y="0"/>
                                        <a:chExt cx="359614" cy="180000"/>
                                      </a:xfrm>
                                    </wpg:grpSpPr>
                                    <wps:wsp>
                                      <wps:cNvPr id="7474" name="Rectangle 747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75" name="Rectangle 747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476" name="Group 7476"/>
                                    <wpg:cNvGrpSpPr/>
                                    <wpg:grpSpPr>
                                      <a:xfrm>
                                        <a:off x="359228" y="0"/>
                                        <a:ext cx="359614" cy="180000"/>
                                        <a:chOff x="0" y="0"/>
                                        <a:chExt cx="359614" cy="180000"/>
                                      </a:xfrm>
                                    </wpg:grpSpPr>
                                    <wps:wsp>
                                      <wps:cNvPr id="7477" name="Rectangle 747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78" name="Rectangle 747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479" name="Group 7479"/>
                                  <wpg:cNvGrpSpPr/>
                                  <wpg:grpSpPr>
                                    <a:xfrm>
                                      <a:off x="2873829" y="0"/>
                                      <a:ext cx="718820" cy="179705"/>
                                      <a:chOff x="0" y="0"/>
                                      <a:chExt cx="718842" cy="180000"/>
                                    </a:xfrm>
                                  </wpg:grpSpPr>
                                  <wpg:grpSp>
                                    <wpg:cNvPr id="7480" name="Group 7480"/>
                                    <wpg:cNvGrpSpPr/>
                                    <wpg:grpSpPr>
                                      <a:xfrm>
                                        <a:off x="0" y="0"/>
                                        <a:ext cx="359614" cy="180000"/>
                                        <a:chOff x="0" y="0"/>
                                        <a:chExt cx="359614" cy="180000"/>
                                      </a:xfrm>
                                    </wpg:grpSpPr>
                                    <wps:wsp>
                                      <wps:cNvPr id="7481" name="Rectangle 748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82" name="Rectangle 748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483" name="Group 7483"/>
                                    <wpg:cNvGrpSpPr/>
                                    <wpg:grpSpPr>
                                      <a:xfrm>
                                        <a:off x="359228" y="0"/>
                                        <a:ext cx="359614" cy="180000"/>
                                        <a:chOff x="0" y="0"/>
                                        <a:chExt cx="359614" cy="180000"/>
                                      </a:xfrm>
                                    </wpg:grpSpPr>
                                    <wps:wsp>
                                      <wps:cNvPr id="7484" name="Rectangle 748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85" name="Rectangle 748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486" name="Group 7486"/>
                                  <wpg:cNvGrpSpPr/>
                                  <wpg:grpSpPr>
                                    <a:xfrm>
                                      <a:off x="2155372" y="0"/>
                                      <a:ext cx="718820" cy="179705"/>
                                      <a:chOff x="0" y="0"/>
                                      <a:chExt cx="718842" cy="180000"/>
                                    </a:xfrm>
                                  </wpg:grpSpPr>
                                  <wpg:grpSp>
                                    <wpg:cNvPr id="7487" name="Group 7487"/>
                                    <wpg:cNvGrpSpPr/>
                                    <wpg:grpSpPr>
                                      <a:xfrm>
                                        <a:off x="0" y="0"/>
                                        <a:ext cx="359614" cy="180000"/>
                                        <a:chOff x="0" y="0"/>
                                        <a:chExt cx="359614" cy="180000"/>
                                      </a:xfrm>
                                    </wpg:grpSpPr>
                                    <wps:wsp>
                                      <wps:cNvPr id="7488" name="Rectangle 748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89" name="Rectangle 748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490" name="Group 7490"/>
                                    <wpg:cNvGrpSpPr/>
                                    <wpg:grpSpPr>
                                      <a:xfrm>
                                        <a:off x="359228" y="0"/>
                                        <a:ext cx="359614" cy="180000"/>
                                        <a:chOff x="0" y="0"/>
                                        <a:chExt cx="359614" cy="180000"/>
                                      </a:xfrm>
                                    </wpg:grpSpPr>
                                    <wps:wsp>
                                      <wps:cNvPr id="7491" name="Rectangle 749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92" name="Rectangle 749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493" name="Group 7493"/>
                                  <wpg:cNvGrpSpPr/>
                                  <wpg:grpSpPr>
                                    <a:xfrm>
                                      <a:off x="718457" y="0"/>
                                      <a:ext cx="718820" cy="179705"/>
                                      <a:chOff x="0" y="0"/>
                                      <a:chExt cx="718842" cy="180000"/>
                                    </a:xfrm>
                                  </wpg:grpSpPr>
                                  <wpg:grpSp>
                                    <wpg:cNvPr id="7494" name="Group 7494"/>
                                    <wpg:cNvGrpSpPr/>
                                    <wpg:grpSpPr>
                                      <a:xfrm>
                                        <a:off x="0" y="0"/>
                                        <a:ext cx="359614" cy="180000"/>
                                        <a:chOff x="0" y="0"/>
                                        <a:chExt cx="359614" cy="180000"/>
                                      </a:xfrm>
                                    </wpg:grpSpPr>
                                    <wps:wsp>
                                      <wps:cNvPr id="7495" name="Rectangle 749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96" name="Rectangle 749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497" name="Group 7497"/>
                                    <wpg:cNvGrpSpPr/>
                                    <wpg:grpSpPr>
                                      <a:xfrm>
                                        <a:off x="359228" y="0"/>
                                        <a:ext cx="359614" cy="180000"/>
                                        <a:chOff x="0" y="0"/>
                                        <a:chExt cx="359614" cy="180000"/>
                                      </a:xfrm>
                                    </wpg:grpSpPr>
                                    <wps:wsp>
                                      <wps:cNvPr id="7498" name="Rectangle 749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99" name="Rectangle 749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500" name="Group 7500"/>
                                  <wpg:cNvGrpSpPr/>
                                  <wpg:grpSpPr>
                                    <a:xfrm>
                                      <a:off x="3592286" y="0"/>
                                      <a:ext cx="718820" cy="179705"/>
                                      <a:chOff x="0" y="0"/>
                                      <a:chExt cx="718842" cy="180000"/>
                                    </a:xfrm>
                                  </wpg:grpSpPr>
                                  <wpg:grpSp>
                                    <wpg:cNvPr id="7501" name="Group 7501"/>
                                    <wpg:cNvGrpSpPr/>
                                    <wpg:grpSpPr>
                                      <a:xfrm>
                                        <a:off x="0" y="0"/>
                                        <a:ext cx="359614" cy="180000"/>
                                        <a:chOff x="0" y="0"/>
                                        <a:chExt cx="359614" cy="180000"/>
                                      </a:xfrm>
                                    </wpg:grpSpPr>
                                    <wps:wsp>
                                      <wps:cNvPr id="7502" name="Rectangle 750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03" name="Rectangle 750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504" name="Group 7504"/>
                                    <wpg:cNvGrpSpPr/>
                                    <wpg:grpSpPr>
                                      <a:xfrm>
                                        <a:off x="359228" y="0"/>
                                        <a:ext cx="359614" cy="180000"/>
                                        <a:chOff x="0" y="0"/>
                                        <a:chExt cx="359614" cy="180000"/>
                                      </a:xfrm>
                                    </wpg:grpSpPr>
                                    <wps:wsp>
                                      <wps:cNvPr id="7505" name="Rectangle 750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06" name="Rectangle 750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507" name="Group 7507"/>
                                  <wpg:cNvGrpSpPr/>
                                  <wpg:grpSpPr>
                                    <a:xfrm>
                                      <a:off x="5029200" y="0"/>
                                      <a:ext cx="718820" cy="179705"/>
                                      <a:chOff x="0" y="0"/>
                                      <a:chExt cx="718842" cy="180000"/>
                                    </a:xfrm>
                                  </wpg:grpSpPr>
                                  <wpg:grpSp>
                                    <wpg:cNvPr id="7508" name="Group 7508"/>
                                    <wpg:cNvGrpSpPr/>
                                    <wpg:grpSpPr>
                                      <a:xfrm>
                                        <a:off x="0" y="0"/>
                                        <a:ext cx="359614" cy="180000"/>
                                        <a:chOff x="0" y="0"/>
                                        <a:chExt cx="359614" cy="180000"/>
                                      </a:xfrm>
                                    </wpg:grpSpPr>
                                    <wps:wsp>
                                      <wps:cNvPr id="7509" name="Rectangle 750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10" name="Rectangle 751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511" name="Group 7511"/>
                                    <wpg:cNvGrpSpPr/>
                                    <wpg:grpSpPr>
                                      <a:xfrm>
                                        <a:off x="359228" y="0"/>
                                        <a:ext cx="359614" cy="180000"/>
                                        <a:chOff x="0" y="0"/>
                                        <a:chExt cx="359614" cy="180000"/>
                                      </a:xfrm>
                                    </wpg:grpSpPr>
                                    <wps:wsp>
                                      <wps:cNvPr id="7512" name="Rectangle 751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13" name="Rectangle 751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514" name="Group 7514"/>
                                  <wpg:cNvGrpSpPr/>
                                  <wpg:grpSpPr>
                                    <a:xfrm>
                                      <a:off x="4310743" y="0"/>
                                      <a:ext cx="718820" cy="179705"/>
                                      <a:chOff x="0" y="0"/>
                                      <a:chExt cx="718842" cy="180000"/>
                                    </a:xfrm>
                                  </wpg:grpSpPr>
                                  <wpg:grpSp>
                                    <wpg:cNvPr id="7515" name="Group 7515"/>
                                    <wpg:cNvGrpSpPr/>
                                    <wpg:grpSpPr>
                                      <a:xfrm>
                                        <a:off x="0" y="0"/>
                                        <a:ext cx="359614" cy="180000"/>
                                        <a:chOff x="0" y="0"/>
                                        <a:chExt cx="359614" cy="180000"/>
                                      </a:xfrm>
                                    </wpg:grpSpPr>
                                    <wps:wsp>
                                      <wps:cNvPr id="7516" name="Rectangle 751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17" name="Rectangle 751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518" name="Group 7518"/>
                                    <wpg:cNvGrpSpPr/>
                                    <wpg:grpSpPr>
                                      <a:xfrm>
                                        <a:off x="359228" y="0"/>
                                        <a:ext cx="359614" cy="180000"/>
                                        <a:chOff x="0" y="0"/>
                                        <a:chExt cx="359614" cy="180000"/>
                                      </a:xfrm>
                                    </wpg:grpSpPr>
                                    <wps:wsp>
                                      <wps:cNvPr id="7519" name="Rectangle 751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20" name="Rectangle 752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7521" name="Rectangle 7521"/>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522" name="Group 7522"/>
                                  <wpg:cNvGrpSpPr/>
                                  <wpg:grpSpPr>
                                    <a:xfrm>
                                      <a:off x="5747657" y="0"/>
                                      <a:ext cx="359603" cy="179705"/>
                                      <a:chOff x="0" y="0"/>
                                      <a:chExt cx="359614" cy="180000"/>
                                    </a:xfrm>
                                  </wpg:grpSpPr>
                                  <wps:wsp>
                                    <wps:cNvPr id="7523" name="Rectangle 752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24" name="Rectangle 752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525" name="Group 7525"/>
                                <wpg:cNvGrpSpPr/>
                                <wpg:grpSpPr>
                                  <a:xfrm>
                                    <a:off x="0" y="359228"/>
                                    <a:ext cx="6286500" cy="179705"/>
                                    <a:chOff x="0" y="0"/>
                                    <a:chExt cx="6286880" cy="180000"/>
                                  </a:xfrm>
                                </wpg:grpSpPr>
                                <wpg:grpSp>
                                  <wpg:cNvPr id="7526" name="Group 7526"/>
                                  <wpg:cNvGrpSpPr/>
                                  <wpg:grpSpPr>
                                    <a:xfrm>
                                      <a:off x="0" y="0"/>
                                      <a:ext cx="718842" cy="180000"/>
                                      <a:chOff x="0" y="0"/>
                                      <a:chExt cx="718842" cy="180000"/>
                                    </a:xfrm>
                                  </wpg:grpSpPr>
                                  <wpg:grpSp>
                                    <wpg:cNvPr id="7527" name="Group 7527"/>
                                    <wpg:cNvGrpSpPr/>
                                    <wpg:grpSpPr>
                                      <a:xfrm>
                                        <a:off x="0" y="0"/>
                                        <a:ext cx="359614" cy="180000"/>
                                        <a:chOff x="0" y="0"/>
                                        <a:chExt cx="359614" cy="180000"/>
                                      </a:xfrm>
                                    </wpg:grpSpPr>
                                    <wps:wsp>
                                      <wps:cNvPr id="7528" name="Rectangle 752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29" name="Rectangle 752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530" name="Group 7530"/>
                                    <wpg:cNvGrpSpPr/>
                                    <wpg:grpSpPr>
                                      <a:xfrm>
                                        <a:off x="359228" y="0"/>
                                        <a:ext cx="359614" cy="180000"/>
                                        <a:chOff x="0" y="0"/>
                                        <a:chExt cx="359614" cy="180000"/>
                                      </a:xfrm>
                                    </wpg:grpSpPr>
                                    <wps:wsp>
                                      <wps:cNvPr id="7531" name="Rectangle 753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32" name="Rectangle 753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533" name="Group 7533"/>
                                  <wpg:cNvGrpSpPr/>
                                  <wpg:grpSpPr>
                                    <a:xfrm>
                                      <a:off x="1436914" y="0"/>
                                      <a:ext cx="718820" cy="179705"/>
                                      <a:chOff x="0" y="0"/>
                                      <a:chExt cx="718842" cy="180000"/>
                                    </a:xfrm>
                                  </wpg:grpSpPr>
                                  <wpg:grpSp>
                                    <wpg:cNvPr id="7534" name="Group 7534"/>
                                    <wpg:cNvGrpSpPr/>
                                    <wpg:grpSpPr>
                                      <a:xfrm>
                                        <a:off x="0" y="0"/>
                                        <a:ext cx="359614" cy="180000"/>
                                        <a:chOff x="0" y="0"/>
                                        <a:chExt cx="359614" cy="180000"/>
                                      </a:xfrm>
                                    </wpg:grpSpPr>
                                    <wps:wsp>
                                      <wps:cNvPr id="7535" name="Rectangle 753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36" name="Rectangle 753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537" name="Group 7537"/>
                                    <wpg:cNvGrpSpPr/>
                                    <wpg:grpSpPr>
                                      <a:xfrm>
                                        <a:off x="359228" y="0"/>
                                        <a:ext cx="359614" cy="180000"/>
                                        <a:chOff x="0" y="0"/>
                                        <a:chExt cx="359614" cy="180000"/>
                                      </a:xfrm>
                                    </wpg:grpSpPr>
                                    <wps:wsp>
                                      <wps:cNvPr id="7538" name="Rectangle 753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39" name="Rectangle 753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540" name="Group 7540"/>
                                  <wpg:cNvGrpSpPr/>
                                  <wpg:grpSpPr>
                                    <a:xfrm>
                                      <a:off x="2873829" y="0"/>
                                      <a:ext cx="718820" cy="179705"/>
                                      <a:chOff x="0" y="0"/>
                                      <a:chExt cx="718842" cy="180000"/>
                                    </a:xfrm>
                                  </wpg:grpSpPr>
                                  <wpg:grpSp>
                                    <wpg:cNvPr id="7541" name="Group 7541"/>
                                    <wpg:cNvGrpSpPr/>
                                    <wpg:grpSpPr>
                                      <a:xfrm>
                                        <a:off x="0" y="0"/>
                                        <a:ext cx="359614" cy="180000"/>
                                        <a:chOff x="0" y="0"/>
                                        <a:chExt cx="359614" cy="180000"/>
                                      </a:xfrm>
                                    </wpg:grpSpPr>
                                    <wps:wsp>
                                      <wps:cNvPr id="7542" name="Rectangle 754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43" name="Rectangle 754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544" name="Group 7544"/>
                                    <wpg:cNvGrpSpPr/>
                                    <wpg:grpSpPr>
                                      <a:xfrm>
                                        <a:off x="359228" y="0"/>
                                        <a:ext cx="359614" cy="180000"/>
                                        <a:chOff x="0" y="0"/>
                                        <a:chExt cx="359614" cy="180000"/>
                                      </a:xfrm>
                                    </wpg:grpSpPr>
                                    <wps:wsp>
                                      <wps:cNvPr id="7545" name="Rectangle 754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46" name="Rectangle 754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547" name="Group 7547"/>
                                  <wpg:cNvGrpSpPr/>
                                  <wpg:grpSpPr>
                                    <a:xfrm>
                                      <a:off x="2155372" y="0"/>
                                      <a:ext cx="718820" cy="179705"/>
                                      <a:chOff x="0" y="0"/>
                                      <a:chExt cx="718842" cy="180000"/>
                                    </a:xfrm>
                                  </wpg:grpSpPr>
                                  <wpg:grpSp>
                                    <wpg:cNvPr id="7548" name="Group 7548"/>
                                    <wpg:cNvGrpSpPr/>
                                    <wpg:grpSpPr>
                                      <a:xfrm>
                                        <a:off x="0" y="0"/>
                                        <a:ext cx="359614" cy="180000"/>
                                        <a:chOff x="0" y="0"/>
                                        <a:chExt cx="359614" cy="180000"/>
                                      </a:xfrm>
                                    </wpg:grpSpPr>
                                    <wps:wsp>
                                      <wps:cNvPr id="7549" name="Rectangle 754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50" name="Rectangle 755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551" name="Group 7551"/>
                                    <wpg:cNvGrpSpPr/>
                                    <wpg:grpSpPr>
                                      <a:xfrm>
                                        <a:off x="359228" y="0"/>
                                        <a:ext cx="359614" cy="180000"/>
                                        <a:chOff x="0" y="0"/>
                                        <a:chExt cx="359614" cy="180000"/>
                                      </a:xfrm>
                                    </wpg:grpSpPr>
                                    <wps:wsp>
                                      <wps:cNvPr id="7552" name="Rectangle 755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53" name="Rectangle 755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554" name="Group 7554"/>
                                  <wpg:cNvGrpSpPr/>
                                  <wpg:grpSpPr>
                                    <a:xfrm>
                                      <a:off x="718457" y="0"/>
                                      <a:ext cx="718820" cy="179705"/>
                                      <a:chOff x="0" y="0"/>
                                      <a:chExt cx="718842" cy="180000"/>
                                    </a:xfrm>
                                  </wpg:grpSpPr>
                                  <wpg:grpSp>
                                    <wpg:cNvPr id="7555" name="Group 7555"/>
                                    <wpg:cNvGrpSpPr/>
                                    <wpg:grpSpPr>
                                      <a:xfrm>
                                        <a:off x="0" y="0"/>
                                        <a:ext cx="359614" cy="180000"/>
                                        <a:chOff x="0" y="0"/>
                                        <a:chExt cx="359614" cy="180000"/>
                                      </a:xfrm>
                                    </wpg:grpSpPr>
                                    <wps:wsp>
                                      <wps:cNvPr id="7556" name="Rectangle 755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57" name="Rectangle 755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558" name="Group 7558"/>
                                    <wpg:cNvGrpSpPr/>
                                    <wpg:grpSpPr>
                                      <a:xfrm>
                                        <a:off x="359228" y="0"/>
                                        <a:ext cx="359614" cy="180000"/>
                                        <a:chOff x="0" y="0"/>
                                        <a:chExt cx="359614" cy="180000"/>
                                      </a:xfrm>
                                    </wpg:grpSpPr>
                                    <wps:wsp>
                                      <wps:cNvPr id="7559" name="Rectangle 755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60" name="Rectangle 756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561" name="Group 7561"/>
                                  <wpg:cNvGrpSpPr/>
                                  <wpg:grpSpPr>
                                    <a:xfrm>
                                      <a:off x="3592286" y="0"/>
                                      <a:ext cx="718820" cy="179705"/>
                                      <a:chOff x="0" y="0"/>
                                      <a:chExt cx="718842" cy="180000"/>
                                    </a:xfrm>
                                  </wpg:grpSpPr>
                                  <wpg:grpSp>
                                    <wpg:cNvPr id="7562" name="Group 7562"/>
                                    <wpg:cNvGrpSpPr/>
                                    <wpg:grpSpPr>
                                      <a:xfrm>
                                        <a:off x="0" y="0"/>
                                        <a:ext cx="359614" cy="180000"/>
                                        <a:chOff x="0" y="0"/>
                                        <a:chExt cx="359614" cy="180000"/>
                                      </a:xfrm>
                                    </wpg:grpSpPr>
                                    <wps:wsp>
                                      <wps:cNvPr id="7563" name="Rectangle 756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64" name="Rectangle 756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565" name="Group 7565"/>
                                    <wpg:cNvGrpSpPr/>
                                    <wpg:grpSpPr>
                                      <a:xfrm>
                                        <a:off x="359228" y="0"/>
                                        <a:ext cx="359614" cy="180000"/>
                                        <a:chOff x="0" y="0"/>
                                        <a:chExt cx="359614" cy="180000"/>
                                      </a:xfrm>
                                    </wpg:grpSpPr>
                                    <wps:wsp>
                                      <wps:cNvPr id="7566" name="Rectangle 756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67" name="Rectangle 756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568" name="Group 7568"/>
                                  <wpg:cNvGrpSpPr/>
                                  <wpg:grpSpPr>
                                    <a:xfrm>
                                      <a:off x="5029200" y="0"/>
                                      <a:ext cx="718820" cy="179705"/>
                                      <a:chOff x="0" y="0"/>
                                      <a:chExt cx="718842" cy="180000"/>
                                    </a:xfrm>
                                  </wpg:grpSpPr>
                                  <wpg:grpSp>
                                    <wpg:cNvPr id="7569" name="Group 7569"/>
                                    <wpg:cNvGrpSpPr/>
                                    <wpg:grpSpPr>
                                      <a:xfrm>
                                        <a:off x="0" y="0"/>
                                        <a:ext cx="359614" cy="180000"/>
                                        <a:chOff x="0" y="0"/>
                                        <a:chExt cx="359614" cy="180000"/>
                                      </a:xfrm>
                                    </wpg:grpSpPr>
                                    <wps:wsp>
                                      <wps:cNvPr id="7570" name="Rectangle 757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71" name="Rectangle 757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572" name="Group 7572"/>
                                    <wpg:cNvGrpSpPr/>
                                    <wpg:grpSpPr>
                                      <a:xfrm>
                                        <a:off x="359228" y="0"/>
                                        <a:ext cx="359614" cy="180000"/>
                                        <a:chOff x="0" y="0"/>
                                        <a:chExt cx="359614" cy="180000"/>
                                      </a:xfrm>
                                    </wpg:grpSpPr>
                                    <wps:wsp>
                                      <wps:cNvPr id="7573" name="Rectangle 757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74" name="Rectangle 757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575" name="Group 7575"/>
                                  <wpg:cNvGrpSpPr/>
                                  <wpg:grpSpPr>
                                    <a:xfrm>
                                      <a:off x="4310743" y="0"/>
                                      <a:ext cx="718820" cy="179705"/>
                                      <a:chOff x="0" y="0"/>
                                      <a:chExt cx="718842" cy="180000"/>
                                    </a:xfrm>
                                  </wpg:grpSpPr>
                                  <wpg:grpSp>
                                    <wpg:cNvPr id="7576" name="Group 7576"/>
                                    <wpg:cNvGrpSpPr/>
                                    <wpg:grpSpPr>
                                      <a:xfrm>
                                        <a:off x="0" y="0"/>
                                        <a:ext cx="359614" cy="180000"/>
                                        <a:chOff x="0" y="0"/>
                                        <a:chExt cx="359614" cy="180000"/>
                                      </a:xfrm>
                                    </wpg:grpSpPr>
                                    <wps:wsp>
                                      <wps:cNvPr id="7577" name="Rectangle 757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78" name="Rectangle 757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579" name="Group 7579"/>
                                    <wpg:cNvGrpSpPr/>
                                    <wpg:grpSpPr>
                                      <a:xfrm>
                                        <a:off x="359228" y="0"/>
                                        <a:ext cx="359614" cy="180000"/>
                                        <a:chOff x="0" y="0"/>
                                        <a:chExt cx="359614" cy="180000"/>
                                      </a:xfrm>
                                    </wpg:grpSpPr>
                                    <wps:wsp>
                                      <wps:cNvPr id="7580" name="Rectangle 758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81" name="Rectangle 758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7582" name="Rectangle 7582"/>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583" name="Group 7583"/>
                                  <wpg:cNvGrpSpPr/>
                                  <wpg:grpSpPr>
                                    <a:xfrm>
                                      <a:off x="5747657" y="0"/>
                                      <a:ext cx="359603" cy="179705"/>
                                      <a:chOff x="0" y="0"/>
                                      <a:chExt cx="359614" cy="180000"/>
                                    </a:xfrm>
                                  </wpg:grpSpPr>
                                  <wps:wsp>
                                    <wps:cNvPr id="7584" name="Rectangle 758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85" name="Rectangle 758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586" name="Group 7586"/>
                                <wpg:cNvGrpSpPr/>
                                <wpg:grpSpPr>
                                  <a:xfrm>
                                    <a:off x="0" y="538842"/>
                                    <a:ext cx="6286880" cy="180000"/>
                                    <a:chOff x="0" y="0"/>
                                    <a:chExt cx="6286880" cy="180000"/>
                                  </a:xfrm>
                                </wpg:grpSpPr>
                                <wpg:grpSp>
                                  <wpg:cNvPr id="7587" name="Group 7587"/>
                                  <wpg:cNvGrpSpPr/>
                                  <wpg:grpSpPr>
                                    <a:xfrm>
                                      <a:off x="0" y="0"/>
                                      <a:ext cx="718842" cy="180000"/>
                                      <a:chOff x="0" y="0"/>
                                      <a:chExt cx="718842" cy="180000"/>
                                    </a:xfrm>
                                  </wpg:grpSpPr>
                                  <wpg:grpSp>
                                    <wpg:cNvPr id="7588" name="Group 7588"/>
                                    <wpg:cNvGrpSpPr/>
                                    <wpg:grpSpPr>
                                      <a:xfrm>
                                        <a:off x="0" y="0"/>
                                        <a:ext cx="359614" cy="180000"/>
                                        <a:chOff x="0" y="0"/>
                                        <a:chExt cx="359614" cy="180000"/>
                                      </a:xfrm>
                                    </wpg:grpSpPr>
                                    <wps:wsp>
                                      <wps:cNvPr id="7589" name="Rectangle 758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90" name="Rectangle 759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591" name="Group 7591"/>
                                    <wpg:cNvGrpSpPr/>
                                    <wpg:grpSpPr>
                                      <a:xfrm>
                                        <a:off x="359228" y="0"/>
                                        <a:ext cx="359614" cy="180000"/>
                                        <a:chOff x="0" y="0"/>
                                        <a:chExt cx="359614" cy="180000"/>
                                      </a:xfrm>
                                    </wpg:grpSpPr>
                                    <wps:wsp>
                                      <wps:cNvPr id="7592" name="Rectangle 759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93" name="Rectangle 759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594" name="Group 7594"/>
                                  <wpg:cNvGrpSpPr/>
                                  <wpg:grpSpPr>
                                    <a:xfrm>
                                      <a:off x="1436914" y="0"/>
                                      <a:ext cx="718820" cy="179705"/>
                                      <a:chOff x="0" y="0"/>
                                      <a:chExt cx="718842" cy="180000"/>
                                    </a:xfrm>
                                  </wpg:grpSpPr>
                                  <wpg:grpSp>
                                    <wpg:cNvPr id="7595" name="Group 7595"/>
                                    <wpg:cNvGrpSpPr/>
                                    <wpg:grpSpPr>
                                      <a:xfrm>
                                        <a:off x="0" y="0"/>
                                        <a:ext cx="359614" cy="180000"/>
                                        <a:chOff x="0" y="0"/>
                                        <a:chExt cx="359614" cy="180000"/>
                                      </a:xfrm>
                                    </wpg:grpSpPr>
                                    <wps:wsp>
                                      <wps:cNvPr id="7596" name="Rectangle 759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97" name="Rectangle 759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598" name="Group 7598"/>
                                    <wpg:cNvGrpSpPr/>
                                    <wpg:grpSpPr>
                                      <a:xfrm>
                                        <a:off x="359228" y="0"/>
                                        <a:ext cx="359614" cy="180000"/>
                                        <a:chOff x="0" y="0"/>
                                        <a:chExt cx="359614" cy="180000"/>
                                      </a:xfrm>
                                    </wpg:grpSpPr>
                                    <wps:wsp>
                                      <wps:cNvPr id="7599" name="Rectangle 759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00" name="Rectangle 760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601" name="Group 7601"/>
                                  <wpg:cNvGrpSpPr/>
                                  <wpg:grpSpPr>
                                    <a:xfrm>
                                      <a:off x="2873829" y="0"/>
                                      <a:ext cx="718820" cy="179705"/>
                                      <a:chOff x="0" y="0"/>
                                      <a:chExt cx="718842" cy="180000"/>
                                    </a:xfrm>
                                  </wpg:grpSpPr>
                                  <wpg:grpSp>
                                    <wpg:cNvPr id="7602" name="Group 7602"/>
                                    <wpg:cNvGrpSpPr/>
                                    <wpg:grpSpPr>
                                      <a:xfrm>
                                        <a:off x="0" y="0"/>
                                        <a:ext cx="359614" cy="180000"/>
                                        <a:chOff x="0" y="0"/>
                                        <a:chExt cx="359614" cy="180000"/>
                                      </a:xfrm>
                                    </wpg:grpSpPr>
                                    <wps:wsp>
                                      <wps:cNvPr id="7603" name="Rectangle 760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04" name="Rectangle 760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605" name="Group 7605"/>
                                    <wpg:cNvGrpSpPr/>
                                    <wpg:grpSpPr>
                                      <a:xfrm>
                                        <a:off x="359228" y="0"/>
                                        <a:ext cx="359614" cy="180000"/>
                                        <a:chOff x="0" y="0"/>
                                        <a:chExt cx="359614" cy="180000"/>
                                      </a:xfrm>
                                    </wpg:grpSpPr>
                                    <wps:wsp>
                                      <wps:cNvPr id="7606" name="Rectangle 760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07" name="Rectangle 760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608" name="Group 7608"/>
                                  <wpg:cNvGrpSpPr/>
                                  <wpg:grpSpPr>
                                    <a:xfrm>
                                      <a:off x="2155372" y="0"/>
                                      <a:ext cx="718820" cy="179705"/>
                                      <a:chOff x="0" y="0"/>
                                      <a:chExt cx="718842" cy="180000"/>
                                    </a:xfrm>
                                  </wpg:grpSpPr>
                                  <wpg:grpSp>
                                    <wpg:cNvPr id="7609" name="Group 7609"/>
                                    <wpg:cNvGrpSpPr/>
                                    <wpg:grpSpPr>
                                      <a:xfrm>
                                        <a:off x="0" y="0"/>
                                        <a:ext cx="359614" cy="180000"/>
                                        <a:chOff x="0" y="0"/>
                                        <a:chExt cx="359614" cy="180000"/>
                                      </a:xfrm>
                                    </wpg:grpSpPr>
                                    <wps:wsp>
                                      <wps:cNvPr id="7610" name="Rectangle 761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11" name="Rectangle 761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612" name="Group 7612"/>
                                    <wpg:cNvGrpSpPr/>
                                    <wpg:grpSpPr>
                                      <a:xfrm>
                                        <a:off x="359228" y="0"/>
                                        <a:ext cx="359614" cy="180000"/>
                                        <a:chOff x="0" y="0"/>
                                        <a:chExt cx="359614" cy="180000"/>
                                      </a:xfrm>
                                    </wpg:grpSpPr>
                                    <wps:wsp>
                                      <wps:cNvPr id="7613" name="Rectangle 761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14" name="Rectangle 761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615" name="Group 7615"/>
                                  <wpg:cNvGrpSpPr/>
                                  <wpg:grpSpPr>
                                    <a:xfrm>
                                      <a:off x="718457" y="0"/>
                                      <a:ext cx="718820" cy="179705"/>
                                      <a:chOff x="0" y="0"/>
                                      <a:chExt cx="718842" cy="180000"/>
                                    </a:xfrm>
                                  </wpg:grpSpPr>
                                  <wpg:grpSp>
                                    <wpg:cNvPr id="7616" name="Group 7616"/>
                                    <wpg:cNvGrpSpPr/>
                                    <wpg:grpSpPr>
                                      <a:xfrm>
                                        <a:off x="0" y="0"/>
                                        <a:ext cx="359614" cy="180000"/>
                                        <a:chOff x="0" y="0"/>
                                        <a:chExt cx="359614" cy="180000"/>
                                      </a:xfrm>
                                    </wpg:grpSpPr>
                                    <wps:wsp>
                                      <wps:cNvPr id="7617" name="Rectangle 761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18" name="Rectangle 761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619" name="Group 7619"/>
                                    <wpg:cNvGrpSpPr/>
                                    <wpg:grpSpPr>
                                      <a:xfrm>
                                        <a:off x="359228" y="0"/>
                                        <a:ext cx="359614" cy="180000"/>
                                        <a:chOff x="0" y="0"/>
                                        <a:chExt cx="359614" cy="180000"/>
                                      </a:xfrm>
                                    </wpg:grpSpPr>
                                    <wps:wsp>
                                      <wps:cNvPr id="7620" name="Rectangle 762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21" name="Rectangle 762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622" name="Group 7622"/>
                                  <wpg:cNvGrpSpPr/>
                                  <wpg:grpSpPr>
                                    <a:xfrm>
                                      <a:off x="3592286" y="0"/>
                                      <a:ext cx="718820" cy="179705"/>
                                      <a:chOff x="0" y="0"/>
                                      <a:chExt cx="718842" cy="180000"/>
                                    </a:xfrm>
                                  </wpg:grpSpPr>
                                  <wpg:grpSp>
                                    <wpg:cNvPr id="7623" name="Group 7623"/>
                                    <wpg:cNvGrpSpPr/>
                                    <wpg:grpSpPr>
                                      <a:xfrm>
                                        <a:off x="0" y="0"/>
                                        <a:ext cx="359614" cy="180000"/>
                                        <a:chOff x="0" y="0"/>
                                        <a:chExt cx="359614" cy="180000"/>
                                      </a:xfrm>
                                    </wpg:grpSpPr>
                                    <wps:wsp>
                                      <wps:cNvPr id="7624" name="Rectangle 762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25" name="Rectangle 762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626" name="Group 7626"/>
                                    <wpg:cNvGrpSpPr/>
                                    <wpg:grpSpPr>
                                      <a:xfrm>
                                        <a:off x="359228" y="0"/>
                                        <a:ext cx="359614" cy="180000"/>
                                        <a:chOff x="0" y="0"/>
                                        <a:chExt cx="359614" cy="180000"/>
                                      </a:xfrm>
                                    </wpg:grpSpPr>
                                    <wps:wsp>
                                      <wps:cNvPr id="7627" name="Rectangle 762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28" name="Rectangle 762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629" name="Group 7629"/>
                                  <wpg:cNvGrpSpPr/>
                                  <wpg:grpSpPr>
                                    <a:xfrm>
                                      <a:off x="5029200" y="0"/>
                                      <a:ext cx="718820" cy="179705"/>
                                      <a:chOff x="0" y="0"/>
                                      <a:chExt cx="718842" cy="180000"/>
                                    </a:xfrm>
                                  </wpg:grpSpPr>
                                  <wpg:grpSp>
                                    <wpg:cNvPr id="7630" name="Group 7630"/>
                                    <wpg:cNvGrpSpPr/>
                                    <wpg:grpSpPr>
                                      <a:xfrm>
                                        <a:off x="0" y="0"/>
                                        <a:ext cx="359614" cy="180000"/>
                                        <a:chOff x="0" y="0"/>
                                        <a:chExt cx="359614" cy="180000"/>
                                      </a:xfrm>
                                    </wpg:grpSpPr>
                                    <wps:wsp>
                                      <wps:cNvPr id="7631" name="Rectangle 763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32" name="Rectangle 763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633" name="Group 7633"/>
                                    <wpg:cNvGrpSpPr/>
                                    <wpg:grpSpPr>
                                      <a:xfrm>
                                        <a:off x="359228" y="0"/>
                                        <a:ext cx="359614" cy="180000"/>
                                        <a:chOff x="0" y="0"/>
                                        <a:chExt cx="359614" cy="180000"/>
                                      </a:xfrm>
                                    </wpg:grpSpPr>
                                    <wps:wsp>
                                      <wps:cNvPr id="7634" name="Rectangle 763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35" name="Rectangle 763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636" name="Group 7636"/>
                                  <wpg:cNvGrpSpPr/>
                                  <wpg:grpSpPr>
                                    <a:xfrm>
                                      <a:off x="4310743" y="0"/>
                                      <a:ext cx="718820" cy="179705"/>
                                      <a:chOff x="0" y="0"/>
                                      <a:chExt cx="718842" cy="180000"/>
                                    </a:xfrm>
                                  </wpg:grpSpPr>
                                  <wpg:grpSp>
                                    <wpg:cNvPr id="7637" name="Group 7637"/>
                                    <wpg:cNvGrpSpPr/>
                                    <wpg:grpSpPr>
                                      <a:xfrm>
                                        <a:off x="0" y="0"/>
                                        <a:ext cx="359614" cy="180000"/>
                                        <a:chOff x="0" y="0"/>
                                        <a:chExt cx="359614" cy="180000"/>
                                      </a:xfrm>
                                    </wpg:grpSpPr>
                                    <wps:wsp>
                                      <wps:cNvPr id="7638" name="Rectangle 763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39" name="Rectangle 763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640" name="Group 7640"/>
                                    <wpg:cNvGrpSpPr/>
                                    <wpg:grpSpPr>
                                      <a:xfrm>
                                        <a:off x="359228" y="0"/>
                                        <a:ext cx="359614" cy="180000"/>
                                        <a:chOff x="0" y="0"/>
                                        <a:chExt cx="359614" cy="180000"/>
                                      </a:xfrm>
                                    </wpg:grpSpPr>
                                    <wps:wsp>
                                      <wps:cNvPr id="7641" name="Rectangle 764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42" name="Rectangle 764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7643" name="Rectangle 7643"/>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644" name="Group 7644"/>
                                  <wpg:cNvGrpSpPr/>
                                  <wpg:grpSpPr>
                                    <a:xfrm>
                                      <a:off x="5747657" y="0"/>
                                      <a:ext cx="359603" cy="179705"/>
                                      <a:chOff x="0" y="0"/>
                                      <a:chExt cx="359614" cy="180000"/>
                                    </a:xfrm>
                                  </wpg:grpSpPr>
                                  <wps:wsp>
                                    <wps:cNvPr id="7645" name="Rectangle 764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46" name="Rectangle 764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7647" name="Group 7647"/>
                              <wpg:cNvGrpSpPr/>
                              <wpg:grpSpPr>
                                <a:xfrm>
                                  <a:off x="0" y="3592286"/>
                                  <a:ext cx="6286500" cy="718820"/>
                                  <a:chOff x="0" y="0"/>
                                  <a:chExt cx="6286880" cy="718843"/>
                                </a:xfrm>
                              </wpg:grpSpPr>
                              <wpg:grpSp>
                                <wpg:cNvPr id="7648" name="Group 7648"/>
                                <wpg:cNvGrpSpPr/>
                                <wpg:grpSpPr>
                                  <a:xfrm>
                                    <a:off x="0" y="0"/>
                                    <a:ext cx="6286880" cy="180000"/>
                                    <a:chOff x="0" y="0"/>
                                    <a:chExt cx="6286880" cy="180000"/>
                                  </a:xfrm>
                                </wpg:grpSpPr>
                                <wpg:grpSp>
                                  <wpg:cNvPr id="7649" name="Group 7649"/>
                                  <wpg:cNvGrpSpPr/>
                                  <wpg:grpSpPr>
                                    <a:xfrm>
                                      <a:off x="0" y="0"/>
                                      <a:ext cx="718842" cy="180000"/>
                                      <a:chOff x="0" y="0"/>
                                      <a:chExt cx="718842" cy="180000"/>
                                    </a:xfrm>
                                  </wpg:grpSpPr>
                                  <wpg:grpSp>
                                    <wpg:cNvPr id="7650" name="Group 7650"/>
                                    <wpg:cNvGrpSpPr/>
                                    <wpg:grpSpPr>
                                      <a:xfrm>
                                        <a:off x="0" y="0"/>
                                        <a:ext cx="359614" cy="180000"/>
                                        <a:chOff x="0" y="0"/>
                                        <a:chExt cx="359614" cy="180000"/>
                                      </a:xfrm>
                                    </wpg:grpSpPr>
                                    <wps:wsp>
                                      <wps:cNvPr id="7651" name="Rectangle 765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52" name="Rectangle 765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653" name="Group 7653"/>
                                    <wpg:cNvGrpSpPr/>
                                    <wpg:grpSpPr>
                                      <a:xfrm>
                                        <a:off x="359228" y="0"/>
                                        <a:ext cx="359614" cy="180000"/>
                                        <a:chOff x="0" y="0"/>
                                        <a:chExt cx="359614" cy="180000"/>
                                      </a:xfrm>
                                    </wpg:grpSpPr>
                                    <wps:wsp>
                                      <wps:cNvPr id="7654" name="Rectangle 765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55" name="Rectangle 765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656" name="Group 7656"/>
                                  <wpg:cNvGrpSpPr/>
                                  <wpg:grpSpPr>
                                    <a:xfrm>
                                      <a:off x="1436914" y="0"/>
                                      <a:ext cx="718820" cy="179705"/>
                                      <a:chOff x="0" y="0"/>
                                      <a:chExt cx="718842" cy="180000"/>
                                    </a:xfrm>
                                  </wpg:grpSpPr>
                                  <wpg:grpSp>
                                    <wpg:cNvPr id="7657" name="Group 7657"/>
                                    <wpg:cNvGrpSpPr/>
                                    <wpg:grpSpPr>
                                      <a:xfrm>
                                        <a:off x="0" y="0"/>
                                        <a:ext cx="359614" cy="180000"/>
                                        <a:chOff x="0" y="0"/>
                                        <a:chExt cx="359614" cy="180000"/>
                                      </a:xfrm>
                                    </wpg:grpSpPr>
                                    <wps:wsp>
                                      <wps:cNvPr id="7658" name="Rectangle 765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59" name="Rectangle 765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660" name="Group 7660"/>
                                    <wpg:cNvGrpSpPr/>
                                    <wpg:grpSpPr>
                                      <a:xfrm>
                                        <a:off x="359228" y="0"/>
                                        <a:ext cx="359614" cy="180000"/>
                                        <a:chOff x="0" y="0"/>
                                        <a:chExt cx="359614" cy="180000"/>
                                      </a:xfrm>
                                    </wpg:grpSpPr>
                                    <wps:wsp>
                                      <wps:cNvPr id="7661" name="Rectangle 766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62" name="Rectangle 766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663" name="Group 7663"/>
                                  <wpg:cNvGrpSpPr/>
                                  <wpg:grpSpPr>
                                    <a:xfrm>
                                      <a:off x="2873829" y="0"/>
                                      <a:ext cx="718820" cy="179705"/>
                                      <a:chOff x="0" y="0"/>
                                      <a:chExt cx="718842" cy="180000"/>
                                    </a:xfrm>
                                  </wpg:grpSpPr>
                                  <wpg:grpSp>
                                    <wpg:cNvPr id="7664" name="Group 7664"/>
                                    <wpg:cNvGrpSpPr/>
                                    <wpg:grpSpPr>
                                      <a:xfrm>
                                        <a:off x="0" y="0"/>
                                        <a:ext cx="359614" cy="180000"/>
                                        <a:chOff x="0" y="0"/>
                                        <a:chExt cx="359614" cy="180000"/>
                                      </a:xfrm>
                                    </wpg:grpSpPr>
                                    <wps:wsp>
                                      <wps:cNvPr id="7665" name="Rectangle 766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66" name="Rectangle 766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667" name="Group 7667"/>
                                    <wpg:cNvGrpSpPr/>
                                    <wpg:grpSpPr>
                                      <a:xfrm>
                                        <a:off x="359228" y="0"/>
                                        <a:ext cx="359614" cy="180000"/>
                                        <a:chOff x="0" y="0"/>
                                        <a:chExt cx="359614" cy="180000"/>
                                      </a:xfrm>
                                    </wpg:grpSpPr>
                                    <wps:wsp>
                                      <wps:cNvPr id="7668" name="Rectangle 766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69" name="Rectangle 766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670" name="Group 7670"/>
                                  <wpg:cNvGrpSpPr/>
                                  <wpg:grpSpPr>
                                    <a:xfrm>
                                      <a:off x="2155372" y="0"/>
                                      <a:ext cx="718820" cy="179705"/>
                                      <a:chOff x="0" y="0"/>
                                      <a:chExt cx="718842" cy="180000"/>
                                    </a:xfrm>
                                  </wpg:grpSpPr>
                                  <wpg:grpSp>
                                    <wpg:cNvPr id="7671" name="Group 7671"/>
                                    <wpg:cNvGrpSpPr/>
                                    <wpg:grpSpPr>
                                      <a:xfrm>
                                        <a:off x="0" y="0"/>
                                        <a:ext cx="359614" cy="180000"/>
                                        <a:chOff x="0" y="0"/>
                                        <a:chExt cx="359614" cy="180000"/>
                                      </a:xfrm>
                                    </wpg:grpSpPr>
                                    <wps:wsp>
                                      <wps:cNvPr id="7672" name="Rectangle 767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73" name="Rectangle 767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674" name="Group 7674"/>
                                    <wpg:cNvGrpSpPr/>
                                    <wpg:grpSpPr>
                                      <a:xfrm>
                                        <a:off x="359228" y="0"/>
                                        <a:ext cx="359614" cy="180000"/>
                                        <a:chOff x="0" y="0"/>
                                        <a:chExt cx="359614" cy="180000"/>
                                      </a:xfrm>
                                    </wpg:grpSpPr>
                                    <wps:wsp>
                                      <wps:cNvPr id="7675" name="Rectangle 767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76" name="Rectangle 767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677" name="Group 7677"/>
                                  <wpg:cNvGrpSpPr/>
                                  <wpg:grpSpPr>
                                    <a:xfrm>
                                      <a:off x="718457" y="0"/>
                                      <a:ext cx="718820" cy="179705"/>
                                      <a:chOff x="0" y="0"/>
                                      <a:chExt cx="718842" cy="180000"/>
                                    </a:xfrm>
                                  </wpg:grpSpPr>
                                  <wpg:grpSp>
                                    <wpg:cNvPr id="7678" name="Group 7678"/>
                                    <wpg:cNvGrpSpPr/>
                                    <wpg:grpSpPr>
                                      <a:xfrm>
                                        <a:off x="0" y="0"/>
                                        <a:ext cx="359614" cy="180000"/>
                                        <a:chOff x="0" y="0"/>
                                        <a:chExt cx="359614" cy="180000"/>
                                      </a:xfrm>
                                    </wpg:grpSpPr>
                                    <wps:wsp>
                                      <wps:cNvPr id="7679" name="Rectangle 767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80" name="Rectangle 768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681" name="Group 7681"/>
                                    <wpg:cNvGrpSpPr/>
                                    <wpg:grpSpPr>
                                      <a:xfrm>
                                        <a:off x="359228" y="0"/>
                                        <a:ext cx="359614" cy="180000"/>
                                        <a:chOff x="0" y="0"/>
                                        <a:chExt cx="359614" cy="180000"/>
                                      </a:xfrm>
                                    </wpg:grpSpPr>
                                    <wps:wsp>
                                      <wps:cNvPr id="7682" name="Rectangle 768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83" name="Rectangle 768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684" name="Group 7684"/>
                                  <wpg:cNvGrpSpPr/>
                                  <wpg:grpSpPr>
                                    <a:xfrm>
                                      <a:off x="3592286" y="0"/>
                                      <a:ext cx="718820" cy="179705"/>
                                      <a:chOff x="0" y="0"/>
                                      <a:chExt cx="718842" cy="180000"/>
                                    </a:xfrm>
                                  </wpg:grpSpPr>
                                  <wpg:grpSp>
                                    <wpg:cNvPr id="7685" name="Group 7685"/>
                                    <wpg:cNvGrpSpPr/>
                                    <wpg:grpSpPr>
                                      <a:xfrm>
                                        <a:off x="0" y="0"/>
                                        <a:ext cx="359614" cy="180000"/>
                                        <a:chOff x="0" y="0"/>
                                        <a:chExt cx="359614" cy="180000"/>
                                      </a:xfrm>
                                    </wpg:grpSpPr>
                                    <wps:wsp>
                                      <wps:cNvPr id="7686" name="Rectangle 768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87" name="Rectangle 768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688" name="Group 7688"/>
                                    <wpg:cNvGrpSpPr/>
                                    <wpg:grpSpPr>
                                      <a:xfrm>
                                        <a:off x="359228" y="0"/>
                                        <a:ext cx="359614" cy="180000"/>
                                        <a:chOff x="0" y="0"/>
                                        <a:chExt cx="359614" cy="180000"/>
                                      </a:xfrm>
                                    </wpg:grpSpPr>
                                    <wps:wsp>
                                      <wps:cNvPr id="7689" name="Rectangle 768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90" name="Rectangle 769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691" name="Group 7691"/>
                                  <wpg:cNvGrpSpPr/>
                                  <wpg:grpSpPr>
                                    <a:xfrm>
                                      <a:off x="5029200" y="0"/>
                                      <a:ext cx="718820" cy="179705"/>
                                      <a:chOff x="0" y="0"/>
                                      <a:chExt cx="718842" cy="180000"/>
                                    </a:xfrm>
                                  </wpg:grpSpPr>
                                  <wpg:grpSp>
                                    <wpg:cNvPr id="7692" name="Group 7692"/>
                                    <wpg:cNvGrpSpPr/>
                                    <wpg:grpSpPr>
                                      <a:xfrm>
                                        <a:off x="0" y="0"/>
                                        <a:ext cx="359614" cy="180000"/>
                                        <a:chOff x="0" y="0"/>
                                        <a:chExt cx="359614" cy="180000"/>
                                      </a:xfrm>
                                    </wpg:grpSpPr>
                                    <wps:wsp>
                                      <wps:cNvPr id="7693" name="Rectangle 769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94" name="Rectangle 769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695" name="Group 7695"/>
                                    <wpg:cNvGrpSpPr/>
                                    <wpg:grpSpPr>
                                      <a:xfrm>
                                        <a:off x="359228" y="0"/>
                                        <a:ext cx="359614" cy="180000"/>
                                        <a:chOff x="0" y="0"/>
                                        <a:chExt cx="359614" cy="180000"/>
                                      </a:xfrm>
                                    </wpg:grpSpPr>
                                    <wps:wsp>
                                      <wps:cNvPr id="7696" name="Rectangle 769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97" name="Rectangle 769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698" name="Group 7698"/>
                                  <wpg:cNvGrpSpPr/>
                                  <wpg:grpSpPr>
                                    <a:xfrm>
                                      <a:off x="4310743" y="0"/>
                                      <a:ext cx="718820" cy="179705"/>
                                      <a:chOff x="0" y="0"/>
                                      <a:chExt cx="718842" cy="180000"/>
                                    </a:xfrm>
                                  </wpg:grpSpPr>
                                  <wpg:grpSp>
                                    <wpg:cNvPr id="7699" name="Group 7699"/>
                                    <wpg:cNvGrpSpPr/>
                                    <wpg:grpSpPr>
                                      <a:xfrm>
                                        <a:off x="0" y="0"/>
                                        <a:ext cx="359614" cy="180000"/>
                                        <a:chOff x="0" y="0"/>
                                        <a:chExt cx="359614" cy="180000"/>
                                      </a:xfrm>
                                    </wpg:grpSpPr>
                                    <wps:wsp>
                                      <wps:cNvPr id="7700" name="Rectangle 770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01" name="Rectangle 770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702" name="Group 7702"/>
                                    <wpg:cNvGrpSpPr/>
                                    <wpg:grpSpPr>
                                      <a:xfrm>
                                        <a:off x="359228" y="0"/>
                                        <a:ext cx="359614" cy="180000"/>
                                        <a:chOff x="0" y="0"/>
                                        <a:chExt cx="359614" cy="180000"/>
                                      </a:xfrm>
                                    </wpg:grpSpPr>
                                    <wps:wsp>
                                      <wps:cNvPr id="7703" name="Rectangle 770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04" name="Rectangle 770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7705" name="Rectangle 7705"/>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706" name="Group 7706"/>
                                  <wpg:cNvGrpSpPr/>
                                  <wpg:grpSpPr>
                                    <a:xfrm>
                                      <a:off x="5747657" y="0"/>
                                      <a:ext cx="359603" cy="179705"/>
                                      <a:chOff x="0" y="0"/>
                                      <a:chExt cx="359614" cy="180000"/>
                                    </a:xfrm>
                                  </wpg:grpSpPr>
                                  <wps:wsp>
                                    <wps:cNvPr id="7707" name="Rectangle 770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08" name="Rectangle 770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709" name="Group 7709"/>
                                <wpg:cNvGrpSpPr/>
                                <wpg:grpSpPr>
                                  <a:xfrm>
                                    <a:off x="0" y="179614"/>
                                    <a:ext cx="6286880" cy="180000"/>
                                    <a:chOff x="0" y="0"/>
                                    <a:chExt cx="6286880" cy="180000"/>
                                  </a:xfrm>
                                </wpg:grpSpPr>
                                <wpg:grpSp>
                                  <wpg:cNvPr id="7710" name="Group 7710"/>
                                  <wpg:cNvGrpSpPr/>
                                  <wpg:grpSpPr>
                                    <a:xfrm>
                                      <a:off x="0" y="0"/>
                                      <a:ext cx="718842" cy="180000"/>
                                      <a:chOff x="0" y="0"/>
                                      <a:chExt cx="718842" cy="180000"/>
                                    </a:xfrm>
                                  </wpg:grpSpPr>
                                  <wpg:grpSp>
                                    <wpg:cNvPr id="7711" name="Group 7711"/>
                                    <wpg:cNvGrpSpPr/>
                                    <wpg:grpSpPr>
                                      <a:xfrm>
                                        <a:off x="0" y="0"/>
                                        <a:ext cx="359614" cy="180000"/>
                                        <a:chOff x="0" y="0"/>
                                        <a:chExt cx="359614" cy="180000"/>
                                      </a:xfrm>
                                    </wpg:grpSpPr>
                                    <wps:wsp>
                                      <wps:cNvPr id="7712" name="Rectangle 771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13" name="Rectangle 771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714" name="Group 7714"/>
                                    <wpg:cNvGrpSpPr/>
                                    <wpg:grpSpPr>
                                      <a:xfrm>
                                        <a:off x="359228" y="0"/>
                                        <a:ext cx="359614" cy="180000"/>
                                        <a:chOff x="0" y="0"/>
                                        <a:chExt cx="359614" cy="180000"/>
                                      </a:xfrm>
                                    </wpg:grpSpPr>
                                    <wps:wsp>
                                      <wps:cNvPr id="7715" name="Rectangle 771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16" name="Rectangle 771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717" name="Group 7717"/>
                                  <wpg:cNvGrpSpPr/>
                                  <wpg:grpSpPr>
                                    <a:xfrm>
                                      <a:off x="1436914" y="0"/>
                                      <a:ext cx="718820" cy="179705"/>
                                      <a:chOff x="0" y="0"/>
                                      <a:chExt cx="718842" cy="180000"/>
                                    </a:xfrm>
                                  </wpg:grpSpPr>
                                  <wpg:grpSp>
                                    <wpg:cNvPr id="7718" name="Group 7718"/>
                                    <wpg:cNvGrpSpPr/>
                                    <wpg:grpSpPr>
                                      <a:xfrm>
                                        <a:off x="0" y="0"/>
                                        <a:ext cx="359614" cy="180000"/>
                                        <a:chOff x="0" y="0"/>
                                        <a:chExt cx="359614" cy="180000"/>
                                      </a:xfrm>
                                    </wpg:grpSpPr>
                                    <wps:wsp>
                                      <wps:cNvPr id="7719" name="Rectangle 771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20" name="Rectangle 772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721" name="Group 7721"/>
                                    <wpg:cNvGrpSpPr/>
                                    <wpg:grpSpPr>
                                      <a:xfrm>
                                        <a:off x="359228" y="0"/>
                                        <a:ext cx="359614" cy="180000"/>
                                        <a:chOff x="0" y="0"/>
                                        <a:chExt cx="359614" cy="180000"/>
                                      </a:xfrm>
                                    </wpg:grpSpPr>
                                    <wps:wsp>
                                      <wps:cNvPr id="7722" name="Rectangle 772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23" name="Rectangle 772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724" name="Group 7724"/>
                                  <wpg:cNvGrpSpPr/>
                                  <wpg:grpSpPr>
                                    <a:xfrm>
                                      <a:off x="2873829" y="0"/>
                                      <a:ext cx="718820" cy="179705"/>
                                      <a:chOff x="0" y="0"/>
                                      <a:chExt cx="718842" cy="180000"/>
                                    </a:xfrm>
                                  </wpg:grpSpPr>
                                  <wpg:grpSp>
                                    <wpg:cNvPr id="7725" name="Group 7725"/>
                                    <wpg:cNvGrpSpPr/>
                                    <wpg:grpSpPr>
                                      <a:xfrm>
                                        <a:off x="0" y="0"/>
                                        <a:ext cx="359614" cy="180000"/>
                                        <a:chOff x="0" y="0"/>
                                        <a:chExt cx="359614" cy="180000"/>
                                      </a:xfrm>
                                    </wpg:grpSpPr>
                                    <wps:wsp>
                                      <wps:cNvPr id="7726" name="Rectangle 772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27" name="Rectangle 772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728" name="Group 7728"/>
                                    <wpg:cNvGrpSpPr/>
                                    <wpg:grpSpPr>
                                      <a:xfrm>
                                        <a:off x="359228" y="0"/>
                                        <a:ext cx="359614" cy="180000"/>
                                        <a:chOff x="0" y="0"/>
                                        <a:chExt cx="359614" cy="180000"/>
                                      </a:xfrm>
                                    </wpg:grpSpPr>
                                    <wps:wsp>
                                      <wps:cNvPr id="7729" name="Rectangle 772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30" name="Rectangle 773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731" name="Group 7731"/>
                                  <wpg:cNvGrpSpPr/>
                                  <wpg:grpSpPr>
                                    <a:xfrm>
                                      <a:off x="2155372" y="0"/>
                                      <a:ext cx="718820" cy="179705"/>
                                      <a:chOff x="0" y="0"/>
                                      <a:chExt cx="718842" cy="180000"/>
                                    </a:xfrm>
                                  </wpg:grpSpPr>
                                  <wpg:grpSp>
                                    <wpg:cNvPr id="7732" name="Group 7732"/>
                                    <wpg:cNvGrpSpPr/>
                                    <wpg:grpSpPr>
                                      <a:xfrm>
                                        <a:off x="0" y="0"/>
                                        <a:ext cx="359614" cy="180000"/>
                                        <a:chOff x="0" y="0"/>
                                        <a:chExt cx="359614" cy="180000"/>
                                      </a:xfrm>
                                    </wpg:grpSpPr>
                                    <wps:wsp>
                                      <wps:cNvPr id="7733" name="Rectangle 773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34" name="Rectangle 773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735" name="Group 7735"/>
                                    <wpg:cNvGrpSpPr/>
                                    <wpg:grpSpPr>
                                      <a:xfrm>
                                        <a:off x="359228" y="0"/>
                                        <a:ext cx="359614" cy="180000"/>
                                        <a:chOff x="0" y="0"/>
                                        <a:chExt cx="359614" cy="180000"/>
                                      </a:xfrm>
                                    </wpg:grpSpPr>
                                    <wps:wsp>
                                      <wps:cNvPr id="7736" name="Rectangle 773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37" name="Rectangle 773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738" name="Group 7738"/>
                                  <wpg:cNvGrpSpPr/>
                                  <wpg:grpSpPr>
                                    <a:xfrm>
                                      <a:off x="718457" y="0"/>
                                      <a:ext cx="718820" cy="179705"/>
                                      <a:chOff x="0" y="0"/>
                                      <a:chExt cx="718842" cy="180000"/>
                                    </a:xfrm>
                                  </wpg:grpSpPr>
                                  <wpg:grpSp>
                                    <wpg:cNvPr id="7739" name="Group 7739"/>
                                    <wpg:cNvGrpSpPr/>
                                    <wpg:grpSpPr>
                                      <a:xfrm>
                                        <a:off x="0" y="0"/>
                                        <a:ext cx="359614" cy="180000"/>
                                        <a:chOff x="0" y="0"/>
                                        <a:chExt cx="359614" cy="180000"/>
                                      </a:xfrm>
                                    </wpg:grpSpPr>
                                    <wps:wsp>
                                      <wps:cNvPr id="7740" name="Rectangle 774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41" name="Rectangle 774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742" name="Group 7742"/>
                                    <wpg:cNvGrpSpPr/>
                                    <wpg:grpSpPr>
                                      <a:xfrm>
                                        <a:off x="359228" y="0"/>
                                        <a:ext cx="359614" cy="180000"/>
                                        <a:chOff x="0" y="0"/>
                                        <a:chExt cx="359614" cy="180000"/>
                                      </a:xfrm>
                                    </wpg:grpSpPr>
                                    <wps:wsp>
                                      <wps:cNvPr id="7743" name="Rectangle 774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44" name="Rectangle 774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745" name="Group 7745"/>
                                  <wpg:cNvGrpSpPr/>
                                  <wpg:grpSpPr>
                                    <a:xfrm>
                                      <a:off x="3592286" y="0"/>
                                      <a:ext cx="718820" cy="179705"/>
                                      <a:chOff x="0" y="0"/>
                                      <a:chExt cx="718842" cy="180000"/>
                                    </a:xfrm>
                                  </wpg:grpSpPr>
                                  <wpg:grpSp>
                                    <wpg:cNvPr id="7746" name="Group 7746"/>
                                    <wpg:cNvGrpSpPr/>
                                    <wpg:grpSpPr>
                                      <a:xfrm>
                                        <a:off x="0" y="0"/>
                                        <a:ext cx="359614" cy="180000"/>
                                        <a:chOff x="0" y="0"/>
                                        <a:chExt cx="359614" cy="180000"/>
                                      </a:xfrm>
                                    </wpg:grpSpPr>
                                    <wps:wsp>
                                      <wps:cNvPr id="7747" name="Rectangle 774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48" name="Rectangle 774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749" name="Group 7749"/>
                                    <wpg:cNvGrpSpPr/>
                                    <wpg:grpSpPr>
                                      <a:xfrm>
                                        <a:off x="359228" y="0"/>
                                        <a:ext cx="359614" cy="180000"/>
                                        <a:chOff x="0" y="0"/>
                                        <a:chExt cx="359614" cy="180000"/>
                                      </a:xfrm>
                                    </wpg:grpSpPr>
                                    <wps:wsp>
                                      <wps:cNvPr id="7750" name="Rectangle 775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51" name="Rectangle 775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752" name="Group 7752"/>
                                  <wpg:cNvGrpSpPr/>
                                  <wpg:grpSpPr>
                                    <a:xfrm>
                                      <a:off x="5029200" y="0"/>
                                      <a:ext cx="718820" cy="179705"/>
                                      <a:chOff x="0" y="0"/>
                                      <a:chExt cx="718842" cy="180000"/>
                                    </a:xfrm>
                                  </wpg:grpSpPr>
                                  <wpg:grpSp>
                                    <wpg:cNvPr id="7753" name="Group 7753"/>
                                    <wpg:cNvGrpSpPr/>
                                    <wpg:grpSpPr>
                                      <a:xfrm>
                                        <a:off x="0" y="0"/>
                                        <a:ext cx="359614" cy="180000"/>
                                        <a:chOff x="0" y="0"/>
                                        <a:chExt cx="359614" cy="180000"/>
                                      </a:xfrm>
                                    </wpg:grpSpPr>
                                    <wps:wsp>
                                      <wps:cNvPr id="7754" name="Rectangle 775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55" name="Rectangle 775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756" name="Group 7756"/>
                                    <wpg:cNvGrpSpPr/>
                                    <wpg:grpSpPr>
                                      <a:xfrm>
                                        <a:off x="359228" y="0"/>
                                        <a:ext cx="359614" cy="180000"/>
                                        <a:chOff x="0" y="0"/>
                                        <a:chExt cx="359614" cy="180000"/>
                                      </a:xfrm>
                                    </wpg:grpSpPr>
                                    <wps:wsp>
                                      <wps:cNvPr id="7757" name="Rectangle 775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58" name="Rectangle 775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759" name="Group 7759"/>
                                  <wpg:cNvGrpSpPr/>
                                  <wpg:grpSpPr>
                                    <a:xfrm>
                                      <a:off x="4310743" y="0"/>
                                      <a:ext cx="718820" cy="179705"/>
                                      <a:chOff x="0" y="0"/>
                                      <a:chExt cx="718842" cy="180000"/>
                                    </a:xfrm>
                                  </wpg:grpSpPr>
                                  <wpg:grpSp>
                                    <wpg:cNvPr id="7760" name="Group 7760"/>
                                    <wpg:cNvGrpSpPr/>
                                    <wpg:grpSpPr>
                                      <a:xfrm>
                                        <a:off x="0" y="0"/>
                                        <a:ext cx="359614" cy="180000"/>
                                        <a:chOff x="0" y="0"/>
                                        <a:chExt cx="359614" cy="180000"/>
                                      </a:xfrm>
                                    </wpg:grpSpPr>
                                    <wps:wsp>
                                      <wps:cNvPr id="7761" name="Rectangle 776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62" name="Rectangle 776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763" name="Group 7763"/>
                                    <wpg:cNvGrpSpPr/>
                                    <wpg:grpSpPr>
                                      <a:xfrm>
                                        <a:off x="359228" y="0"/>
                                        <a:ext cx="359614" cy="180000"/>
                                        <a:chOff x="0" y="0"/>
                                        <a:chExt cx="359614" cy="180000"/>
                                      </a:xfrm>
                                    </wpg:grpSpPr>
                                    <wps:wsp>
                                      <wps:cNvPr id="7764" name="Rectangle 776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65" name="Rectangle 776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7766" name="Rectangle 7766"/>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767" name="Group 7767"/>
                                  <wpg:cNvGrpSpPr/>
                                  <wpg:grpSpPr>
                                    <a:xfrm>
                                      <a:off x="5747657" y="0"/>
                                      <a:ext cx="359603" cy="179705"/>
                                      <a:chOff x="0" y="0"/>
                                      <a:chExt cx="359614" cy="180000"/>
                                    </a:xfrm>
                                  </wpg:grpSpPr>
                                  <wps:wsp>
                                    <wps:cNvPr id="7768" name="Rectangle 776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69" name="Rectangle 776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770" name="Group 7770"/>
                                <wpg:cNvGrpSpPr/>
                                <wpg:grpSpPr>
                                  <a:xfrm>
                                    <a:off x="0" y="359229"/>
                                    <a:ext cx="6286500" cy="179705"/>
                                    <a:chOff x="0" y="0"/>
                                    <a:chExt cx="6286880" cy="180000"/>
                                  </a:xfrm>
                                </wpg:grpSpPr>
                                <wpg:grpSp>
                                  <wpg:cNvPr id="7771" name="Group 7771"/>
                                  <wpg:cNvGrpSpPr/>
                                  <wpg:grpSpPr>
                                    <a:xfrm>
                                      <a:off x="0" y="0"/>
                                      <a:ext cx="718842" cy="180000"/>
                                      <a:chOff x="0" y="0"/>
                                      <a:chExt cx="718842" cy="180000"/>
                                    </a:xfrm>
                                  </wpg:grpSpPr>
                                  <wpg:grpSp>
                                    <wpg:cNvPr id="7772" name="Group 7772"/>
                                    <wpg:cNvGrpSpPr/>
                                    <wpg:grpSpPr>
                                      <a:xfrm>
                                        <a:off x="0" y="0"/>
                                        <a:ext cx="359614" cy="180000"/>
                                        <a:chOff x="0" y="0"/>
                                        <a:chExt cx="359614" cy="180000"/>
                                      </a:xfrm>
                                    </wpg:grpSpPr>
                                    <wps:wsp>
                                      <wps:cNvPr id="7773" name="Rectangle 777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74" name="Rectangle 777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775" name="Group 7775"/>
                                    <wpg:cNvGrpSpPr/>
                                    <wpg:grpSpPr>
                                      <a:xfrm>
                                        <a:off x="359228" y="0"/>
                                        <a:ext cx="359614" cy="180000"/>
                                        <a:chOff x="0" y="0"/>
                                        <a:chExt cx="359614" cy="180000"/>
                                      </a:xfrm>
                                    </wpg:grpSpPr>
                                    <wps:wsp>
                                      <wps:cNvPr id="7776" name="Rectangle 777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77" name="Rectangle 777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778" name="Group 7778"/>
                                  <wpg:cNvGrpSpPr/>
                                  <wpg:grpSpPr>
                                    <a:xfrm>
                                      <a:off x="1436914" y="0"/>
                                      <a:ext cx="718820" cy="179705"/>
                                      <a:chOff x="0" y="0"/>
                                      <a:chExt cx="718842" cy="180000"/>
                                    </a:xfrm>
                                  </wpg:grpSpPr>
                                  <wpg:grpSp>
                                    <wpg:cNvPr id="7779" name="Group 7779"/>
                                    <wpg:cNvGrpSpPr/>
                                    <wpg:grpSpPr>
                                      <a:xfrm>
                                        <a:off x="0" y="0"/>
                                        <a:ext cx="359614" cy="180000"/>
                                        <a:chOff x="0" y="0"/>
                                        <a:chExt cx="359614" cy="180000"/>
                                      </a:xfrm>
                                    </wpg:grpSpPr>
                                    <wps:wsp>
                                      <wps:cNvPr id="7780" name="Rectangle 778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81" name="Rectangle 778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782" name="Group 7782"/>
                                    <wpg:cNvGrpSpPr/>
                                    <wpg:grpSpPr>
                                      <a:xfrm>
                                        <a:off x="359228" y="0"/>
                                        <a:ext cx="359614" cy="180000"/>
                                        <a:chOff x="0" y="0"/>
                                        <a:chExt cx="359614" cy="180000"/>
                                      </a:xfrm>
                                    </wpg:grpSpPr>
                                    <wps:wsp>
                                      <wps:cNvPr id="7783" name="Rectangle 778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84" name="Rectangle 778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785" name="Group 7785"/>
                                  <wpg:cNvGrpSpPr/>
                                  <wpg:grpSpPr>
                                    <a:xfrm>
                                      <a:off x="2873829" y="0"/>
                                      <a:ext cx="718820" cy="179705"/>
                                      <a:chOff x="0" y="0"/>
                                      <a:chExt cx="718842" cy="180000"/>
                                    </a:xfrm>
                                  </wpg:grpSpPr>
                                  <wpg:grpSp>
                                    <wpg:cNvPr id="7786" name="Group 7786"/>
                                    <wpg:cNvGrpSpPr/>
                                    <wpg:grpSpPr>
                                      <a:xfrm>
                                        <a:off x="0" y="0"/>
                                        <a:ext cx="359614" cy="180000"/>
                                        <a:chOff x="0" y="0"/>
                                        <a:chExt cx="359614" cy="180000"/>
                                      </a:xfrm>
                                    </wpg:grpSpPr>
                                    <wps:wsp>
                                      <wps:cNvPr id="7787" name="Rectangle 778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88" name="Rectangle 778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789" name="Group 7789"/>
                                    <wpg:cNvGrpSpPr/>
                                    <wpg:grpSpPr>
                                      <a:xfrm>
                                        <a:off x="359228" y="0"/>
                                        <a:ext cx="359614" cy="180000"/>
                                        <a:chOff x="0" y="0"/>
                                        <a:chExt cx="359614" cy="180000"/>
                                      </a:xfrm>
                                    </wpg:grpSpPr>
                                    <wps:wsp>
                                      <wps:cNvPr id="7790" name="Rectangle 779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91" name="Rectangle 779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792" name="Group 7792"/>
                                  <wpg:cNvGrpSpPr/>
                                  <wpg:grpSpPr>
                                    <a:xfrm>
                                      <a:off x="2155372" y="0"/>
                                      <a:ext cx="718820" cy="179705"/>
                                      <a:chOff x="0" y="0"/>
                                      <a:chExt cx="718842" cy="180000"/>
                                    </a:xfrm>
                                  </wpg:grpSpPr>
                                  <wpg:grpSp>
                                    <wpg:cNvPr id="7793" name="Group 7793"/>
                                    <wpg:cNvGrpSpPr/>
                                    <wpg:grpSpPr>
                                      <a:xfrm>
                                        <a:off x="0" y="0"/>
                                        <a:ext cx="359614" cy="180000"/>
                                        <a:chOff x="0" y="0"/>
                                        <a:chExt cx="359614" cy="180000"/>
                                      </a:xfrm>
                                    </wpg:grpSpPr>
                                    <wps:wsp>
                                      <wps:cNvPr id="7794" name="Rectangle 779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95" name="Rectangle 779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796" name="Group 7796"/>
                                    <wpg:cNvGrpSpPr/>
                                    <wpg:grpSpPr>
                                      <a:xfrm>
                                        <a:off x="359228" y="0"/>
                                        <a:ext cx="359614" cy="180000"/>
                                        <a:chOff x="0" y="0"/>
                                        <a:chExt cx="359614" cy="180000"/>
                                      </a:xfrm>
                                    </wpg:grpSpPr>
                                    <wps:wsp>
                                      <wps:cNvPr id="7797" name="Rectangle 779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98" name="Rectangle 779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799" name="Group 7799"/>
                                  <wpg:cNvGrpSpPr/>
                                  <wpg:grpSpPr>
                                    <a:xfrm>
                                      <a:off x="718457" y="0"/>
                                      <a:ext cx="718820" cy="179705"/>
                                      <a:chOff x="0" y="0"/>
                                      <a:chExt cx="718842" cy="180000"/>
                                    </a:xfrm>
                                  </wpg:grpSpPr>
                                  <wpg:grpSp>
                                    <wpg:cNvPr id="7800" name="Group 7800"/>
                                    <wpg:cNvGrpSpPr/>
                                    <wpg:grpSpPr>
                                      <a:xfrm>
                                        <a:off x="0" y="0"/>
                                        <a:ext cx="359614" cy="180000"/>
                                        <a:chOff x="0" y="0"/>
                                        <a:chExt cx="359614" cy="180000"/>
                                      </a:xfrm>
                                    </wpg:grpSpPr>
                                    <wps:wsp>
                                      <wps:cNvPr id="7801" name="Rectangle 780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02" name="Rectangle 780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803" name="Group 7803"/>
                                    <wpg:cNvGrpSpPr/>
                                    <wpg:grpSpPr>
                                      <a:xfrm>
                                        <a:off x="359228" y="0"/>
                                        <a:ext cx="359614" cy="180000"/>
                                        <a:chOff x="0" y="0"/>
                                        <a:chExt cx="359614" cy="180000"/>
                                      </a:xfrm>
                                    </wpg:grpSpPr>
                                    <wps:wsp>
                                      <wps:cNvPr id="7804" name="Rectangle 780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05" name="Rectangle 780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806" name="Group 7806"/>
                                  <wpg:cNvGrpSpPr/>
                                  <wpg:grpSpPr>
                                    <a:xfrm>
                                      <a:off x="3592286" y="0"/>
                                      <a:ext cx="718820" cy="179705"/>
                                      <a:chOff x="0" y="0"/>
                                      <a:chExt cx="718842" cy="180000"/>
                                    </a:xfrm>
                                  </wpg:grpSpPr>
                                  <wpg:grpSp>
                                    <wpg:cNvPr id="7807" name="Group 7807"/>
                                    <wpg:cNvGrpSpPr/>
                                    <wpg:grpSpPr>
                                      <a:xfrm>
                                        <a:off x="0" y="0"/>
                                        <a:ext cx="359614" cy="180000"/>
                                        <a:chOff x="0" y="0"/>
                                        <a:chExt cx="359614" cy="180000"/>
                                      </a:xfrm>
                                    </wpg:grpSpPr>
                                    <wps:wsp>
                                      <wps:cNvPr id="7808" name="Rectangle 780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09" name="Rectangle 780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810" name="Group 7810"/>
                                    <wpg:cNvGrpSpPr/>
                                    <wpg:grpSpPr>
                                      <a:xfrm>
                                        <a:off x="359228" y="0"/>
                                        <a:ext cx="359614" cy="180000"/>
                                        <a:chOff x="0" y="0"/>
                                        <a:chExt cx="359614" cy="180000"/>
                                      </a:xfrm>
                                    </wpg:grpSpPr>
                                    <wps:wsp>
                                      <wps:cNvPr id="7811" name="Rectangle 781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12" name="Rectangle 781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813" name="Group 7813"/>
                                  <wpg:cNvGrpSpPr/>
                                  <wpg:grpSpPr>
                                    <a:xfrm>
                                      <a:off x="5029200" y="0"/>
                                      <a:ext cx="718820" cy="179705"/>
                                      <a:chOff x="0" y="0"/>
                                      <a:chExt cx="718842" cy="180000"/>
                                    </a:xfrm>
                                  </wpg:grpSpPr>
                                  <wpg:grpSp>
                                    <wpg:cNvPr id="7814" name="Group 7814"/>
                                    <wpg:cNvGrpSpPr/>
                                    <wpg:grpSpPr>
                                      <a:xfrm>
                                        <a:off x="0" y="0"/>
                                        <a:ext cx="359614" cy="180000"/>
                                        <a:chOff x="0" y="0"/>
                                        <a:chExt cx="359614" cy="180000"/>
                                      </a:xfrm>
                                    </wpg:grpSpPr>
                                    <wps:wsp>
                                      <wps:cNvPr id="7815" name="Rectangle 781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16" name="Rectangle 781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817" name="Group 7817"/>
                                    <wpg:cNvGrpSpPr/>
                                    <wpg:grpSpPr>
                                      <a:xfrm>
                                        <a:off x="359228" y="0"/>
                                        <a:ext cx="359614" cy="180000"/>
                                        <a:chOff x="0" y="0"/>
                                        <a:chExt cx="359614" cy="180000"/>
                                      </a:xfrm>
                                    </wpg:grpSpPr>
                                    <wps:wsp>
                                      <wps:cNvPr id="7818" name="Rectangle 781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19" name="Rectangle 781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820" name="Group 7820"/>
                                  <wpg:cNvGrpSpPr/>
                                  <wpg:grpSpPr>
                                    <a:xfrm>
                                      <a:off x="4310743" y="0"/>
                                      <a:ext cx="718820" cy="179705"/>
                                      <a:chOff x="0" y="0"/>
                                      <a:chExt cx="718842" cy="180000"/>
                                    </a:xfrm>
                                  </wpg:grpSpPr>
                                  <wpg:grpSp>
                                    <wpg:cNvPr id="7821" name="Group 7821"/>
                                    <wpg:cNvGrpSpPr/>
                                    <wpg:grpSpPr>
                                      <a:xfrm>
                                        <a:off x="0" y="0"/>
                                        <a:ext cx="359614" cy="180000"/>
                                        <a:chOff x="0" y="0"/>
                                        <a:chExt cx="359614" cy="180000"/>
                                      </a:xfrm>
                                    </wpg:grpSpPr>
                                    <wps:wsp>
                                      <wps:cNvPr id="7822" name="Rectangle 782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23" name="Rectangle 782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824" name="Group 7824"/>
                                    <wpg:cNvGrpSpPr/>
                                    <wpg:grpSpPr>
                                      <a:xfrm>
                                        <a:off x="359228" y="0"/>
                                        <a:ext cx="359614" cy="180000"/>
                                        <a:chOff x="0" y="0"/>
                                        <a:chExt cx="359614" cy="180000"/>
                                      </a:xfrm>
                                    </wpg:grpSpPr>
                                    <wps:wsp>
                                      <wps:cNvPr id="7825" name="Rectangle 782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26" name="Rectangle 782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7827" name="Rectangle 7827"/>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828" name="Group 7828"/>
                                  <wpg:cNvGrpSpPr/>
                                  <wpg:grpSpPr>
                                    <a:xfrm>
                                      <a:off x="5747657" y="0"/>
                                      <a:ext cx="359603" cy="179705"/>
                                      <a:chOff x="0" y="0"/>
                                      <a:chExt cx="359614" cy="180000"/>
                                    </a:xfrm>
                                  </wpg:grpSpPr>
                                  <wps:wsp>
                                    <wps:cNvPr id="7829" name="Rectangle 782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30" name="Rectangle 783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831" name="Group 7831"/>
                                <wpg:cNvGrpSpPr/>
                                <wpg:grpSpPr>
                                  <a:xfrm>
                                    <a:off x="0" y="538843"/>
                                    <a:ext cx="6286880" cy="180000"/>
                                    <a:chOff x="0" y="0"/>
                                    <a:chExt cx="6286880" cy="180000"/>
                                  </a:xfrm>
                                </wpg:grpSpPr>
                                <wpg:grpSp>
                                  <wpg:cNvPr id="7832" name="Group 7832"/>
                                  <wpg:cNvGrpSpPr/>
                                  <wpg:grpSpPr>
                                    <a:xfrm>
                                      <a:off x="0" y="0"/>
                                      <a:ext cx="718842" cy="180000"/>
                                      <a:chOff x="0" y="0"/>
                                      <a:chExt cx="718842" cy="180000"/>
                                    </a:xfrm>
                                  </wpg:grpSpPr>
                                  <wpg:grpSp>
                                    <wpg:cNvPr id="7833" name="Group 7833"/>
                                    <wpg:cNvGrpSpPr/>
                                    <wpg:grpSpPr>
                                      <a:xfrm>
                                        <a:off x="0" y="0"/>
                                        <a:ext cx="359614" cy="180000"/>
                                        <a:chOff x="0" y="0"/>
                                        <a:chExt cx="359614" cy="180000"/>
                                      </a:xfrm>
                                    </wpg:grpSpPr>
                                    <wps:wsp>
                                      <wps:cNvPr id="7834" name="Rectangle 783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35" name="Rectangle 783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836" name="Group 7836"/>
                                    <wpg:cNvGrpSpPr/>
                                    <wpg:grpSpPr>
                                      <a:xfrm>
                                        <a:off x="359228" y="0"/>
                                        <a:ext cx="359614" cy="180000"/>
                                        <a:chOff x="0" y="0"/>
                                        <a:chExt cx="359614" cy="180000"/>
                                      </a:xfrm>
                                    </wpg:grpSpPr>
                                    <wps:wsp>
                                      <wps:cNvPr id="7837" name="Rectangle 783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38" name="Rectangle 783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839" name="Group 7839"/>
                                  <wpg:cNvGrpSpPr/>
                                  <wpg:grpSpPr>
                                    <a:xfrm>
                                      <a:off x="1436914" y="0"/>
                                      <a:ext cx="718820" cy="179705"/>
                                      <a:chOff x="0" y="0"/>
                                      <a:chExt cx="718842" cy="180000"/>
                                    </a:xfrm>
                                  </wpg:grpSpPr>
                                  <wpg:grpSp>
                                    <wpg:cNvPr id="7840" name="Group 7840"/>
                                    <wpg:cNvGrpSpPr/>
                                    <wpg:grpSpPr>
                                      <a:xfrm>
                                        <a:off x="0" y="0"/>
                                        <a:ext cx="359614" cy="180000"/>
                                        <a:chOff x="0" y="0"/>
                                        <a:chExt cx="359614" cy="180000"/>
                                      </a:xfrm>
                                    </wpg:grpSpPr>
                                    <wps:wsp>
                                      <wps:cNvPr id="7841" name="Rectangle 784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42" name="Rectangle 784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843" name="Group 7843"/>
                                    <wpg:cNvGrpSpPr/>
                                    <wpg:grpSpPr>
                                      <a:xfrm>
                                        <a:off x="359228" y="0"/>
                                        <a:ext cx="359614" cy="180000"/>
                                        <a:chOff x="0" y="0"/>
                                        <a:chExt cx="359614" cy="180000"/>
                                      </a:xfrm>
                                    </wpg:grpSpPr>
                                    <wps:wsp>
                                      <wps:cNvPr id="7844" name="Rectangle 784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45" name="Rectangle 784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846" name="Group 7846"/>
                                  <wpg:cNvGrpSpPr/>
                                  <wpg:grpSpPr>
                                    <a:xfrm>
                                      <a:off x="2873829" y="0"/>
                                      <a:ext cx="718820" cy="179705"/>
                                      <a:chOff x="0" y="0"/>
                                      <a:chExt cx="718842" cy="180000"/>
                                    </a:xfrm>
                                  </wpg:grpSpPr>
                                  <wpg:grpSp>
                                    <wpg:cNvPr id="7847" name="Group 7847"/>
                                    <wpg:cNvGrpSpPr/>
                                    <wpg:grpSpPr>
                                      <a:xfrm>
                                        <a:off x="0" y="0"/>
                                        <a:ext cx="359614" cy="180000"/>
                                        <a:chOff x="0" y="0"/>
                                        <a:chExt cx="359614" cy="180000"/>
                                      </a:xfrm>
                                    </wpg:grpSpPr>
                                    <wps:wsp>
                                      <wps:cNvPr id="7848" name="Rectangle 784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49" name="Rectangle 784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850" name="Group 7850"/>
                                    <wpg:cNvGrpSpPr/>
                                    <wpg:grpSpPr>
                                      <a:xfrm>
                                        <a:off x="359228" y="0"/>
                                        <a:ext cx="359614" cy="180000"/>
                                        <a:chOff x="0" y="0"/>
                                        <a:chExt cx="359614" cy="180000"/>
                                      </a:xfrm>
                                    </wpg:grpSpPr>
                                    <wps:wsp>
                                      <wps:cNvPr id="7851" name="Rectangle 785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52" name="Rectangle 785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853" name="Group 7853"/>
                                  <wpg:cNvGrpSpPr/>
                                  <wpg:grpSpPr>
                                    <a:xfrm>
                                      <a:off x="2155372" y="0"/>
                                      <a:ext cx="718820" cy="179705"/>
                                      <a:chOff x="0" y="0"/>
                                      <a:chExt cx="718842" cy="180000"/>
                                    </a:xfrm>
                                  </wpg:grpSpPr>
                                  <wpg:grpSp>
                                    <wpg:cNvPr id="7854" name="Group 7854"/>
                                    <wpg:cNvGrpSpPr/>
                                    <wpg:grpSpPr>
                                      <a:xfrm>
                                        <a:off x="0" y="0"/>
                                        <a:ext cx="359614" cy="180000"/>
                                        <a:chOff x="0" y="0"/>
                                        <a:chExt cx="359614" cy="180000"/>
                                      </a:xfrm>
                                    </wpg:grpSpPr>
                                    <wps:wsp>
                                      <wps:cNvPr id="7855" name="Rectangle 785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56" name="Rectangle 785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857" name="Group 7857"/>
                                    <wpg:cNvGrpSpPr/>
                                    <wpg:grpSpPr>
                                      <a:xfrm>
                                        <a:off x="359228" y="0"/>
                                        <a:ext cx="359614" cy="180000"/>
                                        <a:chOff x="0" y="0"/>
                                        <a:chExt cx="359614" cy="180000"/>
                                      </a:xfrm>
                                    </wpg:grpSpPr>
                                    <wps:wsp>
                                      <wps:cNvPr id="7858" name="Rectangle 785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59" name="Rectangle 785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860" name="Group 7860"/>
                                  <wpg:cNvGrpSpPr/>
                                  <wpg:grpSpPr>
                                    <a:xfrm>
                                      <a:off x="718457" y="0"/>
                                      <a:ext cx="718820" cy="179705"/>
                                      <a:chOff x="0" y="0"/>
                                      <a:chExt cx="718842" cy="180000"/>
                                    </a:xfrm>
                                  </wpg:grpSpPr>
                                  <wpg:grpSp>
                                    <wpg:cNvPr id="7861" name="Group 7861"/>
                                    <wpg:cNvGrpSpPr/>
                                    <wpg:grpSpPr>
                                      <a:xfrm>
                                        <a:off x="0" y="0"/>
                                        <a:ext cx="359614" cy="180000"/>
                                        <a:chOff x="0" y="0"/>
                                        <a:chExt cx="359614" cy="180000"/>
                                      </a:xfrm>
                                    </wpg:grpSpPr>
                                    <wps:wsp>
                                      <wps:cNvPr id="7862" name="Rectangle 786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63" name="Rectangle 786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864" name="Group 7864"/>
                                    <wpg:cNvGrpSpPr/>
                                    <wpg:grpSpPr>
                                      <a:xfrm>
                                        <a:off x="359228" y="0"/>
                                        <a:ext cx="359614" cy="180000"/>
                                        <a:chOff x="0" y="0"/>
                                        <a:chExt cx="359614" cy="180000"/>
                                      </a:xfrm>
                                    </wpg:grpSpPr>
                                    <wps:wsp>
                                      <wps:cNvPr id="7865" name="Rectangle 786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66" name="Rectangle 786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867" name="Group 7867"/>
                                  <wpg:cNvGrpSpPr/>
                                  <wpg:grpSpPr>
                                    <a:xfrm>
                                      <a:off x="3592286" y="0"/>
                                      <a:ext cx="718820" cy="179705"/>
                                      <a:chOff x="0" y="0"/>
                                      <a:chExt cx="718842" cy="180000"/>
                                    </a:xfrm>
                                  </wpg:grpSpPr>
                                  <wpg:grpSp>
                                    <wpg:cNvPr id="7868" name="Group 7868"/>
                                    <wpg:cNvGrpSpPr/>
                                    <wpg:grpSpPr>
                                      <a:xfrm>
                                        <a:off x="0" y="0"/>
                                        <a:ext cx="359614" cy="180000"/>
                                        <a:chOff x="0" y="0"/>
                                        <a:chExt cx="359614" cy="180000"/>
                                      </a:xfrm>
                                    </wpg:grpSpPr>
                                    <wps:wsp>
                                      <wps:cNvPr id="7869" name="Rectangle 786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70" name="Rectangle 787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871" name="Group 7871"/>
                                    <wpg:cNvGrpSpPr/>
                                    <wpg:grpSpPr>
                                      <a:xfrm>
                                        <a:off x="359228" y="0"/>
                                        <a:ext cx="359614" cy="180000"/>
                                        <a:chOff x="0" y="0"/>
                                        <a:chExt cx="359614" cy="180000"/>
                                      </a:xfrm>
                                    </wpg:grpSpPr>
                                    <wps:wsp>
                                      <wps:cNvPr id="7872" name="Rectangle 787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73" name="Rectangle 787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874" name="Group 7874"/>
                                  <wpg:cNvGrpSpPr/>
                                  <wpg:grpSpPr>
                                    <a:xfrm>
                                      <a:off x="5029200" y="0"/>
                                      <a:ext cx="718820" cy="179705"/>
                                      <a:chOff x="0" y="0"/>
                                      <a:chExt cx="718842" cy="180000"/>
                                    </a:xfrm>
                                  </wpg:grpSpPr>
                                  <wpg:grpSp>
                                    <wpg:cNvPr id="7875" name="Group 7875"/>
                                    <wpg:cNvGrpSpPr/>
                                    <wpg:grpSpPr>
                                      <a:xfrm>
                                        <a:off x="0" y="0"/>
                                        <a:ext cx="359614" cy="180000"/>
                                        <a:chOff x="0" y="0"/>
                                        <a:chExt cx="359614" cy="180000"/>
                                      </a:xfrm>
                                    </wpg:grpSpPr>
                                    <wps:wsp>
                                      <wps:cNvPr id="7876" name="Rectangle 787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77" name="Rectangle 787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878" name="Group 7878"/>
                                    <wpg:cNvGrpSpPr/>
                                    <wpg:grpSpPr>
                                      <a:xfrm>
                                        <a:off x="359228" y="0"/>
                                        <a:ext cx="359614" cy="180000"/>
                                        <a:chOff x="0" y="0"/>
                                        <a:chExt cx="359614" cy="180000"/>
                                      </a:xfrm>
                                    </wpg:grpSpPr>
                                    <wps:wsp>
                                      <wps:cNvPr id="7879" name="Rectangle 787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80" name="Rectangle 788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881" name="Group 7881"/>
                                  <wpg:cNvGrpSpPr/>
                                  <wpg:grpSpPr>
                                    <a:xfrm>
                                      <a:off x="4310743" y="0"/>
                                      <a:ext cx="718820" cy="179705"/>
                                      <a:chOff x="0" y="0"/>
                                      <a:chExt cx="718842" cy="180000"/>
                                    </a:xfrm>
                                  </wpg:grpSpPr>
                                  <wpg:grpSp>
                                    <wpg:cNvPr id="7882" name="Group 7882"/>
                                    <wpg:cNvGrpSpPr/>
                                    <wpg:grpSpPr>
                                      <a:xfrm>
                                        <a:off x="0" y="0"/>
                                        <a:ext cx="359614" cy="180000"/>
                                        <a:chOff x="0" y="0"/>
                                        <a:chExt cx="359614" cy="180000"/>
                                      </a:xfrm>
                                    </wpg:grpSpPr>
                                    <wps:wsp>
                                      <wps:cNvPr id="7883" name="Rectangle 788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84" name="Rectangle 788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885" name="Group 7885"/>
                                    <wpg:cNvGrpSpPr/>
                                    <wpg:grpSpPr>
                                      <a:xfrm>
                                        <a:off x="359228" y="0"/>
                                        <a:ext cx="359614" cy="180000"/>
                                        <a:chOff x="0" y="0"/>
                                        <a:chExt cx="359614" cy="180000"/>
                                      </a:xfrm>
                                    </wpg:grpSpPr>
                                    <wps:wsp>
                                      <wps:cNvPr id="7886" name="Rectangle 788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87" name="Rectangle 788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7888" name="Rectangle 7888"/>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889" name="Group 7889"/>
                                  <wpg:cNvGrpSpPr/>
                                  <wpg:grpSpPr>
                                    <a:xfrm>
                                      <a:off x="5747657" y="0"/>
                                      <a:ext cx="359603" cy="179705"/>
                                      <a:chOff x="0" y="0"/>
                                      <a:chExt cx="359614" cy="180000"/>
                                    </a:xfrm>
                                  </wpg:grpSpPr>
                                  <wps:wsp>
                                    <wps:cNvPr id="7890" name="Rectangle 789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91" name="Rectangle 789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7892" name="Group 7892"/>
                              <wpg:cNvGrpSpPr/>
                              <wpg:grpSpPr>
                                <a:xfrm>
                                  <a:off x="0" y="4310743"/>
                                  <a:ext cx="6286880" cy="718842"/>
                                  <a:chOff x="0" y="0"/>
                                  <a:chExt cx="6286880" cy="718842"/>
                                </a:xfrm>
                              </wpg:grpSpPr>
                              <wpg:grpSp>
                                <wpg:cNvPr id="7893" name="Group 7893"/>
                                <wpg:cNvGrpSpPr/>
                                <wpg:grpSpPr>
                                  <a:xfrm>
                                    <a:off x="0" y="0"/>
                                    <a:ext cx="6286880" cy="180000"/>
                                    <a:chOff x="0" y="0"/>
                                    <a:chExt cx="6286880" cy="180000"/>
                                  </a:xfrm>
                                </wpg:grpSpPr>
                                <wpg:grpSp>
                                  <wpg:cNvPr id="7894" name="Group 7894"/>
                                  <wpg:cNvGrpSpPr/>
                                  <wpg:grpSpPr>
                                    <a:xfrm>
                                      <a:off x="0" y="0"/>
                                      <a:ext cx="718842" cy="180000"/>
                                      <a:chOff x="0" y="0"/>
                                      <a:chExt cx="718842" cy="180000"/>
                                    </a:xfrm>
                                  </wpg:grpSpPr>
                                  <wpg:grpSp>
                                    <wpg:cNvPr id="7895" name="Group 7895"/>
                                    <wpg:cNvGrpSpPr/>
                                    <wpg:grpSpPr>
                                      <a:xfrm>
                                        <a:off x="0" y="0"/>
                                        <a:ext cx="359614" cy="180000"/>
                                        <a:chOff x="0" y="0"/>
                                        <a:chExt cx="359614" cy="180000"/>
                                      </a:xfrm>
                                    </wpg:grpSpPr>
                                    <wps:wsp>
                                      <wps:cNvPr id="7896" name="Rectangle 789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97" name="Rectangle 789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898" name="Group 7898"/>
                                    <wpg:cNvGrpSpPr/>
                                    <wpg:grpSpPr>
                                      <a:xfrm>
                                        <a:off x="359228" y="0"/>
                                        <a:ext cx="359614" cy="180000"/>
                                        <a:chOff x="0" y="0"/>
                                        <a:chExt cx="359614" cy="180000"/>
                                      </a:xfrm>
                                    </wpg:grpSpPr>
                                    <wps:wsp>
                                      <wps:cNvPr id="7899" name="Rectangle 789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00" name="Rectangle 790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901" name="Group 7901"/>
                                  <wpg:cNvGrpSpPr/>
                                  <wpg:grpSpPr>
                                    <a:xfrm>
                                      <a:off x="1436914" y="0"/>
                                      <a:ext cx="718820" cy="179705"/>
                                      <a:chOff x="0" y="0"/>
                                      <a:chExt cx="718842" cy="180000"/>
                                    </a:xfrm>
                                  </wpg:grpSpPr>
                                  <wpg:grpSp>
                                    <wpg:cNvPr id="7902" name="Group 7902"/>
                                    <wpg:cNvGrpSpPr/>
                                    <wpg:grpSpPr>
                                      <a:xfrm>
                                        <a:off x="0" y="0"/>
                                        <a:ext cx="359614" cy="180000"/>
                                        <a:chOff x="0" y="0"/>
                                        <a:chExt cx="359614" cy="180000"/>
                                      </a:xfrm>
                                    </wpg:grpSpPr>
                                    <wps:wsp>
                                      <wps:cNvPr id="7903" name="Rectangle 790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04" name="Rectangle 790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905" name="Group 7905"/>
                                    <wpg:cNvGrpSpPr/>
                                    <wpg:grpSpPr>
                                      <a:xfrm>
                                        <a:off x="359228" y="0"/>
                                        <a:ext cx="359614" cy="180000"/>
                                        <a:chOff x="0" y="0"/>
                                        <a:chExt cx="359614" cy="180000"/>
                                      </a:xfrm>
                                    </wpg:grpSpPr>
                                    <wps:wsp>
                                      <wps:cNvPr id="7906" name="Rectangle 790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07" name="Rectangle 790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908" name="Group 7908"/>
                                  <wpg:cNvGrpSpPr/>
                                  <wpg:grpSpPr>
                                    <a:xfrm>
                                      <a:off x="2873829" y="0"/>
                                      <a:ext cx="718820" cy="179705"/>
                                      <a:chOff x="0" y="0"/>
                                      <a:chExt cx="718842" cy="180000"/>
                                    </a:xfrm>
                                  </wpg:grpSpPr>
                                  <wpg:grpSp>
                                    <wpg:cNvPr id="7909" name="Group 7909"/>
                                    <wpg:cNvGrpSpPr/>
                                    <wpg:grpSpPr>
                                      <a:xfrm>
                                        <a:off x="0" y="0"/>
                                        <a:ext cx="359614" cy="180000"/>
                                        <a:chOff x="0" y="0"/>
                                        <a:chExt cx="359614" cy="180000"/>
                                      </a:xfrm>
                                    </wpg:grpSpPr>
                                    <wps:wsp>
                                      <wps:cNvPr id="7910" name="Rectangle 791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11" name="Rectangle 791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912" name="Group 7912"/>
                                    <wpg:cNvGrpSpPr/>
                                    <wpg:grpSpPr>
                                      <a:xfrm>
                                        <a:off x="359228" y="0"/>
                                        <a:ext cx="359614" cy="180000"/>
                                        <a:chOff x="0" y="0"/>
                                        <a:chExt cx="359614" cy="180000"/>
                                      </a:xfrm>
                                    </wpg:grpSpPr>
                                    <wps:wsp>
                                      <wps:cNvPr id="7913" name="Rectangle 791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14" name="Rectangle 791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915" name="Group 7915"/>
                                  <wpg:cNvGrpSpPr/>
                                  <wpg:grpSpPr>
                                    <a:xfrm>
                                      <a:off x="2155372" y="0"/>
                                      <a:ext cx="718820" cy="179705"/>
                                      <a:chOff x="0" y="0"/>
                                      <a:chExt cx="718842" cy="180000"/>
                                    </a:xfrm>
                                  </wpg:grpSpPr>
                                  <wpg:grpSp>
                                    <wpg:cNvPr id="7916" name="Group 7916"/>
                                    <wpg:cNvGrpSpPr/>
                                    <wpg:grpSpPr>
                                      <a:xfrm>
                                        <a:off x="0" y="0"/>
                                        <a:ext cx="359614" cy="180000"/>
                                        <a:chOff x="0" y="0"/>
                                        <a:chExt cx="359614" cy="180000"/>
                                      </a:xfrm>
                                    </wpg:grpSpPr>
                                    <wps:wsp>
                                      <wps:cNvPr id="7917" name="Rectangle 791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18" name="Rectangle 791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919" name="Group 7919"/>
                                    <wpg:cNvGrpSpPr/>
                                    <wpg:grpSpPr>
                                      <a:xfrm>
                                        <a:off x="359228" y="0"/>
                                        <a:ext cx="359614" cy="180000"/>
                                        <a:chOff x="0" y="0"/>
                                        <a:chExt cx="359614" cy="180000"/>
                                      </a:xfrm>
                                    </wpg:grpSpPr>
                                    <wps:wsp>
                                      <wps:cNvPr id="7920" name="Rectangle 792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21" name="Rectangle 792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922" name="Group 7922"/>
                                  <wpg:cNvGrpSpPr/>
                                  <wpg:grpSpPr>
                                    <a:xfrm>
                                      <a:off x="718457" y="0"/>
                                      <a:ext cx="718820" cy="179705"/>
                                      <a:chOff x="0" y="0"/>
                                      <a:chExt cx="718842" cy="180000"/>
                                    </a:xfrm>
                                  </wpg:grpSpPr>
                                  <wpg:grpSp>
                                    <wpg:cNvPr id="7923" name="Group 7923"/>
                                    <wpg:cNvGrpSpPr/>
                                    <wpg:grpSpPr>
                                      <a:xfrm>
                                        <a:off x="0" y="0"/>
                                        <a:ext cx="359614" cy="180000"/>
                                        <a:chOff x="0" y="0"/>
                                        <a:chExt cx="359614" cy="180000"/>
                                      </a:xfrm>
                                    </wpg:grpSpPr>
                                    <wps:wsp>
                                      <wps:cNvPr id="7924" name="Rectangle 792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25" name="Rectangle 792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926" name="Group 7926"/>
                                    <wpg:cNvGrpSpPr/>
                                    <wpg:grpSpPr>
                                      <a:xfrm>
                                        <a:off x="359228" y="0"/>
                                        <a:ext cx="359614" cy="180000"/>
                                        <a:chOff x="0" y="0"/>
                                        <a:chExt cx="359614" cy="180000"/>
                                      </a:xfrm>
                                    </wpg:grpSpPr>
                                    <wps:wsp>
                                      <wps:cNvPr id="7927" name="Rectangle 792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28" name="Rectangle 792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929" name="Group 7929"/>
                                  <wpg:cNvGrpSpPr/>
                                  <wpg:grpSpPr>
                                    <a:xfrm>
                                      <a:off x="3592286" y="0"/>
                                      <a:ext cx="718820" cy="179705"/>
                                      <a:chOff x="0" y="0"/>
                                      <a:chExt cx="718842" cy="180000"/>
                                    </a:xfrm>
                                  </wpg:grpSpPr>
                                  <wpg:grpSp>
                                    <wpg:cNvPr id="7930" name="Group 7930"/>
                                    <wpg:cNvGrpSpPr/>
                                    <wpg:grpSpPr>
                                      <a:xfrm>
                                        <a:off x="0" y="0"/>
                                        <a:ext cx="359614" cy="180000"/>
                                        <a:chOff x="0" y="0"/>
                                        <a:chExt cx="359614" cy="180000"/>
                                      </a:xfrm>
                                    </wpg:grpSpPr>
                                    <wps:wsp>
                                      <wps:cNvPr id="7931" name="Rectangle 793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32" name="Rectangle 793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933" name="Group 7933"/>
                                    <wpg:cNvGrpSpPr/>
                                    <wpg:grpSpPr>
                                      <a:xfrm>
                                        <a:off x="359228" y="0"/>
                                        <a:ext cx="359614" cy="180000"/>
                                        <a:chOff x="0" y="0"/>
                                        <a:chExt cx="359614" cy="180000"/>
                                      </a:xfrm>
                                    </wpg:grpSpPr>
                                    <wps:wsp>
                                      <wps:cNvPr id="7934" name="Rectangle 793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35" name="Rectangle 793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936" name="Group 7936"/>
                                  <wpg:cNvGrpSpPr/>
                                  <wpg:grpSpPr>
                                    <a:xfrm>
                                      <a:off x="5029200" y="0"/>
                                      <a:ext cx="718820" cy="179705"/>
                                      <a:chOff x="0" y="0"/>
                                      <a:chExt cx="718842" cy="180000"/>
                                    </a:xfrm>
                                  </wpg:grpSpPr>
                                  <wpg:grpSp>
                                    <wpg:cNvPr id="7937" name="Group 7937"/>
                                    <wpg:cNvGrpSpPr/>
                                    <wpg:grpSpPr>
                                      <a:xfrm>
                                        <a:off x="0" y="0"/>
                                        <a:ext cx="359614" cy="180000"/>
                                        <a:chOff x="0" y="0"/>
                                        <a:chExt cx="359614" cy="180000"/>
                                      </a:xfrm>
                                    </wpg:grpSpPr>
                                    <wps:wsp>
                                      <wps:cNvPr id="7938" name="Rectangle 793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39" name="Rectangle 793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940" name="Group 7940"/>
                                    <wpg:cNvGrpSpPr/>
                                    <wpg:grpSpPr>
                                      <a:xfrm>
                                        <a:off x="359228" y="0"/>
                                        <a:ext cx="359614" cy="180000"/>
                                        <a:chOff x="0" y="0"/>
                                        <a:chExt cx="359614" cy="180000"/>
                                      </a:xfrm>
                                    </wpg:grpSpPr>
                                    <wps:wsp>
                                      <wps:cNvPr id="7941" name="Rectangle 794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42" name="Rectangle 794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943" name="Group 7943"/>
                                  <wpg:cNvGrpSpPr/>
                                  <wpg:grpSpPr>
                                    <a:xfrm>
                                      <a:off x="4310743" y="0"/>
                                      <a:ext cx="718820" cy="179705"/>
                                      <a:chOff x="0" y="0"/>
                                      <a:chExt cx="718842" cy="180000"/>
                                    </a:xfrm>
                                  </wpg:grpSpPr>
                                  <wpg:grpSp>
                                    <wpg:cNvPr id="7944" name="Group 7944"/>
                                    <wpg:cNvGrpSpPr/>
                                    <wpg:grpSpPr>
                                      <a:xfrm>
                                        <a:off x="0" y="0"/>
                                        <a:ext cx="359614" cy="180000"/>
                                        <a:chOff x="0" y="0"/>
                                        <a:chExt cx="359614" cy="180000"/>
                                      </a:xfrm>
                                    </wpg:grpSpPr>
                                    <wps:wsp>
                                      <wps:cNvPr id="7945" name="Rectangle 794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46" name="Rectangle 794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947" name="Group 7947"/>
                                    <wpg:cNvGrpSpPr/>
                                    <wpg:grpSpPr>
                                      <a:xfrm>
                                        <a:off x="359228" y="0"/>
                                        <a:ext cx="359614" cy="180000"/>
                                        <a:chOff x="0" y="0"/>
                                        <a:chExt cx="359614" cy="180000"/>
                                      </a:xfrm>
                                    </wpg:grpSpPr>
                                    <wps:wsp>
                                      <wps:cNvPr id="7948" name="Rectangle 794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49" name="Rectangle 794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7950" name="Rectangle 7950"/>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951" name="Group 7951"/>
                                  <wpg:cNvGrpSpPr/>
                                  <wpg:grpSpPr>
                                    <a:xfrm>
                                      <a:off x="5747657" y="0"/>
                                      <a:ext cx="359603" cy="179705"/>
                                      <a:chOff x="0" y="0"/>
                                      <a:chExt cx="359614" cy="180000"/>
                                    </a:xfrm>
                                  </wpg:grpSpPr>
                                  <wps:wsp>
                                    <wps:cNvPr id="7952" name="Rectangle 795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53" name="Rectangle 795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954" name="Group 7954"/>
                                <wpg:cNvGrpSpPr/>
                                <wpg:grpSpPr>
                                  <a:xfrm>
                                    <a:off x="0" y="179614"/>
                                    <a:ext cx="6286880" cy="180000"/>
                                    <a:chOff x="0" y="0"/>
                                    <a:chExt cx="6286880" cy="180000"/>
                                  </a:xfrm>
                                </wpg:grpSpPr>
                                <wpg:grpSp>
                                  <wpg:cNvPr id="7955" name="Group 7955"/>
                                  <wpg:cNvGrpSpPr/>
                                  <wpg:grpSpPr>
                                    <a:xfrm>
                                      <a:off x="0" y="0"/>
                                      <a:ext cx="718842" cy="180000"/>
                                      <a:chOff x="0" y="0"/>
                                      <a:chExt cx="718842" cy="180000"/>
                                    </a:xfrm>
                                  </wpg:grpSpPr>
                                  <wpg:grpSp>
                                    <wpg:cNvPr id="7956" name="Group 7956"/>
                                    <wpg:cNvGrpSpPr/>
                                    <wpg:grpSpPr>
                                      <a:xfrm>
                                        <a:off x="0" y="0"/>
                                        <a:ext cx="359614" cy="180000"/>
                                        <a:chOff x="0" y="0"/>
                                        <a:chExt cx="359614" cy="180000"/>
                                      </a:xfrm>
                                    </wpg:grpSpPr>
                                    <wps:wsp>
                                      <wps:cNvPr id="7957" name="Rectangle 795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58" name="Rectangle 795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959" name="Group 7959"/>
                                    <wpg:cNvGrpSpPr/>
                                    <wpg:grpSpPr>
                                      <a:xfrm>
                                        <a:off x="359228" y="0"/>
                                        <a:ext cx="359614" cy="180000"/>
                                        <a:chOff x="0" y="0"/>
                                        <a:chExt cx="359614" cy="180000"/>
                                      </a:xfrm>
                                    </wpg:grpSpPr>
                                    <wps:wsp>
                                      <wps:cNvPr id="7960" name="Rectangle 796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61" name="Rectangle 796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962" name="Group 7962"/>
                                  <wpg:cNvGrpSpPr/>
                                  <wpg:grpSpPr>
                                    <a:xfrm>
                                      <a:off x="1436914" y="0"/>
                                      <a:ext cx="718820" cy="179705"/>
                                      <a:chOff x="0" y="0"/>
                                      <a:chExt cx="718842" cy="180000"/>
                                    </a:xfrm>
                                  </wpg:grpSpPr>
                                  <wpg:grpSp>
                                    <wpg:cNvPr id="7963" name="Group 7963"/>
                                    <wpg:cNvGrpSpPr/>
                                    <wpg:grpSpPr>
                                      <a:xfrm>
                                        <a:off x="0" y="0"/>
                                        <a:ext cx="359614" cy="180000"/>
                                        <a:chOff x="0" y="0"/>
                                        <a:chExt cx="359614" cy="180000"/>
                                      </a:xfrm>
                                    </wpg:grpSpPr>
                                    <wps:wsp>
                                      <wps:cNvPr id="7964" name="Rectangle 796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65" name="Rectangle 796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966" name="Group 7966"/>
                                    <wpg:cNvGrpSpPr/>
                                    <wpg:grpSpPr>
                                      <a:xfrm>
                                        <a:off x="359228" y="0"/>
                                        <a:ext cx="359614" cy="180000"/>
                                        <a:chOff x="0" y="0"/>
                                        <a:chExt cx="359614" cy="180000"/>
                                      </a:xfrm>
                                    </wpg:grpSpPr>
                                    <wps:wsp>
                                      <wps:cNvPr id="7967" name="Rectangle 796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68" name="Rectangle 796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969" name="Group 7969"/>
                                  <wpg:cNvGrpSpPr/>
                                  <wpg:grpSpPr>
                                    <a:xfrm>
                                      <a:off x="2873829" y="0"/>
                                      <a:ext cx="718820" cy="179705"/>
                                      <a:chOff x="0" y="0"/>
                                      <a:chExt cx="718842" cy="180000"/>
                                    </a:xfrm>
                                  </wpg:grpSpPr>
                                  <wpg:grpSp>
                                    <wpg:cNvPr id="7970" name="Group 7970"/>
                                    <wpg:cNvGrpSpPr/>
                                    <wpg:grpSpPr>
                                      <a:xfrm>
                                        <a:off x="0" y="0"/>
                                        <a:ext cx="359614" cy="180000"/>
                                        <a:chOff x="0" y="0"/>
                                        <a:chExt cx="359614" cy="180000"/>
                                      </a:xfrm>
                                    </wpg:grpSpPr>
                                    <wps:wsp>
                                      <wps:cNvPr id="7971" name="Rectangle 797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72" name="Rectangle 797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973" name="Group 7973"/>
                                    <wpg:cNvGrpSpPr/>
                                    <wpg:grpSpPr>
                                      <a:xfrm>
                                        <a:off x="359228" y="0"/>
                                        <a:ext cx="359614" cy="180000"/>
                                        <a:chOff x="0" y="0"/>
                                        <a:chExt cx="359614" cy="180000"/>
                                      </a:xfrm>
                                    </wpg:grpSpPr>
                                    <wps:wsp>
                                      <wps:cNvPr id="7974" name="Rectangle 797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75" name="Rectangle 797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976" name="Group 7976"/>
                                  <wpg:cNvGrpSpPr/>
                                  <wpg:grpSpPr>
                                    <a:xfrm>
                                      <a:off x="2155372" y="0"/>
                                      <a:ext cx="718820" cy="179705"/>
                                      <a:chOff x="0" y="0"/>
                                      <a:chExt cx="718842" cy="180000"/>
                                    </a:xfrm>
                                  </wpg:grpSpPr>
                                  <wpg:grpSp>
                                    <wpg:cNvPr id="7977" name="Group 7977"/>
                                    <wpg:cNvGrpSpPr/>
                                    <wpg:grpSpPr>
                                      <a:xfrm>
                                        <a:off x="0" y="0"/>
                                        <a:ext cx="359614" cy="180000"/>
                                        <a:chOff x="0" y="0"/>
                                        <a:chExt cx="359614" cy="180000"/>
                                      </a:xfrm>
                                    </wpg:grpSpPr>
                                    <wps:wsp>
                                      <wps:cNvPr id="7978" name="Rectangle 797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79" name="Rectangle 797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980" name="Group 7980"/>
                                    <wpg:cNvGrpSpPr/>
                                    <wpg:grpSpPr>
                                      <a:xfrm>
                                        <a:off x="359228" y="0"/>
                                        <a:ext cx="359614" cy="180000"/>
                                        <a:chOff x="0" y="0"/>
                                        <a:chExt cx="359614" cy="180000"/>
                                      </a:xfrm>
                                    </wpg:grpSpPr>
                                    <wps:wsp>
                                      <wps:cNvPr id="7981" name="Rectangle 798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82" name="Rectangle 798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983" name="Group 7983"/>
                                  <wpg:cNvGrpSpPr/>
                                  <wpg:grpSpPr>
                                    <a:xfrm>
                                      <a:off x="718457" y="0"/>
                                      <a:ext cx="718820" cy="179705"/>
                                      <a:chOff x="0" y="0"/>
                                      <a:chExt cx="718842" cy="180000"/>
                                    </a:xfrm>
                                  </wpg:grpSpPr>
                                  <wpg:grpSp>
                                    <wpg:cNvPr id="7984" name="Group 7984"/>
                                    <wpg:cNvGrpSpPr/>
                                    <wpg:grpSpPr>
                                      <a:xfrm>
                                        <a:off x="0" y="0"/>
                                        <a:ext cx="359614" cy="180000"/>
                                        <a:chOff x="0" y="0"/>
                                        <a:chExt cx="359614" cy="180000"/>
                                      </a:xfrm>
                                    </wpg:grpSpPr>
                                    <wps:wsp>
                                      <wps:cNvPr id="7985" name="Rectangle 798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86" name="Rectangle 798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987" name="Group 7987"/>
                                    <wpg:cNvGrpSpPr/>
                                    <wpg:grpSpPr>
                                      <a:xfrm>
                                        <a:off x="359228" y="0"/>
                                        <a:ext cx="359614" cy="180000"/>
                                        <a:chOff x="0" y="0"/>
                                        <a:chExt cx="359614" cy="180000"/>
                                      </a:xfrm>
                                    </wpg:grpSpPr>
                                    <wps:wsp>
                                      <wps:cNvPr id="7988" name="Rectangle 798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89" name="Rectangle 798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990" name="Group 7990"/>
                                  <wpg:cNvGrpSpPr/>
                                  <wpg:grpSpPr>
                                    <a:xfrm>
                                      <a:off x="3592286" y="0"/>
                                      <a:ext cx="718820" cy="179705"/>
                                      <a:chOff x="0" y="0"/>
                                      <a:chExt cx="718842" cy="180000"/>
                                    </a:xfrm>
                                  </wpg:grpSpPr>
                                  <wpg:grpSp>
                                    <wpg:cNvPr id="7991" name="Group 7991"/>
                                    <wpg:cNvGrpSpPr/>
                                    <wpg:grpSpPr>
                                      <a:xfrm>
                                        <a:off x="0" y="0"/>
                                        <a:ext cx="359614" cy="180000"/>
                                        <a:chOff x="0" y="0"/>
                                        <a:chExt cx="359614" cy="180000"/>
                                      </a:xfrm>
                                    </wpg:grpSpPr>
                                    <wps:wsp>
                                      <wps:cNvPr id="7992" name="Rectangle 799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93" name="Rectangle 799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994" name="Group 7994"/>
                                    <wpg:cNvGrpSpPr/>
                                    <wpg:grpSpPr>
                                      <a:xfrm>
                                        <a:off x="359228" y="0"/>
                                        <a:ext cx="359614" cy="180000"/>
                                        <a:chOff x="0" y="0"/>
                                        <a:chExt cx="359614" cy="180000"/>
                                      </a:xfrm>
                                    </wpg:grpSpPr>
                                    <wps:wsp>
                                      <wps:cNvPr id="7995" name="Rectangle 799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96" name="Rectangle 799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997" name="Group 7997"/>
                                  <wpg:cNvGrpSpPr/>
                                  <wpg:grpSpPr>
                                    <a:xfrm>
                                      <a:off x="5029200" y="0"/>
                                      <a:ext cx="718820" cy="179705"/>
                                      <a:chOff x="0" y="0"/>
                                      <a:chExt cx="718842" cy="180000"/>
                                    </a:xfrm>
                                  </wpg:grpSpPr>
                                  <wpg:grpSp>
                                    <wpg:cNvPr id="7998" name="Group 7998"/>
                                    <wpg:cNvGrpSpPr/>
                                    <wpg:grpSpPr>
                                      <a:xfrm>
                                        <a:off x="0" y="0"/>
                                        <a:ext cx="359614" cy="180000"/>
                                        <a:chOff x="0" y="0"/>
                                        <a:chExt cx="359614" cy="180000"/>
                                      </a:xfrm>
                                    </wpg:grpSpPr>
                                    <wps:wsp>
                                      <wps:cNvPr id="7999" name="Rectangle 799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00" name="Rectangle 800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001" name="Group 8001"/>
                                    <wpg:cNvGrpSpPr/>
                                    <wpg:grpSpPr>
                                      <a:xfrm>
                                        <a:off x="359228" y="0"/>
                                        <a:ext cx="359614" cy="180000"/>
                                        <a:chOff x="0" y="0"/>
                                        <a:chExt cx="359614" cy="180000"/>
                                      </a:xfrm>
                                    </wpg:grpSpPr>
                                    <wps:wsp>
                                      <wps:cNvPr id="8002" name="Rectangle 800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03" name="Rectangle 800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004" name="Group 8004"/>
                                  <wpg:cNvGrpSpPr/>
                                  <wpg:grpSpPr>
                                    <a:xfrm>
                                      <a:off x="4310743" y="0"/>
                                      <a:ext cx="718820" cy="179705"/>
                                      <a:chOff x="0" y="0"/>
                                      <a:chExt cx="718842" cy="180000"/>
                                    </a:xfrm>
                                  </wpg:grpSpPr>
                                  <wpg:grpSp>
                                    <wpg:cNvPr id="8005" name="Group 8005"/>
                                    <wpg:cNvGrpSpPr/>
                                    <wpg:grpSpPr>
                                      <a:xfrm>
                                        <a:off x="0" y="0"/>
                                        <a:ext cx="359614" cy="180000"/>
                                        <a:chOff x="0" y="0"/>
                                        <a:chExt cx="359614" cy="180000"/>
                                      </a:xfrm>
                                    </wpg:grpSpPr>
                                    <wps:wsp>
                                      <wps:cNvPr id="8006" name="Rectangle 800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07" name="Rectangle 800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008" name="Group 8008"/>
                                    <wpg:cNvGrpSpPr/>
                                    <wpg:grpSpPr>
                                      <a:xfrm>
                                        <a:off x="359228" y="0"/>
                                        <a:ext cx="359614" cy="180000"/>
                                        <a:chOff x="0" y="0"/>
                                        <a:chExt cx="359614" cy="180000"/>
                                      </a:xfrm>
                                    </wpg:grpSpPr>
                                    <wps:wsp>
                                      <wps:cNvPr id="8009" name="Rectangle 800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10" name="Rectangle 801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8011" name="Rectangle 8011"/>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8012" name="Group 8012"/>
                                  <wpg:cNvGrpSpPr/>
                                  <wpg:grpSpPr>
                                    <a:xfrm>
                                      <a:off x="5747657" y="0"/>
                                      <a:ext cx="359603" cy="179705"/>
                                      <a:chOff x="0" y="0"/>
                                      <a:chExt cx="359614" cy="180000"/>
                                    </a:xfrm>
                                  </wpg:grpSpPr>
                                  <wps:wsp>
                                    <wps:cNvPr id="8013" name="Rectangle 801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14" name="Rectangle 801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015" name="Group 8015"/>
                                <wpg:cNvGrpSpPr/>
                                <wpg:grpSpPr>
                                  <a:xfrm>
                                    <a:off x="0" y="359228"/>
                                    <a:ext cx="6286500" cy="179705"/>
                                    <a:chOff x="0" y="0"/>
                                    <a:chExt cx="6286880" cy="180000"/>
                                  </a:xfrm>
                                </wpg:grpSpPr>
                                <wpg:grpSp>
                                  <wpg:cNvPr id="8016" name="Group 8016"/>
                                  <wpg:cNvGrpSpPr/>
                                  <wpg:grpSpPr>
                                    <a:xfrm>
                                      <a:off x="0" y="0"/>
                                      <a:ext cx="718842" cy="180000"/>
                                      <a:chOff x="0" y="0"/>
                                      <a:chExt cx="718842" cy="180000"/>
                                    </a:xfrm>
                                  </wpg:grpSpPr>
                                  <wpg:grpSp>
                                    <wpg:cNvPr id="8017" name="Group 8017"/>
                                    <wpg:cNvGrpSpPr/>
                                    <wpg:grpSpPr>
                                      <a:xfrm>
                                        <a:off x="0" y="0"/>
                                        <a:ext cx="359614" cy="180000"/>
                                        <a:chOff x="0" y="0"/>
                                        <a:chExt cx="359614" cy="180000"/>
                                      </a:xfrm>
                                    </wpg:grpSpPr>
                                    <wps:wsp>
                                      <wps:cNvPr id="8018" name="Rectangle 801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19" name="Rectangle 801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020" name="Group 8020"/>
                                    <wpg:cNvGrpSpPr/>
                                    <wpg:grpSpPr>
                                      <a:xfrm>
                                        <a:off x="359228" y="0"/>
                                        <a:ext cx="359614" cy="180000"/>
                                        <a:chOff x="0" y="0"/>
                                        <a:chExt cx="359614" cy="180000"/>
                                      </a:xfrm>
                                    </wpg:grpSpPr>
                                    <wps:wsp>
                                      <wps:cNvPr id="8021" name="Rectangle 802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22" name="Rectangle 802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023" name="Group 8023"/>
                                  <wpg:cNvGrpSpPr/>
                                  <wpg:grpSpPr>
                                    <a:xfrm>
                                      <a:off x="1436914" y="0"/>
                                      <a:ext cx="718820" cy="179705"/>
                                      <a:chOff x="0" y="0"/>
                                      <a:chExt cx="718842" cy="180000"/>
                                    </a:xfrm>
                                  </wpg:grpSpPr>
                                  <wpg:grpSp>
                                    <wpg:cNvPr id="8024" name="Group 8024"/>
                                    <wpg:cNvGrpSpPr/>
                                    <wpg:grpSpPr>
                                      <a:xfrm>
                                        <a:off x="0" y="0"/>
                                        <a:ext cx="359614" cy="180000"/>
                                        <a:chOff x="0" y="0"/>
                                        <a:chExt cx="359614" cy="180000"/>
                                      </a:xfrm>
                                    </wpg:grpSpPr>
                                    <wps:wsp>
                                      <wps:cNvPr id="8025" name="Rectangle 802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26" name="Rectangle 802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027" name="Group 8027"/>
                                    <wpg:cNvGrpSpPr/>
                                    <wpg:grpSpPr>
                                      <a:xfrm>
                                        <a:off x="359228" y="0"/>
                                        <a:ext cx="359614" cy="180000"/>
                                        <a:chOff x="0" y="0"/>
                                        <a:chExt cx="359614" cy="180000"/>
                                      </a:xfrm>
                                    </wpg:grpSpPr>
                                    <wps:wsp>
                                      <wps:cNvPr id="8028" name="Rectangle 802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29" name="Rectangle 802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030" name="Group 8030"/>
                                  <wpg:cNvGrpSpPr/>
                                  <wpg:grpSpPr>
                                    <a:xfrm>
                                      <a:off x="2873829" y="0"/>
                                      <a:ext cx="718820" cy="179705"/>
                                      <a:chOff x="0" y="0"/>
                                      <a:chExt cx="718842" cy="180000"/>
                                    </a:xfrm>
                                  </wpg:grpSpPr>
                                  <wpg:grpSp>
                                    <wpg:cNvPr id="8031" name="Group 8031"/>
                                    <wpg:cNvGrpSpPr/>
                                    <wpg:grpSpPr>
                                      <a:xfrm>
                                        <a:off x="0" y="0"/>
                                        <a:ext cx="359614" cy="180000"/>
                                        <a:chOff x="0" y="0"/>
                                        <a:chExt cx="359614" cy="180000"/>
                                      </a:xfrm>
                                    </wpg:grpSpPr>
                                    <wps:wsp>
                                      <wps:cNvPr id="8032" name="Rectangle 803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33" name="Rectangle 803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034" name="Group 8034"/>
                                    <wpg:cNvGrpSpPr/>
                                    <wpg:grpSpPr>
                                      <a:xfrm>
                                        <a:off x="359228" y="0"/>
                                        <a:ext cx="359614" cy="180000"/>
                                        <a:chOff x="0" y="0"/>
                                        <a:chExt cx="359614" cy="180000"/>
                                      </a:xfrm>
                                    </wpg:grpSpPr>
                                    <wps:wsp>
                                      <wps:cNvPr id="8035" name="Rectangle 803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36" name="Rectangle 803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037" name="Group 8037"/>
                                  <wpg:cNvGrpSpPr/>
                                  <wpg:grpSpPr>
                                    <a:xfrm>
                                      <a:off x="2155372" y="0"/>
                                      <a:ext cx="718820" cy="179705"/>
                                      <a:chOff x="0" y="0"/>
                                      <a:chExt cx="718842" cy="180000"/>
                                    </a:xfrm>
                                  </wpg:grpSpPr>
                                  <wpg:grpSp>
                                    <wpg:cNvPr id="8038" name="Group 8038"/>
                                    <wpg:cNvGrpSpPr/>
                                    <wpg:grpSpPr>
                                      <a:xfrm>
                                        <a:off x="0" y="0"/>
                                        <a:ext cx="359614" cy="180000"/>
                                        <a:chOff x="0" y="0"/>
                                        <a:chExt cx="359614" cy="180000"/>
                                      </a:xfrm>
                                    </wpg:grpSpPr>
                                    <wps:wsp>
                                      <wps:cNvPr id="8039" name="Rectangle 803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40" name="Rectangle 804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041" name="Group 8041"/>
                                    <wpg:cNvGrpSpPr/>
                                    <wpg:grpSpPr>
                                      <a:xfrm>
                                        <a:off x="359228" y="0"/>
                                        <a:ext cx="359614" cy="180000"/>
                                        <a:chOff x="0" y="0"/>
                                        <a:chExt cx="359614" cy="180000"/>
                                      </a:xfrm>
                                    </wpg:grpSpPr>
                                    <wps:wsp>
                                      <wps:cNvPr id="8042" name="Rectangle 804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43" name="Rectangle 804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044" name="Group 8044"/>
                                  <wpg:cNvGrpSpPr/>
                                  <wpg:grpSpPr>
                                    <a:xfrm>
                                      <a:off x="718457" y="0"/>
                                      <a:ext cx="718820" cy="179705"/>
                                      <a:chOff x="0" y="0"/>
                                      <a:chExt cx="718842" cy="180000"/>
                                    </a:xfrm>
                                  </wpg:grpSpPr>
                                  <wpg:grpSp>
                                    <wpg:cNvPr id="8045" name="Group 8045"/>
                                    <wpg:cNvGrpSpPr/>
                                    <wpg:grpSpPr>
                                      <a:xfrm>
                                        <a:off x="0" y="0"/>
                                        <a:ext cx="359614" cy="180000"/>
                                        <a:chOff x="0" y="0"/>
                                        <a:chExt cx="359614" cy="180000"/>
                                      </a:xfrm>
                                    </wpg:grpSpPr>
                                    <wps:wsp>
                                      <wps:cNvPr id="8046" name="Rectangle 804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47" name="Rectangle 804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048" name="Group 8048"/>
                                    <wpg:cNvGrpSpPr/>
                                    <wpg:grpSpPr>
                                      <a:xfrm>
                                        <a:off x="359228" y="0"/>
                                        <a:ext cx="359614" cy="180000"/>
                                        <a:chOff x="0" y="0"/>
                                        <a:chExt cx="359614" cy="180000"/>
                                      </a:xfrm>
                                    </wpg:grpSpPr>
                                    <wps:wsp>
                                      <wps:cNvPr id="8049" name="Rectangle 804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50" name="Rectangle 805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051" name="Group 8051"/>
                                  <wpg:cNvGrpSpPr/>
                                  <wpg:grpSpPr>
                                    <a:xfrm>
                                      <a:off x="3592286" y="0"/>
                                      <a:ext cx="718820" cy="179705"/>
                                      <a:chOff x="0" y="0"/>
                                      <a:chExt cx="718842" cy="180000"/>
                                    </a:xfrm>
                                  </wpg:grpSpPr>
                                  <wpg:grpSp>
                                    <wpg:cNvPr id="8052" name="Group 8052"/>
                                    <wpg:cNvGrpSpPr/>
                                    <wpg:grpSpPr>
                                      <a:xfrm>
                                        <a:off x="0" y="0"/>
                                        <a:ext cx="359614" cy="180000"/>
                                        <a:chOff x="0" y="0"/>
                                        <a:chExt cx="359614" cy="180000"/>
                                      </a:xfrm>
                                    </wpg:grpSpPr>
                                    <wps:wsp>
                                      <wps:cNvPr id="8053" name="Rectangle 805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54" name="Rectangle 805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055" name="Group 8055"/>
                                    <wpg:cNvGrpSpPr/>
                                    <wpg:grpSpPr>
                                      <a:xfrm>
                                        <a:off x="359228" y="0"/>
                                        <a:ext cx="359614" cy="180000"/>
                                        <a:chOff x="0" y="0"/>
                                        <a:chExt cx="359614" cy="180000"/>
                                      </a:xfrm>
                                    </wpg:grpSpPr>
                                    <wps:wsp>
                                      <wps:cNvPr id="8056" name="Rectangle 805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57" name="Rectangle 805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058" name="Group 8058"/>
                                  <wpg:cNvGrpSpPr/>
                                  <wpg:grpSpPr>
                                    <a:xfrm>
                                      <a:off x="5029200" y="0"/>
                                      <a:ext cx="718820" cy="179705"/>
                                      <a:chOff x="0" y="0"/>
                                      <a:chExt cx="718842" cy="180000"/>
                                    </a:xfrm>
                                  </wpg:grpSpPr>
                                  <wpg:grpSp>
                                    <wpg:cNvPr id="8059" name="Group 8059"/>
                                    <wpg:cNvGrpSpPr/>
                                    <wpg:grpSpPr>
                                      <a:xfrm>
                                        <a:off x="0" y="0"/>
                                        <a:ext cx="359614" cy="180000"/>
                                        <a:chOff x="0" y="0"/>
                                        <a:chExt cx="359614" cy="180000"/>
                                      </a:xfrm>
                                    </wpg:grpSpPr>
                                    <wps:wsp>
                                      <wps:cNvPr id="8060" name="Rectangle 806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61" name="Rectangle 806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062" name="Group 8062"/>
                                    <wpg:cNvGrpSpPr/>
                                    <wpg:grpSpPr>
                                      <a:xfrm>
                                        <a:off x="359228" y="0"/>
                                        <a:ext cx="359614" cy="180000"/>
                                        <a:chOff x="0" y="0"/>
                                        <a:chExt cx="359614" cy="180000"/>
                                      </a:xfrm>
                                    </wpg:grpSpPr>
                                    <wps:wsp>
                                      <wps:cNvPr id="8063" name="Rectangle 806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64" name="Rectangle 806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065" name="Group 8065"/>
                                  <wpg:cNvGrpSpPr/>
                                  <wpg:grpSpPr>
                                    <a:xfrm>
                                      <a:off x="4310743" y="0"/>
                                      <a:ext cx="718820" cy="179705"/>
                                      <a:chOff x="0" y="0"/>
                                      <a:chExt cx="718842" cy="180000"/>
                                    </a:xfrm>
                                  </wpg:grpSpPr>
                                  <wpg:grpSp>
                                    <wpg:cNvPr id="8066" name="Group 8066"/>
                                    <wpg:cNvGrpSpPr/>
                                    <wpg:grpSpPr>
                                      <a:xfrm>
                                        <a:off x="0" y="0"/>
                                        <a:ext cx="359614" cy="180000"/>
                                        <a:chOff x="0" y="0"/>
                                        <a:chExt cx="359614" cy="180000"/>
                                      </a:xfrm>
                                    </wpg:grpSpPr>
                                    <wps:wsp>
                                      <wps:cNvPr id="8067" name="Rectangle 806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68" name="Rectangle 806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069" name="Group 8069"/>
                                    <wpg:cNvGrpSpPr/>
                                    <wpg:grpSpPr>
                                      <a:xfrm>
                                        <a:off x="359228" y="0"/>
                                        <a:ext cx="359614" cy="180000"/>
                                        <a:chOff x="0" y="0"/>
                                        <a:chExt cx="359614" cy="180000"/>
                                      </a:xfrm>
                                    </wpg:grpSpPr>
                                    <wps:wsp>
                                      <wps:cNvPr id="8070" name="Rectangle 807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71" name="Rectangle 807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8072" name="Rectangle 8072"/>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8073" name="Group 8073"/>
                                  <wpg:cNvGrpSpPr/>
                                  <wpg:grpSpPr>
                                    <a:xfrm>
                                      <a:off x="5747657" y="0"/>
                                      <a:ext cx="359603" cy="179705"/>
                                      <a:chOff x="0" y="0"/>
                                      <a:chExt cx="359614" cy="180000"/>
                                    </a:xfrm>
                                  </wpg:grpSpPr>
                                  <wps:wsp>
                                    <wps:cNvPr id="8074" name="Rectangle 807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75" name="Rectangle 807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076" name="Group 8076"/>
                                <wpg:cNvGrpSpPr/>
                                <wpg:grpSpPr>
                                  <a:xfrm>
                                    <a:off x="0" y="538842"/>
                                    <a:ext cx="6286880" cy="180000"/>
                                    <a:chOff x="0" y="0"/>
                                    <a:chExt cx="6286880" cy="180000"/>
                                  </a:xfrm>
                                </wpg:grpSpPr>
                                <wpg:grpSp>
                                  <wpg:cNvPr id="8077" name="Group 8077"/>
                                  <wpg:cNvGrpSpPr/>
                                  <wpg:grpSpPr>
                                    <a:xfrm>
                                      <a:off x="0" y="0"/>
                                      <a:ext cx="718842" cy="180000"/>
                                      <a:chOff x="0" y="0"/>
                                      <a:chExt cx="718842" cy="180000"/>
                                    </a:xfrm>
                                  </wpg:grpSpPr>
                                  <wpg:grpSp>
                                    <wpg:cNvPr id="8078" name="Group 8078"/>
                                    <wpg:cNvGrpSpPr/>
                                    <wpg:grpSpPr>
                                      <a:xfrm>
                                        <a:off x="0" y="0"/>
                                        <a:ext cx="359614" cy="180000"/>
                                        <a:chOff x="0" y="0"/>
                                        <a:chExt cx="359614" cy="180000"/>
                                      </a:xfrm>
                                    </wpg:grpSpPr>
                                    <wps:wsp>
                                      <wps:cNvPr id="8079" name="Rectangle 807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80" name="Rectangle 808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081" name="Group 8081"/>
                                    <wpg:cNvGrpSpPr/>
                                    <wpg:grpSpPr>
                                      <a:xfrm>
                                        <a:off x="359228" y="0"/>
                                        <a:ext cx="359614" cy="180000"/>
                                        <a:chOff x="0" y="0"/>
                                        <a:chExt cx="359614" cy="180000"/>
                                      </a:xfrm>
                                    </wpg:grpSpPr>
                                    <wps:wsp>
                                      <wps:cNvPr id="8082" name="Rectangle 808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83" name="Rectangle 808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084" name="Group 8084"/>
                                  <wpg:cNvGrpSpPr/>
                                  <wpg:grpSpPr>
                                    <a:xfrm>
                                      <a:off x="1436914" y="0"/>
                                      <a:ext cx="718820" cy="179705"/>
                                      <a:chOff x="0" y="0"/>
                                      <a:chExt cx="718842" cy="180000"/>
                                    </a:xfrm>
                                  </wpg:grpSpPr>
                                  <wpg:grpSp>
                                    <wpg:cNvPr id="8085" name="Group 8085"/>
                                    <wpg:cNvGrpSpPr/>
                                    <wpg:grpSpPr>
                                      <a:xfrm>
                                        <a:off x="0" y="0"/>
                                        <a:ext cx="359614" cy="180000"/>
                                        <a:chOff x="0" y="0"/>
                                        <a:chExt cx="359614" cy="180000"/>
                                      </a:xfrm>
                                    </wpg:grpSpPr>
                                    <wps:wsp>
                                      <wps:cNvPr id="8086" name="Rectangle 808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87" name="Rectangle 808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088" name="Group 8088"/>
                                    <wpg:cNvGrpSpPr/>
                                    <wpg:grpSpPr>
                                      <a:xfrm>
                                        <a:off x="359228" y="0"/>
                                        <a:ext cx="359614" cy="180000"/>
                                        <a:chOff x="0" y="0"/>
                                        <a:chExt cx="359614" cy="180000"/>
                                      </a:xfrm>
                                    </wpg:grpSpPr>
                                    <wps:wsp>
                                      <wps:cNvPr id="8089" name="Rectangle 808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90" name="Rectangle 809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091" name="Group 8091"/>
                                  <wpg:cNvGrpSpPr/>
                                  <wpg:grpSpPr>
                                    <a:xfrm>
                                      <a:off x="2873829" y="0"/>
                                      <a:ext cx="718820" cy="179705"/>
                                      <a:chOff x="0" y="0"/>
                                      <a:chExt cx="718842" cy="180000"/>
                                    </a:xfrm>
                                  </wpg:grpSpPr>
                                  <wpg:grpSp>
                                    <wpg:cNvPr id="8092" name="Group 8092"/>
                                    <wpg:cNvGrpSpPr/>
                                    <wpg:grpSpPr>
                                      <a:xfrm>
                                        <a:off x="0" y="0"/>
                                        <a:ext cx="359614" cy="180000"/>
                                        <a:chOff x="0" y="0"/>
                                        <a:chExt cx="359614" cy="180000"/>
                                      </a:xfrm>
                                    </wpg:grpSpPr>
                                    <wps:wsp>
                                      <wps:cNvPr id="8093" name="Rectangle 809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94" name="Rectangle 809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095" name="Group 8095"/>
                                    <wpg:cNvGrpSpPr/>
                                    <wpg:grpSpPr>
                                      <a:xfrm>
                                        <a:off x="359228" y="0"/>
                                        <a:ext cx="359614" cy="180000"/>
                                        <a:chOff x="0" y="0"/>
                                        <a:chExt cx="359614" cy="180000"/>
                                      </a:xfrm>
                                    </wpg:grpSpPr>
                                    <wps:wsp>
                                      <wps:cNvPr id="8096" name="Rectangle 809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97" name="Rectangle 809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098" name="Group 8098"/>
                                  <wpg:cNvGrpSpPr/>
                                  <wpg:grpSpPr>
                                    <a:xfrm>
                                      <a:off x="2155372" y="0"/>
                                      <a:ext cx="718820" cy="179705"/>
                                      <a:chOff x="0" y="0"/>
                                      <a:chExt cx="718842" cy="180000"/>
                                    </a:xfrm>
                                  </wpg:grpSpPr>
                                  <wpg:grpSp>
                                    <wpg:cNvPr id="8099" name="Group 8099"/>
                                    <wpg:cNvGrpSpPr/>
                                    <wpg:grpSpPr>
                                      <a:xfrm>
                                        <a:off x="0" y="0"/>
                                        <a:ext cx="359614" cy="180000"/>
                                        <a:chOff x="0" y="0"/>
                                        <a:chExt cx="359614" cy="180000"/>
                                      </a:xfrm>
                                    </wpg:grpSpPr>
                                    <wps:wsp>
                                      <wps:cNvPr id="8100" name="Rectangle 810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01" name="Rectangle 810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102" name="Group 8102"/>
                                    <wpg:cNvGrpSpPr/>
                                    <wpg:grpSpPr>
                                      <a:xfrm>
                                        <a:off x="359228" y="0"/>
                                        <a:ext cx="359614" cy="180000"/>
                                        <a:chOff x="0" y="0"/>
                                        <a:chExt cx="359614" cy="180000"/>
                                      </a:xfrm>
                                    </wpg:grpSpPr>
                                    <wps:wsp>
                                      <wps:cNvPr id="8103" name="Rectangle 810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04" name="Rectangle 810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105" name="Group 8105"/>
                                  <wpg:cNvGrpSpPr/>
                                  <wpg:grpSpPr>
                                    <a:xfrm>
                                      <a:off x="718457" y="0"/>
                                      <a:ext cx="718820" cy="179705"/>
                                      <a:chOff x="0" y="0"/>
                                      <a:chExt cx="718842" cy="180000"/>
                                    </a:xfrm>
                                  </wpg:grpSpPr>
                                  <wpg:grpSp>
                                    <wpg:cNvPr id="8106" name="Group 8106"/>
                                    <wpg:cNvGrpSpPr/>
                                    <wpg:grpSpPr>
                                      <a:xfrm>
                                        <a:off x="0" y="0"/>
                                        <a:ext cx="359614" cy="180000"/>
                                        <a:chOff x="0" y="0"/>
                                        <a:chExt cx="359614" cy="180000"/>
                                      </a:xfrm>
                                    </wpg:grpSpPr>
                                    <wps:wsp>
                                      <wps:cNvPr id="8107" name="Rectangle 810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08" name="Rectangle 810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109" name="Group 8109"/>
                                    <wpg:cNvGrpSpPr/>
                                    <wpg:grpSpPr>
                                      <a:xfrm>
                                        <a:off x="359228" y="0"/>
                                        <a:ext cx="359614" cy="180000"/>
                                        <a:chOff x="0" y="0"/>
                                        <a:chExt cx="359614" cy="180000"/>
                                      </a:xfrm>
                                    </wpg:grpSpPr>
                                    <wps:wsp>
                                      <wps:cNvPr id="8110" name="Rectangle 811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11" name="Rectangle 811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112" name="Group 8112"/>
                                  <wpg:cNvGrpSpPr/>
                                  <wpg:grpSpPr>
                                    <a:xfrm>
                                      <a:off x="3592286" y="0"/>
                                      <a:ext cx="718820" cy="179705"/>
                                      <a:chOff x="0" y="0"/>
                                      <a:chExt cx="718842" cy="180000"/>
                                    </a:xfrm>
                                  </wpg:grpSpPr>
                                  <wpg:grpSp>
                                    <wpg:cNvPr id="8113" name="Group 8113"/>
                                    <wpg:cNvGrpSpPr/>
                                    <wpg:grpSpPr>
                                      <a:xfrm>
                                        <a:off x="0" y="0"/>
                                        <a:ext cx="359614" cy="180000"/>
                                        <a:chOff x="0" y="0"/>
                                        <a:chExt cx="359614" cy="180000"/>
                                      </a:xfrm>
                                    </wpg:grpSpPr>
                                    <wps:wsp>
                                      <wps:cNvPr id="8114" name="Rectangle 811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15" name="Rectangle 811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116" name="Group 8116"/>
                                    <wpg:cNvGrpSpPr/>
                                    <wpg:grpSpPr>
                                      <a:xfrm>
                                        <a:off x="359228" y="0"/>
                                        <a:ext cx="359614" cy="180000"/>
                                        <a:chOff x="0" y="0"/>
                                        <a:chExt cx="359614" cy="180000"/>
                                      </a:xfrm>
                                    </wpg:grpSpPr>
                                    <wps:wsp>
                                      <wps:cNvPr id="8117" name="Rectangle 811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18" name="Rectangle 811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119" name="Group 8119"/>
                                  <wpg:cNvGrpSpPr/>
                                  <wpg:grpSpPr>
                                    <a:xfrm>
                                      <a:off x="5029200" y="0"/>
                                      <a:ext cx="718820" cy="179705"/>
                                      <a:chOff x="0" y="0"/>
                                      <a:chExt cx="718842" cy="180000"/>
                                    </a:xfrm>
                                  </wpg:grpSpPr>
                                  <wpg:grpSp>
                                    <wpg:cNvPr id="8120" name="Group 8120"/>
                                    <wpg:cNvGrpSpPr/>
                                    <wpg:grpSpPr>
                                      <a:xfrm>
                                        <a:off x="0" y="0"/>
                                        <a:ext cx="359614" cy="180000"/>
                                        <a:chOff x="0" y="0"/>
                                        <a:chExt cx="359614" cy="180000"/>
                                      </a:xfrm>
                                    </wpg:grpSpPr>
                                    <wps:wsp>
                                      <wps:cNvPr id="8121" name="Rectangle 812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22" name="Rectangle 812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123" name="Group 8123"/>
                                    <wpg:cNvGrpSpPr/>
                                    <wpg:grpSpPr>
                                      <a:xfrm>
                                        <a:off x="359228" y="0"/>
                                        <a:ext cx="359614" cy="180000"/>
                                        <a:chOff x="0" y="0"/>
                                        <a:chExt cx="359614" cy="180000"/>
                                      </a:xfrm>
                                    </wpg:grpSpPr>
                                    <wps:wsp>
                                      <wps:cNvPr id="8124" name="Rectangle 812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25" name="Rectangle 812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126" name="Group 8126"/>
                                  <wpg:cNvGrpSpPr/>
                                  <wpg:grpSpPr>
                                    <a:xfrm>
                                      <a:off x="4310743" y="0"/>
                                      <a:ext cx="718820" cy="179705"/>
                                      <a:chOff x="0" y="0"/>
                                      <a:chExt cx="718842" cy="180000"/>
                                    </a:xfrm>
                                  </wpg:grpSpPr>
                                  <wpg:grpSp>
                                    <wpg:cNvPr id="8127" name="Group 8127"/>
                                    <wpg:cNvGrpSpPr/>
                                    <wpg:grpSpPr>
                                      <a:xfrm>
                                        <a:off x="0" y="0"/>
                                        <a:ext cx="359614" cy="180000"/>
                                        <a:chOff x="0" y="0"/>
                                        <a:chExt cx="359614" cy="180000"/>
                                      </a:xfrm>
                                    </wpg:grpSpPr>
                                    <wps:wsp>
                                      <wps:cNvPr id="8128" name="Rectangle 812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29" name="Rectangle 812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130" name="Group 8130"/>
                                    <wpg:cNvGrpSpPr/>
                                    <wpg:grpSpPr>
                                      <a:xfrm>
                                        <a:off x="359228" y="0"/>
                                        <a:ext cx="359614" cy="180000"/>
                                        <a:chOff x="0" y="0"/>
                                        <a:chExt cx="359614" cy="180000"/>
                                      </a:xfrm>
                                    </wpg:grpSpPr>
                                    <wps:wsp>
                                      <wps:cNvPr id="8131" name="Rectangle 813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32" name="Rectangle 813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8133" name="Rectangle 8133"/>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8134" name="Group 8134"/>
                                  <wpg:cNvGrpSpPr/>
                                  <wpg:grpSpPr>
                                    <a:xfrm>
                                      <a:off x="5747657" y="0"/>
                                      <a:ext cx="359603" cy="179705"/>
                                      <a:chOff x="0" y="0"/>
                                      <a:chExt cx="359614" cy="180000"/>
                                    </a:xfrm>
                                  </wpg:grpSpPr>
                                  <wps:wsp>
                                    <wps:cNvPr id="8135" name="Rectangle 813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36" name="Rectangle 813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8137" name="Group 8137"/>
                              <wpg:cNvGrpSpPr/>
                              <wpg:grpSpPr>
                                <a:xfrm>
                                  <a:off x="0" y="5029200"/>
                                  <a:ext cx="6286500" cy="718820"/>
                                  <a:chOff x="0" y="0"/>
                                  <a:chExt cx="6286880" cy="718843"/>
                                </a:xfrm>
                              </wpg:grpSpPr>
                              <wpg:grpSp>
                                <wpg:cNvPr id="8138" name="Group 8138"/>
                                <wpg:cNvGrpSpPr/>
                                <wpg:grpSpPr>
                                  <a:xfrm>
                                    <a:off x="0" y="0"/>
                                    <a:ext cx="6286880" cy="180000"/>
                                    <a:chOff x="0" y="0"/>
                                    <a:chExt cx="6286880" cy="180000"/>
                                  </a:xfrm>
                                </wpg:grpSpPr>
                                <wpg:grpSp>
                                  <wpg:cNvPr id="8139" name="Group 8139"/>
                                  <wpg:cNvGrpSpPr/>
                                  <wpg:grpSpPr>
                                    <a:xfrm>
                                      <a:off x="0" y="0"/>
                                      <a:ext cx="718842" cy="180000"/>
                                      <a:chOff x="0" y="0"/>
                                      <a:chExt cx="718842" cy="180000"/>
                                    </a:xfrm>
                                  </wpg:grpSpPr>
                                  <wpg:grpSp>
                                    <wpg:cNvPr id="8140" name="Group 8140"/>
                                    <wpg:cNvGrpSpPr/>
                                    <wpg:grpSpPr>
                                      <a:xfrm>
                                        <a:off x="0" y="0"/>
                                        <a:ext cx="359614" cy="180000"/>
                                        <a:chOff x="0" y="0"/>
                                        <a:chExt cx="359614" cy="180000"/>
                                      </a:xfrm>
                                    </wpg:grpSpPr>
                                    <wps:wsp>
                                      <wps:cNvPr id="8141" name="Rectangle 814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42" name="Rectangle 814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143" name="Group 8143"/>
                                    <wpg:cNvGrpSpPr/>
                                    <wpg:grpSpPr>
                                      <a:xfrm>
                                        <a:off x="359228" y="0"/>
                                        <a:ext cx="359614" cy="180000"/>
                                        <a:chOff x="0" y="0"/>
                                        <a:chExt cx="359614" cy="180000"/>
                                      </a:xfrm>
                                    </wpg:grpSpPr>
                                    <wps:wsp>
                                      <wps:cNvPr id="8144" name="Rectangle 814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45" name="Rectangle 814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146" name="Group 8146"/>
                                  <wpg:cNvGrpSpPr/>
                                  <wpg:grpSpPr>
                                    <a:xfrm>
                                      <a:off x="1436914" y="0"/>
                                      <a:ext cx="718820" cy="179705"/>
                                      <a:chOff x="0" y="0"/>
                                      <a:chExt cx="718842" cy="180000"/>
                                    </a:xfrm>
                                  </wpg:grpSpPr>
                                  <wpg:grpSp>
                                    <wpg:cNvPr id="8147" name="Group 8147"/>
                                    <wpg:cNvGrpSpPr/>
                                    <wpg:grpSpPr>
                                      <a:xfrm>
                                        <a:off x="0" y="0"/>
                                        <a:ext cx="359614" cy="180000"/>
                                        <a:chOff x="0" y="0"/>
                                        <a:chExt cx="359614" cy="180000"/>
                                      </a:xfrm>
                                    </wpg:grpSpPr>
                                    <wps:wsp>
                                      <wps:cNvPr id="8148" name="Rectangle 814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49" name="Rectangle 814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150" name="Group 8150"/>
                                    <wpg:cNvGrpSpPr/>
                                    <wpg:grpSpPr>
                                      <a:xfrm>
                                        <a:off x="359228" y="0"/>
                                        <a:ext cx="359614" cy="180000"/>
                                        <a:chOff x="0" y="0"/>
                                        <a:chExt cx="359614" cy="180000"/>
                                      </a:xfrm>
                                    </wpg:grpSpPr>
                                    <wps:wsp>
                                      <wps:cNvPr id="8151" name="Rectangle 815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52" name="Rectangle 815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153" name="Group 8153"/>
                                  <wpg:cNvGrpSpPr/>
                                  <wpg:grpSpPr>
                                    <a:xfrm>
                                      <a:off x="2873829" y="0"/>
                                      <a:ext cx="718820" cy="179705"/>
                                      <a:chOff x="0" y="0"/>
                                      <a:chExt cx="718842" cy="180000"/>
                                    </a:xfrm>
                                  </wpg:grpSpPr>
                                  <wpg:grpSp>
                                    <wpg:cNvPr id="8154" name="Group 8154"/>
                                    <wpg:cNvGrpSpPr/>
                                    <wpg:grpSpPr>
                                      <a:xfrm>
                                        <a:off x="0" y="0"/>
                                        <a:ext cx="359614" cy="180000"/>
                                        <a:chOff x="0" y="0"/>
                                        <a:chExt cx="359614" cy="180000"/>
                                      </a:xfrm>
                                    </wpg:grpSpPr>
                                    <wps:wsp>
                                      <wps:cNvPr id="8155" name="Rectangle 815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56" name="Rectangle 815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157" name="Group 8157"/>
                                    <wpg:cNvGrpSpPr/>
                                    <wpg:grpSpPr>
                                      <a:xfrm>
                                        <a:off x="359228" y="0"/>
                                        <a:ext cx="359614" cy="180000"/>
                                        <a:chOff x="0" y="0"/>
                                        <a:chExt cx="359614" cy="180000"/>
                                      </a:xfrm>
                                    </wpg:grpSpPr>
                                    <wps:wsp>
                                      <wps:cNvPr id="8158" name="Rectangle 815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59" name="Rectangle 815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160" name="Group 8160"/>
                                  <wpg:cNvGrpSpPr/>
                                  <wpg:grpSpPr>
                                    <a:xfrm>
                                      <a:off x="2155372" y="0"/>
                                      <a:ext cx="718820" cy="179705"/>
                                      <a:chOff x="0" y="0"/>
                                      <a:chExt cx="718842" cy="180000"/>
                                    </a:xfrm>
                                  </wpg:grpSpPr>
                                  <wpg:grpSp>
                                    <wpg:cNvPr id="8161" name="Group 8161"/>
                                    <wpg:cNvGrpSpPr/>
                                    <wpg:grpSpPr>
                                      <a:xfrm>
                                        <a:off x="0" y="0"/>
                                        <a:ext cx="359614" cy="180000"/>
                                        <a:chOff x="0" y="0"/>
                                        <a:chExt cx="359614" cy="180000"/>
                                      </a:xfrm>
                                    </wpg:grpSpPr>
                                    <wps:wsp>
                                      <wps:cNvPr id="8162" name="Rectangle 816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63" name="Rectangle 816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164" name="Group 8164"/>
                                    <wpg:cNvGrpSpPr/>
                                    <wpg:grpSpPr>
                                      <a:xfrm>
                                        <a:off x="359228" y="0"/>
                                        <a:ext cx="359614" cy="180000"/>
                                        <a:chOff x="0" y="0"/>
                                        <a:chExt cx="359614" cy="180000"/>
                                      </a:xfrm>
                                    </wpg:grpSpPr>
                                    <wps:wsp>
                                      <wps:cNvPr id="8165" name="Rectangle 816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66" name="Rectangle 816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167" name="Group 8167"/>
                                  <wpg:cNvGrpSpPr/>
                                  <wpg:grpSpPr>
                                    <a:xfrm>
                                      <a:off x="718457" y="0"/>
                                      <a:ext cx="718820" cy="179705"/>
                                      <a:chOff x="0" y="0"/>
                                      <a:chExt cx="718842" cy="180000"/>
                                    </a:xfrm>
                                  </wpg:grpSpPr>
                                  <wpg:grpSp>
                                    <wpg:cNvPr id="8168" name="Group 8168"/>
                                    <wpg:cNvGrpSpPr/>
                                    <wpg:grpSpPr>
                                      <a:xfrm>
                                        <a:off x="0" y="0"/>
                                        <a:ext cx="359614" cy="180000"/>
                                        <a:chOff x="0" y="0"/>
                                        <a:chExt cx="359614" cy="180000"/>
                                      </a:xfrm>
                                    </wpg:grpSpPr>
                                    <wps:wsp>
                                      <wps:cNvPr id="8169" name="Rectangle 816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70" name="Rectangle 817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171" name="Group 8171"/>
                                    <wpg:cNvGrpSpPr/>
                                    <wpg:grpSpPr>
                                      <a:xfrm>
                                        <a:off x="359228" y="0"/>
                                        <a:ext cx="359614" cy="180000"/>
                                        <a:chOff x="0" y="0"/>
                                        <a:chExt cx="359614" cy="180000"/>
                                      </a:xfrm>
                                    </wpg:grpSpPr>
                                    <wps:wsp>
                                      <wps:cNvPr id="8172" name="Rectangle 817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73" name="Rectangle 817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174" name="Group 8174"/>
                                  <wpg:cNvGrpSpPr/>
                                  <wpg:grpSpPr>
                                    <a:xfrm>
                                      <a:off x="3592286" y="0"/>
                                      <a:ext cx="718820" cy="179705"/>
                                      <a:chOff x="0" y="0"/>
                                      <a:chExt cx="718842" cy="180000"/>
                                    </a:xfrm>
                                  </wpg:grpSpPr>
                                  <wpg:grpSp>
                                    <wpg:cNvPr id="8175" name="Group 8175"/>
                                    <wpg:cNvGrpSpPr/>
                                    <wpg:grpSpPr>
                                      <a:xfrm>
                                        <a:off x="0" y="0"/>
                                        <a:ext cx="359614" cy="180000"/>
                                        <a:chOff x="0" y="0"/>
                                        <a:chExt cx="359614" cy="180000"/>
                                      </a:xfrm>
                                    </wpg:grpSpPr>
                                    <wps:wsp>
                                      <wps:cNvPr id="8176" name="Rectangle 817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77" name="Rectangle 817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178" name="Group 8178"/>
                                    <wpg:cNvGrpSpPr/>
                                    <wpg:grpSpPr>
                                      <a:xfrm>
                                        <a:off x="359228" y="0"/>
                                        <a:ext cx="359614" cy="180000"/>
                                        <a:chOff x="0" y="0"/>
                                        <a:chExt cx="359614" cy="180000"/>
                                      </a:xfrm>
                                    </wpg:grpSpPr>
                                    <wps:wsp>
                                      <wps:cNvPr id="8179" name="Rectangle 817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80" name="Rectangle 818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181" name="Group 8181"/>
                                  <wpg:cNvGrpSpPr/>
                                  <wpg:grpSpPr>
                                    <a:xfrm>
                                      <a:off x="5029200" y="0"/>
                                      <a:ext cx="718820" cy="179705"/>
                                      <a:chOff x="0" y="0"/>
                                      <a:chExt cx="718842" cy="180000"/>
                                    </a:xfrm>
                                  </wpg:grpSpPr>
                                  <wpg:grpSp>
                                    <wpg:cNvPr id="8182" name="Group 8182"/>
                                    <wpg:cNvGrpSpPr/>
                                    <wpg:grpSpPr>
                                      <a:xfrm>
                                        <a:off x="0" y="0"/>
                                        <a:ext cx="359614" cy="180000"/>
                                        <a:chOff x="0" y="0"/>
                                        <a:chExt cx="359614" cy="180000"/>
                                      </a:xfrm>
                                    </wpg:grpSpPr>
                                    <wps:wsp>
                                      <wps:cNvPr id="8183" name="Rectangle 818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84" name="Rectangle 818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185" name="Group 8185"/>
                                    <wpg:cNvGrpSpPr/>
                                    <wpg:grpSpPr>
                                      <a:xfrm>
                                        <a:off x="359228" y="0"/>
                                        <a:ext cx="359614" cy="180000"/>
                                        <a:chOff x="0" y="0"/>
                                        <a:chExt cx="359614" cy="180000"/>
                                      </a:xfrm>
                                    </wpg:grpSpPr>
                                    <wps:wsp>
                                      <wps:cNvPr id="8186" name="Rectangle 818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87" name="Rectangle 818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188" name="Group 8188"/>
                                  <wpg:cNvGrpSpPr/>
                                  <wpg:grpSpPr>
                                    <a:xfrm>
                                      <a:off x="4310743" y="0"/>
                                      <a:ext cx="718820" cy="179705"/>
                                      <a:chOff x="0" y="0"/>
                                      <a:chExt cx="718842" cy="180000"/>
                                    </a:xfrm>
                                  </wpg:grpSpPr>
                                  <wpg:grpSp>
                                    <wpg:cNvPr id="8189" name="Group 8189"/>
                                    <wpg:cNvGrpSpPr/>
                                    <wpg:grpSpPr>
                                      <a:xfrm>
                                        <a:off x="0" y="0"/>
                                        <a:ext cx="359614" cy="180000"/>
                                        <a:chOff x="0" y="0"/>
                                        <a:chExt cx="359614" cy="180000"/>
                                      </a:xfrm>
                                    </wpg:grpSpPr>
                                    <wps:wsp>
                                      <wps:cNvPr id="8190" name="Rectangle 819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91" name="Rectangle 819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192" name="Group 8192"/>
                                    <wpg:cNvGrpSpPr/>
                                    <wpg:grpSpPr>
                                      <a:xfrm>
                                        <a:off x="359228" y="0"/>
                                        <a:ext cx="359614" cy="180000"/>
                                        <a:chOff x="0" y="0"/>
                                        <a:chExt cx="359614" cy="180000"/>
                                      </a:xfrm>
                                    </wpg:grpSpPr>
                                    <wps:wsp>
                                      <wps:cNvPr id="8193" name="Rectangle 819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94" name="Rectangle 819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8195" name="Rectangle 8195"/>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8196" name="Group 8196"/>
                                  <wpg:cNvGrpSpPr/>
                                  <wpg:grpSpPr>
                                    <a:xfrm>
                                      <a:off x="5747657" y="0"/>
                                      <a:ext cx="359603" cy="179705"/>
                                      <a:chOff x="0" y="0"/>
                                      <a:chExt cx="359614" cy="180000"/>
                                    </a:xfrm>
                                  </wpg:grpSpPr>
                                  <wps:wsp>
                                    <wps:cNvPr id="8197" name="Rectangle 819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98" name="Rectangle 819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199" name="Group 8199"/>
                                <wpg:cNvGrpSpPr/>
                                <wpg:grpSpPr>
                                  <a:xfrm>
                                    <a:off x="0" y="179614"/>
                                    <a:ext cx="6286880" cy="180000"/>
                                    <a:chOff x="0" y="0"/>
                                    <a:chExt cx="6286880" cy="180000"/>
                                  </a:xfrm>
                                </wpg:grpSpPr>
                                <wpg:grpSp>
                                  <wpg:cNvPr id="8200" name="Group 8200"/>
                                  <wpg:cNvGrpSpPr/>
                                  <wpg:grpSpPr>
                                    <a:xfrm>
                                      <a:off x="0" y="0"/>
                                      <a:ext cx="718842" cy="180000"/>
                                      <a:chOff x="0" y="0"/>
                                      <a:chExt cx="718842" cy="180000"/>
                                    </a:xfrm>
                                  </wpg:grpSpPr>
                                  <wpg:grpSp>
                                    <wpg:cNvPr id="8201" name="Group 8201"/>
                                    <wpg:cNvGrpSpPr/>
                                    <wpg:grpSpPr>
                                      <a:xfrm>
                                        <a:off x="0" y="0"/>
                                        <a:ext cx="359614" cy="180000"/>
                                        <a:chOff x="0" y="0"/>
                                        <a:chExt cx="359614" cy="180000"/>
                                      </a:xfrm>
                                    </wpg:grpSpPr>
                                    <wps:wsp>
                                      <wps:cNvPr id="8202" name="Rectangle 820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03" name="Rectangle 820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204" name="Group 8204"/>
                                    <wpg:cNvGrpSpPr/>
                                    <wpg:grpSpPr>
                                      <a:xfrm>
                                        <a:off x="359228" y="0"/>
                                        <a:ext cx="359614" cy="180000"/>
                                        <a:chOff x="0" y="0"/>
                                        <a:chExt cx="359614" cy="180000"/>
                                      </a:xfrm>
                                    </wpg:grpSpPr>
                                    <wps:wsp>
                                      <wps:cNvPr id="8205" name="Rectangle 820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06" name="Rectangle 820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207" name="Group 8207"/>
                                  <wpg:cNvGrpSpPr/>
                                  <wpg:grpSpPr>
                                    <a:xfrm>
                                      <a:off x="1436914" y="0"/>
                                      <a:ext cx="718820" cy="179705"/>
                                      <a:chOff x="0" y="0"/>
                                      <a:chExt cx="718842" cy="180000"/>
                                    </a:xfrm>
                                  </wpg:grpSpPr>
                                  <wpg:grpSp>
                                    <wpg:cNvPr id="8208" name="Group 8208"/>
                                    <wpg:cNvGrpSpPr/>
                                    <wpg:grpSpPr>
                                      <a:xfrm>
                                        <a:off x="0" y="0"/>
                                        <a:ext cx="359614" cy="180000"/>
                                        <a:chOff x="0" y="0"/>
                                        <a:chExt cx="359614" cy="180000"/>
                                      </a:xfrm>
                                    </wpg:grpSpPr>
                                    <wps:wsp>
                                      <wps:cNvPr id="8209" name="Rectangle 820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10" name="Rectangle 821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211" name="Group 8211"/>
                                    <wpg:cNvGrpSpPr/>
                                    <wpg:grpSpPr>
                                      <a:xfrm>
                                        <a:off x="359228" y="0"/>
                                        <a:ext cx="359614" cy="180000"/>
                                        <a:chOff x="0" y="0"/>
                                        <a:chExt cx="359614" cy="180000"/>
                                      </a:xfrm>
                                    </wpg:grpSpPr>
                                    <wps:wsp>
                                      <wps:cNvPr id="8212" name="Rectangle 821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13" name="Rectangle 821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214" name="Group 8214"/>
                                  <wpg:cNvGrpSpPr/>
                                  <wpg:grpSpPr>
                                    <a:xfrm>
                                      <a:off x="2873829" y="0"/>
                                      <a:ext cx="718820" cy="179705"/>
                                      <a:chOff x="0" y="0"/>
                                      <a:chExt cx="718842" cy="180000"/>
                                    </a:xfrm>
                                  </wpg:grpSpPr>
                                  <wpg:grpSp>
                                    <wpg:cNvPr id="8215" name="Group 8215"/>
                                    <wpg:cNvGrpSpPr/>
                                    <wpg:grpSpPr>
                                      <a:xfrm>
                                        <a:off x="0" y="0"/>
                                        <a:ext cx="359614" cy="180000"/>
                                        <a:chOff x="0" y="0"/>
                                        <a:chExt cx="359614" cy="180000"/>
                                      </a:xfrm>
                                    </wpg:grpSpPr>
                                    <wps:wsp>
                                      <wps:cNvPr id="8216" name="Rectangle 821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17" name="Rectangle 821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218" name="Group 8218"/>
                                    <wpg:cNvGrpSpPr/>
                                    <wpg:grpSpPr>
                                      <a:xfrm>
                                        <a:off x="359228" y="0"/>
                                        <a:ext cx="359614" cy="180000"/>
                                        <a:chOff x="0" y="0"/>
                                        <a:chExt cx="359614" cy="180000"/>
                                      </a:xfrm>
                                    </wpg:grpSpPr>
                                    <wps:wsp>
                                      <wps:cNvPr id="8219" name="Rectangle 821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20" name="Rectangle 822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221" name="Group 8221"/>
                                  <wpg:cNvGrpSpPr/>
                                  <wpg:grpSpPr>
                                    <a:xfrm>
                                      <a:off x="2155372" y="0"/>
                                      <a:ext cx="718820" cy="179705"/>
                                      <a:chOff x="0" y="0"/>
                                      <a:chExt cx="718842" cy="180000"/>
                                    </a:xfrm>
                                  </wpg:grpSpPr>
                                  <wpg:grpSp>
                                    <wpg:cNvPr id="8222" name="Group 8222"/>
                                    <wpg:cNvGrpSpPr/>
                                    <wpg:grpSpPr>
                                      <a:xfrm>
                                        <a:off x="0" y="0"/>
                                        <a:ext cx="359614" cy="180000"/>
                                        <a:chOff x="0" y="0"/>
                                        <a:chExt cx="359614" cy="180000"/>
                                      </a:xfrm>
                                    </wpg:grpSpPr>
                                    <wps:wsp>
                                      <wps:cNvPr id="8223" name="Rectangle 822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24" name="Rectangle 822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225" name="Group 8225"/>
                                    <wpg:cNvGrpSpPr/>
                                    <wpg:grpSpPr>
                                      <a:xfrm>
                                        <a:off x="359228" y="0"/>
                                        <a:ext cx="359614" cy="180000"/>
                                        <a:chOff x="0" y="0"/>
                                        <a:chExt cx="359614" cy="180000"/>
                                      </a:xfrm>
                                    </wpg:grpSpPr>
                                    <wps:wsp>
                                      <wps:cNvPr id="8226" name="Rectangle 822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27" name="Rectangle 822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228" name="Group 8228"/>
                                  <wpg:cNvGrpSpPr/>
                                  <wpg:grpSpPr>
                                    <a:xfrm>
                                      <a:off x="718457" y="0"/>
                                      <a:ext cx="718820" cy="179705"/>
                                      <a:chOff x="0" y="0"/>
                                      <a:chExt cx="718842" cy="180000"/>
                                    </a:xfrm>
                                  </wpg:grpSpPr>
                                  <wpg:grpSp>
                                    <wpg:cNvPr id="8229" name="Group 8229"/>
                                    <wpg:cNvGrpSpPr/>
                                    <wpg:grpSpPr>
                                      <a:xfrm>
                                        <a:off x="0" y="0"/>
                                        <a:ext cx="359614" cy="180000"/>
                                        <a:chOff x="0" y="0"/>
                                        <a:chExt cx="359614" cy="180000"/>
                                      </a:xfrm>
                                    </wpg:grpSpPr>
                                    <wps:wsp>
                                      <wps:cNvPr id="8230" name="Rectangle 823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31" name="Rectangle 823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232" name="Group 8232"/>
                                    <wpg:cNvGrpSpPr/>
                                    <wpg:grpSpPr>
                                      <a:xfrm>
                                        <a:off x="359228" y="0"/>
                                        <a:ext cx="359614" cy="180000"/>
                                        <a:chOff x="0" y="0"/>
                                        <a:chExt cx="359614" cy="180000"/>
                                      </a:xfrm>
                                    </wpg:grpSpPr>
                                    <wps:wsp>
                                      <wps:cNvPr id="8233" name="Rectangle 823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34" name="Rectangle 823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235" name="Group 8235"/>
                                  <wpg:cNvGrpSpPr/>
                                  <wpg:grpSpPr>
                                    <a:xfrm>
                                      <a:off x="3592286" y="0"/>
                                      <a:ext cx="718820" cy="179705"/>
                                      <a:chOff x="0" y="0"/>
                                      <a:chExt cx="718842" cy="180000"/>
                                    </a:xfrm>
                                  </wpg:grpSpPr>
                                  <wpg:grpSp>
                                    <wpg:cNvPr id="8236" name="Group 8236"/>
                                    <wpg:cNvGrpSpPr/>
                                    <wpg:grpSpPr>
                                      <a:xfrm>
                                        <a:off x="0" y="0"/>
                                        <a:ext cx="359614" cy="180000"/>
                                        <a:chOff x="0" y="0"/>
                                        <a:chExt cx="359614" cy="180000"/>
                                      </a:xfrm>
                                    </wpg:grpSpPr>
                                    <wps:wsp>
                                      <wps:cNvPr id="8237" name="Rectangle 823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38" name="Rectangle 823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239" name="Group 8239"/>
                                    <wpg:cNvGrpSpPr/>
                                    <wpg:grpSpPr>
                                      <a:xfrm>
                                        <a:off x="359228" y="0"/>
                                        <a:ext cx="359614" cy="180000"/>
                                        <a:chOff x="0" y="0"/>
                                        <a:chExt cx="359614" cy="180000"/>
                                      </a:xfrm>
                                    </wpg:grpSpPr>
                                    <wps:wsp>
                                      <wps:cNvPr id="8240" name="Rectangle 824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41" name="Rectangle 824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242" name="Group 8242"/>
                                  <wpg:cNvGrpSpPr/>
                                  <wpg:grpSpPr>
                                    <a:xfrm>
                                      <a:off x="5029200" y="0"/>
                                      <a:ext cx="718820" cy="179705"/>
                                      <a:chOff x="0" y="0"/>
                                      <a:chExt cx="718842" cy="180000"/>
                                    </a:xfrm>
                                  </wpg:grpSpPr>
                                  <wpg:grpSp>
                                    <wpg:cNvPr id="8243" name="Group 8243"/>
                                    <wpg:cNvGrpSpPr/>
                                    <wpg:grpSpPr>
                                      <a:xfrm>
                                        <a:off x="0" y="0"/>
                                        <a:ext cx="359614" cy="180000"/>
                                        <a:chOff x="0" y="0"/>
                                        <a:chExt cx="359614" cy="180000"/>
                                      </a:xfrm>
                                    </wpg:grpSpPr>
                                    <wps:wsp>
                                      <wps:cNvPr id="8244" name="Rectangle 824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45" name="Rectangle 824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246" name="Group 8246"/>
                                    <wpg:cNvGrpSpPr/>
                                    <wpg:grpSpPr>
                                      <a:xfrm>
                                        <a:off x="359228" y="0"/>
                                        <a:ext cx="359614" cy="180000"/>
                                        <a:chOff x="0" y="0"/>
                                        <a:chExt cx="359614" cy="180000"/>
                                      </a:xfrm>
                                    </wpg:grpSpPr>
                                    <wps:wsp>
                                      <wps:cNvPr id="8247" name="Rectangle 824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48" name="Rectangle 824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249" name="Group 8249"/>
                                  <wpg:cNvGrpSpPr/>
                                  <wpg:grpSpPr>
                                    <a:xfrm>
                                      <a:off x="4310743" y="0"/>
                                      <a:ext cx="718820" cy="179705"/>
                                      <a:chOff x="0" y="0"/>
                                      <a:chExt cx="718842" cy="180000"/>
                                    </a:xfrm>
                                  </wpg:grpSpPr>
                                  <wpg:grpSp>
                                    <wpg:cNvPr id="8250" name="Group 8250"/>
                                    <wpg:cNvGrpSpPr/>
                                    <wpg:grpSpPr>
                                      <a:xfrm>
                                        <a:off x="0" y="0"/>
                                        <a:ext cx="359614" cy="180000"/>
                                        <a:chOff x="0" y="0"/>
                                        <a:chExt cx="359614" cy="180000"/>
                                      </a:xfrm>
                                    </wpg:grpSpPr>
                                    <wps:wsp>
                                      <wps:cNvPr id="8251" name="Rectangle 825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52" name="Rectangle 825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253" name="Group 8253"/>
                                    <wpg:cNvGrpSpPr/>
                                    <wpg:grpSpPr>
                                      <a:xfrm>
                                        <a:off x="359228" y="0"/>
                                        <a:ext cx="359614" cy="180000"/>
                                        <a:chOff x="0" y="0"/>
                                        <a:chExt cx="359614" cy="180000"/>
                                      </a:xfrm>
                                    </wpg:grpSpPr>
                                    <wps:wsp>
                                      <wps:cNvPr id="8254" name="Rectangle 825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55" name="Rectangle 825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8256" name="Rectangle 8256"/>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8257" name="Group 8257"/>
                                  <wpg:cNvGrpSpPr/>
                                  <wpg:grpSpPr>
                                    <a:xfrm>
                                      <a:off x="5747657" y="0"/>
                                      <a:ext cx="359603" cy="179705"/>
                                      <a:chOff x="0" y="0"/>
                                      <a:chExt cx="359614" cy="180000"/>
                                    </a:xfrm>
                                  </wpg:grpSpPr>
                                  <wps:wsp>
                                    <wps:cNvPr id="8258" name="Rectangle 825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59" name="Rectangle 825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260" name="Group 8260"/>
                                <wpg:cNvGrpSpPr/>
                                <wpg:grpSpPr>
                                  <a:xfrm>
                                    <a:off x="0" y="359229"/>
                                    <a:ext cx="6286500" cy="179705"/>
                                    <a:chOff x="0" y="0"/>
                                    <a:chExt cx="6286880" cy="180000"/>
                                  </a:xfrm>
                                </wpg:grpSpPr>
                                <wpg:grpSp>
                                  <wpg:cNvPr id="8261" name="Group 8261"/>
                                  <wpg:cNvGrpSpPr/>
                                  <wpg:grpSpPr>
                                    <a:xfrm>
                                      <a:off x="0" y="0"/>
                                      <a:ext cx="718842" cy="180000"/>
                                      <a:chOff x="0" y="0"/>
                                      <a:chExt cx="718842" cy="180000"/>
                                    </a:xfrm>
                                  </wpg:grpSpPr>
                                  <wpg:grpSp>
                                    <wpg:cNvPr id="8262" name="Group 8262"/>
                                    <wpg:cNvGrpSpPr/>
                                    <wpg:grpSpPr>
                                      <a:xfrm>
                                        <a:off x="0" y="0"/>
                                        <a:ext cx="359614" cy="180000"/>
                                        <a:chOff x="0" y="0"/>
                                        <a:chExt cx="359614" cy="180000"/>
                                      </a:xfrm>
                                    </wpg:grpSpPr>
                                    <wps:wsp>
                                      <wps:cNvPr id="8263" name="Rectangle 826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64" name="Rectangle 826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265" name="Group 8265"/>
                                    <wpg:cNvGrpSpPr/>
                                    <wpg:grpSpPr>
                                      <a:xfrm>
                                        <a:off x="359228" y="0"/>
                                        <a:ext cx="359614" cy="180000"/>
                                        <a:chOff x="0" y="0"/>
                                        <a:chExt cx="359614" cy="180000"/>
                                      </a:xfrm>
                                    </wpg:grpSpPr>
                                    <wps:wsp>
                                      <wps:cNvPr id="8266" name="Rectangle 826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67" name="Rectangle 826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268" name="Group 8268"/>
                                  <wpg:cNvGrpSpPr/>
                                  <wpg:grpSpPr>
                                    <a:xfrm>
                                      <a:off x="1436914" y="0"/>
                                      <a:ext cx="718820" cy="179705"/>
                                      <a:chOff x="0" y="0"/>
                                      <a:chExt cx="718842" cy="180000"/>
                                    </a:xfrm>
                                  </wpg:grpSpPr>
                                  <wpg:grpSp>
                                    <wpg:cNvPr id="8269" name="Group 8269"/>
                                    <wpg:cNvGrpSpPr/>
                                    <wpg:grpSpPr>
                                      <a:xfrm>
                                        <a:off x="0" y="0"/>
                                        <a:ext cx="359614" cy="180000"/>
                                        <a:chOff x="0" y="0"/>
                                        <a:chExt cx="359614" cy="180000"/>
                                      </a:xfrm>
                                    </wpg:grpSpPr>
                                    <wps:wsp>
                                      <wps:cNvPr id="8270" name="Rectangle 827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71" name="Rectangle 827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272" name="Group 8272"/>
                                    <wpg:cNvGrpSpPr/>
                                    <wpg:grpSpPr>
                                      <a:xfrm>
                                        <a:off x="359228" y="0"/>
                                        <a:ext cx="359614" cy="180000"/>
                                        <a:chOff x="0" y="0"/>
                                        <a:chExt cx="359614" cy="180000"/>
                                      </a:xfrm>
                                    </wpg:grpSpPr>
                                    <wps:wsp>
                                      <wps:cNvPr id="8273" name="Rectangle 827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74" name="Rectangle 827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275" name="Group 8275"/>
                                  <wpg:cNvGrpSpPr/>
                                  <wpg:grpSpPr>
                                    <a:xfrm>
                                      <a:off x="2873829" y="0"/>
                                      <a:ext cx="718820" cy="179705"/>
                                      <a:chOff x="0" y="0"/>
                                      <a:chExt cx="718842" cy="180000"/>
                                    </a:xfrm>
                                  </wpg:grpSpPr>
                                  <wpg:grpSp>
                                    <wpg:cNvPr id="8276" name="Group 8276"/>
                                    <wpg:cNvGrpSpPr/>
                                    <wpg:grpSpPr>
                                      <a:xfrm>
                                        <a:off x="0" y="0"/>
                                        <a:ext cx="359614" cy="180000"/>
                                        <a:chOff x="0" y="0"/>
                                        <a:chExt cx="359614" cy="180000"/>
                                      </a:xfrm>
                                    </wpg:grpSpPr>
                                    <wps:wsp>
                                      <wps:cNvPr id="8277" name="Rectangle 827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78" name="Rectangle 827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279" name="Group 8279"/>
                                    <wpg:cNvGrpSpPr/>
                                    <wpg:grpSpPr>
                                      <a:xfrm>
                                        <a:off x="359228" y="0"/>
                                        <a:ext cx="359614" cy="180000"/>
                                        <a:chOff x="0" y="0"/>
                                        <a:chExt cx="359614" cy="180000"/>
                                      </a:xfrm>
                                    </wpg:grpSpPr>
                                    <wps:wsp>
                                      <wps:cNvPr id="8280" name="Rectangle 828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81" name="Rectangle 828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282" name="Group 8282"/>
                                  <wpg:cNvGrpSpPr/>
                                  <wpg:grpSpPr>
                                    <a:xfrm>
                                      <a:off x="2155372" y="0"/>
                                      <a:ext cx="718820" cy="179705"/>
                                      <a:chOff x="0" y="0"/>
                                      <a:chExt cx="718842" cy="180000"/>
                                    </a:xfrm>
                                  </wpg:grpSpPr>
                                  <wpg:grpSp>
                                    <wpg:cNvPr id="8283" name="Group 8283"/>
                                    <wpg:cNvGrpSpPr/>
                                    <wpg:grpSpPr>
                                      <a:xfrm>
                                        <a:off x="0" y="0"/>
                                        <a:ext cx="359614" cy="180000"/>
                                        <a:chOff x="0" y="0"/>
                                        <a:chExt cx="359614" cy="180000"/>
                                      </a:xfrm>
                                    </wpg:grpSpPr>
                                    <wps:wsp>
                                      <wps:cNvPr id="8284" name="Rectangle 828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85" name="Rectangle 828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286" name="Group 8286"/>
                                    <wpg:cNvGrpSpPr/>
                                    <wpg:grpSpPr>
                                      <a:xfrm>
                                        <a:off x="359228" y="0"/>
                                        <a:ext cx="359614" cy="180000"/>
                                        <a:chOff x="0" y="0"/>
                                        <a:chExt cx="359614" cy="180000"/>
                                      </a:xfrm>
                                    </wpg:grpSpPr>
                                    <wps:wsp>
                                      <wps:cNvPr id="8287" name="Rectangle 828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88" name="Rectangle 828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289" name="Group 8289"/>
                                  <wpg:cNvGrpSpPr/>
                                  <wpg:grpSpPr>
                                    <a:xfrm>
                                      <a:off x="718457" y="0"/>
                                      <a:ext cx="718820" cy="179705"/>
                                      <a:chOff x="0" y="0"/>
                                      <a:chExt cx="718842" cy="180000"/>
                                    </a:xfrm>
                                  </wpg:grpSpPr>
                                  <wpg:grpSp>
                                    <wpg:cNvPr id="8290" name="Group 8290"/>
                                    <wpg:cNvGrpSpPr/>
                                    <wpg:grpSpPr>
                                      <a:xfrm>
                                        <a:off x="0" y="0"/>
                                        <a:ext cx="359614" cy="180000"/>
                                        <a:chOff x="0" y="0"/>
                                        <a:chExt cx="359614" cy="180000"/>
                                      </a:xfrm>
                                    </wpg:grpSpPr>
                                    <wps:wsp>
                                      <wps:cNvPr id="8291" name="Rectangle 829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92" name="Rectangle 829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293" name="Group 8293"/>
                                    <wpg:cNvGrpSpPr/>
                                    <wpg:grpSpPr>
                                      <a:xfrm>
                                        <a:off x="359228" y="0"/>
                                        <a:ext cx="359614" cy="180000"/>
                                        <a:chOff x="0" y="0"/>
                                        <a:chExt cx="359614" cy="180000"/>
                                      </a:xfrm>
                                    </wpg:grpSpPr>
                                    <wps:wsp>
                                      <wps:cNvPr id="8294" name="Rectangle 829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95" name="Rectangle 829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296" name="Group 8296"/>
                                  <wpg:cNvGrpSpPr/>
                                  <wpg:grpSpPr>
                                    <a:xfrm>
                                      <a:off x="3592286" y="0"/>
                                      <a:ext cx="718820" cy="179705"/>
                                      <a:chOff x="0" y="0"/>
                                      <a:chExt cx="718842" cy="180000"/>
                                    </a:xfrm>
                                  </wpg:grpSpPr>
                                  <wpg:grpSp>
                                    <wpg:cNvPr id="8297" name="Group 8297"/>
                                    <wpg:cNvGrpSpPr/>
                                    <wpg:grpSpPr>
                                      <a:xfrm>
                                        <a:off x="0" y="0"/>
                                        <a:ext cx="359614" cy="180000"/>
                                        <a:chOff x="0" y="0"/>
                                        <a:chExt cx="359614" cy="180000"/>
                                      </a:xfrm>
                                    </wpg:grpSpPr>
                                    <wps:wsp>
                                      <wps:cNvPr id="8298" name="Rectangle 829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99" name="Rectangle 829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300" name="Group 8300"/>
                                    <wpg:cNvGrpSpPr/>
                                    <wpg:grpSpPr>
                                      <a:xfrm>
                                        <a:off x="359228" y="0"/>
                                        <a:ext cx="359614" cy="180000"/>
                                        <a:chOff x="0" y="0"/>
                                        <a:chExt cx="359614" cy="180000"/>
                                      </a:xfrm>
                                    </wpg:grpSpPr>
                                    <wps:wsp>
                                      <wps:cNvPr id="8301" name="Rectangle 830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02" name="Rectangle 830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303" name="Group 8303"/>
                                  <wpg:cNvGrpSpPr/>
                                  <wpg:grpSpPr>
                                    <a:xfrm>
                                      <a:off x="5029200" y="0"/>
                                      <a:ext cx="718820" cy="179705"/>
                                      <a:chOff x="0" y="0"/>
                                      <a:chExt cx="718842" cy="180000"/>
                                    </a:xfrm>
                                  </wpg:grpSpPr>
                                  <wpg:grpSp>
                                    <wpg:cNvPr id="8304" name="Group 8304"/>
                                    <wpg:cNvGrpSpPr/>
                                    <wpg:grpSpPr>
                                      <a:xfrm>
                                        <a:off x="0" y="0"/>
                                        <a:ext cx="359614" cy="180000"/>
                                        <a:chOff x="0" y="0"/>
                                        <a:chExt cx="359614" cy="180000"/>
                                      </a:xfrm>
                                    </wpg:grpSpPr>
                                    <wps:wsp>
                                      <wps:cNvPr id="8305" name="Rectangle 830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06" name="Rectangle 830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307" name="Group 8307"/>
                                    <wpg:cNvGrpSpPr/>
                                    <wpg:grpSpPr>
                                      <a:xfrm>
                                        <a:off x="359228" y="0"/>
                                        <a:ext cx="359614" cy="180000"/>
                                        <a:chOff x="0" y="0"/>
                                        <a:chExt cx="359614" cy="180000"/>
                                      </a:xfrm>
                                    </wpg:grpSpPr>
                                    <wps:wsp>
                                      <wps:cNvPr id="8308" name="Rectangle 830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09" name="Rectangle 830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310" name="Group 8310"/>
                                  <wpg:cNvGrpSpPr/>
                                  <wpg:grpSpPr>
                                    <a:xfrm>
                                      <a:off x="4310743" y="0"/>
                                      <a:ext cx="718820" cy="179705"/>
                                      <a:chOff x="0" y="0"/>
                                      <a:chExt cx="718842" cy="180000"/>
                                    </a:xfrm>
                                  </wpg:grpSpPr>
                                  <wpg:grpSp>
                                    <wpg:cNvPr id="8311" name="Group 8311"/>
                                    <wpg:cNvGrpSpPr/>
                                    <wpg:grpSpPr>
                                      <a:xfrm>
                                        <a:off x="0" y="0"/>
                                        <a:ext cx="359614" cy="180000"/>
                                        <a:chOff x="0" y="0"/>
                                        <a:chExt cx="359614" cy="180000"/>
                                      </a:xfrm>
                                    </wpg:grpSpPr>
                                    <wps:wsp>
                                      <wps:cNvPr id="8312" name="Rectangle 831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13" name="Rectangle 831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314" name="Group 8314"/>
                                    <wpg:cNvGrpSpPr/>
                                    <wpg:grpSpPr>
                                      <a:xfrm>
                                        <a:off x="359228" y="0"/>
                                        <a:ext cx="359614" cy="180000"/>
                                        <a:chOff x="0" y="0"/>
                                        <a:chExt cx="359614" cy="180000"/>
                                      </a:xfrm>
                                    </wpg:grpSpPr>
                                    <wps:wsp>
                                      <wps:cNvPr id="8315" name="Rectangle 831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16" name="Rectangle 831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8317" name="Rectangle 8317"/>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8318" name="Group 8318"/>
                                  <wpg:cNvGrpSpPr/>
                                  <wpg:grpSpPr>
                                    <a:xfrm>
                                      <a:off x="5747657" y="0"/>
                                      <a:ext cx="359603" cy="179705"/>
                                      <a:chOff x="0" y="0"/>
                                      <a:chExt cx="359614" cy="180000"/>
                                    </a:xfrm>
                                  </wpg:grpSpPr>
                                  <wps:wsp>
                                    <wps:cNvPr id="8319" name="Rectangle 831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20" name="Rectangle 832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321" name="Group 8321"/>
                                <wpg:cNvGrpSpPr/>
                                <wpg:grpSpPr>
                                  <a:xfrm>
                                    <a:off x="0" y="538843"/>
                                    <a:ext cx="6286880" cy="180000"/>
                                    <a:chOff x="0" y="0"/>
                                    <a:chExt cx="6286880" cy="180000"/>
                                  </a:xfrm>
                                </wpg:grpSpPr>
                                <wpg:grpSp>
                                  <wpg:cNvPr id="8322" name="Group 8322"/>
                                  <wpg:cNvGrpSpPr/>
                                  <wpg:grpSpPr>
                                    <a:xfrm>
                                      <a:off x="0" y="0"/>
                                      <a:ext cx="718842" cy="180000"/>
                                      <a:chOff x="0" y="0"/>
                                      <a:chExt cx="718842" cy="180000"/>
                                    </a:xfrm>
                                  </wpg:grpSpPr>
                                  <wpg:grpSp>
                                    <wpg:cNvPr id="8323" name="Group 8323"/>
                                    <wpg:cNvGrpSpPr/>
                                    <wpg:grpSpPr>
                                      <a:xfrm>
                                        <a:off x="0" y="0"/>
                                        <a:ext cx="359614" cy="180000"/>
                                        <a:chOff x="0" y="0"/>
                                        <a:chExt cx="359614" cy="180000"/>
                                      </a:xfrm>
                                    </wpg:grpSpPr>
                                    <wps:wsp>
                                      <wps:cNvPr id="8324" name="Rectangle 832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25" name="Rectangle 832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326" name="Group 8326"/>
                                    <wpg:cNvGrpSpPr/>
                                    <wpg:grpSpPr>
                                      <a:xfrm>
                                        <a:off x="359228" y="0"/>
                                        <a:ext cx="359614" cy="180000"/>
                                        <a:chOff x="0" y="0"/>
                                        <a:chExt cx="359614" cy="180000"/>
                                      </a:xfrm>
                                    </wpg:grpSpPr>
                                    <wps:wsp>
                                      <wps:cNvPr id="8327" name="Rectangle 832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28" name="Rectangle 832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329" name="Group 8329"/>
                                  <wpg:cNvGrpSpPr/>
                                  <wpg:grpSpPr>
                                    <a:xfrm>
                                      <a:off x="1436914" y="0"/>
                                      <a:ext cx="718820" cy="179705"/>
                                      <a:chOff x="0" y="0"/>
                                      <a:chExt cx="718842" cy="180000"/>
                                    </a:xfrm>
                                  </wpg:grpSpPr>
                                  <wpg:grpSp>
                                    <wpg:cNvPr id="8330" name="Group 8330"/>
                                    <wpg:cNvGrpSpPr/>
                                    <wpg:grpSpPr>
                                      <a:xfrm>
                                        <a:off x="0" y="0"/>
                                        <a:ext cx="359614" cy="180000"/>
                                        <a:chOff x="0" y="0"/>
                                        <a:chExt cx="359614" cy="180000"/>
                                      </a:xfrm>
                                    </wpg:grpSpPr>
                                    <wps:wsp>
                                      <wps:cNvPr id="8331" name="Rectangle 833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32" name="Rectangle 833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333" name="Group 8333"/>
                                    <wpg:cNvGrpSpPr/>
                                    <wpg:grpSpPr>
                                      <a:xfrm>
                                        <a:off x="359228" y="0"/>
                                        <a:ext cx="359614" cy="180000"/>
                                        <a:chOff x="0" y="0"/>
                                        <a:chExt cx="359614" cy="180000"/>
                                      </a:xfrm>
                                    </wpg:grpSpPr>
                                    <wps:wsp>
                                      <wps:cNvPr id="8334" name="Rectangle 833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35" name="Rectangle 833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336" name="Group 8336"/>
                                  <wpg:cNvGrpSpPr/>
                                  <wpg:grpSpPr>
                                    <a:xfrm>
                                      <a:off x="2873829" y="0"/>
                                      <a:ext cx="718820" cy="179705"/>
                                      <a:chOff x="0" y="0"/>
                                      <a:chExt cx="718842" cy="180000"/>
                                    </a:xfrm>
                                  </wpg:grpSpPr>
                                  <wpg:grpSp>
                                    <wpg:cNvPr id="8337" name="Group 8337"/>
                                    <wpg:cNvGrpSpPr/>
                                    <wpg:grpSpPr>
                                      <a:xfrm>
                                        <a:off x="0" y="0"/>
                                        <a:ext cx="359614" cy="180000"/>
                                        <a:chOff x="0" y="0"/>
                                        <a:chExt cx="359614" cy="180000"/>
                                      </a:xfrm>
                                    </wpg:grpSpPr>
                                    <wps:wsp>
                                      <wps:cNvPr id="8338" name="Rectangle 833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39" name="Rectangle 833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340" name="Group 8340"/>
                                    <wpg:cNvGrpSpPr/>
                                    <wpg:grpSpPr>
                                      <a:xfrm>
                                        <a:off x="359228" y="0"/>
                                        <a:ext cx="359614" cy="180000"/>
                                        <a:chOff x="0" y="0"/>
                                        <a:chExt cx="359614" cy="180000"/>
                                      </a:xfrm>
                                    </wpg:grpSpPr>
                                    <wps:wsp>
                                      <wps:cNvPr id="8341" name="Rectangle 834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42" name="Rectangle 834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343" name="Group 8343"/>
                                  <wpg:cNvGrpSpPr/>
                                  <wpg:grpSpPr>
                                    <a:xfrm>
                                      <a:off x="2155372" y="0"/>
                                      <a:ext cx="718820" cy="179705"/>
                                      <a:chOff x="0" y="0"/>
                                      <a:chExt cx="718842" cy="180000"/>
                                    </a:xfrm>
                                  </wpg:grpSpPr>
                                  <wpg:grpSp>
                                    <wpg:cNvPr id="8344" name="Group 8344"/>
                                    <wpg:cNvGrpSpPr/>
                                    <wpg:grpSpPr>
                                      <a:xfrm>
                                        <a:off x="0" y="0"/>
                                        <a:ext cx="359614" cy="180000"/>
                                        <a:chOff x="0" y="0"/>
                                        <a:chExt cx="359614" cy="180000"/>
                                      </a:xfrm>
                                    </wpg:grpSpPr>
                                    <wps:wsp>
                                      <wps:cNvPr id="8345" name="Rectangle 834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46" name="Rectangle 834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347" name="Group 8347"/>
                                    <wpg:cNvGrpSpPr/>
                                    <wpg:grpSpPr>
                                      <a:xfrm>
                                        <a:off x="359228" y="0"/>
                                        <a:ext cx="359614" cy="180000"/>
                                        <a:chOff x="0" y="0"/>
                                        <a:chExt cx="359614" cy="180000"/>
                                      </a:xfrm>
                                    </wpg:grpSpPr>
                                    <wps:wsp>
                                      <wps:cNvPr id="8348" name="Rectangle 834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49" name="Rectangle 834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350" name="Group 8350"/>
                                  <wpg:cNvGrpSpPr/>
                                  <wpg:grpSpPr>
                                    <a:xfrm>
                                      <a:off x="718457" y="0"/>
                                      <a:ext cx="718820" cy="179705"/>
                                      <a:chOff x="0" y="0"/>
                                      <a:chExt cx="718842" cy="180000"/>
                                    </a:xfrm>
                                  </wpg:grpSpPr>
                                  <wpg:grpSp>
                                    <wpg:cNvPr id="8351" name="Group 8351"/>
                                    <wpg:cNvGrpSpPr/>
                                    <wpg:grpSpPr>
                                      <a:xfrm>
                                        <a:off x="0" y="0"/>
                                        <a:ext cx="359614" cy="180000"/>
                                        <a:chOff x="0" y="0"/>
                                        <a:chExt cx="359614" cy="180000"/>
                                      </a:xfrm>
                                    </wpg:grpSpPr>
                                    <wps:wsp>
                                      <wps:cNvPr id="8352" name="Rectangle 835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53" name="Rectangle 835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354" name="Group 8354"/>
                                    <wpg:cNvGrpSpPr/>
                                    <wpg:grpSpPr>
                                      <a:xfrm>
                                        <a:off x="359228" y="0"/>
                                        <a:ext cx="359614" cy="180000"/>
                                        <a:chOff x="0" y="0"/>
                                        <a:chExt cx="359614" cy="180000"/>
                                      </a:xfrm>
                                    </wpg:grpSpPr>
                                    <wps:wsp>
                                      <wps:cNvPr id="8355" name="Rectangle 835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56" name="Rectangle 835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357" name="Group 8357"/>
                                  <wpg:cNvGrpSpPr/>
                                  <wpg:grpSpPr>
                                    <a:xfrm>
                                      <a:off x="3592286" y="0"/>
                                      <a:ext cx="718820" cy="179705"/>
                                      <a:chOff x="0" y="0"/>
                                      <a:chExt cx="718842" cy="180000"/>
                                    </a:xfrm>
                                  </wpg:grpSpPr>
                                  <wpg:grpSp>
                                    <wpg:cNvPr id="8358" name="Group 8358"/>
                                    <wpg:cNvGrpSpPr/>
                                    <wpg:grpSpPr>
                                      <a:xfrm>
                                        <a:off x="0" y="0"/>
                                        <a:ext cx="359614" cy="180000"/>
                                        <a:chOff x="0" y="0"/>
                                        <a:chExt cx="359614" cy="180000"/>
                                      </a:xfrm>
                                    </wpg:grpSpPr>
                                    <wps:wsp>
                                      <wps:cNvPr id="8359" name="Rectangle 835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60" name="Rectangle 836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361" name="Group 8361"/>
                                    <wpg:cNvGrpSpPr/>
                                    <wpg:grpSpPr>
                                      <a:xfrm>
                                        <a:off x="359228" y="0"/>
                                        <a:ext cx="359614" cy="180000"/>
                                        <a:chOff x="0" y="0"/>
                                        <a:chExt cx="359614" cy="180000"/>
                                      </a:xfrm>
                                    </wpg:grpSpPr>
                                    <wps:wsp>
                                      <wps:cNvPr id="8362" name="Rectangle 836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63" name="Rectangle 836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364" name="Group 8364"/>
                                  <wpg:cNvGrpSpPr/>
                                  <wpg:grpSpPr>
                                    <a:xfrm>
                                      <a:off x="5029200" y="0"/>
                                      <a:ext cx="718820" cy="179705"/>
                                      <a:chOff x="0" y="0"/>
                                      <a:chExt cx="718842" cy="180000"/>
                                    </a:xfrm>
                                  </wpg:grpSpPr>
                                  <wpg:grpSp>
                                    <wpg:cNvPr id="8365" name="Group 8365"/>
                                    <wpg:cNvGrpSpPr/>
                                    <wpg:grpSpPr>
                                      <a:xfrm>
                                        <a:off x="0" y="0"/>
                                        <a:ext cx="359614" cy="180000"/>
                                        <a:chOff x="0" y="0"/>
                                        <a:chExt cx="359614" cy="180000"/>
                                      </a:xfrm>
                                    </wpg:grpSpPr>
                                    <wps:wsp>
                                      <wps:cNvPr id="8366" name="Rectangle 836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67" name="Rectangle 836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368" name="Group 8368"/>
                                    <wpg:cNvGrpSpPr/>
                                    <wpg:grpSpPr>
                                      <a:xfrm>
                                        <a:off x="359228" y="0"/>
                                        <a:ext cx="359614" cy="180000"/>
                                        <a:chOff x="0" y="0"/>
                                        <a:chExt cx="359614" cy="180000"/>
                                      </a:xfrm>
                                    </wpg:grpSpPr>
                                    <wps:wsp>
                                      <wps:cNvPr id="8369" name="Rectangle 836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70" name="Rectangle 837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371" name="Group 8371"/>
                                  <wpg:cNvGrpSpPr/>
                                  <wpg:grpSpPr>
                                    <a:xfrm>
                                      <a:off x="4310743" y="0"/>
                                      <a:ext cx="718820" cy="179705"/>
                                      <a:chOff x="0" y="0"/>
                                      <a:chExt cx="718842" cy="180000"/>
                                    </a:xfrm>
                                  </wpg:grpSpPr>
                                  <wpg:grpSp>
                                    <wpg:cNvPr id="8372" name="Group 8372"/>
                                    <wpg:cNvGrpSpPr/>
                                    <wpg:grpSpPr>
                                      <a:xfrm>
                                        <a:off x="0" y="0"/>
                                        <a:ext cx="359614" cy="180000"/>
                                        <a:chOff x="0" y="0"/>
                                        <a:chExt cx="359614" cy="180000"/>
                                      </a:xfrm>
                                    </wpg:grpSpPr>
                                    <wps:wsp>
                                      <wps:cNvPr id="8373" name="Rectangle 837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74" name="Rectangle 837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375" name="Group 8375"/>
                                    <wpg:cNvGrpSpPr/>
                                    <wpg:grpSpPr>
                                      <a:xfrm>
                                        <a:off x="359228" y="0"/>
                                        <a:ext cx="359614" cy="180000"/>
                                        <a:chOff x="0" y="0"/>
                                        <a:chExt cx="359614" cy="180000"/>
                                      </a:xfrm>
                                    </wpg:grpSpPr>
                                    <wps:wsp>
                                      <wps:cNvPr id="8376" name="Rectangle 837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77" name="Rectangle 837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8378" name="Rectangle 8378"/>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8379" name="Group 8379"/>
                                  <wpg:cNvGrpSpPr/>
                                  <wpg:grpSpPr>
                                    <a:xfrm>
                                      <a:off x="5747657" y="0"/>
                                      <a:ext cx="359603" cy="179705"/>
                                      <a:chOff x="0" y="0"/>
                                      <a:chExt cx="359614" cy="180000"/>
                                    </a:xfrm>
                                  </wpg:grpSpPr>
                                  <wps:wsp>
                                    <wps:cNvPr id="8380" name="Rectangle 838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81" name="Rectangle 838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8382" name="Group 8382"/>
                              <wpg:cNvGrpSpPr/>
                              <wpg:grpSpPr>
                                <a:xfrm>
                                  <a:off x="0" y="5747657"/>
                                  <a:ext cx="6286880" cy="718842"/>
                                  <a:chOff x="0" y="0"/>
                                  <a:chExt cx="6286880" cy="718842"/>
                                </a:xfrm>
                              </wpg:grpSpPr>
                              <wpg:grpSp>
                                <wpg:cNvPr id="8383" name="Group 8383"/>
                                <wpg:cNvGrpSpPr/>
                                <wpg:grpSpPr>
                                  <a:xfrm>
                                    <a:off x="0" y="0"/>
                                    <a:ext cx="6286880" cy="180000"/>
                                    <a:chOff x="0" y="0"/>
                                    <a:chExt cx="6286880" cy="180000"/>
                                  </a:xfrm>
                                </wpg:grpSpPr>
                                <wpg:grpSp>
                                  <wpg:cNvPr id="8384" name="Group 8384"/>
                                  <wpg:cNvGrpSpPr/>
                                  <wpg:grpSpPr>
                                    <a:xfrm>
                                      <a:off x="0" y="0"/>
                                      <a:ext cx="718842" cy="180000"/>
                                      <a:chOff x="0" y="0"/>
                                      <a:chExt cx="718842" cy="180000"/>
                                    </a:xfrm>
                                  </wpg:grpSpPr>
                                  <wpg:grpSp>
                                    <wpg:cNvPr id="8385" name="Group 8385"/>
                                    <wpg:cNvGrpSpPr/>
                                    <wpg:grpSpPr>
                                      <a:xfrm>
                                        <a:off x="0" y="0"/>
                                        <a:ext cx="359614" cy="180000"/>
                                        <a:chOff x="0" y="0"/>
                                        <a:chExt cx="359614" cy="180000"/>
                                      </a:xfrm>
                                    </wpg:grpSpPr>
                                    <wps:wsp>
                                      <wps:cNvPr id="8386" name="Rectangle 838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87" name="Rectangle 838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388" name="Group 8388"/>
                                    <wpg:cNvGrpSpPr/>
                                    <wpg:grpSpPr>
                                      <a:xfrm>
                                        <a:off x="359228" y="0"/>
                                        <a:ext cx="359614" cy="180000"/>
                                        <a:chOff x="0" y="0"/>
                                        <a:chExt cx="359614" cy="180000"/>
                                      </a:xfrm>
                                    </wpg:grpSpPr>
                                    <wps:wsp>
                                      <wps:cNvPr id="8389" name="Rectangle 838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90" name="Rectangle 839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391" name="Group 8391"/>
                                  <wpg:cNvGrpSpPr/>
                                  <wpg:grpSpPr>
                                    <a:xfrm>
                                      <a:off x="1436914" y="0"/>
                                      <a:ext cx="718820" cy="179705"/>
                                      <a:chOff x="0" y="0"/>
                                      <a:chExt cx="718842" cy="180000"/>
                                    </a:xfrm>
                                  </wpg:grpSpPr>
                                  <wpg:grpSp>
                                    <wpg:cNvPr id="8392" name="Group 8392"/>
                                    <wpg:cNvGrpSpPr/>
                                    <wpg:grpSpPr>
                                      <a:xfrm>
                                        <a:off x="0" y="0"/>
                                        <a:ext cx="359614" cy="180000"/>
                                        <a:chOff x="0" y="0"/>
                                        <a:chExt cx="359614" cy="180000"/>
                                      </a:xfrm>
                                    </wpg:grpSpPr>
                                    <wps:wsp>
                                      <wps:cNvPr id="8393" name="Rectangle 839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94" name="Rectangle 839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395" name="Group 8395"/>
                                    <wpg:cNvGrpSpPr/>
                                    <wpg:grpSpPr>
                                      <a:xfrm>
                                        <a:off x="359228" y="0"/>
                                        <a:ext cx="359614" cy="180000"/>
                                        <a:chOff x="0" y="0"/>
                                        <a:chExt cx="359614" cy="180000"/>
                                      </a:xfrm>
                                    </wpg:grpSpPr>
                                    <wps:wsp>
                                      <wps:cNvPr id="8396" name="Rectangle 839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97" name="Rectangle 839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398" name="Group 8398"/>
                                  <wpg:cNvGrpSpPr/>
                                  <wpg:grpSpPr>
                                    <a:xfrm>
                                      <a:off x="2873829" y="0"/>
                                      <a:ext cx="718820" cy="179705"/>
                                      <a:chOff x="0" y="0"/>
                                      <a:chExt cx="718842" cy="180000"/>
                                    </a:xfrm>
                                  </wpg:grpSpPr>
                                  <wpg:grpSp>
                                    <wpg:cNvPr id="8399" name="Group 8399"/>
                                    <wpg:cNvGrpSpPr/>
                                    <wpg:grpSpPr>
                                      <a:xfrm>
                                        <a:off x="0" y="0"/>
                                        <a:ext cx="359614" cy="180000"/>
                                        <a:chOff x="0" y="0"/>
                                        <a:chExt cx="359614" cy="180000"/>
                                      </a:xfrm>
                                    </wpg:grpSpPr>
                                    <wps:wsp>
                                      <wps:cNvPr id="8400" name="Rectangle 840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01" name="Rectangle 840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402" name="Group 8402"/>
                                    <wpg:cNvGrpSpPr/>
                                    <wpg:grpSpPr>
                                      <a:xfrm>
                                        <a:off x="359228" y="0"/>
                                        <a:ext cx="359614" cy="180000"/>
                                        <a:chOff x="0" y="0"/>
                                        <a:chExt cx="359614" cy="180000"/>
                                      </a:xfrm>
                                    </wpg:grpSpPr>
                                    <wps:wsp>
                                      <wps:cNvPr id="8403" name="Rectangle 840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04" name="Rectangle 840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405" name="Group 8405"/>
                                  <wpg:cNvGrpSpPr/>
                                  <wpg:grpSpPr>
                                    <a:xfrm>
                                      <a:off x="2155372" y="0"/>
                                      <a:ext cx="718820" cy="179705"/>
                                      <a:chOff x="0" y="0"/>
                                      <a:chExt cx="718842" cy="180000"/>
                                    </a:xfrm>
                                  </wpg:grpSpPr>
                                  <wpg:grpSp>
                                    <wpg:cNvPr id="8406" name="Group 8406"/>
                                    <wpg:cNvGrpSpPr/>
                                    <wpg:grpSpPr>
                                      <a:xfrm>
                                        <a:off x="0" y="0"/>
                                        <a:ext cx="359614" cy="180000"/>
                                        <a:chOff x="0" y="0"/>
                                        <a:chExt cx="359614" cy="180000"/>
                                      </a:xfrm>
                                    </wpg:grpSpPr>
                                    <wps:wsp>
                                      <wps:cNvPr id="8407" name="Rectangle 840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08" name="Rectangle 840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409" name="Group 8409"/>
                                    <wpg:cNvGrpSpPr/>
                                    <wpg:grpSpPr>
                                      <a:xfrm>
                                        <a:off x="359228" y="0"/>
                                        <a:ext cx="359614" cy="180000"/>
                                        <a:chOff x="0" y="0"/>
                                        <a:chExt cx="359614" cy="180000"/>
                                      </a:xfrm>
                                    </wpg:grpSpPr>
                                    <wps:wsp>
                                      <wps:cNvPr id="8410" name="Rectangle 841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11" name="Rectangle 841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412" name="Group 8412"/>
                                  <wpg:cNvGrpSpPr/>
                                  <wpg:grpSpPr>
                                    <a:xfrm>
                                      <a:off x="718457" y="0"/>
                                      <a:ext cx="718820" cy="179705"/>
                                      <a:chOff x="0" y="0"/>
                                      <a:chExt cx="718842" cy="180000"/>
                                    </a:xfrm>
                                  </wpg:grpSpPr>
                                  <wpg:grpSp>
                                    <wpg:cNvPr id="8413" name="Group 8413"/>
                                    <wpg:cNvGrpSpPr/>
                                    <wpg:grpSpPr>
                                      <a:xfrm>
                                        <a:off x="0" y="0"/>
                                        <a:ext cx="359614" cy="180000"/>
                                        <a:chOff x="0" y="0"/>
                                        <a:chExt cx="359614" cy="180000"/>
                                      </a:xfrm>
                                    </wpg:grpSpPr>
                                    <wps:wsp>
                                      <wps:cNvPr id="8414" name="Rectangle 841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15" name="Rectangle 841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416" name="Group 8416"/>
                                    <wpg:cNvGrpSpPr/>
                                    <wpg:grpSpPr>
                                      <a:xfrm>
                                        <a:off x="359228" y="0"/>
                                        <a:ext cx="359614" cy="180000"/>
                                        <a:chOff x="0" y="0"/>
                                        <a:chExt cx="359614" cy="180000"/>
                                      </a:xfrm>
                                    </wpg:grpSpPr>
                                    <wps:wsp>
                                      <wps:cNvPr id="8417" name="Rectangle 841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18" name="Rectangle 841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419" name="Group 8419"/>
                                  <wpg:cNvGrpSpPr/>
                                  <wpg:grpSpPr>
                                    <a:xfrm>
                                      <a:off x="3592286" y="0"/>
                                      <a:ext cx="718820" cy="179705"/>
                                      <a:chOff x="0" y="0"/>
                                      <a:chExt cx="718842" cy="180000"/>
                                    </a:xfrm>
                                  </wpg:grpSpPr>
                                  <wpg:grpSp>
                                    <wpg:cNvPr id="8420" name="Group 8420"/>
                                    <wpg:cNvGrpSpPr/>
                                    <wpg:grpSpPr>
                                      <a:xfrm>
                                        <a:off x="0" y="0"/>
                                        <a:ext cx="359614" cy="180000"/>
                                        <a:chOff x="0" y="0"/>
                                        <a:chExt cx="359614" cy="180000"/>
                                      </a:xfrm>
                                    </wpg:grpSpPr>
                                    <wps:wsp>
                                      <wps:cNvPr id="8421" name="Rectangle 842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22" name="Rectangle 842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423" name="Group 8423"/>
                                    <wpg:cNvGrpSpPr/>
                                    <wpg:grpSpPr>
                                      <a:xfrm>
                                        <a:off x="359228" y="0"/>
                                        <a:ext cx="359614" cy="180000"/>
                                        <a:chOff x="0" y="0"/>
                                        <a:chExt cx="359614" cy="180000"/>
                                      </a:xfrm>
                                    </wpg:grpSpPr>
                                    <wps:wsp>
                                      <wps:cNvPr id="8424" name="Rectangle 842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25" name="Rectangle 842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426" name="Group 8426"/>
                                  <wpg:cNvGrpSpPr/>
                                  <wpg:grpSpPr>
                                    <a:xfrm>
                                      <a:off x="5029200" y="0"/>
                                      <a:ext cx="718820" cy="179705"/>
                                      <a:chOff x="0" y="0"/>
                                      <a:chExt cx="718842" cy="180000"/>
                                    </a:xfrm>
                                  </wpg:grpSpPr>
                                  <wpg:grpSp>
                                    <wpg:cNvPr id="8427" name="Group 8427"/>
                                    <wpg:cNvGrpSpPr/>
                                    <wpg:grpSpPr>
                                      <a:xfrm>
                                        <a:off x="0" y="0"/>
                                        <a:ext cx="359614" cy="180000"/>
                                        <a:chOff x="0" y="0"/>
                                        <a:chExt cx="359614" cy="180000"/>
                                      </a:xfrm>
                                    </wpg:grpSpPr>
                                    <wps:wsp>
                                      <wps:cNvPr id="8428" name="Rectangle 842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29" name="Rectangle 842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430" name="Group 8430"/>
                                    <wpg:cNvGrpSpPr/>
                                    <wpg:grpSpPr>
                                      <a:xfrm>
                                        <a:off x="359228" y="0"/>
                                        <a:ext cx="359614" cy="180000"/>
                                        <a:chOff x="0" y="0"/>
                                        <a:chExt cx="359614" cy="180000"/>
                                      </a:xfrm>
                                    </wpg:grpSpPr>
                                    <wps:wsp>
                                      <wps:cNvPr id="8431" name="Rectangle 843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32" name="Rectangle 843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433" name="Group 8433"/>
                                  <wpg:cNvGrpSpPr/>
                                  <wpg:grpSpPr>
                                    <a:xfrm>
                                      <a:off x="4310743" y="0"/>
                                      <a:ext cx="718820" cy="179705"/>
                                      <a:chOff x="0" y="0"/>
                                      <a:chExt cx="718842" cy="180000"/>
                                    </a:xfrm>
                                  </wpg:grpSpPr>
                                  <wpg:grpSp>
                                    <wpg:cNvPr id="8434" name="Group 8434"/>
                                    <wpg:cNvGrpSpPr/>
                                    <wpg:grpSpPr>
                                      <a:xfrm>
                                        <a:off x="0" y="0"/>
                                        <a:ext cx="359614" cy="180000"/>
                                        <a:chOff x="0" y="0"/>
                                        <a:chExt cx="359614" cy="180000"/>
                                      </a:xfrm>
                                    </wpg:grpSpPr>
                                    <wps:wsp>
                                      <wps:cNvPr id="8435" name="Rectangle 843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36" name="Rectangle 843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437" name="Group 8437"/>
                                    <wpg:cNvGrpSpPr/>
                                    <wpg:grpSpPr>
                                      <a:xfrm>
                                        <a:off x="359228" y="0"/>
                                        <a:ext cx="359614" cy="180000"/>
                                        <a:chOff x="0" y="0"/>
                                        <a:chExt cx="359614" cy="180000"/>
                                      </a:xfrm>
                                    </wpg:grpSpPr>
                                    <wps:wsp>
                                      <wps:cNvPr id="8438" name="Rectangle 843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39" name="Rectangle 843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8440" name="Rectangle 8440"/>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8441" name="Group 8441"/>
                                  <wpg:cNvGrpSpPr/>
                                  <wpg:grpSpPr>
                                    <a:xfrm>
                                      <a:off x="5747657" y="0"/>
                                      <a:ext cx="359603" cy="179705"/>
                                      <a:chOff x="0" y="0"/>
                                      <a:chExt cx="359614" cy="180000"/>
                                    </a:xfrm>
                                  </wpg:grpSpPr>
                                  <wps:wsp>
                                    <wps:cNvPr id="8442" name="Rectangle 844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43" name="Rectangle 844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444" name="Group 8444"/>
                                <wpg:cNvGrpSpPr/>
                                <wpg:grpSpPr>
                                  <a:xfrm>
                                    <a:off x="0" y="179614"/>
                                    <a:ext cx="6286880" cy="180000"/>
                                    <a:chOff x="0" y="0"/>
                                    <a:chExt cx="6286880" cy="180000"/>
                                  </a:xfrm>
                                </wpg:grpSpPr>
                                <wpg:grpSp>
                                  <wpg:cNvPr id="8445" name="Group 8445"/>
                                  <wpg:cNvGrpSpPr/>
                                  <wpg:grpSpPr>
                                    <a:xfrm>
                                      <a:off x="0" y="0"/>
                                      <a:ext cx="718842" cy="180000"/>
                                      <a:chOff x="0" y="0"/>
                                      <a:chExt cx="718842" cy="180000"/>
                                    </a:xfrm>
                                  </wpg:grpSpPr>
                                  <wpg:grpSp>
                                    <wpg:cNvPr id="8446" name="Group 8446"/>
                                    <wpg:cNvGrpSpPr/>
                                    <wpg:grpSpPr>
                                      <a:xfrm>
                                        <a:off x="0" y="0"/>
                                        <a:ext cx="359614" cy="180000"/>
                                        <a:chOff x="0" y="0"/>
                                        <a:chExt cx="359614" cy="180000"/>
                                      </a:xfrm>
                                    </wpg:grpSpPr>
                                    <wps:wsp>
                                      <wps:cNvPr id="8447" name="Rectangle 844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48" name="Rectangle 844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449" name="Group 8449"/>
                                    <wpg:cNvGrpSpPr/>
                                    <wpg:grpSpPr>
                                      <a:xfrm>
                                        <a:off x="359228" y="0"/>
                                        <a:ext cx="359614" cy="180000"/>
                                        <a:chOff x="0" y="0"/>
                                        <a:chExt cx="359614" cy="180000"/>
                                      </a:xfrm>
                                    </wpg:grpSpPr>
                                    <wps:wsp>
                                      <wps:cNvPr id="8450" name="Rectangle 845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51" name="Rectangle 845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452" name="Group 8452"/>
                                  <wpg:cNvGrpSpPr/>
                                  <wpg:grpSpPr>
                                    <a:xfrm>
                                      <a:off x="1436914" y="0"/>
                                      <a:ext cx="718820" cy="179705"/>
                                      <a:chOff x="0" y="0"/>
                                      <a:chExt cx="718842" cy="180000"/>
                                    </a:xfrm>
                                  </wpg:grpSpPr>
                                  <wpg:grpSp>
                                    <wpg:cNvPr id="8453" name="Group 8453"/>
                                    <wpg:cNvGrpSpPr/>
                                    <wpg:grpSpPr>
                                      <a:xfrm>
                                        <a:off x="0" y="0"/>
                                        <a:ext cx="359614" cy="180000"/>
                                        <a:chOff x="0" y="0"/>
                                        <a:chExt cx="359614" cy="180000"/>
                                      </a:xfrm>
                                    </wpg:grpSpPr>
                                    <wps:wsp>
                                      <wps:cNvPr id="8454" name="Rectangle 845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55" name="Rectangle 845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456" name="Group 8456"/>
                                    <wpg:cNvGrpSpPr/>
                                    <wpg:grpSpPr>
                                      <a:xfrm>
                                        <a:off x="359228" y="0"/>
                                        <a:ext cx="359614" cy="180000"/>
                                        <a:chOff x="0" y="0"/>
                                        <a:chExt cx="359614" cy="180000"/>
                                      </a:xfrm>
                                    </wpg:grpSpPr>
                                    <wps:wsp>
                                      <wps:cNvPr id="8457" name="Rectangle 845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58" name="Rectangle 845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459" name="Group 8459"/>
                                  <wpg:cNvGrpSpPr/>
                                  <wpg:grpSpPr>
                                    <a:xfrm>
                                      <a:off x="2873829" y="0"/>
                                      <a:ext cx="718820" cy="179705"/>
                                      <a:chOff x="0" y="0"/>
                                      <a:chExt cx="718842" cy="180000"/>
                                    </a:xfrm>
                                  </wpg:grpSpPr>
                                  <wpg:grpSp>
                                    <wpg:cNvPr id="8460" name="Group 8460"/>
                                    <wpg:cNvGrpSpPr/>
                                    <wpg:grpSpPr>
                                      <a:xfrm>
                                        <a:off x="0" y="0"/>
                                        <a:ext cx="359614" cy="180000"/>
                                        <a:chOff x="0" y="0"/>
                                        <a:chExt cx="359614" cy="180000"/>
                                      </a:xfrm>
                                    </wpg:grpSpPr>
                                    <wps:wsp>
                                      <wps:cNvPr id="8461" name="Rectangle 846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62" name="Rectangle 846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463" name="Group 8463"/>
                                    <wpg:cNvGrpSpPr/>
                                    <wpg:grpSpPr>
                                      <a:xfrm>
                                        <a:off x="359228" y="0"/>
                                        <a:ext cx="359614" cy="180000"/>
                                        <a:chOff x="0" y="0"/>
                                        <a:chExt cx="359614" cy="180000"/>
                                      </a:xfrm>
                                    </wpg:grpSpPr>
                                    <wps:wsp>
                                      <wps:cNvPr id="8464" name="Rectangle 846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65" name="Rectangle 846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466" name="Group 8466"/>
                                  <wpg:cNvGrpSpPr/>
                                  <wpg:grpSpPr>
                                    <a:xfrm>
                                      <a:off x="2155372" y="0"/>
                                      <a:ext cx="718820" cy="179705"/>
                                      <a:chOff x="0" y="0"/>
                                      <a:chExt cx="718842" cy="180000"/>
                                    </a:xfrm>
                                  </wpg:grpSpPr>
                                  <wpg:grpSp>
                                    <wpg:cNvPr id="8467" name="Group 8467"/>
                                    <wpg:cNvGrpSpPr/>
                                    <wpg:grpSpPr>
                                      <a:xfrm>
                                        <a:off x="0" y="0"/>
                                        <a:ext cx="359614" cy="180000"/>
                                        <a:chOff x="0" y="0"/>
                                        <a:chExt cx="359614" cy="180000"/>
                                      </a:xfrm>
                                    </wpg:grpSpPr>
                                    <wps:wsp>
                                      <wps:cNvPr id="8468" name="Rectangle 846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69" name="Rectangle 846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470" name="Group 8470"/>
                                    <wpg:cNvGrpSpPr/>
                                    <wpg:grpSpPr>
                                      <a:xfrm>
                                        <a:off x="359228" y="0"/>
                                        <a:ext cx="359614" cy="180000"/>
                                        <a:chOff x="0" y="0"/>
                                        <a:chExt cx="359614" cy="180000"/>
                                      </a:xfrm>
                                    </wpg:grpSpPr>
                                    <wps:wsp>
                                      <wps:cNvPr id="8471" name="Rectangle 847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72" name="Rectangle 847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473" name="Group 8473"/>
                                  <wpg:cNvGrpSpPr/>
                                  <wpg:grpSpPr>
                                    <a:xfrm>
                                      <a:off x="718457" y="0"/>
                                      <a:ext cx="718820" cy="179705"/>
                                      <a:chOff x="0" y="0"/>
                                      <a:chExt cx="718842" cy="180000"/>
                                    </a:xfrm>
                                  </wpg:grpSpPr>
                                  <wpg:grpSp>
                                    <wpg:cNvPr id="8474" name="Group 8474"/>
                                    <wpg:cNvGrpSpPr/>
                                    <wpg:grpSpPr>
                                      <a:xfrm>
                                        <a:off x="0" y="0"/>
                                        <a:ext cx="359614" cy="180000"/>
                                        <a:chOff x="0" y="0"/>
                                        <a:chExt cx="359614" cy="180000"/>
                                      </a:xfrm>
                                    </wpg:grpSpPr>
                                    <wps:wsp>
                                      <wps:cNvPr id="8475" name="Rectangle 847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76" name="Rectangle 847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477" name="Group 8477"/>
                                    <wpg:cNvGrpSpPr/>
                                    <wpg:grpSpPr>
                                      <a:xfrm>
                                        <a:off x="359228" y="0"/>
                                        <a:ext cx="359614" cy="180000"/>
                                        <a:chOff x="0" y="0"/>
                                        <a:chExt cx="359614" cy="180000"/>
                                      </a:xfrm>
                                    </wpg:grpSpPr>
                                    <wps:wsp>
                                      <wps:cNvPr id="8478" name="Rectangle 847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79" name="Rectangle 847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480" name="Group 8480"/>
                                  <wpg:cNvGrpSpPr/>
                                  <wpg:grpSpPr>
                                    <a:xfrm>
                                      <a:off x="3592286" y="0"/>
                                      <a:ext cx="718820" cy="179705"/>
                                      <a:chOff x="0" y="0"/>
                                      <a:chExt cx="718842" cy="180000"/>
                                    </a:xfrm>
                                  </wpg:grpSpPr>
                                  <wpg:grpSp>
                                    <wpg:cNvPr id="8481" name="Group 8481"/>
                                    <wpg:cNvGrpSpPr/>
                                    <wpg:grpSpPr>
                                      <a:xfrm>
                                        <a:off x="0" y="0"/>
                                        <a:ext cx="359614" cy="180000"/>
                                        <a:chOff x="0" y="0"/>
                                        <a:chExt cx="359614" cy="180000"/>
                                      </a:xfrm>
                                    </wpg:grpSpPr>
                                    <wps:wsp>
                                      <wps:cNvPr id="8482" name="Rectangle 848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83" name="Rectangle 848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484" name="Group 8484"/>
                                    <wpg:cNvGrpSpPr/>
                                    <wpg:grpSpPr>
                                      <a:xfrm>
                                        <a:off x="359228" y="0"/>
                                        <a:ext cx="359614" cy="180000"/>
                                        <a:chOff x="0" y="0"/>
                                        <a:chExt cx="359614" cy="180000"/>
                                      </a:xfrm>
                                    </wpg:grpSpPr>
                                    <wps:wsp>
                                      <wps:cNvPr id="8485" name="Rectangle 848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86" name="Rectangle 848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487" name="Group 8487"/>
                                  <wpg:cNvGrpSpPr/>
                                  <wpg:grpSpPr>
                                    <a:xfrm>
                                      <a:off x="5029200" y="0"/>
                                      <a:ext cx="718820" cy="179705"/>
                                      <a:chOff x="0" y="0"/>
                                      <a:chExt cx="718842" cy="180000"/>
                                    </a:xfrm>
                                  </wpg:grpSpPr>
                                  <wpg:grpSp>
                                    <wpg:cNvPr id="8488" name="Group 8488"/>
                                    <wpg:cNvGrpSpPr/>
                                    <wpg:grpSpPr>
                                      <a:xfrm>
                                        <a:off x="0" y="0"/>
                                        <a:ext cx="359614" cy="180000"/>
                                        <a:chOff x="0" y="0"/>
                                        <a:chExt cx="359614" cy="180000"/>
                                      </a:xfrm>
                                    </wpg:grpSpPr>
                                    <wps:wsp>
                                      <wps:cNvPr id="8489" name="Rectangle 848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90" name="Rectangle 849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491" name="Group 8491"/>
                                    <wpg:cNvGrpSpPr/>
                                    <wpg:grpSpPr>
                                      <a:xfrm>
                                        <a:off x="359228" y="0"/>
                                        <a:ext cx="359614" cy="180000"/>
                                        <a:chOff x="0" y="0"/>
                                        <a:chExt cx="359614" cy="180000"/>
                                      </a:xfrm>
                                    </wpg:grpSpPr>
                                    <wps:wsp>
                                      <wps:cNvPr id="8492" name="Rectangle 849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93" name="Rectangle 849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494" name="Group 8494"/>
                                  <wpg:cNvGrpSpPr/>
                                  <wpg:grpSpPr>
                                    <a:xfrm>
                                      <a:off x="4310743" y="0"/>
                                      <a:ext cx="718820" cy="179705"/>
                                      <a:chOff x="0" y="0"/>
                                      <a:chExt cx="718842" cy="180000"/>
                                    </a:xfrm>
                                  </wpg:grpSpPr>
                                  <wpg:grpSp>
                                    <wpg:cNvPr id="8495" name="Group 8495"/>
                                    <wpg:cNvGrpSpPr/>
                                    <wpg:grpSpPr>
                                      <a:xfrm>
                                        <a:off x="0" y="0"/>
                                        <a:ext cx="359614" cy="180000"/>
                                        <a:chOff x="0" y="0"/>
                                        <a:chExt cx="359614" cy="180000"/>
                                      </a:xfrm>
                                    </wpg:grpSpPr>
                                    <wps:wsp>
                                      <wps:cNvPr id="8496" name="Rectangle 849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97" name="Rectangle 849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498" name="Group 8498"/>
                                    <wpg:cNvGrpSpPr/>
                                    <wpg:grpSpPr>
                                      <a:xfrm>
                                        <a:off x="359228" y="0"/>
                                        <a:ext cx="359614" cy="180000"/>
                                        <a:chOff x="0" y="0"/>
                                        <a:chExt cx="359614" cy="180000"/>
                                      </a:xfrm>
                                    </wpg:grpSpPr>
                                    <wps:wsp>
                                      <wps:cNvPr id="8499" name="Rectangle 849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00" name="Rectangle 850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8501" name="Rectangle 8501"/>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8502" name="Group 8502"/>
                                  <wpg:cNvGrpSpPr/>
                                  <wpg:grpSpPr>
                                    <a:xfrm>
                                      <a:off x="5747657" y="0"/>
                                      <a:ext cx="359603" cy="179705"/>
                                      <a:chOff x="0" y="0"/>
                                      <a:chExt cx="359614" cy="180000"/>
                                    </a:xfrm>
                                  </wpg:grpSpPr>
                                  <wps:wsp>
                                    <wps:cNvPr id="8503" name="Rectangle 850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04" name="Rectangle 850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505" name="Group 8505"/>
                                <wpg:cNvGrpSpPr/>
                                <wpg:grpSpPr>
                                  <a:xfrm>
                                    <a:off x="0" y="359228"/>
                                    <a:ext cx="6286500" cy="179705"/>
                                    <a:chOff x="0" y="0"/>
                                    <a:chExt cx="6286880" cy="180000"/>
                                  </a:xfrm>
                                </wpg:grpSpPr>
                                <wpg:grpSp>
                                  <wpg:cNvPr id="8506" name="Group 8506"/>
                                  <wpg:cNvGrpSpPr/>
                                  <wpg:grpSpPr>
                                    <a:xfrm>
                                      <a:off x="0" y="0"/>
                                      <a:ext cx="718842" cy="180000"/>
                                      <a:chOff x="0" y="0"/>
                                      <a:chExt cx="718842" cy="180000"/>
                                    </a:xfrm>
                                  </wpg:grpSpPr>
                                  <wpg:grpSp>
                                    <wpg:cNvPr id="8507" name="Group 8507"/>
                                    <wpg:cNvGrpSpPr/>
                                    <wpg:grpSpPr>
                                      <a:xfrm>
                                        <a:off x="0" y="0"/>
                                        <a:ext cx="359614" cy="180000"/>
                                        <a:chOff x="0" y="0"/>
                                        <a:chExt cx="359614" cy="180000"/>
                                      </a:xfrm>
                                    </wpg:grpSpPr>
                                    <wps:wsp>
                                      <wps:cNvPr id="8508" name="Rectangle 850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09" name="Rectangle 850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510" name="Group 8510"/>
                                    <wpg:cNvGrpSpPr/>
                                    <wpg:grpSpPr>
                                      <a:xfrm>
                                        <a:off x="359228" y="0"/>
                                        <a:ext cx="359614" cy="180000"/>
                                        <a:chOff x="0" y="0"/>
                                        <a:chExt cx="359614" cy="180000"/>
                                      </a:xfrm>
                                    </wpg:grpSpPr>
                                    <wps:wsp>
                                      <wps:cNvPr id="8511" name="Rectangle 851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12" name="Rectangle 851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513" name="Group 8513"/>
                                  <wpg:cNvGrpSpPr/>
                                  <wpg:grpSpPr>
                                    <a:xfrm>
                                      <a:off x="1436914" y="0"/>
                                      <a:ext cx="718820" cy="179705"/>
                                      <a:chOff x="0" y="0"/>
                                      <a:chExt cx="718842" cy="180000"/>
                                    </a:xfrm>
                                  </wpg:grpSpPr>
                                  <wpg:grpSp>
                                    <wpg:cNvPr id="8514" name="Group 8514"/>
                                    <wpg:cNvGrpSpPr/>
                                    <wpg:grpSpPr>
                                      <a:xfrm>
                                        <a:off x="0" y="0"/>
                                        <a:ext cx="359614" cy="180000"/>
                                        <a:chOff x="0" y="0"/>
                                        <a:chExt cx="359614" cy="180000"/>
                                      </a:xfrm>
                                    </wpg:grpSpPr>
                                    <wps:wsp>
                                      <wps:cNvPr id="8515" name="Rectangle 851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16" name="Rectangle 851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517" name="Group 8517"/>
                                    <wpg:cNvGrpSpPr/>
                                    <wpg:grpSpPr>
                                      <a:xfrm>
                                        <a:off x="359228" y="0"/>
                                        <a:ext cx="359614" cy="180000"/>
                                        <a:chOff x="0" y="0"/>
                                        <a:chExt cx="359614" cy="180000"/>
                                      </a:xfrm>
                                    </wpg:grpSpPr>
                                    <wps:wsp>
                                      <wps:cNvPr id="8518" name="Rectangle 851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19" name="Rectangle 851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520" name="Group 8520"/>
                                  <wpg:cNvGrpSpPr/>
                                  <wpg:grpSpPr>
                                    <a:xfrm>
                                      <a:off x="2873829" y="0"/>
                                      <a:ext cx="718820" cy="179705"/>
                                      <a:chOff x="0" y="0"/>
                                      <a:chExt cx="718842" cy="180000"/>
                                    </a:xfrm>
                                  </wpg:grpSpPr>
                                  <wpg:grpSp>
                                    <wpg:cNvPr id="8521" name="Group 8521"/>
                                    <wpg:cNvGrpSpPr/>
                                    <wpg:grpSpPr>
                                      <a:xfrm>
                                        <a:off x="0" y="0"/>
                                        <a:ext cx="359614" cy="180000"/>
                                        <a:chOff x="0" y="0"/>
                                        <a:chExt cx="359614" cy="180000"/>
                                      </a:xfrm>
                                    </wpg:grpSpPr>
                                    <wps:wsp>
                                      <wps:cNvPr id="8522" name="Rectangle 852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23" name="Rectangle 852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524" name="Group 8524"/>
                                    <wpg:cNvGrpSpPr/>
                                    <wpg:grpSpPr>
                                      <a:xfrm>
                                        <a:off x="359228" y="0"/>
                                        <a:ext cx="359614" cy="180000"/>
                                        <a:chOff x="0" y="0"/>
                                        <a:chExt cx="359614" cy="180000"/>
                                      </a:xfrm>
                                    </wpg:grpSpPr>
                                    <wps:wsp>
                                      <wps:cNvPr id="8525" name="Rectangle 852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26" name="Rectangle 852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527" name="Group 8527"/>
                                  <wpg:cNvGrpSpPr/>
                                  <wpg:grpSpPr>
                                    <a:xfrm>
                                      <a:off x="2155372" y="0"/>
                                      <a:ext cx="718820" cy="179705"/>
                                      <a:chOff x="0" y="0"/>
                                      <a:chExt cx="718842" cy="180000"/>
                                    </a:xfrm>
                                  </wpg:grpSpPr>
                                  <wpg:grpSp>
                                    <wpg:cNvPr id="8528" name="Group 8528"/>
                                    <wpg:cNvGrpSpPr/>
                                    <wpg:grpSpPr>
                                      <a:xfrm>
                                        <a:off x="0" y="0"/>
                                        <a:ext cx="359614" cy="180000"/>
                                        <a:chOff x="0" y="0"/>
                                        <a:chExt cx="359614" cy="180000"/>
                                      </a:xfrm>
                                    </wpg:grpSpPr>
                                    <wps:wsp>
                                      <wps:cNvPr id="8529" name="Rectangle 852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30" name="Rectangle 853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531" name="Group 8531"/>
                                    <wpg:cNvGrpSpPr/>
                                    <wpg:grpSpPr>
                                      <a:xfrm>
                                        <a:off x="359228" y="0"/>
                                        <a:ext cx="359614" cy="180000"/>
                                        <a:chOff x="0" y="0"/>
                                        <a:chExt cx="359614" cy="180000"/>
                                      </a:xfrm>
                                    </wpg:grpSpPr>
                                    <wps:wsp>
                                      <wps:cNvPr id="8532" name="Rectangle 853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33" name="Rectangle 853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534" name="Group 8534"/>
                                  <wpg:cNvGrpSpPr/>
                                  <wpg:grpSpPr>
                                    <a:xfrm>
                                      <a:off x="718457" y="0"/>
                                      <a:ext cx="718820" cy="179705"/>
                                      <a:chOff x="0" y="0"/>
                                      <a:chExt cx="718842" cy="180000"/>
                                    </a:xfrm>
                                  </wpg:grpSpPr>
                                  <wpg:grpSp>
                                    <wpg:cNvPr id="8535" name="Group 8535"/>
                                    <wpg:cNvGrpSpPr/>
                                    <wpg:grpSpPr>
                                      <a:xfrm>
                                        <a:off x="0" y="0"/>
                                        <a:ext cx="359614" cy="180000"/>
                                        <a:chOff x="0" y="0"/>
                                        <a:chExt cx="359614" cy="180000"/>
                                      </a:xfrm>
                                    </wpg:grpSpPr>
                                    <wps:wsp>
                                      <wps:cNvPr id="8536" name="Rectangle 853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37" name="Rectangle 853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538" name="Group 8538"/>
                                    <wpg:cNvGrpSpPr/>
                                    <wpg:grpSpPr>
                                      <a:xfrm>
                                        <a:off x="359228" y="0"/>
                                        <a:ext cx="359614" cy="180000"/>
                                        <a:chOff x="0" y="0"/>
                                        <a:chExt cx="359614" cy="180000"/>
                                      </a:xfrm>
                                    </wpg:grpSpPr>
                                    <wps:wsp>
                                      <wps:cNvPr id="8539" name="Rectangle 853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40" name="Rectangle 854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541" name="Group 8541"/>
                                  <wpg:cNvGrpSpPr/>
                                  <wpg:grpSpPr>
                                    <a:xfrm>
                                      <a:off x="3592286" y="0"/>
                                      <a:ext cx="718820" cy="179705"/>
                                      <a:chOff x="0" y="0"/>
                                      <a:chExt cx="718842" cy="180000"/>
                                    </a:xfrm>
                                  </wpg:grpSpPr>
                                  <wpg:grpSp>
                                    <wpg:cNvPr id="8542" name="Group 8542"/>
                                    <wpg:cNvGrpSpPr/>
                                    <wpg:grpSpPr>
                                      <a:xfrm>
                                        <a:off x="0" y="0"/>
                                        <a:ext cx="359614" cy="180000"/>
                                        <a:chOff x="0" y="0"/>
                                        <a:chExt cx="359614" cy="180000"/>
                                      </a:xfrm>
                                    </wpg:grpSpPr>
                                    <wps:wsp>
                                      <wps:cNvPr id="8543" name="Rectangle 854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44" name="Rectangle 854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545" name="Group 8545"/>
                                    <wpg:cNvGrpSpPr/>
                                    <wpg:grpSpPr>
                                      <a:xfrm>
                                        <a:off x="359228" y="0"/>
                                        <a:ext cx="359614" cy="180000"/>
                                        <a:chOff x="0" y="0"/>
                                        <a:chExt cx="359614" cy="180000"/>
                                      </a:xfrm>
                                    </wpg:grpSpPr>
                                    <wps:wsp>
                                      <wps:cNvPr id="8546" name="Rectangle 854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47" name="Rectangle 854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548" name="Group 8548"/>
                                  <wpg:cNvGrpSpPr/>
                                  <wpg:grpSpPr>
                                    <a:xfrm>
                                      <a:off x="5029200" y="0"/>
                                      <a:ext cx="718820" cy="179705"/>
                                      <a:chOff x="0" y="0"/>
                                      <a:chExt cx="718842" cy="180000"/>
                                    </a:xfrm>
                                  </wpg:grpSpPr>
                                  <wpg:grpSp>
                                    <wpg:cNvPr id="8549" name="Group 8549"/>
                                    <wpg:cNvGrpSpPr/>
                                    <wpg:grpSpPr>
                                      <a:xfrm>
                                        <a:off x="0" y="0"/>
                                        <a:ext cx="359614" cy="180000"/>
                                        <a:chOff x="0" y="0"/>
                                        <a:chExt cx="359614" cy="180000"/>
                                      </a:xfrm>
                                    </wpg:grpSpPr>
                                    <wps:wsp>
                                      <wps:cNvPr id="8550" name="Rectangle 855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51" name="Rectangle 855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552" name="Group 8552"/>
                                    <wpg:cNvGrpSpPr/>
                                    <wpg:grpSpPr>
                                      <a:xfrm>
                                        <a:off x="359228" y="0"/>
                                        <a:ext cx="359614" cy="180000"/>
                                        <a:chOff x="0" y="0"/>
                                        <a:chExt cx="359614" cy="180000"/>
                                      </a:xfrm>
                                    </wpg:grpSpPr>
                                    <wps:wsp>
                                      <wps:cNvPr id="8553" name="Rectangle 855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54" name="Rectangle 855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555" name="Group 8555"/>
                                  <wpg:cNvGrpSpPr/>
                                  <wpg:grpSpPr>
                                    <a:xfrm>
                                      <a:off x="4310743" y="0"/>
                                      <a:ext cx="718820" cy="179705"/>
                                      <a:chOff x="0" y="0"/>
                                      <a:chExt cx="718842" cy="180000"/>
                                    </a:xfrm>
                                  </wpg:grpSpPr>
                                  <wpg:grpSp>
                                    <wpg:cNvPr id="8556" name="Group 8556"/>
                                    <wpg:cNvGrpSpPr/>
                                    <wpg:grpSpPr>
                                      <a:xfrm>
                                        <a:off x="0" y="0"/>
                                        <a:ext cx="359614" cy="180000"/>
                                        <a:chOff x="0" y="0"/>
                                        <a:chExt cx="359614" cy="180000"/>
                                      </a:xfrm>
                                    </wpg:grpSpPr>
                                    <wps:wsp>
                                      <wps:cNvPr id="8557" name="Rectangle 855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58" name="Rectangle 855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559" name="Group 8559"/>
                                    <wpg:cNvGrpSpPr/>
                                    <wpg:grpSpPr>
                                      <a:xfrm>
                                        <a:off x="359228" y="0"/>
                                        <a:ext cx="359614" cy="180000"/>
                                        <a:chOff x="0" y="0"/>
                                        <a:chExt cx="359614" cy="180000"/>
                                      </a:xfrm>
                                    </wpg:grpSpPr>
                                    <wps:wsp>
                                      <wps:cNvPr id="8560" name="Rectangle 856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61" name="Rectangle 856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8562" name="Rectangle 8562"/>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8563" name="Group 8563"/>
                                  <wpg:cNvGrpSpPr/>
                                  <wpg:grpSpPr>
                                    <a:xfrm>
                                      <a:off x="5747657" y="0"/>
                                      <a:ext cx="359603" cy="179705"/>
                                      <a:chOff x="0" y="0"/>
                                      <a:chExt cx="359614" cy="180000"/>
                                    </a:xfrm>
                                  </wpg:grpSpPr>
                                  <wps:wsp>
                                    <wps:cNvPr id="8564" name="Rectangle 856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65" name="Rectangle 856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566" name="Group 8566"/>
                                <wpg:cNvGrpSpPr/>
                                <wpg:grpSpPr>
                                  <a:xfrm>
                                    <a:off x="0" y="538842"/>
                                    <a:ext cx="6286880" cy="180000"/>
                                    <a:chOff x="0" y="0"/>
                                    <a:chExt cx="6286880" cy="180000"/>
                                  </a:xfrm>
                                </wpg:grpSpPr>
                                <wpg:grpSp>
                                  <wpg:cNvPr id="8567" name="Group 8567"/>
                                  <wpg:cNvGrpSpPr/>
                                  <wpg:grpSpPr>
                                    <a:xfrm>
                                      <a:off x="0" y="0"/>
                                      <a:ext cx="718842" cy="180000"/>
                                      <a:chOff x="0" y="0"/>
                                      <a:chExt cx="718842" cy="180000"/>
                                    </a:xfrm>
                                  </wpg:grpSpPr>
                                  <wpg:grpSp>
                                    <wpg:cNvPr id="8568" name="Group 8568"/>
                                    <wpg:cNvGrpSpPr/>
                                    <wpg:grpSpPr>
                                      <a:xfrm>
                                        <a:off x="0" y="0"/>
                                        <a:ext cx="359614" cy="180000"/>
                                        <a:chOff x="0" y="0"/>
                                        <a:chExt cx="359614" cy="180000"/>
                                      </a:xfrm>
                                    </wpg:grpSpPr>
                                    <wps:wsp>
                                      <wps:cNvPr id="8569" name="Rectangle 856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70" name="Rectangle 857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571" name="Group 8571"/>
                                    <wpg:cNvGrpSpPr/>
                                    <wpg:grpSpPr>
                                      <a:xfrm>
                                        <a:off x="359228" y="0"/>
                                        <a:ext cx="359614" cy="180000"/>
                                        <a:chOff x="0" y="0"/>
                                        <a:chExt cx="359614" cy="180000"/>
                                      </a:xfrm>
                                    </wpg:grpSpPr>
                                    <wps:wsp>
                                      <wps:cNvPr id="8572" name="Rectangle 857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73" name="Rectangle 857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574" name="Group 8574"/>
                                  <wpg:cNvGrpSpPr/>
                                  <wpg:grpSpPr>
                                    <a:xfrm>
                                      <a:off x="1436914" y="0"/>
                                      <a:ext cx="718820" cy="179705"/>
                                      <a:chOff x="0" y="0"/>
                                      <a:chExt cx="718842" cy="180000"/>
                                    </a:xfrm>
                                  </wpg:grpSpPr>
                                  <wpg:grpSp>
                                    <wpg:cNvPr id="8575" name="Group 8575"/>
                                    <wpg:cNvGrpSpPr/>
                                    <wpg:grpSpPr>
                                      <a:xfrm>
                                        <a:off x="0" y="0"/>
                                        <a:ext cx="359614" cy="180000"/>
                                        <a:chOff x="0" y="0"/>
                                        <a:chExt cx="359614" cy="180000"/>
                                      </a:xfrm>
                                    </wpg:grpSpPr>
                                    <wps:wsp>
                                      <wps:cNvPr id="8576" name="Rectangle 857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77" name="Rectangle 857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578" name="Group 8578"/>
                                    <wpg:cNvGrpSpPr/>
                                    <wpg:grpSpPr>
                                      <a:xfrm>
                                        <a:off x="359228" y="0"/>
                                        <a:ext cx="359614" cy="180000"/>
                                        <a:chOff x="0" y="0"/>
                                        <a:chExt cx="359614" cy="180000"/>
                                      </a:xfrm>
                                    </wpg:grpSpPr>
                                    <wps:wsp>
                                      <wps:cNvPr id="8579" name="Rectangle 857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80" name="Rectangle 858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581" name="Group 8581"/>
                                  <wpg:cNvGrpSpPr/>
                                  <wpg:grpSpPr>
                                    <a:xfrm>
                                      <a:off x="2873829" y="0"/>
                                      <a:ext cx="718820" cy="179705"/>
                                      <a:chOff x="0" y="0"/>
                                      <a:chExt cx="718842" cy="180000"/>
                                    </a:xfrm>
                                  </wpg:grpSpPr>
                                  <wpg:grpSp>
                                    <wpg:cNvPr id="8582" name="Group 8582"/>
                                    <wpg:cNvGrpSpPr/>
                                    <wpg:grpSpPr>
                                      <a:xfrm>
                                        <a:off x="0" y="0"/>
                                        <a:ext cx="359614" cy="180000"/>
                                        <a:chOff x="0" y="0"/>
                                        <a:chExt cx="359614" cy="180000"/>
                                      </a:xfrm>
                                    </wpg:grpSpPr>
                                    <wps:wsp>
                                      <wps:cNvPr id="8583" name="Rectangle 858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84" name="Rectangle 858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585" name="Group 8585"/>
                                    <wpg:cNvGrpSpPr/>
                                    <wpg:grpSpPr>
                                      <a:xfrm>
                                        <a:off x="359228" y="0"/>
                                        <a:ext cx="359614" cy="180000"/>
                                        <a:chOff x="0" y="0"/>
                                        <a:chExt cx="359614" cy="180000"/>
                                      </a:xfrm>
                                    </wpg:grpSpPr>
                                    <wps:wsp>
                                      <wps:cNvPr id="8586" name="Rectangle 858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87" name="Rectangle 858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588" name="Group 8588"/>
                                  <wpg:cNvGrpSpPr/>
                                  <wpg:grpSpPr>
                                    <a:xfrm>
                                      <a:off x="2155372" y="0"/>
                                      <a:ext cx="718820" cy="179705"/>
                                      <a:chOff x="0" y="0"/>
                                      <a:chExt cx="718842" cy="180000"/>
                                    </a:xfrm>
                                  </wpg:grpSpPr>
                                  <wpg:grpSp>
                                    <wpg:cNvPr id="8589" name="Group 8589"/>
                                    <wpg:cNvGrpSpPr/>
                                    <wpg:grpSpPr>
                                      <a:xfrm>
                                        <a:off x="0" y="0"/>
                                        <a:ext cx="359614" cy="180000"/>
                                        <a:chOff x="0" y="0"/>
                                        <a:chExt cx="359614" cy="180000"/>
                                      </a:xfrm>
                                    </wpg:grpSpPr>
                                    <wps:wsp>
                                      <wps:cNvPr id="8590" name="Rectangle 859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91" name="Rectangle 859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592" name="Group 8592"/>
                                    <wpg:cNvGrpSpPr/>
                                    <wpg:grpSpPr>
                                      <a:xfrm>
                                        <a:off x="359228" y="0"/>
                                        <a:ext cx="359614" cy="180000"/>
                                        <a:chOff x="0" y="0"/>
                                        <a:chExt cx="359614" cy="180000"/>
                                      </a:xfrm>
                                    </wpg:grpSpPr>
                                    <wps:wsp>
                                      <wps:cNvPr id="8593" name="Rectangle 859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94" name="Rectangle 859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595" name="Group 8595"/>
                                  <wpg:cNvGrpSpPr/>
                                  <wpg:grpSpPr>
                                    <a:xfrm>
                                      <a:off x="718457" y="0"/>
                                      <a:ext cx="718820" cy="179705"/>
                                      <a:chOff x="0" y="0"/>
                                      <a:chExt cx="718842" cy="180000"/>
                                    </a:xfrm>
                                  </wpg:grpSpPr>
                                  <wpg:grpSp>
                                    <wpg:cNvPr id="8596" name="Group 8596"/>
                                    <wpg:cNvGrpSpPr/>
                                    <wpg:grpSpPr>
                                      <a:xfrm>
                                        <a:off x="0" y="0"/>
                                        <a:ext cx="359614" cy="180000"/>
                                        <a:chOff x="0" y="0"/>
                                        <a:chExt cx="359614" cy="180000"/>
                                      </a:xfrm>
                                    </wpg:grpSpPr>
                                    <wps:wsp>
                                      <wps:cNvPr id="8597" name="Rectangle 859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98" name="Rectangle 859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599" name="Group 8599"/>
                                    <wpg:cNvGrpSpPr/>
                                    <wpg:grpSpPr>
                                      <a:xfrm>
                                        <a:off x="359228" y="0"/>
                                        <a:ext cx="359614" cy="180000"/>
                                        <a:chOff x="0" y="0"/>
                                        <a:chExt cx="359614" cy="180000"/>
                                      </a:xfrm>
                                    </wpg:grpSpPr>
                                    <wps:wsp>
                                      <wps:cNvPr id="8600" name="Rectangle 860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01" name="Rectangle 860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602" name="Group 8602"/>
                                  <wpg:cNvGrpSpPr/>
                                  <wpg:grpSpPr>
                                    <a:xfrm>
                                      <a:off x="3592286" y="0"/>
                                      <a:ext cx="718820" cy="179705"/>
                                      <a:chOff x="0" y="0"/>
                                      <a:chExt cx="718842" cy="180000"/>
                                    </a:xfrm>
                                  </wpg:grpSpPr>
                                  <wpg:grpSp>
                                    <wpg:cNvPr id="8603" name="Group 8603"/>
                                    <wpg:cNvGrpSpPr/>
                                    <wpg:grpSpPr>
                                      <a:xfrm>
                                        <a:off x="0" y="0"/>
                                        <a:ext cx="359614" cy="180000"/>
                                        <a:chOff x="0" y="0"/>
                                        <a:chExt cx="359614" cy="180000"/>
                                      </a:xfrm>
                                    </wpg:grpSpPr>
                                    <wps:wsp>
                                      <wps:cNvPr id="8604" name="Rectangle 860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05" name="Rectangle 860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606" name="Group 8606"/>
                                    <wpg:cNvGrpSpPr/>
                                    <wpg:grpSpPr>
                                      <a:xfrm>
                                        <a:off x="359228" y="0"/>
                                        <a:ext cx="359614" cy="180000"/>
                                        <a:chOff x="0" y="0"/>
                                        <a:chExt cx="359614" cy="180000"/>
                                      </a:xfrm>
                                    </wpg:grpSpPr>
                                    <wps:wsp>
                                      <wps:cNvPr id="8607" name="Rectangle 860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08" name="Rectangle 860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609" name="Group 8609"/>
                                  <wpg:cNvGrpSpPr/>
                                  <wpg:grpSpPr>
                                    <a:xfrm>
                                      <a:off x="5029200" y="0"/>
                                      <a:ext cx="718820" cy="179705"/>
                                      <a:chOff x="0" y="0"/>
                                      <a:chExt cx="718842" cy="180000"/>
                                    </a:xfrm>
                                  </wpg:grpSpPr>
                                  <wpg:grpSp>
                                    <wpg:cNvPr id="8610" name="Group 8610"/>
                                    <wpg:cNvGrpSpPr/>
                                    <wpg:grpSpPr>
                                      <a:xfrm>
                                        <a:off x="0" y="0"/>
                                        <a:ext cx="359614" cy="180000"/>
                                        <a:chOff x="0" y="0"/>
                                        <a:chExt cx="359614" cy="180000"/>
                                      </a:xfrm>
                                    </wpg:grpSpPr>
                                    <wps:wsp>
                                      <wps:cNvPr id="8611" name="Rectangle 861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12" name="Rectangle 861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613" name="Group 8613"/>
                                    <wpg:cNvGrpSpPr/>
                                    <wpg:grpSpPr>
                                      <a:xfrm>
                                        <a:off x="359228" y="0"/>
                                        <a:ext cx="359614" cy="180000"/>
                                        <a:chOff x="0" y="0"/>
                                        <a:chExt cx="359614" cy="180000"/>
                                      </a:xfrm>
                                    </wpg:grpSpPr>
                                    <wps:wsp>
                                      <wps:cNvPr id="8614" name="Rectangle 861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15" name="Rectangle 861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616" name="Group 8616"/>
                                  <wpg:cNvGrpSpPr/>
                                  <wpg:grpSpPr>
                                    <a:xfrm>
                                      <a:off x="4310743" y="0"/>
                                      <a:ext cx="718820" cy="179705"/>
                                      <a:chOff x="0" y="0"/>
                                      <a:chExt cx="718842" cy="180000"/>
                                    </a:xfrm>
                                  </wpg:grpSpPr>
                                  <wpg:grpSp>
                                    <wpg:cNvPr id="8617" name="Group 8617"/>
                                    <wpg:cNvGrpSpPr/>
                                    <wpg:grpSpPr>
                                      <a:xfrm>
                                        <a:off x="0" y="0"/>
                                        <a:ext cx="359614" cy="180000"/>
                                        <a:chOff x="0" y="0"/>
                                        <a:chExt cx="359614" cy="180000"/>
                                      </a:xfrm>
                                    </wpg:grpSpPr>
                                    <wps:wsp>
                                      <wps:cNvPr id="8618" name="Rectangle 861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19" name="Rectangle 861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620" name="Group 8620"/>
                                    <wpg:cNvGrpSpPr/>
                                    <wpg:grpSpPr>
                                      <a:xfrm>
                                        <a:off x="359228" y="0"/>
                                        <a:ext cx="359614" cy="180000"/>
                                        <a:chOff x="0" y="0"/>
                                        <a:chExt cx="359614" cy="180000"/>
                                      </a:xfrm>
                                    </wpg:grpSpPr>
                                    <wps:wsp>
                                      <wps:cNvPr id="8621" name="Rectangle 862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22" name="Rectangle 862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8623" name="Rectangle 8623"/>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8624" name="Group 8624"/>
                                  <wpg:cNvGrpSpPr/>
                                  <wpg:grpSpPr>
                                    <a:xfrm>
                                      <a:off x="5747657" y="0"/>
                                      <a:ext cx="359603" cy="179705"/>
                                      <a:chOff x="0" y="0"/>
                                      <a:chExt cx="359614" cy="180000"/>
                                    </a:xfrm>
                                  </wpg:grpSpPr>
                                  <wps:wsp>
                                    <wps:cNvPr id="8625" name="Rectangle 862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26" name="Rectangle 862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8627" name="Group 8627"/>
                              <wpg:cNvGrpSpPr/>
                              <wpg:grpSpPr>
                                <a:xfrm>
                                  <a:off x="0" y="6466114"/>
                                  <a:ext cx="6286500" cy="718820"/>
                                  <a:chOff x="0" y="0"/>
                                  <a:chExt cx="6286880" cy="718843"/>
                                </a:xfrm>
                              </wpg:grpSpPr>
                              <wpg:grpSp>
                                <wpg:cNvPr id="8628" name="Group 8628"/>
                                <wpg:cNvGrpSpPr/>
                                <wpg:grpSpPr>
                                  <a:xfrm>
                                    <a:off x="0" y="0"/>
                                    <a:ext cx="6286880" cy="180000"/>
                                    <a:chOff x="0" y="0"/>
                                    <a:chExt cx="6286880" cy="180000"/>
                                  </a:xfrm>
                                </wpg:grpSpPr>
                                <wpg:grpSp>
                                  <wpg:cNvPr id="8629" name="Group 8629"/>
                                  <wpg:cNvGrpSpPr/>
                                  <wpg:grpSpPr>
                                    <a:xfrm>
                                      <a:off x="0" y="0"/>
                                      <a:ext cx="718842" cy="180000"/>
                                      <a:chOff x="0" y="0"/>
                                      <a:chExt cx="718842" cy="180000"/>
                                    </a:xfrm>
                                  </wpg:grpSpPr>
                                  <wpg:grpSp>
                                    <wpg:cNvPr id="8630" name="Group 8630"/>
                                    <wpg:cNvGrpSpPr/>
                                    <wpg:grpSpPr>
                                      <a:xfrm>
                                        <a:off x="0" y="0"/>
                                        <a:ext cx="359614" cy="180000"/>
                                        <a:chOff x="0" y="0"/>
                                        <a:chExt cx="359614" cy="180000"/>
                                      </a:xfrm>
                                    </wpg:grpSpPr>
                                    <wps:wsp>
                                      <wps:cNvPr id="8631" name="Rectangle 863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32" name="Rectangle 863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633" name="Group 8633"/>
                                    <wpg:cNvGrpSpPr/>
                                    <wpg:grpSpPr>
                                      <a:xfrm>
                                        <a:off x="359228" y="0"/>
                                        <a:ext cx="359614" cy="180000"/>
                                        <a:chOff x="0" y="0"/>
                                        <a:chExt cx="359614" cy="180000"/>
                                      </a:xfrm>
                                    </wpg:grpSpPr>
                                    <wps:wsp>
                                      <wps:cNvPr id="8634" name="Rectangle 863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35" name="Rectangle 863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636" name="Group 8636"/>
                                  <wpg:cNvGrpSpPr/>
                                  <wpg:grpSpPr>
                                    <a:xfrm>
                                      <a:off x="1436914" y="0"/>
                                      <a:ext cx="718820" cy="179705"/>
                                      <a:chOff x="0" y="0"/>
                                      <a:chExt cx="718842" cy="180000"/>
                                    </a:xfrm>
                                  </wpg:grpSpPr>
                                  <wpg:grpSp>
                                    <wpg:cNvPr id="8637" name="Group 8637"/>
                                    <wpg:cNvGrpSpPr/>
                                    <wpg:grpSpPr>
                                      <a:xfrm>
                                        <a:off x="0" y="0"/>
                                        <a:ext cx="359614" cy="180000"/>
                                        <a:chOff x="0" y="0"/>
                                        <a:chExt cx="359614" cy="180000"/>
                                      </a:xfrm>
                                    </wpg:grpSpPr>
                                    <wps:wsp>
                                      <wps:cNvPr id="8638" name="Rectangle 863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39" name="Rectangle 863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640" name="Group 8640"/>
                                    <wpg:cNvGrpSpPr/>
                                    <wpg:grpSpPr>
                                      <a:xfrm>
                                        <a:off x="359228" y="0"/>
                                        <a:ext cx="359614" cy="180000"/>
                                        <a:chOff x="0" y="0"/>
                                        <a:chExt cx="359614" cy="180000"/>
                                      </a:xfrm>
                                    </wpg:grpSpPr>
                                    <wps:wsp>
                                      <wps:cNvPr id="8641" name="Rectangle 864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42" name="Rectangle 864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643" name="Group 8643"/>
                                  <wpg:cNvGrpSpPr/>
                                  <wpg:grpSpPr>
                                    <a:xfrm>
                                      <a:off x="2873829" y="0"/>
                                      <a:ext cx="718820" cy="179705"/>
                                      <a:chOff x="0" y="0"/>
                                      <a:chExt cx="718842" cy="180000"/>
                                    </a:xfrm>
                                  </wpg:grpSpPr>
                                  <wpg:grpSp>
                                    <wpg:cNvPr id="8644" name="Group 8644"/>
                                    <wpg:cNvGrpSpPr/>
                                    <wpg:grpSpPr>
                                      <a:xfrm>
                                        <a:off x="0" y="0"/>
                                        <a:ext cx="359614" cy="180000"/>
                                        <a:chOff x="0" y="0"/>
                                        <a:chExt cx="359614" cy="180000"/>
                                      </a:xfrm>
                                    </wpg:grpSpPr>
                                    <wps:wsp>
                                      <wps:cNvPr id="8645" name="Rectangle 864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46" name="Rectangle 864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647" name="Group 8647"/>
                                    <wpg:cNvGrpSpPr/>
                                    <wpg:grpSpPr>
                                      <a:xfrm>
                                        <a:off x="359228" y="0"/>
                                        <a:ext cx="359614" cy="180000"/>
                                        <a:chOff x="0" y="0"/>
                                        <a:chExt cx="359614" cy="180000"/>
                                      </a:xfrm>
                                    </wpg:grpSpPr>
                                    <wps:wsp>
                                      <wps:cNvPr id="8648" name="Rectangle 864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49" name="Rectangle 864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650" name="Group 8650"/>
                                  <wpg:cNvGrpSpPr/>
                                  <wpg:grpSpPr>
                                    <a:xfrm>
                                      <a:off x="2155372" y="0"/>
                                      <a:ext cx="718820" cy="179705"/>
                                      <a:chOff x="0" y="0"/>
                                      <a:chExt cx="718842" cy="180000"/>
                                    </a:xfrm>
                                  </wpg:grpSpPr>
                                  <wpg:grpSp>
                                    <wpg:cNvPr id="8651" name="Group 8651"/>
                                    <wpg:cNvGrpSpPr/>
                                    <wpg:grpSpPr>
                                      <a:xfrm>
                                        <a:off x="0" y="0"/>
                                        <a:ext cx="359614" cy="180000"/>
                                        <a:chOff x="0" y="0"/>
                                        <a:chExt cx="359614" cy="180000"/>
                                      </a:xfrm>
                                    </wpg:grpSpPr>
                                    <wps:wsp>
                                      <wps:cNvPr id="8652" name="Rectangle 865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53" name="Rectangle 865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654" name="Group 8654"/>
                                    <wpg:cNvGrpSpPr/>
                                    <wpg:grpSpPr>
                                      <a:xfrm>
                                        <a:off x="359228" y="0"/>
                                        <a:ext cx="359614" cy="180000"/>
                                        <a:chOff x="0" y="0"/>
                                        <a:chExt cx="359614" cy="180000"/>
                                      </a:xfrm>
                                    </wpg:grpSpPr>
                                    <wps:wsp>
                                      <wps:cNvPr id="8655" name="Rectangle 865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56" name="Rectangle 865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657" name="Group 8657"/>
                                  <wpg:cNvGrpSpPr/>
                                  <wpg:grpSpPr>
                                    <a:xfrm>
                                      <a:off x="718457" y="0"/>
                                      <a:ext cx="718820" cy="179705"/>
                                      <a:chOff x="0" y="0"/>
                                      <a:chExt cx="718842" cy="180000"/>
                                    </a:xfrm>
                                  </wpg:grpSpPr>
                                  <wpg:grpSp>
                                    <wpg:cNvPr id="8658" name="Group 8658"/>
                                    <wpg:cNvGrpSpPr/>
                                    <wpg:grpSpPr>
                                      <a:xfrm>
                                        <a:off x="0" y="0"/>
                                        <a:ext cx="359614" cy="180000"/>
                                        <a:chOff x="0" y="0"/>
                                        <a:chExt cx="359614" cy="180000"/>
                                      </a:xfrm>
                                    </wpg:grpSpPr>
                                    <wps:wsp>
                                      <wps:cNvPr id="8659" name="Rectangle 865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60" name="Rectangle 866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661" name="Group 8661"/>
                                    <wpg:cNvGrpSpPr/>
                                    <wpg:grpSpPr>
                                      <a:xfrm>
                                        <a:off x="359228" y="0"/>
                                        <a:ext cx="359614" cy="180000"/>
                                        <a:chOff x="0" y="0"/>
                                        <a:chExt cx="359614" cy="180000"/>
                                      </a:xfrm>
                                    </wpg:grpSpPr>
                                    <wps:wsp>
                                      <wps:cNvPr id="8662" name="Rectangle 866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63" name="Rectangle 866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664" name="Group 8664"/>
                                  <wpg:cNvGrpSpPr/>
                                  <wpg:grpSpPr>
                                    <a:xfrm>
                                      <a:off x="3592286" y="0"/>
                                      <a:ext cx="718820" cy="179705"/>
                                      <a:chOff x="0" y="0"/>
                                      <a:chExt cx="718842" cy="180000"/>
                                    </a:xfrm>
                                  </wpg:grpSpPr>
                                  <wpg:grpSp>
                                    <wpg:cNvPr id="8665" name="Group 8665"/>
                                    <wpg:cNvGrpSpPr/>
                                    <wpg:grpSpPr>
                                      <a:xfrm>
                                        <a:off x="0" y="0"/>
                                        <a:ext cx="359614" cy="180000"/>
                                        <a:chOff x="0" y="0"/>
                                        <a:chExt cx="359614" cy="180000"/>
                                      </a:xfrm>
                                    </wpg:grpSpPr>
                                    <wps:wsp>
                                      <wps:cNvPr id="8666" name="Rectangle 866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67" name="Rectangle 866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668" name="Group 8668"/>
                                    <wpg:cNvGrpSpPr/>
                                    <wpg:grpSpPr>
                                      <a:xfrm>
                                        <a:off x="359228" y="0"/>
                                        <a:ext cx="359614" cy="180000"/>
                                        <a:chOff x="0" y="0"/>
                                        <a:chExt cx="359614" cy="180000"/>
                                      </a:xfrm>
                                    </wpg:grpSpPr>
                                    <wps:wsp>
                                      <wps:cNvPr id="8669" name="Rectangle 866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70" name="Rectangle 867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671" name="Group 8671"/>
                                  <wpg:cNvGrpSpPr/>
                                  <wpg:grpSpPr>
                                    <a:xfrm>
                                      <a:off x="5029200" y="0"/>
                                      <a:ext cx="718820" cy="179705"/>
                                      <a:chOff x="0" y="0"/>
                                      <a:chExt cx="718842" cy="180000"/>
                                    </a:xfrm>
                                  </wpg:grpSpPr>
                                  <wpg:grpSp>
                                    <wpg:cNvPr id="8672" name="Group 8672"/>
                                    <wpg:cNvGrpSpPr/>
                                    <wpg:grpSpPr>
                                      <a:xfrm>
                                        <a:off x="0" y="0"/>
                                        <a:ext cx="359614" cy="180000"/>
                                        <a:chOff x="0" y="0"/>
                                        <a:chExt cx="359614" cy="180000"/>
                                      </a:xfrm>
                                    </wpg:grpSpPr>
                                    <wps:wsp>
                                      <wps:cNvPr id="8673" name="Rectangle 867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74" name="Rectangle 867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675" name="Group 8675"/>
                                    <wpg:cNvGrpSpPr/>
                                    <wpg:grpSpPr>
                                      <a:xfrm>
                                        <a:off x="359228" y="0"/>
                                        <a:ext cx="359614" cy="180000"/>
                                        <a:chOff x="0" y="0"/>
                                        <a:chExt cx="359614" cy="180000"/>
                                      </a:xfrm>
                                    </wpg:grpSpPr>
                                    <wps:wsp>
                                      <wps:cNvPr id="8676" name="Rectangle 867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77" name="Rectangle 867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678" name="Group 8678"/>
                                  <wpg:cNvGrpSpPr/>
                                  <wpg:grpSpPr>
                                    <a:xfrm>
                                      <a:off x="4310743" y="0"/>
                                      <a:ext cx="718820" cy="179705"/>
                                      <a:chOff x="0" y="0"/>
                                      <a:chExt cx="718842" cy="180000"/>
                                    </a:xfrm>
                                  </wpg:grpSpPr>
                                  <wpg:grpSp>
                                    <wpg:cNvPr id="8679" name="Group 8679"/>
                                    <wpg:cNvGrpSpPr/>
                                    <wpg:grpSpPr>
                                      <a:xfrm>
                                        <a:off x="0" y="0"/>
                                        <a:ext cx="359614" cy="180000"/>
                                        <a:chOff x="0" y="0"/>
                                        <a:chExt cx="359614" cy="180000"/>
                                      </a:xfrm>
                                    </wpg:grpSpPr>
                                    <wps:wsp>
                                      <wps:cNvPr id="8680" name="Rectangle 868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81" name="Rectangle 868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682" name="Group 8682"/>
                                    <wpg:cNvGrpSpPr/>
                                    <wpg:grpSpPr>
                                      <a:xfrm>
                                        <a:off x="359228" y="0"/>
                                        <a:ext cx="359614" cy="180000"/>
                                        <a:chOff x="0" y="0"/>
                                        <a:chExt cx="359614" cy="180000"/>
                                      </a:xfrm>
                                    </wpg:grpSpPr>
                                    <wps:wsp>
                                      <wps:cNvPr id="8683" name="Rectangle 868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84" name="Rectangle 868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8685" name="Rectangle 8685"/>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8686" name="Group 8686"/>
                                  <wpg:cNvGrpSpPr/>
                                  <wpg:grpSpPr>
                                    <a:xfrm>
                                      <a:off x="5747657" y="0"/>
                                      <a:ext cx="359603" cy="179705"/>
                                      <a:chOff x="0" y="0"/>
                                      <a:chExt cx="359614" cy="180000"/>
                                    </a:xfrm>
                                  </wpg:grpSpPr>
                                  <wps:wsp>
                                    <wps:cNvPr id="8687" name="Rectangle 868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88" name="Rectangle 868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689" name="Group 8689"/>
                                <wpg:cNvGrpSpPr/>
                                <wpg:grpSpPr>
                                  <a:xfrm>
                                    <a:off x="0" y="179614"/>
                                    <a:ext cx="6286880" cy="180000"/>
                                    <a:chOff x="0" y="0"/>
                                    <a:chExt cx="6286880" cy="180000"/>
                                  </a:xfrm>
                                </wpg:grpSpPr>
                                <wpg:grpSp>
                                  <wpg:cNvPr id="8690" name="Group 8690"/>
                                  <wpg:cNvGrpSpPr/>
                                  <wpg:grpSpPr>
                                    <a:xfrm>
                                      <a:off x="0" y="0"/>
                                      <a:ext cx="718842" cy="180000"/>
                                      <a:chOff x="0" y="0"/>
                                      <a:chExt cx="718842" cy="180000"/>
                                    </a:xfrm>
                                  </wpg:grpSpPr>
                                  <wpg:grpSp>
                                    <wpg:cNvPr id="8691" name="Group 8691"/>
                                    <wpg:cNvGrpSpPr/>
                                    <wpg:grpSpPr>
                                      <a:xfrm>
                                        <a:off x="0" y="0"/>
                                        <a:ext cx="359614" cy="180000"/>
                                        <a:chOff x="0" y="0"/>
                                        <a:chExt cx="359614" cy="180000"/>
                                      </a:xfrm>
                                    </wpg:grpSpPr>
                                    <wps:wsp>
                                      <wps:cNvPr id="8692" name="Rectangle 869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93" name="Rectangle 869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694" name="Group 8694"/>
                                    <wpg:cNvGrpSpPr/>
                                    <wpg:grpSpPr>
                                      <a:xfrm>
                                        <a:off x="359228" y="0"/>
                                        <a:ext cx="359614" cy="180000"/>
                                        <a:chOff x="0" y="0"/>
                                        <a:chExt cx="359614" cy="180000"/>
                                      </a:xfrm>
                                    </wpg:grpSpPr>
                                    <wps:wsp>
                                      <wps:cNvPr id="8695" name="Rectangle 869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96" name="Rectangle 869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697" name="Group 8697"/>
                                  <wpg:cNvGrpSpPr/>
                                  <wpg:grpSpPr>
                                    <a:xfrm>
                                      <a:off x="1436914" y="0"/>
                                      <a:ext cx="718820" cy="179705"/>
                                      <a:chOff x="0" y="0"/>
                                      <a:chExt cx="718842" cy="180000"/>
                                    </a:xfrm>
                                  </wpg:grpSpPr>
                                  <wpg:grpSp>
                                    <wpg:cNvPr id="8698" name="Group 8698"/>
                                    <wpg:cNvGrpSpPr/>
                                    <wpg:grpSpPr>
                                      <a:xfrm>
                                        <a:off x="0" y="0"/>
                                        <a:ext cx="359614" cy="180000"/>
                                        <a:chOff x="0" y="0"/>
                                        <a:chExt cx="359614" cy="180000"/>
                                      </a:xfrm>
                                    </wpg:grpSpPr>
                                    <wps:wsp>
                                      <wps:cNvPr id="8699" name="Rectangle 869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00" name="Rectangle 870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701" name="Group 8701"/>
                                    <wpg:cNvGrpSpPr/>
                                    <wpg:grpSpPr>
                                      <a:xfrm>
                                        <a:off x="359228" y="0"/>
                                        <a:ext cx="359614" cy="180000"/>
                                        <a:chOff x="0" y="0"/>
                                        <a:chExt cx="359614" cy="180000"/>
                                      </a:xfrm>
                                    </wpg:grpSpPr>
                                    <wps:wsp>
                                      <wps:cNvPr id="8702" name="Rectangle 870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03" name="Rectangle 870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704" name="Group 8704"/>
                                  <wpg:cNvGrpSpPr/>
                                  <wpg:grpSpPr>
                                    <a:xfrm>
                                      <a:off x="2873829" y="0"/>
                                      <a:ext cx="718820" cy="179705"/>
                                      <a:chOff x="0" y="0"/>
                                      <a:chExt cx="718842" cy="180000"/>
                                    </a:xfrm>
                                  </wpg:grpSpPr>
                                  <wpg:grpSp>
                                    <wpg:cNvPr id="8705" name="Group 8705"/>
                                    <wpg:cNvGrpSpPr/>
                                    <wpg:grpSpPr>
                                      <a:xfrm>
                                        <a:off x="0" y="0"/>
                                        <a:ext cx="359614" cy="180000"/>
                                        <a:chOff x="0" y="0"/>
                                        <a:chExt cx="359614" cy="180000"/>
                                      </a:xfrm>
                                    </wpg:grpSpPr>
                                    <wps:wsp>
                                      <wps:cNvPr id="8706" name="Rectangle 870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07" name="Rectangle 870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708" name="Group 8708"/>
                                    <wpg:cNvGrpSpPr/>
                                    <wpg:grpSpPr>
                                      <a:xfrm>
                                        <a:off x="359228" y="0"/>
                                        <a:ext cx="359614" cy="180000"/>
                                        <a:chOff x="0" y="0"/>
                                        <a:chExt cx="359614" cy="180000"/>
                                      </a:xfrm>
                                    </wpg:grpSpPr>
                                    <wps:wsp>
                                      <wps:cNvPr id="8709" name="Rectangle 870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10" name="Rectangle 871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711" name="Group 8711"/>
                                  <wpg:cNvGrpSpPr/>
                                  <wpg:grpSpPr>
                                    <a:xfrm>
                                      <a:off x="2155372" y="0"/>
                                      <a:ext cx="718820" cy="179705"/>
                                      <a:chOff x="0" y="0"/>
                                      <a:chExt cx="718842" cy="180000"/>
                                    </a:xfrm>
                                  </wpg:grpSpPr>
                                  <wpg:grpSp>
                                    <wpg:cNvPr id="8712" name="Group 8712"/>
                                    <wpg:cNvGrpSpPr/>
                                    <wpg:grpSpPr>
                                      <a:xfrm>
                                        <a:off x="0" y="0"/>
                                        <a:ext cx="359614" cy="180000"/>
                                        <a:chOff x="0" y="0"/>
                                        <a:chExt cx="359614" cy="180000"/>
                                      </a:xfrm>
                                    </wpg:grpSpPr>
                                    <wps:wsp>
                                      <wps:cNvPr id="8713" name="Rectangle 871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14" name="Rectangle 871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715" name="Group 8715"/>
                                    <wpg:cNvGrpSpPr/>
                                    <wpg:grpSpPr>
                                      <a:xfrm>
                                        <a:off x="359228" y="0"/>
                                        <a:ext cx="359614" cy="180000"/>
                                        <a:chOff x="0" y="0"/>
                                        <a:chExt cx="359614" cy="180000"/>
                                      </a:xfrm>
                                    </wpg:grpSpPr>
                                    <wps:wsp>
                                      <wps:cNvPr id="8716" name="Rectangle 871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17" name="Rectangle 871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718" name="Group 8718"/>
                                  <wpg:cNvGrpSpPr/>
                                  <wpg:grpSpPr>
                                    <a:xfrm>
                                      <a:off x="718457" y="0"/>
                                      <a:ext cx="718820" cy="179705"/>
                                      <a:chOff x="0" y="0"/>
                                      <a:chExt cx="718842" cy="180000"/>
                                    </a:xfrm>
                                  </wpg:grpSpPr>
                                  <wpg:grpSp>
                                    <wpg:cNvPr id="8719" name="Group 8719"/>
                                    <wpg:cNvGrpSpPr/>
                                    <wpg:grpSpPr>
                                      <a:xfrm>
                                        <a:off x="0" y="0"/>
                                        <a:ext cx="359614" cy="180000"/>
                                        <a:chOff x="0" y="0"/>
                                        <a:chExt cx="359614" cy="180000"/>
                                      </a:xfrm>
                                    </wpg:grpSpPr>
                                    <wps:wsp>
                                      <wps:cNvPr id="8720" name="Rectangle 872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21" name="Rectangle 872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722" name="Group 8722"/>
                                    <wpg:cNvGrpSpPr/>
                                    <wpg:grpSpPr>
                                      <a:xfrm>
                                        <a:off x="359228" y="0"/>
                                        <a:ext cx="359614" cy="180000"/>
                                        <a:chOff x="0" y="0"/>
                                        <a:chExt cx="359614" cy="180000"/>
                                      </a:xfrm>
                                    </wpg:grpSpPr>
                                    <wps:wsp>
                                      <wps:cNvPr id="8723" name="Rectangle 872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24" name="Rectangle 872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725" name="Group 8725"/>
                                  <wpg:cNvGrpSpPr/>
                                  <wpg:grpSpPr>
                                    <a:xfrm>
                                      <a:off x="3592286" y="0"/>
                                      <a:ext cx="718820" cy="179705"/>
                                      <a:chOff x="0" y="0"/>
                                      <a:chExt cx="718842" cy="180000"/>
                                    </a:xfrm>
                                  </wpg:grpSpPr>
                                  <wpg:grpSp>
                                    <wpg:cNvPr id="8726" name="Group 8726"/>
                                    <wpg:cNvGrpSpPr/>
                                    <wpg:grpSpPr>
                                      <a:xfrm>
                                        <a:off x="0" y="0"/>
                                        <a:ext cx="359614" cy="180000"/>
                                        <a:chOff x="0" y="0"/>
                                        <a:chExt cx="359614" cy="180000"/>
                                      </a:xfrm>
                                    </wpg:grpSpPr>
                                    <wps:wsp>
                                      <wps:cNvPr id="8727" name="Rectangle 872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28" name="Rectangle 872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729" name="Group 8729"/>
                                    <wpg:cNvGrpSpPr/>
                                    <wpg:grpSpPr>
                                      <a:xfrm>
                                        <a:off x="359228" y="0"/>
                                        <a:ext cx="359614" cy="180000"/>
                                        <a:chOff x="0" y="0"/>
                                        <a:chExt cx="359614" cy="180000"/>
                                      </a:xfrm>
                                    </wpg:grpSpPr>
                                    <wps:wsp>
                                      <wps:cNvPr id="8730" name="Rectangle 873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31" name="Rectangle 873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732" name="Group 8732"/>
                                  <wpg:cNvGrpSpPr/>
                                  <wpg:grpSpPr>
                                    <a:xfrm>
                                      <a:off x="5029200" y="0"/>
                                      <a:ext cx="718820" cy="179705"/>
                                      <a:chOff x="0" y="0"/>
                                      <a:chExt cx="718842" cy="180000"/>
                                    </a:xfrm>
                                  </wpg:grpSpPr>
                                  <wpg:grpSp>
                                    <wpg:cNvPr id="8733" name="Group 8733"/>
                                    <wpg:cNvGrpSpPr/>
                                    <wpg:grpSpPr>
                                      <a:xfrm>
                                        <a:off x="0" y="0"/>
                                        <a:ext cx="359614" cy="180000"/>
                                        <a:chOff x="0" y="0"/>
                                        <a:chExt cx="359614" cy="180000"/>
                                      </a:xfrm>
                                    </wpg:grpSpPr>
                                    <wps:wsp>
                                      <wps:cNvPr id="8734" name="Rectangle 873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35" name="Rectangle 873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736" name="Group 8736"/>
                                    <wpg:cNvGrpSpPr/>
                                    <wpg:grpSpPr>
                                      <a:xfrm>
                                        <a:off x="359228" y="0"/>
                                        <a:ext cx="359614" cy="180000"/>
                                        <a:chOff x="0" y="0"/>
                                        <a:chExt cx="359614" cy="180000"/>
                                      </a:xfrm>
                                    </wpg:grpSpPr>
                                    <wps:wsp>
                                      <wps:cNvPr id="8737" name="Rectangle 873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38" name="Rectangle 873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739" name="Group 8739"/>
                                  <wpg:cNvGrpSpPr/>
                                  <wpg:grpSpPr>
                                    <a:xfrm>
                                      <a:off x="4310743" y="0"/>
                                      <a:ext cx="718820" cy="179705"/>
                                      <a:chOff x="0" y="0"/>
                                      <a:chExt cx="718842" cy="180000"/>
                                    </a:xfrm>
                                  </wpg:grpSpPr>
                                  <wpg:grpSp>
                                    <wpg:cNvPr id="8740" name="Group 8740"/>
                                    <wpg:cNvGrpSpPr/>
                                    <wpg:grpSpPr>
                                      <a:xfrm>
                                        <a:off x="0" y="0"/>
                                        <a:ext cx="359614" cy="180000"/>
                                        <a:chOff x="0" y="0"/>
                                        <a:chExt cx="359614" cy="180000"/>
                                      </a:xfrm>
                                    </wpg:grpSpPr>
                                    <wps:wsp>
                                      <wps:cNvPr id="8741" name="Rectangle 874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42" name="Rectangle 874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743" name="Group 8743"/>
                                    <wpg:cNvGrpSpPr/>
                                    <wpg:grpSpPr>
                                      <a:xfrm>
                                        <a:off x="359228" y="0"/>
                                        <a:ext cx="359614" cy="180000"/>
                                        <a:chOff x="0" y="0"/>
                                        <a:chExt cx="359614" cy="180000"/>
                                      </a:xfrm>
                                    </wpg:grpSpPr>
                                    <wps:wsp>
                                      <wps:cNvPr id="8744" name="Rectangle 874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45" name="Rectangle 874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8746" name="Rectangle 8746"/>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8747" name="Group 8747"/>
                                  <wpg:cNvGrpSpPr/>
                                  <wpg:grpSpPr>
                                    <a:xfrm>
                                      <a:off x="5747657" y="0"/>
                                      <a:ext cx="359603" cy="179705"/>
                                      <a:chOff x="0" y="0"/>
                                      <a:chExt cx="359614" cy="180000"/>
                                    </a:xfrm>
                                  </wpg:grpSpPr>
                                  <wps:wsp>
                                    <wps:cNvPr id="8748" name="Rectangle 874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49" name="Rectangle 874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750" name="Group 8750"/>
                                <wpg:cNvGrpSpPr/>
                                <wpg:grpSpPr>
                                  <a:xfrm>
                                    <a:off x="0" y="359229"/>
                                    <a:ext cx="6286500" cy="179705"/>
                                    <a:chOff x="0" y="0"/>
                                    <a:chExt cx="6286880" cy="180000"/>
                                  </a:xfrm>
                                </wpg:grpSpPr>
                                <wpg:grpSp>
                                  <wpg:cNvPr id="8751" name="Group 8751"/>
                                  <wpg:cNvGrpSpPr/>
                                  <wpg:grpSpPr>
                                    <a:xfrm>
                                      <a:off x="0" y="0"/>
                                      <a:ext cx="718842" cy="180000"/>
                                      <a:chOff x="0" y="0"/>
                                      <a:chExt cx="718842" cy="180000"/>
                                    </a:xfrm>
                                  </wpg:grpSpPr>
                                  <wpg:grpSp>
                                    <wpg:cNvPr id="8752" name="Group 8752"/>
                                    <wpg:cNvGrpSpPr/>
                                    <wpg:grpSpPr>
                                      <a:xfrm>
                                        <a:off x="0" y="0"/>
                                        <a:ext cx="359614" cy="180000"/>
                                        <a:chOff x="0" y="0"/>
                                        <a:chExt cx="359614" cy="180000"/>
                                      </a:xfrm>
                                    </wpg:grpSpPr>
                                    <wps:wsp>
                                      <wps:cNvPr id="8753" name="Rectangle 875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54" name="Rectangle 875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755" name="Group 8755"/>
                                    <wpg:cNvGrpSpPr/>
                                    <wpg:grpSpPr>
                                      <a:xfrm>
                                        <a:off x="359228" y="0"/>
                                        <a:ext cx="359614" cy="180000"/>
                                        <a:chOff x="0" y="0"/>
                                        <a:chExt cx="359614" cy="180000"/>
                                      </a:xfrm>
                                    </wpg:grpSpPr>
                                    <wps:wsp>
                                      <wps:cNvPr id="8756" name="Rectangle 875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57" name="Rectangle 875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758" name="Group 8758"/>
                                  <wpg:cNvGrpSpPr/>
                                  <wpg:grpSpPr>
                                    <a:xfrm>
                                      <a:off x="1436914" y="0"/>
                                      <a:ext cx="718820" cy="179705"/>
                                      <a:chOff x="0" y="0"/>
                                      <a:chExt cx="718842" cy="180000"/>
                                    </a:xfrm>
                                  </wpg:grpSpPr>
                                  <wpg:grpSp>
                                    <wpg:cNvPr id="8759" name="Group 8759"/>
                                    <wpg:cNvGrpSpPr/>
                                    <wpg:grpSpPr>
                                      <a:xfrm>
                                        <a:off x="0" y="0"/>
                                        <a:ext cx="359614" cy="180000"/>
                                        <a:chOff x="0" y="0"/>
                                        <a:chExt cx="359614" cy="180000"/>
                                      </a:xfrm>
                                    </wpg:grpSpPr>
                                    <wps:wsp>
                                      <wps:cNvPr id="8760" name="Rectangle 876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61" name="Rectangle 876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762" name="Group 8762"/>
                                    <wpg:cNvGrpSpPr/>
                                    <wpg:grpSpPr>
                                      <a:xfrm>
                                        <a:off x="359228" y="0"/>
                                        <a:ext cx="359614" cy="180000"/>
                                        <a:chOff x="0" y="0"/>
                                        <a:chExt cx="359614" cy="180000"/>
                                      </a:xfrm>
                                    </wpg:grpSpPr>
                                    <wps:wsp>
                                      <wps:cNvPr id="8763" name="Rectangle 876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64" name="Rectangle 876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765" name="Group 8765"/>
                                  <wpg:cNvGrpSpPr/>
                                  <wpg:grpSpPr>
                                    <a:xfrm>
                                      <a:off x="2873829" y="0"/>
                                      <a:ext cx="718820" cy="179705"/>
                                      <a:chOff x="0" y="0"/>
                                      <a:chExt cx="718842" cy="180000"/>
                                    </a:xfrm>
                                  </wpg:grpSpPr>
                                  <wpg:grpSp>
                                    <wpg:cNvPr id="8766" name="Group 8766"/>
                                    <wpg:cNvGrpSpPr/>
                                    <wpg:grpSpPr>
                                      <a:xfrm>
                                        <a:off x="0" y="0"/>
                                        <a:ext cx="359614" cy="180000"/>
                                        <a:chOff x="0" y="0"/>
                                        <a:chExt cx="359614" cy="180000"/>
                                      </a:xfrm>
                                    </wpg:grpSpPr>
                                    <wps:wsp>
                                      <wps:cNvPr id="8767" name="Rectangle 876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68" name="Rectangle 876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769" name="Group 8769"/>
                                    <wpg:cNvGrpSpPr/>
                                    <wpg:grpSpPr>
                                      <a:xfrm>
                                        <a:off x="359228" y="0"/>
                                        <a:ext cx="359614" cy="180000"/>
                                        <a:chOff x="0" y="0"/>
                                        <a:chExt cx="359614" cy="180000"/>
                                      </a:xfrm>
                                    </wpg:grpSpPr>
                                    <wps:wsp>
                                      <wps:cNvPr id="8770" name="Rectangle 877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71" name="Rectangle 877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772" name="Group 8772"/>
                                  <wpg:cNvGrpSpPr/>
                                  <wpg:grpSpPr>
                                    <a:xfrm>
                                      <a:off x="2155372" y="0"/>
                                      <a:ext cx="718820" cy="179705"/>
                                      <a:chOff x="0" y="0"/>
                                      <a:chExt cx="718842" cy="180000"/>
                                    </a:xfrm>
                                  </wpg:grpSpPr>
                                  <wpg:grpSp>
                                    <wpg:cNvPr id="8773" name="Group 8773"/>
                                    <wpg:cNvGrpSpPr/>
                                    <wpg:grpSpPr>
                                      <a:xfrm>
                                        <a:off x="0" y="0"/>
                                        <a:ext cx="359614" cy="180000"/>
                                        <a:chOff x="0" y="0"/>
                                        <a:chExt cx="359614" cy="180000"/>
                                      </a:xfrm>
                                    </wpg:grpSpPr>
                                    <wps:wsp>
                                      <wps:cNvPr id="8774" name="Rectangle 877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75" name="Rectangle 877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776" name="Group 8776"/>
                                    <wpg:cNvGrpSpPr/>
                                    <wpg:grpSpPr>
                                      <a:xfrm>
                                        <a:off x="359228" y="0"/>
                                        <a:ext cx="359614" cy="180000"/>
                                        <a:chOff x="0" y="0"/>
                                        <a:chExt cx="359614" cy="180000"/>
                                      </a:xfrm>
                                    </wpg:grpSpPr>
                                    <wps:wsp>
                                      <wps:cNvPr id="8777" name="Rectangle 877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78" name="Rectangle 877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779" name="Group 8779"/>
                                  <wpg:cNvGrpSpPr/>
                                  <wpg:grpSpPr>
                                    <a:xfrm>
                                      <a:off x="718457" y="0"/>
                                      <a:ext cx="718820" cy="179705"/>
                                      <a:chOff x="0" y="0"/>
                                      <a:chExt cx="718842" cy="180000"/>
                                    </a:xfrm>
                                  </wpg:grpSpPr>
                                  <wpg:grpSp>
                                    <wpg:cNvPr id="8780" name="Group 8780"/>
                                    <wpg:cNvGrpSpPr/>
                                    <wpg:grpSpPr>
                                      <a:xfrm>
                                        <a:off x="0" y="0"/>
                                        <a:ext cx="359614" cy="180000"/>
                                        <a:chOff x="0" y="0"/>
                                        <a:chExt cx="359614" cy="180000"/>
                                      </a:xfrm>
                                    </wpg:grpSpPr>
                                    <wps:wsp>
                                      <wps:cNvPr id="8781" name="Rectangle 878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82" name="Rectangle 878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783" name="Group 8783"/>
                                    <wpg:cNvGrpSpPr/>
                                    <wpg:grpSpPr>
                                      <a:xfrm>
                                        <a:off x="359228" y="0"/>
                                        <a:ext cx="359614" cy="180000"/>
                                        <a:chOff x="0" y="0"/>
                                        <a:chExt cx="359614" cy="180000"/>
                                      </a:xfrm>
                                    </wpg:grpSpPr>
                                    <wps:wsp>
                                      <wps:cNvPr id="8784" name="Rectangle 878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85" name="Rectangle 878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786" name="Group 8786"/>
                                  <wpg:cNvGrpSpPr/>
                                  <wpg:grpSpPr>
                                    <a:xfrm>
                                      <a:off x="3592286" y="0"/>
                                      <a:ext cx="718820" cy="179705"/>
                                      <a:chOff x="0" y="0"/>
                                      <a:chExt cx="718842" cy="180000"/>
                                    </a:xfrm>
                                  </wpg:grpSpPr>
                                  <wpg:grpSp>
                                    <wpg:cNvPr id="8787" name="Group 8787"/>
                                    <wpg:cNvGrpSpPr/>
                                    <wpg:grpSpPr>
                                      <a:xfrm>
                                        <a:off x="0" y="0"/>
                                        <a:ext cx="359614" cy="180000"/>
                                        <a:chOff x="0" y="0"/>
                                        <a:chExt cx="359614" cy="180000"/>
                                      </a:xfrm>
                                    </wpg:grpSpPr>
                                    <wps:wsp>
                                      <wps:cNvPr id="8788" name="Rectangle 878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89" name="Rectangle 878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790" name="Group 8790"/>
                                    <wpg:cNvGrpSpPr/>
                                    <wpg:grpSpPr>
                                      <a:xfrm>
                                        <a:off x="359228" y="0"/>
                                        <a:ext cx="359614" cy="180000"/>
                                        <a:chOff x="0" y="0"/>
                                        <a:chExt cx="359614" cy="180000"/>
                                      </a:xfrm>
                                    </wpg:grpSpPr>
                                    <wps:wsp>
                                      <wps:cNvPr id="8791" name="Rectangle 879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92" name="Rectangle 879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793" name="Group 8793"/>
                                  <wpg:cNvGrpSpPr/>
                                  <wpg:grpSpPr>
                                    <a:xfrm>
                                      <a:off x="5029200" y="0"/>
                                      <a:ext cx="718820" cy="179705"/>
                                      <a:chOff x="0" y="0"/>
                                      <a:chExt cx="718842" cy="180000"/>
                                    </a:xfrm>
                                  </wpg:grpSpPr>
                                  <wpg:grpSp>
                                    <wpg:cNvPr id="8794" name="Group 8794"/>
                                    <wpg:cNvGrpSpPr/>
                                    <wpg:grpSpPr>
                                      <a:xfrm>
                                        <a:off x="0" y="0"/>
                                        <a:ext cx="359614" cy="180000"/>
                                        <a:chOff x="0" y="0"/>
                                        <a:chExt cx="359614" cy="180000"/>
                                      </a:xfrm>
                                    </wpg:grpSpPr>
                                    <wps:wsp>
                                      <wps:cNvPr id="8795" name="Rectangle 879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96" name="Rectangle 879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797" name="Group 8797"/>
                                    <wpg:cNvGrpSpPr/>
                                    <wpg:grpSpPr>
                                      <a:xfrm>
                                        <a:off x="359228" y="0"/>
                                        <a:ext cx="359614" cy="180000"/>
                                        <a:chOff x="0" y="0"/>
                                        <a:chExt cx="359614" cy="180000"/>
                                      </a:xfrm>
                                    </wpg:grpSpPr>
                                    <wps:wsp>
                                      <wps:cNvPr id="8798" name="Rectangle 879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99" name="Rectangle 879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800" name="Group 8800"/>
                                  <wpg:cNvGrpSpPr/>
                                  <wpg:grpSpPr>
                                    <a:xfrm>
                                      <a:off x="4310743" y="0"/>
                                      <a:ext cx="718820" cy="179705"/>
                                      <a:chOff x="0" y="0"/>
                                      <a:chExt cx="718842" cy="180000"/>
                                    </a:xfrm>
                                  </wpg:grpSpPr>
                                  <wpg:grpSp>
                                    <wpg:cNvPr id="8801" name="Group 8801"/>
                                    <wpg:cNvGrpSpPr/>
                                    <wpg:grpSpPr>
                                      <a:xfrm>
                                        <a:off x="0" y="0"/>
                                        <a:ext cx="359614" cy="180000"/>
                                        <a:chOff x="0" y="0"/>
                                        <a:chExt cx="359614" cy="180000"/>
                                      </a:xfrm>
                                    </wpg:grpSpPr>
                                    <wps:wsp>
                                      <wps:cNvPr id="8802" name="Rectangle 880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03" name="Rectangle 880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804" name="Group 8804"/>
                                    <wpg:cNvGrpSpPr/>
                                    <wpg:grpSpPr>
                                      <a:xfrm>
                                        <a:off x="359228" y="0"/>
                                        <a:ext cx="359614" cy="180000"/>
                                        <a:chOff x="0" y="0"/>
                                        <a:chExt cx="359614" cy="180000"/>
                                      </a:xfrm>
                                    </wpg:grpSpPr>
                                    <wps:wsp>
                                      <wps:cNvPr id="8805" name="Rectangle 880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06" name="Rectangle 880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8807" name="Rectangle 8807"/>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8808" name="Group 8808"/>
                                  <wpg:cNvGrpSpPr/>
                                  <wpg:grpSpPr>
                                    <a:xfrm>
                                      <a:off x="5747657" y="0"/>
                                      <a:ext cx="359603" cy="179705"/>
                                      <a:chOff x="0" y="0"/>
                                      <a:chExt cx="359614" cy="180000"/>
                                    </a:xfrm>
                                  </wpg:grpSpPr>
                                  <wps:wsp>
                                    <wps:cNvPr id="8809" name="Rectangle 880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10" name="Rectangle 881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811" name="Group 8811"/>
                                <wpg:cNvGrpSpPr/>
                                <wpg:grpSpPr>
                                  <a:xfrm>
                                    <a:off x="0" y="538843"/>
                                    <a:ext cx="6286880" cy="180000"/>
                                    <a:chOff x="0" y="0"/>
                                    <a:chExt cx="6286880" cy="180000"/>
                                  </a:xfrm>
                                </wpg:grpSpPr>
                                <wpg:grpSp>
                                  <wpg:cNvPr id="8812" name="Group 8812"/>
                                  <wpg:cNvGrpSpPr/>
                                  <wpg:grpSpPr>
                                    <a:xfrm>
                                      <a:off x="0" y="0"/>
                                      <a:ext cx="718842" cy="180000"/>
                                      <a:chOff x="0" y="0"/>
                                      <a:chExt cx="718842" cy="180000"/>
                                    </a:xfrm>
                                  </wpg:grpSpPr>
                                  <wpg:grpSp>
                                    <wpg:cNvPr id="8813" name="Group 8813"/>
                                    <wpg:cNvGrpSpPr/>
                                    <wpg:grpSpPr>
                                      <a:xfrm>
                                        <a:off x="0" y="0"/>
                                        <a:ext cx="359614" cy="180000"/>
                                        <a:chOff x="0" y="0"/>
                                        <a:chExt cx="359614" cy="180000"/>
                                      </a:xfrm>
                                    </wpg:grpSpPr>
                                    <wps:wsp>
                                      <wps:cNvPr id="8814" name="Rectangle 881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15" name="Rectangle 881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816" name="Group 8816"/>
                                    <wpg:cNvGrpSpPr/>
                                    <wpg:grpSpPr>
                                      <a:xfrm>
                                        <a:off x="359228" y="0"/>
                                        <a:ext cx="359614" cy="180000"/>
                                        <a:chOff x="0" y="0"/>
                                        <a:chExt cx="359614" cy="180000"/>
                                      </a:xfrm>
                                    </wpg:grpSpPr>
                                    <wps:wsp>
                                      <wps:cNvPr id="8817" name="Rectangle 881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18" name="Rectangle 881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819" name="Group 8819"/>
                                  <wpg:cNvGrpSpPr/>
                                  <wpg:grpSpPr>
                                    <a:xfrm>
                                      <a:off x="1436914" y="0"/>
                                      <a:ext cx="718820" cy="179705"/>
                                      <a:chOff x="0" y="0"/>
                                      <a:chExt cx="718842" cy="180000"/>
                                    </a:xfrm>
                                  </wpg:grpSpPr>
                                  <wpg:grpSp>
                                    <wpg:cNvPr id="8820" name="Group 8820"/>
                                    <wpg:cNvGrpSpPr/>
                                    <wpg:grpSpPr>
                                      <a:xfrm>
                                        <a:off x="0" y="0"/>
                                        <a:ext cx="359614" cy="180000"/>
                                        <a:chOff x="0" y="0"/>
                                        <a:chExt cx="359614" cy="180000"/>
                                      </a:xfrm>
                                    </wpg:grpSpPr>
                                    <wps:wsp>
                                      <wps:cNvPr id="8821" name="Rectangle 882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22" name="Rectangle 882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823" name="Group 8823"/>
                                    <wpg:cNvGrpSpPr/>
                                    <wpg:grpSpPr>
                                      <a:xfrm>
                                        <a:off x="359228" y="0"/>
                                        <a:ext cx="359614" cy="180000"/>
                                        <a:chOff x="0" y="0"/>
                                        <a:chExt cx="359614" cy="180000"/>
                                      </a:xfrm>
                                    </wpg:grpSpPr>
                                    <wps:wsp>
                                      <wps:cNvPr id="8824" name="Rectangle 882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25" name="Rectangle 882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826" name="Group 8826"/>
                                  <wpg:cNvGrpSpPr/>
                                  <wpg:grpSpPr>
                                    <a:xfrm>
                                      <a:off x="2873829" y="0"/>
                                      <a:ext cx="718820" cy="179705"/>
                                      <a:chOff x="0" y="0"/>
                                      <a:chExt cx="718842" cy="180000"/>
                                    </a:xfrm>
                                  </wpg:grpSpPr>
                                  <wpg:grpSp>
                                    <wpg:cNvPr id="8827" name="Group 8827"/>
                                    <wpg:cNvGrpSpPr/>
                                    <wpg:grpSpPr>
                                      <a:xfrm>
                                        <a:off x="0" y="0"/>
                                        <a:ext cx="359614" cy="180000"/>
                                        <a:chOff x="0" y="0"/>
                                        <a:chExt cx="359614" cy="180000"/>
                                      </a:xfrm>
                                    </wpg:grpSpPr>
                                    <wps:wsp>
                                      <wps:cNvPr id="8828" name="Rectangle 882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29" name="Rectangle 882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830" name="Group 8830"/>
                                    <wpg:cNvGrpSpPr/>
                                    <wpg:grpSpPr>
                                      <a:xfrm>
                                        <a:off x="359228" y="0"/>
                                        <a:ext cx="359614" cy="180000"/>
                                        <a:chOff x="0" y="0"/>
                                        <a:chExt cx="359614" cy="180000"/>
                                      </a:xfrm>
                                    </wpg:grpSpPr>
                                    <wps:wsp>
                                      <wps:cNvPr id="8831" name="Rectangle 883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32" name="Rectangle 883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833" name="Group 8833"/>
                                  <wpg:cNvGrpSpPr/>
                                  <wpg:grpSpPr>
                                    <a:xfrm>
                                      <a:off x="2155372" y="0"/>
                                      <a:ext cx="718820" cy="179705"/>
                                      <a:chOff x="0" y="0"/>
                                      <a:chExt cx="718842" cy="180000"/>
                                    </a:xfrm>
                                  </wpg:grpSpPr>
                                  <wpg:grpSp>
                                    <wpg:cNvPr id="8834" name="Group 8834"/>
                                    <wpg:cNvGrpSpPr/>
                                    <wpg:grpSpPr>
                                      <a:xfrm>
                                        <a:off x="0" y="0"/>
                                        <a:ext cx="359614" cy="180000"/>
                                        <a:chOff x="0" y="0"/>
                                        <a:chExt cx="359614" cy="180000"/>
                                      </a:xfrm>
                                    </wpg:grpSpPr>
                                    <wps:wsp>
                                      <wps:cNvPr id="8835" name="Rectangle 883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36" name="Rectangle 883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837" name="Group 8837"/>
                                    <wpg:cNvGrpSpPr/>
                                    <wpg:grpSpPr>
                                      <a:xfrm>
                                        <a:off x="359228" y="0"/>
                                        <a:ext cx="359614" cy="180000"/>
                                        <a:chOff x="0" y="0"/>
                                        <a:chExt cx="359614" cy="180000"/>
                                      </a:xfrm>
                                    </wpg:grpSpPr>
                                    <wps:wsp>
                                      <wps:cNvPr id="8838" name="Rectangle 883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39" name="Rectangle 883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840" name="Group 8840"/>
                                  <wpg:cNvGrpSpPr/>
                                  <wpg:grpSpPr>
                                    <a:xfrm>
                                      <a:off x="718457" y="0"/>
                                      <a:ext cx="718820" cy="179705"/>
                                      <a:chOff x="0" y="0"/>
                                      <a:chExt cx="718842" cy="180000"/>
                                    </a:xfrm>
                                  </wpg:grpSpPr>
                                  <wpg:grpSp>
                                    <wpg:cNvPr id="8841" name="Group 8841"/>
                                    <wpg:cNvGrpSpPr/>
                                    <wpg:grpSpPr>
                                      <a:xfrm>
                                        <a:off x="0" y="0"/>
                                        <a:ext cx="359614" cy="180000"/>
                                        <a:chOff x="0" y="0"/>
                                        <a:chExt cx="359614" cy="180000"/>
                                      </a:xfrm>
                                    </wpg:grpSpPr>
                                    <wps:wsp>
                                      <wps:cNvPr id="8842" name="Rectangle 884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43" name="Rectangle 884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844" name="Group 8844"/>
                                    <wpg:cNvGrpSpPr/>
                                    <wpg:grpSpPr>
                                      <a:xfrm>
                                        <a:off x="359228" y="0"/>
                                        <a:ext cx="359614" cy="180000"/>
                                        <a:chOff x="0" y="0"/>
                                        <a:chExt cx="359614" cy="180000"/>
                                      </a:xfrm>
                                    </wpg:grpSpPr>
                                    <wps:wsp>
                                      <wps:cNvPr id="8845" name="Rectangle 884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46" name="Rectangle 884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847" name="Group 8847"/>
                                  <wpg:cNvGrpSpPr/>
                                  <wpg:grpSpPr>
                                    <a:xfrm>
                                      <a:off x="3592286" y="0"/>
                                      <a:ext cx="718820" cy="179705"/>
                                      <a:chOff x="0" y="0"/>
                                      <a:chExt cx="718842" cy="180000"/>
                                    </a:xfrm>
                                  </wpg:grpSpPr>
                                  <wpg:grpSp>
                                    <wpg:cNvPr id="8848" name="Group 8848"/>
                                    <wpg:cNvGrpSpPr/>
                                    <wpg:grpSpPr>
                                      <a:xfrm>
                                        <a:off x="0" y="0"/>
                                        <a:ext cx="359614" cy="180000"/>
                                        <a:chOff x="0" y="0"/>
                                        <a:chExt cx="359614" cy="180000"/>
                                      </a:xfrm>
                                    </wpg:grpSpPr>
                                    <wps:wsp>
                                      <wps:cNvPr id="8849" name="Rectangle 884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50" name="Rectangle 885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851" name="Group 8851"/>
                                    <wpg:cNvGrpSpPr/>
                                    <wpg:grpSpPr>
                                      <a:xfrm>
                                        <a:off x="359228" y="0"/>
                                        <a:ext cx="359614" cy="180000"/>
                                        <a:chOff x="0" y="0"/>
                                        <a:chExt cx="359614" cy="180000"/>
                                      </a:xfrm>
                                    </wpg:grpSpPr>
                                    <wps:wsp>
                                      <wps:cNvPr id="8852" name="Rectangle 885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53" name="Rectangle 885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854" name="Group 8854"/>
                                  <wpg:cNvGrpSpPr/>
                                  <wpg:grpSpPr>
                                    <a:xfrm>
                                      <a:off x="5029200" y="0"/>
                                      <a:ext cx="718820" cy="179705"/>
                                      <a:chOff x="0" y="0"/>
                                      <a:chExt cx="718842" cy="180000"/>
                                    </a:xfrm>
                                  </wpg:grpSpPr>
                                  <wpg:grpSp>
                                    <wpg:cNvPr id="8855" name="Group 8855"/>
                                    <wpg:cNvGrpSpPr/>
                                    <wpg:grpSpPr>
                                      <a:xfrm>
                                        <a:off x="0" y="0"/>
                                        <a:ext cx="359614" cy="180000"/>
                                        <a:chOff x="0" y="0"/>
                                        <a:chExt cx="359614" cy="180000"/>
                                      </a:xfrm>
                                    </wpg:grpSpPr>
                                    <wps:wsp>
                                      <wps:cNvPr id="8856" name="Rectangle 885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57" name="Rectangle 885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858" name="Group 8858"/>
                                    <wpg:cNvGrpSpPr/>
                                    <wpg:grpSpPr>
                                      <a:xfrm>
                                        <a:off x="359228" y="0"/>
                                        <a:ext cx="359614" cy="180000"/>
                                        <a:chOff x="0" y="0"/>
                                        <a:chExt cx="359614" cy="180000"/>
                                      </a:xfrm>
                                    </wpg:grpSpPr>
                                    <wps:wsp>
                                      <wps:cNvPr id="8859" name="Rectangle 885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60" name="Rectangle 886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861" name="Group 8861"/>
                                  <wpg:cNvGrpSpPr/>
                                  <wpg:grpSpPr>
                                    <a:xfrm>
                                      <a:off x="4310743" y="0"/>
                                      <a:ext cx="718820" cy="179705"/>
                                      <a:chOff x="0" y="0"/>
                                      <a:chExt cx="718842" cy="180000"/>
                                    </a:xfrm>
                                  </wpg:grpSpPr>
                                  <wpg:grpSp>
                                    <wpg:cNvPr id="8862" name="Group 8862"/>
                                    <wpg:cNvGrpSpPr/>
                                    <wpg:grpSpPr>
                                      <a:xfrm>
                                        <a:off x="0" y="0"/>
                                        <a:ext cx="359614" cy="180000"/>
                                        <a:chOff x="0" y="0"/>
                                        <a:chExt cx="359614" cy="180000"/>
                                      </a:xfrm>
                                    </wpg:grpSpPr>
                                    <wps:wsp>
                                      <wps:cNvPr id="8863" name="Rectangle 886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64" name="Rectangle 886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865" name="Group 8865"/>
                                    <wpg:cNvGrpSpPr/>
                                    <wpg:grpSpPr>
                                      <a:xfrm>
                                        <a:off x="359228" y="0"/>
                                        <a:ext cx="359614" cy="180000"/>
                                        <a:chOff x="0" y="0"/>
                                        <a:chExt cx="359614" cy="180000"/>
                                      </a:xfrm>
                                    </wpg:grpSpPr>
                                    <wps:wsp>
                                      <wps:cNvPr id="8866" name="Rectangle 886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67" name="Rectangle 886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8868" name="Rectangle 8868"/>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8869" name="Group 8869"/>
                                  <wpg:cNvGrpSpPr/>
                                  <wpg:grpSpPr>
                                    <a:xfrm>
                                      <a:off x="5747657" y="0"/>
                                      <a:ext cx="359603" cy="179705"/>
                                      <a:chOff x="0" y="0"/>
                                      <a:chExt cx="359614" cy="180000"/>
                                    </a:xfrm>
                                  </wpg:grpSpPr>
                                  <wps:wsp>
                                    <wps:cNvPr id="8870" name="Rectangle 887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71" name="Rectangle 887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8872" name="Group 8872"/>
                              <wpg:cNvGrpSpPr/>
                              <wpg:grpSpPr>
                                <a:xfrm>
                                  <a:off x="0" y="7184572"/>
                                  <a:ext cx="6286500" cy="179994"/>
                                  <a:chOff x="0" y="0"/>
                                  <a:chExt cx="6286880" cy="180000"/>
                                </a:xfrm>
                              </wpg:grpSpPr>
                              <wpg:grpSp>
                                <wpg:cNvPr id="8873" name="Group 8873"/>
                                <wpg:cNvGrpSpPr/>
                                <wpg:grpSpPr>
                                  <a:xfrm>
                                    <a:off x="0" y="0"/>
                                    <a:ext cx="718842" cy="180000"/>
                                    <a:chOff x="0" y="0"/>
                                    <a:chExt cx="718842" cy="180000"/>
                                  </a:xfrm>
                                </wpg:grpSpPr>
                                <wpg:grpSp>
                                  <wpg:cNvPr id="8874" name="Group 8874"/>
                                  <wpg:cNvGrpSpPr/>
                                  <wpg:grpSpPr>
                                    <a:xfrm>
                                      <a:off x="0" y="0"/>
                                      <a:ext cx="359614" cy="180000"/>
                                      <a:chOff x="0" y="0"/>
                                      <a:chExt cx="359614" cy="180000"/>
                                    </a:xfrm>
                                  </wpg:grpSpPr>
                                  <wps:wsp>
                                    <wps:cNvPr id="8875" name="Rectangle 887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76" name="Rectangle 887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877" name="Group 8877"/>
                                  <wpg:cNvGrpSpPr/>
                                  <wpg:grpSpPr>
                                    <a:xfrm>
                                      <a:off x="359228" y="0"/>
                                      <a:ext cx="359614" cy="180000"/>
                                      <a:chOff x="0" y="0"/>
                                      <a:chExt cx="359614" cy="180000"/>
                                    </a:xfrm>
                                  </wpg:grpSpPr>
                                  <wps:wsp>
                                    <wps:cNvPr id="8878" name="Rectangle 887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79" name="Rectangle 887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880" name="Group 8880"/>
                                <wpg:cNvGrpSpPr/>
                                <wpg:grpSpPr>
                                  <a:xfrm>
                                    <a:off x="1436914" y="0"/>
                                    <a:ext cx="718820" cy="179705"/>
                                    <a:chOff x="0" y="0"/>
                                    <a:chExt cx="718842" cy="180000"/>
                                  </a:xfrm>
                                </wpg:grpSpPr>
                                <wpg:grpSp>
                                  <wpg:cNvPr id="8881" name="Group 8881"/>
                                  <wpg:cNvGrpSpPr/>
                                  <wpg:grpSpPr>
                                    <a:xfrm>
                                      <a:off x="0" y="0"/>
                                      <a:ext cx="359614" cy="180000"/>
                                      <a:chOff x="0" y="0"/>
                                      <a:chExt cx="359614" cy="180000"/>
                                    </a:xfrm>
                                  </wpg:grpSpPr>
                                  <wps:wsp>
                                    <wps:cNvPr id="8882" name="Rectangle 888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83" name="Rectangle 888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884" name="Group 8884"/>
                                  <wpg:cNvGrpSpPr/>
                                  <wpg:grpSpPr>
                                    <a:xfrm>
                                      <a:off x="359228" y="0"/>
                                      <a:ext cx="359614" cy="180000"/>
                                      <a:chOff x="0" y="0"/>
                                      <a:chExt cx="359614" cy="180000"/>
                                    </a:xfrm>
                                  </wpg:grpSpPr>
                                  <wps:wsp>
                                    <wps:cNvPr id="8885" name="Rectangle 888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86" name="Rectangle 888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887" name="Group 8887"/>
                                <wpg:cNvGrpSpPr/>
                                <wpg:grpSpPr>
                                  <a:xfrm>
                                    <a:off x="2873829" y="0"/>
                                    <a:ext cx="718820" cy="179705"/>
                                    <a:chOff x="0" y="0"/>
                                    <a:chExt cx="718842" cy="180000"/>
                                  </a:xfrm>
                                </wpg:grpSpPr>
                                <wpg:grpSp>
                                  <wpg:cNvPr id="8888" name="Group 8888"/>
                                  <wpg:cNvGrpSpPr/>
                                  <wpg:grpSpPr>
                                    <a:xfrm>
                                      <a:off x="0" y="0"/>
                                      <a:ext cx="359614" cy="180000"/>
                                      <a:chOff x="0" y="0"/>
                                      <a:chExt cx="359614" cy="180000"/>
                                    </a:xfrm>
                                  </wpg:grpSpPr>
                                  <wps:wsp>
                                    <wps:cNvPr id="8889" name="Rectangle 888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90" name="Rectangle 889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891" name="Group 8891"/>
                                  <wpg:cNvGrpSpPr/>
                                  <wpg:grpSpPr>
                                    <a:xfrm>
                                      <a:off x="359228" y="0"/>
                                      <a:ext cx="359614" cy="180000"/>
                                      <a:chOff x="0" y="0"/>
                                      <a:chExt cx="359614" cy="180000"/>
                                    </a:xfrm>
                                  </wpg:grpSpPr>
                                  <wps:wsp>
                                    <wps:cNvPr id="8892" name="Rectangle 889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93" name="Rectangle 889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894" name="Group 8894"/>
                                <wpg:cNvGrpSpPr/>
                                <wpg:grpSpPr>
                                  <a:xfrm>
                                    <a:off x="2155372" y="0"/>
                                    <a:ext cx="718820" cy="179705"/>
                                    <a:chOff x="0" y="0"/>
                                    <a:chExt cx="718842" cy="180000"/>
                                  </a:xfrm>
                                </wpg:grpSpPr>
                                <wpg:grpSp>
                                  <wpg:cNvPr id="8895" name="Group 8895"/>
                                  <wpg:cNvGrpSpPr/>
                                  <wpg:grpSpPr>
                                    <a:xfrm>
                                      <a:off x="0" y="0"/>
                                      <a:ext cx="359614" cy="180000"/>
                                      <a:chOff x="0" y="0"/>
                                      <a:chExt cx="359614" cy="180000"/>
                                    </a:xfrm>
                                  </wpg:grpSpPr>
                                  <wps:wsp>
                                    <wps:cNvPr id="8896" name="Rectangle 889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97" name="Rectangle 889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898" name="Group 8898"/>
                                  <wpg:cNvGrpSpPr/>
                                  <wpg:grpSpPr>
                                    <a:xfrm>
                                      <a:off x="359228" y="0"/>
                                      <a:ext cx="359614" cy="180000"/>
                                      <a:chOff x="0" y="0"/>
                                      <a:chExt cx="359614" cy="180000"/>
                                    </a:xfrm>
                                  </wpg:grpSpPr>
                                  <wps:wsp>
                                    <wps:cNvPr id="8899" name="Rectangle 889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00" name="Rectangle 890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901" name="Group 8901"/>
                                <wpg:cNvGrpSpPr/>
                                <wpg:grpSpPr>
                                  <a:xfrm>
                                    <a:off x="718457" y="0"/>
                                    <a:ext cx="718820" cy="179705"/>
                                    <a:chOff x="0" y="0"/>
                                    <a:chExt cx="718842" cy="180000"/>
                                  </a:xfrm>
                                </wpg:grpSpPr>
                                <wpg:grpSp>
                                  <wpg:cNvPr id="8902" name="Group 8902"/>
                                  <wpg:cNvGrpSpPr/>
                                  <wpg:grpSpPr>
                                    <a:xfrm>
                                      <a:off x="0" y="0"/>
                                      <a:ext cx="359614" cy="180000"/>
                                      <a:chOff x="0" y="0"/>
                                      <a:chExt cx="359614" cy="180000"/>
                                    </a:xfrm>
                                  </wpg:grpSpPr>
                                  <wps:wsp>
                                    <wps:cNvPr id="8903" name="Rectangle 890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04" name="Rectangle 890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905" name="Group 8905"/>
                                  <wpg:cNvGrpSpPr/>
                                  <wpg:grpSpPr>
                                    <a:xfrm>
                                      <a:off x="359228" y="0"/>
                                      <a:ext cx="359614" cy="180000"/>
                                      <a:chOff x="0" y="0"/>
                                      <a:chExt cx="359614" cy="180000"/>
                                    </a:xfrm>
                                  </wpg:grpSpPr>
                                  <wps:wsp>
                                    <wps:cNvPr id="8906" name="Rectangle 890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07" name="Rectangle 890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908" name="Group 8908"/>
                                <wpg:cNvGrpSpPr/>
                                <wpg:grpSpPr>
                                  <a:xfrm>
                                    <a:off x="3592286" y="0"/>
                                    <a:ext cx="718820" cy="179705"/>
                                    <a:chOff x="0" y="0"/>
                                    <a:chExt cx="718842" cy="180000"/>
                                  </a:xfrm>
                                </wpg:grpSpPr>
                                <wpg:grpSp>
                                  <wpg:cNvPr id="8909" name="Group 8909"/>
                                  <wpg:cNvGrpSpPr/>
                                  <wpg:grpSpPr>
                                    <a:xfrm>
                                      <a:off x="0" y="0"/>
                                      <a:ext cx="359614" cy="180000"/>
                                      <a:chOff x="0" y="0"/>
                                      <a:chExt cx="359614" cy="180000"/>
                                    </a:xfrm>
                                  </wpg:grpSpPr>
                                  <wps:wsp>
                                    <wps:cNvPr id="8910" name="Rectangle 891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11" name="Rectangle 891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912" name="Group 8912"/>
                                  <wpg:cNvGrpSpPr/>
                                  <wpg:grpSpPr>
                                    <a:xfrm>
                                      <a:off x="359228" y="0"/>
                                      <a:ext cx="359614" cy="180000"/>
                                      <a:chOff x="0" y="0"/>
                                      <a:chExt cx="359614" cy="180000"/>
                                    </a:xfrm>
                                  </wpg:grpSpPr>
                                  <wps:wsp>
                                    <wps:cNvPr id="8913" name="Rectangle 891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14" name="Rectangle 891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915" name="Group 8915"/>
                                <wpg:cNvGrpSpPr/>
                                <wpg:grpSpPr>
                                  <a:xfrm>
                                    <a:off x="5029200" y="0"/>
                                    <a:ext cx="718820" cy="179705"/>
                                    <a:chOff x="0" y="0"/>
                                    <a:chExt cx="718842" cy="180000"/>
                                  </a:xfrm>
                                </wpg:grpSpPr>
                                <wpg:grpSp>
                                  <wpg:cNvPr id="8916" name="Group 8916"/>
                                  <wpg:cNvGrpSpPr/>
                                  <wpg:grpSpPr>
                                    <a:xfrm>
                                      <a:off x="0" y="0"/>
                                      <a:ext cx="359614" cy="180000"/>
                                      <a:chOff x="0" y="0"/>
                                      <a:chExt cx="359614" cy="180000"/>
                                    </a:xfrm>
                                  </wpg:grpSpPr>
                                  <wps:wsp>
                                    <wps:cNvPr id="8917" name="Rectangle 891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18" name="Rectangle 891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919" name="Group 8919"/>
                                  <wpg:cNvGrpSpPr/>
                                  <wpg:grpSpPr>
                                    <a:xfrm>
                                      <a:off x="359228" y="0"/>
                                      <a:ext cx="359614" cy="180000"/>
                                      <a:chOff x="0" y="0"/>
                                      <a:chExt cx="359614" cy="180000"/>
                                    </a:xfrm>
                                  </wpg:grpSpPr>
                                  <wps:wsp>
                                    <wps:cNvPr id="8920" name="Rectangle 892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21" name="Rectangle 892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922" name="Group 8922"/>
                                <wpg:cNvGrpSpPr/>
                                <wpg:grpSpPr>
                                  <a:xfrm>
                                    <a:off x="4310743" y="0"/>
                                    <a:ext cx="718820" cy="179705"/>
                                    <a:chOff x="0" y="0"/>
                                    <a:chExt cx="718842" cy="180000"/>
                                  </a:xfrm>
                                </wpg:grpSpPr>
                                <wpg:grpSp>
                                  <wpg:cNvPr id="8923" name="Group 8923"/>
                                  <wpg:cNvGrpSpPr/>
                                  <wpg:grpSpPr>
                                    <a:xfrm>
                                      <a:off x="0" y="0"/>
                                      <a:ext cx="359614" cy="180000"/>
                                      <a:chOff x="0" y="0"/>
                                      <a:chExt cx="359614" cy="180000"/>
                                    </a:xfrm>
                                  </wpg:grpSpPr>
                                  <wps:wsp>
                                    <wps:cNvPr id="8924" name="Rectangle 892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25" name="Rectangle 892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926" name="Group 8926"/>
                                  <wpg:cNvGrpSpPr/>
                                  <wpg:grpSpPr>
                                    <a:xfrm>
                                      <a:off x="359228" y="0"/>
                                      <a:ext cx="359614" cy="180000"/>
                                      <a:chOff x="0" y="0"/>
                                      <a:chExt cx="359614" cy="180000"/>
                                    </a:xfrm>
                                  </wpg:grpSpPr>
                                  <wps:wsp>
                                    <wps:cNvPr id="8927" name="Rectangle 892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28" name="Rectangle 892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8929" name="Rectangle 8929"/>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8930" name="Group 8930"/>
                                <wpg:cNvGrpSpPr/>
                                <wpg:grpSpPr>
                                  <a:xfrm>
                                    <a:off x="5747657" y="0"/>
                                    <a:ext cx="359603" cy="179705"/>
                                    <a:chOff x="0" y="0"/>
                                    <a:chExt cx="359614" cy="180000"/>
                                  </a:xfrm>
                                </wpg:grpSpPr>
                                <wps:wsp>
                                  <wps:cNvPr id="8931" name="Rectangle 893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32" name="Rectangle 893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933" name="Group 8933"/>
                              <wpg:cNvGrpSpPr/>
                              <wpg:grpSpPr>
                                <a:xfrm>
                                  <a:off x="0" y="7364186"/>
                                  <a:ext cx="6286500" cy="179994"/>
                                  <a:chOff x="0" y="0"/>
                                  <a:chExt cx="6286880" cy="180000"/>
                                </a:xfrm>
                              </wpg:grpSpPr>
                              <wpg:grpSp>
                                <wpg:cNvPr id="8934" name="Group 8934"/>
                                <wpg:cNvGrpSpPr/>
                                <wpg:grpSpPr>
                                  <a:xfrm>
                                    <a:off x="0" y="0"/>
                                    <a:ext cx="718842" cy="180000"/>
                                    <a:chOff x="0" y="0"/>
                                    <a:chExt cx="718842" cy="180000"/>
                                  </a:xfrm>
                                </wpg:grpSpPr>
                                <wpg:grpSp>
                                  <wpg:cNvPr id="8935" name="Group 8935"/>
                                  <wpg:cNvGrpSpPr/>
                                  <wpg:grpSpPr>
                                    <a:xfrm>
                                      <a:off x="0" y="0"/>
                                      <a:ext cx="359614" cy="180000"/>
                                      <a:chOff x="0" y="0"/>
                                      <a:chExt cx="359614" cy="180000"/>
                                    </a:xfrm>
                                  </wpg:grpSpPr>
                                  <wps:wsp>
                                    <wps:cNvPr id="8936" name="Rectangle 893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37" name="Rectangle 893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938" name="Group 8938"/>
                                  <wpg:cNvGrpSpPr/>
                                  <wpg:grpSpPr>
                                    <a:xfrm>
                                      <a:off x="359228" y="0"/>
                                      <a:ext cx="359614" cy="180000"/>
                                      <a:chOff x="0" y="0"/>
                                      <a:chExt cx="359614" cy="180000"/>
                                    </a:xfrm>
                                  </wpg:grpSpPr>
                                  <wps:wsp>
                                    <wps:cNvPr id="8939" name="Rectangle 893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40" name="Rectangle 894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941" name="Group 8941"/>
                                <wpg:cNvGrpSpPr/>
                                <wpg:grpSpPr>
                                  <a:xfrm>
                                    <a:off x="1436914" y="0"/>
                                    <a:ext cx="718820" cy="179705"/>
                                    <a:chOff x="0" y="0"/>
                                    <a:chExt cx="718842" cy="180000"/>
                                  </a:xfrm>
                                </wpg:grpSpPr>
                                <wpg:grpSp>
                                  <wpg:cNvPr id="8942" name="Group 8942"/>
                                  <wpg:cNvGrpSpPr/>
                                  <wpg:grpSpPr>
                                    <a:xfrm>
                                      <a:off x="0" y="0"/>
                                      <a:ext cx="359614" cy="180000"/>
                                      <a:chOff x="0" y="0"/>
                                      <a:chExt cx="359614" cy="180000"/>
                                    </a:xfrm>
                                  </wpg:grpSpPr>
                                  <wps:wsp>
                                    <wps:cNvPr id="8943" name="Rectangle 894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44" name="Rectangle 894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945" name="Group 8945"/>
                                  <wpg:cNvGrpSpPr/>
                                  <wpg:grpSpPr>
                                    <a:xfrm>
                                      <a:off x="359228" y="0"/>
                                      <a:ext cx="359614" cy="180000"/>
                                      <a:chOff x="0" y="0"/>
                                      <a:chExt cx="359614" cy="180000"/>
                                    </a:xfrm>
                                  </wpg:grpSpPr>
                                  <wps:wsp>
                                    <wps:cNvPr id="8946" name="Rectangle 894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47" name="Rectangle 894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948" name="Group 8948"/>
                                <wpg:cNvGrpSpPr/>
                                <wpg:grpSpPr>
                                  <a:xfrm>
                                    <a:off x="2873829" y="0"/>
                                    <a:ext cx="718820" cy="179705"/>
                                    <a:chOff x="0" y="0"/>
                                    <a:chExt cx="718842" cy="180000"/>
                                  </a:xfrm>
                                </wpg:grpSpPr>
                                <wpg:grpSp>
                                  <wpg:cNvPr id="8949" name="Group 8949"/>
                                  <wpg:cNvGrpSpPr/>
                                  <wpg:grpSpPr>
                                    <a:xfrm>
                                      <a:off x="0" y="0"/>
                                      <a:ext cx="359614" cy="180000"/>
                                      <a:chOff x="0" y="0"/>
                                      <a:chExt cx="359614" cy="180000"/>
                                    </a:xfrm>
                                  </wpg:grpSpPr>
                                  <wps:wsp>
                                    <wps:cNvPr id="8950" name="Rectangle 895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51" name="Rectangle 895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952" name="Group 8952"/>
                                  <wpg:cNvGrpSpPr/>
                                  <wpg:grpSpPr>
                                    <a:xfrm>
                                      <a:off x="359228" y="0"/>
                                      <a:ext cx="359614" cy="180000"/>
                                      <a:chOff x="0" y="0"/>
                                      <a:chExt cx="359614" cy="180000"/>
                                    </a:xfrm>
                                  </wpg:grpSpPr>
                                  <wps:wsp>
                                    <wps:cNvPr id="8953" name="Rectangle 895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54" name="Rectangle 895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955" name="Group 8955"/>
                                <wpg:cNvGrpSpPr/>
                                <wpg:grpSpPr>
                                  <a:xfrm>
                                    <a:off x="2155372" y="0"/>
                                    <a:ext cx="718820" cy="179705"/>
                                    <a:chOff x="0" y="0"/>
                                    <a:chExt cx="718842" cy="180000"/>
                                  </a:xfrm>
                                </wpg:grpSpPr>
                                <wpg:grpSp>
                                  <wpg:cNvPr id="8956" name="Group 8956"/>
                                  <wpg:cNvGrpSpPr/>
                                  <wpg:grpSpPr>
                                    <a:xfrm>
                                      <a:off x="0" y="0"/>
                                      <a:ext cx="359614" cy="180000"/>
                                      <a:chOff x="0" y="0"/>
                                      <a:chExt cx="359614" cy="180000"/>
                                    </a:xfrm>
                                  </wpg:grpSpPr>
                                  <wps:wsp>
                                    <wps:cNvPr id="8957" name="Rectangle 895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58" name="Rectangle 895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959" name="Group 8959"/>
                                  <wpg:cNvGrpSpPr/>
                                  <wpg:grpSpPr>
                                    <a:xfrm>
                                      <a:off x="359228" y="0"/>
                                      <a:ext cx="359614" cy="180000"/>
                                      <a:chOff x="0" y="0"/>
                                      <a:chExt cx="359614" cy="180000"/>
                                    </a:xfrm>
                                  </wpg:grpSpPr>
                                  <wps:wsp>
                                    <wps:cNvPr id="8960" name="Rectangle 896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61" name="Rectangle 896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962" name="Group 8962"/>
                                <wpg:cNvGrpSpPr/>
                                <wpg:grpSpPr>
                                  <a:xfrm>
                                    <a:off x="718457" y="0"/>
                                    <a:ext cx="718820" cy="179705"/>
                                    <a:chOff x="0" y="0"/>
                                    <a:chExt cx="718842" cy="180000"/>
                                  </a:xfrm>
                                </wpg:grpSpPr>
                                <wpg:grpSp>
                                  <wpg:cNvPr id="8963" name="Group 8963"/>
                                  <wpg:cNvGrpSpPr/>
                                  <wpg:grpSpPr>
                                    <a:xfrm>
                                      <a:off x="0" y="0"/>
                                      <a:ext cx="359614" cy="180000"/>
                                      <a:chOff x="0" y="0"/>
                                      <a:chExt cx="359614" cy="180000"/>
                                    </a:xfrm>
                                  </wpg:grpSpPr>
                                  <wps:wsp>
                                    <wps:cNvPr id="8964" name="Rectangle 896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65" name="Rectangle 896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966" name="Group 8966"/>
                                  <wpg:cNvGrpSpPr/>
                                  <wpg:grpSpPr>
                                    <a:xfrm>
                                      <a:off x="359228" y="0"/>
                                      <a:ext cx="359614" cy="180000"/>
                                      <a:chOff x="0" y="0"/>
                                      <a:chExt cx="359614" cy="180000"/>
                                    </a:xfrm>
                                  </wpg:grpSpPr>
                                  <wps:wsp>
                                    <wps:cNvPr id="8967" name="Rectangle 896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68" name="Rectangle 896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969" name="Group 8969"/>
                                <wpg:cNvGrpSpPr/>
                                <wpg:grpSpPr>
                                  <a:xfrm>
                                    <a:off x="3592286" y="0"/>
                                    <a:ext cx="718820" cy="179705"/>
                                    <a:chOff x="0" y="0"/>
                                    <a:chExt cx="718842" cy="180000"/>
                                  </a:xfrm>
                                </wpg:grpSpPr>
                                <wpg:grpSp>
                                  <wpg:cNvPr id="8970" name="Group 8970"/>
                                  <wpg:cNvGrpSpPr/>
                                  <wpg:grpSpPr>
                                    <a:xfrm>
                                      <a:off x="0" y="0"/>
                                      <a:ext cx="359614" cy="180000"/>
                                      <a:chOff x="0" y="0"/>
                                      <a:chExt cx="359614" cy="180000"/>
                                    </a:xfrm>
                                  </wpg:grpSpPr>
                                  <wps:wsp>
                                    <wps:cNvPr id="8971" name="Rectangle 897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72" name="Rectangle 897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973" name="Group 8973"/>
                                  <wpg:cNvGrpSpPr/>
                                  <wpg:grpSpPr>
                                    <a:xfrm>
                                      <a:off x="359228" y="0"/>
                                      <a:ext cx="359614" cy="180000"/>
                                      <a:chOff x="0" y="0"/>
                                      <a:chExt cx="359614" cy="180000"/>
                                    </a:xfrm>
                                  </wpg:grpSpPr>
                                  <wps:wsp>
                                    <wps:cNvPr id="8974" name="Rectangle 897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75" name="Rectangle 897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976" name="Group 8976"/>
                                <wpg:cNvGrpSpPr/>
                                <wpg:grpSpPr>
                                  <a:xfrm>
                                    <a:off x="5029200" y="0"/>
                                    <a:ext cx="718820" cy="179705"/>
                                    <a:chOff x="0" y="0"/>
                                    <a:chExt cx="718842" cy="180000"/>
                                  </a:xfrm>
                                </wpg:grpSpPr>
                                <wpg:grpSp>
                                  <wpg:cNvPr id="8977" name="Group 8977"/>
                                  <wpg:cNvGrpSpPr/>
                                  <wpg:grpSpPr>
                                    <a:xfrm>
                                      <a:off x="0" y="0"/>
                                      <a:ext cx="359614" cy="180000"/>
                                      <a:chOff x="0" y="0"/>
                                      <a:chExt cx="359614" cy="180000"/>
                                    </a:xfrm>
                                  </wpg:grpSpPr>
                                  <wps:wsp>
                                    <wps:cNvPr id="8978" name="Rectangle 897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79" name="Rectangle 897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980" name="Group 8980"/>
                                  <wpg:cNvGrpSpPr/>
                                  <wpg:grpSpPr>
                                    <a:xfrm>
                                      <a:off x="359228" y="0"/>
                                      <a:ext cx="359614" cy="180000"/>
                                      <a:chOff x="0" y="0"/>
                                      <a:chExt cx="359614" cy="180000"/>
                                    </a:xfrm>
                                  </wpg:grpSpPr>
                                  <wps:wsp>
                                    <wps:cNvPr id="8981" name="Rectangle 898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82" name="Rectangle 898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983" name="Group 8983"/>
                                <wpg:cNvGrpSpPr/>
                                <wpg:grpSpPr>
                                  <a:xfrm>
                                    <a:off x="4310743" y="0"/>
                                    <a:ext cx="718820" cy="179705"/>
                                    <a:chOff x="0" y="0"/>
                                    <a:chExt cx="718842" cy="180000"/>
                                  </a:xfrm>
                                </wpg:grpSpPr>
                                <wpg:grpSp>
                                  <wpg:cNvPr id="8984" name="Group 8984"/>
                                  <wpg:cNvGrpSpPr/>
                                  <wpg:grpSpPr>
                                    <a:xfrm>
                                      <a:off x="0" y="0"/>
                                      <a:ext cx="359614" cy="180000"/>
                                      <a:chOff x="0" y="0"/>
                                      <a:chExt cx="359614" cy="180000"/>
                                    </a:xfrm>
                                  </wpg:grpSpPr>
                                  <wps:wsp>
                                    <wps:cNvPr id="8985" name="Rectangle 898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86" name="Rectangle 898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987" name="Group 8987"/>
                                  <wpg:cNvGrpSpPr/>
                                  <wpg:grpSpPr>
                                    <a:xfrm>
                                      <a:off x="359228" y="0"/>
                                      <a:ext cx="359614" cy="180000"/>
                                      <a:chOff x="0" y="0"/>
                                      <a:chExt cx="359614" cy="180000"/>
                                    </a:xfrm>
                                  </wpg:grpSpPr>
                                  <wps:wsp>
                                    <wps:cNvPr id="8988" name="Rectangle 898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89" name="Rectangle 898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8990" name="Rectangle 8990"/>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8991" name="Group 8991"/>
                                <wpg:cNvGrpSpPr/>
                                <wpg:grpSpPr>
                                  <a:xfrm>
                                    <a:off x="5747657" y="0"/>
                                    <a:ext cx="359603" cy="179705"/>
                                    <a:chOff x="0" y="0"/>
                                    <a:chExt cx="359614" cy="180000"/>
                                  </a:xfrm>
                                </wpg:grpSpPr>
                                <wps:wsp>
                                  <wps:cNvPr id="8992" name="Rectangle 899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93" name="Rectangle 899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994" name="Group 8994"/>
                              <wpg:cNvGrpSpPr/>
                              <wpg:grpSpPr>
                                <a:xfrm>
                                  <a:off x="0" y="7543800"/>
                                  <a:ext cx="6286120" cy="179699"/>
                                  <a:chOff x="0" y="0"/>
                                  <a:chExt cx="6286880" cy="180000"/>
                                </a:xfrm>
                              </wpg:grpSpPr>
                              <wpg:grpSp>
                                <wpg:cNvPr id="8995" name="Group 8995"/>
                                <wpg:cNvGrpSpPr/>
                                <wpg:grpSpPr>
                                  <a:xfrm>
                                    <a:off x="0" y="0"/>
                                    <a:ext cx="718842" cy="180000"/>
                                    <a:chOff x="0" y="0"/>
                                    <a:chExt cx="718842" cy="180000"/>
                                  </a:xfrm>
                                </wpg:grpSpPr>
                                <wpg:grpSp>
                                  <wpg:cNvPr id="8996" name="Group 8996"/>
                                  <wpg:cNvGrpSpPr/>
                                  <wpg:grpSpPr>
                                    <a:xfrm>
                                      <a:off x="0" y="0"/>
                                      <a:ext cx="359614" cy="180000"/>
                                      <a:chOff x="0" y="0"/>
                                      <a:chExt cx="359614" cy="180000"/>
                                    </a:xfrm>
                                  </wpg:grpSpPr>
                                  <wps:wsp>
                                    <wps:cNvPr id="8997" name="Rectangle 899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98" name="Rectangle 899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999" name="Group 8999"/>
                                  <wpg:cNvGrpSpPr/>
                                  <wpg:grpSpPr>
                                    <a:xfrm>
                                      <a:off x="359228" y="0"/>
                                      <a:ext cx="359614" cy="180000"/>
                                      <a:chOff x="0" y="0"/>
                                      <a:chExt cx="359614" cy="180000"/>
                                    </a:xfrm>
                                  </wpg:grpSpPr>
                                  <wps:wsp>
                                    <wps:cNvPr id="9000" name="Rectangle 900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01" name="Rectangle 900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002" name="Group 9002"/>
                                <wpg:cNvGrpSpPr/>
                                <wpg:grpSpPr>
                                  <a:xfrm>
                                    <a:off x="1436914" y="0"/>
                                    <a:ext cx="718820" cy="179705"/>
                                    <a:chOff x="0" y="0"/>
                                    <a:chExt cx="718842" cy="180000"/>
                                  </a:xfrm>
                                </wpg:grpSpPr>
                                <wpg:grpSp>
                                  <wpg:cNvPr id="9003" name="Group 9003"/>
                                  <wpg:cNvGrpSpPr/>
                                  <wpg:grpSpPr>
                                    <a:xfrm>
                                      <a:off x="0" y="0"/>
                                      <a:ext cx="359614" cy="180000"/>
                                      <a:chOff x="0" y="0"/>
                                      <a:chExt cx="359614" cy="180000"/>
                                    </a:xfrm>
                                  </wpg:grpSpPr>
                                  <wps:wsp>
                                    <wps:cNvPr id="9004" name="Rectangle 900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05" name="Rectangle 900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006" name="Group 9006"/>
                                  <wpg:cNvGrpSpPr/>
                                  <wpg:grpSpPr>
                                    <a:xfrm>
                                      <a:off x="359228" y="0"/>
                                      <a:ext cx="359614" cy="180000"/>
                                      <a:chOff x="0" y="0"/>
                                      <a:chExt cx="359614" cy="180000"/>
                                    </a:xfrm>
                                  </wpg:grpSpPr>
                                  <wps:wsp>
                                    <wps:cNvPr id="9007" name="Rectangle 900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08" name="Rectangle 900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009" name="Group 9009"/>
                                <wpg:cNvGrpSpPr/>
                                <wpg:grpSpPr>
                                  <a:xfrm>
                                    <a:off x="2873829" y="0"/>
                                    <a:ext cx="718820" cy="179705"/>
                                    <a:chOff x="0" y="0"/>
                                    <a:chExt cx="718842" cy="180000"/>
                                  </a:xfrm>
                                </wpg:grpSpPr>
                                <wpg:grpSp>
                                  <wpg:cNvPr id="9010" name="Group 9010"/>
                                  <wpg:cNvGrpSpPr/>
                                  <wpg:grpSpPr>
                                    <a:xfrm>
                                      <a:off x="0" y="0"/>
                                      <a:ext cx="359614" cy="180000"/>
                                      <a:chOff x="0" y="0"/>
                                      <a:chExt cx="359614" cy="180000"/>
                                    </a:xfrm>
                                  </wpg:grpSpPr>
                                  <wps:wsp>
                                    <wps:cNvPr id="9011" name="Rectangle 901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12" name="Rectangle 901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013" name="Group 9013"/>
                                  <wpg:cNvGrpSpPr/>
                                  <wpg:grpSpPr>
                                    <a:xfrm>
                                      <a:off x="359228" y="0"/>
                                      <a:ext cx="359614" cy="180000"/>
                                      <a:chOff x="0" y="0"/>
                                      <a:chExt cx="359614" cy="180000"/>
                                    </a:xfrm>
                                  </wpg:grpSpPr>
                                  <wps:wsp>
                                    <wps:cNvPr id="9014" name="Rectangle 901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15" name="Rectangle 901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016" name="Group 9016"/>
                                <wpg:cNvGrpSpPr/>
                                <wpg:grpSpPr>
                                  <a:xfrm>
                                    <a:off x="2155372" y="0"/>
                                    <a:ext cx="718820" cy="179705"/>
                                    <a:chOff x="0" y="0"/>
                                    <a:chExt cx="718842" cy="180000"/>
                                  </a:xfrm>
                                </wpg:grpSpPr>
                                <wpg:grpSp>
                                  <wpg:cNvPr id="9017" name="Group 9017"/>
                                  <wpg:cNvGrpSpPr/>
                                  <wpg:grpSpPr>
                                    <a:xfrm>
                                      <a:off x="0" y="0"/>
                                      <a:ext cx="359614" cy="180000"/>
                                      <a:chOff x="0" y="0"/>
                                      <a:chExt cx="359614" cy="180000"/>
                                    </a:xfrm>
                                  </wpg:grpSpPr>
                                  <wps:wsp>
                                    <wps:cNvPr id="9018" name="Rectangle 901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19" name="Rectangle 901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020" name="Group 9020"/>
                                  <wpg:cNvGrpSpPr/>
                                  <wpg:grpSpPr>
                                    <a:xfrm>
                                      <a:off x="359228" y="0"/>
                                      <a:ext cx="359614" cy="180000"/>
                                      <a:chOff x="0" y="0"/>
                                      <a:chExt cx="359614" cy="180000"/>
                                    </a:xfrm>
                                  </wpg:grpSpPr>
                                  <wps:wsp>
                                    <wps:cNvPr id="9021" name="Rectangle 902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22" name="Rectangle 902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023" name="Group 9023"/>
                                <wpg:cNvGrpSpPr/>
                                <wpg:grpSpPr>
                                  <a:xfrm>
                                    <a:off x="718457" y="0"/>
                                    <a:ext cx="718820" cy="179705"/>
                                    <a:chOff x="0" y="0"/>
                                    <a:chExt cx="718842" cy="180000"/>
                                  </a:xfrm>
                                </wpg:grpSpPr>
                                <wpg:grpSp>
                                  <wpg:cNvPr id="9024" name="Group 9024"/>
                                  <wpg:cNvGrpSpPr/>
                                  <wpg:grpSpPr>
                                    <a:xfrm>
                                      <a:off x="0" y="0"/>
                                      <a:ext cx="359614" cy="180000"/>
                                      <a:chOff x="0" y="0"/>
                                      <a:chExt cx="359614" cy="180000"/>
                                    </a:xfrm>
                                  </wpg:grpSpPr>
                                  <wps:wsp>
                                    <wps:cNvPr id="9025" name="Rectangle 902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26" name="Rectangle 902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027" name="Group 9027"/>
                                  <wpg:cNvGrpSpPr/>
                                  <wpg:grpSpPr>
                                    <a:xfrm>
                                      <a:off x="359228" y="0"/>
                                      <a:ext cx="359614" cy="180000"/>
                                      <a:chOff x="0" y="0"/>
                                      <a:chExt cx="359614" cy="180000"/>
                                    </a:xfrm>
                                  </wpg:grpSpPr>
                                  <wps:wsp>
                                    <wps:cNvPr id="9028" name="Rectangle 902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29" name="Rectangle 902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030" name="Group 9030"/>
                                <wpg:cNvGrpSpPr/>
                                <wpg:grpSpPr>
                                  <a:xfrm>
                                    <a:off x="3592286" y="0"/>
                                    <a:ext cx="718820" cy="179705"/>
                                    <a:chOff x="0" y="0"/>
                                    <a:chExt cx="718842" cy="180000"/>
                                  </a:xfrm>
                                </wpg:grpSpPr>
                                <wpg:grpSp>
                                  <wpg:cNvPr id="9031" name="Group 9031"/>
                                  <wpg:cNvGrpSpPr/>
                                  <wpg:grpSpPr>
                                    <a:xfrm>
                                      <a:off x="0" y="0"/>
                                      <a:ext cx="359614" cy="180000"/>
                                      <a:chOff x="0" y="0"/>
                                      <a:chExt cx="359614" cy="180000"/>
                                    </a:xfrm>
                                  </wpg:grpSpPr>
                                  <wps:wsp>
                                    <wps:cNvPr id="9032" name="Rectangle 903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33" name="Rectangle 903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034" name="Group 9034"/>
                                  <wpg:cNvGrpSpPr/>
                                  <wpg:grpSpPr>
                                    <a:xfrm>
                                      <a:off x="359228" y="0"/>
                                      <a:ext cx="359614" cy="180000"/>
                                      <a:chOff x="0" y="0"/>
                                      <a:chExt cx="359614" cy="180000"/>
                                    </a:xfrm>
                                  </wpg:grpSpPr>
                                  <wps:wsp>
                                    <wps:cNvPr id="9035" name="Rectangle 903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36" name="Rectangle 903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037" name="Group 9037"/>
                                <wpg:cNvGrpSpPr/>
                                <wpg:grpSpPr>
                                  <a:xfrm>
                                    <a:off x="5029200" y="0"/>
                                    <a:ext cx="718820" cy="179705"/>
                                    <a:chOff x="0" y="0"/>
                                    <a:chExt cx="718842" cy="180000"/>
                                  </a:xfrm>
                                </wpg:grpSpPr>
                                <wpg:grpSp>
                                  <wpg:cNvPr id="9038" name="Group 9038"/>
                                  <wpg:cNvGrpSpPr/>
                                  <wpg:grpSpPr>
                                    <a:xfrm>
                                      <a:off x="0" y="0"/>
                                      <a:ext cx="359614" cy="180000"/>
                                      <a:chOff x="0" y="0"/>
                                      <a:chExt cx="359614" cy="180000"/>
                                    </a:xfrm>
                                  </wpg:grpSpPr>
                                  <wps:wsp>
                                    <wps:cNvPr id="9039" name="Rectangle 903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40" name="Rectangle 904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041" name="Group 9041"/>
                                  <wpg:cNvGrpSpPr/>
                                  <wpg:grpSpPr>
                                    <a:xfrm>
                                      <a:off x="359228" y="0"/>
                                      <a:ext cx="359614" cy="180000"/>
                                      <a:chOff x="0" y="0"/>
                                      <a:chExt cx="359614" cy="180000"/>
                                    </a:xfrm>
                                  </wpg:grpSpPr>
                                  <wps:wsp>
                                    <wps:cNvPr id="9042" name="Rectangle 904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43" name="Rectangle 904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044" name="Group 9044"/>
                                <wpg:cNvGrpSpPr/>
                                <wpg:grpSpPr>
                                  <a:xfrm>
                                    <a:off x="4310743" y="0"/>
                                    <a:ext cx="718820" cy="179705"/>
                                    <a:chOff x="0" y="0"/>
                                    <a:chExt cx="718842" cy="180000"/>
                                  </a:xfrm>
                                </wpg:grpSpPr>
                                <wpg:grpSp>
                                  <wpg:cNvPr id="9045" name="Group 9045"/>
                                  <wpg:cNvGrpSpPr/>
                                  <wpg:grpSpPr>
                                    <a:xfrm>
                                      <a:off x="0" y="0"/>
                                      <a:ext cx="359614" cy="180000"/>
                                      <a:chOff x="0" y="0"/>
                                      <a:chExt cx="359614" cy="180000"/>
                                    </a:xfrm>
                                  </wpg:grpSpPr>
                                  <wps:wsp>
                                    <wps:cNvPr id="9046" name="Rectangle 904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47" name="Rectangle 904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048" name="Group 9048"/>
                                  <wpg:cNvGrpSpPr/>
                                  <wpg:grpSpPr>
                                    <a:xfrm>
                                      <a:off x="359228" y="0"/>
                                      <a:ext cx="359614" cy="180000"/>
                                      <a:chOff x="0" y="0"/>
                                      <a:chExt cx="359614" cy="180000"/>
                                    </a:xfrm>
                                  </wpg:grpSpPr>
                                  <wps:wsp>
                                    <wps:cNvPr id="9049" name="Rectangle 904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50" name="Rectangle 905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9051" name="Rectangle 9051"/>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9052" name="Group 9052"/>
                                <wpg:cNvGrpSpPr/>
                                <wpg:grpSpPr>
                                  <a:xfrm>
                                    <a:off x="5747657" y="0"/>
                                    <a:ext cx="359603" cy="179705"/>
                                    <a:chOff x="0" y="0"/>
                                    <a:chExt cx="359614" cy="180000"/>
                                  </a:xfrm>
                                </wpg:grpSpPr>
                                <wps:wsp>
                                  <wps:cNvPr id="9053" name="Rectangle 905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54" name="Rectangle 905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inline>
                  </w:drawing>
                </mc:Choice>
                <mc:Fallback>
                  <w:pict>
                    <v:group w14:anchorId="3584FB42" id="Group 6" o:spid="_x0000_s1026" style="width:494.9pt;height:608pt;mso-position-horizontal-relative:char;mso-position-vertical-relative:line" coordsize="62868,77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">
                      <v:group id="Group 8" o:spid="_x0000_s1027" style="position:absolute;width:62868;height:7188" coordsize="62868,7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group id="Group 10" o:spid="_x0000_s1028" style="position:absolute;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group id="Group 13" o:spid="_x0000_s1029"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group id="Group 14" o:spid="_x0000_s103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rect id="Rectangle 15" o:spid="_x0000_s103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" filled="f" strokecolor="#d8d8d8 [2732]" strokeweight="1pt"/>
                              <v:rect id="Rectangle 16" o:spid="_x0000_s103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" filled="f" strokecolor="#d8d8d8 [2732]" strokeweight="1pt"/>
                            </v:group>
                            <v:group id="Group 17" o:spid="_x0000_s103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rect id="Rectangle 18" o:spid="_x0000_s103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" filled="f" strokecolor="#d8d8d8 [2732]" strokeweight="1pt"/>
                              <v:rect id="Rectangle 19" o:spid="_x0000_s103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" filled="f" strokecolor="#d8d8d8 [2732]" strokeweight="1pt"/>
                            </v:group>
                          </v:group>
                          <v:group id="Group 20" o:spid="_x0000_s1036"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rect id="Rectangle 22" o:spid="_x0000_s103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" filled="f" strokecolor="#d8d8d8 [2732]" strokeweight="1pt"/>
                              <v:rect id="Rectangle 23" o:spid="_x0000_s103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" filled="f" strokecolor="#d8d8d8 [2732]" strokeweight="1pt"/>
                            </v:group>
                            <v:group id="Group 24" o:spid="_x0000_s104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rect id="Rectangle 25" o:spid="_x0000_s104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" filled="f" strokecolor="#d8d8d8 [2732]" strokeweight="1pt"/>
                              <v:rect id="Rectangle 26" o:spid="_x0000_s104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" filled="f" strokecolor="#d8d8d8 [2732]" strokeweight="1pt"/>
                            </v:group>
                          </v:group>
                          <v:group id="Group 27" o:spid="_x0000_s1043"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group id="Group 28" o:spid="_x0000_s104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rect id="Rectangle 29" o:spid="_x0000_s104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" filled="f" strokecolor="#d8d8d8 [2732]" strokeweight="1pt"/>
                              <v:rect id="Rectangle 30" o:spid="_x0000_s104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" filled="f" strokecolor="#d8d8d8 [2732]" strokeweight="1pt"/>
                            </v:group>
                            <v:group id="Group 31" o:spid="_x0000_s104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rect id="Rectangle 32" o:spid="_x0000_s104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" filled="f" strokecolor="#d8d8d8 [2732]" strokeweight="1pt"/>
                              <v:rect id="Rectangle 33" o:spid="_x0000_s104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" filled="f" strokecolor="#d8d8d8 [2732]" strokeweight="1pt"/>
                            </v:group>
                          </v:group>
                          <v:group id="Group 34" o:spid="_x0000_s1050"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group id="Group 35" o:spid="_x0000_s105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rect id="Rectangle 36" o:spid="_x0000_s105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" filled="f" strokecolor="#d8d8d8 [2732]" strokeweight="1pt"/>
                              <v:rect id="Rectangle 37" o:spid="_x0000_s105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" filled="f" strokecolor="#d8d8d8 [2732]" strokeweight="1pt"/>
                            </v:group>
                            <v:group id="Group 38" o:spid="_x0000_s105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rect id="Rectangle 39" o:spid="_x0000_s105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" filled="f" strokecolor="#d8d8d8 [2732]" strokeweight="1pt"/>
                              <v:rect id="Rectangle 40" o:spid="_x0000_s105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" filled="f" strokecolor="#d8d8d8 [2732]" strokeweight="1pt"/>
                            </v:group>
                          </v:group>
                          <v:group id="Group 41" o:spid="_x0000_s1057"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group id="Group 42" o:spid="_x0000_s105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rect id="Rectangle 43" o:spid="_x0000_s105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" filled="f" strokecolor="#d8d8d8 [2732]" strokeweight="1pt"/>
                              <v:rect id="Rectangle 44" o:spid="_x0000_s106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" filled="f" strokecolor="#d8d8d8 [2732]" strokeweight="1pt"/>
                            </v:group>
                            <v:group id="Group 45" o:spid="_x0000_s106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rect id="Rectangle 46" o:spid="_x0000_s106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" filled="f" strokecolor="#d8d8d8 [2732]" strokeweight="1pt"/>
                              <v:rect id="Rectangle 47" o:spid="_x0000_s106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" filled="f" strokecolor="#d8d8d8 [2732]" strokeweight="1pt"/>
                            </v:group>
                          </v:group>
                          <v:group id="Group 48" o:spid="_x0000_s1064"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group id="Group 49" o:spid="_x0000_s106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rect id="Rectangle 50" o:spid="_x0000_s106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" filled="f" strokecolor="#d8d8d8 [2732]" strokeweight="1pt"/>
                              <v:rect id="Rectangle 51" o:spid="_x0000_s106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" filled="f" strokecolor="#d8d8d8 [2732]" strokeweight="1pt"/>
                            </v:group>
                            <v:group id="Group 52" o:spid="_x0000_s106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rect id="Rectangle 53" o:spid="_x0000_s106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" filled="f" strokecolor="#d8d8d8 [2732]" strokeweight="1pt"/>
                              <v:rect id="Rectangle 54" o:spid="_x0000_s107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" filled="f" strokecolor="#d8d8d8 [2732]" strokeweight="1pt"/>
                            </v:group>
                          </v:group>
                          <v:group id="Group 55" o:spid="_x0000_s1071"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group id="Group 56" o:spid="_x0000_s107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rect id="Rectangle 57" o:spid="_x0000_s107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" filled="f" strokecolor="#d8d8d8 [2732]" strokeweight="1pt"/>
                              <v:rect id="Rectangle 58" o:spid="_x0000_s107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" filled="f" strokecolor="#d8d8d8 [2732]" strokeweight="1pt"/>
                            </v:group>
                            <v:group id="Group 59" o:spid="_x0000_s107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v:rect id="Rectangle 60" o:spid="_x0000_s107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" filled="f" strokecolor="#d8d8d8 [2732]" strokeweight="1pt"/>
                              <v:rect id="Rectangle 61" o:spid="_x0000_s107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" filled="f" strokecolor="#d8d8d8 [2732]" strokeweight="1pt"/>
                            </v:group>
                          </v:group>
                          <v:group id="Group 62" o:spid="_x0000_s1078"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group id="Group 63" o:spid="_x0000_s107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rect id="Rectangle 312" o:spid="_x0000_s108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" filled="f" strokecolor="#d8d8d8 [2732]" strokeweight="1pt"/>
                              <v:rect id="Rectangle 313" o:spid="_x0000_s108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" filled="f" strokecolor="#d8d8d8 [2732]" strokeweight="1pt"/>
                            </v:group>
                            <v:group id="Group 315" o:spid="_x0000_s108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">
                              <v:rect id="Rectangle 503" o:spid="_x0000_s108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" filled="f" strokecolor="#d8d8d8 [2732]" strokeweight="1pt"/>
                              <v:rect id="Rectangle 504" o:spid="_x0000_s108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" filled="f" strokecolor="#d8d8d8 [2732]" strokeweight="1pt"/>
                            </v:group>
                          </v:group>
                          <v:rect id="Rectangle 505" o:spid="_x0000_s1085"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" filled="f" strokecolor="#d8d8d8 [2732]" strokeweight="1pt"/>
                          <v:group id="Group 506" o:spid="_x0000_s1086"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">
                            <v:rect id="Rectangle 507" o:spid="_x0000_s108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" filled="f" strokecolor="#d8d8d8 [2732]" strokeweight="1pt"/>
                            <v:rect id="Rectangle 508" o:spid="_x0000_s108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" filled="f" strokecolor="#d8d8d8 [2732]" strokeweight="1pt"/>
                          </v:group>
                        </v:group>
                        <v:group id="Group 509" o:spid="_x0000_s1089" style="position:absolute;top:1796;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">
                          <v:group id="Group 510" o:spid="_x0000_s1090"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">
                            <v:group id="Group 511" o:spid="_x0000_s109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">
                              <v:rect id="Rectangle 704" o:spid="_x0000_s109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" filled="f" strokecolor="#d8d8d8 [2732]" strokeweight="1pt"/>
                              <v:rect id="Rectangle 705" o:spid="_x0000_s109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" filled="f" strokecolor="#d8d8d8 [2732]" strokeweight="1pt"/>
                            </v:group>
                            <v:group id="Group 706" o:spid="_x0000_s109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">
                              <v:rect id="Rectangle 707" o:spid="_x0000_s109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" filled="f" strokecolor="#d8d8d8 [2732]" strokeweight="1pt"/>
                              <v:rect id="Rectangle 708" o:spid="_x0000_s109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" filled="f" strokecolor="#d8d8d8 [2732]" strokeweight="1pt"/>
                            </v:group>
                          </v:group>
                          <v:group id="Group 709" o:spid="_x0000_s1097"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">
                            <v:group id="Group 710" o:spid="_x0000_s109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">
                              <v:rect id="Rectangle 711" o:spid="_x0000_s109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" filled="f" strokecolor="#d8d8d8 [2732]" strokeweight="1pt"/>
                              <v:rect id="Rectangle 712" o:spid="_x0000_s110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" filled="f" strokecolor="#d8d8d8 [2732]" strokeweight="1pt"/>
                            </v:group>
                            <v:group id="Group 713" o:spid="_x0000_s110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">
                              <v:rect id="Rectangle 714" o:spid="_x0000_s110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" filled="f" strokecolor="#d8d8d8 [2732]" strokeweight="1pt"/>
                              <v:rect id="Rectangle 715" o:spid="_x0000_s110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" filled="f" strokecolor="#d8d8d8 [2732]" strokeweight="1pt"/>
                            </v:group>
                          </v:group>
                          <v:group id="Group 716" o:spid="_x0000_s1104"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">
                            <v:group id="Group 717" o:spid="_x0000_s110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">
                              <v:rect id="Rectangle 718" o:spid="_x0000_s110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" filled="f" strokecolor="#d8d8d8 [2732]" strokeweight="1pt"/>
                              <v:rect id="Rectangle 719" o:spid="_x0000_s110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" filled="f" strokecolor="#d8d8d8 [2732]" strokeweight="1pt"/>
                            </v:group>
                            <v:group id="Group 720" o:spid="_x0000_s110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">
                              <v:rect id="Rectangle 721" o:spid="_x0000_s110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" filled="f" strokecolor="#d8d8d8 [2732]" strokeweight="1pt"/>
                              <v:rect id="Rectangle 722" o:spid="_x0000_s111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" filled="f" strokecolor="#d8d8d8 [2732]" strokeweight="1pt"/>
                            </v:group>
                          </v:group>
                          <v:group id="Group 723" o:spid="_x0000_s1111"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Jqz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eA1SeHvTDgCcv0LAAD//wMAUEsBAi0AFAAGAAgAAAAhANvh9svuAAAAhQEAABMAAAAAAAAA&#10;AAAAAAAAAAAAAFtDb250ZW50X1R5cGVzXS54bWxQSwECLQAUAAYACAAAACEAWvQsW78AAAAVAQAA&#10;CwAAAAAAAAAAAAAAAAAfAQAAX3JlbHMvLnJlbHNQSwECLQAUAAYACAAAACEARuias8YAAADcAAAA&#10;DwAAAAAAAAAAAAAAAAAHAgAAZHJzL2Rvd25yZXYueG1sUEsFBgAAAAADAAMAtwAAAPoCAAAAAA==&#10;">
                            <v:group id="Group 724" o:spid="_x0000_s111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">
                              <v:rect id="Rectangle 725" o:spid="_x0000_s111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" filled="f" strokecolor="#d8d8d8 [2732]" strokeweight="1pt"/>
                              <v:rect id="Rectangle 726" o:spid="_x0000_s111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" filled="f" strokecolor="#d8d8d8 [2732]" strokeweight="1pt"/>
                            </v:group>
                            <v:group id="Group 727" o:spid="_x0000_s111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">
                              <v:rect id="Rectangle 728" o:spid="_x0000_s111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" filled="f" strokecolor="#d8d8d8 [2732]" strokeweight="1pt"/>
                              <v:rect id="Rectangle 729" o:spid="_x0000_s111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" filled="f" strokecolor="#d8d8d8 [2732]" strokeweight="1pt"/>
                            </v:group>
                          </v:group>
                          <v:group id="Group 730" o:spid="_x0000_s1118"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">
                            <v:group id="Group 731" o:spid="_x0000_s111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">
                              <v:rect id="Rectangle 732" o:spid="_x0000_s112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" filled="f" strokecolor="#d8d8d8 [2732]" strokeweight="1pt"/>
                              <v:rect id="Rectangle 733" o:spid="_x0000_s112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" filled="f" strokecolor="#d8d8d8 [2732]" strokeweight="1pt"/>
                            </v:group>
                            <v:group id="Group 734" o:spid="_x0000_s112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">
                              <v:rect id="Rectangle 735" o:spid="_x0000_s112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" filled="f" strokecolor="#d8d8d8 [2732]" strokeweight="1pt"/>
                              <v:rect id="Rectangle 736" o:spid="_x0000_s112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" filled="f" strokecolor="#d8d8d8 [2732]" strokeweight="1pt"/>
                            </v:group>
                          </v:group>
                          <v:group id="Group 737" o:spid="_x0000_s1125"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">
                            <v:group id="Group 738" o:spid="_x0000_s1126" style="position:absolute;width:3596;height:1800" coordsize="359613,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">
                              <v:rect id="Rectangle 739" o:spid="_x0000_s1127" style="position:absolute;left:179614;width:179999;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" filled="f" strokecolor="#d8d8d8 [2732]" strokeweight="1pt"/>
                              <v:rect id="Rectangle 740" o:spid="_x0000_s112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" filled="f" strokecolor="#d8d8d8 [2732]" strokeweight="1pt"/>
                            </v:group>
                            <v:group id="Group 741" o:spid="_x0000_s112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">
                              <v:rect id="Rectangle 742" o:spid="_x0000_s113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" filled="f" strokecolor="#d8d8d8 [2732]" strokeweight="1pt"/>
                              <v:rect id="Rectangle 743" o:spid="_x0000_s113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" filled="f" strokecolor="#d8d8d8 [2732]" strokeweight="1pt"/>
                            </v:group>
                          </v:group>
                          <v:group id="Group 744" o:spid="_x0000_s1132"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">
                            <v:group id="Group 745" o:spid="_x0000_s113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">
                              <v:rect id="Rectangle 746" o:spid="_x0000_s113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" filled="f" strokecolor="#d8d8d8 [2732]" strokeweight="1pt"/>
                              <v:rect id="Rectangle 1483" o:spid="_x0000_s113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" filled="f" strokecolor="#d8d8d8 [2732]" strokeweight="1pt"/>
                            </v:group>
                            <v:group id="Group 1484" o:spid="_x0000_s113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">
                              <v:rect id="Rectangle 1485" o:spid="_x0000_s113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" filled="f" strokecolor="#d8d8d8 [2732]" strokeweight="1pt"/>
                              <v:rect id="Rectangle 1486" o:spid="_x0000_s113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" filled="f" strokecolor="#d8d8d8 [2732]" strokeweight="1pt"/>
                            </v:group>
                          </v:group>
                          <v:group id="Group 1487" o:spid="_x0000_s1139"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">
                            <v:group id="Group 1488" o:spid="_x0000_s114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">
                              <v:rect id="Rectangle 1489" o:spid="_x0000_s114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" filled="f" strokecolor="#d8d8d8 [2732]" strokeweight="1pt"/>
                              <v:rect id="Rectangle 1490" o:spid="_x0000_s114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" filled="f" strokecolor="#d8d8d8 [2732]" strokeweight="1pt"/>
                            </v:group>
                            <v:group id="Group 1491" o:spid="_x0000_s114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">
                              <v:rect id="Rectangle 1492" o:spid="_x0000_s114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" filled="f" strokecolor="#d8d8d8 [2732]" strokeweight="1pt"/>
                              <v:rect id="Rectangle 1493" o:spid="_x0000_s114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" filled="f" strokecolor="#d8d8d8 [2732]" strokeweight="1pt"/>
                            </v:group>
                          </v:group>
                          <v:rect id="Rectangle 1494" o:spid="_x0000_s1146"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" filled="f" strokecolor="#d8d8d8 [2732]" strokeweight="1pt"/>
                          <v:group id="Group 1495" o:spid="_x0000_s1147"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">
                            <v:rect id="Rectangle 1496" o:spid="_x0000_s114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" filled="f" strokecolor="#d8d8d8 [2732]" strokeweight="1pt"/>
                            <v:rect id="Rectangle 1497" o:spid="_x0000_s114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" filled="f" strokecolor="#d8d8d8 [2732]" strokeweight="1pt"/>
                          </v:group>
                        </v:group>
                        <v:group id="Group 1498" o:spid="_x0000_s1150" style="position:absolute;top:3592;width:62865;height:1797"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">
                          <v:group id="Group 1499" o:spid="_x0000_s1151"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">
                            <v:group id="Group 1500" o:spid="_x0000_s115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">
                              <v:rect id="Rectangle 1501" o:spid="_x0000_s115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" filled="f" strokecolor="#d8d8d8 [2732]" strokeweight="1pt"/>
                              <v:rect id="Rectangle 1502" o:spid="_x0000_s115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" filled="f" strokecolor="#d8d8d8 [2732]" strokeweight="1pt"/>
                            </v:group>
                            <v:group id="Group 1503" o:spid="_x0000_s115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">
                              <v:rect id="Rectangle 1504" o:spid="_x0000_s115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" filled="f" strokecolor="#d8d8d8 [2732]" strokeweight="1pt"/>
                              <v:rect id="Rectangle 1505" o:spid="_x0000_s115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" filled="f" strokecolor="#d8d8d8 [2732]" strokeweight="1pt"/>
                            </v:group>
                          </v:group>
                          <v:group id="Group 1506" o:spid="_x0000_s1158"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">
                            <v:group id="Group 1507" o:spid="_x0000_s115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">
                              <v:rect id="Rectangle 1508" o:spid="_x0000_s116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" filled="f" strokecolor="#d8d8d8 [2732]" strokeweight="1pt"/>
                              <v:rect id="Rectangle 1509" o:spid="_x0000_s116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" filled="f" strokecolor="#d8d8d8 [2732]" strokeweight="1pt"/>
                            </v:group>
                            <v:group id="Group 1510" o:spid="_x0000_s116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">
                              <v:rect id="Rectangle 1511" o:spid="_x0000_s116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" filled="f" strokecolor="#d8d8d8 [2732]" strokeweight="1pt"/>
                              <v:rect id="Rectangle 1512" o:spid="_x0000_s116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" filled="f" strokecolor="#d8d8d8 [2732]" strokeweight="1pt"/>
                            </v:group>
                          </v:group>
                          <v:group id="Group 1513" o:spid="_x0000_s1165"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">
                            <v:group id="Group 1514" o:spid="_x0000_s116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">
                              <v:rect id="Rectangle 1515" o:spid="_x0000_s116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" filled="f" strokecolor="#d8d8d8 [2732]" strokeweight="1pt"/>
                              <v:rect id="Rectangle 1516" o:spid="_x0000_s116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" filled="f" strokecolor="#d8d8d8 [2732]" strokeweight="1pt"/>
                            </v:group>
                            <v:group id="Group 1517" o:spid="_x0000_s116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">
                              <v:rect id="Rectangle 1518" o:spid="_x0000_s117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" filled="f" strokecolor="#d8d8d8 [2732]" strokeweight="1pt"/>
                              <v:rect id="Rectangle 1519" o:spid="_x0000_s117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" filled="f" strokecolor="#d8d8d8 [2732]" strokeweight="1pt"/>
                            </v:group>
                          </v:group>
                          <v:group id="Group 1520" o:spid="_x0000_s1172"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">
                            <v:group id="Group 1521" o:spid="_x0000_s117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">
                              <v:rect id="Rectangle 1522" o:spid="_x0000_s117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" filled="f" strokecolor="#d8d8d8 [2732]" strokeweight="1pt"/>
                              <v:rect id="Rectangle 1523" o:spid="_x0000_s117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" filled="f" strokecolor="#d8d8d8 [2732]" strokeweight="1pt"/>
                            </v:group>
                            <v:group id="Group 1524" o:spid="_x0000_s117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">
                              <v:rect id="Rectangle 1525" o:spid="_x0000_s117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" filled="f" strokecolor="#d8d8d8 [2732]" strokeweight="1pt"/>
                              <v:rect id="Rectangle 1526" o:spid="_x0000_s117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" filled="f" strokecolor="#d8d8d8 [2732]" strokeweight="1pt"/>
                            </v:group>
                          </v:group>
                          <v:group id="Group 1527" o:spid="_x0000_s1179"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">
                            <v:group id="Group 1528" o:spid="_x0000_s118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">
                              <v:rect id="Rectangle 1529" o:spid="_x0000_s118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" filled="f" strokecolor="#d8d8d8 [2732]" strokeweight="1pt"/>
                              <v:rect id="Rectangle 1530" o:spid="_x0000_s118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" filled="f" strokecolor="#d8d8d8 [2732]" strokeweight="1pt"/>
                            </v:group>
                            <v:group id="Group 1531" o:spid="_x0000_s118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">
                              <v:rect id="Rectangle 1532" o:spid="_x0000_s118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" filled="f" strokecolor="#d8d8d8 [2732]" strokeweight="1pt"/>
                              <v:rect id="Rectangle 1533" o:spid="_x0000_s118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" filled="f" strokecolor="#d8d8d8 [2732]" strokeweight="1pt"/>
                            </v:group>
                          </v:group>
                          <v:group id="Group 1534" o:spid="_x0000_s1186"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">
                            <v:group id="Group 1535" o:spid="_x0000_s118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">
                              <v:rect id="Rectangle 1920" o:spid="_x0000_s118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" filled="f" strokecolor="#d8d8d8 [2732]" strokeweight="1pt"/>
                              <v:rect id="Rectangle 1921" o:spid="_x0000_s118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" filled="f" strokecolor="#d8d8d8 [2732]" strokeweight="1pt"/>
                            </v:group>
                            <v:group id="Group 1922" o:spid="_x0000_s119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">
                              <v:rect id="Rectangle 1923" o:spid="_x0000_s119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" filled="f" strokecolor="#d8d8d8 [2732]" strokeweight="1pt"/>
                              <v:rect id="Rectangle 1924" o:spid="_x0000_s119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" filled="f" strokecolor="#d8d8d8 [2732]" strokeweight="1pt"/>
                            </v:group>
                          </v:group>
                          <v:group id="Group 1925" o:spid="_x0000_s1193"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">
                            <v:group id="Group 1926" o:spid="_x0000_s119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">
                              <v:rect id="Rectangle 1927" o:spid="_x0000_s119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" filled="f" strokecolor="#d8d8d8 [2732]" strokeweight="1pt"/>
                              <v:rect id="Rectangle 1928" o:spid="_x0000_s119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" filled="f" strokecolor="#d8d8d8 [2732]" strokeweight="1pt"/>
                            </v:group>
                            <v:group id="Group 1929" o:spid="_x0000_s119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">
                              <v:rect id="Rectangle 1930" o:spid="_x0000_s119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" filled="f" strokecolor="#d8d8d8 [2732]" strokeweight="1pt"/>
                              <v:rect id="Rectangle 1931" o:spid="_x0000_s119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" filled="f" strokecolor="#d8d8d8 [2732]" strokeweight="1pt"/>
                            </v:group>
                          </v:group>
                          <v:group id="Group 1932" o:spid="_x0000_s1200"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">
                            <v:group id="Group 1933" o:spid="_x0000_s120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">
                              <v:rect id="Rectangle 1934" o:spid="_x0000_s120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" filled="f" strokecolor="#d8d8d8 [2732]" strokeweight="1pt"/>
                              <v:rect id="Rectangle 1935" o:spid="_x0000_s120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" filled="f" strokecolor="#d8d8d8 [2732]" strokeweight="1pt"/>
                            </v:group>
                            <v:group id="Group 1936" o:spid="_x0000_s120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">
                              <v:rect id="Rectangle 1937" o:spid="_x0000_s120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" filled="f" strokecolor="#d8d8d8 [2732]" strokeweight="1pt"/>
                              <v:rect id="Rectangle 1938" o:spid="_x0000_s120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" filled="f" strokecolor="#d8d8d8 [2732]" strokeweight="1pt"/>
                            </v:group>
                          </v:group>
                          <v:rect id="Rectangle 1939" o:spid="_x0000_s1207"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" filled="f" strokecolor="#d8d8d8 [2732]" strokeweight="1pt"/>
                          <v:group id="Group 1940" o:spid="_x0000_s1208"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">
                            <v:rect id="Rectangle 1941" o:spid="_x0000_s120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" filled="f" strokecolor="#d8d8d8 [2732]" strokeweight="1pt"/>
                            <v:rect id="Rectangle 1942" o:spid="_x0000_s121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" filled="f" strokecolor="#d8d8d8 [2732]" strokeweight="1pt"/>
                          </v:group>
                        </v:group>
                        <v:group id="Group 1943" o:spid="_x0000_s1211" style="position:absolute;top:5388;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">
                          <v:group id="Group 1944" o:spid="_x0000_s1212"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">
                            <v:group id="Group 1945" o:spid="_x0000_s121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">
                              <v:rect id="Rectangle 1946" o:spid="_x0000_s121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" filled="f" strokecolor="#d8d8d8 [2732]" strokeweight="1pt"/>
                              <v:rect id="Rectangle 1947" o:spid="_x0000_s121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" filled="f" strokecolor="#d8d8d8 [2732]" strokeweight="1pt"/>
                            </v:group>
                            <v:group id="Group 1948" o:spid="_x0000_s121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">
                              <v:rect id="Rectangle 1949" o:spid="_x0000_s121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" filled="f" strokecolor="#d8d8d8 [2732]" strokeweight="1pt"/>
                              <v:rect id="Rectangle 1950" o:spid="_x0000_s121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" filled="f" strokecolor="#d8d8d8 [2732]" strokeweight="1pt"/>
                            </v:group>
                          </v:group>
                          <v:group id="Group 1951" o:spid="_x0000_s1219"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">
                            <v:group id="Group 1952" o:spid="_x0000_s122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">
                              <v:rect id="Rectangle 1953" o:spid="_x0000_s122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" filled="f" strokecolor="#d8d8d8 [2732]" strokeweight="1pt"/>
                              <v:rect id="Rectangle 1954" o:spid="_x0000_s122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" filled="f" strokecolor="#d8d8d8 [2732]" strokeweight="1pt"/>
                            </v:group>
                            <v:group id="Group 1955" o:spid="_x0000_s122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">
                              <v:rect id="Rectangle 1956" o:spid="_x0000_s122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" filled="f" strokecolor="#d8d8d8 [2732]" strokeweight="1pt"/>
                              <v:rect id="Rectangle 1957" o:spid="_x0000_s122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" filled="f" strokecolor="#d8d8d8 [2732]" strokeweight="1pt"/>
                            </v:group>
                          </v:group>
                          <v:group id="Group 1958" o:spid="_x0000_s1226"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">
                            <v:group id="Group 1959" o:spid="_x0000_s122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">
                              <v:rect id="Rectangle 1960" o:spid="_x0000_s122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" filled="f" strokecolor="#d8d8d8 [2732]" strokeweight="1pt"/>
                              <v:rect id="Rectangle 1961" o:spid="_x0000_s122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" filled="f" strokecolor="#d8d8d8 [2732]" strokeweight="1pt"/>
                            </v:group>
                            <v:group id="Group 1962" o:spid="_x0000_s123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">
                              <v:rect id="Rectangle 1963" o:spid="_x0000_s123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" filled="f" strokecolor="#d8d8d8 [2732]" strokeweight="1pt"/>
                              <v:rect id="Rectangle 1964" o:spid="_x0000_s123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" filled="f" strokecolor="#d8d8d8 [2732]" strokeweight="1pt"/>
                            </v:group>
                          </v:group>
                          <v:group id="Group 1965" o:spid="_x0000_s1233"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">
                            <v:group id="Group 1966" o:spid="_x0000_s123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">
                              <v:rect id="Rectangle 1967" o:spid="_x0000_s123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" filled="f" strokecolor="#d8d8d8 [2732]" strokeweight="1pt"/>
                              <v:rect id="Rectangle 1968" o:spid="_x0000_s123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" filled="f" strokecolor="#d8d8d8 [2732]" strokeweight="1pt"/>
                            </v:group>
                            <v:group id="Group 1969" o:spid="_x0000_s123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">
                              <v:rect id="Rectangle 1970" o:spid="_x0000_s123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" filled="f" strokecolor="#d8d8d8 [2732]" strokeweight="1pt"/>
                              <v:rect id="Rectangle 1971" o:spid="_x0000_s123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" filled="f" strokecolor="#d8d8d8 [2732]" strokeweight="1pt"/>
                            </v:group>
                          </v:group>
                          <v:group id="Group 1972" o:spid="_x0000_s1240"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">
                            <v:group id="Group 3443" o:spid="_x0000_s124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">
                              <v:rect id="Rectangle 3627" o:spid="_x0000_s124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" filled="f" strokecolor="#d8d8d8 [2732]" strokeweight="1pt"/>
                              <v:rect id="Rectangle 3628" o:spid="_x0000_s124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" filled="f" strokecolor="#d8d8d8 [2732]" strokeweight="1pt"/>
                            </v:group>
                            <v:group id="Group 3629" o:spid="_x0000_s124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">
                              <v:rect id="Rectangle 3630" o:spid="_x0000_s124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" filled="f" strokecolor="#d8d8d8 [2732]" strokeweight="1pt"/>
                              <v:rect id="Rectangle 3631" o:spid="_x0000_s124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" filled="f" strokecolor="#d8d8d8 [2732]" strokeweight="1pt"/>
                            </v:group>
                          </v:group>
                          <v:group id="Group 3632" o:spid="_x0000_s1247"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">
                            <v:group id="Group 3633" o:spid="_x0000_s124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">
                              <v:rect id="Rectangle 3634" o:spid="_x0000_s124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" filled="f" strokecolor="#d8d8d8 [2732]" strokeweight="1pt"/>
                              <v:rect id="Rectangle 3635" o:spid="_x0000_s125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" filled="f" strokecolor="#d8d8d8 [2732]" strokeweight="1pt"/>
                            </v:group>
                            <v:group id="Group 3636" o:spid="_x0000_s125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">
                              <v:rect id="Rectangle 3637" o:spid="_x0000_s125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" filled="f" strokecolor="#d8d8d8 [2732]" strokeweight="1pt"/>
                              <v:rect id="Rectangle 3638" o:spid="_x0000_s125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" filled="f" strokecolor="#d8d8d8 [2732]" strokeweight="1pt"/>
                            </v:group>
                          </v:group>
                          <v:group id="Group 3639" o:spid="_x0000_s1254"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">
                            <v:group id="Group 3640" o:spid="_x0000_s125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">
                              <v:rect id="Rectangle 3641" o:spid="_x0000_s125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" filled="f" strokecolor="#d8d8d8 [2732]" strokeweight="1pt"/>
                              <v:rect id="Rectangle 3642" o:spid="_x0000_s125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" filled="f" strokecolor="#d8d8d8 [2732]" strokeweight="1pt"/>
                            </v:group>
                            <v:group id="Group 3643" o:spid="_x0000_s125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">
                              <v:rect id="Rectangle 3644" o:spid="_x0000_s125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" filled="f" strokecolor="#d8d8d8 [2732]" strokeweight="1pt"/>
                              <v:rect id="Rectangle 3645" o:spid="_x0000_s126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" filled="f" strokecolor="#d8d8d8 [2732]" strokeweight="1pt"/>
                            </v:group>
                          </v:group>
                          <v:group id="Group 3646" o:spid="_x0000_s1261"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">
                            <v:group id="Group 3647" o:spid="_x0000_s126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">
                              <v:rect id="Rectangle 3648" o:spid="_x0000_s126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" filled="f" strokecolor="#d8d8d8 [2732]" strokeweight="1pt"/>
                              <v:rect id="Rectangle 3649" o:spid="_x0000_s126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" filled="f" strokecolor="#d8d8d8 [2732]" strokeweight="1pt"/>
                            </v:group>
                            <v:group id="Group 3650" o:spid="_x0000_s126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">
                              <v:rect id="Rectangle 3651" o:spid="_x0000_s126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" filled="f" strokecolor="#d8d8d8 [2732]" strokeweight="1pt"/>
                              <v:rect id="Rectangle 3652" o:spid="_x0000_s126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" filled="f" strokecolor="#d8d8d8 [2732]" strokeweight="1pt"/>
                            </v:group>
                          </v:group>
                          <v:rect id="Rectangle 3653" o:spid="_x0000_s1268"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" filled="f" strokecolor="#d8d8d8 [2732]" strokeweight="1pt"/>
                          <v:group id="Group 3654" o:spid="_x0000_s1269"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">
                            <v:rect id="Rectangle 3655" o:spid="_x0000_s127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" filled="f" strokecolor="#d8d8d8 [2732]" strokeweight="1pt"/>
                            <v:rect id="Rectangle 3656" o:spid="_x0000_s127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" filled="f" strokecolor="#d8d8d8 [2732]" strokeweight="1pt"/>
                          </v:group>
                        </v:group>
                      </v:group>
                      <v:group id="Group 3657" o:spid="_x0000_s1272" style="position:absolute;top:7184;width:62865;height:7188" coordsize="62868,7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">
                        <v:group id="Group 3658" o:spid="_x0000_s1273" style="position:absolute;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">
                          <v:group id="Group 3659" o:spid="_x0000_s1274"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">
                            <v:group id="Group 3660" o:spid="_x0000_s127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">
                              <v:rect id="Rectangle 3661" o:spid="_x0000_s127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" filled="f" strokecolor="#d8d8d8 [2732]" strokeweight="1pt"/>
                              <v:rect id="Rectangle 3662" o:spid="_x0000_s127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" filled="f" strokecolor="#d8d8d8 [2732]" strokeweight="1pt"/>
                            </v:group>
                            <v:group id="Group 3663" o:spid="_x0000_s127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">
                              <v:rect id="Rectangle 3664" o:spid="_x0000_s127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" filled="f" strokecolor="#d8d8d8 [2732]" strokeweight="1pt"/>
                              <v:rect id="Rectangle 3665" o:spid="_x0000_s128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" filled="f" strokecolor="#d8d8d8 [2732]" strokeweight="1pt"/>
                            </v:group>
                          </v:group>
                          <v:group id="Group 3666" o:spid="_x0000_s1281"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">
                            <v:group id="Group 3667" o:spid="_x0000_s128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">
                              <v:rect id="Rectangle 3668" o:spid="_x0000_s128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" filled="f" strokecolor="#d8d8d8 [2732]" strokeweight="1pt"/>
                              <v:rect id="Rectangle 3669" o:spid="_x0000_s128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" filled="f" strokecolor="#d8d8d8 [2732]" strokeweight="1pt"/>
                            </v:group>
                            <v:group id="Group 3670" o:spid="_x0000_s128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">
                              <v:rect id="Rectangle 3671" o:spid="_x0000_s128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" filled="f" strokecolor="#d8d8d8 [2732]" strokeweight="1pt"/>
                              <v:rect id="Rectangle 3672" o:spid="_x0000_s128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" filled="f" strokecolor="#d8d8d8 [2732]" strokeweight="1pt"/>
                            </v:group>
                          </v:group>
                          <v:group id="Group 3673" o:spid="_x0000_s1288"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">
                            <v:group id="Group 3674" o:spid="_x0000_s128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">
                              <v:rect id="Rectangle 3675" o:spid="_x0000_s129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" filled="f" strokecolor="#d8d8d8 [2732]" strokeweight="1pt"/>
                              <v:rect id="Rectangle 3676" o:spid="_x0000_s129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" filled="f" strokecolor="#d8d8d8 [2732]" strokeweight="1pt"/>
                            </v:group>
                            <v:group id="Group 3677" o:spid="_x0000_s129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">
                              <v:rect id="Rectangle 3678" o:spid="_x0000_s129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" filled="f" strokecolor="#d8d8d8 [2732]" strokeweight="1pt"/>
                              <v:rect id="Rectangle 3679" o:spid="_x0000_s129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" filled="f" strokecolor="#d8d8d8 [2732]" strokeweight="1pt"/>
                            </v:group>
                          </v:group>
                          <v:group id="Group 3680" o:spid="_x0000_s1295"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">
                            <v:group id="Group 3681" o:spid="_x0000_s129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">
                              <v:rect id="Rectangle 3682" o:spid="_x0000_s129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" filled="f" strokecolor="#d8d8d8 [2732]" strokeweight="1pt"/>
                              <v:rect id="Rectangle 3683" o:spid="_x0000_s129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" filled="f" strokecolor="#d8d8d8 [2732]" strokeweight="1pt"/>
                            </v:group>
                            <v:group id="Group 3684" o:spid="_x0000_s129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">
                              <v:rect id="Rectangle 3685" o:spid="_x0000_s130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" filled="f" strokecolor="#d8d8d8 [2732]" strokeweight="1pt"/>
                              <v:rect id="Rectangle 3686" o:spid="_x0000_s130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" filled="f" strokecolor="#d8d8d8 [2732]" strokeweight="1pt"/>
                            </v:group>
                          </v:group>
                          <v:group id="Group 3687" o:spid="_x0000_s1302"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">
                            <v:group id="Group 3689" o:spid="_x0000_s130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">
                              <v:rect id="Rectangle 6201" o:spid="_x0000_s130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" filled="f" strokecolor="#d8d8d8 [2732]" strokeweight="1pt"/>
                              <v:rect id="Rectangle 6202" o:spid="_x0000_s130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" filled="f" strokecolor="#d8d8d8 [2732]" strokeweight="1pt"/>
                            </v:group>
                            <v:group id="Group 6203" o:spid="_x0000_s130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">
                              <v:rect id="Rectangle 6204" o:spid="_x0000_s130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" filled="f" strokecolor="#d8d8d8 [2732]" strokeweight="1pt"/>
                              <v:rect id="Rectangle 6205" o:spid="_x0000_s130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" filled="f" strokecolor="#d8d8d8 [2732]" strokeweight="1pt"/>
                            </v:group>
                          </v:group>
                          <v:group id="Group 6206" o:spid="_x0000_s1309"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">
                            <v:group id="Group 6207" o:spid="_x0000_s131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">
                              <v:rect id="Rectangle 6208" o:spid="_x0000_s131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" filled="f" strokecolor="#d8d8d8 [2732]" strokeweight="1pt"/>
                              <v:rect id="Rectangle 6209" o:spid="_x0000_s131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" filled="f" strokecolor="#d8d8d8 [2732]" strokeweight="1pt"/>
                            </v:group>
                            <v:group id="Group 6210" o:spid="_x0000_s131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">
                              <v:rect id="Rectangle 6211" o:spid="_x0000_s131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" filled="f" strokecolor="#d8d8d8 [2732]" strokeweight="1pt"/>
                              <v:rect id="Rectangle 6212" o:spid="_x0000_s131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" filled="f" strokecolor="#d8d8d8 [2732]" strokeweight="1pt"/>
                            </v:group>
                          </v:group>
                          <v:group id="Group 6213" o:spid="_x0000_s1316"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">
                            <v:group id="Group 6214" o:spid="_x0000_s131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">
                              <v:rect id="Rectangle 6215" o:spid="_x0000_s131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" filled="f" strokecolor="#d8d8d8 [2732]" strokeweight="1pt"/>
                              <v:rect id="Rectangle 6216" o:spid="_x0000_s131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" filled="f" strokecolor="#d8d8d8 [2732]" strokeweight="1pt"/>
                            </v:group>
                            <v:group id="Group 6217" o:spid="_x0000_s132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">
                              <v:rect id="Rectangle 6218" o:spid="_x0000_s132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" filled="f" strokecolor="#d8d8d8 [2732]" strokeweight="1pt"/>
                              <v:rect id="Rectangle 6219" o:spid="_x0000_s132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" filled="f" strokecolor="#d8d8d8 [2732]" strokeweight="1pt"/>
                            </v:group>
                          </v:group>
                          <v:group id="Group 6220" o:spid="_x0000_s1323"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">
                            <v:group id="Group 6221" o:spid="_x0000_s132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">
                              <v:rect id="Rectangle 6222" o:spid="_x0000_s132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" filled="f" strokecolor="#d8d8d8 [2732]" strokeweight="1pt"/>
                              <v:rect id="Rectangle 6223" o:spid="_x0000_s132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" filled="f" strokecolor="#d8d8d8 [2732]" strokeweight="1pt"/>
                            </v:group>
                            <v:group id="Group 6224" o:spid="_x0000_s132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">
                              <v:rect id="Rectangle 6225" o:spid="_x0000_s132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" filled="f" strokecolor="#d8d8d8 [2732]" strokeweight="1pt"/>
                              <v:rect id="Rectangle 6226" o:spid="_x0000_s132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" filled="f" strokecolor="#d8d8d8 [2732]" strokeweight="1pt"/>
                            </v:group>
                          </v:group>
                          <v:rect id="Rectangle 6227" o:spid="_x0000_s1330"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" filled="f" strokecolor="#d8d8d8 [2732]" strokeweight="1pt"/>
                          <v:group id="Group 6228" o:spid="_x0000_s1331"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">
                            <v:rect id="Rectangle 6229" o:spid="_x0000_s133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" filled="f" strokecolor="#d8d8d8 [2732]" strokeweight="1pt"/>
                            <v:rect id="Rectangle 6230" o:spid="_x0000_s133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" filled="f" strokecolor="#d8d8d8 [2732]" strokeweight="1pt"/>
                          </v:group>
                        </v:group>
                        <v:group id="Group 6231" o:spid="_x0000_s1334" style="position:absolute;top:1796;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">
                          <v:group id="Group 6232" o:spid="_x0000_s1335"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">
                            <v:group id="Group 6233" o:spid="_x0000_s133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">
                              <v:rect id="Rectangle 6234" o:spid="_x0000_s133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" filled="f" strokecolor="#d8d8d8 [2732]" strokeweight="1pt"/>
                              <v:rect id="Rectangle 6235" o:spid="_x0000_s133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" filled="f" strokecolor="#d8d8d8 [2732]" strokeweight="1pt"/>
                            </v:group>
                            <v:group id="Group 6236" o:spid="_x0000_s133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">
                              <v:rect id="Rectangle 6237" o:spid="_x0000_s134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" filled="f" strokecolor="#d8d8d8 [2732]" strokeweight="1pt"/>
                              <v:rect id="Rectangle 6238" o:spid="_x0000_s134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" filled="f" strokecolor="#d8d8d8 [2732]" strokeweight="1pt"/>
                            </v:group>
                          </v:group>
                          <v:group id="Group 6239" o:spid="_x0000_s1342"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">
                            <v:group id="Group 6240" o:spid="_x0000_s134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">
                              <v:rect id="Rectangle 6241" o:spid="_x0000_s134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" filled="f" strokecolor="#d8d8d8 [2732]" strokeweight="1pt"/>
                              <v:rect id="Rectangle 6242" o:spid="_x0000_s134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" filled="f" strokecolor="#d8d8d8 [2732]" strokeweight="1pt"/>
                            </v:group>
                            <v:group id="Group 6243" o:spid="_x0000_s134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">
                              <v:rect id="Rectangle 6244" o:spid="_x0000_s134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" filled="f" strokecolor="#d8d8d8 [2732]" strokeweight="1pt"/>
                              <v:rect id="Rectangle 6245" o:spid="_x0000_s134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" filled="f" strokecolor="#d8d8d8 [2732]" strokeweight="1pt"/>
                            </v:group>
                          </v:group>
                          <v:group id="Group 6246" o:spid="_x0000_s1349"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">
                            <v:group id="Group 6247" o:spid="_x0000_s135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">
                              <v:rect id="Rectangle 6248" o:spid="_x0000_s135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" filled="f" strokecolor="#d8d8d8 [2732]" strokeweight="1pt"/>
                              <v:rect id="Rectangle 6249" o:spid="_x0000_s135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" filled="f" strokecolor="#d8d8d8 [2732]" strokeweight="1pt"/>
                            </v:group>
                            <v:group id="Group 6250" o:spid="_x0000_s135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">
                              <v:rect id="Rectangle 6251" o:spid="_x0000_s135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" filled="f" strokecolor="#d8d8d8 [2732]" strokeweight="1pt"/>
                              <v:rect id="Rectangle 6252" o:spid="_x0000_s135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" filled="f" strokecolor="#d8d8d8 [2732]" strokeweight="1pt"/>
                            </v:group>
                          </v:group>
                          <v:group id="Group 6253" o:spid="_x0000_s1356"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">
                            <v:group id="Group 6254" o:spid="_x0000_s135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">
                              <v:rect id="Rectangle 6255" o:spid="_x0000_s135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" filled="f" strokecolor="#d8d8d8 [2732]" strokeweight="1pt"/>
                              <v:rect id="Rectangle 6256" o:spid="_x0000_s135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" filled="f" strokecolor="#d8d8d8 [2732]" strokeweight="1pt"/>
                            </v:group>
                            <v:group id="Group 6257" o:spid="_x0000_s136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">
                              <v:rect id="Rectangle 6258" o:spid="_x0000_s136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" filled="f" strokecolor="#d8d8d8 [2732]" strokeweight="1pt"/>
                              <v:rect id="Rectangle 6259" o:spid="_x0000_s136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" filled="f" strokecolor="#d8d8d8 [2732]" strokeweight="1pt"/>
                            </v:group>
                          </v:group>
                          <v:group id="Group 6260" o:spid="_x0000_s1363"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">
                            <v:group id="Group 6261" o:spid="_x0000_s136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">
                              <v:rect id="Rectangle 6323" o:spid="_x0000_s136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" filled="f" strokecolor="#d8d8d8 [2732]" strokeweight="1pt"/>
                              <v:rect id="Rectangle 6324" o:spid="_x0000_s136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" filled="f" strokecolor="#d8d8d8 [2732]" strokeweight="1pt"/>
                            </v:group>
                            <v:group id="Group 6325" o:spid="_x0000_s136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">
                              <v:rect id="Rectangle 6326" o:spid="_x0000_s136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" filled="f" strokecolor="#d8d8d8 [2732]" strokeweight="1pt"/>
                              <v:rect id="Rectangle 6327" o:spid="_x0000_s136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" filled="f" strokecolor="#d8d8d8 [2732]" strokeweight="1pt"/>
                            </v:group>
                          </v:group>
                          <v:group id="Group 6328" o:spid="_x0000_s1370"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">
                            <v:group id="Group 6329" o:spid="_x0000_s137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">
                              <v:rect id="Rectangle 6330" o:spid="_x0000_s137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" filled="f" strokecolor="#d8d8d8 [2732]" strokeweight="1pt"/>
                              <v:rect id="Rectangle 6331" o:spid="_x0000_s137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" filled="f" strokecolor="#d8d8d8 [2732]" strokeweight="1pt"/>
                            </v:group>
                            <v:group id="Group 6332" o:spid="_x0000_s137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">
                              <v:rect id="Rectangle 6333" o:spid="_x0000_s137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" filled="f" strokecolor="#d8d8d8 [2732]" strokeweight="1pt"/>
                              <v:rect id="Rectangle 6334" o:spid="_x0000_s137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" filled="f" strokecolor="#d8d8d8 [2732]" strokeweight="1pt"/>
                            </v:group>
                          </v:group>
                          <v:group id="Group 6335" o:spid="_x0000_s1377"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">
                            <v:group id="Group 6528" o:spid="_x0000_s137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">
                              <v:rect id="Rectangle 6529" o:spid="_x0000_s137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" filled="f" strokecolor="#d8d8d8 [2732]" strokeweight="1pt"/>
                              <v:rect id="Rectangle 6530" o:spid="_x0000_s138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" filled="f" strokecolor="#d8d8d8 [2732]" strokeweight="1pt"/>
                            </v:group>
                            <v:group id="Group 6531" o:spid="_x0000_s138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">
                              <v:rect id="Rectangle 6532" o:spid="_x0000_s138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" filled="f" strokecolor="#d8d8d8 [2732]" strokeweight="1pt"/>
                              <v:rect id="Rectangle 6533" o:spid="_x0000_s138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" filled="f" strokecolor="#d8d8d8 [2732]" strokeweight="1pt"/>
                            </v:group>
                          </v:group>
                          <v:group id="Group 6534" o:spid="_x0000_s1384"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">
                            <v:group id="Group 6535" o:spid="_x0000_s138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">
                              <v:rect id="Rectangle 6536" o:spid="_x0000_s138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" filled="f" strokecolor="#d8d8d8 [2732]" strokeweight="1pt"/>
                              <v:rect id="Rectangle 6537" o:spid="_x0000_s138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" filled="f" strokecolor="#d8d8d8 [2732]" strokeweight="1pt"/>
                            </v:group>
                            <v:group id="Group 6538" o:spid="_x0000_s138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">
                              <v:rect id="Rectangle 6539" o:spid="_x0000_s138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" filled="f" strokecolor="#d8d8d8 [2732]" strokeweight="1pt"/>
                              <v:rect id="Rectangle 6540" o:spid="_x0000_s139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" filled="f" strokecolor="#d8d8d8 [2732]" strokeweight="1pt"/>
                            </v:group>
                          </v:group>
                          <v:rect id="Rectangle 6541" o:spid="_x0000_s1391"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" filled="f" strokecolor="#d8d8d8 [2732]" strokeweight="1pt"/>
                          <v:group id="Group 6542" o:spid="_x0000_s1392"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">
                            <v:rect id="Rectangle 6543" o:spid="_x0000_s139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" filled="f" strokecolor="#d8d8d8 [2732]" strokeweight="1pt"/>
                            <v:rect id="Rectangle 6544" o:spid="_x0000_s139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" filled="f" strokecolor="#d8d8d8 [2732]" strokeweight="1pt"/>
                          </v:group>
                        </v:group>
                        <v:group id="Group 6545" o:spid="_x0000_s1395" style="position:absolute;top:3592;width:62865;height:1797"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">
                          <v:group id="Group 6546" o:spid="_x0000_s1396"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">
                            <v:group id="Group 6547" o:spid="_x0000_s139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">
                              <v:rect id="Rectangle 6548" o:spid="_x0000_s139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" filled="f" strokecolor="#d8d8d8 [2732]" strokeweight="1pt"/>
                              <v:rect id="Rectangle 6549" o:spid="_x0000_s139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" filled="f" strokecolor="#d8d8d8 [2732]" strokeweight="1pt"/>
                            </v:group>
                            <v:group id="Group 6550" o:spid="_x0000_s140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">
                              <v:rect id="Rectangle 6551" o:spid="_x0000_s140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" filled="f" strokecolor="#d8d8d8 [2732]" strokeweight="1pt"/>
                              <v:rect id="Rectangle 6552" o:spid="_x0000_s140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" filled="f" strokecolor="#d8d8d8 [2732]" strokeweight="1pt"/>
                            </v:group>
                          </v:group>
                          <v:group id="Group 6553" o:spid="_x0000_s1403"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">
                            <v:group id="Group 6554" o:spid="_x0000_s140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">
                              <v:rect id="Rectangle 6555" o:spid="_x0000_s140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" filled="f" strokecolor="#d8d8d8 [2732]" strokeweight="1pt"/>
                              <v:rect id="Rectangle 6556" o:spid="_x0000_s140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" filled="f" strokecolor="#d8d8d8 [2732]" strokeweight="1pt"/>
                            </v:group>
                            <v:group id="Group 6557" o:spid="_x0000_s140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">
                              <v:rect id="Rectangle 6558" o:spid="_x0000_s140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" filled="f" strokecolor="#d8d8d8 [2732]" strokeweight="1pt"/>
                              <v:rect id="Rectangle 6559" o:spid="_x0000_s140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" filled="f" strokecolor="#d8d8d8 [2732]" strokeweight="1pt"/>
                            </v:group>
                          </v:group>
                          <v:group id="Group 6560" o:spid="_x0000_s1410"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">
                            <v:group id="Group 6561" o:spid="_x0000_s141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">
                              <v:rect id="Rectangle 6562" o:spid="_x0000_s141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" filled="f" strokecolor="#d8d8d8 [2732]" strokeweight="1pt"/>
                              <v:rect id="Rectangle 6563" o:spid="_x0000_s141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" filled="f" strokecolor="#d8d8d8 [2732]" strokeweight="1pt"/>
                            </v:group>
                            <v:group id="Group 6564" o:spid="_x0000_s141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">
                              <v:rect id="Rectangle 6565" o:spid="_x0000_s141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" filled="f" strokecolor="#d8d8d8 [2732]" strokeweight="1pt"/>
                              <v:rect id="Rectangle 6566" o:spid="_x0000_s141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" filled="f" strokecolor="#d8d8d8 [2732]" strokeweight="1pt"/>
                            </v:group>
                          </v:group>
                          <v:group id="Group 6567" o:spid="_x0000_s1417"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">
                            <v:group id="Group 6813" o:spid="_x0000_s141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">
                              <v:rect id="Rectangle 6814" o:spid="_x0000_s141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" filled="f" strokecolor="#d8d8d8 [2732]" strokeweight="1pt"/>
                              <v:rect id="Rectangle 6815" o:spid="_x0000_s142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" filled="f" strokecolor="#d8d8d8 [2732]" strokeweight="1pt"/>
                            </v:group>
                            <v:group id="Group 6816" o:spid="_x0000_s142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">
                              <v:rect id="Rectangle 6817" o:spid="_x0000_s142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" filled="f" strokecolor="#d8d8d8 [2732]" strokeweight="1pt"/>
                              <v:rect id="Rectangle 6818" o:spid="_x0000_s142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" filled="f" strokecolor="#d8d8d8 [2732]" strokeweight="1pt"/>
                            </v:group>
                          </v:group>
                          <v:group id="Group 6819" o:spid="_x0000_s1424"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">
                            <v:group id="Group 6820" o:spid="_x0000_s142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">
                              <v:rect id="Rectangle 6821" o:spid="_x0000_s142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" filled="f" strokecolor="#d8d8d8 [2732]" strokeweight="1pt"/>
                              <v:rect id="Rectangle 6822" o:spid="_x0000_s142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" filled="f" strokecolor="#d8d8d8 [2732]" strokeweight="1pt"/>
                            </v:group>
                            <v:group id="Group 6823" o:spid="_x0000_s142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">
                              <v:rect id="Rectangle 6824" o:spid="_x0000_s142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" filled="f" strokecolor="#d8d8d8 [2732]" strokeweight="1pt"/>
                              <v:rect id="Rectangle 6825" o:spid="_x0000_s143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" filled="f" strokecolor="#d8d8d8 [2732]" strokeweight="1pt"/>
                            </v:group>
                          </v:group>
                          <v:group id="Group 6826" o:spid="_x0000_s1431"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">
                            <v:group id="Group 6827" o:spid="_x0000_s143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">
                              <v:rect id="Rectangle 6828" o:spid="_x0000_s143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" filled="f" strokecolor="#d8d8d8 [2732]" strokeweight="1pt"/>
                              <v:rect id="Rectangle 6829" o:spid="_x0000_s143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" filled="f" strokecolor="#d8d8d8 [2732]" strokeweight="1pt"/>
                            </v:group>
                            <v:group id="Group 6830" o:spid="_x0000_s143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">
                              <v:rect id="Rectangle 6831" o:spid="_x0000_s143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" filled="f" strokecolor="#d8d8d8 [2732]" strokeweight="1pt"/>
                              <v:rect id="Rectangle 6832" o:spid="_x0000_s143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" filled="f" strokecolor="#d8d8d8 [2732]" strokeweight="1pt"/>
                            </v:group>
                          </v:group>
                          <v:group id="Group 6833" o:spid="_x0000_s1438"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">
                            <v:group id="Group 6834" o:spid="_x0000_s143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">
                              <v:rect id="Rectangle 6835" o:spid="_x0000_s144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" filled="f" strokecolor="#d8d8d8 [2732]" strokeweight="1pt"/>
                              <v:rect id="Rectangle 6836" o:spid="_x0000_s144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" filled="f" strokecolor="#d8d8d8 [2732]" strokeweight="1pt"/>
                            </v:group>
                            <v:group id="Group 6837" o:spid="_x0000_s144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">
                              <v:rect id="Rectangle 6838" o:spid="_x0000_s144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" filled="f" strokecolor="#d8d8d8 [2732]" strokeweight="1pt"/>
                              <v:rect id="Rectangle 6839" o:spid="_x0000_s144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" filled="f" strokecolor="#d8d8d8 [2732]" strokeweight="1pt"/>
                            </v:group>
                          </v:group>
                          <v:group id="Group 6840" o:spid="_x0000_s1445"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">
                            <v:group id="Group 6841" o:spid="_x0000_s144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">
                              <v:rect id="Rectangle 6842" o:spid="_x0000_s144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" filled="f" strokecolor="#d8d8d8 [2732]" strokeweight="1pt"/>
                              <v:rect id="Rectangle 6843" o:spid="_x0000_s144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" filled="f" strokecolor="#d8d8d8 [2732]" strokeweight="1pt"/>
                            </v:group>
                            <v:group id="Group 6844" o:spid="_x0000_s144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">
                              <v:rect id="Rectangle 6845" o:spid="_x0000_s145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" filled="f" strokecolor="#d8d8d8 [2732]" strokeweight="1pt"/>
                              <v:rect id="Rectangle 6846" o:spid="_x0000_s145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" filled="f" strokecolor="#d8d8d8 [2732]" strokeweight="1pt"/>
                            </v:group>
                          </v:group>
                          <v:rect id="Rectangle 6847" o:spid="_x0000_s1452"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" filled="f" strokecolor="#d8d8d8 [2732]" strokeweight="1pt"/>
                          <v:group id="Group 6848" o:spid="_x0000_s1453"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">
                            <v:rect id="Rectangle 6849" o:spid="_x0000_s145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" filled="f" strokecolor="#d8d8d8 [2732]" strokeweight="1pt"/>
                            <v:rect id="Rectangle 6850" o:spid="_x0000_s145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" filled="f" strokecolor="#d8d8d8 [2732]" strokeweight="1pt"/>
                          </v:group>
                        </v:group>
                        <v:group id="Group 6851" o:spid="_x0000_s1456" style="position:absolute;top:5388;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">
                          <v:group id="Group 6852" o:spid="_x0000_s1457"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">
                            <v:group id="Group 6853" o:spid="_x0000_s145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">
                              <v:rect id="Rectangle 6854" o:spid="_x0000_s145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" filled="f" strokecolor="#d8d8d8 [2732]" strokeweight="1pt"/>
                              <v:rect id="Rectangle 6855" o:spid="_x0000_s146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" filled="f" strokecolor="#d8d8d8 [2732]" strokeweight="1pt"/>
                            </v:group>
                            <v:group id="Group 6856" o:spid="_x0000_s146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">
                              <v:rect id="Rectangle 6857" o:spid="_x0000_s146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" filled="f" strokecolor="#d8d8d8 [2732]" strokeweight="1pt"/>
                              <v:rect id="Rectangle 6858" o:spid="_x0000_s146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" filled="f" strokecolor="#d8d8d8 [2732]" strokeweight="1pt"/>
                            </v:group>
                          </v:group>
                          <v:group id="Group 6859" o:spid="_x0000_s1464"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">
                            <v:group id="Group 6860" o:spid="_x0000_s146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">
                              <v:rect id="Rectangle 6861" o:spid="_x0000_s146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" filled="f" strokecolor="#d8d8d8 [2732]" strokeweight="1pt"/>
                              <v:rect id="Rectangle 6862" o:spid="_x0000_s146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" filled="f" strokecolor="#d8d8d8 [2732]" strokeweight="1pt"/>
                            </v:group>
                            <v:group id="Group 6863" o:spid="_x0000_s146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">
                              <v:rect id="Rectangle 6864" o:spid="_x0000_s146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" filled="f" strokecolor="#d8d8d8 [2732]" strokeweight="1pt"/>
                              <v:rect id="Rectangle 6865" o:spid="_x0000_s147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" filled="f" strokecolor="#d8d8d8 [2732]" strokeweight="1pt"/>
                            </v:group>
                          </v:group>
                          <v:group id="Group 6866" o:spid="_x0000_s1471"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">
                            <v:group id="Group 6867" o:spid="_x0000_s147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">
                              <v:rect id="Rectangle 6868" o:spid="_x0000_s147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" filled="f" strokecolor="#d8d8d8 [2732]" strokeweight="1pt"/>
                              <v:rect id="Rectangle 6869" o:spid="_x0000_s147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" filled="f" strokecolor="#d8d8d8 [2732]" strokeweight="1pt"/>
                            </v:group>
                            <v:group id="Group 6870" o:spid="_x0000_s147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">
                              <v:rect id="Rectangle 6871" o:spid="_x0000_s147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" filled="f" strokecolor="#d8d8d8 [2732]" strokeweight="1pt"/>
                              <v:rect id="Rectangle 6872" o:spid="_x0000_s147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" filled="f" strokecolor="#d8d8d8 [2732]" strokeweight="1pt"/>
                            </v:group>
                          </v:group>
                          <v:group id="Group 6873" o:spid="_x0000_s1478"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">
                            <v:group id="Group 6874" o:spid="_x0000_s147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">
                              <v:rect id="Rectangle 6875" o:spid="_x0000_s148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" filled="f" strokecolor="#d8d8d8 [2732]" strokeweight="1pt"/>
                              <v:rect id="Rectangle 6876" o:spid="_x0000_s148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" filled="f" strokecolor="#d8d8d8 [2732]" strokeweight="1pt"/>
                            </v:group>
                            <v:group id="Group 6877" o:spid="_x0000_s148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">
                              <v:rect id="Rectangle 6878" o:spid="_x0000_s148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" filled="f" strokecolor="#d8d8d8 [2732]" strokeweight="1pt"/>
                              <v:rect id="Rectangle 6879" o:spid="_x0000_s148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" filled="f" strokecolor="#d8d8d8 [2732]" strokeweight="1pt"/>
                            </v:group>
                          </v:group>
                          <v:group id="Group 6880" o:spid="_x0000_s1485"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">
                            <v:group id="Group 6881" o:spid="_x0000_s148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">
                              <v:rect id="Rectangle 6882" o:spid="_x0000_s148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" filled="f" strokecolor="#d8d8d8 [2732]" strokeweight="1pt"/>
                              <v:rect id="Rectangle 6883" o:spid="_x0000_s148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" filled="f" strokecolor="#d8d8d8 [2732]" strokeweight="1pt"/>
                            </v:group>
                            <v:group id="Group 6884" o:spid="_x0000_s148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">
                              <v:rect id="Rectangle 6885" o:spid="_x0000_s149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" filled="f" strokecolor="#d8d8d8 [2732]" strokeweight="1pt"/>
                              <v:rect id="Rectangle 6886" o:spid="_x0000_s149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" filled="f" strokecolor="#d8d8d8 [2732]" strokeweight="1pt"/>
                            </v:group>
                          </v:group>
                          <v:group id="Group 6887" o:spid="_x0000_s1492"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">
                            <v:group id="Group 6888" o:spid="_x0000_s149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">
                              <v:rect id="Rectangle 6889" o:spid="_x0000_s149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" filled="f" strokecolor="#d8d8d8 [2732]" strokeweight="1pt"/>
                              <v:rect id="Rectangle 6890" o:spid="_x0000_s149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" filled="f" strokecolor="#d8d8d8 [2732]" strokeweight="1pt"/>
                            </v:group>
                            <v:group id="Group 6891" o:spid="_x0000_s149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">
                              <v:rect id="Rectangle 6892" o:spid="_x0000_s149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" filled="f" strokecolor="#d8d8d8 [2732]" strokeweight="1pt"/>
                              <v:rect id="Rectangle 6893" o:spid="_x0000_s149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" filled="f" strokecolor="#d8d8d8 [2732]" strokeweight="1pt"/>
                            </v:group>
                          </v:group>
                          <v:group id="Group 6894" o:spid="_x0000_s1499"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">
                            <v:group id="Group 6895" o:spid="_x0000_s150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">
                              <v:rect id="Rectangle 6896" o:spid="_x0000_s150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" filled="f" strokecolor="#d8d8d8 [2732]" strokeweight="1pt"/>
                              <v:rect id="Rectangle 6897" o:spid="_x0000_s150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" filled="f" strokecolor="#d8d8d8 [2732]" strokeweight="1pt"/>
                            </v:group>
                            <v:group id="Group 6898" o:spid="_x0000_s150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">
                              <v:rect id="Rectangle 6899" o:spid="_x0000_s150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" filled="f" strokecolor="#d8d8d8 [2732]" strokeweight="1pt"/>
                              <v:rect id="Rectangle 6900" o:spid="_x0000_s150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" filled="f" strokecolor="#d8d8d8 [2732]" strokeweight="1pt"/>
                            </v:group>
                          </v:group>
                          <v:group id="Group 6901" o:spid="_x0000_s1506"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">
                            <v:group id="Group 6902" o:spid="_x0000_s150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">
                              <v:rect id="Rectangle 6903" o:spid="_x0000_s150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" filled="f" strokecolor="#d8d8d8 [2732]" strokeweight="1pt"/>
                              <v:rect id="Rectangle 6904" o:spid="_x0000_s150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" filled="f" strokecolor="#d8d8d8 [2732]" strokeweight="1pt"/>
                            </v:group>
                            <v:group id="Group 6905" o:spid="_x0000_s151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">
                              <v:rect id="Rectangle 6906" o:spid="_x0000_s151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" filled="f" strokecolor="#d8d8d8 [2732]" strokeweight="1pt"/>
                              <v:rect id="Rectangle 6907" o:spid="_x0000_s151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" filled="f" strokecolor="#d8d8d8 [2732]" strokeweight="1pt"/>
                            </v:group>
                          </v:group>
                          <v:rect id="Rectangle 6908" o:spid="_x0000_s1513"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" filled="f" strokecolor="#d8d8d8 [2732]" strokeweight="1pt"/>
                          <v:group id="Group 6909" o:spid="_x0000_s1514"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">
                            <v:rect id="Rectangle 6910" o:spid="_x0000_s151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" filled="f" strokecolor="#d8d8d8 [2732]" strokeweight="1pt"/>
                            <v:rect id="Rectangle 6911" o:spid="_x0000_s151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" filled="f" strokecolor="#d8d8d8 [2732]" strokeweight="1pt"/>
                          </v:group>
                        </v:group>
                      </v:group>
                      <v:group id="Group 6912" o:spid="_x0000_s1517" style="position:absolute;top:14369;width:62868;height:7188" coordsize="62868,7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">
                        <v:group id="Group 6913" o:spid="_x0000_s1518" style="position:absolute;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">
                          <v:group id="Group 6914" o:spid="_x0000_s1519"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">
                            <v:group id="Group 6915" o:spid="_x0000_s152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">
                              <v:rect id="Rectangle 6916" o:spid="_x0000_s152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" filled="f" strokecolor="#d8d8d8 [2732]" strokeweight="1pt"/>
                              <v:rect id="Rectangle 6917" o:spid="_x0000_s152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" filled="f" strokecolor="#d8d8d8 [2732]" strokeweight="1pt"/>
                            </v:group>
                            <v:group id="Group 6918" o:spid="_x0000_s152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">
                              <v:rect id="Rectangle 6919" o:spid="_x0000_s152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" filled="f" strokecolor="#d8d8d8 [2732]" strokeweight="1pt"/>
                              <v:rect id="Rectangle 6920" o:spid="_x0000_s152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" filled="f" strokecolor="#d8d8d8 [2732]" strokeweight="1pt"/>
                            </v:group>
                          </v:group>
                          <v:group id="Group 6921" o:spid="_x0000_s1526"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">
                            <v:group id="Group 6922" o:spid="_x0000_s152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">
                              <v:rect id="Rectangle 6923" o:spid="_x0000_s152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" filled="f" strokecolor="#d8d8d8 [2732]" strokeweight="1pt"/>
                              <v:rect id="Rectangle 6924" o:spid="_x0000_s152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" filled="f" strokecolor="#d8d8d8 [2732]" strokeweight="1pt"/>
                            </v:group>
                            <v:group id="Group 6925" o:spid="_x0000_s153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">
                              <v:rect id="Rectangle 6926" o:spid="_x0000_s153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" filled="f" strokecolor="#d8d8d8 [2732]" strokeweight="1pt"/>
                              <v:rect id="Rectangle 6927" o:spid="_x0000_s153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" filled="f" strokecolor="#d8d8d8 [2732]" strokeweight="1pt"/>
                            </v:group>
                          </v:group>
                          <v:group id="Group 6928" o:spid="_x0000_s1533"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">
                            <v:group id="Group 6929" o:spid="_x0000_s153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">
                              <v:rect id="Rectangle 6930" o:spid="_x0000_s153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" filled="f" strokecolor="#d8d8d8 [2732]" strokeweight="1pt"/>
                              <v:rect id="Rectangle 6931" o:spid="_x0000_s153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" filled="f" strokecolor="#d8d8d8 [2732]" strokeweight="1pt"/>
                            </v:group>
                            <v:group id="Group 6932" o:spid="_x0000_s153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">
                              <v:rect id="Rectangle 6933" o:spid="_x0000_s153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" filled="f" strokecolor="#d8d8d8 [2732]" strokeweight="1pt"/>
                              <v:rect id="Rectangle 6934" o:spid="_x0000_s153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" filled="f" strokecolor="#d8d8d8 [2732]" strokeweight="1pt"/>
                            </v:group>
                          </v:group>
                          <v:group id="Group 6935" o:spid="_x0000_s1540"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">
                            <v:group id="Group 6936" o:spid="_x0000_s154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">
                              <v:rect id="Rectangle 6937" o:spid="_x0000_s154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" filled="f" strokecolor="#d8d8d8 [2732]" strokeweight="1pt"/>
                              <v:rect id="Rectangle 6938" o:spid="_x0000_s154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" filled="f" strokecolor="#d8d8d8 [2732]" strokeweight="1pt"/>
                            </v:group>
                            <v:group id="Group 6939" o:spid="_x0000_s154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">
                              <v:rect id="Rectangle 6940" o:spid="_x0000_s154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" filled="f" strokecolor="#d8d8d8 [2732]" strokeweight="1pt"/>
                              <v:rect id="Rectangle 6941" o:spid="_x0000_s154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" filled="f" strokecolor="#d8d8d8 [2732]" strokeweight="1pt"/>
                            </v:group>
                          </v:group>
                          <v:group id="Group 6942" o:spid="_x0000_s1547"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">
                            <v:group id="Group 6943" o:spid="_x0000_s154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">
                              <v:rect id="Rectangle 6944" o:spid="_x0000_s154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" filled="f" strokecolor="#d8d8d8 [2732]" strokeweight="1pt"/>
                              <v:rect id="Rectangle 6945" o:spid="_x0000_s155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" filled="f" strokecolor="#d8d8d8 [2732]" strokeweight="1pt"/>
                            </v:group>
                            <v:group id="Group 6946" o:spid="_x0000_s155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">
                              <v:rect id="Rectangle 6947" o:spid="_x0000_s155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" filled="f" strokecolor="#d8d8d8 [2732]" strokeweight="1pt"/>
                              <v:rect id="Rectangle 6948" o:spid="_x0000_s155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" filled="f" strokecolor="#d8d8d8 [2732]" strokeweight="1pt"/>
                            </v:group>
                          </v:group>
                          <v:group id="Group 6949" o:spid="_x0000_s1554"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">
                            <v:group id="Group 6950" o:spid="_x0000_s155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">
                              <v:rect id="Rectangle 6951" o:spid="_x0000_s155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" filled="f" strokecolor="#d8d8d8 [2732]" strokeweight="1pt"/>
                              <v:rect id="Rectangle 6952" o:spid="_x0000_s155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" filled="f" strokecolor="#d8d8d8 [2732]" strokeweight="1pt"/>
                            </v:group>
                            <v:group id="Group 6953" o:spid="_x0000_s155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">
                              <v:rect id="Rectangle 6954" o:spid="_x0000_s155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" filled="f" strokecolor="#d8d8d8 [2732]" strokeweight="1pt"/>
                              <v:rect id="Rectangle 6955" o:spid="_x0000_s156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" filled="f" strokecolor="#d8d8d8 [2732]" strokeweight="1pt"/>
                            </v:group>
                          </v:group>
                          <v:group id="Group 6956" o:spid="_x0000_s1561"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">
                            <v:group id="Group 6957" o:spid="_x0000_s156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">
                              <v:rect id="Rectangle 6958" o:spid="_x0000_s156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" filled="f" strokecolor="#d8d8d8 [2732]" strokeweight="1pt"/>
                              <v:rect id="Rectangle 6959" o:spid="_x0000_s156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" filled="f" strokecolor="#d8d8d8 [2732]" strokeweight="1pt"/>
                            </v:group>
                            <v:group id="Group 6960" o:spid="_x0000_s156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">
                              <v:rect id="Rectangle 6961" o:spid="_x0000_s156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" filled="f" strokecolor="#d8d8d8 [2732]" strokeweight="1pt"/>
                              <v:rect id="Rectangle 6962" o:spid="_x0000_s156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" filled="f" strokecolor="#d8d8d8 [2732]" strokeweight="1pt"/>
                            </v:group>
                          </v:group>
                          <v:group id="Group 6963" o:spid="_x0000_s1568"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">
                            <v:group id="Group 6964" o:spid="_x0000_s156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">
                              <v:rect id="Rectangle 6965" o:spid="_x0000_s157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" filled="f" strokecolor="#d8d8d8 [2732]" strokeweight="1pt"/>
                              <v:rect id="Rectangle 6966" o:spid="_x0000_s157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" filled="f" strokecolor="#d8d8d8 [2732]" strokeweight="1pt"/>
                            </v:group>
                            <v:group id="Group 6967" o:spid="_x0000_s157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">
                              <v:rect id="Rectangle 6968" o:spid="_x0000_s157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" filled="f" strokecolor="#d8d8d8 [2732]" strokeweight="1pt"/>
                              <v:rect id="Rectangle 6969" o:spid="_x0000_s157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" filled="f" strokecolor="#d8d8d8 [2732]" strokeweight="1pt"/>
                            </v:group>
                          </v:group>
                          <v:rect id="Rectangle 6970" o:spid="_x0000_s1575"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" filled="f" strokecolor="#d8d8d8 [2732]" strokeweight="1pt"/>
                          <v:group id="Group 6971" o:spid="_x0000_s1576"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">
                            <v:rect id="Rectangle 6972" o:spid="_x0000_s157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" filled="f" strokecolor="#d8d8d8 [2732]" strokeweight="1pt"/>
                            <v:rect id="Rectangle 6973" o:spid="_x0000_s157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" filled="f" strokecolor="#d8d8d8 [2732]" strokeweight="1pt"/>
                          </v:group>
                        </v:group>
                        <v:group id="Group 6974" o:spid="_x0000_s1579" style="position:absolute;top:1796;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">
                          <v:group id="Group 6975" o:spid="_x0000_s1580"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">
                            <v:group id="Group 6976" o:spid="_x0000_s158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">
                              <v:rect id="Rectangle 6977" o:spid="_x0000_s158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" filled="f" strokecolor="#d8d8d8 [2732]" strokeweight="1pt"/>
                              <v:rect id="Rectangle 6978" o:spid="_x0000_s158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" filled="f" strokecolor="#d8d8d8 [2732]" strokeweight="1pt"/>
                            </v:group>
                            <v:group id="Group 6979" o:spid="_x0000_s158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">
                              <v:rect id="Rectangle 6980" o:spid="_x0000_s158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" filled="f" strokecolor="#d8d8d8 [2732]" strokeweight="1pt"/>
                              <v:rect id="Rectangle 6981" o:spid="_x0000_s158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" filled="f" strokecolor="#d8d8d8 [2732]" strokeweight="1pt"/>
                            </v:group>
                          </v:group>
                          <v:group id="Group 6982" o:spid="_x0000_s1587"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">
                            <v:group id="Group 6983" o:spid="_x0000_s158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">
                              <v:rect id="Rectangle 6984" o:spid="_x0000_s158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" filled="f" strokecolor="#d8d8d8 [2732]" strokeweight="1pt"/>
                              <v:rect id="Rectangle 6985" o:spid="_x0000_s159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" filled="f" strokecolor="#d8d8d8 [2732]" strokeweight="1pt"/>
                            </v:group>
                            <v:group id="Group 6986" o:spid="_x0000_s159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">
                              <v:rect id="Rectangle 6987" o:spid="_x0000_s159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" filled="f" strokecolor="#d8d8d8 [2732]" strokeweight="1pt"/>
                              <v:rect id="Rectangle 6988" o:spid="_x0000_s159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" filled="f" strokecolor="#d8d8d8 [2732]" strokeweight="1pt"/>
                            </v:group>
                          </v:group>
                          <v:group id="Group 6989" o:spid="_x0000_s1594"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">
                            <v:group id="Group 6990" o:spid="_x0000_s159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">
                              <v:rect id="Rectangle 6991" o:spid="_x0000_s159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" filled="f" strokecolor="#d8d8d8 [2732]" strokeweight="1pt"/>
                              <v:rect id="Rectangle 6992" o:spid="_x0000_s159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" filled="f" strokecolor="#d8d8d8 [2732]" strokeweight="1pt"/>
                            </v:group>
                            <v:group id="Group 6993" o:spid="_x0000_s159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">
                              <v:rect id="Rectangle 6994" o:spid="_x0000_s159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" filled="f" strokecolor="#d8d8d8 [2732]" strokeweight="1pt"/>
                              <v:rect id="Rectangle 6995" o:spid="_x0000_s160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" filled="f" strokecolor="#d8d8d8 [2732]" strokeweight="1pt"/>
                            </v:group>
                          </v:group>
                          <v:group id="Group 6996" o:spid="_x0000_s1601"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">
                            <v:group id="Group 6997" o:spid="_x0000_s160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">
                              <v:rect id="Rectangle 6998" o:spid="_x0000_s160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" filled="f" strokecolor="#d8d8d8 [2732]" strokeweight="1pt"/>
                              <v:rect id="Rectangle 6999" o:spid="_x0000_s160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" filled="f" strokecolor="#d8d8d8 [2732]" strokeweight="1pt"/>
                            </v:group>
                            <v:group id="Group 7000" o:spid="_x0000_s160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">
                              <v:rect id="Rectangle 7001" o:spid="_x0000_s160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" filled="f" strokecolor="#d8d8d8 [2732]" strokeweight="1pt"/>
                              <v:rect id="Rectangle 7002" o:spid="_x0000_s160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" filled="f" strokecolor="#d8d8d8 [2732]" strokeweight="1pt"/>
                            </v:group>
                          </v:group>
                          <v:group id="Group 7003" o:spid="_x0000_s1608"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">
                            <v:group id="Group 7004" o:spid="_x0000_s160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">
                              <v:rect id="Rectangle 7005" o:spid="_x0000_s161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" filled="f" strokecolor="#d8d8d8 [2732]" strokeweight="1pt"/>
                              <v:rect id="Rectangle 7006" o:spid="_x0000_s161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" filled="f" strokecolor="#d8d8d8 [2732]" strokeweight="1pt"/>
                            </v:group>
                            <v:group id="Group 7007" o:spid="_x0000_s161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">
                              <v:rect id="Rectangle 7008" o:spid="_x0000_s161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" filled="f" strokecolor="#d8d8d8 [2732]" strokeweight="1pt"/>
                              <v:rect id="Rectangle 7009" o:spid="_x0000_s161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" filled="f" strokecolor="#d8d8d8 [2732]" strokeweight="1pt"/>
                            </v:group>
                          </v:group>
                          <v:group id="Group 7010" o:spid="_x0000_s1615"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">
                            <v:group id="Group 7011" o:spid="_x0000_s161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">
                              <v:rect id="Rectangle 7012" o:spid="_x0000_s161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" filled="f" strokecolor="#d8d8d8 [2732]" strokeweight="1pt"/>
                              <v:rect id="Rectangle 7013" o:spid="_x0000_s161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" filled="f" strokecolor="#d8d8d8 [2732]" strokeweight="1pt"/>
                            </v:group>
                            <v:group id="Group 7014" o:spid="_x0000_s161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">
                              <v:rect id="Rectangle 7015" o:spid="_x0000_s162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" filled="f" strokecolor="#d8d8d8 [2732]" strokeweight="1pt"/>
                              <v:rect id="Rectangle 7016" o:spid="_x0000_s162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" filled="f" strokecolor="#d8d8d8 [2732]" strokeweight="1pt"/>
                            </v:group>
                          </v:group>
                          <v:group id="Group 7017" o:spid="_x0000_s1622"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">
                            <v:group id="Group 7018" o:spid="_x0000_s162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">
                              <v:rect id="Rectangle 7019" o:spid="_x0000_s162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" filled="f" strokecolor="#d8d8d8 [2732]" strokeweight="1pt"/>
                              <v:rect id="Rectangle 7020" o:spid="_x0000_s162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" filled="f" strokecolor="#d8d8d8 [2732]" strokeweight="1pt"/>
                            </v:group>
                            <v:group id="Group 7021" o:spid="_x0000_s162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">
                              <v:rect id="Rectangle 7022" o:spid="_x0000_s162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" filled="f" strokecolor="#d8d8d8 [2732]" strokeweight="1pt"/>
                              <v:rect id="Rectangle 7023" o:spid="_x0000_s162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" filled="f" strokecolor="#d8d8d8 [2732]" strokeweight="1pt"/>
                            </v:group>
                          </v:group>
                          <v:group id="Group 7024" o:spid="_x0000_s1629"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">
                            <v:group id="Group 7025" o:spid="_x0000_s163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">
                              <v:rect id="Rectangle 7026" o:spid="_x0000_s163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" filled="f" strokecolor="#d8d8d8 [2732]" strokeweight="1pt"/>
                              <v:rect id="Rectangle 7027" o:spid="_x0000_s163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" filled="f" strokecolor="#d8d8d8 [2732]" strokeweight="1pt"/>
                            </v:group>
                            <v:group id="Group 7028" o:spid="_x0000_s163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">
                              <v:rect id="Rectangle 7029" o:spid="_x0000_s163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" filled="f" strokecolor="#d8d8d8 [2732]" strokeweight="1pt"/>
                              <v:rect id="Rectangle 7030" o:spid="_x0000_s163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" filled="f" strokecolor="#d8d8d8 [2732]" strokeweight="1pt"/>
                            </v:group>
                          </v:group>
                          <v:rect id="Rectangle 7031" o:spid="_x0000_s1636"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" filled="f" strokecolor="#d8d8d8 [2732]" strokeweight="1pt"/>
                          <v:group id="Group 7032" o:spid="_x0000_s1637"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">
                            <v:rect id="Rectangle 7033" o:spid="_x0000_s163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" filled="f" strokecolor="#d8d8d8 [2732]" strokeweight="1pt"/>
                            <v:rect id="Rectangle 7034" o:spid="_x0000_s163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" filled="f" strokecolor="#d8d8d8 [2732]" strokeweight="1pt"/>
                          </v:group>
                        </v:group>
                        <v:group id="Group 7035" o:spid="_x0000_s1640" style="position:absolute;top:3592;width:62865;height:1797"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">
                          <v:group id="Group 7036" o:spid="_x0000_s1641"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">
                            <v:group id="Group 7037" o:spid="_x0000_s164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">
                              <v:rect id="Rectangle 7038" o:spid="_x0000_s164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" filled="f" strokecolor="#d8d8d8 [2732]" strokeweight="1pt"/>
                              <v:rect id="Rectangle 7039" o:spid="_x0000_s164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" filled="f" strokecolor="#d8d8d8 [2732]" strokeweight="1pt"/>
                            </v:group>
                            <v:group id="Group 7040" o:spid="_x0000_s164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">
                              <v:rect id="Rectangle 7041" o:spid="_x0000_s164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" filled="f" strokecolor="#d8d8d8 [2732]" strokeweight="1pt"/>
                              <v:rect id="Rectangle 7042" o:spid="_x0000_s164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" filled="f" strokecolor="#d8d8d8 [2732]" strokeweight="1pt"/>
                            </v:group>
                          </v:group>
                          <v:group id="Group 7043" o:spid="_x0000_s1648"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">
                            <v:group id="Group 7044" o:spid="_x0000_s164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">
                              <v:rect id="Rectangle 7045" o:spid="_x0000_s165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" filled="f" strokecolor="#d8d8d8 [2732]" strokeweight="1pt"/>
                              <v:rect id="Rectangle 7046" o:spid="_x0000_s165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" filled="f" strokecolor="#d8d8d8 [2732]" strokeweight="1pt"/>
                            </v:group>
                            <v:group id="Group 7047" o:spid="_x0000_s165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">
                              <v:rect id="Rectangle 7048" o:spid="_x0000_s165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" filled="f" strokecolor="#d8d8d8 [2732]" strokeweight="1pt"/>
                              <v:rect id="Rectangle 7049" o:spid="_x0000_s165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" filled="f" strokecolor="#d8d8d8 [2732]" strokeweight="1pt"/>
                            </v:group>
                          </v:group>
                          <v:group id="Group 7050" o:spid="_x0000_s1655"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">
                            <v:group id="Group 7051" o:spid="_x0000_s165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">
                              <v:rect id="Rectangle 7052" o:spid="_x0000_s165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" filled="f" strokecolor="#d8d8d8 [2732]" strokeweight="1pt"/>
                              <v:rect id="Rectangle 7053" o:spid="_x0000_s165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" filled="f" strokecolor="#d8d8d8 [2732]" strokeweight="1pt"/>
                            </v:group>
                            <v:group id="Group 7054" o:spid="_x0000_s165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">
                              <v:rect id="Rectangle 7055" o:spid="_x0000_s166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" filled="f" strokecolor="#d8d8d8 [2732]" strokeweight="1pt"/>
                              <v:rect id="Rectangle 7056" o:spid="_x0000_s166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" filled="f" strokecolor="#d8d8d8 [2732]" strokeweight="1pt"/>
                            </v:group>
                          </v:group>
                          <v:group id="Group 7057" o:spid="_x0000_s1662"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">
                            <v:group id="Group 7058" o:spid="_x0000_s166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">
                              <v:rect id="Rectangle 7059" o:spid="_x0000_s166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" filled="f" strokecolor="#d8d8d8 [2732]" strokeweight="1pt"/>
                              <v:rect id="Rectangle 7060" o:spid="_x0000_s166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" filled="f" strokecolor="#d8d8d8 [2732]" strokeweight="1pt"/>
                            </v:group>
                            <v:group id="Group 7061" o:spid="_x0000_s166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">
                              <v:rect id="Rectangle 7062" o:spid="_x0000_s166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" filled="f" strokecolor="#d8d8d8 [2732]" strokeweight="1pt"/>
                              <v:rect id="Rectangle 7063" o:spid="_x0000_s166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" filled="f" strokecolor="#d8d8d8 [2732]" strokeweight="1pt"/>
                            </v:group>
                          </v:group>
                          <v:group id="Group 7064" o:spid="_x0000_s1669"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">
                            <v:group id="Group 7065" o:spid="_x0000_s167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">
                              <v:rect id="Rectangle 7066" o:spid="_x0000_s167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" filled="f" strokecolor="#d8d8d8 [2732]" strokeweight="1pt"/>
                              <v:rect id="Rectangle 7067" o:spid="_x0000_s167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" filled="f" strokecolor="#d8d8d8 [2732]" strokeweight="1pt"/>
                            </v:group>
                            <v:group id="Group 7068" o:spid="_x0000_s167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">
                              <v:rect id="Rectangle 7069" o:spid="_x0000_s167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" filled="f" strokecolor="#d8d8d8 [2732]" strokeweight="1pt"/>
                              <v:rect id="Rectangle 7070" o:spid="_x0000_s167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" filled="f" strokecolor="#d8d8d8 [2732]" strokeweight="1pt"/>
                            </v:group>
                          </v:group>
                          <v:group id="Group 7071" o:spid="_x0000_s1676"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">
                            <v:group id="Group 7072" o:spid="_x0000_s167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">
                              <v:rect id="Rectangle 7073" o:spid="_x0000_s167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" filled="f" strokecolor="#d8d8d8 [2732]" strokeweight="1pt"/>
                              <v:rect id="Rectangle 7074" o:spid="_x0000_s167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" filled="f" strokecolor="#d8d8d8 [2732]" strokeweight="1pt"/>
                            </v:group>
                            <v:group id="Group 7075" o:spid="_x0000_s168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">
                              <v:rect id="Rectangle 7076" o:spid="_x0000_s168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" filled="f" strokecolor="#d8d8d8 [2732]" strokeweight="1pt"/>
                              <v:rect id="Rectangle 7077" o:spid="_x0000_s168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" filled="f" strokecolor="#d8d8d8 [2732]" strokeweight="1pt"/>
                            </v:group>
                          </v:group>
                          <v:group id="Group 7078" o:spid="_x0000_s1683"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">
                            <v:group id="Group 7079" o:spid="_x0000_s168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">
                              <v:rect id="Rectangle 7080" o:spid="_x0000_s168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" filled="f" strokecolor="#d8d8d8 [2732]" strokeweight="1pt"/>
                              <v:rect id="Rectangle 7081" o:spid="_x0000_s168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" filled="f" strokecolor="#d8d8d8 [2732]" strokeweight="1pt"/>
                            </v:group>
                            <v:group id="Group 7082" o:spid="_x0000_s168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">
                              <v:rect id="Rectangle 7083" o:spid="_x0000_s168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" filled="f" strokecolor="#d8d8d8 [2732]" strokeweight="1pt"/>
                              <v:rect id="Rectangle 7084" o:spid="_x0000_s168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" filled="f" strokecolor="#d8d8d8 [2732]" strokeweight="1pt"/>
                            </v:group>
                          </v:group>
                          <v:group id="Group 7085" o:spid="_x0000_s1690"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">
                            <v:group id="Group 7086" o:spid="_x0000_s169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">
                              <v:rect id="Rectangle 7087" o:spid="_x0000_s169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" filled="f" strokecolor="#d8d8d8 [2732]" strokeweight="1pt"/>
                              <v:rect id="Rectangle 7088" o:spid="_x0000_s169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" filled="f" strokecolor="#d8d8d8 [2732]" strokeweight="1pt"/>
                            </v:group>
                            <v:group id="Group 7089" o:spid="_x0000_s169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">
                              <v:rect id="Rectangle 7090" o:spid="_x0000_s169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" filled="f" strokecolor="#d8d8d8 [2732]" strokeweight="1pt"/>
                              <v:rect id="Rectangle 7091" o:spid="_x0000_s169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" filled="f" strokecolor="#d8d8d8 [2732]" strokeweight="1pt"/>
                            </v:group>
                          </v:group>
                          <v:rect id="Rectangle 7092" o:spid="_x0000_s1697"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" filled="f" strokecolor="#d8d8d8 [2732]" strokeweight="1pt"/>
                          <v:group id="Group 7093" o:spid="_x0000_s1698"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">
                            <v:rect id="Rectangle 7094" o:spid="_x0000_s169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" filled="f" strokecolor="#d8d8d8 [2732]" strokeweight="1pt"/>
                            <v:rect id="Rectangle 7095" o:spid="_x0000_s170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" filled="f" strokecolor="#d8d8d8 [2732]" strokeweight="1pt"/>
                          </v:group>
                        </v:group>
                        <v:group id="Group 7096" o:spid="_x0000_s1701" style="position:absolute;top:5388;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">
                          <v:group id="Group 7097" o:spid="_x0000_s1702"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">
                            <v:group id="Group 7098" o:spid="_x0000_s170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">
                              <v:rect id="Rectangle 7099" o:spid="_x0000_s170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" filled="f" strokecolor="#d8d8d8 [2732]" strokeweight="1pt"/>
                              <v:rect id="Rectangle 7100" o:spid="_x0000_s170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" filled="f" strokecolor="#d8d8d8 [2732]" strokeweight="1pt"/>
                            </v:group>
                            <v:group id="Group 7101" o:spid="_x0000_s170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">
                              <v:rect id="Rectangle 7102" o:spid="_x0000_s170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" filled="f" strokecolor="#d8d8d8 [2732]" strokeweight="1pt"/>
                              <v:rect id="Rectangle 7103" o:spid="_x0000_s170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" filled="f" strokecolor="#d8d8d8 [2732]" strokeweight="1pt"/>
                            </v:group>
                          </v:group>
                          <v:group id="Group 7104" o:spid="_x0000_s1709"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">
                            <v:group id="Group 7105" o:spid="_x0000_s171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">
                              <v:rect id="Rectangle 7106" o:spid="_x0000_s171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" filled="f" strokecolor="#d8d8d8 [2732]" strokeweight="1pt"/>
                              <v:rect id="Rectangle 7107" o:spid="_x0000_s171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" filled="f" strokecolor="#d8d8d8 [2732]" strokeweight="1pt"/>
                            </v:group>
                            <v:group id="Group 7108" o:spid="_x0000_s171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">
                              <v:rect id="Rectangle 7109" o:spid="_x0000_s171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" filled="f" strokecolor="#d8d8d8 [2732]" strokeweight="1pt"/>
                              <v:rect id="Rectangle 7110" o:spid="_x0000_s171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" filled="f" strokecolor="#d8d8d8 [2732]" strokeweight="1pt"/>
                            </v:group>
                          </v:group>
                          <v:group id="Group 7111" o:spid="_x0000_s1716"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">
                            <v:group id="Group 7112" o:spid="_x0000_s171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">
                              <v:rect id="Rectangle 7113" o:spid="_x0000_s171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" filled="f" strokecolor="#d8d8d8 [2732]" strokeweight="1pt"/>
                              <v:rect id="Rectangle 7114" o:spid="_x0000_s171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" filled="f" strokecolor="#d8d8d8 [2732]" strokeweight="1pt"/>
                            </v:group>
                            <v:group id="Group 7115" o:spid="_x0000_s172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">
                              <v:rect id="Rectangle 7116" o:spid="_x0000_s172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" filled="f" strokecolor="#d8d8d8 [2732]" strokeweight="1pt"/>
                              <v:rect id="Rectangle 7117" o:spid="_x0000_s172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" filled="f" strokecolor="#d8d8d8 [2732]" strokeweight="1pt"/>
                            </v:group>
                          </v:group>
                          <v:group id="Group 7118" o:spid="_x0000_s1723"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">
                            <v:group id="Group 7119" o:spid="_x0000_s172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">
                              <v:rect id="Rectangle 7120" o:spid="_x0000_s172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" filled="f" strokecolor="#d8d8d8 [2732]" strokeweight="1pt"/>
                              <v:rect id="Rectangle 7121" o:spid="_x0000_s172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" filled="f" strokecolor="#d8d8d8 [2732]" strokeweight="1pt"/>
                            </v:group>
                            <v:group id="Group 7122" o:spid="_x0000_s172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">
                              <v:rect id="Rectangle 7123" o:spid="_x0000_s172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" filled="f" strokecolor="#d8d8d8 [2732]" strokeweight="1pt"/>
                              <v:rect id="Rectangle 7124" o:spid="_x0000_s172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" filled="f" strokecolor="#d8d8d8 [2732]" strokeweight="1pt"/>
                            </v:group>
                          </v:group>
                          <v:group id="Group 7125" o:spid="_x0000_s1730"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">
                            <v:group id="Group 7126" o:spid="_x0000_s173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">
                              <v:rect id="Rectangle 7127" o:spid="_x0000_s173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" filled="f" strokecolor="#d8d8d8 [2732]" strokeweight="1pt"/>
                              <v:rect id="Rectangle 7128" o:spid="_x0000_s173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" filled="f" strokecolor="#d8d8d8 [2732]" strokeweight="1pt"/>
                            </v:group>
                            <v:group id="Group 7129" o:spid="_x0000_s173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">
                              <v:rect id="Rectangle 7130" o:spid="_x0000_s173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" filled="f" strokecolor="#d8d8d8 [2732]" strokeweight="1pt"/>
                              <v:rect id="Rectangle 7131" o:spid="_x0000_s173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" filled="f" strokecolor="#d8d8d8 [2732]" strokeweight="1pt"/>
                            </v:group>
                          </v:group>
                          <v:group id="Group 7132" o:spid="_x0000_s1737"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">
                            <v:group id="Group 7133" o:spid="_x0000_s173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">
                              <v:rect id="Rectangle 7134" o:spid="_x0000_s173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" filled="f" strokecolor="#d8d8d8 [2732]" strokeweight="1pt"/>
                              <v:rect id="Rectangle 7135" o:spid="_x0000_s174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" filled="f" strokecolor="#d8d8d8 [2732]" strokeweight="1pt"/>
                            </v:group>
                            <v:group id="Group 7136" o:spid="_x0000_s174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">
                              <v:rect id="Rectangle 7137" o:spid="_x0000_s174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" filled="f" strokecolor="#d8d8d8 [2732]" strokeweight="1pt"/>
                              <v:rect id="Rectangle 7138" o:spid="_x0000_s174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" filled="f" strokecolor="#d8d8d8 [2732]" strokeweight="1pt"/>
                            </v:group>
                          </v:group>
                          <v:group id="Group 7139" o:spid="_x0000_s1744"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">
                            <v:group id="Group 7140" o:spid="_x0000_s174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">
                              <v:rect id="Rectangle 7141" o:spid="_x0000_s174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" filled="f" strokecolor="#d8d8d8 [2732]" strokeweight="1pt"/>
                              <v:rect id="Rectangle 7142" o:spid="_x0000_s174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" filled="f" strokecolor="#d8d8d8 [2732]" strokeweight="1pt"/>
                            </v:group>
                            <v:group id="Group 7143" o:spid="_x0000_s174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">
                              <v:rect id="Rectangle 7144" o:spid="_x0000_s174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" filled="f" strokecolor="#d8d8d8 [2732]" strokeweight="1pt"/>
                              <v:rect id="Rectangle 7145" o:spid="_x0000_s175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" filled="f" strokecolor="#d8d8d8 [2732]" strokeweight="1pt"/>
                            </v:group>
                          </v:group>
                          <v:group id="Group 7146" o:spid="_x0000_s1751"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">
                            <v:group id="Group 7147" o:spid="_x0000_s175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">
                              <v:rect id="Rectangle 7148" o:spid="_x0000_s175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" filled="f" strokecolor="#d8d8d8 [2732]" strokeweight="1pt"/>
                              <v:rect id="Rectangle 7149" o:spid="_x0000_s175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" filled="f" strokecolor="#d8d8d8 [2732]" strokeweight="1pt"/>
                            </v:group>
                            <v:group id="Group 7150" o:spid="_x0000_s175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">
                              <v:rect id="Rectangle 7151" o:spid="_x0000_s175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" filled="f" strokecolor="#d8d8d8 [2732]" strokeweight="1pt"/>
                              <v:rect id="Rectangle 7152" o:spid="_x0000_s175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" filled="f" strokecolor="#d8d8d8 [2732]" strokeweight="1pt"/>
                            </v:group>
                          </v:group>
                          <v:rect id="Rectangle 7153" o:spid="_x0000_s1758"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" filled="f" strokecolor="#d8d8d8 [2732]" strokeweight="1pt"/>
                          <v:group id="Group 7154" o:spid="_x0000_s1759"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">
                            <v:rect id="Rectangle 7155" o:spid="_x0000_s176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" filled="f" strokecolor="#d8d8d8 [2732]" strokeweight="1pt"/>
                            <v:rect id="Rectangle 7156" o:spid="_x0000_s176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" filled="f" strokecolor="#d8d8d8 [2732]" strokeweight="1pt"/>
                          </v:group>
                        </v:group>
                      </v:group>
                      <v:group id="Group 7157" o:spid="_x0000_s1762" style="position:absolute;top:21553;width:62865;height:7188" coordsize="62868,7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">
                        <v:group id="Group 7158" o:spid="_x0000_s1763" style="position:absolute;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">
                          <v:group id="Group 7159" o:spid="_x0000_s1764"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">
                            <v:group id="Group 7160" o:spid="_x0000_s176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">
                              <v:rect id="Rectangle 7161" o:spid="_x0000_s176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" filled="f" strokecolor="#d8d8d8 [2732]" strokeweight="1pt"/>
                              <v:rect id="Rectangle 7162" o:spid="_x0000_s176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" filled="f" strokecolor="#d8d8d8 [2732]" strokeweight="1pt"/>
                            </v:group>
                            <v:group id="Group 7163" o:spid="_x0000_s176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">
                              <v:rect id="Rectangle 7164" o:spid="_x0000_s176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" filled="f" strokecolor="#d8d8d8 [2732]" strokeweight="1pt"/>
                              <v:rect id="Rectangle 7165" o:spid="_x0000_s177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" filled="f" strokecolor="#d8d8d8 [2732]" strokeweight="1pt"/>
                            </v:group>
                          </v:group>
                          <v:group id="Group 7166" o:spid="_x0000_s1771"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">
                            <v:group id="Group 7167" o:spid="_x0000_s177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">
                              <v:rect id="Rectangle 7168" o:spid="_x0000_s177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" filled="f" strokecolor="#d8d8d8 [2732]" strokeweight="1pt"/>
                              <v:rect id="Rectangle 7169" o:spid="_x0000_s177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" filled="f" strokecolor="#d8d8d8 [2732]" strokeweight="1pt"/>
                            </v:group>
                            <v:group id="Group 7170" o:spid="_x0000_s177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">
                              <v:rect id="Rectangle 7171" o:spid="_x0000_s177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" filled="f" strokecolor="#d8d8d8 [2732]" strokeweight="1pt"/>
                              <v:rect id="Rectangle 7172" o:spid="_x0000_s177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" filled="f" strokecolor="#d8d8d8 [2732]" strokeweight="1pt"/>
                            </v:group>
                          </v:group>
                          <v:group id="Group 7173" o:spid="_x0000_s1778"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">
                            <v:group id="Group 7174" o:spid="_x0000_s177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">
                              <v:rect id="Rectangle 7175" o:spid="_x0000_s178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" filled="f" strokecolor="#d8d8d8 [2732]" strokeweight="1pt"/>
                              <v:rect id="Rectangle 7176" o:spid="_x0000_s178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" filled="f" strokecolor="#d8d8d8 [2732]" strokeweight="1pt"/>
                            </v:group>
                            <v:group id="Group 7177" o:spid="_x0000_s178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">
                              <v:rect id="Rectangle 7178" o:spid="_x0000_s178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" filled="f" strokecolor="#d8d8d8 [2732]" strokeweight="1pt"/>
                              <v:rect id="Rectangle 7179" o:spid="_x0000_s178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" filled="f" strokecolor="#d8d8d8 [2732]" strokeweight="1pt"/>
                            </v:group>
                          </v:group>
                          <v:group id="Group 7180" o:spid="_x0000_s1785"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">
                            <v:group id="Group 7181" o:spid="_x0000_s178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">
                              <v:rect id="Rectangle 7182" o:spid="_x0000_s178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" filled="f" strokecolor="#d8d8d8 [2732]" strokeweight="1pt"/>
                              <v:rect id="Rectangle 7183" o:spid="_x0000_s178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" filled="f" strokecolor="#d8d8d8 [2732]" strokeweight="1pt"/>
                            </v:group>
                            <v:group id="Group 7184" o:spid="_x0000_s178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">
                              <v:rect id="Rectangle 7185" o:spid="_x0000_s179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" filled="f" strokecolor="#d8d8d8 [2732]" strokeweight="1pt"/>
                              <v:rect id="Rectangle 7186" o:spid="_x0000_s179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" filled="f" strokecolor="#d8d8d8 [2732]" strokeweight="1pt"/>
                            </v:group>
                          </v:group>
                          <v:group id="Group 7187" o:spid="_x0000_s1792"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">
                            <v:group id="Group 7188" o:spid="_x0000_s179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">
                              <v:rect id="Rectangle 7189" o:spid="_x0000_s179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" filled="f" strokecolor="#d8d8d8 [2732]" strokeweight="1pt"/>
                              <v:rect id="Rectangle 7190" o:spid="_x0000_s179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" filled="f" strokecolor="#d8d8d8 [2732]" strokeweight="1pt"/>
                            </v:group>
                            <v:group id="Group 7191" o:spid="_x0000_s179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">
                              <v:rect id="Rectangle 7192" o:spid="_x0000_s179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" filled="f" strokecolor="#d8d8d8 [2732]" strokeweight="1pt"/>
                              <v:rect id="Rectangle 7193" o:spid="_x0000_s179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" filled="f" strokecolor="#d8d8d8 [2732]" strokeweight="1pt"/>
                            </v:group>
                          </v:group>
                          <v:group id="Group 7194" o:spid="_x0000_s1799"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">
                            <v:group id="Group 7195" o:spid="_x0000_s180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">
                              <v:rect id="Rectangle 7196" o:spid="_x0000_s180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" filled="f" strokecolor="#d8d8d8 [2732]" strokeweight="1pt"/>
                              <v:rect id="Rectangle 7197" o:spid="_x0000_s180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" filled="f" strokecolor="#d8d8d8 [2732]" strokeweight="1pt"/>
                            </v:group>
                            <v:group id="Group 7198" o:spid="_x0000_s180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">
                              <v:rect id="Rectangle 7199" o:spid="_x0000_s180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" filled="f" strokecolor="#d8d8d8 [2732]" strokeweight="1pt"/>
                              <v:rect id="Rectangle 7200" o:spid="_x0000_s180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" filled="f" strokecolor="#d8d8d8 [2732]" strokeweight="1pt"/>
                            </v:group>
                          </v:group>
                          <v:group id="Group 7201" o:spid="_x0000_s1806"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">
                            <v:group id="Group 7202" o:spid="_x0000_s180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">
                              <v:rect id="Rectangle 7203" o:spid="_x0000_s180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" filled="f" strokecolor="#d8d8d8 [2732]" strokeweight="1pt"/>
                              <v:rect id="Rectangle 7204" o:spid="_x0000_s180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" filled="f" strokecolor="#d8d8d8 [2732]" strokeweight="1pt"/>
                            </v:group>
                            <v:group id="Group 7205" o:spid="_x0000_s181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">
                              <v:rect id="Rectangle 7206" o:spid="_x0000_s181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" filled="f" strokecolor="#d8d8d8 [2732]" strokeweight="1pt"/>
                              <v:rect id="Rectangle 7207" o:spid="_x0000_s181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" filled="f" strokecolor="#d8d8d8 [2732]" strokeweight="1pt"/>
                            </v:group>
                          </v:group>
                          <v:group id="Group 7208" o:spid="_x0000_s1813"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">
                            <v:group id="Group 7209" o:spid="_x0000_s181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">
                              <v:rect id="Rectangle 7210" o:spid="_x0000_s181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" filled="f" strokecolor="#d8d8d8 [2732]" strokeweight="1pt"/>
                              <v:rect id="Rectangle 7211" o:spid="_x0000_s181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" filled="f" strokecolor="#d8d8d8 [2732]" strokeweight="1pt"/>
                            </v:group>
                            <v:group id="Group 7212" o:spid="_x0000_s181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">
                              <v:rect id="Rectangle 7213" o:spid="_x0000_s181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" filled="f" strokecolor="#d8d8d8 [2732]" strokeweight="1pt"/>
                              <v:rect id="Rectangle 7214" o:spid="_x0000_s181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" filled="f" strokecolor="#d8d8d8 [2732]" strokeweight="1pt"/>
                            </v:group>
                          </v:group>
                          <v:rect id="Rectangle 7215" o:spid="_x0000_s1820"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" filled="f" strokecolor="#d8d8d8 [2732]" strokeweight="1pt"/>
                          <v:group id="Group 7216" o:spid="_x0000_s1821"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">
                            <v:rect id="Rectangle 7217" o:spid="_x0000_s182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" filled="f" strokecolor="#d8d8d8 [2732]" strokeweight="1pt"/>
                            <v:rect id="Rectangle 7218" o:spid="_x0000_s182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" filled="f" strokecolor="#d8d8d8 [2732]" strokeweight="1pt"/>
                          </v:group>
                        </v:group>
                        <v:group id="Group 7219" o:spid="_x0000_s1824" style="position:absolute;top:1796;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">
                          <v:group id="Group 7220" o:spid="_x0000_s1825"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">
                            <v:group id="Group 7221" o:spid="_x0000_s182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">
                              <v:rect id="Rectangle 7222" o:spid="_x0000_s182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" filled="f" strokecolor="#d8d8d8 [2732]" strokeweight="1pt"/>
                              <v:rect id="Rectangle 7223" o:spid="_x0000_s182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" filled="f" strokecolor="#d8d8d8 [2732]" strokeweight="1pt"/>
                            </v:group>
                            <v:group id="Group 7224" o:spid="_x0000_s182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">
                              <v:rect id="Rectangle 7225" o:spid="_x0000_s183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" filled="f" strokecolor="#d8d8d8 [2732]" strokeweight="1pt"/>
                              <v:rect id="Rectangle 7226" o:spid="_x0000_s183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" filled="f" strokecolor="#d8d8d8 [2732]" strokeweight="1pt"/>
                            </v:group>
                          </v:group>
                          <v:group id="Group 7227" o:spid="_x0000_s1832"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">
                            <v:group id="Group 7228" o:spid="_x0000_s183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">
                              <v:rect id="Rectangle 7229" o:spid="_x0000_s183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" filled="f" strokecolor="#d8d8d8 [2732]" strokeweight="1pt"/>
                              <v:rect id="Rectangle 7230" o:spid="_x0000_s183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" filled="f" strokecolor="#d8d8d8 [2732]" strokeweight="1pt"/>
                            </v:group>
                            <v:group id="Group 7231" o:spid="_x0000_s183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">
                              <v:rect id="Rectangle 7232" o:spid="_x0000_s183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" filled="f" strokecolor="#d8d8d8 [2732]" strokeweight="1pt"/>
                              <v:rect id="Rectangle 7233" o:spid="_x0000_s183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" filled="f" strokecolor="#d8d8d8 [2732]" strokeweight="1pt"/>
                            </v:group>
                          </v:group>
                          <v:group id="Group 7234" o:spid="_x0000_s1839"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">
                            <v:group id="Group 7235" o:spid="_x0000_s184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">
                              <v:rect id="Rectangle 7236" o:spid="_x0000_s184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" filled="f" strokecolor="#d8d8d8 [2732]" strokeweight="1pt"/>
                              <v:rect id="Rectangle 7237" o:spid="_x0000_s184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" filled="f" strokecolor="#d8d8d8 [2732]" strokeweight="1pt"/>
                            </v:group>
                            <v:group id="Group 7238" o:spid="_x0000_s184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">
                              <v:rect id="Rectangle 7239" o:spid="_x0000_s184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" filled="f" strokecolor="#d8d8d8 [2732]" strokeweight="1pt"/>
                              <v:rect id="Rectangle 7240" o:spid="_x0000_s184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" filled="f" strokecolor="#d8d8d8 [2732]" strokeweight="1pt"/>
                            </v:group>
                          </v:group>
                          <v:group id="Group 7241" o:spid="_x0000_s1846"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">
                            <v:group id="Group 7242" o:spid="_x0000_s184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">
                              <v:rect id="Rectangle 7243" o:spid="_x0000_s184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" filled="f" strokecolor="#d8d8d8 [2732]" strokeweight="1pt"/>
                              <v:rect id="Rectangle 7244" o:spid="_x0000_s184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" filled="f" strokecolor="#d8d8d8 [2732]" strokeweight="1pt"/>
                            </v:group>
                            <v:group id="Group 7245" o:spid="_x0000_s185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">
                              <v:rect id="Rectangle 7246" o:spid="_x0000_s185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" filled="f" strokecolor="#d8d8d8 [2732]" strokeweight="1pt"/>
                              <v:rect id="Rectangle 7247" o:spid="_x0000_s185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" filled="f" strokecolor="#d8d8d8 [2732]" strokeweight="1pt"/>
                            </v:group>
                          </v:group>
                          <v:group id="Group 7248" o:spid="_x0000_s1853"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">
                            <v:group id="Group 7249" o:spid="_x0000_s185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">
                              <v:rect id="Rectangle 7250" o:spid="_x0000_s185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" filled="f" strokecolor="#d8d8d8 [2732]" strokeweight="1pt"/>
                              <v:rect id="Rectangle 7251" o:spid="_x0000_s185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" filled="f" strokecolor="#d8d8d8 [2732]" strokeweight="1pt"/>
                            </v:group>
                            <v:group id="Group 7252" o:spid="_x0000_s185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">
                              <v:rect id="Rectangle 7253" o:spid="_x0000_s185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" filled="f" strokecolor="#d8d8d8 [2732]" strokeweight="1pt"/>
                              <v:rect id="Rectangle 7254" o:spid="_x0000_s185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" filled="f" strokecolor="#d8d8d8 [2732]" strokeweight="1pt"/>
                            </v:group>
                          </v:group>
                          <v:group id="Group 7255" o:spid="_x0000_s1860"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">
                            <v:group id="Group 7256" o:spid="_x0000_s186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">
                              <v:rect id="Rectangle 7257" o:spid="_x0000_s186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" filled="f" strokecolor="#d8d8d8 [2732]" strokeweight="1pt"/>
                              <v:rect id="Rectangle 7258" o:spid="_x0000_s186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" filled="f" strokecolor="#d8d8d8 [2732]" strokeweight="1pt"/>
                            </v:group>
                            <v:group id="Group 7259" o:spid="_x0000_s186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">
                              <v:rect id="Rectangle 7260" o:spid="_x0000_s186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" filled="f" strokecolor="#d8d8d8 [2732]" strokeweight="1pt"/>
                              <v:rect id="Rectangle 7261" o:spid="_x0000_s186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" filled="f" strokecolor="#d8d8d8 [2732]" strokeweight="1pt"/>
                            </v:group>
                          </v:group>
                          <v:group id="Group 7262" o:spid="_x0000_s1867"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">
                            <v:group id="Group 7263" o:spid="_x0000_s186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">
                              <v:rect id="Rectangle 7264" o:spid="_x0000_s186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" filled="f" strokecolor="#d8d8d8 [2732]" strokeweight="1pt"/>
                              <v:rect id="Rectangle 7265" o:spid="_x0000_s187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" filled="f" strokecolor="#d8d8d8 [2732]" strokeweight="1pt"/>
                            </v:group>
                            <v:group id="Group 7266" o:spid="_x0000_s187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">
                              <v:rect id="Rectangle 7267" o:spid="_x0000_s187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" filled="f" strokecolor="#d8d8d8 [2732]" strokeweight="1pt"/>
                              <v:rect id="Rectangle 7268" o:spid="_x0000_s187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" filled="f" strokecolor="#d8d8d8 [2732]" strokeweight="1pt"/>
                            </v:group>
                          </v:group>
                          <v:group id="Group 7269" o:spid="_x0000_s1874"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">
                            <v:group id="Group 7270" o:spid="_x0000_s187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">
                              <v:rect id="Rectangle 7271" o:spid="_x0000_s187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" filled="f" strokecolor="#d8d8d8 [2732]" strokeweight="1pt"/>
                              <v:rect id="Rectangle 7272" o:spid="_x0000_s187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" filled="f" strokecolor="#d8d8d8 [2732]" strokeweight="1pt"/>
                            </v:group>
                            <v:group id="Group 7273" o:spid="_x0000_s187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">
                              <v:rect id="Rectangle 7274" o:spid="_x0000_s187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" filled="f" strokecolor="#d8d8d8 [2732]" strokeweight="1pt"/>
                              <v:rect id="Rectangle 7275" o:spid="_x0000_s188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" filled="f" strokecolor="#d8d8d8 [2732]" strokeweight="1pt"/>
                            </v:group>
                          </v:group>
                          <v:rect id="Rectangle 7276" o:spid="_x0000_s1881"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" filled="f" strokecolor="#d8d8d8 [2732]" strokeweight="1pt"/>
                          <v:group id="Group 7277" o:spid="_x0000_s1882"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">
                            <v:rect id="Rectangle 7278" o:spid="_x0000_s188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" filled="f" strokecolor="#d8d8d8 [2732]" strokeweight="1pt"/>
                            <v:rect id="Rectangle 7279" o:spid="_x0000_s188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" filled="f" strokecolor="#d8d8d8 [2732]" strokeweight="1pt"/>
                          </v:group>
                        </v:group>
                        <v:group id="Group 7280" o:spid="_x0000_s1885" style="position:absolute;top:3592;width:62865;height:1797"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">
                          <v:group id="Group 7281" o:spid="_x0000_s1886"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">
                            <v:group id="Group 7282" o:spid="_x0000_s188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">
                              <v:rect id="Rectangle 7283" o:spid="_x0000_s188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" filled="f" strokecolor="#d8d8d8 [2732]" strokeweight="1pt"/>
                              <v:rect id="Rectangle 7284" o:spid="_x0000_s188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" filled="f" strokecolor="#d8d8d8 [2732]" strokeweight="1pt"/>
                            </v:group>
                            <v:group id="Group 7285" o:spid="_x0000_s189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">
                              <v:rect id="Rectangle 7286" o:spid="_x0000_s189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" filled="f" strokecolor="#d8d8d8 [2732]" strokeweight="1pt"/>
                              <v:rect id="Rectangle 7287" o:spid="_x0000_s189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" filled="f" strokecolor="#d8d8d8 [2732]" strokeweight="1pt"/>
                            </v:group>
                          </v:group>
                          <v:group id="Group 7288" o:spid="_x0000_s1893"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">
                            <v:group id="Group 7289" o:spid="_x0000_s189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">
                              <v:rect id="Rectangle 7290" o:spid="_x0000_s189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" filled="f" strokecolor="#d8d8d8 [2732]" strokeweight="1pt"/>
                              <v:rect id="Rectangle 7291" o:spid="_x0000_s189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" filled="f" strokecolor="#d8d8d8 [2732]" strokeweight="1pt"/>
                            </v:group>
                            <v:group id="Group 7292" o:spid="_x0000_s189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">
                              <v:rect id="Rectangle 7293" o:spid="_x0000_s189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" filled="f" strokecolor="#d8d8d8 [2732]" strokeweight="1pt"/>
                              <v:rect id="Rectangle 7294" o:spid="_x0000_s189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" filled="f" strokecolor="#d8d8d8 [2732]" strokeweight="1pt"/>
                            </v:group>
                          </v:group>
                          <v:group id="Group 7295" o:spid="_x0000_s1900"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">
                            <v:group id="Group 7296" o:spid="_x0000_s190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">
                              <v:rect id="Rectangle 7297" o:spid="_x0000_s190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" filled="f" strokecolor="#d8d8d8 [2732]" strokeweight="1pt"/>
                              <v:rect id="Rectangle 7298" o:spid="_x0000_s190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" filled="f" strokecolor="#d8d8d8 [2732]" strokeweight="1pt"/>
                            </v:group>
                            <v:group id="Group 7299" o:spid="_x0000_s190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">
                              <v:rect id="Rectangle 7300" o:spid="_x0000_s190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" filled="f" strokecolor="#d8d8d8 [2732]" strokeweight="1pt"/>
                              <v:rect id="Rectangle 7301" o:spid="_x0000_s190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" filled="f" strokecolor="#d8d8d8 [2732]" strokeweight="1pt"/>
                            </v:group>
                          </v:group>
                          <v:group id="Group 7302" o:spid="_x0000_s1907"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">
                            <v:group id="Group 7303" o:spid="_x0000_s190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">
                              <v:rect id="Rectangle 7304" o:spid="_x0000_s190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" filled="f" strokecolor="#d8d8d8 [2732]" strokeweight="1pt"/>
                              <v:rect id="Rectangle 7305" o:spid="_x0000_s191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" filled="f" strokecolor="#d8d8d8 [2732]" strokeweight="1pt"/>
                            </v:group>
                            <v:group id="Group 7306" o:spid="_x0000_s191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">
                              <v:rect id="Rectangle 7307" o:spid="_x0000_s191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" filled="f" strokecolor="#d8d8d8 [2732]" strokeweight="1pt"/>
                              <v:rect id="Rectangle 7308" o:spid="_x0000_s191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" filled="f" strokecolor="#d8d8d8 [2732]" strokeweight="1pt"/>
                            </v:group>
                          </v:group>
                          <v:group id="Group 7309" o:spid="_x0000_s1914"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">
                            <v:group id="Group 7310" o:spid="_x0000_s191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">
                              <v:rect id="Rectangle 7311" o:spid="_x0000_s191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" filled="f" strokecolor="#d8d8d8 [2732]" strokeweight="1pt"/>
                              <v:rect id="Rectangle 7312" o:spid="_x0000_s191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" filled="f" strokecolor="#d8d8d8 [2732]" strokeweight="1pt"/>
                            </v:group>
                            <v:group id="Group 7313" o:spid="_x0000_s191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">
                              <v:rect id="Rectangle 7314" o:spid="_x0000_s191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" filled="f" strokecolor="#d8d8d8 [2732]" strokeweight="1pt"/>
                              <v:rect id="Rectangle 7315" o:spid="_x0000_s192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" filled="f" strokecolor="#d8d8d8 [2732]" strokeweight="1pt"/>
                            </v:group>
                          </v:group>
                          <v:group id="Group 7316" o:spid="_x0000_s1921"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">
                            <v:group id="Group 7317" o:spid="_x0000_s192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">
                              <v:rect id="Rectangle 7318" o:spid="_x0000_s192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" filled="f" strokecolor="#d8d8d8 [2732]" strokeweight="1pt"/>
                              <v:rect id="Rectangle 7319" o:spid="_x0000_s192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" filled="f" strokecolor="#d8d8d8 [2732]" strokeweight="1pt"/>
                            </v:group>
                            <v:group id="Group 7320" o:spid="_x0000_s192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">
                              <v:rect id="Rectangle 7321" o:spid="_x0000_s192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" filled="f" strokecolor="#d8d8d8 [2732]" strokeweight="1pt"/>
                              <v:rect id="Rectangle 7322" o:spid="_x0000_s192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" filled="f" strokecolor="#d8d8d8 [2732]" strokeweight="1pt"/>
                            </v:group>
                          </v:group>
                          <v:group id="Group 7323" o:spid="_x0000_s1928"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">
                            <v:group id="Group 7324" o:spid="_x0000_s192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">
                              <v:rect id="Rectangle 7325" o:spid="_x0000_s193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" filled="f" strokecolor="#d8d8d8 [2732]" strokeweight="1pt"/>
                              <v:rect id="Rectangle 7326" o:spid="_x0000_s193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" filled="f" strokecolor="#d8d8d8 [2732]" strokeweight="1pt"/>
                            </v:group>
                            <v:group id="Group 7327" o:spid="_x0000_s193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">
                              <v:rect id="Rectangle 7328" o:spid="_x0000_s193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" filled="f" strokecolor="#d8d8d8 [2732]" strokeweight="1pt"/>
                              <v:rect id="Rectangle 7329" o:spid="_x0000_s193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" filled="f" strokecolor="#d8d8d8 [2732]" strokeweight="1pt"/>
                            </v:group>
                          </v:group>
                          <v:group id="Group 7330" o:spid="_x0000_s1935"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">
                            <v:group id="Group 7331" o:spid="_x0000_s193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">
                              <v:rect id="Rectangle 7332" o:spid="_x0000_s193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" filled="f" strokecolor="#d8d8d8 [2732]" strokeweight="1pt"/>
                              <v:rect id="Rectangle 7333" o:spid="_x0000_s193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" filled="f" strokecolor="#d8d8d8 [2732]" strokeweight="1pt"/>
                            </v:group>
                            <v:group id="Group 7334" o:spid="_x0000_s193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">
                              <v:rect id="Rectangle 7335" o:spid="_x0000_s194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" filled="f" strokecolor="#d8d8d8 [2732]" strokeweight="1pt"/>
                              <v:rect id="Rectangle 7336" o:spid="_x0000_s194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" filled="f" strokecolor="#d8d8d8 [2732]" strokeweight="1pt"/>
                            </v:group>
                          </v:group>
                          <v:rect id="Rectangle 7337" o:spid="_x0000_s1942"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" filled="f" strokecolor="#d8d8d8 [2732]" strokeweight="1pt"/>
                          <v:group id="Group 7338" o:spid="_x0000_s1943"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">
                            <v:rect id="Rectangle 7339" o:spid="_x0000_s194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" filled="f" strokecolor="#d8d8d8 [2732]" strokeweight="1pt"/>
                            <v:rect id="Rectangle 7340" o:spid="_x0000_s194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" filled="f" strokecolor="#d8d8d8 [2732]" strokeweight="1pt"/>
                          </v:group>
                        </v:group>
                        <v:group id="Group 7341" o:spid="_x0000_s1946" style="position:absolute;top:5388;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">
                          <v:group id="Group 7342" o:spid="_x0000_s1947"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">
                            <v:group id="Group 7343" o:spid="_x0000_s194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">
                              <v:rect id="Rectangle 7344" o:spid="_x0000_s194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" filled="f" strokecolor="#d8d8d8 [2732]" strokeweight="1pt"/>
                              <v:rect id="Rectangle 7345" o:spid="_x0000_s195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" filled="f" strokecolor="#d8d8d8 [2732]" strokeweight="1pt"/>
                            </v:group>
                            <v:group id="Group 7346" o:spid="_x0000_s195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">
                              <v:rect id="Rectangle 7347" o:spid="_x0000_s195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" filled="f" strokecolor="#d8d8d8 [2732]" strokeweight="1pt"/>
                              <v:rect id="Rectangle 7348" o:spid="_x0000_s195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" filled="f" strokecolor="#d8d8d8 [2732]" strokeweight="1pt"/>
                            </v:group>
                          </v:group>
                          <v:group id="Group 7349" o:spid="_x0000_s1954"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">
                            <v:group id="Group 7350" o:spid="_x0000_s195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">
                              <v:rect id="Rectangle 7351" o:spid="_x0000_s195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" filled="f" strokecolor="#d8d8d8 [2732]" strokeweight="1pt"/>
                              <v:rect id="Rectangle 7352" o:spid="_x0000_s195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" filled="f" strokecolor="#d8d8d8 [2732]" strokeweight="1pt"/>
                            </v:group>
                            <v:group id="Group 7353" o:spid="_x0000_s195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">
                              <v:rect id="Rectangle 7354" o:spid="_x0000_s195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" filled="f" strokecolor="#d8d8d8 [2732]" strokeweight="1pt"/>
                              <v:rect id="Rectangle 7355" o:spid="_x0000_s196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" filled="f" strokecolor="#d8d8d8 [2732]" strokeweight="1pt"/>
                            </v:group>
                          </v:group>
                          <v:group id="Group 7356" o:spid="_x0000_s1961"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">
                            <v:group id="Group 7357" o:spid="_x0000_s196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">
                              <v:rect id="Rectangle 7358" o:spid="_x0000_s196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" filled="f" strokecolor="#d8d8d8 [2732]" strokeweight="1pt"/>
                              <v:rect id="Rectangle 7359" o:spid="_x0000_s196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" filled="f" strokecolor="#d8d8d8 [2732]" strokeweight="1pt"/>
                            </v:group>
                            <v:group id="Group 7360" o:spid="_x0000_s196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">
                              <v:rect id="Rectangle 7361" o:spid="_x0000_s196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" filled="f" strokecolor="#d8d8d8 [2732]" strokeweight="1pt"/>
                              <v:rect id="Rectangle 7362" o:spid="_x0000_s196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" filled="f" strokecolor="#d8d8d8 [2732]" strokeweight="1pt"/>
                            </v:group>
                          </v:group>
                          <v:group id="Group 7363" o:spid="_x0000_s1968"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">
                            <v:group id="Group 7364" o:spid="_x0000_s196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">
                              <v:rect id="Rectangle 7365" o:spid="_x0000_s197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" filled="f" strokecolor="#d8d8d8 [2732]" strokeweight="1pt"/>
                              <v:rect id="Rectangle 7366" o:spid="_x0000_s197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" filled="f" strokecolor="#d8d8d8 [2732]" strokeweight="1pt"/>
                            </v:group>
                            <v:group id="Group 7367" o:spid="_x0000_s197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">
                              <v:rect id="Rectangle 7368" o:spid="_x0000_s197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" filled="f" strokecolor="#d8d8d8 [2732]" strokeweight="1pt"/>
                              <v:rect id="Rectangle 7369" o:spid="_x0000_s197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" filled="f" strokecolor="#d8d8d8 [2732]" strokeweight="1pt"/>
                            </v:group>
                          </v:group>
                          <v:group id="Group 7370" o:spid="_x0000_s1975"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">
                            <v:group id="Group 7371" o:spid="_x0000_s197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">
                              <v:rect id="Rectangle 7372" o:spid="_x0000_s197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" filled="f" strokecolor="#d8d8d8 [2732]" strokeweight="1pt"/>
                              <v:rect id="Rectangle 7373" o:spid="_x0000_s197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" filled="f" strokecolor="#d8d8d8 [2732]" strokeweight="1pt"/>
                            </v:group>
                            <v:group id="Group 7374" o:spid="_x0000_s197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">
                              <v:rect id="Rectangle 7375" o:spid="_x0000_s198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" filled="f" strokecolor="#d8d8d8 [2732]" strokeweight="1pt"/>
                              <v:rect id="Rectangle 7376" o:spid="_x0000_s198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" filled="f" strokecolor="#d8d8d8 [2732]" strokeweight="1pt"/>
                            </v:group>
                          </v:group>
                          <v:group id="Group 7377" o:spid="_x0000_s1982"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">
                            <v:group id="Group 7378" o:spid="_x0000_s198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">
                              <v:rect id="Rectangle 7379" o:spid="_x0000_s198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" filled="f" strokecolor="#d8d8d8 [2732]" strokeweight="1pt"/>
                              <v:rect id="Rectangle 7380" o:spid="_x0000_s198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" filled="f" strokecolor="#d8d8d8 [2732]" strokeweight="1pt"/>
                            </v:group>
                            <v:group id="Group 7381" o:spid="_x0000_s198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">
                              <v:rect id="Rectangle 7382" o:spid="_x0000_s198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" filled="f" strokecolor="#d8d8d8 [2732]" strokeweight="1pt"/>
                              <v:rect id="Rectangle 7383" o:spid="_x0000_s198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" filled="f" strokecolor="#d8d8d8 [2732]" strokeweight="1pt"/>
                            </v:group>
                          </v:group>
                          <v:group id="Group 7384" o:spid="_x0000_s1989"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">
                            <v:group id="Group 7385" o:spid="_x0000_s199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">
                              <v:rect id="Rectangle 7386" o:spid="_x0000_s199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" filled="f" strokecolor="#d8d8d8 [2732]" strokeweight="1pt"/>
                              <v:rect id="Rectangle 7387" o:spid="_x0000_s199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" filled="f" strokecolor="#d8d8d8 [2732]" strokeweight="1pt"/>
                            </v:group>
                            <v:group id="Group 7388" o:spid="_x0000_s199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">
                              <v:rect id="Rectangle 7389" o:spid="_x0000_s199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" filled="f" strokecolor="#d8d8d8 [2732]" strokeweight="1pt"/>
                              <v:rect id="Rectangle 7390" o:spid="_x0000_s199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" filled="f" strokecolor="#d8d8d8 [2732]" strokeweight="1pt"/>
                            </v:group>
                          </v:group>
                          <v:group id="Group 7391" o:spid="_x0000_s1996"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">
                            <v:group id="Group 7392" o:spid="_x0000_s199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">
                              <v:rect id="Rectangle 7393" o:spid="_x0000_s199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" filled="f" strokecolor="#d8d8d8 [2732]" strokeweight="1pt"/>
                              <v:rect id="Rectangle 7394" o:spid="_x0000_s199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" filled="f" strokecolor="#d8d8d8 [2732]" strokeweight="1pt"/>
                            </v:group>
                            <v:group id="Group 7395" o:spid="_x0000_s200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">
                              <v:rect id="Rectangle 7396" o:spid="_x0000_s200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" filled="f" strokecolor="#d8d8d8 [2732]" strokeweight="1pt"/>
                              <v:rect id="Rectangle 7397" o:spid="_x0000_s200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" filled="f" strokecolor="#d8d8d8 [2732]" strokeweight="1pt"/>
                            </v:group>
                          </v:group>
                          <v:rect id="Rectangle 7398" o:spid="_x0000_s2003"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" filled="f" strokecolor="#d8d8d8 [2732]" strokeweight="1pt"/>
                          <v:group id="Group 7399" o:spid="_x0000_s2004"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">
                            <v:rect id="Rectangle 7400" o:spid="_x0000_s200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" filled="f" strokecolor="#d8d8d8 [2732]" strokeweight="1pt"/>
                            <v:rect id="Rectangle 7401" o:spid="_x0000_s200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" filled="f" strokecolor="#d8d8d8 [2732]" strokeweight="1pt"/>
                          </v:group>
                        </v:group>
                      </v:group>
                      <v:group id="Group 7402" o:spid="_x0000_s2007" style="position:absolute;top:28738;width:62868;height:7188" coordsize="62868,7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">
                        <v:group id="Group 7403" o:spid="_x0000_s2008" style="position:absolute;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">
                          <v:group id="Group 7404" o:spid="_x0000_s2009"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">
                            <v:group id="Group 7405" o:spid="_x0000_s201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">
                              <v:rect id="Rectangle 7406" o:spid="_x0000_s201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" filled="f" strokecolor="#d8d8d8 [2732]" strokeweight="1pt"/>
                              <v:rect id="Rectangle 7407" o:spid="_x0000_s201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" filled="f" strokecolor="#d8d8d8 [2732]" strokeweight="1pt"/>
                            </v:group>
                            <v:group id="Group 7408" o:spid="_x0000_s201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">
                              <v:rect id="Rectangle 7409" o:spid="_x0000_s201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" filled="f" strokecolor="#d8d8d8 [2732]" strokeweight="1pt"/>
                              <v:rect id="Rectangle 7410" o:spid="_x0000_s201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" filled="f" strokecolor="#d8d8d8 [2732]" strokeweight="1pt"/>
                            </v:group>
                          </v:group>
                          <v:group id="Group 7411" o:spid="_x0000_s2016"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">
                            <v:group id="Group 7412" o:spid="_x0000_s201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">
                              <v:rect id="Rectangle 7413" o:spid="_x0000_s201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" filled="f" strokecolor="#d8d8d8 [2732]" strokeweight="1pt"/>
                              <v:rect id="Rectangle 7414" o:spid="_x0000_s201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" filled="f" strokecolor="#d8d8d8 [2732]" strokeweight="1pt"/>
                            </v:group>
                            <v:group id="Group 7415" o:spid="_x0000_s202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">
                              <v:rect id="Rectangle 7416" o:spid="_x0000_s202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" filled="f" strokecolor="#d8d8d8 [2732]" strokeweight="1pt"/>
                              <v:rect id="Rectangle 7417" o:spid="_x0000_s202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" filled="f" strokecolor="#d8d8d8 [2732]" strokeweight="1pt"/>
                            </v:group>
                          </v:group>
                          <v:group id="Group 7418" o:spid="_x0000_s2023"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">
                            <v:group id="Group 7419" o:spid="_x0000_s202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">
                              <v:rect id="Rectangle 7420" o:spid="_x0000_s202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" filled="f" strokecolor="#d8d8d8 [2732]" strokeweight="1pt"/>
                              <v:rect id="Rectangle 7421" o:spid="_x0000_s202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" filled="f" strokecolor="#d8d8d8 [2732]" strokeweight="1pt"/>
                            </v:group>
                            <v:group id="Group 7422" o:spid="_x0000_s202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">
                              <v:rect id="Rectangle 7423" o:spid="_x0000_s202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" filled="f" strokecolor="#d8d8d8 [2732]" strokeweight="1pt"/>
                              <v:rect id="Rectangle 7424" o:spid="_x0000_s202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" filled="f" strokecolor="#d8d8d8 [2732]" strokeweight="1pt"/>
                            </v:group>
                          </v:group>
                          <v:group id="Group 7425" o:spid="_x0000_s2030"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">
                            <v:group id="Group 7426" o:spid="_x0000_s203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">
                              <v:rect id="Rectangle 7427" o:spid="_x0000_s203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" filled="f" strokecolor="#d8d8d8 [2732]" strokeweight="1pt"/>
                              <v:rect id="Rectangle 7428" o:spid="_x0000_s203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" filled="f" strokecolor="#d8d8d8 [2732]" strokeweight="1pt"/>
                            </v:group>
                            <v:group id="Group 7429" o:spid="_x0000_s203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">
                              <v:rect id="Rectangle 7430" o:spid="_x0000_s203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" filled="f" strokecolor="#d8d8d8 [2732]" strokeweight="1pt"/>
                              <v:rect id="Rectangle 7431" o:spid="_x0000_s203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" filled="f" strokecolor="#d8d8d8 [2732]" strokeweight="1pt"/>
                            </v:group>
                          </v:group>
                          <v:group id="Group 7432" o:spid="_x0000_s2037"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">
                            <v:group id="Group 7433" o:spid="_x0000_s203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">
                              <v:rect id="Rectangle 7434" o:spid="_x0000_s203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" filled="f" strokecolor="#d8d8d8 [2732]" strokeweight="1pt"/>
                              <v:rect id="Rectangle 7435" o:spid="_x0000_s204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" filled="f" strokecolor="#d8d8d8 [2732]" strokeweight="1pt"/>
                            </v:group>
                            <v:group id="Group 7436" o:spid="_x0000_s204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">
                              <v:rect id="Rectangle 7437" o:spid="_x0000_s204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" filled="f" strokecolor="#d8d8d8 [2732]" strokeweight="1pt"/>
                              <v:rect id="Rectangle 7438" o:spid="_x0000_s204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" filled="f" strokecolor="#d8d8d8 [2732]" strokeweight="1pt"/>
                            </v:group>
                          </v:group>
                          <v:group id="Group 7439" o:spid="_x0000_s2044"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">
                            <v:group id="Group 7440" o:spid="_x0000_s204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">
                              <v:rect id="Rectangle 7441" o:spid="_x0000_s204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" filled="f" strokecolor="#d8d8d8 [2732]" strokeweight="1pt"/>
                              <v:rect id="Rectangle 7442" o:spid="_x0000_s204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" filled="f" strokecolor="#d8d8d8 [2732]" strokeweight="1pt"/>
                            </v:group>
                            <v:group id="Group 7443" o:spid="_x0000_s204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">
                              <v:rect id="Rectangle 7444" o:spid="_x0000_s204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" filled="f" strokecolor="#d8d8d8 [2732]" strokeweight="1pt"/>
                              <v:rect id="Rectangle 7445" o:spid="_x0000_s205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" filled="f" strokecolor="#d8d8d8 [2732]" strokeweight="1pt"/>
                            </v:group>
                          </v:group>
                          <v:group id="Group 7446" o:spid="_x0000_s2051"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">
                            <v:group id="Group 7447" o:spid="_x0000_s205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">
                              <v:rect id="Rectangle 7448" o:spid="_x0000_s205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" filled="f" strokecolor="#d8d8d8 [2732]" strokeweight="1pt"/>
                              <v:rect id="Rectangle 7449" o:spid="_x0000_s205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" filled="f" strokecolor="#d8d8d8 [2732]" strokeweight="1pt"/>
                            </v:group>
                            <v:group id="Group 7450" o:spid="_x0000_s205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">
                              <v:rect id="Rectangle 7451" o:spid="_x0000_s205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" filled="f" strokecolor="#d8d8d8 [2732]" strokeweight="1pt"/>
                              <v:rect id="Rectangle 7452" o:spid="_x0000_s205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" filled="f" strokecolor="#d8d8d8 [2732]" strokeweight="1pt"/>
                            </v:group>
                          </v:group>
                          <v:group id="Group 7453" o:spid="_x0000_s2058"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">
                            <v:group id="Group 7454" o:spid="_x0000_s205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">
                              <v:rect id="Rectangle 7455" o:spid="_x0000_s206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" filled="f" strokecolor="#d8d8d8 [2732]" strokeweight="1pt"/>
                              <v:rect id="Rectangle 7456" o:spid="_x0000_s206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" filled="f" strokecolor="#d8d8d8 [2732]" strokeweight="1pt"/>
                            </v:group>
                            <v:group id="Group 7457" o:spid="_x0000_s206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">
                              <v:rect id="Rectangle 7458" o:spid="_x0000_s206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" filled="f" strokecolor="#d8d8d8 [2732]" strokeweight="1pt"/>
                              <v:rect id="Rectangle 7459" o:spid="_x0000_s206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" filled="f" strokecolor="#d8d8d8 [2732]" strokeweight="1pt"/>
                            </v:group>
                          </v:group>
                          <v:rect id="Rectangle 7460" o:spid="_x0000_s2065"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" filled="f" strokecolor="#d8d8d8 [2732]" strokeweight="1pt"/>
                          <v:group id="Group 7461" o:spid="_x0000_s2066"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">
                            <v:rect id="Rectangle 7462" o:spid="_x0000_s206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" filled="f" strokecolor="#d8d8d8 [2732]" strokeweight="1pt"/>
                            <v:rect id="Rectangle 7463" o:spid="_x0000_s206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" filled="f" strokecolor="#d8d8d8 [2732]" strokeweight="1pt"/>
                          </v:group>
                        </v:group>
                        <v:group id="Group 7464" o:spid="_x0000_s2069" style="position:absolute;top:1796;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">
                          <v:group id="Group 7465" o:spid="_x0000_s2070"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">
                            <v:group id="Group 7466" o:spid="_x0000_s207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">
                              <v:rect id="Rectangle 7467" o:spid="_x0000_s207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" filled="f" strokecolor="#d8d8d8 [2732]" strokeweight="1pt"/>
                              <v:rect id="Rectangle 7468" o:spid="_x0000_s207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" filled="f" strokecolor="#d8d8d8 [2732]" strokeweight="1pt"/>
                            </v:group>
                            <v:group id="Group 7469" o:spid="_x0000_s207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">
                              <v:rect id="Rectangle 7470" o:spid="_x0000_s207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" filled="f" strokecolor="#d8d8d8 [2732]" strokeweight="1pt"/>
                              <v:rect id="Rectangle 7471" o:spid="_x0000_s207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" filled="f" strokecolor="#d8d8d8 [2732]" strokeweight="1pt"/>
                            </v:group>
                          </v:group>
                          <v:group id="Group 7472" o:spid="_x0000_s2077"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">
                            <v:group id="Group 7473" o:spid="_x0000_s207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">
                              <v:rect id="Rectangle 7474" o:spid="_x0000_s207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" filled="f" strokecolor="#d8d8d8 [2732]" strokeweight="1pt"/>
                              <v:rect id="Rectangle 7475" o:spid="_x0000_s208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" filled="f" strokecolor="#d8d8d8 [2732]" strokeweight="1pt"/>
                            </v:group>
                            <v:group id="Group 7476" o:spid="_x0000_s208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">
                              <v:rect id="Rectangle 7477" o:spid="_x0000_s208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" filled="f" strokecolor="#d8d8d8 [2732]" strokeweight="1pt"/>
                              <v:rect id="Rectangle 7478" o:spid="_x0000_s208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" filled="f" strokecolor="#d8d8d8 [2732]" strokeweight="1pt"/>
                            </v:group>
                          </v:group>
                          <v:group id="Group 7479" o:spid="_x0000_s2084"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">
                            <v:group id="Group 7480" o:spid="_x0000_s208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">
                              <v:rect id="Rectangle 7481" o:spid="_x0000_s208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" filled="f" strokecolor="#d8d8d8 [2732]" strokeweight="1pt"/>
                              <v:rect id="Rectangle 7482" o:spid="_x0000_s208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" filled="f" strokecolor="#d8d8d8 [2732]" strokeweight="1pt"/>
                            </v:group>
                            <v:group id="Group 7483" o:spid="_x0000_s208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">
                              <v:rect id="Rectangle 7484" o:spid="_x0000_s208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" filled="f" strokecolor="#d8d8d8 [2732]" strokeweight="1pt"/>
                              <v:rect id="Rectangle 7485" o:spid="_x0000_s209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" filled="f" strokecolor="#d8d8d8 [2732]" strokeweight="1pt"/>
                            </v:group>
                          </v:group>
                          <v:group id="Group 7486" o:spid="_x0000_s2091"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">
                            <v:group id="Group 7487" o:spid="_x0000_s209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">
                              <v:rect id="Rectangle 7488" o:spid="_x0000_s209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" filled="f" strokecolor="#d8d8d8 [2732]" strokeweight="1pt"/>
                              <v:rect id="Rectangle 7489" o:spid="_x0000_s209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" filled="f" strokecolor="#d8d8d8 [2732]" strokeweight="1pt"/>
                            </v:group>
                            <v:group id="Group 7490" o:spid="_x0000_s209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">
                              <v:rect id="Rectangle 7491" o:spid="_x0000_s209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" filled="f" strokecolor="#d8d8d8 [2732]" strokeweight="1pt"/>
                              <v:rect id="Rectangle 7492" o:spid="_x0000_s209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" filled="f" strokecolor="#d8d8d8 [2732]" strokeweight="1pt"/>
                            </v:group>
                          </v:group>
                          <v:group id="Group 7493" o:spid="_x0000_s2098"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">
                            <v:group id="Group 7494" o:spid="_x0000_s209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">
                              <v:rect id="Rectangle 7495" o:spid="_x0000_s210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" filled="f" strokecolor="#d8d8d8 [2732]" strokeweight="1pt"/>
                              <v:rect id="Rectangle 7496" o:spid="_x0000_s210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" filled="f" strokecolor="#d8d8d8 [2732]" strokeweight="1pt"/>
                            </v:group>
                            <v:group id="Group 7497" o:spid="_x0000_s210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">
                              <v:rect id="Rectangle 7498" o:spid="_x0000_s210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" filled="f" strokecolor="#d8d8d8 [2732]" strokeweight="1pt"/>
                              <v:rect id="Rectangle 7499" o:spid="_x0000_s210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" filled="f" strokecolor="#d8d8d8 [2732]" strokeweight="1pt"/>
                            </v:group>
                          </v:group>
                          <v:group id="Group 7500" o:spid="_x0000_s2105"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">
                            <v:group id="Group 7501" o:spid="_x0000_s210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">
                              <v:rect id="Rectangle 7502" o:spid="_x0000_s210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" filled="f" strokecolor="#d8d8d8 [2732]" strokeweight="1pt"/>
                              <v:rect id="Rectangle 7503" o:spid="_x0000_s210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" filled="f" strokecolor="#d8d8d8 [2732]" strokeweight="1pt"/>
                            </v:group>
                            <v:group id="Group 7504" o:spid="_x0000_s210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">
                              <v:rect id="Rectangle 7505" o:spid="_x0000_s211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" filled="f" strokecolor="#d8d8d8 [2732]" strokeweight="1pt"/>
                              <v:rect id="Rectangle 7506" o:spid="_x0000_s211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" filled="f" strokecolor="#d8d8d8 [2732]" strokeweight="1pt"/>
                            </v:group>
                          </v:group>
                          <v:group id="Group 7507" o:spid="_x0000_s2112"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">
                            <v:group id="Group 7508" o:spid="_x0000_s211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">
                              <v:rect id="Rectangle 7509" o:spid="_x0000_s211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" filled="f" strokecolor="#d8d8d8 [2732]" strokeweight="1pt"/>
                              <v:rect id="Rectangle 7510" o:spid="_x0000_s211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" filled="f" strokecolor="#d8d8d8 [2732]" strokeweight="1pt"/>
                            </v:group>
                            <v:group id="Group 7511" o:spid="_x0000_s211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">
                              <v:rect id="Rectangle 7512" o:spid="_x0000_s211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" filled="f" strokecolor="#d8d8d8 [2732]" strokeweight="1pt"/>
                              <v:rect id="Rectangle 7513" o:spid="_x0000_s211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" filled="f" strokecolor="#d8d8d8 [2732]" strokeweight="1pt"/>
                            </v:group>
                          </v:group>
                          <v:group id="Group 7514" o:spid="_x0000_s2119"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">
                            <v:group id="Group 7515" o:spid="_x0000_s212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">
                              <v:rect id="Rectangle 7516" o:spid="_x0000_s212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" filled="f" strokecolor="#d8d8d8 [2732]" strokeweight="1pt"/>
                              <v:rect id="Rectangle 7517" o:spid="_x0000_s212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" filled="f" strokecolor="#d8d8d8 [2732]" strokeweight="1pt"/>
                            </v:group>
                            <v:group id="Group 7518" o:spid="_x0000_s212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">
                              <v:rect id="Rectangle 7519" o:spid="_x0000_s212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" filled="f" strokecolor="#d8d8d8 [2732]" strokeweight="1pt"/>
                              <v:rect id="Rectangle 7520" o:spid="_x0000_s212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" filled="f" strokecolor="#d8d8d8 [2732]" strokeweight="1pt"/>
                            </v:group>
                          </v:group>
                          <v:rect id="Rectangle 7521" o:spid="_x0000_s2126"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" filled="f" strokecolor="#d8d8d8 [2732]" strokeweight="1pt"/>
                          <v:group id="Group 7522" o:spid="_x0000_s2127"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">
                            <v:rect id="Rectangle 7523" o:spid="_x0000_s212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" filled="f" strokecolor="#d8d8d8 [2732]" strokeweight="1pt"/>
                            <v:rect id="Rectangle 7524" o:spid="_x0000_s212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" filled="f" strokecolor="#d8d8d8 [2732]" strokeweight="1pt"/>
                          </v:group>
                        </v:group>
                        <v:group id="Group 7525" o:spid="_x0000_s2130" style="position:absolute;top:3592;width:62865;height:1797"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">
                          <v:group id="Group 7526" o:spid="_x0000_s2131"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">
                            <v:group id="Group 7527" o:spid="_x0000_s213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">
                              <v:rect id="Rectangle 7528" o:spid="_x0000_s213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" filled="f" strokecolor="#d8d8d8 [2732]" strokeweight="1pt"/>
                              <v:rect id="Rectangle 7529" o:spid="_x0000_s213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" filled="f" strokecolor="#d8d8d8 [2732]" strokeweight="1pt"/>
                            </v:group>
                            <v:group id="Group 7530" o:spid="_x0000_s213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">
                              <v:rect id="Rectangle 7531" o:spid="_x0000_s213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" filled="f" strokecolor="#d8d8d8 [2732]" strokeweight="1pt"/>
                              <v:rect id="Rectangle 7532" o:spid="_x0000_s213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" filled="f" strokecolor="#d8d8d8 [2732]" strokeweight="1pt"/>
                            </v:group>
                          </v:group>
                          <v:group id="Group 7533" o:spid="_x0000_s2138"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">
                            <v:group id="Group 7534" o:spid="_x0000_s213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">
                              <v:rect id="Rectangle 7535" o:spid="_x0000_s214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" filled="f" strokecolor="#d8d8d8 [2732]" strokeweight="1pt"/>
                              <v:rect id="Rectangle 7536" o:spid="_x0000_s214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" filled="f" strokecolor="#d8d8d8 [2732]" strokeweight="1pt"/>
                            </v:group>
                            <v:group id="Group 7537" o:spid="_x0000_s214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">
                              <v:rect id="Rectangle 7538" o:spid="_x0000_s214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" filled="f" strokecolor="#d8d8d8 [2732]" strokeweight="1pt"/>
                              <v:rect id="Rectangle 7539" o:spid="_x0000_s214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" filled="f" strokecolor="#d8d8d8 [2732]" strokeweight="1pt"/>
                            </v:group>
                          </v:group>
                          <v:group id="Group 7540" o:spid="_x0000_s2145"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">
                            <v:group id="Group 7541" o:spid="_x0000_s214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">
                              <v:rect id="Rectangle 7542" o:spid="_x0000_s214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" filled="f" strokecolor="#d8d8d8 [2732]" strokeweight="1pt"/>
                              <v:rect id="Rectangle 7543" o:spid="_x0000_s214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" filled="f" strokecolor="#d8d8d8 [2732]" strokeweight="1pt"/>
                            </v:group>
                            <v:group id="Group 7544" o:spid="_x0000_s214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">
                              <v:rect id="Rectangle 7545" o:spid="_x0000_s215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" filled="f" strokecolor="#d8d8d8 [2732]" strokeweight="1pt"/>
                              <v:rect id="Rectangle 7546" o:spid="_x0000_s215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" filled="f" strokecolor="#d8d8d8 [2732]" strokeweight="1pt"/>
                            </v:group>
                          </v:group>
                          <v:group id="Group 7547" o:spid="_x0000_s2152"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">
                            <v:group id="Group 7548" o:spid="_x0000_s215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">
                              <v:rect id="Rectangle 7549" o:spid="_x0000_s215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" filled="f" strokecolor="#d8d8d8 [2732]" strokeweight="1pt"/>
                              <v:rect id="Rectangle 7550" o:spid="_x0000_s215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" filled="f" strokecolor="#d8d8d8 [2732]" strokeweight="1pt"/>
                            </v:group>
                            <v:group id="Group 7551" o:spid="_x0000_s215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">
                              <v:rect id="Rectangle 7552" o:spid="_x0000_s215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" filled="f" strokecolor="#d8d8d8 [2732]" strokeweight="1pt"/>
                              <v:rect id="Rectangle 7553" o:spid="_x0000_s215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" filled="f" strokecolor="#d8d8d8 [2732]" strokeweight="1pt"/>
                            </v:group>
                          </v:group>
                          <v:group id="Group 7554" o:spid="_x0000_s2159"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">
                            <v:group id="Group 7555" o:spid="_x0000_s216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">
                              <v:rect id="Rectangle 7556" o:spid="_x0000_s216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" filled="f" strokecolor="#d8d8d8 [2732]" strokeweight="1pt"/>
                              <v:rect id="Rectangle 7557" o:spid="_x0000_s216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" filled="f" strokecolor="#d8d8d8 [2732]" strokeweight="1pt"/>
                            </v:group>
                            <v:group id="Group 7558" o:spid="_x0000_s216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">
                              <v:rect id="Rectangle 7559" o:spid="_x0000_s216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" filled="f" strokecolor="#d8d8d8 [2732]" strokeweight="1pt"/>
                              <v:rect id="Rectangle 7560" o:spid="_x0000_s216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" filled="f" strokecolor="#d8d8d8 [2732]" strokeweight="1pt"/>
                            </v:group>
                          </v:group>
                          <v:group id="Group 7561" o:spid="_x0000_s2166"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">
                            <v:group id="Group 7562" o:spid="_x0000_s216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">
                              <v:rect id="Rectangle 7563" o:spid="_x0000_s216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" filled="f" strokecolor="#d8d8d8 [2732]" strokeweight="1pt"/>
                              <v:rect id="Rectangle 7564" o:spid="_x0000_s216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" filled="f" strokecolor="#d8d8d8 [2732]" strokeweight="1pt"/>
                            </v:group>
                            <v:group id="Group 7565" o:spid="_x0000_s217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">
                              <v:rect id="Rectangle 7566" o:spid="_x0000_s217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" filled="f" strokecolor="#d8d8d8 [2732]" strokeweight="1pt"/>
                              <v:rect id="Rectangle 7567" o:spid="_x0000_s217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" filled="f" strokecolor="#d8d8d8 [2732]" strokeweight="1pt"/>
                            </v:group>
                          </v:group>
                          <v:group id="Group 7568" o:spid="_x0000_s2173"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">
                            <v:group id="Group 7569" o:spid="_x0000_s217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">
                              <v:rect id="Rectangle 7570" o:spid="_x0000_s217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" filled="f" strokecolor="#d8d8d8 [2732]" strokeweight="1pt"/>
                              <v:rect id="Rectangle 7571" o:spid="_x0000_s217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" filled="f" strokecolor="#d8d8d8 [2732]" strokeweight="1pt"/>
                            </v:group>
                            <v:group id="Group 7572" o:spid="_x0000_s217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">
                              <v:rect id="Rectangle 7573" o:spid="_x0000_s217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" filled="f" strokecolor="#d8d8d8 [2732]" strokeweight="1pt"/>
                              <v:rect id="Rectangle 7574" o:spid="_x0000_s217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" filled="f" strokecolor="#d8d8d8 [2732]" strokeweight="1pt"/>
                            </v:group>
                          </v:group>
                          <v:group id="Group 7575" o:spid="_x0000_s2180"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">
                            <v:group id="Group 7576" o:spid="_x0000_s218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">
                              <v:rect id="Rectangle 7577" o:spid="_x0000_s218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" filled="f" strokecolor="#d8d8d8 [2732]" strokeweight="1pt"/>
                              <v:rect id="Rectangle 7578" o:spid="_x0000_s218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" filled="f" strokecolor="#d8d8d8 [2732]" strokeweight="1pt"/>
                            </v:group>
                            <v:group id="Group 7579" o:spid="_x0000_s218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">
                              <v:rect id="Rectangle 7580" o:spid="_x0000_s218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" filled="f" strokecolor="#d8d8d8 [2732]" strokeweight="1pt"/>
                              <v:rect id="Rectangle 7581" o:spid="_x0000_s218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" filled="f" strokecolor="#d8d8d8 [2732]" strokeweight="1pt"/>
                            </v:group>
                          </v:group>
                          <v:rect id="Rectangle 7582" o:spid="_x0000_s2187"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" filled="f" strokecolor="#d8d8d8 [2732]" strokeweight="1pt"/>
                          <v:group id="Group 7583" o:spid="_x0000_s2188"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">
                            <v:rect id="Rectangle 7584" o:spid="_x0000_s218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" filled="f" strokecolor="#d8d8d8 [2732]" strokeweight="1pt"/>
                            <v:rect id="Rectangle 7585" o:spid="_x0000_s219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" filled="f" strokecolor="#d8d8d8 [2732]" strokeweight="1pt"/>
                          </v:group>
                        </v:group>
                        <v:group id="Group 7586" o:spid="_x0000_s2191" style="position:absolute;top:5388;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">
                          <v:group id="Group 7587" o:spid="_x0000_s2192"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">
                            <v:group id="Group 7588" o:spid="_x0000_s219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">
                              <v:rect id="Rectangle 7589" o:spid="_x0000_s219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" filled="f" strokecolor="#d8d8d8 [2732]" strokeweight="1pt"/>
                              <v:rect id="Rectangle 7590" o:spid="_x0000_s219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" filled="f" strokecolor="#d8d8d8 [2732]" strokeweight="1pt"/>
                            </v:group>
                            <v:group id="Group 7591" o:spid="_x0000_s219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">
                              <v:rect id="Rectangle 7592" o:spid="_x0000_s219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" filled="f" strokecolor="#d8d8d8 [2732]" strokeweight="1pt"/>
                              <v:rect id="Rectangle 7593" o:spid="_x0000_s219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" filled="f" strokecolor="#d8d8d8 [2732]" strokeweight="1pt"/>
                            </v:group>
                          </v:group>
                          <v:group id="Group 7594" o:spid="_x0000_s2199"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">
                            <v:group id="Group 7595" o:spid="_x0000_s220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">
                              <v:rect id="Rectangle 7596" o:spid="_x0000_s220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" filled="f" strokecolor="#d8d8d8 [2732]" strokeweight="1pt"/>
                              <v:rect id="Rectangle 7597" o:spid="_x0000_s220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" filled="f" strokecolor="#d8d8d8 [2732]" strokeweight="1pt"/>
                            </v:group>
                            <v:group id="Group 7598" o:spid="_x0000_s220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">
                              <v:rect id="Rectangle 7599" o:spid="_x0000_s220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" filled="f" strokecolor="#d8d8d8 [2732]" strokeweight="1pt"/>
                              <v:rect id="Rectangle 7600" o:spid="_x0000_s220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" filled="f" strokecolor="#d8d8d8 [2732]" strokeweight="1pt"/>
                            </v:group>
                          </v:group>
                          <v:group id="Group 7601" o:spid="_x0000_s2206"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">
                            <v:group id="Group 7602" o:spid="_x0000_s220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">
                              <v:rect id="Rectangle 7603" o:spid="_x0000_s220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" filled="f" strokecolor="#d8d8d8 [2732]" strokeweight="1pt"/>
                              <v:rect id="Rectangle 7604" o:spid="_x0000_s220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" filled="f" strokecolor="#d8d8d8 [2732]" strokeweight="1pt"/>
                            </v:group>
                            <v:group id="Group 7605" o:spid="_x0000_s221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">
                              <v:rect id="Rectangle 7606" o:spid="_x0000_s221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" filled="f" strokecolor="#d8d8d8 [2732]" strokeweight="1pt"/>
                              <v:rect id="Rectangle 7607" o:spid="_x0000_s221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" filled="f" strokecolor="#d8d8d8 [2732]" strokeweight="1pt"/>
                            </v:group>
                          </v:group>
                          <v:group id="Group 7608" o:spid="_x0000_s2213"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">
                            <v:group id="Group 7609" o:spid="_x0000_s221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">
                              <v:rect id="Rectangle 7610" o:spid="_x0000_s221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" filled="f" strokecolor="#d8d8d8 [2732]" strokeweight="1pt"/>
                              <v:rect id="Rectangle 7611" o:spid="_x0000_s221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" filled="f" strokecolor="#d8d8d8 [2732]" strokeweight="1pt"/>
                            </v:group>
                            <v:group id="Group 7612" o:spid="_x0000_s221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">
                              <v:rect id="Rectangle 7613" o:spid="_x0000_s221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" filled="f" strokecolor="#d8d8d8 [2732]" strokeweight="1pt"/>
                              <v:rect id="Rectangle 7614" o:spid="_x0000_s221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" filled="f" strokecolor="#d8d8d8 [2732]" strokeweight="1pt"/>
                            </v:group>
                          </v:group>
                          <v:group id="Group 7615" o:spid="_x0000_s2220"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">
                            <v:group id="Group 7616" o:spid="_x0000_s222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">
                              <v:rect id="Rectangle 7617" o:spid="_x0000_s222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" filled="f" strokecolor="#d8d8d8 [2732]" strokeweight="1pt"/>
                              <v:rect id="Rectangle 7618" o:spid="_x0000_s222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" filled="f" strokecolor="#d8d8d8 [2732]" strokeweight="1pt"/>
                            </v:group>
                            <v:group id="Group 7619" o:spid="_x0000_s222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">
                              <v:rect id="Rectangle 7620" o:spid="_x0000_s222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" filled="f" strokecolor="#d8d8d8 [2732]" strokeweight="1pt"/>
                              <v:rect id="Rectangle 7621" o:spid="_x0000_s222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" filled="f" strokecolor="#d8d8d8 [2732]" strokeweight="1pt"/>
                            </v:group>
                          </v:group>
                          <v:group id="Group 7622" o:spid="_x0000_s2227"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">
                            <v:group id="Group 7623" o:spid="_x0000_s222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">
                              <v:rect id="Rectangle 7624" o:spid="_x0000_s222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" filled="f" strokecolor="#d8d8d8 [2732]" strokeweight="1pt"/>
                              <v:rect id="Rectangle 7625" o:spid="_x0000_s223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" filled="f" strokecolor="#d8d8d8 [2732]" strokeweight="1pt"/>
                            </v:group>
                            <v:group id="Group 7626" o:spid="_x0000_s223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">
                              <v:rect id="Rectangle 7627" o:spid="_x0000_s223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" filled="f" strokecolor="#d8d8d8 [2732]" strokeweight="1pt"/>
                              <v:rect id="Rectangle 7628" o:spid="_x0000_s223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" filled="f" strokecolor="#d8d8d8 [2732]" strokeweight="1pt"/>
                            </v:group>
                          </v:group>
                          <v:group id="Group 7629" o:spid="_x0000_s2234"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">
                            <v:group id="Group 7630" o:spid="_x0000_s223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">
                              <v:rect id="Rectangle 7631" o:spid="_x0000_s223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" filled="f" strokecolor="#d8d8d8 [2732]" strokeweight="1pt"/>
                              <v:rect id="Rectangle 7632" o:spid="_x0000_s223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" filled="f" strokecolor="#d8d8d8 [2732]" strokeweight="1pt"/>
                            </v:group>
                            <v:group id="Group 7633" o:spid="_x0000_s223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">
                              <v:rect id="Rectangle 7634" o:spid="_x0000_s223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" filled="f" strokecolor="#d8d8d8 [2732]" strokeweight="1pt"/>
                              <v:rect id="Rectangle 7635" o:spid="_x0000_s224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" filled="f" strokecolor="#d8d8d8 [2732]" strokeweight="1pt"/>
                            </v:group>
                          </v:group>
                          <v:group id="Group 7636" o:spid="_x0000_s2241"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">
                            <v:group id="Group 7637" o:spid="_x0000_s224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">
                              <v:rect id="Rectangle 7638" o:spid="_x0000_s224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" filled="f" strokecolor="#d8d8d8 [2732]" strokeweight="1pt"/>
                              <v:rect id="Rectangle 7639" o:spid="_x0000_s224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" filled="f" strokecolor="#d8d8d8 [2732]" strokeweight="1pt"/>
                            </v:group>
                            <v:group id="Group 7640" o:spid="_x0000_s224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">
                              <v:rect id="Rectangle 7641" o:spid="_x0000_s224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" filled="f" strokecolor="#d8d8d8 [2732]" strokeweight="1pt"/>
                              <v:rect id="Rectangle 7642" o:spid="_x0000_s224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" filled="f" strokecolor="#d8d8d8 [2732]" strokeweight="1pt"/>
                            </v:group>
                          </v:group>
                          <v:rect id="Rectangle 7643" o:spid="_x0000_s2248"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" filled="f" strokecolor="#d8d8d8 [2732]" strokeweight="1pt"/>
                          <v:group id="Group 7644" o:spid="_x0000_s2249"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">
                            <v:rect id="Rectangle 7645" o:spid="_x0000_s225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" filled="f" strokecolor="#d8d8d8 [2732]" strokeweight="1pt"/>
                            <v:rect id="Rectangle 7646" o:spid="_x0000_s225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" filled="f" strokecolor="#d8d8d8 [2732]" strokeweight="1pt"/>
                          </v:group>
                        </v:group>
                      </v:group>
                      <v:group id="Group 7647" o:spid="_x0000_s2252" style="position:absolute;top:35922;width:62865;height:7189" coordsize="62868,7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">
                        <v:group id="Group 7648" o:spid="_x0000_s2253" style="position:absolute;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">
                          <v:group id="Group 7649" o:spid="_x0000_s2254"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">
                            <v:group id="Group 7650" o:spid="_x0000_s225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">
                              <v:rect id="Rectangle 7651" o:spid="_x0000_s225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" filled="f" strokecolor="#d8d8d8 [2732]" strokeweight="1pt"/>
                              <v:rect id="Rectangle 7652" o:spid="_x0000_s225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" filled="f" strokecolor="#d8d8d8 [2732]" strokeweight="1pt"/>
                            </v:group>
                            <v:group id="Group 7653" o:spid="_x0000_s225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">
                              <v:rect id="Rectangle 7654" o:spid="_x0000_s225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" filled="f" strokecolor="#d8d8d8 [2732]" strokeweight="1pt"/>
                              <v:rect id="Rectangle 7655" o:spid="_x0000_s226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" filled="f" strokecolor="#d8d8d8 [2732]" strokeweight="1pt"/>
                            </v:group>
                          </v:group>
                          <v:group id="Group 7656" o:spid="_x0000_s2261"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">
                            <v:group id="Group 7657" o:spid="_x0000_s226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">
                              <v:rect id="Rectangle 7658" o:spid="_x0000_s226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" filled="f" strokecolor="#d8d8d8 [2732]" strokeweight="1pt"/>
                              <v:rect id="Rectangle 7659" o:spid="_x0000_s226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" filled="f" strokecolor="#d8d8d8 [2732]" strokeweight="1pt"/>
                            </v:group>
                            <v:group id="Group 7660" o:spid="_x0000_s226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">
                              <v:rect id="Rectangle 7661" o:spid="_x0000_s226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" filled="f" strokecolor="#d8d8d8 [2732]" strokeweight="1pt"/>
                              <v:rect id="Rectangle 7662" o:spid="_x0000_s226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" filled="f" strokecolor="#d8d8d8 [2732]" strokeweight="1pt"/>
                            </v:group>
                          </v:group>
                          <v:group id="Group 7663" o:spid="_x0000_s2268"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">
                            <v:group id="Group 7664" o:spid="_x0000_s226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">
                              <v:rect id="Rectangle 7665" o:spid="_x0000_s227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" filled="f" strokecolor="#d8d8d8 [2732]" strokeweight="1pt"/>
                              <v:rect id="Rectangle 7666" o:spid="_x0000_s227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" filled="f" strokecolor="#d8d8d8 [2732]" strokeweight="1pt"/>
                            </v:group>
                            <v:group id="Group 7667" o:spid="_x0000_s227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">
                              <v:rect id="Rectangle 7668" o:spid="_x0000_s227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" filled="f" strokecolor="#d8d8d8 [2732]" strokeweight="1pt"/>
                              <v:rect id="Rectangle 7669" o:spid="_x0000_s227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" filled="f" strokecolor="#d8d8d8 [2732]" strokeweight="1pt"/>
                            </v:group>
                          </v:group>
                          <v:group id="Group 7670" o:spid="_x0000_s2275"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">
                            <v:group id="Group 7671" o:spid="_x0000_s227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">
                              <v:rect id="Rectangle 7672" o:spid="_x0000_s227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" filled="f" strokecolor="#d8d8d8 [2732]" strokeweight="1pt"/>
                              <v:rect id="Rectangle 7673" o:spid="_x0000_s227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" filled="f" strokecolor="#d8d8d8 [2732]" strokeweight="1pt"/>
                            </v:group>
                            <v:group id="Group 7674" o:spid="_x0000_s227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">
                              <v:rect id="Rectangle 7675" o:spid="_x0000_s228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" filled="f" strokecolor="#d8d8d8 [2732]" strokeweight="1pt"/>
                              <v:rect id="Rectangle 7676" o:spid="_x0000_s228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" filled="f" strokecolor="#d8d8d8 [2732]" strokeweight="1pt"/>
                            </v:group>
                          </v:group>
                          <v:group id="Group 7677" o:spid="_x0000_s2282"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">
                            <v:group id="Group 7678" o:spid="_x0000_s228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">
                              <v:rect id="Rectangle 7679" o:spid="_x0000_s228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" filled="f" strokecolor="#d8d8d8 [2732]" strokeweight="1pt"/>
                              <v:rect id="Rectangle 7680" o:spid="_x0000_s228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" filled="f" strokecolor="#d8d8d8 [2732]" strokeweight="1pt"/>
                            </v:group>
                            <v:group id="Group 7681" o:spid="_x0000_s228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">
                              <v:rect id="Rectangle 7682" o:spid="_x0000_s228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" filled="f" strokecolor="#d8d8d8 [2732]" strokeweight="1pt"/>
                              <v:rect id="Rectangle 7683" o:spid="_x0000_s228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" filled="f" strokecolor="#d8d8d8 [2732]" strokeweight="1pt"/>
                            </v:group>
                          </v:group>
                          <v:group id="Group 7684" o:spid="_x0000_s2289"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">
                            <v:group id="Group 7685" o:spid="_x0000_s229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">
                              <v:rect id="Rectangle 7686" o:spid="_x0000_s229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" filled="f" strokecolor="#d8d8d8 [2732]" strokeweight="1pt"/>
                              <v:rect id="Rectangle 7687" o:spid="_x0000_s229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" filled="f" strokecolor="#d8d8d8 [2732]" strokeweight="1pt"/>
                            </v:group>
                            <v:group id="Group 7688" o:spid="_x0000_s229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">
                              <v:rect id="Rectangle 7689" o:spid="_x0000_s229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" filled="f" strokecolor="#d8d8d8 [2732]" strokeweight="1pt"/>
                              <v:rect id="Rectangle 7690" o:spid="_x0000_s229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" filled="f" strokecolor="#d8d8d8 [2732]" strokeweight="1pt"/>
                            </v:group>
                          </v:group>
                          <v:group id="Group 7691" o:spid="_x0000_s2296"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">
                            <v:group id="Group 7692" o:spid="_x0000_s229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">
                              <v:rect id="Rectangle 7693" o:spid="_x0000_s229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" filled="f" strokecolor="#d8d8d8 [2732]" strokeweight="1pt"/>
                              <v:rect id="Rectangle 7694" o:spid="_x0000_s229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" filled="f" strokecolor="#d8d8d8 [2732]" strokeweight="1pt"/>
                            </v:group>
                            <v:group id="Group 7695" o:spid="_x0000_s230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">
                              <v:rect id="Rectangle 7696" o:spid="_x0000_s230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" filled="f" strokecolor="#d8d8d8 [2732]" strokeweight="1pt"/>
                              <v:rect id="Rectangle 7697" o:spid="_x0000_s230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" filled="f" strokecolor="#d8d8d8 [2732]" strokeweight="1pt"/>
                            </v:group>
                          </v:group>
                          <v:group id="Group 7698" o:spid="_x0000_s2303"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">
                            <v:group id="Group 7699" o:spid="_x0000_s230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">
                              <v:rect id="Rectangle 7700" o:spid="_x0000_s230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" filled="f" strokecolor="#d8d8d8 [2732]" strokeweight="1pt"/>
                              <v:rect id="Rectangle 7701" o:spid="_x0000_s230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" filled="f" strokecolor="#d8d8d8 [2732]" strokeweight="1pt"/>
                            </v:group>
                            <v:group id="Group 7702" o:spid="_x0000_s230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">
                              <v:rect id="Rectangle 7703" o:spid="_x0000_s230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" filled="f" strokecolor="#d8d8d8 [2732]" strokeweight="1pt"/>
                              <v:rect id="Rectangle 7704" o:spid="_x0000_s230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" filled="f" strokecolor="#d8d8d8 [2732]" strokeweight="1pt"/>
                            </v:group>
                          </v:group>
                          <v:rect id="Rectangle 7705" o:spid="_x0000_s2310"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" filled="f" strokecolor="#d8d8d8 [2732]" strokeweight="1pt"/>
                          <v:group id="Group 7706" o:spid="_x0000_s2311"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">
                            <v:rect id="Rectangle 7707" o:spid="_x0000_s231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" filled="f" strokecolor="#d8d8d8 [2732]" strokeweight="1pt"/>
                            <v:rect id="Rectangle 7708" o:spid="_x0000_s231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" filled="f" strokecolor="#d8d8d8 [2732]" strokeweight="1pt"/>
                          </v:group>
                        </v:group>
                        <v:group id="Group 7709" o:spid="_x0000_s2314" style="position:absolute;top:1796;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">
                          <v:group id="Group 7710" o:spid="_x0000_s2315"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">
                            <v:group id="Group 7711" o:spid="_x0000_s231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">
                              <v:rect id="Rectangle 7712" o:spid="_x0000_s231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" filled="f" strokecolor="#d8d8d8 [2732]" strokeweight="1pt"/>
                              <v:rect id="Rectangle 7713" o:spid="_x0000_s231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" filled="f" strokecolor="#d8d8d8 [2732]" strokeweight="1pt"/>
                            </v:group>
                            <v:group id="Group 7714" o:spid="_x0000_s231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">
                              <v:rect id="Rectangle 7715" o:spid="_x0000_s232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" filled="f" strokecolor="#d8d8d8 [2732]" strokeweight="1pt"/>
                              <v:rect id="Rectangle 7716" o:spid="_x0000_s232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" filled="f" strokecolor="#d8d8d8 [2732]" strokeweight="1pt"/>
                            </v:group>
                          </v:group>
                          <v:group id="Group 7717" o:spid="_x0000_s2322"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">
                            <v:group id="Group 7718" o:spid="_x0000_s232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">
                              <v:rect id="Rectangle 7719" o:spid="_x0000_s232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" filled="f" strokecolor="#d8d8d8 [2732]" strokeweight="1pt"/>
                              <v:rect id="Rectangle 7720" o:spid="_x0000_s232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" filled="f" strokecolor="#d8d8d8 [2732]" strokeweight="1pt"/>
                            </v:group>
                            <v:group id="Group 7721" o:spid="_x0000_s232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">
                              <v:rect id="Rectangle 7722" o:spid="_x0000_s232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" filled="f" strokecolor="#d8d8d8 [2732]" strokeweight="1pt"/>
                              <v:rect id="Rectangle 7723" o:spid="_x0000_s232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" filled="f" strokecolor="#d8d8d8 [2732]" strokeweight="1pt"/>
                            </v:group>
                          </v:group>
                          <v:group id="Group 7724" o:spid="_x0000_s2329"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">
                            <v:group id="Group 7725" o:spid="_x0000_s233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">
                              <v:rect id="Rectangle 7726" o:spid="_x0000_s233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" filled="f" strokecolor="#d8d8d8 [2732]" strokeweight="1pt"/>
                              <v:rect id="Rectangle 7727" o:spid="_x0000_s233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" filled="f" strokecolor="#d8d8d8 [2732]" strokeweight="1pt"/>
                            </v:group>
                            <v:group id="Group 7728" o:spid="_x0000_s233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">
                              <v:rect id="Rectangle 7729" o:spid="_x0000_s233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" filled="f" strokecolor="#d8d8d8 [2732]" strokeweight="1pt"/>
                              <v:rect id="Rectangle 7730" o:spid="_x0000_s233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" filled="f" strokecolor="#d8d8d8 [2732]" strokeweight="1pt"/>
                            </v:group>
                          </v:group>
                          <v:group id="Group 7731" o:spid="_x0000_s2336"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">
                            <v:group id="Group 7732" o:spid="_x0000_s233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">
                              <v:rect id="Rectangle 7733" o:spid="_x0000_s233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" filled="f" strokecolor="#d8d8d8 [2732]" strokeweight="1pt"/>
                              <v:rect id="Rectangle 7734" o:spid="_x0000_s233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" filled="f" strokecolor="#d8d8d8 [2732]" strokeweight="1pt"/>
                            </v:group>
                            <v:group id="Group 7735" o:spid="_x0000_s234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">
                              <v:rect id="Rectangle 7736" o:spid="_x0000_s234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" filled="f" strokecolor="#d8d8d8 [2732]" strokeweight="1pt"/>
                              <v:rect id="Rectangle 7737" o:spid="_x0000_s234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" filled="f" strokecolor="#d8d8d8 [2732]" strokeweight="1pt"/>
                            </v:group>
                          </v:group>
                          <v:group id="Group 7738" o:spid="_x0000_s2343"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">
                            <v:group id="Group 7739" o:spid="_x0000_s234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">
                              <v:rect id="Rectangle 7740" o:spid="_x0000_s234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" filled="f" strokecolor="#d8d8d8 [2732]" strokeweight="1pt"/>
                              <v:rect id="Rectangle 7741" o:spid="_x0000_s234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" filled="f" strokecolor="#d8d8d8 [2732]" strokeweight="1pt"/>
                            </v:group>
                            <v:group id="Group 7742" o:spid="_x0000_s234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">
                              <v:rect id="Rectangle 7743" o:spid="_x0000_s234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" filled="f" strokecolor="#d8d8d8 [2732]" strokeweight="1pt"/>
                              <v:rect id="Rectangle 7744" o:spid="_x0000_s234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" filled="f" strokecolor="#d8d8d8 [2732]" strokeweight="1pt"/>
                            </v:group>
                          </v:group>
                          <v:group id="Group 7745" o:spid="_x0000_s2350"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">
                            <v:group id="Group 7746" o:spid="_x0000_s235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">
                              <v:rect id="Rectangle 7747" o:spid="_x0000_s235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" filled="f" strokecolor="#d8d8d8 [2732]" strokeweight="1pt"/>
                              <v:rect id="Rectangle 7748" o:spid="_x0000_s235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" filled="f" strokecolor="#d8d8d8 [2732]" strokeweight="1pt"/>
                            </v:group>
                            <v:group id="Group 7749" o:spid="_x0000_s235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">
                              <v:rect id="Rectangle 7750" o:spid="_x0000_s235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" filled="f" strokecolor="#d8d8d8 [2732]" strokeweight="1pt"/>
                              <v:rect id="Rectangle 7751" o:spid="_x0000_s235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" filled="f" strokecolor="#d8d8d8 [2732]" strokeweight="1pt"/>
                            </v:group>
                          </v:group>
                          <v:group id="Group 7752" o:spid="_x0000_s2357"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">
                            <v:group id="Group 7753" o:spid="_x0000_s235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">
                              <v:rect id="Rectangle 7754" o:spid="_x0000_s235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" filled="f" strokecolor="#d8d8d8 [2732]" strokeweight="1pt"/>
                              <v:rect id="Rectangle 7755" o:spid="_x0000_s236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" filled="f" strokecolor="#d8d8d8 [2732]" strokeweight="1pt"/>
                            </v:group>
                            <v:group id="Group 7756" o:spid="_x0000_s236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">
                              <v:rect id="Rectangle 7757" o:spid="_x0000_s236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" filled="f" strokecolor="#d8d8d8 [2732]" strokeweight="1pt"/>
                              <v:rect id="Rectangle 7758" o:spid="_x0000_s236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" filled="f" strokecolor="#d8d8d8 [2732]" strokeweight="1pt"/>
                            </v:group>
                          </v:group>
                          <v:group id="Group 7759" o:spid="_x0000_s2364"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">
                            <v:group id="Group 7760" o:spid="_x0000_s236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">
                              <v:rect id="Rectangle 7761" o:spid="_x0000_s236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" filled="f" strokecolor="#d8d8d8 [2732]" strokeweight="1pt"/>
                              <v:rect id="Rectangle 7762" o:spid="_x0000_s236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" filled="f" strokecolor="#d8d8d8 [2732]" strokeweight="1pt"/>
                            </v:group>
                            <v:group id="Group 7763" o:spid="_x0000_s236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">
                              <v:rect id="Rectangle 7764" o:spid="_x0000_s236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" filled="f" strokecolor="#d8d8d8 [2732]" strokeweight="1pt"/>
                              <v:rect id="Rectangle 7765" o:spid="_x0000_s237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" filled="f" strokecolor="#d8d8d8 [2732]" strokeweight="1pt"/>
                            </v:group>
                          </v:group>
                          <v:rect id="Rectangle 7766" o:spid="_x0000_s2371"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" filled="f" strokecolor="#d8d8d8 [2732]" strokeweight="1pt"/>
                          <v:group id="Group 7767" o:spid="_x0000_s2372"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">
                            <v:rect id="Rectangle 7768" o:spid="_x0000_s237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" filled="f" strokecolor="#d8d8d8 [2732]" strokeweight="1pt"/>
                            <v:rect id="Rectangle 7769" o:spid="_x0000_s237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" filled="f" strokecolor="#d8d8d8 [2732]" strokeweight="1pt"/>
                          </v:group>
                        </v:group>
                        <v:group id="Group 7770" o:spid="_x0000_s2375" style="position:absolute;top:3592;width:62865;height:1797"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">
                          <v:group id="Group 7771" o:spid="_x0000_s2376"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">
                            <v:group id="Group 7772" o:spid="_x0000_s237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">
                              <v:rect id="Rectangle 7773" o:spid="_x0000_s237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" filled="f" strokecolor="#d8d8d8 [2732]" strokeweight="1pt"/>
                              <v:rect id="Rectangle 7774" o:spid="_x0000_s237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" filled="f" strokecolor="#d8d8d8 [2732]" strokeweight="1pt"/>
                            </v:group>
                            <v:group id="Group 7775" o:spid="_x0000_s238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">
                              <v:rect id="Rectangle 7776" o:spid="_x0000_s238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" filled="f" strokecolor="#d8d8d8 [2732]" strokeweight="1pt"/>
                              <v:rect id="Rectangle 7777" o:spid="_x0000_s238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" filled="f" strokecolor="#d8d8d8 [2732]" strokeweight="1pt"/>
                            </v:group>
                          </v:group>
                          <v:group id="Group 7778" o:spid="_x0000_s2383"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">
                            <v:group id="Group 7779" o:spid="_x0000_s238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">
                              <v:rect id="Rectangle 7780" o:spid="_x0000_s238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" filled="f" strokecolor="#d8d8d8 [2732]" strokeweight="1pt"/>
                              <v:rect id="Rectangle 7781" o:spid="_x0000_s238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" filled="f" strokecolor="#d8d8d8 [2732]" strokeweight="1pt"/>
                            </v:group>
                            <v:group id="Group 7782" o:spid="_x0000_s238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">
                              <v:rect id="Rectangle 7783" o:spid="_x0000_s238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" filled="f" strokecolor="#d8d8d8 [2732]" strokeweight="1pt"/>
                              <v:rect id="Rectangle 7784" o:spid="_x0000_s238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" filled="f" strokecolor="#d8d8d8 [2732]" strokeweight="1pt"/>
                            </v:group>
                          </v:group>
                          <v:group id="Group 7785" o:spid="_x0000_s2390"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">
                            <v:group id="Group 7786" o:spid="_x0000_s239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">
                              <v:rect id="Rectangle 7787" o:spid="_x0000_s239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" filled="f" strokecolor="#d8d8d8 [2732]" strokeweight="1pt"/>
                              <v:rect id="Rectangle 7788" o:spid="_x0000_s239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" filled="f" strokecolor="#d8d8d8 [2732]" strokeweight="1pt"/>
                            </v:group>
                            <v:group id="Group 7789" o:spid="_x0000_s239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">
                              <v:rect id="Rectangle 7790" o:spid="_x0000_s239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" filled="f" strokecolor="#d8d8d8 [2732]" strokeweight="1pt"/>
                              <v:rect id="Rectangle 7791" o:spid="_x0000_s239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" filled="f" strokecolor="#d8d8d8 [2732]" strokeweight="1pt"/>
                            </v:group>
                          </v:group>
                          <v:group id="Group 7792" o:spid="_x0000_s2397"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">
                            <v:group id="Group 7793" o:spid="_x0000_s239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">
                              <v:rect id="Rectangle 7794" o:spid="_x0000_s239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" filled="f" strokecolor="#d8d8d8 [2732]" strokeweight="1pt"/>
                              <v:rect id="Rectangle 7795" o:spid="_x0000_s240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" filled="f" strokecolor="#d8d8d8 [2732]" strokeweight="1pt"/>
                            </v:group>
                            <v:group id="Group 7796" o:spid="_x0000_s240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">
                              <v:rect id="Rectangle 7797" o:spid="_x0000_s240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" filled="f" strokecolor="#d8d8d8 [2732]" strokeweight="1pt"/>
                              <v:rect id="Rectangle 7798" o:spid="_x0000_s240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" filled="f" strokecolor="#d8d8d8 [2732]" strokeweight="1pt"/>
                            </v:group>
                          </v:group>
                          <v:group id="Group 7799" o:spid="_x0000_s2404"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">
                            <v:group id="Group 7800" o:spid="_x0000_s240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">
                              <v:rect id="Rectangle 7801" o:spid="_x0000_s240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" filled="f" strokecolor="#d8d8d8 [2732]" strokeweight="1pt"/>
                              <v:rect id="Rectangle 7802" o:spid="_x0000_s240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" filled="f" strokecolor="#d8d8d8 [2732]" strokeweight="1pt"/>
                            </v:group>
                            <v:group id="Group 7803" o:spid="_x0000_s240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">
                              <v:rect id="Rectangle 7804" o:spid="_x0000_s240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" filled="f" strokecolor="#d8d8d8 [2732]" strokeweight="1pt"/>
                              <v:rect id="Rectangle 7805" o:spid="_x0000_s241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" filled="f" strokecolor="#d8d8d8 [2732]" strokeweight="1pt"/>
                            </v:group>
                          </v:group>
                          <v:group id="Group 7806" o:spid="_x0000_s2411"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">
                            <v:group id="Group 7807" o:spid="_x0000_s241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">
                              <v:rect id="Rectangle 7808" o:spid="_x0000_s241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" filled="f" strokecolor="#d8d8d8 [2732]" strokeweight="1pt"/>
                              <v:rect id="Rectangle 7809" o:spid="_x0000_s241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" filled="f" strokecolor="#d8d8d8 [2732]" strokeweight="1pt"/>
                            </v:group>
                            <v:group id="Group 7810" o:spid="_x0000_s241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">
                              <v:rect id="Rectangle 7811" o:spid="_x0000_s241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" filled="f" strokecolor="#d8d8d8 [2732]" strokeweight="1pt"/>
                              <v:rect id="Rectangle 7812" o:spid="_x0000_s241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" filled="f" strokecolor="#d8d8d8 [2732]" strokeweight="1pt"/>
                            </v:group>
                          </v:group>
                          <v:group id="Group 7813" o:spid="_x0000_s2418"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">
                            <v:group id="Group 7814" o:spid="_x0000_s241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">
                              <v:rect id="Rectangle 7815" o:spid="_x0000_s242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" filled="f" strokecolor="#d8d8d8 [2732]" strokeweight="1pt"/>
                              <v:rect id="Rectangle 7816" o:spid="_x0000_s242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" filled="f" strokecolor="#d8d8d8 [2732]" strokeweight="1pt"/>
                            </v:group>
                            <v:group id="Group 7817" o:spid="_x0000_s242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">
                              <v:rect id="Rectangle 7818" o:spid="_x0000_s242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" filled="f" strokecolor="#d8d8d8 [2732]" strokeweight="1pt"/>
                              <v:rect id="Rectangle 7819" o:spid="_x0000_s242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" filled="f" strokecolor="#d8d8d8 [2732]" strokeweight="1pt"/>
                            </v:group>
                          </v:group>
                          <v:group id="Group 7820" o:spid="_x0000_s2425"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">
                            <v:group id="Group 7821" o:spid="_x0000_s242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">
                              <v:rect id="Rectangle 7822" o:spid="_x0000_s242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" filled="f" strokecolor="#d8d8d8 [2732]" strokeweight="1pt"/>
                              <v:rect id="Rectangle 7823" o:spid="_x0000_s242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" filled="f" strokecolor="#d8d8d8 [2732]" strokeweight="1pt"/>
                            </v:group>
                            <v:group id="Group 7824" o:spid="_x0000_s242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">
                              <v:rect id="Rectangle 7825" o:spid="_x0000_s243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" filled="f" strokecolor="#d8d8d8 [2732]" strokeweight="1pt"/>
                              <v:rect id="Rectangle 7826" o:spid="_x0000_s243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" filled="f" strokecolor="#d8d8d8 [2732]" strokeweight="1pt"/>
                            </v:group>
                          </v:group>
                          <v:rect id="Rectangle 7827" o:spid="_x0000_s2432"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" filled="f" strokecolor="#d8d8d8 [2732]" strokeweight="1pt"/>
                          <v:group id="Group 7828" o:spid="_x0000_s2433"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">
                            <v:rect id="Rectangle 7829" o:spid="_x0000_s243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" filled="f" strokecolor="#d8d8d8 [2732]" strokeweight="1pt"/>
                            <v:rect id="Rectangle 7830" o:spid="_x0000_s243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" filled="f" strokecolor="#d8d8d8 [2732]" strokeweight="1pt"/>
                          </v:group>
                        </v:group>
                        <v:group id="Group 7831" o:spid="_x0000_s2436" style="position:absolute;top:5388;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">
                          <v:group id="Group 7832" o:spid="_x0000_s2437"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">
                            <v:group id="Group 7833" o:spid="_x0000_s243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">
                              <v:rect id="Rectangle 7834" o:spid="_x0000_s243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" filled="f" strokecolor="#d8d8d8 [2732]" strokeweight="1pt"/>
                              <v:rect id="Rectangle 7835" o:spid="_x0000_s244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" filled="f" strokecolor="#d8d8d8 [2732]" strokeweight="1pt"/>
                            </v:group>
                            <v:group id="Group 7836" o:spid="_x0000_s244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">
                              <v:rect id="Rectangle 7837" o:spid="_x0000_s244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" filled="f" strokecolor="#d8d8d8 [2732]" strokeweight="1pt"/>
                              <v:rect id="Rectangle 7838" o:spid="_x0000_s244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" filled="f" strokecolor="#d8d8d8 [2732]" strokeweight="1pt"/>
                            </v:group>
                          </v:group>
                          <v:group id="Group 7839" o:spid="_x0000_s2444"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">
                            <v:group id="Group 7840" o:spid="_x0000_s244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">
                              <v:rect id="Rectangle 7841" o:spid="_x0000_s244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" filled="f" strokecolor="#d8d8d8 [2732]" strokeweight="1pt"/>
                              <v:rect id="Rectangle 7842" o:spid="_x0000_s244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" filled="f" strokecolor="#d8d8d8 [2732]" strokeweight="1pt"/>
                            </v:group>
                            <v:group id="Group 7843" o:spid="_x0000_s244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">
                              <v:rect id="Rectangle 7844" o:spid="_x0000_s244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" filled="f" strokecolor="#d8d8d8 [2732]" strokeweight="1pt"/>
                              <v:rect id="Rectangle 7845" o:spid="_x0000_s245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" filled="f" strokecolor="#d8d8d8 [2732]" strokeweight="1pt"/>
                            </v:group>
                          </v:group>
                          <v:group id="Group 7846" o:spid="_x0000_s2451"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">
                            <v:group id="Group 7847" o:spid="_x0000_s245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">
                              <v:rect id="Rectangle 7848" o:spid="_x0000_s245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" filled="f" strokecolor="#d8d8d8 [2732]" strokeweight="1pt"/>
                              <v:rect id="Rectangle 7849" o:spid="_x0000_s245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" filled="f" strokecolor="#d8d8d8 [2732]" strokeweight="1pt"/>
                            </v:group>
                            <v:group id="Group 7850" o:spid="_x0000_s245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">
                              <v:rect id="Rectangle 7851" o:spid="_x0000_s245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" filled="f" strokecolor="#d8d8d8 [2732]" strokeweight="1pt"/>
                              <v:rect id="Rectangle 7852" o:spid="_x0000_s245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" filled="f" strokecolor="#d8d8d8 [2732]" strokeweight="1pt"/>
                            </v:group>
                          </v:group>
                          <v:group id="Group 7853" o:spid="_x0000_s2458"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">
                            <v:group id="Group 7854" o:spid="_x0000_s245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">
                              <v:rect id="Rectangle 7855" o:spid="_x0000_s246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" filled="f" strokecolor="#d8d8d8 [2732]" strokeweight="1pt"/>
                              <v:rect id="Rectangle 7856" o:spid="_x0000_s246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" filled="f" strokecolor="#d8d8d8 [2732]" strokeweight="1pt"/>
                            </v:group>
                            <v:group id="Group 7857" o:spid="_x0000_s246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">
                              <v:rect id="Rectangle 7858" o:spid="_x0000_s246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" filled="f" strokecolor="#d8d8d8 [2732]" strokeweight="1pt"/>
                              <v:rect id="Rectangle 7859" o:spid="_x0000_s246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" filled="f" strokecolor="#d8d8d8 [2732]" strokeweight="1pt"/>
                            </v:group>
                          </v:group>
                          <v:group id="Group 7860" o:spid="_x0000_s2465"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">
                            <v:group id="Group 7861" o:spid="_x0000_s246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">
                              <v:rect id="Rectangle 7862" o:spid="_x0000_s246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" filled="f" strokecolor="#d8d8d8 [2732]" strokeweight="1pt"/>
                              <v:rect id="Rectangle 7863" o:spid="_x0000_s246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" filled="f" strokecolor="#d8d8d8 [2732]" strokeweight="1pt"/>
                            </v:group>
                            <v:group id="Group 7864" o:spid="_x0000_s246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">
                              <v:rect id="Rectangle 7865" o:spid="_x0000_s247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" filled="f" strokecolor="#d8d8d8 [2732]" strokeweight="1pt"/>
                              <v:rect id="Rectangle 7866" o:spid="_x0000_s247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" filled="f" strokecolor="#d8d8d8 [2732]" strokeweight="1pt"/>
                            </v:group>
                          </v:group>
                          <v:group id="Group 7867" o:spid="_x0000_s2472"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">
                            <v:group id="Group 7868" o:spid="_x0000_s247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">
                              <v:rect id="Rectangle 7869" o:spid="_x0000_s247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" filled="f" strokecolor="#d8d8d8 [2732]" strokeweight="1pt"/>
                              <v:rect id="Rectangle 7870" o:spid="_x0000_s247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" filled="f" strokecolor="#d8d8d8 [2732]" strokeweight="1pt"/>
                            </v:group>
                            <v:group id="Group 7871" o:spid="_x0000_s247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">
                              <v:rect id="Rectangle 7872" o:spid="_x0000_s247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" filled="f" strokecolor="#d8d8d8 [2732]" strokeweight="1pt"/>
                              <v:rect id="Rectangle 7873" o:spid="_x0000_s247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" filled="f" strokecolor="#d8d8d8 [2732]" strokeweight="1pt"/>
                            </v:group>
                          </v:group>
                          <v:group id="Group 7874" o:spid="_x0000_s2479"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">
                            <v:group id="Group 7875" o:spid="_x0000_s248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">
                              <v:rect id="Rectangle 7876" o:spid="_x0000_s248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" filled="f" strokecolor="#d8d8d8 [2732]" strokeweight="1pt"/>
                              <v:rect id="Rectangle 7877" o:spid="_x0000_s248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" filled="f" strokecolor="#d8d8d8 [2732]" strokeweight="1pt"/>
                            </v:group>
                            <v:group id="Group 7878" o:spid="_x0000_s248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">
                              <v:rect id="Rectangle 7879" o:spid="_x0000_s248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" filled="f" strokecolor="#d8d8d8 [2732]" strokeweight="1pt"/>
                              <v:rect id="Rectangle 7880" o:spid="_x0000_s248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" filled="f" strokecolor="#d8d8d8 [2732]" strokeweight="1pt"/>
                            </v:group>
                          </v:group>
                          <v:group id="Group 7881" o:spid="_x0000_s2486"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">
                            <v:group id="Group 7882" o:spid="_x0000_s248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">
                              <v:rect id="Rectangle 7883" o:spid="_x0000_s248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" filled="f" strokecolor="#d8d8d8 [2732]" strokeweight="1pt"/>
                              <v:rect id="Rectangle 7884" o:spid="_x0000_s248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" filled="f" strokecolor="#d8d8d8 [2732]" strokeweight="1pt"/>
                            </v:group>
                            <v:group id="Group 7885" o:spid="_x0000_s249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">
                              <v:rect id="Rectangle 7886" o:spid="_x0000_s249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" filled="f" strokecolor="#d8d8d8 [2732]" strokeweight="1pt"/>
                              <v:rect id="Rectangle 7887" o:spid="_x0000_s249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" filled="f" strokecolor="#d8d8d8 [2732]" strokeweight="1pt"/>
                            </v:group>
                          </v:group>
                          <v:rect id="Rectangle 7888" o:spid="_x0000_s2493"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" filled="f" strokecolor="#d8d8d8 [2732]" strokeweight="1pt"/>
                          <v:group id="Group 7889" o:spid="_x0000_s2494"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">
                            <v:rect id="Rectangle 7890" o:spid="_x0000_s249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" filled="f" strokecolor="#d8d8d8 [2732]" strokeweight="1pt"/>
                            <v:rect id="Rectangle 7891" o:spid="_x0000_s249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" filled="f" strokecolor="#d8d8d8 [2732]" strokeweight="1pt"/>
                          </v:group>
                        </v:group>
                      </v:group>
                      <v:group id="Group 7892" o:spid="_x0000_s2497" style="position:absolute;top:43107;width:62868;height:7188" coordsize="62868,7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">
                        <v:group id="Group 7893" o:spid="_x0000_s2498" style="position:absolute;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">
                          <v:group id="Group 7894" o:spid="_x0000_s2499"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">
                            <v:group id="Group 7895" o:spid="_x0000_s250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">
                              <v:rect id="Rectangle 7896" o:spid="_x0000_s250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" filled="f" strokecolor="#d8d8d8 [2732]" strokeweight="1pt"/>
                              <v:rect id="Rectangle 7897" o:spid="_x0000_s250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" filled="f" strokecolor="#d8d8d8 [2732]" strokeweight="1pt"/>
                            </v:group>
                            <v:group id="Group 7898" o:spid="_x0000_s250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">
                              <v:rect id="Rectangle 7899" o:spid="_x0000_s250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" filled="f" strokecolor="#d8d8d8 [2732]" strokeweight="1pt"/>
                              <v:rect id="Rectangle 7900" o:spid="_x0000_s250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" filled="f" strokecolor="#d8d8d8 [2732]" strokeweight="1pt"/>
                            </v:group>
                          </v:group>
                          <v:group id="Group 7901" o:spid="_x0000_s2506"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">
                            <v:group id="Group 7902" o:spid="_x0000_s250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">
                              <v:rect id="Rectangle 7903" o:spid="_x0000_s250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" filled="f" strokecolor="#d8d8d8 [2732]" strokeweight="1pt"/>
                              <v:rect id="Rectangle 7904" o:spid="_x0000_s250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" filled="f" strokecolor="#d8d8d8 [2732]" strokeweight="1pt"/>
                            </v:group>
                            <v:group id="Group 7905" o:spid="_x0000_s251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">
                              <v:rect id="Rectangle 7906" o:spid="_x0000_s251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" filled="f" strokecolor="#d8d8d8 [2732]" strokeweight="1pt"/>
                              <v:rect id="Rectangle 7907" o:spid="_x0000_s251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" filled="f" strokecolor="#d8d8d8 [2732]" strokeweight="1pt"/>
                            </v:group>
                          </v:group>
                          <v:group id="Group 7908" o:spid="_x0000_s2513"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">
                            <v:group id="Group 7909" o:spid="_x0000_s251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">
                              <v:rect id="Rectangle 7910" o:spid="_x0000_s251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" filled="f" strokecolor="#d8d8d8 [2732]" strokeweight="1pt"/>
                              <v:rect id="Rectangle 7911" o:spid="_x0000_s251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" filled="f" strokecolor="#d8d8d8 [2732]" strokeweight="1pt"/>
                            </v:group>
                            <v:group id="Group 7912" o:spid="_x0000_s251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">
                              <v:rect id="Rectangle 7913" o:spid="_x0000_s251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" filled="f" strokecolor="#d8d8d8 [2732]" strokeweight="1pt"/>
                              <v:rect id="Rectangle 7914" o:spid="_x0000_s251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" filled="f" strokecolor="#d8d8d8 [2732]" strokeweight="1pt"/>
                            </v:group>
                          </v:group>
                          <v:group id="Group 7915" o:spid="_x0000_s2520"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">
                            <v:group id="Group 7916" o:spid="_x0000_s252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">
                              <v:rect id="Rectangle 7917" o:spid="_x0000_s252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" filled="f" strokecolor="#d8d8d8 [2732]" strokeweight="1pt"/>
                              <v:rect id="Rectangle 7918" o:spid="_x0000_s252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" filled="f" strokecolor="#d8d8d8 [2732]" strokeweight="1pt"/>
                            </v:group>
                            <v:group id="Group 7919" o:spid="_x0000_s252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">
                              <v:rect id="Rectangle 7920" o:spid="_x0000_s252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" filled="f" strokecolor="#d8d8d8 [2732]" strokeweight="1pt"/>
                              <v:rect id="Rectangle 7921" o:spid="_x0000_s252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" filled="f" strokecolor="#d8d8d8 [2732]" strokeweight="1pt"/>
                            </v:group>
                          </v:group>
                          <v:group id="Group 7922" o:spid="_x0000_s2527"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">
                            <v:group id="Group 7923" o:spid="_x0000_s252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">
                              <v:rect id="Rectangle 7924" o:spid="_x0000_s252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" filled="f" strokecolor="#d8d8d8 [2732]" strokeweight="1pt"/>
                              <v:rect id="Rectangle 7925" o:spid="_x0000_s253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" filled="f" strokecolor="#d8d8d8 [2732]" strokeweight="1pt"/>
                            </v:group>
                            <v:group id="Group 7926" o:spid="_x0000_s253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">
                              <v:rect id="Rectangle 7927" o:spid="_x0000_s253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" filled="f" strokecolor="#d8d8d8 [2732]" strokeweight="1pt"/>
                              <v:rect id="Rectangle 7928" o:spid="_x0000_s253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" filled="f" strokecolor="#d8d8d8 [2732]" strokeweight="1pt"/>
                            </v:group>
                          </v:group>
                          <v:group id="Group 7929" o:spid="_x0000_s2534"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">
                            <v:group id="Group 7930" o:spid="_x0000_s253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">
                              <v:rect id="Rectangle 7931" o:spid="_x0000_s253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" filled="f" strokecolor="#d8d8d8 [2732]" strokeweight="1pt"/>
                              <v:rect id="Rectangle 7932" o:spid="_x0000_s253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" filled="f" strokecolor="#d8d8d8 [2732]" strokeweight="1pt"/>
                            </v:group>
                            <v:group id="Group 7933" o:spid="_x0000_s253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">
                              <v:rect id="Rectangle 7934" o:spid="_x0000_s253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" filled="f" strokecolor="#d8d8d8 [2732]" strokeweight="1pt"/>
                              <v:rect id="Rectangle 7935" o:spid="_x0000_s254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" filled="f" strokecolor="#d8d8d8 [2732]" strokeweight="1pt"/>
                            </v:group>
                          </v:group>
                          <v:group id="Group 7936" o:spid="_x0000_s2541"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">
                            <v:group id="Group 7937" o:spid="_x0000_s254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">
                              <v:rect id="Rectangle 7938" o:spid="_x0000_s254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" filled="f" strokecolor="#d8d8d8 [2732]" strokeweight="1pt"/>
                              <v:rect id="Rectangle 7939" o:spid="_x0000_s254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" filled="f" strokecolor="#d8d8d8 [2732]" strokeweight="1pt"/>
                            </v:group>
                            <v:group id="Group 7940" o:spid="_x0000_s254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">
                              <v:rect id="Rectangle 7941" o:spid="_x0000_s254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" filled="f" strokecolor="#d8d8d8 [2732]" strokeweight="1pt"/>
                              <v:rect id="Rectangle 7942" o:spid="_x0000_s254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" filled="f" strokecolor="#d8d8d8 [2732]" strokeweight="1pt"/>
                            </v:group>
                          </v:group>
                          <v:group id="Group 7943" o:spid="_x0000_s2548"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">
                            <v:group id="Group 7944" o:spid="_x0000_s254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">
                              <v:rect id="Rectangle 7945" o:spid="_x0000_s255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" filled="f" strokecolor="#d8d8d8 [2732]" strokeweight="1pt"/>
                              <v:rect id="Rectangle 7946" o:spid="_x0000_s255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" filled="f" strokecolor="#d8d8d8 [2732]" strokeweight="1pt"/>
                            </v:group>
                            <v:group id="Group 7947" o:spid="_x0000_s255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">
                              <v:rect id="Rectangle 7948" o:spid="_x0000_s255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" filled="f" strokecolor="#d8d8d8 [2732]" strokeweight="1pt"/>
                              <v:rect id="Rectangle 7949" o:spid="_x0000_s255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" filled="f" strokecolor="#d8d8d8 [2732]" strokeweight="1pt"/>
                            </v:group>
                          </v:group>
                          <v:rect id="Rectangle 7950" o:spid="_x0000_s2555"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" filled="f" strokecolor="#d8d8d8 [2732]" strokeweight="1pt"/>
                          <v:group id="Group 7951" o:spid="_x0000_s2556"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">
                            <v:rect id="Rectangle 7952" o:spid="_x0000_s255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" filled="f" strokecolor="#d8d8d8 [2732]" strokeweight="1pt"/>
                            <v:rect id="Rectangle 7953" o:spid="_x0000_s255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" filled="f" strokecolor="#d8d8d8 [2732]" strokeweight="1pt"/>
                          </v:group>
                        </v:group>
                        <v:group id="Group 7954" o:spid="_x0000_s2559" style="position:absolute;top:1796;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">
                          <v:group id="Group 7955" o:spid="_x0000_s2560"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">
                            <v:group id="Group 7956" o:spid="_x0000_s256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">
                              <v:rect id="Rectangle 7957" o:spid="_x0000_s256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" filled="f" strokecolor="#d8d8d8 [2732]" strokeweight="1pt"/>
                              <v:rect id="Rectangle 7958" o:spid="_x0000_s256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" filled="f" strokecolor="#d8d8d8 [2732]" strokeweight="1pt"/>
                            </v:group>
                            <v:group id="Group 7959" o:spid="_x0000_s256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">
                              <v:rect id="Rectangle 7960" o:spid="_x0000_s256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" filled="f" strokecolor="#d8d8d8 [2732]" strokeweight="1pt"/>
                              <v:rect id="Rectangle 7961" o:spid="_x0000_s256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" filled="f" strokecolor="#d8d8d8 [2732]" strokeweight="1pt"/>
                            </v:group>
                          </v:group>
                          <v:group id="Group 7962" o:spid="_x0000_s2567"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">
                            <v:group id="Group 7963" o:spid="_x0000_s256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">
                              <v:rect id="Rectangle 7964" o:spid="_x0000_s256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" filled="f" strokecolor="#d8d8d8 [2732]" strokeweight="1pt"/>
                              <v:rect id="Rectangle 7965" o:spid="_x0000_s257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" filled="f" strokecolor="#d8d8d8 [2732]" strokeweight="1pt"/>
                            </v:group>
                            <v:group id="Group 7966" o:spid="_x0000_s257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">
                              <v:rect id="Rectangle 7967" o:spid="_x0000_s257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" filled="f" strokecolor="#d8d8d8 [2732]" strokeweight="1pt"/>
                              <v:rect id="Rectangle 7968" o:spid="_x0000_s257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" filled="f" strokecolor="#d8d8d8 [2732]" strokeweight="1pt"/>
                            </v:group>
                          </v:group>
                          <v:group id="Group 7969" o:spid="_x0000_s2574"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">
                            <v:group id="Group 7970" o:spid="_x0000_s257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">
                              <v:rect id="Rectangle 7971" o:spid="_x0000_s257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" filled="f" strokecolor="#d8d8d8 [2732]" strokeweight="1pt"/>
                              <v:rect id="Rectangle 7972" o:spid="_x0000_s257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" filled="f" strokecolor="#d8d8d8 [2732]" strokeweight="1pt"/>
                            </v:group>
                            <v:group id="Group 7973" o:spid="_x0000_s257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">
                              <v:rect id="Rectangle 7974" o:spid="_x0000_s257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" filled="f" strokecolor="#d8d8d8 [2732]" strokeweight="1pt"/>
                              <v:rect id="Rectangle 7975" o:spid="_x0000_s258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" filled="f" strokecolor="#d8d8d8 [2732]" strokeweight="1pt"/>
                            </v:group>
                          </v:group>
                          <v:group id="Group 7976" o:spid="_x0000_s2581"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">
                            <v:group id="Group 7977" o:spid="_x0000_s258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">
                              <v:rect id="Rectangle 7978" o:spid="_x0000_s258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" filled="f" strokecolor="#d8d8d8 [2732]" strokeweight="1pt"/>
                              <v:rect id="Rectangle 7979" o:spid="_x0000_s258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" filled="f" strokecolor="#d8d8d8 [2732]" strokeweight="1pt"/>
                            </v:group>
                            <v:group id="Group 7980" o:spid="_x0000_s258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">
                              <v:rect id="Rectangle 7981" o:spid="_x0000_s258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" filled="f" strokecolor="#d8d8d8 [2732]" strokeweight="1pt"/>
                              <v:rect id="Rectangle 7982" o:spid="_x0000_s258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" filled="f" strokecolor="#d8d8d8 [2732]" strokeweight="1pt"/>
                            </v:group>
                          </v:group>
                          <v:group id="Group 7983" o:spid="_x0000_s2588"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">
                            <v:group id="Group 7984" o:spid="_x0000_s258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">
                              <v:rect id="Rectangle 7985" o:spid="_x0000_s259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" filled="f" strokecolor="#d8d8d8 [2732]" strokeweight="1pt"/>
                              <v:rect id="Rectangle 7986" o:spid="_x0000_s259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" filled="f" strokecolor="#d8d8d8 [2732]" strokeweight="1pt"/>
                            </v:group>
                            <v:group id="Group 7987" o:spid="_x0000_s259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">
                              <v:rect id="Rectangle 7988" o:spid="_x0000_s259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" filled="f" strokecolor="#d8d8d8 [2732]" strokeweight="1pt"/>
                              <v:rect id="Rectangle 7989" o:spid="_x0000_s259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" filled="f" strokecolor="#d8d8d8 [2732]" strokeweight="1pt"/>
                            </v:group>
                          </v:group>
                          <v:group id="Group 7990" o:spid="_x0000_s2595"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">
                            <v:group id="Group 7991" o:spid="_x0000_s259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">
                              <v:rect id="Rectangle 7992" o:spid="_x0000_s259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" filled="f" strokecolor="#d8d8d8 [2732]" strokeweight="1pt"/>
                              <v:rect id="Rectangle 7993" o:spid="_x0000_s259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" filled="f" strokecolor="#d8d8d8 [2732]" strokeweight="1pt"/>
                            </v:group>
                            <v:group id="Group 7994" o:spid="_x0000_s259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">
                              <v:rect id="Rectangle 7995" o:spid="_x0000_s260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" filled="f" strokecolor="#d8d8d8 [2732]" strokeweight="1pt"/>
                              <v:rect id="Rectangle 7996" o:spid="_x0000_s260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" filled="f" strokecolor="#d8d8d8 [2732]" strokeweight="1pt"/>
                            </v:group>
                          </v:group>
                          <v:group id="Group 7997" o:spid="_x0000_s2602"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">
                            <v:group id="Group 7998" o:spid="_x0000_s260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">
                              <v:rect id="Rectangle 7999" o:spid="_x0000_s260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" filled="f" strokecolor="#d8d8d8 [2732]" strokeweight="1pt"/>
                              <v:rect id="Rectangle 8000" o:spid="_x0000_s260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" filled="f" strokecolor="#d8d8d8 [2732]" strokeweight="1pt"/>
                            </v:group>
                            <v:group id="Group 8001" o:spid="_x0000_s260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">
                              <v:rect id="Rectangle 8002" o:spid="_x0000_s260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" filled="f" strokecolor="#d8d8d8 [2732]" strokeweight="1pt"/>
                              <v:rect id="Rectangle 8003" o:spid="_x0000_s260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" filled="f" strokecolor="#d8d8d8 [2732]" strokeweight="1pt"/>
                            </v:group>
                          </v:group>
                          <v:group id="Group 8004" o:spid="_x0000_s2609"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">
                            <v:group id="Group 8005" o:spid="_x0000_s261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">
                              <v:rect id="Rectangle 8006" o:spid="_x0000_s261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" filled="f" strokecolor="#d8d8d8 [2732]" strokeweight="1pt"/>
                              <v:rect id="Rectangle 8007" o:spid="_x0000_s261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" filled="f" strokecolor="#d8d8d8 [2732]" strokeweight="1pt"/>
                            </v:group>
                            <v:group id="Group 8008" o:spid="_x0000_s261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">
                              <v:rect id="Rectangle 8009" o:spid="_x0000_s261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" filled="f" strokecolor="#d8d8d8 [2732]" strokeweight="1pt"/>
                              <v:rect id="Rectangle 8010" o:spid="_x0000_s261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" filled="f" strokecolor="#d8d8d8 [2732]" strokeweight="1pt"/>
                            </v:group>
                          </v:group>
                          <v:rect id="Rectangle 8011" o:spid="_x0000_s2616"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" filled="f" strokecolor="#d8d8d8 [2732]" strokeweight="1pt"/>
                          <v:group id="Group 8012" o:spid="_x0000_s2617"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">
                            <v:rect id="Rectangle 8013" o:spid="_x0000_s261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" filled="f" strokecolor="#d8d8d8 [2732]" strokeweight="1pt"/>
                            <v:rect id="Rectangle 8014" o:spid="_x0000_s261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" filled="f" strokecolor="#d8d8d8 [2732]" strokeweight="1pt"/>
                          </v:group>
                        </v:group>
                        <v:group id="Group 8015" o:spid="_x0000_s2620" style="position:absolute;top:3592;width:62865;height:1797"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">
                          <v:group id="Group 8016" o:spid="_x0000_s2621"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">
                            <v:group id="Group 8017" o:spid="_x0000_s262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">
                              <v:rect id="Rectangle 8018" o:spid="_x0000_s262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" filled="f" strokecolor="#d8d8d8 [2732]" strokeweight="1pt"/>
                              <v:rect id="Rectangle 8019" o:spid="_x0000_s262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" filled="f" strokecolor="#d8d8d8 [2732]" strokeweight="1pt"/>
                            </v:group>
                            <v:group id="Group 8020" o:spid="_x0000_s262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">
                              <v:rect id="Rectangle 8021" o:spid="_x0000_s262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" filled="f" strokecolor="#d8d8d8 [2732]" strokeweight="1pt"/>
                              <v:rect id="Rectangle 8022" o:spid="_x0000_s262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" filled="f" strokecolor="#d8d8d8 [2732]" strokeweight="1pt"/>
                            </v:group>
                          </v:group>
                          <v:group id="Group 8023" o:spid="_x0000_s2628"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">
                            <v:group id="Group 8024" o:spid="_x0000_s262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">
                              <v:rect id="Rectangle 8025" o:spid="_x0000_s263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" filled="f" strokecolor="#d8d8d8 [2732]" strokeweight="1pt"/>
                              <v:rect id="Rectangle 8026" o:spid="_x0000_s263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" filled="f" strokecolor="#d8d8d8 [2732]" strokeweight="1pt"/>
                            </v:group>
                            <v:group id="Group 8027" o:spid="_x0000_s263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">
                              <v:rect id="Rectangle 8028" o:spid="_x0000_s263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" filled="f" strokecolor="#d8d8d8 [2732]" strokeweight="1pt"/>
                              <v:rect id="Rectangle 8029" o:spid="_x0000_s263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" filled="f" strokecolor="#d8d8d8 [2732]" strokeweight="1pt"/>
                            </v:group>
                          </v:group>
                          <v:group id="Group 8030" o:spid="_x0000_s2635"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">
                            <v:group id="Group 8031" o:spid="_x0000_s263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">
                              <v:rect id="Rectangle 8032" o:spid="_x0000_s263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" filled="f" strokecolor="#d8d8d8 [2732]" strokeweight="1pt"/>
                              <v:rect id="Rectangle 8033" o:spid="_x0000_s263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" filled="f" strokecolor="#d8d8d8 [2732]" strokeweight="1pt"/>
                            </v:group>
                            <v:group id="Group 8034" o:spid="_x0000_s263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">
                              <v:rect id="Rectangle 8035" o:spid="_x0000_s264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" filled="f" strokecolor="#d8d8d8 [2732]" strokeweight="1pt"/>
                              <v:rect id="Rectangle 8036" o:spid="_x0000_s264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" filled="f" strokecolor="#d8d8d8 [2732]" strokeweight="1pt"/>
                            </v:group>
                          </v:group>
                          <v:group id="Group 8037" o:spid="_x0000_s2642"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">
                            <v:group id="Group 8038" o:spid="_x0000_s264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">
                              <v:rect id="Rectangle 8039" o:spid="_x0000_s264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" filled="f" strokecolor="#d8d8d8 [2732]" strokeweight="1pt"/>
                              <v:rect id="Rectangle 8040" o:spid="_x0000_s264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" filled="f" strokecolor="#d8d8d8 [2732]" strokeweight="1pt"/>
                            </v:group>
                            <v:group id="Group 8041" o:spid="_x0000_s264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">
                              <v:rect id="Rectangle 8042" o:spid="_x0000_s264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" filled="f" strokecolor="#d8d8d8 [2732]" strokeweight="1pt"/>
                              <v:rect id="Rectangle 8043" o:spid="_x0000_s264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" filled="f" strokecolor="#d8d8d8 [2732]" strokeweight="1pt"/>
                            </v:group>
                          </v:group>
                          <v:group id="Group 8044" o:spid="_x0000_s2649"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">
                            <v:group id="Group 8045" o:spid="_x0000_s265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">
                              <v:rect id="Rectangle 8046" o:spid="_x0000_s265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" filled="f" strokecolor="#d8d8d8 [2732]" strokeweight="1pt"/>
                              <v:rect id="Rectangle 8047" o:spid="_x0000_s265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" filled="f" strokecolor="#d8d8d8 [2732]" strokeweight="1pt"/>
                            </v:group>
                            <v:group id="Group 8048" o:spid="_x0000_s265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">
                              <v:rect id="Rectangle 8049" o:spid="_x0000_s265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" filled="f" strokecolor="#d8d8d8 [2732]" strokeweight="1pt"/>
                              <v:rect id="Rectangle 8050" o:spid="_x0000_s265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" filled="f" strokecolor="#d8d8d8 [2732]" strokeweight="1pt"/>
                            </v:group>
                          </v:group>
                          <v:group id="Group 8051" o:spid="_x0000_s2656"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">
                            <v:group id="Group 8052" o:spid="_x0000_s265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">
                              <v:rect id="Rectangle 8053" o:spid="_x0000_s265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" filled="f" strokecolor="#d8d8d8 [2732]" strokeweight="1pt"/>
                              <v:rect id="Rectangle 8054" o:spid="_x0000_s265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" filled="f" strokecolor="#d8d8d8 [2732]" strokeweight="1pt"/>
                            </v:group>
                            <v:group id="Group 8055" o:spid="_x0000_s266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">
                              <v:rect id="Rectangle 8056" o:spid="_x0000_s266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" filled="f" strokecolor="#d8d8d8 [2732]" strokeweight="1pt"/>
                              <v:rect id="Rectangle 8057" o:spid="_x0000_s266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" filled="f" strokecolor="#d8d8d8 [2732]" strokeweight="1pt"/>
                            </v:group>
                          </v:group>
                          <v:group id="Group 8058" o:spid="_x0000_s2663"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">
                            <v:group id="Group 8059" o:spid="_x0000_s266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">
                              <v:rect id="Rectangle 8060" o:spid="_x0000_s266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" filled="f" strokecolor="#d8d8d8 [2732]" strokeweight="1pt"/>
                              <v:rect id="Rectangle 8061" o:spid="_x0000_s266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" filled="f" strokecolor="#d8d8d8 [2732]" strokeweight="1pt"/>
                            </v:group>
                            <v:group id="Group 8062" o:spid="_x0000_s266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">
                              <v:rect id="Rectangle 8063" o:spid="_x0000_s266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" filled="f" strokecolor="#d8d8d8 [2732]" strokeweight="1pt"/>
                              <v:rect id="Rectangle 8064" o:spid="_x0000_s266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" filled="f" strokecolor="#d8d8d8 [2732]" strokeweight="1pt"/>
                            </v:group>
                          </v:group>
                          <v:group id="Group 8065" o:spid="_x0000_s2670"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">
                            <v:group id="Group 8066" o:spid="_x0000_s267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">
                              <v:rect id="Rectangle 8067" o:spid="_x0000_s267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" filled="f" strokecolor="#d8d8d8 [2732]" strokeweight="1pt"/>
                              <v:rect id="Rectangle 8068" o:spid="_x0000_s267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" filled="f" strokecolor="#d8d8d8 [2732]" strokeweight="1pt"/>
                            </v:group>
                            <v:group id="Group 8069" o:spid="_x0000_s267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">
                              <v:rect id="Rectangle 8070" o:spid="_x0000_s267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" filled="f" strokecolor="#d8d8d8 [2732]" strokeweight="1pt"/>
                              <v:rect id="Rectangle 8071" o:spid="_x0000_s267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" filled="f" strokecolor="#d8d8d8 [2732]" strokeweight="1pt"/>
                            </v:group>
                          </v:group>
                          <v:rect id="Rectangle 8072" o:spid="_x0000_s2677"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" filled="f" strokecolor="#d8d8d8 [2732]" strokeweight="1pt"/>
                          <v:group id="Group 8073" o:spid="_x0000_s2678"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">
                            <v:rect id="Rectangle 8074" o:spid="_x0000_s267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" filled="f" strokecolor="#d8d8d8 [2732]" strokeweight="1pt"/>
                            <v:rect id="Rectangle 8075" o:spid="_x0000_s268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" filled="f" strokecolor="#d8d8d8 [2732]" strokeweight="1pt"/>
                          </v:group>
                        </v:group>
                        <v:group id="Group 8076" o:spid="_x0000_s2681" style="position:absolute;top:5388;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">
                          <v:group id="Group 8077" o:spid="_x0000_s2682"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">
                            <v:group id="Group 8078" o:spid="_x0000_s268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">
                              <v:rect id="Rectangle 8079" o:spid="_x0000_s268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" filled="f" strokecolor="#d8d8d8 [2732]" strokeweight="1pt"/>
                              <v:rect id="Rectangle 8080" o:spid="_x0000_s268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" filled="f" strokecolor="#d8d8d8 [2732]" strokeweight="1pt"/>
                            </v:group>
                            <v:group id="Group 8081" o:spid="_x0000_s268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">
                              <v:rect id="Rectangle 8082" o:spid="_x0000_s268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" filled="f" strokecolor="#d8d8d8 [2732]" strokeweight="1pt"/>
                              <v:rect id="Rectangle 8083" o:spid="_x0000_s268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" filled="f" strokecolor="#d8d8d8 [2732]" strokeweight="1pt"/>
                            </v:group>
                          </v:group>
                          <v:group id="Group 8084" o:spid="_x0000_s2689"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">
                            <v:group id="Group 8085" o:spid="_x0000_s269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">
                              <v:rect id="Rectangle 8086" o:spid="_x0000_s269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" filled="f" strokecolor="#d8d8d8 [2732]" strokeweight="1pt"/>
                              <v:rect id="Rectangle 8087" o:spid="_x0000_s269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" filled="f" strokecolor="#d8d8d8 [2732]" strokeweight="1pt"/>
                            </v:group>
                            <v:group id="Group 8088" o:spid="_x0000_s269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">
                              <v:rect id="Rectangle 8089" o:spid="_x0000_s269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" filled="f" strokecolor="#d8d8d8 [2732]" strokeweight="1pt"/>
                              <v:rect id="Rectangle 8090" o:spid="_x0000_s269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" filled="f" strokecolor="#d8d8d8 [2732]" strokeweight="1pt"/>
                            </v:group>
                          </v:group>
                          <v:group id="Group 8091" o:spid="_x0000_s2696"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">
                            <v:group id="Group 8092" o:spid="_x0000_s269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">
                              <v:rect id="Rectangle 8093" o:spid="_x0000_s269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" filled="f" strokecolor="#d8d8d8 [2732]" strokeweight="1pt"/>
                              <v:rect id="Rectangle 8094" o:spid="_x0000_s269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" filled="f" strokecolor="#d8d8d8 [2732]" strokeweight="1pt"/>
                            </v:group>
                            <v:group id="Group 8095" o:spid="_x0000_s270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">
                              <v:rect id="Rectangle 8096" o:spid="_x0000_s270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" filled="f" strokecolor="#d8d8d8 [2732]" strokeweight="1pt"/>
                              <v:rect id="Rectangle 8097" o:spid="_x0000_s270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" filled="f" strokecolor="#d8d8d8 [2732]" strokeweight="1pt"/>
                            </v:group>
                          </v:group>
                          <v:group id="Group 8098" o:spid="_x0000_s2703"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">
                            <v:group id="Group 8099" o:spid="_x0000_s270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">
                              <v:rect id="Rectangle 8100" o:spid="_x0000_s270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" filled="f" strokecolor="#d8d8d8 [2732]" strokeweight="1pt"/>
                              <v:rect id="Rectangle 8101" o:spid="_x0000_s270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" filled="f" strokecolor="#d8d8d8 [2732]" strokeweight="1pt"/>
                            </v:group>
                            <v:group id="Group 8102" o:spid="_x0000_s270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">
                              <v:rect id="Rectangle 8103" o:spid="_x0000_s270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" filled="f" strokecolor="#d8d8d8 [2732]" strokeweight="1pt"/>
                              <v:rect id="Rectangle 8104" o:spid="_x0000_s270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" filled="f" strokecolor="#d8d8d8 [2732]" strokeweight="1pt"/>
                            </v:group>
                          </v:group>
                          <v:group id="Group 8105" o:spid="_x0000_s2710"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">
                            <v:group id="Group 8106" o:spid="_x0000_s271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">
                              <v:rect id="Rectangle 8107" o:spid="_x0000_s271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" filled="f" strokecolor="#d8d8d8 [2732]" strokeweight="1pt"/>
                              <v:rect id="Rectangle 8108" o:spid="_x0000_s271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" filled="f" strokecolor="#d8d8d8 [2732]" strokeweight="1pt"/>
                            </v:group>
                            <v:group id="Group 8109" o:spid="_x0000_s271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">
                              <v:rect id="Rectangle 8110" o:spid="_x0000_s271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" filled="f" strokecolor="#d8d8d8 [2732]" strokeweight="1pt"/>
                              <v:rect id="Rectangle 8111" o:spid="_x0000_s271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" filled="f" strokecolor="#d8d8d8 [2732]" strokeweight="1pt"/>
                            </v:group>
                          </v:group>
                          <v:group id="Group 8112" o:spid="_x0000_s2717"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">
                            <v:group id="Group 8113" o:spid="_x0000_s271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">
                              <v:rect id="Rectangle 8114" o:spid="_x0000_s271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" filled="f" strokecolor="#d8d8d8 [2732]" strokeweight="1pt"/>
                              <v:rect id="Rectangle 8115" o:spid="_x0000_s272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" filled="f" strokecolor="#d8d8d8 [2732]" strokeweight="1pt"/>
                            </v:group>
                            <v:group id="Group 8116" o:spid="_x0000_s272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">
                              <v:rect id="Rectangle 8117" o:spid="_x0000_s272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" filled="f" strokecolor="#d8d8d8 [2732]" strokeweight="1pt"/>
                              <v:rect id="Rectangle 8118" o:spid="_x0000_s272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" filled="f" strokecolor="#d8d8d8 [2732]" strokeweight="1pt"/>
                            </v:group>
                          </v:group>
                          <v:group id="Group 8119" o:spid="_x0000_s2724"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">
                            <v:group id="Group 8120" o:spid="_x0000_s272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">
                              <v:rect id="Rectangle 8121" o:spid="_x0000_s272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" filled="f" strokecolor="#d8d8d8 [2732]" strokeweight="1pt"/>
                              <v:rect id="Rectangle 8122" o:spid="_x0000_s272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" filled="f" strokecolor="#d8d8d8 [2732]" strokeweight="1pt"/>
                            </v:group>
                            <v:group id="Group 8123" o:spid="_x0000_s272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">
                              <v:rect id="Rectangle 8124" o:spid="_x0000_s272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" filled="f" strokecolor="#d8d8d8 [2732]" strokeweight="1pt"/>
                              <v:rect id="Rectangle 8125" o:spid="_x0000_s273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" filled="f" strokecolor="#d8d8d8 [2732]" strokeweight="1pt"/>
                            </v:group>
                          </v:group>
                          <v:group id="Group 8126" o:spid="_x0000_s2731"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">
                            <v:group id="Group 8127" o:spid="_x0000_s273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">
                              <v:rect id="Rectangle 8128" o:spid="_x0000_s273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" filled="f" strokecolor="#d8d8d8 [2732]" strokeweight="1pt"/>
                              <v:rect id="Rectangle 8129" o:spid="_x0000_s273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" filled="f" strokecolor="#d8d8d8 [2732]" strokeweight="1pt"/>
                            </v:group>
                            <v:group id="Group 8130" o:spid="_x0000_s273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">
                              <v:rect id="Rectangle 8131" o:spid="_x0000_s273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" filled="f" strokecolor="#d8d8d8 [2732]" strokeweight="1pt"/>
                              <v:rect id="Rectangle 8132" o:spid="_x0000_s273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" filled="f" strokecolor="#d8d8d8 [2732]" strokeweight="1pt"/>
                            </v:group>
                          </v:group>
                          <v:rect id="Rectangle 8133" o:spid="_x0000_s2738"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" filled="f" strokecolor="#d8d8d8 [2732]" strokeweight="1pt"/>
                          <v:group id="Group 8134" o:spid="_x0000_s2739"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">
                            <v:rect id="Rectangle 8135" o:spid="_x0000_s274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" filled="f" strokecolor="#d8d8d8 [2732]" strokeweight="1pt"/>
                            <v:rect id="Rectangle 8136" o:spid="_x0000_s274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" filled="f" strokecolor="#d8d8d8 [2732]" strokeweight="1pt"/>
                          </v:group>
                        </v:group>
                      </v:group>
                      <v:group id="Group 8137" o:spid="_x0000_s2742" style="position:absolute;top:50292;width:62865;height:7188" coordsize="62868,7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">
                        <v:group id="Group 8138" o:spid="_x0000_s2743" style="position:absolute;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">
                          <v:group id="Group 8139" o:spid="_x0000_s2744"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">
                            <v:group id="Group 8140" o:spid="_x0000_s274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">
                              <v:rect id="Rectangle 8141" o:spid="_x0000_s274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" filled="f" strokecolor="#d8d8d8 [2732]" strokeweight="1pt"/>
                              <v:rect id="Rectangle 8142" o:spid="_x0000_s274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" filled="f" strokecolor="#d8d8d8 [2732]" strokeweight="1pt"/>
                            </v:group>
                            <v:group id="Group 8143" o:spid="_x0000_s274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">
                              <v:rect id="Rectangle 8144" o:spid="_x0000_s274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" filled="f" strokecolor="#d8d8d8 [2732]" strokeweight="1pt"/>
                              <v:rect id="Rectangle 8145" o:spid="_x0000_s275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" filled="f" strokecolor="#d8d8d8 [2732]" strokeweight="1pt"/>
                            </v:group>
                          </v:group>
                          <v:group id="Group 8146" o:spid="_x0000_s2751"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">
                            <v:group id="Group 8147" o:spid="_x0000_s275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">
                              <v:rect id="Rectangle 8148" o:spid="_x0000_s275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" filled="f" strokecolor="#d8d8d8 [2732]" strokeweight="1pt"/>
                              <v:rect id="Rectangle 8149" o:spid="_x0000_s275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" filled="f" strokecolor="#d8d8d8 [2732]" strokeweight="1pt"/>
                            </v:group>
                            <v:group id="Group 8150" o:spid="_x0000_s275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">
                              <v:rect id="Rectangle 8151" o:spid="_x0000_s275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" filled="f" strokecolor="#d8d8d8 [2732]" strokeweight="1pt"/>
                              <v:rect id="Rectangle 8152" o:spid="_x0000_s275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" filled="f" strokecolor="#d8d8d8 [2732]" strokeweight="1pt"/>
                            </v:group>
                          </v:group>
                          <v:group id="Group 8153" o:spid="_x0000_s2758"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">
                            <v:group id="Group 8154" o:spid="_x0000_s275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">
                              <v:rect id="Rectangle 8155" o:spid="_x0000_s276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" filled="f" strokecolor="#d8d8d8 [2732]" strokeweight="1pt"/>
                              <v:rect id="Rectangle 8156" o:spid="_x0000_s276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" filled="f" strokecolor="#d8d8d8 [2732]" strokeweight="1pt"/>
                            </v:group>
                            <v:group id="Group 8157" o:spid="_x0000_s276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">
                              <v:rect id="Rectangle 8158" o:spid="_x0000_s276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" filled="f" strokecolor="#d8d8d8 [2732]" strokeweight="1pt"/>
                              <v:rect id="Rectangle 8159" o:spid="_x0000_s276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" filled="f" strokecolor="#d8d8d8 [2732]" strokeweight="1pt"/>
                            </v:group>
                          </v:group>
                          <v:group id="Group 8160" o:spid="_x0000_s2765"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">
                            <v:group id="Group 8161" o:spid="_x0000_s276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">
                              <v:rect id="Rectangle 8162" o:spid="_x0000_s276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" filled="f" strokecolor="#d8d8d8 [2732]" strokeweight="1pt"/>
                              <v:rect id="Rectangle 8163" o:spid="_x0000_s276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" filled="f" strokecolor="#d8d8d8 [2732]" strokeweight="1pt"/>
                            </v:group>
                            <v:group id="Group 8164" o:spid="_x0000_s276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">
                              <v:rect id="Rectangle 8165" o:spid="_x0000_s277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" filled="f" strokecolor="#d8d8d8 [2732]" strokeweight="1pt"/>
                              <v:rect id="Rectangle 8166" o:spid="_x0000_s277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" filled="f" strokecolor="#d8d8d8 [2732]" strokeweight="1pt"/>
                            </v:group>
                          </v:group>
                          <v:group id="Group 8167" o:spid="_x0000_s2772"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">
                            <v:group id="Group 8168" o:spid="_x0000_s277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">
                              <v:rect id="Rectangle 8169" o:spid="_x0000_s277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" filled="f" strokecolor="#d8d8d8 [2732]" strokeweight="1pt"/>
                              <v:rect id="Rectangle 8170" o:spid="_x0000_s277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" filled="f" strokecolor="#d8d8d8 [2732]" strokeweight="1pt"/>
                            </v:group>
                            <v:group id="Group 8171" o:spid="_x0000_s277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">
                              <v:rect id="Rectangle 8172" o:spid="_x0000_s277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" filled="f" strokecolor="#d8d8d8 [2732]" strokeweight="1pt"/>
                              <v:rect id="Rectangle 8173" o:spid="_x0000_s277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" filled="f" strokecolor="#d8d8d8 [2732]" strokeweight="1pt"/>
                            </v:group>
                          </v:group>
                          <v:group id="Group 8174" o:spid="_x0000_s2779"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">
                            <v:group id="Group 8175" o:spid="_x0000_s278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">
                              <v:rect id="Rectangle 8176" o:spid="_x0000_s278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" filled="f" strokecolor="#d8d8d8 [2732]" strokeweight="1pt"/>
                              <v:rect id="Rectangle 8177" o:spid="_x0000_s278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" filled="f" strokecolor="#d8d8d8 [2732]" strokeweight="1pt"/>
                            </v:group>
                            <v:group id="Group 8178" o:spid="_x0000_s278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">
                              <v:rect id="Rectangle 8179" o:spid="_x0000_s278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" filled="f" strokecolor="#d8d8d8 [2732]" strokeweight="1pt"/>
                              <v:rect id="Rectangle 8180" o:spid="_x0000_s278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" filled="f" strokecolor="#d8d8d8 [2732]" strokeweight="1pt"/>
                            </v:group>
                          </v:group>
                          <v:group id="Group 8181" o:spid="_x0000_s2786"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">
                            <v:group id="Group 8182" o:spid="_x0000_s278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">
                              <v:rect id="Rectangle 8183" o:spid="_x0000_s278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" filled="f" strokecolor="#d8d8d8 [2732]" strokeweight="1pt"/>
                              <v:rect id="Rectangle 8184" o:spid="_x0000_s278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" filled="f" strokecolor="#d8d8d8 [2732]" strokeweight="1pt"/>
                            </v:group>
                            <v:group id="Group 8185" o:spid="_x0000_s279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">
                              <v:rect id="Rectangle 8186" o:spid="_x0000_s279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" filled="f" strokecolor="#d8d8d8 [2732]" strokeweight="1pt"/>
                              <v:rect id="Rectangle 8187" o:spid="_x0000_s279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" filled="f" strokecolor="#d8d8d8 [2732]" strokeweight="1pt"/>
                            </v:group>
                          </v:group>
                          <v:group id="Group 8188" o:spid="_x0000_s2793"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">
                            <v:group id="Group 8189" o:spid="_x0000_s279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">
                              <v:rect id="Rectangle 8190" o:spid="_x0000_s279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" filled="f" strokecolor="#d8d8d8 [2732]" strokeweight="1pt"/>
                              <v:rect id="Rectangle 8191" o:spid="_x0000_s279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" filled="f" strokecolor="#d8d8d8 [2732]" strokeweight="1pt"/>
                            </v:group>
                            <v:group id="Group 8192" o:spid="_x0000_s279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">
                              <v:rect id="Rectangle 8193" o:spid="_x0000_s279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" filled="f" strokecolor="#d8d8d8 [2732]" strokeweight="1pt"/>
                              <v:rect id="Rectangle 8194" o:spid="_x0000_s279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" filled="f" strokecolor="#d8d8d8 [2732]" strokeweight="1pt"/>
                            </v:group>
                          </v:group>
                          <v:rect id="Rectangle 8195" o:spid="_x0000_s2800"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" filled="f" strokecolor="#d8d8d8 [2732]" strokeweight="1pt"/>
                          <v:group id="Group 8196" o:spid="_x0000_s2801"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">
                            <v:rect id="Rectangle 8197" o:spid="_x0000_s280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" filled="f" strokecolor="#d8d8d8 [2732]" strokeweight="1pt"/>
                            <v:rect id="Rectangle 8198" o:spid="_x0000_s280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" filled="f" strokecolor="#d8d8d8 [2732]" strokeweight="1pt"/>
                          </v:group>
                        </v:group>
                        <v:group id="Group 8199" o:spid="_x0000_s2804" style="position:absolute;top:1796;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">
                          <v:group id="Group 8200" o:spid="_x0000_s2805"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">
                            <v:group id="Group 8201" o:spid="_x0000_s280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">
                              <v:rect id="Rectangle 8202" o:spid="_x0000_s280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" filled="f" strokecolor="#d8d8d8 [2732]" strokeweight="1pt"/>
                              <v:rect id="Rectangle 8203" o:spid="_x0000_s280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" filled="f" strokecolor="#d8d8d8 [2732]" strokeweight="1pt"/>
                            </v:group>
                            <v:group id="Group 8204" o:spid="_x0000_s280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">
                              <v:rect id="Rectangle 8205" o:spid="_x0000_s281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" filled="f" strokecolor="#d8d8d8 [2732]" strokeweight="1pt"/>
                              <v:rect id="Rectangle 8206" o:spid="_x0000_s281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" filled="f" strokecolor="#d8d8d8 [2732]" strokeweight="1pt"/>
                            </v:group>
                          </v:group>
                          <v:group id="Group 8207" o:spid="_x0000_s2812"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">
                            <v:group id="Group 8208" o:spid="_x0000_s281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">
                              <v:rect id="Rectangle 8209" o:spid="_x0000_s281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" filled="f" strokecolor="#d8d8d8 [2732]" strokeweight="1pt"/>
                              <v:rect id="Rectangle 8210" o:spid="_x0000_s281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" filled="f" strokecolor="#d8d8d8 [2732]" strokeweight="1pt"/>
                            </v:group>
                            <v:group id="Group 8211" o:spid="_x0000_s281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">
                              <v:rect id="Rectangle 8212" o:spid="_x0000_s281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" filled="f" strokecolor="#d8d8d8 [2732]" strokeweight="1pt"/>
                              <v:rect id="Rectangle 8213" o:spid="_x0000_s281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" filled="f" strokecolor="#d8d8d8 [2732]" strokeweight="1pt"/>
                            </v:group>
                          </v:group>
                          <v:group id="Group 8214" o:spid="_x0000_s2819"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">
                            <v:group id="Group 8215" o:spid="_x0000_s282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">
                              <v:rect id="Rectangle 8216" o:spid="_x0000_s282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" filled="f" strokecolor="#d8d8d8 [2732]" strokeweight="1pt"/>
                              <v:rect id="Rectangle 8217" o:spid="_x0000_s282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" filled="f" strokecolor="#d8d8d8 [2732]" strokeweight="1pt"/>
                            </v:group>
                            <v:group id="Group 8218" o:spid="_x0000_s282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">
                              <v:rect id="Rectangle 8219" o:spid="_x0000_s282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" filled="f" strokecolor="#d8d8d8 [2732]" strokeweight="1pt"/>
                              <v:rect id="Rectangle 8220" o:spid="_x0000_s282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" filled="f" strokecolor="#d8d8d8 [2732]" strokeweight="1pt"/>
                            </v:group>
                          </v:group>
                          <v:group id="Group 8221" o:spid="_x0000_s2826"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">
                            <v:group id="Group 8222" o:spid="_x0000_s282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">
                              <v:rect id="Rectangle 8223" o:spid="_x0000_s282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" filled="f" strokecolor="#d8d8d8 [2732]" strokeweight="1pt"/>
                              <v:rect id="Rectangle 8224" o:spid="_x0000_s282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" filled="f" strokecolor="#d8d8d8 [2732]" strokeweight="1pt"/>
                            </v:group>
                            <v:group id="Group 8225" o:spid="_x0000_s283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">
                              <v:rect id="Rectangle 8226" o:spid="_x0000_s283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" filled="f" strokecolor="#d8d8d8 [2732]" strokeweight="1pt"/>
                              <v:rect id="Rectangle 8227" o:spid="_x0000_s283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" filled="f" strokecolor="#d8d8d8 [2732]" strokeweight="1pt"/>
                            </v:group>
                          </v:group>
                          <v:group id="Group 8228" o:spid="_x0000_s2833"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">
                            <v:group id="Group 8229" o:spid="_x0000_s283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">
                              <v:rect id="Rectangle 8230" o:spid="_x0000_s283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" filled="f" strokecolor="#d8d8d8 [2732]" strokeweight="1pt"/>
                              <v:rect id="Rectangle 8231" o:spid="_x0000_s283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" filled="f" strokecolor="#d8d8d8 [2732]" strokeweight="1pt"/>
                            </v:group>
                            <v:group id="Group 8232" o:spid="_x0000_s283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">
                              <v:rect id="Rectangle 8233" o:spid="_x0000_s283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" filled="f" strokecolor="#d8d8d8 [2732]" strokeweight="1pt"/>
                              <v:rect id="Rectangle 8234" o:spid="_x0000_s283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" filled="f" strokecolor="#d8d8d8 [2732]" strokeweight="1pt"/>
                            </v:group>
                          </v:group>
                          <v:group id="Group 8235" o:spid="_x0000_s2840"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">
                            <v:group id="Group 8236" o:spid="_x0000_s284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">
                              <v:rect id="Rectangle 8237" o:spid="_x0000_s284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" filled="f" strokecolor="#d8d8d8 [2732]" strokeweight="1pt"/>
                              <v:rect id="Rectangle 8238" o:spid="_x0000_s284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" filled="f" strokecolor="#d8d8d8 [2732]" strokeweight="1pt"/>
                            </v:group>
                            <v:group id="Group 8239" o:spid="_x0000_s284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">
                              <v:rect id="Rectangle 8240" o:spid="_x0000_s284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" filled="f" strokecolor="#d8d8d8 [2732]" strokeweight="1pt"/>
                              <v:rect id="Rectangle 8241" o:spid="_x0000_s284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" filled="f" strokecolor="#d8d8d8 [2732]" strokeweight="1pt"/>
                            </v:group>
                          </v:group>
                          <v:group id="Group 8242" o:spid="_x0000_s2847"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">
                            <v:group id="Group 8243" o:spid="_x0000_s284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">
                              <v:rect id="Rectangle 8244" o:spid="_x0000_s284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" filled="f" strokecolor="#d8d8d8 [2732]" strokeweight="1pt"/>
                              <v:rect id="Rectangle 8245" o:spid="_x0000_s285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" filled="f" strokecolor="#d8d8d8 [2732]" strokeweight="1pt"/>
                            </v:group>
                            <v:group id="Group 8246" o:spid="_x0000_s285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">
                              <v:rect id="Rectangle 8247" o:spid="_x0000_s285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" filled="f" strokecolor="#d8d8d8 [2732]" strokeweight="1pt"/>
                              <v:rect id="Rectangle 8248" o:spid="_x0000_s285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" filled="f" strokecolor="#d8d8d8 [2732]" strokeweight="1pt"/>
                            </v:group>
                          </v:group>
                          <v:group id="Group 8249" o:spid="_x0000_s2854"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">
                            <v:group id="Group 8250" o:spid="_x0000_s285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">
                              <v:rect id="Rectangle 8251" o:spid="_x0000_s285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" filled="f" strokecolor="#d8d8d8 [2732]" strokeweight="1pt"/>
                              <v:rect id="Rectangle 8252" o:spid="_x0000_s285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" filled="f" strokecolor="#d8d8d8 [2732]" strokeweight="1pt"/>
                            </v:group>
                            <v:group id="Group 8253" o:spid="_x0000_s285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">
                              <v:rect id="Rectangle 8254" o:spid="_x0000_s285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" filled="f" strokecolor="#d8d8d8 [2732]" strokeweight="1pt"/>
                              <v:rect id="Rectangle 8255" o:spid="_x0000_s286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" filled="f" strokecolor="#d8d8d8 [2732]" strokeweight="1pt"/>
                            </v:group>
                          </v:group>
                          <v:rect id="Rectangle 8256" o:spid="_x0000_s2861"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" filled="f" strokecolor="#d8d8d8 [2732]" strokeweight="1pt"/>
                          <v:group id="Group 8257" o:spid="_x0000_s2862"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">
                            <v:rect id="Rectangle 8258" o:spid="_x0000_s286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" filled="f" strokecolor="#d8d8d8 [2732]" strokeweight="1pt"/>
                            <v:rect id="Rectangle 8259" o:spid="_x0000_s286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" filled="f" strokecolor="#d8d8d8 [2732]" strokeweight="1pt"/>
                          </v:group>
                        </v:group>
                        <v:group id="Group 8260" o:spid="_x0000_s2865" style="position:absolute;top:3592;width:62865;height:1797"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">
                          <v:group id="Group 8261" o:spid="_x0000_s2866"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">
                            <v:group id="Group 8262" o:spid="_x0000_s286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">
                              <v:rect id="Rectangle 8263" o:spid="_x0000_s286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" filled="f" strokecolor="#d8d8d8 [2732]" strokeweight="1pt"/>
                              <v:rect id="Rectangle 8264" o:spid="_x0000_s286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" filled="f" strokecolor="#d8d8d8 [2732]" strokeweight="1pt"/>
                            </v:group>
                            <v:group id="Group 8265" o:spid="_x0000_s287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">
                              <v:rect id="Rectangle 8266" o:spid="_x0000_s287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" filled="f" strokecolor="#d8d8d8 [2732]" strokeweight="1pt"/>
                              <v:rect id="Rectangle 8267" o:spid="_x0000_s287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" filled="f" strokecolor="#d8d8d8 [2732]" strokeweight="1pt"/>
                            </v:group>
                          </v:group>
                          <v:group id="Group 8268" o:spid="_x0000_s2873"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">
                            <v:group id="Group 8269" o:spid="_x0000_s287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">
                              <v:rect id="Rectangle 8270" o:spid="_x0000_s287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" filled="f" strokecolor="#d8d8d8 [2732]" strokeweight="1pt"/>
                              <v:rect id="Rectangle 8271" o:spid="_x0000_s287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" filled="f" strokecolor="#d8d8d8 [2732]" strokeweight="1pt"/>
                            </v:group>
                            <v:group id="Group 8272" o:spid="_x0000_s287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">
                              <v:rect id="Rectangle 8273" o:spid="_x0000_s287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" filled="f" strokecolor="#d8d8d8 [2732]" strokeweight="1pt"/>
                              <v:rect id="Rectangle 8274" o:spid="_x0000_s287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" filled="f" strokecolor="#d8d8d8 [2732]" strokeweight="1pt"/>
                            </v:group>
                          </v:group>
                          <v:group id="Group 8275" o:spid="_x0000_s2880"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">
                            <v:group id="Group 8276" o:spid="_x0000_s288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">
                              <v:rect id="Rectangle 8277" o:spid="_x0000_s288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" filled="f" strokecolor="#d8d8d8 [2732]" strokeweight="1pt"/>
                              <v:rect id="Rectangle 8278" o:spid="_x0000_s288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" filled="f" strokecolor="#d8d8d8 [2732]" strokeweight="1pt"/>
                            </v:group>
                            <v:group id="Group 8279" o:spid="_x0000_s288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">
                              <v:rect id="Rectangle 8280" o:spid="_x0000_s288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" filled="f" strokecolor="#d8d8d8 [2732]" strokeweight="1pt"/>
                              <v:rect id="Rectangle 8281" o:spid="_x0000_s288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" filled="f" strokecolor="#d8d8d8 [2732]" strokeweight="1pt"/>
                            </v:group>
                          </v:group>
                          <v:group id="Group 8282" o:spid="_x0000_s2887"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">
                            <v:group id="Group 8283" o:spid="_x0000_s288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">
                              <v:rect id="Rectangle 8284" o:spid="_x0000_s288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" filled="f" strokecolor="#d8d8d8 [2732]" strokeweight="1pt"/>
                              <v:rect id="Rectangle 8285" o:spid="_x0000_s289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" filled="f" strokecolor="#d8d8d8 [2732]" strokeweight="1pt"/>
                            </v:group>
                            <v:group id="Group 8286" o:spid="_x0000_s289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">
                              <v:rect id="Rectangle 8287" o:spid="_x0000_s289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" filled="f" strokecolor="#d8d8d8 [2732]" strokeweight="1pt"/>
                              <v:rect id="Rectangle 8288" o:spid="_x0000_s289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" filled="f" strokecolor="#d8d8d8 [2732]" strokeweight="1pt"/>
                            </v:group>
                          </v:group>
                          <v:group id="Group 8289" o:spid="_x0000_s2894"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">
                            <v:group id="Group 8290" o:spid="_x0000_s289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">
                              <v:rect id="Rectangle 8291" o:spid="_x0000_s289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" filled="f" strokecolor="#d8d8d8 [2732]" strokeweight="1pt"/>
                              <v:rect id="Rectangle 8292" o:spid="_x0000_s289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" filled="f" strokecolor="#d8d8d8 [2732]" strokeweight="1pt"/>
                            </v:group>
                            <v:group id="Group 8293" o:spid="_x0000_s289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">
                              <v:rect id="Rectangle 8294" o:spid="_x0000_s289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" filled="f" strokecolor="#d8d8d8 [2732]" strokeweight="1pt"/>
                              <v:rect id="Rectangle 8295" o:spid="_x0000_s290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" filled="f" strokecolor="#d8d8d8 [2732]" strokeweight="1pt"/>
                            </v:group>
                          </v:group>
                          <v:group id="Group 8296" o:spid="_x0000_s2901"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">
                            <v:group id="Group 8297" o:spid="_x0000_s290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">
                              <v:rect id="Rectangle 8298" o:spid="_x0000_s290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" filled="f" strokecolor="#d8d8d8 [2732]" strokeweight="1pt"/>
                              <v:rect id="Rectangle 8299" o:spid="_x0000_s290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" filled="f" strokecolor="#d8d8d8 [2732]" strokeweight="1pt"/>
                            </v:group>
                            <v:group id="Group 8300" o:spid="_x0000_s290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">
                              <v:rect id="Rectangle 8301" o:spid="_x0000_s290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" filled="f" strokecolor="#d8d8d8 [2732]" strokeweight="1pt"/>
                              <v:rect id="Rectangle 8302" o:spid="_x0000_s290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" filled="f" strokecolor="#d8d8d8 [2732]" strokeweight="1pt"/>
                            </v:group>
                          </v:group>
                          <v:group id="Group 8303" o:spid="_x0000_s2908"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">
                            <v:group id="Group 8304" o:spid="_x0000_s290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">
                              <v:rect id="Rectangle 8305" o:spid="_x0000_s291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" filled="f" strokecolor="#d8d8d8 [2732]" strokeweight="1pt"/>
                              <v:rect id="Rectangle 8306" o:spid="_x0000_s291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" filled="f" strokecolor="#d8d8d8 [2732]" strokeweight="1pt"/>
                            </v:group>
                            <v:group id="Group 8307" o:spid="_x0000_s291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">
                              <v:rect id="Rectangle 8308" o:spid="_x0000_s291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" filled="f" strokecolor="#d8d8d8 [2732]" strokeweight="1pt"/>
                              <v:rect id="Rectangle 8309" o:spid="_x0000_s291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" filled="f" strokecolor="#d8d8d8 [2732]" strokeweight="1pt"/>
                            </v:group>
                          </v:group>
                          <v:group id="Group 8310" o:spid="_x0000_s2915"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">
                            <v:group id="Group 8311" o:spid="_x0000_s291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">
                              <v:rect id="Rectangle 8312" o:spid="_x0000_s291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" filled="f" strokecolor="#d8d8d8 [2732]" strokeweight="1pt"/>
                              <v:rect id="Rectangle 8313" o:spid="_x0000_s291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" filled="f" strokecolor="#d8d8d8 [2732]" strokeweight="1pt"/>
                            </v:group>
                            <v:group id="Group 8314" o:spid="_x0000_s291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">
                              <v:rect id="Rectangle 8315" o:spid="_x0000_s292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" filled="f" strokecolor="#d8d8d8 [2732]" strokeweight="1pt"/>
                              <v:rect id="Rectangle 8316" o:spid="_x0000_s292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" filled="f" strokecolor="#d8d8d8 [2732]" strokeweight="1pt"/>
                            </v:group>
                          </v:group>
                          <v:rect id="Rectangle 8317" o:spid="_x0000_s2922"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" filled="f" strokecolor="#d8d8d8 [2732]" strokeweight="1pt"/>
                          <v:group id="Group 8318" o:spid="_x0000_s2923"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">
                            <v:rect id="Rectangle 8319" o:spid="_x0000_s292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" filled="f" strokecolor="#d8d8d8 [2732]" strokeweight="1pt"/>
                            <v:rect id="Rectangle 8320" o:spid="_x0000_s292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" filled="f" strokecolor="#d8d8d8 [2732]" strokeweight="1pt"/>
                          </v:group>
                        </v:group>
                        <v:group id="Group 8321" o:spid="_x0000_s2926" style="position:absolute;top:5388;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">
                          <v:group id="Group 8322" o:spid="_x0000_s2927"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">
                            <v:group id="Group 8323" o:spid="_x0000_s292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">
                              <v:rect id="Rectangle 8324" o:spid="_x0000_s292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" filled="f" strokecolor="#d8d8d8 [2732]" strokeweight="1pt"/>
                              <v:rect id="Rectangle 8325" o:spid="_x0000_s293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" filled="f" strokecolor="#d8d8d8 [2732]" strokeweight="1pt"/>
                            </v:group>
                            <v:group id="Group 8326" o:spid="_x0000_s293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">
                              <v:rect id="Rectangle 8327" o:spid="_x0000_s293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" filled="f" strokecolor="#d8d8d8 [2732]" strokeweight="1pt"/>
                              <v:rect id="Rectangle 8328" o:spid="_x0000_s293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" filled="f" strokecolor="#d8d8d8 [2732]" strokeweight="1pt"/>
                            </v:group>
                          </v:group>
                          <v:group id="Group 8329" o:spid="_x0000_s2934"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">
                            <v:group id="Group 8330" o:spid="_x0000_s293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">
                              <v:rect id="Rectangle 8331" o:spid="_x0000_s293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" filled="f" strokecolor="#d8d8d8 [2732]" strokeweight="1pt"/>
                              <v:rect id="Rectangle 8332" o:spid="_x0000_s293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" filled="f" strokecolor="#d8d8d8 [2732]" strokeweight="1pt"/>
                            </v:group>
                            <v:group id="Group 8333" o:spid="_x0000_s293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">
                              <v:rect id="Rectangle 8334" o:spid="_x0000_s293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" filled="f" strokecolor="#d8d8d8 [2732]" strokeweight="1pt"/>
                              <v:rect id="Rectangle 8335" o:spid="_x0000_s294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" filled="f" strokecolor="#d8d8d8 [2732]" strokeweight="1pt"/>
                            </v:group>
                          </v:group>
                          <v:group id="Group 8336" o:spid="_x0000_s2941"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">
                            <v:group id="Group 8337" o:spid="_x0000_s294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">
                              <v:rect id="Rectangle 8338" o:spid="_x0000_s294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" filled="f" strokecolor="#d8d8d8 [2732]" strokeweight="1pt"/>
                              <v:rect id="Rectangle 8339" o:spid="_x0000_s294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" filled="f" strokecolor="#d8d8d8 [2732]" strokeweight="1pt"/>
                            </v:group>
                            <v:group id="Group 8340" o:spid="_x0000_s294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">
                              <v:rect id="Rectangle 8341" o:spid="_x0000_s294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" filled="f" strokecolor="#d8d8d8 [2732]" strokeweight="1pt"/>
                              <v:rect id="Rectangle 8342" o:spid="_x0000_s294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" filled="f" strokecolor="#d8d8d8 [2732]" strokeweight="1pt"/>
                            </v:group>
                          </v:group>
                          <v:group id="Group 8343" o:spid="_x0000_s2948"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">
                            <v:group id="Group 8344" o:spid="_x0000_s294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">
                              <v:rect id="Rectangle 8345" o:spid="_x0000_s295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" filled="f" strokecolor="#d8d8d8 [2732]" strokeweight="1pt"/>
                              <v:rect id="Rectangle 8346" o:spid="_x0000_s295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" filled="f" strokecolor="#d8d8d8 [2732]" strokeweight="1pt"/>
                            </v:group>
                            <v:group id="Group 8347" o:spid="_x0000_s295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">
                              <v:rect id="Rectangle 8348" o:spid="_x0000_s295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" filled="f" strokecolor="#d8d8d8 [2732]" strokeweight="1pt"/>
                              <v:rect id="Rectangle 8349" o:spid="_x0000_s295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" filled="f" strokecolor="#d8d8d8 [2732]" strokeweight="1pt"/>
                            </v:group>
                          </v:group>
                          <v:group id="Group 8350" o:spid="_x0000_s2955"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">
                            <v:group id="Group 8351" o:spid="_x0000_s295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">
                              <v:rect id="Rectangle 8352" o:spid="_x0000_s295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" filled="f" strokecolor="#d8d8d8 [2732]" strokeweight="1pt"/>
                              <v:rect id="Rectangle 8353" o:spid="_x0000_s295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" filled="f" strokecolor="#d8d8d8 [2732]" strokeweight="1pt"/>
                            </v:group>
                            <v:group id="Group 8354" o:spid="_x0000_s295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">
                              <v:rect id="Rectangle 8355" o:spid="_x0000_s296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" filled="f" strokecolor="#d8d8d8 [2732]" strokeweight="1pt"/>
                              <v:rect id="Rectangle 8356" o:spid="_x0000_s296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" filled="f" strokecolor="#d8d8d8 [2732]" strokeweight="1pt"/>
                            </v:group>
                          </v:group>
                          <v:group id="Group 8357" o:spid="_x0000_s2962"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">
                            <v:group id="Group 8358" o:spid="_x0000_s296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">
                              <v:rect id="Rectangle 8359" o:spid="_x0000_s296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" filled="f" strokecolor="#d8d8d8 [2732]" strokeweight="1pt"/>
                              <v:rect id="Rectangle 8360" o:spid="_x0000_s296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" filled="f" strokecolor="#d8d8d8 [2732]" strokeweight="1pt"/>
                            </v:group>
                            <v:group id="Group 8361" o:spid="_x0000_s296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">
                              <v:rect id="Rectangle 8362" o:spid="_x0000_s296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" filled="f" strokecolor="#d8d8d8 [2732]" strokeweight="1pt"/>
                              <v:rect id="Rectangle 8363" o:spid="_x0000_s296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" filled="f" strokecolor="#d8d8d8 [2732]" strokeweight="1pt"/>
                            </v:group>
                          </v:group>
                          <v:group id="Group 8364" o:spid="_x0000_s2969"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">
                            <v:group id="Group 8365" o:spid="_x0000_s297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">
                              <v:rect id="Rectangle 8366" o:spid="_x0000_s297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" filled="f" strokecolor="#d8d8d8 [2732]" strokeweight="1pt"/>
                              <v:rect id="Rectangle 8367" o:spid="_x0000_s297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" filled="f" strokecolor="#d8d8d8 [2732]" strokeweight="1pt"/>
                            </v:group>
                            <v:group id="Group 8368" o:spid="_x0000_s297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">
                              <v:rect id="Rectangle 8369" o:spid="_x0000_s297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" filled="f" strokecolor="#d8d8d8 [2732]" strokeweight="1pt"/>
                              <v:rect id="Rectangle 8370" o:spid="_x0000_s297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" filled="f" strokecolor="#d8d8d8 [2732]" strokeweight="1pt"/>
                            </v:group>
                          </v:group>
                          <v:group id="Group 8371" o:spid="_x0000_s2976"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">
                            <v:group id="Group 8372" o:spid="_x0000_s297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">
                              <v:rect id="Rectangle 8373" o:spid="_x0000_s297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" filled="f" strokecolor="#d8d8d8 [2732]" strokeweight="1pt"/>
                              <v:rect id="Rectangle 8374" o:spid="_x0000_s297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" filled="f" strokecolor="#d8d8d8 [2732]" strokeweight="1pt"/>
                            </v:group>
                            <v:group id="Group 8375" o:spid="_x0000_s298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">
                              <v:rect id="Rectangle 8376" o:spid="_x0000_s298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" filled="f" strokecolor="#d8d8d8 [2732]" strokeweight="1pt"/>
                              <v:rect id="Rectangle 8377" o:spid="_x0000_s298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" filled="f" strokecolor="#d8d8d8 [2732]" strokeweight="1pt"/>
                            </v:group>
                          </v:group>
                          <v:rect id="Rectangle 8378" o:spid="_x0000_s2983"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" filled="f" strokecolor="#d8d8d8 [2732]" strokeweight="1pt"/>
                          <v:group id="Group 8379" o:spid="_x0000_s2984"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">
                            <v:rect id="Rectangle 8380" o:spid="_x0000_s298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" filled="f" strokecolor="#d8d8d8 [2732]" strokeweight="1pt"/>
                            <v:rect id="Rectangle 8381" o:spid="_x0000_s298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" filled="f" strokecolor="#d8d8d8 [2732]" strokeweight="1pt"/>
                          </v:group>
                        </v:group>
                      </v:group>
                      <v:group id="Group 8382" o:spid="_x0000_s2987" style="position:absolute;top:57476;width:62868;height:7188" coordsize="62868,7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">
                        <v:group id="Group 8383" o:spid="_x0000_s2988" style="position:absolute;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">
                          <v:group id="Group 8384" o:spid="_x0000_s2989"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">
                            <v:group id="Group 8385" o:spid="_x0000_s299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">
                              <v:rect id="Rectangle 8386" o:spid="_x0000_s299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" filled="f" strokecolor="#d8d8d8 [2732]" strokeweight="1pt"/>
                              <v:rect id="Rectangle 8387" o:spid="_x0000_s299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" filled="f" strokecolor="#d8d8d8 [2732]" strokeweight="1pt"/>
                            </v:group>
                            <v:group id="Group 8388" o:spid="_x0000_s299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">
                              <v:rect id="Rectangle 8389" o:spid="_x0000_s299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" filled="f" strokecolor="#d8d8d8 [2732]" strokeweight="1pt"/>
                              <v:rect id="Rectangle 8390" o:spid="_x0000_s299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" filled="f" strokecolor="#d8d8d8 [2732]" strokeweight="1pt"/>
                            </v:group>
                          </v:group>
                          <v:group id="Group 8391" o:spid="_x0000_s2996"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">
                            <v:group id="Group 8392" o:spid="_x0000_s299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">
                              <v:rect id="Rectangle 8393" o:spid="_x0000_s299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" filled="f" strokecolor="#d8d8d8 [2732]" strokeweight="1pt"/>
                              <v:rect id="Rectangle 8394" o:spid="_x0000_s299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" filled="f" strokecolor="#d8d8d8 [2732]" strokeweight="1pt"/>
                            </v:group>
                            <v:group id="Group 8395" o:spid="_x0000_s300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">
                              <v:rect id="Rectangle 8396" o:spid="_x0000_s300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" filled="f" strokecolor="#d8d8d8 [2732]" strokeweight="1pt"/>
                              <v:rect id="Rectangle 8397" o:spid="_x0000_s300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" filled="f" strokecolor="#d8d8d8 [2732]" strokeweight="1pt"/>
                            </v:group>
                          </v:group>
                          <v:group id="Group 8398" o:spid="_x0000_s3003"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">
                            <v:group id="Group 8399" o:spid="_x0000_s300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">
                              <v:rect id="Rectangle 8400" o:spid="_x0000_s300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" filled="f" strokecolor="#d8d8d8 [2732]" strokeweight="1pt"/>
                              <v:rect id="Rectangle 8401" o:spid="_x0000_s300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" filled="f" strokecolor="#d8d8d8 [2732]" strokeweight="1pt"/>
                            </v:group>
                            <v:group id="Group 8402" o:spid="_x0000_s300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">
                              <v:rect id="Rectangle 8403" o:spid="_x0000_s300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" filled="f" strokecolor="#d8d8d8 [2732]" strokeweight="1pt"/>
                              <v:rect id="Rectangle 8404" o:spid="_x0000_s300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" filled="f" strokecolor="#d8d8d8 [2732]" strokeweight="1pt"/>
                            </v:group>
                          </v:group>
                          <v:group id="Group 8405" o:spid="_x0000_s3010"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">
                            <v:group id="Group 8406" o:spid="_x0000_s301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">
                              <v:rect id="Rectangle 8407" o:spid="_x0000_s301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" filled="f" strokecolor="#d8d8d8 [2732]" strokeweight="1pt"/>
                              <v:rect id="Rectangle 8408" o:spid="_x0000_s301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" filled="f" strokecolor="#d8d8d8 [2732]" strokeweight="1pt"/>
                            </v:group>
                            <v:group id="Group 8409" o:spid="_x0000_s301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">
                              <v:rect id="Rectangle 8410" o:spid="_x0000_s301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" filled="f" strokecolor="#d8d8d8 [2732]" strokeweight="1pt"/>
                              <v:rect id="Rectangle 8411" o:spid="_x0000_s301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" filled="f" strokecolor="#d8d8d8 [2732]" strokeweight="1pt"/>
                            </v:group>
                          </v:group>
                          <v:group id="Group 8412" o:spid="_x0000_s3017"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">
                            <v:group id="Group 8413" o:spid="_x0000_s301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">
                              <v:rect id="Rectangle 8414" o:spid="_x0000_s301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" filled="f" strokecolor="#d8d8d8 [2732]" strokeweight="1pt"/>
                              <v:rect id="Rectangle 8415" o:spid="_x0000_s302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" filled="f" strokecolor="#d8d8d8 [2732]" strokeweight="1pt"/>
                            </v:group>
                            <v:group id="Group 8416" o:spid="_x0000_s302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">
                              <v:rect id="Rectangle 8417" o:spid="_x0000_s302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" filled="f" strokecolor="#d8d8d8 [2732]" strokeweight="1pt"/>
                              <v:rect id="Rectangle 8418" o:spid="_x0000_s302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" filled="f" strokecolor="#d8d8d8 [2732]" strokeweight="1pt"/>
                            </v:group>
                          </v:group>
                          <v:group id="Group 8419" o:spid="_x0000_s3024"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">
                            <v:group id="Group 8420" o:spid="_x0000_s302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">
                              <v:rect id="Rectangle 8421" o:spid="_x0000_s302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" filled="f" strokecolor="#d8d8d8 [2732]" strokeweight="1pt"/>
                              <v:rect id="Rectangle 8422" o:spid="_x0000_s302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" filled="f" strokecolor="#d8d8d8 [2732]" strokeweight="1pt"/>
                            </v:group>
                            <v:group id="Group 8423" o:spid="_x0000_s302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">
                              <v:rect id="Rectangle 8424" o:spid="_x0000_s302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" filled="f" strokecolor="#d8d8d8 [2732]" strokeweight="1pt"/>
                              <v:rect id="Rectangle 8425" o:spid="_x0000_s303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" filled="f" strokecolor="#d8d8d8 [2732]" strokeweight="1pt"/>
                            </v:group>
                          </v:group>
                          <v:group id="Group 8426" o:spid="_x0000_s3031"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">
                            <v:group id="Group 8427" o:spid="_x0000_s303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">
                              <v:rect id="Rectangle 8428" o:spid="_x0000_s303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" filled="f" strokecolor="#d8d8d8 [2732]" strokeweight="1pt"/>
                              <v:rect id="Rectangle 8429" o:spid="_x0000_s303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" filled="f" strokecolor="#d8d8d8 [2732]" strokeweight="1pt"/>
                            </v:group>
                            <v:group id="Group 8430" o:spid="_x0000_s303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">
                              <v:rect id="Rectangle 8431" o:spid="_x0000_s303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" filled="f" strokecolor="#d8d8d8 [2732]" strokeweight="1pt"/>
                              <v:rect id="Rectangle 8432" o:spid="_x0000_s303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" filled="f" strokecolor="#d8d8d8 [2732]" strokeweight="1pt"/>
                            </v:group>
                          </v:group>
                          <v:group id="Group 8433" o:spid="_x0000_s3038"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">
                            <v:group id="Group 8434" o:spid="_x0000_s303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">
                              <v:rect id="Rectangle 8435" o:spid="_x0000_s304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" filled="f" strokecolor="#d8d8d8 [2732]" strokeweight="1pt"/>
                              <v:rect id="Rectangle 8436" o:spid="_x0000_s304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" filled="f" strokecolor="#d8d8d8 [2732]" strokeweight="1pt"/>
                            </v:group>
                            <v:group id="Group 8437" o:spid="_x0000_s304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">
                              <v:rect id="Rectangle 8438" o:spid="_x0000_s304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" filled="f" strokecolor="#d8d8d8 [2732]" strokeweight="1pt"/>
                              <v:rect id="Rectangle 8439" o:spid="_x0000_s304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" filled="f" strokecolor="#d8d8d8 [2732]" strokeweight="1pt"/>
                            </v:group>
                          </v:group>
                          <v:rect id="Rectangle 8440" o:spid="_x0000_s3045"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" filled="f" strokecolor="#d8d8d8 [2732]" strokeweight="1pt"/>
                          <v:group id="Group 8441" o:spid="_x0000_s3046"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">
                            <v:rect id="Rectangle 8442" o:spid="_x0000_s304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" filled="f" strokecolor="#d8d8d8 [2732]" strokeweight="1pt"/>
                            <v:rect id="Rectangle 8443" o:spid="_x0000_s304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" filled="f" strokecolor="#d8d8d8 [2732]" strokeweight="1pt"/>
                          </v:group>
                        </v:group>
                        <v:group id="Group 8444" o:spid="_x0000_s3049" style="position:absolute;top:1796;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">
                          <v:group id="Group 8445" o:spid="_x0000_s3050"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">
                            <v:group id="Group 8446" o:spid="_x0000_s305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">
                              <v:rect id="Rectangle 8447" o:spid="_x0000_s305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" filled="f" strokecolor="#d8d8d8 [2732]" strokeweight="1pt"/>
                              <v:rect id="Rectangle 8448" o:spid="_x0000_s305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" filled="f" strokecolor="#d8d8d8 [2732]" strokeweight="1pt"/>
                            </v:group>
                            <v:group id="Group 8449" o:spid="_x0000_s305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">
                              <v:rect id="Rectangle 8450" o:spid="_x0000_s305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" filled="f" strokecolor="#d8d8d8 [2732]" strokeweight="1pt"/>
                              <v:rect id="Rectangle 8451" o:spid="_x0000_s305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" filled="f" strokecolor="#d8d8d8 [2732]" strokeweight="1pt"/>
                            </v:group>
                          </v:group>
                          <v:group id="Group 8452" o:spid="_x0000_s3057"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">
                            <v:group id="Group 8453" o:spid="_x0000_s305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">
                              <v:rect id="Rectangle 8454" o:spid="_x0000_s305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" filled="f" strokecolor="#d8d8d8 [2732]" strokeweight="1pt"/>
                              <v:rect id="Rectangle 8455" o:spid="_x0000_s306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" filled="f" strokecolor="#d8d8d8 [2732]" strokeweight="1pt"/>
                            </v:group>
                            <v:group id="Group 8456" o:spid="_x0000_s306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">
                              <v:rect id="Rectangle 8457" o:spid="_x0000_s306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" filled="f" strokecolor="#d8d8d8 [2732]" strokeweight="1pt"/>
                              <v:rect id="Rectangle 8458" o:spid="_x0000_s306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" filled="f" strokecolor="#d8d8d8 [2732]" strokeweight="1pt"/>
                            </v:group>
                          </v:group>
                          <v:group id="Group 8459" o:spid="_x0000_s3064"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">
                            <v:group id="Group 8460" o:spid="_x0000_s306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">
                              <v:rect id="Rectangle 8461" o:spid="_x0000_s306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" filled="f" strokecolor="#d8d8d8 [2732]" strokeweight="1pt"/>
                              <v:rect id="Rectangle 8462" o:spid="_x0000_s306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" filled="f" strokecolor="#d8d8d8 [2732]" strokeweight="1pt"/>
                            </v:group>
                            <v:group id="Group 8463" o:spid="_x0000_s306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">
                              <v:rect id="Rectangle 8464" o:spid="_x0000_s306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" filled="f" strokecolor="#d8d8d8 [2732]" strokeweight="1pt"/>
                              <v:rect id="Rectangle 8465" o:spid="_x0000_s307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" filled="f" strokecolor="#d8d8d8 [2732]" strokeweight="1pt"/>
                            </v:group>
                          </v:group>
                          <v:group id="Group 8466" o:spid="_x0000_s3071"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">
                            <v:group id="Group 8467" o:spid="_x0000_s307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">
                              <v:rect id="Rectangle 8468" o:spid="_x0000_s307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" filled="f" strokecolor="#d8d8d8 [2732]" strokeweight="1pt"/>
                              <v:rect id="Rectangle 8469" o:spid="_x0000_s307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" filled="f" strokecolor="#d8d8d8 [2732]" strokeweight="1pt"/>
                            </v:group>
                            <v:group id="Group 8470" o:spid="_x0000_s307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">
                              <v:rect id="Rectangle 8471" o:spid="_x0000_s307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" filled="f" strokecolor="#d8d8d8 [2732]" strokeweight="1pt"/>
                              <v:rect id="Rectangle 8472" o:spid="_x0000_s307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" filled="f" strokecolor="#d8d8d8 [2732]" strokeweight="1pt"/>
                            </v:group>
                          </v:group>
                          <v:group id="Group 8473" o:spid="_x0000_s3078"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">
                            <v:group id="Group 8474" o:spid="_x0000_s307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">
                              <v:rect id="Rectangle 8475" o:spid="_x0000_s308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" filled="f" strokecolor="#d8d8d8 [2732]" strokeweight="1pt"/>
                              <v:rect id="Rectangle 8476" o:spid="_x0000_s308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" filled="f" strokecolor="#d8d8d8 [2732]" strokeweight="1pt"/>
                            </v:group>
                            <v:group id="Group 8477" o:spid="_x0000_s308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">
                              <v:rect id="Rectangle 8478" o:spid="_x0000_s308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" filled="f" strokecolor="#d8d8d8 [2732]" strokeweight="1pt"/>
                              <v:rect id="Rectangle 8479" o:spid="_x0000_s308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" filled="f" strokecolor="#d8d8d8 [2732]" strokeweight="1pt"/>
                            </v:group>
                          </v:group>
                          <v:group id="Group 8480" o:spid="_x0000_s3085"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">
                            <v:group id="Group 8481" o:spid="_x0000_s308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">
                              <v:rect id="Rectangle 8482" o:spid="_x0000_s308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" filled="f" strokecolor="#d8d8d8 [2732]" strokeweight="1pt"/>
                              <v:rect id="Rectangle 8483" o:spid="_x0000_s308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" filled="f" strokecolor="#d8d8d8 [2732]" strokeweight="1pt"/>
                            </v:group>
                            <v:group id="Group 8484" o:spid="_x0000_s308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">
                              <v:rect id="Rectangle 8485" o:spid="_x0000_s309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" filled="f" strokecolor="#d8d8d8 [2732]" strokeweight="1pt"/>
                              <v:rect id="Rectangle 8486" o:spid="_x0000_s309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" filled="f" strokecolor="#d8d8d8 [2732]" strokeweight="1pt"/>
                            </v:group>
                          </v:group>
                          <v:group id="Group 8487" o:spid="_x0000_s3092"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">
                            <v:group id="Group 8488" o:spid="_x0000_s309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">
                              <v:rect id="Rectangle 8489" o:spid="_x0000_s309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" filled="f" strokecolor="#d8d8d8 [2732]" strokeweight="1pt"/>
                              <v:rect id="Rectangle 8490" o:spid="_x0000_s309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" filled="f" strokecolor="#d8d8d8 [2732]" strokeweight="1pt"/>
                            </v:group>
                            <v:group id="Group 8491" o:spid="_x0000_s309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">
                              <v:rect id="Rectangle 8492" o:spid="_x0000_s309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" filled="f" strokecolor="#d8d8d8 [2732]" strokeweight="1pt"/>
                              <v:rect id="Rectangle 8493" o:spid="_x0000_s309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" filled="f" strokecolor="#d8d8d8 [2732]" strokeweight="1pt"/>
                            </v:group>
                          </v:group>
                          <v:group id="Group 8494" o:spid="_x0000_s3099"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">
                            <v:group id="Group 8495" o:spid="_x0000_s310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">
                              <v:rect id="Rectangle 8496" o:spid="_x0000_s310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" filled="f" strokecolor="#d8d8d8 [2732]" strokeweight="1pt"/>
                              <v:rect id="Rectangle 8497" o:spid="_x0000_s310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" filled="f" strokecolor="#d8d8d8 [2732]" strokeweight="1pt"/>
                            </v:group>
                            <v:group id="Group 8498" o:spid="_x0000_s310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">
                              <v:rect id="Rectangle 8499" o:spid="_x0000_s310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" filled="f" strokecolor="#d8d8d8 [2732]" strokeweight="1pt"/>
                              <v:rect id="Rectangle 8500" o:spid="_x0000_s310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" filled="f" strokecolor="#d8d8d8 [2732]" strokeweight="1pt"/>
                            </v:group>
                          </v:group>
                          <v:rect id="Rectangle 8501" o:spid="_x0000_s3106"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" filled="f" strokecolor="#d8d8d8 [2732]" strokeweight="1pt"/>
                          <v:group id="Group 8502" o:spid="_x0000_s3107"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">
                            <v:rect id="Rectangle 8503" o:spid="_x0000_s310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" filled="f" strokecolor="#d8d8d8 [2732]" strokeweight="1pt"/>
                            <v:rect id="Rectangle 8504" o:spid="_x0000_s310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" filled="f" strokecolor="#d8d8d8 [2732]" strokeweight="1pt"/>
                          </v:group>
                        </v:group>
                        <v:group id="Group 8505" o:spid="_x0000_s3110" style="position:absolute;top:3592;width:62865;height:1797"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">
                          <v:group id="Group 8506" o:spid="_x0000_s3111"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">
                            <v:group id="Group 8507" o:spid="_x0000_s311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">
                              <v:rect id="Rectangle 8508" o:spid="_x0000_s311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" filled="f" strokecolor="#d8d8d8 [2732]" strokeweight="1pt"/>
                              <v:rect id="Rectangle 8509" o:spid="_x0000_s311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" filled="f" strokecolor="#d8d8d8 [2732]" strokeweight="1pt"/>
                            </v:group>
                            <v:group id="Group 8510" o:spid="_x0000_s311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">
                              <v:rect id="Rectangle 8511" o:spid="_x0000_s311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" filled="f" strokecolor="#d8d8d8 [2732]" strokeweight="1pt"/>
                              <v:rect id="Rectangle 8512" o:spid="_x0000_s311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" filled="f" strokecolor="#d8d8d8 [2732]" strokeweight="1pt"/>
                            </v:group>
                          </v:group>
                          <v:group id="Group 8513" o:spid="_x0000_s3118"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">
                            <v:group id="Group 8514" o:spid="_x0000_s311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">
                              <v:rect id="Rectangle 8515" o:spid="_x0000_s312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" filled="f" strokecolor="#d8d8d8 [2732]" strokeweight="1pt"/>
                              <v:rect id="Rectangle 8516" o:spid="_x0000_s312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" filled="f" strokecolor="#d8d8d8 [2732]" strokeweight="1pt"/>
                            </v:group>
                            <v:group id="Group 8517" o:spid="_x0000_s312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">
                              <v:rect id="Rectangle 8518" o:spid="_x0000_s312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" filled="f" strokecolor="#d8d8d8 [2732]" strokeweight="1pt"/>
                              <v:rect id="Rectangle 8519" o:spid="_x0000_s312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" filled="f" strokecolor="#d8d8d8 [2732]" strokeweight="1pt"/>
                            </v:group>
                          </v:group>
                          <v:group id="Group 8520" o:spid="_x0000_s3125"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">
                            <v:group id="Group 8521" o:spid="_x0000_s312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">
                              <v:rect id="Rectangle 8522" o:spid="_x0000_s312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" filled="f" strokecolor="#d8d8d8 [2732]" strokeweight="1pt"/>
                              <v:rect id="Rectangle 8523" o:spid="_x0000_s312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" filled="f" strokecolor="#d8d8d8 [2732]" strokeweight="1pt"/>
                            </v:group>
                            <v:group id="Group 8524" o:spid="_x0000_s312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">
                              <v:rect id="Rectangle 8525" o:spid="_x0000_s313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" filled="f" strokecolor="#d8d8d8 [2732]" strokeweight="1pt"/>
                              <v:rect id="Rectangle 8526" o:spid="_x0000_s313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" filled="f" strokecolor="#d8d8d8 [2732]" strokeweight="1pt"/>
                            </v:group>
                          </v:group>
                          <v:group id="Group 8527" o:spid="_x0000_s3132"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">
                            <v:group id="Group 8528" o:spid="_x0000_s313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">
                              <v:rect id="Rectangle 8529" o:spid="_x0000_s313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" filled="f" strokecolor="#d8d8d8 [2732]" strokeweight="1pt"/>
                              <v:rect id="Rectangle 8530" o:spid="_x0000_s313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" filled="f" strokecolor="#d8d8d8 [2732]" strokeweight="1pt"/>
                            </v:group>
                            <v:group id="Group 8531" o:spid="_x0000_s313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">
                              <v:rect id="Rectangle 8532" o:spid="_x0000_s313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" filled="f" strokecolor="#d8d8d8 [2732]" strokeweight="1pt"/>
                              <v:rect id="Rectangle 8533" o:spid="_x0000_s313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" filled="f" strokecolor="#d8d8d8 [2732]" strokeweight="1pt"/>
                            </v:group>
                          </v:group>
                          <v:group id="Group 8534" o:spid="_x0000_s3139"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">
                            <v:group id="Group 8535" o:spid="_x0000_s314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">
                              <v:rect id="Rectangle 8536" o:spid="_x0000_s314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" filled="f" strokecolor="#d8d8d8 [2732]" strokeweight="1pt"/>
                              <v:rect id="Rectangle 8537" o:spid="_x0000_s314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" filled="f" strokecolor="#d8d8d8 [2732]" strokeweight="1pt"/>
                            </v:group>
                            <v:group id="Group 8538" o:spid="_x0000_s314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">
                              <v:rect id="Rectangle 8539" o:spid="_x0000_s314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" filled="f" strokecolor="#d8d8d8 [2732]" strokeweight="1pt"/>
                              <v:rect id="Rectangle 8540" o:spid="_x0000_s314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" filled="f" strokecolor="#d8d8d8 [2732]" strokeweight="1pt"/>
                            </v:group>
                          </v:group>
                          <v:group id="Group 8541" o:spid="_x0000_s3146"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">
                            <v:group id="Group 8542" o:spid="_x0000_s314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">
                              <v:rect id="Rectangle 8543" o:spid="_x0000_s314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" filled="f" strokecolor="#d8d8d8 [2732]" strokeweight="1pt"/>
                              <v:rect id="Rectangle 8544" o:spid="_x0000_s314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" filled="f" strokecolor="#d8d8d8 [2732]" strokeweight="1pt"/>
                            </v:group>
                            <v:group id="Group 8545" o:spid="_x0000_s315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">
                              <v:rect id="Rectangle 8546" o:spid="_x0000_s315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" filled="f" strokecolor="#d8d8d8 [2732]" strokeweight="1pt"/>
                              <v:rect id="Rectangle 8547" o:spid="_x0000_s315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" filled="f" strokecolor="#d8d8d8 [2732]" strokeweight="1pt"/>
                            </v:group>
                          </v:group>
                          <v:group id="Group 8548" o:spid="_x0000_s3153"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">
                            <v:group id="Group 8549" o:spid="_x0000_s315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">
                              <v:rect id="Rectangle 8550" o:spid="_x0000_s315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" filled="f" strokecolor="#d8d8d8 [2732]" strokeweight="1pt"/>
                              <v:rect id="Rectangle 8551" o:spid="_x0000_s315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" filled="f" strokecolor="#d8d8d8 [2732]" strokeweight="1pt"/>
                            </v:group>
                            <v:group id="Group 8552" o:spid="_x0000_s315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">
                              <v:rect id="Rectangle 8553" o:spid="_x0000_s315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" filled="f" strokecolor="#d8d8d8 [2732]" strokeweight="1pt"/>
                              <v:rect id="Rectangle 8554" o:spid="_x0000_s315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" filled="f" strokecolor="#d8d8d8 [2732]" strokeweight="1pt"/>
                            </v:group>
                          </v:group>
                          <v:group id="Group 8555" o:spid="_x0000_s3160"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">
                            <v:group id="Group 8556" o:spid="_x0000_s316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">
                              <v:rect id="Rectangle 8557" o:spid="_x0000_s316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" filled="f" strokecolor="#d8d8d8 [2732]" strokeweight="1pt"/>
                              <v:rect id="Rectangle 8558" o:spid="_x0000_s316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" filled="f" strokecolor="#d8d8d8 [2732]" strokeweight="1pt"/>
                            </v:group>
                            <v:group id="Group 8559" o:spid="_x0000_s316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">
                              <v:rect id="Rectangle 8560" o:spid="_x0000_s316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" filled="f" strokecolor="#d8d8d8 [2732]" strokeweight="1pt"/>
                              <v:rect id="Rectangle 8561" o:spid="_x0000_s316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" filled="f" strokecolor="#d8d8d8 [2732]" strokeweight="1pt"/>
                            </v:group>
                          </v:group>
                          <v:rect id="Rectangle 8562" o:spid="_x0000_s3167"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" filled="f" strokecolor="#d8d8d8 [2732]" strokeweight="1pt"/>
                          <v:group id="Group 8563" o:spid="_x0000_s3168"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">
                            <v:rect id="Rectangle 8564" o:spid="_x0000_s316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" filled="f" strokecolor="#d8d8d8 [2732]" strokeweight="1pt"/>
                            <v:rect id="Rectangle 8565" o:spid="_x0000_s317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" filled="f" strokecolor="#d8d8d8 [2732]" strokeweight="1pt"/>
                          </v:group>
                        </v:group>
                        <v:group id="Group 8566" o:spid="_x0000_s3171" style="position:absolute;top:5388;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">
                          <v:group id="Group 8567" o:spid="_x0000_s3172"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">
                            <v:group id="Group 8568" o:spid="_x0000_s317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">
                              <v:rect id="Rectangle 8569" o:spid="_x0000_s317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" filled="f" strokecolor="#d8d8d8 [2732]" strokeweight="1pt"/>
                              <v:rect id="Rectangle 8570" o:spid="_x0000_s317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" filled="f" strokecolor="#d8d8d8 [2732]" strokeweight="1pt"/>
                            </v:group>
                            <v:group id="Group 8571" o:spid="_x0000_s317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">
                              <v:rect id="Rectangle 8572" o:spid="_x0000_s317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" filled="f" strokecolor="#d8d8d8 [2732]" strokeweight="1pt"/>
                              <v:rect id="Rectangle 8573" o:spid="_x0000_s317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" filled="f" strokecolor="#d8d8d8 [2732]" strokeweight="1pt"/>
                            </v:group>
                          </v:group>
                          <v:group id="Group 8574" o:spid="_x0000_s3179"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">
                            <v:group id="Group 8575" o:spid="_x0000_s318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">
                              <v:rect id="Rectangle 8576" o:spid="_x0000_s318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" filled="f" strokecolor="#d8d8d8 [2732]" strokeweight="1pt"/>
                              <v:rect id="Rectangle 8577" o:spid="_x0000_s318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" filled="f" strokecolor="#d8d8d8 [2732]" strokeweight="1pt"/>
                            </v:group>
                            <v:group id="Group 8578" o:spid="_x0000_s318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">
                              <v:rect id="Rectangle 8579" o:spid="_x0000_s318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" filled="f" strokecolor="#d8d8d8 [2732]" strokeweight="1pt"/>
                              <v:rect id="Rectangle 8580" o:spid="_x0000_s318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" filled="f" strokecolor="#d8d8d8 [2732]" strokeweight="1pt"/>
                            </v:group>
                          </v:group>
                          <v:group id="Group 8581" o:spid="_x0000_s3186"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">
                            <v:group id="Group 8582" o:spid="_x0000_s318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">
                              <v:rect id="Rectangle 8583" o:spid="_x0000_s318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" filled="f" strokecolor="#d8d8d8 [2732]" strokeweight="1pt"/>
                              <v:rect id="Rectangle 8584" o:spid="_x0000_s318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" filled="f" strokecolor="#d8d8d8 [2732]" strokeweight="1pt"/>
                            </v:group>
                            <v:group id="Group 8585" o:spid="_x0000_s319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">
                              <v:rect id="Rectangle 8586" o:spid="_x0000_s319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" filled="f" strokecolor="#d8d8d8 [2732]" strokeweight="1pt"/>
                              <v:rect id="Rectangle 8587" o:spid="_x0000_s319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" filled="f" strokecolor="#d8d8d8 [2732]" strokeweight="1pt"/>
                            </v:group>
                          </v:group>
                          <v:group id="Group 8588" o:spid="_x0000_s3193"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">
                            <v:group id="Group 8589" o:spid="_x0000_s319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">
                              <v:rect id="Rectangle 8590" o:spid="_x0000_s319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" filled="f" strokecolor="#d8d8d8 [2732]" strokeweight="1pt"/>
                              <v:rect id="Rectangle 8591" o:spid="_x0000_s319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" filled="f" strokecolor="#d8d8d8 [2732]" strokeweight="1pt"/>
                            </v:group>
                            <v:group id="Group 8592" o:spid="_x0000_s319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">
                              <v:rect id="Rectangle 8593" o:spid="_x0000_s319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" filled="f" strokecolor="#d8d8d8 [2732]" strokeweight="1pt"/>
                              <v:rect id="Rectangle 8594" o:spid="_x0000_s319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" filled="f" strokecolor="#d8d8d8 [2732]" strokeweight="1pt"/>
                            </v:group>
                          </v:group>
                          <v:group id="Group 8595" o:spid="_x0000_s3200"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">
                            <v:group id="Group 8596" o:spid="_x0000_s320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">
                              <v:rect id="Rectangle 8597" o:spid="_x0000_s320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" filled="f" strokecolor="#d8d8d8 [2732]" strokeweight="1pt"/>
                              <v:rect id="Rectangle 8598" o:spid="_x0000_s320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" filled="f" strokecolor="#d8d8d8 [2732]" strokeweight="1pt"/>
                            </v:group>
                            <v:group id="Group 8599" o:spid="_x0000_s320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">
                              <v:rect id="Rectangle 8600" o:spid="_x0000_s320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" filled="f" strokecolor="#d8d8d8 [2732]" strokeweight="1pt"/>
                              <v:rect id="Rectangle 8601" o:spid="_x0000_s320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" filled="f" strokecolor="#d8d8d8 [2732]" strokeweight="1pt"/>
                            </v:group>
                          </v:group>
                          <v:group id="Group 8602" o:spid="_x0000_s3207"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">
                            <v:group id="Group 8603" o:spid="_x0000_s320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">
                              <v:rect id="Rectangle 8604" o:spid="_x0000_s320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" filled="f" strokecolor="#d8d8d8 [2732]" strokeweight="1pt"/>
                              <v:rect id="Rectangle 8605" o:spid="_x0000_s321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" filled="f" strokecolor="#d8d8d8 [2732]" strokeweight="1pt"/>
                            </v:group>
                            <v:group id="Group 8606" o:spid="_x0000_s321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">
                              <v:rect id="Rectangle 8607" o:spid="_x0000_s321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" filled="f" strokecolor="#d8d8d8 [2732]" strokeweight="1pt"/>
                              <v:rect id="Rectangle 8608" o:spid="_x0000_s321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" filled="f" strokecolor="#d8d8d8 [2732]" strokeweight="1pt"/>
                            </v:group>
                          </v:group>
                          <v:group id="Group 8609" o:spid="_x0000_s3214"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">
                            <v:group id="Group 8610" o:spid="_x0000_s321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">
                              <v:rect id="Rectangle 8611" o:spid="_x0000_s321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" filled="f" strokecolor="#d8d8d8 [2732]" strokeweight="1pt"/>
                              <v:rect id="Rectangle 8612" o:spid="_x0000_s321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" filled="f" strokecolor="#d8d8d8 [2732]" strokeweight="1pt"/>
                            </v:group>
                            <v:group id="Group 8613" o:spid="_x0000_s321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">
                              <v:rect id="Rectangle 8614" o:spid="_x0000_s321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" filled="f" strokecolor="#d8d8d8 [2732]" strokeweight="1pt"/>
                              <v:rect id="Rectangle 8615" o:spid="_x0000_s322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" filled="f" strokecolor="#d8d8d8 [2732]" strokeweight="1pt"/>
                            </v:group>
                          </v:group>
                          <v:group id="Group 8616" o:spid="_x0000_s3221"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">
                            <v:group id="Group 8617" o:spid="_x0000_s322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">
                              <v:rect id="Rectangle 8618" o:spid="_x0000_s322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" filled="f" strokecolor="#d8d8d8 [2732]" strokeweight="1pt"/>
                              <v:rect id="Rectangle 8619" o:spid="_x0000_s322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" filled="f" strokecolor="#d8d8d8 [2732]" strokeweight="1pt"/>
                            </v:group>
                            <v:group id="Group 8620" o:spid="_x0000_s322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">
                              <v:rect id="Rectangle 8621" o:spid="_x0000_s322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" filled="f" strokecolor="#d8d8d8 [2732]" strokeweight="1pt"/>
                              <v:rect id="Rectangle 8622" o:spid="_x0000_s322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" filled="f" strokecolor="#d8d8d8 [2732]" strokeweight="1pt"/>
                            </v:group>
                          </v:group>
                          <v:rect id="Rectangle 8623" o:spid="_x0000_s3228"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" filled="f" strokecolor="#d8d8d8 [2732]" strokeweight="1pt"/>
                          <v:group id="Group 8624" o:spid="_x0000_s3229"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">
                            <v:rect id="Rectangle 8625" o:spid="_x0000_s323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" filled="f" strokecolor="#d8d8d8 [2732]" strokeweight="1pt"/>
                            <v:rect id="Rectangle 8626" o:spid="_x0000_s323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" filled="f" strokecolor="#d8d8d8 [2732]" strokeweight="1pt"/>
                          </v:group>
                        </v:group>
                      </v:group>
                      <v:group id="Group 8627" o:spid="_x0000_s3232" style="position:absolute;top:64661;width:62865;height:7188" coordsize="62868,7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">
                        <v:group id="Group 8628" o:spid="_x0000_s3233" style="position:absolute;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">
                          <v:group id="Group 8629" o:spid="_x0000_s3234"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">
                            <v:group id="Group 8630" o:spid="_x0000_s323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">
                              <v:rect id="Rectangle 8631" o:spid="_x0000_s323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" filled="f" strokecolor="#d8d8d8 [2732]" strokeweight="1pt"/>
                              <v:rect id="Rectangle 8632" o:spid="_x0000_s323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" filled="f" strokecolor="#d8d8d8 [2732]" strokeweight="1pt"/>
                            </v:group>
                            <v:group id="Group 8633" o:spid="_x0000_s323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">
                              <v:rect id="Rectangle 8634" o:spid="_x0000_s323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" filled="f" strokecolor="#d8d8d8 [2732]" strokeweight="1pt"/>
                              <v:rect id="Rectangle 8635" o:spid="_x0000_s324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" filled="f" strokecolor="#d8d8d8 [2732]" strokeweight="1pt"/>
                            </v:group>
                          </v:group>
                          <v:group id="Group 8636" o:spid="_x0000_s3241"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">
                            <v:group id="Group 8637" o:spid="_x0000_s324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">
                              <v:rect id="Rectangle 8638" o:spid="_x0000_s324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" filled="f" strokecolor="#d8d8d8 [2732]" strokeweight="1pt"/>
                              <v:rect id="Rectangle 8639" o:spid="_x0000_s324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" filled="f" strokecolor="#d8d8d8 [2732]" strokeweight="1pt"/>
                            </v:group>
                            <v:group id="Group 8640" o:spid="_x0000_s324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">
                              <v:rect id="Rectangle 8641" o:spid="_x0000_s324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" filled="f" strokecolor="#d8d8d8 [2732]" strokeweight="1pt"/>
                              <v:rect id="Rectangle 8642" o:spid="_x0000_s324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" filled="f" strokecolor="#d8d8d8 [2732]" strokeweight="1pt"/>
                            </v:group>
                          </v:group>
                          <v:group id="Group 8643" o:spid="_x0000_s3248"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">
                            <v:group id="Group 8644" o:spid="_x0000_s324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">
                              <v:rect id="Rectangle 8645" o:spid="_x0000_s325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" filled="f" strokecolor="#d8d8d8 [2732]" strokeweight="1pt"/>
                              <v:rect id="Rectangle 8646" o:spid="_x0000_s325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" filled="f" strokecolor="#d8d8d8 [2732]" strokeweight="1pt"/>
                            </v:group>
                            <v:group id="Group 8647" o:spid="_x0000_s325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">
                              <v:rect id="Rectangle 8648" o:spid="_x0000_s325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" filled="f" strokecolor="#d8d8d8 [2732]" strokeweight="1pt"/>
                              <v:rect id="Rectangle 8649" o:spid="_x0000_s325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" filled="f" strokecolor="#d8d8d8 [2732]" strokeweight="1pt"/>
                            </v:group>
                          </v:group>
                          <v:group id="Group 8650" o:spid="_x0000_s3255"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">
                            <v:group id="Group 8651" o:spid="_x0000_s325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">
                              <v:rect id="Rectangle 8652" o:spid="_x0000_s325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" filled="f" strokecolor="#d8d8d8 [2732]" strokeweight="1pt"/>
                              <v:rect id="Rectangle 8653" o:spid="_x0000_s325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" filled="f" strokecolor="#d8d8d8 [2732]" strokeweight="1pt"/>
                            </v:group>
                            <v:group id="Group 8654" o:spid="_x0000_s325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">
                              <v:rect id="Rectangle 8655" o:spid="_x0000_s326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" filled="f" strokecolor="#d8d8d8 [2732]" strokeweight="1pt"/>
                              <v:rect id="Rectangle 8656" o:spid="_x0000_s326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" filled="f" strokecolor="#d8d8d8 [2732]" strokeweight="1pt"/>
                            </v:group>
                          </v:group>
                          <v:group id="Group 8657" o:spid="_x0000_s3262"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">
                            <v:group id="Group 8658" o:spid="_x0000_s326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">
                              <v:rect id="Rectangle 8659" o:spid="_x0000_s326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" filled="f" strokecolor="#d8d8d8 [2732]" strokeweight="1pt"/>
                              <v:rect id="Rectangle 8660" o:spid="_x0000_s326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" filled="f" strokecolor="#d8d8d8 [2732]" strokeweight="1pt"/>
                            </v:group>
                            <v:group id="Group 8661" o:spid="_x0000_s326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">
                              <v:rect id="Rectangle 8662" o:spid="_x0000_s326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" filled="f" strokecolor="#d8d8d8 [2732]" strokeweight="1pt"/>
                              <v:rect id="Rectangle 8663" o:spid="_x0000_s326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" filled="f" strokecolor="#d8d8d8 [2732]" strokeweight="1pt"/>
                            </v:group>
                          </v:group>
                          <v:group id="Group 8664" o:spid="_x0000_s3269"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">
                            <v:group id="Group 8665" o:spid="_x0000_s327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">
                              <v:rect id="Rectangle 8666" o:spid="_x0000_s327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" filled="f" strokecolor="#d8d8d8 [2732]" strokeweight="1pt"/>
                              <v:rect id="Rectangle 8667" o:spid="_x0000_s327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" filled="f" strokecolor="#d8d8d8 [2732]" strokeweight="1pt"/>
                            </v:group>
                            <v:group id="Group 8668" o:spid="_x0000_s327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">
                              <v:rect id="Rectangle 8669" o:spid="_x0000_s327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" filled="f" strokecolor="#d8d8d8 [2732]" strokeweight="1pt"/>
                              <v:rect id="Rectangle 8670" o:spid="_x0000_s327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" filled="f" strokecolor="#d8d8d8 [2732]" strokeweight="1pt"/>
                            </v:group>
                          </v:group>
                          <v:group id="Group 8671" o:spid="_x0000_s3276"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">
                            <v:group id="Group 8672" o:spid="_x0000_s327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">
                              <v:rect id="Rectangle 8673" o:spid="_x0000_s327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" filled="f" strokecolor="#d8d8d8 [2732]" strokeweight="1pt"/>
                              <v:rect id="Rectangle 8674" o:spid="_x0000_s327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" filled="f" strokecolor="#d8d8d8 [2732]" strokeweight="1pt"/>
                            </v:group>
                            <v:group id="Group 8675" o:spid="_x0000_s328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">
                              <v:rect id="Rectangle 8676" o:spid="_x0000_s328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" filled="f" strokecolor="#d8d8d8 [2732]" strokeweight="1pt"/>
                              <v:rect id="Rectangle 8677" o:spid="_x0000_s328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" filled="f" strokecolor="#d8d8d8 [2732]" strokeweight="1pt"/>
                            </v:group>
                          </v:group>
                          <v:group id="Group 8678" o:spid="_x0000_s3283"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">
                            <v:group id="Group 8679" o:spid="_x0000_s328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">
                              <v:rect id="Rectangle 8680" o:spid="_x0000_s328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" filled="f" strokecolor="#d8d8d8 [2732]" strokeweight="1pt"/>
                              <v:rect id="Rectangle 8681" o:spid="_x0000_s328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" filled="f" strokecolor="#d8d8d8 [2732]" strokeweight="1pt"/>
                            </v:group>
                            <v:group id="Group 8682" o:spid="_x0000_s328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">
                              <v:rect id="Rectangle 8683" o:spid="_x0000_s328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" filled="f" strokecolor="#d8d8d8 [2732]" strokeweight="1pt"/>
                              <v:rect id="Rectangle 8684" o:spid="_x0000_s328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" filled="f" strokecolor="#d8d8d8 [2732]" strokeweight="1pt"/>
                            </v:group>
                          </v:group>
                          <v:rect id="Rectangle 8685" o:spid="_x0000_s3290"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" filled="f" strokecolor="#d8d8d8 [2732]" strokeweight="1pt"/>
                          <v:group id="Group 8686" o:spid="_x0000_s3291"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">
                            <v:rect id="Rectangle 8687" o:spid="_x0000_s329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" filled="f" strokecolor="#d8d8d8 [2732]" strokeweight="1pt"/>
                            <v:rect id="Rectangle 8688" o:spid="_x0000_s329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" filled="f" strokecolor="#d8d8d8 [2732]" strokeweight="1pt"/>
                          </v:group>
                        </v:group>
                        <v:group id="Group 8689" o:spid="_x0000_s3294" style="position:absolute;top:1796;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">
                          <v:group id="Group 8690" o:spid="_x0000_s3295"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">
                            <v:group id="Group 8691" o:spid="_x0000_s329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">
                              <v:rect id="Rectangle 8692" o:spid="_x0000_s329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" filled="f" strokecolor="#d8d8d8 [2732]" strokeweight="1pt"/>
                              <v:rect id="Rectangle 8693" o:spid="_x0000_s329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" filled="f" strokecolor="#d8d8d8 [2732]" strokeweight="1pt"/>
                            </v:group>
                            <v:group id="Group 8694" o:spid="_x0000_s329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">
                              <v:rect id="Rectangle 8695" o:spid="_x0000_s330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" filled="f" strokecolor="#d8d8d8 [2732]" strokeweight="1pt"/>
                              <v:rect id="Rectangle 8696" o:spid="_x0000_s330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" filled="f" strokecolor="#d8d8d8 [2732]" strokeweight="1pt"/>
                            </v:group>
                          </v:group>
                          <v:group id="Group 8697" o:spid="_x0000_s3302"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">
                            <v:group id="Group 8698" o:spid="_x0000_s330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">
                              <v:rect id="Rectangle 8699" o:spid="_x0000_s330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" filled="f" strokecolor="#d8d8d8 [2732]" strokeweight="1pt"/>
                              <v:rect id="Rectangle 8700" o:spid="_x0000_s330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" filled="f" strokecolor="#d8d8d8 [2732]" strokeweight="1pt"/>
                            </v:group>
                            <v:group id="Group 8701" o:spid="_x0000_s330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">
                              <v:rect id="Rectangle 8702" o:spid="_x0000_s330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" filled="f" strokecolor="#d8d8d8 [2732]" strokeweight="1pt"/>
                              <v:rect id="Rectangle 8703" o:spid="_x0000_s330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" filled="f" strokecolor="#d8d8d8 [2732]" strokeweight="1pt"/>
                            </v:group>
                          </v:group>
                          <v:group id="Group 8704" o:spid="_x0000_s3309"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">
                            <v:group id="Group 8705" o:spid="_x0000_s331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">
                              <v:rect id="Rectangle 8706" o:spid="_x0000_s331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" filled="f" strokecolor="#d8d8d8 [2732]" strokeweight="1pt"/>
                              <v:rect id="Rectangle 8707" o:spid="_x0000_s331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" filled="f" strokecolor="#d8d8d8 [2732]" strokeweight="1pt"/>
                            </v:group>
                            <v:group id="Group 8708" o:spid="_x0000_s331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">
                              <v:rect id="Rectangle 8709" o:spid="_x0000_s331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" filled="f" strokecolor="#d8d8d8 [2732]" strokeweight="1pt"/>
                              <v:rect id="Rectangle 8710" o:spid="_x0000_s331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" filled="f" strokecolor="#d8d8d8 [2732]" strokeweight="1pt"/>
                            </v:group>
                          </v:group>
                          <v:group id="Group 8711" o:spid="_x0000_s3316"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">
                            <v:group id="Group 8712" o:spid="_x0000_s331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">
                              <v:rect id="Rectangle 8713" o:spid="_x0000_s331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" filled="f" strokecolor="#d8d8d8 [2732]" strokeweight="1pt"/>
                              <v:rect id="Rectangle 8714" o:spid="_x0000_s331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" filled="f" strokecolor="#d8d8d8 [2732]" strokeweight="1pt"/>
                            </v:group>
                            <v:group id="Group 8715" o:spid="_x0000_s332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">
                              <v:rect id="Rectangle 8716" o:spid="_x0000_s332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" filled="f" strokecolor="#d8d8d8 [2732]" strokeweight="1pt"/>
                              <v:rect id="Rectangle 8717" o:spid="_x0000_s332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" filled="f" strokecolor="#d8d8d8 [2732]" strokeweight="1pt"/>
                            </v:group>
                          </v:group>
                          <v:group id="Group 8718" o:spid="_x0000_s3323"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">
                            <v:group id="Group 8719" o:spid="_x0000_s332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">
                              <v:rect id="Rectangle 8720" o:spid="_x0000_s332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" filled="f" strokecolor="#d8d8d8 [2732]" strokeweight="1pt"/>
                              <v:rect id="Rectangle 8721" o:spid="_x0000_s332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" filled="f" strokecolor="#d8d8d8 [2732]" strokeweight="1pt"/>
                            </v:group>
                            <v:group id="Group 8722" o:spid="_x0000_s332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">
                              <v:rect id="Rectangle 8723" o:spid="_x0000_s332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" filled="f" strokecolor="#d8d8d8 [2732]" strokeweight="1pt"/>
                              <v:rect id="Rectangle 8724" o:spid="_x0000_s332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" filled="f" strokecolor="#d8d8d8 [2732]" strokeweight="1pt"/>
                            </v:group>
                          </v:group>
                          <v:group id="Group 8725" o:spid="_x0000_s3330"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">
                            <v:group id="Group 8726" o:spid="_x0000_s333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">
                              <v:rect id="Rectangle 8727" o:spid="_x0000_s333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" filled="f" strokecolor="#d8d8d8 [2732]" strokeweight="1pt"/>
                              <v:rect id="Rectangle 8728" o:spid="_x0000_s333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" filled="f" strokecolor="#d8d8d8 [2732]" strokeweight="1pt"/>
                            </v:group>
                            <v:group id="Group 8729" o:spid="_x0000_s333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">
                              <v:rect id="Rectangle 8730" o:spid="_x0000_s333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" filled="f" strokecolor="#d8d8d8 [2732]" strokeweight="1pt"/>
                              <v:rect id="Rectangle 8731" o:spid="_x0000_s333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" filled="f" strokecolor="#d8d8d8 [2732]" strokeweight="1pt"/>
                            </v:group>
                          </v:group>
                          <v:group id="Group 8732" o:spid="_x0000_s3337"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">
                            <v:group id="Group 8733" o:spid="_x0000_s333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">
                              <v:rect id="Rectangle 8734" o:spid="_x0000_s333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" filled="f" strokecolor="#d8d8d8 [2732]" strokeweight="1pt"/>
                              <v:rect id="Rectangle 8735" o:spid="_x0000_s334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" filled="f" strokecolor="#d8d8d8 [2732]" strokeweight="1pt"/>
                            </v:group>
                            <v:group id="Group 8736" o:spid="_x0000_s334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">
                              <v:rect id="Rectangle 8737" o:spid="_x0000_s334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" filled="f" strokecolor="#d8d8d8 [2732]" strokeweight="1pt"/>
                              <v:rect id="Rectangle 8738" o:spid="_x0000_s334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" filled="f" strokecolor="#d8d8d8 [2732]" strokeweight="1pt"/>
                            </v:group>
                          </v:group>
                          <v:group id="Group 8739" o:spid="_x0000_s3344"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">
                            <v:group id="Group 8740" o:spid="_x0000_s334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">
                              <v:rect id="Rectangle 8741" o:spid="_x0000_s334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" filled="f" strokecolor="#d8d8d8 [2732]" strokeweight="1pt"/>
                              <v:rect id="Rectangle 8742" o:spid="_x0000_s334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" filled="f" strokecolor="#d8d8d8 [2732]" strokeweight="1pt"/>
                            </v:group>
                            <v:group id="Group 8743" o:spid="_x0000_s334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">
                              <v:rect id="Rectangle 8744" o:spid="_x0000_s334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" filled="f" strokecolor="#d8d8d8 [2732]" strokeweight="1pt"/>
                              <v:rect id="Rectangle 8745" o:spid="_x0000_s335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" filled="f" strokecolor="#d8d8d8 [2732]" strokeweight="1pt"/>
                            </v:group>
                          </v:group>
                          <v:rect id="Rectangle 8746" o:spid="_x0000_s3351"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" filled="f" strokecolor="#d8d8d8 [2732]" strokeweight="1pt"/>
                          <v:group id="Group 8747" o:spid="_x0000_s3352"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">
                            <v:rect id="Rectangle 8748" o:spid="_x0000_s335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" filled="f" strokecolor="#d8d8d8 [2732]" strokeweight="1pt"/>
                            <v:rect id="Rectangle 8749" o:spid="_x0000_s335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" filled="f" strokecolor="#d8d8d8 [2732]" strokeweight="1pt"/>
                          </v:group>
                        </v:group>
                        <v:group id="Group 8750" o:spid="_x0000_s3355" style="position:absolute;top:3592;width:62865;height:1797"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">
                          <v:group id="Group 8751" o:spid="_x0000_s3356"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">
                            <v:group id="Group 8752" o:spid="_x0000_s335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">
                              <v:rect id="Rectangle 8753" o:spid="_x0000_s335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" filled="f" strokecolor="#d8d8d8 [2732]" strokeweight="1pt"/>
                              <v:rect id="Rectangle 8754" o:spid="_x0000_s335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" filled="f" strokecolor="#d8d8d8 [2732]" strokeweight="1pt"/>
                            </v:group>
                            <v:group id="Group 8755" o:spid="_x0000_s336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">
                              <v:rect id="Rectangle 8756" o:spid="_x0000_s336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" filled="f" strokecolor="#d8d8d8 [2732]" strokeweight="1pt"/>
                              <v:rect id="Rectangle 8757" o:spid="_x0000_s336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" filled="f" strokecolor="#d8d8d8 [2732]" strokeweight="1pt"/>
                            </v:group>
                          </v:group>
                          <v:group id="Group 8758" o:spid="_x0000_s3363"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">
                            <v:group id="Group 8759" o:spid="_x0000_s336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">
                              <v:rect id="Rectangle 8760" o:spid="_x0000_s336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" filled="f" strokecolor="#d8d8d8 [2732]" strokeweight="1pt"/>
                              <v:rect id="Rectangle 8761" o:spid="_x0000_s336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" filled="f" strokecolor="#d8d8d8 [2732]" strokeweight="1pt"/>
                            </v:group>
                            <v:group id="Group 8762" o:spid="_x0000_s336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">
                              <v:rect id="Rectangle 8763" o:spid="_x0000_s336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" filled="f" strokecolor="#d8d8d8 [2732]" strokeweight="1pt"/>
                              <v:rect id="Rectangle 8764" o:spid="_x0000_s336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" filled="f" strokecolor="#d8d8d8 [2732]" strokeweight="1pt"/>
                            </v:group>
                          </v:group>
                          <v:group id="Group 8765" o:spid="_x0000_s3370"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">
                            <v:group id="Group 8766" o:spid="_x0000_s337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">
                              <v:rect id="Rectangle 8767" o:spid="_x0000_s337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" filled="f" strokecolor="#d8d8d8 [2732]" strokeweight="1pt"/>
                              <v:rect id="Rectangle 8768" o:spid="_x0000_s337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" filled="f" strokecolor="#d8d8d8 [2732]" strokeweight="1pt"/>
                            </v:group>
                            <v:group id="Group 8769" o:spid="_x0000_s337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">
                              <v:rect id="Rectangle 8770" o:spid="_x0000_s337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" filled="f" strokecolor="#d8d8d8 [2732]" strokeweight="1pt"/>
                              <v:rect id="Rectangle 8771" o:spid="_x0000_s337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" filled="f" strokecolor="#d8d8d8 [2732]" strokeweight="1pt"/>
                            </v:group>
                          </v:group>
                          <v:group id="Group 8772" o:spid="_x0000_s3377"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">
                            <v:group id="Group 8773" o:spid="_x0000_s337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">
                              <v:rect id="Rectangle 8774" o:spid="_x0000_s337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" filled="f" strokecolor="#d8d8d8 [2732]" strokeweight="1pt"/>
                              <v:rect id="Rectangle 8775" o:spid="_x0000_s338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" filled="f" strokecolor="#d8d8d8 [2732]" strokeweight="1pt"/>
                            </v:group>
                            <v:group id="Group 8776" o:spid="_x0000_s338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">
                              <v:rect id="Rectangle 8777" o:spid="_x0000_s338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" filled="f" strokecolor="#d8d8d8 [2732]" strokeweight="1pt"/>
                              <v:rect id="Rectangle 8778" o:spid="_x0000_s338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" filled="f" strokecolor="#d8d8d8 [2732]" strokeweight="1pt"/>
                            </v:group>
                          </v:group>
                          <v:group id="Group 8779" o:spid="_x0000_s3384"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">
                            <v:group id="Group 8780" o:spid="_x0000_s338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">
                              <v:rect id="Rectangle 8781" o:spid="_x0000_s338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" filled="f" strokecolor="#d8d8d8 [2732]" strokeweight="1pt"/>
                              <v:rect id="Rectangle 8782" o:spid="_x0000_s338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" filled="f" strokecolor="#d8d8d8 [2732]" strokeweight="1pt"/>
                            </v:group>
                            <v:group id="Group 8783" o:spid="_x0000_s338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">
                              <v:rect id="Rectangle 8784" o:spid="_x0000_s338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" filled="f" strokecolor="#d8d8d8 [2732]" strokeweight="1pt"/>
                              <v:rect id="Rectangle 8785" o:spid="_x0000_s339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" filled="f" strokecolor="#d8d8d8 [2732]" strokeweight="1pt"/>
                            </v:group>
                          </v:group>
                          <v:group id="Group 8786" o:spid="_x0000_s3391"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">
                            <v:group id="Group 8787" o:spid="_x0000_s339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">
                              <v:rect id="Rectangle 8788" o:spid="_x0000_s339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" filled="f" strokecolor="#d8d8d8 [2732]" strokeweight="1pt"/>
                              <v:rect id="Rectangle 8789" o:spid="_x0000_s339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" filled="f" strokecolor="#d8d8d8 [2732]" strokeweight="1pt"/>
                            </v:group>
                            <v:group id="Group 8790" o:spid="_x0000_s339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">
                              <v:rect id="Rectangle 8791" o:spid="_x0000_s339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" filled="f" strokecolor="#d8d8d8 [2732]" strokeweight="1pt"/>
                              <v:rect id="Rectangle 8792" o:spid="_x0000_s339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" filled="f" strokecolor="#d8d8d8 [2732]" strokeweight="1pt"/>
                            </v:group>
                          </v:group>
                          <v:group id="Group 8793" o:spid="_x0000_s3398"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">
                            <v:group id="Group 8794" o:spid="_x0000_s339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">
                              <v:rect id="Rectangle 8795" o:spid="_x0000_s340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" filled="f" strokecolor="#d8d8d8 [2732]" strokeweight="1pt"/>
                              <v:rect id="Rectangle 8796" o:spid="_x0000_s340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" filled="f" strokecolor="#d8d8d8 [2732]" strokeweight="1pt"/>
                            </v:group>
                            <v:group id="Group 8797" o:spid="_x0000_s340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">
                              <v:rect id="Rectangle 8798" o:spid="_x0000_s340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" filled="f" strokecolor="#d8d8d8 [2732]" strokeweight="1pt"/>
                              <v:rect id="Rectangle 8799" o:spid="_x0000_s340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" filled="f" strokecolor="#d8d8d8 [2732]" strokeweight="1pt"/>
                            </v:group>
                          </v:group>
                          <v:group id="Group 8800" o:spid="_x0000_s3405"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">
                            <v:group id="Group 8801" o:spid="_x0000_s340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">
                              <v:rect id="Rectangle 8802" o:spid="_x0000_s340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" filled="f" strokecolor="#d8d8d8 [2732]" strokeweight="1pt"/>
                              <v:rect id="Rectangle 8803" o:spid="_x0000_s340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" filled="f" strokecolor="#d8d8d8 [2732]" strokeweight="1pt"/>
                            </v:group>
                            <v:group id="Group 8804" o:spid="_x0000_s340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">
                              <v:rect id="Rectangle 8805" o:spid="_x0000_s341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" filled="f" strokecolor="#d8d8d8 [2732]" strokeweight="1pt"/>
                              <v:rect id="Rectangle 8806" o:spid="_x0000_s341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" filled="f" strokecolor="#d8d8d8 [2732]" strokeweight="1pt"/>
                            </v:group>
                          </v:group>
                          <v:rect id="Rectangle 8807" o:spid="_x0000_s3412"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" filled="f" strokecolor="#d8d8d8 [2732]" strokeweight="1pt"/>
                          <v:group id="Group 8808" o:spid="_x0000_s3413"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">
                            <v:rect id="Rectangle 8809" o:spid="_x0000_s341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" filled="f" strokecolor="#d8d8d8 [2732]" strokeweight="1pt"/>
                            <v:rect id="Rectangle 8810" o:spid="_x0000_s341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" filled="f" strokecolor="#d8d8d8 [2732]" strokeweight="1pt"/>
                          </v:group>
                        </v:group>
                        <v:group id="Group 8811" o:spid="_x0000_s3416" style="position:absolute;top:5388;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">
                          <v:group id="Group 8812" o:spid="_x0000_s3417"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">
                            <v:group id="Group 8813" o:spid="_x0000_s341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">
                              <v:rect id="Rectangle 8814" o:spid="_x0000_s341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" filled="f" strokecolor="#d8d8d8 [2732]" strokeweight="1pt"/>
                              <v:rect id="Rectangle 8815" o:spid="_x0000_s342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" filled="f" strokecolor="#d8d8d8 [2732]" strokeweight="1pt"/>
                            </v:group>
                            <v:group id="Group 8816" o:spid="_x0000_s342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">
                              <v:rect id="Rectangle 8817" o:spid="_x0000_s342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" filled="f" strokecolor="#d8d8d8 [2732]" strokeweight="1pt"/>
                              <v:rect id="Rectangle 8818" o:spid="_x0000_s342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" filled="f" strokecolor="#d8d8d8 [2732]" strokeweight="1pt"/>
                            </v:group>
                          </v:group>
                          <v:group id="Group 8819" o:spid="_x0000_s3424"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">
                            <v:group id="Group 8820" o:spid="_x0000_s342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">
                              <v:rect id="Rectangle 8821" o:spid="_x0000_s342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" filled="f" strokecolor="#d8d8d8 [2732]" strokeweight="1pt"/>
                              <v:rect id="Rectangle 8822" o:spid="_x0000_s342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" filled="f" strokecolor="#d8d8d8 [2732]" strokeweight="1pt"/>
                            </v:group>
                            <v:group id="Group 8823" o:spid="_x0000_s342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">
                              <v:rect id="Rectangle 8824" o:spid="_x0000_s342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" filled="f" strokecolor="#d8d8d8 [2732]" strokeweight="1pt"/>
                              <v:rect id="Rectangle 8825" o:spid="_x0000_s343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" filled="f" strokecolor="#d8d8d8 [2732]" strokeweight="1pt"/>
                            </v:group>
                          </v:group>
                          <v:group id="Group 8826" o:spid="_x0000_s3431"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">
                            <v:group id="Group 8827" o:spid="_x0000_s343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">
                              <v:rect id="Rectangle 8828" o:spid="_x0000_s343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" filled="f" strokecolor="#d8d8d8 [2732]" strokeweight="1pt"/>
                              <v:rect id="Rectangle 8829" o:spid="_x0000_s343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" filled="f" strokecolor="#d8d8d8 [2732]" strokeweight="1pt"/>
                            </v:group>
                            <v:group id="Group 8830" o:spid="_x0000_s343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">
                              <v:rect id="Rectangle 8831" o:spid="_x0000_s343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" filled="f" strokecolor="#d8d8d8 [2732]" strokeweight="1pt"/>
                              <v:rect id="Rectangle 8832" o:spid="_x0000_s343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" filled="f" strokecolor="#d8d8d8 [2732]" strokeweight="1pt"/>
                            </v:group>
                          </v:group>
                          <v:group id="Group 8833" o:spid="_x0000_s3438"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">
                            <v:group id="Group 8834" o:spid="_x0000_s343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">
                              <v:rect id="Rectangle 8835" o:spid="_x0000_s344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" filled="f" strokecolor="#d8d8d8 [2732]" strokeweight="1pt"/>
                              <v:rect id="Rectangle 8836" o:spid="_x0000_s344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" filled="f" strokecolor="#d8d8d8 [2732]" strokeweight="1pt"/>
                            </v:group>
                            <v:group id="Group 8837" o:spid="_x0000_s344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">
                              <v:rect id="Rectangle 8838" o:spid="_x0000_s344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" filled="f" strokecolor="#d8d8d8 [2732]" strokeweight="1pt"/>
                              <v:rect id="Rectangle 8839" o:spid="_x0000_s344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" filled="f" strokecolor="#d8d8d8 [2732]" strokeweight="1pt"/>
                            </v:group>
                          </v:group>
                          <v:group id="Group 8840" o:spid="_x0000_s3445"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">
                            <v:group id="Group 8841" o:spid="_x0000_s344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">
                              <v:rect id="Rectangle 8842" o:spid="_x0000_s344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" filled="f" strokecolor="#d8d8d8 [2732]" strokeweight="1pt"/>
                              <v:rect id="Rectangle 8843" o:spid="_x0000_s344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" filled="f" strokecolor="#d8d8d8 [2732]" strokeweight="1pt"/>
                            </v:group>
                            <v:group id="Group 8844" o:spid="_x0000_s344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">
                              <v:rect id="Rectangle 8845" o:spid="_x0000_s345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" filled="f" strokecolor="#d8d8d8 [2732]" strokeweight="1pt"/>
                              <v:rect id="Rectangle 8846" o:spid="_x0000_s345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" filled="f" strokecolor="#d8d8d8 [2732]" strokeweight="1pt"/>
                            </v:group>
                          </v:group>
                          <v:group id="Group 8847" o:spid="_x0000_s3452"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">
                            <v:group id="Group 8848" o:spid="_x0000_s345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">
                              <v:rect id="Rectangle 8849" o:spid="_x0000_s345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" filled="f" strokecolor="#d8d8d8 [2732]" strokeweight="1pt"/>
                              <v:rect id="Rectangle 8850" o:spid="_x0000_s345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" filled="f" strokecolor="#d8d8d8 [2732]" strokeweight="1pt"/>
                            </v:group>
                            <v:group id="Group 8851" o:spid="_x0000_s345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">
                              <v:rect id="Rectangle 8852" o:spid="_x0000_s345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" filled="f" strokecolor="#d8d8d8 [2732]" strokeweight="1pt"/>
                              <v:rect id="Rectangle 8853" o:spid="_x0000_s345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" filled="f" strokecolor="#d8d8d8 [2732]" strokeweight="1pt"/>
                            </v:group>
                          </v:group>
                          <v:group id="Group 8854" o:spid="_x0000_s3459"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">
                            <v:group id="Group 8855" o:spid="_x0000_s346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">
                              <v:rect id="Rectangle 8856" o:spid="_x0000_s346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" filled="f" strokecolor="#d8d8d8 [2732]" strokeweight="1pt"/>
                              <v:rect id="Rectangle 8857" o:spid="_x0000_s346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" filled="f" strokecolor="#d8d8d8 [2732]" strokeweight="1pt"/>
                            </v:group>
                            <v:group id="Group 8858" o:spid="_x0000_s346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">
                              <v:rect id="Rectangle 8859" o:spid="_x0000_s346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" filled="f" strokecolor="#d8d8d8 [2732]" strokeweight="1pt"/>
                              <v:rect id="Rectangle 8860" o:spid="_x0000_s346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" filled="f" strokecolor="#d8d8d8 [2732]" strokeweight="1pt"/>
                            </v:group>
                          </v:group>
                          <v:group id="Group 8861" o:spid="_x0000_s3466"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">
                            <v:group id="Group 8862" o:spid="_x0000_s346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">
                              <v:rect id="Rectangle 8863" o:spid="_x0000_s346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" filled="f" strokecolor="#d8d8d8 [2732]" strokeweight="1pt"/>
                              <v:rect id="Rectangle 8864" o:spid="_x0000_s346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" filled="f" strokecolor="#d8d8d8 [2732]" strokeweight="1pt"/>
                            </v:group>
                            <v:group id="Group 8865" o:spid="_x0000_s347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">
                              <v:rect id="Rectangle 8866" o:spid="_x0000_s347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" filled="f" strokecolor="#d8d8d8 [2732]" strokeweight="1pt"/>
                              <v:rect id="Rectangle 8867" o:spid="_x0000_s347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" filled="f" strokecolor="#d8d8d8 [2732]" strokeweight="1pt"/>
                            </v:group>
                          </v:group>
                          <v:rect id="Rectangle 8868" o:spid="_x0000_s3473"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" filled="f" strokecolor="#d8d8d8 [2732]" strokeweight="1pt"/>
                          <v:group id="Group 8869" o:spid="_x0000_s3474"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">
                            <v:rect id="Rectangle 8870" o:spid="_x0000_s347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" filled="f" strokecolor="#d8d8d8 [2732]" strokeweight="1pt"/>
                            <v:rect id="Rectangle 8871" o:spid="_x0000_s347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" filled="f" strokecolor="#d8d8d8 [2732]" strokeweight="1pt"/>
                          </v:group>
                        </v:group>
                      </v:group>
                      <v:group id="Group 8872" o:spid="_x0000_s3477" style="position:absolute;top:71845;width:62865;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">
                        <v:group id="Group 8873" o:spid="_x0000_s3478"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">
                          <v:group id="Group 8874" o:spid="_x0000_s347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">
                            <v:rect id="Rectangle 8875" o:spid="_x0000_s348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" filled="f" strokecolor="#d8d8d8 [2732]" strokeweight="1pt"/>
                            <v:rect id="Rectangle 8876" o:spid="_x0000_s348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" filled="f" strokecolor="#d8d8d8 [2732]" strokeweight="1pt"/>
                          </v:group>
                          <v:group id="Group 8877" o:spid="_x0000_s348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">
                            <v:rect id="Rectangle 8878" o:spid="_x0000_s348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" filled="f" strokecolor="#d8d8d8 [2732]" strokeweight="1pt"/>
                            <v:rect id="Rectangle 8879" o:spid="_x0000_s348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" filled="f" strokecolor="#d8d8d8 [2732]" strokeweight="1pt"/>
                          </v:group>
                        </v:group>
                        <v:group id="Group 8880" o:spid="_x0000_s3485"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">
                          <v:group id="Group 8881" o:spid="_x0000_s348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">
                            <v:rect id="Rectangle 8882" o:spid="_x0000_s348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" filled="f" strokecolor="#d8d8d8 [2732]" strokeweight="1pt"/>
                            <v:rect id="Rectangle 8883" o:spid="_x0000_s348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" filled="f" strokecolor="#d8d8d8 [2732]" strokeweight="1pt"/>
                          </v:group>
                          <v:group id="Group 8884" o:spid="_x0000_s348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">
                            <v:rect id="Rectangle 8885" o:spid="_x0000_s349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" filled="f" strokecolor="#d8d8d8 [2732]" strokeweight="1pt"/>
                            <v:rect id="Rectangle 8886" o:spid="_x0000_s349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" filled="f" strokecolor="#d8d8d8 [2732]" strokeweight="1pt"/>
                          </v:group>
                        </v:group>
                        <v:group id="Group 8887" o:spid="_x0000_s3492"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">
                          <v:group id="Group 8888" o:spid="_x0000_s349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">
                            <v:rect id="Rectangle 8889" o:spid="_x0000_s349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" filled="f" strokecolor="#d8d8d8 [2732]" strokeweight="1pt"/>
                            <v:rect id="Rectangle 8890" o:spid="_x0000_s349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" filled="f" strokecolor="#d8d8d8 [2732]" strokeweight="1pt"/>
                          </v:group>
                          <v:group id="Group 8891" o:spid="_x0000_s349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">
                            <v:rect id="Rectangle 8892" o:spid="_x0000_s349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" filled="f" strokecolor="#d8d8d8 [2732]" strokeweight="1pt"/>
                            <v:rect id="Rectangle 8893" o:spid="_x0000_s349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" filled="f" strokecolor="#d8d8d8 [2732]" strokeweight="1pt"/>
                          </v:group>
                        </v:group>
                        <v:group id="Group 8894" o:spid="_x0000_s3499"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">
                          <v:group id="Group 8895" o:spid="_x0000_s350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">
                            <v:rect id="Rectangle 8896" o:spid="_x0000_s350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" filled="f" strokecolor="#d8d8d8 [2732]" strokeweight="1pt"/>
                            <v:rect id="Rectangle 8897" o:spid="_x0000_s350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" filled="f" strokecolor="#d8d8d8 [2732]" strokeweight="1pt"/>
                          </v:group>
                          <v:group id="Group 8898" o:spid="_x0000_s350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">
                            <v:rect id="Rectangle 8899" o:spid="_x0000_s350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" filled="f" strokecolor="#d8d8d8 [2732]" strokeweight="1pt"/>
                            <v:rect id="Rectangle 8900" o:spid="_x0000_s350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" filled="f" strokecolor="#d8d8d8 [2732]" strokeweight="1pt"/>
                          </v:group>
                        </v:group>
                        <v:group id="Group 8901" o:spid="_x0000_s3506"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">
                          <v:group id="Group 8902" o:spid="_x0000_s350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">
                            <v:rect id="Rectangle 8903" o:spid="_x0000_s350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" filled="f" strokecolor="#d8d8d8 [2732]" strokeweight="1pt"/>
                            <v:rect id="Rectangle 8904" o:spid="_x0000_s350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" filled="f" strokecolor="#d8d8d8 [2732]" strokeweight="1pt"/>
                          </v:group>
                          <v:group id="Group 8905" o:spid="_x0000_s351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">
                            <v:rect id="Rectangle 8906" o:spid="_x0000_s351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" filled="f" strokecolor="#d8d8d8 [2732]" strokeweight="1pt"/>
                            <v:rect id="Rectangle 8907" o:spid="_x0000_s351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" filled="f" strokecolor="#d8d8d8 [2732]" strokeweight="1pt"/>
                          </v:group>
                        </v:group>
                        <v:group id="Group 8908" o:spid="_x0000_s3513"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">
                          <v:group id="Group 8909" o:spid="_x0000_s351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">
                            <v:rect id="Rectangle 8910" o:spid="_x0000_s351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" filled="f" strokecolor="#d8d8d8 [2732]" strokeweight="1pt"/>
                            <v:rect id="Rectangle 8911" o:spid="_x0000_s351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" filled="f" strokecolor="#d8d8d8 [2732]" strokeweight="1pt"/>
                          </v:group>
                          <v:group id="Group 8912" o:spid="_x0000_s351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">
                            <v:rect id="Rectangle 8913" o:spid="_x0000_s351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" filled="f" strokecolor="#d8d8d8 [2732]" strokeweight="1pt"/>
                            <v:rect id="Rectangle 8914" o:spid="_x0000_s351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" filled="f" strokecolor="#d8d8d8 [2732]" strokeweight="1pt"/>
                          </v:group>
                        </v:group>
                        <v:group id="Group 8915" o:spid="_x0000_s3520"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">
                          <v:group id="Group 8916" o:spid="_x0000_s352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">
                            <v:rect id="Rectangle 8917" o:spid="_x0000_s352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" filled="f" strokecolor="#d8d8d8 [2732]" strokeweight="1pt"/>
                            <v:rect id="Rectangle 8918" o:spid="_x0000_s352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" filled="f" strokecolor="#d8d8d8 [2732]" strokeweight="1pt"/>
                          </v:group>
                          <v:group id="Group 8919" o:spid="_x0000_s352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">
                            <v:rect id="Rectangle 8920" o:spid="_x0000_s352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" filled="f" strokecolor="#d8d8d8 [2732]" strokeweight="1pt"/>
                            <v:rect id="Rectangle 8921" o:spid="_x0000_s352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" filled="f" strokecolor="#d8d8d8 [2732]" strokeweight="1pt"/>
                          </v:group>
                        </v:group>
                        <v:group id="Group 8922" o:spid="_x0000_s3527"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">
                          <v:group id="Group 8923" o:spid="_x0000_s352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">
                            <v:rect id="Rectangle 8924" o:spid="_x0000_s352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" filled="f" strokecolor="#d8d8d8 [2732]" strokeweight="1pt"/>
                            <v:rect id="Rectangle 8925" o:spid="_x0000_s353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" filled="f" strokecolor="#d8d8d8 [2732]" strokeweight="1pt"/>
                          </v:group>
                          <v:group id="Group 8926" o:spid="_x0000_s353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">
                            <v:rect id="Rectangle 8927" o:spid="_x0000_s353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" filled="f" strokecolor="#d8d8d8 [2732]" strokeweight="1pt"/>
                            <v:rect id="Rectangle 8928" o:spid="_x0000_s353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" filled="f" strokecolor="#d8d8d8 [2732]" strokeweight="1pt"/>
                          </v:group>
                        </v:group>
                        <v:rect id="Rectangle 8929" o:spid="_x0000_s3534"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" filled="f" strokecolor="#d8d8d8 [2732]" strokeweight="1pt"/>
                        <v:group id="Group 8930" o:spid="_x0000_s3535"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">
                          <v:rect id="Rectangle 8931" o:spid="_x0000_s353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" filled="f" strokecolor="#d8d8d8 [2732]" strokeweight="1pt"/>
                          <v:rect id="Rectangle 8932" o:spid="_x0000_s353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" filled="f" strokecolor="#d8d8d8 [2732]" strokeweight="1pt"/>
                        </v:group>
                      </v:group>
                      <v:group id="Group 8933" o:spid="_x0000_s3538" style="position:absolute;top:73641;width:62865;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">
                        <v:group id="Group 8934" o:spid="_x0000_s3539"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">
                          <v:group id="Group 8935" o:spid="_x0000_s354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">
                            <v:rect id="Rectangle 8936" o:spid="_x0000_s354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" filled="f" strokecolor="#d8d8d8 [2732]" strokeweight="1pt"/>
                            <v:rect id="Rectangle 8937" o:spid="_x0000_s354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" filled="f" strokecolor="#d8d8d8 [2732]" strokeweight="1pt"/>
                          </v:group>
                          <v:group id="Group 8938" o:spid="_x0000_s354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">
                            <v:rect id="Rectangle 8939" o:spid="_x0000_s354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" filled="f" strokecolor="#d8d8d8 [2732]" strokeweight="1pt"/>
                            <v:rect id="Rectangle 8940" o:spid="_x0000_s354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" filled="f" strokecolor="#d8d8d8 [2732]" strokeweight="1pt"/>
                          </v:group>
                        </v:group>
                        <v:group id="Group 8941" o:spid="_x0000_s3546"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">
                          <v:group id="Group 8942" o:spid="_x0000_s354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">
                            <v:rect id="Rectangle 8943" o:spid="_x0000_s354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" filled="f" strokecolor="#d8d8d8 [2732]" strokeweight="1pt"/>
                            <v:rect id="Rectangle 8944" o:spid="_x0000_s354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" filled="f" strokecolor="#d8d8d8 [2732]" strokeweight="1pt"/>
                          </v:group>
                          <v:group id="Group 8945" o:spid="_x0000_s355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">
                            <v:rect id="Rectangle 8946" o:spid="_x0000_s355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" filled="f" strokecolor="#d8d8d8 [2732]" strokeweight="1pt"/>
                            <v:rect id="Rectangle 8947" o:spid="_x0000_s355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" filled="f" strokecolor="#d8d8d8 [2732]" strokeweight="1pt"/>
                          </v:group>
                        </v:group>
                        <v:group id="Group 8948" o:spid="_x0000_s3553"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">
                          <v:group id="Group 8949" o:spid="_x0000_s355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">
                            <v:rect id="Rectangle 8950" o:spid="_x0000_s355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" filled="f" strokecolor="#d8d8d8 [2732]" strokeweight="1pt"/>
                            <v:rect id="Rectangle 8951" o:spid="_x0000_s355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" filled="f" strokecolor="#d8d8d8 [2732]" strokeweight="1pt"/>
                          </v:group>
                          <v:group id="Group 8952" o:spid="_x0000_s355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">
                            <v:rect id="Rectangle 8953" o:spid="_x0000_s355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" filled="f" strokecolor="#d8d8d8 [2732]" strokeweight="1pt"/>
                            <v:rect id="Rectangle 8954" o:spid="_x0000_s355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" filled="f" strokecolor="#d8d8d8 [2732]" strokeweight="1pt"/>
                          </v:group>
                        </v:group>
                        <v:group id="Group 8955" o:spid="_x0000_s3560"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">
                          <v:group id="Group 8956" o:spid="_x0000_s356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">
                            <v:rect id="Rectangle 8957" o:spid="_x0000_s356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" filled="f" strokecolor="#d8d8d8 [2732]" strokeweight="1pt"/>
                            <v:rect id="Rectangle 8958" o:spid="_x0000_s356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" filled="f" strokecolor="#d8d8d8 [2732]" strokeweight="1pt"/>
                          </v:group>
                          <v:group id="Group 8959" o:spid="_x0000_s356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">
                            <v:rect id="Rectangle 8960" o:spid="_x0000_s356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" filled="f" strokecolor="#d8d8d8 [2732]" strokeweight="1pt"/>
                            <v:rect id="Rectangle 8961" o:spid="_x0000_s356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" filled="f" strokecolor="#d8d8d8 [2732]" strokeweight="1pt"/>
                          </v:group>
                        </v:group>
                        <v:group id="Group 8962" o:spid="_x0000_s3567"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">
                          <v:group id="Group 8963" o:spid="_x0000_s356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">
                            <v:rect id="Rectangle 8964" o:spid="_x0000_s356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" filled="f" strokecolor="#d8d8d8 [2732]" strokeweight="1pt"/>
                            <v:rect id="Rectangle 8965" o:spid="_x0000_s357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" filled="f" strokecolor="#d8d8d8 [2732]" strokeweight="1pt"/>
                          </v:group>
                          <v:group id="Group 8966" o:spid="_x0000_s357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">
                            <v:rect id="Rectangle 8967" o:spid="_x0000_s357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" filled="f" strokecolor="#d8d8d8 [2732]" strokeweight="1pt"/>
                            <v:rect id="Rectangle 8968" o:spid="_x0000_s357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" filled="f" strokecolor="#d8d8d8 [2732]" strokeweight="1pt"/>
                          </v:group>
                        </v:group>
                        <v:group id="Group 8969" o:spid="_x0000_s3574"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">
                          <v:group id="Group 8970" o:spid="_x0000_s357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">
                            <v:rect id="Rectangle 8971" o:spid="_x0000_s357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" filled="f" strokecolor="#d8d8d8 [2732]" strokeweight="1pt"/>
                            <v:rect id="Rectangle 8972" o:spid="_x0000_s357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" filled="f" strokecolor="#d8d8d8 [2732]" strokeweight="1pt"/>
                          </v:group>
                          <v:group id="Group 8973" o:spid="_x0000_s357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">
                            <v:rect id="Rectangle 8974" o:spid="_x0000_s357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" filled="f" strokecolor="#d8d8d8 [2732]" strokeweight="1pt"/>
                            <v:rect id="Rectangle 8975" o:spid="_x0000_s358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" filled="f" strokecolor="#d8d8d8 [2732]" strokeweight="1pt"/>
                          </v:group>
                        </v:group>
                        <v:group id="Group 8976" o:spid="_x0000_s3581"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">
                          <v:group id="Group 8977" o:spid="_x0000_s358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">
                            <v:rect id="Rectangle 8978" o:spid="_x0000_s358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" filled="f" strokecolor="#d8d8d8 [2732]" strokeweight="1pt"/>
                            <v:rect id="Rectangle 8979" o:spid="_x0000_s358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" filled="f" strokecolor="#d8d8d8 [2732]" strokeweight="1pt"/>
                          </v:group>
                          <v:group id="Group 8980" o:spid="_x0000_s358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">
                            <v:rect id="Rectangle 8981" o:spid="_x0000_s358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" filled="f" strokecolor="#d8d8d8 [2732]" strokeweight="1pt"/>
                            <v:rect id="Rectangle 8982" o:spid="_x0000_s358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" filled="f" strokecolor="#d8d8d8 [2732]" strokeweight="1pt"/>
                          </v:group>
                        </v:group>
                        <v:group id="Group 8983" o:spid="_x0000_s3588"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">
                          <v:group id="Group 8984" o:spid="_x0000_s358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">
                            <v:rect id="Rectangle 8985" o:spid="_x0000_s359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" filled="f" strokecolor="#d8d8d8 [2732]" strokeweight="1pt"/>
                            <v:rect id="Rectangle 8986" o:spid="_x0000_s359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" filled="f" strokecolor="#d8d8d8 [2732]" strokeweight="1pt"/>
                          </v:group>
                          <v:group id="Group 8987" o:spid="_x0000_s359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">
                            <v:rect id="Rectangle 8988" o:spid="_x0000_s359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" filled="f" strokecolor="#d8d8d8 [2732]" strokeweight="1pt"/>
                            <v:rect id="Rectangle 8989" o:spid="_x0000_s359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" filled="f" strokecolor="#d8d8d8 [2732]" strokeweight="1pt"/>
                          </v:group>
                        </v:group>
                        <v:rect id="Rectangle 8990" o:spid="_x0000_s3595"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" filled="f" strokecolor="#d8d8d8 [2732]" strokeweight="1pt"/>
                        <v:group id="Group 8991" o:spid="_x0000_s3596"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">
                          <v:rect id="Rectangle 8992" o:spid="_x0000_s359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" filled="f" strokecolor="#d8d8d8 [2732]" strokeweight="1pt"/>
                          <v:rect id="Rectangle 8993" o:spid="_x0000_s359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" filled="f" strokecolor="#d8d8d8 [2732]" strokeweight="1pt"/>
                        </v:group>
                      </v:group>
                      <v:group id="Group 8994" o:spid="_x0000_s3599" style="position:absolute;top:75438;width:62861;height:1796"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">
                        <v:group id="Group 8995" o:spid="_x0000_s3600"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">
                          <v:group id="Group 8996" o:spid="_x0000_s360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">
                            <v:rect id="Rectangle 8997" o:spid="_x0000_s360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" filled="f" strokecolor="#d8d8d8 [2732]" strokeweight="1pt"/>
                            <v:rect id="Rectangle 8998" o:spid="_x0000_s360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" filled="f" strokecolor="#d8d8d8 [2732]" strokeweight="1pt"/>
                          </v:group>
                          <v:group id="Group 8999" o:spid="_x0000_s360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">
                            <v:rect id="Rectangle 9000" o:spid="_x0000_s360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" filled="f" strokecolor="#d8d8d8 [2732]" strokeweight="1pt"/>
                            <v:rect id="Rectangle 9001" o:spid="_x0000_s360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" filled="f" strokecolor="#d8d8d8 [2732]" strokeweight="1pt"/>
                          </v:group>
                        </v:group>
                        <v:group id="Group 9002" o:spid="_x0000_s3607"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">
                          <v:group id="Group 9003" o:spid="_x0000_s360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">
                            <v:rect id="Rectangle 9004" o:spid="_x0000_s360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" filled="f" strokecolor="#d8d8d8 [2732]" strokeweight="1pt"/>
                            <v:rect id="Rectangle 9005" o:spid="_x0000_s361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" filled="f" strokecolor="#d8d8d8 [2732]" strokeweight="1pt"/>
                          </v:group>
                          <v:group id="Group 9006" o:spid="_x0000_s361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">
                            <v:rect id="Rectangle 9007" o:spid="_x0000_s361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" filled="f" strokecolor="#d8d8d8 [2732]" strokeweight="1pt"/>
                            <v:rect id="Rectangle 9008" o:spid="_x0000_s361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" filled="f" strokecolor="#d8d8d8 [2732]" strokeweight="1pt"/>
                          </v:group>
                        </v:group>
                        <v:group id="Group 9009" o:spid="_x0000_s3614"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">
                          <v:group id="Group 9010" o:spid="_x0000_s361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">
                            <v:rect id="Rectangle 9011" o:spid="_x0000_s361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" filled="f" strokecolor="#d8d8d8 [2732]" strokeweight="1pt"/>
                            <v:rect id="Rectangle 9012" o:spid="_x0000_s361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" filled="f" strokecolor="#d8d8d8 [2732]" strokeweight="1pt"/>
                          </v:group>
                          <v:group id="Group 9013" o:spid="_x0000_s361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">
                            <v:rect id="Rectangle 9014" o:spid="_x0000_s361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" filled="f" strokecolor="#d8d8d8 [2732]" strokeweight="1pt"/>
                            <v:rect id="Rectangle 9015" o:spid="_x0000_s362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" filled="f" strokecolor="#d8d8d8 [2732]" strokeweight="1pt"/>
                          </v:group>
                        </v:group>
                        <v:group id="Group 9016" o:spid="_x0000_s3621"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">
                          <v:group id="Group 9017" o:spid="_x0000_s362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">
                            <v:rect id="Rectangle 9018" o:spid="_x0000_s362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" filled="f" strokecolor="#d8d8d8 [2732]" strokeweight="1pt"/>
                            <v:rect id="Rectangle 9019" o:spid="_x0000_s362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" filled="f" strokecolor="#d8d8d8 [2732]" strokeweight="1pt"/>
                          </v:group>
                          <v:group id="Group 9020" o:spid="_x0000_s362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">
                            <v:rect id="Rectangle 9021" o:spid="_x0000_s362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" filled="f" strokecolor="#d8d8d8 [2732]" strokeweight="1pt"/>
                            <v:rect id="Rectangle 9022" o:spid="_x0000_s362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" filled="f" strokecolor="#d8d8d8 [2732]" strokeweight="1pt"/>
                          </v:group>
                        </v:group>
                        <v:group id="Group 9023" o:spid="_x0000_s3628"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">
                          <v:group id="Group 9024" o:spid="_x0000_s362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">
                            <v:rect id="Rectangle 9025" o:spid="_x0000_s363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" filled="f" strokecolor="#d8d8d8 [2732]" strokeweight="1pt"/>
                            <v:rect id="Rectangle 9026" o:spid="_x0000_s363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" filled="f" strokecolor="#d8d8d8 [2732]" strokeweight="1pt"/>
                          </v:group>
                          <v:group id="Group 9027" o:spid="_x0000_s363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">
                            <v:rect id="Rectangle 9028" o:spid="_x0000_s363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" filled="f" strokecolor="#d8d8d8 [2732]" strokeweight="1pt"/>
                            <v:rect id="Rectangle 9029" o:spid="_x0000_s363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" filled="f" strokecolor="#d8d8d8 [2732]" strokeweight="1pt"/>
                          </v:group>
                        </v:group>
                        <v:group id="Group 9030" o:spid="_x0000_s3635"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">
                          <v:group id="Group 9031" o:spid="_x0000_s363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">
                            <v:rect id="Rectangle 9032" o:spid="_x0000_s363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" filled="f" strokecolor="#d8d8d8 [2732]" strokeweight="1pt"/>
                            <v:rect id="Rectangle 9033" o:spid="_x0000_s363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" filled="f" strokecolor="#d8d8d8 [2732]" strokeweight="1pt"/>
                          </v:group>
                          <v:group id="Group 9034" o:spid="_x0000_s363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">
                            <v:rect id="Rectangle 9035" o:spid="_x0000_s364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" filled="f" strokecolor="#d8d8d8 [2732]" strokeweight="1pt"/>
                            <v:rect id="Rectangle 9036" o:spid="_x0000_s364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" filled="f" strokecolor="#d8d8d8 [2732]" strokeweight="1pt"/>
                          </v:group>
                        </v:group>
                        <v:group id="Group 9037" o:spid="_x0000_s3642"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">
                          <v:group id="Group 9038" o:spid="_x0000_s364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">
                            <v:rect id="Rectangle 9039" o:spid="_x0000_s364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" filled="f" strokecolor="#d8d8d8 [2732]" strokeweight="1pt"/>
                            <v:rect id="Rectangle 9040" o:spid="_x0000_s364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" filled="f" strokecolor="#d8d8d8 [2732]" strokeweight="1pt"/>
                          </v:group>
                          <v:group id="Group 9041" o:spid="_x0000_s364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">
                            <v:rect id="Rectangle 9042" o:spid="_x0000_s364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" filled="f" strokecolor="#d8d8d8 [2732]" strokeweight="1pt"/>
                            <v:rect id="Rectangle 9043" o:spid="_x0000_s364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" filled="f" strokecolor="#d8d8d8 [2732]" strokeweight="1pt"/>
                          </v:group>
                        </v:group>
                        <v:group id="Group 9044" o:spid="_x0000_s3649"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">
                          <v:group id="Group 9045" o:spid="_x0000_s365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">
                            <v:rect id="Rectangle 9046" o:spid="_x0000_s365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" filled="f" strokecolor="#d8d8d8 [2732]" strokeweight="1pt"/>
                            <v:rect id="Rectangle 9047" o:spid="_x0000_s365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" filled="f" strokecolor="#d8d8d8 [2732]" strokeweight="1pt"/>
                          </v:group>
                          <v:group id="Group 9048" o:spid="_x0000_s365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">
                            <v:rect id="Rectangle 9049" o:spid="_x0000_s365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" filled="f" strokecolor="#d8d8d8 [2732]" strokeweight="1pt"/>
                            <v:rect id="Rectangle 9050" o:spid="_x0000_s365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" filled="f" strokecolor="#d8d8d8 [2732]" strokeweight="1pt"/>
                          </v:group>
                        </v:group>
                        <v:rect id="Rectangle 9051" o:spid="_x0000_s3656"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" filled="f" strokecolor="#d8d8d8 [2732]" strokeweight="1pt"/>
                        <v:group id="Group 9052" o:spid="_x0000_s3657"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">
                          <v:rect id="Rectangle 9053" o:spid="_x0000_s365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" filled="f" strokecolor="#d8d8d8 [2732]" strokeweight="1pt"/>
                          <v:rect id="Rectangle 9054" o:spid="_x0000_s365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" filled="f" strokecolor="#d8d8d8 [2732]" strokeweight="1pt"/>
                        </v:group>
                      </v:group>
                      <w10:anchorlock/>
                    </v:group>
                  </w:pict>
                </mc:Fallback>
              </mc:AlternateContent>
            </w:r>
          </w:p>
        </w:tc>
      </w:tr>
      <w:tr w:rsidR="008D599A" w:rsidTr="00333862">
        <w:trPr>
          <w:trHeight w:val="13833"/>
        </w:trPr>
        <w:tc>
          <w:tcPr>
            <w:tcW w:w="10194" w:type="dxa"/>
            <w:vAlign w:val="center"/>
          </w:tcPr>
          <w:p w:rsidR="008D599A" w:rsidRDefault="008D599A" w:rsidP="00A824E4">
            <w:pPr>
              <w:jc w:val="center"/>
              <w:rPr>
                <w:noProof/>
                <w:lang w:eastAsia="en-AU"/>
              </w:rPr>
            </w:pPr>
            <w:r>
              <w:rPr>
                <w:noProof/>
                <w:lang w:eastAsia="en-AU"/>
              </w:rPr>
              <w:lastRenderedPageBreak/>
              <mc:AlternateContent>
                <mc:Choice Requires="wpg">
                  <w:drawing>
                    <wp:inline distT="0" distB="0" distL="0" distR="0" wp14:anchorId="542F0CA0" wp14:editId="2C042A92">
                      <wp:extent cx="6285230" cy="8525933"/>
                      <wp:effectExtent l="0" t="0" r="20320" b="27940"/>
                      <wp:docPr id="3688" name="Group 3688"/>
                      <wp:cNvGraphicFramePr/>
                      <a:graphic xmlns:a="http://schemas.openxmlformats.org/drawingml/2006/main">
                        <a:graphicData uri="http://schemas.microsoft.com/office/word/2010/wordprocessingGroup">
                          <wpg:wgp>
                            <wpg:cNvGrpSpPr/>
                            <wpg:grpSpPr>
                              <a:xfrm>
                                <a:off x="0" y="0"/>
                                <a:ext cx="6285230" cy="8525933"/>
                                <a:chOff x="0" y="0"/>
                                <a:chExt cx="6286880" cy="7723499"/>
                              </a:xfrm>
                            </wpg:grpSpPr>
                            <wpg:grpSp>
                              <wpg:cNvPr id="992" name="Group 992"/>
                              <wpg:cNvGrpSpPr/>
                              <wpg:grpSpPr>
                                <a:xfrm>
                                  <a:off x="0" y="0"/>
                                  <a:ext cx="6286880" cy="718842"/>
                                  <a:chOff x="0" y="0"/>
                                  <a:chExt cx="6286880" cy="718842"/>
                                </a:xfrm>
                              </wpg:grpSpPr>
                              <wpg:grpSp>
                                <wpg:cNvPr id="319" name="Group 319"/>
                                <wpg:cNvGrpSpPr/>
                                <wpg:grpSpPr>
                                  <a:xfrm>
                                    <a:off x="0" y="0"/>
                                    <a:ext cx="6286880" cy="180000"/>
                                    <a:chOff x="0" y="0"/>
                                    <a:chExt cx="6286880" cy="180000"/>
                                  </a:xfrm>
                                </wpg:grpSpPr>
                                <wpg:grpSp>
                                  <wpg:cNvPr id="262" name="Group 262"/>
                                  <wpg:cNvGrpSpPr/>
                                  <wpg:grpSpPr>
                                    <a:xfrm>
                                      <a:off x="0" y="0"/>
                                      <a:ext cx="718842" cy="180000"/>
                                      <a:chOff x="0" y="0"/>
                                      <a:chExt cx="718842" cy="180000"/>
                                    </a:xfrm>
                                  </wpg:grpSpPr>
                                  <wpg:grpSp>
                                    <wpg:cNvPr id="258" name="Group 258"/>
                                    <wpg:cNvGrpSpPr/>
                                    <wpg:grpSpPr>
                                      <a:xfrm>
                                        <a:off x="0" y="0"/>
                                        <a:ext cx="359614" cy="180000"/>
                                        <a:chOff x="0" y="0"/>
                                        <a:chExt cx="359614" cy="180000"/>
                                      </a:xfrm>
                                    </wpg:grpSpPr>
                                    <wps:wsp>
                                      <wps:cNvPr id="256" name="Rectangle 25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7" name="Rectangle 25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59" name="Group 259"/>
                                    <wpg:cNvGrpSpPr/>
                                    <wpg:grpSpPr>
                                      <a:xfrm>
                                        <a:off x="359228" y="0"/>
                                        <a:ext cx="359614" cy="180000"/>
                                        <a:chOff x="0" y="0"/>
                                        <a:chExt cx="359614" cy="180000"/>
                                      </a:xfrm>
                                    </wpg:grpSpPr>
                                    <wps:wsp>
                                      <wps:cNvPr id="260" name="Rectangle 26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1" name="Rectangle 26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63" name="Group 263"/>
                                  <wpg:cNvGrpSpPr/>
                                  <wpg:grpSpPr>
                                    <a:xfrm>
                                      <a:off x="1436914" y="0"/>
                                      <a:ext cx="718820" cy="179705"/>
                                      <a:chOff x="0" y="0"/>
                                      <a:chExt cx="718842" cy="180000"/>
                                    </a:xfrm>
                                  </wpg:grpSpPr>
                                  <wpg:grpSp>
                                    <wpg:cNvPr id="264" name="Group 264"/>
                                    <wpg:cNvGrpSpPr/>
                                    <wpg:grpSpPr>
                                      <a:xfrm>
                                        <a:off x="0" y="0"/>
                                        <a:ext cx="359614" cy="180000"/>
                                        <a:chOff x="0" y="0"/>
                                        <a:chExt cx="359614" cy="180000"/>
                                      </a:xfrm>
                                    </wpg:grpSpPr>
                                    <wps:wsp>
                                      <wps:cNvPr id="265" name="Rectangle 26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6" name="Rectangle 26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67" name="Group 267"/>
                                    <wpg:cNvGrpSpPr/>
                                    <wpg:grpSpPr>
                                      <a:xfrm>
                                        <a:off x="359228" y="0"/>
                                        <a:ext cx="359614" cy="180000"/>
                                        <a:chOff x="0" y="0"/>
                                        <a:chExt cx="359614" cy="180000"/>
                                      </a:xfrm>
                                    </wpg:grpSpPr>
                                    <wps:wsp>
                                      <wps:cNvPr id="268" name="Rectangle 26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9" name="Rectangle 26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70" name="Group 270"/>
                                  <wpg:cNvGrpSpPr/>
                                  <wpg:grpSpPr>
                                    <a:xfrm>
                                      <a:off x="2873829" y="0"/>
                                      <a:ext cx="718820" cy="179705"/>
                                      <a:chOff x="0" y="0"/>
                                      <a:chExt cx="718842" cy="180000"/>
                                    </a:xfrm>
                                  </wpg:grpSpPr>
                                  <wpg:grpSp>
                                    <wpg:cNvPr id="271" name="Group 271"/>
                                    <wpg:cNvGrpSpPr/>
                                    <wpg:grpSpPr>
                                      <a:xfrm>
                                        <a:off x="0" y="0"/>
                                        <a:ext cx="359614" cy="180000"/>
                                        <a:chOff x="0" y="0"/>
                                        <a:chExt cx="359614" cy="180000"/>
                                      </a:xfrm>
                                    </wpg:grpSpPr>
                                    <wps:wsp>
                                      <wps:cNvPr id="272" name="Rectangle 27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3" name="Rectangle 27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74" name="Group 274"/>
                                    <wpg:cNvGrpSpPr/>
                                    <wpg:grpSpPr>
                                      <a:xfrm>
                                        <a:off x="359228" y="0"/>
                                        <a:ext cx="359614" cy="180000"/>
                                        <a:chOff x="0" y="0"/>
                                        <a:chExt cx="359614" cy="180000"/>
                                      </a:xfrm>
                                    </wpg:grpSpPr>
                                    <wps:wsp>
                                      <wps:cNvPr id="275" name="Rectangle 27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6" name="Rectangle 27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77" name="Group 277"/>
                                  <wpg:cNvGrpSpPr/>
                                  <wpg:grpSpPr>
                                    <a:xfrm>
                                      <a:off x="2155372" y="0"/>
                                      <a:ext cx="718820" cy="179705"/>
                                      <a:chOff x="0" y="0"/>
                                      <a:chExt cx="718842" cy="180000"/>
                                    </a:xfrm>
                                  </wpg:grpSpPr>
                                  <wpg:grpSp>
                                    <wpg:cNvPr id="278" name="Group 278"/>
                                    <wpg:cNvGrpSpPr/>
                                    <wpg:grpSpPr>
                                      <a:xfrm>
                                        <a:off x="0" y="0"/>
                                        <a:ext cx="359614" cy="180000"/>
                                        <a:chOff x="0" y="0"/>
                                        <a:chExt cx="359614" cy="180000"/>
                                      </a:xfrm>
                                    </wpg:grpSpPr>
                                    <wps:wsp>
                                      <wps:cNvPr id="279" name="Rectangle 27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0" name="Rectangle 28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81" name="Group 281"/>
                                    <wpg:cNvGrpSpPr/>
                                    <wpg:grpSpPr>
                                      <a:xfrm>
                                        <a:off x="359228" y="0"/>
                                        <a:ext cx="359614" cy="180000"/>
                                        <a:chOff x="0" y="0"/>
                                        <a:chExt cx="359614" cy="180000"/>
                                      </a:xfrm>
                                    </wpg:grpSpPr>
                                    <wps:wsp>
                                      <wps:cNvPr id="282" name="Rectangle 28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3" name="Rectangle 28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84" name="Group 284"/>
                                  <wpg:cNvGrpSpPr/>
                                  <wpg:grpSpPr>
                                    <a:xfrm>
                                      <a:off x="718457" y="0"/>
                                      <a:ext cx="718820" cy="179705"/>
                                      <a:chOff x="0" y="0"/>
                                      <a:chExt cx="718842" cy="180000"/>
                                    </a:xfrm>
                                  </wpg:grpSpPr>
                                  <wpg:grpSp>
                                    <wpg:cNvPr id="285" name="Group 285"/>
                                    <wpg:cNvGrpSpPr/>
                                    <wpg:grpSpPr>
                                      <a:xfrm>
                                        <a:off x="0" y="0"/>
                                        <a:ext cx="359614" cy="180000"/>
                                        <a:chOff x="0" y="0"/>
                                        <a:chExt cx="359614" cy="180000"/>
                                      </a:xfrm>
                                    </wpg:grpSpPr>
                                    <wps:wsp>
                                      <wps:cNvPr id="286" name="Rectangle 28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7" name="Rectangle 28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88" name="Group 288"/>
                                    <wpg:cNvGrpSpPr/>
                                    <wpg:grpSpPr>
                                      <a:xfrm>
                                        <a:off x="359228" y="0"/>
                                        <a:ext cx="359614" cy="180000"/>
                                        <a:chOff x="0" y="0"/>
                                        <a:chExt cx="359614" cy="180000"/>
                                      </a:xfrm>
                                    </wpg:grpSpPr>
                                    <wps:wsp>
                                      <wps:cNvPr id="289" name="Rectangle 28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0" name="Rectangle 29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91" name="Group 291"/>
                                  <wpg:cNvGrpSpPr/>
                                  <wpg:grpSpPr>
                                    <a:xfrm>
                                      <a:off x="3592286" y="0"/>
                                      <a:ext cx="718820" cy="179705"/>
                                      <a:chOff x="0" y="0"/>
                                      <a:chExt cx="718842" cy="180000"/>
                                    </a:xfrm>
                                  </wpg:grpSpPr>
                                  <wpg:grpSp>
                                    <wpg:cNvPr id="292" name="Group 292"/>
                                    <wpg:cNvGrpSpPr/>
                                    <wpg:grpSpPr>
                                      <a:xfrm>
                                        <a:off x="0" y="0"/>
                                        <a:ext cx="359614" cy="180000"/>
                                        <a:chOff x="0" y="0"/>
                                        <a:chExt cx="359614" cy="180000"/>
                                      </a:xfrm>
                                    </wpg:grpSpPr>
                                    <wps:wsp>
                                      <wps:cNvPr id="293" name="Rectangle 29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4" name="Rectangle 29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95" name="Group 295"/>
                                    <wpg:cNvGrpSpPr/>
                                    <wpg:grpSpPr>
                                      <a:xfrm>
                                        <a:off x="359228" y="0"/>
                                        <a:ext cx="359614" cy="180000"/>
                                        <a:chOff x="0" y="0"/>
                                        <a:chExt cx="359614" cy="180000"/>
                                      </a:xfrm>
                                    </wpg:grpSpPr>
                                    <wps:wsp>
                                      <wps:cNvPr id="296" name="Rectangle 29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7" name="Rectangle 29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98" name="Group 298"/>
                                  <wpg:cNvGrpSpPr/>
                                  <wpg:grpSpPr>
                                    <a:xfrm>
                                      <a:off x="5029200" y="0"/>
                                      <a:ext cx="718820" cy="179705"/>
                                      <a:chOff x="0" y="0"/>
                                      <a:chExt cx="718842" cy="180000"/>
                                    </a:xfrm>
                                  </wpg:grpSpPr>
                                  <wpg:grpSp>
                                    <wpg:cNvPr id="299" name="Group 299"/>
                                    <wpg:cNvGrpSpPr/>
                                    <wpg:grpSpPr>
                                      <a:xfrm>
                                        <a:off x="0" y="0"/>
                                        <a:ext cx="359614" cy="180000"/>
                                        <a:chOff x="0" y="0"/>
                                        <a:chExt cx="359614" cy="180000"/>
                                      </a:xfrm>
                                    </wpg:grpSpPr>
                                    <wps:wsp>
                                      <wps:cNvPr id="300" name="Rectangle 30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1" name="Rectangle 30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02" name="Group 302"/>
                                    <wpg:cNvGrpSpPr/>
                                    <wpg:grpSpPr>
                                      <a:xfrm>
                                        <a:off x="359228" y="0"/>
                                        <a:ext cx="359614" cy="180000"/>
                                        <a:chOff x="0" y="0"/>
                                        <a:chExt cx="359614" cy="180000"/>
                                      </a:xfrm>
                                    </wpg:grpSpPr>
                                    <wps:wsp>
                                      <wps:cNvPr id="303" name="Rectangle 30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4" name="Rectangle 30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05" name="Group 305"/>
                                  <wpg:cNvGrpSpPr/>
                                  <wpg:grpSpPr>
                                    <a:xfrm>
                                      <a:off x="4310743" y="0"/>
                                      <a:ext cx="718820" cy="179705"/>
                                      <a:chOff x="0" y="0"/>
                                      <a:chExt cx="718842" cy="180000"/>
                                    </a:xfrm>
                                  </wpg:grpSpPr>
                                  <wpg:grpSp>
                                    <wpg:cNvPr id="306" name="Group 306"/>
                                    <wpg:cNvGrpSpPr/>
                                    <wpg:grpSpPr>
                                      <a:xfrm>
                                        <a:off x="0" y="0"/>
                                        <a:ext cx="359614" cy="180000"/>
                                        <a:chOff x="0" y="0"/>
                                        <a:chExt cx="359614" cy="180000"/>
                                      </a:xfrm>
                                    </wpg:grpSpPr>
                                    <wps:wsp>
                                      <wps:cNvPr id="307" name="Rectangle 30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8" name="Rectangle 30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09" name="Group 309"/>
                                    <wpg:cNvGrpSpPr/>
                                    <wpg:grpSpPr>
                                      <a:xfrm>
                                        <a:off x="359228" y="0"/>
                                        <a:ext cx="359614" cy="180000"/>
                                        <a:chOff x="0" y="0"/>
                                        <a:chExt cx="359614" cy="180000"/>
                                      </a:xfrm>
                                    </wpg:grpSpPr>
                                    <wps:wsp>
                                      <wps:cNvPr id="310" name="Rectangle 31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1" name="Rectangle 31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314" name="Rectangle 314"/>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16" name="Group 316"/>
                                  <wpg:cNvGrpSpPr/>
                                  <wpg:grpSpPr>
                                    <a:xfrm>
                                      <a:off x="5747657" y="0"/>
                                      <a:ext cx="359603" cy="179705"/>
                                      <a:chOff x="0" y="0"/>
                                      <a:chExt cx="359614" cy="180000"/>
                                    </a:xfrm>
                                  </wpg:grpSpPr>
                                  <wps:wsp>
                                    <wps:cNvPr id="317" name="Rectangle 31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8" name="Rectangle 31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20" name="Group 320"/>
                                <wpg:cNvGrpSpPr/>
                                <wpg:grpSpPr>
                                  <a:xfrm>
                                    <a:off x="0" y="179614"/>
                                    <a:ext cx="6286880" cy="180000"/>
                                    <a:chOff x="0" y="0"/>
                                    <a:chExt cx="6286880" cy="180000"/>
                                  </a:xfrm>
                                </wpg:grpSpPr>
                                <wpg:grpSp>
                                  <wpg:cNvPr id="321" name="Group 321"/>
                                  <wpg:cNvGrpSpPr/>
                                  <wpg:grpSpPr>
                                    <a:xfrm>
                                      <a:off x="0" y="0"/>
                                      <a:ext cx="718842" cy="180000"/>
                                      <a:chOff x="0" y="0"/>
                                      <a:chExt cx="718842" cy="180000"/>
                                    </a:xfrm>
                                  </wpg:grpSpPr>
                                  <wpg:grpSp>
                                    <wpg:cNvPr id="322" name="Group 322"/>
                                    <wpg:cNvGrpSpPr/>
                                    <wpg:grpSpPr>
                                      <a:xfrm>
                                        <a:off x="0" y="0"/>
                                        <a:ext cx="359614" cy="180000"/>
                                        <a:chOff x="0" y="0"/>
                                        <a:chExt cx="359614" cy="180000"/>
                                      </a:xfrm>
                                    </wpg:grpSpPr>
                                    <wps:wsp>
                                      <wps:cNvPr id="323" name="Rectangle 32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4" name="Rectangle 32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25" name="Group 325"/>
                                    <wpg:cNvGrpSpPr/>
                                    <wpg:grpSpPr>
                                      <a:xfrm>
                                        <a:off x="359228" y="0"/>
                                        <a:ext cx="359614" cy="180000"/>
                                        <a:chOff x="0" y="0"/>
                                        <a:chExt cx="359614" cy="180000"/>
                                      </a:xfrm>
                                    </wpg:grpSpPr>
                                    <wps:wsp>
                                      <wps:cNvPr id="326" name="Rectangle 32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7" name="Rectangle 32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28" name="Group 328"/>
                                  <wpg:cNvGrpSpPr/>
                                  <wpg:grpSpPr>
                                    <a:xfrm>
                                      <a:off x="1436914" y="0"/>
                                      <a:ext cx="718820" cy="179705"/>
                                      <a:chOff x="0" y="0"/>
                                      <a:chExt cx="718842" cy="180000"/>
                                    </a:xfrm>
                                  </wpg:grpSpPr>
                                  <wpg:grpSp>
                                    <wpg:cNvPr id="329" name="Group 329"/>
                                    <wpg:cNvGrpSpPr/>
                                    <wpg:grpSpPr>
                                      <a:xfrm>
                                        <a:off x="0" y="0"/>
                                        <a:ext cx="359614" cy="180000"/>
                                        <a:chOff x="0" y="0"/>
                                        <a:chExt cx="359614" cy="180000"/>
                                      </a:xfrm>
                                    </wpg:grpSpPr>
                                    <wps:wsp>
                                      <wps:cNvPr id="330" name="Rectangle 33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1" name="Rectangle 33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32" name="Group 332"/>
                                    <wpg:cNvGrpSpPr/>
                                    <wpg:grpSpPr>
                                      <a:xfrm>
                                        <a:off x="359228" y="0"/>
                                        <a:ext cx="359614" cy="180000"/>
                                        <a:chOff x="0" y="0"/>
                                        <a:chExt cx="359614" cy="180000"/>
                                      </a:xfrm>
                                    </wpg:grpSpPr>
                                    <wps:wsp>
                                      <wps:cNvPr id="333" name="Rectangle 33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4" name="Rectangle 33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35" name="Group 335"/>
                                  <wpg:cNvGrpSpPr/>
                                  <wpg:grpSpPr>
                                    <a:xfrm>
                                      <a:off x="2873829" y="0"/>
                                      <a:ext cx="718820" cy="179705"/>
                                      <a:chOff x="0" y="0"/>
                                      <a:chExt cx="718842" cy="180000"/>
                                    </a:xfrm>
                                  </wpg:grpSpPr>
                                  <wpg:grpSp>
                                    <wpg:cNvPr id="336" name="Group 336"/>
                                    <wpg:cNvGrpSpPr/>
                                    <wpg:grpSpPr>
                                      <a:xfrm>
                                        <a:off x="0" y="0"/>
                                        <a:ext cx="359614" cy="180000"/>
                                        <a:chOff x="0" y="0"/>
                                        <a:chExt cx="359614" cy="180000"/>
                                      </a:xfrm>
                                    </wpg:grpSpPr>
                                    <wps:wsp>
                                      <wps:cNvPr id="337" name="Rectangle 33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8" name="Rectangle 33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39" name="Group 339"/>
                                    <wpg:cNvGrpSpPr/>
                                    <wpg:grpSpPr>
                                      <a:xfrm>
                                        <a:off x="359228" y="0"/>
                                        <a:ext cx="359614" cy="180000"/>
                                        <a:chOff x="0" y="0"/>
                                        <a:chExt cx="359614" cy="180000"/>
                                      </a:xfrm>
                                    </wpg:grpSpPr>
                                    <wps:wsp>
                                      <wps:cNvPr id="340" name="Rectangle 34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1" name="Rectangle 34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42" name="Group 342"/>
                                  <wpg:cNvGrpSpPr/>
                                  <wpg:grpSpPr>
                                    <a:xfrm>
                                      <a:off x="2155372" y="0"/>
                                      <a:ext cx="718820" cy="179705"/>
                                      <a:chOff x="0" y="0"/>
                                      <a:chExt cx="718842" cy="180000"/>
                                    </a:xfrm>
                                  </wpg:grpSpPr>
                                  <wpg:grpSp>
                                    <wpg:cNvPr id="343" name="Group 343"/>
                                    <wpg:cNvGrpSpPr/>
                                    <wpg:grpSpPr>
                                      <a:xfrm>
                                        <a:off x="0" y="0"/>
                                        <a:ext cx="359614" cy="180000"/>
                                        <a:chOff x="0" y="0"/>
                                        <a:chExt cx="359614" cy="180000"/>
                                      </a:xfrm>
                                    </wpg:grpSpPr>
                                    <wps:wsp>
                                      <wps:cNvPr id="344" name="Rectangle 34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5" name="Rectangle 34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46" name="Group 346"/>
                                    <wpg:cNvGrpSpPr/>
                                    <wpg:grpSpPr>
                                      <a:xfrm>
                                        <a:off x="359228" y="0"/>
                                        <a:ext cx="359614" cy="180000"/>
                                        <a:chOff x="0" y="0"/>
                                        <a:chExt cx="359614" cy="180000"/>
                                      </a:xfrm>
                                    </wpg:grpSpPr>
                                    <wps:wsp>
                                      <wps:cNvPr id="347" name="Rectangle 34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8" name="Rectangle 34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49" name="Group 349"/>
                                  <wpg:cNvGrpSpPr/>
                                  <wpg:grpSpPr>
                                    <a:xfrm>
                                      <a:off x="718457" y="0"/>
                                      <a:ext cx="718820" cy="179705"/>
                                      <a:chOff x="0" y="0"/>
                                      <a:chExt cx="718842" cy="180000"/>
                                    </a:xfrm>
                                  </wpg:grpSpPr>
                                  <wpg:grpSp>
                                    <wpg:cNvPr id="350" name="Group 350"/>
                                    <wpg:cNvGrpSpPr/>
                                    <wpg:grpSpPr>
                                      <a:xfrm>
                                        <a:off x="0" y="0"/>
                                        <a:ext cx="359614" cy="180000"/>
                                        <a:chOff x="0" y="0"/>
                                        <a:chExt cx="359614" cy="180000"/>
                                      </a:xfrm>
                                    </wpg:grpSpPr>
                                    <wps:wsp>
                                      <wps:cNvPr id="351" name="Rectangle 35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2" name="Rectangle 35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53" name="Group 353"/>
                                    <wpg:cNvGrpSpPr/>
                                    <wpg:grpSpPr>
                                      <a:xfrm>
                                        <a:off x="359228" y="0"/>
                                        <a:ext cx="359614" cy="180000"/>
                                        <a:chOff x="0" y="0"/>
                                        <a:chExt cx="359614" cy="180000"/>
                                      </a:xfrm>
                                    </wpg:grpSpPr>
                                    <wps:wsp>
                                      <wps:cNvPr id="354" name="Rectangle 35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5" name="Rectangle 35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56" name="Group 356"/>
                                  <wpg:cNvGrpSpPr/>
                                  <wpg:grpSpPr>
                                    <a:xfrm>
                                      <a:off x="3592286" y="0"/>
                                      <a:ext cx="718820" cy="179705"/>
                                      <a:chOff x="0" y="0"/>
                                      <a:chExt cx="718842" cy="180000"/>
                                    </a:xfrm>
                                  </wpg:grpSpPr>
                                  <wpg:grpSp>
                                    <wpg:cNvPr id="357" name="Group 357"/>
                                    <wpg:cNvGrpSpPr/>
                                    <wpg:grpSpPr>
                                      <a:xfrm>
                                        <a:off x="0" y="0"/>
                                        <a:ext cx="359613" cy="180000"/>
                                        <a:chOff x="0" y="0"/>
                                        <a:chExt cx="359613" cy="180000"/>
                                      </a:xfrm>
                                    </wpg:grpSpPr>
                                    <wps:wsp>
                                      <wps:cNvPr id="358" name="Rectangle 358"/>
                                      <wps:cNvSpPr/>
                                      <wps:spPr>
                                        <a:xfrm>
                                          <a:off x="179614" y="0"/>
                                          <a:ext cx="179999"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9" name="Rectangle 35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60" name="Group 360"/>
                                    <wpg:cNvGrpSpPr/>
                                    <wpg:grpSpPr>
                                      <a:xfrm>
                                        <a:off x="359228" y="0"/>
                                        <a:ext cx="359614" cy="180000"/>
                                        <a:chOff x="0" y="0"/>
                                        <a:chExt cx="359614" cy="180000"/>
                                      </a:xfrm>
                                    </wpg:grpSpPr>
                                    <wps:wsp>
                                      <wps:cNvPr id="361" name="Rectangle 36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2" name="Rectangle 36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63" name="Group 363"/>
                                  <wpg:cNvGrpSpPr/>
                                  <wpg:grpSpPr>
                                    <a:xfrm>
                                      <a:off x="5029200" y="0"/>
                                      <a:ext cx="718820" cy="179705"/>
                                      <a:chOff x="0" y="0"/>
                                      <a:chExt cx="718842" cy="180000"/>
                                    </a:xfrm>
                                  </wpg:grpSpPr>
                                  <wpg:grpSp>
                                    <wpg:cNvPr id="364" name="Group 364"/>
                                    <wpg:cNvGrpSpPr/>
                                    <wpg:grpSpPr>
                                      <a:xfrm>
                                        <a:off x="0" y="0"/>
                                        <a:ext cx="359614" cy="180000"/>
                                        <a:chOff x="0" y="0"/>
                                        <a:chExt cx="359614" cy="180000"/>
                                      </a:xfrm>
                                    </wpg:grpSpPr>
                                    <wps:wsp>
                                      <wps:cNvPr id="365" name="Rectangle 36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6" name="Rectangle 36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67" name="Group 367"/>
                                    <wpg:cNvGrpSpPr/>
                                    <wpg:grpSpPr>
                                      <a:xfrm>
                                        <a:off x="359228" y="0"/>
                                        <a:ext cx="359614" cy="180000"/>
                                        <a:chOff x="0" y="0"/>
                                        <a:chExt cx="359614" cy="180000"/>
                                      </a:xfrm>
                                    </wpg:grpSpPr>
                                    <wps:wsp>
                                      <wps:cNvPr id="368" name="Rectangle 36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9" name="Rectangle 36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70" name="Group 370"/>
                                  <wpg:cNvGrpSpPr/>
                                  <wpg:grpSpPr>
                                    <a:xfrm>
                                      <a:off x="4310743" y="0"/>
                                      <a:ext cx="718820" cy="179705"/>
                                      <a:chOff x="0" y="0"/>
                                      <a:chExt cx="718842" cy="180000"/>
                                    </a:xfrm>
                                  </wpg:grpSpPr>
                                  <wpg:grpSp>
                                    <wpg:cNvPr id="371" name="Group 371"/>
                                    <wpg:cNvGrpSpPr/>
                                    <wpg:grpSpPr>
                                      <a:xfrm>
                                        <a:off x="0" y="0"/>
                                        <a:ext cx="359614" cy="180000"/>
                                        <a:chOff x="0" y="0"/>
                                        <a:chExt cx="359614" cy="180000"/>
                                      </a:xfrm>
                                    </wpg:grpSpPr>
                                    <wps:wsp>
                                      <wps:cNvPr id="372" name="Rectangle 37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3" name="Rectangle 37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74" name="Group 374"/>
                                    <wpg:cNvGrpSpPr/>
                                    <wpg:grpSpPr>
                                      <a:xfrm>
                                        <a:off x="359228" y="0"/>
                                        <a:ext cx="359614" cy="180000"/>
                                        <a:chOff x="0" y="0"/>
                                        <a:chExt cx="359614" cy="180000"/>
                                      </a:xfrm>
                                    </wpg:grpSpPr>
                                    <wps:wsp>
                                      <wps:cNvPr id="375" name="Rectangle 37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6" name="Rectangle 37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377" name="Rectangle 377"/>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78" name="Group 378"/>
                                  <wpg:cNvGrpSpPr/>
                                  <wpg:grpSpPr>
                                    <a:xfrm>
                                      <a:off x="5747657" y="0"/>
                                      <a:ext cx="359603" cy="179705"/>
                                      <a:chOff x="0" y="0"/>
                                      <a:chExt cx="359614" cy="180000"/>
                                    </a:xfrm>
                                  </wpg:grpSpPr>
                                  <wps:wsp>
                                    <wps:cNvPr id="379" name="Rectangle 37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0" name="Rectangle 38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81" name="Group 381"/>
                                <wpg:cNvGrpSpPr/>
                                <wpg:grpSpPr>
                                  <a:xfrm>
                                    <a:off x="0" y="359228"/>
                                    <a:ext cx="6286500" cy="179705"/>
                                    <a:chOff x="0" y="0"/>
                                    <a:chExt cx="6286880" cy="180000"/>
                                  </a:xfrm>
                                </wpg:grpSpPr>
                                <wpg:grpSp>
                                  <wpg:cNvPr id="382" name="Group 382"/>
                                  <wpg:cNvGrpSpPr/>
                                  <wpg:grpSpPr>
                                    <a:xfrm>
                                      <a:off x="0" y="0"/>
                                      <a:ext cx="718842" cy="180000"/>
                                      <a:chOff x="0" y="0"/>
                                      <a:chExt cx="718842" cy="180000"/>
                                    </a:xfrm>
                                  </wpg:grpSpPr>
                                  <wpg:grpSp>
                                    <wpg:cNvPr id="383" name="Group 383"/>
                                    <wpg:cNvGrpSpPr/>
                                    <wpg:grpSpPr>
                                      <a:xfrm>
                                        <a:off x="0" y="0"/>
                                        <a:ext cx="359614" cy="180000"/>
                                        <a:chOff x="0" y="0"/>
                                        <a:chExt cx="359614" cy="180000"/>
                                      </a:xfrm>
                                    </wpg:grpSpPr>
                                    <wps:wsp>
                                      <wps:cNvPr id="384" name="Rectangle 38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5" name="Rectangle 38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86" name="Group 386"/>
                                    <wpg:cNvGrpSpPr/>
                                    <wpg:grpSpPr>
                                      <a:xfrm>
                                        <a:off x="359228" y="0"/>
                                        <a:ext cx="359614" cy="180000"/>
                                        <a:chOff x="0" y="0"/>
                                        <a:chExt cx="359614" cy="180000"/>
                                      </a:xfrm>
                                    </wpg:grpSpPr>
                                    <wps:wsp>
                                      <wps:cNvPr id="387" name="Rectangle 38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8" name="Rectangle 38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89" name="Group 389"/>
                                  <wpg:cNvGrpSpPr/>
                                  <wpg:grpSpPr>
                                    <a:xfrm>
                                      <a:off x="1436914" y="0"/>
                                      <a:ext cx="718820" cy="179705"/>
                                      <a:chOff x="0" y="0"/>
                                      <a:chExt cx="718842" cy="180000"/>
                                    </a:xfrm>
                                  </wpg:grpSpPr>
                                  <wpg:grpSp>
                                    <wpg:cNvPr id="390" name="Group 390"/>
                                    <wpg:cNvGrpSpPr/>
                                    <wpg:grpSpPr>
                                      <a:xfrm>
                                        <a:off x="0" y="0"/>
                                        <a:ext cx="359614" cy="180000"/>
                                        <a:chOff x="0" y="0"/>
                                        <a:chExt cx="359614" cy="180000"/>
                                      </a:xfrm>
                                    </wpg:grpSpPr>
                                    <wps:wsp>
                                      <wps:cNvPr id="391" name="Rectangle 39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2" name="Rectangle 39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93" name="Group 393"/>
                                    <wpg:cNvGrpSpPr/>
                                    <wpg:grpSpPr>
                                      <a:xfrm>
                                        <a:off x="359228" y="0"/>
                                        <a:ext cx="359614" cy="180000"/>
                                        <a:chOff x="0" y="0"/>
                                        <a:chExt cx="359614" cy="180000"/>
                                      </a:xfrm>
                                    </wpg:grpSpPr>
                                    <wps:wsp>
                                      <wps:cNvPr id="394" name="Rectangle 39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5" name="Rectangle 39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96" name="Group 396"/>
                                  <wpg:cNvGrpSpPr/>
                                  <wpg:grpSpPr>
                                    <a:xfrm>
                                      <a:off x="2873829" y="0"/>
                                      <a:ext cx="718820" cy="179705"/>
                                      <a:chOff x="0" y="0"/>
                                      <a:chExt cx="718842" cy="180000"/>
                                    </a:xfrm>
                                  </wpg:grpSpPr>
                                  <wpg:grpSp>
                                    <wpg:cNvPr id="397" name="Group 397"/>
                                    <wpg:cNvGrpSpPr/>
                                    <wpg:grpSpPr>
                                      <a:xfrm>
                                        <a:off x="0" y="0"/>
                                        <a:ext cx="359614" cy="180000"/>
                                        <a:chOff x="0" y="0"/>
                                        <a:chExt cx="359614" cy="180000"/>
                                      </a:xfrm>
                                    </wpg:grpSpPr>
                                    <wps:wsp>
                                      <wps:cNvPr id="398" name="Rectangle 39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9" name="Rectangle 39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00" name="Group 400"/>
                                    <wpg:cNvGrpSpPr/>
                                    <wpg:grpSpPr>
                                      <a:xfrm>
                                        <a:off x="359228" y="0"/>
                                        <a:ext cx="359614" cy="180000"/>
                                        <a:chOff x="0" y="0"/>
                                        <a:chExt cx="359614" cy="180000"/>
                                      </a:xfrm>
                                    </wpg:grpSpPr>
                                    <wps:wsp>
                                      <wps:cNvPr id="401" name="Rectangle 40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2" name="Rectangle 40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03" name="Group 403"/>
                                  <wpg:cNvGrpSpPr/>
                                  <wpg:grpSpPr>
                                    <a:xfrm>
                                      <a:off x="2155372" y="0"/>
                                      <a:ext cx="718820" cy="179705"/>
                                      <a:chOff x="0" y="0"/>
                                      <a:chExt cx="718842" cy="180000"/>
                                    </a:xfrm>
                                  </wpg:grpSpPr>
                                  <wpg:grpSp>
                                    <wpg:cNvPr id="404" name="Group 404"/>
                                    <wpg:cNvGrpSpPr/>
                                    <wpg:grpSpPr>
                                      <a:xfrm>
                                        <a:off x="0" y="0"/>
                                        <a:ext cx="359614" cy="180000"/>
                                        <a:chOff x="0" y="0"/>
                                        <a:chExt cx="359614" cy="180000"/>
                                      </a:xfrm>
                                    </wpg:grpSpPr>
                                    <wps:wsp>
                                      <wps:cNvPr id="405" name="Rectangle 40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6" name="Rectangle 40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07" name="Group 407"/>
                                    <wpg:cNvGrpSpPr/>
                                    <wpg:grpSpPr>
                                      <a:xfrm>
                                        <a:off x="359228" y="0"/>
                                        <a:ext cx="359614" cy="180000"/>
                                        <a:chOff x="0" y="0"/>
                                        <a:chExt cx="359614" cy="180000"/>
                                      </a:xfrm>
                                    </wpg:grpSpPr>
                                    <wps:wsp>
                                      <wps:cNvPr id="408" name="Rectangle 40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9" name="Rectangle 40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10" name="Group 410"/>
                                  <wpg:cNvGrpSpPr/>
                                  <wpg:grpSpPr>
                                    <a:xfrm>
                                      <a:off x="718457" y="0"/>
                                      <a:ext cx="718820" cy="179705"/>
                                      <a:chOff x="0" y="0"/>
                                      <a:chExt cx="718842" cy="180000"/>
                                    </a:xfrm>
                                  </wpg:grpSpPr>
                                  <wpg:grpSp>
                                    <wpg:cNvPr id="411" name="Group 411"/>
                                    <wpg:cNvGrpSpPr/>
                                    <wpg:grpSpPr>
                                      <a:xfrm>
                                        <a:off x="0" y="0"/>
                                        <a:ext cx="359614" cy="180000"/>
                                        <a:chOff x="0" y="0"/>
                                        <a:chExt cx="359614" cy="180000"/>
                                      </a:xfrm>
                                    </wpg:grpSpPr>
                                    <wps:wsp>
                                      <wps:cNvPr id="412" name="Rectangle 41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3" name="Rectangle 41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14" name="Group 414"/>
                                    <wpg:cNvGrpSpPr/>
                                    <wpg:grpSpPr>
                                      <a:xfrm>
                                        <a:off x="359228" y="0"/>
                                        <a:ext cx="359614" cy="180000"/>
                                        <a:chOff x="0" y="0"/>
                                        <a:chExt cx="359614" cy="180000"/>
                                      </a:xfrm>
                                    </wpg:grpSpPr>
                                    <wps:wsp>
                                      <wps:cNvPr id="415" name="Rectangle 41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6" name="Rectangle 41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17" name="Group 417"/>
                                  <wpg:cNvGrpSpPr/>
                                  <wpg:grpSpPr>
                                    <a:xfrm>
                                      <a:off x="3592286" y="0"/>
                                      <a:ext cx="718820" cy="179705"/>
                                      <a:chOff x="0" y="0"/>
                                      <a:chExt cx="718842" cy="180000"/>
                                    </a:xfrm>
                                  </wpg:grpSpPr>
                                  <wpg:grpSp>
                                    <wpg:cNvPr id="418" name="Group 418"/>
                                    <wpg:cNvGrpSpPr/>
                                    <wpg:grpSpPr>
                                      <a:xfrm>
                                        <a:off x="0" y="0"/>
                                        <a:ext cx="359614" cy="180000"/>
                                        <a:chOff x="0" y="0"/>
                                        <a:chExt cx="359614" cy="180000"/>
                                      </a:xfrm>
                                    </wpg:grpSpPr>
                                    <wps:wsp>
                                      <wps:cNvPr id="419" name="Rectangle 41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0" name="Rectangle 42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21" name="Group 421"/>
                                    <wpg:cNvGrpSpPr/>
                                    <wpg:grpSpPr>
                                      <a:xfrm>
                                        <a:off x="359228" y="0"/>
                                        <a:ext cx="359614" cy="180000"/>
                                        <a:chOff x="0" y="0"/>
                                        <a:chExt cx="359614" cy="180000"/>
                                      </a:xfrm>
                                    </wpg:grpSpPr>
                                    <wps:wsp>
                                      <wps:cNvPr id="422" name="Rectangle 42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3" name="Rectangle 42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24" name="Group 424"/>
                                  <wpg:cNvGrpSpPr/>
                                  <wpg:grpSpPr>
                                    <a:xfrm>
                                      <a:off x="5029200" y="0"/>
                                      <a:ext cx="718820" cy="179705"/>
                                      <a:chOff x="0" y="0"/>
                                      <a:chExt cx="718842" cy="180000"/>
                                    </a:xfrm>
                                  </wpg:grpSpPr>
                                  <wpg:grpSp>
                                    <wpg:cNvPr id="425" name="Group 425"/>
                                    <wpg:cNvGrpSpPr/>
                                    <wpg:grpSpPr>
                                      <a:xfrm>
                                        <a:off x="0" y="0"/>
                                        <a:ext cx="359614" cy="180000"/>
                                        <a:chOff x="0" y="0"/>
                                        <a:chExt cx="359614" cy="180000"/>
                                      </a:xfrm>
                                    </wpg:grpSpPr>
                                    <wps:wsp>
                                      <wps:cNvPr id="426" name="Rectangle 42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7" name="Rectangle 42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28" name="Group 428"/>
                                    <wpg:cNvGrpSpPr/>
                                    <wpg:grpSpPr>
                                      <a:xfrm>
                                        <a:off x="359228" y="0"/>
                                        <a:ext cx="359614" cy="180000"/>
                                        <a:chOff x="0" y="0"/>
                                        <a:chExt cx="359614" cy="180000"/>
                                      </a:xfrm>
                                    </wpg:grpSpPr>
                                    <wps:wsp>
                                      <wps:cNvPr id="429" name="Rectangle 42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0" name="Rectangle 43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31" name="Group 431"/>
                                  <wpg:cNvGrpSpPr/>
                                  <wpg:grpSpPr>
                                    <a:xfrm>
                                      <a:off x="4310743" y="0"/>
                                      <a:ext cx="718820" cy="179705"/>
                                      <a:chOff x="0" y="0"/>
                                      <a:chExt cx="718842" cy="180000"/>
                                    </a:xfrm>
                                  </wpg:grpSpPr>
                                  <wpg:grpSp>
                                    <wpg:cNvPr id="432" name="Group 432"/>
                                    <wpg:cNvGrpSpPr/>
                                    <wpg:grpSpPr>
                                      <a:xfrm>
                                        <a:off x="0" y="0"/>
                                        <a:ext cx="359614" cy="180000"/>
                                        <a:chOff x="0" y="0"/>
                                        <a:chExt cx="359614" cy="180000"/>
                                      </a:xfrm>
                                    </wpg:grpSpPr>
                                    <wps:wsp>
                                      <wps:cNvPr id="433" name="Rectangle 43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4" name="Rectangle 43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35" name="Group 435"/>
                                    <wpg:cNvGrpSpPr/>
                                    <wpg:grpSpPr>
                                      <a:xfrm>
                                        <a:off x="359228" y="0"/>
                                        <a:ext cx="359614" cy="180000"/>
                                        <a:chOff x="0" y="0"/>
                                        <a:chExt cx="359614" cy="180000"/>
                                      </a:xfrm>
                                    </wpg:grpSpPr>
                                    <wps:wsp>
                                      <wps:cNvPr id="436" name="Rectangle 43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7" name="Rectangle 43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438" name="Rectangle 438"/>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39" name="Group 439"/>
                                  <wpg:cNvGrpSpPr/>
                                  <wpg:grpSpPr>
                                    <a:xfrm>
                                      <a:off x="5747657" y="0"/>
                                      <a:ext cx="359603" cy="179705"/>
                                      <a:chOff x="0" y="0"/>
                                      <a:chExt cx="359614" cy="180000"/>
                                    </a:xfrm>
                                  </wpg:grpSpPr>
                                  <wps:wsp>
                                    <wps:cNvPr id="440" name="Rectangle 44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1" name="Rectangle 44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42" name="Group 442"/>
                                <wpg:cNvGrpSpPr/>
                                <wpg:grpSpPr>
                                  <a:xfrm>
                                    <a:off x="0" y="538842"/>
                                    <a:ext cx="6286880" cy="180000"/>
                                    <a:chOff x="0" y="0"/>
                                    <a:chExt cx="6286880" cy="180000"/>
                                  </a:xfrm>
                                </wpg:grpSpPr>
                                <wpg:grpSp>
                                  <wpg:cNvPr id="443" name="Group 443"/>
                                  <wpg:cNvGrpSpPr/>
                                  <wpg:grpSpPr>
                                    <a:xfrm>
                                      <a:off x="0" y="0"/>
                                      <a:ext cx="718842" cy="180000"/>
                                      <a:chOff x="0" y="0"/>
                                      <a:chExt cx="718842" cy="180000"/>
                                    </a:xfrm>
                                  </wpg:grpSpPr>
                                  <wpg:grpSp>
                                    <wpg:cNvPr id="444" name="Group 444"/>
                                    <wpg:cNvGrpSpPr/>
                                    <wpg:grpSpPr>
                                      <a:xfrm>
                                        <a:off x="0" y="0"/>
                                        <a:ext cx="359614" cy="180000"/>
                                        <a:chOff x="0" y="0"/>
                                        <a:chExt cx="359614" cy="180000"/>
                                      </a:xfrm>
                                    </wpg:grpSpPr>
                                    <wps:wsp>
                                      <wps:cNvPr id="445" name="Rectangle 44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6" name="Rectangle 44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47" name="Group 447"/>
                                    <wpg:cNvGrpSpPr/>
                                    <wpg:grpSpPr>
                                      <a:xfrm>
                                        <a:off x="359228" y="0"/>
                                        <a:ext cx="359614" cy="180000"/>
                                        <a:chOff x="0" y="0"/>
                                        <a:chExt cx="359614" cy="180000"/>
                                      </a:xfrm>
                                    </wpg:grpSpPr>
                                    <wps:wsp>
                                      <wps:cNvPr id="448" name="Rectangle 44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9" name="Rectangle 44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50" name="Group 450"/>
                                  <wpg:cNvGrpSpPr/>
                                  <wpg:grpSpPr>
                                    <a:xfrm>
                                      <a:off x="1436914" y="0"/>
                                      <a:ext cx="718820" cy="179705"/>
                                      <a:chOff x="0" y="0"/>
                                      <a:chExt cx="718842" cy="180000"/>
                                    </a:xfrm>
                                  </wpg:grpSpPr>
                                  <wpg:grpSp>
                                    <wpg:cNvPr id="451" name="Group 451"/>
                                    <wpg:cNvGrpSpPr/>
                                    <wpg:grpSpPr>
                                      <a:xfrm>
                                        <a:off x="0" y="0"/>
                                        <a:ext cx="359614" cy="180000"/>
                                        <a:chOff x="0" y="0"/>
                                        <a:chExt cx="359614" cy="180000"/>
                                      </a:xfrm>
                                    </wpg:grpSpPr>
                                    <wps:wsp>
                                      <wps:cNvPr id="452" name="Rectangle 45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3" name="Rectangle 45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54" name="Group 454"/>
                                    <wpg:cNvGrpSpPr/>
                                    <wpg:grpSpPr>
                                      <a:xfrm>
                                        <a:off x="359228" y="0"/>
                                        <a:ext cx="359614" cy="180000"/>
                                        <a:chOff x="0" y="0"/>
                                        <a:chExt cx="359614" cy="180000"/>
                                      </a:xfrm>
                                    </wpg:grpSpPr>
                                    <wps:wsp>
                                      <wps:cNvPr id="455" name="Rectangle 45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6" name="Rectangle 45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57" name="Group 457"/>
                                  <wpg:cNvGrpSpPr/>
                                  <wpg:grpSpPr>
                                    <a:xfrm>
                                      <a:off x="2873829" y="0"/>
                                      <a:ext cx="718820" cy="179705"/>
                                      <a:chOff x="0" y="0"/>
                                      <a:chExt cx="718842" cy="180000"/>
                                    </a:xfrm>
                                  </wpg:grpSpPr>
                                  <wpg:grpSp>
                                    <wpg:cNvPr id="458" name="Group 458"/>
                                    <wpg:cNvGrpSpPr/>
                                    <wpg:grpSpPr>
                                      <a:xfrm>
                                        <a:off x="0" y="0"/>
                                        <a:ext cx="359614" cy="180000"/>
                                        <a:chOff x="0" y="0"/>
                                        <a:chExt cx="359614" cy="180000"/>
                                      </a:xfrm>
                                    </wpg:grpSpPr>
                                    <wps:wsp>
                                      <wps:cNvPr id="459" name="Rectangle 45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0" name="Rectangle 46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61" name="Group 461"/>
                                    <wpg:cNvGrpSpPr/>
                                    <wpg:grpSpPr>
                                      <a:xfrm>
                                        <a:off x="359228" y="0"/>
                                        <a:ext cx="359614" cy="180000"/>
                                        <a:chOff x="0" y="0"/>
                                        <a:chExt cx="359614" cy="180000"/>
                                      </a:xfrm>
                                    </wpg:grpSpPr>
                                    <wps:wsp>
                                      <wps:cNvPr id="462" name="Rectangle 46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3" name="Rectangle 46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64" name="Group 464"/>
                                  <wpg:cNvGrpSpPr/>
                                  <wpg:grpSpPr>
                                    <a:xfrm>
                                      <a:off x="2155372" y="0"/>
                                      <a:ext cx="718820" cy="179705"/>
                                      <a:chOff x="0" y="0"/>
                                      <a:chExt cx="718842" cy="180000"/>
                                    </a:xfrm>
                                  </wpg:grpSpPr>
                                  <wpg:grpSp>
                                    <wpg:cNvPr id="465" name="Group 465"/>
                                    <wpg:cNvGrpSpPr/>
                                    <wpg:grpSpPr>
                                      <a:xfrm>
                                        <a:off x="0" y="0"/>
                                        <a:ext cx="359614" cy="180000"/>
                                        <a:chOff x="0" y="0"/>
                                        <a:chExt cx="359614" cy="180000"/>
                                      </a:xfrm>
                                    </wpg:grpSpPr>
                                    <wps:wsp>
                                      <wps:cNvPr id="466" name="Rectangle 46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7" name="Rectangle 46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68" name="Group 468"/>
                                    <wpg:cNvGrpSpPr/>
                                    <wpg:grpSpPr>
                                      <a:xfrm>
                                        <a:off x="359228" y="0"/>
                                        <a:ext cx="359614" cy="180000"/>
                                        <a:chOff x="0" y="0"/>
                                        <a:chExt cx="359614" cy="180000"/>
                                      </a:xfrm>
                                    </wpg:grpSpPr>
                                    <wps:wsp>
                                      <wps:cNvPr id="469" name="Rectangle 46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0" name="Rectangle 47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71" name="Group 471"/>
                                  <wpg:cNvGrpSpPr/>
                                  <wpg:grpSpPr>
                                    <a:xfrm>
                                      <a:off x="718457" y="0"/>
                                      <a:ext cx="718820" cy="179705"/>
                                      <a:chOff x="0" y="0"/>
                                      <a:chExt cx="718842" cy="180000"/>
                                    </a:xfrm>
                                  </wpg:grpSpPr>
                                  <wpg:grpSp>
                                    <wpg:cNvPr id="472" name="Group 472"/>
                                    <wpg:cNvGrpSpPr/>
                                    <wpg:grpSpPr>
                                      <a:xfrm>
                                        <a:off x="0" y="0"/>
                                        <a:ext cx="359614" cy="180000"/>
                                        <a:chOff x="0" y="0"/>
                                        <a:chExt cx="359614" cy="180000"/>
                                      </a:xfrm>
                                    </wpg:grpSpPr>
                                    <wps:wsp>
                                      <wps:cNvPr id="473" name="Rectangle 47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4" name="Rectangle 47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75" name="Group 475"/>
                                    <wpg:cNvGrpSpPr/>
                                    <wpg:grpSpPr>
                                      <a:xfrm>
                                        <a:off x="359228" y="0"/>
                                        <a:ext cx="359614" cy="180000"/>
                                        <a:chOff x="0" y="0"/>
                                        <a:chExt cx="359614" cy="180000"/>
                                      </a:xfrm>
                                    </wpg:grpSpPr>
                                    <wps:wsp>
                                      <wps:cNvPr id="476" name="Rectangle 47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7" name="Rectangle 47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78" name="Group 478"/>
                                  <wpg:cNvGrpSpPr/>
                                  <wpg:grpSpPr>
                                    <a:xfrm>
                                      <a:off x="3592286" y="0"/>
                                      <a:ext cx="718820" cy="179705"/>
                                      <a:chOff x="0" y="0"/>
                                      <a:chExt cx="718842" cy="180000"/>
                                    </a:xfrm>
                                  </wpg:grpSpPr>
                                  <wpg:grpSp>
                                    <wpg:cNvPr id="479" name="Group 479"/>
                                    <wpg:cNvGrpSpPr/>
                                    <wpg:grpSpPr>
                                      <a:xfrm>
                                        <a:off x="0" y="0"/>
                                        <a:ext cx="359614" cy="180000"/>
                                        <a:chOff x="0" y="0"/>
                                        <a:chExt cx="359614" cy="180000"/>
                                      </a:xfrm>
                                    </wpg:grpSpPr>
                                    <wps:wsp>
                                      <wps:cNvPr id="480" name="Rectangle 48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1" name="Rectangle 48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82" name="Group 482"/>
                                    <wpg:cNvGrpSpPr/>
                                    <wpg:grpSpPr>
                                      <a:xfrm>
                                        <a:off x="359228" y="0"/>
                                        <a:ext cx="359614" cy="180000"/>
                                        <a:chOff x="0" y="0"/>
                                        <a:chExt cx="359614" cy="180000"/>
                                      </a:xfrm>
                                    </wpg:grpSpPr>
                                    <wps:wsp>
                                      <wps:cNvPr id="483" name="Rectangle 48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4" name="Rectangle 48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85" name="Group 485"/>
                                  <wpg:cNvGrpSpPr/>
                                  <wpg:grpSpPr>
                                    <a:xfrm>
                                      <a:off x="5029200" y="0"/>
                                      <a:ext cx="718820" cy="179705"/>
                                      <a:chOff x="0" y="0"/>
                                      <a:chExt cx="718842" cy="180000"/>
                                    </a:xfrm>
                                  </wpg:grpSpPr>
                                  <wpg:grpSp>
                                    <wpg:cNvPr id="486" name="Group 486"/>
                                    <wpg:cNvGrpSpPr/>
                                    <wpg:grpSpPr>
                                      <a:xfrm>
                                        <a:off x="0" y="0"/>
                                        <a:ext cx="359614" cy="180000"/>
                                        <a:chOff x="0" y="0"/>
                                        <a:chExt cx="359614" cy="180000"/>
                                      </a:xfrm>
                                    </wpg:grpSpPr>
                                    <wps:wsp>
                                      <wps:cNvPr id="487" name="Rectangle 48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8" name="Rectangle 48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89" name="Group 489"/>
                                    <wpg:cNvGrpSpPr/>
                                    <wpg:grpSpPr>
                                      <a:xfrm>
                                        <a:off x="359228" y="0"/>
                                        <a:ext cx="359614" cy="180000"/>
                                        <a:chOff x="0" y="0"/>
                                        <a:chExt cx="359614" cy="180000"/>
                                      </a:xfrm>
                                    </wpg:grpSpPr>
                                    <wps:wsp>
                                      <wps:cNvPr id="490" name="Rectangle 49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1" name="Rectangle 49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92" name="Group 492"/>
                                  <wpg:cNvGrpSpPr/>
                                  <wpg:grpSpPr>
                                    <a:xfrm>
                                      <a:off x="4310743" y="0"/>
                                      <a:ext cx="718820" cy="179705"/>
                                      <a:chOff x="0" y="0"/>
                                      <a:chExt cx="718842" cy="180000"/>
                                    </a:xfrm>
                                  </wpg:grpSpPr>
                                  <wpg:grpSp>
                                    <wpg:cNvPr id="493" name="Group 493"/>
                                    <wpg:cNvGrpSpPr/>
                                    <wpg:grpSpPr>
                                      <a:xfrm>
                                        <a:off x="0" y="0"/>
                                        <a:ext cx="359614" cy="180000"/>
                                        <a:chOff x="0" y="0"/>
                                        <a:chExt cx="359614" cy="180000"/>
                                      </a:xfrm>
                                    </wpg:grpSpPr>
                                    <wps:wsp>
                                      <wps:cNvPr id="494" name="Rectangle 49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5" name="Rectangle 49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96" name="Group 496"/>
                                    <wpg:cNvGrpSpPr/>
                                    <wpg:grpSpPr>
                                      <a:xfrm>
                                        <a:off x="359228" y="0"/>
                                        <a:ext cx="359614" cy="180000"/>
                                        <a:chOff x="0" y="0"/>
                                        <a:chExt cx="359614" cy="180000"/>
                                      </a:xfrm>
                                    </wpg:grpSpPr>
                                    <wps:wsp>
                                      <wps:cNvPr id="497" name="Rectangle 49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8" name="Rectangle 49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499" name="Rectangle 499"/>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00" name="Group 500"/>
                                  <wpg:cNvGrpSpPr/>
                                  <wpg:grpSpPr>
                                    <a:xfrm>
                                      <a:off x="5747657" y="0"/>
                                      <a:ext cx="359603" cy="179705"/>
                                      <a:chOff x="0" y="0"/>
                                      <a:chExt cx="359614" cy="180000"/>
                                    </a:xfrm>
                                  </wpg:grpSpPr>
                                  <wps:wsp>
                                    <wps:cNvPr id="501" name="Rectangle 50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2" name="Rectangle 50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991" name="Group 991"/>
                              <wpg:cNvGrpSpPr/>
                              <wpg:grpSpPr>
                                <a:xfrm>
                                  <a:off x="0" y="718457"/>
                                  <a:ext cx="6286500" cy="718820"/>
                                  <a:chOff x="0" y="0"/>
                                  <a:chExt cx="6286880" cy="718843"/>
                                </a:xfrm>
                              </wpg:grpSpPr>
                              <wpg:grpSp>
                                <wpg:cNvPr id="747" name="Group 747"/>
                                <wpg:cNvGrpSpPr/>
                                <wpg:grpSpPr>
                                  <a:xfrm>
                                    <a:off x="0" y="0"/>
                                    <a:ext cx="6286880" cy="180000"/>
                                    <a:chOff x="0" y="0"/>
                                    <a:chExt cx="6286880" cy="180000"/>
                                  </a:xfrm>
                                </wpg:grpSpPr>
                                <wpg:grpSp>
                                  <wpg:cNvPr id="748" name="Group 748"/>
                                  <wpg:cNvGrpSpPr/>
                                  <wpg:grpSpPr>
                                    <a:xfrm>
                                      <a:off x="0" y="0"/>
                                      <a:ext cx="718842" cy="180000"/>
                                      <a:chOff x="0" y="0"/>
                                      <a:chExt cx="718842" cy="180000"/>
                                    </a:xfrm>
                                  </wpg:grpSpPr>
                                  <wpg:grpSp>
                                    <wpg:cNvPr id="749" name="Group 749"/>
                                    <wpg:cNvGrpSpPr/>
                                    <wpg:grpSpPr>
                                      <a:xfrm>
                                        <a:off x="0" y="0"/>
                                        <a:ext cx="359614" cy="180000"/>
                                        <a:chOff x="0" y="0"/>
                                        <a:chExt cx="359614" cy="180000"/>
                                      </a:xfrm>
                                    </wpg:grpSpPr>
                                    <wps:wsp>
                                      <wps:cNvPr id="750" name="Rectangle 75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1" name="Rectangle 75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52" name="Group 752"/>
                                    <wpg:cNvGrpSpPr/>
                                    <wpg:grpSpPr>
                                      <a:xfrm>
                                        <a:off x="359228" y="0"/>
                                        <a:ext cx="359614" cy="180000"/>
                                        <a:chOff x="0" y="0"/>
                                        <a:chExt cx="359614" cy="180000"/>
                                      </a:xfrm>
                                    </wpg:grpSpPr>
                                    <wps:wsp>
                                      <wps:cNvPr id="753" name="Rectangle 75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4" name="Rectangle 75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55" name="Group 755"/>
                                  <wpg:cNvGrpSpPr/>
                                  <wpg:grpSpPr>
                                    <a:xfrm>
                                      <a:off x="1436914" y="0"/>
                                      <a:ext cx="718820" cy="179705"/>
                                      <a:chOff x="0" y="0"/>
                                      <a:chExt cx="718842" cy="180000"/>
                                    </a:xfrm>
                                  </wpg:grpSpPr>
                                  <wpg:grpSp>
                                    <wpg:cNvPr id="756" name="Group 756"/>
                                    <wpg:cNvGrpSpPr/>
                                    <wpg:grpSpPr>
                                      <a:xfrm>
                                        <a:off x="0" y="0"/>
                                        <a:ext cx="359614" cy="180000"/>
                                        <a:chOff x="0" y="0"/>
                                        <a:chExt cx="359614" cy="180000"/>
                                      </a:xfrm>
                                    </wpg:grpSpPr>
                                    <wps:wsp>
                                      <wps:cNvPr id="757" name="Rectangle 75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8" name="Rectangle 75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59" name="Group 759"/>
                                    <wpg:cNvGrpSpPr/>
                                    <wpg:grpSpPr>
                                      <a:xfrm>
                                        <a:off x="359228" y="0"/>
                                        <a:ext cx="359614" cy="180000"/>
                                        <a:chOff x="0" y="0"/>
                                        <a:chExt cx="359614" cy="180000"/>
                                      </a:xfrm>
                                    </wpg:grpSpPr>
                                    <wps:wsp>
                                      <wps:cNvPr id="760" name="Rectangle 76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1" name="Rectangle 76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62" name="Group 762"/>
                                  <wpg:cNvGrpSpPr/>
                                  <wpg:grpSpPr>
                                    <a:xfrm>
                                      <a:off x="2873829" y="0"/>
                                      <a:ext cx="718820" cy="179705"/>
                                      <a:chOff x="0" y="0"/>
                                      <a:chExt cx="718842" cy="180000"/>
                                    </a:xfrm>
                                  </wpg:grpSpPr>
                                  <wpg:grpSp>
                                    <wpg:cNvPr id="763" name="Group 763"/>
                                    <wpg:cNvGrpSpPr/>
                                    <wpg:grpSpPr>
                                      <a:xfrm>
                                        <a:off x="0" y="0"/>
                                        <a:ext cx="359614" cy="180000"/>
                                        <a:chOff x="0" y="0"/>
                                        <a:chExt cx="359614" cy="180000"/>
                                      </a:xfrm>
                                    </wpg:grpSpPr>
                                    <wps:wsp>
                                      <wps:cNvPr id="764" name="Rectangle 76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5" name="Rectangle 76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66" name="Group 766"/>
                                    <wpg:cNvGrpSpPr/>
                                    <wpg:grpSpPr>
                                      <a:xfrm>
                                        <a:off x="359228" y="0"/>
                                        <a:ext cx="359614" cy="180000"/>
                                        <a:chOff x="0" y="0"/>
                                        <a:chExt cx="359614" cy="180000"/>
                                      </a:xfrm>
                                    </wpg:grpSpPr>
                                    <wps:wsp>
                                      <wps:cNvPr id="767" name="Rectangle 76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8" name="Rectangle 76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69" name="Group 769"/>
                                  <wpg:cNvGrpSpPr/>
                                  <wpg:grpSpPr>
                                    <a:xfrm>
                                      <a:off x="2155372" y="0"/>
                                      <a:ext cx="718820" cy="179705"/>
                                      <a:chOff x="0" y="0"/>
                                      <a:chExt cx="718842" cy="180000"/>
                                    </a:xfrm>
                                  </wpg:grpSpPr>
                                  <wpg:grpSp>
                                    <wpg:cNvPr id="770" name="Group 770"/>
                                    <wpg:cNvGrpSpPr/>
                                    <wpg:grpSpPr>
                                      <a:xfrm>
                                        <a:off x="0" y="0"/>
                                        <a:ext cx="359614" cy="180000"/>
                                        <a:chOff x="0" y="0"/>
                                        <a:chExt cx="359614" cy="180000"/>
                                      </a:xfrm>
                                    </wpg:grpSpPr>
                                    <wps:wsp>
                                      <wps:cNvPr id="771" name="Rectangle 77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2" name="Rectangle 77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73" name="Group 773"/>
                                    <wpg:cNvGrpSpPr/>
                                    <wpg:grpSpPr>
                                      <a:xfrm>
                                        <a:off x="359228" y="0"/>
                                        <a:ext cx="359614" cy="180000"/>
                                        <a:chOff x="0" y="0"/>
                                        <a:chExt cx="359614" cy="180000"/>
                                      </a:xfrm>
                                    </wpg:grpSpPr>
                                    <wps:wsp>
                                      <wps:cNvPr id="774" name="Rectangle 77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5" name="Rectangle 77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76" name="Group 776"/>
                                  <wpg:cNvGrpSpPr/>
                                  <wpg:grpSpPr>
                                    <a:xfrm>
                                      <a:off x="718457" y="0"/>
                                      <a:ext cx="718820" cy="179705"/>
                                      <a:chOff x="0" y="0"/>
                                      <a:chExt cx="718842" cy="180000"/>
                                    </a:xfrm>
                                  </wpg:grpSpPr>
                                  <wpg:grpSp>
                                    <wpg:cNvPr id="777" name="Group 777"/>
                                    <wpg:cNvGrpSpPr/>
                                    <wpg:grpSpPr>
                                      <a:xfrm>
                                        <a:off x="0" y="0"/>
                                        <a:ext cx="359614" cy="180000"/>
                                        <a:chOff x="0" y="0"/>
                                        <a:chExt cx="359614" cy="180000"/>
                                      </a:xfrm>
                                    </wpg:grpSpPr>
                                    <wps:wsp>
                                      <wps:cNvPr id="778" name="Rectangle 77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9" name="Rectangle 77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80" name="Group 780"/>
                                    <wpg:cNvGrpSpPr/>
                                    <wpg:grpSpPr>
                                      <a:xfrm>
                                        <a:off x="359228" y="0"/>
                                        <a:ext cx="359614" cy="180000"/>
                                        <a:chOff x="0" y="0"/>
                                        <a:chExt cx="359614" cy="180000"/>
                                      </a:xfrm>
                                    </wpg:grpSpPr>
                                    <wps:wsp>
                                      <wps:cNvPr id="781" name="Rectangle 78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2" name="Rectangle 78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83" name="Group 783"/>
                                  <wpg:cNvGrpSpPr/>
                                  <wpg:grpSpPr>
                                    <a:xfrm>
                                      <a:off x="3592286" y="0"/>
                                      <a:ext cx="718820" cy="179705"/>
                                      <a:chOff x="0" y="0"/>
                                      <a:chExt cx="718842" cy="180000"/>
                                    </a:xfrm>
                                  </wpg:grpSpPr>
                                  <wpg:grpSp>
                                    <wpg:cNvPr id="784" name="Group 784"/>
                                    <wpg:cNvGrpSpPr/>
                                    <wpg:grpSpPr>
                                      <a:xfrm>
                                        <a:off x="0" y="0"/>
                                        <a:ext cx="359614" cy="180000"/>
                                        <a:chOff x="0" y="0"/>
                                        <a:chExt cx="359614" cy="180000"/>
                                      </a:xfrm>
                                    </wpg:grpSpPr>
                                    <wps:wsp>
                                      <wps:cNvPr id="785" name="Rectangle 78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6" name="Rectangle 78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87" name="Group 787"/>
                                    <wpg:cNvGrpSpPr/>
                                    <wpg:grpSpPr>
                                      <a:xfrm>
                                        <a:off x="359228" y="0"/>
                                        <a:ext cx="359614" cy="180000"/>
                                        <a:chOff x="0" y="0"/>
                                        <a:chExt cx="359614" cy="180000"/>
                                      </a:xfrm>
                                    </wpg:grpSpPr>
                                    <wps:wsp>
                                      <wps:cNvPr id="788" name="Rectangle 78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9" name="Rectangle 78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90" name="Group 790"/>
                                  <wpg:cNvGrpSpPr/>
                                  <wpg:grpSpPr>
                                    <a:xfrm>
                                      <a:off x="5029200" y="0"/>
                                      <a:ext cx="718820" cy="179705"/>
                                      <a:chOff x="0" y="0"/>
                                      <a:chExt cx="718842" cy="180000"/>
                                    </a:xfrm>
                                  </wpg:grpSpPr>
                                  <wpg:grpSp>
                                    <wpg:cNvPr id="791" name="Group 791"/>
                                    <wpg:cNvGrpSpPr/>
                                    <wpg:grpSpPr>
                                      <a:xfrm>
                                        <a:off x="0" y="0"/>
                                        <a:ext cx="359614" cy="180000"/>
                                        <a:chOff x="0" y="0"/>
                                        <a:chExt cx="359614" cy="180000"/>
                                      </a:xfrm>
                                    </wpg:grpSpPr>
                                    <wps:wsp>
                                      <wps:cNvPr id="792" name="Rectangle 79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3" name="Rectangle 79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94" name="Group 794"/>
                                    <wpg:cNvGrpSpPr/>
                                    <wpg:grpSpPr>
                                      <a:xfrm>
                                        <a:off x="359228" y="0"/>
                                        <a:ext cx="359614" cy="180000"/>
                                        <a:chOff x="0" y="0"/>
                                        <a:chExt cx="359614" cy="180000"/>
                                      </a:xfrm>
                                    </wpg:grpSpPr>
                                    <wps:wsp>
                                      <wps:cNvPr id="795" name="Rectangle 79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6" name="Rectangle 79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97" name="Group 797"/>
                                  <wpg:cNvGrpSpPr/>
                                  <wpg:grpSpPr>
                                    <a:xfrm>
                                      <a:off x="4310743" y="0"/>
                                      <a:ext cx="718820" cy="179705"/>
                                      <a:chOff x="0" y="0"/>
                                      <a:chExt cx="718842" cy="180000"/>
                                    </a:xfrm>
                                  </wpg:grpSpPr>
                                  <wpg:grpSp>
                                    <wpg:cNvPr id="798" name="Group 798"/>
                                    <wpg:cNvGrpSpPr/>
                                    <wpg:grpSpPr>
                                      <a:xfrm>
                                        <a:off x="0" y="0"/>
                                        <a:ext cx="359614" cy="180000"/>
                                        <a:chOff x="0" y="0"/>
                                        <a:chExt cx="359614" cy="180000"/>
                                      </a:xfrm>
                                    </wpg:grpSpPr>
                                    <wps:wsp>
                                      <wps:cNvPr id="799" name="Rectangle 79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0" name="Rectangle 80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01" name="Group 801"/>
                                    <wpg:cNvGrpSpPr/>
                                    <wpg:grpSpPr>
                                      <a:xfrm>
                                        <a:off x="359228" y="0"/>
                                        <a:ext cx="359614" cy="180000"/>
                                        <a:chOff x="0" y="0"/>
                                        <a:chExt cx="359614" cy="180000"/>
                                      </a:xfrm>
                                    </wpg:grpSpPr>
                                    <wps:wsp>
                                      <wps:cNvPr id="802" name="Rectangle 80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3" name="Rectangle 80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804" name="Rectangle 804"/>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805" name="Group 805"/>
                                  <wpg:cNvGrpSpPr/>
                                  <wpg:grpSpPr>
                                    <a:xfrm>
                                      <a:off x="5747657" y="0"/>
                                      <a:ext cx="359603" cy="179705"/>
                                      <a:chOff x="0" y="0"/>
                                      <a:chExt cx="359614" cy="180000"/>
                                    </a:xfrm>
                                  </wpg:grpSpPr>
                                  <wps:wsp>
                                    <wps:cNvPr id="806" name="Rectangle 80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7" name="Rectangle 80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08" name="Group 808"/>
                                <wpg:cNvGrpSpPr/>
                                <wpg:grpSpPr>
                                  <a:xfrm>
                                    <a:off x="0" y="179614"/>
                                    <a:ext cx="6286880" cy="180000"/>
                                    <a:chOff x="0" y="0"/>
                                    <a:chExt cx="6286880" cy="180000"/>
                                  </a:xfrm>
                                </wpg:grpSpPr>
                                <wpg:grpSp>
                                  <wpg:cNvPr id="809" name="Group 809"/>
                                  <wpg:cNvGrpSpPr/>
                                  <wpg:grpSpPr>
                                    <a:xfrm>
                                      <a:off x="0" y="0"/>
                                      <a:ext cx="718842" cy="180000"/>
                                      <a:chOff x="0" y="0"/>
                                      <a:chExt cx="718842" cy="180000"/>
                                    </a:xfrm>
                                  </wpg:grpSpPr>
                                  <wpg:grpSp>
                                    <wpg:cNvPr id="810" name="Group 810"/>
                                    <wpg:cNvGrpSpPr/>
                                    <wpg:grpSpPr>
                                      <a:xfrm>
                                        <a:off x="0" y="0"/>
                                        <a:ext cx="359614" cy="180000"/>
                                        <a:chOff x="0" y="0"/>
                                        <a:chExt cx="359614" cy="180000"/>
                                      </a:xfrm>
                                    </wpg:grpSpPr>
                                    <wps:wsp>
                                      <wps:cNvPr id="811" name="Rectangle 81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2" name="Rectangle 81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13" name="Group 813"/>
                                    <wpg:cNvGrpSpPr/>
                                    <wpg:grpSpPr>
                                      <a:xfrm>
                                        <a:off x="359228" y="0"/>
                                        <a:ext cx="359614" cy="180000"/>
                                        <a:chOff x="0" y="0"/>
                                        <a:chExt cx="359614" cy="180000"/>
                                      </a:xfrm>
                                    </wpg:grpSpPr>
                                    <wps:wsp>
                                      <wps:cNvPr id="814" name="Rectangle 81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5" name="Rectangle 81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16" name="Group 816"/>
                                  <wpg:cNvGrpSpPr/>
                                  <wpg:grpSpPr>
                                    <a:xfrm>
                                      <a:off x="1436914" y="0"/>
                                      <a:ext cx="718820" cy="179705"/>
                                      <a:chOff x="0" y="0"/>
                                      <a:chExt cx="718842" cy="180000"/>
                                    </a:xfrm>
                                  </wpg:grpSpPr>
                                  <wpg:grpSp>
                                    <wpg:cNvPr id="817" name="Group 817"/>
                                    <wpg:cNvGrpSpPr/>
                                    <wpg:grpSpPr>
                                      <a:xfrm>
                                        <a:off x="0" y="0"/>
                                        <a:ext cx="359614" cy="180000"/>
                                        <a:chOff x="0" y="0"/>
                                        <a:chExt cx="359614" cy="180000"/>
                                      </a:xfrm>
                                    </wpg:grpSpPr>
                                    <wps:wsp>
                                      <wps:cNvPr id="818" name="Rectangle 81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9" name="Rectangle 81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20" name="Group 820"/>
                                    <wpg:cNvGrpSpPr/>
                                    <wpg:grpSpPr>
                                      <a:xfrm>
                                        <a:off x="359228" y="0"/>
                                        <a:ext cx="359614" cy="180000"/>
                                        <a:chOff x="0" y="0"/>
                                        <a:chExt cx="359614" cy="180000"/>
                                      </a:xfrm>
                                    </wpg:grpSpPr>
                                    <wps:wsp>
                                      <wps:cNvPr id="821" name="Rectangle 82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2" name="Rectangle 82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23" name="Group 823"/>
                                  <wpg:cNvGrpSpPr/>
                                  <wpg:grpSpPr>
                                    <a:xfrm>
                                      <a:off x="2873829" y="0"/>
                                      <a:ext cx="718820" cy="179705"/>
                                      <a:chOff x="0" y="0"/>
                                      <a:chExt cx="718842" cy="180000"/>
                                    </a:xfrm>
                                  </wpg:grpSpPr>
                                  <wpg:grpSp>
                                    <wpg:cNvPr id="824" name="Group 824"/>
                                    <wpg:cNvGrpSpPr/>
                                    <wpg:grpSpPr>
                                      <a:xfrm>
                                        <a:off x="0" y="0"/>
                                        <a:ext cx="359614" cy="180000"/>
                                        <a:chOff x="0" y="0"/>
                                        <a:chExt cx="359614" cy="180000"/>
                                      </a:xfrm>
                                    </wpg:grpSpPr>
                                    <wps:wsp>
                                      <wps:cNvPr id="825" name="Rectangle 82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6" name="Rectangle 82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27" name="Group 827"/>
                                    <wpg:cNvGrpSpPr/>
                                    <wpg:grpSpPr>
                                      <a:xfrm>
                                        <a:off x="359228" y="0"/>
                                        <a:ext cx="359614" cy="180000"/>
                                        <a:chOff x="0" y="0"/>
                                        <a:chExt cx="359614" cy="180000"/>
                                      </a:xfrm>
                                    </wpg:grpSpPr>
                                    <wps:wsp>
                                      <wps:cNvPr id="828" name="Rectangle 82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9" name="Rectangle 82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30" name="Group 830"/>
                                  <wpg:cNvGrpSpPr/>
                                  <wpg:grpSpPr>
                                    <a:xfrm>
                                      <a:off x="2155372" y="0"/>
                                      <a:ext cx="718820" cy="179705"/>
                                      <a:chOff x="0" y="0"/>
                                      <a:chExt cx="718842" cy="180000"/>
                                    </a:xfrm>
                                  </wpg:grpSpPr>
                                  <wpg:grpSp>
                                    <wpg:cNvPr id="831" name="Group 831"/>
                                    <wpg:cNvGrpSpPr/>
                                    <wpg:grpSpPr>
                                      <a:xfrm>
                                        <a:off x="0" y="0"/>
                                        <a:ext cx="359614" cy="180000"/>
                                        <a:chOff x="0" y="0"/>
                                        <a:chExt cx="359614" cy="180000"/>
                                      </a:xfrm>
                                    </wpg:grpSpPr>
                                    <wps:wsp>
                                      <wps:cNvPr id="832" name="Rectangle 83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3" name="Rectangle 83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34" name="Group 834"/>
                                    <wpg:cNvGrpSpPr/>
                                    <wpg:grpSpPr>
                                      <a:xfrm>
                                        <a:off x="359228" y="0"/>
                                        <a:ext cx="359614" cy="180000"/>
                                        <a:chOff x="0" y="0"/>
                                        <a:chExt cx="359614" cy="180000"/>
                                      </a:xfrm>
                                    </wpg:grpSpPr>
                                    <wps:wsp>
                                      <wps:cNvPr id="835" name="Rectangle 83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6" name="Rectangle 83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37" name="Group 837"/>
                                  <wpg:cNvGrpSpPr/>
                                  <wpg:grpSpPr>
                                    <a:xfrm>
                                      <a:off x="718457" y="0"/>
                                      <a:ext cx="718820" cy="179705"/>
                                      <a:chOff x="0" y="0"/>
                                      <a:chExt cx="718842" cy="180000"/>
                                    </a:xfrm>
                                  </wpg:grpSpPr>
                                  <wpg:grpSp>
                                    <wpg:cNvPr id="838" name="Group 838"/>
                                    <wpg:cNvGrpSpPr/>
                                    <wpg:grpSpPr>
                                      <a:xfrm>
                                        <a:off x="0" y="0"/>
                                        <a:ext cx="359614" cy="180000"/>
                                        <a:chOff x="0" y="0"/>
                                        <a:chExt cx="359614" cy="180000"/>
                                      </a:xfrm>
                                    </wpg:grpSpPr>
                                    <wps:wsp>
                                      <wps:cNvPr id="839" name="Rectangle 83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0" name="Rectangle 84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41" name="Group 841"/>
                                    <wpg:cNvGrpSpPr/>
                                    <wpg:grpSpPr>
                                      <a:xfrm>
                                        <a:off x="359228" y="0"/>
                                        <a:ext cx="359614" cy="180000"/>
                                        <a:chOff x="0" y="0"/>
                                        <a:chExt cx="359614" cy="180000"/>
                                      </a:xfrm>
                                    </wpg:grpSpPr>
                                    <wps:wsp>
                                      <wps:cNvPr id="842" name="Rectangle 84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3" name="Rectangle 84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44" name="Group 844"/>
                                  <wpg:cNvGrpSpPr/>
                                  <wpg:grpSpPr>
                                    <a:xfrm>
                                      <a:off x="3592286" y="0"/>
                                      <a:ext cx="718820" cy="179705"/>
                                      <a:chOff x="0" y="0"/>
                                      <a:chExt cx="718842" cy="180000"/>
                                    </a:xfrm>
                                  </wpg:grpSpPr>
                                  <wpg:grpSp>
                                    <wpg:cNvPr id="845" name="Group 845"/>
                                    <wpg:cNvGrpSpPr/>
                                    <wpg:grpSpPr>
                                      <a:xfrm>
                                        <a:off x="0" y="0"/>
                                        <a:ext cx="359614" cy="180000"/>
                                        <a:chOff x="0" y="0"/>
                                        <a:chExt cx="359614" cy="180000"/>
                                      </a:xfrm>
                                    </wpg:grpSpPr>
                                    <wps:wsp>
                                      <wps:cNvPr id="846" name="Rectangle 84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7" name="Rectangle 84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48" name="Group 848"/>
                                    <wpg:cNvGrpSpPr/>
                                    <wpg:grpSpPr>
                                      <a:xfrm>
                                        <a:off x="359228" y="0"/>
                                        <a:ext cx="359614" cy="180000"/>
                                        <a:chOff x="0" y="0"/>
                                        <a:chExt cx="359614" cy="180000"/>
                                      </a:xfrm>
                                    </wpg:grpSpPr>
                                    <wps:wsp>
                                      <wps:cNvPr id="849" name="Rectangle 84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0" name="Rectangle 85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51" name="Group 851"/>
                                  <wpg:cNvGrpSpPr/>
                                  <wpg:grpSpPr>
                                    <a:xfrm>
                                      <a:off x="5029200" y="0"/>
                                      <a:ext cx="718820" cy="179705"/>
                                      <a:chOff x="0" y="0"/>
                                      <a:chExt cx="718842" cy="180000"/>
                                    </a:xfrm>
                                  </wpg:grpSpPr>
                                  <wpg:grpSp>
                                    <wpg:cNvPr id="852" name="Group 852"/>
                                    <wpg:cNvGrpSpPr/>
                                    <wpg:grpSpPr>
                                      <a:xfrm>
                                        <a:off x="0" y="0"/>
                                        <a:ext cx="359614" cy="180000"/>
                                        <a:chOff x="0" y="0"/>
                                        <a:chExt cx="359614" cy="180000"/>
                                      </a:xfrm>
                                    </wpg:grpSpPr>
                                    <wps:wsp>
                                      <wps:cNvPr id="853" name="Rectangle 85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4" name="Rectangle 85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55" name="Group 855"/>
                                    <wpg:cNvGrpSpPr/>
                                    <wpg:grpSpPr>
                                      <a:xfrm>
                                        <a:off x="359228" y="0"/>
                                        <a:ext cx="359614" cy="180000"/>
                                        <a:chOff x="0" y="0"/>
                                        <a:chExt cx="359614" cy="180000"/>
                                      </a:xfrm>
                                    </wpg:grpSpPr>
                                    <wps:wsp>
                                      <wps:cNvPr id="856" name="Rectangle 85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7" name="Rectangle 85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58" name="Group 858"/>
                                  <wpg:cNvGrpSpPr/>
                                  <wpg:grpSpPr>
                                    <a:xfrm>
                                      <a:off x="4310743" y="0"/>
                                      <a:ext cx="718820" cy="179705"/>
                                      <a:chOff x="0" y="0"/>
                                      <a:chExt cx="718842" cy="180000"/>
                                    </a:xfrm>
                                  </wpg:grpSpPr>
                                  <wpg:grpSp>
                                    <wpg:cNvPr id="859" name="Group 859"/>
                                    <wpg:cNvGrpSpPr/>
                                    <wpg:grpSpPr>
                                      <a:xfrm>
                                        <a:off x="0" y="0"/>
                                        <a:ext cx="359614" cy="180000"/>
                                        <a:chOff x="0" y="0"/>
                                        <a:chExt cx="359614" cy="180000"/>
                                      </a:xfrm>
                                    </wpg:grpSpPr>
                                    <wps:wsp>
                                      <wps:cNvPr id="860" name="Rectangle 86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1" name="Rectangle 86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62" name="Group 862"/>
                                    <wpg:cNvGrpSpPr/>
                                    <wpg:grpSpPr>
                                      <a:xfrm>
                                        <a:off x="359228" y="0"/>
                                        <a:ext cx="359614" cy="180000"/>
                                        <a:chOff x="0" y="0"/>
                                        <a:chExt cx="359614" cy="180000"/>
                                      </a:xfrm>
                                    </wpg:grpSpPr>
                                    <wps:wsp>
                                      <wps:cNvPr id="863" name="Rectangle 86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4" name="Rectangle 86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865" name="Rectangle 865"/>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866" name="Group 866"/>
                                  <wpg:cNvGrpSpPr/>
                                  <wpg:grpSpPr>
                                    <a:xfrm>
                                      <a:off x="5747657" y="0"/>
                                      <a:ext cx="359603" cy="179705"/>
                                      <a:chOff x="0" y="0"/>
                                      <a:chExt cx="359614" cy="180000"/>
                                    </a:xfrm>
                                  </wpg:grpSpPr>
                                  <wps:wsp>
                                    <wps:cNvPr id="867" name="Rectangle 86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8" name="Rectangle 86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69" name="Group 869"/>
                                <wpg:cNvGrpSpPr/>
                                <wpg:grpSpPr>
                                  <a:xfrm>
                                    <a:off x="0" y="359229"/>
                                    <a:ext cx="6286500" cy="179705"/>
                                    <a:chOff x="0" y="0"/>
                                    <a:chExt cx="6286880" cy="180000"/>
                                  </a:xfrm>
                                </wpg:grpSpPr>
                                <wpg:grpSp>
                                  <wpg:cNvPr id="870" name="Group 870"/>
                                  <wpg:cNvGrpSpPr/>
                                  <wpg:grpSpPr>
                                    <a:xfrm>
                                      <a:off x="0" y="0"/>
                                      <a:ext cx="718842" cy="180000"/>
                                      <a:chOff x="0" y="0"/>
                                      <a:chExt cx="718842" cy="180000"/>
                                    </a:xfrm>
                                  </wpg:grpSpPr>
                                  <wpg:grpSp>
                                    <wpg:cNvPr id="871" name="Group 871"/>
                                    <wpg:cNvGrpSpPr/>
                                    <wpg:grpSpPr>
                                      <a:xfrm>
                                        <a:off x="0" y="0"/>
                                        <a:ext cx="359614" cy="180000"/>
                                        <a:chOff x="0" y="0"/>
                                        <a:chExt cx="359614" cy="180000"/>
                                      </a:xfrm>
                                    </wpg:grpSpPr>
                                    <wps:wsp>
                                      <wps:cNvPr id="872" name="Rectangle 87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3" name="Rectangle 87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74" name="Group 874"/>
                                    <wpg:cNvGrpSpPr/>
                                    <wpg:grpSpPr>
                                      <a:xfrm>
                                        <a:off x="359228" y="0"/>
                                        <a:ext cx="359614" cy="180000"/>
                                        <a:chOff x="0" y="0"/>
                                        <a:chExt cx="359614" cy="180000"/>
                                      </a:xfrm>
                                    </wpg:grpSpPr>
                                    <wps:wsp>
                                      <wps:cNvPr id="875" name="Rectangle 87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6" name="Rectangle 87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77" name="Group 877"/>
                                  <wpg:cNvGrpSpPr/>
                                  <wpg:grpSpPr>
                                    <a:xfrm>
                                      <a:off x="1436914" y="0"/>
                                      <a:ext cx="718820" cy="179705"/>
                                      <a:chOff x="0" y="0"/>
                                      <a:chExt cx="718842" cy="180000"/>
                                    </a:xfrm>
                                  </wpg:grpSpPr>
                                  <wpg:grpSp>
                                    <wpg:cNvPr id="878" name="Group 878"/>
                                    <wpg:cNvGrpSpPr/>
                                    <wpg:grpSpPr>
                                      <a:xfrm>
                                        <a:off x="0" y="0"/>
                                        <a:ext cx="359614" cy="180000"/>
                                        <a:chOff x="0" y="0"/>
                                        <a:chExt cx="359614" cy="180000"/>
                                      </a:xfrm>
                                    </wpg:grpSpPr>
                                    <wps:wsp>
                                      <wps:cNvPr id="879" name="Rectangle 87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0" name="Rectangle 88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81" name="Group 881"/>
                                    <wpg:cNvGrpSpPr/>
                                    <wpg:grpSpPr>
                                      <a:xfrm>
                                        <a:off x="359228" y="0"/>
                                        <a:ext cx="359614" cy="180000"/>
                                        <a:chOff x="0" y="0"/>
                                        <a:chExt cx="359614" cy="180000"/>
                                      </a:xfrm>
                                    </wpg:grpSpPr>
                                    <wps:wsp>
                                      <wps:cNvPr id="882" name="Rectangle 88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3" name="Rectangle 88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84" name="Group 884"/>
                                  <wpg:cNvGrpSpPr/>
                                  <wpg:grpSpPr>
                                    <a:xfrm>
                                      <a:off x="2873829" y="0"/>
                                      <a:ext cx="718820" cy="179705"/>
                                      <a:chOff x="0" y="0"/>
                                      <a:chExt cx="718842" cy="180000"/>
                                    </a:xfrm>
                                  </wpg:grpSpPr>
                                  <wpg:grpSp>
                                    <wpg:cNvPr id="885" name="Group 885"/>
                                    <wpg:cNvGrpSpPr/>
                                    <wpg:grpSpPr>
                                      <a:xfrm>
                                        <a:off x="0" y="0"/>
                                        <a:ext cx="359614" cy="180000"/>
                                        <a:chOff x="0" y="0"/>
                                        <a:chExt cx="359614" cy="180000"/>
                                      </a:xfrm>
                                    </wpg:grpSpPr>
                                    <wps:wsp>
                                      <wps:cNvPr id="886" name="Rectangle 88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7" name="Rectangle 88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88" name="Group 888"/>
                                    <wpg:cNvGrpSpPr/>
                                    <wpg:grpSpPr>
                                      <a:xfrm>
                                        <a:off x="359228" y="0"/>
                                        <a:ext cx="359614" cy="180000"/>
                                        <a:chOff x="0" y="0"/>
                                        <a:chExt cx="359614" cy="180000"/>
                                      </a:xfrm>
                                    </wpg:grpSpPr>
                                    <wps:wsp>
                                      <wps:cNvPr id="889" name="Rectangle 88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0" name="Rectangle 89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91" name="Group 891"/>
                                  <wpg:cNvGrpSpPr/>
                                  <wpg:grpSpPr>
                                    <a:xfrm>
                                      <a:off x="2155372" y="0"/>
                                      <a:ext cx="718820" cy="179705"/>
                                      <a:chOff x="0" y="0"/>
                                      <a:chExt cx="718842" cy="180000"/>
                                    </a:xfrm>
                                  </wpg:grpSpPr>
                                  <wpg:grpSp>
                                    <wpg:cNvPr id="892" name="Group 892"/>
                                    <wpg:cNvGrpSpPr/>
                                    <wpg:grpSpPr>
                                      <a:xfrm>
                                        <a:off x="0" y="0"/>
                                        <a:ext cx="359614" cy="180000"/>
                                        <a:chOff x="0" y="0"/>
                                        <a:chExt cx="359614" cy="180000"/>
                                      </a:xfrm>
                                    </wpg:grpSpPr>
                                    <wps:wsp>
                                      <wps:cNvPr id="893" name="Rectangle 89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4" name="Rectangle 89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95" name="Group 895"/>
                                    <wpg:cNvGrpSpPr/>
                                    <wpg:grpSpPr>
                                      <a:xfrm>
                                        <a:off x="359228" y="0"/>
                                        <a:ext cx="359614" cy="180000"/>
                                        <a:chOff x="0" y="0"/>
                                        <a:chExt cx="359614" cy="180000"/>
                                      </a:xfrm>
                                    </wpg:grpSpPr>
                                    <wps:wsp>
                                      <wps:cNvPr id="896" name="Rectangle 89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7" name="Rectangle 89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98" name="Group 898"/>
                                  <wpg:cNvGrpSpPr/>
                                  <wpg:grpSpPr>
                                    <a:xfrm>
                                      <a:off x="718457" y="0"/>
                                      <a:ext cx="718820" cy="179705"/>
                                      <a:chOff x="0" y="0"/>
                                      <a:chExt cx="718842" cy="180000"/>
                                    </a:xfrm>
                                  </wpg:grpSpPr>
                                  <wpg:grpSp>
                                    <wpg:cNvPr id="899" name="Group 899"/>
                                    <wpg:cNvGrpSpPr/>
                                    <wpg:grpSpPr>
                                      <a:xfrm>
                                        <a:off x="0" y="0"/>
                                        <a:ext cx="359614" cy="180000"/>
                                        <a:chOff x="0" y="0"/>
                                        <a:chExt cx="359614" cy="180000"/>
                                      </a:xfrm>
                                    </wpg:grpSpPr>
                                    <wps:wsp>
                                      <wps:cNvPr id="900" name="Rectangle 90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1" name="Rectangle 90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02" name="Group 902"/>
                                    <wpg:cNvGrpSpPr/>
                                    <wpg:grpSpPr>
                                      <a:xfrm>
                                        <a:off x="359228" y="0"/>
                                        <a:ext cx="359614" cy="180000"/>
                                        <a:chOff x="0" y="0"/>
                                        <a:chExt cx="359614" cy="180000"/>
                                      </a:xfrm>
                                    </wpg:grpSpPr>
                                    <wps:wsp>
                                      <wps:cNvPr id="903" name="Rectangle 90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4" name="Rectangle 90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05" name="Group 905"/>
                                  <wpg:cNvGrpSpPr/>
                                  <wpg:grpSpPr>
                                    <a:xfrm>
                                      <a:off x="3592286" y="0"/>
                                      <a:ext cx="718820" cy="179705"/>
                                      <a:chOff x="0" y="0"/>
                                      <a:chExt cx="718842" cy="180000"/>
                                    </a:xfrm>
                                  </wpg:grpSpPr>
                                  <wpg:grpSp>
                                    <wpg:cNvPr id="906" name="Group 906"/>
                                    <wpg:cNvGrpSpPr/>
                                    <wpg:grpSpPr>
                                      <a:xfrm>
                                        <a:off x="0" y="0"/>
                                        <a:ext cx="359614" cy="180000"/>
                                        <a:chOff x="0" y="0"/>
                                        <a:chExt cx="359614" cy="180000"/>
                                      </a:xfrm>
                                    </wpg:grpSpPr>
                                    <wps:wsp>
                                      <wps:cNvPr id="907" name="Rectangle 90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8" name="Rectangle 90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09" name="Group 909"/>
                                    <wpg:cNvGrpSpPr/>
                                    <wpg:grpSpPr>
                                      <a:xfrm>
                                        <a:off x="359228" y="0"/>
                                        <a:ext cx="359614" cy="180000"/>
                                        <a:chOff x="0" y="0"/>
                                        <a:chExt cx="359614" cy="180000"/>
                                      </a:xfrm>
                                    </wpg:grpSpPr>
                                    <wps:wsp>
                                      <wps:cNvPr id="910" name="Rectangle 91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1" name="Rectangle 91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12" name="Group 912"/>
                                  <wpg:cNvGrpSpPr/>
                                  <wpg:grpSpPr>
                                    <a:xfrm>
                                      <a:off x="5029200" y="0"/>
                                      <a:ext cx="718820" cy="179705"/>
                                      <a:chOff x="0" y="0"/>
                                      <a:chExt cx="718842" cy="180000"/>
                                    </a:xfrm>
                                  </wpg:grpSpPr>
                                  <wpg:grpSp>
                                    <wpg:cNvPr id="913" name="Group 913"/>
                                    <wpg:cNvGrpSpPr/>
                                    <wpg:grpSpPr>
                                      <a:xfrm>
                                        <a:off x="0" y="0"/>
                                        <a:ext cx="359614" cy="180000"/>
                                        <a:chOff x="0" y="0"/>
                                        <a:chExt cx="359614" cy="180000"/>
                                      </a:xfrm>
                                    </wpg:grpSpPr>
                                    <wps:wsp>
                                      <wps:cNvPr id="914" name="Rectangle 91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5" name="Rectangle 91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16" name="Group 916"/>
                                    <wpg:cNvGrpSpPr/>
                                    <wpg:grpSpPr>
                                      <a:xfrm>
                                        <a:off x="359228" y="0"/>
                                        <a:ext cx="359614" cy="180000"/>
                                        <a:chOff x="0" y="0"/>
                                        <a:chExt cx="359614" cy="180000"/>
                                      </a:xfrm>
                                    </wpg:grpSpPr>
                                    <wps:wsp>
                                      <wps:cNvPr id="917" name="Rectangle 91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8" name="Rectangle 91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19" name="Group 919"/>
                                  <wpg:cNvGrpSpPr/>
                                  <wpg:grpSpPr>
                                    <a:xfrm>
                                      <a:off x="4310743" y="0"/>
                                      <a:ext cx="718820" cy="179705"/>
                                      <a:chOff x="0" y="0"/>
                                      <a:chExt cx="718842" cy="180000"/>
                                    </a:xfrm>
                                  </wpg:grpSpPr>
                                  <wpg:grpSp>
                                    <wpg:cNvPr id="920" name="Group 920"/>
                                    <wpg:cNvGrpSpPr/>
                                    <wpg:grpSpPr>
                                      <a:xfrm>
                                        <a:off x="0" y="0"/>
                                        <a:ext cx="359614" cy="180000"/>
                                        <a:chOff x="0" y="0"/>
                                        <a:chExt cx="359614" cy="180000"/>
                                      </a:xfrm>
                                    </wpg:grpSpPr>
                                    <wps:wsp>
                                      <wps:cNvPr id="921" name="Rectangle 92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2" name="Rectangle 92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23" name="Group 923"/>
                                    <wpg:cNvGrpSpPr/>
                                    <wpg:grpSpPr>
                                      <a:xfrm>
                                        <a:off x="359228" y="0"/>
                                        <a:ext cx="359614" cy="180000"/>
                                        <a:chOff x="0" y="0"/>
                                        <a:chExt cx="359614" cy="180000"/>
                                      </a:xfrm>
                                    </wpg:grpSpPr>
                                    <wps:wsp>
                                      <wps:cNvPr id="924" name="Rectangle 92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5" name="Rectangle 92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926" name="Rectangle 926"/>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927" name="Group 927"/>
                                  <wpg:cNvGrpSpPr/>
                                  <wpg:grpSpPr>
                                    <a:xfrm>
                                      <a:off x="5747657" y="0"/>
                                      <a:ext cx="359603" cy="179705"/>
                                      <a:chOff x="0" y="0"/>
                                      <a:chExt cx="359614" cy="180000"/>
                                    </a:xfrm>
                                  </wpg:grpSpPr>
                                  <wps:wsp>
                                    <wps:cNvPr id="928" name="Rectangle 92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9" name="Rectangle 92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30" name="Group 930"/>
                                <wpg:cNvGrpSpPr/>
                                <wpg:grpSpPr>
                                  <a:xfrm>
                                    <a:off x="0" y="538843"/>
                                    <a:ext cx="6286880" cy="180000"/>
                                    <a:chOff x="0" y="0"/>
                                    <a:chExt cx="6286880" cy="180000"/>
                                  </a:xfrm>
                                </wpg:grpSpPr>
                                <wpg:grpSp>
                                  <wpg:cNvPr id="931" name="Group 931"/>
                                  <wpg:cNvGrpSpPr/>
                                  <wpg:grpSpPr>
                                    <a:xfrm>
                                      <a:off x="0" y="0"/>
                                      <a:ext cx="718842" cy="180000"/>
                                      <a:chOff x="0" y="0"/>
                                      <a:chExt cx="718842" cy="180000"/>
                                    </a:xfrm>
                                  </wpg:grpSpPr>
                                  <wpg:grpSp>
                                    <wpg:cNvPr id="932" name="Group 932"/>
                                    <wpg:cNvGrpSpPr/>
                                    <wpg:grpSpPr>
                                      <a:xfrm>
                                        <a:off x="0" y="0"/>
                                        <a:ext cx="359614" cy="180000"/>
                                        <a:chOff x="0" y="0"/>
                                        <a:chExt cx="359614" cy="180000"/>
                                      </a:xfrm>
                                    </wpg:grpSpPr>
                                    <wps:wsp>
                                      <wps:cNvPr id="933" name="Rectangle 93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4" name="Rectangle 93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35" name="Group 935"/>
                                    <wpg:cNvGrpSpPr/>
                                    <wpg:grpSpPr>
                                      <a:xfrm>
                                        <a:off x="359228" y="0"/>
                                        <a:ext cx="359614" cy="180000"/>
                                        <a:chOff x="0" y="0"/>
                                        <a:chExt cx="359614" cy="180000"/>
                                      </a:xfrm>
                                    </wpg:grpSpPr>
                                    <wps:wsp>
                                      <wps:cNvPr id="936" name="Rectangle 93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7" name="Rectangle 93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38" name="Group 938"/>
                                  <wpg:cNvGrpSpPr/>
                                  <wpg:grpSpPr>
                                    <a:xfrm>
                                      <a:off x="1436914" y="0"/>
                                      <a:ext cx="718820" cy="179705"/>
                                      <a:chOff x="0" y="0"/>
                                      <a:chExt cx="718842" cy="180000"/>
                                    </a:xfrm>
                                  </wpg:grpSpPr>
                                  <wpg:grpSp>
                                    <wpg:cNvPr id="939" name="Group 939"/>
                                    <wpg:cNvGrpSpPr/>
                                    <wpg:grpSpPr>
                                      <a:xfrm>
                                        <a:off x="0" y="0"/>
                                        <a:ext cx="359614" cy="180000"/>
                                        <a:chOff x="0" y="0"/>
                                        <a:chExt cx="359614" cy="180000"/>
                                      </a:xfrm>
                                    </wpg:grpSpPr>
                                    <wps:wsp>
                                      <wps:cNvPr id="940" name="Rectangle 94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1" name="Rectangle 94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42" name="Group 942"/>
                                    <wpg:cNvGrpSpPr/>
                                    <wpg:grpSpPr>
                                      <a:xfrm>
                                        <a:off x="359228" y="0"/>
                                        <a:ext cx="359614" cy="180000"/>
                                        <a:chOff x="0" y="0"/>
                                        <a:chExt cx="359614" cy="180000"/>
                                      </a:xfrm>
                                    </wpg:grpSpPr>
                                    <wps:wsp>
                                      <wps:cNvPr id="943" name="Rectangle 94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4" name="Rectangle 94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45" name="Group 945"/>
                                  <wpg:cNvGrpSpPr/>
                                  <wpg:grpSpPr>
                                    <a:xfrm>
                                      <a:off x="2873829" y="0"/>
                                      <a:ext cx="718820" cy="179705"/>
                                      <a:chOff x="0" y="0"/>
                                      <a:chExt cx="718842" cy="180000"/>
                                    </a:xfrm>
                                  </wpg:grpSpPr>
                                  <wpg:grpSp>
                                    <wpg:cNvPr id="946" name="Group 946"/>
                                    <wpg:cNvGrpSpPr/>
                                    <wpg:grpSpPr>
                                      <a:xfrm>
                                        <a:off x="0" y="0"/>
                                        <a:ext cx="359614" cy="180000"/>
                                        <a:chOff x="0" y="0"/>
                                        <a:chExt cx="359614" cy="180000"/>
                                      </a:xfrm>
                                    </wpg:grpSpPr>
                                    <wps:wsp>
                                      <wps:cNvPr id="947" name="Rectangle 94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8" name="Rectangle 94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49" name="Group 949"/>
                                    <wpg:cNvGrpSpPr/>
                                    <wpg:grpSpPr>
                                      <a:xfrm>
                                        <a:off x="359228" y="0"/>
                                        <a:ext cx="359614" cy="180000"/>
                                        <a:chOff x="0" y="0"/>
                                        <a:chExt cx="359614" cy="180000"/>
                                      </a:xfrm>
                                    </wpg:grpSpPr>
                                    <wps:wsp>
                                      <wps:cNvPr id="950" name="Rectangle 95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1" name="Rectangle 95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52" name="Group 952"/>
                                  <wpg:cNvGrpSpPr/>
                                  <wpg:grpSpPr>
                                    <a:xfrm>
                                      <a:off x="2155372" y="0"/>
                                      <a:ext cx="718820" cy="179705"/>
                                      <a:chOff x="0" y="0"/>
                                      <a:chExt cx="718842" cy="180000"/>
                                    </a:xfrm>
                                  </wpg:grpSpPr>
                                  <wpg:grpSp>
                                    <wpg:cNvPr id="953" name="Group 953"/>
                                    <wpg:cNvGrpSpPr/>
                                    <wpg:grpSpPr>
                                      <a:xfrm>
                                        <a:off x="0" y="0"/>
                                        <a:ext cx="359614" cy="180000"/>
                                        <a:chOff x="0" y="0"/>
                                        <a:chExt cx="359614" cy="180000"/>
                                      </a:xfrm>
                                    </wpg:grpSpPr>
                                    <wps:wsp>
                                      <wps:cNvPr id="954" name="Rectangle 95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5" name="Rectangle 95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56" name="Group 956"/>
                                    <wpg:cNvGrpSpPr/>
                                    <wpg:grpSpPr>
                                      <a:xfrm>
                                        <a:off x="359228" y="0"/>
                                        <a:ext cx="359614" cy="180000"/>
                                        <a:chOff x="0" y="0"/>
                                        <a:chExt cx="359614" cy="180000"/>
                                      </a:xfrm>
                                    </wpg:grpSpPr>
                                    <wps:wsp>
                                      <wps:cNvPr id="957" name="Rectangle 95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8" name="Rectangle 95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59" name="Group 959"/>
                                  <wpg:cNvGrpSpPr/>
                                  <wpg:grpSpPr>
                                    <a:xfrm>
                                      <a:off x="718457" y="0"/>
                                      <a:ext cx="718820" cy="179705"/>
                                      <a:chOff x="0" y="0"/>
                                      <a:chExt cx="718842" cy="180000"/>
                                    </a:xfrm>
                                  </wpg:grpSpPr>
                                  <wpg:grpSp>
                                    <wpg:cNvPr id="960" name="Group 960"/>
                                    <wpg:cNvGrpSpPr/>
                                    <wpg:grpSpPr>
                                      <a:xfrm>
                                        <a:off x="0" y="0"/>
                                        <a:ext cx="359614" cy="180000"/>
                                        <a:chOff x="0" y="0"/>
                                        <a:chExt cx="359614" cy="180000"/>
                                      </a:xfrm>
                                    </wpg:grpSpPr>
                                    <wps:wsp>
                                      <wps:cNvPr id="961" name="Rectangle 96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2" name="Rectangle 96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63" name="Group 963"/>
                                    <wpg:cNvGrpSpPr/>
                                    <wpg:grpSpPr>
                                      <a:xfrm>
                                        <a:off x="359228" y="0"/>
                                        <a:ext cx="359614" cy="180000"/>
                                        <a:chOff x="0" y="0"/>
                                        <a:chExt cx="359614" cy="180000"/>
                                      </a:xfrm>
                                    </wpg:grpSpPr>
                                    <wps:wsp>
                                      <wps:cNvPr id="964" name="Rectangle 96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5" name="Rectangle 96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66" name="Group 966"/>
                                  <wpg:cNvGrpSpPr/>
                                  <wpg:grpSpPr>
                                    <a:xfrm>
                                      <a:off x="3592286" y="0"/>
                                      <a:ext cx="718820" cy="179705"/>
                                      <a:chOff x="0" y="0"/>
                                      <a:chExt cx="718842" cy="180000"/>
                                    </a:xfrm>
                                  </wpg:grpSpPr>
                                  <wpg:grpSp>
                                    <wpg:cNvPr id="967" name="Group 967"/>
                                    <wpg:cNvGrpSpPr/>
                                    <wpg:grpSpPr>
                                      <a:xfrm>
                                        <a:off x="0" y="0"/>
                                        <a:ext cx="359614" cy="180000"/>
                                        <a:chOff x="0" y="0"/>
                                        <a:chExt cx="359614" cy="180000"/>
                                      </a:xfrm>
                                    </wpg:grpSpPr>
                                    <wps:wsp>
                                      <wps:cNvPr id="968" name="Rectangle 96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9" name="Rectangle 96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70" name="Group 970"/>
                                    <wpg:cNvGrpSpPr/>
                                    <wpg:grpSpPr>
                                      <a:xfrm>
                                        <a:off x="359228" y="0"/>
                                        <a:ext cx="359614" cy="180000"/>
                                        <a:chOff x="0" y="0"/>
                                        <a:chExt cx="359614" cy="180000"/>
                                      </a:xfrm>
                                    </wpg:grpSpPr>
                                    <wps:wsp>
                                      <wps:cNvPr id="971" name="Rectangle 97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2" name="Rectangle 97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73" name="Group 973"/>
                                  <wpg:cNvGrpSpPr/>
                                  <wpg:grpSpPr>
                                    <a:xfrm>
                                      <a:off x="5029200" y="0"/>
                                      <a:ext cx="718820" cy="179705"/>
                                      <a:chOff x="0" y="0"/>
                                      <a:chExt cx="718842" cy="180000"/>
                                    </a:xfrm>
                                  </wpg:grpSpPr>
                                  <wpg:grpSp>
                                    <wpg:cNvPr id="974" name="Group 974"/>
                                    <wpg:cNvGrpSpPr/>
                                    <wpg:grpSpPr>
                                      <a:xfrm>
                                        <a:off x="0" y="0"/>
                                        <a:ext cx="359614" cy="180000"/>
                                        <a:chOff x="0" y="0"/>
                                        <a:chExt cx="359614" cy="180000"/>
                                      </a:xfrm>
                                    </wpg:grpSpPr>
                                    <wps:wsp>
                                      <wps:cNvPr id="975" name="Rectangle 97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6" name="Rectangle 97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77" name="Group 977"/>
                                    <wpg:cNvGrpSpPr/>
                                    <wpg:grpSpPr>
                                      <a:xfrm>
                                        <a:off x="359228" y="0"/>
                                        <a:ext cx="359614" cy="180000"/>
                                        <a:chOff x="0" y="0"/>
                                        <a:chExt cx="359614" cy="180000"/>
                                      </a:xfrm>
                                    </wpg:grpSpPr>
                                    <wps:wsp>
                                      <wps:cNvPr id="978" name="Rectangle 97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9" name="Rectangle 97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80" name="Group 980"/>
                                  <wpg:cNvGrpSpPr/>
                                  <wpg:grpSpPr>
                                    <a:xfrm>
                                      <a:off x="4310743" y="0"/>
                                      <a:ext cx="718820" cy="179705"/>
                                      <a:chOff x="0" y="0"/>
                                      <a:chExt cx="718842" cy="180000"/>
                                    </a:xfrm>
                                  </wpg:grpSpPr>
                                  <wpg:grpSp>
                                    <wpg:cNvPr id="981" name="Group 981"/>
                                    <wpg:cNvGrpSpPr/>
                                    <wpg:grpSpPr>
                                      <a:xfrm>
                                        <a:off x="0" y="0"/>
                                        <a:ext cx="359614" cy="180000"/>
                                        <a:chOff x="0" y="0"/>
                                        <a:chExt cx="359614" cy="180000"/>
                                      </a:xfrm>
                                    </wpg:grpSpPr>
                                    <wps:wsp>
                                      <wps:cNvPr id="982" name="Rectangle 98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3" name="Rectangle 98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84" name="Group 984"/>
                                    <wpg:cNvGrpSpPr/>
                                    <wpg:grpSpPr>
                                      <a:xfrm>
                                        <a:off x="359228" y="0"/>
                                        <a:ext cx="359614" cy="180000"/>
                                        <a:chOff x="0" y="0"/>
                                        <a:chExt cx="359614" cy="180000"/>
                                      </a:xfrm>
                                    </wpg:grpSpPr>
                                    <wps:wsp>
                                      <wps:cNvPr id="985" name="Rectangle 98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6" name="Rectangle 98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987" name="Rectangle 987"/>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988" name="Group 988"/>
                                  <wpg:cNvGrpSpPr/>
                                  <wpg:grpSpPr>
                                    <a:xfrm>
                                      <a:off x="5747657" y="0"/>
                                      <a:ext cx="359603" cy="179705"/>
                                      <a:chOff x="0" y="0"/>
                                      <a:chExt cx="359614" cy="180000"/>
                                    </a:xfrm>
                                  </wpg:grpSpPr>
                                  <wps:wsp>
                                    <wps:cNvPr id="989" name="Rectangle 98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0" name="Rectangle 99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993" name="Group 993"/>
                              <wpg:cNvGrpSpPr/>
                              <wpg:grpSpPr>
                                <a:xfrm>
                                  <a:off x="0" y="1436914"/>
                                  <a:ext cx="6286880" cy="718842"/>
                                  <a:chOff x="0" y="0"/>
                                  <a:chExt cx="6286880" cy="718842"/>
                                </a:xfrm>
                              </wpg:grpSpPr>
                              <wpg:grpSp>
                                <wpg:cNvPr id="994" name="Group 994"/>
                                <wpg:cNvGrpSpPr/>
                                <wpg:grpSpPr>
                                  <a:xfrm>
                                    <a:off x="0" y="0"/>
                                    <a:ext cx="6286880" cy="180000"/>
                                    <a:chOff x="0" y="0"/>
                                    <a:chExt cx="6286880" cy="180000"/>
                                  </a:xfrm>
                                </wpg:grpSpPr>
                                <wpg:grpSp>
                                  <wpg:cNvPr id="995" name="Group 995"/>
                                  <wpg:cNvGrpSpPr/>
                                  <wpg:grpSpPr>
                                    <a:xfrm>
                                      <a:off x="0" y="0"/>
                                      <a:ext cx="718842" cy="180000"/>
                                      <a:chOff x="0" y="0"/>
                                      <a:chExt cx="718842" cy="180000"/>
                                    </a:xfrm>
                                  </wpg:grpSpPr>
                                  <wpg:grpSp>
                                    <wpg:cNvPr id="996" name="Group 996"/>
                                    <wpg:cNvGrpSpPr/>
                                    <wpg:grpSpPr>
                                      <a:xfrm>
                                        <a:off x="0" y="0"/>
                                        <a:ext cx="359614" cy="180000"/>
                                        <a:chOff x="0" y="0"/>
                                        <a:chExt cx="359614" cy="180000"/>
                                      </a:xfrm>
                                    </wpg:grpSpPr>
                                    <wps:wsp>
                                      <wps:cNvPr id="997" name="Rectangle 99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8" name="Rectangle 99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99" name="Group 999"/>
                                    <wpg:cNvGrpSpPr/>
                                    <wpg:grpSpPr>
                                      <a:xfrm>
                                        <a:off x="359228" y="0"/>
                                        <a:ext cx="359614" cy="180000"/>
                                        <a:chOff x="0" y="0"/>
                                        <a:chExt cx="359614" cy="180000"/>
                                      </a:xfrm>
                                    </wpg:grpSpPr>
                                    <wps:wsp>
                                      <wps:cNvPr id="1000" name="Rectangle 100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1" name="Rectangle 100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02" name="Group 1002"/>
                                  <wpg:cNvGrpSpPr/>
                                  <wpg:grpSpPr>
                                    <a:xfrm>
                                      <a:off x="1436914" y="0"/>
                                      <a:ext cx="718820" cy="179705"/>
                                      <a:chOff x="0" y="0"/>
                                      <a:chExt cx="718842" cy="180000"/>
                                    </a:xfrm>
                                  </wpg:grpSpPr>
                                  <wpg:grpSp>
                                    <wpg:cNvPr id="1003" name="Group 1003"/>
                                    <wpg:cNvGrpSpPr/>
                                    <wpg:grpSpPr>
                                      <a:xfrm>
                                        <a:off x="0" y="0"/>
                                        <a:ext cx="359614" cy="180000"/>
                                        <a:chOff x="0" y="0"/>
                                        <a:chExt cx="359614" cy="180000"/>
                                      </a:xfrm>
                                    </wpg:grpSpPr>
                                    <wps:wsp>
                                      <wps:cNvPr id="1004" name="Rectangle 100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5" name="Rectangle 100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06" name="Group 1006"/>
                                    <wpg:cNvGrpSpPr/>
                                    <wpg:grpSpPr>
                                      <a:xfrm>
                                        <a:off x="359228" y="0"/>
                                        <a:ext cx="359614" cy="180000"/>
                                        <a:chOff x="0" y="0"/>
                                        <a:chExt cx="359614" cy="180000"/>
                                      </a:xfrm>
                                    </wpg:grpSpPr>
                                    <wps:wsp>
                                      <wps:cNvPr id="1007" name="Rectangle 100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8" name="Rectangle 100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09" name="Group 1009"/>
                                  <wpg:cNvGrpSpPr/>
                                  <wpg:grpSpPr>
                                    <a:xfrm>
                                      <a:off x="2873829" y="0"/>
                                      <a:ext cx="718820" cy="179705"/>
                                      <a:chOff x="0" y="0"/>
                                      <a:chExt cx="718842" cy="180000"/>
                                    </a:xfrm>
                                  </wpg:grpSpPr>
                                  <wpg:grpSp>
                                    <wpg:cNvPr id="1010" name="Group 1010"/>
                                    <wpg:cNvGrpSpPr/>
                                    <wpg:grpSpPr>
                                      <a:xfrm>
                                        <a:off x="0" y="0"/>
                                        <a:ext cx="359614" cy="180000"/>
                                        <a:chOff x="0" y="0"/>
                                        <a:chExt cx="359614" cy="180000"/>
                                      </a:xfrm>
                                    </wpg:grpSpPr>
                                    <wps:wsp>
                                      <wps:cNvPr id="1011" name="Rectangle 101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2" name="Rectangle 101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13" name="Group 1013"/>
                                    <wpg:cNvGrpSpPr/>
                                    <wpg:grpSpPr>
                                      <a:xfrm>
                                        <a:off x="359228" y="0"/>
                                        <a:ext cx="359614" cy="180000"/>
                                        <a:chOff x="0" y="0"/>
                                        <a:chExt cx="359614" cy="180000"/>
                                      </a:xfrm>
                                    </wpg:grpSpPr>
                                    <wps:wsp>
                                      <wps:cNvPr id="1014" name="Rectangle 101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5" name="Rectangle 101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16" name="Group 1016"/>
                                  <wpg:cNvGrpSpPr/>
                                  <wpg:grpSpPr>
                                    <a:xfrm>
                                      <a:off x="2155372" y="0"/>
                                      <a:ext cx="718820" cy="179705"/>
                                      <a:chOff x="0" y="0"/>
                                      <a:chExt cx="718842" cy="180000"/>
                                    </a:xfrm>
                                  </wpg:grpSpPr>
                                  <wpg:grpSp>
                                    <wpg:cNvPr id="1017" name="Group 1017"/>
                                    <wpg:cNvGrpSpPr/>
                                    <wpg:grpSpPr>
                                      <a:xfrm>
                                        <a:off x="0" y="0"/>
                                        <a:ext cx="359614" cy="180000"/>
                                        <a:chOff x="0" y="0"/>
                                        <a:chExt cx="359614" cy="180000"/>
                                      </a:xfrm>
                                    </wpg:grpSpPr>
                                    <wps:wsp>
                                      <wps:cNvPr id="1018" name="Rectangle 101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9" name="Rectangle 101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20" name="Group 1020"/>
                                    <wpg:cNvGrpSpPr/>
                                    <wpg:grpSpPr>
                                      <a:xfrm>
                                        <a:off x="359228" y="0"/>
                                        <a:ext cx="359614" cy="180000"/>
                                        <a:chOff x="0" y="0"/>
                                        <a:chExt cx="359614" cy="180000"/>
                                      </a:xfrm>
                                    </wpg:grpSpPr>
                                    <wps:wsp>
                                      <wps:cNvPr id="1021" name="Rectangle 102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2" name="Rectangle 102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23" name="Group 1023"/>
                                  <wpg:cNvGrpSpPr/>
                                  <wpg:grpSpPr>
                                    <a:xfrm>
                                      <a:off x="718457" y="0"/>
                                      <a:ext cx="718820" cy="179705"/>
                                      <a:chOff x="0" y="0"/>
                                      <a:chExt cx="718842" cy="180000"/>
                                    </a:xfrm>
                                  </wpg:grpSpPr>
                                  <wpg:grpSp>
                                    <wpg:cNvPr id="1024" name="Group 1024"/>
                                    <wpg:cNvGrpSpPr/>
                                    <wpg:grpSpPr>
                                      <a:xfrm>
                                        <a:off x="0" y="0"/>
                                        <a:ext cx="359614" cy="180000"/>
                                        <a:chOff x="0" y="0"/>
                                        <a:chExt cx="359614" cy="180000"/>
                                      </a:xfrm>
                                    </wpg:grpSpPr>
                                    <wps:wsp>
                                      <wps:cNvPr id="1025" name="Rectangle 102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6" name="Rectangle 102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27" name="Group 1027"/>
                                    <wpg:cNvGrpSpPr/>
                                    <wpg:grpSpPr>
                                      <a:xfrm>
                                        <a:off x="359228" y="0"/>
                                        <a:ext cx="359614" cy="180000"/>
                                        <a:chOff x="0" y="0"/>
                                        <a:chExt cx="359614" cy="180000"/>
                                      </a:xfrm>
                                    </wpg:grpSpPr>
                                    <wps:wsp>
                                      <wps:cNvPr id="1028" name="Rectangle 102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9" name="Rectangle 102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30" name="Group 1030"/>
                                  <wpg:cNvGrpSpPr/>
                                  <wpg:grpSpPr>
                                    <a:xfrm>
                                      <a:off x="3592286" y="0"/>
                                      <a:ext cx="718820" cy="179705"/>
                                      <a:chOff x="0" y="0"/>
                                      <a:chExt cx="718842" cy="180000"/>
                                    </a:xfrm>
                                  </wpg:grpSpPr>
                                  <wpg:grpSp>
                                    <wpg:cNvPr id="1031" name="Group 1031"/>
                                    <wpg:cNvGrpSpPr/>
                                    <wpg:grpSpPr>
                                      <a:xfrm>
                                        <a:off x="0" y="0"/>
                                        <a:ext cx="359614" cy="180000"/>
                                        <a:chOff x="0" y="0"/>
                                        <a:chExt cx="359614" cy="180000"/>
                                      </a:xfrm>
                                    </wpg:grpSpPr>
                                    <wps:wsp>
                                      <wps:cNvPr id="1032" name="Rectangle 103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3" name="Rectangle 103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34" name="Group 1034"/>
                                    <wpg:cNvGrpSpPr/>
                                    <wpg:grpSpPr>
                                      <a:xfrm>
                                        <a:off x="359228" y="0"/>
                                        <a:ext cx="359614" cy="180000"/>
                                        <a:chOff x="0" y="0"/>
                                        <a:chExt cx="359614" cy="180000"/>
                                      </a:xfrm>
                                    </wpg:grpSpPr>
                                    <wps:wsp>
                                      <wps:cNvPr id="1035" name="Rectangle 103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6" name="Rectangle 103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37" name="Group 1037"/>
                                  <wpg:cNvGrpSpPr/>
                                  <wpg:grpSpPr>
                                    <a:xfrm>
                                      <a:off x="5029200" y="0"/>
                                      <a:ext cx="718820" cy="179705"/>
                                      <a:chOff x="0" y="0"/>
                                      <a:chExt cx="718842" cy="180000"/>
                                    </a:xfrm>
                                  </wpg:grpSpPr>
                                  <wpg:grpSp>
                                    <wpg:cNvPr id="1038" name="Group 1038"/>
                                    <wpg:cNvGrpSpPr/>
                                    <wpg:grpSpPr>
                                      <a:xfrm>
                                        <a:off x="0" y="0"/>
                                        <a:ext cx="359614" cy="180000"/>
                                        <a:chOff x="0" y="0"/>
                                        <a:chExt cx="359614" cy="180000"/>
                                      </a:xfrm>
                                    </wpg:grpSpPr>
                                    <wps:wsp>
                                      <wps:cNvPr id="1039" name="Rectangle 103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0" name="Rectangle 104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41" name="Group 1041"/>
                                    <wpg:cNvGrpSpPr/>
                                    <wpg:grpSpPr>
                                      <a:xfrm>
                                        <a:off x="359228" y="0"/>
                                        <a:ext cx="359614" cy="180000"/>
                                        <a:chOff x="0" y="0"/>
                                        <a:chExt cx="359614" cy="180000"/>
                                      </a:xfrm>
                                    </wpg:grpSpPr>
                                    <wps:wsp>
                                      <wps:cNvPr id="1042" name="Rectangle 104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3" name="Rectangle 104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44" name="Group 1044"/>
                                  <wpg:cNvGrpSpPr/>
                                  <wpg:grpSpPr>
                                    <a:xfrm>
                                      <a:off x="4310743" y="0"/>
                                      <a:ext cx="718820" cy="179705"/>
                                      <a:chOff x="0" y="0"/>
                                      <a:chExt cx="718842" cy="180000"/>
                                    </a:xfrm>
                                  </wpg:grpSpPr>
                                  <wpg:grpSp>
                                    <wpg:cNvPr id="1045" name="Group 1045"/>
                                    <wpg:cNvGrpSpPr/>
                                    <wpg:grpSpPr>
                                      <a:xfrm>
                                        <a:off x="0" y="0"/>
                                        <a:ext cx="359614" cy="180000"/>
                                        <a:chOff x="0" y="0"/>
                                        <a:chExt cx="359614" cy="180000"/>
                                      </a:xfrm>
                                    </wpg:grpSpPr>
                                    <wps:wsp>
                                      <wps:cNvPr id="1046" name="Rectangle 104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7" name="Rectangle 104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48" name="Group 1048"/>
                                    <wpg:cNvGrpSpPr/>
                                    <wpg:grpSpPr>
                                      <a:xfrm>
                                        <a:off x="359228" y="0"/>
                                        <a:ext cx="359614" cy="180000"/>
                                        <a:chOff x="0" y="0"/>
                                        <a:chExt cx="359614" cy="180000"/>
                                      </a:xfrm>
                                    </wpg:grpSpPr>
                                    <wps:wsp>
                                      <wps:cNvPr id="1049" name="Rectangle 104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0" name="Rectangle 105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1051" name="Rectangle 1051"/>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052" name="Group 1052"/>
                                  <wpg:cNvGrpSpPr/>
                                  <wpg:grpSpPr>
                                    <a:xfrm>
                                      <a:off x="5747657" y="0"/>
                                      <a:ext cx="359603" cy="179705"/>
                                      <a:chOff x="0" y="0"/>
                                      <a:chExt cx="359614" cy="180000"/>
                                    </a:xfrm>
                                  </wpg:grpSpPr>
                                  <wps:wsp>
                                    <wps:cNvPr id="1053" name="Rectangle 105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4" name="Rectangle 105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55" name="Group 1055"/>
                                <wpg:cNvGrpSpPr/>
                                <wpg:grpSpPr>
                                  <a:xfrm>
                                    <a:off x="0" y="179614"/>
                                    <a:ext cx="6286880" cy="180000"/>
                                    <a:chOff x="0" y="0"/>
                                    <a:chExt cx="6286880" cy="180000"/>
                                  </a:xfrm>
                                </wpg:grpSpPr>
                                <wpg:grpSp>
                                  <wpg:cNvPr id="1056" name="Group 1056"/>
                                  <wpg:cNvGrpSpPr/>
                                  <wpg:grpSpPr>
                                    <a:xfrm>
                                      <a:off x="0" y="0"/>
                                      <a:ext cx="718842" cy="180000"/>
                                      <a:chOff x="0" y="0"/>
                                      <a:chExt cx="718842" cy="180000"/>
                                    </a:xfrm>
                                  </wpg:grpSpPr>
                                  <wpg:grpSp>
                                    <wpg:cNvPr id="1057" name="Group 1057"/>
                                    <wpg:cNvGrpSpPr/>
                                    <wpg:grpSpPr>
                                      <a:xfrm>
                                        <a:off x="0" y="0"/>
                                        <a:ext cx="359614" cy="180000"/>
                                        <a:chOff x="0" y="0"/>
                                        <a:chExt cx="359614" cy="180000"/>
                                      </a:xfrm>
                                    </wpg:grpSpPr>
                                    <wps:wsp>
                                      <wps:cNvPr id="1058" name="Rectangle 105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9" name="Rectangle 105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60" name="Group 1060"/>
                                    <wpg:cNvGrpSpPr/>
                                    <wpg:grpSpPr>
                                      <a:xfrm>
                                        <a:off x="359228" y="0"/>
                                        <a:ext cx="359614" cy="180000"/>
                                        <a:chOff x="0" y="0"/>
                                        <a:chExt cx="359614" cy="180000"/>
                                      </a:xfrm>
                                    </wpg:grpSpPr>
                                    <wps:wsp>
                                      <wps:cNvPr id="1061" name="Rectangle 106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2" name="Rectangle 106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63" name="Group 1063"/>
                                  <wpg:cNvGrpSpPr/>
                                  <wpg:grpSpPr>
                                    <a:xfrm>
                                      <a:off x="1436914" y="0"/>
                                      <a:ext cx="718820" cy="179705"/>
                                      <a:chOff x="0" y="0"/>
                                      <a:chExt cx="718842" cy="180000"/>
                                    </a:xfrm>
                                  </wpg:grpSpPr>
                                  <wpg:grpSp>
                                    <wpg:cNvPr id="1064" name="Group 1064"/>
                                    <wpg:cNvGrpSpPr/>
                                    <wpg:grpSpPr>
                                      <a:xfrm>
                                        <a:off x="0" y="0"/>
                                        <a:ext cx="359614" cy="180000"/>
                                        <a:chOff x="0" y="0"/>
                                        <a:chExt cx="359614" cy="180000"/>
                                      </a:xfrm>
                                    </wpg:grpSpPr>
                                    <wps:wsp>
                                      <wps:cNvPr id="1065" name="Rectangle 106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6" name="Rectangle 106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67" name="Group 1067"/>
                                    <wpg:cNvGrpSpPr/>
                                    <wpg:grpSpPr>
                                      <a:xfrm>
                                        <a:off x="359228" y="0"/>
                                        <a:ext cx="359614" cy="180000"/>
                                        <a:chOff x="0" y="0"/>
                                        <a:chExt cx="359614" cy="180000"/>
                                      </a:xfrm>
                                    </wpg:grpSpPr>
                                    <wps:wsp>
                                      <wps:cNvPr id="1068" name="Rectangle 106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9" name="Rectangle 106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70" name="Group 1070"/>
                                  <wpg:cNvGrpSpPr/>
                                  <wpg:grpSpPr>
                                    <a:xfrm>
                                      <a:off x="2873829" y="0"/>
                                      <a:ext cx="718820" cy="179705"/>
                                      <a:chOff x="0" y="0"/>
                                      <a:chExt cx="718842" cy="180000"/>
                                    </a:xfrm>
                                  </wpg:grpSpPr>
                                  <wpg:grpSp>
                                    <wpg:cNvPr id="1071" name="Group 1071"/>
                                    <wpg:cNvGrpSpPr/>
                                    <wpg:grpSpPr>
                                      <a:xfrm>
                                        <a:off x="0" y="0"/>
                                        <a:ext cx="359614" cy="180000"/>
                                        <a:chOff x="0" y="0"/>
                                        <a:chExt cx="359614" cy="180000"/>
                                      </a:xfrm>
                                    </wpg:grpSpPr>
                                    <wps:wsp>
                                      <wps:cNvPr id="1072" name="Rectangle 107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 name="Rectangle 107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74" name="Group 1074"/>
                                    <wpg:cNvGrpSpPr/>
                                    <wpg:grpSpPr>
                                      <a:xfrm>
                                        <a:off x="359228" y="0"/>
                                        <a:ext cx="359614" cy="180000"/>
                                        <a:chOff x="0" y="0"/>
                                        <a:chExt cx="359614" cy="180000"/>
                                      </a:xfrm>
                                    </wpg:grpSpPr>
                                    <wps:wsp>
                                      <wps:cNvPr id="1075" name="Rectangle 107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6" name="Rectangle 107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77" name="Group 1077"/>
                                  <wpg:cNvGrpSpPr/>
                                  <wpg:grpSpPr>
                                    <a:xfrm>
                                      <a:off x="2155372" y="0"/>
                                      <a:ext cx="718820" cy="179705"/>
                                      <a:chOff x="0" y="0"/>
                                      <a:chExt cx="718842" cy="180000"/>
                                    </a:xfrm>
                                  </wpg:grpSpPr>
                                  <wpg:grpSp>
                                    <wpg:cNvPr id="1078" name="Group 1078"/>
                                    <wpg:cNvGrpSpPr/>
                                    <wpg:grpSpPr>
                                      <a:xfrm>
                                        <a:off x="0" y="0"/>
                                        <a:ext cx="359614" cy="180000"/>
                                        <a:chOff x="0" y="0"/>
                                        <a:chExt cx="359614" cy="180000"/>
                                      </a:xfrm>
                                    </wpg:grpSpPr>
                                    <wps:wsp>
                                      <wps:cNvPr id="1079" name="Rectangle 107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0" name="Rectangle 108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81" name="Group 1081"/>
                                    <wpg:cNvGrpSpPr/>
                                    <wpg:grpSpPr>
                                      <a:xfrm>
                                        <a:off x="359228" y="0"/>
                                        <a:ext cx="359614" cy="180000"/>
                                        <a:chOff x="0" y="0"/>
                                        <a:chExt cx="359614" cy="180000"/>
                                      </a:xfrm>
                                    </wpg:grpSpPr>
                                    <wps:wsp>
                                      <wps:cNvPr id="1082" name="Rectangle 108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3" name="Rectangle 108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84" name="Group 1084"/>
                                  <wpg:cNvGrpSpPr/>
                                  <wpg:grpSpPr>
                                    <a:xfrm>
                                      <a:off x="718457" y="0"/>
                                      <a:ext cx="718820" cy="179705"/>
                                      <a:chOff x="0" y="0"/>
                                      <a:chExt cx="718842" cy="180000"/>
                                    </a:xfrm>
                                  </wpg:grpSpPr>
                                  <wpg:grpSp>
                                    <wpg:cNvPr id="1085" name="Group 1085"/>
                                    <wpg:cNvGrpSpPr/>
                                    <wpg:grpSpPr>
                                      <a:xfrm>
                                        <a:off x="0" y="0"/>
                                        <a:ext cx="359614" cy="180000"/>
                                        <a:chOff x="0" y="0"/>
                                        <a:chExt cx="359614" cy="180000"/>
                                      </a:xfrm>
                                    </wpg:grpSpPr>
                                    <wps:wsp>
                                      <wps:cNvPr id="1086" name="Rectangle 108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7" name="Rectangle 108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88" name="Group 1088"/>
                                    <wpg:cNvGrpSpPr/>
                                    <wpg:grpSpPr>
                                      <a:xfrm>
                                        <a:off x="359228" y="0"/>
                                        <a:ext cx="359614" cy="180000"/>
                                        <a:chOff x="0" y="0"/>
                                        <a:chExt cx="359614" cy="180000"/>
                                      </a:xfrm>
                                    </wpg:grpSpPr>
                                    <wps:wsp>
                                      <wps:cNvPr id="1089" name="Rectangle 108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0" name="Rectangle 109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91" name="Group 1091"/>
                                  <wpg:cNvGrpSpPr/>
                                  <wpg:grpSpPr>
                                    <a:xfrm>
                                      <a:off x="3592286" y="0"/>
                                      <a:ext cx="718820" cy="179705"/>
                                      <a:chOff x="0" y="0"/>
                                      <a:chExt cx="718842" cy="180000"/>
                                    </a:xfrm>
                                  </wpg:grpSpPr>
                                  <wpg:grpSp>
                                    <wpg:cNvPr id="1092" name="Group 1092"/>
                                    <wpg:cNvGrpSpPr/>
                                    <wpg:grpSpPr>
                                      <a:xfrm>
                                        <a:off x="0" y="0"/>
                                        <a:ext cx="359614" cy="180000"/>
                                        <a:chOff x="0" y="0"/>
                                        <a:chExt cx="359614" cy="180000"/>
                                      </a:xfrm>
                                    </wpg:grpSpPr>
                                    <wps:wsp>
                                      <wps:cNvPr id="1093" name="Rectangle 109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4" name="Rectangle 109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95" name="Group 1095"/>
                                    <wpg:cNvGrpSpPr/>
                                    <wpg:grpSpPr>
                                      <a:xfrm>
                                        <a:off x="359228" y="0"/>
                                        <a:ext cx="359614" cy="180000"/>
                                        <a:chOff x="0" y="0"/>
                                        <a:chExt cx="359614" cy="180000"/>
                                      </a:xfrm>
                                    </wpg:grpSpPr>
                                    <wps:wsp>
                                      <wps:cNvPr id="1096" name="Rectangle 109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7" name="Rectangle 109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98" name="Group 1098"/>
                                  <wpg:cNvGrpSpPr/>
                                  <wpg:grpSpPr>
                                    <a:xfrm>
                                      <a:off x="5029200" y="0"/>
                                      <a:ext cx="718820" cy="179705"/>
                                      <a:chOff x="0" y="0"/>
                                      <a:chExt cx="718842" cy="180000"/>
                                    </a:xfrm>
                                  </wpg:grpSpPr>
                                  <wpg:grpSp>
                                    <wpg:cNvPr id="1099" name="Group 1099"/>
                                    <wpg:cNvGrpSpPr/>
                                    <wpg:grpSpPr>
                                      <a:xfrm>
                                        <a:off x="0" y="0"/>
                                        <a:ext cx="359614" cy="180000"/>
                                        <a:chOff x="0" y="0"/>
                                        <a:chExt cx="359614" cy="180000"/>
                                      </a:xfrm>
                                    </wpg:grpSpPr>
                                    <wps:wsp>
                                      <wps:cNvPr id="1100" name="Rectangle 110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1" name="Rectangle 110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02" name="Group 1102"/>
                                    <wpg:cNvGrpSpPr/>
                                    <wpg:grpSpPr>
                                      <a:xfrm>
                                        <a:off x="359228" y="0"/>
                                        <a:ext cx="359614" cy="180000"/>
                                        <a:chOff x="0" y="0"/>
                                        <a:chExt cx="359614" cy="180000"/>
                                      </a:xfrm>
                                    </wpg:grpSpPr>
                                    <wps:wsp>
                                      <wps:cNvPr id="1103" name="Rectangle 110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4" name="Rectangle 110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05" name="Group 1105"/>
                                  <wpg:cNvGrpSpPr/>
                                  <wpg:grpSpPr>
                                    <a:xfrm>
                                      <a:off x="4310743" y="0"/>
                                      <a:ext cx="718820" cy="179705"/>
                                      <a:chOff x="0" y="0"/>
                                      <a:chExt cx="718842" cy="180000"/>
                                    </a:xfrm>
                                  </wpg:grpSpPr>
                                  <wpg:grpSp>
                                    <wpg:cNvPr id="1106" name="Group 1106"/>
                                    <wpg:cNvGrpSpPr/>
                                    <wpg:grpSpPr>
                                      <a:xfrm>
                                        <a:off x="0" y="0"/>
                                        <a:ext cx="359614" cy="180000"/>
                                        <a:chOff x="0" y="0"/>
                                        <a:chExt cx="359614" cy="180000"/>
                                      </a:xfrm>
                                    </wpg:grpSpPr>
                                    <wps:wsp>
                                      <wps:cNvPr id="1107" name="Rectangle 110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8" name="Rectangle 110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09" name="Group 1109"/>
                                    <wpg:cNvGrpSpPr/>
                                    <wpg:grpSpPr>
                                      <a:xfrm>
                                        <a:off x="359228" y="0"/>
                                        <a:ext cx="359614" cy="180000"/>
                                        <a:chOff x="0" y="0"/>
                                        <a:chExt cx="359614" cy="180000"/>
                                      </a:xfrm>
                                    </wpg:grpSpPr>
                                    <wps:wsp>
                                      <wps:cNvPr id="1110" name="Rectangle 111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1" name="Rectangle 111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1112" name="Rectangle 1112"/>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113" name="Group 1113"/>
                                  <wpg:cNvGrpSpPr/>
                                  <wpg:grpSpPr>
                                    <a:xfrm>
                                      <a:off x="5747657" y="0"/>
                                      <a:ext cx="359603" cy="179705"/>
                                      <a:chOff x="0" y="0"/>
                                      <a:chExt cx="359614" cy="180000"/>
                                    </a:xfrm>
                                  </wpg:grpSpPr>
                                  <wps:wsp>
                                    <wps:cNvPr id="1114" name="Rectangle 111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5" name="Rectangle 111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16" name="Group 1116"/>
                                <wpg:cNvGrpSpPr/>
                                <wpg:grpSpPr>
                                  <a:xfrm>
                                    <a:off x="0" y="359228"/>
                                    <a:ext cx="6286500" cy="179705"/>
                                    <a:chOff x="0" y="0"/>
                                    <a:chExt cx="6286880" cy="180000"/>
                                  </a:xfrm>
                                </wpg:grpSpPr>
                                <wpg:grpSp>
                                  <wpg:cNvPr id="1117" name="Group 1117"/>
                                  <wpg:cNvGrpSpPr/>
                                  <wpg:grpSpPr>
                                    <a:xfrm>
                                      <a:off x="0" y="0"/>
                                      <a:ext cx="718842" cy="180000"/>
                                      <a:chOff x="0" y="0"/>
                                      <a:chExt cx="718842" cy="180000"/>
                                    </a:xfrm>
                                  </wpg:grpSpPr>
                                  <wpg:grpSp>
                                    <wpg:cNvPr id="1118" name="Group 1118"/>
                                    <wpg:cNvGrpSpPr/>
                                    <wpg:grpSpPr>
                                      <a:xfrm>
                                        <a:off x="0" y="0"/>
                                        <a:ext cx="359614" cy="180000"/>
                                        <a:chOff x="0" y="0"/>
                                        <a:chExt cx="359614" cy="180000"/>
                                      </a:xfrm>
                                    </wpg:grpSpPr>
                                    <wps:wsp>
                                      <wps:cNvPr id="1119" name="Rectangle 111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0" name="Rectangle 112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21" name="Group 1121"/>
                                    <wpg:cNvGrpSpPr/>
                                    <wpg:grpSpPr>
                                      <a:xfrm>
                                        <a:off x="359228" y="0"/>
                                        <a:ext cx="359614" cy="180000"/>
                                        <a:chOff x="0" y="0"/>
                                        <a:chExt cx="359614" cy="180000"/>
                                      </a:xfrm>
                                    </wpg:grpSpPr>
                                    <wps:wsp>
                                      <wps:cNvPr id="1122" name="Rectangle 112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3" name="Rectangle 112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24" name="Group 1124"/>
                                  <wpg:cNvGrpSpPr/>
                                  <wpg:grpSpPr>
                                    <a:xfrm>
                                      <a:off x="1436914" y="0"/>
                                      <a:ext cx="718820" cy="179705"/>
                                      <a:chOff x="0" y="0"/>
                                      <a:chExt cx="718842" cy="180000"/>
                                    </a:xfrm>
                                  </wpg:grpSpPr>
                                  <wpg:grpSp>
                                    <wpg:cNvPr id="1125" name="Group 1125"/>
                                    <wpg:cNvGrpSpPr/>
                                    <wpg:grpSpPr>
                                      <a:xfrm>
                                        <a:off x="0" y="0"/>
                                        <a:ext cx="359614" cy="180000"/>
                                        <a:chOff x="0" y="0"/>
                                        <a:chExt cx="359614" cy="180000"/>
                                      </a:xfrm>
                                    </wpg:grpSpPr>
                                    <wps:wsp>
                                      <wps:cNvPr id="1126" name="Rectangle 112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7" name="Rectangle 112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28" name="Group 1128"/>
                                    <wpg:cNvGrpSpPr/>
                                    <wpg:grpSpPr>
                                      <a:xfrm>
                                        <a:off x="359228" y="0"/>
                                        <a:ext cx="359614" cy="180000"/>
                                        <a:chOff x="0" y="0"/>
                                        <a:chExt cx="359614" cy="180000"/>
                                      </a:xfrm>
                                    </wpg:grpSpPr>
                                    <wps:wsp>
                                      <wps:cNvPr id="1129" name="Rectangle 112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30" name="Rectangle 113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31" name="Group 1131"/>
                                  <wpg:cNvGrpSpPr/>
                                  <wpg:grpSpPr>
                                    <a:xfrm>
                                      <a:off x="2873829" y="0"/>
                                      <a:ext cx="718820" cy="179705"/>
                                      <a:chOff x="0" y="0"/>
                                      <a:chExt cx="718842" cy="180000"/>
                                    </a:xfrm>
                                  </wpg:grpSpPr>
                                  <wpg:grpSp>
                                    <wpg:cNvPr id="1132" name="Group 1132"/>
                                    <wpg:cNvGrpSpPr/>
                                    <wpg:grpSpPr>
                                      <a:xfrm>
                                        <a:off x="0" y="0"/>
                                        <a:ext cx="359614" cy="180000"/>
                                        <a:chOff x="0" y="0"/>
                                        <a:chExt cx="359614" cy="180000"/>
                                      </a:xfrm>
                                    </wpg:grpSpPr>
                                    <wps:wsp>
                                      <wps:cNvPr id="1133" name="Rectangle 113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34" name="Rectangle 113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35" name="Group 1135"/>
                                    <wpg:cNvGrpSpPr/>
                                    <wpg:grpSpPr>
                                      <a:xfrm>
                                        <a:off x="359228" y="0"/>
                                        <a:ext cx="359614" cy="180000"/>
                                        <a:chOff x="0" y="0"/>
                                        <a:chExt cx="359614" cy="180000"/>
                                      </a:xfrm>
                                    </wpg:grpSpPr>
                                    <wps:wsp>
                                      <wps:cNvPr id="1136" name="Rectangle 113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37" name="Rectangle 113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38" name="Group 1138"/>
                                  <wpg:cNvGrpSpPr/>
                                  <wpg:grpSpPr>
                                    <a:xfrm>
                                      <a:off x="2155372" y="0"/>
                                      <a:ext cx="718820" cy="179705"/>
                                      <a:chOff x="0" y="0"/>
                                      <a:chExt cx="718842" cy="180000"/>
                                    </a:xfrm>
                                  </wpg:grpSpPr>
                                  <wpg:grpSp>
                                    <wpg:cNvPr id="1139" name="Group 1139"/>
                                    <wpg:cNvGrpSpPr/>
                                    <wpg:grpSpPr>
                                      <a:xfrm>
                                        <a:off x="0" y="0"/>
                                        <a:ext cx="359614" cy="180000"/>
                                        <a:chOff x="0" y="0"/>
                                        <a:chExt cx="359614" cy="180000"/>
                                      </a:xfrm>
                                    </wpg:grpSpPr>
                                    <wps:wsp>
                                      <wps:cNvPr id="1140" name="Rectangle 114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1" name="Rectangle 114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42" name="Group 1142"/>
                                    <wpg:cNvGrpSpPr/>
                                    <wpg:grpSpPr>
                                      <a:xfrm>
                                        <a:off x="359228" y="0"/>
                                        <a:ext cx="359614" cy="180000"/>
                                        <a:chOff x="0" y="0"/>
                                        <a:chExt cx="359614" cy="180000"/>
                                      </a:xfrm>
                                    </wpg:grpSpPr>
                                    <wps:wsp>
                                      <wps:cNvPr id="1143" name="Rectangle 114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4" name="Rectangle 114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45" name="Group 1145"/>
                                  <wpg:cNvGrpSpPr/>
                                  <wpg:grpSpPr>
                                    <a:xfrm>
                                      <a:off x="718457" y="0"/>
                                      <a:ext cx="718820" cy="179705"/>
                                      <a:chOff x="0" y="0"/>
                                      <a:chExt cx="718842" cy="180000"/>
                                    </a:xfrm>
                                  </wpg:grpSpPr>
                                  <wpg:grpSp>
                                    <wpg:cNvPr id="1146" name="Group 1146"/>
                                    <wpg:cNvGrpSpPr/>
                                    <wpg:grpSpPr>
                                      <a:xfrm>
                                        <a:off x="0" y="0"/>
                                        <a:ext cx="359614" cy="180000"/>
                                        <a:chOff x="0" y="0"/>
                                        <a:chExt cx="359614" cy="180000"/>
                                      </a:xfrm>
                                    </wpg:grpSpPr>
                                    <wps:wsp>
                                      <wps:cNvPr id="1147" name="Rectangle 114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8" name="Rectangle 114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49" name="Group 1149"/>
                                    <wpg:cNvGrpSpPr/>
                                    <wpg:grpSpPr>
                                      <a:xfrm>
                                        <a:off x="359228" y="0"/>
                                        <a:ext cx="359614" cy="180000"/>
                                        <a:chOff x="0" y="0"/>
                                        <a:chExt cx="359614" cy="180000"/>
                                      </a:xfrm>
                                    </wpg:grpSpPr>
                                    <wps:wsp>
                                      <wps:cNvPr id="1150" name="Rectangle 115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1" name="Rectangle 115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52" name="Group 1152"/>
                                  <wpg:cNvGrpSpPr/>
                                  <wpg:grpSpPr>
                                    <a:xfrm>
                                      <a:off x="3592286" y="0"/>
                                      <a:ext cx="718820" cy="179705"/>
                                      <a:chOff x="0" y="0"/>
                                      <a:chExt cx="718842" cy="180000"/>
                                    </a:xfrm>
                                  </wpg:grpSpPr>
                                  <wpg:grpSp>
                                    <wpg:cNvPr id="1153" name="Group 1153"/>
                                    <wpg:cNvGrpSpPr/>
                                    <wpg:grpSpPr>
                                      <a:xfrm>
                                        <a:off x="0" y="0"/>
                                        <a:ext cx="359614" cy="180000"/>
                                        <a:chOff x="0" y="0"/>
                                        <a:chExt cx="359614" cy="180000"/>
                                      </a:xfrm>
                                    </wpg:grpSpPr>
                                    <wps:wsp>
                                      <wps:cNvPr id="1154" name="Rectangle 115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5" name="Rectangle 115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56" name="Group 1156"/>
                                    <wpg:cNvGrpSpPr/>
                                    <wpg:grpSpPr>
                                      <a:xfrm>
                                        <a:off x="359228" y="0"/>
                                        <a:ext cx="359614" cy="180000"/>
                                        <a:chOff x="0" y="0"/>
                                        <a:chExt cx="359614" cy="180000"/>
                                      </a:xfrm>
                                    </wpg:grpSpPr>
                                    <wps:wsp>
                                      <wps:cNvPr id="1157" name="Rectangle 115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8" name="Rectangle 115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59" name="Group 1159"/>
                                  <wpg:cNvGrpSpPr/>
                                  <wpg:grpSpPr>
                                    <a:xfrm>
                                      <a:off x="5029200" y="0"/>
                                      <a:ext cx="718820" cy="179705"/>
                                      <a:chOff x="0" y="0"/>
                                      <a:chExt cx="718842" cy="180000"/>
                                    </a:xfrm>
                                  </wpg:grpSpPr>
                                  <wpg:grpSp>
                                    <wpg:cNvPr id="1160" name="Group 1160"/>
                                    <wpg:cNvGrpSpPr/>
                                    <wpg:grpSpPr>
                                      <a:xfrm>
                                        <a:off x="0" y="0"/>
                                        <a:ext cx="359614" cy="180000"/>
                                        <a:chOff x="0" y="0"/>
                                        <a:chExt cx="359614" cy="180000"/>
                                      </a:xfrm>
                                    </wpg:grpSpPr>
                                    <wps:wsp>
                                      <wps:cNvPr id="1161" name="Rectangle 116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2" name="Rectangle 116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63" name="Group 1163"/>
                                    <wpg:cNvGrpSpPr/>
                                    <wpg:grpSpPr>
                                      <a:xfrm>
                                        <a:off x="359228" y="0"/>
                                        <a:ext cx="359614" cy="180000"/>
                                        <a:chOff x="0" y="0"/>
                                        <a:chExt cx="359614" cy="180000"/>
                                      </a:xfrm>
                                    </wpg:grpSpPr>
                                    <wps:wsp>
                                      <wps:cNvPr id="1164" name="Rectangle 116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5" name="Rectangle 116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66" name="Group 1166"/>
                                  <wpg:cNvGrpSpPr/>
                                  <wpg:grpSpPr>
                                    <a:xfrm>
                                      <a:off x="4310743" y="0"/>
                                      <a:ext cx="718820" cy="179705"/>
                                      <a:chOff x="0" y="0"/>
                                      <a:chExt cx="718842" cy="180000"/>
                                    </a:xfrm>
                                  </wpg:grpSpPr>
                                  <wpg:grpSp>
                                    <wpg:cNvPr id="1167" name="Group 1167"/>
                                    <wpg:cNvGrpSpPr/>
                                    <wpg:grpSpPr>
                                      <a:xfrm>
                                        <a:off x="0" y="0"/>
                                        <a:ext cx="359614" cy="180000"/>
                                        <a:chOff x="0" y="0"/>
                                        <a:chExt cx="359614" cy="180000"/>
                                      </a:xfrm>
                                    </wpg:grpSpPr>
                                    <wps:wsp>
                                      <wps:cNvPr id="1168" name="Rectangle 116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9" name="Rectangle 116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70" name="Group 1170"/>
                                    <wpg:cNvGrpSpPr/>
                                    <wpg:grpSpPr>
                                      <a:xfrm>
                                        <a:off x="359228" y="0"/>
                                        <a:ext cx="359614" cy="180000"/>
                                        <a:chOff x="0" y="0"/>
                                        <a:chExt cx="359614" cy="180000"/>
                                      </a:xfrm>
                                    </wpg:grpSpPr>
                                    <wps:wsp>
                                      <wps:cNvPr id="1171" name="Rectangle 117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2" name="Rectangle 117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1173" name="Rectangle 1173"/>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174" name="Group 1174"/>
                                  <wpg:cNvGrpSpPr/>
                                  <wpg:grpSpPr>
                                    <a:xfrm>
                                      <a:off x="5747657" y="0"/>
                                      <a:ext cx="359603" cy="179705"/>
                                      <a:chOff x="0" y="0"/>
                                      <a:chExt cx="359614" cy="180000"/>
                                    </a:xfrm>
                                  </wpg:grpSpPr>
                                  <wps:wsp>
                                    <wps:cNvPr id="1175" name="Rectangle 117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6" name="Rectangle 117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77" name="Group 1177"/>
                                <wpg:cNvGrpSpPr/>
                                <wpg:grpSpPr>
                                  <a:xfrm>
                                    <a:off x="0" y="538842"/>
                                    <a:ext cx="6286880" cy="180000"/>
                                    <a:chOff x="0" y="0"/>
                                    <a:chExt cx="6286880" cy="180000"/>
                                  </a:xfrm>
                                </wpg:grpSpPr>
                                <wpg:grpSp>
                                  <wpg:cNvPr id="1178" name="Group 1178"/>
                                  <wpg:cNvGrpSpPr/>
                                  <wpg:grpSpPr>
                                    <a:xfrm>
                                      <a:off x="0" y="0"/>
                                      <a:ext cx="718842" cy="180000"/>
                                      <a:chOff x="0" y="0"/>
                                      <a:chExt cx="718842" cy="180000"/>
                                    </a:xfrm>
                                  </wpg:grpSpPr>
                                  <wpg:grpSp>
                                    <wpg:cNvPr id="1179" name="Group 1179"/>
                                    <wpg:cNvGrpSpPr/>
                                    <wpg:grpSpPr>
                                      <a:xfrm>
                                        <a:off x="0" y="0"/>
                                        <a:ext cx="359614" cy="180000"/>
                                        <a:chOff x="0" y="0"/>
                                        <a:chExt cx="359614" cy="180000"/>
                                      </a:xfrm>
                                    </wpg:grpSpPr>
                                    <wps:wsp>
                                      <wps:cNvPr id="1180" name="Rectangle 118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81" name="Rectangle 118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82" name="Group 1182"/>
                                    <wpg:cNvGrpSpPr/>
                                    <wpg:grpSpPr>
                                      <a:xfrm>
                                        <a:off x="359228" y="0"/>
                                        <a:ext cx="359614" cy="180000"/>
                                        <a:chOff x="0" y="0"/>
                                        <a:chExt cx="359614" cy="180000"/>
                                      </a:xfrm>
                                    </wpg:grpSpPr>
                                    <wps:wsp>
                                      <wps:cNvPr id="1183" name="Rectangle 118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84" name="Rectangle 118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85" name="Group 1185"/>
                                  <wpg:cNvGrpSpPr/>
                                  <wpg:grpSpPr>
                                    <a:xfrm>
                                      <a:off x="1436914" y="0"/>
                                      <a:ext cx="718820" cy="179705"/>
                                      <a:chOff x="0" y="0"/>
                                      <a:chExt cx="718842" cy="180000"/>
                                    </a:xfrm>
                                  </wpg:grpSpPr>
                                  <wpg:grpSp>
                                    <wpg:cNvPr id="1186" name="Group 1186"/>
                                    <wpg:cNvGrpSpPr/>
                                    <wpg:grpSpPr>
                                      <a:xfrm>
                                        <a:off x="0" y="0"/>
                                        <a:ext cx="359614" cy="180000"/>
                                        <a:chOff x="0" y="0"/>
                                        <a:chExt cx="359614" cy="180000"/>
                                      </a:xfrm>
                                    </wpg:grpSpPr>
                                    <wps:wsp>
                                      <wps:cNvPr id="1187" name="Rectangle 118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88" name="Rectangle 118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89" name="Group 1189"/>
                                    <wpg:cNvGrpSpPr/>
                                    <wpg:grpSpPr>
                                      <a:xfrm>
                                        <a:off x="359228" y="0"/>
                                        <a:ext cx="359614" cy="180000"/>
                                        <a:chOff x="0" y="0"/>
                                        <a:chExt cx="359614" cy="180000"/>
                                      </a:xfrm>
                                    </wpg:grpSpPr>
                                    <wps:wsp>
                                      <wps:cNvPr id="1190" name="Rectangle 119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1" name="Rectangle 119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92" name="Group 1192"/>
                                  <wpg:cNvGrpSpPr/>
                                  <wpg:grpSpPr>
                                    <a:xfrm>
                                      <a:off x="2873829" y="0"/>
                                      <a:ext cx="718820" cy="179705"/>
                                      <a:chOff x="0" y="0"/>
                                      <a:chExt cx="718842" cy="180000"/>
                                    </a:xfrm>
                                  </wpg:grpSpPr>
                                  <wpg:grpSp>
                                    <wpg:cNvPr id="1193" name="Group 1193"/>
                                    <wpg:cNvGrpSpPr/>
                                    <wpg:grpSpPr>
                                      <a:xfrm>
                                        <a:off x="0" y="0"/>
                                        <a:ext cx="359614" cy="180000"/>
                                        <a:chOff x="0" y="0"/>
                                        <a:chExt cx="359614" cy="180000"/>
                                      </a:xfrm>
                                    </wpg:grpSpPr>
                                    <wps:wsp>
                                      <wps:cNvPr id="1194" name="Rectangle 119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5" name="Rectangle 119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96" name="Group 1196"/>
                                    <wpg:cNvGrpSpPr/>
                                    <wpg:grpSpPr>
                                      <a:xfrm>
                                        <a:off x="359228" y="0"/>
                                        <a:ext cx="359614" cy="180000"/>
                                        <a:chOff x="0" y="0"/>
                                        <a:chExt cx="359614" cy="180000"/>
                                      </a:xfrm>
                                    </wpg:grpSpPr>
                                    <wps:wsp>
                                      <wps:cNvPr id="1197" name="Rectangle 119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8" name="Rectangle 119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99" name="Group 1199"/>
                                  <wpg:cNvGrpSpPr/>
                                  <wpg:grpSpPr>
                                    <a:xfrm>
                                      <a:off x="2155372" y="0"/>
                                      <a:ext cx="718820" cy="179705"/>
                                      <a:chOff x="0" y="0"/>
                                      <a:chExt cx="718842" cy="180000"/>
                                    </a:xfrm>
                                  </wpg:grpSpPr>
                                  <wpg:grpSp>
                                    <wpg:cNvPr id="1200" name="Group 1200"/>
                                    <wpg:cNvGrpSpPr/>
                                    <wpg:grpSpPr>
                                      <a:xfrm>
                                        <a:off x="0" y="0"/>
                                        <a:ext cx="359614" cy="180000"/>
                                        <a:chOff x="0" y="0"/>
                                        <a:chExt cx="359614" cy="180000"/>
                                      </a:xfrm>
                                    </wpg:grpSpPr>
                                    <wps:wsp>
                                      <wps:cNvPr id="1201" name="Rectangle 120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2" name="Rectangle 120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203" name="Group 1203"/>
                                    <wpg:cNvGrpSpPr/>
                                    <wpg:grpSpPr>
                                      <a:xfrm>
                                        <a:off x="359228" y="0"/>
                                        <a:ext cx="359614" cy="180000"/>
                                        <a:chOff x="0" y="0"/>
                                        <a:chExt cx="359614" cy="180000"/>
                                      </a:xfrm>
                                    </wpg:grpSpPr>
                                    <wps:wsp>
                                      <wps:cNvPr id="1204" name="Rectangle 120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5" name="Rectangle 120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206" name="Group 1206"/>
                                  <wpg:cNvGrpSpPr/>
                                  <wpg:grpSpPr>
                                    <a:xfrm>
                                      <a:off x="718457" y="0"/>
                                      <a:ext cx="718820" cy="179705"/>
                                      <a:chOff x="0" y="0"/>
                                      <a:chExt cx="718842" cy="180000"/>
                                    </a:xfrm>
                                  </wpg:grpSpPr>
                                  <wpg:grpSp>
                                    <wpg:cNvPr id="1207" name="Group 1207"/>
                                    <wpg:cNvGrpSpPr/>
                                    <wpg:grpSpPr>
                                      <a:xfrm>
                                        <a:off x="0" y="0"/>
                                        <a:ext cx="359614" cy="180000"/>
                                        <a:chOff x="0" y="0"/>
                                        <a:chExt cx="359614" cy="180000"/>
                                      </a:xfrm>
                                    </wpg:grpSpPr>
                                    <wps:wsp>
                                      <wps:cNvPr id="1208" name="Rectangle 120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9" name="Rectangle 120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210" name="Group 1210"/>
                                    <wpg:cNvGrpSpPr/>
                                    <wpg:grpSpPr>
                                      <a:xfrm>
                                        <a:off x="359228" y="0"/>
                                        <a:ext cx="359614" cy="180000"/>
                                        <a:chOff x="0" y="0"/>
                                        <a:chExt cx="359614" cy="180000"/>
                                      </a:xfrm>
                                    </wpg:grpSpPr>
                                    <wps:wsp>
                                      <wps:cNvPr id="1211" name="Rectangle 121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2" name="Rectangle 121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213" name="Group 1213"/>
                                  <wpg:cNvGrpSpPr/>
                                  <wpg:grpSpPr>
                                    <a:xfrm>
                                      <a:off x="3592286" y="0"/>
                                      <a:ext cx="718820" cy="179705"/>
                                      <a:chOff x="0" y="0"/>
                                      <a:chExt cx="718842" cy="180000"/>
                                    </a:xfrm>
                                  </wpg:grpSpPr>
                                  <wpg:grpSp>
                                    <wpg:cNvPr id="1214" name="Group 1214"/>
                                    <wpg:cNvGrpSpPr/>
                                    <wpg:grpSpPr>
                                      <a:xfrm>
                                        <a:off x="0" y="0"/>
                                        <a:ext cx="359614" cy="180000"/>
                                        <a:chOff x="0" y="0"/>
                                        <a:chExt cx="359614" cy="180000"/>
                                      </a:xfrm>
                                    </wpg:grpSpPr>
                                    <wps:wsp>
                                      <wps:cNvPr id="1215" name="Rectangle 121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6" name="Rectangle 121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217" name="Group 1217"/>
                                    <wpg:cNvGrpSpPr/>
                                    <wpg:grpSpPr>
                                      <a:xfrm>
                                        <a:off x="359228" y="0"/>
                                        <a:ext cx="359614" cy="180000"/>
                                        <a:chOff x="0" y="0"/>
                                        <a:chExt cx="359614" cy="180000"/>
                                      </a:xfrm>
                                    </wpg:grpSpPr>
                                    <wps:wsp>
                                      <wps:cNvPr id="1218" name="Rectangle 121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9" name="Rectangle 121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220" name="Group 1220"/>
                                  <wpg:cNvGrpSpPr/>
                                  <wpg:grpSpPr>
                                    <a:xfrm>
                                      <a:off x="5029200" y="0"/>
                                      <a:ext cx="718820" cy="179705"/>
                                      <a:chOff x="0" y="0"/>
                                      <a:chExt cx="718842" cy="180000"/>
                                    </a:xfrm>
                                  </wpg:grpSpPr>
                                  <wpg:grpSp>
                                    <wpg:cNvPr id="1221" name="Group 1221"/>
                                    <wpg:cNvGrpSpPr/>
                                    <wpg:grpSpPr>
                                      <a:xfrm>
                                        <a:off x="0" y="0"/>
                                        <a:ext cx="359614" cy="180000"/>
                                        <a:chOff x="0" y="0"/>
                                        <a:chExt cx="359614" cy="180000"/>
                                      </a:xfrm>
                                    </wpg:grpSpPr>
                                    <wps:wsp>
                                      <wps:cNvPr id="1222" name="Rectangle 122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3" name="Rectangle 122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224" name="Group 1224"/>
                                    <wpg:cNvGrpSpPr/>
                                    <wpg:grpSpPr>
                                      <a:xfrm>
                                        <a:off x="359228" y="0"/>
                                        <a:ext cx="359614" cy="180000"/>
                                        <a:chOff x="0" y="0"/>
                                        <a:chExt cx="359614" cy="180000"/>
                                      </a:xfrm>
                                    </wpg:grpSpPr>
                                    <wps:wsp>
                                      <wps:cNvPr id="1225" name="Rectangle 122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6" name="Rectangle 122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227" name="Group 1227"/>
                                  <wpg:cNvGrpSpPr/>
                                  <wpg:grpSpPr>
                                    <a:xfrm>
                                      <a:off x="4310743" y="0"/>
                                      <a:ext cx="718820" cy="179705"/>
                                      <a:chOff x="0" y="0"/>
                                      <a:chExt cx="718842" cy="180000"/>
                                    </a:xfrm>
                                  </wpg:grpSpPr>
                                  <wpg:grpSp>
                                    <wpg:cNvPr id="1228" name="Group 1228"/>
                                    <wpg:cNvGrpSpPr/>
                                    <wpg:grpSpPr>
                                      <a:xfrm>
                                        <a:off x="0" y="0"/>
                                        <a:ext cx="359614" cy="180000"/>
                                        <a:chOff x="0" y="0"/>
                                        <a:chExt cx="359614" cy="180000"/>
                                      </a:xfrm>
                                    </wpg:grpSpPr>
                                    <wps:wsp>
                                      <wps:cNvPr id="1229" name="Rectangle 122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30" name="Rectangle 123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231" name="Group 1231"/>
                                    <wpg:cNvGrpSpPr/>
                                    <wpg:grpSpPr>
                                      <a:xfrm>
                                        <a:off x="359228" y="0"/>
                                        <a:ext cx="359614" cy="180000"/>
                                        <a:chOff x="0" y="0"/>
                                        <a:chExt cx="359614" cy="180000"/>
                                      </a:xfrm>
                                    </wpg:grpSpPr>
                                    <wps:wsp>
                                      <wps:cNvPr id="1232" name="Rectangle 123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33" name="Rectangle 123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1234" name="Rectangle 1234"/>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235" name="Group 1235"/>
                                  <wpg:cNvGrpSpPr/>
                                  <wpg:grpSpPr>
                                    <a:xfrm>
                                      <a:off x="5747657" y="0"/>
                                      <a:ext cx="359603" cy="179705"/>
                                      <a:chOff x="0" y="0"/>
                                      <a:chExt cx="359614" cy="180000"/>
                                    </a:xfrm>
                                  </wpg:grpSpPr>
                                  <wps:wsp>
                                    <wps:cNvPr id="1236" name="Rectangle 123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37" name="Rectangle 123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1238" name="Group 1238"/>
                              <wpg:cNvGrpSpPr/>
                              <wpg:grpSpPr>
                                <a:xfrm>
                                  <a:off x="0" y="2155372"/>
                                  <a:ext cx="6286500" cy="718820"/>
                                  <a:chOff x="0" y="0"/>
                                  <a:chExt cx="6286880" cy="718843"/>
                                </a:xfrm>
                              </wpg:grpSpPr>
                              <wpg:grpSp>
                                <wpg:cNvPr id="1239" name="Group 1239"/>
                                <wpg:cNvGrpSpPr/>
                                <wpg:grpSpPr>
                                  <a:xfrm>
                                    <a:off x="0" y="0"/>
                                    <a:ext cx="6286880" cy="180000"/>
                                    <a:chOff x="0" y="0"/>
                                    <a:chExt cx="6286880" cy="180000"/>
                                  </a:xfrm>
                                </wpg:grpSpPr>
                                <wpg:grpSp>
                                  <wpg:cNvPr id="1240" name="Group 1240"/>
                                  <wpg:cNvGrpSpPr/>
                                  <wpg:grpSpPr>
                                    <a:xfrm>
                                      <a:off x="0" y="0"/>
                                      <a:ext cx="718842" cy="180000"/>
                                      <a:chOff x="0" y="0"/>
                                      <a:chExt cx="718842" cy="180000"/>
                                    </a:xfrm>
                                  </wpg:grpSpPr>
                                  <wpg:grpSp>
                                    <wpg:cNvPr id="1241" name="Group 1241"/>
                                    <wpg:cNvGrpSpPr/>
                                    <wpg:grpSpPr>
                                      <a:xfrm>
                                        <a:off x="0" y="0"/>
                                        <a:ext cx="359614" cy="180000"/>
                                        <a:chOff x="0" y="0"/>
                                        <a:chExt cx="359614" cy="180000"/>
                                      </a:xfrm>
                                    </wpg:grpSpPr>
                                    <wps:wsp>
                                      <wps:cNvPr id="1242" name="Rectangle 124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43" name="Rectangle 124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244" name="Group 1244"/>
                                    <wpg:cNvGrpSpPr/>
                                    <wpg:grpSpPr>
                                      <a:xfrm>
                                        <a:off x="359228" y="0"/>
                                        <a:ext cx="359614" cy="180000"/>
                                        <a:chOff x="0" y="0"/>
                                        <a:chExt cx="359614" cy="180000"/>
                                      </a:xfrm>
                                    </wpg:grpSpPr>
                                    <wps:wsp>
                                      <wps:cNvPr id="1245" name="Rectangle 124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46" name="Rectangle 124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247" name="Group 1247"/>
                                  <wpg:cNvGrpSpPr/>
                                  <wpg:grpSpPr>
                                    <a:xfrm>
                                      <a:off x="1436914" y="0"/>
                                      <a:ext cx="718820" cy="179705"/>
                                      <a:chOff x="0" y="0"/>
                                      <a:chExt cx="718842" cy="180000"/>
                                    </a:xfrm>
                                  </wpg:grpSpPr>
                                  <wpg:grpSp>
                                    <wpg:cNvPr id="1248" name="Group 1248"/>
                                    <wpg:cNvGrpSpPr/>
                                    <wpg:grpSpPr>
                                      <a:xfrm>
                                        <a:off x="0" y="0"/>
                                        <a:ext cx="359614" cy="180000"/>
                                        <a:chOff x="0" y="0"/>
                                        <a:chExt cx="359614" cy="180000"/>
                                      </a:xfrm>
                                    </wpg:grpSpPr>
                                    <wps:wsp>
                                      <wps:cNvPr id="1249" name="Rectangle 124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50" name="Rectangle 125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251" name="Group 1251"/>
                                    <wpg:cNvGrpSpPr/>
                                    <wpg:grpSpPr>
                                      <a:xfrm>
                                        <a:off x="359228" y="0"/>
                                        <a:ext cx="359614" cy="180000"/>
                                        <a:chOff x="0" y="0"/>
                                        <a:chExt cx="359614" cy="180000"/>
                                      </a:xfrm>
                                    </wpg:grpSpPr>
                                    <wps:wsp>
                                      <wps:cNvPr id="1252" name="Rectangle 125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53" name="Rectangle 125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254" name="Group 1254"/>
                                  <wpg:cNvGrpSpPr/>
                                  <wpg:grpSpPr>
                                    <a:xfrm>
                                      <a:off x="2873829" y="0"/>
                                      <a:ext cx="718820" cy="179705"/>
                                      <a:chOff x="0" y="0"/>
                                      <a:chExt cx="718842" cy="180000"/>
                                    </a:xfrm>
                                  </wpg:grpSpPr>
                                  <wpg:grpSp>
                                    <wpg:cNvPr id="1255" name="Group 1255"/>
                                    <wpg:cNvGrpSpPr/>
                                    <wpg:grpSpPr>
                                      <a:xfrm>
                                        <a:off x="0" y="0"/>
                                        <a:ext cx="359614" cy="180000"/>
                                        <a:chOff x="0" y="0"/>
                                        <a:chExt cx="359614" cy="180000"/>
                                      </a:xfrm>
                                    </wpg:grpSpPr>
                                    <wps:wsp>
                                      <wps:cNvPr id="1256" name="Rectangle 125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57" name="Rectangle 125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258" name="Group 1258"/>
                                    <wpg:cNvGrpSpPr/>
                                    <wpg:grpSpPr>
                                      <a:xfrm>
                                        <a:off x="359228" y="0"/>
                                        <a:ext cx="359614" cy="180000"/>
                                        <a:chOff x="0" y="0"/>
                                        <a:chExt cx="359614" cy="180000"/>
                                      </a:xfrm>
                                    </wpg:grpSpPr>
                                    <wps:wsp>
                                      <wps:cNvPr id="1259" name="Rectangle 125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60" name="Rectangle 126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261" name="Group 1261"/>
                                  <wpg:cNvGrpSpPr/>
                                  <wpg:grpSpPr>
                                    <a:xfrm>
                                      <a:off x="2155372" y="0"/>
                                      <a:ext cx="718820" cy="179705"/>
                                      <a:chOff x="0" y="0"/>
                                      <a:chExt cx="718842" cy="180000"/>
                                    </a:xfrm>
                                  </wpg:grpSpPr>
                                  <wpg:grpSp>
                                    <wpg:cNvPr id="1262" name="Group 1262"/>
                                    <wpg:cNvGrpSpPr/>
                                    <wpg:grpSpPr>
                                      <a:xfrm>
                                        <a:off x="0" y="0"/>
                                        <a:ext cx="359614" cy="180000"/>
                                        <a:chOff x="0" y="0"/>
                                        <a:chExt cx="359614" cy="180000"/>
                                      </a:xfrm>
                                    </wpg:grpSpPr>
                                    <wps:wsp>
                                      <wps:cNvPr id="1263" name="Rectangle 126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64" name="Rectangle 126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265" name="Group 1265"/>
                                    <wpg:cNvGrpSpPr/>
                                    <wpg:grpSpPr>
                                      <a:xfrm>
                                        <a:off x="359228" y="0"/>
                                        <a:ext cx="359614" cy="180000"/>
                                        <a:chOff x="0" y="0"/>
                                        <a:chExt cx="359614" cy="180000"/>
                                      </a:xfrm>
                                    </wpg:grpSpPr>
                                    <wps:wsp>
                                      <wps:cNvPr id="1266" name="Rectangle 126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67" name="Rectangle 126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268" name="Group 1268"/>
                                  <wpg:cNvGrpSpPr/>
                                  <wpg:grpSpPr>
                                    <a:xfrm>
                                      <a:off x="718457" y="0"/>
                                      <a:ext cx="718820" cy="179705"/>
                                      <a:chOff x="0" y="0"/>
                                      <a:chExt cx="718842" cy="180000"/>
                                    </a:xfrm>
                                  </wpg:grpSpPr>
                                  <wpg:grpSp>
                                    <wpg:cNvPr id="1269" name="Group 1269"/>
                                    <wpg:cNvGrpSpPr/>
                                    <wpg:grpSpPr>
                                      <a:xfrm>
                                        <a:off x="0" y="0"/>
                                        <a:ext cx="359614" cy="180000"/>
                                        <a:chOff x="0" y="0"/>
                                        <a:chExt cx="359614" cy="180000"/>
                                      </a:xfrm>
                                    </wpg:grpSpPr>
                                    <wps:wsp>
                                      <wps:cNvPr id="1270" name="Rectangle 127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71" name="Rectangle 127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272" name="Group 1272"/>
                                    <wpg:cNvGrpSpPr/>
                                    <wpg:grpSpPr>
                                      <a:xfrm>
                                        <a:off x="359228" y="0"/>
                                        <a:ext cx="359614" cy="180000"/>
                                        <a:chOff x="0" y="0"/>
                                        <a:chExt cx="359614" cy="180000"/>
                                      </a:xfrm>
                                    </wpg:grpSpPr>
                                    <wps:wsp>
                                      <wps:cNvPr id="1273" name="Rectangle 127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74" name="Rectangle 127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275" name="Group 1275"/>
                                  <wpg:cNvGrpSpPr/>
                                  <wpg:grpSpPr>
                                    <a:xfrm>
                                      <a:off x="3592286" y="0"/>
                                      <a:ext cx="718820" cy="179705"/>
                                      <a:chOff x="0" y="0"/>
                                      <a:chExt cx="718842" cy="180000"/>
                                    </a:xfrm>
                                  </wpg:grpSpPr>
                                  <wpg:grpSp>
                                    <wpg:cNvPr id="1276" name="Group 1276"/>
                                    <wpg:cNvGrpSpPr/>
                                    <wpg:grpSpPr>
                                      <a:xfrm>
                                        <a:off x="0" y="0"/>
                                        <a:ext cx="359614" cy="180000"/>
                                        <a:chOff x="0" y="0"/>
                                        <a:chExt cx="359614" cy="180000"/>
                                      </a:xfrm>
                                    </wpg:grpSpPr>
                                    <wps:wsp>
                                      <wps:cNvPr id="1277" name="Rectangle 127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78" name="Rectangle 127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279" name="Group 1279"/>
                                    <wpg:cNvGrpSpPr/>
                                    <wpg:grpSpPr>
                                      <a:xfrm>
                                        <a:off x="359228" y="0"/>
                                        <a:ext cx="359614" cy="180000"/>
                                        <a:chOff x="0" y="0"/>
                                        <a:chExt cx="359614" cy="180000"/>
                                      </a:xfrm>
                                    </wpg:grpSpPr>
                                    <wps:wsp>
                                      <wps:cNvPr id="1280" name="Rectangle 128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81" name="Rectangle 128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282" name="Group 1282"/>
                                  <wpg:cNvGrpSpPr/>
                                  <wpg:grpSpPr>
                                    <a:xfrm>
                                      <a:off x="5029200" y="0"/>
                                      <a:ext cx="718820" cy="179705"/>
                                      <a:chOff x="0" y="0"/>
                                      <a:chExt cx="718842" cy="180000"/>
                                    </a:xfrm>
                                  </wpg:grpSpPr>
                                  <wpg:grpSp>
                                    <wpg:cNvPr id="1283" name="Group 1283"/>
                                    <wpg:cNvGrpSpPr/>
                                    <wpg:grpSpPr>
                                      <a:xfrm>
                                        <a:off x="0" y="0"/>
                                        <a:ext cx="359614" cy="180000"/>
                                        <a:chOff x="0" y="0"/>
                                        <a:chExt cx="359614" cy="180000"/>
                                      </a:xfrm>
                                    </wpg:grpSpPr>
                                    <wps:wsp>
                                      <wps:cNvPr id="1284" name="Rectangle 128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85" name="Rectangle 128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286" name="Group 1286"/>
                                    <wpg:cNvGrpSpPr/>
                                    <wpg:grpSpPr>
                                      <a:xfrm>
                                        <a:off x="359228" y="0"/>
                                        <a:ext cx="359614" cy="180000"/>
                                        <a:chOff x="0" y="0"/>
                                        <a:chExt cx="359614" cy="180000"/>
                                      </a:xfrm>
                                    </wpg:grpSpPr>
                                    <wps:wsp>
                                      <wps:cNvPr id="1287" name="Rectangle 128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88" name="Rectangle 128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289" name="Group 1289"/>
                                  <wpg:cNvGrpSpPr/>
                                  <wpg:grpSpPr>
                                    <a:xfrm>
                                      <a:off x="4310743" y="0"/>
                                      <a:ext cx="718820" cy="179705"/>
                                      <a:chOff x="0" y="0"/>
                                      <a:chExt cx="718842" cy="180000"/>
                                    </a:xfrm>
                                  </wpg:grpSpPr>
                                  <wpg:grpSp>
                                    <wpg:cNvPr id="1290" name="Group 1290"/>
                                    <wpg:cNvGrpSpPr/>
                                    <wpg:grpSpPr>
                                      <a:xfrm>
                                        <a:off x="0" y="0"/>
                                        <a:ext cx="359614" cy="180000"/>
                                        <a:chOff x="0" y="0"/>
                                        <a:chExt cx="359614" cy="180000"/>
                                      </a:xfrm>
                                    </wpg:grpSpPr>
                                    <wps:wsp>
                                      <wps:cNvPr id="1291" name="Rectangle 129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2" name="Rectangle 129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293" name="Group 1293"/>
                                    <wpg:cNvGrpSpPr/>
                                    <wpg:grpSpPr>
                                      <a:xfrm>
                                        <a:off x="359228" y="0"/>
                                        <a:ext cx="359614" cy="180000"/>
                                        <a:chOff x="0" y="0"/>
                                        <a:chExt cx="359614" cy="180000"/>
                                      </a:xfrm>
                                    </wpg:grpSpPr>
                                    <wps:wsp>
                                      <wps:cNvPr id="1294" name="Rectangle 129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5" name="Rectangle 129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1296" name="Rectangle 1296"/>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297" name="Group 1297"/>
                                  <wpg:cNvGrpSpPr/>
                                  <wpg:grpSpPr>
                                    <a:xfrm>
                                      <a:off x="5747657" y="0"/>
                                      <a:ext cx="359603" cy="179705"/>
                                      <a:chOff x="0" y="0"/>
                                      <a:chExt cx="359614" cy="180000"/>
                                    </a:xfrm>
                                  </wpg:grpSpPr>
                                  <wps:wsp>
                                    <wps:cNvPr id="1298" name="Rectangle 129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9" name="Rectangle 129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300" name="Group 1300"/>
                                <wpg:cNvGrpSpPr/>
                                <wpg:grpSpPr>
                                  <a:xfrm>
                                    <a:off x="0" y="179614"/>
                                    <a:ext cx="6286880" cy="180000"/>
                                    <a:chOff x="0" y="0"/>
                                    <a:chExt cx="6286880" cy="180000"/>
                                  </a:xfrm>
                                </wpg:grpSpPr>
                                <wpg:grpSp>
                                  <wpg:cNvPr id="1301" name="Group 1301"/>
                                  <wpg:cNvGrpSpPr/>
                                  <wpg:grpSpPr>
                                    <a:xfrm>
                                      <a:off x="0" y="0"/>
                                      <a:ext cx="718842" cy="180000"/>
                                      <a:chOff x="0" y="0"/>
                                      <a:chExt cx="718842" cy="180000"/>
                                    </a:xfrm>
                                  </wpg:grpSpPr>
                                  <wpg:grpSp>
                                    <wpg:cNvPr id="1302" name="Group 1302"/>
                                    <wpg:cNvGrpSpPr/>
                                    <wpg:grpSpPr>
                                      <a:xfrm>
                                        <a:off x="0" y="0"/>
                                        <a:ext cx="359614" cy="180000"/>
                                        <a:chOff x="0" y="0"/>
                                        <a:chExt cx="359614" cy="180000"/>
                                      </a:xfrm>
                                    </wpg:grpSpPr>
                                    <wps:wsp>
                                      <wps:cNvPr id="1303" name="Rectangle 130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04" name="Rectangle 130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305" name="Group 1305"/>
                                    <wpg:cNvGrpSpPr/>
                                    <wpg:grpSpPr>
                                      <a:xfrm>
                                        <a:off x="359228" y="0"/>
                                        <a:ext cx="359614" cy="180000"/>
                                        <a:chOff x="0" y="0"/>
                                        <a:chExt cx="359614" cy="180000"/>
                                      </a:xfrm>
                                    </wpg:grpSpPr>
                                    <wps:wsp>
                                      <wps:cNvPr id="1306" name="Rectangle 130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07" name="Rectangle 130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308" name="Group 1308"/>
                                  <wpg:cNvGrpSpPr/>
                                  <wpg:grpSpPr>
                                    <a:xfrm>
                                      <a:off x="1436914" y="0"/>
                                      <a:ext cx="718820" cy="179705"/>
                                      <a:chOff x="0" y="0"/>
                                      <a:chExt cx="718842" cy="180000"/>
                                    </a:xfrm>
                                  </wpg:grpSpPr>
                                  <wpg:grpSp>
                                    <wpg:cNvPr id="1309" name="Group 1309"/>
                                    <wpg:cNvGrpSpPr/>
                                    <wpg:grpSpPr>
                                      <a:xfrm>
                                        <a:off x="0" y="0"/>
                                        <a:ext cx="359614" cy="180000"/>
                                        <a:chOff x="0" y="0"/>
                                        <a:chExt cx="359614" cy="180000"/>
                                      </a:xfrm>
                                    </wpg:grpSpPr>
                                    <wps:wsp>
                                      <wps:cNvPr id="1310" name="Rectangle 131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11" name="Rectangle 131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312" name="Group 1312"/>
                                    <wpg:cNvGrpSpPr/>
                                    <wpg:grpSpPr>
                                      <a:xfrm>
                                        <a:off x="359228" y="0"/>
                                        <a:ext cx="359614" cy="180000"/>
                                        <a:chOff x="0" y="0"/>
                                        <a:chExt cx="359614" cy="180000"/>
                                      </a:xfrm>
                                    </wpg:grpSpPr>
                                    <wps:wsp>
                                      <wps:cNvPr id="1313" name="Rectangle 131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14" name="Rectangle 131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315" name="Group 1315"/>
                                  <wpg:cNvGrpSpPr/>
                                  <wpg:grpSpPr>
                                    <a:xfrm>
                                      <a:off x="2873829" y="0"/>
                                      <a:ext cx="718820" cy="179705"/>
                                      <a:chOff x="0" y="0"/>
                                      <a:chExt cx="718842" cy="180000"/>
                                    </a:xfrm>
                                  </wpg:grpSpPr>
                                  <wpg:grpSp>
                                    <wpg:cNvPr id="1316" name="Group 1316"/>
                                    <wpg:cNvGrpSpPr/>
                                    <wpg:grpSpPr>
                                      <a:xfrm>
                                        <a:off x="0" y="0"/>
                                        <a:ext cx="359614" cy="180000"/>
                                        <a:chOff x="0" y="0"/>
                                        <a:chExt cx="359614" cy="180000"/>
                                      </a:xfrm>
                                    </wpg:grpSpPr>
                                    <wps:wsp>
                                      <wps:cNvPr id="1317" name="Rectangle 131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18" name="Rectangle 131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319" name="Group 1319"/>
                                    <wpg:cNvGrpSpPr/>
                                    <wpg:grpSpPr>
                                      <a:xfrm>
                                        <a:off x="359228" y="0"/>
                                        <a:ext cx="359614" cy="180000"/>
                                        <a:chOff x="0" y="0"/>
                                        <a:chExt cx="359614" cy="180000"/>
                                      </a:xfrm>
                                    </wpg:grpSpPr>
                                    <wps:wsp>
                                      <wps:cNvPr id="1320" name="Rectangle 132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21" name="Rectangle 132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322" name="Group 1322"/>
                                  <wpg:cNvGrpSpPr/>
                                  <wpg:grpSpPr>
                                    <a:xfrm>
                                      <a:off x="2155372" y="0"/>
                                      <a:ext cx="718820" cy="179705"/>
                                      <a:chOff x="0" y="0"/>
                                      <a:chExt cx="718842" cy="180000"/>
                                    </a:xfrm>
                                  </wpg:grpSpPr>
                                  <wpg:grpSp>
                                    <wpg:cNvPr id="1323" name="Group 1323"/>
                                    <wpg:cNvGrpSpPr/>
                                    <wpg:grpSpPr>
                                      <a:xfrm>
                                        <a:off x="0" y="0"/>
                                        <a:ext cx="359614" cy="180000"/>
                                        <a:chOff x="0" y="0"/>
                                        <a:chExt cx="359614" cy="180000"/>
                                      </a:xfrm>
                                    </wpg:grpSpPr>
                                    <wps:wsp>
                                      <wps:cNvPr id="1324" name="Rectangle 132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25" name="Rectangle 132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326" name="Group 1326"/>
                                    <wpg:cNvGrpSpPr/>
                                    <wpg:grpSpPr>
                                      <a:xfrm>
                                        <a:off x="359228" y="0"/>
                                        <a:ext cx="359614" cy="180000"/>
                                        <a:chOff x="0" y="0"/>
                                        <a:chExt cx="359614" cy="180000"/>
                                      </a:xfrm>
                                    </wpg:grpSpPr>
                                    <wps:wsp>
                                      <wps:cNvPr id="1327" name="Rectangle 132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28" name="Rectangle 132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329" name="Group 1329"/>
                                  <wpg:cNvGrpSpPr/>
                                  <wpg:grpSpPr>
                                    <a:xfrm>
                                      <a:off x="718457" y="0"/>
                                      <a:ext cx="718820" cy="179705"/>
                                      <a:chOff x="0" y="0"/>
                                      <a:chExt cx="718842" cy="180000"/>
                                    </a:xfrm>
                                  </wpg:grpSpPr>
                                  <wpg:grpSp>
                                    <wpg:cNvPr id="1330" name="Group 1330"/>
                                    <wpg:cNvGrpSpPr/>
                                    <wpg:grpSpPr>
                                      <a:xfrm>
                                        <a:off x="0" y="0"/>
                                        <a:ext cx="359614" cy="180000"/>
                                        <a:chOff x="0" y="0"/>
                                        <a:chExt cx="359614" cy="180000"/>
                                      </a:xfrm>
                                    </wpg:grpSpPr>
                                    <wps:wsp>
                                      <wps:cNvPr id="1331" name="Rectangle 133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32" name="Rectangle 133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333" name="Group 1333"/>
                                    <wpg:cNvGrpSpPr/>
                                    <wpg:grpSpPr>
                                      <a:xfrm>
                                        <a:off x="359228" y="0"/>
                                        <a:ext cx="359614" cy="180000"/>
                                        <a:chOff x="0" y="0"/>
                                        <a:chExt cx="359614" cy="180000"/>
                                      </a:xfrm>
                                    </wpg:grpSpPr>
                                    <wps:wsp>
                                      <wps:cNvPr id="1334" name="Rectangle 133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35" name="Rectangle 133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336" name="Group 1336"/>
                                  <wpg:cNvGrpSpPr/>
                                  <wpg:grpSpPr>
                                    <a:xfrm>
                                      <a:off x="3592286" y="0"/>
                                      <a:ext cx="718820" cy="179705"/>
                                      <a:chOff x="0" y="0"/>
                                      <a:chExt cx="718842" cy="180000"/>
                                    </a:xfrm>
                                  </wpg:grpSpPr>
                                  <wpg:grpSp>
                                    <wpg:cNvPr id="1337" name="Group 1337"/>
                                    <wpg:cNvGrpSpPr/>
                                    <wpg:grpSpPr>
                                      <a:xfrm>
                                        <a:off x="0" y="0"/>
                                        <a:ext cx="359614" cy="180000"/>
                                        <a:chOff x="0" y="0"/>
                                        <a:chExt cx="359614" cy="180000"/>
                                      </a:xfrm>
                                    </wpg:grpSpPr>
                                    <wps:wsp>
                                      <wps:cNvPr id="1338" name="Rectangle 133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39" name="Rectangle 133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340" name="Group 1340"/>
                                    <wpg:cNvGrpSpPr/>
                                    <wpg:grpSpPr>
                                      <a:xfrm>
                                        <a:off x="359228" y="0"/>
                                        <a:ext cx="359614" cy="180000"/>
                                        <a:chOff x="0" y="0"/>
                                        <a:chExt cx="359614" cy="180000"/>
                                      </a:xfrm>
                                    </wpg:grpSpPr>
                                    <wps:wsp>
                                      <wps:cNvPr id="1341" name="Rectangle 134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42" name="Rectangle 134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343" name="Group 1343"/>
                                  <wpg:cNvGrpSpPr/>
                                  <wpg:grpSpPr>
                                    <a:xfrm>
                                      <a:off x="5029200" y="0"/>
                                      <a:ext cx="718820" cy="179705"/>
                                      <a:chOff x="0" y="0"/>
                                      <a:chExt cx="718842" cy="180000"/>
                                    </a:xfrm>
                                  </wpg:grpSpPr>
                                  <wpg:grpSp>
                                    <wpg:cNvPr id="1344" name="Group 1344"/>
                                    <wpg:cNvGrpSpPr/>
                                    <wpg:grpSpPr>
                                      <a:xfrm>
                                        <a:off x="0" y="0"/>
                                        <a:ext cx="359614" cy="180000"/>
                                        <a:chOff x="0" y="0"/>
                                        <a:chExt cx="359614" cy="180000"/>
                                      </a:xfrm>
                                    </wpg:grpSpPr>
                                    <wps:wsp>
                                      <wps:cNvPr id="1345" name="Rectangle 134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46" name="Rectangle 134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347" name="Group 1347"/>
                                    <wpg:cNvGrpSpPr/>
                                    <wpg:grpSpPr>
                                      <a:xfrm>
                                        <a:off x="359228" y="0"/>
                                        <a:ext cx="359614" cy="180000"/>
                                        <a:chOff x="0" y="0"/>
                                        <a:chExt cx="359614" cy="180000"/>
                                      </a:xfrm>
                                    </wpg:grpSpPr>
                                    <wps:wsp>
                                      <wps:cNvPr id="1348" name="Rectangle 134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49" name="Rectangle 134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350" name="Group 1350"/>
                                  <wpg:cNvGrpSpPr/>
                                  <wpg:grpSpPr>
                                    <a:xfrm>
                                      <a:off x="4310743" y="0"/>
                                      <a:ext cx="718820" cy="179705"/>
                                      <a:chOff x="0" y="0"/>
                                      <a:chExt cx="718842" cy="180000"/>
                                    </a:xfrm>
                                  </wpg:grpSpPr>
                                  <wpg:grpSp>
                                    <wpg:cNvPr id="1351" name="Group 1351"/>
                                    <wpg:cNvGrpSpPr/>
                                    <wpg:grpSpPr>
                                      <a:xfrm>
                                        <a:off x="0" y="0"/>
                                        <a:ext cx="359614" cy="180000"/>
                                        <a:chOff x="0" y="0"/>
                                        <a:chExt cx="359614" cy="180000"/>
                                      </a:xfrm>
                                    </wpg:grpSpPr>
                                    <wps:wsp>
                                      <wps:cNvPr id="1352" name="Rectangle 135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53" name="Rectangle 135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354" name="Group 1354"/>
                                    <wpg:cNvGrpSpPr/>
                                    <wpg:grpSpPr>
                                      <a:xfrm>
                                        <a:off x="359228" y="0"/>
                                        <a:ext cx="359614" cy="180000"/>
                                        <a:chOff x="0" y="0"/>
                                        <a:chExt cx="359614" cy="180000"/>
                                      </a:xfrm>
                                    </wpg:grpSpPr>
                                    <wps:wsp>
                                      <wps:cNvPr id="1355" name="Rectangle 135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56" name="Rectangle 135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1357" name="Rectangle 1357"/>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358" name="Group 1358"/>
                                  <wpg:cNvGrpSpPr/>
                                  <wpg:grpSpPr>
                                    <a:xfrm>
                                      <a:off x="5747657" y="0"/>
                                      <a:ext cx="359603" cy="179705"/>
                                      <a:chOff x="0" y="0"/>
                                      <a:chExt cx="359614" cy="180000"/>
                                    </a:xfrm>
                                  </wpg:grpSpPr>
                                  <wps:wsp>
                                    <wps:cNvPr id="1359" name="Rectangle 135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60" name="Rectangle 136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361" name="Group 1361"/>
                                <wpg:cNvGrpSpPr/>
                                <wpg:grpSpPr>
                                  <a:xfrm>
                                    <a:off x="0" y="359229"/>
                                    <a:ext cx="6286500" cy="179705"/>
                                    <a:chOff x="0" y="0"/>
                                    <a:chExt cx="6286880" cy="180000"/>
                                  </a:xfrm>
                                </wpg:grpSpPr>
                                <wpg:grpSp>
                                  <wpg:cNvPr id="1362" name="Group 1362"/>
                                  <wpg:cNvGrpSpPr/>
                                  <wpg:grpSpPr>
                                    <a:xfrm>
                                      <a:off x="0" y="0"/>
                                      <a:ext cx="718842" cy="180000"/>
                                      <a:chOff x="0" y="0"/>
                                      <a:chExt cx="718842" cy="180000"/>
                                    </a:xfrm>
                                  </wpg:grpSpPr>
                                  <wpg:grpSp>
                                    <wpg:cNvPr id="1363" name="Group 1363"/>
                                    <wpg:cNvGrpSpPr/>
                                    <wpg:grpSpPr>
                                      <a:xfrm>
                                        <a:off x="0" y="0"/>
                                        <a:ext cx="359614" cy="180000"/>
                                        <a:chOff x="0" y="0"/>
                                        <a:chExt cx="359614" cy="180000"/>
                                      </a:xfrm>
                                    </wpg:grpSpPr>
                                    <wps:wsp>
                                      <wps:cNvPr id="1364" name="Rectangle 136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65" name="Rectangle 136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366" name="Group 1366"/>
                                    <wpg:cNvGrpSpPr/>
                                    <wpg:grpSpPr>
                                      <a:xfrm>
                                        <a:off x="359228" y="0"/>
                                        <a:ext cx="359614" cy="180000"/>
                                        <a:chOff x="0" y="0"/>
                                        <a:chExt cx="359614" cy="180000"/>
                                      </a:xfrm>
                                    </wpg:grpSpPr>
                                    <wps:wsp>
                                      <wps:cNvPr id="1367" name="Rectangle 136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68" name="Rectangle 136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369" name="Group 1369"/>
                                  <wpg:cNvGrpSpPr/>
                                  <wpg:grpSpPr>
                                    <a:xfrm>
                                      <a:off x="1436914" y="0"/>
                                      <a:ext cx="718820" cy="179705"/>
                                      <a:chOff x="0" y="0"/>
                                      <a:chExt cx="718842" cy="180000"/>
                                    </a:xfrm>
                                  </wpg:grpSpPr>
                                  <wpg:grpSp>
                                    <wpg:cNvPr id="1370" name="Group 1370"/>
                                    <wpg:cNvGrpSpPr/>
                                    <wpg:grpSpPr>
                                      <a:xfrm>
                                        <a:off x="0" y="0"/>
                                        <a:ext cx="359614" cy="180000"/>
                                        <a:chOff x="0" y="0"/>
                                        <a:chExt cx="359614" cy="180000"/>
                                      </a:xfrm>
                                    </wpg:grpSpPr>
                                    <wps:wsp>
                                      <wps:cNvPr id="1371" name="Rectangle 137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72" name="Rectangle 137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373" name="Group 1373"/>
                                    <wpg:cNvGrpSpPr/>
                                    <wpg:grpSpPr>
                                      <a:xfrm>
                                        <a:off x="359228" y="0"/>
                                        <a:ext cx="359614" cy="180000"/>
                                        <a:chOff x="0" y="0"/>
                                        <a:chExt cx="359614" cy="180000"/>
                                      </a:xfrm>
                                    </wpg:grpSpPr>
                                    <wps:wsp>
                                      <wps:cNvPr id="1374" name="Rectangle 137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75" name="Rectangle 137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376" name="Group 1376"/>
                                  <wpg:cNvGrpSpPr/>
                                  <wpg:grpSpPr>
                                    <a:xfrm>
                                      <a:off x="2873829" y="0"/>
                                      <a:ext cx="718820" cy="179705"/>
                                      <a:chOff x="0" y="0"/>
                                      <a:chExt cx="718842" cy="180000"/>
                                    </a:xfrm>
                                  </wpg:grpSpPr>
                                  <wpg:grpSp>
                                    <wpg:cNvPr id="1377" name="Group 1377"/>
                                    <wpg:cNvGrpSpPr/>
                                    <wpg:grpSpPr>
                                      <a:xfrm>
                                        <a:off x="0" y="0"/>
                                        <a:ext cx="359614" cy="180000"/>
                                        <a:chOff x="0" y="0"/>
                                        <a:chExt cx="359614" cy="180000"/>
                                      </a:xfrm>
                                    </wpg:grpSpPr>
                                    <wps:wsp>
                                      <wps:cNvPr id="1378" name="Rectangle 137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79" name="Rectangle 137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380" name="Group 1380"/>
                                    <wpg:cNvGrpSpPr/>
                                    <wpg:grpSpPr>
                                      <a:xfrm>
                                        <a:off x="359228" y="0"/>
                                        <a:ext cx="359614" cy="180000"/>
                                        <a:chOff x="0" y="0"/>
                                        <a:chExt cx="359614" cy="180000"/>
                                      </a:xfrm>
                                    </wpg:grpSpPr>
                                    <wps:wsp>
                                      <wps:cNvPr id="1381" name="Rectangle 138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82" name="Rectangle 138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383" name="Group 1383"/>
                                  <wpg:cNvGrpSpPr/>
                                  <wpg:grpSpPr>
                                    <a:xfrm>
                                      <a:off x="2155372" y="0"/>
                                      <a:ext cx="718820" cy="179705"/>
                                      <a:chOff x="0" y="0"/>
                                      <a:chExt cx="718842" cy="180000"/>
                                    </a:xfrm>
                                  </wpg:grpSpPr>
                                  <wpg:grpSp>
                                    <wpg:cNvPr id="1384" name="Group 1384"/>
                                    <wpg:cNvGrpSpPr/>
                                    <wpg:grpSpPr>
                                      <a:xfrm>
                                        <a:off x="0" y="0"/>
                                        <a:ext cx="359614" cy="180000"/>
                                        <a:chOff x="0" y="0"/>
                                        <a:chExt cx="359614" cy="180000"/>
                                      </a:xfrm>
                                    </wpg:grpSpPr>
                                    <wps:wsp>
                                      <wps:cNvPr id="1385" name="Rectangle 138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86" name="Rectangle 138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387" name="Group 1387"/>
                                    <wpg:cNvGrpSpPr/>
                                    <wpg:grpSpPr>
                                      <a:xfrm>
                                        <a:off x="359228" y="0"/>
                                        <a:ext cx="359614" cy="180000"/>
                                        <a:chOff x="0" y="0"/>
                                        <a:chExt cx="359614" cy="180000"/>
                                      </a:xfrm>
                                    </wpg:grpSpPr>
                                    <wps:wsp>
                                      <wps:cNvPr id="1388" name="Rectangle 138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89" name="Rectangle 138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390" name="Group 1390"/>
                                  <wpg:cNvGrpSpPr/>
                                  <wpg:grpSpPr>
                                    <a:xfrm>
                                      <a:off x="718457" y="0"/>
                                      <a:ext cx="718820" cy="179705"/>
                                      <a:chOff x="0" y="0"/>
                                      <a:chExt cx="718842" cy="180000"/>
                                    </a:xfrm>
                                  </wpg:grpSpPr>
                                  <wpg:grpSp>
                                    <wpg:cNvPr id="1391" name="Group 1391"/>
                                    <wpg:cNvGrpSpPr/>
                                    <wpg:grpSpPr>
                                      <a:xfrm>
                                        <a:off x="0" y="0"/>
                                        <a:ext cx="359614" cy="180000"/>
                                        <a:chOff x="0" y="0"/>
                                        <a:chExt cx="359614" cy="180000"/>
                                      </a:xfrm>
                                    </wpg:grpSpPr>
                                    <wps:wsp>
                                      <wps:cNvPr id="1392" name="Rectangle 139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93" name="Rectangle 139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394" name="Group 1394"/>
                                    <wpg:cNvGrpSpPr/>
                                    <wpg:grpSpPr>
                                      <a:xfrm>
                                        <a:off x="359228" y="0"/>
                                        <a:ext cx="359614" cy="180000"/>
                                        <a:chOff x="0" y="0"/>
                                        <a:chExt cx="359614" cy="180000"/>
                                      </a:xfrm>
                                    </wpg:grpSpPr>
                                    <wps:wsp>
                                      <wps:cNvPr id="1395" name="Rectangle 139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96" name="Rectangle 139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397" name="Group 1397"/>
                                  <wpg:cNvGrpSpPr/>
                                  <wpg:grpSpPr>
                                    <a:xfrm>
                                      <a:off x="3592286" y="0"/>
                                      <a:ext cx="718820" cy="179705"/>
                                      <a:chOff x="0" y="0"/>
                                      <a:chExt cx="718842" cy="180000"/>
                                    </a:xfrm>
                                  </wpg:grpSpPr>
                                  <wpg:grpSp>
                                    <wpg:cNvPr id="1398" name="Group 1398"/>
                                    <wpg:cNvGrpSpPr/>
                                    <wpg:grpSpPr>
                                      <a:xfrm>
                                        <a:off x="0" y="0"/>
                                        <a:ext cx="359614" cy="180000"/>
                                        <a:chOff x="0" y="0"/>
                                        <a:chExt cx="359614" cy="180000"/>
                                      </a:xfrm>
                                    </wpg:grpSpPr>
                                    <wps:wsp>
                                      <wps:cNvPr id="1399" name="Rectangle 139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0" name="Rectangle 140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401" name="Group 1401"/>
                                    <wpg:cNvGrpSpPr/>
                                    <wpg:grpSpPr>
                                      <a:xfrm>
                                        <a:off x="359228" y="0"/>
                                        <a:ext cx="359614" cy="180000"/>
                                        <a:chOff x="0" y="0"/>
                                        <a:chExt cx="359614" cy="180000"/>
                                      </a:xfrm>
                                    </wpg:grpSpPr>
                                    <wps:wsp>
                                      <wps:cNvPr id="1402" name="Rectangle 140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3" name="Rectangle 140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404" name="Group 1404"/>
                                  <wpg:cNvGrpSpPr/>
                                  <wpg:grpSpPr>
                                    <a:xfrm>
                                      <a:off x="5029200" y="0"/>
                                      <a:ext cx="718820" cy="179705"/>
                                      <a:chOff x="0" y="0"/>
                                      <a:chExt cx="718842" cy="180000"/>
                                    </a:xfrm>
                                  </wpg:grpSpPr>
                                  <wpg:grpSp>
                                    <wpg:cNvPr id="1405" name="Group 1405"/>
                                    <wpg:cNvGrpSpPr/>
                                    <wpg:grpSpPr>
                                      <a:xfrm>
                                        <a:off x="0" y="0"/>
                                        <a:ext cx="359614" cy="180000"/>
                                        <a:chOff x="0" y="0"/>
                                        <a:chExt cx="359614" cy="180000"/>
                                      </a:xfrm>
                                    </wpg:grpSpPr>
                                    <wps:wsp>
                                      <wps:cNvPr id="1406" name="Rectangle 140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7" name="Rectangle 140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408" name="Group 1408"/>
                                    <wpg:cNvGrpSpPr/>
                                    <wpg:grpSpPr>
                                      <a:xfrm>
                                        <a:off x="359228" y="0"/>
                                        <a:ext cx="359614" cy="180000"/>
                                        <a:chOff x="0" y="0"/>
                                        <a:chExt cx="359614" cy="180000"/>
                                      </a:xfrm>
                                    </wpg:grpSpPr>
                                    <wps:wsp>
                                      <wps:cNvPr id="1409" name="Rectangle 140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0" name="Rectangle 141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411" name="Group 1411"/>
                                  <wpg:cNvGrpSpPr/>
                                  <wpg:grpSpPr>
                                    <a:xfrm>
                                      <a:off x="4310743" y="0"/>
                                      <a:ext cx="718820" cy="179705"/>
                                      <a:chOff x="0" y="0"/>
                                      <a:chExt cx="718842" cy="180000"/>
                                    </a:xfrm>
                                  </wpg:grpSpPr>
                                  <wpg:grpSp>
                                    <wpg:cNvPr id="1412" name="Group 1412"/>
                                    <wpg:cNvGrpSpPr/>
                                    <wpg:grpSpPr>
                                      <a:xfrm>
                                        <a:off x="0" y="0"/>
                                        <a:ext cx="359614" cy="180000"/>
                                        <a:chOff x="0" y="0"/>
                                        <a:chExt cx="359614" cy="180000"/>
                                      </a:xfrm>
                                    </wpg:grpSpPr>
                                    <wps:wsp>
                                      <wps:cNvPr id="1413" name="Rectangle 141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4" name="Rectangle 141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415" name="Group 1415"/>
                                    <wpg:cNvGrpSpPr/>
                                    <wpg:grpSpPr>
                                      <a:xfrm>
                                        <a:off x="359228" y="0"/>
                                        <a:ext cx="359614" cy="180000"/>
                                        <a:chOff x="0" y="0"/>
                                        <a:chExt cx="359614" cy="180000"/>
                                      </a:xfrm>
                                    </wpg:grpSpPr>
                                    <wps:wsp>
                                      <wps:cNvPr id="1416" name="Rectangle 141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7" name="Rectangle 141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1418" name="Rectangle 1418"/>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419" name="Group 1419"/>
                                  <wpg:cNvGrpSpPr/>
                                  <wpg:grpSpPr>
                                    <a:xfrm>
                                      <a:off x="5747657" y="0"/>
                                      <a:ext cx="359603" cy="179705"/>
                                      <a:chOff x="0" y="0"/>
                                      <a:chExt cx="359614" cy="180000"/>
                                    </a:xfrm>
                                  </wpg:grpSpPr>
                                  <wps:wsp>
                                    <wps:cNvPr id="1420" name="Rectangle 142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1" name="Rectangle 142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422" name="Group 1422"/>
                                <wpg:cNvGrpSpPr/>
                                <wpg:grpSpPr>
                                  <a:xfrm>
                                    <a:off x="0" y="538843"/>
                                    <a:ext cx="6286880" cy="180000"/>
                                    <a:chOff x="0" y="0"/>
                                    <a:chExt cx="6286880" cy="180000"/>
                                  </a:xfrm>
                                </wpg:grpSpPr>
                                <wpg:grpSp>
                                  <wpg:cNvPr id="1423" name="Group 1423"/>
                                  <wpg:cNvGrpSpPr/>
                                  <wpg:grpSpPr>
                                    <a:xfrm>
                                      <a:off x="0" y="0"/>
                                      <a:ext cx="718842" cy="180000"/>
                                      <a:chOff x="0" y="0"/>
                                      <a:chExt cx="718842" cy="180000"/>
                                    </a:xfrm>
                                  </wpg:grpSpPr>
                                  <wpg:grpSp>
                                    <wpg:cNvPr id="1424" name="Group 1424"/>
                                    <wpg:cNvGrpSpPr/>
                                    <wpg:grpSpPr>
                                      <a:xfrm>
                                        <a:off x="0" y="0"/>
                                        <a:ext cx="359614" cy="180000"/>
                                        <a:chOff x="0" y="0"/>
                                        <a:chExt cx="359614" cy="180000"/>
                                      </a:xfrm>
                                    </wpg:grpSpPr>
                                    <wps:wsp>
                                      <wps:cNvPr id="1425" name="Rectangle 142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6" name="Rectangle 142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427" name="Group 1427"/>
                                    <wpg:cNvGrpSpPr/>
                                    <wpg:grpSpPr>
                                      <a:xfrm>
                                        <a:off x="359228" y="0"/>
                                        <a:ext cx="359614" cy="180000"/>
                                        <a:chOff x="0" y="0"/>
                                        <a:chExt cx="359614" cy="180000"/>
                                      </a:xfrm>
                                    </wpg:grpSpPr>
                                    <wps:wsp>
                                      <wps:cNvPr id="1428" name="Rectangle 142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9" name="Rectangle 142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430" name="Group 1430"/>
                                  <wpg:cNvGrpSpPr/>
                                  <wpg:grpSpPr>
                                    <a:xfrm>
                                      <a:off x="1436914" y="0"/>
                                      <a:ext cx="718820" cy="179705"/>
                                      <a:chOff x="0" y="0"/>
                                      <a:chExt cx="718842" cy="180000"/>
                                    </a:xfrm>
                                  </wpg:grpSpPr>
                                  <wpg:grpSp>
                                    <wpg:cNvPr id="1431" name="Group 1431"/>
                                    <wpg:cNvGrpSpPr/>
                                    <wpg:grpSpPr>
                                      <a:xfrm>
                                        <a:off x="0" y="0"/>
                                        <a:ext cx="359614" cy="180000"/>
                                        <a:chOff x="0" y="0"/>
                                        <a:chExt cx="359614" cy="180000"/>
                                      </a:xfrm>
                                    </wpg:grpSpPr>
                                    <wps:wsp>
                                      <wps:cNvPr id="1432" name="Rectangle 143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3" name="Rectangle 143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434" name="Group 1434"/>
                                    <wpg:cNvGrpSpPr/>
                                    <wpg:grpSpPr>
                                      <a:xfrm>
                                        <a:off x="359228" y="0"/>
                                        <a:ext cx="359614" cy="180000"/>
                                        <a:chOff x="0" y="0"/>
                                        <a:chExt cx="359614" cy="180000"/>
                                      </a:xfrm>
                                    </wpg:grpSpPr>
                                    <wps:wsp>
                                      <wps:cNvPr id="1435" name="Rectangle 143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6" name="Rectangle 143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437" name="Group 1437"/>
                                  <wpg:cNvGrpSpPr/>
                                  <wpg:grpSpPr>
                                    <a:xfrm>
                                      <a:off x="2873829" y="0"/>
                                      <a:ext cx="718820" cy="179705"/>
                                      <a:chOff x="0" y="0"/>
                                      <a:chExt cx="718842" cy="180000"/>
                                    </a:xfrm>
                                  </wpg:grpSpPr>
                                  <wpg:grpSp>
                                    <wpg:cNvPr id="1438" name="Group 1438"/>
                                    <wpg:cNvGrpSpPr/>
                                    <wpg:grpSpPr>
                                      <a:xfrm>
                                        <a:off x="0" y="0"/>
                                        <a:ext cx="359614" cy="180000"/>
                                        <a:chOff x="0" y="0"/>
                                        <a:chExt cx="359614" cy="180000"/>
                                      </a:xfrm>
                                    </wpg:grpSpPr>
                                    <wps:wsp>
                                      <wps:cNvPr id="1439" name="Rectangle 143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0" name="Rectangle 144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441" name="Group 1441"/>
                                    <wpg:cNvGrpSpPr/>
                                    <wpg:grpSpPr>
                                      <a:xfrm>
                                        <a:off x="359228" y="0"/>
                                        <a:ext cx="359614" cy="180000"/>
                                        <a:chOff x="0" y="0"/>
                                        <a:chExt cx="359614" cy="180000"/>
                                      </a:xfrm>
                                    </wpg:grpSpPr>
                                    <wps:wsp>
                                      <wps:cNvPr id="1442" name="Rectangle 144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3" name="Rectangle 144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444" name="Group 1444"/>
                                  <wpg:cNvGrpSpPr/>
                                  <wpg:grpSpPr>
                                    <a:xfrm>
                                      <a:off x="2155372" y="0"/>
                                      <a:ext cx="718820" cy="179705"/>
                                      <a:chOff x="0" y="0"/>
                                      <a:chExt cx="718842" cy="180000"/>
                                    </a:xfrm>
                                  </wpg:grpSpPr>
                                  <wpg:grpSp>
                                    <wpg:cNvPr id="1445" name="Group 1445"/>
                                    <wpg:cNvGrpSpPr/>
                                    <wpg:grpSpPr>
                                      <a:xfrm>
                                        <a:off x="0" y="0"/>
                                        <a:ext cx="359614" cy="180000"/>
                                        <a:chOff x="0" y="0"/>
                                        <a:chExt cx="359614" cy="180000"/>
                                      </a:xfrm>
                                    </wpg:grpSpPr>
                                    <wps:wsp>
                                      <wps:cNvPr id="1446" name="Rectangle 144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7" name="Rectangle 144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448" name="Group 1448"/>
                                    <wpg:cNvGrpSpPr/>
                                    <wpg:grpSpPr>
                                      <a:xfrm>
                                        <a:off x="359228" y="0"/>
                                        <a:ext cx="359614" cy="180000"/>
                                        <a:chOff x="0" y="0"/>
                                        <a:chExt cx="359614" cy="180000"/>
                                      </a:xfrm>
                                    </wpg:grpSpPr>
                                    <wps:wsp>
                                      <wps:cNvPr id="1449" name="Rectangle 144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50" name="Rectangle 145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451" name="Group 1451"/>
                                  <wpg:cNvGrpSpPr/>
                                  <wpg:grpSpPr>
                                    <a:xfrm>
                                      <a:off x="718457" y="0"/>
                                      <a:ext cx="718820" cy="179705"/>
                                      <a:chOff x="0" y="0"/>
                                      <a:chExt cx="718842" cy="180000"/>
                                    </a:xfrm>
                                  </wpg:grpSpPr>
                                  <wpg:grpSp>
                                    <wpg:cNvPr id="1452" name="Group 1452"/>
                                    <wpg:cNvGrpSpPr/>
                                    <wpg:grpSpPr>
                                      <a:xfrm>
                                        <a:off x="0" y="0"/>
                                        <a:ext cx="359614" cy="180000"/>
                                        <a:chOff x="0" y="0"/>
                                        <a:chExt cx="359614" cy="180000"/>
                                      </a:xfrm>
                                    </wpg:grpSpPr>
                                    <wps:wsp>
                                      <wps:cNvPr id="1453" name="Rectangle 145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54" name="Rectangle 145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455" name="Group 1455"/>
                                    <wpg:cNvGrpSpPr/>
                                    <wpg:grpSpPr>
                                      <a:xfrm>
                                        <a:off x="359228" y="0"/>
                                        <a:ext cx="359614" cy="180000"/>
                                        <a:chOff x="0" y="0"/>
                                        <a:chExt cx="359614" cy="180000"/>
                                      </a:xfrm>
                                    </wpg:grpSpPr>
                                    <wps:wsp>
                                      <wps:cNvPr id="1456" name="Rectangle 145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57" name="Rectangle 145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458" name="Group 1458"/>
                                  <wpg:cNvGrpSpPr/>
                                  <wpg:grpSpPr>
                                    <a:xfrm>
                                      <a:off x="3592286" y="0"/>
                                      <a:ext cx="718820" cy="179705"/>
                                      <a:chOff x="0" y="0"/>
                                      <a:chExt cx="718842" cy="180000"/>
                                    </a:xfrm>
                                  </wpg:grpSpPr>
                                  <wpg:grpSp>
                                    <wpg:cNvPr id="1459" name="Group 1459"/>
                                    <wpg:cNvGrpSpPr/>
                                    <wpg:grpSpPr>
                                      <a:xfrm>
                                        <a:off x="0" y="0"/>
                                        <a:ext cx="359614" cy="180000"/>
                                        <a:chOff x="0" y="0"/>
                                        <a:chExt cx="359614" cy="180000"/>
                                      </a:xfrm>
                                    </wpg:grpSpPr>
                                    <wps:wsp>
                                      <wps:cNvPr id="1460" name="Rectangle 146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61" name="Rectangle 146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462" name="Group 1462"/>
                                    <wpg:cNvGrpSpPr/>
                                    <wpg:grpSpPr>
                                      <a:xfrm>
                                        <a:off x="359228" y="0"/>
                                        <a:ext cx="359614" cy="180000"/>
                                        <a:chOff x="0" y="0"/>
                                        <a:chExt cx="359614" cy="180000"/>
                                      </a:xfrm>
                                    </wpg:grpSpPr>
                                    <wps:wsp>
                                      <wps:cNvPr id="1463" name="Rectangle 146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64" name="Rectangle 146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465" name="Group 1465"/>
                                  <wpg:cNvGrpSpPr/>
                                  <wpg:grpSpPr>
                                    <a:xfrm>
                                      <a:off x="5029200" y="0"/>
                                      <a:ext cx="718820" cy="179705"/>
                                      <a:chOff x="0" y="0"/>
                                      <a:chExt cx="718842" cy="180000"/>
                                    </a:xfrm>
                                  </wpg:grpSpPr>
                                  <wpg:grpSp>
                                    <wpg:cNvPr id="1466" name="Group 1466"/>
                                    <wpg:cNvGrpSpPr/>
                                    <wpg:grpSpPr>
                                      <a:xfrm>
                                        <a:off x="0" y="0"/>
                                        <a:ext cx="359614" cy="180000"/>
                                        <a:chOff x="0" y="0"/>
                                        <a:chExt cx="359614" cy="180000"/>
                                      </a:xfrm>
                                    </wpg:grpSpPr>
                                    <wps:wsp>
                                      <wps:cNvPr id="1467" name="Rectangle 146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68" name="Rectangle 146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469" name="Group 1469"/>
                                    <wpg:cNvGrpSpPr/>
                                    <wpg:grpSpPr>
                                      <a:xfrm>
                                        <a:off x="359228" y="0"/>
                                        <a:ext cx="359614" cy="180000"/>
                                        <a:chOff x="0" y="0"/>
                                        <a:chExt cx="359614" cy="180000"/>
                                      </a:xfrm>
                                    </wpg:grpSpPr>
                                    <wps:wsp>
                                      <wps:cNvPr id="1470" name="Rectangle 147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71" name="Rectangle 147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472" name="Group 1472"/>
                                  <wpg:cNvGrpSpPr/>
                                  <wpg:grpSpPr>
                                    <a:xfrm>
                                      <a:off x="4310743" y="0"/>
                                      <a:ext cx="718820" cy="179705"/>
                                      <a:chOff x="0" y="0"/>
                                      <a:chExt cx="718842" cy="180000"/>
                                    </a:xfrm>
                                  </wpg:grpSpPr>
                                  <wpg:grpSp>
                                    <wpg:cNvPr id="1473" name="Group 1473"/>
                                    <wpg:cNvGrpSpPr/>
                                    <wpg:grpSpPr>
                                      <a:xfrm>
                                        <a:off x="0" y="0"/>
                                        <a:ext cx="359614" cy="180000"/>
                                        <a:chOff x="0" y="0"/>
                                        <a:chExt cx="359614" cy="180000"/>
                                      </a:xfrm>
                                    </wpg:grpSpPr>
                                    <wps:wsp>
                                      <wps:cNvPr id="1474" name="Rectangle 147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75" name="Rectangle 147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476" name="Group 1476"/>
                                    <wpg:cNvGrpSpPr/>
                                    <wpg:grpSpPr>
                                      <a:xfrm>
                                        <a:off x="359228" y="0"/>
                                        <a:ext cx="359614" cy="180000"/>
                                        <a:chOff x="0" y="0"/>
                                        <a:chExt cx="359614" cy="180000"/>
                                      </a:xfrm>
                                    </wpg:grpSpPr>
                                    <wps:wsp>
                                      <wps:cNvPr id="1477" name="Rectangle 147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78" name="Rectangle 147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1479" name="Rectangle 1479"/>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480" name="Group 1480"/>
                                  <wpg:cNvGrpSpPr/>
                                  <wpg:grpSpPr>
                                    <a:xfrm>
                                      <a:off x="5747657" y="0"/>
                                      <a:ext cx="359603" cy="179705"/>
                                      <a:chOff x="0" y="0"/>
                                      <a:chExt cx="359614" cy="180000"/>
                                    </a:xfrm>
                                  </wpg:grpSpPr>
                                  <wps:wsp>
                                    <wps:cNvPr id="1481" name="Rectangle 148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82" name="Rectangle 148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1973" name="Group 1973"/>
                              <wpg:cNvGrpSpPr/>
                              <wpg:grpSpPr>
                                <a:xfrm>
                                  <a:off x="0" y="2873829"/>
                                  <a:ext cx="6286880" cy="718842"/>
                                  <a:chOff x="0" y="0"/>
                                  <a:chExt cx="6286880" cy="718842"/>
                                </a:xfrm>
                              </wpg:grpSpPr>
                              <wpg:grpSp>
                                <wpg:cNvPr id="1974" name="Group 1974"/>
                                <wpg:cNvGrpSpPr/>
                                <wpg:grpSpPr>
                                  <a:xfrm>
                                    <a:off x="0" y="0"/>
                                    <a:ext cx="6286880" cy="180000"/>
                                    <a:chOff x="0" y="0"/>
                                    <a:chExt cx="6286880" cy="180000"/>
                                  </a:xfrm>
                                </wpg:grpSpPr>
                                <wpg:grpSp>
                                  <wpg:cNvPr id="1975" name="Group 1975"/>
                                  <wpg:cNvGrpSpPr/>
                                  <wpg:grpSpPr>
                                    <a:xfrm>
                                      <a:off x="0" y="0"/>
                                      <a:ext cx="718842" cy="180000"/>
                                      <a:chOff x="0" y="0"/>
                                      <a:chExt cx="718842" cy="180000"/>
                                    </a:xfrm>
                                  </wpg:grpSpPr>
                                  <wpg:grpSp>
                                    <wpg:cNvPr id="1976" name="Group 1976"/>
                                    <wpg:cNvGrpSpPr/>
                                    <wpg:grpSpPr>
                                      <a:xfrm>
                                        <a:off x="0" y="0"/>
                                        <a:ext cx="359614" cy="180000"/>
                                        <a:chOff x="0" y="0"/>
                                        <a:chExt cx="359614" cy="180000"/>
                                      </a:xfrm>
                                    </wpg:grpSpPr>
                                    <wps:wsp>
                                      <wps:cNvPr id="1977" name="Rectangle 197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8" name="Rectangle 197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979" name="Group 1979"/>
                                    <wpg:cNvGrpSpPr/>
                                    <wpg:grpSpPr>
                                      <a:xfrm>
                                        <a:off x="359228" y="0"/>
                                        <a:ext cx="359614" cy="180000"/>
                                        <a:chOff x="0" y="0"/>
                                        <a:chExt cx="359614" cy="180000"/>
                                      </a:xfrm>
                                    </wpg:grpSpPr>
                                    <wps:wsp>
                                      <wps:cNvPr id="1980" name="Rectangle 198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1" name="Rectangle 198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982" name="Group 1982"/>
                                  <wpg:cNvGrpSpPr/>
                                  <wpg:grpSpPr>
                                    <a:xfrm>
                                      <a:off x="1436914" y="0"/>
                                      <a:ext cx="718820" cy="179705"/>
                                      <a:chOff x="0" y="0"/>
                                      <a:chExt cx="718842" cy="180000"/>
                                    </a:xfrm>
                                  </wpg:grpSpPr>
                                  <wpg:grpSp>
                                    <wpg:cNvPr id="1983" name="Group 1983"/>
                                    <wpg:cNvGrpSpPr/>
                                    <wpg:grpSpPr>
                                      <a:xfrm>
                                        <a:off x="0" y="0"/>
                                        <a:ext cx="359614" cy="180000"/>
                                        <a:chOff x="0" y="0"/>
                                        <a:chExt cx="359614" cy="180000"/>
                                      </a:xfrm>
                                    </wpg:grpSpPr>
                                    <wps:wsp>
                                      <wps:cNvPr id="1984" name="Rectangle 198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5" name="Rectangle 198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986" name="Group 1986"/>
                                    <wpg:cNvGrpSpPr/>
                                    <wpg:grpSpPr>
                                      <a:xfrm>
                                        <a:off x="359228" y="0"/>
                                        <a:ext cx="359614" cy="180000"/>
                                        <a:chOff x="0" y="0"/>
                                        <a:chExt cx="359614" cy="180000"/>
                                      </a:xfrm>
                                    </wpg:grpSpPr>
                                    <wps:wsp>
                                      <wps:cNvPr id="1987" name="Rectangle 198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8" name="Rectangle 198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989" name="Group 1989"/>
                                  <wpg:cNvGrpSpPr/>
                                  <wpg:grpSpPr>
                                    <a:xfrm>
                                      <a:off x="2873829" y="0"/>
                                      <a:ext cx="718820" cy="179705"/>
                                      <a:chOff x="0" y="0"/>
                                      <a:chExt cx="718842" cy="180000"/>
                                    </a:xfrm>
                                  </wpg:grpSpPr>
                                  <wpg:grpSp>
                                    <wpg:cNvPr id="1990" name="Group 1990"/>
                                    <wpg:cNvGrpSpPr/>
                                    <wpg:grpSpPr>
                                      <a:xfrm>
                                        <a:off x="0" y="0"/>
                                        <a:ext cx="359614" cy="180000"/>
                                        <a:chOff x="0" y="0"/>
                                        <a:chExt cx="359614" cy="180000"/>
                                      </a:xfrm>
                                    </wpg:grpSpPr>
                                    <wps:wsp>
                                      <wps:cNvPr id="1991" name="Rectangle 199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92" name="Rectangle 199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993" name="Group 1993"/>
                                    <wpg:cNvGrpSpPr/>
                                    <wpg:grpSpPr>
                                      <a:xfrm>
                                        <a:off x="359228" y="0"/>
                                        <a:ext cx="359614" cy="180000"/>
                                        <a:chOff x="0" y="0"/>
                                        <a:chExt cx="359614" cy="180000"/>
                                      </a:xfrm>
                                    </wpg:grpSpPr>
                                    <wps:wsp>
                                      <wps:cNvPr id="1994" name="Rectangle 199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95" name="Rectangle 199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996" name="Group 1996"/>
                                  <wpg:cNvGrpSpPr/>
                                  <wpg:grpSpPr>
                                    <a:xfrm>
                                      <a:off x="2155372" y="0"/>
                                      <a:ext cx="718820" cy="179705"/>
                                      <a:chOff x="0" y="0"/>
                                      <a:chExt cx="718842" cy="180000"/>
                                    </a:xfrm>
                                  </wpg:grpSpPr>
                                  <wpg:grpSp>
                                    <wpg:cNvPr id="1997" name="Group 1997"/>
                                    <wpg:cNvGrpSpPr/>
                                    <wpg:grpSpPr>
                                      <a:xfrm>
                                        <a:off x="0" y="0"/>
                                        <a:ext cx="359614" cy="180000"/>
                                        <a:chOff x="0" y="0"/>
                                        <a:chExt cx="359614" cy="180000"/>
                                      </a:xfrm>
                                    </wpg:grpSpPr>
                                    <wps:wsp>
                                      <wps:cNvPr id="1998" name="Rectangle 199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99" name="Rectangle 199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000" name="Group 2000"/>
                                    <wpg:cNvGrpSpPr/>
                                    <wpg:grpSpPr>
                                      <a:xfrm>
                                        <a:off x="359228" y="0"/>
                                        <a:ext cx="359614" cy="180000"/>
                                        <a:chOff x="0" y="0"/>
                                        <a:chExt cx="359614" cy="180000"/>
                                      </a:xfrm>
                                    </wpg:grpSpPr>
                                    <wps:wsp>
                                      <wps:cNvPr id="2001" name="Rectangle 200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2" name="Rectangle 200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003" name="Group 2003"/>
                                  <wpg:cNvGrpSpPr/>
                                  <wpg:grpSpPr>
                                    <a:xfrm>
                                      <a:off x="718457" y="0"/>
                                      <a:ext cx="718820" cy="179705"/>
                                      <a:chOff x="0" y="0"/>
                                      <a:chExt cx="718842" cy="180000"/>
                                    </a:xfrm>
                                  </wpg:grpSpPr>
                                  <wpg:grpSp>
                                    <wpg:cNvPr id="2004" name="Group 2004"/>
                                    <wpg:cNvGrpSpPr/>
                                    <wpg:grpSpPr>
                                      <a:xfrm>
                                        <a:off x="0" y="0"/>
                                        <a:ext cx="359614" cy="180000"/>
                                        <a:chOff x="0" y="0"/>
                                        <a:chExt cx="359614" cy="180000"/>
                                      </a:xfrm>
                                    </wpg:grpSpPr>
                                    <wps:wsp>
                                      <wps:cNvPr id="2005" name="Rectangle 200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6" name="Rectangle 200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007" name="Group 2007"/>
                                    <wpg:cNvGrpSpPr/>
                                    <wpg:grpSpPr>
                                      <a:xfrm>
                                        <a:off x="359228" y="0"/>
                                        <a:ext cx="359614" cy="180000"/>
                                        <a:chOff x="0" y="0"/>
                                        <a:chExt cx="359614" cy="180000"/>
                                      </a:xfrm>
                                    </wpg:grpSpPr>
                                    <wps:wsp>
                                      <wps:cNvPr id="2008" name="Rectangle 200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9" name="Rectangle 200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010" name="Group 2010"/>
                                  <wpg:cNvGrpSpPr/>
                                  <wpg:grpSpPr>
                                    <a:xfrm>
                                      <a:off x="3592286" y="0"/>
                                      <a:ext cx="718820" cy="179705"/>
                                      <a:chOff x="0" y="0"/>
                                      <a:chExt cx="718842" cy="180000"/>
                                    </a:xfrm>
                                  </wpg:grpSpPr>
                                  <wpg:grpSp>
                                    <wpg:cNvPr id="2011" name="Group 2011"/>
                                    <wpg:cNvGrpSpPr/>
                                    <wpg:grpSpPr>
                                      <a:xfrm>
                                        <a:off x="0" y="0"/>
                                        <a:ext cx="359614" cy="180000"/>
                                        <a:chOff x="0" y="0"/>
                                        <a:chExt cx="359614" cy="180000"/>
                                      </a:xfrm>
                                    </wpg:grpSpPr>
                                    <wps:wsp>
                                      <wps:cNvPr id="2012" name="Rectangle 201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13" name="Rectangle 201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014" name="Group 2014"/>
                                    <wpg:cNvGrpSpPr/>
                                    <wpg:grpSpPr>
                                      <a:xfrm>
                                        <a:off x="359228" y="0"/>
                                        <a:ext cx="359614" cy="180000"/>
                                        <a:chOff x="0" y="0"/>
                                        <a:chExt cx="359614" cy="180000"/>
                                      </a:xfrm>
                                    </wpg:grpSpPr>
                                    <wps:wsp>
                                      <wps:cNvPr id="2015" name="Rectangle 201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16" name="Rectangle 201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017" name="Group 2017"/>
                                  <wpg:cNvGrpSpPr/>
                                  <wpg:grpSpPr>
                                    <a:xfrm>
                                      <a:off x="5029200" y="0"/>
                                      <a:ext cx="718820" cy="179705"/>
                                      <a:chOff x="0" y="0"/>
                                      <a:chExt cx="718842" cy="180000"/>
                                    </a:xfrm>
                                  </wpg:grpSpPr>
                                  <wpg:grpSp>
                                    <wpg:cNvPr id="2018" name="Group 2018"/>
                                    <wpg:cNvGrpSpPr/>
                                    <wpg:grpSpPr>
                                      <a:xfrm>
                                        <a:off x="0" y="0"/>
                                        <a:ext cx="359614" cy="180000"/>
                                        <a:chOff x="0" y="0"/>
                                        <a:chExt cx="359614" cy="180000"/>
                                      </a:xfrm>
                                    </wpg:grpSpPr>
                                    <wps:wsp>
                                      <wps:cNvPr id="2019" name="Rectangle 201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20" name="Rectangle 202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021" name="Group 2021"/>
                                    <wpg:cNvGrpSpPr/>
                                    <wpg:grpSpPr>
                                      <a:xfrm>
                                        <a:off x="359228" y="0"/>
                                        <a:ext cx="359614" cy="180000"/>
                                        <a:chOff x="0" y="0"/>
                                        <a:chExt cx="359614" cy="180000"/>
                                      </a:xfrm>
                                    </wpg:grpSpPr>
                                    <wps:wsp>
                                      <wps:cNvPr id="2022" name="Rectangle 202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23" name="Rectangle 202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024" name="Group 2024"/>
                                  <wpg:cNvGrpSpPr/>
                                  <wpg:grpSpPr>
                                    <a:xfrm>
                                      <a:off x="4310743" y="0"/>
                                      <a:ext cx="718820" cy="179705"/>
                                      <a:chOff x="0" y="0"/>
                                      <a:chExt cx="718842" cy="180000"/>
                                    </a:xfrm>
                                  </wpg:grpSpPr>
                                  <wpg:grpSp>
                                    <wpg:cNvPr id="2025" name="Group 2025"/>
                                    <wpg:cNvGrpSpPr/>
                                    <wpg:grpSpPr>
                                      <a:xfrm>
                                        <a:off x="0" y="0"/>
                                        <a:ext cx="359614" cy="180000"/>
                                        <a:chOff x="0" y="0"/>
                                        <a:chExt cx="359614" cy="180000"/>
                                      </a:xfrm>
                                    </wpg:grpSpPr>
                                    <wps:wsp>
                                      <wps:cNvPr id="2026" name="Rectangle 202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27" name="Rectangle 202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028" name="Group 2028"/>
                                    <wpg:cNvGrpSpPr/>
                                    <wpg:grpSpPr>
                                      <a:xfrm>
                                        <a:off x="359228" y="0"/>
                                        <a:ext cx="359614" cy="180000"/>
                                        <a:chOff x="0" y="0"/>
                                        <a:chExt cx="359614" cy="180000"/>
                                      </a:xfrm>
                                    </wpg:grpSpPr>
                                    <wps:wsp>
                                      <wps:cNvPr id="2029" name="Rectangle 202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30" name="Rectangle 203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2031" name="Rectangle 2031"/>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032" name="Group 2032"/>
                                  <wpg:cNvGrpSpPr/>
                                  <wpg:grpSpPr>
                                    <a:xfrm>
                                      <a:off x="5747657" y="0"/>
                                      <a:ext cx="359603" cy="179705"/>
                                      <a:chOff x="0" y="0"/>
                                      <a:chExt cx="359614" cy="180000"/>
                                    </a:xfrm>
                                  </wpg:grpSpPr>
                                  <wps:wsp>
                                    <wps:cNvPr id="2033" name="Rectangle 203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34" name="Rectangle 203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035" name="Group 2035"/>
                                <wpg:cNvGrpSpPr/>
                                <wpg:grpSpPr>
                                  <a:xfrm>
                                    <a:off x="0" y="179614"/>
                                    <a:ext cx="6286880" cy="180000"/>
                                    <a:chOff x="0" y="0"/>
                                    <a:chExt cx="6286880" cy="180000"/>
                                  </a:xfrm>
                                </wpg:grpSpPr>
                                <wpg:grpSp>
                                  <wpg:cNvPr id="2036" name="Group 2036"/>
                                  <wpg:cNvGrpSpPr/>
                                  <wpg:grpSpPr>
                                    <a:xfrm>
                                      <a:off x="0" y="0"/>
                                      <a:ext cx="718842" cy="180000"/>
                                      <a:chOff x="0" y="0"/>
                                      <a:chExt cx="718842" cy="180000"/>
                                    </a:xfrm>
                                  </wpg:grpSpPr>
                                  <wpg:grpSp>
                                    <wpg:cNvPr id="2037" name="Group 2037"/>
                                    <wpg:cNvGrpSpPr/>
                                    <wpg:grpSpPr>
                                      <a:xfrm>
                                        <a:off x="0" y="0"/>
                                        <a:ext cx="359614" cy="180000"/>
                                        <a:chOff x="0" y="0"/>
                                        <a:chExt cx="359614" cy="180000"/>
                                      </a:xfrm>
                                    </wpg:grpSpPr>
                                    <wps:wsp>
                                      <wps:cNvPr id="2038" name="Rectangle 203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39" name="Rectangle 203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040" name="Group 2040"/>
                                    <wpg:cNvGrpSpPr/>
                                    <wpg:grpSpPr>
                                      <a:xfrm>
                                        <a:off x="359228" y="0"/>
                                        <a:ext cx="359614" cy="180000"/>
                                        <a:chOff x="0" y="0"/>
                                        <a:chExt cx="359614" cy="180000"/>
                                      </a:xfrm>
                                    </wpg:grpSpPr>
                                    <wps:wsp>
                                      <wps:cNvPr id="2041" name="Rectangle 204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42" name="Rectangle 204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043" name="Group 2043"/>
                                  <wpg:cNvGrpSpPr/>
                                  <wpg:grpSpPr>
                                    <a:xfrm>
                                      <a:off x="1436914" y="0"/>
                                      <a:ext cx="718820" cy="179705"/>
                                      <a:chOff x="0" y="0"/>
                                      <a:chExt cx="718842" cy="180000"/>
                                    </a:xfrm>
                                  </wpg:grpSpPr>
                                  <wpg:grpSp>
                                    <wpg:cNvPr id="2044" name="Group 2044"/>
                                    <wpg:cNvGrpSpPr/>
                                    <wpg:grpSpPr>
                                      <a:xfrm>
                                        <a:off x="0" y="0"/>
                                        <a:ext cx="359614" cy="180000"/>
                                        <a:chOff x="0" y="0"/>
                                        <a:chExt cx="359614" cy="180000"/>
                                      </a:xfrm>
                                    </wpg:grpSpPr>
                                    <wps:wsp>
                                      <wps:cNvPr id="2045" name="Rectangle 204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46" name="Rectangle 204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047" name="Group 2047"/>
                                    <wpg:cNvGrpSpPr/>
                                    <wpg:grpSpPr>
                                      <a:xfrm>
                                        <a:off x="359228" y="0"/>
                                        <a:ext cx="359614" cy="180000"/>
                                        <a:chOff x="0" y="0"/>
                                        <a:chExt cx="359614" cy="180000"/>
                                      </a:xfrm>
                                    </wpg:grpSpPr>
                                    <wps:wsp>
                                      <wps:cNvPr id="2048" name="Rectangle 204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49" name="Rectangle 204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050" name="Group 2050"/>
                                  <wpg:cNvGrpSpPr/>
                                  <wpg:grpSpPr>
                                    <a:xfrm>
                                      <a:off x="2873829" y="0"/>
                                      <a:ext cx="718820" cy="179705"/>
                                      <a:chOff x="0" y="0"/>
                                      <a:chExt cx="718842" cy="180000"/>
                                    </a:xfrm>
                                  </wpg:grpSpPr>
                                  <wpg:grpSp>
                                    <wpg:cNvPr id="2051" name="Group 2051"/>
                                    <wpg:cNvGrpSpPr/>
                                    <wpg:grpSpPr>
                                      <a:xfrm>
                                        <a:off x="0" y="0"/>
                                        <a:ext cx="359614" cy="180000"/>
                                        <a:chOff x="0" y="0"/>
                                        <a:chExt cx="359614" cy="180000"/>
                                      </a:xfrm>
                                    </wpg:grpSpPr>
                                    <wps:wsp>
                                      <wps:cNvPr id="2052" name="Rectangle 205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53" name="Rectangle 205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054" name="Group 2054"/>
                                    <wpg:cNvGrpSpPr/>
                                    <wpg:grpSpPr>
                                      <a:xfrm>
                                        <a:off x="359228" y="0"/>
                                        <a:ext cx="359614" cy="180000"/>
                                        <a:chOff x="0" y="0"/>
                                        <a:chExt cx="359614" cy="180000"/>
                                      </a:xfrm>
                                    </wpg:grpSpPr>
                                    <wps:wsp>
                                      <wps:cNvPr id="2055" name="Rectangle 205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56" name="Rectangle 205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057" name="Group 2057"/>
                                  <wpg:cNvGrpSpPr/>
                                  <wpg:grpSpPr>
                                    <a:xfrm>
                                      <a:off x="2155372" y="0"/>
                                      <a:ext cx="718820" cy="179705"/>
                                      <a:chOff x="0" y="0"/>
                                      <a:chExt cx="718842" cy="180000"/>
                                    </a:xfrm>
                                  </wpg:grpSpPr>
                                  <wpg:grpSp>
                                    <wpg:cNvPr id="2058" name="Group 2058"/>
                                    <wpg:cNvGrpSpPr/>
                                    <wpg:grpSpPr>
                                      <a:xfrm>
                                        <a:off x="0" y="0"/>
                                        <a:ext cx="359614" cy="180000"/>
                                        <a:chOff x="0" y="0"/>
                                        <a:chExt cx="359614" cy="180000"/>
                                      </a:xfrm>
                                    </wpg:grpSpPr>
                                    <wps:wsp>
                                      <wps:cNvPr id="2059" name="Rectangle 205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0" name="Rectangle 206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061" name="Group 2061"/>
                                    <wpg:cNvGrpSpPr/>
                                    <wpg:grpSpPr>
                                      <a:xfrm>
                                        <a:off x="359228" y="0"/>
                                        <a:ext cx="359614" cy="180000"/>
                                        <a:chOff x="0" y="0"/>
                                        <a:chExt cx="359614" cy="180000"/>
                                      </a:xfrm>
                                    </wpg:grpSpPr>
                                    <wps:wsp>
                                      <wps:cNvPr id="2062" name="Rectangle 206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3" name="Rectangle 206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064" name="Group 2064"/>
                                  <wpg:cNvGrpSpPr/>
                                  <wpg:grpSpPr>
                                    <a:xfrm>
                                      <a:off x="718457" y="0"/>
                                      <a:ext cx="718820" cy="179705"/>
                                      <a:chOff x="0" y="0"/>
                                      <a:chExt cx="718842" cy="180000"/>
                                    </a:xfrm>
                                  </wpg:grpSpPr>
                                  <wpg:grpSp>
                                    <wpg:cNvPr id="2065" name="Group 2065"/>
                                    <wpg:cNvGrpSpPr/>
                                    <wpg:grpSpPr>
                                      <a:xfrm>
                                        <a:off x="0" y="0"/>
                                        <a:ext cx="359614" cy="180000"/>
                                        <a:chOff x="0" y="0"/>
                                        <a:chExt cx="359614" cy="180000"/>
                                      </a:xfrm>
                                    </wpg:grpSpPr>
                                    <wps:wsp>
                                      <wps:cNvPr id="2066" name="Rectangle 206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7" name="Rectangle 206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068" name="Group 2068"/>
                                    <wpg:cNvGrpSpPr/>
                                    <wpg:grpSpPr>
                                      <a:xfrm>
                                        <a:off x="359228" y="0"/>
                                        <a:ext cx="359614" cy="180000"/>
                                        <a:chOff x="0" y="0"/>
                                        <a:chExt cx="359614" cy="180000"/>
                                      </a:xfrm>
                                    </wpg:grpSpPr>
                                    <wps:wsp>
                                      <wps:cNvPr id="2069" name="Rectangle 206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70" name="Rectangle 207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071" name="Group 2071"/>
                                  <wpg:cNvGrpSpPr/>
                                  <wpg:grpSpPr>
                                    <a:xfrm>
                                      <a:off x="3592286" y="0"/>
                                      <a:ext cx="718820" cy="179705"/>
                                      <a:chOff x="0" y="0"/>
                                      <a:chExt cx="718842" cy="180000"/>
                                    </a:xfrm>
                                  </wpg:grpSpPr>
                                  <wpg:grpSp>
                                    <wpg:cNvPr id="2072" name="Group 2072"/>
                                    <wpg:cNvGrpSpPr/>
                                    <wpg:grpSpPr>
                                      <a:xfrm>
                                        <a:off x="0" y="0"/>
                                        <a:ext cx="359614" cy="180000"/>
                                        <a:chOff x="0" y="0"/>
                                        <a:chExt cx="359614" cy="180000"/>
                                      </a:xfrm>
                                    </wpg:grpSpPr>
                                    <wps:wsp>
                                      <wps:cNvPr id="2073" name="Rectangle 207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74" name="Rectangle 207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075" name="Group 2075"/>
                                    <wpg:cNvGrpSpPr/>
                                    <wpg:grpSpPr>
                                      <a:xfrm>
                                        <a:off x="359228" y="0"/>
                                        <a:ext cx="359614" cy="180000"/>
                                        <a:chOff x="0" y="0"/>
                                        <a:chExt cx="359614" cy="180000"/>
                                      </a:xfrm>
                                    </wpg:grpSpPr>
                                    <wps:wsp>
                                      <wps:cNvPr id="2076" name="Rectangle 207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77" name="Rectangle 207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078" name="Group 2078"/>
                                  <wpg:cNvGrpSpPr/>
                                  <wpg:grpSpPr>
                                    <a:xfrm>
                                      <a:off x="5029200" y="0"/>
                                      <a:ext cx="718820" cy="179705"/>
                                      <a:chOff x="0" y="0"/>
                                      <a:chExt cx="718842" cy="180000"/>
                                    </a:xfrm>
                                  </wpg:grpSpPr>
                                  <wpg:grpSp>
                                    <wpg:cNvPr id="2079" name="Group 2079"/>
                                    <wpg:cNvGrpSpPr/>
                                    <wpg:grpSpPr>
                                      <a:xfrm>
                                        <a:off x="0" y="0"/>
                                        <a:ext cx="359614" cy="180000"/>
                                        <a:chOff x="0" y="0"/>
                                        <a:chExt cx="359614" cy="180000"/>
                                      </a:xfrm>
                                    </wpg:grpSpPr>
                                    <wps:wsp>
                                      <wps:cNvPr id="2080" name="Rectangle 208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81" name="Rectangle 208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082" name="Group 2082"/>
                                    <wpg:cNvGrpSpPr/>
                                    <wpg:grpSpPr>
                                      <a:xfrm>
                                        <a:off x="359228" y="0"/>
                                        <a:ext cx="359614" cy="180000"/>
                                        <a:chOff x="0" y="0"/>
                                        <a:chExt cx="359614" cy="180000"/>
                                      </a:xfrm>
                                    </wpg:grpSpPr>
                                    <wps:wsp>
                                      <wps:cNvPr id="2083" name="Rectangle 208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84" name="Rectangle 208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085" name="Group 2085"/>
                                  <wpg:cNvGrpSpPr/>
                                  <wpg:grpSpPr>
                                    <a:xfrm>
                                      <a:off x="4310743" y="0"/>
                                      <a:ext cx="718820" cy="179705"/>
                                      <a:chOff x="0" y="0"/>
                                      <a:chExt cx="718842" cy="180000"/>
                                    </a:xfrm>
                                  </wpg:grpSpPr>
                                  <wpg:grpSp>
                                    <wpg:cNvPr id="2086" name="Group 2086"/>
                                    <wpg:cNvGrpSpPr/>
                                    <wpg:grpSpPr>
                                      <a:xfrm>
                                        <a:off x="0" y="0"/>
                                        <a:ext cx="359614" cy="180000"/>
                                        <a:chOff x="0" y="0"/>
                                        <a:chExt cx="359614" cy="180000"/>
                                      </a:xfrm>
                                    </wpg:grpSpPr>
                                    <wps:wsp>
                                      <wps:cNvPr id="2087" name="Rectangle 208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88" name="Rectangle 208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089" name="Group 2089"/>
                                    <wpg:cNvGrpSpPr/>
                                    <wpg:grpSpPr>
                                      <a:xfrm>
                                        <a:off x="359228" y="0"/>
                                        <a:ext cx="359614" cy="180000"/>
                                        <a:chOff x="0" y="0"/>
                                        <a:chExt cx="359614" cy="180000"/>
                                      </a:xfrm>
                                    </wpg:grpSpPr>
                                    <wps:wsp>
                                      <wps:cNvPr id="2090" name="Rectangle 209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91" name="Rectangle 209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2092" name="Rectangle 2092"/>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093" name="Group 2093"/>
                                  <wpg:cNvGrpSpPr/>
                                  <wpg:grpSpPr>
                                    <a:xfrm>
                                      <a:off x="5747657" y="0"/>
                                      <a:ext cx="359603" cy="179705"/>
                                      <a:chOff x="0" y="0"/>
                                      <a:chExt cx="359614" cy="180000"/>
                                    </a:xfrm>
                                  </wpg:grpSpPr>
                                  <wps:wsp>
                                    <wps:cNvPr id="2094" name="Rectangle 209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95" name="Rectangle 209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096" name="Group 2096"/>
                                <wpg:cNvGrpSpPr/>
                                <wpg:grpSpPr>
                                  <a:xfrm>
                                    <a:off x="0" y="359228"/>
                                    <a:ext cx="6286500" cy="179705"/>
                                    <a:chOff x="0" y="0"/>
                                    <a:chExt cx="6286880" cy="180000"/>
                                  </a:xfrm>
                                </wpg:grpSpPr>
                                <wpg:grpSp>
                                  <wpg:cNvPr id="2097" name="Group 2097"/>
                                  <wpg:cNvGrpSpPr/>
                                  <wpg:grpSpPr>
                                    <a:xfrm>
                                      <a:off x="0" y="0"/>
                                      <a:ext cx="718842" cy="180000"/>
                                      <a:chOff x="0" y="0"/>
                                      <a:chExt cx="718842" cy="180000"/>
                                    </a:xfrm>
                                  </wpg:grpSpPr>
                                  <wpg:grpSp>
                                    <wpg:cNvPr id="2098" name="Group 2098"/>
                                    <wpg:cNvGrpSpPr/>
                                    <wpg:grpSpPr>
                                      <a:xfrm>
                                        <a:off x="0" y="0"/>
                                        <a:ext cx="359614" cy="180000"/>
                                        <a:chOff x="0" y="0"/>
                                        <a:chExt cx="359614" cy="180000"/>
                                      </a:xfrm>
                                    </wpg:grpSpPr>
                                    <wps:wsp>
                                      <wps:cNvPr id="2099" name="Rectangle 209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00" name="Rectangle 210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101" name="Group 2101"/>
                                    <wpg:cNvGrpSpPr/>
                                    <wpg:grpSpPr>
                                      <a:xfrm>
                                        <a:off x="359228" y="0"/>
                                        <a:ext cx="359614" cy="180000"/>
                                        <a:chOff x="0" y="0"/>
                                        <a:chExt cx="359614" cy="180000"/>
                                      </a:xfrm>
                                    </wpg:grpSpPr>
                                    <wps:wsp>
                                      <wps:cNvPr id="2102" name="Rectangle 210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03" name="Rectangle 210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104" name="Group 2104"/>
                                  <wpg:cNvGrpSpPr/>
                                  <wpg:grpSpPr>
                                    <a:xfrm>
                                      <a:off x="1436914" y="0"/>
                                      <a:ext cx="718820" cy="179705"/>
                                      <a:chOff x="0" y="0"/>
                                      <a:chExt cx="718842" cy="180000"/>
                                    </a:xfrm>
                                  </wpg:grpSpPr>
                                  <wpg:grpSp>
                                    <wpg:cNvPr id="2105" name="Group 2105"/>
                                    <wpg:cNvGrpSpPr/>
                                    <wpg:grpSpPr>
                                      <a:xfrm>
                                        <a:off x="0" y="0"/>
                                        <a:ext cx="359614" cy="180000"/>
                                        <a:chOff x="0" y="0"/>
                                        <a:chExt cx="359614" cy="180000"/>
                                      </a:xfrm>
                                    </wpg:grpSpPr>
                                    <wps:wsp>
                                      <wps:cNvPr id="2106" name="Rectangle 210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07" name="Rectangle 210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108" name="Group 2108"/>
                                    <wpg:cNvGrpSpPr/>
                                    <wpg:grpSpPr>
                                      <a:xfrm>
                                        <a:off x="359228" y="0"/>
                                        <a:ext cx="359614" cy="180000"/>
                                        <a:chOff x="0" y="0"/>
                                        <a:chExt cx="359614" cy="180000"/>
                                      </a:xfrm>
                                    </wpg:grpSpPr>
                                    <wps:wsp>
                                      <wps:cNvPr id="2109" name="Rectangle 210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0" name="Rectangle 211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111" name="Group 2111"/>
                                  <wpg:cNvGrpSpPr/>
                                  <wpg:grpSpPr>
                                    <a:xfrm>
                                      <a:off x="2873829" y="0"/>
                                      <a:ext cx="718820" cy="179705"/>
                                      <a:chOff x="0" y="0"/>
                                      <a:chExt cx="718842" cy="180000"/>
                                    </a:xfrm>
                                  </wpg:grpSpPr>
                                  <wpg:grpSp>
                                    <wpg:cNvPr id="2112" name="Group 2112"/>
                                    <wpg:cNvGrpSpPr/>
                                    <wpg:grpSpPr>
                                      <a:xfrm>
                                        <a:off x="0" y="0"/>
                                        <a:ext cx="359614" cy="180000"/>
                                        <a:chOff x="0" y="0"/>
                                        <a:chExt cx="359614" cy="180000"/>
                                      </a:xfrm>
                                    </wpg:grpSpPr>
                                    <wps:wsp>
                                      <wps:cNvPr id="2113" name="Rectangle 211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4" name="Rectangle 211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115" name="Group 2115"/>
                                    <wpg:cNvGrpSpPr/>
                                    <wpg:grpSpPr>
                                      <a:xfrm>
                                        <a:off x="359228" y="0"/>
                                        <a:ext cx="359614" cy="180000"/>
                                        <a:chOff x="0" y="0"/>
                                        <a:chExt cx="359614" cy="180000"/>
                                      </a:xfrm>
                                    </wpg:grpSpPr>
                                    <wps:wsp>
                                      <wps:cNvPr id="2116" name="Rectangle 211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7" name="Rectangle 211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118" name="Group 2118"/>
                                  <wpg:cNvGrpSpPr/>
                                  <wpg:grpSpPr>
                                    <a:xfrm>
                                      <a:off x="2155372" y="0"/>
                                      <a:ext cx="718820" cy="179705"/>
                                      <a:chOff x="0" y="0"/>
                                      <a:chExt cx="718842" cy="180000"/>
                                    </a:xfrm>
                                  </wpg:grpSpPr>
                                  <wpg:grpSp>
                                    <wpg:cNvPr id="2119" name="Group 2119"/>
                                    <wpg:cNvGrpSpPr/>
                                    <wpg:grpSpPr>
                                      <a:xfrm>
                                        <a:off x="0" y="0"/>
                                        <a:ext cx="359614" cy="180000"/>
                                        <a:chOff x="0" y="0"/>
                                        <a:chExt cx="359614" cy="180000"/>
                                      </a:xfrm>
                                    </wpg:grpSpPr>
                                    <wps:wsp>
                                      <wps:cNvPr id="2120" name="Rectangle 212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21" name="Rectangle 212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122" name="Group 2122"/>
                                    <wpg:cNvGrpSpPr/>
                                    <wpg:grpSpPr>
                                      <a:xfrm>
                                        <a:off x="359228" y="0"/>
                                        <a:ext cx="359614" cy="180000"/>
                                        <a:chOff x="0" y="0"/>
                                        <a:chExt cx="359614" cy="180000"/>
                                      </a:xfrm>
                                    </wpg:grpSpPr>
                                    <wps:wsp>
                                      <wps:cNvPr id="2123" name="Rectangle 212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24" name="Rectangle 212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125" name="Group 2125"/>
                                  <wpg:cNvGrpSpPr/>
                                  <wpg:grpSpPr>
                                    <a:xfrm>
                                      <a:off x="718457" y="0"/>
                                      <a:ext cx="718820" cy="179705"/>
                                      <a:chOff x="0" y="0"/>
                                      <a:chExt cx="718842" cy="180000"/>
                                    </a:xfrm>
                                  </wpg:grpSpPr>
                                  <wpg:grpSp>
                                    <wpg:cNvPr id="2126" name="Group 2126"/>
                                    <wpg:cNvGrpSpPr/>
                                    <wpg:grpSpPr>
                                      <a:xfrm>
                                        <a:off x="0" y="0"/>
                                        <a:ext cx="359614" cy="180000"/>
                                        <a:chOff x="0" y="0"/>
                                        <a:chExt cx="359614" cy="180000"/>
                                      </a:xfrm>
                                    </wpg:grpSpPr>
                                    <wps:wsp>
                                      <wps:cNvPr id="2127" name="Rectangle 212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28" name="Rectangle 212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129" name="Group 2129"/>
                                    <wpg:cNvGrpSpPr/>
                                    <wpg:grpSpPr>
                                      <a:xfrm>
                                        <a:off x="359228" y="0"/>
                                        <a:ext cx="359614" cy="180000"/>
                                        <a:chOff x="0" y="0"/>
                                        <a:chExt cx="359614" cy="180000"/>
                                      </a:xfrm>
                                    </wpg:grpSpPr>
                                    <wps:wsp>
                                      <wps:cNvPr id="2130" name="Rectangle 213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1" name="Rectangle 213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132" name="Group 2132"/>
                                  <wpg:cNvGrpSpPr/>
                                  <wpg:grpSpPr>
                                    <a:xfrm>
                                      <a:off x="3592286" y="0"/>
                                      <a:ext cx="718820" cy="179705"/>
                                      <a:chOff x="0" y="0"/>
                                      <a:chExt cx="718842" cy="180000"/>
                                    </a:xfrm>
                                  </wpg:grpSpPr>
                                  <wpg:grpSp>
                                    <wpg:cNvPr id="2133" name="Group 2133"/>
                                    <wpg:cNvGrpSpPr/>
                                    <wpg:grpSpPr>
                                      <a:xfrm>
                                        <a:off x="0" y="0"/>
                                        <a:ext cx="359614" cy="180000"/>
                                        <a:chOff x="0" y="0"/>
                                        <a:chExt cx="359614" cy="180000"/>
                                      </a:xfrm>
                                    </wpg:grpSpPr>
                                    <wps:wsp>
                                      <wps:cNvPr id="2134" name="Rectangle 213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5" name="Rectangle 213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136" name="Group 2136"/>
                                    <wpg:cNvGrpSpPr/>
                                    <wpg:grpSpPr>
                                      <a:xfrm>
                                        <a:off x="359228" y="0"/>
                                        <a:ext cx="359614" cy="180000"/>
                                        <a:chOff x="0" y="0"/>
                                        <a:chExt cx="359614" cy="180000"/>
                                      </a:xfrm>
                                    </wpg:grpSpPr>
                                    <wps:wsp>
                                      <wps:cNvPr id="2137" name="Rectangle 213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8" name="Rectangle 213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139" name="Group 2139"/>
                                  <wpg:cNvGrpSpPr/>
                                  <wpg:grpSpPr>
                                    <a:xfrm>
                                      <a:off x="5029200" y="0"/>
                                      <a:ext cx="718820" cy="179705"/>
                                      <a:chOff x="0" y="0"/>
                                      <a:chExt cx="718842" cy="180000"/>
                                    </a:xfrm>
                                  </wpg:grpSpPr>
                                  <wpg:grpSp>
                                    <wpg:cNvPr id="2140" name="Group 2140"/>
                                    <wpg:cNvGrpSpPr/>
                                    <wpg:grpSpPr>
                                      <a:xfrm>
                                        <a:off x="0" y="0"/>
                                        <a:ext cx="359614" cy="180000"/>
                                        <a:chOff x="0" y="0"/>
                                        <a:chExt cx="359614" cy="180000"/>
                                      </a:xfrm>
                                    </wpg:grpSpPr>
                                    <wps:wsp>
                                      <wps:cNvPr id="2141" name="Rectangle 214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42" name="Rectangle 214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143" name="Group 2143"/>
                                    <wpg:cNvGrpSpPr/>
                                    <wpg:grpSpPr>
                                      <a:xfrm>
                                        <a:off x="359228" y="0"/>
                                        <a:ext cx="359614" cy="180000"/>
                                        <a:chOff x="0" y="0"/>
                                        <a:chExt cx="359614" cy="180000"/>
                                      </a:xfrm>
                                    </wpg:grpSpPr>
                                    <wps:wsp>
                                      <wps:cNvPr id="2144" name="Rectangle 214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45" name="Rectangle 214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146" name="Group 2146"/>
                                  <wpg:cNvGrpSpPr/>
                                  <wpg:grpSpPr>
                                    <a:xfrm>
                                      <a:off x="4310743" y="0"/>
                                      <a:ext cx="718820" cy="179705"/>
                                      <a:chOff x="0" y="0"/>
                                      <a:chExt cx="718842" cy="180000"/>
                                    </a:xfrm>
                                  </wpg:grpSpPr>
                                  <wpg:grpSp>
                                    <wpg:cNvPr id="2147" name="Group 2147"/>
                                    <wpg:cNvGrpSpPr/>
                                    <wpg:grpSpPr>
                                      <a:xfrm>
                                        <a:off x="0" y="0"/>
                                        <a:ext cx="359614" cy="180000"/>
                                        <a:chOff x="0" y="0"/>
                                        <a:chExt cx="359614" cy="180000"/>
                                      </a:xfrm>
                                    </wpg:grpSpPr>
                                    <wps:wsp>
                                      <wps:cNvPr id="2148" name="Rectangle 214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49" name="Rectangle 214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150" name="Group 2150"/>
                                    <wpg:cNvGrpSpPr/>
                                    <wpg:grpSpPr>
                                      <a:xfrm>
                                        <a:off x="359228" y="0"/>
                                        <a:ext cx="359614" cy="180000"/>
                                        <a:chOff x="0" y="0"/>
                                        <a:chExt cx="359614" cy="180000"/>
                                      </a:xfrm>
                                    </wpg:grpSpPr>
                                    <wps:wsp>
                                      <wps:cNvPr id="2151" name="Rectangle 215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2" name="Rectangle 215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2153" name="Rectangle 2153"/>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154" name="Group 2154"/>
                                  <wpg:cNvGrpSpPr/>
                                  <wpg:grpSpPr>
                                    <a:xfrm>
                                      <a:off x="5747657" y="0"/>
                                      <a:ext cx="359603" cy="179705"/>
                                      <a:chOff x="0" y="0"/>
                                      <a:chExt cx="359614" cy="180000"/>
                                    </a:xfrm>
                                  </wpg:grpSpPr>
                                  <wps:wsp>
                                    <wps:cNvPr id="2155" name="Rectangle 215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6" name="Rectangle 215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157" name="Group 2157"/>
                                <wpg:cNvGrpSpPr/>
                                <wpg:grpSpPr>
                                  <a:xfrm>
                                    <a:off x="0" y="538842"/>
                                    <a:ext cx="6286880" cy="180000"/>
                                    <a:chOff x="0" y="0"/>
                                    <a:chExt cx="6286880" cy="180000"/>
                                  </a:xfrm>
                                </wpg:grpSpPr>
                                <wpg:grpSp>
                                  <wpg:cNvPr id="2158" name="Group 2158"/>
                                  <wpg:cNvGrpSpPr/>
                                  <wpg:grpSpPr>
                                    <a:xfrm>
                                      <a:off x="0" y="0"/>
                                      <a:ext cx="718842" cy="180000"/>
                                      <a:chOff x="0" y="0"/>
                                      <a:chExt cx="718842" cy="180000"/>
                                    </a:xfrm>
                                  </wpg:grpSpPr>
                                  <wpg:grpSp>
                                    <wpg:cNvPr id="2159" name="Group 2159"/>
                                    <wpg:cNvGrpSpPr/>
                                    <wpg:grpSpPr>
                                      <a:xfrm>
                                        <a:off x="0" y="0"/>
                                        <a:ext cx="359614" cy="180000"/>
                                        <a:chOff x="0" y="0"/>
                                        <a:chExt cx="359614" cy="180000"/>
                                      </a:xfrm>
                                    </wpg:grpSpPr>
                                    <wps:wsp>
                                      <wps:cNvPr id="2160" name="Rectangle 216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61" name="Rectangle 216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162" name="Group 2162"/>
                                    <wpg:cNvGrpSpPr/>
                                    <wpg:grpSpPr>
                                      <a:xfrm>
                                        <a:off x="359228" y="0"/>
                                        <a:ext cx="359614" cy="180000"/>
                                        <a:chOff x="0" y="0"/>
                                        <a:chExt cx="359614" cy="180000"/>
                                      </a:xfrm>
                                    </wpg:grpSpPr>
                                    <wps:wsp>
                                      <wps:cNvPr id="2163" name="Rectangle 216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64" name="Rectangle 216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165" name="Group 2165"/>
                                  <wpg:cNvGrpSpPr/>
                                  <wpg:grpSpPr>
                                    <a:xfrm>
                                      <a:off x="1436914" y="0"/>
                                      <a:ext cx="718820" cy="179705"/>
                                      <a:chOff x="0" y="0"/>
                                      <a:chExt cx="718842" cy="180000"/>
                                    </a:xfrm>
                                  </wpg:grpSpPr>
                                  <wpg:grpSp>
                                    <wpg:cNvPr id="2166" name="Group 2166"/>
                                    <wpg:cNvGrpSpPr/>
                                    <wpg:grpSpPr>
                                      <a:xfrm>
                                        <a:off x="0" y="0"/>
                                        <a:ext cx="359614" cy="180000"/>
                                        <a:chOff x="0" y="0"/>
                                        <a:chExt cx="359614" cy="180000"/>
                                      </a:xfrm>
                                    </wpg:grpSpPr>
                                    <wps:wsp>
                                      <wps:cNvPr id="2167" name="Rectangle 216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68" name="Rectangle 216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169" name="Group 2169"/>
                                    <wpg:cNvGrpSpPr/>
                                    <wpg:grpSpPr>
                                      <a:xfrm>
                                        <a:off x="359228" y="0"/>
                                        <a:ext cx="359614" cy="180000"/>
                                        <a:chOff x="0" y="0"/>
                                        <a:chExt cx="359614" cy="180000"/>
                                      </a:xfrm>
                                    </wpg:grpSpPr>
                                    <wps:wsp>
                                      <wps:cNvPr id="2170" name="Rectangle 217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1" name="Rectangle 217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172" name="Group 2172"/>
                                  <wpg:cNvGrpSpPr/>
                                  <wpg:grpSpPr>
                                    <a:xfrm>
                                      <a:off x="2873829" y="0"/>
                                      <a:ext cx="718820" cy="179705"/>
                                      <a:chOff x="0" y="0"/>
                                      <a:chExt cx="718842" cy="180000"/>
                                    </a:xfrm>
                                  </wpg:grpSpPr>
                                  <wpg:grpSp>
                                    <wpg:cNvPr id="2173" name="Group 2173"/>
                                    <wpg:cNvGrpSpPr/>
                                    <wpg:grpSpPr>
                                      <a:xfrm>
                                        <a:off x="0" y="0"/>
                                        <a:ext cx="359614" cy="180000"/>
                                        <a:chOff x="0" y="0"/>
                                        <a:chExt cx="359614" cy="180000"/>
                                      </a:xfrm>
                                    </wpg:grpSpPr>
                                    <wps:wsp>
                                      <wps:cNvPr id="2174" name="Rectangle 217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5" name="Rectangle 217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176" name="Group 2176"/>
                                    <wpg:cNvGrpSpPr/>
                                    <wpg:grpSpPr>
                                      <a:xfrm>
                                        <a:off x="359228" y="0"/>
                                        <a:ext cx="359614" cy="180000"/>
                                        <a:chOff x="0" y="0"/>
                                        <a:chExt cx="359614" cy="180000"/>
                                      </a:xfrm>
                                    </wpg:grpSpPr>
                                    <wps:wsp>
                                      <wps:cNvPr id="2177" name="Rectangle 217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8" name="Rectangle 217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179" name="Group 2179"/>
                                  <wpg:cNvGrpSpPr/>
                                  <wpg:grpSpPr>
                                    <a:xfrm>
                                      <a:off x="2155372" y="0"/>
                                      <a:ext cx="718820" cy="179705"/>
                                      <a:chOff x="0" y="0"/>
                                      <a:chExt cx="718842" cy="180000"/>
                                    </a:xfrm>
                                  </wpg:grpSpPr>
                                  <wpg:grpSp>
                                    <wpg:cNvPr id="2180" name="Group 2180"/>
                                    <wpg:cNvGrpSpPr/>
                                    <wpg:grpSpPr>
                                      <a:xfrm>
                                        <a:off x="0" y="0"/>
                                        <a:ext cx="359614" cy="180000"/>
                                        <a:chOff x="0" y="0"/>
                                        <a:chExt cx="359614" cy="180000"/>
                                      </a:xfrm>
                                    </wpg:grpSpPr>
                                    <wps:wsp>
                                      <wps:cNvPr id="2181" name="Rectangle 218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82" name="Rectangle 218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183" name="Group 2183"/>
                                    <wpg:cNvGrpSpPr/>
                                    <wpg:grpSpPr>
                                      <a:xfrm>
                                        <a:off x="359228" y="0"/>
                                        <a:ext cx="359614" cy="180000"/>
                                        <a:chOff x="0" y="0"/>
                                        <a:chExt cx="359614" cy="180000"/>
                                      </a:xfrm>
                                    </wpg:grpSpPr>
                                    <wps:wsp>
                                      <wps:cNvPr id="2184" name="Rectangle 218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85" name="Rectangle 218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186" name="Group 2186"/>
                                  <wpg:cNvGrpSpPr/>
                                  <wpg:grpSpPr>
                                    <a:xfrm>
                                      <a:off x="718457" y="0"/>
                                      <a:ext cx="718820" cy="179705"/>
                                      <a:chOff x="0" y="0"/>
                                      <a:chExt cx="718842" cy="180000"/>
                                    </a:xfrm>
                                  </wpg:grpSpPr>
                                  <wpg:grpSp>
                                    <wpg:cNvPr id="2187" name="Group 2187"/>
                                    <wpg:cNvGrpSpPr/>
                                    <wpg:grpSpPr>
                                      <a:xfrm>
                                        <a:off x="0" y="0"/>
                                        <a:ext cx="359614" cy="180000"/>
                                        <a:chOff x="0" y="0"/>
                                        <a:chExt cx="359614" cy="180000"/>
                                      </a:xfrm>
                                    </wpg:grpSpPr>
                                    <wps:wsp>
                                      <wps:cNvPr id="2188" name="Rectangle 218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89" name="Rectangle 218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190" name="Group 2190"/>
                                    <wpg:cNvGrpSpPr/>
                                    <wpg:grpSpPr>
                                      <a:xfrm>
                                        <a:off x="359228" y="0"/>
                                        <a:ext cx="359614" cy="180000"/>
                                        <a:chOff x="0" y="0"/>
                                        <a:chExt cx="359614" cy="180000"/>
                                      </a:xfrm>
                                    </wpg:grpSpPr>
                                    <wps:wsp>
                                      <wps:cNvPr id="2191" name="Rectangle 219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92" name="Rectangle 219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193" name="Group 2193"/>
                                  <wpg:cNvGrpSpPr/>
                                  <wpg:grpSpPr>
                                    <a:xfrm>
                                      <a:off x="3592286" y="0"/>
                                      <a:ext cx="718820" cy="179705"/>
                                      <a:chOff x="0" y="0"/>
                                      <a:chExt cx="718842" cy="180000"/>
                                    </a:xfrm>
                                  </wpg:grpSpPr>
                                  <wpg:grpSp>
                                    <wpg:cNvPr id="2194" name="Group 2194"/>
                                    <wpg:cNvGrpSpPr/>
                                    <wpg:grpSpPr>
                                      <a:xfrm>
                                        <a:off x="0" y="0"/>
                                        <a:ext cx="359614" cy="180000"/>
                                        <a:chOff x="0" y="0"/>
                                        <a:chExt cx="359614" cy="180000"/>
                                      </a:xfrm>
                                    </wpg:grpSpPr>
                                    <wps:wsp>
                                      <wps:cNvPr id="2195" name="Rectangle 219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96" name="Rectangle 219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197" name="Group 2197"/>
                                    <wpg:cNvGrpSpPr/>
                                    <wpg:grpSpPr>
                                      <a:xfrm>
                                        <a:off x="359228" y="0"/>
                                        <a:ext cx="359614" cy="180000"/>
                                        <a:chOff x="0" y="0"/>
                                        <a:chExt cx="359614" cy="180000"/>
                                      </a:xfrm>
                                    </wpg:grpSpPr>
                                    <wps:wsp>
                                      <wps:cNvPr id="2198" name="Rectangle 219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99" name="Rectangle 219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200" name="Group 2200"/>
                                  <wpg:cNvGrpSpPr/>
                                  <wpg:grpSpPr>
                                    <a:xfrm>
                                      <a:off x="5029200" y="0"/>
                                      <a:ext cx="718820" cy="179705"/>
                                      <a:chOff x="0" y="0"/>
                                      <a:chExt cx="718842" cy="180000"/>
                                    </a:xfrm>
                                  </wpg:grpSpPr>
                                  <wpg:grpSp>
                                    <wpg:cNvPr id="2201" name="Group 2201"/>
                                    <wpg:cNvGrpSpPr/>
                                    <wpg:grpSpPr>
                                      <a:xfrm>
                                        <a:off x="0" y="0"/>
                                        <a:ext cx="359614" cy="180000"/>
                                        <a:chOff x="0" y="0"/>
                                        <a:chExt cx="359614" cy="180000"/>
                                      </a:xfrm>
                                    </wpg:grpSpPr>
                                    <wps:wsp>
                                      <wps:cNvPr id="2202" name="Rectangle 220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03" name="Rectangle 220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204" name="Group 2204"/>
                                    <wpg:cNvGrpSpPr/>
                                    <wpg:grpSpPr>
                                      <a:xfrm>
                                        <a:off x="359228" y="0"/>
                                        <a:ext cx="359614" cy="180000"/>
                                        <a:chOff x="0" y="0"/>
                                        <a:chExt cx="359614" cy="180000"/>
                                      </a:xfrm>
                                    </wpg:grpSpPr>
                                    <wps:wsp>
                                      <wps:cNvPr id="2205" name="Rectangle 220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06" name="Rectangle 220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207" name="Group 2207"/>
                                  <wpg:cNvGrpSpPr/>
                                  <wpg:grpSpPr>
                                    <a:xfrm>
                                      <a:off x="4310743" y="0"/>
                                      <a:ext cx="718820" cy="179705"/>
                                      <a:chOff x="0" y="0"/>
                                      <a:chExt cx="718842" cy="180000"/>
                                    </a:xfrm>
                                  </wpg:grpSpPr>
                                  <wpg:grpSp>
                                    <wpg:cNvPr id="2208" name="Group 2208"/>
                                    <wpg:cNvGrpSpPr/>
                                    <wpg:grpSpPr>
                                      <a:xfrm>
                                        <a:off x="0" y="0"/>
                                        <a:ext cx="359614" cy="180000"/>
                                        <a:chOff x="0" y="0"/>
                                        <a:chExt cx="359614" cy="180000"/>
                                      </a:xfrm>
                                    </wpg:grpSpPr>
                                    <wps:wsp>
                                      <wps:cNvPr id="2209" name="Rectangle 220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10" name="Rectangle 221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211" name="Group 2211"/>
                                    <wpg:cNvGrpSpPr/>
                                    <wpg:grpSpPr>
                                      <a:xfrm>
                                        <a:off x="359228" y="0"/>
                                        <a:ext cx="359614" cy="180000"/>
                                        <a:chOff x="0" y="0"/>
                                        <a:chExt cx="359614" cy="180000"/>
                                      </a:xfrm>
                                    </wpg:grpSpPr>
                                    <wps:wsp>
                                      <wps:cNvPr id="2212" name="Rectangle 221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13" name="Rectangle 221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2214" name="Rectangle 2214"/>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215" name="Group 2215"/>
                                  <wpg:cNvGrpSpPr/>
                                  <wpg:grpSpPr>
                                    <a:xfrm>
                                      <a:off x="5747657" y="0"/>
                                      <a:ext cx="359603" cy="179705"/>
                                      <a:chOff x="0" y="0"/>
                                      <a:chExt cx="359614" cy="180000"/>
                                    </a:xfrm>
                                  </wpg:grpSpPr>
                                  <wps:wsp>
                                    <wps:cNvPr id="2216" name="Rectangle 221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17" name="Rectangle 221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2218" name="Group 2218"/>
                              <wpg:cNvGrpSpPr/>
                              <wpg:grpSpPr>
                                <a:xfrm>
                                  <a:off x="0" y="3592286"/>
                                  <a:ext cx="6286500" cy="718820"/>
                                  <a:chOff x="0" y="0"/>
                                  <a:chExt cx="6286880" cy="718843"/>
                                </a:xfrm>
                              </wpg:grpSpPr>
                              <wpg:grpSp>
                                <wpg:cNvPr id="2219" name="Group 2219"/>
                                <wpg:cNvGrpSpPr/>
                                <wpg:grpSpPr>
                                  <a:xfrm>
                                    <a:off x="0" y="0"/>
                                    <a:ext cx="6286880" cy="180000"/>
                                    <a:chOff x="0" y="0"/>
                                    <a:chExt cx="6286880" cy="180000"/>
                                  </a:xfrm>
                                </wpg:grpSpPr>
                                <wpg:grpSp>
                                  <wpg:cNvPr id="2220" name="Group 2220"/>
                                  <wpg:cNvGrpSpPr/>
                                  <wpg:grpSpPr>
                                    <a:xfrm>
                                      <a:off x="0" y="0"/>
                                      <a:ext cx="718842" cy="180000"/>
                                      <a:chOff x="0" y="0"/>
                                      <a:chExt cx="718842" cy="180000"/>
                                    </a:xfrm>
                                  </wpg:grpSpPr>
                                  <wpg:grpSp>
                                    <wpg:cNvPr id="2221" name="Group 2221"/>
                                    <wpg:cNvGrpSpPr/>
                                    <wpg:grpSpPr>
                                      <a:xfrm>
                                        <a:off x="0" y="0"/>
                                        <a:ext cx="359614" cy="180000"/>
                                        <a:chOff x="0" y="0"/>
                                        <a:chExt cx="359614" cy="180000"/>
                                      </a:xfrm>
                                    </wpg:grpSpPr>
                                    <wps:wsp>
                                      <wps:cNvPr id="2222" name="Rectangle 222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23" name="Rectangle 222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224" name="Group 2224"/>
                                    <wpg:cNvGrpSpPr/>
                                    <wpg:grpSpPr>
                                      <a:xfrm>
                                        <a:off x="359228" y="0"/>
                                        <a:ext cx="359614" cy="180000"/>
                                        <a:chOff x="0" y="0"/>
                                        <a:chExt cx="359614" cy="180000"/>
                                      </a:xfrm>
                                    </wpg:grpSpPr>
                                    <wps:wsp>
                                      <wps:cNvPr id="2225" name="Rectangle 222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26" name="Rectangle 222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227" name="Group 2227"/>
                                  <wpg:cNvGrpSpPr/>
                                  <wpg:grpSpPr>
                                    <a:xfrm>
                                      <a:off x="1436914" y="0"/>
                                      <a:ext cx="718820" cy="179705"/>
                                      <a:chOff x="0" y="0"/>
                                      <a:chExt cx="718842" cy="180000"/>
                                    </a:xfrm>
                                  </wpg:grpSpPr>
                                  <wpg:grpSp>
                                    <wpg:cNvPr id="2228" name="Group 2228"/>
                                    <wpg:cNvGrpSpPr/>
                                    <wpg:grpSpPr>
                                      <a:xfrm>
                                        <a:off x="0" y="0"/>
                                        <a:ext cx="359614" cy="180000"/>
                                        <a:chOff x="0" y="0"/>
                                        <a:chExt cx="359614" cy="180000"/>
                                      </a:xfrm>
                                    </wpg:grpSpPr>
                                    <wps:wsp>
                                      <wps:cNvPr id="2229" name="Rectangle 222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30" name="Rectangle 223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231" name="Group 2231"/>
                                    <wpg:cNvGrpSpPr/>
                                    <wpg:grpSpPr>
                                      <a:xfrm>
                                        <a:off x="359228" y="0"/>
                                        <a:ext cx="359614" cy="180000"/>
                                        <a:chOff x="0" y="0"/>
                                        <a:chExt cx="359614" cy="180000"/>
                                      </a:xfrm>
                                    </wpg:grpSpPr>
                                    <wps:wsp>
                                      <wps:cNvPr id="2232" name="Rectangle 223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33" name="Rectangle 223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234" name="Group 2234"/>
                                  <wpg:cNvGrpSpPr/>
                                  <wpg:grpSpPr>
                                    <a:xfrm>
                                      <a:off x="2873829" y="0"/>
                                      <a:ext cx="718820" cy="179705"/>
                                      <a:chOff x="0" y="0"/>
                                      <a:chExt cx="718842" cy="180000"/>
                                    </a:xfrm>
                                  </wpg:grpSpPr>
                                  <wpg:grpSp>
                                    <wpg:cNvPr id="2235" name="Group 2235"/>
                                    <wpg:cNvGrpSpPr/>
                                    <wpg:grpSpPr>
                                      <a:xfrm>
                                        <a:off x="0" y="0"/>
                                        <a:ext cx="359614" cy="180000"/>
                                        <a:chOff x="0" y="0"/>
                                        <a:chExt cx="359614" cy="180000"/>
                                      </a:xfrm>
                                    </wpg:grpSpPr>
                                    <wps:wsp>
                                      <wps:cNvPr id="2236" name="Rectangle 223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37" name="Rectangle 223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238" name="Group 2238"/>
                                    <wpg:cNvGrpSpPr/>
                                    <wpg:grpSpPr>
                                      <a:xfrm>
                                        <a:off x="359228" y="0"/>
                                        <a:ext cx="359614" cy="180000"/>
                                        <a:chOff x="0" y="0"/>
                                        <a:chExt cx="359614" cy="180000"/>
                                      </a:xfrm>
                                    </wpg:grpSpPr>
                                    <wps:wsp>
                                      <wps:cNvPr id="2239" name="Rectangle 223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40" name="Rectangle 224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241" name="Group 2241"/>
                                  <wpg:cNvGrpSpPr/>
                                  <wpg:grpSpPr>
                                    <a:xfrm>
                                      <a:off x="2155372" y="0"/>
                                      <a:ext cx="718820" cy="179705"/>
                                      <a:chOff x="0" y="0"/>
                                      <a:chExt cx="718842" cy="180000"/>
                                    </a:xfrm>
                                  </wpg:grpSpPr>
                                  <wpg:grpSp>
                                    <wpg:cNvPr id="2242" name="Group 2242"/>
                                    <wpg:cNvGrpSpPr/>
                                    <wpg:grpSpPr>
                                      <a:xfrm>
                                        <a:off x="0" y="0"/>
                                        <a:ext cx="359614" cy="180000"/>
                                        <a:chOff x="0" y="0"/>
                                        <a:chExt cx="359614" cy="180000"/>
                                      </a:xfrm>
                                    </wpg:grpSpPr>
                                    <wps:wsp>
                                      <wps:cNvPr id="2243" name="Rectangle 224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44" name="Rectangle 224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245" name="Group 2245"/>
                                    <wpg:cNvGrpSpPr/>
                                    <wpg:grpSpPr>
                                      <a:xfrm>
                                        <a:off x="359228" y="0"/>
                                        <a:ext cx="359614" cy="180000"/>
                                        <a:chOff x="0" y="0"/>
                                        <a:chExt cx="359614" cy="180000"/>
                                      </a:xfrm>
                                    </wpg:grpSpPr>
                                    <wps:wsp>
                                      <wps:cNvPr id="2246" name="Rectangle 224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47" name="Rectangle 224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248" name="Group 2248"/>
                                  <wpg:cNvGrpSpPr/>
                                  <wpg:grpSpPr>
                                    <a:xfrm>
                                      <a:off x="718457" y="0"/>
                                      <a:ext cx="718820" cy="179705"/>
                                      <a:chOff x="0" y="0"/>
                                      <a:chExt cx="718842" cy="180000"/>
                                    </a:xfrm>
                                  </wpg:grpSpPr>
                                  <wpg:grpSp>
                                    <wpg:cNvPr id="2249" name="Group 2249"/>
                                    <wpg:cNvGrpSpPr/>
                                    <wpg:grpSpPr>
                                      <a:xfrm>
                                        <a:off x="0" y="0"/>
                                        <a:ext cx="359614" cy="180000"/>
                                        <a:chOff x="0" y="0"/>
                                        <a:chExt cx="359614" cy="180000"/>
                                      </a:xfrm>
                                    </wpg:grpSpPr>
                                    <wps:wsp>
                                      <wps:cNvPr id="2250" name="Rectangle 225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51" name="Rectangle 225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252" name="Group 2252"/>
                                    <wpg:cNvGrpSpPr/>
                                    <wpg:grpSpPr>
                                      <a:xfrm>
                                        <a:off x="359228" y="0"/>
                                        <a:ext cx="359614" cy="180000"/>
                                        <a:chOff x="0" y="0"/>
                                        <a:chExt cx="359614" cy="180000"/>
                                      </a:xfrm>
                                    </wpg:grpSpPr>
                                    <wps:wsp>
                                      <wps:cNvPr id="2253" name="Rectangle 225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54" name="Rectangle 225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255" name="Group 2255"/>
                                  <wpg:cNvGrpSpPr/>
                                  <wpg:grpSpPr>
                                    <a:xfrm>
                                      <a:off x="3592286" y="0"/>
                                      <a:ext cx="718820" cy="179705"/>
                                      <a:chOff x="0" y="0"/>
                                      <a:chExt cx="718842" cy="180000"/>
                                    </a:xfrm>
                                  </wpg:grpSpPr>
                                  <wpg:grpSp>
                                    <wpg:cNvPr id="2256" name="Group 2256"/>
                                    <wpg:cNvGrpSpPr/>
                                    <wpg:grpSpPr>
                                      <a:xfrm>
                                        <a:off x="0" y="0"/>
                                        <a:ext cx="359614" cy="180000"/>
                                        <a:chOff x="0" y="0"/>
                                        <a:chExt cx="359614" cy="180000"/>
                                      </a:xfrm>
                                    </wpg:grpSpPr>
                                    <wps:wsp>
                                      <wps:cNvPr id="2257" name="Rectangle 225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58" name="Rectangle 225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259" name="Group 2259"/>
                                    <wpg:cNvGrpSpPr/>
                                    <wpg:grpSpPr>
                                      <a:xfrm>
                                        <a:off x="359228" y="0"/>
                                        <a:ext cx="359614" cy="180000"/>
                                        <a:chOff x="0" y="0"/>
                                        <a:chExt cx="359614" cy="180000"/>
                                      </a:xfrm>
                                    </wpg:grpSpPr>
                                    <wps:wsp>
                                      <wps:cNvPr id="2260" name="Rectangle 226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61" name="Rectangle 226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262" name="Group 2262"/>
                                  <wpg:cNvGrpSpPr/>
                                  <wpg:grpSpPr>
                                    <a:xfrm>
                                      <a:off x="5029200" y="0"/>
                                      <a:ext cx="718820" cy="179705"/>
                                      <a:chOff x="0" y="0"/>
                                      <a:chExt cx="718842" cy="180000"/>
                                    </a:xfrm>
                                  </wpg:grpSpPr>
                                  <wpg:grpSp>
                                    <wpg:cNvPr id="2263" name="Group 2263"/>
                                    <wpg:cNvGrpSpPr/>
                                    <wpg:grpSpPr>
                                      <a:xfrm>
                                        <a:off x="0" y="0"/>
                                        <a:ext cx="359614" cy="180000"/>
                                        <a:chOff x="0" y="0"/>
                                        <a:chExt cx="359614" cy="180000"/>
                                      </a:xfrm>
                                    </wpg:grpSpPr>
                                    <wps:wsp>
                                      <wps:cNvPr id="2264" name="Rectangle 226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65" name="Rectangle 226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266" name="Group 2266"/>
                                    <wpg:cNvGrpSpPr/>
                                    <wpg:grpSpPr>
                                      <a:xfrm>
                                        <a:off x="359228" y="0"/>
                                        <a:ext cx="359614" cy="180000"/>
                                        <a:chOff x="0" y="0"/>
                                        <a:chExt cx="359614" cy="180000"/>
                                      </a:xfrm>
                                    </wpg:grpSpPr>
                                    <wps:wsp>
                                      <wps:cNvPr id="2267" name="Rectangle 226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68" name="Rectangle 226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269" name="Group 2269"/>
                                  <wpg:cNvGrpSpPr/>
                                  <wpg:grpSpPr>
                                    <a:xfrm>
                                      <a:off x="4310743" y="0"/>
                                      <a:ext cx="718820" cy="179705"/>
                                      <a:chOff x="0" y="0"/>
                                      <a:chExt cx="718842" cy="180000"/>
                                    </a:xfrm>
                                  </wpg:grpSpPr>
                                  <wpg:grpSp>
                                    <wpg:cNvPr id="2270" name="Group 2270"/>
                                    <wpg:cNvGrpSpPr/>
                                    <wpg:grpSpPr>
                                      <a:xfrm>
                                        <a:off x="0" y="0"/>
                                        <a:ext cx="359614" cy="180000"/>
                                        <a:chOff x="0" y="0"/>
                                        <a:chExt cx="359614" cy="180000"/>
                                      </a:xfrm>
                                    </wpg:grpSpPr>
                                    <wps:wsp>
                                      <wps:cNvPr id="2271" name="Rectangle 227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72" name="Rectangle 227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273" name="Group 2273"/>
                                    <wpg:cNvGrpSpPr/>
                                    <wpg:grpSpPr>
                                      <a:xfrm>
                                        <a:off x="359228" y="0"/>
                                        <a:ext cx="359614" cy="180000"/>
                                        <a:chOff x="0" y="0"/>
                                        <a:chExt cx="359614" cy="180000"/>
                                      </a:xfrm>
                                    </wpg:grpSpPr>
                                    <wps:wsp>
                                      <wps:cNvPr id="2274" name="Rectangle 227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75" name="Rectangle 227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2276" name="Rectangle 2276"/>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277" name="Group 2277"/>
                                  <wpg:cNvGrpSpPr/>
                                  <wpg:grpSpPr>
                                    <a:xfrm>
                                      <a:off x="5747657" y="0"/>
                                      <a:ext cx="359603" cy="179705"/>
                                      <a:chOff x="0" y="0"/>
                                      <a:chExt cx="359614" cy="180000"/>
                                    </a:xfrm>
                                  </wpg:grpSpPr>
                                  <wps:wsp>
                                    <wps:cNvPr id="2278" name="Rectangle 227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79" name="Rectangle 227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280" name="Group 2280"/>
                                <wpg:cNvGrpSpPr/>
                                <wpg:grpSpPr>
                                  <a:xfrm>
                                    <a:off x="0" y="179614"/>
                                    <a:ext cx="6286880" cy="180000"/>
                                    <a:chOff x="0" y="0"/>
                                    <a:chExt cx="6286880" cy="180000"/>
                                  </a:xfrm>
                                </wpg:grpSpPr>
                                <wpg:grpSp>
                                  <wpg:cNvPr id="2281" name="Group 2281"/>
                                  <wpg:cNvGrpSpPr/>
                                  <wpg:grpSpPr>
                                    <a:xfrm>
                                      <a:off x="0" y="0"/>
                                      <a:ext cx="718842" cy="180000"/>
                                      <a:chOff x="0" y="0"/>
                                      <a:chExt cx="718842" cy="180000"/>
                                    </a:xfrm>
                                  </wpg:grpSpPr>
                                  <wpg:grpSp>
                                    <wpg:cNvPr id="2282" name="Group 2282"/>
                                    <wpg:cNvGrpSpPr/>
                                    <wpg:grpSpPr>
                                      <a:xfrm>
                                        <a:off x="0" y="0"/>
                                        <a:ext cx="359614" cy="180000"/>
                                        <a:chOff x="0" y="0"/>
                                        <a:chExt cx="359614" cy="180000"/>
                                      </a:xfrm>
                                    </wpg:grpSpPr>
                                    <wps:wsp>
                                      <wps:cNvPr id="2283" name="Rectangle 228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84" name="Rectangle 228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285" name="Group 2285"/>
                                    <wpg:cNvGrpSpPr/>
                                    <wpg:grpSpPr>
                                      <a:xfrm>
                                        <a:off x="359228" y="0"/>
                                        <a:ext cx="359614" cy="180000"/>
                                        <a:chOff x="0" y="0"/>
                                        <a:chExt cx="359614" cy="180000"/>
                                      </a:xfrm>
                                    </wpg:grpSpPr>
                                    <wps:wsp>
                                      <wps:cNvPr id="2286" name="Rectangle 228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87" name="Rectangle 228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288" name="Group 2288"/>
                                  <wpg:cNvGrpSpPr/>
                                  <wpg:grpSpPr>
                                    <a:xfrm>
                                      <a:off x="1436914" y="0"/>
                                      <a:ext cx="718820" cy="179705"/>
                                      <a:chOff x="0" y="0"/>
                                      <a:chExt cx="718842" cy="180000"/>
                                    </a:xfrm>
                                  </wpg:grpSpPr>
                                  <wpg:grpSp>
                                    <wpg:cNvPr id="2289" name="Group 2289"/>
                                    <wpg:cNvGrpSpPr/>
                                    <wpg:grpSpPr>
                                      <a:xfrm>
                                        <a:off x="0" y="0"/>
                                        <a:ext cx="359614" cy="180000"/>
                                        <a:chOff x="0" y="0"/>
                                        <a:chExt cx="359614" cy="180000"/>
                                      </a:xfrm>
                                    </wpg:grpSpPr>
                                    <wps:wsp>
                                      <wps:cNvPr id="2290" name="Rectangle 229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91" name="Rectangle 229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292" name="Group 2292"/>
                                    <wpg:cNvGrpSpPr/>
                                    <wpg:grpSpPr>
                                      <a:xfrm>
                                        <a:off x="359228" y="0"/>
                                        <a:ext cx="359614" cy="180000"/>
                                        <a:chOff x="0" y="0"/>
                                        <a:chExt cx="359614" cy="180000"/>
                                      </a:xfrm>
                                    </wpg:grpSpPr>
                                    <wps:wsp>
                                      <wps:cNvPr id="2293" name="Rectangle 229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94" name="Rectangle 229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295" name="Group 2295"/>
                                  <wpg:cNvGrpSpPr/>
                                  <wpg:grpSpPr>
                                    <a:xfrm>
                                      <a:off x="2873829" y="0"/>
                                      <a:ext cx="718820" cy="179705"/>
                                      <a:chOff x="0" y="0"/>
                                      <a:chExt cx="718842" cy="180000"/>
                                    </a:xfrm>
                                  </wpg:grpSpPr>
                                  <wpg:grpSp>
                                    <wpg:cNvPr id="2296" name="Group 2296"/>
                                    <wpg:cNvGrpSpPr/>
                                    <wpg:grpSpPr>
                                      <a:xfrm>
                                        <a:off x="0" y="0"/>
                                        <a:ext cx="359614" cy="180000"/>
                                        <a:chOff x="0" y="0"/>
                                        <a:chExt cx="359614" cy="180000"/>
                                      </a:xfrm>
                                    </wpg:grpSpPr>
                                    <wps:wsp>
                                      <wps:cNvPr id="2297" name="Rectangle 229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98" name="Rectangle 229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299" name="Group 2299"/>
                                    <wpg:cNvGrpSpPr/>
                                    <wpg:grpSpPr>
                                      <a:xfrm>
                                        <a:off x="359228" y="0"/>
                                        <a:ext cx="359614" cy="180000"/>
                                        <a:chOff x="0" y="0"/>
                                        <a:chExt cx="359614" cy="180000"/>
                                      </a:xfrm>
                                    </wpg:grpSpPr>
                                    <wps:wsp>
                                      <wps:cNvPr id="2300" name="Rectangle 230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01" name="Rectangle 230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302" name="Group 2302"/>
                                  <wpg:cNvGrpSpPr/>
                                  <wpg:grpSpPr>
                                    <a:xfrm>
                                      <a:off x="2155372" y="0"/>
                                      <a:ext cx="718820" cy="179705"/>
                                      <a:chOff x="0" y="0"/>
                                      <a:chExt cx="718842" cy="180000"/>
                                    </a:xfrm>
                                  </wpg:grpSpPr>
                                  <wpg:grpSp>
                                    <wpg:cNvPr id="2303" name="Group 2303"/>
                                    <wpg:cNvGrpSpPr/>
                                    <wpg:grpSpPr>
                                      <a:xfrm>
                                        <a:off x="0" y="0"/>
                                        <a:ext cx="359614" cy="180000"/>
                                        <a:chOff x="0" y="0"/>
                                        <a:chExt cx="359614" cy="180000"/>
                                      </a:xfrm>
                                    </wpg:grpSpPr>
                                    <wps:wsp>
                                      <wps:cNvPr id="2304" name="Rectangle 230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05" name="Rectangle 230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306" name="Group 2306"/>
                                    <wpg:cNvGrpSpPr/>
                                    <wpg:grpSpPr>
                                      <a:xfrm>
                                        <a:off x="359228" y="0"/>
                                        <a:ext cx="359614" cy="180000"/>
                                        <a:chOff x="0" y="0"/>
                                        <a:chExt cx="359614" cy="180000"/>
                                      </a:xfrm>
                                    </wpg:grpSpPr>
                                    <wps:wsp>
                                      <wps:cNvPr id="2307" name="Rectangle 230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08" name="Rectangle 230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309" name="Group 2309"/>
                                  <wpg:cNvGrpSpPr/>
                                  <wpg:grpSpPr>
                                    <a:xfrm>
                                      <a:off x="718457" y="0"/>
                                      <a:ext cx="718820" cy="179705"/>
                                      <a:chOff x="0" y="0"/>
                                      <a:chExt cx="718842" cy="180000"/>
                                    </a:xfrm>
                                  </wpg:grpSpPr>
                                  <wpg:grpSp>
                                    <wpg:cNvPr id="2310" name="Group 2310"/>
                                    <wpg:cNvGrpSpPr/>
                                    <wpg:grpSpPr>
                                      <a:xfrm>
                                        <a:off x="0" y="0"/>
                                        <a:ext cx="359614" cy="180000"/>
                                        <a:chOff x="0" y="0"/>
                                        <a:chExt cx="359614" cy="180000"/>
                                      </a:xfrm>
                                    </wpg:grpSpPr>
                                    <wps:wsp>
                                      <wps:cNvPr id="2311" name="Rectangle 231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12" name="Rectangle 231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313" name="Group 2313"/>
                                    <wpg:cNvGrpSpPr/>
                                    <wpg:grpSpPr>
                                      <a:xfrm>
                                        <a:off x="359228" y="0"/>
                                        <a:ext cx="359614" cy="180000"/>
                                        <a:chOff x="0" y="0"/>
                                        <a:chExt cx="359614" cy="180000"/>
                                      </a:xfrm>
                                    </wpg:grpSpPr>
                                    <wps:wsp>
                                      <wps:cNvPr id="2314" name="Rectangle 231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15" name="Rectangle 231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316" name="Group 2316"/>
                                  <wpg:cNvGrpSpPr/>
                                  <wpg:grpSpPr>
                                    <a:xfrm>
                                      <a:off x="3592286" y="0"/>
                                      <a:ext cx="718820" cy="179705"/>
                                      <a:chOff x="0" y="0"/>
                                      <a:chExt cx="718842" cy="180000"/>
                                    </a:xfrm>
                                  </wpg:grpSpPr>
                                  <wpg:grpSp>
                                    <wpg:cNvPr id="2317" name="Group 2317"/>
                                    <wpg:cNvGrpSpPr/>
                                    <wpg:grpSpPr>
                                      <a:xfrm>
                                        <a:off x="0" y="0"/>
                                        <a:ext cx="359614" cy="180000"/>
                                        <a:chOff x="0" y="0"/>
                                        <a:chExt cx="359614" cy="180000"/>
                                      </a:xfrm>
                                    </wpg:grpSpPr>
                                    <wps:wsp>
                                      <wps:cNvPr id="2318" name="Rectangle 231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19" name="Rectangle 231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320" name="Group 2320"/>
                                    <wpg:cNvGrpSpPr/>
                                    <wpg:grpSpPr>
                                      <a:xfrm>
                                        <a:off x="359228" y="0"/>
                                        <a:ext cx="359614" cy="180000"/>
                                        <a:chOff x="0" y="0"/>
                                        <a:chExt cx="359614" cy="180000"/>
                                      </a:xfrm>
                                    </wpg:grpSpPr>
                                    <wps:wsp>
                                      <wps:cNvPr id="2321" name="Rectangle 232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22" name="Rectangle 232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323" name="Group 2323"/>
                                  <wpg:cNvGrpSpPr/>
                                  <wpg:grpSpPr>
                                    <a:xfrm>
                                      <a:off x="5029200" y="0"/>
                                      <a:ext cx="718820" cy="179705"/>
                                      <a:chOff x="0" y="0"/>
                                      <a:chExt cx="718842" cy="180000"/>
                                    </a:xfrm>
                                  </wpg:grpSpPr>
                                  <wpg:grpSp>
                                    <wpg:cNvPr id="2324" name="Group 2324"/>
                                    <wpg:cNvGrpSpPr/>
                                    <wpg:grpSpPr>
                                      <a:xfrm>
                                        <a:off x="0" y="0"/>
                                        <a:ext cx="359614" cy="180000"/>
                                        <a:chOff x="0" y="0"/>
                                        <a:chExt cx="359614" cy="180000"/>
                                      </a:xfrm>
                                    </wpg:grpSpPr>
                                    <wps:wsp>
                                      <wps:cNvPr id="2325" name="Rectangle 232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26" name="Rectangle 232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327" name="Group 2327"/>
                                    <wpg:cNvGrpSpPr/>
                                    <wpg:grpSpPr>
                                      <a:xfrm>
                                        <a:off x="359228" y="0"/>
                                        <a:ext cx="359614" cy="180000"/>
                                        <a:chOff x="0" y="0"/>
                                        <a:chExt cx="359614" cy="180000"/>
                                      </a:xfrm>
                                    </wpg:grpSpPr>
                                    <wps:wsp>
                                      <wps:cNvPr id="2328" name="Rectangle 232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29" name="Rectangle 232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330" name="Group 2330"/>
                                  <wpg:cNvGrpSpPr/>
                                  <wpg:grpSpPr>
                                    <a:xfrm>
                                      <a:off x="4310743" y="0"/>
                                      <a:ext cx="718820" cy="179705"/>
                                      <a:chOff x="0" y="0"/>
                                      <a:chExt cx="718842" cy="180000"/>
                                    </a:xfrm>
                                  </wpg:grpSpPr>
                                  <wpg:grpSp>
                                    <wpg:cNvPr id="2331" name="Group 2331"/>
                                    <wpg:cNvGrpSpPr/>
                                    <wpg:grpSpPr>
                                      <a:xfrm>
                                        <a:off x="0" y="0"/>
                                        <a:ext cx="359614" cy="180000"/>
                                        <a:chOff x="0" y="0"/>
                                        <a:chExt cx="359614" cy="180000"/>
                                      </a:xfrm>
                                    </wpg:grpSpPr>
                                    <wps:wsp>
                                      <wps:cNvPr id="2332" name="Rectangle 233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33" name="Rectangle 233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334" name="Group 2334"/>
                                    <wpg:cNvGrpSpPr/>
                                    <wpg:grpSpPr>
                                      <a:xfrm>
                                        <a:off x="359228" y="0"/>
                                        <a:ext cx="359614" cy="180000"/>
                                        <a:chOff x="0" y="0"/>
                                        <a:chExt cx="359614" cy="180000"/>
                                      </a:xfrm>
                                    </wpg:grpSpPr>
                                    <wps:wsp>
                                      <wps:cNvPr id="2335" name="Rectangle 233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36" name="Rectangle 233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2337" name="Rectangle 2337"/>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338" name="Group 2338"/>
                                  <wpg:cNvGrpSpPr/>
                                  <wpg:grpSpPr>
                                    <a:xfrm>
                                      <a:off x="5747657" y="0"/>
                                      <a:ext cx="359603" cy="179705"/>
                                      <a:chOff x="0" y="0"/>
                                      <a:chExt cx="359614" cy="180000"/>
                                    </a:xfrm>
                                  </wpg:grpSpPr>
                                  <wps:wsp>
                                    <wps:cNvPr id="2339" name="Rectangle 233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40" name="Rectangle 234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341" name="Group 2341"/>
                                <wpg:cNvGrpSpPr/>
                                <wpg:grpSpPr>
                                  <a:xfrm>
                                    <a:off x="0" y="359229"/>
                                    <a:ext cx="6286500" cy="179705"/>
                                    <a:chOff x="0" y="0"/>
                                    <a:chExt cx="6286880" cy="180000"/>
                                  </a:xfrm>
                                </wpg:grpSpPr>
                                <wpg:grpSp>
                                  <wpg:cNvPr id="2342" name="Group 2342"/>
                                  <wpg:cNvGrpSpPr/>
                                  <wpg:grpSpPr>
                                    <a:xfrm>
                                      <a:off x="0" y="0"/>
                                      <a:ext cx="718842" cy="180000"/>
                                      <a:chOff x="0" y="0"/>
                                      <a:chExt cx="718842" cy="180000"/>
                                    </a:xfrm>
                                  </wpg:grpSpPr>
                                  <wpg:grpSp>
                                    <wpg:cNvPr id="2343" name="Group 2343"/>
                                    <wpg:cNvGrpSpPr/>
                                    <wpg:grpSpPr>
                                      <a:xfrm>
                                        <a:off x="0" y="0"/>
                                        <a:ext cx="359614" cy="180000"/>
                                        <a:chOff x="0" y="0"/>
                                        <a:chExt cx="359614" cy="180000"/>
                                      </a:xfrm>
                                    </wpg:grpSpPr>
                                    <wps:wsp>
                                      <wps:cNvPr id="2344" name="Rectangle 234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45" name="Rectangle 234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346" name="Group 2346"/>
                                    <wpg:cNvGrpSpPr/>
                                    <wpg:grpSpPr>
                                      <a:xfrm>
                                        <a:off x="359228" y="0"/>
                                        <a:ext cx="359614" cy="180000"/>
                                        <a:chOff x="0" y="0"/>
                                        <a:chExt cx="359614" cy="180000"/>
                                      </a:xfrm>
                                    </wpg:grpSpPr>
                                    <wps:wsp>
                                      <wps:cNvPr id="2347" name="Rectangle 234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48" name="Rectangle 234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349" name="Group 2349"/>
                                  <wpg:cNvGrpSpPr/>
                                  <wpg:grpSpPr>
                                    <a:xfrm>
                                      <a:off x="1436914" y="0"/>
                                      <a:ext cx="718820" cy="179705"/>
                                      <a:chOff x="0" y="0"/>
                                      <a:chExt cx="718842" cy="180000"/>
                                    </a:xfrm>
                                  </wpg:grpSpPr>
                                  <wpg:grpSp>
                                    <wpg:cNvPr id="2350" name="Group 2350"/>
                                    <wpg:cNvGrpSpPr/>
                                    <wpg:grpSpPr>
                                      <a:xfrm>
                                        <a:off x="0" y="0"/>
                                        <a:ext cx="359614" cy="180000"/>
                                        <a:chOff x="0" y="0"/>
                                        <a:chExt cx="359614" cy="180000"/>
                                      </a:xfrm>
                                    </wpg:grpSpPr>
                                    <wps:wsp>
                                      <wps:cNvPr id="2351" name="Rectangle 235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52" name="Rectangle 235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353" name="Group 2353"/>
                                    <wpg:cNvGrpSpPr/>
                                    <wpg:grpSpPr>
                                      <a:xfrm>
                                        <a:off x="359228" y="0"/>
                                        <a:ext cx="359614" cy="180000"/>
                                        <a:chOff x="0" y="0"/>
                                        <a:chExt cx="359614" cy="180000"/>
                                      </a:xfrm>
                                    </wpg:grpSpPr>
                                    <wps:wsp>
                                      <wps:cNvPr id="2354" name="Rectangle 235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55" name="Rectangle 235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356" name="Group 2356"/>
                                  <wpg:cNvGrpSpPr/>
                                  <wpg:grpSpPr>
                                    <a:xfrm>
                                      <a:off x="2873829" y="0"/>
                                      <a:ext cx="718820" cy="179705"/>
                                      <a:chOff x="0" y="0"/>
                                      <a:chExt cx="718842" cy="180000"/>
                                    </a:xfrm>
                                  </wpg:grpSpPr>
                                  <wpg:grpSp>
                                    <wpg:cNvPr id="2357" name="Group 2357"/>
                                    <wpg:cNvGrpSpPr/>
                                    <wpg:grpSpPr>
                                      <a:xfrm>
                                        <a:off x="0" y="0"/>
                                        <a:ext cx="359614" cy="180000"/>
                                        <a:chOff x="0" y="0"/>
                                        <a:chExt cx="359614" cy="180000"/>
                                      </a:xfrm>
                                    </wpg:grpSpPr>
                                    <wps:wsp>
                                      <wps:cNvPr id="2358" name="Rectangle 235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59" name="Rectangle 235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360" name="Group 2360"/>
                                    <wpg:cNvGrpSpPr/>
                                    <wpg:grpSpPr>
                                      <a:xfrm>
                                        <a:off x="359228" y="0"/>
                                        <a:ext cx="359614" cy="180000"/>
                                        <a:chOff x="0" y="0"/>
                                        <a:chExt cx="359614" cy="180000"/>
                                      </a:xfrm>
                                    </wpg:grpSpPr>
                                    <wps:wsp>
                                      <wps:cNvPr id="2361" name="Rectangle 236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62" name="Rectangle 236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363" name="Group 2363"/>
                                  <wpg:cNvGrpSpPr/>
                                  <wpg:grpSpPr>
                                    <a:xfrm>
                                      <a:off x="2155372" y="0"/>
                                      <a:ext cx="718820" cy="179705"/>
                                      <a:chOff x="0" y="0"/>
                                      <a:chExt cx="718842" cy="180000"/>
                                    </a:xfrm>
                                  </wpg:grpSpPr>
                                  <wpg:grpSp>
                                    <wpg:cNvPr id="2364" name="Group 2364"/>
                                    <wpg:cNvGrpSpPr/>
                                    <wpg:grpSpPr>
                                      <a:xfrm>
                                        <a:off x="0" y="0"/>
                                        <a:ext cx="359614" cy="180000"/>
                                        <a:chOff x="0" y="0"/>
                                        <a:chExt cx="359614" cy="180000"/>
                                      </a:xfrm>
                                    </wpg:grpSpPr>
                                    <wps:wsp>
                                      <wps:cNvPr id="2365" name="Rectangle 236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66" name="Rectangle 236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367" name="Group 2367"/>
                                    <wpg:cNvGrpSpPr/>
                                    <wpg:grpSpPr>
                                      <a:xfrm>
                                        <a:off x="359228" y="0"/>
                                        <a:ext cx="359614" cy="180000"/>
                                        <a:chOff x="0" y="0"/>
                                        <a:chExt cx="359614" cy="180000"/>
                                      </a:xfrm>
                                    </wpg:grpSpPr>
                                    <wps:wsp>
                                      <wps:cNvPr id="2368" name="Rectangle 236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69" name="Rectangle 236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370" name="Group 2370"/>
                                  <wpg:cNvGrpSpPr/>
                                  <wpg:grpSpPr>
                                    <a:xfrm>
                                      <a:off x="718457" y="0"/>
                                      <a:ext cx="718820" cy="179705"/>
                                      <a:chOff x="0" y="0"/>
                                      <a:chExt cx="718842" cy="180000"/>
                                    </a:xfrm>
                                  </wpg:grpSpPr>
                                  <wpg:grpSp>
                                    <wpg:cNvPr id="2371" name="Group 2371"/>
                                    <wpg:cNvGrpSpPr/>
                                    <wpg:grpSpPr>
                                      <a:xfrm>
                                        <a:off x="0" y="0"/>
                                        <a:ext cx="359614" cy="180000"/>
                                        <a:chOff x="0" y="0"/>
                                        <a:chExt cx="359614" cy="180000"/>
                                      </a:xfrm>
                                    </wpg:grpSpPr>
                                    <wps:wsp>
                                      <wps:cNvPr id="2372" name="Rectangle 237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73" name="Rectangle 237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374" name="Group 2374"/>
                                    <wpg:cNvGrpSpPr/>
                                    <wpg:grpSpPr>
                                      <a:xfrm>
                                        <a:off x="359228" y="0"/>
                                        <a:ext cx="359614" cy="180000"/>
                                        <a:chOff x="0" y="0"/>
                                        <a:chExt cx="359614" cy="180000"/>
                                      </a:xfrm>
                                    </wpg:grpSpPr>
                                    <wps:wsp>
                                      <wps:cNvPr id="2375" name="Rectangle 237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76" name="Rectangle 237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377" name="Group 2377"/>
                                  <wpg:cNvGrpSpPr/>
                                  <wpg:grpSpPr>
                                    <a:xfrm>
                                      <a:off x="3592286" y="0"/>
                                      <a:ext cx="718820" cy="179705"/>
                                      <a:chOff x="0" y="0"/>
                                      <a:chExt cx="718842" cy="180000"/>
                                    </a:xfrm>
                                  </wpg:grpSpPr>
                                  <wpg:grpSp>
                                    <wpg:cNvPr id="2378" name="Group 2378"/>
                                    <wpg:cNvGrpSpPr/>
                                    <wpg:grpSpPr>
                                      <a:xfrm>
                                        <a:off x="0" y="0"/>
                                        <a:ext cx="359614" cy="180000"/>
                                        <a:chOff x="0" y="0"/>
                                        <a:chExt cx="359614" cy="180000"/>
                                      </a:xfrm>
                                    </wpg:grpSpPr>
                                    <wps:wsp>
                                      <wps:cNvPr id="2379" name="Rectangle 237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80" name="Rectangle 238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381" name="Group 2381"/>
                                    <wpg:cNvGrpSpPr/>
                                    <wpg:grpSpPr>
                                      <a:xfrm>
                                        <a:off x="359228" y="0"/>
                                        <a:ext cx="359614" cy="180000"/>
                                        <a:chOff x="0" y="0"/>
                                        <a:chExt cx="359614" cy="180000"/>
                                      </a:xfrm>
                                    </wpg:grpSpPr>
                                    <wps:wsp>
                                      <wps:cNvPr id="2382" name="Rectangle 238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83" name="Rectangle 238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384" name="Group 2384"/>
                                  <wpg:cNvGrpSpPr/>
                                  <wpg:grpSpPr>
                                    <a:xfrm>
                                      <a:off x="5029200" y="0"/>
                                      <a:ext cx="718820" cy="179705"/>
                                      <a:chOff x="0" y="0"/>
                                      <a:chExt cx="718842" cy="180000"/>
                                    </a:xfrm>
                                  </wpg:grpSpPr>
                                  <wpg:grpSp>
                                    <wpg:cNvPr id="2385" name="Group 2385"/>
                                    <wpg:cNvGrpSpPr/>
                                    <wpg:grpSpPr>
                                      <a:xfrm>
                                        <a:off x="0" y="0"/>
                                        <a:ext cx="359614" cy="180000"/>
                                        <a:chOff x="0" y="0"/>
                                        <a:chExt cx="359614" cy="180000"/>
                                      </a:xfrm>
                                    </wpg:grpSpPr>
                                    <wps:wsp>
                                      <wps:cNvPr id="2386" name="Rectangle 238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87" name="Rectangle 238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388" name="Group 2388"/>
                                    <wpg:cNvGrpSpPr/>
                                    <wpg:grpSpPr>
                                      <a:xfrm>
                                        <a:off x="359228" y="0"/>
                                        <a:ext cx="359614" cy="180000"/>
                                        <a:chOff x="0" y="0"/>
                                        <a:chExt cx="359614" cy="180000"/>
                                      </a:xfrm>
                                    </wpg:grpSpPr>
                                    <wps:wsp>
                                      <wps:cNvPr id="2389" name="Rectangle 238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90" name="Rectangle 239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391" name="Group 2391"/>
                                  <wpg:cNvGrpSpPr/>
                                  <wpg:grpSpPr>
                                    <a:xfrm>
                                      <a:off x="4310743" y="0"/>
                                      <a:ext cx="718820" cy="179705"/>
                                      <a:chOff x="0" y="0"/>
                                      <a:chExt cx="718842" cy="180000"/>
                                    </a:xfrm>
                                  </wpg:grpSpPr>
                                  <wpg:grpSp>
                                    <wpg:cNvPr id="2392" name="Group 2392"/>
                                    <wpg:cNvGrpSpPr/>
                                    <wpg:grpSpPr>
                                      <a:xfrm>
                                        <a:off x="0" y="0"/>
                                        <a:ext cx="359614" cy="180000"/>
                                        <a:chOff x="0" y="0"/>
                                        <a:chExt cx="359614" cy="180000"/>
                                      </a:xfrm>
                                    </wpg:grpSpPr>
                                    <wps:wsp>
                                      <wps:cNvPr id="2393" name="Rectangle 239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94" name="Rectangle 239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395" name="Group 2395"/>
                                    <wpg:cNvGrpSpPr/>
                                    <wpg:grpSpPr>
                                      <a:xfrm>
                                        <a:off x="359228" y="0"/>
                                        <a:ext cx="359614" cy="180000"/>
                                        <a:chOff x="0" y="0"/>
                                        <a:chExt cx="359614" cy="180000"/>
                                      </a:xfrm>
                                    </wpg:grpSpPr>
                                    <wps:wsp>
                                      <wps:cNvPr id="2396" name="Rectangle 239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97" name="Rectangle 239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2398" name="Rectangle 2398"/>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399" name="Group 2399"/>
                                  <wpg:cNvGrpSpPr/>
                                  <wpg:grpSpPr>
                                    <a:xfrm>
                                      <a:off x="5747657" y="0"/>
                                      <a:ext cx="359603" cy="179705"/>
                                      <a:chOff x="0" y="0"/>
                                      <a:chExt cx="359614" cy="180000"/>
                                    </a:xfrm>
                                  </wpg:grpSpPr>
                                  <wps:wsp>
                                    <wps:cNvPr id="2400" name="Rectangle 240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01" name="Rectangle 240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402" name="Group 2402"/>
                                <wpg:cNvGrpSpPr/>
                                <wpg:grpSpPr>
                                  <a:xfrm>
                                    <a:off x="0" y="538843"/>
                                    <a:ext cx="6286880" cy="180000"/>
                                    <a:chOff x="0" y="0"/>
                                    <a:chExt cx="6286880" cy="180000"/>
                                  </a:xfrm>
                                </wpg:grpSpPr>
                                <wpg:grpSp>
                                  <wpg:cNvPr id="2403" name="Group 2403"/>
                                  <wpg:cNvGrpSpPr/>
                                  <wpg:grpSpPr>
                                    <a:xfrm>
                                      <a:off x="0" y="0"/>
                                      <a:ext cx="718842" cy="180000"/>
                                      <a:chOff x="0" y="0"/>
                                      <a:chExt cx="718842" cy="180000"/>
                                    </a:xfrm>
                                  </wpg:grpSpPr>
                                  <wpg:grpSp>
                                    <wpg:cNvPr id="2404" name="Group 2404"/>
                                    <wpg:cNvGrpSpPr/>
                                    <wpg:grpSpPr>
                                      <a:xfrm>
                                        <a:off x="0" y="0"/>
                                        <a:ext cx="359614" cy="180000"/>
                                        <a:chOff x="0" y="0"/>
                                        <a:chExt cx="359614" cy="180000"/>
                                      </a:xfrm>
                                    </wpg:grpSpPr>
                                    <wps:wsp>
                                      <wps:cNvPr id="2405" name="Rectangle 240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06" name="Rectangle 240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407" name="Group 2407"/>
                                    <wpg:cNvGrpSpPr/>
                                    <wpg:grpSpPr>
                                      <a:xfrm>
                                        <a:off x="359228" y="0"/>
                                        <a:ext cx="359614" cy="180000"/>
                                        <a:chOff x="0" y="0"/>
                                        <a:chExt cx="359614" cy="180000"/>
                                      </a:xfrm>
                                    </wpg:grpSpPr>
                                    <wps:wsp>
                                      <wps:cNvPr id="2408" name="Rectangle 240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09" name="Rectangle 240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410" name="Group 2410"/>
                                  <wpg:cNvGrpSpPr/>
                                  <wpg:grpSpPr>
                                    <a:xfrm>
                                      <a:off x="1436914" y="0"/>
                                      <a:ext cx="718820" cy="179705"/>
                                      <a:chOff x="0" y="0"/>
                                      <a:chExt cx="718842" cy="180000"/>
                                    </a:xfrm>
                                  </wpg:grpSpPr>
                                  <wpg:grpSp>
                                    <wpg:cNvPr id="2411" name="Group 2411"/>
                                    <wpg:cNvGrpSpPr/>
                                    <wpg:grpSpPr>
                                      <a:xfrm>
                                        <a:off x="0" y="0"/>
                                        <a:ext cx="359614" cy="180000"/>
                                        <a:chOff x="0" y="0"/>
                                        <a:chExt cx="359614" cy="180000"/>
                                      </a:xfrm>
                                    </wpg:grpSpPr>
                                    <wps:wsp>
                                      <wps:cNvPr id="2412" name="Rectangle 241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13" name="Rectangle 241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414" name="Group 2414"/>
                                    <wpg:cNvGrpSpPr/>
                                    <wpg:grpSpPr>
                                      <a:xfrm>
                                        <a:off x="359228" y="0"/>
                                        <a:ext cx="359614" cy="180000"/>
                                        <a:chOff x="0" y="0"/>
                                        <a:chExt cx="359614" cy="180000"/>
                                      </a:xfrm>
                                    </wpg:grpSpPr>
                                    <wps:wsp>
                                      <wps:cNvPr id="2415" name="Rectangle 241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16" name="Rectangle 241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417" name="Group 2417"/>
                                  <wpg:cNvGrpSpPr/>
                                  <wpg:grpSpPr>
                                    <a:xfrm>
                                      <a:off x="2873829" y="0"/>
                                      <a:ext cx="718820" cy="179705"/>
                                      <a:chOff x="0" y="0"/>
                                      <a:chExt cx="718842" cy="180000"/>
                                    </a:xfrm>
                                  </wpg:grpSpPr>
                                  <wpg:grpSp>
                                    <wpg:cNvPr id="2418" name="Group 2418"/>
                                    <wpg:cNvGrpSpPr/>
                                    <wpg:grpSpPr>
                                      <a:xfrm>
                                        <a:off x="0" y="0"/>
                                        <a:ext cx="359614" cy="180000"/>
                                        <a:chOff x="0" y="0"/>
                                        <a:chExt cx="359614" cy="180000"/>
                                      </a:xfrm>
                                    </wpg:grpSpPr>
                                    <wps:wsp>
                                      <wps:cNvPr id="2419" name="Rectangle 241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20" name="Rectangle 242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421" name="Group 2421"/>
                                    <wpg:cNvGrpSpPr/>
                                    <wpg:grpSpPr>
                                      <a:xfrm>
                                        <a:off x="359228" y="0"/>
                                        <a:ext cx="359614" cy="180000"/>
                                        <a:chOff x="0" y="0"/>
                                        <a:chExt cx="359614" cy="180000"/>
                                      </a:xfrm>
                                    </wpg:grpSpPr>
                                    <wps:wsp>
                                      <wps:cNvPr id="2422" name="Rectangle 242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23" name="Rectangle 242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424" name="Group 2424"/>
                                  <wpg:cNvGrpSpPr/>
                                  <wpg:grpSpPr>
                                    <a:xfrm>
                                      <a:off x="2155372" y="0"/>
                                      <a:ext cx="718820" cy="179705"/>
                                      <a:chOff x="0" y="0"/>
                                      <a:chExt cx="718842" cy="180000"/>
                                    </a:xfrm>
                                  </wpg:grpSpPr>
                                  <wpg:grpSp>
                                    <wpg:cNvPr id="2425" name="Group 2425"/>
                                    <wpg:cNvGrpSpPr/>
                                    <wpg:grpSpPr>
                                      <a:xfrm>
                                        <a:off x="0" y="0"/>
                                        <a:ext cx="359614" cy="180000"/>
                                        <a:chOff x="0" y="0"/>
                                        <a:chExt cx="359614" cy="180000"/>
                                      </a:xfrm>
                                    </wpg:grpSpPr>
                                    <wps:wsp>
                                      <wps:cNvPr id="2426" name="Rectangle 242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27" name="Rectangle 242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428" name="Group 2428"/>
                                    <wpg:cNvGrpSpPr/>
                                    <wpg:grpSpPr>
                                      <a:xfrm>
                                        <a:off x="359228" y="0"/>
                                        <a:ext cx="359614" cy="180000"/>
                                        <a:chOff x="0" y="0"/>
                                        <a:chExt cx="359614" cy="180000"/>
                                      </a:xfrm>
                                    </wpg:grpSpPr>
                                    <wps:wsp>
                                      <wps:cNvPr id="2429" name="Rectangle 242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30" name="Rectangle 243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431" name="Group 2431"/>
                                  <wpg:cNvGrpSpPr/>
                                  <wpg:grpSpPr>
                                    <a:xfrm>
                                      <a:off x="718457" y="0"/>
                                      <a:ext cx="718820" cy="179705"/>
                                      <a:chOff x="0" y="0"/>
                                      <a:chExt cx="718842" cy="180000"/>
                                    </a:xfrm>
                                  </wpg:grpSpPr>
                                  <wpg:grpSp>
                                    <wpg:cNvPr id="2432" name="Group 2432"/>
                                    <wpg:cNvGrpSpPr/>
                                    <wpg:grpSpPr>
                                      <a:xfrm>
                                        <a:off x="0" y="0"/>
                                        <a:ext cx="359614" cy="180000"/>
                                        <a:chOff x="0" y="0"/>
                                        <a:chExt cx="359614" cy="180000"/>
                                      </a:xfrm>
                                    </wpg:grpSpPr>
                                    <wps:wsp>
                                      <wps:cNvPr id="2433" name="Rectangle 243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34" name="Rectangle 243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435" name="Group 2435"/>
                                    <wpg:cNvGrpSpPr/>
                                    <wpg:grpSpPr>
                                      <a:xfrm>
                                        <a:off x="359228" y="0"/>
                                        <a:ext cx="359614" cy="180000"/>
                                        <a:chOff x="0" y="0"/>
                                        <a:chExt cx="359614" cy="180000"/>
                                      </a:xfrm>
                                    </wpg:grpSpPr>
                                    <wps:wsp>
                                      <wps:cNvPr id="2436" name="Rectangle 243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37" name="Rectangle 243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438" name="Group 2438"/>
                                  <wpg:cNvGrpSpPr/>
                                  <wpg:grpSpPr>
                                    <a:xfrm>
                                      <a:off x="3592286" y="0"/>
                                      <a:ext cx="718820" cy="179705"/>
                                      <a:chOff x="0" y="0"/>
                                      <a:chExt cx="718842" cy="180000"/>
                                    </a:xfrm>
                                  </wpg:grpSpPr>
                                  <wpg:grpSp>
                                    <wpg:cNvPr id="2439" name="Group 2439"/>
                                    <wpg:cNvGrpSpPr/>
                                    <wpg:grpSpPr>
                                      <a:xfrm>
                                        <a:off x="0" y="0"/>
                                        <a:ext cx="359614" cy="180000"/>
                                        <a:chOff x="0" y="0"/>
                                        <a:chExt cx="359614" cy="180000"/>
                                      </a:xfrm>
                                    </wpg:grpSpPr>
                                    <wps:wsp>
                                      <wps:cNvPr id="2440" name="Rectangle 244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41" name="Rectangle 244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442" name="Group 2442"/>
                                    <wpg:cNvGrpSpPr/>
                                    <wpg:grpSpPr>
                                      <a:xfrm>
                                        <a:off x="359228" y="0"/>
                                        <a:ext cx="359614" cy="180000"/>
                                        <a:chOff x="0" y="0"/>
                                        <a:chExt cx="359614" cy="180000"/>
                                      </a:xfrm>
                                    </wpg:grpSpPr>
                                    <wps:wsp>
                                      <wps:cNvPr id="2443" name="Rectangle 244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44" name="Rectangle 244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445" name="Group 2445"/>
                                  <wpg:cNvGrpSpPr/>
                                  <wpg:grpSpPr>
                                    <a:xfrm>
                                      <a:off x="5029200" y="0"/>
                                      <a:ext cx="718820" cy="179705"/>
                                      <a:chOff x="0" y="0"/>
                                      <a:chExt cx="718842" cy="180000"/>
                                    </a:xfrm>
                                  </wpg:grpSpPr>
                                  <wpg:grpSp>
                                    <wpg:cNvPr id="2446" name="Group 2446"/>
                                    <wpg:cNvGrpSpPr/>
                                    <wpg:grpSpPr>
                                      <a:xfrm>
                                        <a:off x="0" y="0"/>
                                        <a:ext cx="359614" cy="180000"/>
                                        <a:chOff x="0" y="0"/>
                                        <a:chExt cx="359614" cy="180000"/>
                                      </a:xfrm>
                                    </wpg:grpSpPr>
                                    <wps:wsp>
                                      <wps:cNvPr id="2447" name="Rectangle 244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48" name="Rectangle 244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449" name="Group 2449"/>
                                    <wpg:cNvGrpSpPr/>
                                    <wpg:grpSpPr>
                                      <a:xfrm>
                                        <a:off x="359228" y="0"/>
                                        <a:ext cx="359614" cy="180000"/>
                                        <a:chOff x="0" y="0"/>
                                        <a:chExt cx="359614" cy="180000"/>
                                      </a:xfrm>
                                    </wpg:grpSpPr>
                                    <wps:wsp>
                                      <wps:cNvPr id="2450" name="Rectangle 245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51" name="Rectangle 245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452" name="Group 2452"/>
                                  <wpg:cNvGrpSpPr/>
                                  <wpg:grpSpPr>
                                    <a:xfrm>
                                      <a:off x="4310743" y="0"/>
                                      <a:ext cx="718820" cy="179705"/>
                                      <a:chOff x="0" y="0"/>
                                      <a:chExt cx="718842" cy="180000"/>
                                    </a:xfrm>
                                  </wpg:grpSpPr>
                                  <wpg:grpSp>
                                    <wpg:cNvPr id="2453" name="Group 2453"/>
                                    <wpg:cNvGrpSpPr/>
                                    <wpg:grpSpPr>
                                      <a:xfrm>
                                        <a:off x="0" y="0"/>
                                        <a:ext cx="359614" cy="180000"/>
                                        <a:chOff x="0" y="0"/>
                                        <a:chExt cx="359614" cy="180000"/>
                                      </a:xfrm>
                                    </wpg:grpSpPr>
                                    <wps:wsp>
                                      <wps:cNvPr id="2454" name="Rectangle 245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55" name="Rectangle 245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456" name="Group 2456"/>
                                    <wpg:cNvGrpSpPr/>
                                    <wpg:grpSpPr>
                                      <a:xfrm>
                                        <a:off x="359228" y="0"/>
                                        <a:ext cx="359614" cy="180000"/>
                                        <a:chOff x="0" y="0"/>
                                        <a:chExt cx="359614" cy="180000"/>
                                      </a:xfrm>
                                    </wpg:grpSpPr>
                                    <wps:wsp>
                                      <wps:cNvPr id="2457" name="Rectangle 245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58" name="Rectangle 245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2459" name="Rectangle 2459"/>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460" name="Group 2460"/>
                                  <wpg:cNvGrpSpPr/>
                                  <wpg:grpSpPr>
                                    <a:xfrm>
                                      <a:off x="5747657" y="0"/>
                                      <a:ext cx="359603" cy="179705"/>
                                      <a:chOff x="0" y="0"/>
                                      <a:chExt cx="359614" cy="180000"/>
                                    </a:xfrm>
                                  </wpg:grpSpPr>
                                  <wps:wsp>
                                    <wps:cNvPr id="2461" name="Rectangle 246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62" name="Rectangle 246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2463" name="Group 2463"/>
                              <wpg:cNvGrpSpPr/>
                              <wpg:grpSpPr>
                                <a:xfrm>
                                  <a:off x="0" y="4310743"/>
                                  <a:ext cx="6286880" cy="718842"/>
                                  <a:chOff x="0" y="0"/>
                                  <a:chExt cx="6286880" cy="718842"/>
                                </a:xfrm>
                              </wpg:grpSpPr>
                              <wpg:grpSp>
                                <wpg:cNvPr id="2464" name="Group 2464"/>
                                <wpg:cNvGrpSpPr/>
                                <wpg:grpSpPr>
                                  <a:xfrm>
                                    <a:off x="0" y="0"/>
                                    <a:ext cx="6286880" cy="180000"/>
                                    <a:chOff x="0" y="0"/>
                                    <a:chExt cx="6286880" cy="180000"/>
                                  </a:xfrm>
                                </wpg:grpSpPr>
                                <wpg:grpSp>
                                  <wpg:cNvPr id="2465" name="Group 2465"/>
                                  <wpg:cNvGrpSpPr/>
                                  <wpg:grpSpPr>
                                    <a:xfrm>
                                      <a:off x="0" y="0"/>
                                      <a:ext cx="718842" cy="180000"/>
                                      <a:chOff x="0" y="0"/>
                                      <a:chExt cx="718842" cy="180000"/>
                                    </a:xfrm>
                                  </wpg:grpSpPr>
                                  <wpg:grpSp>
                                    <wpg:cNvPr id="2466" name="Group 2466"/>
                                    <wpg:cNvGrpSpPr/>
                                    <wpg:grpSpPr>
                                      <a:xfrm>
                                        <a:off x="0" y="0"/>
                                        <a:ext cx="359614" cy="180000"/>
                                        <a:chOff x="0" y="0"/>
                                        <a:chExt cx="359614" cy="180000"/>
                                      </a:xfrm>
                                    </wpg:grpSpPr>
                                    <wps:wsp>
                                      <wps:cNvPr id="2467" name="Rectangle 246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68" name="Rectangle 246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469" name="Group 2469"/>
                                    <wpg:cNvGrpSpPr/>
                                    <wpg:grpSpPr>
                                      <a:xfrm>
                                        <a:off x="359228" y="0"/>
                                        <a:ext cx="359614" cy="180000"/>
                                        <a:chOff x="0" y="0"/>
                                        <a:chExt cx="359614" cy="180000"/>
                                      </a:xfrm>
                                    </wpg:grpSpPr>
                                    <wps:wsp>
                                      <wps:cNvPr id="2470" name="Rectangle 247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71" name="Rectangle 247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472" name="Group 2472"/>
                                  <wpg:cNvGrpSpPr/>
                                  <wpg:grpSpPr>
                                    <a:xfrm>
                                      <a:off x="1436914" y="0"/>
                                      <a:ext cx="718820" cy="179705"/>
                                      <a:chOff x="0" y="0"/>
                                      <a:chExt cx="718842" cy="180000"/>
                                    </a:xfrm>
                                  </wpg:grpSpPr>
                                  <wpg:grpSp>
                                    <wpg:cNvPr id="2473" name="Group 2473"/>
                                    <wpg:cNvGrpSpPr/>
                                    <wpg:grpSpPr>
                                      <a:xfrm>
                                        <a:off x="0" y="0"/>
                                        <a:ext cx="359614" cy="180000"/>
                                        <a:chOff x="0" y="0"/>
                                        <a:chExt cx="359614" cy="180000"/>
                                      </a:xfrm>
                                    </wpg:grpSpPr>
                                    <wps:wsp>
                                      <wps:cNvPr id="2474" name="Rectangle 247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75" name="Rectangle 247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476" name="Group 2476"/>
                                    <wpg:cNvGrpSpPr/>
                                    <wpg:grpSpPr>
                                      <a:xfrm>
                                        <a:off x="359228" y="0"/>
                                        <a:ext cx="359614" cy="180000"/>
                                        <a:chOff x="0" y="0"/>
                                        <a:chExt cx="359614" cy="180000"/>
                                      </a:xfrm>
                                    </wpg:grpSpPr>
                                    <wps:wsp>
                                      <wps:cNvPr id="2477" name="Rectangle 247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78" name="Rectangle 247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479" name="Group 2479"/>
                                  <wpg:cNvGrpSpPr/>
                                  <wpg:grpSpPr>
                                    <a:xfrm>
                                      <a:off x="2873829" y="0"/>
                                      <a:ext cx="718820" cy="179705"/>
                                      <a:chOff x="0" y="0"/>
                                      <a:chExt cx="718842" cy="180000"/>
                                    </a:xfrm>
                                  </wpg:grpSpPr>
                                  <wpg:grpSp>
                                    <wpg:cNvPr id="2480" name="Group 2480"/>
                                    <wpg:cNvGrpSpPr/>
                                    <wpg:grpSpPr>
                                      <a:xfrm>
                                        <a:off x="0" y="0"/>
                                        <a:ext cx="359614" cy="180000"/>
                                        <a:chOff x="0" y="0"/>
                                        <a:chExt cx="359614" cy="180000"/>
                                      </a:xfrm>
                                    </wpg:grpSpPr>
                                    <wps:wsp>
                                      <wps:cNvPr id="2481" name="Rectangle 248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82" name="Rectangle 248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483" name="Group 2483"/>
                                    <wpg:cNvGrpSpPr/>
                                    <wpg:grpSpPr>
                                      <a:xfrm>
                                        <a:off x="359228" y="0"/>
                                        <a:ext cx="359614" cy="180000"/>
                                        <a:chOff x="0" y="0"/>
                                        <a:chExt cx="359614" cy="180000"/>
                                      </a:xfrm>
                                    </wpg:grpSpPr>
                                    <wps:wsp>
                                      <wps:cNvPr id="2484" name="Rectangle 248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85" name="Rectangle 248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486" name="Group 2486"/>
                                  <wpg:cNvGrpSpPr/>
                                  <wpg:grpSpPr>
                                    <a:xfrm>
                                      <a:off x="2155372" y="0"/>
                                      <a:ext cx="718820" cy="179705"/>
                                      <a:chOff x="0" y="0"/>
                                      <a:chExt cx="718842" cy="180000"/>
                                    </a:xfrm>
                                  </wpg:grpSpPr>
                                  <wpg:grpSp>
                                    <wpg:cNvPr id="2487" name="Group 2487"/>
                                    <wpg:cNvGrpSpPr/>
                                    <wpg:grpSpPr>
                                      <a:xfrm>
                                        <a:off x="0" y="0"/>
                                        <a:ext cx="359614" cy="180000"/>
                                        <a:chOff x="0" y="0"/>
                                        <a:chExt cx="359614" cy="180000"/>
                                      </a:xfrm>
                                    </wpg:grpSpPr>
                                    <wps:wsp>
                                      <wps:cNvPr id="2488" name="Rectangle 248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89" name="Rectangle 248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490" name="Group 2490"/>
                                    <wpg:cNvGrpSpPr/>
                                    <wpg:grpSpPr>
                                      <a:xfrm>
                                        <a:off x="359228" y="0"/>
                                        <a:ext cx="359614" cy="180000"/>
                                        <a:chOff x="0" y="0"/>
                                        <a:chExt cx="359614" cy="180000"/>
                                      </a:xfrm>
                                    </wpg:grpSpPr>
                                    <wps:wsp>
                                      <wps:cNvPr id="2491" name="Rectangle 249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92" name="Rectangle 249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493" name="Group 2493"/>
                                  <wpg:cNvGrpSpPr/>
                                  <wpg:grpSpPr>
                                    <a:xfrm>
                                      <a:off x="718457" y="0"/>
                                      <a:ext cx="718820" cy="179705"/>
                                      <a:chOff x="0" y="0"/>
                                      <a:chExt cx="718842" cy="180000"/>
                                    </a:xfrm>
                                  </wpg:grpSpPr>
                                  <wpg:grpSp>
                                    <wpg:cNvPr id="2494" name="Group 2494"/>
                                    <wpg:cNvGrpSpPr/>
                                    <wpg:grpSpPr>
                                      <a:xfrm>
                                        <a:off x="0" y="0"/>
                                        <a:ext cx="359614" cy="180000"/>
                                        <a:chOff x="0" y="0"/>
                                        <a:chExt cx="359614" cy="180000"/>
                                      </a:xfrm>
                                    </wpg:grpSpPr>
                                    <wps:wsp>
                                      <wps:cNvPr id="2495" name="Rectangle 249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96" name="Rectangle 249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497" name="Group 2497"/>
                                    <wpg:cNvGrpSpPr/>
                                    <wpg:grpSpPr>
                                      <a:xfrm>
                                        <a:off x="359228" y="0"/>
                                        <a:ext cx="359614" cy="180000"/>
                                        <a:chOff x="0" y="0"/>
                                        <a:chExt cx="359614" cy="180000"/>
                                      </a:xfrm>
                                    </wpg:grpSpPr>
                                    <wps:wsp>
                                      <wps:cNvPr id="2498" name="Rectangle 249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99" name="Rectangle 249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500" name="Group 2500"/>
                                  <wpg:cNvGrpSpPr/>
                                  <wpg:grpSpPr>
                                    <a:xfrm>
                                      <a:off x="3592286" y="0"/>
                                      <a:ext cx="718820" cy="179705"/>
                                      <a:chOff x="0" y="0"/>
                                      <a:chExt cx="718842" cy="180000"/>
                                    </a:xfrm>
                                  </wpg:grpSpPr>
                                  <wpg:grpSp>
                                    <wpg:cNvPr id="2501" name="Group 2501"/>
                                    <wpg:cNvGrpSpPr/>
                                    <wpg:grpSpPr>
                                      <a:xfrm>
                                        <a:off x="0" y="0"/>
                                        <a:ext cx="359614" cy="180000"/>
                                        <a:chOff x="0" y="0"/>
                                        <a:chExt cx="359614" cy="180000"/>
                                      </a:xfrm>
                                    </wpg:grpSpPr>
                                    <wps:wsp>
                                      <wps:cNvPr id="2502" name="Rectangle 250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03" name="Rectangle 250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504" name="Group 2504"/>
                                    <wpg:cNvGrpSpPr/>
                                    <wpg:grpSpPr>
                                      <a:xfrm>
                                        <a:off x="359228" y="0"/>
                                        <a:ext cx="359614" cy="180000"/>
                                        <a:chOff x="0" y="0"/>
                                        <a:chExt cx="359614" cy="180000"/>
                                      </a:xfrm>
                                    </wpg:grpSpPr>
                                    <wps:wsp>
                                      <wps:cNvPr id="2505" name="Rectangle 250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06" name="Rectangle 250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507" name="Group 2507"/>
                                  <wpg:cNvGrpSpPr/>
                                  <wpg:grpSpPr>
                                    <a:xfrm>
                                      <a:off x="5029200" y="0"/>
                                      <a:ext cx="718820" cy="179705"/>
                                      <a:chOff x="0" y="0"/>
                                      <a:chExt cx="718842" cy="180000"/>
                                    </a:xfrm>
                                  </wpg:grpSpPr>
                                  <wpg:grpSp>
                                    <wpg:cNvPr id="2508" name="Group 2508"/>
                                    <wpg:cNvGrpSpPr/>
                                    <wpg:grpSpPr>
                                      <a:xfrm>
                                        <a:off x="0" y="0"/>
                                        <a:ext cx="359614" cy="180000"/>
                                        <a:chOff x="0" y="0"/>
                                        <a:chExt cx="359614" cy="180000"/>
                                      </a:xfrm>
                                    </wpg:grpSpPr>
                                    <wps:wsp>
                                      <wps:cNvPr id="2509" name="Rectangle 250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10" name="Rectangle 251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511" name="Group 2511"/>
                                    <wpg:cNvGrpSpPr/>
                                    <wpg:grpSpPr>
                                      <a:xfrm>
                                        <a:off x="359228" y="0"/>
                                        <a:ext cx="359614" cy="180000"/>
                                        <a:chOff x="0" y="0"/>
                                        <a:chExt cx="359614" cy="180000"/>
                                      </a:xfrm>
                                    </wpg:grpSpPr>
                                    <wps:wsp>
                                      <wps:cNvPr id="2512" name="Rectangle 251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13" name="Rectangle 251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514" name="Group 2514"/>
                                  <wpg:cNvGrpSpPr/>
                                  <wpg:grpSpPr>
                                    <a:xfrm>
                                      <a:off x="4310743" y="0"/>
                                      <a:ext cx="718820" cy="179705"/>
                                      <a:chOff x="0" y="0"/>
                                      <a:chExt cx="718842" cy="180000"/>
                                    </a:xfrm>
                                  </wpg:grpSpPr>
                                  <wpg:grpSp>
                                    <wpg:cNvPr id="2515" name="Group 2515"/>
                                    <wpg:cNvGrpSpPr/>
                                    <wpg:grpSpPr>
                                      <a:xfrm>
                                        <a:off x="0" y="0"/>
                                        <a:ext cx="359614" cy="180000"/>
                                        <a:chOff x="0" y="0"/>
                                        <a:chExt cx="359614" cy="180000"/>
                                      </a:xfrm>
                                    </wpg:grpSpPr>
                                    <wps:wsp>
                                      <wps:cNvPr id="2516" name="Rectangle 251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17" name="Rectangle 251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518" name="Group 2518"/>
                                    <wpg:cNvGrpSpPr/>
                                    <wpg:grpSpPr>
                                      <a:xfrm>
                                        <a:off x="359228" y="0"/>
                                        <a:ext cx="359614" cy="180000"/>
                                        <a:chOff x="0" y="0"/>
                                        <a:chExt cx="359614" cy="180000"/>
                                      </a:xfrm>
                                    </wpg:grpSpPr>
                                    <wps:wsp>
                                      <wps:cNvPr id="2519" name="Rectangle 251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20" name="Rectangle 252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2521" name="Rectangle 2521"/>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522" name="Group 2522"/>
                                  <wpg:cNvGrpSpPr/>
                                  <wpg:grpSpPr>
                                    <a:xfrm>
                                      <a:off x="5747657" y="0"/>
                                      <a:ext cx="359603" cy="179705"/>
                                      <a:chOff x="0" y="0"/>
                                      <a:chExt cx="359614" cy="180000"/>
                                    </a:xfrm>
                                  </wpg:grpSpPr>
                                  <wps:wsp>
                                    <wps:cNvPr id="2523" name="Rectangle 252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24" name="Rectangle 252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525" name="Group 2525"/>
                                <wpg:cNvGrpSpPr/>
                                <wpg:grpSpPr>
                                  <a:xfrm>
                                    <a:off x="0" y="179614"/>
                                    <a:ext cx="6286880" cy="180000"/>
                                    <a:chOff x="0" y="0"/>
                                    <a:chExt cx="6286880" cy="180000"/>
                                  </a:xfrm>
                                </wpg:grpSpPr>
                                <wpg:grpSp>
                                  <wpg:cNvPr id="2526" name="Group 2526"/>
                                  <wpg:cNvGrpSpPr/>
                                  <wpg:grpSpPr>
                                    <a:xfrm>
                                      <a:off x="0" y="0"/>
                                      <a:ext cx="718842" cy="180000"/>
                                      <a:chOff x="0" y="0"/>
                                      <a:chExt cx="718842" cy="180000"/>
                                    </a:xfrm>
                                  </wpg:grpSpPr>
                                  <wpg:grpSp>
                                    <wpg:cNvPr id="2527" name="Group 2527"/>
                                    <wpg:cNvGrpSpPr/>
                                    <wpg:grpSpPr>
                                      <a:xfrm>
                                        <a:off x="0" y="0"/>
                                        <a:ext cx="359614" cy="180000"/>
                                        <a:chOff x="0" y="0"/>
                                        <a:chExt cx="359614" cy="180000"/>
                                      </a:xfrm>
                                    </wpg:grpSpPr>
                                    <wps:wsp>
                                      <wps:cNvPr id="2528" name="Rectangle 252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29" name="Rectangle 252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530" name="Group 2530"/>
                                    <wpg:cNvGrpSpPr/>
                                    <wpg:grpSpPr>
                                      <a:xfrm>
                                        <a:off x="359228" y="0"/>
                                        <a:ext cx="359614" cy="180000"/>
                                        <a:chOff x="0" y="0"/>
                                        <a:chExt cx="359614" cy="180000"/>
                                      </a:xfrm>
                                    </wpg:grpSpPr>
                                    <wps:wsp>
                                      <wps:cNvPr id="2531" name="Rectangle 253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32" name="Rectangle 253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533" name="Group 2533"/>
                                  <wpg:cNvGrpSpPr/>
                                  <wpg:grpSpPr>
                                    <a:xfrm>
                                      <a:off x="1436914" y="0"/>
                                      <a:ext cx="718820" cy="179705"/>
                                      <a:chOff x="0" y="0"/>
                                      <a:chExt cx="718842" cy="180000"/>
                                    </a:xfrm>
                                  </wpg:grpSpPr>
                                  <wpg:grpSp>
                                    <wpg:cNvPr id="2534" name="Group 2534"/>
                                    <wpg:cNvGrpSpPr/>
                                    <wpg:grpSpPr>
                                      <a:xfrm>
                                        <a:off x="0" y="0"/>
                                        <a:ext cx="359614" cy="180000"/>
                                        <a:chOff x="0" y="0"/>
                                        <a:chExt cx="359614" cy="180000"/>
                                      </a:xfrm>
                                    </wpg:grpSpPr>
                                    <wps:wsp>
                                      <wps:cNvPr id="2535" name="Rectangle 253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36" name="Rectangle 253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537" name="Group 2537"/>
                                    <wpg:cNvGrpSpPr/>
                                    <wpg:grpSpPr>
                                      <a:xfrm>
                                        <a:off x="359228" y="0"/>
                                        <a:ext cx="359614" cy="180000"/>
                                        <a:chOff x="0" y="0"/>
                                        <a:chExt cx="359614" cy="180000"/>
                                      </a:xfrm>
                                    </wpg:grpSpPr>
                                    <wps:wsp>
                                      <wps:cNvPr id="2538" name="Rectangle 253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39" name="Rectangle 253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540" name="Group 2540"/>
                                  <wpg:cNvGrpSpPr/>
                                  <wpg:grpSpPr>
                                    <a:xfrm>
                                      <a:off x="2873829" y="0"/>
                                      <a:ext cx="718820" cy="179705"/>
                                      <a:chOff x="0" y="0"/>
                                      <a:chExt cx="718842" cy="180000"/>
                                    </a:xfrm>
                                  </wpg:grpSpPr>
                                  <wpg:grpSp>
                                    <wpg:cNvPr id="2541" name="Group 2541"/>
                                    <wpg:cNvGrpSpPr/>
                                    <wpg:grpSpPr>
                                      <a:xfrm>
                                        <a:off x="0" y="0"/>
                                        <a:ext cx="359614" cy="180000"/>
                                        <a:chOff x="0" y="0"/>
                                        <a:chExt cx="359614" cy="180000"/>
                                      </a:xfrm>
                                    </wpg:grpSpPr>
                                    <wps:wsp>
                                      <wps:cNvPr id="2542" name="Rectangle 254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43" name="Rectangle 254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544" name="Group 2544"/>
                                    <wpg:cNvGrpSpPr/>
                                    <wpg:grpSpPr>
                                      <a:xfrm>
                                        <a:off x="359228" y="0"/>
                                        <a:ext cx="359614" cy="180000"/>
                                        <a:chOff x="0" y="0"/>
                                        <a:chExt cx="359614" cy="180000"/>
                                      </a:xfrm>
                                    </wpg:grpSpPr>
                                    <wps:wsp>
                                      <wps:cNvPr id="2545" name="Rectangle 254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46" name="Rectangle 254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547" name="Group 2547"/>
                                  <wpg:cNvGrpSpPr/>
                                  <wpg:grpSpPr>
                                    <a:xfrm>
                                      <a:off x="2155372" y="0"/>
                                      <a:ext cx="718820" cy="179705"/>
                                      <a:chOff x="0" y="0"/>
                                      <a:chExt cx="718842" cy="180000"/>
                                    </a:xfrm>
                                  </wpg:grpSpPr>
                                  <wpg:grpSp>
                                    <wpg:cNvPr id="2548" name="Group 2548"/>
                                    <wpg:cNvGrpSpPr/>
                                    <wpg:grpSpPr>
                                      <a:xfrm>
                                        <a:off x="0" y="0"/>
                                        <a:ext cx="359614" cy="180000"/>
                                        <a:chOff x="0" y="0"/>
                                        <a:chExt cx="359614" cy="180000"/>
                                      </a:xfrm>
                                    </wpg:grpSpPr>
                                    <wps:wsp>
                                      <wps:cNvPr id="2549" name="Rectangle 254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50" name="Rectangle 255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551" name="Group 2551"/>
                                    <wpg:cNvGrpSpPr/>
                                    <wpg:grpSpPr>
                                      <a:xfrm>
                                        <a:off x="359228" y="0"/>
                                        <a:ext cx="359614" cy="180000"/>
                                        <a:chOff x="0" y="0"/>
                                        <a:chExt cx="359614" cy="180000"/>
                                      </a:xfrm>
                                    </wpg:grpSpPr>
                                    <wps:wsp>
                                      <wps:cNvPr id="2552" name="Rectangle 255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53" name="Rectangle 255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554" name="Group 2554"/>
                                  <wpg:cNvGrpSpPr/>
                                  <wpg:grpSpPr>
                                    <a:xfrm>
                                      <a:off x="718457" y="0"/>
                                      <a:ext cx="718820" cy="179705"/>
                                      <a:chOff x="0" y="0"/>
                                      <a:chExt cx="718842" cy="180000"/>
                                    </a:xfrm>
                                  </wpg:grpSpPr>
                                  <wpg:grpSp>
                                    <wpg:cNvPr id="2555" name="Group 2555"/>
                                    <wpg:cNvGrpSpPr/>
                                    <wpg:grpSpPr>
                                      <a:xfrm>
                                        <a:off x="0" y="0"/>
                                        <a:ext cx="359614" cy="180000"/>
                                        <a:chOff x="0" y="0"/>
                                        <a:chExt cx="359614" cy="180000"/>
                                      </a:xfrm>
                                    </wpg:grpSpPr>
                                    <wps:wsp>
                                      <wps:cNvPr id="2556" name="Rectangle 255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57" name="Rectangle 255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558" name="Group 2558"/>
                                    <wpg:cNvGrpSpPr/>
                                    <wpg:grpSpPr>
                                      <a:xfrm>
                                        <a:off x="359228" y="0"/>
                                        <a:ext cx="359614" cy="180000"/>
                                        <a:chOff x="0" y="0"/>
                                        <a:chExt cx="359614" cy="180000"/>
                                      </a:xfrm>
                                    </wpg:grpSpPr>
                                    <wps:wsp>
                                      <wps:cNvPr id="2559" name="Rectangle 255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60" name="Rectangle 256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561" name="Group 2561"/>
                                  <wpg:cNvGrpSpPr/>
                                  <wpg:grpSpPr>
                                    <a:xfrm>
                                      <a:off x="3592286" y="0"/>
                                      <a:ext cx="718820" cy="179705"/>
                                      <a:chOff x="0" y="0"/>
                                      <a:chExt cx="718842" cy="180000"/>
                                    </a:xfrm>
                                  </wpg:grpSpPr>
                                  <wpg:grpSp>
                                    <wpg:cNvPr id="2562" name="Group 2562"/>
                                    <wpg:cNvGrpSpPr/>
                                    <wpg:grpSpPr>
                                      <a:xfrm>
                                        <a:off x="0" y="0"/>
                                        <a:ext cx="359614" cy="180000"/>
                                        <a:chOff x="0" y="0"/>
                                        <a:chExt cx="359614" cy="180000"/>
                                      </a:xfrm>
                                    </wpg:grpSpPr>
                                    <wps:wsp>
                                      <wps:cNvPr id="2563" name="Rectangle 256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64" name="Rectangle 256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565" name="Group 2565"/>
                                    <wpg:cNvGrpSpPr/>
                                    <wpg:grpSpPr>
                                      <a:xfrm>
                                        <a:off x="359228" y="0"/>
                                        <a:ext cx="359614" cy="180000"/>
                                        <a:chOff x="0" y="0"/>
                                        <a:chExt cx="359614" cy="180000"/>
                                      </a:xfrm>
                                    </wpg:grpSpPr>
                                    <wps:wsp>
                                      <wps:cNvPr id="2566" name="Rectangle 256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67" name="Rectangle 256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568" name="Group 2568"/>
                                  <wpg:cNvGrpSpPr/>
                                  <wpg:grpSpPr>
                                    <a:xfrm>
                                      <a:off x="5029200" y="0"/>
                                      <a:ext cx="718820" cy="179705"/>
                                      <a:chOff x="0" y="0"/>
                                      <a:chExt cx="718842" cy="180000"/>
                                    </a:xfrm>
                                  </wpg:grpSpPr>
                                  <wpg:grpSp>
                                    <wpg:cNvPr id="2569" name="Group 2569"/>
                                    <wpg:cNvGrpSpPr/>
                                    <wpg:grpSpPr>
                                      <a:xfrm>
                                        <a:off x="0" y="0"/>
                                        <a:ext cx="359614" cy="180000"/>
                                        <a:chOff x="0" y="0"/>
                                        <a:chExt cx="359614" cy="180000"/>
                                      </a:xfrm>
                                    </wpg:grpSpPr>
                                    <wps:wsp>
                                      <wps:cNvPr id="2570" name="Rectangle 257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71" name="Rectangle 257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572" name="Group 2572"/>
                                    <wpg:cNvGrpSpPr/>
                                    <wpg:grpSpPr>
                                      <a:xfrm>
                                        <a:off x="359228" y="0"/>
                                        <a:ext cx="359614" cy="180000"/>
                                        <a:chOff x="0" y="0"/>
                                        <a:chExt cx="359614" cy="180000"/>
                                      </a:xfrm>
                                    </wpg:grpSpPr>
                                    <wps:wsp>
                                      <wps:cNvPr id="2573" name="Rectangle 257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74" name="Rectangle 257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575" name="Group 2575"/>
                                  <wpg:cNvGrpSpPr/>
                                  <wpg:grpSpPr>
                                    <a:xfrm>
                                      <a:off x="4310743" y="0"/>
                                      <a:ext cx="718820" cy="179705"/>
                                      <a:chOff x="0" y="0"/>
                                      <a:chExt cx="718842" cy="180000"/>
                                    </a:xfrm>
                                  </wpg:grpSpPr>
                                  <wpg:grpSp>
                                    <wpg:cNvPr id="2576" name="Group 2576"/>
                                    <wpg:cNvGrpSpPr/>
                                    <wpg:grpSpPr>
                                      <a:xfrm>
                                        <a:off x="0" y="0"/>
                                        <a:ext cx="359614" cy="180000"/>
                                        <a:chOff x="0" y="0"/>
                                        <a:chExt cx="359614" cy="180000"/>
                                      </a:xfrm>
                                    </wpg:grpSpPr>
                                    <wps:wsp>
                                      <wps:cNvPr id="2577" name="Rectangle 257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78" name="Rectangle 257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579" name="Group 2579"/>
                                    <wpg:cNvGrpSpPr/>
                                    <wpg:grpSpPr>
                                      <a:xfrm>
                                        <a:off x="359228" y="0"/>
                                        <a:ext cx="359614" cy="180000"/>
                                        <a:chOff x="0" y="0"/>
                                        <a:chExt cx="359614" cy="180000"/>
                                      </a:xfrm>
                                    </wpg:grpSpPr>
                                    <wps:wsp>
                                      <wps:cNvPr id="2580" name="Rectangle 258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81" name="Rectangle 258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2582" name="Rectangle 2582"/>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583" name="Group 2583"/>
                                  <wpg:cNvGrpSpPr/>
                                  <wpg:grpSpPr>
                                    <a:xfrm>
                                      <a:off x="5747657" y="0"/>
                                      <a:ext cx="359603" cy="179705"/>
                                      <a:chOff x="0" y="0"/>
                                      <a:chExt cx="359614" cy="180000"/>
                                    </a:xfrm>
                                  </wpg:grpSpPr>
                                  <wps:wsp>
                                    <wps:cNvPr id="2584" name="Rectangle 258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85" name="Rectangle 258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586" name="Group 2586"/>
                                <wpg:cNvGrpSpPr/>
                                <wpg:grpSpPr>
                                  <a:xfrm>
                                    <a:off x="0" y="359228"/>
                                    <a:ext cx="6286500" cy="179705"/>
                                    <a:chOff x="0" y="0"/>
                                    <a:chExt cx="6286880" cy="180000"/>
                                  </a:xfrm>
                                </wpg:grpSpPr>
                                <wpg:grpSp>
                                  <wpg:cNvPr id="2587" name="Group 2587"/>
                                  <wpg:cNvGrpSpPr/>
                                  <wpg:grpSpPr>
                                    <a:xfrm>
                                      <a:off x="0" y="0"/>
                                      <a:ext cx="718842" cy="180000"/>
                                      <a:chOff x="0" y="0"/>
                                      <a:chExt cx="718842" cy="180000"/>
                                    </a:xfrm>
                                  </wpg:grpSpPr>
                                  <wpg:grpSp>
                                    <wpg:cNvPr id="2588" name="Group 2588"/>
                                    <wpg:cNvGrpSpPr/>
                                    <wpg:grpSpPr>
                                      <a:xfrm>
                                        <a:off x="0" y="0"/>
                                        <a:ext cx="359614" cy="180000"/>
                                        <a:chOff x="0" y="0"/>
                                        <a:chExt cx="359614" cy="180000"/>
                                      </a:xfrm>
                                    </wpg:grpSpPr>
                                    <wps:wsp>
                                      <wps:cNvPr id="2589" name="Rectangle 258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90" name="Rectangle 259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591" name="Group 2591"/>
                                    <wpg:cNvGrpSpPr/>
                                    <wpg:grpSpPr>
                                      <a:xfrm>
                                        <a:off x="359228" y="0"/>
                                        <a:ext cx="359614" cy="180000"/>
                                        <a:chOff x="0" y="0"/>
                                        <a:chExt cx="359614" cy="180000"/>
                                      </a:xfrm>
                                    </wpg:grpSpPr>
                                    <wps:wsp>
                                      <wps:cNvPr id="2592" name="Rectangle 259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93" name="Rectangle 259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594" name="Group 2594"/>
                                  <wpg:cNvGrpSpPr/>
                                  <wpg:grpSpPr>
                                    <a:xfrm>
                                      <a:off x="1436914" y="0"/>
                                      <a:ext cx="718820" cy="179705"/>
                                      <a:chOff x="0" y="0"/>
                                      <a:chExt cx="718842" cy="180000"/>
                                    </a:xfrm>
                                  </wpg:grpSpPr>
                                  <wpg:grpSp>
                                    <wpg:cNvPr id="2595" name="Group 2595"/>
                                    <wpg:cNvGrpSpPr/>
                                    <wpg:grpSpPr>
                                      <a:xfrm>
                                        <a:off x="0" y="0"/>
                                        <a:ext cx="359614" cy="180000"/>
                                        <a:chOff x="0" y="0"/>
                                        <a:chExt cx="359614" cy="180000"/>
                                      </a:xfrm>
                                    </wpg:grpSpPr>
                                    <wps:wsp>
                                      <wps:cNvPr id="2596" name="Rectangle 259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97" name="Rectangle 259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598" name="Group 2598"/>
                                    <wpg:cNvGrpSpPr/>
                                    <wpg:grpSpPr>
                                      <a:xfrm>
                                        <a:off x="359228" y="0"/>
                                        <a:ext cx="359614" cy="180000"/>
                                        <a:chOff x="0" y="0"/>
                                        <a:chExt cx="359614" cy="180000"/>
                                      </a:xfrm>
                                    </wpg:grpSpPr>
                                    <wps:wsp>
                                      <wps:cNvPr id="2599" name="Rectangle 259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00" name="Rectangle 260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601" name="Group 2601"/>
                                  <wpg:cNvGrpSpPr/>
                                  <wpg:grpSpPr>
                                    <a:xfrm>
                                      <a:off x="2873829" y="0"/>
                                      <a:ext cx="718820" cy="179705"/>
                                      <a:chOff x="0" y="0"/>
                                      <a:chExt cx="718842" cy="180000"/>
                                    </a:xfrm>
                                  </wpg:grpSpPr>
                                  <wpg:grpSp>
                                    <wpg:cNvPr id="2602" name="Group 2602"/>
                                    <wpg:cNvGrpSpPr/>
                                    <wpg:grpSpPr>
                                      <a:xfrm>
                                        <a:off x="0" y="0"/>
                                        <a:ext cx="359614" cy="180000"/>
                                        <a:chOff x="0" y="0"/>
                                        <a:chExt cx="359614" cy="180000"/>
                                      </a:xfrm>
                                    </wpg:grpSpPr>
                                    <wps:wsp>
                                      <wps:cNvPr id="2603" name="Rectangle 260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04" name="Rectangle 260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605" name="Group 2605"/>
                                    <wpg:cNvGrpSpPr/>
                                    <wpg:grpSpPr>
                                      <a:xfrm>
                                        <a:off x="359228" y="0"/>
                                        <a:ext cx="359614" cy="180000"/>
                                        <a:chOff x="0" y="0"/>
                                        <a:chExt cx="359614" cy="180000"/>
                                      </a:xfrm>
                                    </wpg:grpSpPr>
                                    <wps:wsp>
                                      <wps:cNvPr id="2606" name="Rectangle 260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07" name="Rectangle 260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608" name="Group 2608"/>
                                  <wpg:cNvGrpSpPr/>
                                  <wpg:grpSpPr>
                                    <a:xfrm>
                                      <a:off x="2155372" y="0"/>
                                      <a:ext cx="718820" cy="179705"/>
                                      <a:chOff x="0" y="0"/>
                                      <a:chExt cx="718842" cy="180000"/>
                                    </a:xfrm>
                                  </wpg:grpSpPr>
                                  <wpg:grpSp>
                                    <wpg:cNvPr id="2609" name="Group 2609"/>
                                    <wpg:cNvGrpSpPr/>
                                    <wpg:grpSpPr>
                                      <a:xfrm>
                                        <a:off x="0" y="0"/>
                                        <a:ext cx="359614" cy="180000"/>
                                        <a:chOff x="0" y="0"/>
                                        <a:chExt cx="359614" cy="180000"/>
                                      </a:xfrm>
                                    </wpg:grpSpPr>
                                    <wps:wsp>
                                      <wps:cNvPr id="2610" name="Rectangle 261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11" name="Rectangle 261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612" name="Group 2612"/>
                                    <wpg:cNvGrpSpPr/>
                                    <wpg:grpSpPr>
                                      <a:xfrm>
                                        <a:off x="359228" y="0"/>
                                        <a:ext cx="359614" cy="180000"/>
                                        <a:chOff x="0" y="0"/>
                                        <a:chExt cx="359614" cy="180000"/>
                                      </a:xfrm>
                                    </wpg:grpSpPr>
                                    <wps:wsp>
                                      <wps:cNvPr id="2613" name="Rectangle 261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14" name="Rectangle 261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615" name="Group 2615"/>
                                  <wpg:cNvGrpSpPr/>
                                  <wpg:grpSpPr>
                                    <a:xfrm>
                                      <a:off x="718457" y="0"/>
                                      <a:ext cx="718820" cy="179705"/>
                                      <a:chOff x="0" y="0"/>
                                      <a:chExt cx="718842" cy="180000"/>
                                    </a:xfrm>
                                  </wpg:grpSpPr>
                                  <wpg:grpSp>
                                    <wpg:cNvPr id="2616" name="Group 2616"/>
                                    <wpg:cNvGrpSpPr/>
                                    <wpg:grpSpPr>
                                      <a:xfrm>
                                        <a:off x="0" y="0"/>
                                        <a:ext cx="359614" cy="180000"/>
                                        <a:chOff x="0" y="0"/>
                                        <a:chExt cx="359614" cy="180000"/>
                                      </a:xfrm>
                                    </wpg:grpSpPr>
                                    <wps:wsp>
                                      <wps:cNvPr id="2617" name="Rectangle 261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18" name="Rectangle 261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619" name="Group 2619"/>
                                    <wpg:cNvGrpSpPr/>
                                    <wpg:grpSpPr>
                                      <a:xfrm>
                                        <a:off x="359228" y="0"/>
                                        <a:ext cx="359614" cy="180000"/>
                                        <a:chOff x="0" y="0"/>
                                        <a:chExt cx="359614" cy="180000"/>
                                      </a:xfrm>
                                    </wpg:grpSpPr>
                                    <wps:wsp>
                                      <wps:cNvPr id="2620" name="Rectangle 262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21" name="Rectangle 262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622" name="Group 2622"/>
                                  <wpg:cNvGrpSpPr/>
                                  <wpg:grpSpPr>
                                    <a:xfrm>
                                      <a:off x="3592286" y="0"/>
                                      <a:ext cx="718820" cy="179705"/>
                                      <a:chOff x="0" y="0"/>
                                      <a:chExt cx="718842" cy="180000"/>
                                    </a:xfrm>
                                  </wpg:grpSpPr>
                                  <wpg:grpSp>
                                    <wpg:cNvPr id="2623" name="Group 2623"/>
                                    <wpg:cNvGrpSpPr/>
                                    <wpg:grpSpPr>
                                      <a:xfrm>
                                        <a:off x="0" y="0"/>
                                        <a:ext cx="359614" cy="180000"/>
                                        <a:chOff x="0" y="0"/>
                                        <a:chExt cx="359614" cy="180000"/>
                                      </a:xfrm>
                                    </wpg:grpSpPr>
                                    <wps:wsp>
                                      <wps:cNvPr id="2624" name="Rectangle 262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25" name="Rectangle 262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626" name="Group 2626"/>
                                    <wpg:cNvGrpSpPr/>
                                    <wpg:grpSpPr>
                                      <a:xfrm>
                                        <a:off x="359228" y="0"/>
                                        <a:ext cx="359614" cy="180000"/>
                                        <a:chOff x="0" y="0"/>
                                        <a:chExt cx="359614" cy="180000"/>
                                      </a:xfrm>
                                    </wpg:grpSpPr>
                                    <wps:wsp>
                                      <wps:cNvPr id="2627" name="Rectangle 262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28" name="Rectangle 262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629" name="Group 2629"/>
                                  <wpg:cNvGrpSpPr/>
                                  <wpg:grpSpPr>
                                    <a:xfrm>
                                      <a:off x="5029200" y="0"/>
                                      <a:ext cx="718820" cy="179705"/>
                                      <a:chOff x="0" y="0"/>
                                      <a:chExt cx="718842" cy="180000"/>
                                    </a:xfrm>
                                  </wpg:grpSpPr>
                                  <wpg:grpSp>
                                    <wpg:cNvPr id="2630" name="Group 2630"/>
                                    <wpg:cNvGrpSpPr/>
                                    <wpg:grpSpPr>
                                      <a:xfrm>
                                        <a:off x="0" y="0"/>
                                        <a:ext cx="359614" cy="180000"/>
                                        <a:chOff x="0" y="0"/>
                                        <a:chExt cx="359614" cy="180000"/>
                                      </a:xfrm>
                                    </wpg:grpSpPr>
                                    <wps:wsp>
                                      <wps:cNvPr id="2631" name="Rectangle 263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32" name="Rectangle 263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633" name="Group 2633"/>
                                    <wpg:cNvGrpSpPr/>
                                    <wpg:grpSpPr>
                                      <a:xfrm>
                                        <a:off x="359228" y="0"/>
                                        <a:ext cx="359614" cy="180000"/>
                                        <a:chOff x="0" y="0"/>
                                        <a:chExt cx="359614" cy="180000"/>
                                      </a:xfrm>
                                    </wpg:grpSpPr>
                                    <wps:wsp>
                                      <wps:cNvPr id="2634" name="Rectangle 263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35" name="Rectangle 263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636" name="Group 2636"/>
                                  <wpg:cNvGrpSpPr/>
                                  <wpg:grpSpPr>
                                    <a:xfrm>
                                      <a:off x="4310743" y="0"/>
                                      <a:ext cx="718820" cy="179705"/>
                                      <a:chOff x="0" y="0"/>
                                      <a:chExt cx="718842" cy="180000"/>
                                    </a:xfrm>
                                  </wpg:grpSpPr>
                                  <wpg:grpSp>
                                    <wpg:cNvPr id="2637" name="Group 2637"/>
                                    <wpg:cNvGrpSpPr/>
                                    <wpg:grpSpPr>
                                      <a:xfrm>
                                        <a:off x="0" y="0"/>
                                        <a:ext cx="359614" cy="180000"/>
                                        <a:chOff x="0" y="0"/>
                                        <a:chExt cx="359614" cy="180000"/>
                                      </a:xfrm>
                                    </wpg:grpSpPr>
                                    <wps:wsp>
                                      <wps:cNvPr id="2638" name="Rectangle 263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39" name="Rectangle 263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640" name="Group 2640"/>
                                    <wpg:cNvGrpSpPr/>
                                    <wpg:grpSpPr>
                                      <a:xfrm>
                                        <a:off x="359228" y="0"/>
                                        <a:ext cx="359614" cy="180000"/>
                                        <a:chOff x="0" y="0"/>
                                        <a:chExt cx="359614" cy="180000"/>
                                      </a:xfrm>
                                    </wpg:grpSpPr>
                                    <wps:wsp>
                                      <wps:cNvPr id="2641" name="Rectangle 264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42" name="Rectangle 264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2643" name="Rectangle 2643"/>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644" name="Group 2644"/>
                                  <wpg:cNvGrpSpPr/>
                                  <wpg:grpSpPr>
                                    <a:xfrm>
                                      <a:off x="5747657" y="0"/>
                                      <a:ext cx="359603" cy="179705"/>
                                      <a:chOff x="0" y="0"/>
                                      <a:chExt cx="359614" cy="180000"/>
                                    </a:xfrm>
                                  </wpg:grpSpPr>
                                  <wps:wsp>
                                    <wps:cNvPr id="2645" name="Rectangle 264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46" name="Rectangle 264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647" name="Group 2647"/>
                                <wpg:cNvGrpSpPr/>
                                <wpg:grpSpPr>
                                  <a:xfrm>
                                    <a:off x="0" y="538842"/>
                                    <a:ext cx="6286880" cy="180000"/>
                                    <a:chOff x="0" y="0"/>
                                    <a:chExt cx="6286880" cy="180000"/>
                                  </a:xfrm>
                                </wpg:grpSpPr>
                                <wpg:grpSp>
                                  <wpg:cNvPr id="2648" name="Group 2648"/>
                                  <wpg:cNvGrpSpPr/>
                                  <wpg:grpSpPr>
                                    <a:xfrm>
                                      <a:off x="0" y="0"/>
                                      <a:ext cx="718842" cy="180000"/>
                                      <a:chOff x="0" y="0"/>
                                      <a:chExt cx="718842" cy="180000"/>
                                    </a:xfrm>
                                  </wpg:grpSpPr>
                                  <wpg:grpSp>
                                    <wpg:cNvPr id="2649" name="Group 2649"/>
                                    <wpg:cNvGrpSpPr/>
                                    <wpg:grpSpPr>
                                      <a:xfrm>
                                        <a:off x="0" y="0"/>
                                        <a:ext cx="359614" cy="180000"/>
                                        <a:chOff x="0" y="0"/>
                                        <a:chExt cx="359614" cy="180000"/>
                                      </a:xfrm>
                                    </wpg:grpSpPr>
                                    <wps:wsp>
                                      <wps:cNvPr id="2650" name="Rectangle 265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51" name="Rectangle 265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652" name="Group 2652"/>
                                    <wpg:cNvGrpSpPr/>
                                    <wpg:grpSpPr>
                                      <a:xfrm>
                                        <a:off x="359228" y="0"/>
                                        <a:ext cx="359614" cy="180000"/>
                                        <a:chOff x="0" y="0"/>
                                        <a:chExt cx="359614" cy="180000"/>
                                      </a:xfrm>
                                    </wpg:grpSpPr>
                                    <wps:wsp>
                                      <wps:cNvPr id="2653" name="Rectangle 265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54" name="Rectangle 265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655" name="Group 2655"/>
                                  <wpg:cNvGrpSpPr/>
                                  <wpg:grpSpPr>
                                    <a:xfrm>
                                      <a:off x="1436914" y="0"/>
                                      <a:ext cx="718820" cy="179705"/>
                                      <a:chOff x="0" y="0"/>
                                      <a:chExt cx="718842" cy="180000"/>
                                    </a:xfrm>
                                  </wpg:grpSpPr>
                                  <wpg:grpSp>
                                    <wpg:cNvPr id="2656" name="Group 2656"/>
                                    <wpg:cNvGrpSpPr/>
                                    <wpg:grpSpPr>
                                      <a:xfrm>
                                        <a:off x="0" y="0"/>
                                        <a:ext cx="359614" cy="180000"/>
                                        <a:chOff x="0" y="0"/>
                                        <a:chExt cx="359614" cy="180000"/>
                                      </a:xfrm>
                                    </wpg:grpSpPr>
                                    <wps:wsp>
                                      <wps:cNvPr id="2657" name="Rectangle 265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58" name="Rectangle 265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659" name="Group 2659"/>
                                    <wpg:cNvGrpSpPr/>
                                    <wpg:grpSpPr>
                                      <a:xfrm>
                                        <a:off x="359228" y="0"/>
                                        <a:ext cx="359614" cy="180000"/>
                                        <a:chOff x="0" y="0"/>
                                        <a:chExt cx="359614" cy="180000"/>
                                      </a:xfrm>
                                    </wpg:grpSpPr>
                                    <wps:wsp>
                                      <wps:cNvPr id="2660" name="Rectangle 266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61" name="Rectangle 266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662" name="Group 2662"/>
                                  <wpg:cNvGrpSpPr/>
                                  <wpg:grpSpPr>
                                    <a:xfrm>
                                      <a:off x="2873829" y="0"/>
                                      <a:ext cx="718820" cy="179705"/>
                                      <a:chOff x="0" y="0"/>
                                      <a:chExt cx="718842" cy="180000"/>
                                    </a:xfrm>
                                  </wpg:grpSpPr>
                                  <wpg:grpSp>
                                    <wpg:cNvPr id="2663" name="Group 2663"/>
                                    <wpg:cNvGrpSpPr/>
                                    <wpg:grpSpPr>
                                      <a:xfrm>
                                        <a:off x="0" y="0"/>
                                        <a:ext cx="359614" cy="180000"/>
                                        <a:chOff x="0" y="0"/>
                                        <a:chExt cx="359614" cy="180000"/>
                                      </a:xfrm>
                                    </wpg:grpSpPr>
                                    <wps:wsp>
                                      <wps:cNvPr id="2664" name="Rectangle 266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65" name="Rectangle 266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666" name="Group 2666"/>
                                    <wpg:cNvGrpSpPr/>
                                    <wpg:grpSpPr>
                                      <a:xfrm>
                                        <a:off x="359228" y="0"/>
                                        <a:ext cx="359614" cy="180000"/>
                                        <a:chOff x="0" y="0"/>
                                        <a:chExt cx="359614" cy="180000"/>
                                      </a:xfrm>
                                    </wpg:grpSpPr>
                                    <wps:wsp>
                                      <wps:cNvPr id="2667" name="Rectangle 266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68" name="Rectangle 266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669" name="Group 2669"/>
                                  <wpg:cNvGrpSpPr/>
                                  <wpg:grpSpPr>
                                    <a:xfrm>
                                      <a:off x="2155372" y="0"/>
                                      <a:ext cx="718820" cy="179705"/>
                                      <a:chOff x="0" y="0"/>
                                      <a:chExt cx="718842" cy="180000"/>
                                    </a:xfrm>
                                  </wpg:grpSpPr>
                                  <wpg:grpSp>
                                    <wpg:cNvPr id="2670" name="Group 2670"/>
                                    <wpg:cNvGrpSpPr/>
                                    <wpg:grpSpPr>
                                      <a:xfrm>
                                        <a:off x="0" y="0"/>
                                        <a:ext cx="359614" cy="180000"/>
                                        <a:chOff x="0" y="0"/>
                                        <a:chExt cx="359614" cy="180000"/>
                                      </a:xfrm>
                                    </wpg:grpSpPr>
                                    <wps:wsp>
                                      <wps:cNvPr id="2671" name="Rectangle 267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72" name="Rectangle 267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673" name="Group 2673"/>
                                    <wpg:cNvGrpSpPr/>
                                    <wpg:grpSpPr>
                                      <a:xfrm>
                                        <a:off x="359228" y="0"/>
                                        <a:ext cx="359614" cy="180000"/>
                                        <a:chOff x="0" y="0"/>
                                        <a:chExt cx="359614" cy="180000"/>
                                      </a:xfrm>
                                    </wpg:grpSpPr>
                                    <wps:wsp>
                                      <wps:cNvPr id="2674" name="Rectangle 267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75" name="Rectangle 267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676" name="Group 2676"/>
                                  <wpg:cNvGrpSpPr/>
                                  <wpg:grpSpPr>
                                    <a:xfrm>
                                      <a:off x="718457" y="0"/>
                                      <a:ext cx="718820" cy="179705"/>
                                      <a:chOff x="0" y="0"/>
                                      <a:chExt cx="718842" cy="180000"/>
                                    </a:xfrm>
                                  </wpg:grpSpPr>
                                  <wpg:grpSp>
                                    <wpg:cNvPr id="2677" name="Group 2677"/>
                                    <wpg:cNvGrpSpPr/>
                                    <wpg:grpSpPr>
                                      <a:xfrm>
                                        <a:off x="0" y="0"/>
                                        <a:ext cx="359614" cy="180000"/>
                                        <a:chOff x="0" y="0"/>
                                        <a:chExt cx="359614" cy="180000"/>
                                      </a:xfrm>
                                    </wpg:grpSpPr>
                                    <wps:wsp>
                                      <wps:cNvPr id="2678" name="Rectangle 267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79" name="Rectangle 267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680" name="Group 2680"/>
                                    <wpg:cNvGrpSpPr/>
                                    <wpg:grpSpPr>
                                      <a:xfrm>
                                        <a:off x="359228" y="0"/>
                                        <a:ext cx="359614" cy="180000"/>
                                        <a:chOff x="0" y="0"/>
                                        <a:chExt cx="359614" cy="180000"/>
                                      </a:xfrm>
                                    </wpg:grpSpPr>
                                    <wps:wsp>
                                      <wps:cNvPr id="2681" name="Rectangle 268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82" name="Rectangle 268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683" name="Group 2683"/>
                                  <wpg:cNvGrpSpPr/>
                                  <wpg:grpSpPr>
                                    <a:xfrm>
                                      <a:off x="3592286" y="0"/>
                                      <a:ext cx="718820" cy="179705"/>
                                      <a:chOff x="0" y="0"/>
                                      <a:chExt cx="718842" cy="180000"/>
                                    </a:xfrm>
                                  </wpg:grpSpPr>
                                  <wpg:grpSp>
                                    <wpg:cNvPr id="2684" name="Group 2684"/>
                                    <wpg:cNvGrpSpPr/>
                                    <wpg:grpSpPr>
                                      <a:xfrm>
                                        <a:off x="0" y="0"/>
                                        <a:ext cx="359614" cy="180000"/>
                                        <a:chOff x="0" y="0"/>
                                        <a:chExt cx="359614" cy="180000"/>
                                      </a:xfrm>
                                    </wpg:grpSpPr>
                                    <wps:wsp>
                                      <wps:cNvPr id="2685" name="Rectangle 268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86" name="Rectangle 268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687" name="Group 2687"/>
                                    <wpg:cNvGrpSpPr/>
                                    <wpg:grpSpPr>
                                      <a:xfrm>
                                        <a:off x="359228" y="0"/>
                                        <a:ext cx="359614" cy="180000"/>
                                        <a:chOff x="0" y="0"/>
                                        <a:chExt cx="359614" cy="180000"/>
                                      </a:xfrm>
                                    </wpg:grpSpPr>
                                    <wps:wsp>
                                      <wps:cNvPr id="2688" name="Rectangle 268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89" name="Rectangle 268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690" name="Group 2690"/>
                                  <wpg:cNvGrpSpPr/>
                                  <wpg:grpSpPr>
                                    <a:xfrm>
                                      <a:off x="5029200" y="0"/>
                                      <a:ext cx="718820" cy="179705"/>
                                      <a:chOff x="0" y="0"/>
                                      <a:chExt cx="718842" cy="180000"/>
                                    </a:xfrm>
                                  </wpg:grpSpPr>
                                  <wpg:grpSp>
                                    <wpg:cNvPr id="2691" name="Group 2691"/>
                                    <wpg:cNvGrpSpPr/>
                                    <wpg:grpSpPr>
                                      <a:xfrm>
                                        <a:off x="0" y="0"/>
                                        <a:ext cx="359614" cy="180000"/>
                                        <a:chOff x="0" y="0"/>
                                        <a:chExt cx="359614" cy="180000"/>
                                      </a:xfrm>
                                    </wpg:grpSpPr>
                                    <wps:wsp>
                                      <wps:cNvPr id="2692" name="Rectangle 269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93" name="Rectangle 269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694" name="Group 2694"/>
                                    <wpg:cNvGrpSpPr/>
                                    <wpg:grpSpPr>
                                      <a:xfrm>
                                        <a:off x="359228" y="0"/>
                                        <a:ext cx="359614" cy="180000"/>
                                        <a:chOff x="0" y="0"/>
                                        <a:chExt cx="359614" cy="180000"/>
                                      </a:xfrm>
                                    </wpg:grpSpPr>
                                    <wps:wsp>
                                      <wps:cNvPr id="2695" name="Rectangle 269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96" name="Rectangle 269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697" name="Group 2697"/>
                                  <wpg:cNvGrpSpPr/>
                                  <wpg:grpSpPr>
                                    <a:xfrm>
                                      <a:off x="4310743" y="0"/>
                                      <a:ext cx="718820" cy="179705"/>
                                      <a:chOff x="0" y="0"/>
                                      <a:chExt cx="718842" cy="180000"/>
                                    </a:xfrm>
                                  </wpg:grpSpPr>
                                  <wpg:grpSp>
                                    <wpg:cNvPr id="2698" name="Group 2698"/>
                                    <wpg:cNvGrpSpPr/>
                                    <wpg:grpSpPr>
                                      <a:xfrm>
                                        <a:off x="0" y="0"/>
                                        <a:ext cx="359614" cy="180000"/>
                                        <a:chOff x="0" y="0"/>
                                        <a:chExt cx="359614" cy="180000"/>
                                      </a:xfrm>
                                    </wpg:grpSpPr>
                                    <wps:wsp>
                                      <wps:cNvPr id="2699" name="Rectangle 269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00" name="Rectangle 270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701" name="Group 2701"/>
                                    <wpg:cNvGrpSpPr/>
                                    <wpg:grpSpPr>
                                      <a:xfrm>
                                        <a:off x="359228" y="0"/>
                                        <a:ext cx="359614" cy="180000"/>
                                        <a:chOff x="0" y="0"/>
                                        <a:chExt cx="359614" cy="180000"/>
                                      </a:xfrm>
                                    </wpg:grpSpPr>
                                    <wps:wsp>
                                      <wps:cNvPr id="2702" name="Rectangle 270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03" name="Rectangle 270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2704" name="Rectangle 2704"/>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705" name="Group 2705"/>
                                  <wpg:cNvGrpSpPr/>
                                  <wpg:grpSpPr>
                                    <a:xfrm>
                                      <a:off x="5747657" y="0"/>
                                      <a:ext cx="359603" cy="179705"/>
                                      <a:chOff x="0" y="0"/>
                                      <a:chExt cx="359614" cy="180000"/>
                                    </a:xfrm>
                                  </wpg:grpSpPr>
                                  <wps:wsp>
                                    <wps:cNvPr id="2706" name="Rectangle 270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07" name="Rectangle 270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2708" name="Group 2708"/>
                              <wpg:cNvGrpSpPr/>
                              <wpg:grpSpPr>
                                <a:xfrm>
                                  <a:off x="0" y="5029200"/>
                                  <a:ext cx="6286500" cy="718820"/>
                                  <a:chOff x="0" y="0"/>
                                  <a:chExt cx="6286880" cy="718843"/>
                                </a:xfrm>
                              </wpg:grpSpPr>
                              <wpg:grpSp>
                                <wpg:cNvPr id="2709" name="Group 2709"/>
                                <wpg:cNvGrpSpPr/>
                                <wpg:grpSpPr>
                                  <a:xfrm>
                                    <a:off x="0" y="0"/>
                                    <a:ext cx="6286880" cy="180000"/>
                                    <a:chOff x="0" y="0"/>
                                    <a:chExt cx="6286880" cy="180000"/>
                                  </a:xfrm>
                                </wpg:grpSpPr>
                                <wpg:grpSp>
                                  <wpg:cNvPr id="2710" name="Group 2710"/>
                                  <wpg:cNvGrpSpPr/>
                                  <wpg:grpSpPr>
                                    <a:xfrm>
                                      <a:off x="0" y="0"/>
                                      <a:ext cx="718842" cy="180000"/>
                                      <a:chOff x="0" y="0"/>
                                      <a:chExt cx="718842" cy="180000"/>
                                    </a:xfrm>
                                  </wpg:grpSpPr>
                                  <wpg:grpSp>
                                    <wpg:cNvPr id="2711" name="Group 2711"/>
                                    <wpg:cNvGrpSpPr/>
                                    <wpg:grpSpPr>
                                      <a:xfrm>
                                        <a:off x="0" y="0"/>
                                        <a:ext cx="359614" cy="180000"/>
                                        <a:chOff x="0" y="0"/>
                                        <a:chExt cx="359614" cy="180000"/>
                                      </a:xfrm>
                                    </wpg:grpSpPr>
                                    <wps:wsp>
                                      <wps:cNvPr id="2712" name="Rectangle 271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13" name="Rectangle 271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714" name="Group 2714"/>
                                    <wpg:cNvGrpSpPr/>
                                    <wpg:grpSpPr>
                                      <a:xfrm>
                                        <a:off x="359228" y="0"/>
                                        <a:ext cx="359614" cy="180000"/>
                                        <a:chOff x="0" y="0"/>
                                        <a:chExt cx="359614" cy="180000"/>
                                      </a:xfrm>
                                    </wpg:grpSpPr>
                                    <wps:wsp>
                                      <wps:cNvPr id="2715" name="Rectangle 271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16" name="Rectangle 271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717" name="Group 2717"/>
                                  <wpg:cNvGrpSpPr/>
                                  <wpg:grpSpPr>
                                    <a:xfrm>
                                      <a:off x="1436914" y="0"/>
                                      <a:ext cx="718820" cy="179705"/>
                                      <a:chOff x="0" y="0"/>
                                      <a:chExt cx="718842" cy="180000"/>
                                    </a:xfrm>
                                  </wpg:grpSpPr>
                                  <wpg:grpSp>
                                    <wpg:cNvPr id="2718" name="Group 2718"/>
                                    <wpg:cNvGrpSpPr/>
                                    <wpg:grpSpPr>
                                      <a:xfrm>
                                        <a:off x="0" y="0"/>
                                        <a:ext cx="359614" cy="180000"/>
                                        <a:chOff x="0" y="0"/>
                                        <a:chExt cx="359614" cy="180000"/>
                                      </a:xfrm>
                                    </wpg:grpSpPr>
                                    <wps:wsp>
                                      <wps:cNvPr id="2719" name="Rectangle 271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20" name="Rectangle 272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721" name="Group 2721"/>
                                    <wpg:cNvGrpSpPr/>
                                    <wpg:grpSpPr>
                                      <a:xfrm>
                                        <a:off x="359228" y="0"/>
                                        <a:ext cx="359614" cy="180000"/>
                                        <a:chOff x="0" y="0"/>
                                        <a:chExt cx="359614" cy="180000"/>
                                      </a:xfrm>
                                    </wpg:grpSpPr>
                                    <wps:wsp>
                                      <wps:cNvPr id="2722" name="Rectangle 272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23" name="Rectangle 272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724" name="Group 2724"/>
                                  <wpg:cNvGrpSpPr/>
                                  <wpg:grpSpPr>
                                    <a:xfrm>
                                      <a:off x="2873829" y="0"/>
                                      <a:ext cx="718820" cy="179705"/>
                                      <a:chOff x="0" y="0"/>
                                      <a:chExt cx="718842" cy="180000"/>
                                    </a:xfrm>
                                  </wpg:grpSpPr>
                                  <wpg:grpSp>
                                    <wpg:cNvPr id="2725" name="Group 2725"/>
                                    <wpg:cNvGrpSpPr/>
                                    <wpg:grpSpPr>
                                      <a:xfrm>
                                        <a:off x="0" y="0"/>
                                        <a:ext cx="359614" cy="180000"/>
                                        <a:chOff x="0" y="0"/>
                                        <a:chExt cx="359614" cy="180000"/>
                                      </a:xfrm>
                                    </wpg:grpSpPr>
                                    <wps:wsp>
                                      <wps:cNvPr id="2726" name="Rectangle 272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27" name="Rectangle 272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728" name="Group 2728"/>
                                    <wpg:cNvGrpSpPr/>
                                    <wpg:grpSpPr>
                                      <a:xfrm>
                                        <a:off x="359228" y="0"/>
                                        <a:ext cx="359614" cy="180000"/>
                                        <a:chOff x="0" y="0"/>
                                        <a:chExt cx="359614" cy="180000"/>
                                      </a:xfrm>
                                    </wpg:grpSpPr>
                                    <wps:wsp>
                                      <wps:cNvPr id="2729" name="Rectangle 272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30" name="Rectangle 273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731" name="Group 2731"/>
                                  <wpg:cNvGrpSpPr/>
                                  <wpg:grpSpPr>
                                    <a:xfrm>
                                      <a:off x="2155372" y="0"/>
                                      <a:ext cx="718820" cy="179705"/>
                                      <a:chOff x="0" y="0"/>
                                      <a:chExt cx="718842" cy="180000"/>
                                    </a:xfrm>
                                  </wpg:grpSpPr>
                                  <wpg:grpSp>
                                    <wpg:cNvPr id="2732" name="Group 2732"/>
                                    <wpg:cNvGrpSpPr/>
                                    <wpg:grpSpPr>
                                      <a:xfrm>
                                        <a:off x="0" y="0"/>
                                        <a:ext cx="359614" cy="180000"/>
                                        <a:chOff x="0" y="0"/>
                                        <a:chExt cx="359614" cy="180000"/>
                                      </a:xfrm>
                                    </wpg:grpSpPr>
                                    <wps:wsp>
                                      <wps:cNvPr id="2733" name="Rectangle 273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34" name="Rectangle 273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735" name="Group 2735"/>
                                    <wpg:cNvGrpSpPr/>
                                    <wpg:grpSpPr>
                                      <a:xfrm>
                                        <a:off x="359228" y="0"/>
                                        <a:ext cx="359614" cy="180000"/>
                                        <a:chOff x="0" y="0"/>
                                        <a:chExt cx="359614" cy="180000"/>
                                      </a:xfrm>
                                    </wpg:grpSpPr>
                                    <wps:wsp>
                                      <wps:cNvPr id="2736" name="Rectangle 273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37" name="Rectangle 273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738" name="Group 2738"/>
                                  <wpg:cNvGrpSpPr/>
                                  <wpg:grpSpPr>
                                    <a:xfrm>
                                      <a:off x="718457" y="0"/>
                                      <a:ext cx="718820" cy="179705"/>
                                      <a:chOff x="0" y="0"/>
                                      <a:chExt cx="718842" cy="180000"/>
                                    </a:xfrm>
                                  </wpg:grpSpPr>
                                  <wpg:grpSp>
                                    <wpg:cNvPr id="2739" name="Group 2739"/>
                                    <wpg:cNvGrpSpPr/>
                                    <wpg:grpSpPr>
                                      <a:xfrm>
                                        <a:off x="0" y="0"/>
                                        <a:ext cx="359614" cy="180000"/>
                                        <a:chOff x="0" y="0"/>
                                        <a:chExt cx="359614" cy="180000"/>
                                      </a:xfrm>
                                    </wpg:grpSpPr>
                                    <wps:wsp>
                                      <wps:cNvPr id="2740" name="Rectangle 274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41" name="Rectangle 274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742" name="Group 2742"/>
                                    <wpg:cNvGrpSpPr/>
                                    <wpg:grpSpPr>
                                      <a:xfrm>
                                        <a:off x="359228" y="0"/>
                                        <a:ext cx="359614" cy="180000"/>
                                        <a:chOff x="0" y="0"/>
                                        <a:chExt cx="359614" cy="180000"/>
                                      </a:xfrm>
                                    </wpg:grpSpPr>
                                    <wps:wsp>
                                      <wps:cNvPr id="2743" name="Rectangle 274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44" name="Rectangle 274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745" name="Group 2745"/>
                                  <wpg:cNvGrpSpPr/>
                                  <wpg:grpSpPr>
                                    <a:xfrm>
                                      <a:off x="3592286" y="0"/>
                                      <a:ext cx="718820" cy="179705"/>
                                      <a:chOff x="0" y="0"/>
                                      <a:chExt cx="718842" cy="180000"/>
                                    </a:xfrm>
                                  </wpg:grpSpPr>
                                  <wpg:grpSp>
                                    <wpg:cNvPr id="2746" name="Group 2746"/>
                                    <wpg:cNvGrpSpPr/>
                                    <wpg:grpSpPr>
                                      <a:xfrm>
                                        <a:off x="0" y="0"/>
                                        <a:ext cx="359614" cy="180000"/>
                                        <a:chOff x="0" y="0"/>
                                        <a:chExt cx="359614" cy="180000"/>
                                      </a:xfrm>
                                    </wpg:grpSpPr>
                                    <wps:wsp>
                                      <wps:cNvPr id="2747" name="Rectangle 274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48" name="Rectangle 274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749" name="Group 2749"/>
                                    <wpg:cNvGrpSpPr/>
                                    <wpg:grpSpPr>
                                      <a:xfrm>
                                        <a:off x="359228" y="0"/>
                                        <a:ext cx="359614" cy="180000"/>
                                        <a:chOff x="0" y="0"/>
                                        <a:chExt cx="359614" cy="180000"/>
                                      </a:xfrm>
                                    </wpg:grpSpPr>
                                    <wps:wsp>
                                      <wps:cNvPr id="2750" name="Rectangle 275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51" name="Rectangle 275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752" name="Group 2752"/>
                                  <wpg:cNvGrpSpPr/>
                                  <wpg:grpSpPr>
                                    <a:xfrm>
                                      <a:off x="5029200" y="0"/>
                                      <a:ext cx="718820" cy="179705"/>
                                      <a:chOff x="0" y="0"/>
                                      <a:chExt cx="718842" cy="180000"/>
                                    </a:xfrm>
                                  </wpg:grpSpPr>
                                  <wpg:grpSp>
                                    <wpg:cNvPr id="2753" name="Group 2753"/>
                                    <wpg:cNvGrpSpPr/>
                                    <wpg:grpSpPr>
                                      <a:xfrm>
                                        <a:off x="0" y="0"/>
                                        <a:ext cx="359614" cy="180000"/>
                                        <a:chOff x="0" y="0"/>
                                        <a:chExt cx="359614" cy="180000"/>
                                      </a:xfrm>
                                    </wpg:grpSpPr>
                                    <wps:wsp>
                                      <wps:cNvPr id="2754" name="Rectangle 275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55" name="Rectangle 275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756" name="Group 2756"/>
                                    <wpg:cNvGrpSpPr/>
                                    <wpg:grpSpPr>
                                      <a:xfrm>
                                        <a:off x="359228" y="0"/>
                                        <a:ext cx="359614" cy="180000"/>
                                        <a:chOff x="0" y="0"/>
                                        <a:chExt cx="359614" cy="180000"/>
                                      </a:xfrm>
                                    </wpg:grpSpPr>
                                    <wps:wsp>
                                      <wps:cNvPr id="2757" name="Rectangle 275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58" name="Rectangle 275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759" name="Group 2759"/>
                                  <wpg:cNvGrpSpPr/>
                                  <wpg:grpSpPr>
                                    <a:xfrm>
                                      <a:off x="4310743" y="0"/>
                                      <a:ext cx="718820" cy="179705"/>
                                      <a:chOff x="0" y="0"/>
                                      <a:chExt cx="718842" cy="180000"/>
                                    </a:xfrm>
                                  </wpg:grpSpPr>
                                  <wpg:grpSp>
                                    <wpg:cNvPr id="2760" name="Group 2760"/>
                                    <wpg:cNvGrpSpPr/>
                                    <wpg:grpSpPr>
                                      <a:xfrm>
                                        <a:off x="0" y="0"/>
                                        <a:ext cx="359614" cy="180000"/>
                                        <a:chOff x="0" y="0"/>
                                        <a:chExt cx="359614" cy="180000"/>
                                      </a:xfrm>
                                    </wpg:grpSpPr>
                                    <wps:wsp>
                                      <wps:cNvPr id="2761" name="Rectangle 276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62" name="Rectangle 276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763" name="Group 2763"/>
                                    <wpg:cNvGrpSpPr/>
                                    <wpg:grpSpPr>
                                      <a:xfrm>
                                        <a:off x="359228" y="0"/>
                                        <a:ext cx="359614" cy="180000"/>
                                        <a:chOff x="0" y="0"/>
                                        <a:chExt cx="359614" cy="180000"/>
                                      </a:xfrm>
                                    </wpg:grpSpPr>
                                    <wps:wsp>
                                      <wps:cNvPr id="2764" name="Rectangle 276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65" name="Rectangle 276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2766" name="Rectangle 2766"/>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767" name="Group 2767"/>
                                  <wpg:cNvGrpSpPr/>
                                  <wpg:grpSpPr>
                                    <a:xfrm>
                                      <a:off x="5747657" y="0"/>
                                      <a:ext cx="359603" cy="179705"/>
                                      <a:chOff x="0" y="0"/>
                                      <a:chExt cx="359614" cy="180000"/>
                                    </a:xfrm>
                                  </wpg:grpSpPr>
                                  <wps:wsp>
                                    <wps:cNvPr id="2768" name="Rectangle 276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69" name="Rectangle 276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770" name="Group 2770"/>
                                <wpg:cNvGrpSpPr/>
                                <wpg:grpSpPr>
                                  <a:xfrm>
                                    <a:off x="0" y="179614"/>
                                    <a:ext cx="6286880" cy="180000"/>
                                    <a:chOff x="0" y="0"/>
                                    <a:chExt cx="6286880" cy="180000"/>
                                  </a:xfrm>
                                </wpg:grpSpPr>
                                <wpg:grpSp>
                                  <wpg:cNvPr id="2771" name="Group 2771"/>
                                  <wpg:cNvGrpSpPr/>
                                  <wpg:grpSpPr>
                                    <a:xfrm>
                                      <a:off x="0" y="0"/>
                                      <a:ext cx="718842" cy="180000"/>
                                      <a:chOff x="0" y="0"/>
                                      <a:chExt cx="718842" cy="180000"/>
                                    </a:xfrm>
                                  </wpg:grpSpPr>
                                  <wpg:grpSp>
                                    <wpg:cNvPr id="2772" name="Group 2772"/>
                                    <wpg:cNvGrpSpPr/>
                                    <wpg:grpSpPr>
                                      <a:xfrm>
                                        <a:off x="0" y="0"/>
                                        <a:ext cx="359614" cy="180000"/>
                                        <a:chOff x="0" y="0"/>
                                        <a:chExt cx="359614" cy="180000"/>
                                      </a:xfrm>
                                    </wpg:grpSpPr>
                                    <wps:wsp>
                                      <wps:cNvPr id="2773" name="Rectangle 277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74" name="Rectangle 277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775" name="Group 2775"/>
                                    <wpg:cNvGrpSpPr/>
                                    <wpg:grpSpPr>
                                      <a:xfrm>
                                        <a:off x="359228" y="0"/>
                                        <a:ext cx="359614" cy="180000"/>
                                        <a:chOff x="0" y="0"/>
                                        <a:chExt cx="359614" cy="180000"/>
                                      </a:xfrm>
                                    </wpg:grpSpPr>
                                    <wps:wsp>
                                      <wps:cNvPr id="2776" name="Rectangle 277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77" name="Rectangle 277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778" name="Group 2778"/>
                                  <wpg:cNvGrpSpPr/>
                                  <wpg:grpSpPr>
                                    <a:xfrm>
                                      <a:off x="1436914" y="0"/>
                                      <a:ext cx="718820" cy="179705"/>
                                      <a:chOff x="0" y="0"/>
                                      <a:chExt cx="718842" cy="180000"/>
                                    </a:xfrm>
                                  </wpg:grpSpPr>
                                  <wpg:grpSp>
                                    <wpg:cNvPr id="2779" name="Group 2779"/>
                                    <wpg:cNvGrpSpPr/>
                                    <wpg:grpSpPr>
                                      <a:xfrm>
                                        <a:off x="0" y="0"/>
                                        <a:ext cx="359614" cy="180000"/>
                                        <a:chOff x="0" y="0"/>
                                        <a:chExt cx="359614" cy="180000"/>
                                      </a:xfrm>
                                    </wpg:grpSpPr>
                                    <wps:wsp>
                                      <wps:cNvPr id="2780" name="Rectangle 278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81" name="Rectangle 278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782" name="Group 2782"/>
                                    <wpg:cNvGrpSpPr/>
                                    <wpg:grpSpPr>
                                      <a:xfrm>
                                        <a:off x="359228" y="0"/>
                                        <a:ext cx="359614" cy="180000"/>
                                        <a:chOff x="0" y="0"/>
                                        <a:chExt cx="359614" cy="180000"/>
                                      </a:xfrm>
                                    </wpg:grpSpPr>
                                    <wps:wsp>
                                      <wps:cNvPr id="2783" name="Rectangle 278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84" name="Rectangle 278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785" name="Group 2785"/>
                                  <wpg:cNvGrpSpPr/>
                                  <wpg:grpSpPr>
                                    <a:xfrm>
                                      <a:off x="2873829" y="0"/>
                                      <a:ext cx="718820" cy="179705"/>
                                      <a:chOff x="0" y="0"/>
                                      <a:chExt cx="718842" cy="180000"/>
                                    </a:xfrm>
                                  </wpg:grpSpPr>
                                  <wpg:grpSp>
                                    <wpg:cNvPr id="2786" name="Group 2786"/>
                                    <wpg:cNvGrpSpPr/>
                                    <wpg:grpSpPr>
                                      <a:xfrm>
                                        <a:off x="0" y="0"/>
                                        <a:ext cx="359614" cy="180000"/>
                                        <a:chOff x="0" y="0"/>
                                        <a:chExt cx="359614" cy="180000"/>
                                      </a:xfrm>
                                    </wpg:grpSpPr>
                                    <wps:wsp>
                                      <wps:cNvPr id="2787" name="Rectangle 278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88" name="Rectangle 278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789" name="Group 2789"/>
                                    <wpg:cNvGrpSpPr/>
                                    <wpg:grpSpPr>
                                      <a:xfrm>
                                        <a:off x="359228" y="0"/>
                                        <a:ext cx="359614" cy="180000"/>
                                        <a:chOff x="0" y="0"/>
                                        <a:chExt cx="359614" cy="180000"/>
                                      </a:xfrm>
                                    </wpg:grpSpPr>
                                    <wps:wsp>
                                      <wps:cNvPr id="2790" name="Rectangle 279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91" name="Rectangle 279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792" name="Group 2792"/>
                                  <wpg:cNvGrpSpPr/>
                                  <wpg:grpSpPr>
                                    <a:xfrm>
                                      <a:off x="2155372" y="0"/>
                                      <a:ext cx="718820" cy="179705"/>
                                      <a:chOff x="0" y="0"/>
                                      <a:chExt cx="718842" cy="180000"/>
                                    </a:xfrm>
                                  </wpg:grpSpPr>
                                  <wpg:grpSp>
                                    <wpg:cNvPr id="2793" name="Group 2793"/>
                                    <wpg:cNvGrpSpPr/>
                                    <wpg:grpSpPr>
                                      <a:xfrm>
                                        <a:off x="0" y="0"/>
                                        <a:ext cx="359614" cy="180000"/>
                                        <a:chOff x="0" y="0"/>
                                        <a:chExt cx="359614" cy="180000"/>
                                      </a:xfrm>
                                    </wpg:grpSpPr>
                                    <wps:wsp>
                                      <wps:cNvPr id="2794" name="Rectangle 279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95" name="Rectangle 279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796" name="Group 2796"/>
                                    <wpg:cNvGrpSpPr/>
                                    <wpg:grpSpPr>
                                      <a:xfrm>
                                        <a:off x="359228" y="0"/>
                                        <a:ext cx="359614" cy="180000"/>
                                        <a:chOff x="0" y="0"/>
                                        <a:chExt cx="359614" cy="180000"/>
                                      </a:xfrm>
                                    </wpg:grpSpPr>
                                    <wps:wsp>
                                      <wps:cNvPr id="2797" name="Rectangle 279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98" name="Rectangle 279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799" name="Group 2799"/>
                                  <wpg:cNvGrpSpPr/>
                                  <wpg:grpSpPr>
                                    <a:xfrm>
                                      <a:off x="718457" y="0"/>
                                      <a:ext cx="718820" cy="179705"/>
                                      <a:chOff x="0" y="0"/>
                                      <a:chExt cx="718842" cy="180000"/>
                                    </a:xfrm>
                                  </wpg:grpSpPr>
                                  <wpg:grpSp>
                                    <wpg:cNvPr id="2800" name="Group 2800"/>
                                    <wpg:cNvGrpSpPr/>
                                    <wpg:grpSpPr>
                                      <a:xfrm>
                                        <a:off x="0" y="0"/>
                                        <a:ext cx="359614" cy="180000"/>
                                        <a:chOff x="0" y="0"/>
                                        <a:chExt cx="359614" cy="180000"/>
                                      </a:xfrm>
                                    </wpg:grpSpPr>
                                    <wps:wsp>
                                      <wps:cNvPr id="2801" name="Rectangle 280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02" name="Rectangle 280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803" name="Group 2803"/>
                                    <wpg:cNvGrpSpPr/>
                                    <wpg:grpSpPr>
                                      <a:xfrm>
                                        <a:off x="359228" y="0"/>
                                        <a:ext cx="359614" cy="180000"/>
                                        <a:chOff x="0" y="0"/>
                                        <a:chExt cx="359614" cy="180000"/>
                                      </a:xfrm>
                                    </wpg:grpSpPr>
                                    <wps:wsp>
                                      <wps:cNvPr id="2804" name="Rectangle 280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05" name="Rectangle 280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806" name="Group 2806"/>
                                  <wpg:cNvGrpSpPr/>
                                  <wpg:grpSpPr>
                                    <a:xfrm>
                                      <a:off x="3592286" y="0"/>
                                      <a:ext cx="718820" cy="179705"/>
                                      <a:chOff x="0" y="0"/>
                                      <a:chExt cx="718842" cy="180000"/>
                                    </a:xfrm>
                                  </wpg:grpSpPr>
                                  <wpg:grpSp>
                                    <wpg:cNvPr id="2807" name="Group 2807"/>
                                    <wpg:cNvGrpSpPr/>
                                    <wpg:grpSpPr>
                                      <a:xfrm>
                                        <a:off x="0" y="0"/>
                                        <a:ext cx="359614" cy="180000"/>
                                        <a:chOff x="0" y="0"/>
                                        <a:chExt cx="359614" cy="180000"/>
                                      </a:xfrm>
                                    </wpg:grpSpPr>
                                    <wps:wsp>
                                      <wps:cNvPr id="2808" name="Rectangle 280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09" name="Rectangle 280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810" name="Group 2810"/>
                                    <wpg:cNvGrpSpPr/>
                                    <wpg:grpSpPr>
                                      <a:xfrm>
                                        <a:off x="359228" y="0"/>
                                        <a:ext cx="359614" cy="180000"/>
                                        <a:chOff x="0" y="0"/>
                                        <a:chExt cx="359614" cy="180000"/>
                                      </a:xfrm>
                                    </wpg:grpSpPr>
                                    <wps:wsp>
                                      <wps:cNvPr id="2811" name="Rectangle 281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12" name="Rectangle 281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813" name="Group 2813"/>
                                  <wpg:cNvGrpSpPr/>
                                  <wpg:grpSpPr>
                                    <a:xfrm>
                                      <a:off x="5029200" y="0"/>
                                      <a:ext cx="718820" cy="179705"/>
                                      <a:chOff x="0" y="0"/>
                                      <a:chExt cx="718842" cy="180000"/>
                                    </a:xfrm>
                                  </wpg:grpSpPr>
                                  <wpg:grpSp>
                                    <wpg:cNvPr id="2814" name="Group 2814"/>
                                    <wpg:cNvGrpSpPr/>
                                    <wpg:grpSpPr>
                                      <a:xfrm>
                                        <a:off x="0" y="0"/>
                                        <a:ext cx="359614" cy="180000"/>
                                        <a:chOff x="0" y="0"/>
                                        <a:chExt cx="359614" cy="180000"/>
                                      </a:xfrm>
                                    </wpg:grpSpPr>
                                    <wps:wsp>
                                      <wps:cNvPr id="2815" name="Rectangle 281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16" name="Rectangle 281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817" name="Group 2817"/>
                                    <wpg:cNvGrpSpPr/>
                                    <wpg:grpSpPr>
                                      <a:xfrm>
                                        <a:off x="359228" y="0"/>
                                        <a:ext cx="359614" cy="180000"/>
                                        <a:chOff x="0" y="0"/>
                                        <a:chExt cx="359614" cy="180000"/>
                                      </a:xfrm>
                                    </wpg:grpSpPr>
                                    <wps:wsp>
                                      <wps:cNvPr id="2818" name="Rectangle 281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19" name="Rectangle 281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820" name="Group 2820"/>
                                  <wpg:cNvGrpSpPr/>
                                  <wpg:grpSpPr>
                                    <a:xfrm>
                                      <a:off x="4310743" y="0"/>
                                      <a:ext cx="718820" cy="179705"/>
                                      <a:chOff x="0" y="0"/>
                                      <a:chExt cx="718842" cy="180000"/>
                                    </a:xfrm>
                                  </wpg:grpSpPr>
                                  <wpg:grpSp>
                                    <wpg:cNvPr id="2821" name="Group 2821"/>
                                    <wpg:cNvGrpSpPr/>
                                    <wpg:grpSpPr>
                                      <a:xfrm>
                                        <a:off x="0" y="0"/>
                                        <a:ext cx="359614" cy="180000"/>
                                        <a:chOff x="0" y="0"/>
                                        <a:chExt cx="359614" cy="180000"/>
                                      </a:xfrm>
                                    </wpg:grpSpPr>
                                    <wps:wsp>
                                      <wps:cNvPr id="2822" name="Rectangle 282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23" name="Rectangle 282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824" name="Group 2824"/>
                                    <wpg:cNvGrpSpPr/>
                                    <wpg:grpSpPr>
                                      <a:xfrm>
                                        <a:off x="359228" y="0"/>
                                        <a:ext cx="359614" cy="180000"/>
                                        <a:chOff x="0" y="0"/>
                                        <a:chExt cx="359614" cy="180000"/>
                                      </a:xfrm>
                                    </wpg:grpSpPr>
                                    <wps:wsp>
                                      <wps:cNvPr id="2825" name="Rectangle 282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26" name="Rectangle 282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2827" name="Rectangle 2827"/>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828" name="Group 2828"/>
                                  <wpg:cNvGrpSpPr/>
                                  <wpg:grpSpPr>
                                    <a:xfrm>
                                      <a:off x="5747657" y="0"/>
                                      <a:ext cx="359603" cy="179705"/>
                                      <a:chOff x="0" y="0"/>
                                      <a:chExt cx="359614" cy="180000"/>
                                    </a:xfrm>
                                  </wpg:grpSpPr>
                                  <wps:wsp>
                                    <wps:cNvPr id="2829" name="Rectangle 282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30" name="Rectangle 283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831" name="Group 2831"/>
                                <wpg:cNvGrpSpPr/>
                                <wpg:grpSpPr>
                                  <a:xfrm>
                                    <a:off x="0" y="359229"/>
                                    <a:ext cx="6286500" cy="179705"/>
                                    <a:chOff x="0" y="0"/>
                                    <a:chExt cx="6286880" cy="180000"/>
                                  </a:xfrm>
                                </wpg:grpSpPr>
                                <wpg:grpSp>
                                  <wpg:cNvPr id="2832" name="Group 2832"/>
                                  <wpg:cNvGrpSpPr/>
                                  <wpg:grpSpPr>
                                    <a:xfrm>
                                      <a:off x="0" y="0"/>
                                      <a:ext cx="718842" cy="180000"/>
                                      <a:chOff x="0" y="0"/>
                                      <a:chExt cx="718842" cy="180000"/>
                                    </a:xfrm>
                                  </wpg:grpSpPr>
                                  <wpg:grpSp>
                                    <wpg:cNvPr id="2833" name="Group 2833"/>
                                    <wpg:cNvGrpSpPr/>
                                    <wpg:grpSpPr>
                                      <a:xfrm>
                                        <a:off x="0" y="0"/>
                                        <a:ext cx="359614" cy="180000"/>
                                        <a:chOff x="0" y="0"/>
                                        <a:chExt cx="359614" cy="180000"/>
                                      </a:xfrm>
                                    </wpg:grpSpPr>
                                    <wps:wsp>
                                      <wps:cNvPr id="2834" name="Rectangle 283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35" name="Rectangle 283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836" name="Group 2836"/>
                                    <wpg:cNvGrpSpPr/>
                                    <wpg:grpSpPr>
                                      <a:xfrm>
                                        <a:off x="359228" y="0"/>
                                        <a:ext cx="359614" cy="180000"/>
                                        <a:chOff x="0" y="0"/>
                                        <a:chExt cx="359614" cy="180000"/>
                                      </a:xfrm>
                                    </wpg:grpSpPr>
                                    <wps:wsp>
                                      <wps:cNvPr id="2837" name="Rectangle 283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38" name="Rectangle 283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839" name="Group 2839"/>
                                  <wpg:cNvGrpSpPr/>
                                  <wpg:grpSpPr>
                                    <a:xfrm>
                                      <a:off x="1436914" y="0"/>
                                      <a:ext cx="718820" cy="179705"/>
                                      <a:chOff x="0" y="0"/>
                                      <a:chExt cx="718842" cy="180000"/>
                                    </a:xfrm>
                                  </wpg:grpSpPr>
                                  <wpg:grpSp>
                                    <wpg:cNvPr id="2840" name="Group 2840"/>
                                    <wpg:cNvGrpSpPr/>
                                    <wpg:grpSpPr>
                                      <a:xfrm>
                                        <a:off x="0" y="0"/>
                                        <a:ext cx="359614" cy="180000"/>
                                        <a:chOff x="0" y="0"/>
                                        <a:chExt cx="359614" cy="180000"/>
                                      </a:xfrm>
                                    </wpg:grpSpPr>
                                    <wps:wsp>
                                      <wps:cNvPr id="2841" name="Rectangle 284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42" name="Rectangle 284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843" name="Group 2843"/>
                                    <wpg:cNvGrpSpPr/>
                                    <wpg:grpSpPr>
                                      <a:xfrm>
                                        <a:off x="359228" y="0"/>
                                        <a:ext cx="359614" cy="180000"/>
                                        <a:chOff x="0" y="0"/>
                                        <a:chExt cx="359614" cy="180000"/>
                                      </a:xfrm>
                                    </wpg:grpSpPr>
                                    <wps:wsp>
                                      <wps:cNvPr id="2844" name="Rectangle 284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45" name="Rectangle 284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846" name="Group 2846"/>
                                  <wpg:cNvGrpSpPr/>
                                  <wpg:grpSpPr>
                                    <a:xfrm>
                                      <a:off x="2873829" y="0"/>
                                      <a:ext cx="718820" cy="179705"/>
                                      <a:chOff x="0" y="0"/>
                                      <a:chExt cx="718842" cy="180000"/>
                                    </a:xfrm>
                                  </wpg:grpSpPr>
                                  <wpg:grpSp>
                                    <wpg:cNvPr id="2847" name="Group 2847"/>
                                    <wpg:cNvGrpSpPr/>
                                    <wpg:grpSpPr>
                                      <a:xfrm>
                                        <a:off x="0" y="0"/>
                                        <a:ext cx="359614" cy="180000"/>
                                        <a:chOff x="0" y="0"/>
                                        <a:chExt cx="359614" cy="180000"/>
                                      </a:xfrm>
                                    </wpg:grpSpPr>
                                    <wps:wsp>
                                      <wps:cNvPr id="2848" name="Rectangle 284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49" name="Rectangle 284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850" name="Group 2850"/>
                                    <wpg:cNvGrpSpPr/>
                                    <wpg:grpSpPr>
                                      <a:xfrm>
                                        <a:off x="359228" y="0"/>
                                        <a:ext cx="359614" cy="180000"/>
                                        <a:chOff x="0" y="0"/>
                                        <a:chExt cx="359614" cy="180000"/>
                                      </a:xfrm>
                                    </wpg:grpSpPr>
                                    <wps:wsp>
                                      <wps:cNvPr id="2851" name="Rectangle 285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52" name="Rectangle 285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853" name="Group 2853"/>
                                  <wpg:cNvGrpSpPr/>
                                  <wpg:grpSpPr>
                                    <a:xfrm>
                                      <a:off x="2155372" y="0"/>
                                      <a:ext cx="718820" cy="179705"/>
                                      <a:chOff x="0" y="0"/>
                                      <a:chExt cx="718842" cy="180000"/>
                                    </a:xfrm>
                                  </wpg:grpSpPr>
                                  <wpg:grpSp>
                                    <wpg:cNvPr id="2854" name="Group 2854"/>
                                    <wpg:cNvGrpSpPr/>
                                    <wpg:grpSpPr>
                                      <a:xfrm>
                                        <a:off x="0" y="0"/>
                                        <a:ext cx="359614" cy="180000"/>
                                        <a:chOff x="0" y="0"/>
                                        <a:chExt cx="359614" cy="180000"/>
                                      </a:xfrm>
                                    </wpg:grpSpPr>
                                    <wps:wsp>
                                      <wps:cNvPr id="2855" name="Rectangle 285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56" name="Rectangle 285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857" name="Group 2857"/>
                                    <wpg:cNvGrpSpPr/>
                                    <wpg:grpSpPr>
                                      <a:xfrm>
                                        <a:off x="359228" y="0"/>
                                        <a:ext cx="359614" cy="180000"/>
                                        <a:chOff x="0" y="0"/>
                                        <a:chExt cx="359614" cy="180000"/>
                                      </a:xfrm>
                                    </wpg:grpSpPr>
                                    <wps:wsp>
                                      <wps:cNvPr id="2858" name="Rectangle 285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59" name="Rectangle 285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860" name="Group 2860"/>
                                  <wpg:cNvGrpSpPr/>
                                  <wpg:grpSpPr>
                                    <a:xfrm>
                                      <a:off x="718457" y="0"/>
                                      <a:ext cx="718820" cy="179705"/>
                                      <a:chOff x="0" y="0"/>
                                      <a:chExt cx="718842" cy="180000"/>
                                    </a:xfrm>
                                  </wpg:grpSpPr>
                                  <wpg:grpSp>
                                    <wpg:cNvPr id="2861" name="Group 2861"/>
                                    <wpg:cNvGrpSpPr/>
                                    <wpg:grpSpPr>
                                      <a:xfrm>
                                        <a:off x="0" y="0"/>
                                        <a:ext cx="359614" cy="180000"/>
                                        <a:chOff x="0" y="0"/>
                                        <a:chExt cx="359614" cy="180000"/>
                                      </a:xfrm>
                                    </wpg:grpSpPr>
                                    <wps:wsp>
                                      <wps:cNvPr id="2862" name="Rectangle 286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63" name="Rectangle 286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864" name="Group 2864"/>
                                    <wpg:cNvGrpSpPr/>
                                    <wpg:grpSpPr>
                                      <a:xfrm>
                                        <a:off x="359228" y="0"/>
                                        <a:ext cx="359614" cy="180000"/>
                                        <a:chOff x="0" y="0"/>
                                        <a:chExt cx="359614" cy="180000"/>
                                      </a:xfrm>
                                    </wpg:grpSpPr>
                                    <wps:wsp>
                                      <wps:cNvPr id="2865" name="Rectangle 286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66" name="Rectangle 286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867" name="Group 2867"/>
                                  <wpg:cNvGrpSpPr/>
                                  <wpg:grpSpPr>
                                    <a:xfrm>
                                      <a:off x="3592286" y="0"/>
                                      <a:ext cx="718820" cy="179705"/>
                                      <a:chOff x="0" y="0"/>
                                      <a:chExt cx="718842" cy="180000"/>
                                    </a:xfrm>
                                  </wpg:grpSpPr>
                                  <wpg:grpSp>
                                    <wpg:cNvPr id="2868" name="Group 2868"/>
                                    <wpg:cNvGrpSpPr/>
                                    <wpg:grpSpPr>
                                      <a:xfrm>
                                        <a:off x="0" y="0"/>
                                        <a:ext cx="359614" cy="180000"/>
                                        <a:chOff x="0" y="0"/>
                                        <a:chExt cx="359614" cy="180000"/>
                                      </a:xfrm>
                                    </wpg:grpSpPr>
                                    <wps:wsp>
                                      <wps:cNvPr id="2869" name="Rectangle 286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70" name="Rectangle 287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871" name="Group 2871"/>
                                    <wpg:cNvGrpSpPr/>
                                    <wpg:grpSpPr>
                                      <a:xfrm>
                                        <a:off x="359228" y="0"/>
                                        <a:ext cx="359614" cy="180000"/>
                                        <a:chOff x="0" y="0"/>
                                        <a:chExt cx="359614" cy="180000"/>
                                      </a:xfrm>
                                    </wpg:grpSpPr>
                                    <wps:wsp>
                                      <wps:cNvPr id="2872" name="Rectangle 287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73" name="Rectangle 287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874" name="Group 2874"/>
                                  <wpg:cNvGrpSpPr/>
                                  <wpg:grpSpPr>
                                    <a:xfrm>
                                      <a:off x="5029200" y="0"/>
                                      <a:ext cx="718820" cy="179705"/>
                                      <a:chOff x="0" y="0"/>
                                      <a:chExt cx="718842" cy="180000"/>
                                    </a:xfrm>
                                  </wpg:grpSpPr>
                                  <wpg:grpSp>
                                    <wpg:cNvPr id="2875" name="Group 2875"/>
                                    <wpg:cNvGrpSpPr/>
                                    <wpg:grpSpPr>
                                      <a:xfrm>
                                        <a:off x="0" y="0"/>
                                        <a:ext cx="359614" cy="180000"/>
                                        <a:chOff x="0" y="0"/>
                                        <a:chExt cx="359614" cy="180000"/>
                                      </a:xfrm>
                                    </wpg:grpSpPr>
                                    <wps:wsp>
                                      <wps:cNvPr id="2876" name="Rectangle 287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77" name="Rectangle 287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878" name="Group 2878"/>
                                    <wpg:cNvGrpSpPr/>
                                    <wpg:grpSpPr>
                                      <a:xfrm>
                                        <a:off x="359228" y="0"/>
                                        <a:ext cx="359614" cy="180000"/>
                                        <a:chOff x="0" y="0"/>
                                        <a:chExt cx="359614" cy="180000"/>
                                      </a:xfrm>
                                    </wpg:grpSpPr>
                                    <wps:wsp>
                                      <wps:cNvPr id="2879" name="Rectangle 287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80" name="Rectangle 288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881" name="Group 2881"/>
                                  <wpg:cNvGrpSpPr/>
                                  <wpg:grpSpPr>
                                    <a:xfrm>
                                      <a:off x="4310743" y="0"/>
                                      <a:ext cx="718820" cy="179705"/>
                                      <a:chOff x="0" y="0"/>
                                      <a:chExt cx="718842" cy="180000"/>
                                    </a:xfrm>
                                  </wpg:grpSpPr>
                                  <wpg:grpSp>
                                    <wpg:cNvPr id="2882" name="Group 2882"/>
                                    <wpg:cNvGrpSpPr/>
                                    <wpg:grpSpPr>
                                      <a:xfrm>
                                        <a:off x="0" y="0"/>
                                        <a:ext cx="359614" cy="180000"/>
                                        <a:chOff x="0" y="0"/>
                                        <a:chExt cx="359614" cy="180000"/>
                                      </a:xfrm>
                                    </wpg:grpSpPr>
                                    <wps:wsp>
                                      <wps:cNvPr id="2883" name="Rectangle 288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84" name="Rectangle 288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885" name="Group 2885"/>
                                    <wpg:cNvGrpSpPr/>
                                    <wpg:grpSpPr>
                                      <a:xfrm>
                                        <a:off x="359228" y="0"/>
                                        <a:ext cx="359614" cy="180000"/>
                                        <a:chOff x="0" y="0"/>
                                        <a:chExt cx="359614" cy="180000"/>
                                      </a:xfrm>
                                    </wpg:grpSpPr>
                                    <wps:wsp>
                                      <wps:cNvPr id="2886" name="Rectangle 288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87" name="Rectangle 288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2888" name="Rectangle 2888"/>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889" name="Group 2889"/>
                                  <wpg:cNvGrpSpPr/>
                                  <wpg:grpSpPr>
                                    <a:xfrm>
                                      <a:off x="5747657" y="0"/>
                                      <a:ext cx="359603" cy="179705"/>
                                      <a:chOff x="0" y="0"/>
                                      <a:chExt cx="359614" cy="180000"/>
                                    </a:xfrm>
                                  </wpg:grpSpPr>
                                  <wps:wsp>
                                    <wps:cNvPr id="2890" name="Rectangle 289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91" name="Rectangle 289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892" name="Group 2892"/>
                                <wpg:cNvGrpSpPr/>
                                <wpg:grpSpPr>
                                  <a:xfrm>
                                    <a:off x="0" y="538843"/>
                                    <a:ext cx="6286880" cy="180000"/>
                                    <a:chOff x="0" y="0"/>
                                    <a:chExt cx="6286880" cy="180000"/>
                                  </a:xfrm>
                                </wpg:grpSpPr>
                                <wpg:grpSp>
                                  <wpg:cNvPr id="2893" name="Group 2893"/>
                                  <wpg:cNvGrpSpPr/>
                                  <wpg:grpSpPr>
                                    <a:xfrm>
                                      <a:off x="0" y="0"/>
                                      <a:ext cx="718842" cy="180000"/>
                                      <a:chOff x="0" y="0"/>
                                      <a:chExt cx="718842" cy="180000"/>
                                    </a:xfrm>
                                  </wpg:grpSpPr>
                                  <wpg:grpSp>
                                    <wpg:cNvPr id="2894" name="Group 2894"/>
                                    <wpg:cNvGrpSpPr/>
                                    <wpg:grpSpPr>
                                      <a:xfrm>
                                        <a:off x="0" y="0"/>
                                        <a:ext cx="359614" cy="180000"/>
                                        <a:chOff x="0" y="0"/>
                                        <a:chExt cx="359614" cy="180000"/>
                                      </a:xfrm>
                                    </wpg:grpSpPr>
                                    <wps:wsp>
                                      <wps:cNvPr id="2895" name="Rectangle 289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96" name="Rectangle 289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897" name="Group 2897"/>
                                    <wpg:cNvGrpSpPr/>
                                    <wpg:grpSpPr>
                                      <a:xfrm>
                                        <a:off x="359228" y="0"/>
                                        <a:ext cx="359614" cy="180000"/>
                                        <a:chOff x="0" y="0"/>
                                        <a:chExt cx="359614" cy="180000"/>
                                      </a:xfrm>
                                    </wpg:grpSpPr>
                                    <wps:wsp>
                                      <wps:cNvPr id="2898" name="Rectangle 289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99" name="Rectangle 289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900" name="Group 2900"/>
                                  <wpg:cNvGrpSpPr/>
                                  <wpg:grpSpPr>
                                    <a:xfrm>
                                      <a:off x="1436914" y="0"/>
                                      <a:ext cx="718820" cy="179705"/>
                                      <a:chOff x="0" y="0"/>
                                      <a:chExt cx="718842" cy="180000"/>
                                    </a:xfrm>
                                  </wpg:grpSpPr>
                                  <wpg:grpSp>
                                    <wpg:cNvPr id="2901" name="Group 2901"/>
                                    <wpg:cNvGrpSpPr/>
                                    <wpg:grpSpPr>
                                      <a:xfrm>
                                        <a:off x="0" y="0"/>
                                        <a:ext cx="359614" cy="180000"/>
                                        <a:chOff x="0" y="0"/>
                                        <a:chExt cx="359614" cy="180000"/>
                                      </a:xfrm>
                                    </wpg:grpSpPr>
                                    <wps:wsp>
                                      <wps:cNvPr id="2902" name="Rectangle 290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03" name="Rectangle 290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904" name="Group 2904"/>
                                    <wpg:cNvGrpSpPr/>
                                    <wpg:grpSpPr>
                                      <a:xfrm>
                                        <a:off x="359228" y="0"/>
                                        <a:ext cx="359614" cy="180000"/>
                                        <a:chOff x="0" y="0"/>
                                        <a:chExt cx="359614" cy="180000"/>
                                      </a:xfrm>
                                    </wpg:grpSpPr>
                                    <wps:wsp>
                                      <wps:cNvPr id="2905" name="Rectangle 290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06" name="Rectangle 290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907" name="Group 2907"/>
                                  <wpg:cNvGrpSpPr/>
                                  <wpg:grpSpPr>
                                    <a:xfrm>
                                      <a:off x="2873829" y="0"/>
                                      <a:ext cx="718820" cy="179705"/>
                                      <a:chOff x="0" y="0"/>
                                      <a:chExt cx="718842" cy="180000"/>
                                    </a:xfrm>
                                  </wpg:grpSpPr>
                                  <wpg:grpSp>
                                    <wpg:cNvPr id="2908" name="Group 2908"/>
                                    <wpg:cNvGrpSpPr/>
                                    <wpg:grpSpPr>
                                      <a:xfrm>
                                        <a:off x="0" y="0"/>
                                        <a:ext cx="359614" cy="180000"/>
                                        <a:chOff x="0" y="0"/>
                                        <a:chExt cx="359614" cy="180000"/>
                                      </a:xfrm>
                                    </wpg:grpSpPr>
                                    <wps:wsp>
                                      <wps:cNvPr id="2909" name="Rectangle 290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10" name="Rectangle 291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911" name="Group 2911"/>
                                    <wpg:cNvGrpSpPr/>
                                    <wpg:grpSpPr>
                                      <a:xfrm>
                                        <a:off x="359228" y="0"/>
                                        <a:ext cx="359614" cy="180000"/>
                                        <a:chOff x="0" y="0"/>
                                        <a:chExt cx="359614" cy="180000"/>
                                      </a:xfrm>
                                    </wpg:grpSpPr>
                                    <wps:wsp>
                                      <wps:cNvPr id="2912" name="Rectangle 291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13" name="Rectangle 291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914" name="Group 2914"/>
                                  <wpg:cNvGrpSpPr/>
                                  <wpg:grpSpPr>
                                    <a:xfrm>
                                      <a:off x="2155372" y="0"/>
                                      <a:ext cx="718820" cy="179705"/>
                                      <a:chOff x="0" y="0"/>
                                      <a:chExt cx="718842" cy="180000"/>
                                    </a:xfrm>
                                  </wpg:grpSpPr>
                                  <wpg:grpSp>
                                    <wpg:cNvPr id="2915" name="Group 2915"/>
                                    <wpg:cNvGrpSpPr/>
                                    <wpg:grpSpPr>
                                      <a:xfrm>
                                        <a:off x="0" y="0"/>
                                        <a:ext cx="359614" cy="180000"/>
                                        <a:chOff x="0" y="0"/>
                                        <a:chExt cx="359614" cy="180000"/>
                                      </a:xfrm>
                                    </wpg:grpSpPr>
                                    <wps:wsp>
                                      <wps:cNvPr id="2916" name="Rectangle 291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17" name="Rectangle 291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918" name="Group 2918"/>
                                    <wpg:cNvGrpSpPr/>
                                    <wpg:grpSpPr>
                                      <a:xfrm>
                                        <a:off x="359228" y="0"/>
                                        <a:ext cx="359614" cy="180000"/>
                                        <a:chOff x="0" y="0"/>
                                        <a:chExt cx="359614" cy="180000"/>
                                      </a:xfrm>
                                    </wpg:grpSpPr>
                                    <wps:wsp>
                                      <wps:cNvPr id="2919" name="Rectangle 291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20" name="Rectangle 292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921" name="Group 2921"/>
                                  <wpg:cNvGrpSpPr/>
                                  <wpg:grpSpPr>
                                    <a:xfrm>
                                      <a:off x="718457" y="0"/>
                                      <a:ext cx="718820" cy="179705"/>
                                      <a:chOff x="0" y="0"/>
                                      <a:chExt cx="718842" cy="180000"/>
                                    </a:xfrm>
                                  </wpg:grpSpPr>
                                  <wpg:grpSp>
                                    <wpg:cNvPr id="2922" name="Group 2922"/>
                                    <wpg:cNvGrpSpPr/>
                                    <wpg:grpSpPr>
                                      <a:xfrm>
                                        <a:off x="0" y="0"/>
                                        <a:ext cx="359614" cy="180000"/>
                                        <a:chOff x="0" y="0"/>
                                        <a:chExt cx="359614" cy="180000"/>
                                      </a:xfrm>
                                    </wpg:grpSpPr>
                                    <wps:wsp>
                                      <wps:cNvPr id="2923" name="Rectangle 292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24" name="Rectangle 292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925" name="Group 2925"/>
                                    <wpg:cNvGrpSpPr/>
                                    <wpg:grpSpPr>
                                      <a:xfrm>
                                        <a:off x="359228" y="0"/>
                                        <a:ext cx="359614" cy="180000"/>
                                        <a:chOff x="0" y="0"/>
                                        <a:chExt cx="359614" cy="180000"/>
                                      </a:xfrm>
                                    </wpg:grpSpPr>
                                    <wps:wsp>
                                      <wps:cNvPr id="2926" name="Rectangle 292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27" name="Rectangle 292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928" name="Group 2928"/>
                                  <wpg:cNvGrpSpPr/>
                                  <wpg:grpSpPr>
                                    <a:xfrm>
                                      <a:off x="3592286" y="0"/>
                                      <a:ext cx="718820" cy="179705"/>
                                      <a:chOff x="0" y="0"/>
                                      <a:chExt cx="718842" cy="180000"/>
                                    </a:xfrm>
                                  </wpg:grpSpPr>
                                  <wpg:grpSp>
                                    <wpg:cNvPr id="2929" name="Group 2929"/>
                                    <wpg:cNvGrpSpPr/>
                                    <wpg:grpSpPr>
                                      <a:xfrm>
                                        <a:off x="0" y="0"/>
                                        <a:ext cx="359614" cy="180000"/>
                                        <a:chOff x="0" y="0"/>
                                        <a:chExt cx="359614" cy="180000"/>
                                      </a:xfrm>
                                    </wpg:grpSpPr>
                                    <wps:wsp>
                                      <wps:cNvPr id="2930" name="Rectangle 293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31" name="Rectangle 293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932" name="Group 2932"/>
                                    <wpg:cNvGrpSpPr/>
                                    <wpg:grpSpPr>
                                      <a:xfrm>
                                        <a:off x="359228" y="0"/>
                                        <a:ext cx="359614" cy="180000"/>
                                        <a:chOff x="0" y="0"/>
                                        <a:chExt cx="359614" cy="180000"/>
                                      </a:xfrm>
                                    </wpg:grpSpPr>
                                    <wps:wsp>
                                      <wps:cNvPr id="2933" name="Rectangle 293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34" name="Rectangle 293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935" name="Group 2935"/>
                                  <wpg:cNvGrpSpPr/>
                                  <wpg:grpSpPr>
                                    <a:xfrm>
                                      <a:off x="5029200" y="0"/>
                                      <a:ext cx="718820" cy="179705"/>
                                      <a:chOff x="0" y="0"/>
                                      <a:chExt cx="718842" cy="180000"/>
                                    </a:xfrm>
                                  </wpg:grpSpPr>
                                  <wpg:grpSp>
                                    <wpg:cNvPr id="2936" name="Group 2936"/>
                                    <wpg:cNvGrpSpPr/>
                                    <wpg:grpSpPr>
                                      <a:xfrm>
                                        <a:off x="0" y="0"/>
                                        <a:ext cx="359614" cy="180000"/>
                                        <a:chOff x="0" y="0"/>
                                        <a:chExt cx="359614" cy="180000"/>
                                      </a:xfrm>
                                    </wpg:grpSpPr>
                                    <wps:wsp>
                                      <wps:cNvPr id="2937" name="Rectangle 293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38" name="Rectangle 293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939" name="Group 2939"/>
                                    <wpg:cNvGrpSpPr/>
                                    <wpg:grpSpPr>
                                      <a:xfrm>
                                        <a:off x="359228" y="0"/>
                                        <a:ext cx="359614" cy="180000"/>
                                        <a:chOff x="0" y="0"/>
                                        <a:chExt cx="359614" cy="180000"/>
                                      </a:xfrm>
                                    </wpg:grpSpPr>
                                    <wps:wsp>
                                      <wps:cNvPr id="2940" name="Rectangle 294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41" name="Rectangle 294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942" name="Group 2942"/>
                                  <wpg:cNvGrpSpPr/>
                                  <wpg:grpSpPr>
                                    <a:xfrm>
                                      <a:off x="4310743" y="0"/>
                                      <a:ext cx="718820" cy="179705"/>
                                      <a:chOff x="0" y="0"/>
                                      <a:chExt cx="718842" cy="180000"/>
                                    </a:xfrm>
                                  </wpg:grpSpPr>
                                  <wpg:grpSp>
                                    <wpg:cNvPr id="2943" name="Group 2943"/>
                                    <wpg:cNvGrpSpPr/>
                                    <wpg:grpSpPr>
                                      <a:xfrm>
                                        <a:off x="0" y="0"/>
                                        <a:ext cx="359614" cy="180000"/>
                                        <a:chOff x="0" y="0"/>
                                        <a:chExt cx="359614" cy="180000"/>
                                      </a:xfrm>
                                    </wpg:grpSpPr>
                                    <wps:wsp>
                                      <wps:cNvPr id="2944" name="Rectangle 294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45" name="Rectangle 294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946" name="Group 2946"/>
                                    <wpg:cNvGrpSpPr/>
                                    <wpg:grpSpPr>
                                      <a:xfrm>
                                        <a:off x="359228" y="0"/>
                                        <a:ext cx="359614" cy="180000"/>
                                        <a:chOff x="0" y="0"/>
                                        <a:chExt cx="359614" cy="180000"/>
                                      </a:xfrm>
                                    </wpg:grpSpPr>
                                    <wps:wsp>
                                      <wps:cNvPr id="2947" name="Rectangle 294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48" name="Rectangle 294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2949" name="Rectangle 2949"/>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950" name="Group 2950"/>
                                  <wpg:cNvGrpSpPr/>
                                  <wpg:grpSpPr>
                                    <a:xfrm>
                                      <a:off x="5747657" y="0"/>
                                      <a:ext cx="359603" cy="179705"/>
                                      <a:chOff x="0" y="0"/>
                                      <a:chExt cx="359614" cy="180000"/>
                                    </a:xfrm>
                                  </wpg:grpSpPr>
                                  <wps:wsp>
                                    <wps:cNvPr id="2951" name="Rectangle 295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52" name="Rectangle 295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2953" name="Group 2953"/>
                              <wpg:cNvGrpSpPr/>
                              <wpg:grpSpPr>
                                <a:xfrm>
                                  <a:off x="0" y="5747657"/>
                                  <a:ext cx="6286880" cy="718842"/>
                                  <a:chOff x="0" y="0"/>
                                  <a:chExt cx="6286880" cy="718842"/>
                                </a:xfrm>
                              </wpg:grpSpPr>
                              <wpg:grpSp>
                                <wpg:cNvPr id="2954" name="Group 2954"/>
                                <wpg:cNvGrpSpPr/>
                                <wpg:grpSpPr>
                                  <a:xfrm>
                                    <a:off x="0" y="0"/>
                                    <a:ext cx="6286880" cy="180000"/>
                                    <a:chOff x="0" y="0"/>
                                    <a:chExt cx="6286880" cy="180000"/>
                                  </a:xfrm>
                                </wpg:grpSpPr>
                                <wpg:grpSp>
                                  <wpg:cNvPr id="2955" name="Group 2955"/>
                                  <wpg:cNvGrpSpPr/>
                                  <wpg:grpSpPr>
                                    <a:xfrm>
                                      <a:off x="0" y="0"/>
                                      <a:ext cx="718842" cy="180000"/>
                                      <a:chOff x="0" y="0"/>
                                      <a:chExt cx="718842" cy="180000"/>
                                    </a:xfrm>
                                  </wpg:grpSpPr>
                                  <wpg:grpSp>
                                    <wpg:cNvPr id="2956" name="Group 2956"/>
                                    <wpg:cNvGrpSpPr/>
                                    <wpg:grpSpPr>
                                      <a:xfrm>
                                        <a:off x="0" y="0"/>
                                        <a:ext cx="359614" cy="180000"/>
                                        <a:chOff x="0" y="0"/>
                                        <a:chExt cx="359614" cy="180000"/>
                                      </a:xfrm>
                                    </wpg:grpSpPr>
                                    <wps:wsp>
                                      <wps:cNvPr id="2957" name="Rectangle 295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58" name="Rectangle 295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959" name="Group 2959"/>
                                    <wpg:cNvGrpSpPr/>
                                    <wpg:grpSpPr>
                                      <a:xfrm>
                                        <a:off x="359228" y="0"/>
                                        <a:ext cx="359614" cy="180000"/>
                                        <a:chOff x="0" y="0"/>
                                        <a:chExt cx="359614" cy="180000"/>
                                      </a:xfrm>
                                    </wpg:grpSpPr>
                                    <wps:wsp>
                                      <wps:cNvPr id="2960" name="Rectangle 296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61" name="Rectangle 296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962" name="Group 2962"/>
                                  <wpg:cNvGrpSpPr/>
                                  <wpg:grpSpPr>
                                    <a:xfrm>
                                      <a:off x="1436914" y="0"/>
                                      <a:ext cx="718820" cy="179705"/>
                                      <a:chOff x="0" y="0"/>
                                      <a:chExt cx="718842" cy="180000"/>
                                    </a:xfrm>
                                  </wpg:grpSpPr>
                                  <wpg:grpSp>
                                    <wpg:cNvPr id="2963" name="Group 2963"/>
                                    <wpg:cNvGrpSpPr/>
                                    <wpg:grpSpPr>
                                      <a:xfrm>
                                        <a:off x="0" y="0"/>
                                        <a:ext cx="359614" cy="180000"/>
                                        <a:chOff x="0" y="0"/>
                                        <a:chExt cx="359614" cy="180000"/>
                                      </a:xfrm>
                                    </wpg:grpSpPr>
                                    <wps:wsp>
                                      <wps:cNvPr id="2964" name="Rectangle 296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65" name="Rectangle 296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966" name="Group 2966"/>
                                    <wpg:cNvGrpSpPr/>
                                    <wpg:grpSpPr>
                                      <a:xfrm>
                                        <a:off x="359228" y="0"/>
                                        <a:ext cx="359614" cy="180000"/>
                                        <a:chOff x="0" y="0"/>
                                        <a:chExt cx="359614" cy="180000"/>
                                      </a:xfrm>
                                    </wpg:grpSpPr>
                                    <wps:wsp>
                                      <wps:cNvPr id="2967" name="Rectangle 296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68" name="Rectangle 296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969" name="Group 2969"/>
                                  <wpg:cNvGrpSpPr/>
                                  <wpg:grpSpPr>
                                    <a:xfrm>
                                      <a:off x="2873829" y="0"/>
                                      <a:ext cx="718820" cy="179705"/>
                                      <a:chOff x="0" y="0"/>
                                      <a:chExt cx="718842" cy="180000"/>
                                    </a:xfrm>
                                  </wpg:grpSpPr>
                                  <wpg:grpSp>
                                    <wpg:cNvPr id="2970" name="Group 2970"/>
                                    <wpg:cNvGrpSpPr/>
                                    <wpg:grpSpPr>
                                      <a:xfrm>
                                        <a:off x="0" y="0"/>
                                        <a:ext cx="359614" cy="180000"/>
                                        <a:chOff x="0" y="0"/>
                                        <a:chExt cx="359614" cy="180000"/>
                                      </a:xfrm>
                                    </wpg:grpSpPr>
                                    <wps:wsp>
                                      <wps:cNvPr id="2971" name="Rectangle 297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72" name="Rectangle 297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973" name="Group 2973"/>
                                    <wpg:cNvGrpSpPr/>
                                    <wpg:grpSpPr>
                                      <a:xfrm>
                                        <a:off x="359228" y="0"/>
                                        <a:ext cx="359614" cy="180000"/>
                                        <a:chOff x="0" y="0"/>
                                        <a:chExt cx="359614" cy="180000"/>
                                      </a:xfrm>
                                    </wpg:grpSpPr>
                                    <wps:wsp>
                                      <wps:cNvPr id="2974" name="Rectangle 297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75" name="Rectangle 297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976" name="Group 2976"/>
                                  <wpg:cNvGrpSpPr/>
                                  <wpg:grpSpPr>
                                    <a:xfrm>
                                      <a:off x="2155372" y="0"/>
                                      <a:ext cx="718820" cy="179705"/>
                                      <a:chOff x="0" y="0"/>
                                      <a:chExt cx="718842" cy="180000"/>
                                    </a:xfrm>
                                  </wpg:grpSpPr>
                                  <wpg:grpSp>
                                    <wpg:cNvPr id="2977" name="Group 2977"/>
                                    <wpg:cNvGrpSpPr/>
                                    <wpg:grpSpPr>
                                      <a:xfrm>
                                        <a:off x="0" y="0"/>
                                        <a:ext cx="359614" cy="180000"/>
                                        <a:chOff x="0" y="0"/>
                                        <a:chExt cx="359614" cy="180000"/>
                                      </a:xfrm>
                                    </wpg:grpSpPr>
                                    <wps:wsp>
                                      <wps:cNvPr id="2978" name="Rectangle 297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79" name="Rectangle 297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980" name="Group 2980"/>
                                    <wpg:cNvGrpSpPr/>
                                    <wpg:grpSpPr>
                                      <a:xfrm>
                                        <a:off x="359228" y="0"/>
                                        <a:ext cx="359614" cy="180000"/>
                                        <a:chOff x="0" y="0"/>
                                        <a:chExt cx="359614" cy="180000"/>
                                      </a:xfrm>
                                    </wpg:grpSpPr>
                                    <wps:wsp>
                                      <wps:cNvPr id="2981" name="Rectangle 298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82" name="Rectangle 298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983" name="Group 2983"/>
                                  <wpg:cNvGrpSpPr/>
                                  <wpg:grpSpPr>
                                    <a:xfrm>
                                      <a:off x="718457" y="0"/>
                                      <a:ext cx="718820" cy="179705"/>
                                      <a:chOff x="0" y="0"/>
                                      <a:chExt cx="718842" cy="180000"/>
                                    </a:xfrm>
                                  </wpg:grpSpPr>
                                  <wpg:grpSp>
                                    <wpg:cNvPr id="2984" name="Group 2984"/>
                                    <wpg:cNvGrpSpPr/>
                                    <wpg:grpSpPr>
                                      <a:xfrm>
                                        <a:off x="0" y="0"/>
                                        <a:ext cx="359614" cy="180000"/>
                                        <a:chOff x="0" y="0"/>
                                        <a:chExt cx="359614" cy="180000"/>
                                      </a:xfrm>
                                    </wpg:grpSpPr>
                                    <wps:wsp>
                                      <wps:cNvPr id="2985" name="Rectangle 298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86" name="Rectangle 298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987" name="Group 2987"/>
                                    <wpg:cNvGrpSpPr/>
                                    <wpg:grpSpPr>
                                      <a:xfrm>
                                        <a:off x="359228" y="0"/>
                                        <a:ext cx="359614" cy="180000"/>
                                        <a:chOff x="0" y="0"/>
                                        <a:chExt cx="359614" cy="180000"/>
                                      </a:xfrm>
                                    </wpg:grpSpPr>
                                    <wps:wsp>
                                      <wps:cNvPr id="2988" name="Rectangle 298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89" name="Rectangle 298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990" name="Group 2990"/>
                                  <wpg:cNvGrpSpPr/>
                                  <wpg:grpSpPr>
                                    <a:xfrm>
                                      <a:off x="3592286" y="0"/>
                                      <a:ext cx="718820" cy="179705"/>
                                      <a:chOff x="0" y="0"/>
                                      <a:chExt cx="718842" cy="180000"/>
                                    </a:xfrm>
                                  </wpg:grpSpPr>
                                  <wpg:grpSp>
                                    <wpg:cNvPr id="2991" name="Group 2991"/>
                                    <wpg:cNvGrpSpPr/>
                                    <wpg:grpSpPr>
                                      <a:xfrm>
                                        <a:off x="0" y="0"/>
                                        <a:ext cx="359614" cy="180000"/>
                                        <a:chOff x="0" y="0"/>
                                        <a:chExt cx="359614" cy="180000"/>
                                      </a:xfrm>
                                    </wpg:grpSpPr>
                                    <wps:wsp>
                                      <wps:cNvPr id="2992" name="Rectangle 299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93" name="Rectangle 299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994" name="Group 2994"/>
                                    <wpg:cNvGrpSpPr/>
                                    <wpg:grpSpPr>
                                      <a:xfrm>
                                        <a:off x="359228" y="0"/>
                                        <a:ext cx="359614" cy="180000"/>
                                        <a:chOff x="0" y="0"/>
                                        <a:chExt cx="359614" cy="180000"/>
                                      </a:xfrm>
                                    </wpg:grpSpPr>
                                    <wps:wsp>
                                      <wps:cNvPr id="2995" name="Rectangle 299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96" name="Rectangle 299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997" name="Group 2997"/>
                                  <wpg:cNvGrpSpPr/>
                                  <wpg:grpSpPr>
                                    <a:xfrm>
                                      <a:off x="5029200" y="0"/>
                                      <a:ext cx="718820" cy="179705"/>
                                      <a:chOff x="0" y="0"/>
                                      <a:chExt cx="718842" cy="180000"/>
                                    </a:xfrm>
                                  </wpg:grpSpPr>
                                  <wpg:grpSp>
                                    <wpg:cNvPr id="2998" name="Group 2998"/>
                                    <wpg:cNvGrpSpPr/>
                                    <wpg:grpSpPr>
                                      <a:xfrm>
                                        <a:off x="0" y="0"/>
                                        <a:ext cx="359614" cy="180000"/>
                                        <a:chOff x="0" y="0"/>
                                        <a:chExt cx="359614" cy="180000"/>
                                      </a:xfrm>
                                    </wpg:grpSpPr>
                                    <wps:wsp>
                                      <wps:cNvPr id="2999" name="Rectangle 299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00" name="Rectangle 300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001" name="Group 3001"/>
                                    <wpg:cNvGrpSpPr/>
                                    <wpg:grpSpPr>
                                      <a:xfrm>
                                        <a:off x="359228" y="0"/>
                                        <a:ext cx="359614" cy="180000"/>
                                        <a:chOff x="0" y="0"/>
                                        <a:chExt cx="359614" cy="180000"/>
                                      </a:xfrm>
                                    </wpg:grpSpPr>
                                    <wps:wsp>
                                      <wps:cNvPr id="3002" name="Rectangle 300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03" name="Rectangle 300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004" name="Group 3004"/>
                                  <wpg:cNvGrpSpPr/>
                                  <wpg:grpSpPr>
                                    <a:xfrm>
                                      <a:off x="4310743" y="0"/>
                                      <a:ext cx="718820" cy="179705"/>
                                      <a:chOff x="0" y="0"/>
                                      <a:chExt cx="718842" cy="180000"/>
                                    </a:xfrm>
                                  </wpg:grpSpPr>
                                  <wpg:grpSp>
                                    <wpg:cNvPr id="3005" name="Group 3005"/>
                                    <wpg:cNvGrpSpPr/>
                                    <wpg:grpSpPr>
                                      <a:xfrm>
                                        <a:off x="0" y="0"/>
                                        <a:ext cx="359614" cy="180000"/>
                                        <a:chOff x="0" y="0"/>
                                        <a:chExt cx="359614" cy="180000"/>
                                      </a:xfrm>
                                    </wpg:grpSpPr>
                                    <wps:wsp>
                                      <wps:cNvPr id="3006" name="Rectangle 300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07" name="Rectangle 300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008" name="Group 3008"/>
                                    <wpg:cNvGrpSpPr/>
                                    <wpg:grpSpPr>
                                      <a:xfrm>
                                        <a:off x="359228" y="0"/>
                                        <a:ext cx="359614" cy="180000"/>
                                        <a:chOff x="0" y="0"/>
                                        <a:chExt cx="359614" cy="180000"/>
                                      </a:xfrm>
                                    </wpg:grpSpPr>
                                    <wps:wsp>
                                      <wps:cNvPr id="3009" name="Rectangle 300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10" name="Rectangle 301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3011" name="Rectangle 3011"/>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012" name="Group 3012"/>
                                  <wpg:cNvGrpSpPr/>
                                  <wpg:grpSpPr>
                                    <a:xfrm>
                                      <a:off x="5747657" y="0"/>
                                      <a:ext cx="359603" cy="179705"/>
                                      <a:chOff x="0" y="0"/>
                                      <a:chExt cx="359614" cy="180000"/>
                                    </a:xfrm>
                                  </wpg:grpSpPr>
                                  <wps:wsp>
                                    <wps:cNvPr id="3013" name="Rectangle 301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14" name="Rectangle 301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015" name="Group 3015"/>
                                <wpg:cNvGrpSpPr/>
                                <wpg:grpSpPr>
                                  <a:xfrm>
                                    <a:off x="0" y="179614"/>
                                    <a:ext cx="6286880" cy="180000"/>
                                    <a:chOff x="0" y="0"/>
                                    <a:chExt cx="6286880" cy="180000"/>
                                  </a:xfrm>
                                </wpg:grpSpPr>
                                <wpg:grpSp>
                                  <wpg:cNvPr id="3016" name="Group 3016"/>
                                  <wpg:cNvGrpSpPr/>
                                  <wpg:grpSpPr>
                                    <a:xfrm>
                                      <a:off x="0" y="0"/>
                                      <a:ext cx="718842" cy="180000"/>
                                      <a:chOff x="0" y="0"/>
                                      <a:chExt cx="718842" cy="180000"/>
                                    </a:xfrm>
                                  </wpg:grpSpPr>
                                  <wpg:grpSp>
                                    <wpg:cNvPr id="3017" name="Group 3017"/>
                                    <wpg:cNvGrpSpPr/>
                                    <wpg:grpSpPr>
                                      <a:xfrm>
                                        <a:off x="0" y="0"/>
                                        <a:ext cx="359614" cy="180000"/>
                                        <a:chOff x="0" y="0"/>
                                        <a:chExt cx="359614" cy="180000"/>
                                      </a:xfrm>
                                    </wpg:grpSpPr>
                                    <wps:wsp>
                                      <wps:cNvPr id="3018" name="Rectangle 301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19" name="Rectangle 301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020" name="Group 3020"/>
                                    <wpg:cNvGrpSpPr/>
                                    <wpg:grpSpPr>
                                      <a:xfrm>
                                        <a:off x="359228" y="0"/>
                                        <a:ext cx="359614" cy="180000"/>
                                        <a:chOff x="0" y="0"/>
                                        <a:chExt cx="359614" cy="180000"/>
                                      </a:xfrm>
                                    </wpg:grpSpPr>
                                    <wps:wsp>
                                      <wps:cNvPr id="3021" name="Rectangle 302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22" name="Rectangle 302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023" name="Group 3023"/>
                                  <wpg:cNvGrpSpPr/>
                                  <wpg:grpSpPr>
                                    <a:xfrm>
                                      <a:off x="1436914" y="0"/>
                                      <a:ext cx="718820" cy="179705"/>
                                      <a:chOff x="0" y="0"/>
                                      <a:chExt cx="718842" cy="180000"/>
                                    </a:xfrm>
                                  </wpg:grpSpPr>
                                  <wpg:grpSp>
                                    <wpg:cNvPr id="3024" name="Group 3024"/>
                                    <wpg:cNvGrpSpPr/>
                                    <wpg:grpSpPr>
                                      <a:xfrm>
                                        <a:off x="0" y="0"/>
                                        <a:ext cx="359614" cy="180000"/>
                                        <a:chOff x="0" y="0"/>
                                        <a:chExt cx="359614" cy="180000"/>
                                      </a:xfrm>
                                    </wpg:grpSpPr>
                                    <wps:wsp>
                                      <wps:cNvPr id="3025" name="Rectangle 302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26" name="Rectangle 302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027" name="Group 3027"/>
                                    <wpg:cNvGrpSpPr/>
                                    <wpg:grpSpPr>
                                      <a:xfrm>
                                        <a:off x="359228" y="0"/>
                                        <a:ext cx="359614" cy="180000"/>
                                        <a:chOff x="0" y="0"/>
                                        <a:chExt cx="359614" cy="180000"/>
                                      </a:xfrm>
                                    </wpg:grpSpPr>
                                    <wps:wsp>
                                      <wps:cNvPr id="3028" name="Rectangle 302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29" name="Rectangle 302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030" name="Group 3030"/>
                                  <wpg:cNvGrpSpPr/>
                                  <wpg:grpSpPr>
                                    <a:xfrm>
                                      <a:off x="2873829" y="0"/>
                                      <a:ext cx="718820" cy="179705"/>
                                      <a:chOff x="0" y="0"/>
                                      <a:chExt cx="718842" cy="180000"/>
                                    </a:xfrm>
                                  </wpg:grpSpPr>
                                  <wpg:grpSp>
                                    <wpg:cNvPr id="3031" name="Group 3031"/>
                                    <wpg:cNvGrpSpPr/>
                                    <wpg:grpSpPr>
                                      <a:xfrm>
                                        <a:off x="0" y="0"/>
                                        <a:ext cx="359614" cy="180000"/>
                                        <a:chOff x="0" y="0"/>
                                        <a:chExt cx="359614" cy="180000"/>
                                      </a:xfrm>
                                    </wpg:grpSpPr>
                                    <wps:wsp>
                                      <wps:cNvPr id="3032" name="Rectangle 303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33" name="Rectangle 303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034" name="Group 3034"/>
                                    <wpg:cNvGrpSpPr/>
                                    <wpg:grpSpPr>
                                      <a:xfrm>
                                        <a:off x="359228" y="0"/>
                                        <a:ext cx="359614" cy="180000"/>
                                        <a:chOff x="0" y="0"/>
                                        <a:chExt cx="359614" cy="180000"/>
                                      </a:xfrm>
                                    </wpg:grpSpPr>
                                    <wps:wsp>
                                      <wps:cNvPr id="3035" name="Rectangle 303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36" name="Rectangle 303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037" name="Group 3037"/>
                                  <wpg:cNvGrpSpPr/>
                                  <wpg:grpSpPr>
                                    <a:xfrm>
                                      <a:off x="2155372" y="0"/>
                                      <a:ext cx="718820" cy="179705"/>
                                      <a:chOff x="0" y="0"/>
                                      <a:chExt cx="718842" cy="180000"/>
                                    </a:xfrm>
                                  </wpg:grpSpPr>
                                  <wpg:grpSp>
                                    <wpg:cNvPr id="3038" name="Group 3038"/>
                                    <wpg:cNvGrpSpPr/>
                                    <wpg:grpSpPr>
                                      <a:xfrm>
                                        <a:off x="0" y="0"/>
                                        <a:ext cx="359614" cy="180000"/>
                                        <a:chOff x="0" y="0"/>
                                        <a:chExt cx="359614" cy="180000"/>
                                      </a:xfrm>
                                    </wpg:grpSpPr>
                                    <wps:wsp>
                                      <wps:cNvPr id="3039" name="Rectangle 303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40" name="Rectangle 304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041" name="Group 3041"/>
                                    <wpg:cNvGrpSpPr/>
                                    <wpg:grpSpPr>
                                      <a:xfrm>
                                        <a:off x="359228" y="0"/>
                                        <a:ext cx="359614" cy="180000"/>
                                        <a:chOff x="0" y="0"/>
                                        <a:chExt cx="359614" cy="180000"/>
                                      </a:xfrm>
                                    </wpg:grpSpPr>
                                    <wps:wsp>
                                      <wps:cNvPr id="3042" name="Rectangle 304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43" name="Rectangle 304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044" name="Group 3044"/>
                                  <wpg:cNvGrpSpPr/>
                                  <wpg:grpSpPr>
                                    <a:xfrm>
                                      <a:off x="718457" y="0"/>
                                      <a:ext cx="718820" cy="179705"/>
                                      <a:chOff x="0" y="0"/>
                                      <a:chExt cx="718842" cy="180000"/>
                                    </a:xfrm>
                                  </wpg:grpSpPr>
                                  <wpg:grpSp>
                                    <wpg:cNvPr id="3045" name="Group 3045"/>
                                    <wpg:cNvGrpSpPr/>
                                    <wpg:grpSpPr>
                                      <a:xfrm>
                                        <a:off x="0" y="0"/>
                                        <a:ext cx="359614" cy="180000"/>
                                        <a:chOff x="0" y="0"/>
                                        <a:chExt cx="359614" cy="180000"/>
                                      </a:xfrm>
                                    </wpg:grpSpPr>
                                    <wps:wsp>
                                      <wps:cNvPr id="3046" name="Rectangle 304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47" name="Rectangle 304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048" name="Group 3048"/>
                                    <wpg:cNvGrpSpPr/>
                                    <wpg:grpSpPr>
                                      <a:xfrm>
                                        <a:off x="359228" y="0"/>
                                        <a:ext cx="359614" cy="180000"/>
                                        <a:chOff x="0" y="0"/>
                                        <a:chExt cx="359614" cy="180000"/>
                                      </a:xfrm>
                                    </wpg:grpSpPr>
                                    <wps:wsp>
                                      <wps:cNvPr id="3049" name="Rectangle 304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50" name="Rectangle 305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051" name="Group 3051"/>
                                  <wpg:cNvGrpSpPr/>
                                  <wpg:grpSpPr>
                                    <a:xfrm>
                                      <a:off x="3592286" y="0"/>
                                      <a:ext cx="718820" cy="179705"/>
                                      <a:chOff x="0" y="0"/>
                                      <a:chExt cx="718842" cy="180000"/>
                                    </a:xfrm>
                                  </wpg:grpSpPr>
                                  <wpg:grpSp>
                                    <wpg:cNvPr id="3052" name="Group 3052"/>
                                    <wpg:cNvGrpSpPr/>
                                    <wpg:grpSpPr>
                                      <a:xfrm>
                                        <a:off x="0" y="0"/>
                                        <a:ext cx="359614" cy="180000"/>
                                        <a:chOff x="0" y="0"/>
                                        <a:chExt cx="359614" cy="180000"/>
                                      </a:xfrm>
                                    </wpg:grpSpPr>
                                    <wps:wsp>
                                      <wps:cNvPr id="3053" name="Rectangle 305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54" name="Rectangle 305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055" name="Group 3055"/>
                                    <wpg:cNvGrpSpPr/>
                                    <wpg:grpSpPr>
                                      <a:xfrm>
                                        <a:off x="359228" y="0"/>
                                        <a:ext cx="359614" cy="180000"/>
                                        <a:chOff x="0" y="0"/>
                                        <a:chExt cx="359614" cy="180000"/>
                                      </a:xfrm>
                                    </wpg:grpSpPr>
                                    <wps:wsp>
                                      <wps:cNvPr id="3056" name="Rectangle 305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57" name="Rectangle 305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058" name="Group 3058"/>
                                  <wpg:cNvGrpSpPr/>
                                  <wpg:grpSpPr>
                                    <a:xfrm>
                                      <a:off x="5029200" y="0"/>
                                      <a:ext cx="718820" cy="179705"/>
                                      <a:chOff x="0" y="0"/>
                                      <a:chExt cx="718842" cy="180000"/>
                                    </a:xfrm>
                                  </wpg:grpSpPr>
                                  <wpg:grpSp>
                                    <wpg:cNvPr id="3059" name="Group 3059"/>
                                    <wpg:cNvGrpSpPr/>
                                    <wpg:grpSpPr>
                                      <a:xfrm>
                                        <a:off x="0" y="0"/>
                                        <a:ext cx="359614" cy="180000"/>
                                        <a:chOff x="0" y="0"/>
                                        <a:chExt cx="359614" cy="180000"/>
                                      </a:xfrm>
                                    </wpg:grpSpPr>
                                    <wps:wsp>
                                      <wps:cNvPr id="3060" name="Rectangle 306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61" name="Rectangle 306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062" name="Group 3062"/>
                                    <wpg:cNvGrpSpPr/>
                                    <wpg:grpSpPr>
                                      <a:xfrm>
                                        <a:off x="359228" y="0"/>
                                        <a:ext cx="359614" cy="180000"/>
                                        <a:chOff x="0" y="0"/>
                                        <a:chExt cx="359614" cy="180000"/>
                                      </a:xfrm>
                                    </wpg:grpSpPr>
                                    <wps:wsp>
                                      <wps:cNvPr id="3063" name="Rectangle 306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64" name="Rectangle 306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065" name="Group 3065"/>
                                  <wpg:cNvGrpSpPr/>
                                  <wpg:grpSpPr>
                                    <a:xfrm>
                                      <a:off x="4310743" y="0"/>
                                      <a:ext cx="718820" cy="179705"/>
                                      <a:chOff x="0" y="0"/>
                                      <a:chExt cx="718842" cy="180000"/>
                                    </a:xfrm>
                                  </wpg:grpSpPr>
                                  <wpg:grpSp>
                                    <wpg:cNvPr id="3066" name="Group 3066"/>
                                    <wpg:cNvGrpSpPr/>
                                    <wpg:grpSpPr>
                                      <a:xfrm>
                                        <a:off x="0" y="0"/>
                                        <a:ext cx="359614" cy="180000"/>
                                        <a:chOff x="0" y="0"/>
                                        <a:chExt cx="359614" cy="180000"/>
                                      </a:xfrm>
                                    </wpg:grpSpPr>
                                    <wps:wsp>
                                      <wps:cNvPr id="3067" name="Rectangle 306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68" name="Rectangle 306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069" name="Group 3069"/>
                                    <wpg:cNvGrpSpPr/>
                                    <wpg:grpSpPr>
                                      <a:xfrm>
                                        <a:off x="359228" y="0"/>
                                        <a:ext cx="359614" cy="180000"/>
                                        <a:chOff x="0" y="0"/>
                                        <a:chExt cx="359614" cy="180000"/>
                                      </a:xfrm>
                                    </wpg:grpSpPr>
                                    <wps:wsp>
                                      <wps:cNvPr id="3070" name="Rectangle 307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71" name="Rectangle 307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3072" name="Rectangle 3072"/>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073" name="Group 3073"/>
                                  <wpg:cNvGrpSpPr/>
                                  <wpg:grpSpPr>
                                    <a:xfrm>
                                      <a:off x="5747657" y="0"/>
                                      <a:ext cx="359603" cy="179705"/>
                                      <a:chOff x="0" y="0"/>
                                      <a:chExt cx="359614" cy="180000"/>
                                    </a:xfrm>
                                  </wpg:grpSpPr>
                                  <wps:wsp>
                                    <wps:cNvPr id="3074" name="Rectangle 307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75" name="Rectangle 307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076" name="Group 3076"/>
                                <wpg:cNvGrpSpPr/>
                                <wpg:grpSpPr>
                                  <a:xfrm>
                                    <a:off x="0" y="359228"/>
                                    <a:ext cx="6286500" cy="179705"/>
                                    <a:chOff x="0" y="0"/>
                                    <a:chExt cx="6286880" cy="180000"/>
                                  </a:xfrm>
                                </wpg:grpSpPr>
                                <wpg:grpSp>
                                  <wpg:cNvPr id="3077" name="Group 3077"/>
                                  <wpg:cNvGrpSpPr/>
                                  <wpg:grpSpPr>
                                    <a:xfrm>
                                      <a:off x="0" y="0"/>
                                      <a:ext cx="718842" cy="180000"/>
                                      <a:chOff x="0" y="0"/>
                                      <a:chExt cx="718842" cy="180000"/>
                                    </a:xfrm>
                                  </wpg:grpSpPr>
                                  <wpg:grpSp>
                                    <wpg:cNvPr id="3078" name="Group 3078"/>
                                    <wpg:cNvGrpSpPr/>
                                    <wpg:grpSpPr>
                                      <a:xfrm>
                                        <a:off x="0" y="0"/>
                                        <a:ext cx="359614" cy="180000"/>
                                        <a:chOff x="0" y="0"/>
                                        <a:chExt cx="359614" cy="180000"/>
                                      </a:xfrm>
                                    </wpg:grpSpPr>
                                    <wps:wsp>
                                      <wps:cNvPr id="3079" name="Rectangle 307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80" name="Rectangle 308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081" name="Group 3081"/>
                                    <wpg:cNvGrpSpPr/>
                                    <wpg:grpSpPr>
                                      <a:xfrm>
                                        <a:off x="359228" y="0"/>
                                        <a:ext cx="359614" cy="180000"/>
                                        <a:chOff x="0" y="0"/>
                                        <a:chExt cx="359614" cy="180000"/>
                                      </a:xfrm>
                                    </wpg:grpSpPr>
                                    <wps:wsp>
                                      <wps:cNvPr id="3082" name="Rectangle 308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83" name="Rectangle 308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084" name="Group 3084"/>
                                  <wpg:cNvGrpSpPr/>
                                  <wpg:grpSpPr>
                                    <a:xfrm>
                                      <a:off x="1436914" y="0"/>
                                      <a:ext cx="718820" cy="179705"/>
                                      <a:chOff x="0" y="0"/>
                                      <a:chExt cx="718842" cy="180000"/>
                                    </a:xfrm>
                                  </wpg:grpSpPr>
                                  <wpg:grpSp>
                                    <wpg:cNvPr id="3085" name="Group 3085"/>
                                    <wpg:cNvGrpSpPr/>
                                    <wpg:grpSpPr>
                                      <a:xfrm>
                                        <a:off x="0" y="0"/>
                                        <a:ext cx="359614" cy="180000"/>
                                        <a:chOff x="0" y="0"/>
                                        <a:chExt cx="359614" cy="180000"/>
                                      </a:xfrm>
                                    </wpg:grpSpPr>
                                    <wps:wsp>
                                      <wps:cNvPr id="3086" name="Rectangle 308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87" name="Rectangle 308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088" name="Group 3088"/>
                                    <wpg:cNvGrpSpPr/>
                                    <wpg:grpSpPr>
                                      <a:xfrm>
                                        <a:off x="359228" y="0"/>
                                        <a:ext cx="359614" cy="180000"/>
                                        <a:chOff x="0" y="0"/>
                                        <a:chExt cx="359614" cy="180000"/>
                                      </a:xfrm>
                                    </wpg:grpSpPr>
                                    <wps:wsp>
                                      <wps:cNvPr id="3089" name="Rectangle 308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90" name="Rectangle 309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091" name="Group 3091"/>
                                  <wpg:cNvGrpSpPr/>
                                  <wpg:grpSpPr>
                                    <a:xfrm>
                                      <a:off x="2873829" y="0"/>
                                      <a:ext cx="718820" cy="179705"/>
                                      <a:chOff x="0" y="0"/>
                                      <a:chExt cx="718842" cy="180000"/>
                                    </a:xfrm>
                                  </wpg:grpSpPr>
                                  <wpg:grpSp>
                                    <wpg:cNvPr id="3092" name="Group 3092"/>
                                    <wpg:cNvGrpSpPr/>
                                    <wpg:grpSpPr>
                                      <a:xfrm>
                                        <a:off x="0" y="0"/>
                                        <a:ext cx="359614" cy="180000"/>
                                        <a:chOff x="0" y="0"/>
                                        <a:chExt cx="359614" cy="180000"/>
                                      </a:xfrm>
                                    </wpg:grpSpPr>
                                    <wps:wsp>
                                      <wps:cNvPr id="3093" name="Rectangle 309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94" name="Rectangle 309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095" name="Group 3095"/>
                                    <wpg:cNvGrpSpPr/>
                                    <wpg:grpSpPr>
                                      <a:xfrm>
                                        <a:off x="359228" y="0"/>
                                        <a:ext cx="359614" cy="180000"/>
                                        <a:chOff x="0" y="0"/>
                                        <a:chExt cx="359614" cy="180000"/>
                                      </a:xfrm>
                                    </wpg:grpSpPr>
                                    <wps:wsp>
                                      <wps:cNvPr id="3096" name="Rectangle 309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97" name="Rectangle 309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098" name="Group 3098"/>
                                  <wpg:cNvGrpSpPr/>
                                  <wpg:grpSpPr>
                                    <a:xfrm>
                                      <a:off x="2155372" y="0"/>
                                      <a:ext cx="718820" cy="179705"/>
                                      <a:chOff x="0" y="0"/>
                                      <a:chExt cx="718842" cy="180000"/>
                                    </a:xfrm>
                                  </wpg:grpSpPr>
                                  <wpg:grpSp>
                                    <wpg:cNvPr id="3099" name="Group 3099"/>
                                    <wpg:cNvGrpSpPr/>
                                    <wpg:grpSpPr>
                                      <a:xfrm>
                                        <a:off x="0" y="0"/>
                                        <a:ext cx="359614" cy="180000"/>
                                        <a:chOff x="0" y="0"/>
                                        <a:chExt cx="359614" cy="180000"/>
                                      </a:xfrm>
                                    </wpg:grpSpPr>
                                    <wps:wsp>
                                      <wps:cNvPr id="3100" name="Rectangle 310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01" name="Rectangle 310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102" name="Group 3102"/>
                                    <wpg:cNvGrpSpPr/>
                                    <wpg:grpSpPr>
                                      <a:xfrm>
                                        <a:off x="359228" y="0"/>
                                        <a:ext cx="359614" cy="180000"/>
                                        <a:chOff x="0" y="0"/>
                                        <a:chExt cx="359614" cy="180000"/>
                                      </a:xfrm>
                                    </wpg:grpSpPr>
                                    <wps:wsp>
                                      <wps:cNvPr id="3103" name="Rectangle 310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04" name="Rectangle 310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105" name="Group 3105"/>
                                  <wpg:cNvGrpSpPr/>
                                  <wpg:grpSpPr>
                                    <a:xfrm>
                                      <a:off x="718457" y="0"/>
                                      <a:ext cx="718820" cy="179705"/>
                                      <a:chOff x="0" y="0"/>
                                      <a:chExt cx="718842" cy="180000"/>
                                    </a:xfrm>
                                  </wpg:grpSpPr>
                                  <wpg:grpSp>
                                    <wpg:cNvPr id="3106" name="Group 3106"/>
                                    <wpg:cNvGrpSpPr/>
                                    <wpg:grpSpPr>
                                      <a:xfrm>
                                        <a:off x="0" y="0"/>
                                        <a:ext cx="359614" cy="180000"/>
                                        <a:chOff x="0" y="0"/>
                                        <a:chExt cx="359614" cy="180000"/>
                                      </a:xfrm>
                                    </wpg:grpSpPr>
                                    <wps:wsp>
                                      <wps:cNvPr id="3107" name="Rectangle 310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08" name="Rectangle 310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109" name="Group 3109"/>
                                    <wpg:cNvGrpSpPr/>
                                    <wpg:grpSpPr>
                                      <a:xfrm>
                                        <a:off x="359228" y="0"/>
                                        <a:ext cx="359614" cy="180000"/>
                                        <a:chOff x="0" y="0"/>
                                        <a:chExt cx="359614" cy="180000"/>
                                      </a:xfrm>
                                    </wpg:grpSpPr>
                                    <wps:wsp>
                                      <wps:cNvPr id="3110" name="Rectangle 311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11" name="Rectangle 311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112" name="Group 3112"/>
                                  <wpg:cNvGrpSpPr/>
                                  <wpg:grpSpPr>
                                    <a:xfrm>
                                      <a:off x="3592286" y="0"/>
                                      <a:ext cx="718820" cy="179705"/>
                                      <a:chOff x="0" y="0"/>
                                      <a:chExt cx="718842" cy="180000"/>
                                    </a:xfrm>
                                  </wpg:grpSpPr>
                                  <wpg:grpSp>
                                    <wpg:cNvPr id="3113" name="Group 3113"/>
                                    <wpg:cNvGrpSpPr/>
                                    <wpg:grpSpPr>
                                      <a:xfrm>
                                        <a:off x="0" y="0"/>
                                        <a:ext cx="359614" cy="180000"/>
                                        <a:chOff x="0" y="0"/>
                                        <a:chExt cx="359614" cy="180000"/>
                                      </a:xfrm>
                                    </wpg:grpSpPr>
                                    <wps:wsp>
                                      <wps:cNvPr id="3114" name="Rectangle 311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15" name="Rectangle 311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116" name="Group 3116"/>
                                    <wpg:cNvGrpSpPr/>
                                    <wpg:grpSpPr>
                                      <a:xfrm>
                                        <a:off x="359228" y="0"/>
                                        <a:ext cx="359614" cy="180000"/>
                                        <a:chOff x="0" y="0"/>
                                        <a:chExt cx="359614" cy="180000"/>
                                      </a:xfrm>
                                    </wpg:grpSpPr>
                                    <wps:wsp>
                                      <wps:cNvPr id="3117" name="Rectangle 311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18" name="Rectangle 311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119" name="Group 3119"/>
                                  <wpg:cNvGrpSpPr/>
                                  <wpg:grpSpPr>
                                    <a:xfrm>
                                      <a:off x="5029200" y="0"/>
                                      <a:ext cx="718820" cy="179705"/>
                                      <a:chOff x="0" y="0"/>
                                      <a:chExt cx="718842" cy="180000"/>
                                    </a:xfrm>
                                  </wpg:grpSpPr>
                                  <wpg:grpSp>
                                    <wpg:cNvPr id="3120" name="Group 3120"/>
                                    <wpg:cNvGrpSpPr/>
                                    <wpg:grpSpPr>
                                      <a:xfrm>
                                        <a:off x="0" y="0"/>
                                        <a:ext cx="359614" cy="180000"/>
                                        <a:chOff x="0" y="0"/>
                                        <a:chExt cx="359614" cy="180000"/>
                                      </a:xfrm>
                                    </wpg:grpSpPr>
                                    <wps:wsp>
                                      <wps:cNvPr id="3121" name="Rectangle 312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22" name="Rectangle 312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123" name="Group 3123"/>
                                    <wpg:cNvGrpSpPr/>
                                    <wpg:grpSpPr>
                                      <a:xfrm>
                                        <a:off x="359228" y="0"/>
                                        <a:ext cx="359614" cy="180000"/>
                                        <a:chOff x="0" y="0"/>
                                        <a:chExt cx="359614" cy="180000"/>
                                      </a:xfrm>
                                    </wpg:grpSpPr>
                                    <wps:wsp>
                                      <wps:cNvPr id="3124" name="Rectangle 312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25" name="Rectangle 312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126" name="Group 3126"/>
                                  <wpg:cNvGrpSpPr/>
                                  <wpg:grpSpPr>
                                    <a:xfrm>
                                      <a:off x="4310743" y="0"/>
                                      <a:ext cx="718820" cy="179705"/>
                                      <a:chOff x="0" y="0"/>
                                      <a:chExt cx="718842" cy="180000"/>
                                    </a:xfrm>
                                  </wpg:grpSpPr>
                                  <wpg:grpSp>
                                    <wpg:cNvPr id="3127" name="Group 3127"/>
                                    <wpg:cNvGrpSpPr/>
                                    <wpg:grpSpPr>
                                      <a:xfrm>
                                        <a:off x="0" y="0"/>
                                        <a:ext cx="359614" cy="180000"/>
                                        <a:chOff x="0" y="0"/>
                                        <a:chExt cx="359614" cy="180000"/>
                                      </a:xfrm>
                                    </wpg:grpSpPr>
                                    <wps:wsp>
                                      <wps:cNvPr id="3128" name="Rectangle 312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29" name="Rectangle 312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130" name="Group 3130"/>
                                    <wpg:cNvGrpSpPr/>
                                    <wpg:grpSpPr>
                                      <a:xfrm>
                                        <a:off x="359228" y="0"/>
                                        <a:ext cx="359614" cy="180000"/>
                                        <a:chOff x="0" y="0"/>
                                        <a:chExt cx="359614" cy="180000"/>
                                      </a:xfrm>
                                    </wpg:grpSpPr>
                                    <wps:wsp>
                                      <wps:cNvPr id="3131" name="Rectangle 313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32" name="Rectangle 313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3133" name="Rectangle 3133"/>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134" name="Group 3134"/>
                                  <wpg:cNvGrpSpPr/>
                                  <wpg:grpSpPr>
                                    <a:xfrm>
                                      <a:off x="5747657" y="0"/>
                                      <a:ext cx="359603" cy="179705"/>
                                      <a:chOff x="0" y="0"/>
                                      <a:chExt cx="359614" cy="180000"/>
                                    </a:xfrm>
                                  </wpg:grpSpPr>
                                  <wps:wsp>
                                    <wps:cNvPr id="3135" name="Rectangle 313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36" name="Rectangle 313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137" name="Group 3137"/>
                                <wpg:cNvGrpSpPr/>
                                <wpg:grpSpPr>
                                  <a:xfrm>
                                    <a:off x="0" y="538842"/>
                                    <a:ext cx="6286880" cy="180000"/>
                                    <a:chOff x="0" y="0"/>
                                    <a:chExt cx="6286880" cy="180000"/>
                                  </a:xfrm>
                                </wpg:grpSpPr>
                                <wpg:grpSp>
                                  <wpg:cNvPr id="3138" name="Group 3138"/>
                                  <wpg:cNvGrpSpPr/>
                                  <wpg:grpSpPr>
                                    <a:xfrm>
                                      <a:off x="0" y="0"/>
                                      <a:ext cx="718842" cy="180000"/>
                                      <a:chOff x="0" y="0"/>
                                      <a:chExt cx="718842" cy="180000"/>
                                    </a:xfrm>
                                  </wpg:grpSpPr>
                                  <wpg:grpSp>
                                    <wpg:cNvPr id="3139" name="Group 3139"/>
                                    <wpg:cNvGrpSpPr/>
                                    <wpg:grpSpPr>
                                      <a:xfrm>
                                        <a:off x="0" y="0"/>
                                        <a:ext cx="359614" cy="180000"/>
                                        <a:chOff x="0" y="0"/>
                                        <a:chExt cx="359614" cy="180000"/>
                                      </a:xfrm>
                                    </wpg:grpSpPr>
                                    <wps:wsp>
                                      <wps:cNvPr id="3140" name="Rectangle 314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41" name="Rectangle 314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142" name="Group 3142"/>
                                    <wpg:cNvGrpSpPr/>
                                    <wpg:grpSpPr>
                                      <a:xfrm>
                                        <a:off x="359228" y="0"/>
                                        <a:ext cx="359614" cy="180000"/>
                                        <a:chOff x="0" y="0"/>
                                        <a:chExt cx="359614" cy="180000"/>
                                      </a:xfrm>
                                    </wpg:grpSpPr>
                                    <wps:wsp>
                                      <wps:cNvPr id="3143" name="Rectangle 314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44" name="Rectangle 314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145" name="Group 3145"/>
                                  <wpg:cNvGrpSpPr/>
                                  <wpg:grpSpPr>
                                    <a:xfrm>
                                      <a:off x="1436914" y="0"/>
                                      <a:ext cx="718820" cy="179705"/>
                                      <a:chOff x="0" y="0"/>
                                      <a:chExt cx="718842" cy="180000"/>
                                    </a:xfrm>
                                  </wpg:grpSpPr>
                                  <wpg:grpSp>
                                    <wpg:cNvPr id="3146" name="Group 3146"/>
                                    <wpg:cNvGrpSpPr/>
                                    <wpg:grpSpPr>
                                      <a:xfrm>
                                        <a:off x="0" y="0"/>
                                        <a:ext cx="359614" cy="180000"/>
                                        <a:chOff x="0" y="0"/>
                                        <a:chExt cx="359614" cy="180000"/>
                                      </a:xfrm>
                                    </wpg:grpSpPr>
                                    <wps:wsp>
                                      <wps:cNvPr id="3147" name="Rectangle 314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48" name="Rectangle 314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149" name="Group 3149"/>
                                    <wpg:cNvGrpSpPr/>
                                    <wpg:grpSpPr>
                                      <a:xfrm>
                                        <a:off x="359228" y="0"/>
                                        <a:ext cx="359614" cy="180000"/>
                                        <a:chOff x="0" y="0"/>
                                        <a:chExt cx="359614" cy="180000"/>
                                      </a:xfrm>
                                    </wpg:grpSpPr>
                                    <wps:wsp>
                                      <wps:cNvPr id="3150" name="Rectangle 315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51" name="Rectangle 315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152" name="Group 3152"/>
                                  <wpg:cNvGrpSpPr/>
                                  <wpg:grpSpPr>
                                    <a:xfrm>
                                      <a:off x="2873829" y="0"/>
                                      <a:ext cx="718820" cy="179705"/>
                                      <a:chOff x="0" y="0"/>
                                      <a:chExt cx="718842" cy="180000"/>
                                    </a:xfrm>
                                  </wpg:grpSpPr>
                                  <wpg:grpSp>
                                    <wpg:cNvPr id="3153" name="Group 3153"/>
                                    <wpg:cNvGrpSpPr/>
                                    <wpg:grpSpPr>
                                      <a:xfrm>
                                        <a:off x="0" y="0"/>
                                        <a:ext cx="359614" cy="180000"/>
                                        <a:chOff x="0" y="0"/>
                                        <a:chExt cx="359614" cy="180000"/>
                                      </a:xfrm>
                                    </wpg:grpSpPr>
                                    <wps:wsp>
                                      <wps:cNvPr id="3154" name="Rectangle 315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55" name="Rectangle 315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156" name="Group 3156"/>
                                    <wpg:cNvGrpSpPr/>
                                    <wpg:grpSpPr>
                                      <a:xfrm>
                                        <a:off x="359228" y="0"/>
                                        <a:ext cx="359614" cy="180000"/>
                                        <a:chOff x="0" y="0"/>
                                        <a:chExt cx="359614" cy="180000"/>
                                      </a:xfrm>
                                    </wpg:grpSpPr>
                                    <wps:wsp>
                                      <wps:cNvPr id="3157" name="Rectangle 315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58" name="Rectangle 315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159" name="Group 3159"/>
                                  <wpg:cNvGrpSpPr/>
                                  <wpg:grpSpPr>
                                    <a:xfrm>
                                      <a:off x="2155372" y="0"/>
                                      <a:ext cx="718820" cy="179705"/>
                                      <a:chOff x="0" y="0"/>
                                      <a:chExt cx="718842" cy="180000"/>
                                    </a:xfrm>
                                  </wpg:grpSpPr>
                                  <wpg:grpSp>
                                    <wpg:cNvPr id="3160" name="Group 3160"/>
                                    <wpg:cNvGrpSpPr/>
                                    <wpg:grpSpPr>
                                      <a:xfrm>
                                        <a:off x="0" y="0"/>
                                        <a:ext cx="359614" cy="180000"/>
                                        <a:chOff x="0" y="0"/>
                                        <a:chExt cx="359614" cy="180000"/>
                                      </a:xfrm>
                                    </wpg:grpSpPr>
                                    <wps:wsp>
                                      <wps:cNvPr id="3161" name="Rectangle 316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62" name="Rectangle 316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163" name="Group 3163"/>
                                    <wpg:cNvGrpSpPr/>
                                    <wpg:grpSpPr>
                                      <a:xfrm>
                                        <a:off x="359228" y="0"/>
                                        <a:ext cx="359614" cy="180000"/>
                                        <a:chOff x="0" y="0"/>
                                        <a:chExt cx="359614" cy="180000"/>
                                      </a:xfrm>
                                    </wpg:grpSpPr>
                                    <wps:wsp>
                                      <wps:cNvPr id="3164" name="Rectangle 316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65" name="Rectangle 316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166" name="Group 3166"/>
                                  <wpg:cNvGrpSpPr/>
                                  <wpg:grpSpPr>
                                    <a:xfrm>
                                      <a:off x="718457" y="0"/>
                                      <a:ext cx="718820" cy="179705"/>
                                      <a:chOff x="0" y="0"/>
                                      <a:chExt cx="718842" cy="180000"/>
                                    </a:xfrm>
                                  </wpg:grpSpPr>
                                  <wpg:grpSp>
                                    <wpg:cNvPr id="3167" name="Group 3167"/>
                                    <wpg:cNvGrpSpPr/>
                                    <wpg:grpSpPr>
                                      <a:xfrm>
                                        <a:off x="0" y="0"/>
                                        <a:ext cx="359614" cy="180000"/>
                                        <a:chOff x="0" y="0"/>
                                        <a:chExt cx="359614" cy="180000"/>
                                      </a:xfrm>
                                    </wpg:grpSpPr>
                                    <wps:wsp>
                                      <wps:cNvPr id="3168" name="Rectangle 316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69" name="Rectangle 316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170" name="Group 3170"/>
                                    <wpg:cNvGrpSpPr/>
                                    <wpg:grpSpPr>
                                      <a:xfrm>
                                        <a:off x="359228" y="0"/>
                                        <a:ext cx="359614" cy="180000"/>
                                        <a:chOff x="0" y="0"/>
                                        <a:chExt cx="359614" cy="180000"/>
                                      </a:xfrm>
                                    </wpg:grpSpPr>
                                    <wps:wsp>
                                      <wps:cNvPr id="3171" name="Rectangle 317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72" name="Rectangle 317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173" name="Group 3173"/>
                                  <wpg:cNvGrpSpPr/>
                                  <wpg:grpSpPr>
                                    <a:xfrm>
                                      <a:off x="3592286" y="0"/>
                                      <a:ext cx="718820" cy="179705"/>
                                      <a:chOff x="0" y="0"/>
                                      <a:chExt cx="718842" cy="180000"/>
                                    </a:xfrm>
                                  </wpg:grpSpPr>
                                  <wpg:grpSp>
                                    <wpg:cNvPr id="3174" name="Group 3174"/>
                                    <wpg:cNvGrpSpPr/>
                                    <wpg:grpSpPr>
                                      <a:xfrm>
                                        <a:off x="0" y="0"/>
                                        <a:ext cx="359614" cy="180000"/>
                                        <a:chOff x="0" y="0"/>
                                        <a:chExt cx="359614" cy="180000"/>
                                      </a:xfrm>
                                    </wpg:grpSpPr>
                                    <wps:wsp>
                                      <wps:cNvPr id="3175" name="Rectangle 317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76" name="Rectangle 317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177" name="Group 3177"/>
                                    <wpg:cNvGrpSpPr/>
                                    <wpg:grpSpPr>
                                      <a:xfrm>
                                        <a:off x="359228" y="0"/>
                                        <a:ext cx="359614" cy="180000"/>
                                        <a:chOff x="0" y="0"/>
                                        <a:chExt cx="359614" cy="180000"/>
                                      </a:xfrm>
                                    </wpg:grpSpPr>
                                    <wps:wsp>
                                      <wps:cNvPr id="3178" name="Rectangle 317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79" name="Rectangle 317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180" name="Group 3180"/>
                                  <wpg:cNvGrpSpPr/>
                                  <wpg:grpSpPr>
                                    <a:xfrm>
                                      <a:off x="5029200" y="0"/>
                                      <a:ext cx="718820" cy="179705"/>
                                      <a:chOff x="0" y="0"/>
                                      <a:chExt cx="718842" cy="180000"/>
                                    </a:xfrm>
                                  </wpg:grpSpPr>
                                  <wpg:grpSp>
                                    <wpg:cNvPr id="3181" name="Group 3181"/>
                                    <wpg:cNvGrpSpPr/>
                                    <wpg:grpSpPr>
                                      <a:xfrm>
                                        <a:off x="0" y="0"/>
                                        <a:ext cx="359614" cy="180000"/>
                                        <a:chOff x="0" y="0"/>
                                        <a:chExt cx="359614" cy="180000"/>
                                      </a:xfrm>
                                    </wpg:grpSpPr>
                                    <wps:wsp>
                                      <wps:cNvPr id="3182" name="Rectangle 318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83" name="Rectangle 318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184" name="Group 3184"/>
                                    <wpg:cNvGrpSpPr/>
                                    <wpg:grpSpPr>
                                      <a:xfrm>
                                        <a:off x="359228" y="0"/>
                                        <a:ext cx="359614" cy="180000"/>
                                        <a:chOff x="0" y="0"/>
                                        <a:chExt cx="359614" cy="180000"/>
                                      </a:xfrm>
                                    </wpg:grpSpPr>
                                    <wps:wsp>
                                      <wps:cNvPr id="3185" name="Rectangle 318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86" name="Rectangle 318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187" name="Group 3187"/>
                                  <wpg:cNvGrpSpPr/>
                                  <wpg:grpSpPr>
                                    <a:xfrm>
                                      <a:off x="4310743" y="0"/>
                                      <a:ext cx="718820" cy="179705"/>
                                      <a:chOff x="0" y="0"/>
                                      <a:chExt cx="718842" cy="180000"/>
                                    </a:xfrm>
                                  </wpg:grpSpPr>
                                  <wpg:grpSp>
                                    <wpg:cNvPr id="3188" name="Group 3188"/>
                                    <wpg:cNvGrpSpPr/>
                                    <wpg:grpSpPr>
                                      <a:xfrm>
                                        <a:off x="0" y="0"/>
                                        <a:ext cx="359614" cy="180000"/>
                                        <a:chOff x="0" y="0"/>
                                        <a:chExt cx="359614" cy="180000"/>
                                      </a:xfrm>
                                    </wpg:grpSpPr>
                                    <wps:wsp>
                                      <wps:cNvPr id="3189" name="Rectangle 318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90" name="Rectangle 319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191" name="Group 3191"/>
                                    <wpg:cNvGrpSpPr/>
                                    <wpg:grpSpPr>
                                      <a:xfrm>
                                        <a:off x="359228" y="0"/>
                                        <a:ext cx="359614" cy="180000"/>
                                        <a:chOff x="0" y="0"/>
                                        <a:chExt cx="359614" cy="180000"/>
                                      </a:xfrm>
                                    </wpg:grpSpPr>
                                    <wps:wsp>
                                      <wps:cNvPr id="3192" name="Rectangle 319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93" name="Rectangle 319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3194" name="Rectangle 3194"/>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195" name="Group 3195"/>
                                  <wpg:cNvGrpSpPr/>
                                  <wpg:grpSpPr>
                                    <a:xfrm>
                                      <a:off x="5747657" y="0"/>
                                      <a:ext cx="359603" cy="179705"/>
                                      <a:chOff x="0" y="0"/>
                                      <a:chExt cx="359614" cy="180000"/>
                                    </a:xfrm>
                                  </wpg:grpSpPr>
                                  <wps:wsp>
                                    <wps:cNvPr id="3196" name="Rectangle 319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97" name="Rectangle 319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3198" name="Group 3198"/>
                              <wpg:cNvGrpSpPr/>
                              <wpg:grpSpPr>
                                <a:xfrm>
                                  <a:off x="0" y="6466114"/>
                                  <a:ext cx="6286500" cy="718820"/>
                                  <a:chOff x="0" y="0"/>
                                  <a:chExt cx="6286880" cy="718843"/>
                                </a:xfrm>
                              </wpg:grpSpPr>
                              <wpg:grpSp>
                                <wpg:cNvPr id="3199" name="Group 3199"/>
                                <wpg:cNvGrpSpPr/>
                                <wpg:grpSpPr>
                                  <a:xfrm>
                                    <a:off x="0" y="0"/>
                                    <a:ext cx="6286880" cy="180000"/>
                                    <a:chOff x="0" y="0"/>
                                    <a:chExt cx="6286880" cy="180000"/>
                                  </a:xfrm>
                                </wpg:grpSpPr>
                                <wpg:grpSp>
                                  <wpg:cNvPr id="3200" name="Group 3200"/>
                                  <wpg:cNvGrpSpPr/>
                                  <wpg:grpSpPr>
                                    <a:xfrm>
                                      <a:off x="0" y="0"/>
                                      <a:ext cx="718842" cy="180000"/>
                                      <a:chOff x="0" y="0"/>
                                      <a:chExt cx="718842" cy="180000"/>
                                    </a:xfrm>
                                  </wpg:grpSpPr>
                                  <wpg:grpSp>
                                    <wpg:cNvPr id="3201" name="Group 3201"/>
                                    <wpg:cNvGrpSpPr/>
                                    <wpg:grpSpPr>
                                      <a:xfrm>
                                        <a:off x="0" y="0"/>
                                        <a:ext cx="359614" cy="180000"/>
                                        <a:chOff x="0" y="0"/>
                                        <a:chExt cx="359614" cy="180000"/>
                                      </a:xfrm>
                                    </wpg:grpSpPr>
                                    <wps:wsp>
                                      <wps:cNvPr id="3202" name="Rectangle 320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03" name="Rectangle 320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204" name="Group 3204"/>
                                    <wpg:cNvGrpSpPr/>
                                    <wpg:grpSpPr>
                                      <a:xfrm>
                                        <a:off x="359228" y="0"/>
                                        <a:ext cx="359614" cy="180000"/>
                                        <a:chOff x="0" y="0"/>
                                        <a:chExt cx="359614" cy="180000"/>
                                      </a:xfrm>
                                    </wpg:grpSpPr>
                                    <wps:wsp>
                                      <wps:cNvPr id="3205" name="Rectangle 320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06" name="Rectangle 320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207" name="Group 3207"/>
                                  <wpg:cNvGrpSpPr/>
                                  <wpg:grpSpPr>
                                    <a:xfrm>
                                      <a:off x="1436914" y="0"/>
                                      <a:ext cx="718820" cy="179705"/>
                                      <a:chOff x="0" y="0"/>
                                      <a:chExt cx="718842" cy="180000"/>
                                    </a:xfrm>
                                  </wpg:grpSpPr>
                                  <wpg:grpSp>
                                    <wpg:cNvPr id="3208" name="Group 3208"/>
                                    <wpg:cNvGrpSpPr/>
                                    <wpg:grpSpPr>
                                      <a:xfrm>
                                        <a:off x="0" y="0"/>
                                        <a:ext cx="359614" cy="180000"/>
                                        <a:chOff x="0" y="0"/>
                                        <a:chExt cx="359614" cy="180000"/>
                                      </a:xfrm>
                                    </wpg:grpSpPr>
                                    <wps:wsp>
                                      <wps:cNvPr id="3209" name="Rectangle 320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10" name="Rectangle 321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211" name="Group 3211"/>
                                    <wpg:cNvGrpSpPr/>
                                    <wpg:grpSpPr>
                                      <a:xfrm>
                                        <a:off x="359228" y="0"/>
                                        <a:ext cx="359614" cy="180000"/>
                                        <a:chOff x="0" y="0"/>
                                        <a:chExt cx="359614" cy="180000"/>
                                      </a:xfrm>
                                    </wpg:grpSpPr>
                                    <wps:wsp>
                                      <wps:cNvPr id="3212" name="Rectangle 321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13" name="Rectangle 321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214" name="Group 3214"/>
                                  <wpg:cNvGrpSpPr/>
                                  <wpg:grpSpPr>
                                    <a:xfrm>
                                      <a:off x="2873829" y="0"/>
                                      <a:ext cx="718820" cy="179705"/>
                                      <a:chOff x="0" y="0"/>
                                      <a:chExt cx="718842" cy="180000"/>
                                    </a:xfrm>
                                  </wpg:grpSpPr>
                                  <wpg:grpSp>
                                    <wpg:cNvPr id="3215" name="Group 3215"/>
                                    <wpg:cNvGrpSpPr/>
                                    <wpg:grpSpPr>
                                      <a:xfrm>
                                        <a:off x="0" y="0"/>
                                        <a:ext cx="359614" cy="180000"/>
                                        <a:chOff x="0" y="0"/>
                                        <a:chExt cx="359614" cy="180000"/>
                                      </a:xfrm>
                                    </wpg:grpSpPr>
                                    <wps:wsp>
                                      <wps:cNvPr id="3216" name="Rectangle 321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17" name="Rectangle 321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218" name="Group 3218"/>
                                    <wpg:cNvGrpSpPr/>
                                    <wpg:grpSpPr>
                                      <a:xfrm>
                                        <a:off x="359228" y="0"/>
                                        <a:ext cx="359614" cy="180000"/>
                                        <a:chOff x="0" y="0"/>
                                        <a:chExt cx="359614" cy="180000"/>
                                      </a:xfrm>
                                    </wpg:grpSpPr>
                                    <wps:wsp>
                                      <wps:cNvPr id="3219" name="Rectangle 321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20" name="Rectangle 322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221" name="Group 3221"/>
                                  <wpg:cNvGrpSpPr/>
                                  <wpg:grpSpPr>
                                    <a:xfrm>
                                      <a:off x="2155372" y="0"/>
                                      <a:ext cx="718820" cy="179705"/>
                                      <a:chOff x="0" y="0"/>
                                      <a:chExt cx="718842" cy="180000"/>
                                    </a:xfrm>
                                  </wpg:grpSpPr>
                                  <wpg:grpSp>
                                    <wpg:cNvPr id="3222" name="Group 3222"/>
                                    <wpg:cNvGrpSpPr/>
                                    <wpg:grpSpPr>
                                      <a:xfrm>
                                        <a:off x="0" y="0"/>
                                        <a:ext cx="359614" cy="180000"/>
                                        <a:chOff x="0" y="0"/>
                                        <a:chExt cx="359614" cy="180000"/>
                                      </a:xfrm>
                                    </wpg:grpSpPr>
                                    <wps:wsp>
                                      <wps:cNvPr id="3223" name="Rectangle 322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24" name="Rectangle 322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225" name="Group 3225"/>
                                    <wpg:cNvGrpSpPr/>
                                    <wpg:grpSpPr>
                                      <a:xfrm>
                                        <a:off x="359228" y="0"/>
                                        <a:ext cx="359614" cy="180000"/>
                                        <a:chOff x="0" y="0"/>
                                        <a:chExt cx="359614" cy="180000"/>
                                      </a:xfrm>
                                    </wpg:grpSpPr>
                                    <wps:wsp>
                                      <wps:cNvPr id="3226" name="Rectangle 322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27" name="Rectangle 322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228" name="Group 3228"/>
                                  <wpg:cNvGrpSpPr/>
                                  <wpg:grpSpPr>
                                    <a:xfrm>
                                      <a:off x="718457" y="0"/>
                                      <a:ext cx="718820" cy="179705"/>
                                      <a:chOff x="0" y="0"/>
                                      <a:chExt cx="718842" cy="180000"/>
                                    </a:xfrm>
                                  </wpg:grpSpPr>
                                  <wpg:grpSp>
                                    <wpg:cNvPr id="3229" name="Group 3229"/>
                                    <wpg:cNvGrpSpPr/>
                                    <wpg:grpSpPr>
                                      <a:xfrm>
                                        <a:off x="0" y="0"/>
                                        <a:ext cx="359614" cy="180000"/>
                                        <a:chOff x="0" y="0"/>
                                        <a:chExt cx="359614" cy="180000"/>
                                      </a:xfrm>
                                    </wpg:grpSpPr>
                                    <wps:wsp>
                                      <wps:cNvPr id="3230" name="Rectangle 323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31" name="Rectangle 323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232" name="Group 3232"/>
                                    <wpg:cNvGrpSpPr/>
                                    <wpg:grpSpPr>
                                      <a:xfrm>
                                        <a:off x="359228" y="0"/>
                                        <a:ext cx="359614" cy="180000"/>
                                        <a:chOff x="0" y="0"/>
                                        <a:chExt cx="359614" cy="180000"/>
                                      </a:xfrm>
                                    </wpg:grpSpPr>
                                    <wps:wsp>
                                      <wps:cNvPr id="3233" name="Rectangle 323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34" name="Rectangle 323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235" name="Group 3235"/>
                                  <wpg:cNvGrpSpPr/>
                                  <wpg:grpSpPr>
                                    <a:xfrm>
                                      <a:off x="3592286" y="0"/>
                                      <a:ext cx="718820" cy="179705"/>
                                      <a:chOff x="0" y="0"/>
                                      <a:chExt cx="718842" cy="180000"/>
                                    </a:xfrm>
                                  </wpg:grpSpPr>
                                  <wpg:grpSp>
                                    <wpg:cNvPr id="3236" name="Group 3236"/>
                                    <wpg:cNvGrpSpPr/>
                                    <wpg:grpSpPr>
                                      <a:xfrm>
                                        <a:off x="0" y="0"/>
                                        <a:ext cx="359614" cy="180000"/>
                                        <a:chOff x="0" y="0"/>
                                        <a:chExt cx="359614" cy="180000"/>
                                      </a:xfrm>
                                    </wpg:grpSpPr>
                                    <wps:wsp>
                                      <wps:cNvPr id="3237" name="Rectangle 323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38" name="Rectangle 323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239" name="Group 3239"/>
                                    <wpg:cNvGrpSpPr/>
                                    <wpg:grpSpPr>
                                      <a:xfrm>
                                        <a:off x="359228" y="0"/>
                                        <a:ext cx="359614" cy="180000"/>
                                        <a:chOff x="0" y="0"/>
                                        <a:chExt cx="359614" cy="180000"/>
                                      </a:xfrm>
                                    </wpg:grpSpPr>
                                    <wps:wsp>
                                      <wps:cNvPr id="3240" name="Rectangle 324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41" name="Rectangle 324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242" name="Group 3242"/>
                                  <wpg:cNvGrpSpPr/>
                                  <wpg:grpSpPr>
                                    <a:xfrm>
                                      <a:off x="5029200" y="0"/>
                                      <a:ext cx="718820" cy="179705"/>
                                      <a:chOff x="0" y="0"/>
                                      <a:chExt cx="718842" cy="180000"/>
                                    </a:xfrm>
                                  </wpg:grpSpPr>
                                  <wpg:grpSp>
                                    <wpg:cNvPr id="3243" name="Group 3243"/>
                                    <wpg:cNvGrpSpPr/>
                                    <wpg:grpSpPr>
                                      <a:xfrm>
                                        <a:off x="0" y="0"/>
                                        <a:ext cx="359614" cy="180000"/>
                                        <a:chOff x="0" y="0"/>
                                        <a:chExt cx="359614" cy="180000"/>
                                      </a:xfrm>
                                    </wpg:grpSpPr>
                                    <wps:wsp>
                                      <wps:cNvPr id="3244" name="Rectangle 324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45" name="Rectangle 324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246" name="Group 3246"/>
                                    <wpg:cNvGrpSpPr/>
                                    <wpg:grpSpPr>
                                      <a:xfrm>
                                        <a:off x="359228" y="0"/>
                                        <a:ext cx="359614" cy="180000"/>
                                        <a:chOff x="0" y="0"/>
                                        <a:chExt cx="359614" cy="180000"/>
                                      </a:xfrm>
                                    </wpg:grpSpPr>
                                    <wps:wsp>
                                      <wps:cNvPr id="3247" name="Rectangle 324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48" name="Rectangle 324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249" name="Group 3249"/>
                                  <wpg:cNvGrpSpPr/>
                                  <wpg:grpSpPr>
                                    <a:xfrm>
                                      <a:off x="4310743" y="0"/>
                                      <a:ext cx="718820" cy="179705"/>
                                      <a:chOff x="0" y="0"/>
                                      <a:chExt cx="718842" cy="180000"/>
                                    </a:xfrm>
                                  </wpg:grpSpPr>
                                  <wpg:grpSp>
                                    <wpg:cNvPr id="3250" name="Group 3250"/>
                                    <wpg:cNvGrpSpPr/>
                                    <wpg:grpSpPr>
                                      <a:xfrm>
                                        <a:off x="0" y="0"/>
                                        <a:ext cx="359614" cy="180000"/>
                                        <a:chOff x="0" y="0"/>
                                        <a:chExt cx="359614" cy="180000"/>
                                      </a:xfrm>
                                    </wpg:grpSpPr>
                                    <wps:wsp>
                                      <wps:cNvPr id="3251" name="Rectangle 325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52" name="Rectangle 325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253" name="Group 3253"/>
                                    <wpg:cNvGrpSpPr/>
                                    <wpg:grpSpPr>
                                      <a:xfrm>
                                        <a:off x="359228" y="0"/>
                                        <a:ext cx="359614" cy="180000"/>
                                        <a:chOff x="0" y="0"/>
                                        <a:chExt cx="359614" cy="180000"/>
                                      </a:xfrm>
                                    </wpg:grpSpPr>
                                    <wps:wsp>
                                      <wps:cNvPr id="3254" name="Rectangle 325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55" name="Rectangle 325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3256" name="Rectangle 3256"/>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257" name="Group 3257"/>
                                  <wpg:cNvGrpSpPr/>
                                  <wpg:grpSpPr>
                                    <a:xfrm>
                                      <a:off x="5747657" y="0"/>
                                      <a:ext cx="359603" cy="179705"/>
                                      <a:chOff x="0" y="0"/>
                                      <a:chExt cx="359614" cy="180000"/>
                                    </a:xfrm>
                                  </wpg:grpSpPr>
                                  <wps:wsp>
                                    <wps:cNvPr id="3258" name="Rectangle 325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59" name="Rectangle 325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260" name="Group 3260"/>
                                <wpg:cNvGrpSpPr/>
                                <wpg:grpSpPr>
                                  <a:xfrm>
                                    <a:off x="0" y="179614"/>
                                    <a:ext cx="6286880" cy="180000"/>
                                    <a:chOff x="0" y="0"/>
                                    <a:chExt cx="6286880" cy="180000"/>
                                  </a:xfrm>
                                </wpg:grpSpPr>
                                <wpg:grpSp>
                                  <wpg:cNvPr id="3261" name="Group 3261"/>
                                  <wpg:cNvGrpSpPr/>
                                  <wpg:grpSpPr>
                                    <a:xfrm>
                                      <a:off x="0" y="0"/>
                                      <a:ext cx="718842" cy="180000"/>
                                      <a:chOff x="0" y="0"/>
                                      <a:chExt cx="718842" cy="180000"/>
                                    </a:xfrm>
                                  </wpg:grpSpPr>
                                  <wpg:grpSp>
                                    <wpg:cNvPr id="3262" name="Group 3262"/>
                                    <wpg:cNvGrpSpPr/>
                                    <wpg:grpSpPr>
                                      <a:xfrm>
                                        <a:off x="0" y="0"/>
                                        <a:ext cx="359614" cy="180000"/>
                                        <a:chOff x="0" y="0"/>
                                        <a:chExt cx="359614" cy="180000"/>
                                      </a:xfrm>
                                    </wpg:grpSpPr>
                                    <wps:wsp>
                                      <wps:cNvPr id="3263" name="Rectangle 326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64" name="Rectangle 326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265" name="Group 3265"/>
                                    <wpg:cNvGrpSpPr/>
                                    <wpg:grpSpPr>
                                      <a:xfrm>
                                        <a:off x="359228" y="0"/>
                                        <a:ext cx="359614" cy="180000"/>
                                        <a:chOff x="0" y="0"/>
                                        <a:chExt cx="359614" cy="180000"/>
                                      </a:xfrm>
                                    </wpg:grpSpPr>
                                    <wps:wsp>
                                      <wps:cNvPr id="3266" name="Rectangle 326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67" name="Rectangle 326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268" name="Group 3268"/>
                                  <wpg:cNvGrpSpPr/>
                                  <wpg:grpSpPr>
                                    <a:xfrm>
                                      <a:off x="1436914" y="0"/>
                                      <a:ext cx="718820" cy="179705"/>
                                      <a:chOff x="0" y="0"/>
                                      <a:chExt cx="718842" cy="180000"/>
                                    </a:xfrm>
                                  </wpg:grpSpPr>
                                  <wpg:grpSp>
                                    <wpg:cNvPr id="3269" name="Group 3269"/>
                                    <wpg:cNvGrpSpPr/>
                                    <wpg:grpSpPr>
                                      <a:xfrm>
                                        <a:off x="0" y="0"/>
                                        <a:ext cx="359614" cy="180000"/>
                                        <a:chOff x="0" y="0"/>
                                        <a:chExt cx="359614" cy="180000"/>
                                      </a:xfrm>
                                    </wpg:grpSpPr>
                                    <wps:wsp>
                                      <wps:cNvPr id="3270" name="Rectangle 327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71" name="Rectangle 327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272" name="Group 3272"/>
                                    <wpg:cNvGrpSpPr/>
                                    <wpg:grpSpPr>
                                      <a:xfrm>
                                        <a:off x="359228" y="0"/>
                                        <a:ext cx="359614" cy="180000"/>
                                        <a:chOff x="0" y="0"/>
                                        <a:chExt cx="359614" cy="180000"/>
                                      </a:xfrm>
                                    </wpg:grpSpPr>
                                    <wps:wsp>
                                      <wps:cNvPr id="3273" name="Rectangle 327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74" name="Rectangle 327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275" name="Group 3275"/>
                                  <wpg:cNvGrpSpPr/>
                                  <wpg:grpSpPr>
                                    <a:xfrm>
                                      <a:off x="2873829" y="0"/>
                                      <a:ext cx="718820" cy="179705"/>
                                      <a:chOff x="0" y="0"/>
                                      <a:chExt cx="718842" cy="180000"/>
                                    </a:xfrm>
                                  </wpg:grpSpPr>
                                  <wpg:grpSp>
                                    <wpg:cNvPr id="3276" name="Group 3276"/>
                                    <wpg:cNvGrpSpPr/>
                                    <wpg:grpSpPr>
                                      <a:xfrm>
                                        <a:off x="0" y="0"/>
                                        <a:ext cx="359614" cy="180000"/>
                                        <a:chOff x="0" y="0"/>
                                        <a:chExt cx="359614" cy="180000"/>
                                      </a:xfrm>
                                    </wpg:grpSpPr>
                                    <wps:wsp>
                                      <wps:cNvPr id="3277" name="Rectangle 327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78" name="Rectangle 327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279" name="Group 3279"/>
                                    <wpg:cNvGrpSpPr/>
                                    <wpg:grpSpPr>
                                      <a:xfrm>
                                        <a:off x="359228" y="0"/>
                                        <a:ext cx="359614" cy="180000"/>
                                        <a:chOff x="0" y="0"/>
                                        <a:chExt cx="359614" cy="180000"/>
                                      </a:xfrm>
                                    </wpg:grpSpPr>
                                    <wps:wsp>
                                      <wps:cNvPr id="3280" name="Rectangle 328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81" name="Rectangle 328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282" name="Group 3282"/>
                                  <wpg:cNvGrpSpPr/>
                                  <wpg:grpSpPr>
                                    <a:xfrm>
                                      <a:off x="2155372" y="0"/>
                                      <a:ext cx="718820" cy="179705"/>
                                      <a:chOff x="0" y="0"/>
                                      <a:chExt cx="718842" cy="180000"/>
                                    </a:xfrm>
                                  </wpg:grpSpPr>
                                  <wpg:grpSp>
                                    <wpg:cNvPr id="3283" name="Group 3283"/>
                                    <wpg:cNvGrpSpPr/>
                                    <wpg:grpSpPr>
                                      <a:xfrm>
                                        <a:off x="0" y="0"/>
                                        <a:ext cx="359614" cy="180000"/>
                                        <a:chOff x="0" y="0"/>
                                        <a:chExt cx="359614" cy="180000"/>
                                      </a:xfrm>
                                    </wpg:grpSpPr>
                                    <wps:wsp>
                                      <wps:cNvPr id="3284" name="Rectangle 328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85" name="Rectangle 328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286" name="Group 3286"/>
                                    <wpg:cNvGrpSpPr/>
                                    <wpg:grpSpPr>
                                      <a:xfrm>
                                        <a:off x="359228" y="0"/>
                                        <a:ext cx="359614" cy="180000"/>
                                        <a:chOff x="0" y="0"/>
                                        <a:chExt cx="359614" cy="180000"/>
                                      </a:xfrm>
                                    </wpg:grpSpPr>
                                    <wps:wsp>
                                      <wps:cNvPr id="3287" name="Rectangle 328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88" name="Rectangle 328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289" name="Group 3289"/>
                                  <wpg:cNvGrpSpPr/>
                                  <wpg:grpSpPr>
                                    <a:xfrm>
                                      <a:off x="718457" y="0"/>
                                      <a:ext cx="718820" cy="179705"/>
                                      <a:chOff x="0" y="0"/>
                                      <a:chExt cx="718842" cy="180000"/>
                                    </a:xfrm>
                                  </wpg:grpSpPr>
                                  <wpg:grpSp>
                                    <wpg:cNvPr id="3290" name="Group 3290"/>
                                    <wpg:cNvGrpSpPr/>
                                    <wpg:grpSpPr>
                                      <a:xfrm>
                                        <a:off x="0" y="0"/>
                                        <a:ext cx="359614" cy="180000"/>
                                        <a:chOff x="0" y="0"/>
                                        <a:chExt cx="359614" cy="180000"/>
                                      </a:xfrm>
                                    </wpg:grpSpPr>
                                    <wps:wsp>
                                      <wps:cNvPr id="3291" name="Rectangle 329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92" name="Rectangle 329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293" name="Group 3293"/>
                                    <wpg:cNvGrpSpPr/>
                                    <wpg:grpSpPr>
                                      <a:xfrm>
                                        <a:off x="359228" y="0"/>
                                        <a:ext cx="359614" cy="180000"/>
                                        <a:chOff x="0" y="0"/>
                                        <a:chExt cx="359614" cy="180000"/>
                                      </a:xfrm>
                                    </wpg:grpSpPr>
                                    <wps:wsp>
                                      <wps:cNvPr id="3294" name="Rectangle 329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95" name="Rectangle 329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296" name="Group 3296"/>
                                  <wpg:cNvGrpSpPr/>
                                  <wpg:grpSpPr>
                                    <a:xfrm>
                                      <a:off x="3592286" y="0"/>
                                      <a:ext cx="718820" cy="179705"/>
                                      <a:chOff x="0" y="0"/>
                                      <a:chExt cx="718842" cy="180000"/>
                                    </a:xfrm>
                                  </wpg:grpSpPr>
                                  <wpg:grpSp>
                                    <wpg:cNvPr id="3297" name="Group 3297"/>
                                    <wpg:cNvGrpSpPr/>
                                    <wpg:grpSpPr>
                                      <a:xfrm>
                                        <a:off x="0" y="0"/>
                                        <a:ext cx="359614" cy="180000"/>
                                        <a:chOff x="0" y="0"/>
                                        <a:chExt cx="359614" cy="180000"/>
                                      </a:xfrm>
                                    </wpg:grpSpPr>
                                    <wps:wsp>
                                      <wps:cNvPr id="3298" name="Rectangle 329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99" name="Rectangle 329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300" name="Group 3300"/>
                                    <wpg:cNvGrpSpPr/>
                                    <wpg:grpSpPr>
                                      <a:xfrm>
                                        <a:off x="359228" y="0"/>
                                        <a:ext cx="359614" cy="180000"/>
                                        <a:chOff x="0" y="0"/>
                                        <a:chExt cx="359614" cy="180000"/>
                                      </a:xfrm>
                                    </wpg:grpSpPr>
                                    <wps:wsp>
                                      <wps:cNvPr id="3301" name="Rectangle 330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02" name="Rectangle 330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303" name="Group 3303"/>
                                  <wpg:cNvGrpSpPr/>
                                  <wpg:grpSpPr>
                                    <a:xfrm>
                                      <a:off x="5029200" y="0"/>
                                      <a:ext cx="718820" cy="179705"/>
                                      <a:chOff x="0" y="0"/>
                                      <a:chExt cx="718842" cy="180000"/>
                                    </a:xfrm>
                                  </wpg:grpSpPr>
                                  <wpg:grpSp>
                                    <wpg:cNvPr id="3304" name="Group 3304"/>
                                    <wpg:cNvGrpSpPr/>
                                    <wpg:grpSpPr>
                                      <a:xfrm>
                                        <a:off x="0" y="0"/>
                                        <a:ext cx="359614" cy="180000"/>
                                        <a:chOff x="0" y="0"/>
                                        <a:chExt cx="359614" cy="180000"/>
                                      </a:xfrm>
                                    </wpg:grpSpPr>
                                    <wps:wsp>
                                      <wps:cNvPr id="3305" name="Rectangle 330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06" name="Rectangle 330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307" name="Group 3307"/>
                                    <wpg:cNvGrpSpPr/>
                                    <wpg:grpSpPr>
                                      <a:xfrm>
                                        <a:off x="359228" y="0"/>
                                        <a:ext cx="359614" cy="180000"/>
                                        <a:chOff x="0" y="0"/>
                                        <a:chExt cx="359614" cy="180000"/>
                                      </a:xfrm>
                                    </wpg:grpSpPr>
                                    <wps:wsp>
                                      <wps:cNvPr id="3308" name="Rectangle 330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09" name="Rectangle 330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310" name="Group 3310"/>
                                  <wpg:cNvGrpSpPr/>
                                  <wpg:grpSpPr>
                                    <a:xfrm>
                                      <a:off x="4310743" y="0"/>
                                      <a:ext cx="718820" cy="179705"/>
                                      <a:chOff x="0" y="0"/>
                                      <a:chExt cx="718842" cy="180000"/>
                                    </a:xfrm>
                                  </wpg:grpSpPr>
                                  <wpg:grpSp>
                                    <wpg:cNvPr id="3311" name="Group 3311"/>
                                    <wpg:cNvGrpSpPr/>
                                    <wpg:grpSpPr>
                                      <a:xfrm>
                                        <a:off x="0" y="0"/>
                                        <a:ext cx="359614" cy="180000"/>
                                        <a:chOff x="0" y="0"/>
                                        <a:chExt cx="359614" cy="180000"/>
                                      </a:xfrm>
                                    </wpg:grpSpPr>
                                    <wps:wsp>
                                      <wps:cNvPr id="3312" name="Rectangle 331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13" name="Rectangle 331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314" name="Group 3314"/>
                                    <wpg:cNvGrpSpPr/>
                                    <wpg:grpSpPr>
                                      <a:xfrm>
                                        <a:off x="359228" y="0"/>
                                        <a:ext cx="359614" cy="180000"/>
                                        <a:chOff x="0" y="0"/>
                                        <a:chExt cx="359614" cy="180000"/>
                                      </a:xfrm>
                                    </wpg:grpSpPr>
                                    <wps:wsp>
                                      <wps:cNvPr id="3315" name="Rectangle 331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16" name="Rectangle 331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3317" name="Rectangle 3317"/>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318" name="Group 3318"/>
                                  <wpg:cNvGrpSpPr/>
                                  <wpg:grpSpPr>
                                    <a:xfrm>
                                      <a:off x="5747657" y="0"/>
                                      <a:ext cx="359603" cy="179705"/>
                                      <a:chOff x="0" y="0"/>
                                      <a:chExt cx="359614" cy="180000"/>
                                    </a:xfrm>
                                  </wpg:grpSpPr>
                                  <wps:wsp>
                                    <wps:cNvPr id="3319" name="Rectangle 331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20" name="Rectangle 332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321" name="Group 3321"/>
                                <wpg:cNvGrpSpPr/>
                                <wpg:grpSpPr>
                                  <a:xfrm>
                                    <a:off x="0" y="359229"/>
                                    <a:ext cx="6286500" cy="179705"/>
                                    <a:chOff x="0" y="0"/>
                                    <a:chExt cx="6286880" cy="180000"/>
                                  </a:xfrm>
                                </wpg:grpSpPr>
                                <wpg:grpSp>
                                  <wpg:cNvPr id="3322" name="Group 3322"/>
                                  <wpg:cNvGrpSpPr/>
                                  <wpg:grpSpPr>
                                    <a:xfrm>
                                      <a:off x="0" y="0"/>
                                      <a:ext cx="718842" cy="180000"/>
                                      <a:chOff x="0" y="0"/>
                                      <a:chExt cx="718842" cy="180000"/>
                                    </a:xfrm>
                                  </wpg:grpSpPr>
                                  <wpg:grpSp>
                                    <wpg:cNvPr id="3323" name="Group 3323"/>
                                    <wpg:cNvGrpSpPr/>
                                    <wpg:grpSpPr>
                                      <a:xfrm>
                                        <a:off x="0" y="0"/>
                                        <a:ext cx="359614" cy="180000"/>
                                        <a:chOff x="0" y="0"/>
                                        <a:chExt cx="359614" cy="180000"/>
                                      </a:xfrm>
                                    </wpg:grpSpPr>
                                    <wps:wsp>
                                      <wps:cNvPr id="3324" name="Rectangle 332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25" name="Rectangle 332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326" name="Group 3326"/>
                                    <wpg:cNvGrpSpPr/>
                                    <wpg:grpSpPr>
                                      <a:xfrm>
                                        <a:off x="359228" y="0"/>
                                        <a:ext cx="359614" cy="180000"/>
                                        <a:chOff x="0" y="0"/>
                                        <a:chExt cx="359614" cy="180000"/>
                                      </a:xfrm>
                                    </wpg:grpSpPr>
                                    <wps:wsp>
                                      <wps:cNvPr id="3327" name="Rectangle 332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28" name="Rectangle 332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329" name="Group 3329"/>
                                  <wpg:cNvGrpSpPr/>
                                  <wpg:grpSpPr>
                                    <a:xfrm>
                                      <a:off x="1436914" y="0"/>
                                      <a:ext cx="718820" cy="179705"/>
                                      <a:chOff x="0" y="0"/>
                                      <a:chExt cx="718842" cy="180000"/>
                                    </a:xfrm>
                                  </wpg:grpSpPr>
                                  <wpg:grpSp>
                                    <wpg:cNvPr id="3330" name="Group 3330"/>
                                    <wpg:cNvGrpSpPr/>
                                    <wpg:grpSpPr>
                                      <a:xfrm>
                                        <a:off x="0" y="0"/>
                                        <a:ext cx="359614" cy="180000"/>
                                        <a:chOff x="0" y="0"/>
                                        <a:chExt cx="359614" cy="180000"/>
                                      </a:xfrm>
                                    </wpg:grpSpPr>
                                    <wps:wsp>
                                      <wps:cNvPr id="3331" name="Rectangle 333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32" name="Rectangle 333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333" name="Group 3333"/>
                                    <wpg:cNvGrpSpPr/>
                                    <wpg:grpSpPr>
                                      <a:xfrm>
                                        <a:off x="359228" y="0"/>
                                        <a:ext cx="359614" cy="180000"/>
                                        <a:chOff x="0" y="0"/>
                                        <a:chExt cx="359614" cy="180000"/>
                                      </a:xfrm>
                                    </wpg:grpSpPr>
                                    <wps:wsp>
                                      <wps:cNvPr id="3334" name="Rectangle 333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35" name="Rectangle 333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336" name="Group 3336"/>
                                  <wpg:cNvGrpSpPr/>
                                  <wpg:grpSpPr>
                                    <a:xfrm>
                                      <a:off x="2873829" y="0"/>
                                      <a:ext cx="718820" cy="179705"/>
                                      <a:chOff x="0" y="0"/>
                                      <a:chExt cx="718842" cy="180000"/>
                                    </a:xfrm>
                                  </wpg:grpSpPr>
                                  <wpg:grpSp>
                                    <wpg:cNvPr id="3337" name="Group 3337"/>
                                    <wpg:cNvGrpSpPr/>
                                    <wpg:grpSpPr>
                                      <a:xfrm>
                                        <a:off x="0" y="0"/>
                                        <a:ext cx="359614" cy="180000"/>
                                        <a:chOff x="0" y="0"/>
                                        <a:chExt cx="359614" cy="180000"/>
                                      </a:xfrm>
                                    </wpg:grpSpPr>
                                    <wps:wsp>
                                      <wps:cNvPr id="3338" name="Rectangle 333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39" name="Rectangle 333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340" name="Group 3340"/>
                                    <wpg:cNvGrpSpPr/>
                                    <wpg:grpSpPr>
                                      <a:xfrm>
                                        <a:off x="359228" y="0"/>
                                        <a:ext cx="359614" cy="180000"/>
                                        <a:chOff x="0" y="0"/>
                                        <a:chExt cx="359614" cy="180000"/>
                                      </a:xfrm>
                                    </wpg:grpSpPr>
                                    <wps:wsp>
                                      <wps:cNvPr id="3341" name="Rectangle 334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42" name="Rectangle 334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343" name="Group 3343"/>
                                  <wpg:cNvGrpSpPr/>
                                  <wpg:grpSpPr>
                                    <a:xfrm>
                                      <a:off x="2155372" y="0"/>
                                      <a:ext cx="718820" cy="179705"/>
                                      <a:chOff x="0" y="0"/>
                                      <a:chExt cx="718842" cy="180000"/>
                                    </a:xfrm>
                                  </wpg:grpSpPr>
                                  <wpg:grpSp>
                                    <wpg:cNvPr id="3344" name="Group 3344"/>
                                    <wpg:cNvGrpSpPr/>
                                    <wpg:grpSpPr>
                                      <a:xfrm>
                                        <a:off x="0" y="0"/>
                                        <a:ext cx="359614" cy="180000"/>
                                        <a:chOff x="0" y="0"/>
                                        <a:chExt cx="359614" cy="180000"/>
                                      </a:xfrm>
                                    </wpg:grpSpPr>
                                    <wps:wsp>
                                      <wps:cNvPr id="3345" name="Rectangle 334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46" name="Rectangle 334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347" name="Group 3347"/>
                                    <wpg:cNvGrpSpPr/>
                                    <wpg:grpSpPr>
                                      <a:xfrm>
                                        <a:off x="359228" y="0"/>
                                        <a:ext cx="359614" cy="180000"/>
                                        <a:chOff x="0" y="0"/>
                                        <a:chExt cx="359614" cy="180000"/>
                                      </a:xfrm>
                                    </wpg:grpSpPr>
                                    <wps:wsp>
                                      <wps:cNvPr id="3348" name="Rectangle 334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49" name="Rectangle 334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350" name="Group 3350"/>
                                  <wpg:cNvGrpSpPr/>
                                  <wpg:grpSpPr>
                                    <a:xfrm>
                                      <a:off x="718457" y="0"/>
                                      <a:ext cx="718820" cy="179705"/>
                                      <a:chOff x="0" y="0"/>
                                      <a:chExt cx="718842" cy="180000"/>
                                    </a:xfrm>
                                  </wpg:grpSpPr>
                                  <wpg:grpSp>
                                    <wpg:cNvPr id="3351" name="Group 3351"/>
                                    <wpg:cNvGrpSpPr/>
                                    <wpg:grpSpPr>
                                      <a:xfrm>
                                        <a:off x="0" y="0"/>
                                        <a:ext cx="359614" cy="180000"/>
                                        <a:chOff x="0" y="0"/>
                                        <a:chExt cx="359614" cy="180000"/>
                                      </a:xfrm>
                                    </wpg:grpSpPr>
                                    <wps:wsp>
                                      <wps:cNvPr id="3352" name="Rectangle 335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53" name="Rectangle 335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354" name="Group 3354"/>
                                    <wpg:cNvGrpSpPr/>
                                    <wpg:grpSpPr>
                                      <a:xfrm>
                                        <a:off x="359228" y="0"/>
                                        <a:ext cx="359614" cy="180000"/>
                                        <a:chOff x="0" y="0"/>
                                        <a:chExt cx="359614" cy="180000"/>
                                      </a:xfrm>
                                    </wpg:grpSpPr>
                                    <wps:wsp>
                                      <wps:cNvPr id="3355" name="Rectangle 335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56" name="Rectangle 335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357" name="Group 3357"/>
                                  <wpg:cNvGrpSpPr/>
                                  <wpg:grpSpPr>
                                    <a:xfrm>
                                      <a:off x="3592286" y="0"/>
                                      <a:ext cx="718820" cy="179705"/>
                                      <a:chOff x="0" y="0"/>
                                      <a:chExt cx="718842" cy="180000"/>
                                    </a:xfrm>
                                  </wpg:grpSpPr>
                                  <wpg:grpSp>
                                    <wpg:cNvPr id="3358" name="Group 3358"/>
                                    <wpg:cNvGrpSpPr/>
                                    <wpg:grpSpPr>
                                      <a:xfrm>
                                        <a:off x="0" y="0"/>
                                        <a:ext cx="359614" cy="180000"/>
                                        <a:chOff x="0" y="0"/>
                                        <a:chExt cx="359614" cy="180000"/>
                                      </a:xfrm>
                                    </wpg:grpSpPr>
                                    <wps:wsp>
                                      <wps:cNvPr id="3359" name="Rectangle 335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60" name="Rectangle 336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361" name="Group 3361"/>
                                    <wpg:cNvGrpSpPr/>
                                    <wpg:grpSpPr>
                                      <a:xfrm>
                                        <a:off x="359228" y="0"/>
                                        <a:ext cx="359614" cy="180000"/>
                                        <a:chOff x="0" y="0"/>
                                        <a:chExt cx="359614" cy="180000"/>
                                      </a:xfrm>
                                    </wpg:grpSpPr>
                                    <wps:wsp>
                                      <wps:cNvPr id="3362" name="Rectangle 336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63" name="Rectangle 336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364" name="Group 3364"/>
                                  <wpg:cNvGrpSpPr/>
                                  <wpg:grpSpPr>
                                    <a:xfrm>
                                      <a:off x="5029200" y="0"/>
                                      <a:ext cx="718820" cy="179705"/>
                                      <a:chOff x="0" y="0"/>
                                      <a:chExt cx="718842" cy="180000"/>
                                    </a:xfrm>
                                  </wpg:grpSpPr>
                                  <wpg:grpSp>
                                    <wpg:cNvPr id="3365" name="Group 3365"/>
                                    <wpg:cNvGrpSpPr/>
                                    <wpg:grpSpPr>
                                      <a:xfrm>
                                        <a:off x="0" y="0"/>
                                        <a:ext cx="359614" cy="180000"/>
                                        <a:chOff x="0" y="0"/>
                                        <a:chExt cx="359614" cy="180000"/>
                                      </a:xfrm>
                                    </wpg:grpSpPr>
                                    <wps:wsp>
                                      <wps:cNvPr id="3366" name="Rectangle 336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67" name="Rectangle 336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368" name="Group 3368"/>
                                    <wpg:cNvGrpSpPr/>
                                    <wpg:grpSpPr>
                                      <a:xfrm>
                                        <a:off x="359228" y="0"/>
                                        <a:ext cx="359614" cy="180000"/>
                                        <a:chOff x="0" y="0"/>
                                        <a:chExt cx="359614" cy="180000"/>
                                      </a:xfrm>
                                    </wpg:grpSpPr>
                                    <wps:wsp>
                                      <wps:cNvPr id="3369" name="Rectangle 336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70" name="Rectangle 337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371" name="Group 3371"/>
                                  <wpg:cNvGrpSpPr/>
                                  <wpg:grpSpPr>
                                    <a:xfrm>
                                      <a:off x="4310743" y="0"/>
                                      <a:ext cx="718820" cy="179705"/>
                                      <a:chOff x="0" y="0"/>
                                      <a:chExt cx="718842" cy="180000"/>
                                    </a:xfrm>
                                  </wpg:grpSpPr>
                                  <wpg:grpSp>
                                    <wpg:cNvPr id="3372" name="Group 3372"/>
                                    <wpg:cNvGrpSpPr/>
                                    <wpg:grpSpPr>
                                      <a:xfrm>
                                        <a:off x="0" y="0"/>
                                        <a:ext cx="359614" cy="180000"/>
                                        <a:chOff x="0" y="0"/>
                                        <a:chExt cx="359614" cy="180000"/>
                                      </a:xfrm>
                                    </wpg:grpSpPr>
                                    <wps:wsp>
                                      <wps:cNvPr id="3373" name="Rectangle 337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74" name="Rectangle 337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375" name="Group 3375"/>
                                    <wpg:cNvGrpSpPr/>
                                    <wpg:grpSpPr>
                                      <a:xfrm>
                                        <a:off x="359228" y="0"/>
                                        <a:ext cx="359614" cy="180000"/>
                                        <a:chOff x="0" y="0"/>
                                        <a:chExt cx="359614" cy="180000"/>
                                      </a:xfrm>
                                    </wpg:grpSpPr>
                                    <wps:wsp>
                                      <wps:cNvPr id="3376" name="Rectangle 337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77" name="Rectangle 337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3378" name="Rectangle 3378"/>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379" name="Group 3379"/>
                                  <wpg:cNvGrpSpPr/>
                                  <wpg:grpSpPr>
                                    <a:xfrm>
                                      <a:off x="5747657" y="0"/>
                                      <a:ext cx="359603" cy="179705"/>
                                      <a:chOff x="0" y="0"/>
                                      <a:chExt cx="359614" cy="180000"/>
                                    </a:xfrm>
                                  </wpg:grpSpPr>
                                  <wps:wsp>
                                    <wps:cNvPr id="3380" name="Rectangle 338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81" name="Rectangle 338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382" name="Group 3382"/>
                                <wpg:cNvGrpSpPr/>
                                <wpg:grpSpPr>
                                  <a:xfrm>
                                    <a:off x="0" y="538843"/>
                                    <a:ext cx="6286880" cy="180000"/>
                                    <a:chOff x="0" y="0"/>
                                    <a:chExt cx="6286880" cy="180000"/>
                                  </a:xfrm>
                                </wpg:grpSpPr>
                                <wpg:grpSp>
                                  <wpg:cNvPr id="3383" name="Group 3383"/>
                                  <wpg:cNvGrpSpPr/>
                                  <wpg:grpSpPr>
                                    <a:xfrm>
                                      <a:off x="0" y="0"/>
                                      <a:ext cx="718842" cy="180000"/>
                                      <a:chOff x="0" y="0"/>
                                      <a:chExt cx="718842" cy="180000"/>
                                    </a:xfrm>
                                  </wpg:grpSpPr>
                                  <wpg:grpSp>
                                    <wpg:cNvPr id="3384" name="Group 3384"/>
                                    <wpg:cNvGrpSpPr/>
                                    <wpg:grpSpPr>
                                      <a:xfrm>
                                        <a:off x="0" y="0"/>
                                        <a:ext cx="359614" cy="180000"/>
                                        <a:chOff x="0" y="0"/>
                                        <a:chExt cx="359614" cy="180000"/>
                                      </a:xfrm>
                                    </wpg:grpSpPr>
                                    <wps:wsp>
                                      <wps:cNvPr id="3385" name="Rectangle 338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86" name="Rectangle 338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387" name="Group 3387"/>
                                    <wpg:cNvGrpSpPr/>
                                    <wpg:grpSpPr>
                                      <a:xfrm>
                                        <a:off x="359228" y="0"/>
                                        <a:ext cx="359614" cy="180000"/>
                                        <a:chOff x="0" y="0"/>
                                        <a:chExt cx="359614" cy="180000"/>
                                      </a:xfrm>
                                    </wpg:grpSpPr>
                                    <wps:wsp>
                                      <wps:cNvPr id="3388" name="Rectangle 338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89" name="Rectangle 338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390" name="Group 3390"/>
                                  <wpg:cNvGrpSpPr/>
                                  <wpg:grpSpPr>
                                    <a:xfrm>
                                      <a:off x="1436914" y="0"/>
                                      <a:ext cx="718820" cy="179705"/>
                                      <a:chOff x="0" y="0"/>
                                      <a:chExt cx="718842" cy="180000"/>
                                    </a:xfrm>
                                  </wpg:grpSpPr>
                                  <wpg:grpSp>
                                    <wpg:cNvPr id="3391" name="Group 3391"/>
                                    <wpg:cNvGrpSpPr/>
                                    <wpg:grpSpPr>
                                      <a:xfrm>
                                        <a:off x="0" y="0"/>
                                        <a:ext cx="359614" cy="180000"/>
                                        <a:chOff x="0" y="0"/>
                                        <a:chExt cx="359614" cy="180000"/>
                                      </a:xfrm>
                                    </wpg:grpSpPr>
                                    <wps:wsp>
                                      <wps:cNvPr id="3392" name="Rectangle 339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93" name="Rectangle 339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394" name="Group 3394"/>
                                    <wpg:cNvGrpSpPr/>
                                    <wpg:grpSpPr>
                                      <a:xfrm>
                                        <a:off x="359228" y="0"/>
                                        <a:ext cx="359614" cy="180000"/>
                                        <a:chOff x="0" y="0"/>
                                        <a:chExt cx="359614" cy="180000"/>
                                      </a:xfrm>
                                    </wpg:grpSpPr>
                                    <wps:wsp>
                                      <wps:cNvPr id="3395" name="Rectangle 339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96" name="Rectangle 339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397" name="Group 3397"/>
                                  <wpg:cNvGrpSpPr/>
                                  <wpg:grpSpPr>
                                    <a:xfrm>
                                      <a:off x="2873829" y="0"/>
                                      <a:ext cx="718820" cy="179705"/>
                                      <a:chOff x="0" y="0"/>
                                      <a:chExt cx="718842" cy="180000"/>
                                    </a:xfrm>
                                  </wpg:grpSpPr>
                                  <wpg:grpSp>
                                    <wpg:cNvPr id="3398" name="Group 3398"/>
                                    <wpg:cNvGrpSpPr/>
                                    <wpg:grpSpPr>
                                      <a:xfrm>
                                        <a:off x="0" y="0"/>
                                        <a:ext cx="359614" cy="180000"/>
                                        <a:chOff x="0" y="0"/>
                                        <a:chExt cx="359614" cy="180000"/>
                                      </a:xfrm>
                                    </wpg:grpSpPr>
                                    <wps:wsp>
                                      <wps:cNvPr id="3399" name="Rectangle 339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00" name="Rectangle 340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401" name="Group 3401"/>
                                    <wpg:cNvGrpSpPr/>
                                    <wpg:grpSpPr>
                                      <a:xfrm>
                                        <a:off x="359228" y="0"/>
                                        <a:ext cx="359614" cy="180000"/>
                                        <a:chOff x="0" y="0"/>
                                        <a:chExt cx="359614" cy="180000"/>
                                      </a:xfrm>
                                    </wpg:grpSpPr>
                                    <wps:wsp>
                                      <wps:cNvPr id="3402" name="Rectangle 340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03" name="Rectangle 340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404" name="Group 3404"/>
                                  <wpg:cNvGrpSpPr/>
                                  <wpg:grpSpPr>
                                    <a:xfrm>
                                      <a:off x="2155372" y="0"/>
                                      <a:ext cx="718820" cy="179705"/>
                                      <a:chOff x="0" y="0"/>
                                      <a:chExt cx="718842" cy="180000"/>
                                    </a:xfrm>
                                  </wpg:grpSpPr>
                                  <wpg:grpSp>
                                    <wpg:cNvPr id="3405" name="Group 3405"/>
                                    <wpg:cNvGrpSpPr/>
                                    <wpg:grpSpPr>
                                      <a:xfrm>
                                        <a:off x="0" y="0"/>
                                        <a:ext cx="359614" cy="180000"/>
                                        <a:chOff x="0" y="0"/>
                                        <a:chExt cx="359614" cy="180000"/>
                                      </a:xfrm>
                                    </wpg:grpSpPr>
                                    <wps:wsp>
                                      <wps:cNvPr id="3406" name="Rectangle 340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07" name="Rectangle 340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408" name="Group 3408"/>
                                    <wpg:cNvGrpSpPr/>
                                    <wpg:grpSpPr>
                                      <a:xfrm>
                                        <a:off x="359228" y="0"/>
                                        <a:ext cx="359614" cy="180000"/>
                                        <a:chOff x="0" y="0"/>
                                        <a:chExt cx="359614" cy="180000"/>
                                      </a:xfrm>
                                    </wpg:grpSpPr>
                                    <wps:wsp>
                                      <wps:cNvPr id="3409" name="Rectangle 340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10" name="Rectangle 341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411" name="Group 3411"/>
                                  <wpg:cNvGrpSpPr/>
                                  <wpg:grpSpPr>
                                    <a:xfrm>
                                      <a:off x="718457" y="0"/>
                                      <a:ext cx="718820" cy="179705"/>
                                      <a:chOff x="0" y="0"/>
                                      <a:chExt cx="718842" cy="180000"/>
                                    </a:xfrm>
                                  </wpg:grpSpPr>
                                  <wpg:grpSp>
                                    <wpg:cNvPr id="3412" name="Group 3412"/>
                                    <wpg:cNvGrpSpPr/>
                                    <wpg:grpSpPr>
                                      <a:xfrm>
                                        <a:off x="0" y="0"/>
                                        <a:ext cx="359614" cy="180000"/>
                                        <a:chOff x="0" y="0"/>
                                        <a:chExt cx="359614" cy="180000"/>
                                      </a:xfrm>
                                    </wpg:grpSpPr>
                                    <wps:wsp>
                                      <wps:cNvPr id="3413" name="Rectangle 341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14" name="Rectangle 341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415" name="Group 3415"/>
                                    <wpg:cNvGrpSpPr/>
                                    <wpg:grpSpPr>
                                      <a:xfrm>
                                        <a:off x="359228" y="0"/>
                                        <a:ext cx="359614" cy="180000"/>
                                        <a:chOff x="0" y="0"/>
                                        <a:chExt cx="359614" cy="180000"/>
                                      </a:xfrm>
                                    </wpg:grpSpPr>
                                    <wps:wsp>
                                      <wps:cNvPr id="3416" name="Rectangle 341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17" name="Rectangle 341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418" name="Group 3418"/>
                                  <wpg:cNvGrpSpPr/>
                                  <wpg:grpSpPr>
                                    <a:xfrm>
                                      <a:off x="3592286" y="0"/>
                                      <a:ext cx="718820" cy="179705"/>
                                      <a:chOff x="0" y="0"/>
                                      <a:chExt cx="718842" cy="180000"/>
                                    </a:xfrm>
                                  </wpg:grpSpPr>
                                  <wpg:grpSp>
                                    <wpg:cNvPr id="3419" name="Group 3419"/>
                                    <wpg:cNvGrpSpPr/>
                                    <wpg:grpSpPr>
                                      <a:xfrm>
                                        <a:off x="0" y="0"/>
                                        <a:ext cx="359614" cy="180000"/>
                                        <a:chOff x="0" y="0"/>
                                        <a:chExt cx="359614" cy="180000"/>
                                      </a:xfrm>
                                    </wpg:grpSpPr>
                                    <wps:wsp>
                                      <wps:cNvPr id="3420" name="Rectangle 342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21" name="Rectangle 342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422" name="Group 3422"/>
                                    <wpg:cNvGrpSpPr/>
                                    <wpg:grpSpPr>
                                      <a:xfrm>
                                        <a:off x="359228" y="0"/>
                                        <a:ext cx="359614" cy="180000"/>
                                        <a:chOff x="0" y="0"/>
                                        <a:chExt cx="359614" cy="180000"/>
                                      </a:xfrm>
                                    </wpg:grpSpPr>
                                    <wps:wsp>
                                      <wps:cNvPr id="3423" name="Rectangle 342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24" name="Rectangle 342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425" name="Group 3425"/>
                                  <wpg:cNvGrpSpPr/>
                                  <wpg:grpSpPr>
                                    <a:xfrm>
                                      <a:off x="5029200" y="0"/>
                                      <a:ext cx="718820" cy="179705"/>
                                      <a:chOff x="0" y="0"/>
                                      <a:chExt cx="718842" cy="180000"/>
                                    </a:xfrm>
                                  </wpg:grpSpPr>
                                  <wpg:grpSp>
                                    <wpg:cNvPr id="3426" name="Group 3426"/>
                                    <wpg:cNvGrpSpPr/>
                                    <wpg:grpSpPr>
                                      <a:xfrm>
                                        <a:off x="0" y="0"/>
                                        <a:ext cx="359614" cy="180000"/>
                                        <a:chOff x="0" y="0"/>
                                        <a:chExt cx="359614" cy="180000"/>
                                      </a:xfrm>
                                    </wpg:grpSpPr>
                                    <wps:wsp>
                                      <wps:cNvPr id="3427" name="Rectangle 342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28" name="Rectangle 342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429" name="Group 3429"/>
                                    <wpg:cNvGrpSpPr/>
                                    <wpg:grpSpPr>
                                      <a:xfrm>
                                        <a:off x="359228" y="0"/>
                                        <a:ext cx="359614" cy="180000"/>
                                        <a:chOff x="0" y="0"/>
                                        <a:chExt cx="359614" cy="180000"/>
                                      </a:xfrm>
                                    </wpg:grpSpPr>
                                    <wps:wsp>
                                      <wps:cNvPr id="3430" name="Rectangle 343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31" name="Rectangle 343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432" name="Group 3432"/>
                                  <wpg:cNvGrpSpPr/>
                                  <wpg:grpSpPr>
                                    <a:xfrm>
                                      <a:off x="4310743" y="0"/>
                                      <a:ext cx="718820" cy="179705"/>
                                      <a:chOff x="0" y="0"/>
                                      <a:chExt cx="718842" cy="180000"/>
                                    </a:xfrm>
                                  </wpg:grpSpPr>
                                  <wpg:grpSp>
                                    <wpg:cNvPr id="3433" name="Group 3433"/>
                                    <wpg:cNvGrpSpPr/>
                                    <wpg:grpSpPr>
                                      <a:xfrm>
                                        <a:off x="0" y="0"/>
                                        <a:ext cx="359614" cy="180000"/>
                                        <a:chOff x="0" y="0"/>
                                        <a:chExt cx="359614" cy="180000"/>
                                      </a:xfrm>
                                    </wpg:grpSpPr>
                                    <wps:wsp>
                                      <wps:cNvPr id="3434" name="Rectangle 343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35" name="Rectangle 343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436" name="Group 3436"/>
                                    <wpg:cNvGrpSpPr/>
                                    <wpg:grpSpPr>
                                      <a:xfrm>
                                        <a:off x="359228" y="0"/>
                                        <a:ext cx="359614" cy="180000"/>
                                        <a:chOff x="0" y="0"/>
                                        <a:chExt cx="359614" cy="180000"/>
                                      </a:xfrm>
                                    </wpg:grpSpPr>
                                    <wps:wsp>
                                      <wps:cNvPr id="3437" name="Rectangle 343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38" name="Rectangle 343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3439" name="Rectangle 3439"/>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440" name="Group 3440"/>
                                  <wpg:cNvGrpSpPr/>
                                  <wpg:grpSpPr>
                                    <a:xfrm>
                                      <a:off x="5747657" y="0"/>
                                      <a:ext cx="359603" cy="179705"/>
                                      <a:chOff x="0" y="0"/>
                                      <a:chExt cx="359614" cy="180000"/>
                                    </a:xfrm>
                                  </wpg:grpSpPr>
                                  <wps:wsp>
                                    <wps:cNvPr id="3441" name="Rectangle 344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42" name="Rectangle 344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3444" name="Group 3444"/>
                              <wpg:cNvGrpSpPr/>
                              <wpg:grpSpPr>
                                <a:xfrm>
                                  <a:off x="0" y="7184572"/>
                                  <a:ext cx="6286500" cy="179994"/>
                                  <a:chOff x="0" y="0"/>
                                  <a:chExt cx="6286880" cy="180000"/>
                                </a:xfrm>
                              </wpg:grpSpPr>
                              <wpg:grpSp>
                                <wpg:cNvPr id="3445" name="Group 3445"/>
                                <wpg:cNvGrpSpPr/>
                                <wpg:grpSpPr>
                                  <a:xfrm>
                                    <a:off x="0" y="0"/>
                                    <a:ext cx="718842" cy="180000"/>
                                    <a:chOff x="0" y="0"/>
                                    <a:chExt cx="718842" cy="180000"/>
                                  </a:xfrm>
                                </wpg:grpSpPr>
                                <wpg:grpSp>
                                  <wpg:cNvPr id="3446" name="Group 3446"/>
                                  <wpg:cNvGrpSpPr/>
                                  <wpg:grpSpPr>
                                    <a:xfrm>
                                      <a:off x="0" y="0"/>
                                      <a:ext cx="359614" cy="180000"/>
                                      <a:chOff x="0" y="0"/>
                                      <a:chExt cx="359614" cy="180000"/>
                                    </a:xfrm>
                                  </wpg:grpSpPr>
                                  <wps:wsp>
                                    <wps:cNvPr id="3447" name="Rectangle 344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48" name="Rectangle 344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449" name="Group 3449"/>
                                  <wpg:cNvGrpSpPr/>
                                  <wpg:grpSpPr>
                                    <a:xfrm>
                                      <a:off x="359228" y="0"/>
                                      <a:ext cx="359614" cy="180000"/>
                                      <a:chOff x="0" y="0"/>
                                      <a:chExt cx="359614" cy="180000"/>
                                    </a:xfrm>
                                  </wpg:grpSpPr>
                                  <wps:wsp>
                                    <wps:cNvPr id="3450" name="Rectangle 345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51" name="Rectangle 345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452" name="Group 3452"/>
                                <wpg:cNvGrpSpPr/>
                                <wpg:grpSpPr>
                                  <a:xfrm>
                                    <a:off x="1436914" y="0"/>
                                    <a:ext cx="718820" cy="179705"/>
                                    <a:chOff x="0" y="0"/>
                                    <a:chExt cx="718842" cy="180000"/>
                                  </a:xfrm>
                                </wpg:grpSpPr>
                                <wpg:grpSp>
                                  <wpg:cNvPr id="3453" name="Group 3453"/>
                                  <wpg:cNvGrpSpPr/>
                                  <wpg:grpSpPr>
                                    <a:xfrm>
                                      <a:off x="0" y="0"/>
                                      <a:ext cx="359614" cy="180000"/>
                                      <a:chOff x="0" y="0"/>
                                      <a:chExt cx="359614" cy="180000"/>
                                    </a:xfrm>
                                  </wpg:grpSpPr>
                                  <wps:wsp>
                                    <wps:cNvPr id="3454" name="Rectangle 345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55" name="Rectangle 345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456" name="Group 3456"/>
                                  <wpg:cNvGrpSpPr/>
                                  <wpg:grpSpPr>
                                    <a:xfrm>
                                      <a:off x="359228" y="0"/>
                                      <a:ext cx="359614" cy="180000"/>
                                      <a:chOff x="0" y="0"/>
                                      <a:chExt cx="359614" cy="180000"/>
                                    </a:xfrm>
                                  </wpg:grpSpPr>
                                  <wps:wsp>
                                    <wps:cNvPr id="3457" name="Rectangle 345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58" name="Rectangle 345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459" name="Group 3459"/>
                                <wpg:cNvGrpSpPr/>
                                <wpg:grpSpPr>
                                  <a:xfrm>
                                    <a:off x="2873829" y="0"/>
                                    <a:ext cx="718820" cy="179705"/>
                                    <a:chOff x="0" y="0"/>
                                    <a:chExt cx="718842" cy="180000"/>
                                  </a:xfrm>
                                </wpg:grpSpPr>
                                <wpg:grpSp>
                                  <wpg:cNvPr id="3460" name="Group 3460"/>
                                  <wpg:cNvGrpSpPr/>
                                  <wpg:grpSpPr>
                                    <a:xfrm>
                                      <a:off x="0" y="0"/>
                                      <a:ext cx="359614" cy="180000"/>
                                      <a:chOff x="0" y="0"/>
                                      <a:chExt cx="359614" cy="180000"/>
                                    </a:xfrm>
                                  </wpg:grpSpPr>
                                  <wps:wsp>
                                    <wps:cNvPr id="3461" name="Rectangle 346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62" name="Rectangle 346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463" name="Group 3463"/>
                                  <wpg:cNvGrpSpPr/>
                                  <wpg:grpSpPr>
                                    <a:xfrm>
                                      <a:off x="359228" y="0"/>
                                      <a:ext cx="359614" cy="180000"/>
                                      <a:chOff x="0" y="0"/>
                                      <a:chExt cx="359614" cy="180000"/>
                                    </a:xfrm>
                                  </wpg:grpSpPr>
                                  <wps:wsp>
                                    <wps:cNvPr id="3464" name="Rectangle 346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65" name="Rectangle 346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466" name="Group 3466"/>
                                <wpg:cNvGrpSpPr/>
                                <wpg:grpSpPr>
                                  <a:xfrm>
                                    <a:off x="2155372" y="0"/>
                                    <a:ext cx="718820" cy="179705"/>
                                    <a:chOff x="0" y="0"/>
                                    <a:chExt cx="718842" cy="180000"/>
                                  </a:xfrm>
                                </wpg:grpSpPr>
                                <wpg:grpSp>
                                  <wpg:cNvPr id="3467" name="Group 3467"/>
                                  <wpg:cNvGrpSpPr/>
                                  <wpg:grpSpPr>
                                    <a:xfrm>
                                      <a:off x="0" y="0"/>
                                      <a:ext cx="359614" cy="180000"/>
                                      <a:chOff x="0" y="0"/>
                                      <a:chExt cx="359614" cy="180000"/>
                                    </a:xfrm>
                                  </wpg:grpSpPr>
                                  <wps:wsp>
                                    <wps:cNvPr id="3468" name="Rectangle 346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69" name="Rectangle 346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470" name="Group 3470"/>
                                  <wpg:cNvGrpSpPr/>
                                  <wpg:grpSpPr>
                                    <a:xfrm>
                                      <a:off x="359228" y="0"/>
                                      <a:ext cx="359614" cy="180000"/>
                                      <a:chOff x="0" y="0"/>
                                      <a:chExt cx="359614" cy="180000"/>
                                    </a:xfrm>
                                  </wpg:grpSpPr>
                                  <wps:wsp>
                                    <wps:cNvPr id="3471" name="Rectangle 347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72" name="Rectangle 347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473" name="Group 3473"/>
                                <wpg:cNvGrpSpPr/>
                                <wpg:grpSpPr>
                                  <a:xfrm>
                                    <a:off x="718457" y="0"/>
                                    <a:ext cx="718820" cy="179705"/>
                                    <a:chOff x="0" y="0"/>
                                    <a:chExt cx="718842" cy="180000"/>
                                  </a:xfrm>
                                </wpg:grpSpPr>
                                <wpg:grpSp>
                                  <wpg:cNvPr id="3474" name="Group 3474"/>
                                  <wpg:cNvGrpSpPr/>
                                  <wpg:grpSpPr>
                                    <a:xfrm>
                                      <a:off x="0" y="0"/>
                                      <a:ext cx="359614" cy="180000"/>
                                      <a:chOff x="0" y="0"/>
                                      <a:chExt cx="359614" cy="180000"/>
                                    </a:xfrm>
                                  </wpg:grpSpPr>
                                  <wps:wsp>
                                    <wps:cNvPr id="3475" name="Rectangle 347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76" name="Rectangle 347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477" name="Group 3477"/>
                                  <wpg:cNvGrpSpPr/>
                                  <wpg:grpSpPr>
                                    <a:xfrm>
                                      <a:off x="359228" y="0"/>
                                      <a:ext cx="359614" cy="180000"/>
                                      <a:chOff x="0" y="0"/>
                                      <a:chExt cx="359614" cy="180000"/>
                                    </a:xfrm>
                                  </wpg:grpSpPr>
                                  <wps:wsp>
                                    <wps:cNvPr id="3478" name="Rectangle 347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79" name="Rectangle 347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480" name="Group 3480"/>
                                <wpg:cNvGrpSpPr/>
                                <wpg:grpSpPr>
                                  <a:xfrm>
                                    <a:off x="3592286" y="0"/>
                                    <a:ext cx="718820" cy="179705"/>
                                    <a:chOff x="0" y="0"/>
                                    <a:chExt cx="718842" cy="180000"/>
                                  </a:xfrm>
                                </wpg:grpSpPr>
                                <wpg:grpSp>
                                  <wpg:cNvPr id="3481" name="Group 3481"/>
                                  <wpg:cNvGrpSpPr/>
                                  <wpg:grpSpPr>
                                    <a:xfrm>
                                      <a:off x="0" y="0"/>
                                      <a:ext cx="359614" cy="180000"/>
                                      <a:chOff x="0" y="0"/>
                                      <a:chExt cx="359614" cy="180000"/>
                                    </a:xfrm>
                                  </wpg:grpSpPr>
                                  <wps:wsp>
                                    <wps:cNvPr id="3482" name="Rectangle 348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83" name="Rectangle 348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484" name="Group 3484"/>
                                  <wpg:cNvGrpSpPr/>
                                  <wpg:grpSpPr>
                                    <a:xfrm>
                                      <a:off x="359228" y="0"/>
                                      <a:ext cx="359614" cy="180000"/>
                                      <a:chOff x="0" y="0"/>
                                      <a:chExt cx="359614" cy="180000"/>
                                    </a:xfrm>
                                  </wpg:grpSpPr>
                                  <wps:wsp>
                                    <wps:cNvPr id="3485" name="Rectangle 348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86" name="Rectangle 348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487" name="Group 3487"/>
                                <wpg:cNvGrpSpPr/>
                                <wpg:grpSpPr>
                                  <a:xfrm>
                                    <a:off x="5029200" y="0"/>
                                    <a:ext cx="718820" cy="179705"/>
                                    <a:chOff x="0" y="0"/>
                                    <a:chExt cx="718842" cy="180000"/>
                                  </a:xfrm>
                                </wpg:grpSpPr>
                                <wpg:grpSp>
                                  <wpg:cNvPr id="3488" name="Group 3488"/>
                                  <wpg:cNvGrpSpPr/>
                                  <wpg:grpSpPr>
                                    <a:xfrm>
                                      <a:off x="0" y="0"/>
                                      <a:ext cx="359614" cy="180000"/>
                                      <a:chOff x="0" y="0"/>
                                      <a:chExt cx="359614" cy="180000"/>
                                    </a:xfrm>
                                  </wpg:grpSpPr>
                                  <wps:wsp>
                                    <wps:cNvPr id="3489" name="Rectangle 348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90" name="Rectangle 349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491" name="Group 3491"/>
                                  <wpg:cNvGrpSpPr/>
                                  <wpg:grpSpPr>
                                    <a:xfrm>
                                      <a:off x="359228" y="0"/>
                                      <a:ext cx="359614" cy="180000"/>
                                      <a:chOff x="0" y="0"/>
                                      <a:chExt cx="359614" cy="180000"/>
                                    </a:xfrm>
                                  </wpg:grpSpPr>
                                  <wps:wsp>
                                    <wps:cNvPr id="3492" name="Rectangle 349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93" name="Rectangle 349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494" name="Group 3494"/>
                                <wpg:cNvGrpSpPr/>
                                <wpg:grpSpPr>
                                  <a:xfrm>
                                    <a:off x="4310743" y="0"/>
                                    <a:ext cx="718820" cy="179705"/>
                                    <a:chOff x="0" y="0"/>
                                    <a:chExt cx="718842" cy="180000"/>
                                  </a:xfrm>
                                </wpg:grpSpPr>
                                <wpg:grpSp>
                                  <wpg:cNvPr id="3495" name="Group 3495"/>
                                  <wpg:cNvGrpSpPr/>
                                  <wpg:grpSpPr>
                                    <a:xfrm>
                                      <a:off x="0" y="0"/>
                                      <a:ext cx="359614" cy="180000"/>
                                      <a:chOff x="0" y="0"/>
                                      <a:chExt cx="359614" cy="180000"/>
                                    </a:xfrm>
                                  </wpg:grpSpPr>
                                  <wps:wsp>
                                    <wps:cNvPr id="3496" name="Rectangle 349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97" name="Rectangle 349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498" name="Group 3498"/>
                                  <wpg:cNvGrpSpPr/>
                                  <wpg:grpSpPr>
                                    <a:xfrm>
                                      <a:off x="359228" y="0"/>
                                      <a:ext cx="359614" cy="180000"/>
                                      <a:chOff x="0" y="0"/>
                                      <a:chExt cx="359614" cy="180000"/>
                                    </a:xfrm>
                                  </wpg:grpSpPr>
                                  <wps:wsp>
                                    <wps:cNvPr id="3499" name="Rectangle 349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00" name="Rectangle 350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3501" name="Rectangle 3501"/>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502" name="Group 3502"/>
                                <wpg:cNvGrpSpPr/>
                                <wpg:grpSpPr>
                                  <a:xfrm>
                                    <a:off x="5747657" y="0"/>
                                    <a:ext cx="359603" cy="179705"/>
                                    <a:chOff x="0" y="0"/>
                                    <a:chExt cx="359614" cy="180000"/>
                                  </a:xfrm>
                                </wpg:grpSpPr>
                                <wps:wsp>
                                  <wps:cNvPr id="3503" name="Rectangle 350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04" name="Rectangle 350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505" name="Group 3505"/>
                              <wpg:cNvGrpSpPr/>
                              <wpg:grpSpPr>
                                <a:xfrm>
                                  <a:off x="0" y="7364186"/>
                                  <a:ext cx="6286500" cy="179994"/>
                                  <a:chOff x="0" y="0"/>
                                  <a:chExt cx="6286880" cy="180000"/>
                                </a:xfrm>
                              </wpg:grpSpPr>
                              <wpg:grpSp>
                                <wpg:cNvPr id="3506" name="Group 3506"/>
                                <wpg:cNvGrpSpPr/>
                                <wpg:grpSpPr>
                                  <a:xfrm>
                                    <a:off x="0" y="0"/>
                                    <a:ext cx="718842" cy="180000"/>
                                    <a:chOff x="0" y="0"/>
                                    <a:chExt cx="718842" cy="180000"/>
                                  </a:xfrm>
                                </wpg:grpSpPr>
                                <wpg:grpSp>
                                  <wpg:cNvPr id="3507" name="Group 3507"/>
                                  <wpg:cNvGrpSpPr/>
                                  <wpg:grpSpPr>
                                    <a:xfrm>
                                      <a:off x="0" y="0"/>
                                      <a:ext cx="359614" cy="180000"/>
                                      <a:chOff x="0" y="0"/>
                                      <a:chExt cx="359614" cy="180000"/>
                                    </a:xfrm>
                                  </wpg:grpSpPr>
                                  <wps:wsp>
                                    <wps:cNvPr id="3508" name="Rectangle 350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09" name="Rectangle 350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510" name="Group 3510"/>
                                  <wpg:cNvGrpSpPr/>
                                  <wpg:grpSpPr>
                                    <a:xfrm>
                                      <a:off x="359228" y="0"/>
                                      <a:ext cx="359614" cy="180000"/>
                                      <a:chOff x="0" y="0"/>
                                      <a:chExt cx="359614" cy="180000"/>
                                    </a:xfrm>
                                  </wpg:grpSpPr>
                                  <wps:wsp>
                                    <wps:cNvPr id="3511" name="Rectangle 351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12" name="Rectangle 351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513" name="Group 3513"/>
                                <wpg:cNvGrpSpPr/>
                                <wpg:grpSpPr>
                                  <a:xfrm>
                                    <a:off x="1436914" y="0"/>
                                    <a:ext cx="718820" cy="179705"/>
                                    <a:chOff x="0" y="0"/>
                                    <a:chExt cx="718842" cy="180000"/>
                                  </a:xfrm>
                                </wpg:grpSpPr>
                                <wpg:grpSp>
                                  <wpg:cNvPr id="3514" name="Group 3514"/>
                                  <wpg:cNvGrpSpPr/>
                                  <wpg:grpSpPr>
                                    <a:xfrm>
                                      <a:off x="0" y="0"/>
                                      <a:ext cx="359614" cy="180000"/>
                                      <a:chOff x="0" y="0"/>
                                      <a:chExt cx="359614" cy="180000"/>
                                    </a:xfrm>
                                  </wpg:grpSpPr>
                                  <wps:wsp>
                                    <wps:cNvPr id="3515" name="Rectangle 351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16" name="Rectangle 351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517" name="Group 3517"/>
                                  <wpg:cNvGrpSpPr/>
                                  <wpg:grpSpPr>
                                    <a:xfrm>
                                      <a:off x="359228" y="0"/>
                                      <a:ext cx="359614" cy="180000"/>
                                      <a:chOff x="0" y="0"/>
                                      <a:chExt cx="359614" cy="180000"/>
                                    </a:xfrm>
                                  </wpg:grpSpPr>
                                  <wps:wsp>
                                    <wps:cNvPr id="3518" name="Rectangle 351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19" name="Rectangle 351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520" name="Group 3520"/>
                                <wpg:cNvGrpSpPr/>
                                <wpg:grpSpPr>
                                  <a:xfrm>
                                    <a:off x="2873829" y="0"/>
                                    <a:ext cx="718820" cy="179705"/>
                                    <a:chOff x="0" y="0"/>
                                    <a:chExt cx="718842" cy="180000"/>
                                  </a:xfrm>
                                </wpg:grpSpPr>
                                <wpg:grpSp>
                                  <wpg:cNvPr id="3521" name="Group 3521"/>
                                  <wpg:cNvGrpSpPr/>
                                  <wpg:grpSpPr>
                                    <a:xfrm>
                                      <a:off x="0" y="0"/>
                                      <a:ext cx="359614" cy="180000"/>
                                      <a:chOff x="0" y="0"/>
                                      <a:chExt cx="359614" cy="180000"/>
                                    </a:xfrm>
                                  </wpg:grpSpPr>
                                  <wps:wsp>
                                    <wps:cNvPr id="3522" name="Rectangle 352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23" name="Rectangle 352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524" name="Group 3524"/>
                                  <wpg:cNvGrpSpPr/>
                                  <wpg:grpSpPr>
                                    <a:xfrm>
                                      <a:off x="359228" y="0"/>
                                      <a:ext cx="359614" cy="180000"/>
                                      <a:chOff x="0" y="0"/>
                                      <a:chExt cx="359614" cy="180000"/>
                                    </a:xfrm>
                                  </wpg:grpSpPr>
                                  <wps:wsp>
                                    <wps:cNvPr id="3525" name="Rectangle 352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26" name="Rectangle 352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527" name="Group 3527"/>
                                <wpg:cNvGrpSpPr/>
                                <wpg:grpSpPr>
                                  <a:xfrm>
                                    <a:off x="2155372" y="0"/>
                                    <a:ext cx="718820" cy="179705"/>
                                    <a:chOff x="0" y="0"/>
                                    <a:chExt cx="718842" cy="180000"/>
                                  </a:xfrm>
                                </wpg:grpSpPr>
                                <wpg:grpSp>
                                  <wpg:cNvPr id="3528" name="Group 3528"/>
                                  <wpg:cNvGrpSpPr/>
                                  <wpg:grpSpPr>
                                    <a:xfrm>
                                      <a:off x="0" y="0"/>
                                      <a:ext cx="359614" cy="180000"/>
                                      <a:chOff x="0" y="0"/>
                                      <a:chExt cx="359614" cy="180000"/>
                                    </a:xfrm>
                                  </wpg:grpSpPr>
                                  <wps:wsp>
                                    <wps:cNvPr id="3529" name="Rectangle 352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30" name="Rectangle 353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531" name="Group 3531"/>
                                  <wpg:cNvGrpSpPr/>
                                  <wpg:grpSpPr>
                                    <a:xfrm>
                                      <a:off x="359228" y="0"/>
                                      <a:ext cx="359614" cy="180000"/>
                                      <a:chOff x="0" y="0"/>
                                      <a:chExt cx="359614" cy="180000"/>
                                    </a:xfrm>
                                  </wpg:grpSpPr>
                                  <wps:wsp>
                                    <wps:cNvPr id="3532" name="Rectangle 353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33" name="Rectangle 353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534" name="Group 3534"/>
                                <wpg:cNvGrpSpPr/>
                                <wpg:grpSpPr>
                                  <a:xfrm>
                                    <a:off x="718457" y="0"/>
                                    <a:ext cx="718820" cy="179705"/>
                                    <a:chOff x="0" y="0"/>
                                    <a:chExt cx="718842" cy="180000"/>
                                  </a:xfrm>
                                </wpg:grpSpPr>
                                <wpg:grpSp>
                                  <wpg:cNvPr id="3535" name="Group 3535"/>
                                  <wpg:cNvGrpSpPr/>
                                  <wpg:grpSpPr>
                                    <a:xfrm>
                                      <a:off x="0" y="0"/>
                                      <a:ext cx="359614" cy="180000"/>
                                      <a:chOff x="0" y="0"/>
                                      <a:chExt cx="359614" cy="180000"/>
                                    </a:xfrm>
                                  </wpg:grpSpPr>
                                  <wps:wsp>
                                    <wps:cNvPr id="3536" name="Rectangle 353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37" name="Rectangle 353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538" name="Group 3538"/>
                                  <wpg:cNvGrpSpPr/>
                                  <wpg:grpSpPr>
                                    <a:xfrm>
                                      <a:off x="359228" y="0"/>
                                      <a:ext cx="359614" cy="180000"/>
                                      <a:chOff x="0" y="0"/>
                                      <a:chExt cx="359614" cy="180000"/>
                                    </a:xfrm>
                                  </wpg:grpSpPr>
                                  <wps:wsp>
                                    <wps:cNvPr id="3539" name="Rectangle 353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40" name="Rectangle 354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541" name="Group 3541"/>
                                <wpg:cNvGrpSpPr/>
                                <wpg:grpSpPr>
                                  <a:xfrm>
                                    <a:off x="3592286" y="0"/>
                                    <a:ext cx="718820" cy="179705"/>
                                    <a:chOff x="0" y="0"/>
                                    <a:chExt cx="718842" cy="180000"/>
                                  </a:xfrm>
                                </wpg:grpSpPr>
                                <wpg:grpSp>
                                  <wpg:cNvPr id="3542" name="Group 3542"/>
                                  <wpg:cNvGrpSpPr/>
                                  <wpg:grpSpPr>
                                    <a:xfrm>
                                      <a:off x="0" y="0"/>
                                      <a:ext cx="359614" cy="180000"/>
                                      <a:chOff x="0" y="0"/>
                                      <a:chExt cx="359614" cy="180000"/>
                                    </a:xfrm>
                                  </wpg:grpSpPr>
                                  <wps:wsp>
                                    <wps:cNvPr id="3543" name="Rectangle 354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44" name="Rectangle 354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545" name="Group 3545"/>
                                  <wpg:cNvGrpSpPr/>
                                  <wpg:grpSpPr>
                                    <a:xfrm>
                                      <a:off x="359228" y="0"/>
                                      <a:ext cx="359614" cy="180000"/>
                                      <a:chOff x="0" y="0"/>
                                      <a:chExt cx="359614" cy="180000"/>
                                    </a:xfrm>
                                  </wpg:grpSpPr>
                                  <wps:wsp>
                                    <wps:cNvPr id="3546" name="Rectangle 354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47" name="Rectangle 354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548" name="Group 3548"/>
                                <wpg:cNvGrpSpPr/>
                                <wpg:grpSpPr>
                                  <a:xfrm>
                                    <a:off x="5029200" y="0"/>
                                    <a:ext cx="718820" cy="179705"/>
                                    <a:chOff x="0" y="0"/>
                                    <a:chExt cx="718842" cy="180000"/>
                                  </a:xfrm>
                                </wpg:grpSpPr>
                                <wpg:grpSp>
                                  <wpg:cNvPr id="3549" name="Group 3549"/>
                                  <wpg:cNvGrpSpPr/>
                                  <wpg:grpSpPr>
                                    <a:xfrm>
                                      <a:off x="0" y="0"/>
                                      <a:ext cx="359614" cy="180000"/>
                                      <a:chOff x="0" y="0"/>
                                      <a:chExt cx="359614" cy="180000"/>
                                    </a:xfrm>
                                  </wpg:grpSpPr>
                                  <wps:wsp>
                                    <wps:cNvPr id="3550" name="Rectangle 355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51" name="Rectangle 355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552" name="Group 3552"/>
                                  <wpg:cNvGrpSpPr/>
                                  <wpg:grpSpPr>
                                    <a:xfrm>
                                      <a:off x="359228" y="0"/>
                                      <a:ext cx="359614" cy="180000"/>
                                      <a:chOff x="0" y="0"/>
                                      <a:chExt cx="359614" cy="180000"/>
                                    </a:xfrm>
                                  </wpg:grpSpPr>
                                  <wps:wsp>
                                    <wps:cNvPr id="3553" name="Rectangle 355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54" name="Rectangle 355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555" name="Group 3555"/>
                                <wpg:cNvGrpSpPr/>
                                <wpg:grpSpPr>
                                  <a:xfrm>
                                    <a:off x="4310743" y="0"/>
                                    <a:ext cx="718820" cy="179705"/>
                                    <a:chOff x="0" y="0"/>
                                    <a:chExt cx="718842" cy="180000"/>
                                  </a:xfrm>
                                </wpg:grpSpPr>
                                <wpg:grpSp>
                                  <wpg:cNvPr id="3556" name="Group 3556"/>
                                  <wpg:cNvGrpSpPr/>
                                  <wpg:grpSpPr>
                                    <a:xfrm>
                                      <a:off x="0" y="0"/>
                                      <a:ext cx="359614" cy="180000"/>
                                      <a:chOff x="0" y="0"/>
                                      <a:chExt cx="359614" cy="180000"/>
                                    </a:xfrm>
                                  </wpg:grpSpPr>
                                  <wps:wsp>
                                    <wps:cNvPr id="3557" name="Rectangle 355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58" name="Rectangle 355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559" name="Group 3559"/>
                                  <wpg:cNvGrpSpPr/>
                                  <wpg:grpSpPr>
                                    <a:xfrm>
                                      <a:off x="359228" y="0"/>
                                      <a:ext cx="359614" cy="180000"/>
                                      <a:chOff x="0" y="0"/>
                                      <a:chExt cx="359614" cy="180000"/>
                                    </a:xfrm>
                                  </wpg:grpSpPr>
                                  <wps:wsp>
                                    <wps:cNvPr id="3560" name="Rectangle 356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61" name="Rectangle 356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3562" name="Rectangle 3562"/>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563" name="Group 3563"/>
                                <wpg:cNvGrpSpPr/>
                                <wpg:grpSpPr>
                                  <a:xfrm>
                                    <a:off x="5747657" y="0"/>
                                    <a:ext cx="359603" cy="179705"/>
                                    <a:chOff x="0" y="0"/>
                                    <a:chExt cx="359614" cy="180000"/>
                                  </a:xfrm>
                                </wpg:grpSpPr>
                                <wps:wsp>
                                  <wps:cNvPr id="3564" name="Rectangle 356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65" name="Rectangle 356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566" name="Group 3566"/>
                              <wpg:cNvGrpSpPr/>
                              <wpg:grpSpPr>
                                <a:xfrm>
                                  <a:off x="0" y="7543800"/>
                                  <a:ext cx="6286120" cy="179699"/>
                                  <a:chOff x="0" y="0"/>
                                  <a:chExt cx="6286880" cy="180000"/>
                                </a:xfrm>
                              </wpg:grpSpPr>
                              <wpg:grpSp>
                                <wpg:cNvPr id="3567" name="Group 3567"/>
                                <wpg:cNvGrpSpPr/>
                                <wpg:grpSpPr>
                                  <a:xfrm>
                                    <a:off x="0" y="0"/>
                                    <a:ext cx="718842" cy="180000"/>
                                    <a:chOff x="0" y="0"/>
                                    <a:chExt cx="718842" cy="180000"/>
                                  </a:xfrm>
                                </wpg:grpSpPr>
                                <wpg:grpSp>
                                  <wpg:cNvPr id="3568" name="Group 3568"/>
                                  <wpg:cNvGrpSpPr/>
                                  <wpg:grpSpPr>
                                    <a:xfrm>
                                      <a:off x="0" y="0"/>
                                      <a:ext cx="359614" cy="180000"/>
                                      <a:chOff x="0" y="0"/>
                                      <a:chExt cx="359614" cy="180000"/>
                                    </a:xfrm>
                                  </wpg:grpSpPr>
                                  <wps:wsp>
                                    <wps:cNvPr id="3569" name="Rectangle 356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70" name="Rectangle 357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571" name="Group 3571"/>
                                  <wpg:cNvGrpSpPr/>
                                  <wpg:grpSpPr>
                                    <a:xfrm>
                                      <a:off x="359228" y="0"/>
                                      <a:ext cx="359614" cy="180000"/>
                                      <a:chOff x="0" y="0"/>
                                      <a:chExt cx="359614" cy="180000"/>
                                    </a:xfrm>
                                  </wpg:grpSpPr>
                                  <wps:wsp>
                                    <wps:cNvPr id="3572" name="Rectangle 357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73" name="Rectangle 357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574" name="Group 3574"/>
                                <wpg:cNvGrpSpPr/>
                                <wpg:grpSpPr>
                                  <a:xfrm>
                                    <a:off x="1436914" y="0"/>
                                    <a:ext cx="718820" cy="179705"/>
                                    <a:chOff x="0" y="0"/>
                                    <a:chExt cx="718842" cy="180000"/>
                                  </a:xfrm>
                                </wpg:grpSpPr>
                                <wpg:grpSp>
                                  <wpg:cNvPr id="3575" name="Group 3575"/>
                                  <wpg:cNvGrpSpPr/>
                                  <wpg:grpSpPr>
                                    <a:xfrm>
                                      <a:off x="0" y="0"/>
                                      <a:ext cx="359614" cy="180000"/>
                                      <a:chOff x="0" y="0"/>
                                      <a:chExt cx="359614" cy="180000"/>
                                    </a:xfrm>
                                  </wpg:grpSpPr>
                                  <wps:wsp>
                                    <wps:cNvPr id="3576" name="Rectangle 357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77" name="Rectangle 357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578" name="Group 3578"/>
                                  <wpg:cNvGrpSpPr/>
                                  <wpg:grpSpPr>
                                    <a:xfrm>
                                      <a:off x="359228" y="0"/>
                                      <a:ext cx="359614" cy="180000"/>
                                      <a:chOff x="0" y="0"/>
                                      <a:chExt cx="359614" cy="180000"/>
                                    </a:xfrm>
                                  </wpg:grpSpPr>
                                  <wps:wsp>
                                    <wps:cNvPr id="3579" name="Rectangle 357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80" name="Rectangle 358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581" name="Group 3581"/>
                                <wpg:cNvGrpSpPr/>
                                <wpg:grpSpPr>
                                  <a:xfrm>
                                    <a:off x="2873829" y="0"/>
                                    <a:ext cx="718820" cy="179705"/>
                                    <a:chOff x="0" y="0"/>
                                    <a:chExt cx="718842" cy="180000"/>
                                  </a:xfrm>
                                </wpg:grpSpPr>
                                <wpg:grpSp>
                                  <wpg:cNvPr id="3582" name="Group 3582"/>
                                  <wpg:cNvGrpSpPr/>
                                  <wpg:grpSpPr>
                                    <a:xfrm>
                                      <a:off x="0" y="0"/>
                                      <a:ext cx="359614" cy="180000"/>
                                      <a:chOff x="0" y="0"/>
                                      <a:chExt cx="359614" cy="180000"/>
                                    </a:xfrm>
                                  </wpg:grpSpPr>
                                  <wps:wsp>
                                    <wps:cNvPr id="3583" name="Rectangle 358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84" name="Rectangle 358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585" name="Group 3585"/>
                                  <wpg:cNvGrpSpPr/>
                                  <wpg:grpSpPr>
                                    <a:xfrm>
                                      <a:off x="359228" y="0"/>
                                      <a:ext cx="359614" cy="180000"/>
                                      <a:chOff x="0" y="0"/>
                                      <a:chExt cx="359614" cy="180000"/>
                                    </a:xfrm>
                                  </wpg:grpSpPr>
                                  <wps:wsp>
                                    <wps:cNvPr id="3586" name="Rectangle 358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87" name="Rectangle 358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588" name="Group 3588"/>
                                <wpg:cNvGrpSpPr/>
                                <wpg:grpSpPr>
                                  <a:xfrm>
                                    <a:off x="2155372" y="0"/>
                                    <a:ext cx="718820" cy="179705"/>
                                    <a:chOff x="0" y="0"/>
                                    <a:chExt cx="718842" cy="180000"/>
                                  </a:xfrm>
                                </wpg:grpSpPr>
                                <wpg:grpSp>
                                  <wpg:cNvPr id="3589" name="Group 3589"/>
                                  <wpg:cNvGrpSpPr/>
                                  <wpg:grpSpPr>
                                    <a:xfrm>
                                      <a:off x="0" y="0"/>
                                      <a:ext cx="359614" cy="180000"/>
                                      <a:chOff x="0" y="0"/>
                                      <a:chExt cx="359614" cy="180000"/>
                                    </a:xfrm>
                                  </wpg:grpSpPr>
                                  <wps:wsp>
                                    <wps:cNvPr id="3590" name="Rectangle 359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91" name="Rectangle 359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592" name="Group 3592"/>
                                  <wpg:cNvGrpSpPr/>
                                  <wpg:grpSpPr>
                                    <a:xfrm>
                                      <a:off x="359228" y="0"/>
                                      <a:ext cx="359614" cy="180000"/>
                                      <a:chOff x="0" y="0"/>
                                      <a:chExt cx="359614" cy="180000"/>
                                    </a:xfrm>
                                  </wpg:grpSpPr>
                                  <wps:wsp>
                                    <wps:cNvPr id="3593" name="Rectangle 359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94" name="Rectangle 359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595" name="Group 3595"/>
                                <wpg:cNvGrpSpPr/>
                                <wpg:grpSpPr>
                                  <a:xfrm>
                                    <a:off x="718457" y="0"/>
                                    <a:ext cx="718820" cy="179705"/>
                                    <a:chOff x="0" y="0"/>
                                    <a:chExt cx="718842" cy="180000"/>
                                  </a:xfrm>
                                </wpg:grpSpPr>
                                <wpg:grpSp>
                                  <wpg:cNvPr id="3596" name="Group 3596"/>
                                  <wpg:cNvGrpSpPr/>
                                  <wpg:grpSpPr>
                                    <a:xfrm>
                                      <a:off x="0" y="0"/>
                                      <a:ext cx="359614" cy="180000"/>
                                      <a:chOff x="0" y="0"/>
                                      <a:chExt cx="359614" cy="180000"/>
                                    </a:xfrm>
                                  </wpg:grpSpPr>
                                  <wps:wsp>
                                    <wps:cNvPr id="3597" name="Rectangle 359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98" name="Rectangle 359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599" name="Group 3599"/>
                                  <wpg:cNvGrpSpPr/>
                                  <wpg:grpSpPr>
                                    <a:xfrm>
                                      <a:off x="359228" y="0"/>
                                      <a:ext cx="359614" cy="180000"/>
                                      <a:chOff x="0" y="0"/>
                                      <a:chExt cx="359614" cy="180000"/>
                                    </a:xfrm>
                                  </wpg:grpSpPr>
                                  <wps:wsp>
                                    <wps:cNvPr id="3600" name="Rectangle 360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01" name="Rectangle 360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602" name="Group 3602"/>
                                <wpg:cNvGrpSpPr/>
                                <wpg:grpSpPr>
                                  <a:xfrm>
                                    <a:off x="3592286" y="0"/>
                                    <a:ext cx="718820" cy="179705"/>
                                    <a:chOff x="0" y="0"/>
                                    <a:chExt cx="718842" cy="180000"/>
                                  </a:xfrm>
                                </wpg:grpSpPr>
                                <wpg:grpSp>
                                  <wpg:cNvPr id="3603" name="Group 3603"/>
                                  <wpg:cNvGrpSpPr/>
                                  <wpg:grpSpPr>
                                    <a:xfrm>
                                      <a:off x="0" y="0"/>
                                      <a:ext cx="359614" cy="180000"/>
                                      <a:chOff x="0" y="0"/>
                                      <a:chExt cx="359614" cy="180000"/>
                                    </a:xfrm>
                                  </wpg:grpSpPr>
                                  <wps:wsp>
                                    <wps:cNvPr id="3604" name="Rectangle 360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05" name="Rectangle 360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606" name="Group 3606"/>
                                  <wpg:cNvGrpSpPr/>
                                  <wpg:grpSpPr>
                                    <a:xfrm>
                                      <a:off x="359228" y="0"/>
                                      <a:ext cx="359614" cy="180000"/>
                                      <a:chOff x="0" y="0"/>
                                      <a:chExt cx="359614" cy="180000"/>
                                    </a:xfrm>
                                  </wpg:grpSpPr>
                                  <wps:wsp>
                                    <wps:cNvPr id="3607" name="Rectangle 360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08" name="Rectangle 360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609" name="Group 3609"/>
                                <wpg:cNvGrpSpPr/>
                                <wpg:grpSpPr>
                                  <a:xfrm>
                                    <a:off x="5029200" y="0"/>
                                    <a:ext cx="718820" cy="179705"/>
                                    <a:chOff x="0" y="0"/>
                                    <a:chExt cx="718842" cy="180000"/>
                                  </a:xfrm>
                                </wpg:grpSpPr>
                                <wpg:grpSp>
                                  <wpg:cNvPr id="3610" name="Group 3610"/>
                                  <wpg:cNvGrpSpPr/>
                                  <wpg:grpSpPr>
                                    <a:xfrm>
                                      <a:off x="0" y="0"/>
                                      <a:ext cx="359614" cy="180000"/>
                                      <a:chOff x="0" y="0"/>
                                      <a:chExt cx="359614" cy="180000"/>
                                    </a:xfrm>
                                  </wpg:grpSpPr>
                                  <wps:wsp>
                                    <wps:cNvPr id="3611" name="Rectangle 361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12" name="Rectangle 361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613" name="Group 3613"/>
                                  <wpg:cNvGrpSpPr/>
                                  <wpg:grpSpPr>
                                    <a:xfrm>
                                      <a:off x="359228" y="0"/>
                                      <a:ext cx="359614" cy="180000"/>
                                      <a:chOff x="0" y="0"/>
                                      <a:chExt cx="359614" cy="180000"/>
                                    </a:xfrm>
                                  </wpg:grpSpPr>
                                  <wps:wsp>
                                    <wps:cNvPr id="3614" name="Rectangle 361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15" name="Rectangle 361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616" name="Group 3616"/>
                                <wpg:cNvGrpSpPr/>
                                <wpg:grpSpPr>
                                  <a:xfrm>
                                    <a:off x="4310743" y="0"/>
                                    <a:ext cx="718820" cy="179705"/>
                                    <a:chOff x="0" y="0"/>
                                    <a:chExt cx="718842" cy="180000"/>
                                  </a:xfrm>
                                </wpg:grpSpPr>
                                <wpg:grpSp>
                                  <wpg:cNvPr id="3617" name="Group 3617"/>
                                  <wpg:cNvGrpSpPr/>
                                  <wpg:grpSpPr>
                                    <a:xfrm>
                                      <a:off x="0" y="0"/>
                                      <a:ext cx="359614" cy="180000"/>
                                      <a:chOff x="0" y="0"/>
                                      <a:chExt cx="359614" cy="180000"/>
                                    </a:xfrm>
                                  </wpg:grpSpPr>
                                  <wps:wsp>
                                    <wps:cNvPr id="3618" name="Rectangle 361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19" name="Rectangle 361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620" name="Group 3620"/>
                                  <wpg:cNvGrpSpPr/>
                                  <wpg:grpSpPr>
                                    <a:xfrm>
                                      <a:off x="359228" y="0"/>
                                      <a:ext cx="359614" cy="180000"/>
                                      <a:chOff x="0" y="0"/>
                                      <a:chExt cx="359614" cy="180000"/>
                                    </a:xfrm>
                                  </wpg:grpSpPr>
                                  <wps:wsp>
                                    <wps:cNvPr id="3621" name="Rectangle 362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22" name="Rectangle 362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3623" name="Rectangle 3623"/>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624" name="Group 3624"/>
                                <wpg:cNvGrpSpPr/>
                                <wpg:grpSpPr>
                                  <a:xfrm>
                                    <a:off x="5747657" y="0"/>
                                    <a:ext cx="359603" cy="179705"/>
                                    <a:chOff x="0" y="0"/>
                                    <a:chExt cx="359614" cy="180000"/>
                                  </a:xfrm>
                                </wpg:grpSpPr>
                                <wps:wsp>
                                  <wps:cNvPr id="3625" name="Rectangle 362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26" name="Rectangle 362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inline>
                  </w:drawing>
                </mc:Choice>
                <mc:Fallback>
                  <w:pict>
                    <v:group w14:anchorId="0221CBCB" id="Group 3688" o:spid="_x0000_s1026" style="width:494.9pt;height:671.35pt;mso-position-horizontal-relative:char;mso-position-vertical-relative:line" coordsize="62868,77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">
                      <v:group id="Group 992" o:spid="_x0000_s1027" style="position:absolute;width:62868;height:7188" coordsize="62868,7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">
                        <v:group id="Group 319" o:spid="_x0000_s1028" style="position:absolute;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">
                          <v:group id="Group 262" o:spid="_x0000_s1029"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">
                            <v:group id="Group 258" o:spid="_x0000_s103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">
                              <v:rect id="Rectangle 256" o:spid="_x0000_s103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" filled="f" strokecolor="#d8d8d8 [2732]" strokeweight="1pt"/>
                              <v:rect id="Rectangle 257" o:spid="_x0000_s103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" filled="f" strokecolor="#d8d8d8 [2732]" strokeweight="1pt"/>
                            </v:group>
                            <v:group id="Group 259" o:spid="_x0000_s103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">
                              <v:rect id="Rectangle 260" o:spid="_x0000_s103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" filled="f" strokecolor="#d8d8d8 [2732]" strokeweight="1pt"/>
                              <v:rect id="Rectangle 261" o:spid="_x0000_s103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" filled="f" strokecolor="#d8d8d8 [2732]" strokeweight="1pt"/>
                            </v:group>
                          </v:group>
                          <v:group id="Group 263" o:spid="_x0000_s1036"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">
                            <v:group id="Group 264" o:spid="_x0000_s103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">
                              <v:rect id="Rectangle 265" o:spid="_x0000_s103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" filled="f" strokecolor="#d8d8d8 [2732]" strokeweight="1pt"/>
                              <v:rect id="Rectangle 266" o:spid="_x0000_s103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" filled="f" strokecolor="#d8d8d8 [2732]" strokeweight="1pt"/>
                            </v:group>
                            <v:group id="Group 267" o:spid="_x0000_s104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">
                              <v:rect id="Rectangle 268" o:spid="_x0000_s104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" filled="f" strokecolor="#d8d8d8 [2732]" strokeweight="1pt"/>
                              <v:rect id="Rectangle 269" o:spid="_x0000_s104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" filled="f" strokecolor="#d8d8d8 [2732]" strokeweight="1pt"/>
                            </v:group>
                          </v:group>
                          <v:group id="Group 270" o:spid="_x0000_s1043"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">
                            <v:group id="Group 271" o:spid="_x0000_s104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">
                              <v:rect id="Rectangle 272" o:spid="_x0000_s104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" filled="f" strokecolor="#d8d8d8 [2732]" strokeweight="1pt"/>
                              <v:rect id="Rectangle 273" o:spid="_x0000_s104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" filled="f" strokecolor="#d8d8d8 [2732]" strokeweight="1pt"/>
                            </v:group>
                            <v:group id="Group 274" o:spid="_x0000_s104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">
                              <v:rect id="Rectangle 275" o:spid="_x0000_s104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" filled="f" strokecolor="#d8d8d8 [2732]" strokeweight="1pt"/>
                              <v:rect id="Rectangle 276" o:spid="_x0000_s104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" filled="f" strokecolor="#d8d8d8 [2732]" strokeweight="1pt"/>
                            </v:group>
                          </v:group>
                          <v:group id="Group 277" o:spid="_x0000_s1050"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">
                            <v:group id="Group 278" o:spid="_x0000_s105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">
                              <v:rect id="Rectangle 279" o:spid="_x0000_s105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" filled="f" strokecolor="#d8d8d8 [2732]" strokeweight="1pt"/>
                              <v:rect id="Rectangle 280" o:spid="_x0000_s105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" filled="f" strokecolor="#d8d8d8 [2732]" strokeweight="1pt"/>
                            </v:group>
                            <v:group id="Group 281" o:spid="_x0000_s105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">
                              <v:rect id="Rectangle 282" o:spid="_x0000_s105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" filled="f" strokecolor="#d8d8d8 [2732]" strokeweight="1pt"/>
                              <v:rect id="Rectangle 283" o:spid="_x0000_s105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" filled="f" strokecolor="#d8d8d8 [2732]" strokeweight="1pt"/>
                            </v:group>
                          </v:group>
                          <v:group id="Group 284" o:spid="_x0000_s1057"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">
                            <v:group id="Group 285" o:spid="_x0000_s105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">
                              <v:rect id="Rectangle 286" o:spid="_x0000_s105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" filled="f" strokecolor="#d8d8d8 [2732]" strokeweight="1pt"/>
                              <v:rect id="Rectangle 287" o:spid="_x0000_s106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" filled="f" strokecolor="#d8d8d8 [2732]" strokeweight="1pt"/>
                            </v:group>
                            <v:group id="Group 288" o:spid="_x0000_s106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">
                              <v:rect id="Rectangle 289" o:spid="_x0000_s106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" filled="f" strokecolor="#d8d8d8 [2732]" strokeweight="1pt"/>
                              <v:rect id="Rectangle 290" o:spid="_x0000_s106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" filled="f" strokecolor="#d8d8d8 [2732]" strokeweight="1pt"/>
                            </v:group>
                          </v:group>
                          <v:group id="Group 291" o:spid="_x0000_s1064"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">
                            <v:group id="Group 292" o:spid="_x0000_s106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">
                              <v:rect id="Rectangle 293" o:spid="_x0000_s106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" filled="f" strokecolor="#d8d8d8 [2732]" strokeweight="1pt"/>
                              <v:rect id="Rectangle 294" o:spid="_x0000_s106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" filled="f" strokecolor="#d8d8d8 [2732]" strokeweight="1pt"/>
                            </v:group>
                            <v:group id="Group 295" o:spid="_x0000_s106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">
                              <v:rect id="Rectangle 296" o:spid="_x0000_s106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" filled="f" strokecolor="#d8d8d8 [2732]" strokeweight="1pt"/>
                              <v:rect id="Rectangle 297" o:spid="_x0000_s107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" filled="f" strokecolor="#d8d8d8 [2732]" strokeweight="1pt"/>
                            </v:group>
                          </v:group>
                          <v:group id="Group 298" o:spid="_x0000_s1071"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">
                            <v:group id="Group 299" o:spid="_x0000_s107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">
                              <v:rect id="Rectangle 300" o:spid="_x0000_s107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" filled="f" strokecolor="#d8d8d8 [2732]" strokeweight="1pt"/>
                              <v:rect id="Rectangle 301" o:spid="_x0000_s107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" filled="f" strokecolor="#d8d8d8 [2732]" strokeweight="1pt"/>
                            </v:group>
                            <v:group id="Group 302" o:spid="_x0000_s107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">
                              <v:rect id="Rectangle 303" o:spid="_x0000_s107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" filled="f" strokecolor="#d8d8d8 [2732]" strokeweight="1pt"/>
                              <v:rect id="Rectangle 304" o:spid="_x0000_s107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" filled="f" strokecolor="#d8d8d8 [2732]" strokeweight="1pt"/>
                            </v:group>
                          </v:group>
                          <v:group id="Group 305" o:spid="_x0000_s1078"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">
                            <v:group id="Group 306" o:spid="_x0000_s107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">
                              <v:rect id="Rectangle 307" o:spid="_x0000_s108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" filled="f" strokecolor="#d8d8d8 [2732]" strokeweight="1pt"/>
                              <v:rect id="Rectangle 308" o:spid="_x0000_s108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" filled="f" strokecolor="#d8d8d8 [2732]" strokeweight="1pt"/>
                            </v:group>
                            <v:group id="Group 309" o:spid="_x0000_s108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">
                              <v:rect id="Rectangle 310" o:spid="_x0000_s108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" filled="f" strokecolor="#d8d8d8 [2732]" strokeweight="1pt"/>
                              <v:rect id="Rectangle 311" o:spid="_x0000_s108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" filled="f" strokecolor="#d8d8d8 [2732]" strokeweight="1pt"/>
                            </v:group>
                          </v:group>
                          <v:rect id="Rectangle 314" o:spid="_x0000_s1085"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" filled="f" strokecolor="#d8d8d8 [2732]" strokeweight="1pt"/>
                          <v:group id="Group 316" o:spid="_x0000_s1086"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">
                            <v:rect id="Rectangle 317" o:spid="_x0000_s108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" filled="f" strokecolor="#d8d8d8 [2732]" strokeweight="1pt"/>
                            <v:rect id="Rectangle 318" o:spid="_x0000_s108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" filled="f" strokecolor="#d8d8d8 [2732]" strokeweight="1pt"/>
                          </v:group>
                        </v:group>
                        <v:group id="Group 320" o:spid="_x0000_s1089" style="position:absolute;top:1796;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">
                          <v:group id="Group 321" o:spid="_x0000_s1090"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1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dBLD+0w4AnL5CwAA//8DAFBLAQItABQABgAIAAAAIQDb4fbL7gAAAIUBAAATAAAAAAAAAAAA&#10;AAAAAAAAAABbQ29udGVudF9UeXBlc10ueG1sUEsBAi0AFAAGAAgAAAAhAFr0LFu/AAAAFQEAAAsA&#10;AAAAAAAAAAAAAAAAHwEAAF9yZWxzLy5yZWxzUEsBAi0AFAAGAAgAAAAhAML5DUbEAAAA3AAAAA8A&#10;AAAAAAAAAAAAAAAABwIAAGRycy9kb3ducmV2LnhtbFBLBQYAAAAAAwADALcAAAD4AgAAAAA=&#10;">
                            <v:group id="Group 322" o:spid="_x0000_s109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">
                              <v:rect id="Rectangle 323" o:spid="_x0000_s109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" filled="f" strokecolor="#d8d8d8 [2732]" strokeweight="1pt"/>
                              <v:rect id="Rectangle 324" o:spid="_x0000_s109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" filled="f" strokecolor="#d8d8d8 [2732]" strokeweight="1pt"/>
                            </v:group>
                            <v:group id="Group 325" o:spid="_x0000_s109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">
                              <v:rect id="Rectangle 326" o:spid="_x0000_s109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" filled="f" strokecolor="#d8d8d8 [2732]" strokeweight="1pt"/>
                              <v:rect id="Rectangle 327" o:spid="_x0000_s109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" filled="f" strokecolor="#d8d8d8 [2732]" strokeweight="1pt"/>
                            </v:group>
                          </v:group>
                          <v:group id="Group 328" o:spid="_x0000_s1097"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">
                            <v:group id="Group 329" o:spid="_x0000_s109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wFA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aLOHvTDgCcv0LAAD//wMAUEsBAi0AFAAGAAgAAAAhANvh9svuAAAAhQEAABMAAAAAAAAA&#10;AAAAAAAAAAAAAFtDb250ZW50X1R5cGVzXS54bWxQSwECLQAUAAYACAAAACEAWvQsW78AAAAVAQAA&#10;CwAAAAAAAAAAAAAAAAAfAQAAX3JlbHMvLnJlbHNQSwECLQAUAAYACAAAACEAPI8BQMYAAADcAAAA&#10;DwAAAAAAAAAAAAAAAAAHAgAAZHJzL2Rvd25yZXYueG1sUEsFBgAAAAADAAMAtwAAAPoCAAAAAA==&#10;">
                              <v:rect id="Rectangle 330" o:spid="_x0000_s109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" filled="f" strokecolor="#d8d8d8 [2732]" strokeweight="1pt"/>
                              <v:rect id="Rectangle 331" o:spid="_x0000_s110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" filled="f" strokecolor="#d8d8d8 [2732]" strokeweight="1pt"/>
                            </v:group>
                            <v:group id="Group 332" o:spid="_x0000_s110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">
                              <v:rect id="Rectangle 333" o:spid="_x0000_s110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" filled="f" strokecolor="#d8d8d8 [2732]" strokeweight="1pt"/>
                              <v:rect id="Rectangle 334" o:spid="_x0000_s110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" filled="f" strokecolor="#d8d8d8 [2732]" strokeweight="1pt"/>
                            </v:group>
                          </v:group>
                          <v:group id="Group 335" o:spid="_x0000_s1104"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">
                            <v:group id="Group 336" o:spid="_x0000_s110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">
                              <v:rect id="Rectangle 337" o:spid="_x0000_s110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" filled="f" strokecolor="#d8d8d8 [2732]" strokeweight="1pt"/>
                              <v:rect id="Rectangle 338" o:spid="_x0000_s110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" filled="f" strokecolor="#d8d8d8 [2732]" strokeweight="1pt"/>
                            </v:group>
                            <v:group id="Group 339" o:spid="_x0000_s110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">
                              <v:rect id="Rectangle 340" o:spid="_x0000_s110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" filled="f" strokecolor="#d8d8d8 [2732]" strokeweight="1pt"/>
                              <v:rect id="Rectangle 341" o:spid="_x0000_s111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" filled="f" strokecolor="#d8d8d8 [2732]" strokeweight="1pt"/>
                            </v:group>
                          </v:group>
                          <v:group id="Group 342" o:spid="_x0000_s1111"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HaR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6SODvTDgCcv0LAAD//wMAUEsBAi0AFAAGAAgAAAAhANvh9svuAAAAhQEAABMAAAAAAAAA&#10;AAAAAAAAAAAAAFtDb250ZW50X1R5cGVzXS54bWxQSwECLQAUAAYACAAAACEAWvQsW78AAAAVAQAA&#10;CwAAAAAAAAAAAAAAAAAfAQAAX3JlbHMvLnJlbHNQSwECLQAUAAYACAAAACEA7/R2kcYAAADcAAAA&#10;DwAAAAAAAAAAAAAAAAAHAgAAZHJzL2Rvd25yZXYueG1sUEsFBgAAAAADAAMAtwAAAPoCAAAAAA==&#10;">
                            <v:group id="Group 343" o:spid="_x0000_s111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">
                              <v:rect id="Rectangle 344" o:spid="_x0000_s111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" filled="f" strokecolor="#d8d8d8 [2732]" strokeweight="1pt"/>
                              <v:rect id="Rectangle 345" o:spid="_x0000_s111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" filled="f" strokecolor="#d8d8d8 [2732]" strokeweight="1pt"/>
                            </v:group>
                            <v:group id="Group 346" o:spid="_x0000_s111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">
                              <v:rect id="Rectangle 347" o:spid="_x0000_s111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" filled="f" strokecolor="#d8d8d8 [2732]" strokeweight="1pt"/>
                              <v:rect id="Rectangle 348" o:spid="_x0000_s111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" filled="f" strokecolor="#d8d8d8 [2732]" strokeweight="1pt"/>
                            </v:group>
                          </v:group>
                          <v:group id="Group 349" o:spid="_x0000_s1118"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">
                            <v:group id="Group 350" o:spid="_x0000_s111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">
                              <v:rect id="Rectangle 351" o:spid="_x0000_s112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" filled="f" strokecolor="#d8d8d8 [2732]" strokeweight="1pt"/>
                              <v:rect id="Rectangle 352" o:spid="_x0000_s112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" filled="f" strokecolor="#d8d8d8 [2732]" strokeweight="1pt"/>
                            </v:group>
                            <v:group id="Group 353" o:spid="_x0000_s112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">
                              <v:rect id="Rectangle 354" o:spid="_x0000_s112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" filled="f" strokecolor="#d8d8d8 [2732]" strokeweight="1pt"/>
                              <v:rect id="Rectangle 355" o:spid="_x0000_s112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" filled="f" strokecolor="#d8d8d8 [2732]" strokeweight="1pt"/>
                            </v:group>
                          </v:group>
                          <v:group id="Group 356" o:spid="_x0000_s1125"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">
                            <v:group id="Group 357" o:spid="_x0000_s1126" style="position:absolute;width:3596;height:1800" coordsize="359613,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">
                              <v:rect id="Rectangle 358" o:spid="_x0000_s1127" style="position:absolute;left:179614;width:179999;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" filled="f" strokecolor="#d8d8d8 [2732]" strokeweight="1pt"/>
                              <v:rect id="Rectangle 359" o:spid="_x0000_s112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" filled="f" strokecolor="#d8d8d8 [2732]" strokeweight="1pt"/>
                            </v:group>
                            <v:group id="Group 360" o:spid="_x0000_s112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">
                              <v:rect id="Rectangle 361" o:spid="_x0000_s113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" filled="f" strokecolor="#d8d8d8 [2732]" strokeweight="1pt"/>
                              <v:rect id="Rectangle 362" o:spid="_x0000_s113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" filled="f" strokecolor="#d8d8d8 [2732]" strokeweight="1pt"/>
                            </v:group>
                          </v:group>
                          <v:group id="Group 363" o:spid="_x0000_s1132"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">
                            <v:group id="Group 364" o:spid="_x0000_s113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">
                              <v:rect id="Rectangle 365" o:spid="_x0000_s113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" filled="f" strokecolor="#d8d8d8 [2732]" strokeweight="1pt"/>
                              <v:rect id="Rectangle 366" o:spid="_x0000_s113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" filled="f" strokecolor="#d8d8d8 [2732]" strokeweight="1pt"/>
                            </v:group>
                            <v:group id="Group 367" o:spid="_x0000_s113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">
                              <v:rect id="Rectangle 368" o:spid="_x0000_s113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" filled="f" strokecolor="#d8d8d8 [2732]" strokeweight="1pt"/>
                              <v:rect id="Rectangle 369" o:spid="_x0000_s113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" filled="f" strokecolor="#d8d8d8 [2732]" strokeweight="1pt"/>
                            </v:group>
                          </v:group>
                          <v:group id="Group 370" o:spid="_x0000_s1139"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">
                            <v:group id="Group 371" o:spid="_x0000_s114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">
                              <v:rect id="Rectangle 372" o:spid="_x0000_s114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" filled="f" strokecolor="#d8d8d8 [2732]" strokeweight="1pt"/>
                              <v:rect id="Rectangle 373" o:spid="_x0000_s114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" filled="f" strokecolor="#d8d8d8 [2732]" strokeweight="1pt"/>
                            </v:group>
                            <v:group id="Group 374" o:spid="_x0000_s114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">
                              <v:rect id="Rectangle 375" o:spid="_x0000_s114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" filled="f" strokecolor="#d8d8d8 [2732]" strokeweight="1pt"/>
                              <v:rect id="Rectangle 376" o:spid="_x0000_s114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" filled="f" strokecolor="#d8d8d8 [2732]" strokeweight="1pt"/>
                            </v:group>
                          </v:group>
                          <v:rect id="Rectangle 377" o:spid="_x0000_s1146"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" filled="f" strokecolor="#d8d8d8 [2732]" strokeweight="1pt"/>
                          <v:group id="Group 378" o:spid="_x0000_s1147"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">
                            <v:rect id="Rectangle 379" o:spid="_x0000_s114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" filled="f" strokecolor="#d8d8d8 [2732]" strokeweight="1pt"/>
                            <v:rect id="Rectangle 380" o:spid="_x0000_s114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" filled="f" strokecolor="#d8d8d8 [2732]" strokeweight="1pt"/>
                          </v:group>
                        </v:group>
                        <v:group id="Group 381" o:spid="_x0000_s1150" style="position:absolute;top:3592;width:62865;height:1797"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">
                          <v:group id="Group 382" o:spid="_x0000_s1151"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">
                            <v:group id="Group 383" o:spid="_x0000_s115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">
                              <v:rect id="Rectangle 384" o:spid="_x0000_s115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" filled="f" strokecolor="#d8d8d8 [2732]" strokeweight="1pt"/>
                              <v:rect id="Rectangle 385" o:spid="_x0000_s115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" filled="f" strokecolor="#d8d8d8 [2732]" strokeweight="1pt"/>
                            </v:group>
                            <v:group id="Group 386" o:spid="_x0000_s115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">
                              <v:rect id="Rectangle 387" o:spid="_x0000_s115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" filled="f" strokecolor="#d8d8d8 [2732]" strokeweight="1pt"/>
                              <v:rect id="Rectangle 388" o:spid="_x0000_s115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" filled="f" strokecolor="#d8d8d8 [2732]" strokeweight="1pt"/>
                            </v:group>
                          </v:group>
                          <v:group id="Group 389" o:spid="_x0000_s1158"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">
                            <v:group id="Group 390" o:spid="_x0000_s115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">
                              <v:rect id="Rectangle 391" o:spid="_x0000_s116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" filled="f" strokecolor="#d8d8d8 [2732]" strokeweight="1pt"/>
                              <v:rect id="Rectangle 392" o:spid="_x0000_s116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" filled="f" strokecolor="#d8d8d8 [2732]" strokeweight="1pt"/>
                            </v:group>
                            <v:group id="Group 393" o:spid="_x0000_s116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">
                              <v:rect id="Rectangle 394" o:spid="_x0000_s116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" filled="f" strokecolor="#d8d8d8 [2732]" strokeweight="1pt"/>
                              <v:rect id="Rectangle 395" o:spid="_x0000_s116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" filled="f" strokecolor="#d8d8d8 [2732]" strokeweight="1pt"/>
                            </v:group>
                          </v:group>
                          <v:group id="Group 396" o:spid="_x0000_s1165"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">
                            <v:group id="Group 397" o:spid="_x0000_s116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">
                              <v:rect id="Rectangle 398" o:spid="_x0000_s116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" filled="f" strokecolor="#d8d8d8 [2732]" strokeweight="1pt"/>
                              <v:rect id="Rectangle 399" o:spid="_x0000_s116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" filled="f" strokecolor="#d8d8d8 [2732]" strokeweight="1pt"/>
                            </v:group>
                            <v:group id="Group 400" o:spid="_x0000_s116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">
                              <v:rect id="Rectangle 401" o:spid="_x0000_s117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" filled="f" strokecolor="#d8d8d8 [2732]" strokeweight="1pt"/>
                              <v:rect id="Rectangle 402" o:spid="_x0000_s117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" filled="f" strokecolor="#d8d8d8 [2732]" strokeweight="1pt"/>
                            </v:group>
                          </v:group>
                          <v:group id="Group 403" o:spid="_x0000_s1172"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">
                            <v:group id="Group 404" o:spid="_x0000_s117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">
                              <v:rect id="Rectangle 405" o:spid="_x0000_s117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" filled="f" strokecolor="#d8d8d8 [2732]" strokeweight="1pt"/>
                              <v:rect id="Rectangle 406" o:spid="_x0000_s117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" filled="f" strokecolor="#d8d8d8 [2732]" strokeweight="1pt"/>
                            </v:group>
                            <v:group id="Group 407" o:spid="_x0000_s117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">
                              <v:rect id="Rectangle 408" o:spid="_x0000_s117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" filled="f" strokecolor="#d8d8d8 [2732]" strokeweight="1pt"/>
                              <v:rect id="Rectangle 409" o:spid="_x0000_s117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" filled="f" strokecolor="#d8d8d8 [2732]" strokeweight="1pt"/>
                            </v:group>
                          </v:group>
                          <v:group id="Group 410" o:spid="_x0000_s1179"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">
                            <v:group id="Group 411" o:spid="_x0000_s118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">
                              <v:rect id="Rectangle 412" o:spid="_x0000_s118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" filled="f" strokecolor="#d8d8d8 [2732]" strokeweight="1pt"/>
                              <v:rect id="Rectangle 413" o:spid="_x0000_s118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" filled="f" strokecolor="#d8d8d8 [2732]" strokeweight="1pt"/>
                            </v:group>
                            <v:group id="Group 414" o:spid="_x0000_s118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">
                              <v:rect id="Rectangle 415" o:spid="_x0000_s118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" filled="f" strokecolor="#d8d8d8 [2732]" strokeweight="1pt"/>
                              <v:rect id="Rectangle 416" o:spid="_x0000_s118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" filled="f" strokecolor="#d8d8d8 [2732]" strokeweight="1pt"/>
                            </v:group>
                          </v:group>
                          <v:group id="Group 417" o:spid="_x0000_s1186"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">
                            <v:group id="Group 418" o:spid="_x0000_s118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">
                              <v:rect id="Rectangle 419" o:spid="_x0000_s118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" filled="f" strokecolor="#d8d8d8 [2732]" strokeweight="1pt"/>
                              <v:rect id="Rectangle 420" o:spid="_x0000_s118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" filled="f" strokecolor="#d8d8d8 [2732]" strokeweight="1pt"/>
                            </v:group>
                            <v:group id="Group 421" o:spid="_x0000_s119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">
                              <v:rect id="Rectangle 422" o:spid="_x0000_s119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" filled="f" strokecolor="#d8d8d8 [2732]" strokeweight="1pt"/>
                              <v:rect id="Rectangle 423" o:spid="_x0000_s119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" filled="f" strokecolor="#d8d8d8 [2732]" strokeweight="1pt"/>
                            </v:group>
                          </v:group>
                          <v:group id="Group 424" o:spid="_x0000_s1193"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">
                            <v:group id="Group 425" o:spid="_x0000_s119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MYg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3hZpPB7JhwBuf4BAAD//wMAUEsBAi0AFAAGAAgAAAAhANvh9svuAAAAhQEAABMAAAAAAAAA&#10;AAAAAAAAAAAAAFtDb250ZW50X1R5cGVzXS54bWxQSwECLQAUAAYACAAAACEAWvQsW78AAAAVAQAA&#10;CwAAAAAAAAAAAAAAAAAfAQAAX3JlbHMvLnJlbHNQSwECLQAUAAYACAAAACEAfWjGIMYAAADcAAAA&#10;DwAAAAAAAAAAAAAAAAAHAgAAZHJzL2Rvd25yZXYueG1sUEsFBgAAAAADAAMAtwAAAPoCAAAAAA==&#10;">
                              <v:rect id="Rectangle 426" o:spid="_x0000_s119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" filled="f" strokecolor="#d8d8d8 [2732]" strokeweight="1pt"/>
                              <v:rect id="Rectangle 427" o:spid="_x0000_s119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" filled="f" strokecolor="#d8d8d8 [2732]" strokeweight="1pt"/>
                            </v:group>
                            <v:group id="Group 428" o:spid="_x0000_s119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">
                              <v:rect id="Rectangle 429" o:spid="_x0000_s119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" filled="f" strokecolor="#d8d8d8 [2732]" strokeweight="1pt"/>
                              <v:rect id="Rectangle 430" o:spid="_x0000_s119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" filled="f" strokecolor="#d8d8d8 [2732]" strokeweight="1pt"/>
                            </v:group>
                          </v:group>
                          <v:group id="Group 431" o:spid="_x0000_s1200"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">
                            <v:group id="Group 432" o:spid="_x0000_s120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WMiJ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sEiTeDvTDgCcv0LAAD//wMAUEsBAi0AFAAGAAgAAAAhANvh9svuAAAAhQEAABMAAAAAAAAA&#10;AAAAAAAAAAAAAFtDb250ZW50X1R5cGVzXS54bWxQSwECLQAUAAYACAAAACEAWvQsW78AAAAVAQAA&#10;CwAAAAAAAAAAAAAAAAAfAQAAX3JlbHMvLnJlbHNQSwECLQAUAAYACAAAACEAd1jIicYAAADcAAAA&#10;DwAAAAAAAAAAAAAAAAAHAgAAZHJzL2Rvd25yZXYueG1sUEsFBgAAAAADAAMAtwAAAPoCAAAAAA==&#10;">
                              <v:rect id="Rectangle 433" o:spid="_x0000_s120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" filled="f" strokecolor="#d8d8d8 [2732]" strokeweight="1pt"/>
                              <v:rect id="Rectangle 434" o:spid="_x0000_s120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" filled="f" strokecolor="#d8d8d8 [2732]" strokeweight="1pt"/>
                            </v:group>
                            <v:group id="Group 435" o:spid="_x0000_s120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">
                              <v:rect id="Rectangle 436" o:spid="_x0000_s120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" filled="f" strokecolor="#d8d8d8 [2732]" strokeweight="1pt"/>
                              <v:rect id="Rectangle 437" o:spid="_x0000_s120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" filled="f" strokecolor="#d8d8d8 [2732]" strokeweight="1pt"/>
                            </v:group>
                          </v:group>
                          <v:rect id="Rectangle 438" o:spid="_x0000_s1207"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" filled="f" strokecolor="#d8d8d8 [2732]" strokeweight="1pt"/>
                          <v:group id="Group 439" o:spid="_x0000_s1208"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">
                            <v:rect id="Rectangle 440" o:spid="_x0000_s120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" filled="f" strokecolor="#d8d8d8 [2732]" strokeweight="1pt"/>
                            <v:rect id="Rectangle 441" o:spid="_x0000_s121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" filled="f" strokecolor="#d8d8d8 [2732]" strokeweight="1pt"/>
                          </v:group>
                        </v:group>
                        <v:group id="Group 442" o:spid="_x0000_s1211" style="position:absolute;top:5388;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">
                          <v:group id="Group 443" o:spid="_x0000_s1212"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">
                            <v:group id="Group 444" o:spid="_x0000_s121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">
                              <v:rect id="Rectangle 445" o:spid="_x0000_s121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" filled="f" strokecolor="#d8d8d8 [2732]" strokeweight="1pt"/>
                              <v:rect id="Rectangle 446" o:spid="_x0000_s121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" filled="f" strokecolor="#d8d8d8 [2732]" strokeweight="1pt"/>
                            </v:group>
                            <v:group id="Group 447" o:spid="_x0000_s121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">
                              <v:rect id="Rectangle 448" o:spid="_x0000_s121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" filled="f" strokecolor="#d8d8d8 [2732]" strokeweight="1pt"/>
                              <v:rect id="Rectangle 449" o:spid="_x0000_s121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" filled="f" strokecolor="#d8d8d8 [2732]" strokeweight="1pt"/>
                            </v:group>
                          </v:group>
                          <v:group id="Group 450" o:spid="_x0000_s1219"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">
                            <v:group id="Group 451" o:spid="_x0000_s122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">
                              <v:rect id="Rectangle 452" o:spid="_x0000_s122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" filled="f" strokecolor="#d8d8d8 [2732]" strokeweight="1pt"/>
                              <v:rect id="Rectangle 453" o:spid="_x0000_s122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" filled="f" strokecolor="#d8d8d8 [2732]" strokeweight="1pt"/>
                            </v:group>
                            <v:group id="Group 454" o:spid="_x0000_s122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">
                              <v:rect id="Rectangle 455" o:spid="_x0000_s122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" filled="f" strokecolor="#d8d8d8 [2732]" strokeweight="1pt"/>
                              <v:rect id="Rectangle 456" o:spid="_x0000_s122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" filled="f" strokecolor="#d8d8d8 [2732]" strokeweight="1pt"/>
                            </v:group>
                          </v:group>
                          <v:group id="Group 457" o:spid="_x0000_s1226"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">
                            <v:group id="Group 458" o:spid="_x0000_s122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">
                              <v:rect id="Rectangle 459" o:spid="_x0000_s122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" filled="f" strokecolor="#d8d8d8 [2732]" strokeweight="1pt"/>
                              <v:rect id="Rectangle 460" o:spid="_x0000_s122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" filled="f" strokecolor="#d8d8d8 [2732]" strokeweight="1pt"/>
                            </v:group>
                            <v:group id="Group 461" o:spid="_x0000_s123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">
                              <v:rect id="Rectangle 462" o:spid="_x0000_s123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" filled="f" strokecolor="#d8d8d8 [2732]" strokeweight="1pt"/>
                              <v:rect id="Rectangle 463" o:spid="_x0000_s123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" filled="f" strokecolor="#d8d8d8 [2732]" strokeweight="1pt"/>
                            </v:group>
                          </v:group>
                          <v:group id="Group 464" o:spid="_x0000_s1233"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">
                            <v:group id="Group 465" o:spid="_x0000_s123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">
                              <v:rect id="Rectangle 466" o:spid="_x0000_s123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" filled="f" strokecolor="#d8d8d8 [2732]" strokeweight="1pt"/>
                              <v:rect id="Rectangle 467" o:spid="_x0000_s123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" filled="f" strokecolor="#d8d8d8 [2732]" strokeweight="1pt"/>
                            </v:group>
                            <v:group id="Group 468" o:spid="_x0000_s123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">
                              <v:rect id="Rectangle 469" o:spid="_x0000_s123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" filled="f" strokecolor="#d8d8d8 [2732]" strokeweight="1pt"/>
                              <v:rect id="Rectangle 470" o:spid="_x0000_s123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" filled="f" strokecolor="#d8d8d8 [2732]" strokeweight="1pt"/>
                            </v:group>
                          </v:group>
                          <v:group id="Group 471" o:spid="_x0000_s1240"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">
                            <v:group id="Group 472" o:spid="_x0000_s124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">
                              <v:rect id="Rectangle 473" o:spid="_x0000_s124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" filled="f" strokecolor="#d8d8d8 [2732]" strokeweight="1pt"/>
                              <v:rect id="Rectangle 474" o:spid="_x0000_s124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" filled="f" strokecolor="#d8d8d8 [2732]" strokeweight="1pt"/>
                            </v:group>
                            <v:group id="Group 475" o:spid="_x0000_s124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">
                              <v:rect id="Rectangle 476" o:spid="_x0000_s124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" filled="f" strokecolor="#d8d8d8 [2732]" strokeweight="1pt"/>
                              <v:rect id="Rectangle 477" o:spid="_x0000_s124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" filled="f" strokecolor="#d8d8d8 [2732]" strokeweight="1pt"/>
                            </v:group>
                          </v:group>
                          <v:group id="Group 478" o:spid="_x0000_s1247"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">
                            <v:group id="Group 479" o:spid="_x0000_s124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">
                              <v:rect id="Rectangle 480" o:spid="_x0000_s124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" filled="f" strokecolor="#d8d8d8 [2732]" strokeweight="1pt"/>
                              <v:rect id="Rectangle 481" o:spid="_x0000_s125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" filled="f" strokecolor="#d8d8d8 [2732]" strokeweight="1pt"/>
                            </v:group>
                            <v:group id="Group 482" o:spid="_x0000_s125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">
                              <v:rect id="Rectangle 483" o:spid="_x0000_s125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" filled="f" strokecolor="#d8d8d8 [2732]" strokeweight="1pt"/>
                              <v:rect id="Rectangle 484" o:spid="_x0000_s125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" filled="f" strokecolor="#d8d8d8 [2732]" strokeweight="1pt"/>
                            </v:group>
                          </v:group>
                          <v:group id="Group 485" o:spid="_x0000_s1254"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">
                            <v:group id="Group 486" o:spid="_x0000_s125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">
                              <v:rect id="Rectangle 487" o:spid="_x0000_s125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" filled="f" strokecolor="#d8d8d8 [2732]" strokeweight="1pt"/>
                              <v:rect id="Rectangle 488" o:spid="_x0000_s125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" filled="f" strokecolor="#d8d8d8 [2732]" strokeweight="1pt"/>
                            </v:group>
                            <v:group id="Group 489" o:spid="_x0000_s125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">
                              <v:rect id="Rectangle 490" o:spid="_x0000_s125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" filled="f" strokecolor="#d8d8d8 [2732]" strokeweight="1pt"/>
                              <v:rect id="Rectangle 491" o:spid="_x0000_s126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" filled="f" strokecolor="#d8d8d8 [2732]" strokeweight="1pt"/>
                            </v:group>
                          </v:group>
                          <v:group id="Group 492" o:spid="_x0000_s1261"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pez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">
                            <v:group id="Group 493" o:spid="_x0000_s126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">
                              <v:rect id="Rectangle 494" o:spid="_x0000_s126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" filled="f" strokecolor="#d8d8d8 [2732]" strokeweight="1pt"/>
                              <v:rect id="Rectangle 495" o:spid="_x0000_s126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" filled="f" strokecolor="#d8d8d8 [2732]" strokeweight="1pt"/>
                            </v:group>
                            <v:group id="Group 496" o:spid="_x0000_s126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">
                              <v:rect id="Rectangle 497" o:spid="_x0000_s126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" filled="f" strokecolor="#d8d8d8 [2732]" strokeweight="1pt"/>
                              <v:rect id="Rectangle 498" o:spid="_x0000_s126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" filled="f" strokecolor="#d8d8d8 [2732]" strokeweight="1pt"/>
                            </v:group>
                          </v:group>
                          <v:rect id="Rectangle 499" o:spid="_x0000_s1268"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" filled="f" strokecolor="#d8d8d8 [2732]" strokeweight="1pt"/>
                          <v:group id="Group 500" o:spid="_x0000_s1269"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">
                            <v:rect id="Rectangle 501" o:spid="_x0000_s127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" filled="f" strokecolor="#d8d8d8 [2732]" strokeweight="1pt"/>
                            <v:rect id="Rectangle 502" o:spid="_x0000_s127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" filled="f" strokecolor="#d8d8d8 [2732]" strokeweight="1pt"/>
                          </v:group>
                        </v:group>
                      </v:group>
                      <v:group id="Group 991" o:spid="_x0000_s1272" style="position:absolute;top:7184;width:62865;height:7188" coordsize="62868,7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">
                        <v:group id="Group 747" o:spid="_x0000_s1273" style="position:absolute;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">
                          <v:group id="Group 748" o:spid="_x0000_s1274"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">
                            <v:group id="Group 749" o:spid="_x0000_s127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">
                              <v:rect id="Rectangle 750" o:spid="_x0000_s127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" filled="f" strokecolor="#d8d8d8 [2732]" strokeweight="1pt"/>
                              <v:rect id="Rectangle 751" o:spid="_x0000_s127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" filled="f" strokecolor="#d8d8d8 [2732]" strokeweight="1pt"/>
                            </v:group>
                            <v:group id="Group 752" o:spid="_x0000_s127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">
                              <v:rect id="Rectangle 753" o:spid="_x0000_s127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" filled="f" strokecolor="#d8d8d8 [2732]" strokeweight="1pt"/>
                              <v:rect id="Rectangle 754" o:spid="_x0000_s128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" filled="f" strokecolor="#d8d8d8 [2732]" strokeweight="1pt"/>
                            </v:group>
                          </v:group>
                          <v:group id="Group 755" o:spid="_x0000_s1281"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">
                            <v:group id="Group 756" o:spid="_x0000_s128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">
                              <v:rect id="Rectangle 757" o:spid="_x0000_s128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" filled="f" strokecolor="#d8d8d8 [2732]" strokeweight="1pt"/>
                              <v:rect id="Rectangle 758" o:spid="_x0000_s128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" filled="f" strokecolor="#d8d8d8 [2732]" strokeweight="1pt"/>
                            </v:group>
                            <v:group id="Group 759" o:spid="_x0000_s128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">
                              <v:rect id="Rectangle 760" o:spid="_x0000_s128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" filled="f" strokecolor="#d8d8d8 [2732]" strokeweight="1pt"/>
                              <v:rect id="Rectangle 761" o:spid="_x0000_s128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" filled="f" strokecolor="#d8d8d8 [2732]" strokeweight="1pt"/>
                            </v:group>
                          </v:group>
                          <v:group id="Group 762" o:spid="_x0000_s1288"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">
                            <v:group id="Group 763" o:spid="_x0000_s128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">
                              <v:rect id="Rectangle 764" o:spid="_x0000_s129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" filled="f" strokecolor="#d8d8d8 [2732]" strokeweight="1pt"/>
                              <v:rect id="Rectangle 765" o:spid="_x0000_s129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" filled="f" strokecolor="#d8d8d8 [2732]" strokeweight="1pt"/>
                            </v:group>
                            <v:group id="Group 766" o:spid="_x0000_s129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">
                              <v:rect id="Rectangle 767" o:spid="_x0000_s129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" filled="f" strokecolor="#d8d8d8 [2732]" strokeweight="1pt"/>
                              <v:rect id="Rectangle 768" o:spid="_x0000_s129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" filled="f" strokecolor="#d8d8d8 [2732]" strokeweight="1pt"/>
                            </v:group>
                          </v:group>
                          <v:group id="Group 769" o:spid="_x0000_s1295"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">
                            <v:group id="Group 770" o:spid="_x0000_s129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">
                              <v:rect id="Rectangle 771" o:spid="_x0000_s129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" filled="f" strokecolor="#d8d8d8 [2732]" strokeweight="1pt"/>
                              <v:rect id="Rectangle 772" o:spid="_x0000_s129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" filled="f" strokecolor="#d8d8d8 [2732]" strokeweight="1pt"/>
                            </v:group>
                            <v:group id="Group 773" o:spid="_x0000_s129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">
                              <v:rect id="Rectangle 774" o:spid="_x0000_s130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" filled="f" strokecolor="#d8d8d8 [2732]" strokeweight="1pt"/>
                              <v:rect id="Rectangle 775" o:spid="_x0000_s130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" filled="f" strokecolor="#d8d8d8 [2732]" strokeweight="1pt"/>
                            </v:group>
                          </v:group>
                          <v:group id="Group 776" o:spid="_x0000_s1302"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">
                            <v:group id="Group 777" o:spid="_x0000_s130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">
                              <v:rect id="Rectangle 778" o:spid="_x0000_s130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" filled="f" strokecolor="#d8d8d8 [2732]" strokeweight="1pt"/>
                              <v:rect id="Rectangle 779" o:spid="_x0000_s130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" filled="f" strokecolor="#d8d8d8 [2732]" strokeweight="1pt"/>
                            </v:group>
                            <v:group id="Group 780" o:spid="_x0000_s130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">
                              <v:rect id="Rectangle 781" o:spid="_x0000_s130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" filled="f" strokecolor="#d8d8d8 [2732]" strokeweight="1pt"/>
                              <v:rect id="Rectangle 782" o:spid="_x0000_s130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" filled="f" strokecolor="#d8d8d8 [2732]" strokeweight="1pt"/>
                            </v:group>
                          </v:group>
                          <v:group id="Group 783" o:spid="_x0000_s1309"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">
                            <v:group id="Group 784" o:spid="_x0000_s131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">
                              <v:rect id="Rectangle 785" o:spid="_x0000_s131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" filled="f" strokecolor="#d8d8d8 [2732]" strokeweight="1pt"/>
                              <v:rect id="Rectangle 786" o:spid="_x0000_s131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" filled="f" strokecolor="#d8d8d8 [2732]" strokeweight="1pt"/>
                            </v:group>
                            <v:group id="Group 787" o:spid="_x0000_s131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">
                              <v:rect id="Rectangle 788" o:spid="_x0000_s131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" filled="f" strokecolor="#d8d8d8 [2732]" strokeweight="1pt"/>
                              <v:rect id="Rectangle 789" o:spid="_x0000_s131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" filled="f" strokecolor="#d8d8d8 [2732]" strokeweight="1pt"/>
                            </v:group>
                          </v:group>
                          <v:group id="Group 790" o:spid="_x0000_s1316"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">
                            <v:group id="Group 791" o:spid="_x0000_s131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">
                              <v:rect id="Rectangle 792" o:spid="_x0000_s131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" filled="f" strokecolor="#d8d8d8 [2732]" strokeweight="1pt"/>
                              <v:rect id="Rectangle 793" o:spid="_x0000_s131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" filled="f" strokecolor="#d8d8d8 [2732]" strokeweight="1pt"/>
                            </v:group>
                            <v:group id="Group 794" o:spid="_x0000_s132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">
                              <v:rect id="Rectangle 795" o:spid="_x0000_s132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" filled="f" strokecolor="#d8d8d8 [2732]" strokeweight="1pt"/>
                              <v:rect id="Rectangle 796" o:spid="_x0000_s132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" filled="f" strokecolor="#d8d8d8 [2732]" strokeweight="1pt"/>
                            </v:group>
                          </v:group>
                          <v:group id="Group 797" o:spid="_x0000_s1323"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">
                            <v:group id="Group 798" o:spid="_x0000_s132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">
                              <v:rect id="Rectangle 799" o:spid="_x0000_s132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" filled="f" strokecolor="#d8d8d8 [2732]" strokeweight="1pt"/>
                              <v:rect id="Rectangle 800" o:spid="_x0000_s132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" filled="f" strokecolor="#d8d8d8 [2732]" strokeweight="1pt"/>
                            </v:group>
                            <v:group id="Group 801" o:spid="_x0000_s132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">
                              <v:rect id="Rectangle 802" o:spid="_x0000_s132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" filled="f" strokecolor="#d8d8d8 [2732]" strokeweight="1pt"/>
                              <v:rect id="Rectangle 803" o:spid="_x0000_s132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" filled="f" strokecolor="#d8d8d8 [2732]" strokeweight="1pt"/>
                            </v:group>
                          </v:group>
                          <v:rect id="Rectangle 804" o:spid="_x0000_s1330"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" filled="f" strokecolor="#d8d8d8 [2732]" strokeweight="1pt"/>
                          <v:group id="Group 805" o:spid="_x0000_s1331"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">
                            <v:rect id="Rectangle 806" o:spid="_x0000_s133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" filled="f" strokecolor="#d8d8d8 [2732]" strokeweight="1pt"/>
                            <v:rect id="Rectangle 807" o:spid="_x0000_s133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" filled="f" strokecolor="#d8d8d8 [2732]" strokeweight="1pt"/>
                          </v:group>
                        </v:group>
                        <v:group id="Group 808" o:spid="_x0000_s1334" style="position:absolute;top:1796;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">
                          <v:group id="Group 809" o:spid="_x0000_s1335"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">
                            <v:group id="Group 810" o:spid="_x0000_s133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">
                              <v:rect id="Rectangle 811" o:spid="_x0000_s133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" filled="f" strokecolor="#d8d8d8 [2732]" strokeweight="1pt"/>
                              <v:rect id="Rectangle 812" o:spid="_x0000_s133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" filled="f" strokecolor="#d8d8d8 [2732]" strokeweight="1pt"/>
                            </v:group>
                            <v:group id="Group 813" o:spid="_x0000_s133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">
                              <v:rect id="Rectangle 814" o:spid="_x0000_s134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" filled="f" strokecolor="#d8d8d8 [2732]" strokeweight="1pt"/>
                              <v:rect id="Rectangle 815" o:spid="_x0000_s134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" filled="f" strokecolor="#d8d8d8 [2732]" strokeweight="1pt"/>
                            </v:group>
                          </v:group>
                          <v:group id="Group 816" o:spid="_x0000_s1342"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">
                            <v:group id="Group 817" o:spid="_x0000_s134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">
                              <v:rect id="Rectangle 818" o:spid="_x0000_s134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" filled="f" strokecolor="#d8d8d8 [2732]" strokeweight="1pt"/>
                              <v:rect id="Rectangle 819" o:spid="_x0000_s134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" filled="f" strokecolor="#d8d8d8 [2732]" strokeweight="1pt"/>
                            </v:group>
                            <v:group id="Group 820" o:spid="_x0000_s134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">
                              <v:rect id="Rectangle 821" o:spid="_x0000_s134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" filled="f" strokecolor="#d8d8d8 [2732]" strokeweight="1pt"/>
                              <v:rect id="Rectangle 822" o:spid="_x0000_s134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" filled="f" strokecolor="#d8d8d8 [2732]" strokeweight="1pt"/>
                            </v:group>
                          </v:group>
                          <v:group id="Group 823" o:spid="_x0000_s1349"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">
                            <v:group id="Group 824" o:spid="_x0000_s135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">
                              <v:rect id="Rectangle 825" o:spid="_x0000_s135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" filled="f" strokecolor="#d8d8d8 [2732]" strokeweight="1pt"/>
                              <v:rect id="Rectangle 826" o:spid="_x0000_s135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" filled="f" strokecolor="#d8d8d8 [2732]" strokeweight="1pt"/>
                            </v:group>
                            <v:group id="Group 827" o:spid="_x0000_s135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">
                              <v:rect id="Rectangle 828" o:spid="_x0000_s135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" filled="f" strokecolor="#d8d8d8 [2732]" strokeweight="1pt"/>
                              <v:rect id="Rectangle 829" o:spid="_x0000_s135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" filled="f" strokecolor="#d8d8d8 [2732]" strokeweight="1pt"/>
                            </v:group>
                          </v:group>
                          <v:group id="Group 830" o:spid="_x0000_s1356"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">
                            <v:group id="Group 831" o:spid="_x0000_s135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">
                              <v:rect id="Rectangle 832" o:spid="_x0000_s135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" filled="f" strokecolor="#d8d8d8 [2732]" strokeweight="1pt"/>
                              <v:rect id="Rectangle 833" o:spid="_x0000_s135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" filled="f" strokecolor="#d8d8d8 [2732]" strokeweight="1pt"/>
                            </v:group>
                            <v:group id="Group 834" o:spid="_x0000_s136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">
                              <v:rect id="Rectangle 835" o:spid="_x0000_s136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" filled="f" strokecolor="#d8d8d8 [2732]" strokeweight="1pt"/>
                              <v:rect id="Rectangle 836" o:spid="_x0000_s136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" filled="f" strokecolor="#d8d8d8 [2732]" strokeweight="1pt"/>
                            </v:group>
                          </v:group>
                          <v:group id="Group 837" o:spid="_x0000_s1363"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">
                            <v:group id="Group 838" o:spid="_x0000_s136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">
                              <v:rect id="Rectangle 839" o:spid="_x0000_s136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" filled="f" strokecolor="#d8d8d8 [2732]" strokeweight="1pt"/>
                              <v:rect id="Rectangle 840" o:spid="_x0000_s136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" filled="f" strokecolor="#d8d8d8 [2732]" strokeweight="1pt"/>
                            </v:group>
                            <v:group id="Group 841" o:spid="_x0000_s136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">
                              <v:rect id="Rectangle 842" o:spid="_x0000_s136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" filled="f" strokecolor="#d8d8d8 [2732]" strokeweight="1pt"/>
                              <v:rect id="Rectangle 843" o:spid="_x0000_s136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" filled="f" strokecolor="#d8d8d8 [2732]" strokeweight="1pt"/>
                            </v:group>
                          </v:group>
                          <v:group id="Group 844" o:spid="_x0000_s1370"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">
                            <v:group id="Group 845" o:spid="_x0000_s137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">
                              <v:rect id="Rectangle 846" o:spid="_x0000_s137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" filled="f" strokecolor="#d8d8d8 [2732]" strokeweight="1pt"/>
                              <v:rect id="Rectangle 847" o:spid="_x0000_s137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" filled="f" strokecolor="#d8d8d8 [2732]" strokeweight="1pt"/>
                            </v:group>
                            <v:group id="Group 848" o:spid="_x0000_s137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">
                              <v:rect id="Rectangle 849" o:spid="_x0000_s137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" filled="f" strokecolor="#d8d8d8 [2732]" strokeweight="1pt"/>
                              <v:rect id="Rectangle 850" o:spid="_x0000_s137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" filled="f" strokecolor="#d8d8d8 [2732]" strokeweight="1pt"/>
                            </v:group>
                          </v:group>
                          <v:group id="Group 851" o:spid="_x0000_s1377"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">
                            <v:group id="Group 852" o:spid="_x0000_s137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">
                              <v:rect id="Rectangle 853" o:spid="_x0000_s137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" filled="f" strokecolor="#d8d8d8 [2732]" strokeweight="1pt"/>
                              <v:rect id="Rectangle 854" o:spid="_x0000_s138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" filled="f" strokecolor="#d8d8d8 [2732]" strokeweight="1pt"/>
                            </v:group>
                            <v:group id="Group 855" o:spid="_x0000_s138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">
                              <v:rect id="Rectangle 856" o:spid="_x0000_s138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" filled="f" strokecolor="#d8d8d8 [2732]" strokeweight="1pt"/>
                              <v:rect id="Rectangle 857" o:spid="_x0000_s138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" filled="f" strokecolor="#d8d8d8 [2732]" strokeweight="1pt"/>
                            </v:group>
                          </v:group>
                          <v:group id="Group 858" o:spid="_x0000_s1384"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">
                            <v:group id="Group 859" o:spid="_x0000_s138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">
                              <v:rect id="Rectangle 860" o:spid="_x0000_s138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" filled="f" strokecolor="#d8d8d8 [2732]" strokeweight="1pt"/>
                              <v:rect id="Rectangle 861" o:spid="_x0000_s138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" filled="f" strokecolor="#d8d8d8 [2732]" strokeweight="1pt"/>
                            </v:group>
                            <v:group id="Group 862" o:spid="_x0000_s138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">
                              <v:rect id="Rectangle 863" o:spid="_x0000_s138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" filled="f" strokecolor="#d8d8d8 [2732]" strokeweight="1pt"/>
                              <v:rect id="Rectangle 864" o:spid="_x0000_s139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" filled="f" strokecolor="#d8d8d8 [2732]" strokeweight="1pt"/>
                            </v:group>
                          </v:group>
                          <v:rect id="Rectangle 865" o:spid="_x0000_s1391"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" filled="f" strokecolor="#d8d8d8 [2732]" strokeweight="1pt"/>
                          <v:group id="Group 866" o:spid="_x0000_s1392"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">
                            <v:rect id="Rectangle 867" o:spid="_x0000_s139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" filled="f" strokecolor="#d8d8d8 [2732]" strokeweight="1pt"/>
                            <v:rect id="Rectangle 868" o:spid="_x0000_s139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" filled="f" strokecolor="#d8d8d8 [2732]" strokeweight="1pt"/>
                          </v:group>
                        </v:group>
                        <v:group id="Group 869" o:spid="_x0000_s1395" style="position:absolute;top:3592;width:62865;height:1797"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">
                          <v:group id="Group 870" o:spid="_x0000_s1396"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">
                            <v:group id="Group 871" o:spid="_x0000_s139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">
                              <v:rect id="Rectangle 872" o:spid="_x0000_s139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" filled="f" strokecolor="#d8d8d8 [2732]" strokeweight="1pt"/>
                              <v:rect id="Rectangle 873" o:spid="_x0000_s139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" filled="f" strokecolor="#d8d8d8 [2732]" strokeweight="1pt"/>
                            </v:group>
                            <v:group id="Group 874" o:spid="_x0000_s140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">
                              <v:rect id="Rectangle 875" o:spid="_x0000_s140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" filled="f" strokecolor="#d8d8d8 [2732]" strokeweight="1pt"/>
                              <v:rect id="Rectangle 876" o:spid="_x0000_s140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" filled="f" strokecolor="#d8d8d8 [2732]" strokeweight="1pt"/>
                            </v:group>
                          </v:group>
                          <v:group id="Group 877" o:spid="_x0000_s1403"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">
                            <v:group id="Group 878" o:spid="_x0000_s140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">
                              <v:rect id="Rectangle 879" o:spid="_x0000_s140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" filled="f" strokecolor="#d8d8d8 [2732]" strokeweight="1pt"/>
                              <v:rect id="Rectangle 880" o:spid="_x0000_s140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" filled="f" strokecolor="#d8d8d8 [2732]" strokeweight="1pt"/>
                            </v:group>
                            <v:group id="Group 881" o:spid="_x0000_s140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">
                              <v:rect id="Rectangle 882" o:spid="_x0000_s140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" filled="f" strokecolor="#d8d8d8 [2732]" strokeweight="1pt"/>
                              <v:rect id="Rectangle 883" o:spid="_x0000_s140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" filled="f" strokecolor="#d8d8d8 [2732]" strokeweight="1pt"/>
                            </v:group>
                          </v:group>
                          <v:group id="Group 884" o:spid="_x0000_s1410"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">
                            <v:group id="Group 885" o:spid="_x0000_s141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">
                              <v:rect id="Rectangle 886" o:spid="_x0000_s141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" filled="f" strokecolor="#d8d8d8 [2732]" strokeweight="1pt"/>
                              <v:rect id="Rectangle 887" o:spid="_x0000_s141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" filled="f" strokecolor="#d8d8d8 [2732]" strokeweight="1pt"/>
                            </v:group>
                            <v:group id="Group 888" o:spid="_x0000_s141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">
                              <v:rect id="Rectangle 889" o:spid="_x0000_s141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" filled="f" strokecolor="#d8d8d8 [2732]" strokeweight="1pt"/>
                              <v:rect id="Rectangle 890" o:spid="_x0000_s141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" filled="f" strokecolor="#d8d8d8 [2732]" strokeweight="1pt"/>
                            </v:group>
                          </v:group>
                          <v:group id="Group 891" o:spid="_x0000_s1417"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">
                            <v:group id="Group 892" o:spid="_x0000_s141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">
                              <v:rect id="Rectangle 893" o:spid="_x0000_s141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" filled="f" strokecolor="#d8d8d8 [2732]" strokeweight="1pt"/>
                              <v:rect id="Rectangle 894" o:spid="_x0000_s142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" filled="f" strokecolor="#d8d8d8 [2732]" strokeweight="1pt"/>
                            </v:group>
                            <v:group id="Group 895" o:spid="_x0000_s142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">
                              <v:rect id="Rectangle 896" o:spid="_x0000_s142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" filled="f" strokecolor="#d8d8d8 [2732]" strokeweight="1pt"/>
                              <v:rect id="Rectangle 897" o:spid="_x0000_s142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" filled="f" strokecolor="#d8d8d8 [2732]" strokeweight="1pt"/>
                            </v:group>
                          </v:group>
                          <v:group id="Group 898" o:spid="_x0000_s1424"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">
                            <v:group id="Group 899" o:spid="_x0000_s142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">
                              <v:rect id="Rectangle 900" o:spid="_x0000_s142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" filled="f" strokecolor="#d8d8d8 [2732]" strokeweight="1pt"/>
                              <v:rect id="Rectangle 901" o:spid="_x0000_s142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" filled="f" strokecolor="#d8d8d8 [2732]" strokeweight="1pt"/>
                            </v:group>
                            <v:group id="Group 902" o:spid="_x0000_s142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">
                              <v:rect id="Rectangle 903" o:spid="_x0000_s142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" filled="f" strokecolor="#d8d8d8 [2732]" strokeweight="1pt"/>
                              <v:rect id="Rectangle 904" o:spid="_x0000_s143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" filled="f" strokecolor="#d8d8d8 [2732]" strokeweight="1pt"/>
                            </v:group>
                          </v:group>
                          <v:group id="Group 905" o:spid="_x0000_s1431"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">
                            <v:group id="Group 906" o:spid="_x0000_s143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">
                              <v:rect id="Rectangle 907" o:spid="_x0000_s143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" filled="f" strokecolor="#d8d8d8 [2732]" strokeweight="1pt"/>
                              <v:rect id="Rectangle 908" o:spid="_x0000_s143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" filled="f" strokecolor="#d8d8d8 [2732]" strokeweight="1pt"/>
                            </v:group>
                            <v:group id="Group 909" o:spid="_x0000_s143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">
                              <v:rect id="Rectangle 910" o:spid="_x0000_s143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" filled="f" strokecolor="#d8d8d8 [2732]" strokeweight="1pt"/>
                              <v:rect id="Rectangle 911" o:spid="_x0000_s143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" filled="f" strokecolor="#d8d8d8 [2732]" strokeweight="1pt"/>
                            </v:group>
                          </v:group>
                          <v:group id="Group 912" o:spid="_x0000_s1438"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">
                            <v:group id="Group 913" o:spid="_x0000_s143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">
                              <v:rect id="Rectangle 914" o:spid="_x0000_s144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" filled="f" strokecolor="#d8d8d8 [2732]" strokeweight="1pt"/>
                              <v:rect id="Rectangle 915" o:spid="_x0000_s144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" filled="f" strokecolor="#d8d8d8 [2732]" strokeweight="1pt"/>
                            </v:group>
                            <v:group id="Group 916" o:spid="_x0000_s144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">
                              <v:rect id="Rectangle 917" o:spid="_x0000_s144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" filled="f" strokecolor="#d8d8d8 [2732]" strokeweight="1pt"/>
                              <v:rect id="Rectangle 918" o:spid="_x0000_s144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" filled="f" strokecolor="#d8d8d8 [2732]" strokeweight="1pt"/>
                            </v:group>
                          </v:group>
                          <v:group id="Group 919" o:spid="_x0000_s1445"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">
                            <v:group id="Group 920" o:spid="_x0000_s144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">
                              <v:rect id="Rectangle 921" o:spid="_x0000_s144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" filled="f" strokecolor="#d8d8d8 [2732]" strokeweight="1pt"/>
                              <v:rect id="Rectangle 922" o:spid="_x0000_s144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" filled="f" strokecolor="#d8d8d8 [2732]" strokeweight="1pt"/>
                            </v:group>
                            <v:group id="Group 923" o:spid="_x0000_s144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QF4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sEySeHvTDgCcv0LAAD//wMAUEsBAi0AFAAGAAgAAAAhANvh9svuAAAAhQEAABMAAAAAAAAA&#10;AAAAAAAAAAAAAFtDb250ZW50X1R5cGVzXS54bWxQSwECLQAUAAYACAAAACEAWvQsW78AAAAVAQAA&#10;CwAAAAAAAAAAAAAAAAAfAQAAX3JlbHMvLnJlbHNQSwECLQAUAAYACAAAACEAxr0BeMYAAADcAAAA&#10;DwAAAAAAAAAAAAAAAAAHAgAAZHJzL2Rvd25yZXYueG1sUEsFBgAAAAADAAMAtwAAAPoCAAAAAA==&#10;">
                              <v:rect id="Rectangle 924" o:spid="_x0000_s145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" filled="f" strokecolor="#d8d8d8 [2732]" strokeweight="1pt"/>
                              <v:rect id="Rectangle 925" o:spid="_x0000_s145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" filled="f" strokecolor="#d8d8d8 [2732]" strokeweight="1pt"/>
                            </v:group>
                          </v:group>
                          <v:rect id="Rectangle 926" o:spid="_x0000_s1452"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" filled="f" strokecolor="#d8d8d8 [2732]" strokeweight="1pt"/>
                          <v:group id="Group 927" o:spid="_x0000_s1453"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">
                            <v:rect id="Rectangle 928" o:spid="_x0000_s145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" filled="f" strokecolor="#d8d8d8 [2732]" strokeweight="1pt"/>
                            <v:rect id="Rectangle 929" o:spid="_x0000_s145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" filled="f" strokecolor="#d8d8d8 [2732]" strokeweight="1pt"/>
                          </v:group>
                        </v:group>
                        <v:group id="Group 930" o:spid="_x0000_s1456" style="position:absolute;top:5388;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">
                          <v:group id="Group 931" o:spid="_x0000_s1457"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">
                            <v:group id="Group 932" o:spid="_x0000_s145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DI+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sEyTeDvTDgCcv0LAAD//wMAUEsBAi0AFAAGAAgAAAAhANvh9svuAAAAhQEAABMAAAAAAAAA&#10;AAAAAAAAAAAAAFtDb250ZW50X1R5cGVzXS54bWxQSwECLQAUAAYACAAAACEAWvQsW78AAAAVAQAA&#10;CwAAAAAAAAAAAAAAAAAfAQAAX3JlbHMvLnJlbHNQSwECLQAUAAYACAAAACEALCgyPsYAAADcAAAA&#10;DwAAAAAAAAAAAAAAAAAHAgAAZHJzL2Rvd25yZXYueG1sUEsFBgAAAAADAAMAtwAAAPoCAAAAAA==&#10;">
                              <v:rect id="Rectangle 933" o:spid="_x0000_s145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" filled="f" strokecolor="#d8d8d8 [2732]" strokeweight="1pt"/>
                              <v:rect id="Rectangle 934" o:spid="_x0000_s146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" filled="f" strokecolor="#d8d8d8 [2732]" strokeweight="1pt"/>
                            </v:group>
                            <v:group id="Group 935" o:spid="_x0000_s146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">
                              <v:rect id="Rectangle 936" o:spid="_x0000_s146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" filled="f" strokecolor="#d8d8d8 [2732]" strokeweight="1pt"/>
                              <v:rect id="Rectangle 937" o:spid="_x0000_s146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" filled="f" strokecolor="#d8d8d8 [2732]" strokeweight="1pt"/>
                            </v:group>
                          </v:group>
                          <v:group id="Group 938" o:spid="_x0000_s1464"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">
                            <v:group id="Group 939" o:spid="_x0000_s146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">
                              <v:rect id="Rectangle 940" o:spid="_x0000_s146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" filled="f" strokecolor="#d8d8d8 [2732]" strokeweight="1pt"/>
                              <v:rect id="Rectangle 941" o:spid="_x0000_s146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" filled="f" strokecolor="#d8d8d8 [2732]" strokeweight="1pt"/>
                            </v:group>
                            <v:group id="Group 942" o:spid="_x0000_s146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">
                              <v:rect id="Rectangle 943" o:spid="_x0000_s146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" filled="f" strokecolor="#d8d8d8 [2732]" strokeweight="1pt"/>
                              <v:rect id="Rectangle 944" o:spid="_x0000_s147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" filled="f" strokecolor="#d8d8d8 [2732]" strokeweight="1pt"/>
                            </v:group>
                          </v:group>
                          <v:group id="Group 945" o:spid="_x0000_s1471"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">
                            <v:group id="Group 946" o:spid="_x0000_s147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">
                              <v:rect id="Rectangle 947" o:spid="_x0000_s147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" filled="f" strokecolor="#d8d8d8 [2732]" strokeweight="1pt"/>
                              <v:rect id="Rectangle 948" o:spid="_x0000_s147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" filled="f" strokecolor="#d8d8d8 [2732]" strokeweight="1pt"/>
                            </v:group>
                            <v:group id="Group 949" o:spid="_x0000_s147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">
                              <v:rect id="Rectangle 950" o:spid="_x0000_s147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" filled="f" strokecolor="#d8d8d8 [2732]" strokeweight="1pt"/>
                              <v:rect id="Rectangle 951" o:spid="_x0000_s147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" filled="f" strokecolor="#d8d8d8 [2732]" strokeweight="1pt"/>
                            </v:group>
                          </v:group>
                          <v:group id="Group 952" o:spid="_x0000_s1478"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">
                            <v:group id="Group 953" o:spid="_x0000_s147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">
                              <v:rect id="Rectangle 954" o:spid="_x0000_s148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" filled="f" strokecolor="#d8d8d8 [2732]" strokeweight="1pt"/>
                              <v:rect id="Rectangle 955" o:spid="_x0000_s148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" filled="f" strokecolor="#d8d8d8 [2732]" strokeweight="1pt"/>
                            </v:group>
                            <v:group id="Group 956" o:spid="_x0000_s148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">
                              <v:rect id="Rectangle 957" o:spid="_x0000_s148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" filled="f" strokecolor="#d8d8d8 [2732]" strokeweight="1pt"/>
                              <v:rect id="Rectangle 958" o:spid="_x0000_s148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" filled="f" strokecolor="#d8d8d8 [2732]" strokeweight="1pt"/>
                            </v:group>
                          </v:group>
                          <v:group id="Group 959" o:spid="_x0000_s1485"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">
                            <v:group id="Group 960" o:spid="_x0000_s148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">
                              <v:rect id="Rectangle 961" o:spid="_x0000_s148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" filled="f" strokecolor="#d8d8d8 [2732]" strokeweight="1pt"/>
                              <v:rect id="Rectangle 962" o:spid="_x0000_s148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" filled="f" strokecolor="#d8d8d8 [2732]" strokeweight="1pt"/>
                            </v:group>
                            <v:group id="Group 963" o:spid="_x0000_s148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">
                              <v:rect id="Rectangle 964" o:spid="_x0000_s149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" filled="f" strokecolor="#d8d8d8 [2732]" strokeweight="1pt"/>
                              <v:rect id="Rectangle 965" o:spid="_x0000_s149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" filled="f" strokecolor="#d8d8d8 [2732]" strokeweight="1pt"/>
                            </v:group>
                          </v:group>
                          <v:group id="Group 966" o:spid="_x0000_s1492"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">
                            <v:group id="Group 967" o:spid="_x0000_s149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">
                              <v:rect id="Rectangle 968" o:spid="_x0000_s149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" filled="f" strokecolor="#d8d8d8 [2732]" strokeweight="1pt"/>
                              <v:rect id="Rectangle 969" o:spid="_x0000_s149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" filled="f" strokecolor="#d8d8d8 [2732]" strokeweight="1pt"/>
                            </v:group>
                            <v:group id="Group 970" o:spid="_x0000_s149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">
                              <v:rect id="Rectangle 971" o:spid="_x0000_s149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" filled="f" strokecolor="#d8d8d8 [2732]" strokeweight="1pt"/>
                              <v:rect id="Rectangle 972" o:spid="_x0000_s149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" filled="f" strokecolor="#d8d8d8 [2732]" strokeweight="1pt"/>
                            </v:group>
                          </v:group>
                          <v:group id="Group 973" o:spid="_x0000_s1499"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">
                            <v:group id="Group 974" o:spid="_x0000_s150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">
                              <v:rect id="Rectangle 975" o:spid="_x0000_s150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" filled="f" strokecolor="#d8d8d8 [2732]" strokeweight="1pt"/>
                              <v:rect id="Rectangle 976" o:spid="_x0000_s150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" filled="f" strokecolor="#d8d8d8 [2732]" strokeweight="1pt"/>
                            </v:group>
                            <v:group id="Group 977" o:spid="_x0000_s150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">
                              <v:rect id="Rectangle 978" o:spid="_x0000_s150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" filled="f" strokecolor="#d8d8d8 [2732]" strokeweight="1pt"/>
                              <v:rect id="Rectangle 979" o:spid="_x0000_s150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" filled="f" strokecolor="#d8d8d8 [2732]" strokeweight="1pt"/>
                            </v:group>
                          </v:group>
                          <v:group id="Group 980" o:spid="_x0000_s1506"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">
                            <v:group id="Group 981" o:spid="_x0000_s150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">
                              <v:rect id="Rectangle 982" o:spid="_x0000_s150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" filled="f" strokecolor="#d8d8d8 [2732]" strokeweight="1pt"/>
                              <v:rect id="Rectangle 983" o:spid="_x0000_s150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" filled="f" strokecolor="#d8d8d8 [2732]" strokeweight="1pt"/>
                            </v:group>
                            <v:group id="Group 984" o:spid="_x0000_s151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">
                              <v:rect id="Rectangle 985" o:spid="_x0000_s151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" filled="f" strokecolor="#d8d8d8 [2732]" strokeweight="1pt"/>
                              <v:rect id="Rectangle 986" o:spid="_x0000_s151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" filled="f" strokecolor="#d8d8d8 [2732]" strokeweight="1pt"/>
                            </v:group>
                          </v:group>
                          <v:rect id="Rectangle 987" o:spid="_x0000_s1513"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" filled="f" strokecolor="#d8d8d8 [2732]" strokeweight="1pt"/>
                          <v:group id="Group 988" o:spid="_x0000_s1514"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">
                            <v:rect id="Rectangle 989" o:spid="_x0000_s151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" filled="f" strokecolor="#d8d8d8 [2732]" strokeweight="1pt"/>
                            <v:rect id="Rectangle 990" o:spid="_x0000_s151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" filled="f" strokecolor="#d8d8d8 [2732]" strokeweight="1pt"/>
                          </v:group>
                        </v:group>
                      </v:group>
                      <v:group id="Group 993" o:spid="_x0000_s1517" style="position:absolute;top:14369;width:62868;height:7188" coordsize="62868,7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">
                        <v:group id="Group 994" o:spid="_x0000_s1518" style="position:absolute;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">
                          <v:group id="Group 995" o:spid="_x0000_s1519"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">
                            <v:group id="Group 996" o:spid="_x0000_s152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">
                              <v:rect id="Rectangle 997" o:spid="_x0000_s152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" filled="f" strokecolor="#d8d8d8 [2732]" strokeweight="1pt"/>
                              <v:rect id="Rectangle 998" o:spid="_x0000_s152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" filled="f" strokecolor="#d8d8d8 [2732]" strokeweight="1pt"/>
                            </v:group>
                            <v:group id="Group 999" o:spid="_x0000_s152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">
                              <v:rect id="Rectangle 1000" o:spid="_x0000_s152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" filled="f" strokecolor="#d8d8d8 [2732]" strokeweight="1pt"/>
                              <v:rect id="Rectangle 1001" o:spid="_x0000_s152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" filled="f" strokecolor="#d8d8d8 [2732]" strokeweight="1pt"/>
                            </v:group>
                          </v:group>
                          <v:group id="Group 1002" o:spid="_x0000_s1526"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">
                            <v:group id="Group 1003" o:spid="_x0000_s152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">
                              <v:rect id="Rectangle 1004" o:spid="_x0000_s152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" filled="f" strokecolor="#d8d8d8 [2732]" strokeweight="1pt"/>
                              <v:rect id="Rectangle 1005" o:spid="_x0000_s152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" filled="f" strokecolor="#d8d8d8 [2732]" strokeweight="1pt"/>
                            </v:group>
                            <v:group id="Group 1006" o:spid="_x0000_s153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">
                              <v:rect id="Rectangle 1007" o:spid="_x0000_s153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" filled="f" strokecolor="#d8d8d8 [2732]" strokeweight="1pt"/>
                              <v:rect id="Rectangle 1008" o:spid="_x0000_s153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" filled="f" strokecolor="#d8d8d8 [2732]" strokeweight="1pt"/>
                            </v:group>
                          </v:group>
                          <v:group id="Group 1009" o:spid="_x0000_s1533"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">
                            <v:group id="Group 1010" o:spid="_x0000_s153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">
                              <v:rect id="Rectangle 1011" o:spid="_x0000_s153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" filled="f" strokecolor="#d8d8d8 [2732]" strokeweight="1pt"/>
                              <v:rect id="Rectangle 1012" o:spid="_x0000_s153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" filled="f" strokecolor="#d8d8d8 [2732]" strokeweight="1pt"/>
                            </v:group>
                            <v:group id="Group 1013" o:spid="_x0000_s153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">
                              <v:rect id="Rectangle 1014" o:spid="_x0000_s153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" filled="f" strokecolor="#d8d8d8 [2732]" strokeweight="1pt"/>
                              <v:rect id="Rectangle 1015" o:spid="_x0000_s153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" filled="f" strokecolor="#d8d8d8 [2732]" strokeweight="1pt"/>
                            </v:group>
                          </v:group>
                          <v:group id="Group 1016" o:spid="_x0000_s1540"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">
                            <v:group id="Group 1017" o:spid="_x0000_s154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">
                              <v:rect id="Rectangle 1018" o:spid="_x0000_s154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" filled="f" strokecolor="#d8d8d8 [2732]" strokeweight="1pt"/>
                              <v:rect id="Rectangle 1019" o:spid="_x0000_s154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" filled="f" strokecolor="#d8d8d8 [2732]" strokeweight="1pt"/>
                            </v:group>
                            <v:group id="Group 1020" o:spid="_x0000_s154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">
                              <v:rect id="Rectangle 1021" o:spid="_x0000_s154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" filled="f" strokecolor="#d8d8d8 [2732]" strokeweight="1pt"/>
                              <v:rect id="Rectangle 1022" o:spid="_x0000_s154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" filled="f" strokecolor="#d8d8d8 [2732]" strokeweight="1pt"/>
                            </v:group>
                          </v:group>
                          <v:group id="Group 1023" o:spid="_x0000_s1547"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">
                            <v:group id="Group 1024" o:spid="_x0000_s154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">
                              <v:rect id="Rectangle 1025" o:spid="_x0000_s154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" filled="f" strokecolor="#d8d8d8 [2732]" strokeweight="1pt"/>
                              <v:rect id="Rectangle 1026" o:spid="_x0000_s155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" filled="f" strokecolor="#d8d8d8 [2732]" strokeweight="1pt"/>
                            </v:group>
                            <v:group id="Group 1027" o:spid="_x0000_s155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">
                              <v:rect id="Rectangle 1028" o:spid="_x0000_s155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" filled="f" strokecolor="#d8d8d8 [2732]" strokeweight="1pt"/>
                              <v:rect id="Rectangle 1029" o:spid="_x0000_s155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" filled="f" strokecolor="#d8d8d8 [2732]" strokeweight="1pt"/>
                            </v:group>
                          </v:group>
                          <v:group id="Group 1030" o:spid="_x0000_s1554"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">
                            <v:group id="Group 1031" o:spid="_x0000_s155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">
                              <v:rect id="Rectangle 1032" o:spid="_x0000_s155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" filled="f" strokecolor="#d8d8d8 [2732]" strokeweight="1pt"/>
                              <v:rect id="Rectangle 1033" o:spid="_x0000_s155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" filled="f" strokecolor="#d8d8d8 [2732]" strokeweight="1pt"/>
                            </v:group>
                            <v:group id="Group 1034" o:spid="_x0000_s155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">
                              <v:rect id="Rectangle 1035" o:spid="_x0000_s155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" filled="f" strokecolor="#d8d8d8 [2732]" strokeweight="1pt"/>
                              <v:rect id="Rectangle 1036" o:spid="_x0000_s156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" filled="f" strokecolor="#d8d8d8 [2732]" strokeweight="1pt"/>
                            </v:group>
                          </v:group>
                          <v:group id="Group 1037" o:spid="_x0000_s1561"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">
                            <v:group id="Group 1038" o:spid="_x0000_s156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">
                              <v:rect id="Rectangle 1039" o:spid="_x0000_s156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" filled="f" strokecolor="#d8d8d8 [2732]" strokeweight="1pt"/>
                              <v:rect id="Rectangle 1040" o:spid="_x0000_s156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" filled="f" strokecolor="#d8d8d8 [2732]" strokeweight="1pt"/>
                            </v:group>
                            <v:group id="Group 1041" o:spid="_x0000_s156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">
                              <v:rect id="Rectangle 1042" o:spid="_x0000_s156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" filled="f" strokecolor="#d8d8d8 [2732]" strokeweight="1pt"/>
                              <v:rect id="Rectangle 1043" o:spid="_x0000_s156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" filled="f" strokecolor="#d8d8d8 [2732]" strokeweight="1pt"/>
                            </v:group>
                          </v:group>
                          <v:group id="Group 1044" o:spid="_x0000_s1568"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">
                            <v:group id="Group 1045" o:spid="_x0000_s156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">
                              <v:rect id="Rectangle 1046" o:spid="_x0000_s157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" filled="f" strokecolor="#d8d8d8 [2732]" strokeweight="1pt"/>
                              <v:rect id="Rectangle 1047" o:spid="_x0000_s157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" filled="f" strokecolor="#d8d8d8 [2732]" strokeweight="1pt"/>
                            </v:group>
                            <v:group id="Group 1048" o:spid="_x0000_s157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">
                              <v:rect id="Rectangle 1049" o:spid="_x0000_s157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" filled="f" strokecolor="#d8d8d8 [2732]" strokeweight="1pt"/>
                              <v:rect id="Rectangle 1050" o:spid="_x0000_s157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" filled="f" strokecolor="#d8d8d8 [2732]" strokeweight="1pt"/>
                            </v:group>
                          </v:group>
                          <v:rect id="Rectangle 1051" o:spid="_x0000_s1575"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" filled="f" strokecolor="#d8d8d8 [2732]" strokeweight="1pt"/>
                          <v:group id="Group 1052" o:spid="_x0000_s1576"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">
                            <v:rect id="Rectangle 1053" o:spid="_x0000_s157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" filled="f" strokecolor="#d8d8d8 [2732]" strokeweight="1pt"/>
                            <v:rect id="Rectangle 1054" o:spid="_x0000_s157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" filled="f" strokecolor="#d8d8d8 [2732]" strokeweight="1pt"/>
                          </v:group>
                        </v:group>
                        <v:group id="Group 1055" o:spid="_x0000_s1579" style="position:absolute;top:1796;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">
                          <v:group id="Group 1056" o:spid="_x0000_s1580"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">
                            <v:group id="Group 1057" o:spid="_x0000_s158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">
                              <v:rect id="Rectangle 1058" o:spid="_x0000_s158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" filled="f" strokecolor="#d8d8d8 [2732]" strokeweight="1pt"/>
                              <v:rect id="Rectangle 1059" o:spid="_x0000_s158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" filled="f" strokecolor="#d8d8d8 [2732]" strokeweight="1pt"/>
                            </v:group>
                            <v:group id="Group 1060" o:spid="_x0000_s158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">
                              <v:rect id="Rectangle 1061" o:spid="_x0000_s158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" filled="f" strokecolor="#d8d8d8 [2732]" strokeweight="1pt"/>
                              <v:rect id="Rectangle 1062" o:spid="_x0000_s158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" filled="f" strokecolor="#d8d8d8 [2732]" strokeweight="1pt"/>
                            </v:group>
                          </v:group>
                          <v:group id="Group 1063" o:spid="_x0000_s1587"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">
                            <v:group id="Group 1064" o:spid="_x0000_s158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">
                              <v:rect id="Rectangle 1065" o:spid="_x0000_s158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" filled="f" strokecolor="#d8d8d8 [2732]" strokeweight="1pt"/>
                              <v:rect id="Rectangle 1066" o:spid="_x0000_s159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" filled="f" strokecolor="#d8d8d8 [2732]" strokeweight="1pt"/>
                            </v:group>
                            <v:group id="Group 1067" o:spid="_x0000_s159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">
                              <v:rect id="Rectangle 1068" o:spid="_x0000_s159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" filled="f" strokecolor="#d8d8d8 [2732]" strokeweight="1pt"/>
                              <v:rect id="Rectangle 1069" o:spid="_x0000_s159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" filled="f" strokecolor="#d8d8d8 [2732]" strokeweight="1pt"/>
                            </v:group>
                          </v:group>
                          <v:group id="Group 1070" o:spid="_x0000_s1594"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">
                            <v:group id="Group 1071" o:spid="_x0000_s159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">
                              <v:rect id="Rectangle 1072" o:spid="_x0000_s159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" filled="f" strokecolor="#d8d8d8 [2732]" strokeweight="1pt"/>
                              <v:rect id="Rectangle 1073" o:spid="_x0000_s159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" filled="f" strokecolor="#d8d8d8 [2732]" strokeweight="1pt"/>
                            </v:group>
                            <v:group id="Group 1074" o:spid="_x0000_s159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">
                              <v:rect id="Rectangle 1075" o:spid="_x0000_s159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" filled="f" strokecolor="#d8d8d8 [2732]" strokeweight="1pt"/>
                              <v:rect id="Rectangle 1076" o:spid="_x0000_s160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" filled="f" strokecolor="#d8d8d8 [2732]" strokeweight="1pt"/>
                            </v:group>
                          </v:group>
                          <v:group id="Group 1077" o:spid="_x0000_s1601"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">
                            <v:group id="Group 1078" o:spid="_x0000_s160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">
                              <v:rect id="Rectangle 1079" o:spid="_x0000_s160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" filled="f" strokecolor="#d8d8d8 [2732]" strokeweight="1pt"/>
                              <v:rect id="Rectangle 1080" o:spid="_x0000_s160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" filled="f" strokecolor="#d8d8d8 [2732]" strokeweight="1pt"/>
                            </v:group>
                            <v:group id="Group 1081" o:spid="_x0000_s160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">
                              <v:rect id="Rectangle 1082" o:spid="_x0000_s160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" filled="f" strokecolor="#d8d8d8 [2732]" strokeweight="1pt"/>
                              <v:rect id="Rectangle 1083" o:spid="_x0000_s160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" filled="f" strokecolor="#d8d8d8 [2732]" strokeweight="1pt"/>
                            </v:group>
                          </v:group>
                          <v:group id="Group 1084" o:spid="_x0000_s1608"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">
                            <v:group id="Group 1085" o:spid="_x0000_s160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">
                              <v:rect id="Rectangle 1086" o:spid="_x0000_s161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" filled="f" strokecolor="#d8d8d8 [2732]" strokeweight="1pt"/>
                              <v:rect id="Rectangle 1087" o:spid="_x0000_s161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" filled="f" strokecolor="#d8d8d8 [2732]" strokeweight="1pt"/>
                            </v:group>
                            <v:group id="Group 1088" o:spid="_x0000_s161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">
                              <v:rect id="Rectangle 1089" o:spid="_x0000_s161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" filled="f" strokecolor="#d8d8d8 [2732]" strokeweight="1pt"/>
                              <v:rect id="Rectangle 1090" o:spid="_x0000_s161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" filled="f" strokecolor="#d8d8d8 [2732]" strokeweight="1pt"/>
                            </v:group>
                          </v:group>
                          <v:group id="Group 1091" o:spid="_x0000_s1615"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">
                            <v:group id="Group 1092" o:spid="_x0000_s161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">
                              <v:rect id="Rectangle 1093" o:spid="_x0000_s161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" filled="f" strokecolor="#d8d8d8 [2732]" strokeweight="1pt"/>
                              <v:rect id="Rectangle 1094" o:spid="_x0000_s161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" filled="f" strokecolor="#d8d8d8 [2732]" strokeweight="1pt"/>
                            </v:group>
                            <v:group id="Group 1095" o:spid="_x0000_s161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">
                              <v:rect id="Rectangle 1096" o:spid="_x0000_s162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" filled="f" strokecolor="#d8d8d8 [2732]" strokeweight="1pt"/>
                              <v:rect id="Rectangle 1097" o:spid="_x0000_s162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" filled="f" strokecolor="#d8d8d8 [2732]" strokeweight="1pt"/>
                            </v:group>
                          </v:group>
                          <v:group id="Group 1098" o:spid="_x0000_s1622"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">
                            <v:group id="Group 1099" o:spid="_x0000_s162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">
                              <v:rect id="Rectangle 1100" o:spid="_x0000_s162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" filled="f" strokecolor="#d8d8d8 [2732]" strokeweight="1pt"/>
                              <v:rect id="Rectangle 1101" o:spid="_x0000_s162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" filled="f" strokecolor="#d8d8d8 [2732]" strokeweight="1pt"/>
                            </v:group>
                            <v:group id="Group 1102" o:spid="_x0000_s162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">
                              <v:rect id="Rectangle 1103" o:spid="_x0000_s162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" filled="f" strokecolor="#d8d8d8 [2732]" strokeweight="1pt"/>
                              <v:rect id="Rectangle 1104" o:spid="_x0000_s162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" filled="f" strokecolor="#d8d8d8 [2732]" strokeweight="1pt"/>
                            </v:group>
                          </v:group>
                          <v:group id="Group 1105" o:spid="_x0000_s1629"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">
                            <v:group id="Group 1106" o:spid="_x0000_s163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">
                              <v:rect id="Rectangle 1107" o:spid="_x0000_s163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" filled="f" strokecolor="#d8d8d8 [2732]" strokeweight="1pt"/>
                              <v:rect id="Rectangle 1108" o:spid="_x0000_s163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" filled="f" strokecolor="#d8d8d8 [2732]" strokeweight="1pt"/>
                            </v:group>
                            <v:group id="Group 1109" o:spid="_x0000_s163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">
                              <v:rect id="Rectangle 1110" o:spid="_x0000_s163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" filled="f" strokecolor="#d8d8d8 [2732]" strokeweight="1pt"/>
                              <v:rect id="Rectangle 1111" o:spid="_x0000_s163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" filled="f" strokecolor="#d8d8d8 [2732]" strokeweight="1pt"/>
                            </v:group>
                          </v:group>
                          <v:rect id="Rectangle 1112" o:spid="_x0000_s1636"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" filled="f" strokecolor="#d8d8d8 [2732]" strokeweight="1pt"/>
                          <v:group id="Group 1113" o:spid="_x0000_s1637"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">
                            <v:rect id="Rectangle 1114" o:spid="_x0000_s163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" filled="f" strokecolor="#d8d8d8 [2732]" strokeweight="1pt"/>
                            <v:rect id="Rectangle 1115" o:spid="_x0000_s163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" filled="f" strokecolor="#d8d8d8 [2732]" strokeweight="1pt"/>
                          </v:group>
                        </v:group>
                        <v:group id="Group 1116" o:spid="_x0000_s1640" style="position:absolute;top:3592;width:62865;height:1797"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">
                          <v:group id="Group 1117" o:spid="_x0000_s1641"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">
                            <v:group id="Group 1118" o:spid="_x0000_s164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">
                              <v:rect id="Rectangle 1119" o:spid="_x0000_s164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" filled="f" strokecolor="#d8d8d8 [2732]" strokeweight="1pt"/>
                              <v:rect id="Rectangle 1120" o:spid="_x0000_s164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" filled="f" strokecolor="#d8d8d8 [2732]" strokeweight="1pt"/>
                            </v:group>
                            <v:group id="Group 1121" o:spid="_x0000_s164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">
                              <v:rect id="Rectangle 1122" o:spid="_x0000_s164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" filled="f" strokecolor="#d8d8d8 [2732]" strokeweight="1pt"/>
                              <v:rect id="Rectangle 1123" o:spid="_x0000_s164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" filled="f" strokecolor="#d8d8d8 [2732]" strokeweight="1pt"/>
                            </v:group>
                          </v:group>
                          <v:group id="Group 1124" o:spid="_x0000_s1648"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">
                            <v:group id="Group 1125" o:spid="_x0000_s164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">
                              <v:rect id="Rectangle 1126" o:spid="_x0000_s165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" filled="f" strokecolor="#d8d8d8 [2732]" strokeweight="1pt"/>
                              <v:rect id="Rectangle 1127" o:spid="_x0000_s165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" filled="f" strokecolor="#d8d8d8 [2732]" strokeweight="1pt"/>
                            </v:group>
                            <v:group id="Group 1128" o:spid="_x0000_s165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">
                              <v:rect id="Rectangle 1129" o:spid="_x0000_s165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" filled="f" strokecolor="#d8d8d8 [2732]" strokeweight="1pt"/>
                              <v:rect id="Rectangle 1130" o:spid="_x0000_s165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" filled="f" strokecolor="#d8d8d8 [2732]" strokeweight="1pt"/>
                            </v:group>
                          </v:group>
                          <v:group id="Group 1131" o:spid="_x0000_s1655"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">
                            <v:group id="Group 1132" o:spid="_x0000_s165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">
                              <v:rect id="Rectangle 1133" o:spid="_x0000_s165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" filled="f" strokecolor="#d8d8d8 [2732]" strokeweight="1pt"/>
                              <v:rect id="Rectangle 1134" o:spid="_x0000_s165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" filled="f" strokecolor="#d8d8d8 [2732]" strokeweight="1pt"/>
                            </v:group>
                            <v:group id="Group 1135" o:spid="_x0000_s165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">
                              <v:rect id="Rectangle 1136" o:spid="_x0000_s166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" filled="f" strokecolor="#d8d8d8 [2732]" strokeweight="1pt"/>
                              <v:rect id="Rectangle 1137" o:spid="_x0000_s166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" filled="f" strokecolor="#d8d8d8 [2732]" strokeweight="1pt"/>
                            </v:group>
                          </v:group>
                          <v:group id="Group 1138" o:spid="_x0000_s1662"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">
                            <v:group id="Group 1139" o:spid="_x0000_s166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">
                              <v:rect id="Rectangle 1140" o:spid="_x0000_s166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" filled="f" strokecolor="#d8d8d8 [2732]" strokeweight="1pt"/>
                              <v:rect id="Rectangle 1141" o:spid="_x0000_s166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" filled="f" strokecolor="#d8d8d8 [2732]" strokeweight="1pt"/>
                            </v:group>
                            <v:group id="Group 1142" o:spid="_x0000_s166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">
                              <v:rect id="Rectangle 1143" o:spid="_x0000_s166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" filled="f" strokecolor="#d8d8d8 [2732]" strokeweight="1pt"/>
                              <v:rect id="Rectangle 1144" o:spid="_x0000_s166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" filled="f" strokecolor="#d8d8d8 [2732]" strokeweight="1pt"/>
                            </v:group>
                          </v:group>
                          <v:group id="Group 1145" o:spid="_x0000_s1669"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">
                            <v:group id="Group 1146" o:spid="_x0000_s167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">
                              <v:rect id="Rectangle 1147" o:spid="_x0000_s167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" filled="f" strokecolor="#d8d8d8 [2732]" strokeweight="1pt"/>
                              <v:rect id="Rectangle 1148" o:spid="_x0000_s167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" filled="f" strokecolor="#d8d8d8 [2732]" strokeweight="1pt"/>
                            </v:group>
                            <v:group id="Group 1149" o:spid="_x0000_s167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">
                              <v:rect id="Rectangle 1150" o:spid="_x0000_s167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" filled="f" strokecolor="#d8d8d8 [2732]" strokeweight="1pt"/>
                              <v:rect id="Rectangle 1151" o:spid="_x0000_s167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" filled="f" strokecolor="#d8d8d8 [2732]" strokeweight="1pt"/>
                            </v:group>
                          </v:group>
                          <v:group id="Group 1152" o:spid="_x0000_s1676"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">
                            <v:group id="Group 1153" o:spid="_x0000_s167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">
                              <v:rect id="Rectangle 1154" o:spid="_x0000_s167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" filled="f" strokecolor="#d8d8d8 [2732]" strokeweight="1pt"/>
                              <v:rect id="Rectangle 1155" o:spid="_x0000_s167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" filled="f" strokecolor="#d8d8d8 [2732]" strokeweight="1pt"/>
                            </v:group>
                            <v:group id="Group 1156" o:spid="_x0000_s168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">
                              <v:rect id="Rectangle 1157" o:spid="_x0000_s168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" filled="f" strokecolor="#d8d8d8 [2732]" strokeweight="1pt"/>
                              <v:rect id="Rectangle 1158" o:spid="_x0000_s168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" filled="f" strokecolor="#d8d8d8 [2732]" strokeweight="1pt"/>
                            </v:group>
                          </v:group>
                          <v:group id="Group 1159" o:spid="_x0000_s1683"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">
                            <v:group id="Group 1160" o:spid="_x0000_s168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">
                              <v:rect id="Rectangle 1161" o:spid="_x0000_s168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" filled="f" strokecolor="#d8d8d8 [2732]" strokeweight="1pt"/>
                              <v:rect id="Rectangle 1162" o:spid="_x0000_s168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" filled="f" strokecolor="#d8d8d8 [2732]" strokeweight="1pt"/>
                            </v:group>
                            <v:group id="Group 1163" o:spid="_x0000_s168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">
                              <v:rect id="Rectangle 1164" o:spid="_x0000_s168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" filled="f" strokecolor="#d8d8d8 [2732]" strokeweight="1pt"/>
                              <v:rect id="Rectangle 1165" o:spid="_x0000_s168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" filled="f" strokecolor="#d8d8d8 [2732]" strokeweight="1pt"/>
                            </v:group>
                          </v:group>
                          <v:group id="Group 1166" o:spid="_x0000_s1690"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">
                            <v:group id="Group 1167" o:spid="_x0000_s169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">
                              <v:rect id="Rectangle 1168" o:spid="_x0000_s169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" filled="f" strokecolor="#d8d8d8 [2732]" strokeweight="1pt"/>
                              <v:rect id="Rectangle 1169" o:spid="_x0000_s169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" filled="f" strokecolor="#d8d8d8 [2732]" strokeweight="1pt"/>
                            </v:group>
                            <v:group id="Group 1170" o:spid="_x0000_s169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">
                              <v:rect id="Rectangle 1171" o:spid="_x0000_s169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" filled="f" strokecolor="#d8d8d8 [2732]" strokeweight="1pt"/>
                              <v:rect id="Rectangle 1172" o:spid="_x0000_s169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" filled="f" strokecolor="#d8d8d8 [2732]" strokeweight="1pt"/>
                            </v:group>
                          </v:group>
                          <v:rect id="Rectangle 1173" o:spid="_x0000_s1697"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" filled="f" strokecolor="#d8d8d8 [2732]" strokeweight="1pt"/>
                          <v:group id="Group 1174" o:spid="_x0000_s1698"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">
                            <v:rect id="Rectangle 1175" o:spid="_x0000_s169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" filled="f" strokecolor="#d8d8d8 [2732]" strokeweight="1pt"/>
                            <v:rect id="Rectangle 1176" o:spid="_x0000_s170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" filled="f" strokecolor="#d8d8d8 [2732]" strokeweight="1pt"/>
                          </v:group>
                        </v:group>
                        <v:group id="Group 1177" o:spid="_x0000_s1701" style="position:absolute;top:5388;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">
                          <v:group id="Group 1178" o:spid="_x0000_s1702"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">
                            <v:group id="Group 1179" o:spid="_x0000_s170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">
                              <v:rect id="Rectangle 1180" o:spid="_x0000_s170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" filled="f" strokecolor="#d8d8d8 [2732]" strokeweight="1pt"/>
                              <v:rect id="Rectangle 1181" o:spid="_x0000_s170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" filled="f" strokecolor="#d8d8d8 [2732]" strokeweight="1pt"/>
                            </v:group>
                            <v:group id="Group 1182" o:spid="_x0000_s170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">
                              <v:rect id="Rectangle 1183" o:spid="_x0000_s170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" filled="f" strokecolor="#d8d8d8 [2732]" strokeweight="1pt"/>
                              <v:rect id="Rectangle 1184" o:spid="_x0000_s170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" filled="f" strokecolor="#d8d8d8 [2732]" strokeweight="1pt"/>
                            </v:group>
                          </v:group>
                          <v:group id="Group 1185" o:spid="_x0000_s1709"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">
                            <v:group id="Group 1186" o:spid="_x0000_s171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">
                              <v:rect id="Rectangle 1187" o:spid="_x0000_s171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" filled="f" strokecolor="#d8d8d8 [2732]" strokeweight="1pt"/>
                              <v:rect id="Rectangle 1188" o:spid="_x0000_s171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" filled="f" strokecolor="#d8d8d8 [2732]" strokeweight="1pt"/>
                            </v:group>
                            <v:group id="Group 1189" o:spid="_x0000_s171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">
                              <v:rect id="Rectangle 1190" o:spid="_x0000_s171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" filled="f" strokecolor="#d8d8d8 [2732]" strokeweight="1pt"/>
                              <v:rect id="Rectangle 1191" o:spid="_x0000_s171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" filled="f" strokecolor="#d8d8d8 [2732]" strokeweight="1pt"/>
                            </v:group>
                          </v:group>
                          <v:group id="Group 1192" o:spid="_x0000_s1716"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">
                            <v:group id="Group 1193" o:spid="_x0000_s171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">
                              <v:rect id="Rectangle 1194" o:spid="_x0000_s171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" filled="f" strokecolor="#d8d8d8 [2732]" strokeweight="1pt"/>
                              <v:rect id="Rectangle 1195" o:spid="_x0000_s171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" filled="f" strokecolor="#d8d8d8 [2732]" strokeweight="1pt"/>
                            </v:group>
                            <v:group id="Group 1196" o:spid="_x0000_s172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">
                              <v:rect id="Rectangle 1197" o:spid="_x0000_s172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" filled="f" strokecolor="#d8d8d8 [2732]" strokeweight="1pt"/>
                              <v:rect id="Rectangle 1198" o:spid="_x0000_s172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" filled="f" strokecolor="#d8d8d8 [2732]" strokeweight="1pt"/>
                            </v:group>
                          </v:group>
                          <v:group id="Group 1199" o:spid="_x0000_s1723"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">
                            <v:group id="Group 1200" o:spid="_x0000_s172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">
                              <v:rect id="Rectangle 1201" o:spid="_x0000_s172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" filled="f" strokecolor="#d8d8d8 [2732]" strokeweight="1pt"/>
                              <v:rect id="Rectangle 1202" o:spid="_x0000_s172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" filled="f" strokecolor="#d8d8d8 [2732]" strokeweight="1pt"/>
                            </v:group>
                            <v:group id="Group 1203" o:spid="_x0000_s172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">
                              <v:rect id="Rectangle 1204" o:spid="_x0000_s172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" filled="f" strokecolor="#d8d8d8 [2732]" strokeweight="1pt"/>
                              <v:rect id="Rectangle 1205" o:spid="_x0000_s172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" filled="f" strokecolor="#d8d8d8 [2732]" strokeweight="1pt"/>
                            </v:group>
                          </v:group>
                          <v:group id="Group 1206" o:spid="_x0000_s1730"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">
                            <v:group id="Group 1207" o:spid="_x0000_s173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">
                              <v:rect id="Rectangle 1208" o:spid="_x0000_s173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" filled="f" strokecolor="#d8d8d8 [2732]" strokeweight="1pt"/>
                              <v:rect id="Rectangle 1209" o:spid="_x0000_s173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" filled="f" strokecolor="#d8d8d8 [2732]" strokeweight="1pt"/>
                            </v:group>
                            <v:group id="Group 1210" o:spid="_x0000_s173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">
                              <v:rect id="Rectangle 1211" o:spid="_x0000_s173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" filled="f" strokecolor="#d8d8d8 [2732]" strokeweight="1pt"/>
                              <v:rect id="Rectangle 1212" o:spid="_x0000_s173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" filled="f" strokecolor="#d8d8d8 [2732]" strokeweight="1pt"/>
                            </v:group>
                          </v:group>
                          <v:group id="Group 1213" o:spid="_x0000_s1737"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">
                            <v:group id="Group 1214" o:spid="_x0000_s173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">
                              <v:rect id="Rectangle 1215" o:spid="_x0000_s173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" filled="f" strokecolor="#d8d8d8 [2732]" strokeweight="1pt"/>
                              <v:rect id="Rectangle 1216" o:spid="_x0000_s174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" filled="f" strokecolor="#d8d8d8 [2732]" strokeweight="1pt"/>
                            </v:group>
                            <v:group id="Group 1217" o:spid="_x0000_s174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">
                              <v:rect id="Rectangle 1218" o:spid="_x0000_s174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" filled="f" strokecolor="#d8d8d8 [2732]" strokeweight="1pt"/>
                              <v:rect id="Rectangle 1219" o:spid="_x0000_s174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" filled="f" strokecolor="#d8d8d8 [2732]" strokeweight="1pt"/>
                            </v:group>
                          </v:group>
                          <v:group id="Group 1220" o:spid="_x0000_s1744"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">
                            <v:group id="Group 1221" o:spid="_x0000_s174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">
                              <v:rect id="Rectangle 1222" o:spid="_x0000_s174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" filled="f" strokecolor="#d8d8d8 [2732]" strokeweight="1pt"/>
                              <v:rect id="Rectangle 1223" o:spid="_x0000_s174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" filled="f" strokecolor="#d8d8d8 [2732]" strokeweight="1pt"/>
                            </v:group>
                            <v:group id="Group 1224" o:spid="_x0000_s174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">
                              <v:rect id="Rectangle 1225" o:spid="_x0000_s174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" filled="f" strokecolor="#d8d8d8 [2732]" strokeweight="1pt"/>
                              <v:rect id="Rectangle 1226" o:spid="_x0000_s175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" filled="f" strokecolor="#d8d8d8 [2732]" strokeweight="1pt"/>
                            </v:group>
                          </v:group>
                          <v:group id="Group 1227" o:spid="_x0000_s1751"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">
                            <v:group id="Group 1228" o:spid="_x0000_s175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">
                              <v:rect id="Rectangle 1229" o:spid="_x0000_s175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" filled="f" strokecolor="#d8d8d8 [2732]" strokeweight="1pt"/>
                              <v:rect id="Rectangle 1230" o:spid="_x0000_s175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" filled="f" strokecolor="#d8d8d8 [2732]" strokeweight="1pt"/>
                            </v:group>
                            <v:group id="Group 1231" o:spid="_x0000_s175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">
                              <v:rect id="Rectangle 1232" o:spid="_x0000_s175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" filled="f" strokecolor="#d8d8d8 [2732]" strokeweight="1pt"/>
                              <v:rect id="Rectangle 1233" o:spid="_x0000_s175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" filled="f" strokecolor="#d8d8d8 [2732]" strokeweight="1pt"/>
                            </v:group>
                          </v:group>
                          <v:rect id="Rectangle 1234" o:spid="_x0000_s1758"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" filled="f" strokecolor="#d8d8d8 [2732]" strokeweight="1pt"/>
                          <v:group id="Group 1235" o:spid="_x0000_s1759"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">
                            <v:rect id="Rectangle 1236" o:spid="_x0000_s176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" filled="f" strokecolor="#d8d8d8 [2732]" strokeweight="1pt"/>
                            <v:rect id="Rectangle 1237" o:spid="_x0000_s176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" filled="f" strokecolor="#d8d8d8 [2732]" strokeweight="1pt"/>
                          </v:group>
                        </v:group>
                      </v:group>
                      <v:group id="Group 1238" o:spid="_x0000_s1762" style="position:absolute;top:21553;width:62865;height:7188" coordsize="62868,7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">
                        <v:group id="Group 1239" o:spid="_x0000_s1763" style="position:absolute;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">
                          <v:group id="Group 1240" o:spid="_x0000_s1764"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">
                            <v:group id="Group 1241" o:spid="_x0000_s176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">
                              <v:rect id="Rectangle 1242" o:spid="_x0000_s176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" filled="f" strokecolor="#d8d8d8 [2732]" strokeweight="1pt"/>
                              <v:rect id="Rectangle 1243" o:spid="_x0000_s176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" filled="f" strokecolor="#d8d8d8 [2732]" strokeweight="1pt"/>
                            </v:group>
                            <v:group id="Group 1244" o:spid="_x0000_s176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">
                              <v:rect id="Rectangle 1245" o:spid="_x0000_s176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" filled="f" strokecolor="#d8d8d8 [2732]" strokeweight="1pt"/>
                              <v:rect id="Rectangle 1246" o:spid="_x0000_s177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" filled="f" strokecolor="#d8d8d8 [2732]" strokeweight="1pt"/>
                            </v:group>
                          </v:group>
                          <v:group id="Group 1247" o:spid="_x0000_s1771"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">
                            <v:group id="Group 1248" o:spid="_x0000_s177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">
                              <v:rect id="Rectangle 1249" o:spid="_x0000_s177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" filled="f" strokecolor="#d8d8d8 [2732]" strokeweight="1pt"/>
                              <v:rect id="Rectangle 1250" o:spid="_x0000_s177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" filled="f" strokecolor="#d8d8d8 [2732]" strokeweight="1pt"/>
                            </v:group>
                            <v:group id="Group 1251" o:spid="_x0000_s177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">
                              <v:rect id="Rectangle 1252" o:spid="_x0000_s177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" filled="f" strokecolor="#d8d8d8 [2732]" strokeweight="1pt"/>
                              <v:rect id="Rectangle 1253" o:spid="_x0000_s177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" filled="f" strokecolor="#d8d8d8 [2732]" strokeweight="1pt"/>
                            </v:group>
                          </v:group>
                          <v:group id="Group 1254" o:spid="_x0000_s1778"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">
                            <v:group id="Group 1255" o:spid="_x0000_s177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">
                              <v:rect id="Rectangle 1256" o:spid="_x0000_s178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" filled="f" strokecolor="#d8d8d8 [2732]" strokeweight="1pt"/>
                              <v:rect id="Rectangle 1257" o:spid="_x0000_s178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" filled="f" strokecolor="#d8d8d8 [2732]" strokeweight="1pt"/>
                            </v:group>
                            <v:group id="Group 1258" o:spid="_x0000_s178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">
                              <v:rect id="Rectangle 1259" o:spid="_x0000_s178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" filled="f" strokecolor="#d8d8d8 [2732]" strokeweight="1pt"/>
                              <v:rect id="Rectangle 1260" o:spid="_x0000_s178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" filled="f" strokecolor="#d8d8d8 [2732]" strokeweight="1pt"/>
                            </v:group>
                          </v:group>
                          <v:group id="Group 1261" o:spid="_x0000_s1785"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">
                            <v:group id="Group 1262" o:spid="_x0000_s178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">
                              <v:rect id="Rectangle 1263" o:spid="_x0000_s178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" filled="f" strokecolor="#d8d8d8 [2732]" strokeweight="1pt"/>
                              <v:rect id="Rectangle 1264" o:spid="_x0000_s178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" filled="f" strokecolor="#d8d8d8 [2732]" strokeweight="1pt"/>
                            </v:group>
                            <v:group id="Group 1265" o:spid="_x0000_s178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">
                              <v:rect id="Rectangle 1266" o:spid="_x0000_s179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" filled="f" strokecolor="#d8d8d8 [2732]" strokeweight="1pt"/>
                              <v:rect id="Rectangle 1267" o:spid="_x0000_s179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" filled="f" strokecolor="#d8d8d8 [2732]" strokeweight="1pt"/>
                            </v:group>
                          </v:group>
                          <v:group id="Group 1268" o:spid="_x0000_s1792"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">
                            <v:group id="Group 1269" o:spid="_x0000_s179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">
                              <v:rect id="Rectangle 1270" o:spid="_x0000_s179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" filled="f" strokecolor="#d8d8d8 [2732]" strokeweight="1pt"/>
                              <v:rect id="Rectangle 1271" o:spid="_x0000_s179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" filled="f" strokecolor="#d8d8d8 [2732]" strokeweight="1pt"/>
                            </v:group>
                            <v:group id="Group 1272" o:spid="_x0000_s179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">
                              <v:rect id="Rectangle 1273" o:spid="_x0000_s179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" filled="f" strokecolor="#d8d8d8 [2732]" strokeweight="1pt"/>
                              <v:rect id="Rectangle 1274" o:spid="_x0000_s179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" filled="f" strokecolor="#d8d8d8 [2732]" strokeweight="1pt"/>
                            </v:group>
                          </v:group>
                          <v:group id="Group 1275" o:spid="_x0000_s1799"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">
                            <v:group id="Group 1276" o:spid="_x0000_s180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">
                              <v:rect id="Rectangle 1277" o:spid="_x0000_s180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" filled="f" strokecolor="#d8d8d8 [2732]" strokeweight="1pt"/>
                              <v:rect id="Rectangle 1278" o:spid="_x0000_s180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" filled="f" strokecolor="#d8d8d8 [2732]" strokeweight="1pt"/>
                            </v:group>
                            <v:group id="Group 1279" o:spid="_x0000_s180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">
                              <v:rect id="Rectangle 1280" o:spid="_x0000_s180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" filled="f" strokecolor="#d8d8d8 [2732]" strokeweight="1pt"/>
                              <v:rect id="Rectangle 1281" o:spid="_x0000_s180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" filled="f" strokecolor="#d8d8d8 [2732]" strokeweight="1pt"/>
                            </v:group>
                          </v:group>
                          <v:group id="Group 1282" o:spid="_x0000_s1806"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">
                            <v:group id="Group 1283" o:spid="_x0000_s180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">
                              <v:rect id="Rectangle 1284" o:spid="_x0000_s180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" filled="f" strokecolor="#d8d8d8 [2732]" strokeweight="1pt"/>
                              <v:rect id="Rectangle 1285" o:spid="_x0000_s180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" filled="f" strokecolor="#d8d8d8 [2732]" strokeweight="1pt"/>
                            </v:group>
                            <v:group id="Group 1286" o:spid="_x0000_s181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">
                              <v:rect id="Rectangle 1287" o:spid="_x0000_s181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" filled="f" strokecolor="#d8d8d8 [2732]" strokeweight="1pt"/>
                              <v:rect id="Rectangle 1288" o:spid="_x0000_s181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" filled="f" strokecolor="#d8d8d8 [2732]" strokeweight="1pt"/>
                            </v:group>
                          </v:group>
                          <v:group id="Group 1289" o:spid="_x0000_s1813"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">
                            <v:group id="Group 1290" o:spid="_x0000_s181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">
                              <v:rect id="Rectangle 1291" o:spid="_x0000_s181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" filled="f" strokecolor="#d8d8d8 [2732]" strokeweight="1pt"/>
                              <v:rect id="Rectangle 1292" o:spid="_x0000_s181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" filled="f" strokecolor="#d8d8d8 [2732]" strokeweight="1pt"/>
                            </v:group>
                            <v:group id="Group 1293" o:spid="_x0000_s181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">
                              <v:rect id="Rectangle 1294" o:spid="_x0000_s181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" filled="f" strokecolor="#d8d8d8 [2732]" strokeweight="1pt"/>
                              <v:rect id="Rectangle 1295" o:spid="_x0000_s181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" filled="f" strokecolor="#d8d8d8 [2732]" strokeweight="1pt"/>
                            </v:group>
                          </v:group>
                          <v:rect id="Rectangle 1296" o:spid="_x0000_s1820"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" filled="f" strokecolor="#d8d8d8 [2732]" strokeweight="1pt"/>
                          <v:group id="Group 1297" o:spid="_x0000_s1821"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">
                            <v:rect id="Rectangle 1298" o:spid="_x0000_s182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" filled="f" strokecolor="#d8d8d8 [2732]" strokeweight="1pt"/>
                            <v:rect id="Rectangle 1299" o:spid="_x0000_s182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" filled="f" strokecolor="#d8d8d8 [2732]" strokeweight="1pt"/>
                          </v:group>
                        </v:group>
                        <v:group id="Group 1300" o:spid="_x0000_s1824" style="position:absolute;top:1796;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">
                          <v:group id="Group 1301" o:spid="_x0000_s1825"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">
                            <v:group id="Group 1302" o:spid="_x0000_s182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">
                              <v:rect id="Rectangle 1303" o:spid="_x0000_s182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" filled="f" strokecolor="#d8d8d8 [2732]" strokeweight="1pt"/>
                              <v:rect id="Rectangle 1304" o:spid="_x0000_s182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" filled="f" strokecolor="#d8d8d8 [2732]" strokeweight="1pt"/>
                            </v:group>
                            <v:group id="Group 1305" o:spid="_x0000_s182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">
                              <v:rect id="Rectangle 1306" o:spid="_x0000_s183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" filled="f" strokecolor="#d8d8d8 [2732]" strokeweight="1pt"/>
                              <v:rect id="Rectangle 1307" o:spid="_x0000_s183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" filled="f" strokecolor="#d8d8d8 [2732]" strokeweight="1pt"/>
                            </v:group>
                          </v:group>
                          <v:group id="Group 1308" o:spid="_x0000_s1832"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">
                            <v:group id="Group 1309" o:spid="_x0000_s183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">
                              <v:rect id="Rectangle 1310" o:spid="_x0000_s183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" filled="f" strokecolor="#d8d8d8 [2732]" strokeweight="1pt"/>
                              <v:rect id="Rectangle 1311" o:spid="_x0000_s183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" filled="f" strokecolor="#d8d8d8 [2732]" strokeweight="1pt"/>
                            </v:group>
                            <v:group id="Group 1312" o:spid="_x0000_s183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">
                              <v:rect id="Rectangle 1313" o:spid="_x0000_s183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" filled="f" strokecolor="#d8d8d8 [2732]" strokeweight="1pt"/>
                              <v:rect id="Rectangle 1314" o:spid="_x0000_s183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" filled="f" strokecolor="#d8d8d8 [2732]" strokeweight="1pt"/>
                            </v:group>
                          </v:group>
                          <v:group id="Group 1315" o:spid="_x0000_s1839"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">
                            <v:group id="Group 1316" o:spid="_x0000_s184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">
                              <v:rect id="Rectangle 1317" o:spid="_x0000_s184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" filled="f" strokecolor="#d8d8d8 [2732]" strokeweight="1pt"/>
                              <v:rect id="Rectangle 1318" o:spid="_x0000_s184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" filled="f" strokecolor="#d8d8d8 [2732]" strokeweight="1pt"/>
                            </v:group>
                            <v:group id="Group 1319" o:spid="_x0000_s184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">
                              <v:rect id="Rectangle 1320" o:spid="_x0000_s184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" filled="f" strokecolor="#d8d8d8 [2732]" strokeweight="1pt"/>
                              <v:rect id="Rectangle 1321" o:spid="_x0000_s184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" filled="f" strokecolor="#d8d8d8 [2732]" strokeweight="1pt"/>
                            </v:group>
                          </v:group>
                          <v:group id="Group 1322" o:spid="_x0000_s1846"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">
                            <v:group id="Group 1323" o:spid="_x0000_s184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">
                              <v:rect id="Rectangle 1324" o:spid="_x0000_s184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" filled="f" strokecolor="#d8d8d8 [2732]" strokeweight="1pt"/>
                              <v:rect id="Rectangle 1325" o:spid="_x0000_s184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" filled="f" strokecolor="#d8d8d8 [2732]" strokeweight="1pt"/>
                            </v:group>
                            <v:group id="Group 1326" o:spid="_x0000_s185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">
                              <v:rect id="Rectangle 1327" o:spid="_x0000_s185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" filled="f" strokecolor="#d8d8d8 [2732]" strokeweight="1pt"/>
                              <v:rect id="Rectangle 1328" o:spid="_x0000_s185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" filled="f" strokecolor="#d8d8d8 [2732]" strokeweight="1pt"/>
                            </v:group>
                          </v:group>
                          <v:group id="Group 1329" o:spid="_x0000_s1853"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">
                            <v:group id="Group 1330" o:spid="_x0000_s185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">
                              <v:rect id="Rectangle 1331" o:spid="_x0000_s185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" filled="f" strokecolor="#d8d8d8 [2732]" strokeweight="1pt"/>
                              <v:rect id="Rectangle 1332" o:spid="_x0000_s185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" filled="f" strokecolor="#d8d8d8 [2732]" strokeweight="1pt"/>
                            </v:group>
                            <v:group id="Group 1333" o:spid="_x0000_s185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">
                              <v:rect id="Rectangle 1334" o:spid="_x0000_s185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" filled="f" strokecolor="#d8d8d8 [2732]" strokeweight="1pt"/>
                              <v:rect id="Rectangle 1335" o:spid="_x0000_s185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" filled="f" strokecolor="#d8d8d8 [2732]" strokeweight="1pt"/>
                            </v:group>
                          </v:group>
                          <v:group id="Group 1336" o:spid="_x0000_s1860"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">
                            <v:group id="Group 1337" o:spid="_x0000_s186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">
                              <v:rect id="Rectangle 1338" o:spid="_x0000_s186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" filled="f" strokecolor="#d8d8d8 [2732]" strokeweight="1pt"/>
                              <v:rect id="Rectangle 1339" o:spid="_x0000_s186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" filled="f" strokecolor="#d8d8d8 [2732]" strokeweight="1pt"/>
                            </v:group>
                            <v:group id="Group 1340" o:spid="_x0000_s186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">
                              <v:rect id="Rectangle 1341" o:spid="_x0000_s186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" filled="f" strokecolor="#d8d8d8 [2732]" strokeweight="1pt"/>
                              <v:rect id="Rectangle 1342" o:spid="_x0000_s186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" filled="f" strokecolor="#d8d8d8 [2732]" strokeweight="1pt"/>
                            </v:group>
                          </v:group>
                          <v:group id="Group 1343" o:spid="_x0000_s1867"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">
                            <v:group id="Group 1344" o:spid="_x0000_s186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">
                              <v:rect id="Rectangle 1345" o:spid="_x0000_s186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" filled="f" strokecolor="#d8d8d8 [2732]" strokeweight="1pt"/>
                              <v:rect id="Rectangle 1346" o:spid="_x0000_s187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" filled="f" strokecolor="#d8d8d8 [2732]" strokeweight="1pt"/>
                            </v:group>
                            <v:group id="Group 1347" o:spid="_x0000_s187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">
                              <v:rect id="Rectangle 1348" o:spid="_x0000_s187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" filled="f" strokecolor="#d8d8d8 [2732]" strokeweight="1pt"/>
                              <v:rect id="Rectangle 1349" o:spid="_x0000_s187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" filled="f" strokecolor="#d8d8d8 [2732]" strokeweight="1pt"/>
                            </v:group>
                          </v:group>
                          <v:group id="Group 1350" o:spid="_x0000_s1874"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">
                            <v:group id="Group 1351" o:spid="_x0000_s187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">
                              <v:rect id="Rectangle 1352" o:spid="_x0000_s187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" filled="f" strokecolor="#d8d8d8 [2732]" strokeweight="1pt"/>
                              <v:rect id="Rectangle 1353" o:spid="_x0000_s187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" filled="f" strokecolor="#d8d8d8 [2732]" strokeweight="1pt"/>
                            </v:group>
                            <v:group id="Group 1354" o:spid="_x0000_s187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">
                              <v:rect id="Rectangle 1355" o:spid="_x0000_s187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" filled="f" strokecolor="#d8d8d8 [2732]" strokeweight="1pt"/>
                              <v:rect id="Rectangle 1356" o:spid="_x0000_s188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" filled="f" strokecolor="#d8d8d8 [2732]" strokeweight="1pt"/>
                            </v:group>
                          </v:group>
                          <v:rect id="Rectangle 1357" o:spid="_x0000_s1881"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" filled="f" strokecolor="#d8d8d8 [2732]" strokeweight="1pt"/>
                          <v:group id="Group 1358" o:spid="_x0000_s1882"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">
                            <v:rect id="Rectangle 1359" o:spid="_x0000_s188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" filled="f" strokecolor="#d8d8d8 [2732]" strokeweight="1pt"/>
                            <v:rect id="Rectangle 1360" o:spid="_x0000_s188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" filled="f" strokecolor="#d8d8d8 [2732]" strokeweight="1pt"/>
                          </v:group>
                        </v:group>
                        <v:group id="Group 1361" o:spid="_x0000_s1885" style="position:absolute;top:3592;width:62865;height:1797"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">
                          <v:group id="Group 1362" o:spid="_x0000_s1886"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">
                            <v:group id="Group 1363" o:spid="_x0000_s188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">
                              <v:rect id="Rectangle 1364" o:spid="_x0000_s188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" filled="f" strokecolor="#d8d8d8 [2732]" strokeweight="1pt"/>
                              <v:rect id="Rectangle 1365" o:spid="_x0000_s188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" filled="f" strokecolor="#d8d8d8 [2732]" strokeweight="1pt"/>
                            </v:group>
                            <v:group id="Group 1366" o:spid="_x0000_s189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">
                              <v:rect id="Rectangle 1367" o:spid="_x0000_s189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" filled="f" strokecolor="#d8d8d8 [2732]" strokeweight="1pt"/>
                              <v:rect id="Rectangle 1368" o:spid="_x0000_s189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" filled="f" strokecolor="#d8d8d8 [2732]" strokeweight="1pt"/>
                            </v:group>
                          </v:group>
                          <v:group id="Group 1369" o:spid="_x0000_s1893"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">
                            <v:group id="Group 1370" o:spid="_x0000_s189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">
                              <v:rect id="Rectangle 1371" o:spid="_x0000_s189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" filled="f" strokecolor="#d8d8d8 [2732]" strokeweight="1pt"/>
                              <v:rect id="Rectangle 1372" o:spid="_x0000_s189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" filled="f" strokecolor="#d8d8d8 [2732]" strokeweight="1pt"/>
                            </v:group>
                            <v:group id="Group 1373" o:spid="_x0000_s189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">
                              <v:rect id="Rectangle 1374" o:spid="_x0000_s189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" filled="f" strokecolor="#d8d8d8 [2732]" strokeweight="1pt"/>
                              <v:rect id="Rectangle 1375" o:spid="_x0000_s189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" filled="f" strokecolor="#d8d8d8 [2732]" strokeweight="1pt"/>
                            </v:group>
                          </v:group>
                          <v:group id="Group 1376" o:spid="_x0000_s1900"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">
                            <v:group id="Group 1377" o:spid="_x0000_s190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">
                              <v:rect id="Rectangle 1378" o:spid="_x0000_s190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" filled="f" strokecolor="#d8d8d8 [2732]" strokeweight="1pt"/>
                              <v:rect id="Rectangle 1379" o:spid="_x0000_s190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" filled="f" strokecolor="#d8d8d8 [2732]" strokeweight="1pt"/>
                            </v:group>
                            <v:group id="Group 1380" o:spid="_x0000_s190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">
                              <v:rect id="Rectangle 1381" o:spid="_x0000_s190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" filled="f" strokecolor="#d8d8d8 [2732]" strokeweight="1pt"/>
                              <v:rect id="Rectangle 1382" o:spid="_x0000_s190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" filled="f" strokecolor="#d8d8d8 [2732]" strokeweight="1pt"/>
                            </v:group>
                          </v:group>
                          <v:group id="Group 1383" o:spid="_x0000_s1907"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">
                            <v:group id="Group 1384" o:spid="_x0000_s190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">
                              <v:rect id="Rectangle 1385" o:spid="_x0000_s190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" filled="f" strokecolor="#d8d8d8 [2732]" strokeweight="1pt"/>
                              <v:rect id="Rectangle 1386" o:spid="_x0000_s191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" filled="f" strokecolor="#d8d8d8 [2732]" strokeweight="1pt"/>
                            </v:group>
                            <v:group id="Group 1387" o:spid="_x0000_s191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">
                              <v:rect id="Rectangle 1388" o:spid="_x0000_s191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" filled="f" strokecolor="#d8d8d8 [2732]" strokeweight="1pt"/>
                              <v:rect id="Rectangle 1389" o:spid="_x0000_s191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" filled="f" strokecolor="#d8d8d8 [2732]" strokeweight="1pt"/>
                            </v:group>
                          </v:group>
                          <v:group id="Group 1390" o:spid="_x0000_s1914"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">
                            <v:group id="Group 1391" o:spid="_x0000_s191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">
                              <v:rect id="Rectangle 1392" o:spid="_x0000_s191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" filled="f" strokecolor="#d8d8d8 [2732]" strokeweight="1pt"/>
                              <v:rect id="Rectangle 1393" o:spid="_x0000_s191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" filled="f" strokecolor="#d8d8d8 [2732]" strokeweight="1pt"/>
                            </v:group>
                            <v:group id="Group 1394" o:spid="_x0000_s191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">
                              <v:rect id="Rectangle 1395" o:spid="_x0000_s191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" filled="f" strokecolor="#d8d8d8 [2732]" strokeweight="1pt"/>
                              <v:rect id="Rectangle 1396" o:spid="_x0000_s192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" filled="f" strokecolor="#d8d8d8 [2732]" strokeweight="1pt"/>
                            </v:group>
                          </v:group>
                          <v:group id="Group 1397" o:spid="_x0000_s1921"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">
                            <v:group id="Group 1398" o:spid="_x0000_s192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">
                              <v:rect id="Rectangle 1399" o:spid="_x0000_s192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" filled="f" strokecolor="#d8d8d8 [2732]" strokeweight="1pt"/>
                              <v:rect id="Rectangle 1400" o:spid="_x0000_s192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" filled="f" strokecolor="#d8d8d8 [2732]" strokeweight="1pt"/>
                            </v:group>
                            <v:group id="Group 1401" o:spid="_x0000_s192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">
                              <v:rect id="Rectangle 1402" o:spid="_x0000_s192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" filled="f" strokecolor="#d8d8d8 [2732]" strokeweight="1pt"/>
                              <v:rect id="Rectangle 1403" o:spid="_x0000_s192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" filled="f" strokecolor="#d8d8d8 [2732]" strokeweight="1pt"/>
                            </v:group>
                          </v:group>
                          <v:group id="Group 1404" o:spid="_x0000_s1928"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">
                            <v:group id="Group 1405" o:spid="_x0000_s192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">
                              <v:rect id="Rectangle 1406" o:spid="_x0000_s193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" filled="f" strokecolor="#d8d8d8 [2732]" strokeweight="1pt"/>
                              <v:rect id="Rectangle 1407" o:spid="_x0000_s193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" filled="f" strokecolor="#d8d8d8 [2732]" strokeweight="1pt"/>
                            </v:group>
                            <v:group id="Group 1408" o:spid="_x0000_s193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">
                              <v:rect id="Rectangle 1409" o:spid="_x0000_s193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" filled="f" strokecolor="#d8d8d8 [2732]" strokeweight="1pt"/>
                              <v:rect id="Rectangle 1410" o:spid="_x0000_s193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" filled="f" strokecolor="#d8d8d8 [2732]" strokeweight="1pt"/>
                            </v:group>
                          </v:group>
                          <v:group id="Group 1411" o:spid="_x0000_s1935"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">
                            <v:group id="Group 1412" o:spid="_x0000_s193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">
                              <v:rect id="Rectangle 1413" o:spid="_x0000_s193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" filled="f" strokecolor="#d8d8d8 [2732]" strokeweight="1pt"/>
                              <v:rect id="Rectangle 1414" o:spid="_x0000_s193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" filled="f" strokecolor="#d8d8d8 [2732]" strokeweight="1pt"/>
                            </v:group>
                            <v:group id="Group 1415" o:spid="_x0000_s193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">
                              <v:rect id="Rectangle 1416" o:spid="_x0000_s194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" filled="f" strokecolor="#d8d8d8 [2732]" strokeweight="1pt"/>
                              <v:rect id="Rectangle 1417" o:spid="_x0000_s194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" filled="f" strokecolor="#d8d8d8 [2732]" strokeweight="1pt"/>
                            </v:group>
                          </v:group>
                          <v:rect id="Rectangle 1418" o:spid="_x0000_s1942"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" filled="f" strokecolor="#d8d8d8 [2732]" strokeweight="1pt"/>
                          <v:group id="Group 1419" o:spid="_x0000_s1943"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">
                            <v:rect id="Rectangle 1420" o:spid="_x0000_s194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" filled="f" strokecolor="#d8d8d8 [2732]" strokeweight="1pt"/>
                            <v:rect id="Rectangle 1421" o:spid="_x0000_s194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" filled="f" strokecolor="#d8d8d8 [2732]" strokeweight="1pt"/>
                          </v:group>
                        </v:group>
                        <v:group id="Group 1422" o:spid="_x0000_s1946" style="position:absolute;top:5388;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">
                          <v:group id="Group 1423" o:spid="_x0000_s1947"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">
                            <v:group id="Group 1424" o:spid="_x0000_s194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">
                              <v:rect id="Rectangle 1425" o:spid="_x0000_s194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" filled="f" strokecolor="#d8d8d8 [2732]" strokeweight="1pt"/>
                              <v:rect id="Rectangle 1426" o:spid="_x0000_s195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" filled="f" strokecolor="#d8d8d8 [2732]" strokeweight="1pt"/>
                            </v:group>
                            <v:group id="Group 1427" o:spid="_x0000_s195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">
                              <v:rect id="Rectangle 1428" o:spid="_x0000_s195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" filled="f" strokecolor="#d8d8d8 [2732]" strokeweight="1pt"/>
                              <v:rect id="Rectangle 1429" o:spid="_x0000_s195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" filled="f" strokecolor="#d8d8d8 [2732]" strokeweight="1pt"/>
                            </v:group>
                          </v:group>
                          <v:group id="Group 1430" o:spid="_x0000_s1954"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">
                            <v:group id="Group 1431" o:spid="_x0000_s195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">
                              <v:rect id="Rectangle 1432" o:spid="_x0000_s195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" filled="f" strokecolor="#d8d8d8 [2732]" strokeweight="1pt"/>
                              <v:rect id="Rectangle 1433" o:spid="_x0000_s195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" filled="f" strokecolor="#d8d8d8 [2732]" strokeweight="1pt"/>
                            </v:group>
                            <v:group id="Group 1434" o:spid="_x0000_s195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">
                              <v:rect id="Rectangle 1435" o:spid="_x0000_s195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" filled="f" strokecolor="#d8d8d8 [2732]" strokeweight="1pt"/>
                              <v:rect id="Rectangle 1436" o:spid="_x0000_s196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" filled="f" strokecolor="#d8d8d8 [2732]" strokeweight="1pt"/>
                            </v:group>
                          </v:group>
                          <v:group id="Group 1437" o:spid="_x0000_s1961"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">
                            <v:group id="Group 1438" o:spid="_x0000_s196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">
                              <v:rect id="Rectangle 1439" o:spid="_x0000_s196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" filled="f" strokecolor="#d8d8d8 [2732]" strokeweight="1pt"/>
                              <v:rect id="Rectangle 1440" o:spid="_x0000_s196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" filled="f" strokecolor="#d8d8d8 [2732]" strokeweight="1pt"/>
                            </v:group>
                            <v:group id="Group 1441" o:spid="_x0000_s196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">
                              <v:rect id="Rectangle 1442" o:spid="_x0000_s196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" filled="f" strokecolor="#d8d8d8 [2732]" strokeweight="1pt"/>
                              <v:rect id="Rectangle 1443" o:spid="_x0000_s196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" filled="f" strokecolor="#d8d8d8 [2732]" strokeweight="1pt"/>
                            </v:group>
                          </v:group>
                          <v:group id="Group 1444" o:spid="_x0000_s1968"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">
                            <v:group id="Group 1445" o:spid="_x0000_s196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">
                              <v:rect id="Rectangle 1446" o:spid="_x0000_s197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" filled="f" strokecolor="#d8d8d8 [2732]" strokeweight="1pt"/>
                              <v:rect id="Rectangle 1447" o:spid="_x0000_s197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" filled="f" strokecolor="#d8d8d8 [2732]" strokeweight="1pt"/>
                            </v:group>
                            <v:group id="Group 1448" o:spid="_x0000_s197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">
                              <v:rect id="Rectangle 1449" o:spid="_x0000_s197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" filled="f" strokecolor="#d8d8d8 [2732]" strokeweight="1pt"/>
                              <v:rect id="Rectangle 1450" o:spid="_x0000_s197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" filled="f" strokecolor="#d8d8d8 [2732]" strokeweight="1pt"/>
                            </v:group>
                          </v:group>
                          <v:group id="Group 1451" o:spid="_x0000_s1975"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">
                            <v:group id="Group 1452" o:spid="_x0000_s197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">
                              <v:rect id="Rectangle 1453" o:spid="_x0000_s197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" filled="f" strokecolor="#d8d8d8 [2732]" strokeweight="1pt"/>
                              <v:rect id="Rectangle 1454" o:spid="_x0000_s197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" filled="f" strokecolor="#d8d8d8 [2732]" strokeweight="1pt"/>
                            </v:group>
                            <v:group id="Group 1455" o:spid="_x0000_s197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">
                              <v:rect id="Rectangle 1456" o:spid="_x0000_s198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" filled="f" strokecolor="#d8d8d8 [2732]" strokeweight="1pt"/>
                              <v:rect id="Rectangle 1457" o:spid="_x0000_s198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" filled="f" strokecolor="#d8d8d8 [2732]" strokeweight="1pt"/>
                            </v:group>
                          </v:group>
                          <v:group id="Group 1458" o:spid="_x0000_s1982"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">
                            <v:group id="Group 1459" o:spid="_x0000_s198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">
                              <v:rect id="Rectangle 1460" o:spid="_x0000_s198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" filled="f" strokecolor="#d8d8d8 [2732]" strokeweight="1pt"/>
                              <v:rect id="Rectangle 1461" o:spid="_x0000_s198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" filled="f" strokecolor="#d8d8d8 [2732]" strokeweight="1pt"/>
                            </v:group>
                            <v:group id="Group 1462" o:spid="_x0000_s198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">
                              <v:rect id="Rectangle 1463" o:spid="_x0000_s198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" filled="f" strokecolor="#d8d8d8 [2732]" strokeweight="1pt"/>
                              <v:rect id="Rectangle 1464" o:spid="_x0000_s198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" filled="f" strokecolor="#d8d8d8 [2732]" strokeweight="1pt"/>
                            </v:group>
                          </v:group>
                          <v:group id="Group 1465" o:spid="_x0000_s1989"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">
                            <v:group id="Group 1466" o:spid="_x0000_s199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">
                              <v:rect id="Rectangle 1467" o:spid="_x0000_s199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" filled="f" strokecolor="#d8d8d8 [2732]" strokeweight="1pt"/>
                              <v:rect id="Rectangle 1468" o:spid="_x0000_s199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" filled="f" strokecolor="#d8d8d8 [2732]" strokeweight="1pt"/>
                            </v:group>
                            <v:group id="Group 1469" o:spid="_x0000_s199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">
                              <v:rect id="Rectangle 1470" o:spid="_x0000_s199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" filled="f" strokecolor="#d8d8d8 [2732]" strokeweight="1pt"/>
                              <v:rect id="Rectangle 1471" o:spid="_x0000_s199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" filled="f" strokecolor="#d8d8d8 [2732]" strokeweight="1pt"/>
                            </v:group>
                          </v:group>
                          <v:group id="Group 1472" o:spid="_x0000_s1996"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">
                            <v:group id="Group 1473" o:spid="_x0000_s199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">
                              <v:rect id="Rectangle 1474" o:spid="_x0000_s199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" filled="f" strokecolor="#d8d8d8 [2732]" strokeweight="1pt"/>
                              <v:rect id="Rectangle 1475" o:spid="_x0000_s199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" filled="f" strokecolor="#d8d8d8 [2732]" strokeweight="1pt"/>
                            </v:group>
                            <v:group id="Group 1476" o:spid="_x0000_s200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">
                              <v:rect id="Rectangle 1477" o:spid="_x0000_s200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" filled="f" strokecolor="#d8d8d8 [2732]" strokeweight="1pt"/>
                              <v:rect id="Rectangle 1478" o:spid="_x0000_s200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" filled="f" strokecolor="#d8d8d8 [2732]" strokeweight="1pt"/>
                            </v:group>
                          </v:group>
                          <v:rect id="Rectangle 1479" o:spid="_x0000_s2003"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" filled="f" strokecolor="#d8d8d8 [2732]" strokeweight="1pt"/>
                          <v:group id="Group 1480" o:spid="_x0000_s2004"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">
                            <v:rect id="Rectangle 1481" o:spid="_x0000_s200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" filled="f" strokecolor="#d8d8d8 [2732]" strokeweight="1pt"/>
                            <v:rect id="Rectangle 1482" o:spid="_x0000_s200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" filled="f" strokecolor="#d8d8d8 [2732]" strokeweight="1pt"/>
                          </v:group>
                        </v:group>
                      </v:group>
                      <v:group id="Group 1973" o:spid="_x0000_s2007" style="position:absolute;top:28738;width:62868;height:7188" coordsize="62868,7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">
                        <v:group id="Group 1974" o:spid="_x0000_s2008" style="position:absolute;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">
                          <v:group id="Group 1975" o:spid="_x0000_s2009"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">
                            <v:group id="Group 1976" o:spid="_x0000_s201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">
                              <v:rect id="Rectangle 1977" o:spid="_x0000_s201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" filled="f" strokecolor="#d8d8d8 [2732]" strokeweight="1pt"/>
                              <v:rect id="Rectangle 1978" o:spid="_x0000_s201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" filled="f" strokecolor="#d8d8d8 [2732]" strokeweight="1pt"/>
                            </v:group>
                            <v:group id="Group 1979" o:spid="_x0000_s201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">
                              <v:rect id="Rectangle 1980" o:spid="_x0000_s201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" filled="f" strokecolor="#d8d8d8 [2732]" strokeweight="1pt"/>
                              <v:rect id="Rectangle 1981" o:spid="_x0000_s201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" filled="f" strokecolor="#d8d8d8 [2732]" strokeweight="1pt"/>
                            </v:group>
                          </v:group>
                          <v:group id="Group 1982" o:spid="_x0000_s2016"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">
                            <v:group id="Group 1983" o:spid="_x0000_s201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">
                              <v:rect id="Rectangle 1984" o:spid="_x0000_s201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" filled="f" strokecolor="#d8d8d8 [2732]" strokeweight="1pt"/>
                              <v:rect id="Rectangle 1985" o:spid="_x0000_s201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" filled="f" strokecolor="#d8d8d8 [2732]" strokeweight="1pt"/>
                            </v:group>
                            <v:group id="Group 1986" o:spid="_x0000_s202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">
                              <v:rect id="Rectangle 1987" o:spid="_x0000_s202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" filled="f" strokecolor="#d8d8d8 [2732]" strokeweight="1pt"/>
                              <v:rect id="Rectangle 1988" o:spid="_x0000_s202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" filled="f" strokecolor="#d8d8d8 [2732]" strokeweight="1pt"/>
                            </v:group>
                          </v:group>
                          <v:group id="Group 1989" o:spid="_x0000_s2023"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">
                            <v:group id="Group 1990" o:spid="_x0000_s202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">
                              <v:rect id="Rectangle 1991" o:spid="_x0000_s202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" filled="f" strokecolor="#d8d8d8 [2732]" strokeweight="1pt"/>
                              <v:rect id="Rectangle 1992" o:spid="_x0000_s202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" filled="f" strokecolor="#d8d8d8 [2732]" strokeweight="1pt"/>
                            </v:group>
                            <v:group id="Group 1993" o:spid="_x0000_s202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">
                              <v:rect id="Rectangle 1994" o:spid="_x0000_s202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" filled="f" strokecolor="#d8d8d8 [2732]" strokeweight="1pt"/>
                              <v:rect id="Rectangle 1995" o:spid="_x0000_s202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" filled="f" strokecolor="#d8d8d8 [2732]" strokeweight="1pt"/>
                            </v:group>
                          </v:group>
                          <v:group id="Group 1996" o:spid="_x0000_s2030"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">
                            <v:group id="Group 1997" o:spid="_x0000_s203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">
                              <v:rect id="Rectangle 1998" o:spid="_x0000_s203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" filled="f" strokecolor="#d8d8d8 [2732]" strokeweight="1pt"/>
                              <v:rect id="Rectangle 1999" o:spid="_x0000_s203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" filled="f" strokecolor="#d8d8d8 [2732]" strokeweight="1pt"/>
                            </v:group>
                            <v:group id="Group 2000" o:spid="_x0000_s203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">
                              <v:rect id="Rectangle 2001" o:spid="_x0000_s203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" filled="f" strokecolor="#d8d8d8 [2732]" strokeweight="1pt"/>
                              <v:rect id="Rectangle 2002" o:spid="_x0000_s203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" filled="f" strokecolor="#d8d8d8 [2732]" strokeweight="1pt"/>
                            </v:group>
                          </v:group>
                          <v:group id="Group 2003" o:spid="_x0000_s2037"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">
                            <v:group id="Group 2004" o:spid="_x0000_s203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">
                              <v:rect id="Rectangle 2005" o:spid="_x0000_s203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" filled="f" strokecolor="#d8d8d8 [2732]" strokeweight="1pt"/>
                              <v:rect id="Rectangle 2006" o:spid="_x0000_s204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" filled="f" strokecolor="#d8d8d8 [2732]" strokeweight="1pt"/>
                            </v:group>
                            <v:group id="Group 2007" o:spid="_x0000_s204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">
                              <v:rect id="Rectangle 2008" o:spid="_x0000_s204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" filled="f" strokecolor="#d8d8d8 [2732]" strokeweight="1pt"/>
                              <v:rect id="Rectangle 2009" o:spid="_x0000_s204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" filled="f" strokecolor="#d8d8d8 [2732]" strokeweight="1pt"/>
                            </v:group>
                          </v:group>
                          <v:group id="Group 2010" o:spid="_x0000_s2044"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">
                            <v:group id="Group 2011" o:spid="_x0000_s204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">
                              <v:rect id="Rectangle 2012" o:spid="_x0000_s204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" filled="f" strokecolor="#d8d8d8 [2732]" strokeweight="1pt"/>
                              <v:rect id="Rectangle 2013" o:spid="_x0000_s204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" filled="f" strokecolor="#d8d8d8 [2732]" strokeweight="1pt"/>
                            </v:group>
                            <v:group id="Group 2014" o:spid="_x0000_s204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">
                              <v:rect id="Rectangle 2015" o:spid="_x0000_s204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" filled="f" strokecolor="#d8d8d8 [2732]" strokeweight="1pt"/>
                              <v:rect id="Rectangle 2016" o:spid="_x0000_s205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" filled="f" strokecolor="#d8d8d8 [2732]" strokeweight="1pt"/>
                            </v:group>
                          </v:group>
                          <v:group id="Group 2017" o:spid="_x0000_s2051"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">
                            <v:group id="Group 2018" o:spid="_x0000_s205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">
                              <v:rect id="Rectangle 2019" o:spid="_x0000_s205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" filled="f" strokecolor="#d8d8d8 [2732]" strokeweight="1pt"/>
                              <v:rect id="Rectangle 2020" o:spid="_x0000_s205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" filled="f" strokecolor="#d8d8d8 [2732]" strokeweight="1pt"/>
                            </v:group>
                            <v:group id="Group 2021" o:spid="_x0000_s205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">
                              <v:rect id="Rectangle 2022" o:spid="_x0000_s205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" filled="f" strokecolor="#d8d8d8 [2732]" strokeweight="1pt"/>
                              <v:rect id="Rectangle 2023" o:spid="_x0000_s205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" filled="f" strokecolor="#d8d8d8 [2732]" strokeweight="1pt"/>
                            </v:group>
                          </v:group>
                          <v:group id="Group 2024" o:spid="_x0000_s2058"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">
                            <v:group id="Group 2025" o:spid="_x0000_s205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">
                              <v:rect id="Rectangle 2026" o:spid="_x0000_s206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" filled="f" strokecolor="#d8d8d8 [2732]" strokeweight="1pt"/>
                              <v:rect id="Rectangle 2027" o:spid="_x0000_s206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" filled="f" strokecolor="#d8d8d8 [2732]" strokeweight="1pt"/>
                            </v:group>
                            <v:group id="Group 2028" o:spid="_x0000_s206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">
                              <v:rect id="Rectangle 2029" o:spid="_x0000_s206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" filled="f" strokecolor="#d8d8d8 [2732]" strokeweight="1pt"/>
                              <v:rect id="Rectangle 2030" o:spid="_x0000_s206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" filled="f" strokecolor="#d8d8d8 [2732]" strokeweight="1pt"/>
                            </v:group>
                          </v:group>
                          <v:rect id="Rectangle 2031" o:spid="_x0000_s2065"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" filled="f" strokecolor="#d8d8d8 [2732]" strokeweight="1pt"/>
                          <v:group id="Group 2032" o:spid="_x0000_s2066"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">
                            <v:rect id="Rectangle 2033" o:spid="_x0000_s206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" filled="f" strokecolor="#d8d8d8 [2732]" strokeweight="1pt"/>
                            <v:rect id="Rectangle 2034" o:spid="_x0000_s206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" filled="f" strokecolor="#d8d8d8 [2732]" strokeweight="1pt"/>
                          </v:group>
                        </v:group>
                        <v:group id="Group 2035" o:spid="_x0000_s2069" style="position:absolute;top:1796;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">
                          <v:group id="Group 2036" o:spid="_x0000_s2070"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">
                            <v:group id="Group 2037" o:spid="_x0000_s207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">
                              <v:rect id="Rectangle 2038" o:spid="_x0000_s207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" filled="f" strokecolor="#d8d8d8 [2732]" strokeweight="1pt"/>
                              <v:rect id="Rectangle 2039" o:spid="_x0000_s207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" filled="f" strokecolor="#d8d8d8 [2732]" strokeweight="1pt"/>
                            </v:group>
                            <v:group id="Group 2040" o:spid="_x0000_s207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">
                              <v:rect id="Rectangle 2041" o:spid="_x0000_s207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" filled="f" strokecolor="#d8d8d8 [2732]" strokeweight="1pt"/>
                              <v:rect id="Rectangle 2042" o:spid="_x0000_s207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" filled="f" strokecolor="#d8d8d8 [2732]" strokeweight="1pt"/>
                            </v:group>
                          </v:group>
                          <v:group id="Group 2043" o:spid="_x0000_s2077"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">
                            <v:group id="Group 2044" o:spid="_x0000_s207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">
                              <v:rect id="Rectangle 2045" o:spid="_x0000_s207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" filled="f" strokecolor="#d8d8d8 [2732]" strokeweight="1pt"/>
                              <v:rect id="Rectangle 2046" o:spid="_x0000_s208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" filled="f" strokecolor="#d8d8d8 [2732]" strokeweight="1pt"/>
                            </v:group>
                            <v:group id="Group 2047" o:spid="_x0000_s208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">
                              <v:rect id="Rectangle 2048" o:spid="_x0000_s208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" filled="f" strokecolor="#d8d8d8 [2732]" strokeweight="1pt"/>
                              <v:rect id="Rectangle 2049" o:spid="_x0000_s208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" filled="f" strokecolor="#d8d8d8 [2732]" strokeweight="1pt"/>
                            </v:group>
                          </v:group>
                          <v:group id="Group 2050" o:spid="_x0000_s2084"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">
                            <v:group id="Group 2051" o:spid="_x0000_s208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">
                              <v:rect id="Rectangle 2052" o:spid="_x0000_s208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" filled="f" strokecolor="#d8d8d8 [2732]" strokeweight="1pt"/>
                              <v:rect id="Rectangle 2053" o:spid="_x0000_s208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" filled="f" strokecolor="#d8d8d8 [2732]" strokeweight="1pt"/>
                            </v:group>
                            <v:group id="Group 2054" o:spid="_x0000_s208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">
                              <v:rect id="Rectangle 2055" o:spid="_x0000_s208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" filled="f" strokecolor="#d8d8d8 [2732]" strokeweight="1pt"/>
                              <v:rect id="Rectangle 2056" o:spid="_x0000_s209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" filled="f" strokecolor="#d8d8d8 [2732]" strokeweight="1pt"/>
                            </v:group>
                          </v:group>
                          <v:group id="Group 2057" o:spid="_x0000_s2091"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">
                            <v:group id="Group 2058" o:spid="_x0000_s209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">
                              <v:rect id="Rectangle 2059" o:spid="_x0000_s209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" filled="f" strokecolor="#d8d8d8 [2732]" strokeweight="1pt"/>
                              <v:rect id="Rectangle 2060" o:spid="_x0000_s209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" filled="f" strokecolor="#d8d8d8 [2732]" strokeweight="1pt"/>
                            </v:group>
                            <v:group id="Group 2061" o:spid="_x0000_s209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">
                              <v:rect id="Rectangle 2062" o:spid="_x0000_s209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" filled="f" strokecolor="#d8d8d8 [2732]" strokeweight="1pt"/>
                              <v:rect id="Rectangle 2063" o:spid="_x0000_s209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" filled="f" strokecolor="#d8d8d8 [2732]" strokeweight="1pt"/>
                            </v:group>
                          </v:group>
                          <v:group id="Group 2064" o:spid="_x0000_s2098"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">
                            <v:group id="Group 2065" o:spid="_x0000_s209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">
                              <v:rect id="Rectangle 2066" o:spid="_x0000_s210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" filled="f" strokecolor="#d8d8d8 [2732]" strokeweight="1pt"/>
                              <v:rect id="Rectangle 2067" o:spid="_x0000_s210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" filled="f" strokecolor="#d8d8d8 [2732]" strokeweight="1pt"/>
                            </v:group>
                            <v:group id="Group 2068" o:spid="_x0000_s210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">
                              <v:rect id="Rectangle 2069" o:spid="_x0000_s210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" filled="f" strokecolor="#d8d8d8 [2732]" strokeweight="1pt"/>
                              <v:rect id="Rectangle 2070" o:spid="_x0000_s210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" filled="f" strokecolor="#d8d8d8 [2732]" strokeweight="1pt"/>
                            </v:group>
                          </v:group>
                          <v:group id="Group 2071" o:spid="_x0000_s2105"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">
                            <v:group id="Group 2072" o:spid="_x0000_s210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">
                              <v:rect id="Rectangle 2073" o:spid="_x0000_s210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" filled="f" strokecolor="#d8d8d8 [2732]" strokeweight="1pt"/>
                              <v:rect id="Rectangle 2074" o:spid="_x0000_s210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" filled="f" strokecolor="#d8d8d8 [2732]" strokeweight="1pt"/>
                            </v:group>
                            <v:group id="Group 2075" o:spid="_x0000_s210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">
                              <v:rect id="Rectangle 2076" o:spid="_x0000_s211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" filled="f" strokecolor="#d8d8d8 [2732]" strokeweight="1pt"/>
                              <v:rect id="Rectangle 2077" o:spid="_x0000_s211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" filled="f" strokecolor="#d8d8d8 [2732]" strokeweight="1pt"/>
                            </v:group>
                          </v:group>
                          <v:group id="Group 2078" o:spid="_x0000_s2112"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">
                            <v:group id="Group 2079" o:spid="_x0000_s211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">
                              <v:rect id="Rectangle 2080" o:spid="_x0000_s211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" filled="f" strokecolor="#d8d8d8 [2732]" strokeweight="1pt"/>
                              <v:rect id="Rectangle 2081" o:spid="_x0000_s211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" filled="f" strokecolor="#d8d8d8 [2732]" strokeweight="1pt"/>
                            </v:group>
                            <v:group id="Group 2082" o:spid="_x0000_s211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">
                              <v:rect id="Rectangle 2083" o:spid="_x0000_s211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" filled="f" strokecolor="#d8d8d8 [2732]" strokeweight="1pt"/>
                              <v:rect id="Rectangle 2084" o:spid="_x0000_s211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" filled="f" strokecolor="#d8d8d8 [2732]" strokeweight="1pt"/>
                            </v:group>
                          </v:group>
                          <v:group id="Group 2085" o:spid="_x0000_s2119"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">
                            <v:group id="Group 2086" o:spid="_x0000_s212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">
                              <v:rect id="Rectangle 2087" o:spid="_x0000_s212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" filled="f" strokecolor="#d8d8d8 [2732]" strokeweight="1pt"/>
                              <v:rect id="Rectangle 2088" o:spid="_x0000_s212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" filled="f" strokecolor="#d8d8d8 [2732]" strokeweight="1pt"/>
                            </v:group>
                            <v:group id="Group 2089" o:spid="_x0000_s212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">
                              <v:rect id="Rectangle 2090" o:spid="_x0000_s212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" filled="f" strokecolor="#d8d8d8 [2732]" strokeweight="1pt"/>
                              <v:rect id="Rectangle 2091" o:spid="_x0000_s212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" filled="f" strokecolor="#d8d8d8 [2732]" strokeweight="1pt"/>
                            </v:group>
                          </v:group>
                          <v:rect id="Rectangle 2092" o:spid="_x0000_s2126"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" filled="f" strokecolor="#d8d8d8 [2732]" strokeweight="1pt"/>
                          <v:group id="Group 2093" o:spid="_x0000_s2127"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">
                            <v:rect id="Rectangle 2094" o:spid="_x0000_s212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" filled="f" strokecolor="#d8d8d8 [2732]" strokeweight="1pt"/>
                            <v:rect id="Rectangle 2095" o:spid="_x0000_s212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" filled="f" strokecolor="#d8d8d8 [2732]" strokeweight="1pt"/>
                          </v:group>
                        </v:group>
                        <v:group id="Group 2096" o:spid="_x0000_s2130" style="position:absolute;top:3592;width:62865;height:1797"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">
                          <v:group id="Group 2097" o:spid="_x0000_s2131"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">
                            <v:group id="Group 2098" o:spid="_x0000_s213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">
                              <v:rect id="Rectangle 2099" o:spid="_x0000_s213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" filled="f" strokecolor="#d8d8d8 [2732]" strokeweight="1pt"/>
                              <v:rect id="Rectangle 2100" o:spid="_x0000_s213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" filled="f" strokecolor="#d8d8d8 [2732]" strokeweight="1pt"/>
                            </v:group>
                            <v:group id="Group 2101" o:spid="_x0000_s213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">
                              <v:rect id="Rectangle 2102" o:spid="_x0000_s213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" filled="f" strokecolor="#d8d8d8 [2732]" strokeweight="1pt"/>
                              <v:rect id="Rectangle 2103" o:spid="_x0000_s213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" filled="f" strokecolor="#d8d8d8 [2732]" strokeweight="1pt"/>
                            </v:group>
                          </v:group>
                          <v:group id="Group 2104" o:spid="_x0000_s2138"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">
                            <v:group id="Group 2105" o:spid="_x0000_s213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">
                              <v:rect id="Rectangle 2106" o:spid="_x0000_s214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" filled="f" strokecolor="#d8d8d8 [2732]" strokeweight="1pt"/>
                              <v:rect id="Rectangle 2107" o:spid="_x0000_s214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" filled="f" strokecolor="#d8d8d8 [2732]" strokeweight="1pt"/>
                            </v:group>
                            <v:group id="Group 2108" o:spid="_x0000_s214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">
                              <v:rect id="Rectangle 2109" o:spid="_x0000_s214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" filled="f" strokecolor="#d8d8d8 [2732]" strokeweight="1pt"/>
                              <v:rect id="Rectangle 2110" o:spid="_x0000_s214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" filled="f" strokecolor="#d8d8d8 [2732]" strokeweight="1pt"/>
                            </v:group>
                          </v:group>
                          <v:group id="Group 2111" o:spid="_x0000_s2145"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">
                            <v:group id="Group 2112" o:spid="_x0000_s214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">
                              <v:rect id="Rectangle 2113" o:spid="_x0000_s214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" filled="f" strokecolor="#d8d8d8 [2732]" strokeweight="1pt"/>
                              <v:rect id="Rectangle 2114" o:spid="_x0000_s214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" filled="f" strokecolor="#d8d8d8 [2732]" strokeweight="1pt"/>
                            </v:group>
                            <v:group id="Group 2115" o:spid="_x0000_s214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">
                              <v:rect id="Rectangle 2116" o:spid="_x0000_s215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" filled="f" strokecolor="#d8d8d8 [2732]" strokeweight="1pt"/>
                              <v:rect id="Rectangle 2117" o:spid="_x0000_s215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" filled="f" strokecolor="#d8d8d8 [2732]" strokeweight="1pt"/>
                            </v:group>
                          </v:group>
                          <v:group id="Group 2118" o:spid="_x0000_s2152"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">
                            <v:group id="Group 2119" o:spid="_x0000_s215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">
                              <v:rect id="Rectangle 2120" o:spid="_x0000_s215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" filled="f" strokecolor="#d8d8d8 [2732]" strokeweight="1pt"/>
                              <v:rect id="Rectangle 2121" o:spid="_x0000_s215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" filled="f" strokecolor="#d8d8d8 [2732]" strokeweight="1pt"/>
                            </v:group>
                            <v:group id="Group 2122" o:spid="_x0000_s215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">
                              <v:rect id="Rectangle 2123" o:spid="_x0000_s215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" filled="f" strokecolor="#d8d8d8 [2732]" strokeweight="1pt"/>
                              <v:rect id="Rectangle 2124" o:spid="_x0000_s215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" filled="f" strokecolor="#d8d8d8 [2732]" strokeweight="1pt"/>
                            </v:group>
                          </v:group>
                          <v:group id="Group 2125" o:spid="_x0000_s2159"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">
                            <v:group id="Group 2126" o:spid="_x0000_s216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">
                              <v:rect id="Rectangle 2127" o:spid="_x0000_s216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" filled="f" strokecolor="#d8d8d8 [2732]" strokeweight="1pt"/>
                              <v:rect id="Rectangle 2128" o:spid="_x0000_s216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" filled="f" strokecolor="#d8d8d8 [2732]" strokeweight="1pt"/>
                            </v:group>
                            <v:group id="Group 2129" o:spid="_x0000_s216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">
                              <v:rect id="Rectangle 2130" o:spid="_x0000_s216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" filled="f" strokecolor="#d8d8d8 [2732]" strokeweight="1pt"/>
                              <v:rect id="Rectangle 2131" o:spid="_x0000_s216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" filled="f" strokecolor="#d8d8d8 [2732]" strokeweight="1pt"/>
                            </v:group>
                          </v:group>
                          <v:group id="Group 2132" o:spid="_x0000_s2166"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">
                            <v:group id="Group 2133" o:spid="_x0000_s216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">
                              <v:rect id="Rectangle 2134" o:spid="_x0000_s216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" filled="f" strokecolor="#d8d8d8 [2732]" strokeweight="1pt"/>
                              <v:rect id="Rectangle 2135" o:spid="_x0000_s216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" filled="f" strokecolor="#d8d8d8 [2732]" strokeweight="1pt"/>
                            </v:group>
                            <v:group id="Group 2136" o:spid="_x0000_s217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">
                              <v:rect id="Rectangle 2137" o:spid="_x0000_s217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" filled="f" strokecolor="#d8d8d8 [2732]" strokeweight="1pt"/>
                              <v:rect id="Rectangle 2138" o:spid="_x0000_s217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" filled="f" strokecolor="#d8d8d8 [2732]" strokeweight="1pt"/>
                            </v:group>
                          </v:group>
                          <v:group id="Group 2139" o:spid="_x0000_s2173"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">
                            <v:group id="Group 2140" o:spid="_x0000_s217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">
                              <v:rect id="Rectangle 2141" o:spid="_x0000_s217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" filled="f" strokecolor="#d8d8d8 [2732]" strokeweight="1pt"/>
                              <v:rect id="Rectangle 2142" o:spid="_x0000_s217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" filled="f" strokecolor="#d8d8d8 [2732]" strokeweight="1pt"/>
                            </v:group>
                            <v:group id="Group 2143" o:spid="_x0000_s217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">
                              <v:rect id="Rectangle 2144" o:spid="_x0000_s217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" filled="f" strokecolor="#d8d8d8 [2732]" strokeweight="1pt"/>
                              <v:rect id="Rectangle 2145" o:spid="_x0000_s217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" filled="f" strokecolor="#d8d8d8 [2732]" strokeweight="1pt"/>
                            </v:group>
                          </v:group>
                          <v:group id="Group 2146" o:spid="_x0000_s2180"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">
                            <v:group id="Group 2147" o:spid="_x0000_s218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">
                              <v:rect id="Rectangle 2148" o:spid="_x0000_s218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" filled="f" strokecolor="#d8d8d8 [2732]" strokeweight="1pt"/>
                              <v:rect id="Rectangle 2149" o:spid="_x0000_s218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" filled="f" strokecolor="#d8d8d8 [2732]" strokeweight="1pt"/>
                            </v:group>
                            <v:group id="Group 2150" o:spid="_x0000_s218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">
                              <v:rect id="Rectangle 2151" o:spid="_x0000_s218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" filled="f" strokecolor="#d8d8d8 [2732]" strokeweight="1pt"/>
                              <v:rect id="Rectangle 2152" o:spid="_x0000_s218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" filled="f" strokecolor="#d8d8d8 [2732]" strokeweight="1pt"/>
                            </v:group>
                          </v:group>
                          <v:rect id="Rectangle 2153" o:spid="_x0000_s2187"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" filled="f" strokecolor="#d8d8d8 [2732]" strokeweight="1pt"/>
                          <v:group id="Group 2154" o:spid="_x0000_s2188"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">
                            <v:rect id="Rectangle 2155" o:spid="_x0000_s218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" filled="f" strokecolor="#d8d8d8 [2732]" strokeweight="1pt"/>
                            <v:rect id="Rectangle 2156" o:spid="_x0000_s219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" filled="f" strokecolor="#d8d8d8 [2732]" strokeweight="1pt"/>
                          </v:group>
                        </v:group>
                        <v:group id="Group 2157" o:spid="_x0000_s2191" style="position:absolute;top:5388;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">
                          <v:group id="Group 2158" o:spid="_x0000_s2192"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">
                            <v:group id="Group 2159" o:spid="_x0000_s219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">
                              <v:rect id="Rectangle 2160" o:spid="_x0000_s219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" filled="f" strokecolor="#d8d8d8 [2732]" strokeweight="1pt"/>
                              <v:rect id="Rectangle 2161" o:spid="_x0000_s219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" filled="f" strokecolor="#d8d8d8 [2732]" strokeweight="1pt"/>
                            </v:group>
                            <v:group id="Group 2162" o:spid="_x0000_s219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">
                              <v:rect id="Rectangle 2163" o:spid="_x0000_s219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" filled="f" strokecolor="#d8d8d8 [2732]" strokeweight="1pt"/>
                              <v:rect id="Rectangle 2164" o:spid="_x0000_s219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" filled="f" strokecolor="#d8d8d8 [2732]" strokeweight="1pt"/>
                            </v:group>
                          </v:group>
                          <v:group id="Group 2165" o:spid="_x0000_s2199"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">
                            <v:group id="Group 2166" o:spid="_x0000_s220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">
                              <v:rect id="Rectangle 2167" o:spid="_x0000_s220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" filled="f" strokecolor="#d8d8d8 [2732]" strokeweight="1pt"/>
                              <v:rect id="Rectangle 2168" o:spid="_x0000_s220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" filled="f" strokecolor="#d8d8d8 [2732]" strokeweight="1pt"/>
                            </v:group>
                            <v:group id="Group 2169" o:spid="_x0000_s220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">
                              <v:rect id="Rectangle 2170" o:spid="_x0000_s220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" filled="f" strokecolor="#d8d8d8 [2732]" strokeweight="1pt"/>
                              <v:rect id="Rectangle 2171" o:spid="_x0000_s220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" filled="f" strokecolor="#d8d8d8 [2732]" strokeweight="1pt"/>
                            </v:group>
                          </v:group>
                          <v:group id="Group 2172" o:spid="_x0000_s2206"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">
                            <v:group id="Group 2173" o:spid="_x0000_s220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">
                              <v:rect id="Rectangle 2174" o:spid="_x0000_s220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" filled="f" strokecolor="#d8d8d8 [2732]" strokeweight="1pt"/>
                              <v:rect id="Rectangle 2175" o:spid="_x0000_s220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" filled="f" strokecolor="#d8d8d8 [2732]" strokeweight="1pt"/>
                            </v:group>
                            <v:group id="Group 2176" o:spid="_x0000_s221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">
                              <v:rect id="Rectangle 2177" o:spid="_x0000_s221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" filled="f" strokecolor="#d8d8d8 [2732]" strokeweight="1pt"/>
                              <v:rect id="Rectangle 2178" o:spid="_x0000_s221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" filled="f" strokecolor="#d8d8d8 [2732]" strokeweight="1pt"/>
                            </v:group>
                          </v:group>
                          <v:group id="Group 2179" o:spid="_x0000_s2213"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">
                            <v:group id="Group 2180" o:spid="_x0000_s221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">
                              <v:rect id="Rectangle 2181" o:spid="_x0000_s221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" filled="f" strokecolor="#d8d8d8 [2732]" strokeweight="1pt"/>
                              <v:rect id="Rectangle 2182" o:spid="_x0000_s221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" filled="f" strokecolor="#d8d8d8 [2732]" strokeweight="1pt"/>
                            </v:group>
                            <v:group id="Group 2183" o:spid="_x0000_s221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">
                              <v:rect id="Rectangle 2184" o:spid="_x0000_s221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" filled="f" strokecolor="#d8d8d8 [2732]" strokeweight="1pt"/>
                              <v:rect id="Rectangle 2185" o:spid="_x0000_s221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" filled="f" strokecolor="#d8d8d8 [2732]" strokeweight="1pt"/>
                            </v:group>
                          </v:group>
                          <v:group id="Group 2186" o:spid="_x0000_s2220"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">
                            <v:group id="Group 2187" o:spid="_x0000_s222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">
                              <v:rect id="Rectangle 2188" o:spid="_x0000_s222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" filled="f" strokecolor="#d8d8d8 [2732]" strokeweight="1pt"/>
                              <v:rect id="Rectangle 2189" o:spid="_x0000_s222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" filled="f" strokecolor="#d8d8d8 [2732]" strokeweight="1pt"/>
                            </v:group>
                            <v:group id="Group 2190" o:spid="_x0000_s222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">
                              <v:rect id="Rectangle 2191" o:spid="_x0000_s222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" filled="f" strokecolor="#d8d8d8 [2732]" strokeweight="1pt"/>
                              <v:rect id="Rectangle 2192" o:spid="_x0000_s222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" filled="f" strokecolor="#d8d8d8 [2732]" strokeweight="1pt"/>
                            </v:group>
                          </v:group>
                          <v:group id="Group 2193" o:spid="_x0000_s2227"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">
                            <v:group id="Group 2194" o:spid="_x0000_s222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">
                              <v:rect id="Rectangle 2195" o:spid="_x0000_s222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" filled="f" strokecolor="#d8d8d8 [2732]" strokeweight="1pt"/>
                              <v:rect id="Rectangle 2196" o:spid="_x0000_s223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" filled="f" strokecolor="#d8d8d8 [2732]" strokeweight="1pt"/>
                            </v:group>
                            <v:group id="Group 2197" o:spid="_x0000_s223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">
                              <v:rect id="Rectangle 2198" o:spid="_x0000_s223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" filled="f" strokecolor="#d8d8d8 [2732]" strokeweight="1pt"/>
                              <v:rect id="Rectangle 2199" o:spid="_x0000_s223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" filled="f" strokecolor="#d8d8d8 [2732]" strokeweight="1pt"/>
                            </v:group>
                          </v:group>
                          <v:group id="Group 2200" o:spid="_x0000_s2234"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">
                            <v:group id="Group 2201" o:spid="_x0000_s223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">
                              <v:rect id="Rectangle 2202" o:spid="_x0000_s223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" filled="f" strokecolor="#d8d8d8 [2732]" strokeweight="1pt"/>
                              <v:rect id="Rectangle 2203" o:spid="_x0000_s223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" filled="f" strokecolor="#d8d8d8 [2732]" strokeweight="1pt"/>
                            </v:group>
                            <v:group id="Group 2204" o:spid="_x0000_s223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">
                              <v:rect id="Rectangle 2205" o:spid="_x0000_s223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" filled="f" strokecolor="#d8d8d8 [2732]" strokeweight="1pt"/>
                              <v:rect id="Rectangle 2206" o:spid="_x0000_s224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" filled="f" strokecolor="#d8d8d8 [2732]" strokeweight="1pt"/>
                            </v:group>
                          </v:group>
                          <v:group id="Group 2207" o:spid="_x0000_s2241"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">
                            <v:group id="Group 2208" o:spid="_x0000_s224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">
                              <v:rect id="Rectangle 2209" o:spid="_x0000_s224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" filled="f" strokecolor="#d8d8d8 [2732]" strokeweight="1pt"/>
                              <v:rect id="Rectangle 2210" o:spid="_x0000_s224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" filled="f" strokecolor="#d8d8d8 [2732]" strokeweight="1pt"/>
                            </v:group>
                            <v:group id="Group 2211" o:spid="_x0000_s224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">
                              <v:rect id="Rectangle 2212" o:spid="_x0000_s224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" filled="f" strokecolor="#d8d8d8 [2732]" strokeweight="1pt"/>
                              <v:rect id="Rectangle 2213" o:spid="_x0000_s224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" filled="f" strokecolor="#d8d8d8 [2732]" strokeweight="1pt"/>
                            </v:group>
                          </v:group>
                          <v:rect id="Rectangle 2214" o:spid="_x0000_s2248"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" filled="f" strokecolor="#d8d8d8 [2732]" strokeweight="1pt"/>
                          <v:group id="Group 2215" o:spid="_x0000_s2249"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">
                            <v:rect id="Rectangle 2216" o:spid="_x0000_s225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" filled="f" strokecolor="#d8d8d8 [2732]" strokeweight="1pt"/>
                            <v:rect id="Rectangle 2217" o:spid="_x0000_s225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" filled="f" strokecolor="#d8d8d8 [2732]" strokeweight="1pt"/>
                          </v:group>
                        </v:group>
                      </v:group>
                      <v:group id="Group 2218" o:spid="_x0000_s2252" style="position:absolute;top:35922;width:62865;height:7189" coordsize="62868,7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">
                        <v:group id="Group 2219" o:spid="_x0000_s2253" style="position:absolute;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">
                          <v:group id="Group 2220" o:spid="_x0000_s2254"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">
                            <v:group id="Group 2221" o:spid="_x0000_s225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">
                              <v:rect id="Rectangle 2222" o:spid="_x0000_s225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" filled="f" strokecolor="#d8d8d8 [2732]" strokeweight="1pt"/>
                              <v:rect id="Rectangle 2223" o:spid="_x0000_s225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" filled="f" strokecolor="#d8d8d8 [2732]" strokeweight="1pt"/>
                            </v:group>
                            <v:group id="Group 2224" o:spid="_x0000_s225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">
                              <v:rect id="Rectangle 2225" o:spid="_x0000_s225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" filled="f" strokecolor="#d8d8d8 [2732]" strokeweight="1pt"/>
                              <v:rect id="Rectangle 2226" o:spid="_x0000_s226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" filled="f" strokecolor="#d8d8d8 [2732]" strokeweight="1pt"/>
                            </v:group>
                          </v:group>
                          <v:group id="Group 2227" o:spid="_x0000_s2261"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">
                            <v:group id="Group 2228" o:spid="_x0000_s226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">
                              <v:rect id="Rectangle 2229" o:spid="_x0000_s226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" filled="f" strokecolor="#d8d8d8 [2732]" strokeweight="1pt"/>
                              <v:rect id="Rectangle 2230" o:spid="_x0000_s226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" filled="f" strokecolor="#d8d8d8 [2732]" strokeweight="1pt"/>
                            </v:group>
                            <v:group id="Group 2231" o:spid="_x0000_s226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">
                              <v:rect id="Rectangle 2232" o:spid="_x0000_s226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" filled="f" strokecolor="#d8d8d8 [2732]" strokeweight="1pt"/>
                              <v:rect id="Rectangle 2233" o:spid="_x0000_s226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" filled="f" strokecolor="#d8d8d8 [2732]" strokeweight="1pt"/>
                            </v:group>
                          </v:group>
                          <v:group id="Group 2234" o:spid="_x0000_s2268"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">
                            <v:group id="Group 2235" o:spid="_x0000_s226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">
                              <v:rect id="Rectangle 2236" o:spid="_x0000_s227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" filled="f" strokecolor="#d8d8d8 [2732]" strokeweight="1pt"/>
                              <v:rect id="Rectangle 2237" o:spid="_x0000_s227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" filled="f" strokecolor="#d8d8d8 [2732]" strokeweight="1pt"/>
                            </v:group>
                            <v:group id="Group 2238" o:spid="_x0000_s227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">
                              <v:rect id="Rectangle 2239" o:spid="_x0000_s227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" filled="f" strokecolor="#d8d8d8 [2732]" strokeweight="1pt"/>
                              <v:rect id="Rectangle 2240" o:spid="_x0000_s227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" filled="f" strokecolor="#d8d8d8 [2732]" strokeweight="1pt"/>
                            </v:group>
                          </v:group>
                          <v:group id="Group 2241" o:spid="_x0000_s2275"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">
                            <v:group id="Group 2242" o:spid="_x0000_s227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">
                              <v:rect id="Rectangle 2243" o:spid="_x0000_s227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" filled="f" strokecolor="#d8d8d8 [2732]" strokeweight="1pt"/>
                              <v:rect id="Rectangle 2244" o:spid="_x0000_s227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" filled="f" strokecolor="#d8d8d8 [2732]" strokeweight="1pt"/>
                            </v:group>
                            <v:group id="Group 2245" o:spid="_x0000_s227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">
                              <v:rect id="Rectangle 2246" o:spid="_x0000_s228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" filled="f" strokecolor="#d8d8d8 [2732]" strokeweight="1pt"/>
                              <v:rect id="Rectangle 2247" o:spid="_x0000_s228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" filled="f" strokecolor="#d8d8d8 [2732]" strokeweight="1pt"/>
                            </v:group>
                          </v:group>
                          <v:group id="Group 2248" o:spid="_x0000_s2282"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">
                            <v:group id="Group 2249" o:spid="_x0000_s228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">
                              <v:rect id="Rectangle 2250" o:spid="_x0000_s228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" filled="f" strokecolor="#d8d8d8 [2732]" strokeweight="1pt"/>
                              <v:rect id="Rectangle 2251" o:spid="_x0000_s228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" filled="f" strokecolor="#d8d8d8 [2732]" strokeweight="1pt"/>
                            </v:group>
                            <v:group id="Group 2252" o:spid="_x0000_s228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">
                              <v:rect id="Rectangle 2253" o:spid="_x0000_s228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" filled="f" strokecolor="#d8d8d8 [2732]" strokeweight="1pt"/>
                              <v:rect id="Rectangle 2254" o:spid="_x0000_s228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" filled="f" strokecolor="#d8d8d8 [2732]" strokeweight="1pt"/>
                            </v:group>
                          </v:group>
                          <v:group id="Group 2255" o:spid="_x0000_s2289"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">
                            <v:group id="Group 2256" o:spid="_x0000_s229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">
                              <v:rect id="Rectangle 2257" o:spid="_x0000_s229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" filled="f" strokecolor="#d8d8d8 [2732]" strokeweight="1pt"/>
                              <v:rect id="Rectangle 2258" o:spid="_x0000_s229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" filled="f" strokecolor="#d8d8d8 [2732]" strokeweight="1pt"/>
                            </v:group>
                            <v:group id="Group 2259" o:spid="_x0000_s229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">
                              <v:rect id="Rectangle 2260" o:spid="_x0000_s229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" filled="f" strokecolor="#d8d8d8 [2732]" strokeweight="1pt"/>
                              <v:rect id="Rectangle 2261" o:spid="_x0000_s229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" filled="f" strokecolor="#d8d8d8 [2732]" strokeweight="1pt"/>
                            </v:group>
                          </v:group>
                          <v:group id="Group 2262" o:spid="_x0000_s2296"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">
                            <v:group id="Group 2263" o:spid="_x0000_s229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">
                              <v:rect id="Rectangle 2264" o:spid="_x0000_s229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" filled="f" strokecolor="#d8d8d8 [2732]" strokeweight="1pt"/>
                              <v:rect id="Rectangle 2265" o:spid="_x0000_s229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" filled="f" strokecolor="#d8d8d8 [2732]" strokeweight="1pt"/>
                            </v:group>
                            <v:group id="Group 2266" o:spid="_x0000_s230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">
                              <v:rect id="Rectangle 2267" o:spid="_x0000_s230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" filled="f" strokecolor="#d8d8d8 [2732]" strokeweight="1pt"/>
                              <v:rect id="Rectangle 2268" o:spid="_x0000_s230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" filled="f" strokecolor="#d8d8d8 [2732]" strokeweight="1pt"/>
                            </v:group>
                          </v:group>
                          <v:group id="Group 2269" o:spid="_x0000_s2303"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">
                            <v:group id="Group 2270" o:spid="_x0000_s230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">
                              <v:rect id="Rectangle 2271" o:spid="_x0000_s230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" filled="f" strokecolor="#d8d8d8 [2732]" strokeweight="1pt"/>
                              <v:rect id="Rectangle 2272" o:spid="_x0000_s230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" filled="f" strokecolor="#d8d8d8 [2732]" strokeweight="1pt"/>
                            </v:group>
                            <v:group id="Group 2273" o:spid="_x0000_s230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">
                              <v:rect id="Rectangle 2274" o:spid="_x0000_s230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" filled="f" strokecolor="#d8d8d8 [2732]" strokeweight="1pt"/>
                              <v:rect id="Rectangle 2275" o:spid="_x0000_s230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" filled="f" strokecolor="#d8d8d8 [2732]" strokeweight="1pt"/>
                            </v:group>
                          </v:group>
                          <v:rect id="Rectangle 2276" o:spid="_x0000_s2310"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" filled="f" strokecolor="#d8d8d8 [2732]" strokeweight="1pt"/>
                          <v:group id="Group 2277" o:spid="_x0000_s2311"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">
                            <v:rect id="Rectangle 2278" o:spid="_x0000_s231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" filled="f" strokecolor="#d8d8d8 [2732]" strokeweight="1pt"/>
                            <v:rect id="Rectangle 2279" o:spid="_x0000_s231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" filled="f" strokecolor="#d8d8d8 [2732]" strokeweight="1pt"/>
                          </v:group>
                        </v:group>
                        <v:group id="Group 2280" o:spid="_x0000_s2314" style="position:absolute;top:1796;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">
                          <v:group id="Group 2281" o:spid="_x0000_s2315"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">
                            <v:group id="Group 2282" o:spid="_x0000_s231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">
                              <v:rect id="Rectangle 2283" o:spid="_x0000_s231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" filled="f" strokecolor="#d8d8d8 [2732]" strokeweight="1pt"/>
                              <v:rect id="Rectangle 2284" o:spid="_x0000_s231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" filled="f" strokecolor="#d8d8d8 [2732]" strokeweight="1pt"/>
                            </v:group>
                            <v:group id="Group 2285" o:spid="_x0000_s231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">
                              <v:rect id="Rectangle 2286" o:spid="_x0000_s232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" filled="f" strokecolor="#d8d8d8 [2732]" strokeweight="1pt"/>
                              <v:rect id="Rectangle 2287" o:spid="_x0000_s232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" filled="f" strokecolor="#d8d8d8 [2732]" strokeweight="1pt"/>
                            </v:group>
                          </v:group>
                          <v:group id="Group 2288" o:spid="_x0000_s2322"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">
                            <v:group id="Group 2289" o:spid="_x0000_s232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">
                              <v:rect id="Rectangle 2290" o:spid="_x0000_s232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" filled="f" strokecolor="#d8d8d8 [2732]" strokeweight="1pt"/>
                              <v:rect id="Rectangle 2291" o:spid="_x0000_s232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" filled="f" strokecolor="#d8d8d8 [2732]" strokeweight="1pt"/>
                            </v:group>
                            <v:group id="Group 2292" o:spid="_x0000_s232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">
                              <v:rect id="Rectangle 2293" o:spid="_x0000_s232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" filled="f" strokecolor="#d8d8d8 [2732]" strokeweight="1pt"/>
                              <v:rect id="Rectangle 2294" o:spid="_x0000_s232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" filled="f" strokecolor="#d8d8d8 [2732]" strokeweight="1pt"/>
                            </v:group>
                          </v:group>
                          <v:group id="Group 2295" o:spid="_x0000_s2329"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">
                            <v:group id="Group 2296" o:spid="_x0000_s233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">
                              <v:rect id="Rectangle 2297" o:spid="_x0000_s233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" filled="f" strokecolor="#d8d8d8 [2732]" strokeweight="1pt"/>
                              <v:rect id="Rectangle 2298" o:spid="_x0000_s233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" filled="f" strokecolor="#d8d8d8 [2732]" strokeweight="1pt"/>
                            </v:group>
                            <v:group id="Group 2299" o:spid="_x0000_s233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">
                              <v:rect id="Rectangle 2300" o:spid="_x0000_s233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" filled="f" strokecolor="#d8d8d8 [2732]" strokeweight="1pt"/>
                              <v:rect id="Rectangle 2301" o:spid="_x0000_s233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" filled="f" strokecolor="#d8d8d8 [2732]" strokeweight="1pt"/>
                            </v:group>
                          </v:group>
                          <v:group id="Group 2302" o:spid="_x0000_s2336"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">
                            <v:group id="Group 2303" o:spid="_x0000_s233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">
                              <v:rect id="Rectangle 2304" o:spid="_x0000_s233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" filled="f" strokecolor="#d8d8d8 [2732]" strokeweight="1pt"/>
                              <v:rect id="Rectangle 2305" o:spid="_x0000_s233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" filled="f" strokecolor="#d8d8d8 [2732]" strokeweight="1pt"/>
                            </v:group>
                            <v:group id="Group 2306" o:spid="_x0000_s234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">
                              <v:rect id="Rectangle 2307" o:spid="_x0000_s234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" filled="f" strokecolor="#d8d8d8 [2732]" strokeweight="1pt"/>
                              <v:rect id="Rectangle 2308" o:spid="_x0000_s234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" filled="f" strokecolor="#d8d8d8 [2732]" strokeweight="1pt"/>
                            </v:group>
                          </v:group>
                          <v:group id="Group 2309" o:spid="_x0000_s2343"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">
                            <v:group id="Group 2310" o:spid="_x0000_s234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">
                              <v:rect id="Rectangle 2311" o:spid="_x0000_s234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" filled="f" strokecolor="#d8d8d8 [2732]" strokeweight="1pt"/>
                              <v:rect id="Rectangle 2312" o:spid="_x0000_s234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" filled="f" strokecolor="#d8d8d8 [2732]" strokeweight="1pt"/>
                            </v:group>
                            <v:group id="Group 2313" o:spid="_x0000_s234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">
                              <v:rect id="Rectangle 2314" o:spid="_x0000_s234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" filled="f" strokecolor="#d8d8d8 [2732]" strokeweight="1pt"/>
                              <v:rect id="Rectangle 2315" o:spid="_x0000_s234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" filled="f" strokecolor="#d8d8d8 [2732]" strokeweight="1pt"/>
                            </v:group>
                          </v:group>
                          <v:group id="Group 2316" o:spid="_x0000_s2350"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">
                            <v:group id="Group 2317" o:spid="_x0000_s235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">
                              <v:rect id="Rectangle 2318" o:spid="_x0000_s235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" filled="f" strokecolor="#d8d8d8 [2732]" strokeweight="1pt"/>
                              <v:rect id="Rectangle 2319" o:spid="_x0000_s235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" filled="f" strokecolor="#d8d8d8 [2732]" strokeweight="1pt"/>
                            </v:group>
                            <v:group id="Group 2320" o:spid="_x0000_s235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">
                              <v:rect id="Rectangle 2321" o:spid="_x0000_s235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" filled="f" strokecolor="#d8d8d8 [2732]" strokeweight="1pt"/>
                              <v:rect id="Rectangle 2322" o:spid="_x0000_s235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" filled="f" strokecolor="#d8d8d8 [2732]" strokeweight="1pt"/>
                            </v:group>
                          </v:group>
                          <v:group id="Group 2323" o:spid="_x0000_s2357"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">
                            <v:group id="Group 2324" o:spid="_x0000_s235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">
                              <v:rect id="Rectangle 2325" o:spid="_x0000_s235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" filled="f" strokecolor="#d8d8d8 [2732]" strokeweight="1pt"/>
                              <v:rect id="Rectangle 2326" o:spid="_x0000_s236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" filled="f" strokecolor="#d8d8d8 [2732]" strokeweight="1pt"/>
                            </v:group>
                            <v:group id="Group 2327" o:spid="_x0000_s236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">
                              <v:rect id="Rectangle 2328" o:spid="_x0000_s236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" filled="f" strokecolor="#d8d8d8 [2732]" strokeweight="1pt"/>
                              <v:rect id="Rectangle 2329" o:spid="_x0000_s236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" filled="f" strokecolor="#d8d8d8 [2732]" strokeweight="1pt"/>
                            </v:group>
                          </v:group>
                          <v:group id="Group 2330" o:spid="_x0000_s2364"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">
                            <v:group id="Group 2331" o:spid="_x0000_s236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">
                              <v:rect id="Rectangle 2332" o:spid="_x0000_s236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" filled="f" strokecolor="#d8d8d8 [2732]" strokeweight="1pt"/>
                              <v:rect id="Rectangle 2333" o:spid="_x0000_s236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" filled="f" strokecolor="#d8d8d8 [2732]" strokeweight="1pt"/>
                            </v:group>
                            <v:group id="Group 2334" o:spid="_x0000_s236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">
                              <v:rect id="Rectangle 2335" o:spid="_x0000_s236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" filled="f" strokecolor="#d8d8d8 [2732]" strokeweight="1pt"/>
                              <v:rect id="Rectangle 2336" o:spid="_x0000_s237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" filled="f" strokecolor="#d8d8d8 [2732]" strokeweight="1pt"/>
                            </v:group>
                          </v:group>
                          <v:rect id="Rectangle 2337" o:spid="_x0000_s2371"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" filled="f" strokecolor="#d8d8d8 [2732]" strokeweight="1pt"/>
                          <v:group id="Group 2338" o:spid="_x0000_s2372"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">
                            <v:rect id="Rectangle 2339" o:spid="_x0000_s237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" filled="f" strokecolor="#d8d8d8 [2732]" strokeweight="1pt"/>
                            <v:rect id="Rectangle 2340" o:spid="_x0000_s237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" filled="f" strokecolor="#d8d8d8 [2732]" strokeweight="1pt"/>
                          </v:group>
                        </v:group>
                        <v:group id="Group 2341" o:spid="_x0000_s2375" style="position:absolute;top:3592;width:62865;height:1797"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">
                          <v:group id="Group 2342" o:spid="_x0000_s2376"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">
                            <v:group id="Group 2343" o:spid="_x0000_s237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">
                              <v:rect id="Rectangle 2344" o:spid="_x0000_s237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" filled="f" strokecolor="#d8d8d8 [2732]" strokeweight="1pt"/>
                              <v:rect id="Rectangle 2345" o:spid="_x0000_s237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" filled="f" strokecolor="#d8d8d8 [2732]" strokeweight="1pt"/>
                            </v:group>
                            <v:group id="Group 2346" o:spid="_x0000_s238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">
                              <v:rect id="Rectangle 2347" o:spid="_x0000_s238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" filled="f" strokecolor="#d8d8d8 [2732]" strokeweight="1pt"/>
                              <v:rect id="Rectangle 2348" o:spid="_x0000_s238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" filled="f" strokecolor="#d8d8d8 [2732]" strokeweight="1pt"/>
                            </v:group>
                          </v:group>
                          <v:group id="Group 2349" o:spid="_x0000_s2383"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">
                            <v:group id="Group 2350" o:spid="_x0000_s238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">
                              <v:rect id="Rectangle 2351" o:spid="_x0000_s238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" filled="f" strokecolor="#d8d8d8 [2732]" strokeweight="1pt"/>
                              <v:rect id="Rectangle 2352" o:spid="_x0000_s238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" filled="f" strokecolor="#d8d8d8 [2732]" strokeweight="1pt"/>
                            </v:group>
                            <v:group id="Group 2353" o:spid="_x0000_s238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">
                              <v:rect id="Rectangle 2354" o:spid="_x0000_s238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" filled="f" strokecolor="#d8d8d8 [2732]" strokeweight="1pt"/>
                              <v:rect id="Rectangle 2355" o:spid="_x0000_s238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" filled="f" strokecolor="#d8d8d8 [2732]" strokeweight="1pt"/>
                            </v:group>
                          </v:group>
                          <v:group id="Group 2356" o:spid="_x0000_s2390"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">
                            <v:group id="Group 2357" o:spid="_x0000_s239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">
                              <v:rect id="Rectangle 2358" o:spid="_x0000_s239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" filled="f" strokecolor="#d8d8d8 [2732]" strokeweight="1pt"/>
                              <v:rect id="Rectangle 2359" o:spid="_x0000_s239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" filled="f" strokecolor="#d8d8d8 [2732]" strokeweight="1pt"/>
                            </v:group>
                            <v:group id="Group 2360" o:spid="_x0000_s239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">
                              <v:rect id="Rectangle 2361" o:spid="_x0000_s239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" filled="f" strokecolor="#d8d8d8 [2732]" strokeweight="1pt"/>
                              <v:rect id="Rectangle 2362" o:spid="_x0000_s239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" filled="f" strokecolor="#d8d8d8 [2732]" strokeweight="1pt"/>
                            </v:group>
                          </v:group>
                          <v:group id="Group 2363" o:spid="_x0000_s2397"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">
                            <v:group id="Group 2364" o:spid="_x0000_s239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">
                              <v:rect id="Rectangle 2365" o:spid="_x0000_s239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" filled="f" strokecolor="#d8d8d8 [2732]" strokeweight="1pt"/>
                              <v:rect id="Rectangle 2366" o:spid="_x0000_s240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" filled="f" strokecolor="#d8d8d8 [2732]" strokeweight="1pt"/>
                            </v:group>
                            <v:group id="Group 2367" o:spid="_x0000_s240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">
                              <v:rect id="Rectangle 2368" o:spid="_x0000_s240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" filled="f" strokecolor="#d8d8d8 [2732]" strokeweight="1pt"/>
                              <v:rect id="Rectangle 2369" o:spid="_x0000_s240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" filled="f" strokecolor="#d8d8d8 [2732]" strokeweight="1pt"/>
                            </v:group>
                          </v:group>
                          <v:group id="Group 2370" o:spid="_x0000_s2404"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">
                            <v:group id="Group 2371" o:spid="_x0000_s240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">
                              <v:rect id="Rectangle 2372" o:spid="_x0000_s240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" filled="f" strokecolor="#d8d8d8 [2732]" strokeweight="1pt"/>
                              <v:rect id="Rectangle 2373" o:spid="_x0000_s240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" filled="f" strokecolor="#d8d8d8 [2732]" strokeweight="1pt"/>
                            </v:group>
                            <v:group id="Group 2374" o:spid="_x0000_s240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">
                              <v:rect id="Rectangle 2375" o:spid="_x0000_s240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" filled="f" strokecolor="#d8d8d8 [2732]" strokeweight="1pt"/>
                              <v:rect id="Rectangle 2376" o:spid="_x0000_s241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" filled="f" strokecolor="#d8d8d8 [2732]" strokeweight="1pt"/>
                            </v:group>
                          </v:group>
                          <v:group id="Group 2377" o:spid="_x0000_s2411"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">
                            <v:group id="Group 2378" o:spid="_x0000_s241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">
                              <v:rect id="Rectangle 2379" o:spid="_x0000_s241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" filled="f" strokecolor="#d8d8d8 [2732]" strokeweight="1pt"/>
                              <v:rect id="Rectangle 2380" o:spid="_x0000_s241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" filled="f" strokecolor="#d8d8d8 [2732]" strokeweight="1pt"/>
                            </v:group>
                            <v:group id="Group 2381" o:spid="_x0000_s241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">
                              <v:rect id="Rectangle 2382" o:spid="_x0000_s241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" filled="f" strokecolor="#d8d8d8 [2732]" strokeweight="1pt"/>
                              <v:rect id="Rectangle 2383" o:spid="_x0000_s241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" filled="f" strokecolor="#d8d8d8 [2732]" strokeweight="1pt"/>
                            </v:group>
                          </v:group>
                          <v:group id="Group 2384" o:spid="_x0000_s2418"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">
                            <v:group id="Group 2385" o:spid="_x0000_s241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">
                              <v:rect id="Rectangle 2386" o:spid="_x0000_s242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" filled="f" strokecolor="#d8d8d8 [2732]" strokeweight="1pt"/>
                              <v:rect id="Rectangle 2387" o:spid="_x0000_s242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" filled="f" strokecolor="#d8d8d8 [2732]" strokeweight="1pt"/>
                            </v:group>
                            <v:group id="Group 2388" o:spid="_x0000_s242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">
                              <v:rect id="Rectangle 2389" o:spid="_x0000_s242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" filled="f" strokecolor="#d8d8d8 [2732]" strokeweight="1pt"/>
                              <v:rect id="Rectangle 2390" o:spid="_x0000_s242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" filled="f" strokecolor="#d8d8d8 [2732]" strokeweight="1pt"/>
                            </v:group>
                          </v:group>
                          <v:group id="Group 2391" o:spid="_x0000_s2425"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">
                            <v:group id="Group 2392" o:spid="_x0000_s242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">
                              <v:rect id="Rectangle 2393" o:spid="_x0000_s242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" filled="f" strokecolor="#d8d8d8 [2732]" strokeweight="1pt"/>
                              <v:rect id="Rectangle 2394" o:spid="_x0000_s242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" filled="f" strokecolor="#d8d8d8 [2732]" strokeweight="1pt"/>
                            </v:group>
                            <v:group id="Group 2395" o:spid="_x0000_s242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">
                              <v:rect id="Rectangle 2396" o:spid="_x0000_s243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" filled="f" strokecolor="#d8d8d8 [2732]" strokeweight="1pt"/>
                              <v:rect id="Rectangle 2397" o:spid="_x0000_s243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" filled="f" strokecolor="#d8d8d8 [2732]" strokeweight="1pt"/>
                            </v:group>
                          </v:group>
                          <v:rect id="Rectangle 2398" o:spid="_x0000_s2432"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" filled="f" strokecolor="#d8d8d8 [2732]" strokeweight="1pt"/>
                          <v:group id="Group 2399" o:spid="_x0000_s2433"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">
                            <v:rect id="Rectangle 2400" o:spid="_x0000_s243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" filled="f" strokecolor="#d8d8d8 [2732]" strokeweight="1pt"/>
                            <v:rect id="Rectangle 2401" o:spid="_x0000_s243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" filled="f" strokecolor="#d8d8d8 [2732]" strokeweight="1pt"/>
                          </v:group>
                        </v:group>
                        <v:group id="Group 2402" o:spid="_x0000_s2436" style="position:absolute;top:5388;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">
                          <v:group id="Group 2403" o:spid="_x0000_s2437"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">
                            <v:group id="Group 2404" o:spid="_x0000_s243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">
                              <v:rect id="Rectangle 2405" o:spid="_x0000_s243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" filled="f" strokecolor="#d8d8d8 [2732]" strokeweight="1pt"/>
                              <v:rect id="Rectangle 2406" o:spid="_x0000_s244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" filled="f" strokecolor="#d8d8d8 [2732]" strokeweight="1pt"/>
                            </v:group>
                            <v:group id="Group 2407" o:spid="_x0000_s244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">
                              <v:rect id="Rectangle 2408" o:spid="_x0000_s244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" filled="f" strokecolor="#d8d8d8 [2732]" strokeweight="1pt"/>
                              <v:rect id="Rectangle 2409" o:spid="_x0000_s244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" filled="f" strokecolor="#d8d8d8 [2732]" strokeweight="1pt"/>
                            </v:group>
                          </v:group>
                          <v:group id="Group 2410" o:spid="_x0000_s2444"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">
                            <v:group id="Group 2411" o:spid="_x0000_s244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">
                              <v:rect id="Rectangle 2412" o:spid="_x0000_s244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" filled="f" strokecolor="#d8d8d8 [2732]" strokeweight="1pt"/>
                              <v:rect id="Rectangle 2413" o:spid="_x0000_s244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" filled="f" strokecolor="#d8d8d8 [2732]" strokeweight="1pt"/>
                            </v:group>
                            <v:group id="Group 2414" o:spid="_x0000_s244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">
                              <v:rect id="Rectangle 2415" o:spid="_x0000_s244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" filled="f" strokecolor="#d8d8d8 [2732]" strokeweight="1pt"/>
                              <v:rect id="Rectangle 2416" o:spid="_x0000_s245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" filled="f" strokecolor="#d8d8d8 [2732]" strokeweight="1pt"/>
                            </v:group>
                          </v:group>
                          <v:group id="Group 2417" o:spid="_x0000_s2451"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">
                            <v:group id="Group 2418" o:spid="_x0000_s245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">
                              <v:rect id="Rectangle 2419" o:spid="_x0000_s245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" filled="f" strokecolor="#d8d8d8 [2732]" strokeweight="1pt"/>
                              <v:rect id="Rectangle 2420" o:spid="_x0000_s245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" filled="f" strokecolor="#d8d8d8 [2732]" strokeweight="1pt"/>
                            </v:group>
                            <v:group id="Group 2421" o:spid="_x0000_s245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">
                              <v:rect id="Rectangle 2422" o:spid="_x0000_s245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" filled="f" strokecolor="#d8d8d8 [2732]" strokeweight="1pt"/>
                              <v:rect id="Rectangle 2423" o:spid="_x0000_s245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" filled="f" strokecolor="#d8d8d8 [2732]" strokeweight="1pt"/>
                            </v:group>
                          </v:group>
                          <v:group id="Group 2424" o:spid="_x0000_s2458"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">
                            <v:group id="Group 2425" o:spid="_x0000_s245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">
                              <v:rect id="Rectangle 2426" o:spid="_x0000_s246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" filled="f" strokecolor="#d8d8d8 [2732]" strokeweight="1pt"/>
                              <v:rect id="Rectangle 2427" o:spid="_x0000_s246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" filled="f" strokecolor="#d8d8d8 [2732]" strokeweight="1pt"/>
                            </v:group>
                            <v:group id="Group 2428" o:spid="_x0000_s246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">
                              <v:rect id="Rectangle 2429" o:spid="_x0000_s246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" filled="f" strokecolor="#d8d8d8 [2732]" strokeweight="1pt"/>
                              <v:rect id="Rectangle 2430" o:spid="_x0000_s246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" filled="f" strokecolor="#d8d8d8 [2732]" strokeweight="1pt"/>
                            </v:group>
                          </v:group>
                          <v:group id="Group 2431" o:spid="_x0000_s2465"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">
                            <v:group id="Group 2432" o:spid="_x0000_s246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">
                              <v:rect id="Rectangle 2433" o:spid="_x0000_s246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" filled="f" strokecolor="#d8d8d8 [2732]" strokeweight="1pt"/>
                              <v:rect id="Rectangle 2434" o:spid="_x0000_s246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" filled="f" strokecolor="#d8d8d8 [2732]" strokeweight="1pt"/>
                            </v:group>
                            <v:group id="Group 2435" o:spid="_x0000_s246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">
                              <v:rect id="Rectangle 2436" o:spid="_x0000_s247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" filled="f" strokecolor="#d8d8d8 [2732]" strokeweight="1pt"/>
                              <v:rect id="Rectangle 2437" o:spid="_x0000_s247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" filled="f" strokecolor="#d8d8d8 [2732]" strokeweight="1pt"/>
                            </v:group>
                          </v:group>
                          <v:group id="Group 2438" o:spid="_x0000_s2472"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">
                            <v:group id="Group 2439" o:spid="_x0000_s247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">
                              <v:rect id="Rectangle 2440" o:spid="_x0000_s247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" filled="f" strokecolor="#d8d8d8 [2732]" strokeweight="1pt"/>
                              <v:rect id="Rectangle 2441" o:spid="_x0000_s247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" filled="f" strokecolor="#d8d8d8 [2732]" strokeweight="1pt"/>
                            </v:group>
                            <v:group id="Group 2442" o:spid="_x0000_s247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">
                              <v:rect id="Rectangle 2443" o:spid="_x0000_s247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" filled="f" strokecolor="#d8d8d8 [2732]" strokeweight="1pt"/>
                              <v:rect id="Rectangle 2444" o:spid="_x0000_s247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" filled="f" strokecolor="#d8d8d8 [2732]" strokeweight="1pt"/>
                            </v:group>
                          </v:group>
                          <v:group id="Group 2445" o:spid="_x0000_s2479"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">
                            <v:group id="Group 2446" o:spid="_x0000_s248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">
                              <v:rect id="Rectangle 2447" o:spid="_x0000_s248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" filled="f" strokecolor="#d8d8d8 [2732]" strokeweight="1pt"/>
                              <v:rect id="Rectangle 2448" o:spid="_x0000_s248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" filled="f" strokecolor="#d8d8d8 [2732]" strokeweight="1pt"/>
                            </v:group>
                            <v:group id="Group 2449" o:spid="_x0000_s248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">
                              <v:rect id="Rectangle 2450" o:spid="_x0000_s248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" filled="f" strokecolor="#d8d8d8 [2732]" strokeweight="1pt"/>
                              <v:rect id="Rectangle 2451" o:spid="_x0000_s248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" filled="f" strokecolor="#d8d8d8 [2732]" strokeweight="1pt"/>
                            </v:group>
                          </v:group>
                          <v:group id="Group 2452" o:spid="_x0000_s2486"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">
                            <v:group id="Group 2453" o:spid="_x0000_s248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">
                              <v:rect id="Rectangle 2454" o:spid="_x0000_s248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" filled="f" strokecolor="#d8d8d8 [2732]" strokeweight="1pt"/>
                              <v:rect id="Rectangle 2455" o:spid="_x0000_s248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" filled="f" strokecolor="#d8d8d8 [2732]" strokeweight="1pt"/>
                            </v:group>
                            <v:group id="Group 2456" o:spid="_x0000_s249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">
                              <v:rect id="Rectangle 2457" o:spid="_x0000_s249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" filled="f" strokecolor="#d8d8d8 [2732]" strokeweight="1pt"/>
                              <v:rect id="Rectangle 2458" o:spid="_x0000_s249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" filled="f" strokecolor="#d8d8d8 [2732]" strokeweight="1pt"/>
                            </v:group>
                          </v:group>
                          <v:rect id="Rectangle 2459" o:spid="_x0000_s2493"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" filled="f" strokecolor="#d8d8d8 [2732]" strokeweight="1pt"/>
                          <v:group id="Group 2460" o:spid="_x0000_s2494"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">
                            <v:rect id="Rectangle 2461" o:spid="_x0000_s249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" filled="f" strokecolor="#d8d8d8 [2732]" strokeweight="1pt"/>
                            <v:rect id="Rectangle 2462" o:spid="_x0000_s249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" filled="f" strokecolor="#d8d8d8 [2732]" strokeweight="1pt"/>
                          </v:group>
                        </v:group>
                      </v:group>
                      <v:group id="Group 2463" o:spid="_x0000_s2497" style="position:absolute;top:43107;width:62868;height:7188" coordsize="62868,7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">
                        <v:group id="Group 2464" o:spid="_x0000_s2498" style="position:absolute;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">
                          <v:group id="Group 2465" o:spid="_x0000_s2499"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">
                            <v:group id="Group 2466" o:spid="_x0000_s250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">
                              <v:rect id="Rectangle 2467" o:spid="_x0000_s250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" filled="f" strokecolor="#d8d8d8 [2732]" strokeweight="1pt"/>
                              <v:rect id="Rectangle 2468" o:spid="_x0000_s250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" filled="f" strokecolor="#d8d8d8 [2732]" strokeweight="1pt"/>
                            </v:group>
                            <v:group id="Group 2469" o:spid="_x0000_s250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">
                              <v:rect id="Rectangle 2470" o:spid="_x0000_s250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" filled="f" strokecolor="#d8d8d8 [2732]" strokeweight="1pt"/>
                              <v:rect id="Rectangle 2471" o:spid="_x0000_s250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" filled="f" strokecolor="#d8d8d8 [2732]" strokeweight="1pt"/>
                            </v:group>
                          </v:group>
                          <v:group id="Group 2472" o:spid="_x0000_s2506"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">
                            <v:group id="Group 2473" o:spid="_x0000_s250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">
                              <v:rect id="Rectangle 2474" o:spid="_x0000_s250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" filled="f" strokecolor="#d8d8d8 [2732]" strokeweight="1pt"/>
                              <v:rect id="Rectangle 2475" o:spid="_x0000_s250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" filled="f" strokecolor="#d8d8d8 [2732]" strokeweight="1pt"/>
                            </v:group>
                            <v:group id="Group 2476" o:spid="_x0000_s251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">
                              <v:rect id="Rectangle 2477" o:spid="_x0000_s251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" filled="f" strokecolor="#d8d8d8 [2732]" strokeweight="1pt"/>
                              <v:rect id="Rectangle 2478" o:spid="_x0000_s251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" filled="f" strokecolor="#d8d8d8 [2732]" strokeweight="1pt"/>
                            </v:group>
                          </v:group>
                          <v:group id="Group 2479" o:spid="_x0000_s2513"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">
                            <v:group id="Group 2480" o:spid="_x0000_s251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">
                              <v:rect id="Rectangle 2481" o:spid="_x0000_s251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" filled="f" strokecolor="#d8d8d8 [2732]" strokeweight="1pt"/>
                              <v:rect id="Rectangle 2482" o:spid="_x0000_s251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" filled="f" strokecolor="#d8d8d8 [2732]" strokeweight="1pt"/>
                            </v:group>
                            <v:group id="Group 2483" o:spid="_x0000_s251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">
                              <v:rect id="Rectangle 2484" o:spid="_x0000_s251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" filled="f" strokecolor="#d8d8d8 [2732]" strokeweight="1pt"/>
                              <v:rect id="Rectangle 2485" o:spid="_x0000_s251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" filled="f" strokecolor="#d8d8d8 [2732]" strokeweight="1pt"/>
                            </v:group>
                          </v:group>
                          <v:group id="Group 2486" o:spid="_x0000_s2520"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">
                            <v:group id="Group 2487" o:spid="_x0000_s252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">
                              <v:rect id="Rectangle 2488" o:spid="_x0000_s252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" filled="f" strokecolor="#d8d8d8 [2732]" strokeweight="1pt"/>
                              <v:rect id="Rectangle 2489" o:spid="_x0000_s252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" filled="f" strokecolor="#d8d8d8 [2732]" strokeweight="1pt"/>
                            </v:group>
                            <v:group id="Group 2490" o:spid="_x0000_s252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">
                              <v:rect id="Rectangle 2491" o:spid="_x0000_s252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" filled="f" strokecolor="#d8d8d8 [2732]" strokeweight="1pt"/>
                              <v:rect id="Rectangle 2492" o:spid="_x0000_s252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" filled="f" strokecolor="#d8d8d8 [2732]" strokeweight="1pt"/>
                            </v:group>
                          </v:group>
                          <v:group id="Group 2493" o:spid="_x0000_s2527"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">
                            <v:group id="Group 2494" o:spid="_x0000_s252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">
                              <v:rect id="Rectangle 2495" o:spid="_x0000_s252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" filled="f" strokecolor="#d8d8d8 [2732]" strokeweight="1pt"/>
                              <v:rect id="Rectangle 2496" o:spid="_x0000_s253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" filled="f" strokecolor="#d8d8d8 [2732]" strokeweight="1pt"/>
                            </v:group>
                            <v:group id="Group 2497" o:spid="_x0000_s253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">
                              <v:rect id="Rectangle 2498" o:spid="_x0000_s253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" filled="f" strokecolor="#d8d8d8 [2732]" strokeweight="1pt"/>
                              <v:rect id="Rectangle 2499" o:spid="_x0000_s253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" filled="f" strokecolor="#d8d8d8 [2732]" strokeweight="1pt"/>
                            </v:group>
                          </v:group>
                          <v:group id="Group 2500" o:spid="_x0000_s2534"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">
                            <v:group id="Group 2501" o:spid="_x0000_s253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">
                              <v:rect id="Rectangle 2502" o:spid="_x0000_s253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" filled="f" strokecolor="#d8d8d8 [2732]" strokeweight="1pt"/>
                              <v:rect id="Rectangle 2503" o:spid="_x0000_s253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" filled="f" strokecolor="#d8d8d8 [2732]" strokeweight="1pt"/>
                            </v:group>
                            <v:group id="Group 2504" o:spid="_x0000_s253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">
                              <v:rect id="Rectangle 2505" o:spid="_x0000_s253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" filled="f" strokecolor="#d8d8d8 [2732]" strokeweight="1pt"/>
                              <v:rect id="Rectangle 2506" o:spid="_x0000_s254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" filled="f" strokecolor="#d8d8d8 [2732]" strokeweight="1pt"/>
                            </v:group>
                          </v:group>
                          <v:group id="Group 2507" o:spid="_x0000_s2541"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">
                            <v:group id="Group 2508" o:spid="_x0000_s254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">
                              <v:rect id="Rectangle 2509" o:spid="_x0000_s254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" filled="f" strokecolor="#d8d8d8 [2732]" strokeweight="1pt"/>
                              <v:rect id="Rectangle 2510" o:spid="_x0000_s254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" filled="f" strokecolor="#d8d8d8 [2732]" strokeweight="1pt"/>
                            </v:group>
                            <v:group id="Group 2511" o:spid="_x0000_s254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">
                              <v:rect id="Rectangle 2512" o:spid="_x0000_s254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" filled="f" strokecolor="#d8d8d8 [2732]" strokeweight="1pt"/>
                              <v:rect id="Rectangle 2513" o:spid="_x0000_s254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" filled="f" strokecolor="#d8d8d8 [2732]" strokeweight="1pt"/>
                            </v:group>
                          </v:group>
                          <v:group id="Group 2514" o:spid="_x0000_s2548"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">
                            <v:group id="Group 2515" o:spid="_x0000_s254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">
                              <v:rect id="Rectangle 2516" o:spid="_x0000_s255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" filled="f" strokecolor="#d8d8d8 [2732]" strokeweight="1pt"/>
                              <v:rect id="Rectangle 2517" o:spid="_x0000_s255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" filled="f" strokecolor="#d8d8d8 [2732]" strokeweight="1pt"/>
                            </v:group>
                            <v:group id="Group 2518" o:spid="_x0000_s255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">
                              <v:rect id="Rectangle 2519" o:spid="_x0000_s255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" filled="f" strokecolor="#d8d8d8 [2732]" strokeweight="1pt"/>
                              <v:rect id="Rectangle 2520" o:spid="_x0000_s255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" filled="f" strokecolor="#d8d8d8 [2732]" strokeweight="1pt"/>
                            </v:group>
                          </v:group>
                          <v:rect id="Rectangle 2521" o:spid="_x0000_s2555"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" filled="f" strokecolor="#d8d8d8 [2732]" strokeweight="1pt"/>
                          <v:group id="Group 2522" o:spid="_x0000_s2556"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">
                            <v:rect id="Rectangle 2523" o:spid="_x0000_s255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" filled="f" strokecolor="#d8d8d8 [2732]" strokeweight="1pt"/>
                            <v:rect id="Rectangle 2524" o:spid="_x0000_s255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" filled="f" strokecolor="#d8d8d8 [2732]" strokeweight="1pt"/>
                          </v:group>
                        </v:group>
                        <v:group id="Group 2525" o:spid="_x0000_s2559" style="position:absolute;top:1796;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">
                          <v:group id="Group 2526" o:spid="_x0000_s2560"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">
                            <v:group id="Group 2527" o:spid="_x0000_s256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">
                              <v:rect id="Rectangle 2528" o:spid="_x0000_s256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" filled="f" strokecolor="#d8d8d8 [2732]" strokeweight="1pt"/>
                              <v:rect id="Rectangle 2529" o:spid="_x0000_s256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" filled="f" strokecolor="#d8d8d8 [2732]" strokeweight="1pt"/>
                            </v:group>
                            <v:group id="Group 2530" o:spid="_x0000_s256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">
                              <v:rect id="Rectangle 2531" o:spid="_x0000_s256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" filled="f" strokecolor="#d8d8d8 [2732]" strokeweight="1pt"/>
                              <v:rect id="Rectangle 2532" o:spid="_x0000_s256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" filled="f" strokecolor="#d8d8d8 [2732]" strokeweight="1pt"/>
                            </v:group>
                          </v:group>
                          <v:group id="Group 2533" o:spid="_x0000_s2567"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">
                            <v:group id="Group 2534" o:spid="_x0000_s256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">
                              <v:rect id="Rectangle 2535" o:spid="_x0000_s256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" filled="f" strokecolor="#d8d8d8 [2732]" strokeweight="1pt"/>
                              <v:rect id="Rectangle 2536" o:spid="_x0000_s257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" filled="f" strokecolor="#d8d8d8 [2732]" strokeweight="1pt"/>
                            </v:group>
                            <v:group id="Group 2537" o:spid="_x0000_s257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">
                              <v:rect id="Rectangle 2538" o:spid="_x0000_s257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" filled="f" strokecolor="#d8d8d8 [2732]" strokeweight="1pt"/>
                              <v:rect id="Rectangle 2539" o:spid="_x0000_s257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" filled="f" strokecolor="#d8d8d8 [2732]" strokeweight="1pt"/>
                            </v:group>
                          </v:group>
                          <v:group id="Group 2540" o:spid="_x0000_s2574"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">
                            <v:group id="Group 2541" o:spid="_x0000_s257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">
                              <v:rect id="Rectangle 2542" o:spid="_x0000_s257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" filled="f" strokecolor="#d8d8d8 [2732]" strokeweight="1pt"/>
                              <v:rect id="Rectangle 2543" o:spid="_x0000_s257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" filled="f" strokecolor="#d8d8d8 [2732]" strokeweight="1pt"/>
                            </v:group>
                            <v:group id="Group 2544" o:spid="_x0000_s257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">
                              <v:rect id="Rectangle 2545" o:spid="_x0000_s257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" filled="f" strokecolor="#d8d8d8 [2732]" strokeweight="1pt"/>
                              <v:rect id="Rectangle 2546" o:spid="_x0000_s258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" filled="f" strokecolor="#d8d8d8 [2732]" strokeweight="1pt"/>
                            </v:group>
                          </v:group>
                          <v:group id="Group 2547" o:spid="_x0000_s2581"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">
                            <v:group id="Group 2548" o:spid="_x0000_s258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">
                              <v:rect id="Rectangle 2549" o:spid="_x0000_s258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" filled="f" strokecolor="#d8d8d8 [2732]" strokeweight="1pt"/>
                              <v:rect id="Rectangle 2550" o:spid="_x0000_s258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" filled="f" strokecolor="#d8d8d8 [2732]" strokeweight="1pt"/>
                            </v:group>
                            <v:group id="Group 2551" o:spid="_x0000_s258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">
                              <v:rect id="Rectangle 2552" o:spid="_x0000_s258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" filled="f" strokecolor="#d8d8d8 [2732]" strokeweight="1pt"/>
                              <v:rect id="Rectangle 2553" o:spid="_x0000_s258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" filled="f" strokecolor="#d8d8d8 [2732]" strokeweight="1pt"/>
                            </v:group>
                          </v:group>
                          <v:group id="Group 2554" o:spid="_x0000_s2588"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">
                            <v:group id="Group 2555" o:spid="_x0000_s258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">
                              <v:rect id="Rectangle 2556" o:spid="_x0000_s259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" filled="f" strokecolor="#d8d8d8 [2732]" strokeweight="1pt"/>
                              <v:rect id="Rectangle 2557" o:spid="_x0000_s259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" filled="f" strokecolor="#d8d8d8 [2732]" strokeweight="1pt"/>
                            </v:group>
                            <v:group id="Group 2558" o:spid="_x0000_s259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">
                              <v:rect id="Rectangle 2559" o:spid="_x0000_s259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" filled="f" strokecolor="#d8d8d8 [2732]" strokeweight="1pt"/>
                              <v:rect id="Rectangle 2560" o:spid="_x0000_s259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" filled="f" strokecolor="#d8d8d8 [2732]" strokeweight="1pt"/>
                            </v:group>
                          </v:group>
                          <v:group id="Group 2561" o:spid="_x0000_s2595"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">
                            <v:group id="Group 2562" o:spid="_x0000_s259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">
                              <v:rect id="Rectangle 2563" o:spid="_x0000_s259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" filled="f" strokecolor="#d8d8d8 [2732]" strokeweight="1pt"/>
                              <v:rect id="Rectangle 2564" o:spid="_x0000_s259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" filled="f" strokecolor="#d8d8d8 [2732]" strokeweight="1pt"/>
                            </v:group>
                            <v:group id="Group 2565" o:spid="_x0000_s259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">
                              <v:rect id="Rectangle 2566" o:spid="_x0000_s260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" filled="f" strokecolor="#d8d8d8 [2732]" strokeweight="1pt"/>
                              <v:rect id="Rectangle 2567" o:spid="_x0000_s260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" filled="f" strokecolor="#d8d8d8 [2732]" strokeweight="1pt"/>
                            </v:group>
                          </v:group>
                          <v:group id="Group 2568" o:spid="_x0000_s2602"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">
                            <v:group id="Group 2569" o:spid="_x0000_s260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">
                              <v:rect id="Rectangle 2570" o:spid="_x0000_s260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" filled="f" strokecolor="#d8d8d8 [2732]" strokeweight="1pt"/>
                              <v:rect id="Rectangle 2571" o:spid="_x0000_s260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" filled="f" strokecolor="#d8d8d8 [2732]" strokeweight="1pt"/>
                            </v:group>
                            <v:group id="Group 2572" o:spid="_x0000_s260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">
                              <v:rect id="Rectangle 2573" o:spid="_x0000_s260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" filled="f" strokecolor="#d8d8d8 [2732]" strokeweight="1pt"/>
                              <v:rect id="Rectangle 2574" o:spid="_x0000_s260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" filled="f" strokecolor="#d8d8d8 [2732]" strokeweight="1pt"/>
                            </v:group>
                          </v:group>
                          <v:group id="Group 2575" o:spid="_x0000_s2609"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">
                            <v:group id="Group 2576" o:spid="_x0000_s261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">
                              <v:rect id="Rectangle 2577" o:spid="_x0000_s261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" filled="f" strokecolor="#d8d8d8 [2732]" strokeweight="1pt"/>
                              <v:rect id="Rectangle 2578" o:spid="_x0000_s261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" filled="f" strokecolor="#d8d8d8 [2732]" strokeweight="1pt"/>
                            </v:group>
                            <v:group id="Group 2579" o:spid="_x0000_s261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">
                              <v:rect id="Rectangle 2580" o:spid="_x0000_s261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" filled="f" strokecolor="#d8d8d8 [2732]" strokeweight="1pt"/>
                              <v:rect id="Rectangle 2581" o:spid="_x0000_s261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" filled="f" strokecolor="#d8d8d8 [2732]" strokeweight="1pt"/>
                            </v:group>
                          </v:group>
                          <v:rect id="Rectangle 2582" o:spid="_x0000_s2616"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" filled="f" strokecolor="#d8d8d8 [2732]" strokeweight="1pt"/>
                          <v:group id="Group 2583" o:spid="_x0000_s2617"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">
                            <v:rect id="Rectangle 2584" o:spid="_x0000_s261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" filled="f" strokecolor="#d8d8d8 [2732]" strokeweight="1pt"/>
                            <v:rect id="Rectangle 2585" o:spid="_x0000_s261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" filled="f" strokecolor="#d8d8d8 [2732]" strokeweight="1pt"/>
                          </v:group>
                        </v:group>
                        <v:group id="Group 2586" o:spid="_x0000_s2620" style="position:absolute;top:3592;width:62865;height:1797"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">
                          <v:group id="Group 2587" o:spid="_x0000_s2621"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">
                            <v:group id="Group 2588" o:spid="_x0000_s262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">
                              <v:rect id="Rectangle 2589" o:spid="_x0000_s262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" filled="f" strokecolor="#d8d8d8 [2732]" strokeweight="1pt"/>
                              <v:rect id="Rectangle 2590" o:spid="_x0000_s262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" filled="f" strokecolor="#d8d8d8 [2732]" strokeweight="1pt"/>
                            </v:group>
                            <v:group id="Group 2591" o:spid="_x0000_s262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">
                              <v:rect id="Rectangle 2592" o:spid="_x0000_s262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" filled="f" strokecolor="#d8d8d8 [2732]" strokeweight="1pt"/>
                              <v:rect id="Rectangle 2593" o:spid="_x0000_s262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" filled="f" strokecolor="#d8d8d8 [2732]" strokeweight="1pt"/>
                            </v:group>
                          </v:group>
                          <v:group id="Group 2594" o:spid="_x0000_s2628"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">
                            <v:group id="Group 2595" o:spid="_x0000_s262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">
                              <v:rect id="Rectangle 2596" o:spid="_x0000_s263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" filled="f" strokecolor="#d8d8d8 [2732]" strokeweight="1pt"/>
                              <v:rect id="Rectangle 2597" o:spid="_x0000_s263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" filled="f" strokecolor="#d8d8d8 [2732]" strokeweight="1pt"/>
                            </v:group>
                            <v:group id="Group 2598" o:spid="_x0000_s263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">
                              <v:rect id="Rectangle 2599" o:spid="_x0000_s263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" filled="f" strokecolor="#d8d8d8 [2732]" strokeweight="1pt"/>
                              <v:rect id="Rectangle 2600" o:spid="_x0000_s263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" filled="f" strokecolor="#d8d8d8 [2732]" strokeweight="1pt"/>
                            </v:group>
                          </v:group>
                          <v:group id="Group 2601" o:spid="_x0000_s2635"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">
                            <v:group id="Group 2602" o:spid="_x0000_s263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">
                              <v:rect id="Rectangle 2603" o:spid="_x0000_s263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" filled="f" strokecolor="#d8d8d8 [2732]" strokeweight="1pt"/>
                              <v:rect id="Rectangle 2604" o:spid="_x0000_s263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" filled="f" strokecolor="#d8d8d8 [2732]" strokeweight="1pt"/>
                            </v:group>
                            <v:group id="Group 2605" o:spid="_x0000_s263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">
                              <v:rect id="Rectangle 2606" o:spid="_x0000_s264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" filled="f" strokecolor="#d8d8d8 [2732]" strokeweight="1pt"/>
                              <v:rect id="Rectangle 2607" o:spid="_x0000_s264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" filled="f" strokecolor="#d8d8d8 [2732]" strokeweight="1pt"/>
                            </v:group>
                          </v:group>
                          <v:group id="Group 2608" o:spid="_x0000_s2642"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">
                            <v:group id="Group 2609" o:spid="_x0000_s264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">
                              <v:rect id="Rectangle 2610" o:spid="_x0000_s264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" filled="f" strokecolor="#d8d8d8 [2732]" strokeweight="1pt"/>
                              <v:rect id="Rectangle 2611" o:spid="_x0000_s264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" filled="f" strokecolor="#d8d8d8 [2732]" strokeweight="1pt"/>
                            </v:group>
                            <v:group id="Group 2612" o:spid="_x0000_s264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">
                              <v:rect id="Rectangle 2613" o:spid="_x0000_s264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" filled="f" strokecolor="#d8d8d8 [2732]" strokeweight="1pt"/>
                              <v:rect id="Rectangle 2614" o:spid="_x0000_s264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" filled="f" strokecolor="#d8d8d8 [2732]" strokeweight="1pt"/>
                            </v:group>
                          </v:group>
                          <v:group id="Group 2615" o:spid="_x0000_s2649"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">
                            <v:group id="Group 2616" o:spid="_x0000_s265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">
                              <v:rect id="Rectangle 2617" o:spid="_x0000_s265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" filled="f" strokecolor="#d8d8d8 [2732]" strokeweight="1pt"/>
                              <v:rect id="Rectangle 2618" o:spid="_x0000_s265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" filled="f" strokecolor="#d8d8d8 [2732]" strokeweight="1pt"/>
                            </v:group>
                            <v:group id="Group 2619" o:spid="_x0000_s265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">
                              <v:rect id="Rectangle 2620" o:spid="_x0000_s265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" filled="f" strokecolor="#d8d8d8 [2732]" strokeweight="1pt"/>
                              <v:rect id="Rectangle 2621" o:spid="_x0000_s265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" filled="f" strokecolor="#d8d8d8 [2732]" strokeweight="1pt"/>
                            </v:group>
                          </v:group>
                          <v:group id="Group 2622" o:spid="_x0000_s2656"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">
                            <v:group id="Group 2623" o:spid="_x0000_s265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">
                              <v:rect id="Rectangle 2624" o:spid="_x0000_s265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" filled="f" strokecolor="#d8d8d8 [2732]" strokeweight="1pt"/>
                              <v:rect id="Rectangle 2625" o:spid="_x0000_s265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" filled="f" strokecolor="#d8d8d8 [2732]" strokeweight="1pt"/>
                            </v:group>
                            <v:group id="Group 2626" o:spid="_x0000_s266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">
                              <v:rect id="Rectangle 2627" o:spid="_x0000_s266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" filled="f" strokecolor="#d8d8d8 [2732]" strokeweight="1pt"/>
                              <v:rect id="Rectangle 2628" o:spid="_x0000_s266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" filled="f" strokecolor="#d8d8d8 [2732]" strokeweight="1pt"/>
                            </v:group>
                          </v:group>
                          <v:group id="Group 2629" o:spid="_x0000_s2663"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">
                            <v:group id="Group 2630" o:spid="_x0000_s266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">
                              <v:rect id="Rectangle 2631" o:spid="_x0000_s266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" filled="f" strokecolor="#d8d8d8 [2732]" strokeweight="1pt"/>
                              <v:rect id="Rectangle 2632" o:spid="_x0000_s266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" filled="f" strokecolor="#d8d8d8 [2732]" strokeweight="1pt"/>
                            </v:group>
                            <v:group id="Group 2633" o:spid="_x0000_s266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">
                              <v:rect id="Rectangle 2634" o:spid="_x0000_s266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" filled="f" strokecolor="#d8d8d8 [2732]" strokeweight="1pt"/>
                              <v:rect id="Rectangle 2635" o:spid="_x0000_s266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" filled="f" strokecolor="#d8d8d8 [2732]" strokeweight="1pt"/>
                            </v:group>
                          </v:group>
                          <v:group id="Group 2636" o:spid="_x0000_s2670"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">
                            <v:group id="Group 2637" o:spid="_x0000_s267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">
                              <v:rect id="Rectangle 2638" o:spid="_x0000_s267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" filled="f" strokecolor="#d8d8d8 [2732]" strokeweight="1pt"/>
                              <v:rect id="Rectangle 2639" o:spid="_x0000_s267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" filled="f" strokecolor="#d8d8d8 [2732]" strokeweight="1pt"/>
                            </v:group>
                            <v:group id="Group 2640" o:spid="_x0000_s267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">
                              <v:rect id="Rectangle 2641" o:spid="_x0000_s267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" filled="f" strokecolor="#d8d8d8 [2732]" strokeweight="1pt"/>
                              <v:rect id="Rectangle 2642" o:spid="_x0000_s267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" filled="f" strokecolor="#d8d8d8 [2732]" strokeweight="1pt"/>
                            </v:group>
                          </v:group>
                          <v:rect id="Rectangle 2643" o:spid="_x0000_s2677"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" filled="f" strokecolor="#d8d8d8 [2732]" strokeweight="1pt"/>
                          <v:group id="Group 2644" o:spid="_x0000_s2678"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">
                            <v:rect id="Rectangle 2645" o:spid="_x0000_s267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" filled="f" strokecolor="#d8d8d8 [2732]" strokeweight="1pt"/>
                            <v:rect id="Rectangle 2646" o:spid="_x0000_s268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" filled="f" strokecolor="#d8d8d8 [2732]" strokeweight="1pt"/>
                          </v:group>
                        </v:group>
                        <v:group id="Group 2647" o:spid="_x0000_s2681" style="position:absolute;top:5388;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">
                          <v:group id="Group 2648" o:spid="_x0000_s2682"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">
                            <v:group id="Group 2649" o:spid="_x0000_s268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">
                              <v:rect id="Rectangle 2650" o:spid="_x0000_s268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" filled="f" strokecolor="#d8d8d8 [2732]" strokeweight="1pt"/>
                              <v:rect id="Rectangle 2651" o:spid="_x0000_s268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" filled="f" strokecolor="#d8d8d8 [2732]" strokeweight="1pt"/>
                            </v:group>
                            <v:group id="Group 2652" o:spid="_x0000_s268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">
                              <v:rect id="Rectangle 2653" o:spid="_x0000_s268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" filled="f" strokecolor="#d8d8d8 [2732]" strokeweight="1pt"/>
                              <v:rect id="Rectangle 2654" o:spid="_x0000_s268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" filled="f" strokecolor="#d8d8d8 [2732]" strokeweight="1pt"/>
                            </v:group>
                          </v:group>
                          <v:group id="Group 2655" o:spid="_x0000_s2689"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">
                            <v:group id="Group 2656" o:spid="_x0000_s269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">
                              <v:rect id="Rectangle 2657" o:spid="_x0000_s269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" filled="f" strokecolor="#d8d8d8 [2732]" strokeweight="1pt"/>
                              <v:rect id="Rectangle 2658" o:spid="_x0000_s269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" filled="f" strokecolor="#d8d8d8 [2732]" strokeweight="1pt"/>
                            </v:group>
                            <v:group id="Group 2659" o:spid="_x0000_s269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">
                              <v:rect id="Rectangle 2660" o:spid="_x0000_s269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" filled="f" strokecolor="#d8d8d8 [2732]" strokeweight="1pt"/>
                              <v:rect id="Rectangle 2661" o:spid="_x0000_s269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" filled="f" strokecolor="#d8d8d8 [2732]" strokeweight="1pt"/>
                            </v:group>
                          </v:group>
                          <v:group id="Group 2662" o:spid="_x0000_s2696"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">
                            <v:group id="Group 2663" o:spid="_x0000_s269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">
                              <v:rect id="Rectangle 2664" o:spid="_x0000_s269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" filled="f" strokecolor="#d8d8d8 [2732]" strokeweight="1pt"/>
                              <v:rect id="Rectangle 2665" o:spid="_x0000_s269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" filled="f" strokecolor="#d8d8d8 [2732]" strokeweight="1pt"/>
                            </v:group>
                            <v:group id="Group 2666" o:spid="_x0000_s270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">
                              <v:rect id="Rectangle 2667" o:spid="_x0000_s270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" filled="f" strokecolor="#d8d8d8 [2732]" strokeweight="1pt"/>
                              <v:rect id="Rectangle 2668" o:spid="_x0000_s270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" filled="f" strokecolor="#d8d8d8 [2732]" strokeweight="1pt"/>
                            </v:group>
                          </v:group>
                          <v:group id="Group 2669" o:spid="_x0000_s2703"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">
                            <v:group id="Group 2670" o:spid="_x0000_s270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">
                              <v:rect id="Rectangle 2671" o:spid="_x0000_s270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" filled="f" strokecolor="#d8d8d8 [2732]" strokeweight="1pt"/>
                              <v:rect id="Rectangle 2672" o:spid="_x0000_s270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" filled="f" strokecolor="#d8d8d8 [2732]" strokeweight="1pt"/>
                            </v:group>
                            <v:group id="Group 2673" o:spid="_x0000_s270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">
                              <v:rect id="Rectangle 2674" o:spid="_x0000_s270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" filled="f" strokecolor="#d8d8d8 [2732]" strokeweight="1pt"/>
                              <v:rect id="Rectangle 2675" o:spid="_x0000_s270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" filled="f" strokecolor="#d8d8d8 [2732]" strokeweight="1pt"/>
                            </v:group>
                          </v:group>
                          <v:group id="Group 2676" o:spid="_x0000_s2710"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">
                            <v:group id="Group 2677" o:spid="_x0000_s271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">
                              <v:rect id="Rectangle 2678" o:spid="_x0000_s271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" filled="f" strokecolor="#d8d8d8 [2732]" strokeweight="1pt"/>
                              <v:rect id="Rectangle 2679" o:spid="_x0000_s271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" filled="f" strokecolor="#d8d8d8 [2732]" strokeweight="1pt"/>
                            </v:group>
                            <v:group id="Group 2680" o:spid="_x0000_s271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">
                              <v:rect id="Rectangle 2681" o:spid="_x0000_s271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" filled="f" strokecolor="#d8d8d8 [2732]" strokeweight="1pt"/>
                              <v:rect id="Rectangle 2682" o:spid="_x0000_s271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" filled="f" strokecolor="#d8d8d8 [2732]" strokeweight="1pt"/>
                            </v:group>
                          </v:group>
                          <v:group id="Group 2683" o:spid="_x0000_s2717"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">
                            <v:group id="Group 2684" o:spid="_x0000_s271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">
                              <v:rect id="Rectangle 2685" o:spid="_x0000_s271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" filled="f" strokecolor="#d8d8d8 [2732]" strokeweight="1pt"/>
                              <v:rect id="Rectangle 2686" o:spid="_x0000_s272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" filled="f" strokecolor="#d8d8d8 [2732]" strokeweight="1pt"/>
                            </v:group>
                            <v:group id="Group 2687" o:spid="_x0000_s272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">
                              <v:rect id="Rectangle 2688" o:spid="_x0000_s272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" filled="f" strokecolor="#d8d8d8 [2732]" strokeweight="1pt"/>
                              <v:rect id="Rectangle 2689" o:spid="_x0000_s272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" filled="f" strokecolor="#d8d8d8 [2732]" strokeweight="1pt"/>
                            </v:group>
                          </v:group>
                          <v:group id="Group 2690" o:spid="_x0000_s2724"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">
                            <v:group id="Group 2691" o:spid="_x0000_s272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">
                              <v:rect id="Rectangle 2692" o:spid="_x0000_s272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" filled="f" strokecolor="#d8d8d8 [2732]" strokeweight="1pt"/>
                              <v:rect id="Rectangle 2693" o:spid="_x0000_s272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" filled="f" strokecolor="#d8d8d8 [2732]" strokeweight="1pt"/>
                            </v:group>
                            <v:group id="Group 2694" o:spid="_x0000_s272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">
                              <v:rect id="Rectangle 2695" o:spid="_x0000_s272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" filled="f" strokecolor="#d8d8d8 [2732]" strokeweight="1pt"/>
                              <v:rect id="Rectangle 2696" o:spid="_x0000_s273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" filled="f" strokecolor="#d8d8d8 [2732]" strokeweight="1pt"/>
                            </v:group>
                          </v:group>
                          <v:group id="Group 2697" o:spid="_x0000_s2731"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">
                            <v:group id="Group 2698" o:spid="_x0000_s273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">
                              <v:rect id="Rectangle 2699" o:spid="_x0000_s273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" filled="f" strokecolor="#d8d8d8 [2732]" strokeweight="1pt"/>
                              <v:rect id="Rectangle 2700" o:spid="_x0000_s273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" filled="f" strokecolor="#d8d8d8 [2732]" strokeweight="1pt"/>
                            </v:group>
                            <v:group id="Group 2701" o:spid="_x0000_s273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">
                              <v:rect id="Rectangle 2702" o:spid="_x0000_s273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" filled="f" strokecolor="#d8d8d8 [2732]" strokeweight="1pt"/>
                              <v:rect id="Rectangle 2703" o:spid="_x0000_s273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" filled="f" strokecolor="#d8d8d8 [2732]" strokeweight="1pt"/>
                            </v:group>
                          </v:group>
                          <v:rect id="Rectangle 2704" o:spid="_x0000_s2738"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" filled="f" strokecolor="#d8d8d8 [2732]" strokeweight="1pt"/>
                          <v:group id="Group 2705" o:spid="_x0000_s2739"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">
                            <v:rect id="Rectangle 2706" o:spid="_x0000_s274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" filled="f" strokecolor="#d8d8d8 [2732]" strokeweight="1pt"/>
                            <v:rect id="Rectangle 2707" o:spid="_x0000_s274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" filled="f" strokecolor="#d8d8d8 [2732]" strokeweight="1pt"/>
                          </v:group>
                        </v:group>
                      </v:group>
                      <v:group id="Group 2708" o:spid="_x0000_s2742" style="position:absolute;top:50292;width:62865;height:7188" coordsize="62868,7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">
                        <v:group id="Group 2709" o:spid="_x0000_s2743" style="position:absolute;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">
                          <v:group id="Group 2710" o:spid="_x0000_s2744"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">
                            <v:group id="Group 2711" o:spid="_x0000_s274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">
                              <v:rect id="Rectangle 2712" o:spid="_x0000_s274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" filled="f" strokecolor="#d8d8d8 [2732]" strokeweight="1pt"/>
                              <v:rect id="Rectangle 2713" o:spid="_x0000_s274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" filled="f" strokecolor="#d8d8d8 [2732]" strokeweight="1pt"/>
                            </v:group>
                            <v:group id="Group 2714" o:spid="_x0000_s274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">
                              <v:rect id="Rectangle 2715" o:spid="_x0000_s274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" filled="f" strokecolor="#d8d8d8 [2732]" strokeweight="1pt"/>
                              <v:rect id="Rectangle 2716" o:spid="_x0000_s275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" filled="f" strokecolor="#d8d8d8 [2732]" strokeweight="1pt"/>
                            </v:group>
                          </v:group>
                          <v:group id="Group 2717" o:spid="_x0000_s2751"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">
                            <v:group id="Group 2718" o:spid="_x0000_s275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">
                              <v:rect id="Rectangle 2719" o:spid="_x0000_s275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" filled="f" strokecolor="#d8d8d8 [2732]" strokeweight="1pt"/>
                              <v:rect id="Rectangle 2720" o:spid="_x0000_s275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" filled="f" strokecolor="#d8d8d8 [2732]" strokeweight="1pt"/>
                            </v:group>
                            <v:group id="Group 2721" o:spid="_x0000_s275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">
                              <v:rect id="Rectangle 2722" o:spid="_x0000_s275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" filled="f" strokecolor="#d8d8d8 [2732]" strokeweight="1pt"/>
                              <v:rect id="Rectangle 2723" o:spid="_x0000_s275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" filled="f" strokecolor="#d8d8d8 [2732]" strokeweight="1pt"/>
                            </v:group>
                          </v:group>
                          <v:group id="Group 2724" o:spid="_x0000_s2758"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">
                            <v:group id="Group 2725" o:spid="_x0000_s275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">
                              <v:rect id="Rectangle 2726" o:spid="_x0000_s276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" filled="f" strokecolor="#d8d8d8 [2732]" strokeweight="1pt"/>
                              <v:rect id="Rectangle 2727" o:spid="_x0000_s276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" filled="f" strokecolor="#d8d8d8 [2732]" strokeweight="1pt"/>
                            </v:group>
                            <v:group id="Group 2728" o:spid="_x0000_s276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">
                              <v:rect id="Rectangle 2729" o:spid="_x0000_s276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" filled="f" strokecolor="#d8d8d8 [2732]" strokeweight="1pt"/>
                              <v:rect id="Rectangle 2730" o:spid="_x0000_s276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" filled="f" strokecolor="#d8d8d8 [2732]" strokeweight="1pt"/>
                            </v:group>
                          </v:group>
                          <v:group id="Group 2731" o:spid="_x0000_s2765"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">
                            <v:group id="Group 2732" o:spid="_x0000_s276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">
                              <v:rect id="Rectangle 2733" o:spid="_x0000_s276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" filled="f" strokecolor="#d8d8d8 [2732]" strokeweight="1pt"/>
                              <v:rect id="Rectangle 2734" o:spid="_x0000_s276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" filled="f" strokecolor="#d8d8d8 [2732]" strokeweight="1pt"/>
                            </v:group>
                            <v:group id="Group 2735" o:spid="_x0000_s276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">
                              <v:rect id="Rectangle 2736" o:spid="_x0000_s277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" filled="f" strokecolor="#d8d8d8 [2732]" strokeweight="1pt"/>
                              <v:rect id="Rectangle 2737" o:spid="_x0000_s277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" filled="f" strokecolor="#d8d8d8 [2732]" strokeweight="1pt"/>
                            </v:group>
                          </v:group>
                          <v:group id="Group 2738" o:spid="_x0000_s2772"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">
                            <v:group id="Group 2739" o:spid="_x0000_s277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">
                              <v:rect id="Rectangle 2740" o:spid="_x0000_s277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" filled="f" strokecolor="#d8d8d8 [2732]" strokeweight="1pt"/>
                              <v:rect id="Rectangle 2741" o:spid="_x0000_s277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" filled="f" strokecolor="#d8d8d8 [2732]" strokeweight="1pt"/>
                            </v:group>
                            <v:group id="Group 2742" o:spid="_x0000_s277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">
                              <v:rect id="Rectangle 2743" o:spid="_x0000_s277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" filled="f" strokecolor="#d8d8d8 [2732]" strokeweight="1pt"/>
                              <v:rect id="Rectangle 2744" o:spid="_x0000_s277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" filled="f" strokecolor="#d8d8d8 [2732]" strokeweight="1pt"/>
                            </v:group>
                          </v:group>
                          <v:group id="Group 2745" o:spid="_x0000_s2779"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">
                            <v:group id="Group 2746" o:spid="_x0000_s278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">
                              <v:rect id="Rectangle 2747" o:spid="_x0000_s278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" filled="f" strokecolor="#d8d8d8 [2732]" strokeweight="1pt"/>
                              <v:rect id="Rectangle 2748" o:spid="_x0000_s278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" filled="f" strokecolor="#d8d8d8 [2732]" strokeweight="1pt"/>
                            </v:group>
                            <v:group id="Group 2749" o:spid="_x0000_s278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">
                              <v:rect id="Rectangle 2750" o:spid="_x0000_s278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" filled="f" strokecolor="#d8d8d8 [2732]" strokeweight="1pt"/>
                              <v:rect id="Rectangle 2751" o:spid="_x0000_s278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" filled="f" strokecolor="#d8d8d8 [2732]" strokeweight="1pt"/>
                            </v:group>
                          </v:group>
                          <v:group id="Group 2752" o:spid="_x0000_s2786"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">
                            <v:group id="Group 2753" o:spid="_x0000_s278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">
                              <v:rect id="Rectangle 2754" o:spid="_x0000_s278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" filled="f" strokecolor="#d8d8d8 [2732]" strokeweight="1pt"/>
                              <v:rect id="Rectangle 2755" o:spid="_x0000_s278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" filled="f" strokecolor="#d8d8d8 [2732]" strokeweight="1pt"/>
                            </v:group>
                            <v:group id="Group 2756" o:spid="_x0000_s279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">
                              <v:rect id="Rectangle 2757" o:spid="_x0000_s279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" filled="f" strokecolor="#d8d8d8 [2732]" strokeweight="1pt"/>
                              <v:rect id="Rectangle 2758" o:spid="_x0000_s279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" filled="f" strokecolor="#d8d8d8 [2732]" strokeweight="1pt"/>
                            </v:group>
                          </v:group>
                          <v:group id="Group 2759" o:spid="_x0000_s2793"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">
                            <v:group id="Group 2760" o:spid="_x0000_s279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">
                              <v:rect id="Rectangle 2761" o:spid="_x0000_s279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" filled="f" strokecolor="#d8d8d8 [2732]" strokeweight="1pt"/>
                              <v:rect id="Rectangle 2762" o:spid="_x0000_s279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" filled="f" strokecolor="#d8d8d8 [2732]" strokeweight="1pt"/>
                            </v:group>
                            <v:group id="Group 2763" o:spid="_x0000_s279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">
                              <v:rect id="Rectangle 2764" o:spid="_x0000_s279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" filled="f" strokecolor="#d8d8d8 [2732]" strokeweight="1pt"/>
                              <v:rect id="Rectangle 2765" o:spid="_x0000_s279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" filled="f" strokecolor="#d8d8d8 [2732]" strokeweight="1pt"/>
                            </v:group>
                          </v:group>
                          <v:rect id="Rectangle 2766" o:spid="_x0000_s2800"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" filled="f" strokecolor="#d8d8d8 [2732]" strokeweight="1pt"/>
                          <v:group id="Group 2767" o:spid="_x0000_s2801"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">
                            <v:rect id="Rectangle 2768" o:spid="_x0000_s280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" filled="f" strokecolor="#d8d8d8 [2732]" strokeweight="1pt"/>
                            <v:rect id="Rectangle 2769" o:spid="_x0000_s280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" filled="f" strokecolor="#d8d8d8 [2732]" strokeweight="1pt"/>
                          </v:group>
                        </v:group>
                        <v:group id="Group 2770" o:spid="_x0000_s2804" style="position:absolute;top:1796;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">
                          <v:group id="Group 2771" o:spid="_x0000_s2805"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">
                            <v:group id="Group 2772" o:spid="_x0000_s280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">
                              <v:rect id="Rectangle 2773" o:spid="_x0000_s280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" filled="f" strokecolor="#d8d8d8 [2732]" strokeweight="1pt"/>
                              <v:rect id="Rectangle 2774" o:spid="_x0000_s280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" filled="f" strokecolor="#d8d8d8 [2732]" strokeweight="1pt"/>
                            </v:group>
                            <v:group id="Group 2775" o:spid="_x0000_s280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">
                              <v:rect id="Rectangle 2776" o:spid="_x0000_s281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" filled="f" strokecolor="#d8d8d8 [2732]" strokeweight="1pt"/>
                              <v:rect id="Rectangle 2777" o:spid="_x0000_s281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" filled="f" strokecolor="#d8d8d8 [2732]" strokeweight="1pt"/>
                            </v:group>
                          </v:group>
                          <v:group id="Group 2778" o:spid="_x0000_s2812"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">
                            <v:group id="Group 2779" o:spid="_x0000_s281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">
                              <v:rect id="Rectangle 2780" o:spid="_x0000_s281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" filled="f" strokecolor="#d8d8d8 [2732]" strokeweight="1pt"/>
                              <v:rect id="Rectangle 2781" o:spid="_x0000_s281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" filled="f" strokecolor="#d8d8d8 [2732]" strokeweight="1pt"/>
                            </v:group>
                            <v:group id="Group 2782" o:spid="_x0000_s281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">
                              <v:rect id="Rectangle 2783" o:spid="_x0000_s281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" filled="f" strokecolor="#d8d8d8 [2732]" strokeweight="1pt"/>
                              <v:rect id="Rectangle 2784" o:spid="_x0000_s281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" filled="f" strokecolor="#d8d8d8 [2732]" strokeweight="1pt"/>
                            </v:group>
                          </v:group>
                          <v:group id="Group 2785" o:spid="_x0000_s2819"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">
                            <v:group id="Group 2786" o:spid="_x0000_s282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">
                              <v:rect id="Rectangle 2787" o:spid="_x0000_s282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" filled="f" strokecolor="#d8d8d8 [2732]" strokeweight="1pt"/>
                              <v:rect id="Rectangle 2788" o:spid="_x0000_s282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" filled="f" strokecolor="#d8d8d8 [2732]" strokeweight="1pt"/>
                            </v:group>
                            <v:group id="Group 2789" o:spid="_x0000_s282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">
                              <v:rect id="Rectangle 2790" o:spid="_x0000_s282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" filled="f" strokecolor="#d8d8d8 [2732]" strokeweight="1pt"/>
                              <v:rect id="Rectangle 2791" o:spid="_x0000_s282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" filled="f" strokecolor="#d8d8d8 [2732]" strokeweight="1pt"/>
                            </v:group>
                          </v:group>
                          <v:group id="Group 2792" o:spid="_x0000_s2826"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">
                            <v:group id="Group 2793" o:spid="_x0000_s282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">
                              <v:rect id="Rectangle 2794" o:spid="_x0000_s282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" filled="f" strokecolor="#d8d8d8 [2732]" strokeweight="1pt"/>
                              <v:rect id="Rectangle 2795" o:spid="_x0000_s282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" filled="f" strokecolor="#d8d8d8 [2732]" strokeweight="1pt"/>
                            </v:group>
                            <v:group id="Group 2796" o:spid="_x0000_s283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">
                              <v:rect id="Rectangle 2797" o:spid="_x0000_s283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" filled="f" strokecolor="#d8d8d8 [2732]" strokeweight="1pt"/>
                              <v:rect id="Rectangle 2798" o:spid="_x0000_s283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" filled="f" strokecolor="#d8d8d8 [2732]" strokeweight="1pt"/>
                            </v:group>
                          </v:group>
                          <v:group id="Group 2799" o:spid="_x0000_s2833"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">
                            <v:group id="Group 2800" o:spid="_x0000_s283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">
                              <v:rect id="Rectangle 2801" o:spid="_x0000_s283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" filled="f" strokecolor="#d8d8d8 [2732]" strokeweight="1pt"/>
                              <v:rect id="Rectangle 2802" o:spid="_x0000_s283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" filled="f" strokecolor="#d8d8d8 [2732]" strokeweight="1pt"/>
                            </v:group>
                            <v:group id="Group 2803" o:spid="_x0000_s283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">
                              <v:rect id="Rectangle 2804" o:spid="_x0000_s283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" filled="f" strokecolor="#d8d8d8 [2732]" strokeweight="1pt"/>
                              <v:rect id="Rectangle 2805" o:spid="_x0000_s283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" filled="f" strokecolor="#d8d8d8 [2732]" strokeweight="1pt"/>
                            </v:group>
                          </v:group>
                          <v:group id="Group 2806" o:spid="_x0000_s2840"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">
                            <v:group id="Group 2807" o:spid="_x0000_s284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">
                              <v:rect id="Rectangle 2808" o:spid="_x0000_s284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" filled="f" strokecolor="#d8d8d8 [2732]" strokeweight="1pt"/>
                              <v:rect id="Rectangle 2809" o:spid="_x0000_s284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" filled="f" strokecolor="#d8d8d8 [2732]" strokeweight="1pt"/>
                            </v:group>
                            <v:group id="Group 2810" o:spid="_x0000_s284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">
                              <v:rect id="Rectangle 2811" o:spid="_x0000_s284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" filled="f" strokecolor="#d8d8d8 [2732]" strokeweight="1pt"/>
                              <v:rect id="Rectangle 2812" o:spid="_x0000_s284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" filled="f" strokecolor="#d8d8d8 [2732]" strokeweight="1pt"/>
                            </v:group>
                          </v:group>
                          <v:group id="Group 2813" o:spid="_x0000_s2847"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">
                            <v:group id="Group 2814" o:spid="_x0000_s284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">
                              <v:rect id="Rectangle 2815" o:spid="_x0000_s284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" filled="f" strokecolor="#d8d8d8 [2732]" strokeweight="1pt"/>
                              <v:rect id="Rectangle 2816" o:spid="_x0000_s285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" filled="f" strokecolor="#d8d8d8 [2732]" strokeweight="1pt"/>
                            </v:group>
                            <v:group id="Group 2817" o:spid="_x0000_s285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">
                              <v:rect id="Rectangle 2818" o:spid="_x0000_s285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" filled="f" strokecolor="#d8d8d8 [2732]" strokeweight="1pt"/>
                              <v:rect id="Rectangle 2819" o:spid="_x0000_s285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" filled="f" strokecolor="#d8d8d8 [2732]" strokeweight="1pt"/>
                            </v:group>
                          </v:group>
                          <v:group id="Group 2820" o:spid="_x0000_s2854"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">
                            <v:group id="Group 2821" o:spid="_x0000_s285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">
                              <v:rect id="Rectangle 2822" o:spid="_x0000_s285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" filled="f" strokecolor="#d8d8d8 [2732]" strokeweight="1pt"/>
                              <v:rect id="Rectangle 2823" o:spid="_x0000_s285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" filled="f" strokecolor="#d8d8d8 [2732]" strokeweight="1pt"/>
                            </v:group>
                            <v:group id="Group 2824" o:spid="_x0000_s285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">
                              <v:rect id="Rectangle 2825" o:spid="_x0000_s285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" filled="f" strokecolor="#d8d8d8 [2732]" strokeweight="1pt"/>
                              <v:rect id="Rectangle 2826" o:spid="_x0000_s286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" filled="f" strokecolor="#d8d8d8 [2732]" strokeweight="1pt"/>
                            </v:group>
                          </v:group>
                          <v:rect id="Rectangle 2827" o:spid="_x0000_s2861"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" filled="f" strokecolor="#d8d8d8 [2732]" strokeweight="1pt"/>
                          <v:group id="Group 2828" o:spid="_x0000_s2862"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">
                            <v:rect id="Rectangle 2829" o:spid="_x0000_s286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" filled="f" strokecolor="#d8d8d8 [2732]" strokeweight="1pt"/>
                            <v:rect id="Rectangle 2830" o:spid="_x0000_s286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" filled="f" strokecolor="#d8d8d8 [2732]" strokeweight="1pt"/>
                          </v:group>
                        </v:group>
                        <v:group id="Group 2831" o:spid="_x0000_s2865" style="position:absolute;top:3592;width:62865;height:1797"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">
                          <v:group id="Group 2832" o:spid="_x0000_s2866"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">
                            <v:group id="Group 2833" o:spid="_x0000_s286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">
                              <v:rect id="Rectangle 2834" o:spid="_x0000_s286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" filled="f" strokecolor="#d8d8d8 [2732]" strokeweight="1pt"/>
                              <v:rect id="Rectangle 2835" o:spid="_x0000_s286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" filled="f" strokecolor="#d8d8d8 [2732]" strokeweight="1pt"/>
                            </v:group>
                            <v:group id="Group 2836" o:spid="_x0000_s287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">
                              <v:rect id="Rectangle 2837" o:spid="_x0000_s287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" filled="f" strokecolor="#d8d8d8 [2732]" strokeweight="1pt"/>
                              <v:rect id="Rectangle 2838" o:spid="_x0000_s287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" filled="f" strokecolor="#d8d8d8 [2732]" strokeweight="1pt"/>
                            </v:group>
                          </v:group>
                          <v:group id="Group 2839" o:spid="_x0000_s2873"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">
                            <v:group id="Group 2840" o:spid="_x0000_s287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">
                              <v:rect id="Rectangle 2841" o:spid="_x0000_s287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" filled="f" strokecolor="#d8d8d8 [2732]" strokeweight="1pt"/>
                              <v:rect id="Rectangle 2842" o:spid="_x0000_s287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" filled="f" strokecolor="#d8d8d8 [2732]" strokeweight="1pt"/>
                            </v:group>
                            <v:group id="Group 2843" o:spid="_x0000_s287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">
                              <v:rect id="Rectangle 2844" o:spid="_x0000_s287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" filled="f" strokecolor="#d8d8d8 [2732]" strokeweight="1pt"/>
                              <v:rect id="Rectangle 2845" o:spid="_x0000_s287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" filled="f" strokecolor="#d8d8d8 [2732]" strokeweight="1pt"/>
                            </v:group>
                          </v:group>
                          <v:group id="Group 2846" o:spid="_x0000_s2880"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">
                            <v:group id="Group 2847" o:spid="_x0000_s288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">
                              <v:rect id="Rectangle 2848" o:spid="_x0000_s288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" filled="f" strokecolor="#d8d8d8 [2732]" strokeweight="1pt"/>
                              <v:rect id="Rectangle 2849" o:spid="_x0000_s288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" filled="f" strokecolor="#d8d8d8 [2732]" strokeweight="1pt"/>
                            </v:group>
                            <v:group id="Group 2850" o:spid="_x0000_s288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">
                              <v:rect id="Rectangle 2851" o:spid="_x0000_s288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" filled="f" strokecolor="#d8d8d8 [2732]" strokeweight="1pt"/>
                              <v:rect id="Rectangle 2852" o:spid="_x0000_s288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" filled="f" strokecolor="#d8d8d8 [2732]" strokeweight="1pt"/>
                            </v:group>
                          </v:group>
                          <v:group id="Group 2853" o:spid="_x0000_s2887"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">
                            <v:group id="Group 2854" o:spid="_x0000_s288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">
                              <v:rect id="Rectangle 2855" o:spid="_x0000_s288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" filled="f" strokecolor="#d8d8d8 [2732]" strokeweight="1pt"/>
                              <v:rect id="Rectangle 2856" o:spid="_x0000_s289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" filled="f" strokecolor="#d8d8d8 [2732]" strokeweight="1pt"/>
                            </v:group>
                            <v:group id="Group 2857" o:spid="_x0000_s289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">
                              <v:rect id="Rectangle 2858" o:spid="_x0000_s289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" filled="f" strokecolor="#d8d8d8 [2732]" strokeweight="1pt"/>
                              <v:rect id="Rectangle 2859" o:spid="_x0000_s289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" filled="f" strokecolor="#d8d8d8 [2732]" strokeweight="1pt"/>
                            </v:group>
                          </v:group>
                          <v:group id="Group 2860" o:spid="_x0000_s2894"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">
                            <v:group id="Group 2861" o:spid="_x0000_s289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">
                              <v:rect id="Rectangle 2862" o:spid="_x0000_s289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" filled="f" strokecolor="#d8d8d8 [2732]" strokeweight="1pt"/>
                              <v:rect id="Rectangle 2863" o:spid="_x0000_s289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" filled="f" strokecolor="#d8d8d8 [2732]" strokeweight="1pt"/>
                            </v:group>
                            <v:group id="Group 2864" o:spid="_x0000_s289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">
                              <v:rect id="Rectangle 2865" o:spid="_x0000_s289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" filled="f" strokecolor="#d8d8d8 [2732]" strokeweight="1pt"/>
                              <v:rect id="Rectangle 2866" o:spid="_x0000_s290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" filled="f" strokecolor="#d8d8d8 [2732]" strokeweight="1pt"/>
                            </v:group>
                          </v:group>
                          <v:group id="Group 2867" o:spid="_x0000_s2901"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">
                            <v:group id="Group 2868" o:spid="_x0000_s290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">
                              <v:rect id="Rectangle 2869" o:spid="_x0000_s290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" filled="f" strokecolor="#d8d8d8 [2732]" strokeweight="1pt"/>
                              <v:rect id="Rectangle 2870" o:spid="_x0000_s290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" filled="f" strokecolor="#d8d8d8 [2732]" strokeweight="1pt"/>
                            </v:group>
                            <v:group id="Group 2871" o:spid="_x0000_s290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">
                              <v:rect id="Rectangle 2872" o:spid="_x0000_s290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" filled="f" strokecolor="#d8d8d8 [2732]" strokeweight="1pt"/>
                              <v:rect id="Rectangle 2873" o:spid="_x0000_s290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" filled="f" strokecolor="#d8d8d8 [2732]" strokeweight="1pt"/>
                            </v:group>
                          </v:group>
                          <v:group id="Group 2874" o:spid="_x0000_s2908"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">
                            <v:group id="Group 2875" o:spid="_x0000_s290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">
                              <v:rect id="Rectangle 2876" o:spid="_x0000_s291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" filled="f" strokecolor="#d8d8d8 [2732]" strokeweight="1pt"/>
                              <v:rect id="Rectangle 2877" o:spid="_x0000_s291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" filled="f" strokecolor="#d8d8d8 [2732]" strokeweight="1pt"/>
                            </v:group>
                            <v:group id="Group 2878" o:spid="_x0000_s291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">
                              <v:rect id="Rectangle 2879" o:spid="_x0000_s291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" filled="f" strokecolor="#d8d8d8 [2732]" strokeweight="1pt"/>
                              <v:rect id="Rectangle 2880" o:spid="_x0000_s291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" filled="f" strokecolor="#d8d8d8 [2732]" strokeweight="1pt"/>
                            </v:group>
                          </v:group>
                          <v:group id="Group 2881" o:spid="_x0000_s2915"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">
                            <v:group id="Group 2882" o:spid="_x0000_s291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">
                              <v:rect id="Rectangle 2883" o:spid="_x0000_s291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" filled="f" strokecolor="#d8d8d8 [2732]" strokeweight="1pt"/>
                              <v:rect id="Rectangle 2884" o:spid="_x0000_s291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" filled="f" strokecolor="#d8d8d8 [2732]" strokeweight="1pt"/>
                            </v:group>
                            <v:group id="Group 2885" o:spid="_x0000_s291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">
                              <v:rect id="Rectangle 2886" o:spid="_x0000_s292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" filled="f" strokecolor="#d8d8d8 [2732]" strokeweight="1pt"/>
                              <v:rect id="Rectangle 2887" o:spid="_x0000_s292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" filled="f" strokecolor="#d8d8d8 [2732]" strokeweight="1pt"/>
                            </v:group>
                          </v:group>
                          <v:rect id="Rectangle 2888" o:spid="_x0000_s2922"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" filled="f" strokecolor="#d8d8d8 [2732]" strokeweight="1pt"/>
                          <v:group id="Group 2889" o:spid="_x0000_s2923"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">
                            <v:rect id="Rectangle 2890" o:spid="_x0000_s292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" filled="f" strokecolor="#d8d8d8 [2732]" strokeweight="1pt"/>
                            <v:rect id="Rectangle 2891" o:spid="_x0000_s292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" filled="f" strokecolor="#d8d8d8 [2732]" strokeweight="1pt"/>
                          </v:group>
                        </v:group>
                        <v:group id="Group 2892" o:spid="_x0000_s2926" style="position:absolute;top:5388;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">
                          <v:group id="Group 2893" o:spid="_x0000_s2927"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">
                            <v:group id="Group 2894" o:spid="_x0000_s292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">
                              <v:rect id="Rectangle 2895" o:spid="_x0000_s292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" filled="f" strokecolor="#d8d8d8 [2732]" strokeweight="1pt"/>
                              <v:rect id="Rectangle 2896" o:spid="_x0000_s293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" filled="f" strokecolor="#d8d8d8 [2732]" strokeweight="1pt"/>
                            </v:group>
                            <v:group id="Group 2897" o:spid="_x0000_s293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">
                              <v:rect id="Rectangle 2898" o:spid="_x0000_s293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" filled="f" strokecolor="#d8d8d8 [2732]" strokeweight="1pt"/>
                              <v:rect id="Rectangle 2899" o:spid="_x0000_s293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" filled="f" strokecolor="#d8d8d8 [2732]" strokeweight="1pt"/>
                            </v:group>
                          </v:group>
                          <v:group id="Group 2900" o:spid="_x0000_s2934"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">
                            <v:group id="Group 2901" o:spid="_x0000_s293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">
                              <v:rect id="Rectangle 2902" o:spid="_x0000_s293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" filled="f" strokecolor="#d8d8d8 [2732]" strokeweight="1pt"/>
                              <v:rect id="Rectangle 2903" o:spid="_x0000_s293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" filled="f" strokecolor="#d8d8d8 [2732]" strokeweight="1pt"/>
                            </v:group>
                            <v:group id="Group 2904" o:spid="_x0000_s293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">
                              <v:rect id="Rectangle 2905" o:spid="_x0000_s293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" filled="f" strokecolor="#d8d8d8 [2732]" strokeweight="1pt"/>
                              <v:rect id="Rectangle 2906" o:spid="_x0000_s294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" filled="f" strokecolor="#d8d8d8 [2732]" strokeweight="1pt"/>
                            </v:group>
                          </v:group>
                          <v:group id="Group 2907" o:spid="_x0000_s2941"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">
                            <v:group id="Group 2908" o:spid="_x0000_s294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">
                              <v:rect id="Rectangle 2909" o:spid="_x0000_s294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" filled="f" strokecolor="#d8d8d8 [2732]" strokeweight="1pt"/>
                              <v:rect id="Rectangle 2910" o:spid="_x0000_s294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" filled="f" strokecolor="#d8d8d8 [2732]" strokeweight="1pt"/>
                            </v:group>
                            <v:group id="Group 2911" o:spid="_x0000_s294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">
                              <v:rect id="Rectangle 2912" o:spid="_x0000_s294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" filled="f" strokecolor="#d8d8d8 [2732]" strokeweight="1pt"/>
                              <v:rect id="Rectangle 2913" o:spid="_x0000_s294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" filled="f" strokecolor="#d8d8d8 [2732]" strokeweight="1pt"/>
                            </v:group>
                          </v:group>
                          <v:group id="Group 2914" o:spid="_x0000_s2948"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">
                            <v:group id="Group 2915" o:spid="_x0000_s294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">
                              <v:rect id="Rectangle 2916" o:spid="_x0000_s295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" filled="f" strokecolor="#d8d8d8 [2732]" strokeweight="1pt"/>
                              <v:rect id="Rectangle 2917" o:spid="_x0000_s295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" filled="f" strokecolor="#d8d8d8 [2732]" strokeweight="1pt"/>
                            </v:group>
                            <v:group id="Group 2918" o:spid="_x0000_s295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">
                              <v:rect id="Rectangle 2919" o:spid="_x0000_s295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" filled="f" strokecolor="#d8d8d8 [2732]" strokeweight="1pt"/>
                              <v:rect id="Rectangle 2920" o:spid="_x0000_s295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" filled="f" strokecolor="#d8d8d8 [2732]" strokeweight="1pt"/>
                            </v:group>
                          </v:group>
                          <v:group id="Group 2921" o:spid="_x0000_s2955"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">
                            <v:group id="Group 2922" o:spid="_x0000_s295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">
                              <v:rect id="Rectangle 2923" o:spid="_x0000_s295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" filled="f" strokecolor="#d8d8d8 [2732]" strokeweight="1pt"/>
                              <v:rect id="Rectangle 2924" o:spid="_x0000_s295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" filled="f" strokecolor="#d8d8d8 [2732]" strokeweight="1pt"/>
                            </v:group>
                            <v:group id="Group 2925" o:spid="_x0000_s295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">
                              <v:rect id="Rectangle 2926" o:spid="_x0000_s296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" filled="f" strokecolor="#d8d8d8 [2732]" strokeweight="1pt"/>
                              <v:rect id="Rectangle 2927" o:spid="_x0000_s296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" filled="f" strokecolor="#d8d8d8 [2732]" strokeweight="1pt"/>
                            </v:group>
                          </v:group>
                          <v:group id="Group 2928" o:spid="_x0000_s2962"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">
                            <v:group id="Group 2929" o:spid="_x0000_s296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">
                              <v:rect id="Rectangle 2930" o:spid="_x0000_s296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" filled="f" strokecolor="#d8d8d8 [2732]" strokeweight="1pt"/>
                              <v:rect id="Rectangle 2931" o:spid="_x0000_s296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" filled="f" strokecolor="#d8d8d8 [2732]" strokeweight="1pt"/>
                            </v:group>
                            <v:group id="Group 2932" o:spid="_x0000_s296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">
                              <v:rect id="Rectangle 2933" o:spid="_x0000_s296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" filled="f" strokecolor="#d8d8d8 [2732]" strokeweight="1pt"/>
                              <v:rect id="Rectangle 2934" o:spid="_x0000_s296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" filled="f" strokecolor="#d8d8d8 [2732]" strokeweight="1pt"/>
                            </v:group>
                          </v:group>
                          <v:group id="Group 2935" o:spid="_x0000_s2969"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">
                            <v:group id="Group 2936" o:spid="_x0000_s297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">
                              <v:rect id="Rectangle 2937" o:spid="_x0000_s297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" filled="f" strokecolor="#d8d8d8 [2732]" strokeweight="1pt"/>
                              <v:rect id="Rectangle 2938" o:spid="_x0000_s297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" filled="f" strokecolor="#d8d8d8 [2732]" strokeweight="1pt"/>
                            </v:group>
                            <v:group id="Group 2939" o:spid="_x0000_s297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">
                              <v:rect id="Rectangle 2940" o:spid="_x0000_s297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" filled="f" strokecolor="#d8d8d8 [2732]" strokeweight="1pt"/>
                              <v:rect id="Rectangle 2941" o:spid="_x0000_s297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" filled="f" strokecolor="#d8d8d8 [2732]" strokeweight="1pt"/>
                            </v:group>
                          </v:group>
                          <v:group id="Group 2942" o:spid="_x0000_s2976"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">
                            <v:group id="Group 2943" o:spid="_x0000_s297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">
                              <v:rect id="Rectangle 2944" o:spid="_x0000_s297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" filled="f" strokecolor="#d8d8d8 [2732]" strokeweight="1pt"/>
                              <v:rect id="Rectangle 2945" o:spid="_x0000_s297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" filled="f" strokecolor="#d8d8d8 [2732]" strokeweight="1pt"/>
                            </v:group>
                            <v:group id="Group 2946" o:spid="_x0000_s298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">
                              <v:rect id="Rectangle 2947" o:spid="_x0000_s298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" filled="f" strokecolor="#d8d8d8 [2732]" strokeweight="1pt"/>
                              <v:rect id="Rectangle 2948" o:spid="_x0000_s298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" filled="f" strokecolor="#d8d8d8 [2732]" strokeweight="1pt"/>
                            </v:group>
                          </v:group>
                          <v:rect id="Rectangle 2949" o:spid="_x0000_s2983"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" filled="f" strokecolor="#d8d8d8 [2732]" strokeweight="1pt"/>
                          <v:group id="Group 2950" o:spid="_x0000_s2984"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">
                            <v:rect id="Rectangle 2951" o:spid="_x0000_s298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" filled="f" strokecolor="#d8d8d8 [2732]" strokeweight="1pt"/>
                            <v:rect id="Rectangle 2952" o:spid="_x0000_s298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" filled="f" strokecolor="#d8d8d8 [2732]" strokeweight="1pt"/>
                          </v:group>
                        </v:group>
                      </v:group>
                      <v:group id="Group 2953" o:spid="_x0000_s2987" style="position:absolute;top:57476;width:62868;height:7188" coordsize="62868,7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">
                        <v:group id="Group 2954" o:spid="_x0000_s2988" style="position:absolute;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">
                          <v:group id="Group 2955" o:spid="_x0000_s2989"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">
                            <v:group id="Group 2956" o:spid="_x0000_s299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">
                              <v:rect id="Rectangle 2957" o:spid="_x0000_s299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" filled="f" strokecolor="#d8d8d8 [2732]" strokeweight="1pt"/>
                              <v:rect id="Rectangle 2958" o:spid="_x0000_s299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" filled="f" strokecolor="#d8d8d8 [2732]" strokeweight="1pt"/>
                            </v:group>
                            <v:group id="Group 2959" o:spid="_x0000_s299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">
                              <v:rect id="Rectangle 2960" o:spid="_x0000_s299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" filled="f" strokecolor="#d8d8d8 [2732]" strokeweight="1pt"/>
                              <v:rect id="Rectangle 2961" o:spid="_x0000_s299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" filled="f" strokecolor="#d8d8d8 [2732]" strokeweight="1pt"/>
                            </v:group>
                          </v:group>
                          <v:group id="Group 2962" o:spid="_x0000_s2996"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">
                            <v:group id="Group 2963" o:spid="_x0000_s299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">
                              <v:rect id="Rectangle 2964" o:spid="_x0000_s299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" filled="f" strokecolor="#d8d8d8 [2732]" strokeweight="1pt"/>
                              <v:rect id="Rectangle 2965" o:spid="_x0000_s299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" filled="f" strokecolor="#d8d8d8 [2732]" strokeweight="1pt"/>
                            </v:group>
                            <v:group id="Group 2966" o:spid="_x0000_s300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">
                              <v:rect id="Rectangle 2967" o:spid="_x0000_s300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" filled="f" strokecolor="#d8d8d8 [2732]" strokeweight="1pt"/>
                              <v:rect id="Rectangle 2968" o:spid="_x0000_s300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" filled="f" strokecolor="#d8d8d8 [2732]" strokeweight="1pt"/>
                            </v:group>
                          </v:group>
                          <v:group id="Group 2969" o:spid="_x0000_s3003"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">
                            <v:group id="Group 2970" o:spid="_x0000_s300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">
                              <v:rect id="Rectangle 2971" o:spid="_x0000_s300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" filled="f" strokecolor="#d8d8d8 [2732]" strokeweight="1pt"/>
                              <v:rect id="Rectangle 2972" o:spid="_x0000_s300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" filled="f" strokecolor="#d8d8d8 [2732]" strokeweight="1pt"/>
                            </v:group>
                            <v:group id="Group 2973" o:spid="_x0000_s300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">
                              <v:rect id="Rectangle 2974" o:spid="_x0000_s300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" filled="f" strokecolor="#d8d8d8 [2732]" strokeweight="1pt"/>
                              <v:rect id="Rectangle 2975" o:spid="_x0000_s300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" filled="f" strokecolor="#d8d8d8 [2732]" strokeweight="1pt"/>
                            </v:group>
                          </v:group>
                          <v:group id="Group 2976" o:spid="_x0000_s3010"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">
                            <v:group id="Group 2977" o:spid="_x0000_s301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">
                              <v:rect id="Rectangle 2978" o:spid="_x0000_s301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" filled="f" strokecolor="#d8d8d8 [2732]" strokeweight="1pt"/>
                              <v:rect id="Rectangle 2979" o:spid="_x0000_s301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" filled="f" strokecolor="#d8d8d8 [2732]" strokeweight="1pt"/>
                            </v:group>
                            <v:group id="Group 2980" o:spid="_x0000_s301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">
                              <v:rect id="Rectangle 2981" o:spid="_x0000_s301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" filled="f" strokecolor="#d8d8d8 [2732]" strokeweight="1pt"/>
                              <v:rect id="Rectangle 2982" o:spid="_x0000_s301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" filled="f" strokecolor="#d8d8d8 [2732]" strokeweight="1pt"/>
                            </v:group>
                          </v:group>
                          <v:group id="Group 2983" o:spid="_x0000_s3017"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">
                            <v:group id="Group 2984" o:spid="_x0000_s301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">
                              <v:rect id="Rectangle 2985" o:spid="_x0000_s301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" filled="f" strokecolor="#d8d8d8 [2732]" strokeweight="1pt"/>
                              <v:rect id="Rectangle 2986" o:spid="_x0000_s302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" filled="f" strokecolor="#d8d8d8 [2732]" strokeweight="1pt"/>
                            </v:group>
                            <v:group id="Group 2987" o:spid="_x0000_s302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">
                              <v:rect id="Rectangle 2988" o:spid="_x0000_s302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" filled="f" strokecolor="#d8d8d8 [2732]" strokeweight="1pt"/>
                              <v:rect id="Rectangle 2989" o:spid="_x0000_s302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" filled="f" strokecolor="#d8d8d8 [2732]" strokeweight="1pt"/>
                            </v:group>
                          </v:group>
                          <v:group id="Group 2990" o:spid="_x0000_s3024"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">
                            <v:group id="Group 2991" o:spid="_x0000_s302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">
                              <v:rect id="Rectangle 2992" o:spid="_x0000_s302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" filled="f" strokecolor="#d8d8d8 [2732]" strokeweight="1pt"/>
                              <v:rect id="Rectangle 2993" o:spid="_x0000_s302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" filled="f" strokecolor="#d8d8d8 [2732]" strokeweight="1pt"/>
                            </v:group>
                            <v:group id="Group 2994" o:spid="_x0000_s302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">
                              <v:rect id="Rectangle 2995" o:spid="_x0000_s302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" filled="f" strokecolor="#d8d8d8 [2732]" strokeweight="1pt"/>
                              <v:rect id="Rectangle 2996" o:spid="_x0000_s303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" filled="f" strokecolor="#d8d8d8 [2732]" strokeweight="1pt"/>
                            </v:group>
                          </v:group>
                          <v:group id="Group 2997" o:spid="_x0000_s3031"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">
                            <v:group id="Group 2998" o:spid="_x0000_s303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">
                              <v:rect id="Rectangle 2999" o:spid="_x0000_s303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" filled="f" strokecolor="#d8d8d8 [2732]" strokeweight="1pt"/>
                              <v:rect id="Rectangle 3000" o:spid="_x0000_s303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" filled="f" strokecolor="#d8d8d8 [2732]" strokeweight="1pt"/>
                            </v:group>
                            <v:group id="Group 3001" o:spid="_x0000_s303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">
                              <v:rect id="Rectangle 3002" o:spid="_x0000_s303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" filled="f" strokecolor="#d8d8d8 [2732]" strokeweight="1pt"/>
                              <v:rect id="Rectangle 3003" o:spid="_x0000_s303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" filled="f" strokecolor="#d8d8d8 [2732]" strokeweight="1pt"/>
                            </v:group>
                          </v:group>
                          <v:group id="Group 3004" o:spid="_x0000_s3038"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">
                            <v:group id="Group 3005" o:spid="_x0000_s303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">
                              <v:rect id="Rectangle 3006" o:spid="_x0000_s304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" filled="f" strokecolor="#d8d8d8 [2732]" strokeweight="1pt"/>
                              <v:rect id="Rectangle 3007" o:spid="_x0000_s304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" filled="f" strokecolor="#d8d8d8 [2732]" strokeweight="1pt"/>
                            </v:group>
                            <v:group id="Group 3008" o:spid="_x0000_s304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">
                              <v:rect id="Rectangle 3009" o:spid="_x0000_s304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" filled="f" strokecolor="#d8d8d8 [2732]" strokeweight="1pt"/>
                              <v:rect id="Rectangle 3010" o:spid="_x0000_s304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" filled="f" strokecolor="#d8d8d8 [2732]" strokeweight="1pt"/>
                            </v:group>
                          </v:group>
                          <v:rect id="Rectangle 3011" o:spid="_x0000_s3045"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" filled="f" strokecolor="#d8d8d8 [2732]" strokeweight="1pt"/>
                          <v:group id="Group 3012" o:spid="_x0000_s3046"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">
                            <v:rect id="Rectangle 3013" o:spid="_x0000_s304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" filled="f" strokecolor="#d8d8d8 [2732]" strokeweight="1pt"/>
                            <v:rect id="Rectangle 3014" o:spid="_x0000_s304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" filled="f" strokecolor="#d8d8d8 [2732]" strokeweight="1pt"/>
                          </v:group>
                        </v:group>
                        <v:group id="Group 3015" o:spid="_x0000_s3049" style="position:absolute;top:1796;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">
                          <v:group id="Group 3016" o:spid="_x0000_s3050"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">
                            <v:group id="Group 3017" o:spid="_x0000_s305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">
                              <v:rect id="Rectangle 3018" o:spid="_x0000_s305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" filled="f" strokecolor="#d8d8d8 [2732]" strokeweight="1pt"/>
                              <v:rect id="Rectangle 3019" o:spid="_x0000_s305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" filled="f" strokecolor="#d8d8d8 [2732]" strokeweight="1pt"/>
                            </v:group>
                            <v:group id="Group 3020" o:spid="_x0000_s305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">
                              <v:rect id="Rectangle 3021" o:spid="_x0000_s305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" filled="f" strokecolor="#d8d8d8 [2732]" strokeweight="1pt"/>
                              <v:rect id="Rectangle 3022" o:spid="_x0000_s305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" filled="f" strokecolor="#d8d8d8 [2732]" strokeweight="1pt"/>
                            </v:group>
                          </v:group>
                          <v:group id="Group 3023" o:spid="_x0000_s3057"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">
                            <v:group id="Group 3024" o:spid="_x0000_s305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">
                              <v:rect id="Rectangle 3025" o:spid="_x0000_s305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" filled="f" strokecolor="#d8d8d8 [2732]" strokeweight="1pt"/>
                              <v:rect id="Rectangle 3026" o:spid="_x0000_s306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" filled="f" strokecolor="#d8d8d8 [2732]" strokeweight="1pt"/>
                            </v:group>
                            <v:group id="Group 3027" o:spid="_x0000_s306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">
                              <v:rect id="Rectangle 3028" o:spid="_x0000_s306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" filled="f" strokecolor="#d8d8d8 [2732]" strokeweight="1pt"/>
                              <v:rect id="Rectangle 3029" o:spid="_x0000_s306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" filled="f" strokecolor="#d8d8d8 [2732]" strokeweight="1pt"/>
                            </v:group>
                          </v:group>
                          <v:group id="Group 3030" o:spid="_x0000_s3064"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">
                            <v:group id="Group 3031" o:spid="_x0000_s306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">
                              <v:rect id="Rectangle 3032" o:spid="_x0000_s306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" filled="f" strokecolor="#d8d8d8 [2732]" strokeweight="1pt"/>
                              <v:rect id="Rectangle 3033" o:spid="_x0000_s306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" filled="f" strokecolor="#d8d8d8 [2732]" strokeweight="1pt"/>
                            </v:group>
                            <v:group id="Group 3034" o:spid="_x0000_s306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">
                              <v:rect id="Rectangle 3035" o:spid="_x0000_s306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" filled="f" strokecolor="#d8d8d8 [2732]" strokeweight="1pt"/>
                              <v:rect id="Rectangle 3036" o:spid="_x0000_s307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" filled="f" strokecolor="#d8d8d8 [2732]" strokeweight="1pt"/>
                            </v:group>
                          </v:group>
                          <v:group id="Group 3037" o:spid="_x0000_s3071"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">
                            <v:group id="Group 3038" o:spid="_x0000_s307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">
                              <v:rect id="Rectangle 3039" o:spid="_x0000_s307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" filled="f" strokecolor="#d8d8d8 [2732]" strokeweight="1pt"/>
                              <v:rect id="Rectangle 3040" o:spid="_x0000_s307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" filled="f" strokecolor="#d8d8d8 [2732]" strokeweight="1pt"/>
                            </v:group>
                            <v:group id="Group 3041" o:spid="_x0000_s307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">
                              <v:rect id="Rectangle 3042" o:spid="_x0000_s307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" filled="f" strokecolor="#d8d8d8 [2732]" strokeweight="1pt"/>
                              <v:rect id="Rectangle 3043" o:spid="_x0000_s307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" filled="f" strokecolor="#d8d8d8 [2732]" strokeweight="1pt"/>
                            </v:group>
                          </v:group>
                          <v:group id="Group 3044" o:spid="_x0000_s3078"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">
                            <v:group id="Group 3045" o:spid="_x0000_s307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">
                              <v:rect id="Rectangle 3046" o:spid="_x0000_s308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" filled="f" strokecolor="#d8d8d8 [2732]" strokeweight="1pt"/>
                              <v:rect id="Rectangle 3047" o:spid="_x0000_s308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" filled="f" strokecolor="#d8d8d8 [2732]" strokeweight="1pt"/>
                            </v:group>
                            <v:group id="Group 3048" o:spid="_x0000_s308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">
                              <v:rect id="Rectangle 3049" o:spid="_x0000_s308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" filled="f" strokecolor="#d8d8d8 [2732]" strokeweight="1pt"/>
                              <v:rect id="Rectangle 3050" o:spid="_x0000_s308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" filled="f" strokecolor="#d8d8d8 [2732]" strokeweight="1pt"/>
                            </v:group>
                          </v:group>
                          <v:group id="Group 3051" o:spid="_x0000_s3085"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">
                            <v:group id="Group 3052" o:spid="_x0000_s308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">
                              <v:rect id="Rectangle 3053" o:spid="_x0000_s308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" filled="f" strokecolor="#d8d8d8 [2732]" strokeweight="1pt"/>
                              <v:rect id="Rectangle 3054" o:spid="_x0000_s308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" filled="f" strokecolor="#d8d8d8 [2732]" strokeweight="1pt"/>
                            </v:group>
                            <v:group id="Group 3055" o:spid="_x0000_s308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">
                              <v:rect id="Rectangle 3056" o:spid="_x0000_s309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" filled="f" strokecolor="#d8d8d8 [2732]" strokeweight="1pt"/>
                              <v:rect id="Rectangle 3057" o:spid="_x0000_s309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" filled="f" strokecolor="#d8d8d8 [2732]" strokeweight="1pt"/>
                            </v:group>
                          </v:group>
                          <v:group id="Group 3058" o:spid="_x0000_s3092"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">
                            <v:group id="Group 3059" o:spid="_x0000_s309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">
                              <v:rect id="Rectangle 3060" o:spid="_x0000_s309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" filled="f" strokecolor="#d8d8d8 [2732]" strokeweight="1pt"/>
                              <v:rect id="Rectangle 3061" o:spid="_x0000_s309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" filled="f" strokecolor="#d8d8d8 [2732]" strokeweight="1pt"/>
                            </v:group>
                            <v:group id="Group 3062" o:spid="_x0000_s309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">
                              <v:rect id="Rectangle 3063" o:spid="_x0000_s309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" filled="f" strokecolor="#d8d8d8 [2732]" strokeweight="1pt"/>
                              <v:rect id="Rectangle 3064" o:spid="_x0000_s309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" filled="f" strokecolor="#d8d8d8 [2732]" strokeweight="1pt"/>
                            </v:group>
                          </v:group>
                          <v:group id="Group 3065" o:spid="_x0000_s3099"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">
                            <v:group id="Group 3066" o:spid="_x0000_s310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">
                              <v:rect id="Rectangle 3067" o:spid="_x0000_s310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" filled="f" strokecolor="#d8d8d8 [2732]" strokeweight="1pt"/>
                              <v:rect id="Rectangle 3068" o:spid="_x0000_s310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" filled="f" strokecolor="#d8d8d8 [2732]" strokeweight="1pt"/>
                            </v:group>
                            <v:group id="Group 3069" o:spid="_x0000_s310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">
                              <v:rect id="Rectangle 3070" o:spid="_x0000_s310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" filled="f" strokecolor="#d8d8d8 [2732]" strokeweight="1pt"/>
                              <v:rect id="Rectangle 3071" o:spid="_x0000_s310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" filled="f" strokecolor="#d8d8d8 [2732]" strokeweight="1pt"/>
                            </v:group>
                          </v:group>
                          <v:rect id="Rectangle 3072" o:spid="_x0000_s3106"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" filled="f" strokecolor="#d8d8d8 [2732]" strokeweight="1pt"/>
                          <v:group id="Group 3073" o:spid="_x0000_s3107"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">
                            <v:rect id="Rectangle 3074" o:spid="_x0000_s310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" filled="f" strokecolor="#d8d8d8 [2732]" strokeweight="1pt"/>
                            <v:rect id="Rectangle 3075" o:spid="_x0000_s310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" filled="f" strokecolor="#d8d8d8 [2732]" strokeweight="1pt"/>
                          </v:group>
                        </v:group>
                        <v:group id="Group 3076" o:spid="_x0000_s3110" style="position:absolute;top:3592;width:62865;height:1797"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">
                          <v:group id="Group 3077" o:spid="_x0000_s3111"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">
                            <v:group id="Group 3078" o:spid="_x0000_s311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">
                              <v:rect id="Rectangle 3079" o:spid="_x0000_s311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" filled="f" strokecolor="#d8d8d8 [2732]" strokeweight="1pt"/>
                              <v:rect id="Rectangle 3080" o:spid="_x0000_s311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" filled="f" strokecolor="#d8d8d8 [2732]" strokeweight="1pt"/>
                            </v:group>
                            <v:group id="Group 3081" o:spid="_x0000_s311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">
                              <v:rect id="Rectangle 3082" o:spid="_x0000_s311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" filled="f" strokecolor="#d8d8d8 [2732]" strokeweight="1pt"/>
                              <v:rect id="Rectangle 3083" o:spid="_x0000_s311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" filled="f" strokecolor="#d8d8d8 [2732]" strokeweight="1pt"/>
                            </v:group>
                          </v:group>
                          <v:group id="Group 3084" o:spid="_x0000_s3118"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">
                            <v:group id="Group 3085" o:spid="_x0000_s311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">
                              <v:rect id="Rectangle 3086" o:spid="_x0000_s312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" filled="f" strokecolor="#d8d8d8 [2732]" strokeweight="1pt"/>
                              <v:rect id="Rectangle 3087" o:spid="_x0000_s312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" filled="f" strokecolor="#d8d8d8 [2732]" strokeweight="1pt"/>
                            </v:group>
                            <v:group id="Group 3088" o:spid="_x0000_s312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">
                              <v:rect id="Rectangle 3089" o:spid="_x0000_s312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" filled="f" strokecolor="#d8d8d8 [2732]" strokeweight="1pt"/>
                              <v:rect id="Rectangle 3090" o:spid="_x0000_s312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" filled="f" strokecolor="#d8d8d8 [2732]" strokeweight="1pt"/>
                            </v:group>
                          </v:group>
                          <v:group id="Group 3091" o:spid="_x0000_s3125"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">
                            <v:group id="Group 3092" o:spid="_x0000_s312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">
                              <v:rect id="Rectangle 3093" o:spid="_x0000_s312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" filled="f" strokecolor="#d8d8d8 [2732]" strokeweight="1pt"/>
                              <v:rect id="Rectangle 3094" o:spid="_x0000_s312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" filled="f" strokecolor="#d8d8d8 [2732]" strokeweight="1pt"/>
                            </v:group>
                            <v:group id="Group 3095" o:spid="_x0000_s312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">
                              <v:rect id="Rectangle 3096" o:spid="_x0000_s313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" filled="f" strokecolor="#d8d8d8 [2732]" strokeweight="1pt"/>
                              <v:rect id="Rectangle 3097" o:spid="_x0000_s313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" filled="f" strokecolor="#d8d8d8 [2732]" strokeweight="1pt"/>
                            </v:group>
                          </v:group>
                          <v:group id="Group 3098" o:spid="_x0000_s3132"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">
                            <v:group id="Group 3099" o:spid="_x0000_s313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">
                              <v:rect id="Rectangle 3100" o:spid="_x0000_s313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" filled="f" strokecolor="#d8d8d8 [2732]" strokeweight="1pt"/>
                              <v:rect id="Rectangle 3101" o:spid="_x0000_s313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" filled="f" strokecolor="#d8d8d8 [2732]" strokeweight="1pt"/>
                            </v:group>
                            <v:group id="Group 3102" o:spid="_x0000_s313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">
                              <v:rect id="Rectangle 3103" o:spid="_x0000_s313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" filled="f" strokecolor="#d8d8d8 [2732]" strokeweight="1pt"/>
                              <v:rect id="Rectangle 3104" o:spid="_x0000_s313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" filled="f" strokecolor="#d8d8d8 [2732]" strokeweight="1pt"/>
                            </v:group>
                          </v:group>
                          <v:group id="Group 3105" o:spid="_x0000_s3139"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">
                            <v:group id="Group 3106" o:spid="_x0000_s314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">
                              <v:rect id="Rectangle 3107" o:spid="_x0000_s314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" filled="f" strokecolor="#d8d8d8 [2732]" strokeweight="1pt"/>
                              <v:rect id="Rectangle 3108" o:spid="_x0000_s314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" filled="f" strokecolor="#d8d8d8 [2732]" strokeweight="1pt"/>
                            </v:group>
                            <v:group id="Group 3109" o:spid="_x0000_s314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">
                              <v:rect id="Rectangle 3110" o:spid="_x0000_s314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" filled="f" strokecolor="#d8d8d8 [2732]" strokeweight="1pt"/>
                              <v:rect id="Rectangle 3111" o:spid="_x0000_s314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" filled="f" strokecolor="#d8d8d8 [2732]" strokeweight="1pt"/>
                            </v:group>
                          </v:group>
                          <v:group id="Group 3112" o:spid="_x0000_s3146"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">
                            <v:group id="Group 3113" o:spid="_x0000_s314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">
                              <v:rect id="Rectangle 3114" o:spid="_x0000_s314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" filled="f" strokecolor="#d8d8d8 [2732]" strokeweight="1pt"/>
                              <v:rect id="Rectangle 3115" o:spid="_x0000_s314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" filled="f" strokecolor="#d8d8d8 [2732]" strokeweight="1pt"/>
                            </v:group>
                            <v:group id="Group 3116" o:spid="_x0000_s315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">
                              <v:rect id="Rectangle 3117" o:spid="_x0000_s315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" filled="f" strokecolor="#d8d8d8 [2732]" strokeweight="1pt"/>
                              <v:rect id="Rectangle 3118" o:spid="_x0000_s315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" filled="f" strokecolor="#d8d8d8 [2732]" strokeweight="1pt"/>
                            </v:group>
                          </v:group>
                          <v:group id="Group 3119" o:spid="_x0000_s3153"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">
                            <v:group id="Group 3120" o:spid="_x0000_s315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">
                              <v:rect id="Rectangle 3121" o:spid="_x0000_s315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" filled="f" strokecolor="#d8d8d8 [2732]" strokeweight="1pt"/>
                              <v:rect id="Rectangle 3122" o:spid="_x0000_s315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" filled="f" strokecolor="#d8d8d8 [2732]" strokeweight="1pt"/>
                            </v:group>
                            <v:group id="Group 3123" o:spid="_x0000_s315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">
                              <v:rect id="Rectangle 3124" o:spid="_x0000_s315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" filled="f" strokecolor="#d8d8d8 [2732]" strokeweight="1pt"/>
                              <v:rect id="Rectangle 3125" o:spid="_x0000_s315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" filled="f" strokecolor="#d8d8d8 [2732]" strokeweight="1pt"/>
                            </v:group>
                          </v:group>
                          <v:group id="Group 3126" o:spid="_x0000_s3160"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">
                            <v:group id="Group 3127" o:spid="_x0000_s316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">
                              <v:rect id="Rectangle 3128" o:spid="_x0000_s316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" filled="f" strokecolor="#d8d8d8 [2732]" strokeweight="1pt"/>
                              <v:rect id="Rectangle 3129" o:spid="_x0000_s316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" filled="f" strokecolor="#d8d8d8 [2732]" strokeweight="1pt"/>
                            </v:group>
                            <v:group id="Group 3130" o:spid="_x0000_s316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">
                              <v:rect id="Rectangle 3131" o:spid="_x0000_s316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" filled="f" strokecolor="#d8d8d8 [2732]" strokeweight="1pt"/>
                              <v:rect id="Rectangle 3132" o:spid="_x0000_s316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" filled="f" strokecolor="#d8d8d8 [2732]" strokeweight="1pt"/>
                            </v:group>
                          </v:group>
                          <v:rect id="Rectangle 3133" o:spid="_x0000_s3167"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" filled="f" strokecolor="#d8d8d8 [2732]" strokeweight="1pt"/>
                          <v:group id="Group 3134" o:spid="_x0000_s3168"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">
                            <v:rect id="Rectangle 3135" o:spid="_x0000_s316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" filled="f" strokecolor="#d8d8d8 [2732]" strokeweight="1pt"/>
                            <v:rect id="Rectangle 3136" o:spid="_x0000_s317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" filled="f" strokecolor="#d8d8d8 [2732]" strokeweight="1pt"/>
                          </v:group>
                        </v:group>
                        <v:group id="Group 3137" o:spid="_x0000_s3171" style="position:absolute;top:5388;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">
                          <v:group id="Group 3138" o:spid="_x0000_s3172"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">
                            <v:group id="Group 3139" o:spid="_x0000_s317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">
                              <v:rect id="Rectangle 3140" o:spid="_x0000_s317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" filled="f" strokecolor="#d8d8d8 [2732]" strokeweight="1pt"/>
                              <v:rect id="Rectangle 3141" o:spid="_x0000_s317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" filled="f" strokecolor="#d8d8d8 [2732]" strokeweight="1pt"/>
                            </v:group>
                            <v:group id="Group 3142" o:spid="_x0000_s317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">
                              <v:rect id="Rectangle 3143" o:spid="_x0000_s317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" filled="f" strokecolor="#d8d8d8 [2732]" strokeweight="1pt"/>
                              <v:rect id="Rectangle 3144" o:spid="_x0000_s317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" filled="f" strokecolor="#d8d8d8 [2732]" strokeweight="1pt"/>
                            </v:group>
                          </v:group>
                          <v:group id="Group 3145" o:spid="_x0000_s3179"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">
                            <v:group id="Group 3146" o:spid="_x0000_s318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">
                              <v:rect id="Rectangle 3147" o:spid="_x0000_s318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" filled="f" strokecolor="#d8d8d8 [2732]" strokeweight="1pt"/>
                              <v:rect id="Rectangle 3148" o:spid="_x0000_s318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" filled="f" strokecolor="#d8d8d8 [2732]" strokeweight="1pt"/>
                            </v:group>
                            <v:group id="Group 3149" o:spid="_x0000_s318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">
                              <v:rect id="Rectangle 3150" o:spid="_x0000_s318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" filled="f" strokecolor="#d8d8d8 [2732]" strokeweight="1pt"/>
                              <v:rect id="Rectangle 3151" o:spid="_x0000_s318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" filled="f" strokecolor="#d8d8d8 [2732]" strokeweight="1pt"/>
                            </v:group>
                          </v:group>
                          <v:group id="Group 3152" o:spid="_x0000_s3186"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">
                            <v:group id="Group 3153" o:spid="_x0000_s318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">
                              <v:rect id="Rectangle 3154" o:spid="_x0000_s318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" filled="f" strokecolor="#d8d8d8 [2732]" strokeweight="1pt"/>
                              <v:rect id="Rectangle 3155" o:spid="_x0000_s318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" filled="f" strokecolor="#d8d8d8 [2732]" strokeweight="1pt"/>
                            </v:group>
                            <v:group id="Group 3156" o:spid="_x0000_s319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">
                              <v:rect id="Rectangle 3157" o:spid="_x0000_s319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" filled="f" strokecolor="#d8d8d8 [2732]" strokeweight="1pt"/>
                              <v:rect id="Rectangle 3158" o:spid="_x0000_s319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" filled="f" strokecolor="#d8d8d8 [2732]" strokeweight="1pt"/>
                            </v:group>
                          </v:group>
                          <v:group id="Group 3159" o:spid="_x0000_s3193"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">
                            <v:group id="Group 3160" o:spid="_x0000_s319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">
                              <v:rect id="Rectangle 3161" o:spid="_x0000_s319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" filled="f" strokecolor="#d8d8d8 [2732]" strokeweight="1pt"/>
                              <v:rect id="Rectangle 3162" o:spid="_x0000_s319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" filled="f" strokecolor="#d8d8d8 [2732]" strokeweight="1pt"/>
                            </v:group>
                            <v:group id="Group 3163" o:spid="_x0000_s319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">
                              <v:rect id="Rectangle 3164" o:spid="_x0000_s319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" filled="f" strokecolor="#d8d8d8 [2732]" strokeweight="1pt"/>
                              <v:rect id="Rectangle 3165" o:spid="_x0000_s319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" filled="f" strokecolor="#d8d8d8 [2732]" strokeweight="1pt"/>
                            </v:group>
                          </v:group>
                          <v:group id="Group 3166" o:spid="_x0000_s3200"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">
                            <v:group id="Group 3167" o:spid="_x0000_s320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">
                              <v:rect id="Rectangle 3168" o:spid="_x0000_s320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" filled="f" strokecolor="#d8d8d8 [2732]" strokeweight="1pt"/>
                              <v:rect id="Rectangle 3169" o:spid="_x0000_s320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" filled="f" strokecolor="#d8d8d8 [2732]" strokeweight="1pt"/>
                            </v:group>
                            <v:group id="Group 3170" o:spid="_x0000_s320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">
                              <v:rect id="Rectangle 3171" o:spid="_x0000_s320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" filled="f" strokecolor="#d8d8d8 [2732]" strokeweight="1pt"/>
                              <v:rect id="Rectangle 3172" o:spid="_x0000_s320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" filled="f" strokecolor="#d8d8d8 [2732]" strokeweight="1pt"/>
                            </v:group>
                          </v:group>
                          <v:group id="Group 3173" o:spid="_x0000_s3207"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">
                            <v:group id="Group 3174" o:spid="_x0000_s320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">
                              <v:rect id="Rectangle 3175" o:spid="_x0000_s320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" filled="f" strokecolor="#d8d8d8 [2732]" strokeweight="1pt"/>
                              <v:rect id="Rectangle 3176" o:spid="_x0000_s321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" filled="f" strokecolor="#d8d8d8 [2732]" strokeweight="1pt"/>
                            </v:group>
                            <v:group id="Group 3177" o:spid="_x0000_s321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">
                              <v:rect id="Rectangle 3178" o:spid="_x0000_s321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" filled="f" strokecolor="#d8d8d8 [2732]" strokeweight="1pt"/>
                              <v:rect id="Rectangle 3179" o:spid="_x0000_s321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" filled="f" strokecolor="#d8d8d8 [2732]" strokeweight="1pt"/>
                            </v:group>
                          </v:group>
                          <v:group id="Group 3180" o:spid="_x0000_s3214"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">
                            <v:group id="Group 3181" o:spid="_x0000_s321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">
                              <v:rect id="Rectangle 3182" o:spid="_x0000_s321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" filled="f" strokecolor="#d8d8d8 [2732]" strokeweight="1pt"/>
                              <v:rect id="Rectangle 3183" o:spid="_x0000_s321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" filled="f" strokecolor="#d8d8d8 [2732]" strokeweight="1pt"/>
                            </v:group>
                            <v:group id="Group 3184" o:spid="_x0000_s321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">
                              <v:rect id="Rectangle 3185" o:spid="_x0000_s321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" filled="f" strokecolor="#d8d8d8 [2732]" strokeweight="1pt"/>
                              <v:rect id="Rectangle 3186" o:spid="_x0000_s322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" filled="f" strokecolor="#d8d8d8 [2732]" strokeweight="1pt"/>
                            </v:group>
                          </v:group>
                          <v:group id="Group 3187" o:spid="_x0000_s3221"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">
                            <v:group id="Group 3188" o:spid="_x0000_s322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">
                              <v:rect id="Rectangle 3189" o:spid="_x0000_s322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" filled="f" strokecolor="#d8d8d8 [2732]" strokeweight="1pt"/>
                              <v:rect id="Rectangle 3190" o:spid="_x0000_s322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" filled="f" strokecolor="#d8d8d8 [2732]" strokeweight="1pt"/>
                            </v:group>
                            <v:group id="Group 3191" o:spid="_x0000_s322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">
                              <v:rect id="Rectangle 3192" o:spid="_x0000_s322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" filled="f" strokecolor="#d8d8d8 [2732]" strokeweight="1pt"/>
                              <v:rect id="Rectangle 3193" o:spid="_x0000_s322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" filled="f" strokecolor="#d8d8d8 [2732]" strokeweight="1pt"/>
                            </v:group>
                          </v:group>
                          <v:rect id="Rectangle 3194" o:spid="_x0000_s3228"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" filled="f" strokecolor="#d8d8d8 [2732]" strokeweight="1pt"/>
                          <v:group id="Group 3195" o:spid="_x0000_s3229"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">
                            <v:rect id="Rectangle 3196" o:spid="_x0000_s323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" filled="f" strokecolor="#d8d8d8 [2732]" strokeweight="1pt"/>
                            <v:rect id="Rectangle 3197" o:spid="_x0000_s323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" filled="f" strokecolor="#d8d8d8 [2732]" strokeweight="1pt"/>
                          </v:group>
                        </v:group>
                      </v:group>
                      <v:group id="Group 3198" o:spid="_x0000_s3232" style="position:absolute;top:64661;width:62865;height:7188" coordsize="62868,7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">
                        <v:group id="Group 3199" o:spid="_x0000_s3233" style="position:absolute;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">
                          <v:group id="Group 3200" o:spid="_x0000_s3234"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">
                            <v:group id="Group 3201" o:spid="_x0000_s323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">
                              <v:rect id="Rectangle 3202" o:spid="_x0000_s323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" filled="f" strokecolor="#d8d8d8 [2732]" strokeweight="1pt"/>
                              <v:rect id="Rectangle 3203" o:spid="_x0000_s323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" filled="f" strokecolor="#d8d8d8 [2732]" strokeweight="1pt"/>
                            </v:group>
                            <v:group id="Group 3204" o:spid="_x0000_s323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">
                              <v:rect id="Rectangle 3205" o:spid="_x0000_s323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" filled="f" strokecolor="#d8d8d8 [2732]" strokeweight="1pt"/>
                              <v:rect id="Rectangle 3206" o:spid="_x0000_s324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" filled="f" strokecolor="#d8d8d8 [2732]" strokeweight="1pt"/>
                            </v:group>
                          </v:group>
                          <v:group id="Group 3207" o:spid="_x0000_s3241"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">
                            <v:group id="Group 3208" o:spid="_x0000_s324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">
                              <v:rect id="Rectangle 3209" o:spid="_x0000_s324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" filled="f" strokecolor="#d8d8d8 [2732]" strokeweight="1pt"/>
                              <v:rect id="Rectangle 3210" o:spid="_x0000_s324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" filled="f" strokecolor="#d8d8d8 [2732]" strokeweight="1pt"/>
                            </v:group>
                            <v:group id="Group 3211" o:spid="_x0000_s324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">
                              <v:rect id="Rectangle 3212" o:spid="_x0000_s324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" filled="f" strokecolor="#d8d8d8 [2732]" strokeweight="1pt"/>
                              <v:rect id="Rectangle 3213" o:spid="_x0000_s324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" filled="f" strokecolor="#d8d8d8 [2732]" strokeweight="1pt"/>
                            </v:group>
                          </v:group>
                          <v:group id="Group 3214" o:spid="_x0000_s3248"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">
                            <v:group id="Group 3215" o:spid="_x0000_s324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">
                              <v:rect id="Rectangle 3216" o:spid="_x0000_s325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" filled="f" strokecolor="#d8d8d8 [2732]" strokeweight="1pt"/>
                              <v:rect id="Rectangle 3217" o:spid="_x0000_s325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" filled="f" strokecolor="#d8d8d8 [2732]" strokeweight="1pt"/>
                            </v:group>
                            <v:group id="Group 3218" o:spid="_x0000_s325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">
                              <v:rect id="Rectangle 3219" o:spid="_x0000_s325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" filled="f" strokecolor="#d8d8d8 [2732]" strokeweight="1pt"/>
                              <v:rect id="Rectangle 3220" o:spid="_x0000_s325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" filled="f" strokecolor="#d8d8d8 [2732]" strokeweight="1pt"/>
                            </v:group>
                          </v:group>
                          <v:group id="Group 3221" o:spid="_x0000_s3255"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">
                            <v:group id="Group 3222" o:spid="_x0000_s325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">
                              <v:rect id="Rectangle 3223" o:spid="_x0000_s325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" filled="f" strokecolor="#d8d8d8 [2732]" strokeweight="1pt"/>
                              <v:rect id="Rectangle 3224" o:spid="_x0000_s325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" filled="f" strokecolor="#d8d8d8 [2732]" strokeweight="1pt"/>
                            </v:group>
                            <v:group id="Group 3225" o:spid="_x0000_s325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">
                              <v:rect id="Rectangle 3226" o:spid="_x0000_s326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" filled="f" strokecolor="#d8d8d8 [2732]" strokeweight="1pt"/>
                              <v:rect id="Rectangle 3227" o:spid="_x0000_s326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" filled="f" strokecolor="#d8d8d8 [2732]" strokeweight="1pt"/>
                            </v:group>
                          </v:group>
                          <v:group id="Group 3228" o:spid="_x0000_s3262"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">
                            <v:group id="Group 3229" o:spid="_x0000_s326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">
                              <v:rect id="Rectangle 3230" o:spid="_x0000_s326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" filled="f" strokecolor="#d8d8d8 [2732]" strokeweight="1pt"/>
                              <v:rect id="Rectangle 3231" o:spid="_x0000_s326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" filled="f" strokecolor="#d8d8d8 [2732]" strokeweight="1pt"/>
                            </v:group>
                            <v:group id="Group 3232" o:spid="_x0000_s326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">
                              <v:rect id="Rectangle 3233" o:spid="_x0000_s326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" filled="f" strokecolor="#d8d8d8 [2732]" strokeweight="1pt"/>
                              <v:rect id="Rectangle 3234" o:spid="_x0000_s326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" filled="f" strokecolor="#d8d8d8 [2732]" strokeweight="1pt"/>
                            </v:group>
                          </v:group>
                          <v:group id="Group 3235" o:spid="_x0000_s3269"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">
                            <v:group id="Group 3236" o:spid="_x0000_s327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">
                              <v:rect id="Rectangle 3237" o:spid="_x0000_s327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" filled="f" strokecolor="#d8d8d8 [2732]" strokeweight="1pt"/>
                              <v:rect id="Rectangle 3238" o:spid="_x0000_s327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" filled="f" strokecolor="#d8d8d8 [2732]" strokeweight="1pt"/>
                            </v:group>
                            <v:group id="Group 3239" o:spid="_x0000_s327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">
                              <v:rect id="Rectangle 3240" o:spid="_x0000_s327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" filled="f" strokecolor="#d8d8d8 [2732]" strokeweight="1pt"/>
                              <v:rect id="Rectangle 3241" o:spid="_x0000_s327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" filled="f" strokecolor="#d8d8d8 [2732]" strokeweight="1pt"/>
                            </v:group>
                          </v:group>
                          <v:group id="Group 3242" o:spid="_x0000_s3276"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">
                            <v:group id="Group 3243" o:spid="_x0000_s327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">
                              <v:rect id="Rectangle 3244" o:spid="_x0000_s327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" filled="f" strokecolor="#d8d8d8 [2732]" strokeweight="1pt"/>
                              <v:rect id="Rectangle 3245" o:spid="_x0000_s327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" filled="f" strokecolor="#d8d8d8 [2732]" strokeweight="1pt"/>
                            </v:group>
                            <v:group id="Group 3246" o:spid="_x0000_s328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">
                              <v:rect id="Rectangle 3247" o:spid="_x0000_s328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" filled="f" strokecolor="#d8d8d8 [2732]" strokeweight="1pt"/>
                              <v:rect id="Rectangle 3248" o:spid="_x0000_s328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" filled="f" strokecolor="#d8d8d8 [2732]" strokeweight="1pt"/>
                            </v:group>
                          </v:group>
                          <v:group id="Group 3249" o:spid="_x0000_s3283"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">
                            <v:group id="Group 3250" o:spid="_x0000_s328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">
                              <v:rect id="Rectangle 3251" o:spid="_x0000_s328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" filled="f" strokecolor="#d8d8d8 [2732]" strokeweight="1pt"/>
                              <v:rect id="Rectangle 3252" o:spid="_x0000_s328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" filled="f" strokecolor="#d8d8d8 [2732]" strokeweight="1pt"/>
                            </v:group>
                            <v:group id="Group 3253" o:spid="_x0000_s328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">
                              <v:rect id="Rectangle 3254" o:spid="_x0000_s328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" filled="f" strokecolor="#d8d8d8 [2732]" strokeweight="1pt"/>
                              <v:rect id="Rectangle 3255" o:spid="_x0000_s328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" filled="f" strokecolor="#d8d8d8 [2732]" strokeweight="1pt"/>
                            </v:group>
                          </v:group>
                          <v:rect id="Rectangle 3256" o:spid="_x0000_s3290"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" filled="f" strokecolor="#d8d8d8 [2732]" strokeweight="1pt"/>
                          <v:group id="Group 3257" o:spid="_x0000_s3291"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">
                            <v:rect id="Rectangle 3258" o:spid="_x0000_s329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" filled="f" strokecolor="#d8d8d8 [2732]" strokeweight="1pt"/>
                            <v:rect id="Rectangle 3259" o:spid="_x0000_s329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" filled="f" strokecolor="#d8d8d8 [2732]" strokeweight="1pt"/>
                          </v:group>
                        </v:group>
                        <v:group id="Group 3260" o:spid="_x0000_s3294" style="position:absolute;top:1796;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">
                          <v:group id="Group 3261" o:spid="_x0000_s3295"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">
                            <v:group id="Group 3262" o:spid="_x0000_s329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">
                              <v:rect id="Rectangle 3263" o:spid="_x0000_s329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" filled="f" strokecolor="#d8d8d8 [2732]" strokeweight="1pt"/>
                              <v:rect id="Rectangle 3264" o:spid="_x0000_s329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" filled="f" strokecolor="#d8d8d8 [2732]" strokeweight="1pt"/>
                            </v:group>
                            <v:group id="Group 3265" o:spid="_x0000_s329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">
                              <v:rect id="Rectangle 3266" o:spid="_x0000_s330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" filled="f" strokecolor="#d8d8d8 [2732]" strokeweight="1pt"/>
                              <v:rect id="Rectangle 3267" o:spid="_x0000_s330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" filled="f" strokecolor="#d8d8d8 [2732]" strokeweight="1pt"/>
                            </v:group>
                          </v:group>
                          <v:group id="Group 3268" o:spid="_x0000_s3302"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">
                            <v:group id="Group 3269" o:spid="_x0000_s330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">
                              <v:rect id="Rectangle 3270" o:spid="_x0000_s330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" filled="f" strokecolor="#d8d8d8 [2732]" strokeweight="1pt"/>
                              <v:rect id="Rectangle 3271" o:spid="_x0000_s330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" filled="f" strokecolor="#d8d8d8 [2732]" strokeweight="1pt"/>
                            </v:group>
                            <v:group id="Group 3272" o:spid="_x0000_s330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">
                              <v:rect id="Rectangle 3273" o:spid="_x0000_s330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" filled="f" strokecolor="#d8d8d8 [2732]" strokeweight="1pt"/>
                              <v:rect id="Rectangle 3274" o:spid="_x0000_s330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" filled="f" strokecolor="#d8d8d8 [2732]" strokeweight="1pt"/>
                            </v:group>
                          </v:group>
                          <v:group id="Group 3275" o:spid="_x0000_s3309"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">
                            <v:group id="Group 3276" o:spid="_x0000_s331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">
                              <v:rect id="Rectangle 3277" o:spid="_x0000_s331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" filled="f" strokecolor="#d8d8d8 [2732]" strokeweight="1pt"/>
                              <v:rect id="Rectangle 3278" o:spid="_x0000_s331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" filled="f" strokecolor="#d8d8d8 [2732]" strokeweight="1pt"/>
                            </v:group>
                            <v:group id="Group 3279" o:spid="_x0000_s331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">
                              <v:rect id="Rectangle 3280" o:spid="_x0000_s331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" filled="f" strokecolor="#d8d8d8 [2732]" strokeweight="1pt"/>
                              <v:rect id="Rectangle 3281" o:spid="_x0000_s331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" filled="f" strokecolor="#d8d8d8 [2732]" strokeweight="1pt"/>
                            </v:group>
                          </v:group>
                          <v:group id="Group 3282" o:spid="_x0000_s3316"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">
                            <v:group id="Group 3283" o:spid="_x0000_s331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">
                              <v:rect id="Rectangle 3284" o:spid="_x0000_s331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" filled="f" strokecolor="#d8d8d8 [2732]" strokeweight="1pt"/>
                              <v:rect id="Rectangle 3285" o:spid="_x0000_s331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" filled="f" strokecolor="#d8d8d8 [2732]" strokeweight="1pt"/>
                            </v:group>
                            <v:group id="Group 3286" o:spid="_x0000_s332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">
                              <v:rect id="Rectangle 3287" o:spid="_x0000_s332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" filled="f" strokecolor="#d8d8d8 [2732]" strokeweight="1pt"/>
                              <v:rect id="Rectangle 3288" o:spid="_x0000_s332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" filled="f" strokecolor="#d8d8d8 [2732]" strokeweight="1pt"/>
                            </v:group>
                          </v:group>
                          <v:group id="Group 3289" o:spid="_x0000_s3323"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">
                            <v:group id="Group 3290" o:spid="_x0000_s332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">
                              <v:rect id="Rectangle 3291" o:spid="_x0000_s332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" filled="f" strokecolor="#d8d8d8 [2732]" strokeweight="1pt"/>
                              <v:rect id="Rectangle 3292" o:spid="_x0000_s332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" filled="f" strokecolor="#d8d8d8 [2732]" strokeweight="1pt"/>
                            </v:group>
                            <v:group id="Group 3293" o:spid="_x0000_s332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">
                              <v:rect id="Rectangle 3294" o:spid="_x0000_s332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" filled="f" strokecolor="#d8d8d8 [2732]" strokeweight="1pt"/>
                              <v:rect id="Rectangle 3295" o:spid="_x0000_s332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" filled="f" strokecolor="#d8d8d8 [2732]" strokeweight="1pt"/>
                            </v:group>
                          </v:group>
                          <v:group id="Group 3296" o:spid="_x0000_s3330"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">
                            <v:group id="Group 3297" o:spid="_x0000_s333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">
                              <v:rect id="Rectangle 3298" o:spid="_x0000_s333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" filled="f" strokecolor="#d8d8d8 [2732]" strokeweight="1pt"/>
                              <v:rect id="Rectangle 3299" o:spid="_x0000_s333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" filled="f" strokecolor="#d8d8d8 [2732]" strokeweight="1pt"/>
                            </v:group>
                            <v:group id="Group 3300" o:spid="_x0000_s333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">
                              <v:rect id="Rectangle 3301" o:spid="_x0000_s333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" filled="f" strokecolor="#d8d8d8 [2732]" strokeweight="1pt"/>
                              <v:rect id="Rectangle 3302" o:spid="_x0000_s333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" filled="f" strokecolor="#d8d8d8 [2732]" strokeweight="1pt"/>
                            </v:group>
                          </v:group>
                          <v:group id="Group 3303" o:spid="_x0000_s3337"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">
                            <v:group id="Group 3304" o:spid="_x0000_s333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">
                              <v:rect id="Rectangle 3305" o:spid="_x0000_s333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" filled="f" strokecolor="#d8d8d8 [2732]" strokeweight="1pt"/>
                              <v:rect id="Rectangle 3306" o:spid="_x0000_s334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" filled="f" strokecolor="#d8d8d8 [2732]" strokeweight="1pt"/>
                            </v:group>
                            <v:group id="Group 3307" o:spid="_x0000_s334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">
                              <v:rect id="Rectangle 3308" o:spid="_x0000_s334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" filled="f" strokecolor="#d8d8d8 [2732]" strokeweight="1pt"/>
                              <v:rect id="Rectangle 3309" o:spid="_x0000_s334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" filled="f" strokecolor="#d8d8d8 [2732]" strokeweight="1pt"/>
                            </v:group>
                          </v:group>
                          <v:group id="Group 3310" o:spid="_x0000_s3344"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">
                            <v:group id="Group 3311" o:spid="_x0000_s334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">
                              <v:rect id="Rectangle 3312" o:spid="_x0000_s334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" filled="f" strokecolor="#d8d8d8 [2732]" strokeweight="1pt"/>
                              <v:rect id="Rectangle 3313" o:spid="_x0000_s334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" filled="f" strokecolor="#d8d8d8 [2732]" strokeweight="1pt"/>
                            </v:group>
                            <v:group id="Group 3314" o:spid="_x0000_s334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">
                              <v:rect id="Rectangle 3315" o:spid="_x0000_s334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" filled="f" strokecolor="#d8d8d8 [2732]" strokeweight="1pt"/>
                              <v:rect id="Rectangle 3316" o:spid="_x0000_s335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" filled="f" strokecolor="#d8d8d8 [2732]" strokeweight="1pt"/>
                            </v:group>
                          </v:group>
                          <v:rect id="Rectangle 3317" o:spid="_x0000_s3351"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" filled="f" strokecolor="#d8d8d8 [2732]" strokeweight="1pt"/>
                          <v:group id="Group 3318" o:spid="_x0000_s3352"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">
                            <v:rect id="Rectangle 3319" o:spid="_x0000_s335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" filled="f" strokecolor="#d8d8d8 [2732]" strokeweight="1pt"/>
                            <v:rect id="Rectangle 3320" o:spid="_x0000_s335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" filled="f" strokecolor="#d8d8d8 [2732]" strokeweight="1pt"/>
                          </v:group>
                        </v:group>
                        <v:group id="Group 3321" o:spid="_x0000_s3355" style="position:absolute;top:3592;width:62865;height:1797"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">
                          <v:group id="Group 3322" o:spid="_x0000_s3356"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">
                            <v:group id="Group 3323" o:spid="_x0000_s335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">
                              <v:rect id="Rectangle 3324" o:spid="_x0000_s335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" filled="f" strokecolor="#d8d8d8 [2732]" strokeweight="1pt"/>
                              <v:rect id="Rectangle 3325" o:spid="_x0000_s335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" filled="f" strokecolor="#d8d8d8 [2732]" strokeweight="1pt"/>
                            </v:group>
                            <v:group id="Group 3326" o:spid="_x0000_s336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">
                              <v:rect id="Rectangle 3327" o:spid="_x0000_s336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" filled="f" strokecolor="#d8d8d8 [2732]" strokeweight="1pt"/>
                              <v:rect id="Rectangle 3328" o:spid="_x0000_s336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" filled="f" strokecolor="#d8d8d8 [2732]" strokeweight="1pt"/>
                            </v:group>
                          </v:group>
                          <v:group id="Group 3329" o:spid="_x0000_s3363"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">
                            <v:group id="Group 3330" o:spid="_x0000_s336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">
                              <v:rect id="Rectangle 3331" o:spid="_x0000_s336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" filled="f" strokecolor="#d8d8d8 [2732]" strokeweight="1pt"/>
                              <v:rect id="Rectangle 3332" o:spid="_x0000_s336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" filled="f" strokecolor="#d8d8d8 [2732]" strokeweight="1pt"/>
                            </v:group>
                            <v:group id="Group 3333" o:spid="_x0000_s336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">
                              <v:rect id="Rectangle 3334" o:spid="_x0000_s336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" filled="f" strokecolor="#d8d8d8 [2732]" strokeweight="1pt"/>
                              <v:rect id="Rectangle 3335" o:spid="_x0000_s336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" filled="f" strokecolor="#d8d8d8 [2732]" strokeweight="1pt"/>
                            </v:group>
                          </v:group>
                          <v:group id="Group 3336" o:spid="_x0000_s3370"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">
                            <v:group id="Group 3337" o:spid="_x0000_s337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">
                              <v:rect id="Rectangle 3338" o:spid="_x0000_s337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" filled="f" strokecolor="#d8d8d8 [2732]" strokeweight="1pt"/>
                              <v:rect id="Rectangle 3339" o:spid="_x0000_s337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" filled="f" strokecolor="#d8d8d8 [2732]" strokeweight="1pt"/>
                            </v:group>
                            <v:group id="Group 3340" o:spid="_x0000_s337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">
                              <v:rect id="Rectangle 3341" o:spid="_x0000_s337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" filled="f" strokecolor="#d8d8d8 [2732]" strokeweight="1pt"/>
                              <v:rect id="Rectangle 3342" o:spid="_x0000_s337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" filled="f" strokecolor="#d8d8d8 [2732]" strokeweight="1pt"/>
                            </v:group>
                          </v:group>
                          <v:group id="Group 3343" o:spid="_x0000_s3377"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">
                            <v:group id="Group 3344" o:spid="_x0000_s337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">
                              <v:rect id="Rectangle 3345" o:spid="_x0000_s337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" filled="f" strokecolor="#d8d8d8 [2732]" strokeweight="1pt"/>
                              <v:rect id="Rectangle 3346" o:spid="_x0000_s338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" filled="f" strokecolor="#d8d8d8 [2732]" strokeweight="1pt"/>
                            </v:group>
                            <v:group id="Group 3347" o:spid="_x0000_s338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">
                              <v:rect id="Rectangle 3348" o:spid="_x0000_s338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" filled="f" strokecolor="#d8d8d8 [2732]" strokeweight="1pt"/>
                              <v:rect id="Rectangle 3349" o:spid="_x0000_s338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" filled="f" strokecolor="#d8d8d8 [2732]" strokeweight="1pt"/>
                            </v:group>
                          </v:group>
                          <v:group id="Group 3350" o:spid="_x0000_s3384"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">
                            <v:group id="Group 3351" o:spid="_x0000_s338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">
                              <v:rect id="Rectangle 3352" o:spid="_x0000_s338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" filled="f" strokecolor="#d8d8d8 [2732]" strokeweight="1pt"/>
                              <v:rect id="Rectangle 3353" o:spid="_x0000_s338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" filled="f" strokecolor="#d8d8d8 [2732]" strokeweight="1pt"/>
                            </v:group>
                            <v:group id="Group 3354" o:spid="_x0000_s338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">
                              <v:rect id="Rectangle 3355" o:spid="_x0000_s338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" filled="f" strokecolor="#d8d8d8 [2732]" strokeweight="1pt"/>
                              <v:rect id="Rectangle 3356" o:spid="_x0000_s339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" filled="f" strokecolor="#d8d8d8 [2732]" strokeweight="1pt"/>
                            </v:group>
                          </v:group>
                          <v:group id="Group 3357" o:spid="_x0000_s3391"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">
                            <v:group id="Group 3358" o:spid="_x0000_s339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">
                              <v:rect id="Rectangle 3359" o:spid="_x0000_s339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" filled="f" strokecolor="#d8d8d8 [2732]" strokeweight="1pt"/>
                              <v:rect id="Rectangle 3360" o:spid="_x0000_s339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" filled="f" strokecolor="#d8d8d8 [2732]" strokeweight="1pt"/>
                            </v:group>
                            <v:group id="Group 3361" o:spid="_x0000_s339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">
                              <v:rect id="Rectangle 3362" o:spid="_x0000_s339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" filled="f" strokecolor="#d8d8d8 [2732]" strokeweight="1pt"/>
                              <v:rect id="Rectangle 3363" o:spid="_x0000_s339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" filled="f" strokecolor="#d8d8d8 [2732]" strokeweight="1pt"/>
                            </v:group>
                          </v:group>
                          <v:group id="Group 3364" o:spid="_x0000_s3398"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">
                            <v:group id="Group 3365" o:spid="_x0000_s339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">
                              <v:rect id="Rectangle 3366" o:spid="_x0000_s340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" filled="f" strokecolor="#d8d8d8 [2732]" strokeweight="1pt"/>
                              <v:rect id="Rectangle 3367" o:spid="_x0000_s340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" filled="f" strokecolor="#d8d8d8 [2732]" strokeweight="1pt"/>
                            </v:group>
                            <v:group id="Group 3368" o:spid="_x0000_s340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">
                              <v:rect id="Rectangle 3369" o:spid="_x0000_s340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" filled="f" strokecolor="#d8d8d8 [2732]" strokeweight="1pt"/>
                              <v:rect id="Rectangle 3370" o:spid="_x0000_s340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" filled="f" strokecolor="#d8d8d8 [2732]" strokeweight="1pt"/>
                            </v:group>
                          </v:group>
                          <v:group id="Group 3371" o:spid="_x0000_s3405"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">
                            <v:group id="Group 3372" o:spid="_x0000_s340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">
                              <v:rect id="Rectangle 3373" o:spid="_x0000_s340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" filled="f" strokecolor="#d8d8d8 [2732]" strokeweight="1pt"/>
                              <v:rect id="Rectangle 3374" o:spid="_x0000_s340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" filled="f" strokecolor="#d8d8d8 [2732]" strokeweight="1pt"/>
                            </v:group>
                            <v:group id="Group 3375" o:spid="_x0000_s340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">
                              <v:rect id="Rectangle 3376" o:spid="_x0000_s341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" filled="f" strokecolor="#d8d8d8 [2732]" strokeweight="1pt"/>
                              <v:rect id="Rectangle 3377" o:spid="_x0000_s341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" filled="f" strokecolor="#d8d8d8 [2732]" strokeweight="1pt"/>
                            </v:group>
                          </v:group>
                          <v:rect id="Rectangle 3378" o:spid="_x0000_s3412"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" filled="f" strokecolor="#d8d8d8 [2732]" strokeweight="1pt"/>
                          <v:group id="Group 3379" o:spid="_x0000_s3413"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">
                            <v:rect id="Rectangle 3380" o:spid="_x0000_s341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" filled="f" strokecolor="#d8d8d8 [2732]" strokeweight="1pt"/>
                            <v:rect id="Rectangle 3381" o:spid="_x0000_s341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" filled="f" strokecolor="#d8d8d8 [2732]" strokeweight="1pt"/>
                          </v:group>
                        </v:group>
                        <v:group id="Group 3382" o:spid="_x0000_s3416" style="position:absolute;top:5388;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">
                          <v:group id="Group 3383" o:spid="_x0000_s3417"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">
                            <v:group id="Group 3384" o:spid="_x0000_s341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">
                              <v:rect id="Rectangle 3385" o:spid="_x0000_s341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" filled="f" strokecolor="#d8d8d8 [2732]" strokeweight="1pt"/>
                              <v:rect id="Rectangle 3386" o:spid="_x0000_s342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" filled="f" strokecolor="#d8d8d8 [2732]" strokeweight="1pt"/>
                            </v:group>
                            <v:group id="Group 3387" o:spid="_x0000_s342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">
                              <v:rect id="Rectangle 3388" o:spid="_x0000_s342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" filled="f" strokecolor="#d8d8d8 [2732]" strokeweight="1pt"/>
                              <v:rect id="Rectangle 3389" o:spid="_x0000_s342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" filled="f" strokecolor="#d8d8d8 [2732]" strokeweight="1pt"/>
                            </v:group>
                          </v:group>
                          <v:group id="Group 3390" o:spid="_x0000_s3424"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">
                            <v:group id="Group 3391" o:spid="_x0000_s342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">
                              <v:rect id="Rectangle 3392" o:spid="_x0000_s342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" filled="f" strokecolor="#d8d8d8 [2732]" strokeweight="1pt"/>
                              <v:rect id="Rectangle 3393" o:spid="_x0000_s342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" filled="f" strokecolor="#d8d8d8 [2732]" strokeweight="1pt"/>
                            </v:group>
                            <v:group id="Group 3394" o:spid="_x0000_s342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">
                              <v:rect id="Rectangle 3395" o:spid="_x0000_s342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" filled="f" strokecolor="#d8d8d8 [2732]" strokeweight="1pt"/>
                              <v:rect id="Rectangle 3396" o:spid="_x0000_s343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" filled="f" strokecolor="#d8d8d8 [2732]" strokeweight="1pt"/>
                            </v:group>
                          </v:group>
                          <v:group id="Group 3397" o:spid="_x0000_s3431"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">
                            <v:group id="Group 3398" o:spid="_x0000_s343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">
                              <v:rect id="Rectangle 3399" o:spid="_x0000_s343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" filled="f" strokecolor="#d8d8d8 [2732]" strokeweight="1pt"/>
                              <v:rect id="Rectangle 3400" o:spid="_x0000_s343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" filled="f" strokecolor="#d8d8d8 [2732]" strokeweight="1pt"/>
                            </v:group>
                            <v:group id="Group 3401" o:spid="_x0000_s343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">
                              <v:rect id="Rectangle 3402" o:spid="_x0000_s343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" filled="f" strokecolor="#d8d8d8 [2732]" strokeweight="1pt"/>
                              <v:rect id="Rectangle 3403" o:spid="_x0000_s343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" filled="f" strokecolor="#d8d8d8 [2732]" strokeweight="1pt"/>
                            </v:group>
                          </v:group>
                          <v:group id="Group 3404" o:spid="_x0000_s3438"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">
                            <v:group id="Group 3405" o:spid="_x0000_s343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">
                              <v:rect id="Rectangle 3406" o:spid="_x0000_s344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" filled="f" strokecolor="#d8d8d8 [2732]" strokeweight="1pt"/>
                              <v:rect id="Rectangle 3407" o:spid="_x0000_s344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" filled="f" strokecolor="#d8d8d8 [2732]" strokeweight="1pt"/>
                            </v:group>
                            <v:group id="Group 3408" o:spid="_x0000_s344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">
                              <v:rect id="Rectangle 3409" o:spid="_x0000_s344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" filled="f" strokecolor="#d8d8d8 [2732]" strokeweight="1pt"/>
                              <v:rect id="Rectangle 3410" o:spid="_x0000_s344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" filled="f" strokecolor="#d8d8d8 [2732]" strokeweight="1pt"/>
                            </v:group>
                          </v:group>
                          <v:group id="Group 3411" o:spid="_x0000_s3445"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">
                            <v:group id="Group 3412" o:spid="_x0000_s344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">
                              <v:rect id="Rectangle 3413" o:spid="_x0000_s344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" filled="f" strokecolor="#d8d8d8 [2732]" strokeweight="1pt"/>
                              <v:rect id="Rectangle 3414" o:spid="_x0000_s344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" filled="f" strokecolor="#d8d8d8 [2732]" strokeweight="1pt"/>
                            </v:group>
                            <v:group id="Group 3415" o:spid="_x0000_s344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">
                              <v:rect id="Rectangle 3416" o:spid="_x0000_s345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" filled="f" strokecolor="#d8d8d8 [2732]" strokeweight="1pt"/>
                              <v:rect id="Rectangle 3417" o:spid="_x0000_s345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" filled="f" strokecolor="#d8d8d8 [2732]" strokeweight="1pt"/>
                            </v:group>
                          </v:group>
                          <v:group id="Group 3418" o:spid="_x0000_s3452"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">
                            <v:group id="Group 3419" o:spid="_x0000_s345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">
                              <v:rect id="Rectangle 3420" o:spid="_x0000_s345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" filled="f" strokecolor="#d8d8d8 [2732]" strokeweight="1pt"/>
                              <v:rect id="Rectangle 3421" o:spid="_x0000_s345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" filled="f" strokecolor="#d8d8d8 [2732]" strokeweight="1pt"/>
                            </v:group>
                            <v:group id="Group 3422" o:spid="_x0000_s345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">
                              <v:rect id="Rectangle 3423" o:spid="_x0000_s345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" filled="f" strokecolor="#d8d8d8 [2732]" strokeweight="1pt"/>
                              <v:rect id="Rectangle 3424" o:spid="_x0000_s345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" filled="f" strokecolor="#d8d8d8 [2732]" strokeweight="1pt"/>
                            </v:group>
                          </v:group>
                          <v:group id="Group 3425" o:spid="_x0000_s3459"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">
                            <v:group id="Group 3426" o:spid="_x0000_s346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">
                              <v:rect id="Rectangle 3427" o:spid="_x0000_s346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" filled="f" strokecolor="#d8d8d8 [2732]" strokeweight="1pt"/>
                              <v:rect id="Rectangle 3428" o:spid="_x0000_s346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" filled="f" strokecolor="#d8d8d8 [2732]" strokeweight="1pt"/>
                            </v:group>
                            <v:group id="Group 3429" o:spid="_x0000_s346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">
                              <v:rect id="Rectangle 3430" o:spid="_x0000_s346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" filled="f" strokecolor="#d8d8d8 [2732]" strokeweight="1pt"/>
                              <v:rect id="Rectangle 3431" o:spid="_x0000_s346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" filled="f" strokecolor="#d8d8d8 [2732]" strokeweight="1pt"/>
                            </v:group>
                          </v:group>
                          <v:group id="Group 3432" o:spid="_x0000_s3466"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">
                            <v:group id="Group 3433" o:spid="_x0000_s346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">
                              <v:rect id="Rectangle 3434" o:spid="_x0000_s346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" filled="f" strokecolor="#d8d8d8 [2732]" strokeweight="1pt"/>
                              <v:rect id="Rectangle 3435" o:spid="_x0000_s346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" filled="f" strokecolor="#d8d8d8 [2732]" strokeweight="1pt"/>
                            </v:group>
                            <v:group id="Group 3436" o:spid="_x0000_s347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">
                              <v:rect id="Rectangle 3437" o:spid="_x0000_s347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" filled="f" strokecolor="#d8d8d8 [2732]" strokeweight="1pt"/>
                              <v:rect id="Rectangle 3438" o:spid="_x0000_s347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" filled="f" strokecolor="#d8d8d8 [2732]" strokeweight="1pt"/>
                            </v:group>
                          </v:group>
                          <v:rect id="Rectangle 3439" o:spid="_x0000_s3473"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" filled="f" strokecolor="#d8d8d8 [2732]" strokeweight="1pt"/>
                          <v:group id="Group 3440" o:spid="_x0000_s3474"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">
                            <v:rect id="Rectangle 3441" o:spid="_x0000_s347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" filled="f" strokecolor="#d8d8d8 [2732]" strokeweight="1pt"/>
                            <v:rect id="Rectangle 3442" o:spid="_x0000_s347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" filled="f" strokecolor="#d8d8d8 [2732]" strokeweight="1pt"/>
                          </v:group>
                        </v:group>
                      </v:group>
                      <v:group id="Group 3444" o:spid="_x0000_s3477" style="position:absolute;top:71845;width:62865;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">
                        <v:group id="Group 3445" o:spid="_x0000_s3478"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">
                          <v:group id="Group 3446" o:spid="_x0000_s347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">
                            <v:rect id="Rectangle 3447" o:spid="_x0000_s348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" filled="f" strokecolor="#d8d8d8 [2732]" strokeweight="1pt"/>
                            <v:rect id="Rectangle 3448" o:spid="_x0000_s348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" filled="f" strokecolor="#d8d8d8 [2732]" strokeweight="1pt"/>
                          </v:group>
                          <v:group id="Group 3449" o:spid="_x0000_s348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">
                            <v:rect id="Rectangle 3450" o:spid="_x0000_s348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" filled="f" strokecolor="#d8d8d8 [2732]" strokeweight="1pt"/>
                            <v:rect id="Rectangle 3451" o:spid="_x0000_s348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" filled="f" strokecolor="#d8d8d8 [2732]" strokeweight="1pt"/>
                          </v:group>
                        </v:group>
                        <v:group id="Group 3452" o:spid="_x0000_s3485"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">
                          <v:group id="Group 3453" o:spid="_x0000_s348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">
                            <v:rect id="Rectangle 3454" o:spid="_x0000_s348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" filled="f" strokecolor="#d8d8d8 [2732]" strokeweight="1pt"/>
                            <v:rect id="Rectangle 3455" o:spid="_x0000_s348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" filled="f" strokecolor="#d8d8d8 [2732]" strokeweight="1pt"/>
                          </v:group>
                          <v:group id="Group 3456" o:spid="_x0000_s348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">
                            <v:rect id="Rectangle 3457" o:spid="_x0000_s349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" filled="f" strokecolor="#d8d8d8 [2732]" strokeweight="1pt"/>
                            <v:rect id="Rectangle 3458" o:spid="_x0000_s349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" filled="f" strokecolor="#d8d8d8 [2732]" strokeweight="1pt"/>
                          </v:group>
                        </v:group>
                        <v:group id="Group 3459" o:spid="_x0000_s3492"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">
                          <v:group id="Group 3460" o:spid="_x0000_s349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">
                            <v:rect id="Rectangle 3461" o:spid="_x0000_s349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" filled="f" strokecolor="#d8d8d8 [2732]" strokeweight="1pt"/>
                            <v:rect id="Rectangle 3462" o:spid="_x0000_s349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" filled="f" strokecolor="#d8d8d8 [2732]" strokeweight="1pt"/>
                          </v:group>
                          <v:group id="Group 3463" o:spid="_x0000_s349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">
                            <v:rect id="Rectangle 3464" o:spid="_x0000_s349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" filled="f" strokecolor="#d8d8d8 [2732]" strokeweight="1pt"/>
                            <v:rect id="Rectangle 3465" o:spid="_x0000_s349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" filled="f" strokecolor="#d8d8d8 [2732]" strokeweight="1pt"/>
                          </v:group>
                        </v:group>
                        <v:group id="Group 3466" o:spid="_x0000_s3499"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">
                          <v:group id="Group 3467" o:spid="_x0000_s350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">
                            <v:rect id="Rectangle 3468" o:spid="_x0000_s350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" filled="f" strokecolor="#d8d8d8 [2732]" strokeweight="1pt"/>
                            <v:rect id="Rectangle 3469" o:spid="_x0000_s350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" filled="f" strokecolor="#d8d8d8 [2732]" strokeweight="1pt"/>
                          </v:group>
                          <v:group id="Group 3470" o:spid="_x0000_s350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">
                            <v:rect id="Rectangle 3471" o:spid="_x0000_s350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" filled="f" strokecolor="#d8d8d8 [2732]" strokeweight="1pt"/>
                            <v:rect id="Rectangle 3472" o:spid="_x0000_s350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" filled="f" strokecolor="#d8d8d8 [2732]" strokeweight="1pt"/>
                          </v:group>
                        </v:group>
                        <v:group id="Group 3473" o:spid="_x0000_s3506"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">
                          <v:group id="Group 3474" o:spid="_x0000_s350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">
                            <v:rect id="Rectangle 3475" o:spid="_x0000_s350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" filled="f" strokecolor="#d8d8d8 [2732]" strokeweight="1pt"/>
                            <v:rect id="Rectangle 3476" o:spid="_x0000_s350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" filled="f" strokecolor="#d8d8d8 [2732]" strokeweight="1pt"/>
                          </v:group>
                          <v:group id="Group 3477" o:spid="_x0000_s351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">
                            <v:rect id="Rectangle 3478" o:spid="_x0000_s351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" filled="f" strokecolor="#d8d8d8 [2732]" strokeweight="1pt"/>
                            <v:rect id="Rectangle 3479" o:spid="_x0000_s351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" filled="f" strokecolor="#d8d8d8 [2732]" strokeweight="1pt"/>
                          </v:group>
                        </v:group>
                        <v:group id="Group 3480" o:spid="_x0000_s3513"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">
                          <v:group id="Group 3481" o:spid="_x0000_s351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">
                            <v:rect id="Rectangle 3482" o:spid="_x0000_s351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" filled="f" strokecolor="#d8d8d8 [2732]" strokeweight="1pt"/>
                            <v:rect id="Rectangle 3483" o:spid="_x0000_s351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" filled="f" strokecolor="#d8d8d8 [2732]" strokeweight="1pt"/>
                          </v:group>
                          <v:group id="Group 3484" o:spid="_x0000_s351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">
                            <v:rect id="Rectangle 3485" o:spid="_x0000_s351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" filled="f" strokecolor="#d8d8d8 [2732]" strokeweight="1pt"/>
                            <v:rect id="Rectangle 3486" o:spid="_x0000_s351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" filled="f" strokecolor="#d8d8d8 [2732]" strokeweight="1pt"/>
                          </v:group>
                        </v:group>
                        <v:group id="Group 3487" o:spid="_x0000_s3520"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">
                          <v:group id="Group 3488" o:spid="_x0000_s352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">
                            <v:rect id="Rectangle 3489" o:spid="_x0000_s352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" filled="f" strokecolor="#d8d8d8 [2732]" strokeweight="1pt"/>
                            <v:rect id="Rectangle 3490" o:spid="_x0000_s352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" filled="f" strokecolor="#d8d8d8 [2732]" strokeweight="1pt"/>
                          </v:group>
                          <v:group id="Group 3491" o:spid="_x0000_s352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">
                            <v:rect id="Rectangle 3492" o:spid="_x0000_s352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" filled="f" strokecolor="#d8d8d8 [2732]" strokeweight="1pt"/>
                            <v:rect id="Rectangle 3493" o:spid="_x0000_s352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" filled="f" strokecolor="#d8d8d8 [2732]" strokeweight="1pt"/>
                          </v:group>
                        </v:group>
                        <v:group id="Group 3494" o:spid="_x0000_s3527"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">
                          <v:group id="Group 3495" o:spid="_x0000_s352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">
                            <v:rect id="Rectangle 3496" o:spid="_x0000_s352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" filled="f" strokecolor="#d8d8d8 [2732]" strokeweight="1pt"/>
                            <v:rect id="Rectangle 3497" o:spid="_x0000_s353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" filled="f" strokecolor="#d8d8d8 [2732]" strokeweight="1pt"/>
                          </v:group>
                          <v:group id="Group 3498" o:spid="_x0000_s353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">
                            <v:rect id="Rectangle 3499" o:spid="_x0000_s353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" filled="f" strokecolor="#d8d8d8 [2732]" strokeweight="1pt"/>
                            <v:rect id="Rectangle 3500" o:spid="_x0000_s353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" filled="f" strokecolor="#d8d8d8 [2732]" strokeweight="1pt"/>
                          </v:group>
                        </v:group>
                        <v:rect id="Rectangle 3501" o:spid="_x0000_s3534"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" filled="f" strokecolor="#d8d8d8 [2732]" strokeweight="1pt"/>
                        <v:group id="Group 3502" o:spid="_x0000_s3535"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">
                          <v:rect id="Rectangle 3503" o:spid="_x0000_s353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" filled="f" strokecolor="#d8d8d8 [2732]" strokeweight="1pt"/>
                          <v:rect id="Rectangle 3504" o:spid="_x0000_s353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" filled="f" strokecolor="#d8d8d8 [2732]" strokeweight="1pt"/>
                        </v:group>
                      </v:group>
                      <v:group id="Group 3505" o:spid="_x0000_s3538" style="position:absolute;top:73641;width:62865;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">
                        <v:group id="Group 3506" o:spid="_x0000_s3539"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">
                          <v:group id="Group 3507" o:spid="_x0000_s354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">
                            <v:rect id="Rectangle 3508" o:spid="_x0000_s354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" filled="f" strokecolor="#d8d8d8 [2732]" strokeweight="1pt"/>
                            <v:rect id="Rectangle 3509" o:spid="_x0000_s354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" filled="f" strokecolor="#d8d8d8 [2732]" strokeweight="1pt"/>
                          </v:group>
                          <v:group id="Group 3510" o:spid="_x0000_s354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">
                            <v:rect id="Rectangle 3511" o:spid="_x0000_s354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" filled="f" strokecolor="#d8d8d8 [2732]" strokeweight="1pt"/>
                            <v:rect id="Rectangle 3512" o:spid="_x0000_s354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" filled="f" strokecolor="#d8d8d8 [2732]" strokeweight="1pt"/>
                          </v:group>
                        </v:group>
                        <v:group id="Group 3513" o:spid="_x0000_s3546"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">
                          <v:group id="Group 3514" o:spid="_x0000_s354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">
                            <v:rect id="Rectangle 3515" o:spid="_x0000_s354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" filled="f" strokecolor="#d8d8d8 [2732]" strokeweight="1pt"/>
                            <v:rect id="Rectangle 3516" o:spid="_x0000_s354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" filled="f" strokecolor="#d8d8d8 [2732]" strokeweight="1pt"/>
                          </v:group>
                          <v:group id="Group 3517" o:spid="_x0000_s355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">
                            <v:rect id="Rectangle 3518" o:spid="_x0000_s355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" filled="f" strokecolor="#d8d8d8 [2732]" strokeweight="1pt"/>
                            <v:rect id="Rectangle 3519" o:spid="_x0000_s355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" filled="f" strokecolor="#d8d8d8 [2732]" strokeweight="1pt"/>
                          </v:group>
                        </v:group>
                        <v:group id="Group 3520" o:spid="_x0000_s3553"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">
                          <v:group id="Group 3521" o:spid="_x0000_s355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">
                            <v:rect id="Rectangle 3522" o:spid="_x0000_s355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" filled="f" strokecolor="#d8d8d8 [2732]" strokeweight="1pt"/>
                            <v:rect id="Rectangle 3523" o:spid="_x0000_s355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" filled="f" strokecolor="#d8d8d8 [2732]" strokeweight="1pt"/>
                          </v:group>
                          <v:group id="Group 3524" o:spid="_x0000_s355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">
                            <v:rect id="Rectangle 3525" o:spid="_x0000_s355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" filled="f" strokecolor="#d8d8d8 [2732]" strokeweight="1pt"/>
                            <v:rect id="Rectangle 3526" o:spid="_x0000_s355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" filled="f" strokecolor="#d8d8d8 [2732]" strokeweight="1pt"/>
                          </v:group>
                        </v:group>
                        <v:group id="Group 3527" o:spid="_x0000_s3560"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">
                          <v:group id="Group 3528" o:spid="_x0000_s356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">
                            <v:rect id="Rectangle 3529" o:spid="_x0000_s356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" filled="f" strokecolor="#d8d8d8 [2732]" strokeweight="1pt"/>
                            <v:rect id="Rectangle 3530" o:spid="_x0000_s356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" filled="f" strokecolor="#d8d8d8 [2732]" strokeweight="1pt"/>
                          </v:group>
                          <v:group id="Group 3531" o:spid="_x0000_s356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">
                            <v:rect id="Rectangle 3532" o:spid="_x0000_s356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" filled="f" strokecolor="#d8d8d8 [2732]" strokeweight="1pt"/>
                            <v:rect id="Rectangle 3533" o:spid="_x0000_s356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" filled="f" strokecolor="#d8d8d8 [2732]" strokeweight="1pt"/>
                          </v:group>
                        </v:group>
                        <v:group id="Group 3534" o:spid="_x0000_s3567"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">
                          <v:group id="Group 3535" o:spid="_x0000_s356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">
                            <v:rect id="Rectangle 3536" o:spid="_x0000_s356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" filled="f" strokecolor="#d8d8d8 [2732]" strokeweight="1pt"/>
                            <v:rect id="Rectangle 3537" o:spid="_x0000_s357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" filled="f" strokecolor="#d8d8d8 [2732]" strokeweight="1pt"/>
                          </v:group>
                          <v:group id="Group 3538" o:spid="_x0000_s357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">
                            <v:rect id="Rectangle 3539" o:spid="_x0000_s357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" filled="f" strokecolor="#d8d8d8 [2732]" strokeweight="1pt"/>
                            <v:rect id="Rectangle 3540" o:spid="_x0000_s357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" filled="f" strokecolor="#d8d8d8 [2732]" strokeweight="1pt"/>
                          </v:group>
                        </v:group>
                        <v:group id="Group 3541" o:spid="_x0000_s3574"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">
                          <v:group id="Group 3542" o:spid="_x0000_s357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">
                            <v:rect id="Rectangle 3543" o:spid="_x0000_s357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" filled="f" strokecolor="#d8d8d8 [2732]" strokeweight="1pt"/>
                            <v:rect id="Rectangle 3544" o:spid="_x0000_s357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" filled="f" strokecolor="#d8d8d8 [2732]" strokeweight="1pt"/>
                          </v:group>
                          <v:group id="Group 3545" o:spid="_x0000_s357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">
                            <v:rect id="Rectangle 3546" o:spid="_x0000_s357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" filled="f" strokecolor="#d8d8d8 [2732]" strokeweight="1pt"/>
                            <v:rect id="Rectangle 3547" o:spid="_x0000_s358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" filled="f" strokecolor="#d8d8d8 [2732]" strokeweight="1pt"/>
                          </v:group>
                        </v:group>
                        <v:group id="Group 3548" o:spid="_x0000_s3581"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">
                          <v:group id="Group 3549" o:spid="_x0000_s358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">
                            <v:rect id="Rectangle 3550" o:spid="_x0000_s358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" filled="f" strokecolor="#d8d8d8 [2732]" strokeweight="1pt"/>
                            <v:rect id="Rectangle 3551" o:spid="_x0000_s358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" filled="f" strokecolor="#d8d8d8 [2732]" strokeweight="1pt"/>
                          </v:group>
                          <v:group id="Group 3552" o:spid="_x0000_s358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">
                            <v:rect id="Rectangle 3553" o:spid="_x0000_s358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" filled="f" strokecolor="#d8d8d8 [2732]" strokeweight="1pt"/>
                            <v:rect id="Rectangle 3554" o:spid="_x0000_s358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" filled="f" strokecolor="#d8d8d8 [2732]" strokeweight="1pt"/>
                          </v:group>
                        </v:group>
                        <v:group id="Group 3555" o:spid="_x0000_s3588"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">
                          <v:group id="Group 3556" o:spid="_x0000_s358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">
                            <v:rect id="Rectangle 3557" o:spid="_x0000_s359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" filled="f" strokecolor="#d8d8d8 [2732]" strokeweight="1pt"/>
                            <v:rect id="Rectangle 3558" o:spid="_x0000_s359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" filled="f" strokecolor="#d8d8d8 [2732]" strokeweight="1pt"/>
                          </v:group>
                          <v:group id="Group 3559" o:spid="_x0000_s359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">
                            <v:rect id="Rectangle 3560" o:spid="_x0000_s359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" filled="f" strokecolor="#d8d8d8 [2732]" strokeweight="1pt"/>
                            <v:rect id="Rectangle 3561" o:spid="_x0000_s359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" filled="f" strokecolor="#d8d8d8 [2732]" strokeweight="1pt"/>
                          </v:group>
                        </v:group>
                        <v:rect id="Rectangle 3562" o:spid="_x0000_s3595"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" filled="f" strokecolor="#d8d8d8 [2732]" strokeweight="1pt"/>
                        <v:group id="Group 3563" o:spid="_x0000_s3596"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">
                          <v:rect id="Rectangle 3564" o:spid="_x0000_s359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" filled="f" strokecolor="#d8d8d8 [2732]" strokeweight="1pt"/>
                          <v:rect id="Rectangle 3565" o:spid="_x0000_s359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" filled="f" strokecolor="#d8d8d8 [2732]" strokeweight="1pt"/>
                        </v:group>
                      </v:group>
                      <v:group id="Group 3566" o:spid="_x0000_s3599" style="position:absolute;top:75438;width:62861;height:1796"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">
                        <v:group id="Group 3567" o:spid="_x0000_s3600"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">
                          <v:group id="Group 3568" o:spid="_x0000_s360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">
                            <v:rect id="Rectangle 3569" o:spid="_x0000_s360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" filled="f" strokecolor="#d8d8d8 [2732]" strokeweight="1pt"/>
                            <v:rect id="Rectangle 3570" o:spid="_x0000_s360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" filled="f" strokecolor="#d8d8d8 [2732]" strokeweight="1pt"/>
                          </v:group>
                          <v:group id="Group 3571" o:spid="_x0000_s360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">
                            <v:rect id="Rectangle 3572" o:spid="_x0000_s360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" filled="f" strokecolor="#d8d8d8 [2732]" strokeweight="1pt"/>
                            <v:rect id="Rectangle 3573" o:spid="_x0000_s360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" filled="f" strokecolor="#d8d8d8 [2732]" strokeweight="1pt"/>
                          </v:group>
                        </v:group>
                        <v:group id="Group 3574" o:spid="_x0000_s3607"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">
                          <v:group id="Group 3575" o:spid="_x0000_s360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">
                            <v:rect id="Rectangle 3576" o:spid="_x0000_s360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" filled="f" strokecolor="#d8d8d8 [2732]" strokeweight="1pt"/>
                            <v:rect id="Rectangle 3577" o:spid="_x0000_s361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" filled="f" strokecolor="#d8d8d8 [2732]" strokeweight="1pt"/>
                          </v:group>
                          <v:group id="Group 3578" o:spid="_x0000_s361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">
                            <v:rect id="Rectangle 3579" o:spid="_x0000_s361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" filled="f" strokecolor="#d8d8d8 [2732]" strokeweight="1pt"/>
                            <v:rect id="Rectangle 3580" o:spid="_x0000_s361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" filled="f" strokecolor="#d8d8d8 [2732]" strokeweight="1pt"/>
                          </v:group>
                        </v:group>
                        <v:group id="Group 3581" o:spid="_x0000_s3614"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">
                          <v:group id="Group 3582" o:spid="_x0000_s361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">
                            <v:rect id="Rectangle 3583" o:spid="_x0000_s361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" filled="f" strokecolor="#d8d8d8 [2732]" strokeweight="1pt"/>
                            <v:rect id="Rectangle 3584" o:spid="_x0000_s361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" filled="f" strokecolor="#d8d8d8 [2732]" strokeweight="1pt"/>
                          </v:group>
                          <v:group id="Group 3585" o:spid="_x0000_s361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">
                            <v:rect id="Rectangle 3586" o:spid="_x0000_s361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" filled="f" strokecolor="#d8d8d8 [2732]" strokeweight="1pt"/>
                            <v:rect id="Rectangle 3587" o:spid="_x0000_s362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" filled="f" strokecolor="#d8d8d8 [2732]" strokeweight="1pt"/>
                          </v:group>
                        </v:group>
                        <v:group id="Group 3588" o:spid="_x0000_s3621"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">
                          <v:group id="Group 3589" o:spid="_x0000_s362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">
                            <v:rect id="Rectangle 3590" o:spid="_x0000_s362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" filled="f" strokecolor="#d8d8d8 [2732]" strokeweight="1pt"/>
                            <v:rect id="Rectangle 3591" o:spid="_x0000_s362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" filled="f" strokecolor="#d8d8d8 [2732]" strokeweight="1pt"/>
                          </v:group>
                          <v:group id="Group 3592" o:spid="_x0000_s362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">
                            <v:rect id="Rectangle 3593" o:spid="_x0000_s362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" filled="f" strokecolor="#d8d8d8 [2732]" strokeweight="1pt"/>
                            <v:rect id="Rectangle 3594" o:spid="_x0000_s362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" filled="f" strokecolor="#d8d8d8 [2732]" strokeweight="1pt"/>
                          </v:group>
                        </v:group>
                        <v:group id="Group 3595" o:spid="_x0000_s3628"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">
                          <v:group id="Group 3596" o:spid="_x0000_s362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">
                            <v:rect id="Rectangle 3597" o:spid="_x0000_s363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" filled="f" strokecolor="#d8d8d8 [2732]" strokeweight="1pt"/>
                            <v:rect id="Rectangle 3598" o:spid="_x0000_s363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" filled="f" strokecolor="#d8d8d8 [2732]" strokeweight="1pt"/>
                          </v:group>
                          <v:group id="Group 3599" o:spid="_x0000_s363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">
                            <v:rect id="Rectangle 3600" o:spid="_x0000_s363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" filled="f" strokecolor="#d8d8d8 [2732]" strokeweight="1pt"/>
                            <v:rect id="Rectangle 3601" o:spid="_x0000_s363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" filled="f" strokecolor="#d8d8d8 [2732]" strokeweight="1pt"/>
                          </v:group>
                        </v:group>
                        <v:group id="Group 3602" o:spid="_x0000_s3635"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">
                          <v:group id="Group 3603" o:spid="_x0000_s363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">
                            <v:rect id="Rectangle 3604" o:spid="_x0000_s363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" filled="f" strokecolor="#d8d8d8 [2732]" strokeweight="1pt"/>
                            <v:rect id="Rectangle 3605" o:spid="_x0000_s363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" filled="f" strokecolor="#d8d8d8 [2732]" strokeweight="1pt"/>
                          </v:group>
                          <v:group id="Group 3606" o:spid="_x0000_s363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">
                            <v:rect id="Rectangle 3607" o:spid="_x0000_s364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" filled="f" strokecolor="#d8d8d8 [2732]" strokeweight="1pt"/>
                            <v:rect id="Rectangle 3608" o:spid="_x0000_s364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" filled="f" strokecolor="#d8d8d8 [2732]" strokeweight="1pt"/>
                          </v:group>
                        </v:group>
                        <v:group id="Group 3609" o:spid="_x0000_s3642"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">
                          <v:group id="Group 3610" o:spid="_x0000_s364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">
                            <v:rect id="Rectangle 3611" o:spid="_x0000_s364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" filled="f" strokecolor="#d8d8d8 [2732]" strokeweight="1pt"/>
                            <v:rect id="Rectangle 3612" o:spid="_x0000_s364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" filled="f" strokecolor="#d8d8d8 [2732]" strokeweight="1pt"/>
                          </v:group>
                          <v:group id="Group 3613" o:spid="_x0000_s364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">
                            <v:rect id="Rectangle 3614" o:spid="_x0000_s364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" filled="f" strokecolor="#d8d8d8 [2732]" strokeweight="1pt"/>
                            <v:rect id="Rectangle 3615" o:spid="_x0000_s364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" filled="f" strokecolor="#d8d8d8 [2732]" strokeweight="1pt"/>
                          </v:group>
                        </v:group>
                        <v:group id="Group 3616" o:spid="_x0000_s3649"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">
                          <v:group id="Group 3617" o:spid="_x0000_s365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">
                            <v:rect id="Rectangle 3618" o:spid="_x0000_s365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" filled="f" strokecolor="#d8d8d8 [2732]" strokeweight="1pt"/>
                            <v:rect id="Rectangle 3619" o:spid="_x0000_s365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" filled="f" strokecolor="#d8d8d8 [2732]" strokeweight="1pt"/>
                          </v:group>
                          <v:group id="Group 3620" o:spid="_x0000_s365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">
                            <v:rect id="Rectangle 3621" o:spid="_x0000_s365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" filled="f" strokecolor="#d8d8d8 [2732]" strokeweight="1pt"/>
                            <v:rect id="Rectangle 3622" o:spid="_x0000_s365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" filled="f" strokecolor="#d8d8d8 [2732]" strokeweight="1pt"/>
                          </v:group>
                        </v:group>
                        <v:rect id="Rectangle 3623" o:spid="_x0000_s3656"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" filled="f" strokecolor="#d8d8d8 [2732]" strokeweight="1pt"/>
                        <v:group id="Group 3624" o:spid="_x0000_s3657"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">
                          <v:rect id="Rectangle 3625" o:spid="_x0000_s365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" filled="f" strokecolor="#d8d8d8 [2732]" strokeweight="1pt"/>
                          <v:rect id="Rectangle 3626" o:spid="_x0000_s365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" filled="f" strokecolor="#d8d8d8 [2732]" strokeweight="1pt"/>
                        </v:group>
                      </v:group>
                      <w10:anchorlock/>
                    </v:group>
                  </w:pict>
                </mc:Fallback>
              </mc:AlternateContent>
            </w:r>
          </w:p>
        </w:tc>
      </w:tr>
      <w:tr w:rsidR="009F4AC3" w:rsidRPr="0077322F" w:rsidTr="00190FB7">
        <w:tc>
          <w:tcPr>
            <w:tcW w:w="10194" w:type="dxa"/>
            <w:shd w:val="clear" w:color="auto" w:fill="2F5496" w:themeFill="accent5" w:themeFillShade="BF"/>
          </w:tcPr>
          <w:p w:rsidR="009F4AC3" w:rsidRPr="0077322F" w:rsidRDefault="009F4AC3" w:rsidP="00190FB7">
            <w:pPr>
              <w:rPr>
                <w:b/>
              </w:rPr>
            </w:pPr>
            <w:r w:rsidRPr="0077322F">
              <w:rPr>
                <w:b/>
                <w:color w:val="FFFFFF" w:themeColor="background1"/>
              </w:rPr>
              <w:lastRenderedPageBreak/>
              <w:t>Data Displays</w:t>
            </w:r>
            <w:r w:rsidR="00DA0BBB">
              <w:rPr>
                <w:b/>
                <w:color w:val="FFFFFF" w:themeColor="background1"/>
              </w:rPr>
              <w:t xml:space="preserve"> and Mathematical Models</w:t>
            </w:r>
          </w:p>
        </w:tc>
      </w:tr>
      <w:tr w:rsidR="009F4AC3" w:rsidRPr="0077322F" w:rsidTr="00333862">
        <w:trPr>
          <w:trHeight w:val="13606"/>
        </w:trPr>
        <w:tc>
          <w:tcPr>
            <w:tcW w:w="10194" w:type="dxa"/>
            <w:vAlign w:val="center"/>
          </w:tcPr>
          <w:p w:rsidR="009F4AC3" w:rsidRPr="0077322F" w:rsidRDefault="00A824E4" w:rsidP="00A824E4">
            <w:pPr>
              <w:jc w:val="center"/>
            </w:pPr>
            <w:r>
              <w:rPr>
                <w:noProof/>
                <w:lang w:eastAsia="en-AU"/>
              </w:rPr>
              <mc:AlternateContent>
                <mc:Choice Requires="wpg">
                  <w:drawing>
                    <wp:anchor distT="0" distB="0" distL="114300" distR="114300" simplePos="0" relativeHeight="251718656" behindDoc="0" locked="0" layoutInCell="1" allowOverlap="1">
                      <wp:simplePos x="0" y="0"/>
                      <wp:positionH relativeFrom="column">
                        <wp:posOffset>29210</wp:posOffset>
                      </wp:positionH>
                      <wp:positionV relativeFrom="paragraph">
                        <wp:posOffset>64135</wp:posOffset>
                      </wp:positionV>
                      <wp:extent cx="6285230" cy="8314055"/>
                      <wp:effectExtent l="0" t="0" r="20320" b="10795"/>
                      <wp:wrapNone/>
                      <wp:docPr id="7" name="Group 7"/>
                      <wp:cNvGraphicFramePr/>
                      <a:graphic xmlns:a="http://schemas.openxmlformats.org/drawingml/2006/main">
                        <a:graphicData uri="http://schemas.microsoft.com/office/word/2010/wordprocessingGroup">
                          <wpg:wgp>
                            <wpg:cNvGrpSpPr/>
                            <wpg:grpSpPr>
                              <a:xfrm>
                                <a:off x="0" y="0"/>
                                <a:ext cx="6285230" cy="8314055"/>
                                <a:chOff x="0" y="0"/>
                                <a:chExt cx="6285230" cy="8261985"/>
                              </a:xfrm>
                            </wpg:grpSpPr>
                            <wpg:grpSp>
                              <wpg:cNvPr id="3690" name="Group 3690"/>
                              <wpg:cNvGrpSpPr/>
                              <wpg:grpSpPr>
                                <a:xfrm>
                                  <a:off x="0" y="0"/>
                                  <a:ext cx="6285230" cy="718665"/>
                                  <a:chOff x="0" y="0"/>
                                  <a:chExt cx="6286880" cy="718842"/>
                                </a:xfrm>
                              </wpg:grpSpPr>
                              <wpg:grpSp>
                                <wpg:cNvPr id="3691" name="Group 3691"/>
                                <wpg:cNvGrpSpPr/>
                                <wpg:grpSpPr>
                                  <a:xfrm>
                                    <a:off x="0" y="0"/>
                                    <a:ext cx="6286880" cy="180000"/>
                                    <a:chOff x="0" y="0"/>
                                    <a:chExt cx="6286880" cy="180000"/>
                                  </a:xfrm>
                                </wpg:grpSpPr>
                                <wpg:grpSp>
                                  <wpg:cNvPr id="3692" name="Group 3692"/>
                                  <wpg:cNvGrpSpPr/>
                                  <wpg:grpSpPr>
                                    <a:xfrm>
                                      <a:off x="0" y="0"/>
                                      <a:ext cx="718842" cy="180000"/>
                                      <a:chOff x="0" y="0"/>
                                      <a:chExt cx="718842" cy="180000"/>
                                    </a:xfrm>
                                  </wpg:grpSpPr>
                                  <wpg:grpSp>
                                    <wpg:cNvPr id="3693" name="Group 3693"/>
                                    <wpg:cNvGrpSpPr/>
                                    <wpg:grpSpPr>
                                      <a:xfrm>
                                        <a:off x="0" y="0"/>
                                        <a:ext cx="359614" cy="180000"/>
                                        <a:chOff x="0" y="0"/>
                                        <a:chExt cx="359614" cy="180000"/>
                                      </a:xfrm>
                                    </wpg:grpSpPr>
                                    <wps:wsp>
                                      <wps:cNvPr id="3694" name="Rectangle 369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95" name="Rectangle 369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696" name="Group 3696"/>
                                    <wpg:cNvGrpSpPr/>
                                    <wpg:grpSpPr>
                                      <a:xfrm>
                                        <a:off x="359228" y="0"/>
                                        <a:ext cx="359614" cy="180000"/>
                                        <a:chOff x="0" y="0"/>
                                        <a:chExt cx="359614" cy="180000"/>
                                      </a:xfrm>
                                    </wpg:grpSpPr>
                                    <wps:wsp>
                                      <wps:cNvPr id="3697" name="Rectangle 369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98" name="Rectangle 369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699" name="Group 3699"/>
                                  <wpg:cNvGrpSpPr/>
                                  <wpg:grpSpPr>
                                    <a:xfrm>
                                      <a:off x="1436914" y="0"/>
                                      <a:ext cx="718820" cy="179705"/>
                                      <a:chOff x="0" y="0"/>
                                      <a:chExt cx="718842" cy="180000"/>
                                    </a:xfrm>
                                  </wpg:grpSpPr>
                                  <wpg:grpSp>
                                    <wpg:cNvPr id="3700" name="Group 3700"/>
                                    <wpg:cNvGrpSpPr/>
                                    <wpg:grpSpPr>
                                      <a:xfrm>
                                        <a:off x="0" y="0"/>
                                        <a:ext cx="359614" cy="180000"/>
                                        <a:chOff x="0" y="0"/>
                                        <a:chExt cx="359614" cy="180000"/>
                                      </a:xfrm>
                                    </wpg:grpSpPr>
                                    <wps:wsp>
                                      <wps:cNvPr id="3701" name="Rectangle 370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02" name="Rectangle 370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703" name="Group 3703"/>
                                    <wpg:cNvGrpSpPr/>
                                    <wpg:grpSpPr>
                                      <a:xfrm>
                                        <a:off x="359228" y="0"/>
                                        <a:ext cx="359614" cy="180000"/>
                                        <a:chOff x="0" y="0"/>
                                        <a:chExt cx="359614" cy="180000"/>
                                      </a:xfrm>
                                    </wpg:grpSpPr>
                                    <wps:wsp>
                                      <wps:cNvPr id="3704" name="Rectangle 370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05" name="Rectangle 370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706" name="Group 3706"/>
                                  <wpg:cNvGrpSpPr/>
                                  <wpg:grpSpPr>
                                    <a:xfrm>
                                      <a:off x="2873829" y="0"/>
                                      <a:ext cx="718820" cy="179705"/>
                                      <a:chOff x="0" y="0"/>
                                      <a:chExt cx="718842" cy="180000"/>
                                    </a:xfrm>
                                  </wpg:grpSpPr>
                                  <wpg:grpSp>
                                    <wpg:cNvPr id="3707" name="Group 3707"/>
                                    <wpg:cNvGrpSpPr/>
                                    <wpg:grpSpPr>
                                      <a:xfrm>
                                        <a:off x="0" y="0"/>
                                        <a:ext cx="359614" cy="180000"/>
                                        <a:chOff x="0" y="0"/>
                                        <a:chExt cx="359614" cy="180000"/>
                                      </a:xfrm>
                                    </wpg:grpSpPr>
                                    <wps:wsp>
                                      <wps:cNvPr id="3708" name="Rectangle 370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09" name="Rectangle 370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710" name="Group 3710"/>
                                    <wpg:cNvGrpSpPr/>
                                    <wpg:grpSpPr>
                                      <a:xfrm>
                                        <a:off x="359228" y="0"/>
                                        <a:ext cx="359614" cy="180000"/>
                                        <a:chOff x="0" y="0"/>
                                        <a:chExt cx="359614" cy="180000"/>
                                      </a:xfrm>
                                    </wpg:grpSpPr>
                                    <wps:wsp>
                                      <wps:cNvPr id="3711" name="Rectangle 371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12" name="Rectangle 371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713" name="Group 3713"/>
                                  <wpg:cNvGrpSpPr/>
                                  <wpg:grpSpPr>
                                    <a:xfrm>
                                      <a:off x="2155372" y="0"/>
                                      <a:ext cx="718820" cy="179705"/>
                                      <a:chOff x="0" y="0"/>
                                      <a:chExt cx="718842" cy="180000"/>
                                    </a:xfrm>
                                  </wpg:grpSpPr>
                                  <wpg:grpSp>
                                    <wpg:cNvPr id="3714" name="Group 3714"/>
                                    <wpg:cNvGrpSpPr/>
                                    <wpg:grpSpPr>
                                      <a:xfrm>
                                        <a:off x="0" y="0"/>
                                        <a:ext cx="359614" cy="180000"/>
                                        <a:chOff x="0" y="0"/>
                                        <a:chExt cx="359614" cy="180000"/>
                                      </a:xfrm>
                                    </wpg:grpSpPr>
                                    <wps:wsp>
                                      <wps:cNvPr id="3715" name="Rectangle 371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16" name="Rectangle 371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717" name="Group 3717"/>
                                    <wpg:cNvGrpSpPr/>
                                    <wpg:grpSpPr>
                                      <a:xfrm>
                                        <a:off x="359228" y="0"/>
                                        <a:ext cx="359614" cy="180000"/>
                                        <a:chOff x="0" y="0"/>
                                        <a:chExt cx="359614" cy="180000"/>
                                      </a:xfrm>
                                    </wpg:grpSpPr>
                                    <wps:wsp>
                                      <wps:cNvPr id="3718" name="Rectangle 371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19" name="Rectangle 371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720" name="Group 3720"/>
                                  <wpg:cNvGrpSpPr/>
                                  <wpg:grpSpPr>
                                    <a:xfrm>
                                      <a:off x="718457" y="0"/>
                                      <a:ext cx="718820" cy="179705"/>
                                      <a:chOff x="0" y="0"/>
                                      <a:chExt cx="718842" cy="180000"/>
                                    </a:xfrm>
                                  </wpg:grpSpPr>
                                  <wpg:grpSp>
                                    <wpg:cNvPr id="3721" name="Group 3721"/>
                                    <wpg:cNvGrpSpPr/>
                                    <wpg:grpSpPr>
                                      <a:xfrm>
                                        <a:off x="0" y="0"/>
                                        <a:ext cx="359614" cy="180000"/>
                                        <a:chOff x="0" y="0"/>
                                        <a:chExt cx="359614" cy="180000"/>
                                      </a:xfrm>
                                    </wpg:grpSpPr>
                                    <wps:wsp>
                                      <wps:cNvPr id="3722" name="Rectangle 372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23" name="Rectangle 372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724" name="Group 3724"/>
                                    <wpg:cNvGrpSpPr/>
                                    <wpg:grpSpPr>
                                      <a:xfrm>
                                        <a:off x="359228" y="0"/>
                                        <a:ext cx="359614" cy="180000"/>
                                        <a:chOff x="0" y="0"/>
                                        <a:chExt cx="359614" cy="180000"/>
                                      </a:xfrm>
                                    </wpg:grpSpPr>
                                    <wps:wsp>
                                      <wps:cNvPr id="3725" name="Rectangle 372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26" name="Rectangle 372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727" name="Group 3727"/>
                                  <wpg:cNvGrpSpPr/>
                                  <wpg:grpSpPr>
                                    <a:xfrm>
                                      <a:off x="3592286" y="0"/>
                                      <a:ext cx="718820" cy="179705"/>
                                      <a:chOff x="0" y="0"/>
                                      <a:chExt cx="718842" cy="180000"/>
                                    </a:xfrm>
                                  </wpg:grpSpPr>
                                  <wpg:grpSp>
                                    <wpg:cNvPr id="3728" name="Group 3728"/>
                                    <wpg:cNvGrpSpPr/>
                                    <wpg:grpSpPr>
                                      <a:xfrm>
                                        <a:off x="0" y="0"/>
                                        <a:ext cx="359614" cy="180000"/>
                                        <a:chOff x="0" y="0"/>
                                        <a:chExt cx="359614" cy="180000"/>
                                      </a:xfrm>
                                    </wpg:grpSpPr>
                                    <wps:wsp>
                                      <wps:cNvPr id="3729" name="Rectangle 372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30" name="Rectangle 373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731" name="Group 3731"/>
                                    <wpg:cNvGrpSpPr/>
                                    <wpg:grpSpPr>
                                      <a:xfrm>
                                        <a:off x="359228" y="0"/>
                                        <a:ext cx="359614" cy="180000"/>
                                        <a:chOff x="0" y="0"/>
                                        <a:chExt cx="359614" cy="180000"/>
                                      </a:xfrm>
                                    </wpg:grpSpPr>
                                    <wps:wsp>
                                      <wps:cNvPr id="3732" name="Rectangle 373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33" name="Rectangle 373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734" name="Group 3734"/>
                                  <wpg:cNvGrpSpPr/>
                                  <wpg:grpSpPr>
                                    <a:xfrm>
                                      <a:off x="5029200" y="0"/>
                                      <a:ext cx="718820" cy="179705"/>
                                      <a:chOff x="0" y="0"/>
                                      <a:chExt cx="718842" cy="180000"/>
                                    </a:xfrm>
                                  </wpg:grpSpPr>
                                  <wpg:grpSp>
                                    <wpg:cNvPr id="3735" name="Group 3735"/>
                                    <wpg:cNvGrpSpPr/>
                                    <wpg:grpSpPr>
                                      <a:xfrm>
                                        <a:off x="0" y="0"/>
                                        <a:ext cx="359614" cy="180000"/>
                                        <a:chOff x="0" y="0"/>
                                        <a:chExt cx="359614" cy="180000"/>
                                      </a:xfrm>
                                    </wpg:grpSpPr>
                                    <wps:wsp>
                                      <wps:cNvPr id="3736" name="Rectangle 373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37" name="Rectangle 373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738" name="Group 3738"/>
                                    <wpg:cNvGrpSpPr/>
                                    <wpg:grpSpPr>
                                      <a:xfrm>
                                        <a:off x="359228" y="0"/>
                                        <a:ext cx="359614" cy="180000"/>
                                        <a:chOff x="0" y="0"/>
                                        <a:chExt cx="359614" cy="180000"/>
                                      </a:xfrm>
                                    </wpg:grpSpPr>
                                    <wps:wsp>
                                      <wps:cNvPr id="3739" name="Rectangle 373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40" name="Rectangle 374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741" name="Group 3741"/>
                                  <wpg:cNvGrpSpPr/>
                                  <wpg:grpSpPr>
                                    <a:xfrm>
                                      <a:off x="4310743" y="0"/>
                                      <a:ext cx="718820" cy="179705"/>
                                      <a:chOff x="0" y="0"/>
                                      <a:chExt cx="718842" cy="180000"/>
                                    </a:xfrm>
                                  </wpg:grpSpPr>
                                  <wpg:grpSp>
                                    <wpg:cNvPr id="3742" name="Group 3742"/>
                                    <wpg:cNvGrpSpPr/>
                                    <wpg:grpSpPr>
                                      <a:xfrm>
                                        <a:off x="0" y="0"/>
                                        <a:ext cx="359614" cy="180000"/>
                                        <a:chOff x="0" y="0"/>
                                        <a:chExt cx="359614" cy="180000"/>
                                      </a:xfrm>
                                    </wpg:grpSpPr>
                                    <wps:wsp>
                                      <wps:cNvPr id="3743" name="Rectangle 374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44" name="Rectangle 374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745" name="Group 3745"/>
                                    <wpg:cNvGrpSpPr/>
                                    <wpg:grpSpPr>
                                      <a:xfrm>
                                        <a:off x="359228" y="0"/>
                                        <a:ext cx="359614" cy="180000"/>
                                        <a:chOff x="0" y="0"/>
                                        <a:chExt cx="359614" cy="180000"/>
                                      </a:xfrm>
                                    </wpg:grpSpPr>
                                    <wps:wsp>
                                      <wps:cNvPr id="3746" name="Rectangle 374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47" name="Rectangle 374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3748" name="Rectangle 3748"/>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749" name="Group 3749"/>
                                  <wpg:cNvGrpSpPr/>
                                  <wpg:grpSpPr>
                                    <a:xfrm>
                                      <a:off x="5747657" y="0"/>
                                      <a:ext cx="359603" cy="179705"/>
                                      <a:chOff x="0" y="0"/>
                                      <a:chExt cx="359614" cy="180000"/>
                                    </a:xfrm>
                                  </wpg:grpSpPr>
                                  <wps:wsp>
                                    <wps:cNvPr id="3750" name="Rectangle 375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51" name="Rectangle 375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752" name="Group 3752"/>
                                <wpg:cNvGrpSpPr/>
                                <wpg:grpSpPr>
                                  <a:xfrm>
                                    <a:off x="0" y="179614"/>
                                    <a:ext cx="6286880" cy="180000"/>
                                    <a:chOff x="0" y="0"/>
                                    <a:chExt cx="6286880" cy="180000"/>
                                  </a:xfrm>
                                </wpg:grpSpPr>
                                <wpg:grpSp>
                                  <wpg:cNvPr id="3753" name="Group 3753"/>
                                  <wpg:cNvGrpSpPr/>
                                  <wpg:grpSpPr>
                                    <a:xfrm>
                                      <a:off x="0" y="0"/>
                                      <a:ext cx="718842" cy="180000"/>
                                      <a:chOff x="0" y="0"/>
                                      <a:chExt cx="718842" cy="180000"/>
                                    </a:xfrm>
                                  </wpg:grpSpPr>
                                  <wpg:grpSp>
                                    <wpg:cNvPr id="3754" name="Group 3754"/>
                                    <wpg:cNvGrpSpPr/>
                                    <wpg:grpSpPr>
                                      <a:xfrm>
                                        <a:off x="0" y="0"/>
                                        <a:ext cx="359614" cy="180000"/>
                                        <a:chOff x="0" y="0"/>
                                        <a:chExt cx="359614" cy="180000"/>
                                      </a:xfrm>
                                    </wpg:grpSpPr>
                                    <wps:wsp>
                                      <wps:cNvPr id="3755" name="Rectangle 375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56" name="Rectangle 375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757" name="Group 3757"/>
                                    <wpg:cNvGrpSpPr/>
                                    <wpg:grpSpPr>
                                      <a:xfrm>
                                        <a:off x="359228" y="0"/>
                                        <a:ext cx="359614" cy="180000"/>
                                        <a:chOff x="0" y="0"/>
                                        <a:chExt cx="359614" cy="180000"/>
                                      </a:xfrm>
                                    </wpg:grpSpPr>
                                    <wps:wsp>
                                      <wps:cNvPr id="3758" name="Rectangle 375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59" name="Rectangle 375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760" name="Group 3760"/>
                                  <wpg:cNvGrpSpPr/>
                                  <wpg:grpSpPr>
                                    <a:xfrm>
                                      <a:off x="1436914" y="0"/>
                                      <a:ext cx="718820" cy="179705"/>
                                      <a:chOff x="0" y="0"/>
                                      <a:chExt cx="718842" cy="180000"/>
                                    </a:xfrm>
                                  </wpg:grpSpPr>
                                  <wpg:grpSp>
                                    <wpg:cNvPr id="3761" name="Group 3761"/>
                                    <wpg:cNvGrpSpPr/>
                                    <wpg:grpSpPr>
                                      <a:xfrm>
                                        <a:off x="0" y="0"/>
                                        <a:ext cx="359614" cy="180000"/>
                                        <a:chOff x="0" y="0"/>
                                        <a:chExt cx="359614" cy="180000"/>
                                      </a:xfrm>
                                    </wpg:grpSpPr>
                                    <wps:wsp>
                                      <wps:cNvPr id="3762" name="Rectangle 376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63" name="Rectangle 376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764" name="Group 3764"/>
                                    <wpg:cNvGrpSpPr/>
                                    <wpg:grpSpPr>
                                      <a:xfrm>
                                        <a:off x="359228" y="0"/>
                                        <a:ext cx="359614" cy="180000"/>
                                        <a:chOff x="0" y="0"/>
                                        <a:chExt cx="359614" cy="180000"/>
                                      </a:xfrm>
                                    </wpg:grpSpPr>
                                    <wps:wsp>
                                      <wps:cNvPr id="3765" name="Rectangle 376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66" name="Rectangle 376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767" name="Group 3767"/>
                                  <wpg:cNvGrpSpPr/>
                                  <wpg:grpSpPr>
                                    <a:xfrm>
                                      <a:off x="2873829" y="0"/>
                                      <a:ext cx="718820" cy="179705"/>
                                      <a:chOff x="0" y="0"/>
                                      <a:chExt cx="718842" cy="180000"/>
                                    </a:xfrm>
                                  </wpg:grpSpPr>
                                  <wpg:grpSp>
                                    <wpg:cNvPr id="3768" name="Group 3768"/>
                                    <wpg:cNvGrpSpPr/>
                                    <wpg:grpSpPr>
                                      <a:xfrm>
                                        <a:off x="0" y="0"/>
                                        <a:ext cx="359614" cy="180000"/>
                                        <a:chOff x="0" y="0"/>
                                        <a:chExt cx="359614" cy="180000"/>
                                      </a:xfrm>
                                    </wpg:grpSpPr>
                                    <wps:wsp>
                                      <wps:cNvPr id="3769" name="Rectangle 376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70" name="Rectangle 377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771" name="Group 3771"/>
                                    <wpg:cNvGrpSpPr/>
                                    <wpg:grpSpPr>
                                      <a:xfrm>
                                        <a:off x="359228" y="0"/>
                                        <a:ext cx="359614" cy="180000"/>
                                        <a:chOff x="0" y="0"/>
                                        <a:chExt cx="359614" cy="180000"/>
                                      </a:xfrm>
                                    </wpg:grpSpPr>
                                    <wps:wsp>
                                      <wps:cNvPr id="3772" name="Rectangle 377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73" name="Rectangle 377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774" name="Group 3774"/>
                                  <wpg:cNvGrpSpPr/>
                                  <wpg:grpSpPr>
                                    <a:xfrm>
                                      <a:off x="2155372" y="0"/>
                                      <a:ext cx="718820" cy="179705"/>
                                      <a:chOff x="0" y="0"/>
                                      <a:chExt cx="718842" cy="180000"/>
                                    </a:xfrm>
                                  </wpg:grpSpPr>
                                  <wpg:grpSp>
                                    <wpg:cNvPr id="3775" name="Group 3775"/>
                                    <wpg:cNvGrpSpPr/>
                                    <wpg:grpSpPr>
                                      <a:xfrm>
                                        <a:off x="0" y="0"/>
                                        <a:ext cx="359614" cy="180000"/>
                                        <a:chOff x="0" y="0"/>
                                        <a:chExt cx="359614" cy="180000"/>
                                      </a:xfrm>
                                    </wpg:grpSpPr>
                                    <wps:wsp>
                                      <wps:cNvPr id="3776" name="Rectangle 377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77" name="Rectangle 377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778" name="Group 3778"/>
                                    <wpg:cNvGrpSpPr/>
                                    <wpg:grpSpPr>
                                      <a:xfrm>
                                        <a:off x="359228" y="0"/>
                                        <a:ext cx="359614" cy="180000"/>
                                        <a:chOff x="0" y="0"/>
                                        <a:chExt cx="359614" cy="180000"/>
                                      </a:xfrm>
                                    </wpg:grpSpPr>
                                    <wps:wsp>
                                      <wps:cNvPr id="3779" name="Rectangle 377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80" name="Rectangle 378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781" name="Group 3781"/>
                                  <wpg:cNvGrpSpPr/>
                                  <wpg:grpSpPr>
                                    <a:xfrm>
                                      <a:off x="718457" y="0"/>
                                      <a:ext cx="718820" cy="179705"/>
                                      <a:chOff x="0" y="0"/>
                                      <a:chExt cx="718842" cy="180000"/>
                                    </a:xfrm>
                                  </wpg:grpSpPr>
                                  <wpg:grpSp>
                                    <wpg:cNvPr id="3782" name="Group 3782"/>
                                    <wpg:cNvGrpSpPr/>
                                    <wpg:grpSpPr>
                                      <a:xfrm>
                                        <a:off x="0" y="0"/>
                                        <a:ext cx="359614" cy="180000"/>
                                        <a:chOff x="0" y="0"/>
                                        <a:chExt cx="359614" cy="180000"/>
                                      </a:xfrm>
                                    </wpg:grpSpPr>
                                    <wps:wsp>
                                      <wps:cNvPr id="3783" name="Rectangle 378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84" name="Rectangle 378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785" name="Group 3785"/>
                                    <wpg:cNvGrpSpPr/>
                                    <wpg:grpSpPr>
                                      <a:xfrm>
                                        <a:off x="359228" y="0"/>
                                        <a:ext cx="359614" cy="180000"/>
                                        <a:chOff x="0" y="0"/>
                                        <a:chExt cx="359614" cy="180000"/>
                                      </a:xfrm>
                                    </wpg:grpSpPr>
                                    <wps:wsp>
                                      <wps:cNvPr id="3786" name="Rectangle 378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87" name="Rectangle 378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788" name="Group 3788"/>
                                  <wpg:cNvGrpSpPr/>
                                  <wpg:grpSpPr>
                                    <a:xfrm>
                                      <a:off x="3592286" y="0"/>
                                      <a:ext cx="718820" cy="179705"/>
                                      <a:chOff x="0" y="0"/>
                                      <a:chExt cx="718842" cy="180000"/>
                                    </a:xfrm>
                                  </wpg:grpSpPr>
                                  <wpg:grpSp>
                                    <wpg:cNvPr id="3789" name="Group 3789"/>
                                    <wpg:cNvGrpSpPr/>
                                    <wpg:grpSpPr>
                                      <a:xfrm>
                                        <a:off x="0" y="0"/>
                                        <a:ext cx="359613" cy="180000"/>
                                        <a:chOff x="0" y="0"/>
                                        <a:chExt cx="359613" cy="180000"/>
                                      </a:xfrm>
                                    </wpg:grpSpPr>
                                    <wps:wsp>
                                      <wps:cNvPr id="3790" name="Rectangle 3790"/>
                                      <wps:cNvSpPr/>
                                      <wps:spPr>
                                        <a:xfrm>
                                          <a:off x="179614" y="0"/>
                                          <a:ext cx="179999"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91" name="Rectangle 379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792" name="Group 3792"/>
                                    <wpg:cNvGrpSpPr/>
                                    <wpg:grpSpPr>
                                      <a:xfrm>
                                        <a:off x="359228" y="0"/>
                                        <a:ext cx="359614" cy="180000"/>
                                        <a:chOff x="0" y="0"/>
                                        <a:chExt cx="359614" cy="180000"/>
                                      </a:xfrm>
                                    </wpg:grpSpPr>
                                    <wps:wsp>
                                      <wps:cNvPr id="3793" name="Rectangle 379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94" name="Rectangle 379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795" name="Group 3795"/>
                                  <wpg:cNvGrpSpPr/>
                                  <wpg:grpSpPr>
                                    <a:xfrm>
                                      <a:off x="5029200" y="0"/>
                                      <a:ext cx="718820" cy="179705"/>
                                      <a:chOff x="0" y="0"/>
                                      <a:chExt cx="718842" cy="180000"/>
                                    </a:xfrm>
                                  </wpg:grpSpPr>
                                  <wpg:grpSp>
                                    <wpg:cNvPr id="3796" name="Group 3796"/>
                                    <wpg:cNvGrpSpPr/>
                                    <wpg:grpSpPr>
                                      <a:xfrm>
                                        <a:off x="0" y="0"/>
                                        <a:ext cx="359614" cy="180000"/>
                                        <a:chOff x="0" y="0"/>
                                        <a:chExt cx="359614" cy="180000"/>
                                      </a:xfrm>
                                    </wpg:grpSpPr>
                                    <wps:wsp>
                                      <wps:cNvPr id="3797" name="Rectangle 379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98" name="Rectangle 379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799" name="Group 3799"/>
                                    <wpg:cNvGrpSpPr/>
                                    <wpg:grpSpPr>
                                      <a:xfrm>
                                        <a:off x="359228" y="0"/>
                                        <a:ext cx="359614" cy="180000"/>
                                        <a:chOff x="0" y="0"/>
                                        <a:chExt cx="359614" cy="180000"/>
                                      </a:xfrm>
                                    </wpg:grpSpPr>
                                    <wps:wsp>
                                      <wps:cNvPr id="3800" name="Rectangle 380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01" name="Rectangle 380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802" name="Group 3802"/>
                                  <wpg:cNvGrpSpPr/>
                                  <wpg:grpSpPr>
                                    <a:xfrm>
                                      <a:off x="4310743" y="0"/>
                                      <a:ext cx="718820" cy="179705"/>
                                      <a:chOff x="0" y="0"/>
                                      <a:chExt cx="718842" cy="180000"/>
                                    </a:xfrm>
                                  </wpg:grpSpPr>
                                  <wpg:grpSp>
                                    <wpg:cNvPr id="3803" name="Group 3803"/>
                                    <wpg:cNvGrpSpPr/>
                                    <wpg:grpSpPr>
                                      <a:xfrm>
                                        <a:off x="0" y="0"/>
                                        <a:ext cx="359614" cy="180000"/>
                                        <a:chOff x="0" y="0"/>
                                        <a:chExt cx="359614" cy="180000"/>
                                      </a:xfrm>
                                    </wpg:grpSpPr>
                                    <wps:wsp>
                                      <wps:cNvPr id="3804" name="Rectangle 380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05" name="Rectangle 380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806" name="Group 3806"/>
                                    <wpg:cNvGrpSpPr/>
                                    <wpg:grpSpPr>
                                      <a:xfrm>
                                        <a:off x="359228" y="0"/>
                                        <a:ext cx="359614" cy="180000"/>
                                        <a:chOff x="0" y="0"/>
                                        <a:chExt cx="359614" cy="180000"/>
                                      </a:xfrm>
                                    </wpg:grpSpPr>
                                    <wps:wsp>
                                      <wps:cNvPr id="3807" name="Rectangle 380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08" name="Rectangle 380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3809" name="Rectangle 3809"/>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810" name="Group 3810"/>
                                  <wpg:cNvGrpSpPr/>
                                  <wpg:grpSpPr>
                                    <a:xfrm>
                                      <a:off x="5747657" y="0"/>
                                      <a:ext cx="359603" cy="179705"/>
                                      <a:chOff x="0" y="0"/>
                                      <a:chExt cx="359614" cy="180000"/>
                                    </a:xfrm>
                                  </wpg:grpSpPr>
                                  <wps:wsp>
                                    <wps:cNvPr id="3811" name="Rectangle 381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12" name="Rectangle 381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813" name="Group 3813"/>
                                <wpg:cNvGrpSpPr/>
                                <wpg:grpSpPr>
                                  <a:xfrm>
                                    <a:off x="0" y="359228"/>
                                    <a:ext cx="6286500" cy="179705"/>
                                    <a:chOff x="0" y="0"/>
                                    <a:chExt cx="6286880" cy="180000"/>
                                  </a:xfrm>
                                </wpg:grpSpPr>
                                <wpg:grpSp>
                                  <wpg:cNvPr id="3814" name="Group 3814"/>
                                  <wpg:cNvGrpSpPr/>
                                  <wpg:grpSpPr>
                                    <a:xfrm>
                                      <a:off x="0" y="0"/>
                                      <a:ext cx="718842" cy="180000"/>
                                      <a:chOff x="0" y="0"/>
                                      <a:chExt cx="718842" cy="180000"/>
                                    </a:xfrm>
                                  </wpg:grpSpPr>
                                  <wpg:grpSp>
                                    <wpg:cNvPr id="3815" name="Group 3815"/>
                                    <wpg:cNvGrpSpPr/>
                                    <wpg:grpSpPr>
                                      <a:xfrm>
                                        <a:off x="0" y="0"/>
                                        <a:ext cx="359614" cy="180000"/>
                                        <a:chOff x="0" y="0"/>
                                        <a:chExt cx="359614" cy="180000"/>
                                      </a:xfrm>
                                    </wpg:grpSpPr>
                                    <wps:wsp>
                                      <wps:cNvPr id="3816" name="Rectangle 381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17" name="Rectangle 381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818" name="Group 3818"/>
                                    <wpg:cNvGrpSpPr/>
                                    <wpg:grpSpPr>
                                      <a:xfrm>
                                        <a:off x="359228" y="0"/>
                                        <a:ext cx="359614" cy="180000"/>
                                        <a:chOff x="0" y="0"/>
                                        <a:chExt cx="359614" cy="180000"/>
                                      </a:xfrm>
                                    </wpg:grpSpPr>
                                    <wps:wsp>
                                      <wps:cNvPr id="3819" name="Rectangle 381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20" name="Rectangle 382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821" name="Group 3821"/>
                                  <wpg:cNvGrpSpPr/>
                                  <wpg:grpSpPr>
                                    <a:xfrm>
                                      <a:off x="1436914" y="0"/>
                                      <a:ext cx="718820" cy="179705"/>
                                      <a:chOff x="0" y="0"/>
                                      <a:chExt cx="718842" cy="180000"/>
                                    </a:xfrm>
                                  </wpg:grpSpPr>
                                  <wpg:grpSp>
                                    <wpg:cNvPr id="3822" name="Group 3822"/>
                                    <wpg:cNvGrpSpPr/>
                                    <wpg:grpSpPr>
                                      <a:xfrm>
                                        <a:off x="0" y="0"/>
                                        <a:ext cx="359614" cy="180000"/>
                                        <a:chOff x="0" y="0"/>
                                        <a:chExt cx="359614" cy="180000"/>
                                      </a:xfrm>
                                    </wpg:grpSpPr>
                                    <wps:wsp>
                                      <wps:cNvPr id="3823" name="Rectangle 382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24" name="Rectangle 382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825" name="Group 3825"/>
                                    <wpg:cNvGrpSpPr/>
                                    <wpg:grpSpPr>
                                      <a:xfrm>
                                        <a:off x="359228" y="0"/>
                                        <a:ext cx="359614" cy="180000"/>
                                        <a:chOff x="0" y="0"/>
                                        <a:chExt cx="359614" cy="180000"/>
                                      </a:xfrm>
                                    </wpg:grpSpPr>
                                    <wps:wsp>
                                      <wps:cNvPr id="3826" name="Rectangle 382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27" name="Rectangle 382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828" name="Group 3828"/>
                                  <wpg:cNvGrpSpPr/>
                                  <wpg:grpSpPr>
                                    <a:xfrm>
                                      <a:off x="2873829" y="0"/>
                                      <a:ext cx="718820" cy="179705"/>
                                      <a:chOff x="0" y="0"/>
                                      <a:chExt cx="718842" cy="180000"/>
                                    </a:xfrm>
                                  </wpg:grpSpPr>
                                  <wpg:grpSp>
                                    <wpg:cNvPr id="3829" name="Group 3829"/>
                                    <wpg:cNvGrpSpPr/>
                                    <wpg:grpSpPr>
                                      <a:xfrm>
                                        <a:off x="0" y="0"/>
                                        <a:ext cx="359614" cy="180000"/>
                                        <a:chOff x="0" y="0"/>
                                        <a:chExt cx="359614" cy="180000"/>
                                      </a:xfrm>
                                    </wpg:grpSpPr>
                                    <wps:wsp>
                                      <wps:cNvPr id="3830" name="Rectangle 383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31" name="Rectangle 383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832" name="Group 3832"/>
                                    <wpg:cNvGrpSpPr/>
                                    <wpg:grpSpPr>
                                      <a:xfrm>
                                        <a:off x="359228" y="0"/>
                                        <a:ext cx="359614" cy="180000"/>
                                        <a:chOff x="0" y="0"/>
                                        <a:chExt cx="359614" cy="180000"/>
                                      </a:xfrm>
                                    </wpg:grpSpPr>
                                    <wps:wsp>
                                      <wps:cNvPr id="3833" name="Rectangle 383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34" name="Rectangle 383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835" name="Group 3835"/>
                                  <wpg:cNvGrpSpPr/>
                                  <wpg:grpSpPr>
                                    <a:xfrm>
                                      <a:off x="2155372" y="0"/>
                                      <a:ext cx="718820" cy="179705"/>
                                      <a:chOff x="0" y="0"/>
                                      <a:chExt cx="718842" cy="180000"/>
                                    </a:xfrm>
                                  </wpg:grpSpPr>
                                  <wpg:grpSp>
                                    <wpg:cNvPr id="3836" name="Group 3836"/>
                                    <wpg:cNvGrpSpPr/>
                                    <wpg:grpSpPr>
                                      <a:xfrm>
                                        <a:off x="0" y="0"/>
                                        <a:ext cx="359614" cy="180000"/>
                                        <a:chOff x="0" y="0"/>
                                        <a:chExt cx="359614" cy="180000"/>
                                      </a:xfrm>
                                    </wpg:grpSpPr>
                                    <wps:wsp>
                                      <wps:cNvPr id="3837" name="Rectangle 383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38" name="Rectangle 383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839" name="Group 3839"/>
                                    <wpg:cNvGrpSpPr/>
                                    <wpg:grpSpPr>
                                      <a:xfrm>
                                        <a:off x="359228" y="0"/>
                                        <a:ext cx="359614" cy="180000"/>
                                        <a:chOff x="0" y="0"/>
                                        <a:chExt cx="359614" cy="180000"/>
                                      </a:xfrm>
                                    </wpg:grpSpPr>
                                    <wps:wsp>
                                      <wps:cNvPr id="3840" name="Rectangle 384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41" name="Rectangle 384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842" name="Group 3842"/>
                                  <wpg:cNvGrpSpPr/>
                                  <wpg:grpSpPr>
                                    <a:xfrm>
                                      <a:off x="718457" y="0"/>
                                      <a:ext cx="718820" cy="179705"/>
                                      <a:chOff x="0" y="0"/>
                                      <a:chExt cx="718842" cy="180000"/>
                                    </a:xfrm>
                                  </wpg:grpSpPr>
                                  <wpg:grpSp>
                                    <wpg:cNvPr id="3843" name="Group 3843"/>
                                    <wpg:cNvGrpSpPr/>
                                    <wpg:grpSpPr>
                                      <a:xfrm>
                                        <a:off x="0" y="0"/>
                                        <a:ext cx="359614" cy="180000"/>
                                        <a:chOff x="0" y="0"/>
                                        <a:chExt cx="359614" cy="180000"/>
                                      </a:xfrm>
                                    </wpg:grpSpPr>
                                    <wps:wsp>
                                      <wps:cNvPr id="3844" name="Rectangle 384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45" name="Rectangle 384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846" name="Group 3846"/>
                                    <wpg:cNvGrpSpPr/>
                                    <wpg:grpSpPr>
                                      <a:xfrm>
                                        <a:off x="359228" y="0"/>
                                        <a:ext cx="359614" cy="180000"/>
                                        <a:chOff x="0" y="0"/>
                                        <a:chExt cx="359614" cy="180000"/>
                                      </a:xfrm>
                                    </wpg:grpSpPr>
                                    <wps:wsp>
                                      <wps:cNvPr id="3847" name="Rectangle 384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48" name="Rectangle 384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849" name="Group 3849"/>
                                  <wpg:cNvGrpSpPr/>
                                  <wpg:grpSpPr>
                                    <a:xfrm>
                                      <a:off x="3592286" y="0"/>
                                      <a:ext cx="718820" cy="179705"/>
                                      <a:chOff x="0" y="0"/>
                                      <a:chExt cx="718842" cy="180000"/>
                                    </a:xfrm>
                                  </wpg:grpSpPr>
                                  <wpg:grpSp>
                                    <wpg:cNvPr id="3850" name="Group 3850"/>
                                    <wpg:cNvGrpSpPr/>
                                    <wpg:grpSpPr>
                                      <a:xfrm>
                                        <a:off x="0" y="0"/>
                                        <a:ext cx="359614" cy="180000"/>
                                        <a:chOff x="0" y="0"/>
                                        <a:chExt cx="359614" cy="180000"/>
                                      </a:xfrm>
                                    </wpg:grpSpPr>
                                    <wps:wsp>
                                      <wps:cNvPr id="3851" name="Rectangle 385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52" name="Rectangle 385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853" name="Group 3853"/>
                                    <wpg:cNvGrpSpPr/>
                                    <wpg:grpSpPr>
                                      <a:xfrm>
                                        <a:off x="359228" y="0"/>
                                        <a:ext cx="359614" cy="180000"/>
                                        <a:chOff x="0" y="0"/>
                                        <a:chExt cx="359614" cy="180000"/>
                                      </a:xfrm>
                                    </wpg:grpSpPr>
                                    <wps:wsp>
                                      <wps:cNvPr id="3854" name="Rectangle 385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55" name="Rectangle 385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856" name="Group 3856"/>
                                  <wpg:cNvGrpSpPr/>
                                  <wpg:grpSpPr>
                                    <a:xfrm>
                                      <a:off x="5029200" y="0"/>
                                      <a:ext cx="718820" cy="179705"/>
                                      <a:chOff x="0" y="0"/>
                                      <a:chExt cx="718842" cy="180000"/>
                                    </a:xfrm>
                                  </wpg:grpSpPr>
                                  <wpg:grpSp>
                                    <wpg:cNvPr id="3857" name="Group 3857"/>
                                    <wpg:cNvGrpSpPr/>
                                    <wpg:grpSpPr>
                                      <a:xfrm>
                                        <a:off x="0" y="0"/>
                                        <a:ext cx="359614" cy="180000"/>
                                        <a:chOff x="0" y="0"/>
                                        <a:chExt cx="359614" cy="180000"/>
                                      </a:xfrm>
                                    </wpg:grpSpPr>
                                    <wps:wsp>
                                      <wps:cNvPr id="3858" name="Rectangle 385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59" name="Rectangle 385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860" name="Group 3860"/>
                                    <wpg:cNvGrpSpPr/>
                                    <wpg:grpSpPr>
                                      <a:xfrm>
                                        <a:off x="359228" y="0"/>
                                        <a:ext cx="359614" cy="180000"/>
                                        <a:chOff x="0" y="0"/>
                                        <a:chExt cx="359614" cy="180000"/>
                                      </a:xfrm>
                                    </wpg:grpSpPr>
                                    <wps:wsp>
                                      <wps:cNvPr id="3861" name="Rectangle 386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62" name="Rectangle 386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863" name="Group 3863"/>
                                  <wpg:cNvGrpSpPr/>
                                  <wpg:grpSpPr>
                                    <a:xfrm>
                                      <a:off x="4310743" y="0"/>
                                      <a:ext cx="718820" cy="179705"/>
                                      <a:chOff x="0" y="0"/>
                                      <a:chExt cx="718842" cy="180000"/>
                                    </a:xfrm>
                                  </wpg:grpSpPr>
                                  <wpg:grpSp>
                                    <wpg:cNvPr id="3864" name="Group 3864"/>
                                    <wpg:cNvGrpSpPr/>
                                    <wpg:grpSpPr>
                                      <a:xfrm>
                                        <a:off x="0" y="0"/>
                                        <a:ext cx="359614" cy="180000"/>
                                        <a:chOff x="0" y="0"/>
                                        <a:chExt cx="359614" cy="180000"/>
                                      </a:xfrm>
                                    </wpg:grpSpPr>
                                    <wps:wsp>
                                      <wps:cNvPr id="3865" name="Rectangle 386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66" name="Rectangle 386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867" name="Group 3867"/>
                                    <wpg:cNvGrpSpPr/>
                                    <wpg:grpSpPr>
                                      <a:xfrm>
                                        <a:off x="359228" y="0"/>
                                        <a:ext cx="359614" cy="180000"/>
                                        <a:chOff x="0" y="0"/>
                                        <a:chExt cx="359614" cy="180000"/>
                                      </a:xfrm>
                                    </wpg:grpSpPr>
                                    <wps:wsp>
                                      <wps:cNvPr id="3868" name="Rectangle 386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69" name="Rectangle 386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3870" name="Rectangle 3870"/>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871" name="Group 3871"/>
                                  <wpg:cNvGrpSpPr/>
                                  <wpg:grpSpPr>
                                    <a:xfrm>
                                      <a:off x="5747657" y="0"/>
                                      <a:ext cx="359603" cy="179705"/>
                                      <a:chOff x="0" y="0"/>
                                      <a:chExt cx="359614" cy="180000"/>
                                    </a:xfrm>
                                  </wpg:grpSpPr>
                                  <wps:wsp>
                                    <wps:cNvPr id="3872" name="Rectangle 387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73" name="Rectangle 387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874" name="Group 3874"/>
                                <wpg:cNvGrpSpPr/>
                                <wpg:grpSpPr>
                                  <a:xfrm>
                                    <a:off x="0" y="538842"/>
                                    <a:ext cx="6286880" cy="180000"/>
                                    <a:chOff x="0" y="0"/>
                                    <a:chExt cx="6286880" cy="180000"/>
                                  </a:xfrm>
                                </wpg:grpSpPr>
                                <wpg:grpSp>
                                  <wpg:cNvPr id="3875" name="Group 3875"/>
                                  <wpg:cNvGrpSpPr/>
                                  <wpg:grpSpPr>
                                    <a:xfrm>
                                      <a:off x="0" y="0"/>
                                      <a:ext cx="718842" cy="180000"/>
                                      <a:chOff x="0" y="0"/>
                                      <a:chExt cx="718842" cy="180000"/>
                                    </a:xfrm>
                                  </wpg:grpSpPr>
                                  <wpg:grpSp>
                                    <wpg:cNvPr id="3876" name="Group 3876"/>
                                    <wpg:cNvGrpSpPr/>
                                    <wpg:grpSpPr>
                                      <a:xfrm>
                                        <a:off x="0" y="0"/>
                                        <a:ext cx="359614" cy="180000"/>
                                        <a:chOff x="0" y="0"/>
                                        <a:chExt cx="359614" cy="180000"/>
                                      </a:xfrm>
                                    </wpg:grpSpPr>
                                    <wps:wsp>
                                      <wps:cNvPr id="3877" name="Rectangle 387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78" name="Rectangle 387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879" name="Group 3879"/>
                                    <wpg:cNvGrpSpPr/>
                                    <wpg:grpSpPr>
                                      <a:xfrm>
                                        <a:off x="359228" y="0"/>
                                        <a:ext cx="359614" cy="180000"/>
                                        <a:chOff x="0" y="0"/>
                                        <a:chExt cx="359614" cy="180000"/>
                                      </a:xfrm>
                                    </wpg:grpSpPr>
                                    <wps:wsp>
                                      <wps:cNvPr id="3880" name="Rectangle 388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81" name="Rectangle 388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882" name="Group 3882"/>
                                  <wpg:cNvGrpSpPr/>
                                  <wpg:grpSpPr>
                                    <a:xfrm>
                                      <a:off x="1436914" y="0"/>
                                      <a:ext cx="718820" cy="179705"/>
                                      <a:chOff x="0" y="0"/>
                                      <a:chExt cx="718842" cy="180000"/>
                                    </a:xfrm>
                                  </wpg:grpSpPr>
                                  <wpg:grpSp>
                                    <wpg:cNvPr id="3883" name="Group 3883"/>
                                    <wpg:cNvGrpSpPr/>
                                    <wpg:grpSpPr>
                                      <a:xfrm>
                                        <a:off x="0" y="0"/>
                                        <a:ext cx="359614" cy="180000"/>
                                        <a:chOff x="0" y="0"/>
                                        <a:chExt cx="359614" cy="180000"/>
                                      </a:xfrm>
                                    </wpg:grpSpPr>
                                    <wps:wsp>
                                      <wps:cNvPr id="3884" name="Rectangle 388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85" name="Rectangle 388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886" name="Group 3886"/>
                                    <wpg:cNvGrpSpPr/>
                                    <wpg:grpSpPr>
                                      <a:xfrm>
                                        <a:off x="359228" y="0"/>
                                        <a:ext cx="359614" cy="180000"/>
                                        <a:chOff x="0" y="0"/>
                                        <a:chExt cx="359614" cy="180000"/>
                                      </a:xfrm>
                                    </wpg:grpSpPr>
                                    <wps:wsp>
                                      <wps:cNvPr id="3887" name="Rectangle 388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88" name="Rectangle 388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889" name="Group 3889"/>
                                  <wpg:cNvGrpSpPr/>
                                  <wpg:grpSpPr>
                                    <a:xfrm>
                                      <a:off x="2873829" y="0"/>
                                      <a:ext cx="718820" cy="179705"/>
                                      <a:chOff x="0" y="0"/>
                                      <a:chExt cx="718842" cy="180000"/>
                                    </a:xfrm>
                                  </wpg:grpSpPr>
                                  <wpg:grpSp>
                                    <wpg:cNvPr id="3890" name="Group 3890"/>
                                    <wpg:cNvGrpSpPr/>
                                    <wpg:grpSpPr>
                                      <a:xfrm>
                                        <a:off x="0" y="0"/>
                                        <a:ext cx="359614" cy="180000"/>
                                        <a:chOff x="0" y="0"/>
                                        <a:chExt cx="359614" cy="180000"/>
                                      </a:xfrm>
                                    </wpg:grpSpPr>
                                    <wps:wsp>
                                      <wps:cNvPr id="3891" name="Rectangle 389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92" name="Rectangle 389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893" name="Group 3893"/>
                                    <wpg:cNvGrpSpPr/>
                                    <wpg:grpSpPr>
                                      <a:xfrm>
                                        <a:off x="359228" y="0"/>
                                        <a:ext cx="359614" cy="180000"/>
                                        <a:chOff x="0" y="0"/>
                                        <a:chExt cx="359614" cy="180000"/>
                                      </a:xfrm>
                                    </wpg:grpSpPr>
                                    <wps:wsp>
                                      <wps:cNvPr id="3894" name="Rectangle 389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95" name="Rectangle 389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896" name="Group 3896"/>
                                  <wpg:cNvGrpSpPr/>
                                  <wpg:grpSpPr>
                                    <a:xfrm>
                                      <a:off x="2155372" y="0"/>
                                      <a:ext cx="718820" cy="179705"/>
                                      <a:chOff x="0" y="0"/>
                                      <a:chExt cx="718842" cy="180000"/>
                                    </a:xfrm>
                                  </wpg:grpSpPr>
                                  <wpg:grpSp>
                                    <wpg:cNvPr id="3897" name="Group 3897"/>
                                    <wpg:cNvGrpSpPr/>
                                    <wpg:grpSpPr>
                                      <a:xfrm>
                                        <a:off x="0" y="0"/>
                                        <a:ext cx="359614" cy="180000"/>
                                        <a:chOff x="0" y="0"/>
                                        <a:chExt cx="359614" cy="180000"/>
                                      </a:xfrm>
                                    </wpg:grpSpPr>
                                    <wps:wsp>
                                      <wps:cNvPr id="3898" name="Rectangle 389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99" name="Rectangle 389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900" name="Group 3900"/>
                                    <wpg:cNvGrpSpPr/>
                                    <wpg:grpSpPr>
                                      <a:xfrm>
                                        <a:off x="359228" y="0"/>
                                        <a:ext cx="359614" cy="180000"/>
                                        <a:chOff x="0" y="0"/>
                                        <a:chExt cx="359614" cy="180000"/>
                                      </a:xfrm>
                                    </wpg:grpSpPr>
                                    <wps:wsp>
                                      <wps:cNvPr id="3901" name="Rectangle 390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02" name="Rectangle 390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903" name="Group 3903"/>
                                  <wpg:cNvGrpSpPr/>
                                  <wpg:grpSpPr>
                                    <a:xfrm>
                                      <a:off x="718457" y="0"/>
                                      <a:ext cx="718820" cy="179705"/>
                                      <a:chOff x="0" y="0"/>
                                      <a:chExt cx="718842" cy="180000"/>
                                    </a:xfrm>
                                  </wpg:grpSpPr>
                                  <wpg:grpSp>
                                    <wpg:cNvPr id="3904" name="Group 3904"/>
                                    <wpg:cNvGrpSpPr/>
                                    <wpg:grpSpPr>
                                      <a:xfrm>
                                        <a:off x="0" y="0"/>
                                        <a:ext cx="359614" cy="180000"/>
                                        <a:chOff x="0" y="0"/>
                                        <a:chExt cx="359614" cy="180000"/>
                                      </a:xfrm>
                                    </wpg:grpSpPr>
                                    <wps:wsp>
                                      <wps:cNvPr id="3905" name="Rectangle 390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06" name="Rectangle 390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907" name="Group 3907"/>
                                    <wpg:cNvGrpSpPr/>
                                    <wpg:grpSpPr>
                                      <a:xfrm>
                                        <a:off x="359228" y="0"/>
                                        <a:ext cx="359614" cy="180000"/>
                                        <a:chOff x="0" y="0"/>
                                        <a:chExt cx="359614" cy="180000"/>
                                      </a:xfrm>
                                    </wpg:grpSpPr>
                                    <wps:wsp>
                                      <wps:cNvPr id="3908" name="Rectangle 390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09" name="Rectangle 390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910" name="Group 3910"/>
                                  <wpg:cNvGrpSpPr/>
                                  <wpg:grpSpPr>
                                    <a:xfrm>
                                      <a:off x="3592286" y="0"/>
                                      <a:ext cx="718820" cy="179705"/>
                                      <a:chOff x="0" y="0"/>
                                      <a:chExt cx="718842" cy="180000"/>
                                    </a:xfrm>
                                  </wpg:grpSpPr>
                                  <wpg:grpSp>
                                    <wpg:cNvPr id="3911" name="Group 3911"/>
                                    <wpg:cNvGrpSpPr/>
                                    <wpg:grpSpPr>
                                      <a:xfrm>
                                        <a:off x="0" y="0"/>
                                        <a:ext cx="359614" cy="180000"/>
                                        <a:chOff x="0" y="0"/>
                                        <a:chExt cx="359614" cy="180000"/>
                                      </a:xfrm>
                                    </wpg:grpSpPr>
                                    <wps:wsp>
                                      <wps:cNvPr id="3912" name="Rectangle 391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13" name="Rectangle 391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914" name="Group 3914"/>
                                    <wpg:cNvGrpSpPr/>
                                    <wpg:grpSpPr>
                                      <a:xfrm>
                                        <a:off x="359228" y="0"/>
                                        <a:ext cx="359614" cy="180000"/>
                                        <a:chOff x="0" y="0"/>
                                        <a:chExt cx="359614" cy="180000"/>
                                      </a:xfrm>
                                    </wpg:grpSpPr>
                                    <wps:wsp>
                                      <wps:cNvPr id="3915" name="Rectangle 391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16" name="Rectangle 391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917" name="Group 3917"/>
                                  <wpg:cNvGrpSpPr/>
                                  <wpg:grpSpPr>
                                    <a:xfrm>
                                      <a:off x="5029200" y="0"/>
                                      <a:ext cx="718820" cy="179705"/>
                                      <a:chOff x="0" y="0"/>
                                      <a:chExt cx="718842" cy="180000"/>
                                    </a:xfrm>
                                  </wpg:grpSpPr>
                                  <wpg:grpSp>
                                    <wpg:cNvPr id="3918" name="Group 3918"/>
                                    <wpg:cNvGrpSpPr/>
                                    <wpg:grpSpPr>
                                      <a:xfrm>
                                        <a:off x="0" y="0"/>
                                        <a:ext cx="359614" cy="180000"/>
                                        <a:chOff x="0" y="0"/>
                                        <a:chExt cx="359614" cy="180000"/>
                                      </a:xfrm>
                                    </wpg:grpSpPr>
                                    <wps:wsp>
                                      <wps:cNvPr id="3919" name="Rectangle 391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20" name="Rectangle 392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921" name="Group 3921"/>
                                    <wpg:cNvGrpSpPr/>
                                    <wpg:grpSpPr>
                                      <a:xfrm>
                                        <a:off x="359228" y="0"/>
                                        <a:ext cx="359614" cy="180000"/>
                                        <a:chOff x="0" y="0"/>
                                        <a:chExt cx="359614" cy="180000"/>
                                      </a:xfrm>
                                    </wpg:grpSpPr>
                                    <wps:wsp>
                                      <wps:cNvPr id="3922" name="Rectangle 392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23" name="Rectangle 392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924" name="Group 3924"/>
                                  <wpg:cNvGrpSpPr/>
                                  <wpg:grpSpPr>
                                    <a:xfrm>
                                      <a:off x="4310743" y="0"/>
                                      <a:ext cx="718820" cy="179705"/>
                                      <a:chOff x="0" y="0"/>
                                      <a:chExt cx="718842" cy="180000"/>
                                    </a:xfrm>
                                  </wpg:grpSpPr>
                                  <wpg:grpSp>
                                    <wpg:cNvPr id="3925" name="Group 3925"/>
                                    <wpg:cNvGrpSpPr/>
                                    <wpg:grpSpPr>
                                      <a:xfrm>
                                        <a:off x="0" y="0"/>
                                        <a:ext cx="359614" cy="180000"/>
                                        <a:chOff x="0" y="0"/>
                                        <a:chExt cx="359614" cy="180000"/>
                                      </a:xfrm>
                                    </wpg:grpSpPr>
                                    <wps:wsp>
                                      <wps:cNvPr id="3926" name="Rectangle 392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27" name="Rectangle 392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928" name="Group 3928"/>
                                    <wpg:cNvGrpSpPr/>
                                    <wpg:grpSpPr>
                                      <a:xfrm>
                                        <a:off x="359228" y="0"/>
                                        <a:ext cx="359614" cy="180000"/>
                                        <a:chOff x="0" y="0"/>
                                        <a:chExt cx="359614" cy="180000"/>
                                      </a:xfrm>
                                    </wpg:grpSpPr>
                                    <wps:wsp>
                                      <wps:cNvPr id="3929" name="Rectangle 392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30" name="Rectangle 393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3931" name="Rectangle 3931"/>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932" name="Group 3932"/>
                                  <wpg:cNvGrpSpPr/>
                                  <wpg:grpSpPr>
                                    <a:xfrm>
                                      <a:off x="5747657" y="0"/>
                                      <a:ext cx="359603" cy="179705"/>
                                      <a:chOff x="0" y="0"/>
                                      <a:chExt cx="359614" cy="180000"/>
                                    </a:xfrm>
                                  </wpg:grpSpPr>
                                  <wps:wsp>
                                    <wps:cNvPr id="3933" name="Rectangle 393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34" name="Rectangle 393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3935" name="Group 3935"/>
                              <wpg:cNvGrpSpPr/>
                              <wpg:grpSpPr>
                                <a:xfrm>
                                  <a:off x="0" y="716280"/>
                                  <a:ext cx="6284850" cy="718643"/>
                                  <a:chOff x="0" y="0"/>
                                  <a:chExt cx="6286880" cy="718843"/>
                                </a:xfrm>
                              </wpg:grpSpPr>
                              <wpg:grpSp>
                                <wpg:cNvPr id="3936" name="Group 3936"/>
                                <wpg:cNvGrpSpPr/>
                                <wpg:grpSpPr>
                                  <a:xfrm>
                                    <a:off x="0" y="0"/>
                                    <a:ext cx="6286880" cy="180000"/>
                                    <a:chOff x="0" y="0"/>
                                    <a:chExt cx="6286880" cy="180000"/>
                                  </a:xfrm>
                                </wpg:grpSpPr>
                                <wpg:grpSp>
                                  <wpg:cNvPr id="3937" name="Group 3937"/>
                                  <wpg:cNvGrpSpPr/>
                                  <wpg:grpSpPr>
                                    <a:xfrm>
                                      <a:off x="0" y="0"/>
                                      <a:ext cx="718842" cy="180000"/>
                                      <a:chOff x="0" y="0"/>
                                      <a:chExt cx="718842" cy="180000"/>
                                    </a:xfrm>
                                  </wpg:grpSpPr>
                                  <wpg:grpSp>
                                    <wpg:cNvPr id="3938" name="Group 3938"/>
                                    <wpg:cNvGrpSpPr/>
                                    <wpg:grpSpPr>
                                      <a:xfrm>
                                        <a:off x="0" y="0"/>
                                        <a:ext cx="359614" cy="180000"/>
                                        <a:chOff x="0" y="0"/>
                                        <a:chExt cx="359614" cy="180000"/>
                                      </a:xfrm>
                                    </wpg:grpSpPr>
                                    <wps:wsp>
                                      <wps:cNvPr id="3939" name="Rectangle 393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40" name="Rectangle 394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941" name="Group 3941"/>
                                    <wpg:cNvGrpSpPr/>
                                    <wpg:grpSpPr>
                                      <a:xfrm>
                                        <a:off x="359228" y="0"/>
                                        <a:ext cx="359614" cy="180000"/>
                                        <a:chOff x="0" y="0"/>
                                        <a:chExt cx="359614" cy="180000"/>
                                      </a:xfrm>
                                    </wpg:grpSpPr>
                                    <wps:wsp>
                                      <wps:cNvPr id="3942" name="Rectangle 394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43" name="Rectangle 394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944" name="Group 3944"/>
                                  <wpg:cNvGrpSpPr/>
                                  <wpg:grpSpPr>
                                    <a:xfrm>
                                      <a:off x="1436914" y="0"/>
                                      <a:ext cx="718820" cy="179705"/>
                                      <a:chOff x="0" y="0"/>
                                      <a:chExt cx="718842" cy="180000"/>
                                    </a:xfrm>
                                  </wpg:grpSpPr>
                                  <wpg:grpSp>
                                    <wpg:cNvPr id="3945" name="Group 3945"/>
                                    <wpg:cNvGrpSpPr/>
                                    <wpg:grpSpPr>
                                      <a:xfrm>
                                        <a:off x="0" y="0"/>
                                        <a:ext cx="359614" cy="180000"/>
                                        <a:chOff x="0" y="0"/>
                                        <a:chExt cx="359614" cy="180000"/>
                                      </a:xfrm>
                                    </wpg:grpSpPr>
                                    <wps:wsp>
                                      <wps:cNvPr id="3946" name="Rectangle 394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47" name="Rectangle 394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948" name="Group 3948"/>
                                    <wpg:cNvGrpSpPr/>
                                    <wpg:grpSpPr>
                                      <a:xfrm>
                                        <a:off x="359228" y="0"/>
                                        <a:ext cx="359614" cy="180000"/>
                                        <a:chOff x="0" y="0"/>
                                        <a:chExt cx="359614" cy="180000"/>
                                      </a:xfrm>
                                    </wpg:grpSpPr>
                                    <wps:wsp>
                                      <wps:cNvPr id="3949" name="Rectangle 394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50" name="Rectangle 395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951" name="Group 3951"/>
                                  <wpg:cNvGrpSpPr/>
                                  <wpg:grpSpPr>
                                    <a:xfrm>
                                      <a:off x="2873829" y="0"/>
                                      <a:ext cx="718820" cy="179705"/>
                                      <a:chOff x="0" y="0"/>
                                      <a:chExt cx="718842" cy="180000"/>
                                    </a:xfrm>
                                  </wpg:grpSpPr>
                                  <wpg:grpSp>
                                    <wpg:cNvPr id="3952" name="Group 3952"/>
                                    <wpg:cNvGrpSpPr/>
                                    <wpg:grpSpPr>
                                      <a:xfrm>
                                        <a:off x="0" y="0"/>
                                        <a:ext cx="359614" cy="180000"/>
                                        <a:chOff x="0" y="0"/>
                                        <a:chExt cx="359614" cy="180000"/>
                                      </a:xfrm>
                                    </wpg:grpSpPr>
                                    <wps:wsp>
                                      <wps:cNvPr id="3953" name="Rectangle 395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54" name="Rectangle 395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955" name="Group 3955"/>
                                    <wpg:cNvGrpSpPr/>
                                    <wpg:grpSpPr>
                                      <a:xfrm>
                                        <a:off x="359228" y="0"/>
                                        <a:ext cx="359614" cy="180000"/>
                                        <a:chOff x="0" y="0"/>
                                        <a:chExt cx="359614" cy="180000"/>
                                      </a:xfrm>
                                    </wpg:grpSpPr>
                                    <wps:wsp>
                                      <wps:cNvPr id="3956" name="Rectangle 395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57" name="Rectangle 395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958" name="Group 3958"/>
                                  <wpg:cNvGrpSpPr/>
                                  <wpg:grpSpPr>
                                    <a:xfrm>
                                      <a:off x="2155372" y="0"/>
                                      <a:ext cx="718820" cy="179705"/>
                                      <a:chOff x="0" y="0"/>
                                      <a:chExt cx="718842" cy="180000"/>
                                    </a:xfrm>
                                  </wpg:grpSpPr>
                                  <wpg:grpSp>
                                    <wpg:cNvPr id="3959" name="Group 3959"/>
                                    <wpg:cNvGrpSpPr/>
                                    <wpg:grpSpPr>
                                      <a:xfrm>
                                        <a:off x="0" y="0"/>
                                        <a:ext cx="359614" cy="180000"/>
                                        <a:chOff x="0" y="0"/>
                                        <a:chExt cx="359614" cy="180000"/>
                                      </a:xfrm>
                                    </wpg:grpSpPr>
                                    <wps:wsp>
                                      <wps:cNvPr id="3960" name="Rectangle 396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61" name="Rectangle 396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962" name="Group 3962"/>
                                    <wpg:cNvGrpSpPr/>
                                    <wpg:grpSpPr>
                                      <a:xfrm>
                                        <a:off x="359228" y="0"/>
                                        <a:ext cx="359614" cy="180000"/>
                                        <a:chOff x="0" y="0"/>
                                        <a:chExt cx="359614" cy="180000"/>
                                      </a:xfrm>
                                    </wpg:grpSpPr>
                                    <wps:wsp>
                                      <wps:cNvPr id="3963" name="Rectangle 396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64" name="Rectangle 396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965" name="Group 3965"/>
                                  <wpg:cNvGrpSpPr/>
                                  <wpg:grpSpPr>
                                    <a:xfrm>
                                      <a:off x="718457" y="0"/>
                                      <a:ext cx="718820" cy="179705"/>
                                      <a:chOff x="0" y="0"/>
                                      <a:chExt cx="718842" cy="180000"/>
                                    </a:xfrm>
                                  </wpg:grpSpPr>
                                  <wpg:grpSp>
                                    <wpg:cNvPr id="3966" name="Group 3966"/>
                                    <wpg:cNvGrpSpPr/>
                                    <wpg:grpSpPr>
                                      <a:xfrm>
                                        <a:off x="0" y="0"/>
                                        <a:ext cx="359614" cy="180000"/>
                                        <a:chOff x="0" y="0"/>
                                        <a:chExt cx="359614" cy="180000"/>
                                      </a:xfrm>
                                    </wpg:grpSpPr>
                                    <wps:wsp>
                                      <wps:cNvPr id="3967" name="Rectangle 396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68" name="Rectangle 396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969" name="Group 3969"/>
                                    <wpg:cNvGrpSpPr/>
                                    <wpg:grpSpPr>
                                      <a:xfrm>
                                        <a:off x="359228" y="0"/>
                                        <a:ext cx="359614" cy="180000"/>
                                        <a:chOff x="0" y="0"/>
                                        <a:chExt cx="359614" cy="180000"/>
                                      </a:xfrm>
                                    </wpg:grpSpPr>
                                    <wps:wsp>
                                      <wps:cNvPr id="3970" name="Rectangle 397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71" name="Rectangle 397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972" name="Group 3972"/>
                                  <wpg:cNvGrpSpPr/>
                                  <wpg:grpSpPr>
                                    <a:xfrm>
                                      <a:off x="3592286" y="0"/>
                                      <a:ext cx="718820" cy="179705"/>
                                      <a:chOff x="0" y="0"/>
                                      <a:chExt cx="718842" cy="180000"/>
                                    </a:xfrm>
                                  </wpg:grpSpPr>
                                  <wpg:grpSp>
                                    <wpg:cNvPr id="3973" name="Group 3973"/>
                                    <wpg:cNvGrpSpPr/>
                                    <wpg:grpSpPr>
                                      <a:xfrm>
                                        <a:off x="0" y="0"/>
                                        <a:ext cx="359614" cy="180000"/>
                                        <a:chOff x="0" y="0"/>
                                        <a:chExt cx="359614" cy="180000"/>
                                      </a:xfrm>
                                    </wpg:grpSpPr>
                                    <wps:wsp>
                                      <wps:cNvPr id="3974" name="Rectangle 397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75" name="Rectangle 397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976" name="Group 3976"/>
                                    <wpg:cNvGrpSpPr/>
                                    <wpg:grpSpPr>
                                      <a:xfrm>
                                        <a:off x="359228" y="0"/>
                                        <a:ext cx="359614" cy="180000"/>
                                        <a:chOff x="0" y="0"/>
                                        <a:chExt cx="359614" cy="180000"/>
                                      </a:xfrm>
                                    </wpg:grpSpPr>
                                    <wps:wsp>
                                      <wps:cNvPr id="3977" name="Rectangle 397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78" name="Rectangle 397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979" name="Group 3979"/>
                                  <wpg:cNvGrpSpPr/>
                                  <wpg:grpSpPr>
                                    <a:xfrm>
                                      <a:off x="5029200" y="0"/>
                                      <a:ext cx="718820" cy="179705"/>
                                      <a:chOff x="0" y="0"/>
                                      <a:chExt cx="718842" cy="180000"/>
                                    </a:xfrm>
                                  </wpg:grpSpPr>
                                  <wpg:grpSp>
                                    <wpg:cNvPr id="3980" name="Group 3980"/>
                                    <wpg:cNvGrpSpPr/>
                                    <wpg:grpSpPr>
                                      <a:xfrm>
                                        <a:off x="0" y="0"/>
                                        <a:ext cx="359614" cy="180000"/>
                                        <a:chOff x="0" y="0"/>
                                        <a:chExt cx="359614" cy="180000"/>
                                      </a:xfrm>
                                    </wpg:grpSpPr>
                                    <wps:wsp>
                                      <wps:cNvPr id="3981" name="Rectangle 398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82" name="Rectangle 398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983" name="Group 3983"/>
                                    <wpg:cNvGrpSpPr/>
                                    <wpg:grpSpPr>
                                      <a:xfrm>
                                        <a:off x="359228" y="0"/>
                                        <a:ext cx="359614" cy="180000"/>
                                        <a:chOff x="0" y="0"/>
                                        <a:chExt cx="359614" cy="180000"/>
                                      </a:xfrm>
                                    </wpg:grpSpPr>
                                    <wps:wsp>
                                      <wps:cNvPr id="3984" name="Rectangle 398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85" name="Rectangle 398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986" name="Group 3986"/>
                                  <wpg:cNvGrpSpPr/>
                                  <wpg:grpSpPr>
                                    <a:xfrm>
                                      <a:off x="4310743" y="0"/>
                                      <a:ext cx="718820" cy="179705"/>
                                      <a:chOff x="0" y="0"/>
                                      <a:chExt cx="718842" cy="180000"/>
                                    </a:xfrm>
                                  </wpg:grpSpPr>
                                  <wpg:grpSp>
                                    <wpg:cNvPr id="3987" name="Group 3987"/>
                                    <wpg:cNvGrpSpPr/>
                                    <wpg:grpSpPr>
                                      <a:xfrm>
                                        <a:off x="0" y="0"/>
                                        <a:ext cx="359614" cy="180000"/>
                                        <a:chOff x="0" y="0"/>
                                        <a:chExt cx="359614" cy="180000"/>
                                      </a:xfrm>
                                    </wpg:grpSpPr>
                                    <wps:wsp>
                                      <wps:cNvPr id="3988" name="Rectangle 398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89" name="Rectangle 398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990" name="Group 3990"/>
                                    <wpg:cNvGrpSpPr/>
                                    <wpg:grpSpPr>
                                      <a:xfrm>
                                        <a:off x="359228" y="0"/>
                                        <a:ext cx="359614" cy="180000"/>
                                        <a:chOff x="0" y="0"/>
                                        <a:chExt cx="359614" cy="180000"/>
                                      </a:xfrm>
                                    </wpg:grpSpPr>
                                    <wps:wsp>
                                      <wps:cNvPr id="3991" name="Rectangle 399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92" name="Rectangle 399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3993" name="Rectangle 3993"/>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994" name="Group 3994"/>
                                  <wpg:cNvGrpSpPr/>
                                  <wpg:grpSpPr>
                                    <a:xfrm>
                                      <a:off x="5747657" y="0"/>
                                      <a:ext cx="359603" cy="179705"/>
                                      <a:chOff x="0" y="0"/>
                                      <a:chExt cx="359614" cy="180000"/>
                                    </a:xfrm>
                                  </wpg:grpSpPr>
                                  <wps:wsp>
                                    <wps:cNvPr id="3995" name="Rectangle 399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96" name="Rectangle 399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997" name="Group 3997"/>
                                <wpg:cNvGrpSpPr/>
                                <wpg:grpSpPr>
                                  <a:xfrm>
                                    <a:off x="0" y="179614"/>
                                    <a:ext cx="6286880" cy="180000"/>
                                    <a:chOff x="0" y="0"/>
                                    <a:chExt cx="6286880" cy="180000"/>
                                  </a:xfrm>
                                </wpg:grpSpPr>
                                <wpg:grpSp>
                                  <wpg:cNvPr id="3998" name="Group 3998"/>
                                  <wpg:cNvGrpSpPr/>
                                  <wpg:grpSpPr>
                                    <a:xfrm>
                                      <a:off x="0" y="0"/>
                                      <a:ext cx="718842" cy="180000"/>
                                      <a:chOff x="0" y="0"/>
                                      <a:chExt cx="718842" cy="180000"/>
                                    </a:xfrm>
                                  </wpg:grpSpPr>
                                  <wpg:grpSp>
                                    <wpg:cNvPr id="3999" name="Group 3999"/>
                                    <wpg:cNvGrpSpPr/>
                                    <wpg:grpSpPr>
                                      <a:xfrm>
                                        <a:off x="0" y="0"/>
                                        <a:ext cx="359614" cy="180000"/>
                                        <a:chOff x="0" y="0"/>
                                        <a:chExt cx="359614" cy="180000"/>
                                      </a:xfrm>
                                    </wpg:grpSpPr>
                                    <wps:wsp>
                                      <wps:cNvPr id="4000" name="Rectangle 400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01" name="Rectangle 400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002" name="Group 4002"/>
                                    <wpg:cNvGrpSpPr/>
                                    <wpg:grpSpPr>
                                      <a:xfrm>
                                        <a:off x="359228" y="0"/>
                                        <a:ext cx="359614" cy="180000"/>
                                        <a:chOff x="0" y="0"/>
                                        <a:chExt cx="359614" cy="180000"/>
                                      </a:xfrm>
                                    </wpg:grpSpPr>
                                    <wps:wsp>
                                      <wps:cNvPr id="4003" name="Rectangle 400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04" name="Rectangle 400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005" name="Group 4005"/>
                                  <wpg:cNvGrpSpPr/>
                                  <wpg:grpSpPr>
                                    <a:xfrm>
                                      <a:off x="1436914" y="0"/>
                                      <a:ext cx="718820" cy="179705"/>
                                      <a:chOff x="0" y="0"/>
                                      <a:chExt cx="718842" cy="180000"/>
                                    </a:xfrm>
                                  </wpg:grpSpPr>
                                  <wpg:grpSp>
                                    <wpg:cNvPr id="4006" name="Group 4006"/>
                                    <wpg:cNvGrpSpPr/>
                                    <wpg:grpSpPr>
                                      <a:xfrm>
                                        <a:off x="0" y="0"/>
                                        <a:ext cx="359614" cy="180000"/>
                                        <a:chOff x="0" y="0"/>
                                        <a:chExt cx="359614" cy="180000"/>
                                      </a:xfrm>
                                    </wpg:grpSpPr>
                                    <wps:wsp>
                                      <wps:cNvPr id="4007" name="Rectangle 400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08" name="Rectangle 400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009" name="Group 4009"/>
                                    <wpg:cNvGrpSpPr/>
                                    <wpg:grpSpPr>
                                      <a:xfrm>
                                        <a:off x="359228" y="0"/>
                                        <a:ext cx="359614" cy="180000"/>
                                        <a:chOff x="0" y="0"/>
                                        <a:chExt cx="359614" cy="180000"/>
                                      </a:xfrm>
                                    </wpg:grpSpPr>
                                    <wps:wsp>
                                      <wps:cNvPr id="4010" name="Rectangle 401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11" name="Rectangle 401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012" name="Group 4012"/>
                                  <wpg:cNvGrpSpPr/>
                                  <wpg:grpSpPr>
                                    <a:xfrm>
                                      <a:off x="2873829" y="0"/>
                                      <a:ext cx="718820" cy="179705"/>
                                      <a:chOff x="0" y="0"/>
                                      <a:chExt cx="718842" cy="180000"/>
                                    </a:xfrm>
                                  </wpg:grpSpPr>
                                  <wpg:grpSp>
                                    <wpg:cNvPr id="4013" name="Group 4013"/>
                                    <wpg:cNvGrpSpPr/>
                                    <wpg:grpSpPr>
                                      <a:xfrm>
                                        <a:off x="0" y="0"/>
                                        <a:ext cx="359614" cy="180000"/>
                                        <a:chOff x="0" y="0"/>
                                        <a:chExt cx="359614" cy="180000"/>
                                      </a:xfrm>
                                    </wpg:grpSpPr>
                                    <wps:wsp>
                                      <wps:cNvPr id="4014" name="Rectangle 401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15" name="Rectangle 401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016" name="Group 4016"/>
                                    <wpg:cNvGrpSpPr/>
                                    <wpg:grpSpPr>
                                      <a:xfrm>
                                        <a:off x="359228" y="0"/>
                                        <a:ext cx="359614" cy="180000"/>
                                        <a:chOff x="0" y="0"/>
                                        <a:chExt cx="359614" cy="180000"/>
                                      </a:xfrm>
                                    </wpg:grpSpPr>
                                    <wps:wsp>
                                      <wps:cNvPr id="4017" name="Rectangle 401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18" name="Rectangle 401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019" name="Group 4019"/>
                                  <wpg:cNvGrpSpPr/>
                                  <wpg:grpSpPr>
                                    <a:xfrm>
                                      <a:off x="2155372" y="0"/>
                                      <a:ext cx="718820" cy="179705"/>
                                      <a:chOff x="0" y="0"/>
                                      <a:chExt cx="718842" cy="180000"/>
                                    </a:xfrm>
                                  </wpg:grpSpPr>
                                  <wpg:grpSp>
                                    <wpg:cNvPr id="4020" name="Group 4020"/>
                                    <wpg:cNvGrpSpPr/>
                                    <wpg:grpSpPr>
                                      <a:xfrm>
                                        <a:off x="0" y="0"/>
                                        <a:ext cx="359614" cy="180000"/>
                                        <a:chOff x="0" y="0"/>
                                        <a:chExt cx="359614" cy="180000"/>
                                      </a:xfrm>
                                    </wpg:grpSpPr>
                                    <wps:wsp>
                                      <wps:cNvPr id="4021" name="Rectangle 402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22" name="Rectangle 402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023" name="Group 4023"/>
                                    <wpg:cNvGrpSpPr/>
                                    <wpg:grpSpPr>
                                      <a:xfrm>
                                        <a:off x="359228" y="0"/>
                                        <a:ext cx="359614" cy="180000"/>
                                        <a:chOff x="0" y="0"/>
                                        <a:chExt cx="359614" cy="180000"/>
                                      </a:xfrm>
                                    </wpg:grpSpPr>
                                    <wps:wsp>
                                      <wps:cNvPr id="4024" name="Rectangle 402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25" name="Rectangle 402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026" name="Group 4026"/>
                                  <wpg:cNvGrpSpPr/>
                                  <wpg:grpSpPr>
                                    <a:xfrm>
                                      <a:off x="718457" y="0"/>
                                      <a:ext cx="718820" cy="179705"/>
                                      <a:chOff x="0" y="0"/>
                                      <a:chExt cx="718842" cy="180000"/>
                                    </a:xfrm>
                                  </wpg:grpSpPr>
                                  <wpg:grpSp>
                                    <wpg:cNvPr id="4027" name="Group 4027"/>
                                    <wpg:cNvGrpSpPr/>
                                    <wpg:grpSpPr>
                                      <a:xfrm>
                                        <a:off x="0" y="0"/>
                                        <a:ext cx="359614" cy="180000"/>
                                        <a:chOff x="0" y="0"/>
                                        <a:chExt cx="359614" cy="180000"/>
                                      </a:xfrm>
                                    </wpg:grpSpPr>
                                    <wps:wsp>
                                      <wps:cNvPr id="4028" name="Rectangle 402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29" name="Rectangle 402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030" name="Group 4030"/>
                                    <wpg:cNvGrpSpPr/>
                                    <wpg:grpSpPr>
                                      <a:xfrm>
                                        <a:off x="359228" y="0"/>
                                        <a:ext cx="359614" cy="180000"/>
                                        <a:chOff x="0" y="0"/>
                                        <a:chExt cx="359614" cy="180000"/>
                                      </a:xfrm>
                                    </wpg:grpSpPr>
                                    <wps:wsp>
                                      <wps:cNvPr id="4031" name="Rectangle 403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32" name="Rectangle 403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033" name="Group 4033"/>
                                  <wpg:cNvGrpSpPr/>
                                  <wpg:grpSpPr>
                                    <a:xfrm>
                                      <a:off x="3592286" y="0"/>
                                      <a:ext cx="718820" cy="179705"/>
                                      <a:chOff x="0" y="0"/>
                                      <a:chExt cx="718842" cy="180000"/>
                                    </a:xfrm>
                                  </wpg:grpSpPr>
                                  <wpg:grpSp>
                                    <wpg:cNvPr id="4034" name="Group 4034"/>
                                    <wpg:cNvGrpSpPr/>
                                    <wpg:grpSpPr>
                                      <a:xfrm>
                                        <a:off x="0" y="0"/>
                                        <a:ext cx="359614" cy="180000"/>
                                        <a:chOff x="0" y="0"/>
                                        <a:chExt cx="359614" cy="180000"/>
                                      </a:xfrm>
                                    </wpg:grpSpPr>
                                    <wps:wsp>
                                      <wps:cNvPr id="4035" name="Rectangle 403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36" name="Rectangle 403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037" name="Group 4037"/>
                                    <wpg:cNvGrpSpPr/>
                                    <wpg:grpSpPr>
                                      <a:xfrm>
                                        <a:off x="359228" y="0"/>
                                        <a:ext cx="359614" cy="180000"/>
                                        <a:chOff x="0" y="0"/>
                                        <a:chExt cx="359614" cy="180000"/>
                                      </a:xfrm>
                                    </wpg:grpSpPr>
                                    <wps:wsp>
                                      <wps:cNvPr id="4038" name="Rectangle 403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39" name="Rectangle 403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040" name="Group 4040"/>
                                  <wpg:cNvGrpSpPr/>
                                  <wpg:grpSpPr>
                                    <a:xfrm>
                                      <a:off x="5029200" y="0"/>
                                      <a:ext cx="718820" cy="179705"/>
                                      <a:chOff x="0" y="0"/>
                                      <a:chExt cx="718842" cy="180000"/>
                                    </a:xfrm>
                                  </wpg:grpSpPr>
                                  <wpg:grpSp>
                                    <wpg:cNvPr id="4041" name="Group 4041"/>
                                    <wpg:cNvGrpSpPr/>
                                    <wpg:grpSpPr>
                                      <a:xfrm>
                                        <a:off x="0" y="0"/>
                                        <a:ext cx="359614" cy="180000"/>
                                        <a:chOff x="0" y="0"/>
                                        <a:chExt cx="359614" cy="180000"/>
                                      </a:xfrm>
                                    </wpg:grpSpPr>
                                    <wps:wsp>
                                      <wps:cNvPr id="4042" name="Rectangle 404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43" name="Rectangle 404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044" name="Group 4044"/>
                                    <wpg:cNvGrpSpPr/>
                                    <wpg:grpSpPr>
                                      <a:xfrm>
                                        <a:off x="359228" y="0"/>
                                        <a:ext cx="359614" cy="180000"/>
                                        <a:chOff x="0" y="0"/>
                                        <a:chExt cx="359614" cy="180000"/>
                                      </a:xfrm>
                                    </wpg:grpSpPr>
                                    <wps:wsp>
                                      <wps:cNvPr id="4045" name="Rectangle 404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46" name="Rectangle 404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047" name="Group 4047"/>
                                  <wpg:cNvGrpSpPr/>
                                  <wpg:grpSpPr>
                                    <a:xfrm>
                                      <a:off x="4310743" y="0"/>
                                      <a:ext cx="718820" cy="179705"/>
                                      <a:chOff x="0" y="0"/>
                                      <a:chExt cx="718842" cy="180000"/>
                                    </a:xfrm>
                                  </wpg:grpSpPr>
                                  <wpg:grpSp>
                                    <wpg:cNvPr id="4048" name="Group 4048"/>
                                    <wpg:cNvGrpSpPr/>
                                    <wpg:grpSpPr>
                                      <a:xfrm>
                                        <a:off x="0" y="0"/>
                                        <a:ext cx="359614" cy="180000"/>
                                        <a:chOff x="0" y="0"/>
                                        <a:chExt cx="359614" cy="180000"/>
                                      </a:xfrm>
                                    </wpg:grpSpPr>
                                    <wps:wsp>
                                      <wps:cNvPr id="4049" name="Rectangle 404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50" name="Rectangle 405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051" name="Group 4051"/>
                                    <wpg:cNvGrpSpPr/>
                                    <wpg:grpSpPr>
                                      <a:xfrm>
                                        <a:off x="359228" y="0"/>
                                        <a:ext cx="359614" cy="180000"/>
                                        <a:chOff x="0" y="0"/>
                                        <a:chExt cx="359614" cy="180000"/>
                                      </a:xfrm>
                                    </wpg:grpSpPr>
                                    <wps:wsp>
                                      <wps:cNvPr id="4052" name="Rectangle 405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53" name="Rectangle 405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4054" name="Rectangle 4054"/>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055" name="Group 4055"/>
                                  <wpg:cNvGrpSpPr/>
                                  <wpg:grpSpPr>
                                    <a:xfrm>
                                      <a:off x="5747657" y="0"/>
                                      <a:ext cx="359603" cy="179705"/>
                                      <a:chOff x="0" y="0"/>
                                      <a:chExt cx="359614" cy="180000"/>
                                    </a:xfrm>
                                  </wpg:grpSpPr>
                                  <wps:wsp>
                                    <wps:cNvPr id="4056" name="Rectangle 405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57" name="Rectangle 405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058" name="Group 4058"/>
                                <wpg:cNvGrpSpPr/>
                                <wpg:grpSpPr>
                                  <a:xfrm>
                                    <a:off x="0" y="359229"/>
                                    <a:ext cx="6286500" cy="179705"/>
                                    <a:chOff x="0" y="0"/>
                                    <a:chExt cx="6286880" cy="180000"/>
                                  </a:xfrm>
                                </wpg:grpSpPr>
                                <wpg:grpSp>
                                  <wpg:cNvPr id="4059" name="Group 4059"/>
                                  <wpg:cNvGrpSpPr/>
                                  <wpg:grpSpPr>
                                    <a:xfrm>
                                      <a:off x="0" y="0"/>
                                      <a:ext cx="718842" cy="180000"/>
                                      <a:chOff x="0" y="0"/>
                                      <a:chExt cx="718842" cy="180000"/>
                                    </a:xfrm>
                                  </wpg:grpSpPr>
                                  <wpg:grpSp>
                                    <wpg:cNvPr id="4060" name="Group 4060"/>
                                    <wpg:cNvGrpSpPr/>
                                    <wpg:grpSpPr>
                                      <a:xfrm>
                                        <a:off x="0" y="0"/>
                                        <a:ext cx="359614" cy="180000"/>
                                        <a:chOff x="0" y="0"/>
                                        <a:chExt cx="359614" cy="180000"/>
                                      </a:xfrm>
                                    </wpg:grpSpPr>
                                    <wps:wsp>
                                      <wps:cNvPr id="4061" name="Rectangle 406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62" name="Rectangle 406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063" name="Group 4063"/>
                                    <wpg:cNvGrpSpPr/>
                                    <wpg:grpSpPr>
                                      <a:xfrm>
                                        <a:off x="359228" y="0"/>
                                        <a:ext cx="359614" cy="180000"/>
                                        <a:chOff x="0" y="0"/>
                                        <a:chExt cx="359614" cy="180000"/>
                                      </a:xfrm>
                                    </wpg:grpSpPr>
                                    <wps:wsp>
                                      <wps:cNvPr id="4064" name="Rectangle 406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65" name="Rectangle 406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066" name="Group 4066"/>
                                  <wpg:cNvGrpSpPr/>
                                  <wpg:grpSpPr>
                                    <a:xfrm>
                                      <a:off x="1436914" y="0"/>
                                      <a:ext cx="718820" cy="179705"/>
                                      <a:chOff x="0" y="0"/>
                                      <a:chExt cx="718842" cy="180000"/>
                                    </a:xfrm>
                                  </wpg:grpSpPr>
                                  <wpg:grpSp>
                                    <wpg:cNvPr id="4067" name="Group 4067"/>
                                    <wpg:cNvGrpSpPr/>
                                    <wpg:grpSpPr>
                                      <a:xfrm>
                                        <a:off x="0" y="0"/>
                                        <a:ext cx="359614" cy="180000"/>
                                        <a:chOff x="0" y="0"/>
                                        <a:chExt cx="359614" cy="180000"/>
                                      </a:xfrm>
                                    </wpg:grpSpPr>
                                    <wps:wsp>
                                      <wps:cNvPr id="4068" name="Rectangle 406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69" name="Rectangle 406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070" name="Group 4070"/>
                                    <wpg:cNvGrpSpPr/>
                                    <wpg:grpSpPr>
                                      <a:xfrm>
                                        <a:off x="359228" y="0"/>
                                        <a:ext cx="359614" cy="180000"/>
                                        <a:chOff x="0" y="0"/>
                                        <a:chExt cx="359614" cy="180000"/>
                                      </a:xfrm>
                                    </wpg:grpSpPr>
                                    <wps:wsp>
                                      <wps:cNvPr id="4071" name="Rectangle 407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72" name="Rectangle 407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073" name="Group 4073"/>
                                  <wpg:cNvGrpSpPr/>
                                  <wpg:grpSpPr>
                                    <a:xfrm>
                                      <a:off x="2873829" y="0"/>
                                      <a:ext cx="718820" cy="179705"/>
                                      <a:chOff x="0" y="0"/>
                                      <a:chExt cx="718842" cy="180000"/>
                                    </a:xfrm>
                                  </wpg:grpSpPr>
                                  <wpg:grpSp>
                                    <wpg:cNvPr id="4074" name="Group 4074"/>
                                    <wpg:cNvGrpSpPr/>
                                    <wpg:grpSpPr>
                                      <a:xfrm>
                                        <a:off x="0" y="0"/>
                                        <a:ext cx="359614" cy="180000"/>
                                        <a:chOff x="0" y="0"/>
                                        <a:chExt cx="359614" cy="180000"/>
                                      </a:xfrm>
                                    </wpg:grpSpPr>
                                    <wps:wsp>
                                      <wps:cNvPr id="4075" name="Rectangle 407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76" name="Rectangle 407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077" name="Group 4077"/>
                                    <wpg:cNvGrpSpPr/>
                                    <wpg:grpSpPr>
                                      <a:xfrm>
                                        <a:off x="359228" y="0"/>
                                        <a:ext cx="359614" cy="180000"/>
                                        <a:chOff x="0" y="0"/>
                                        <a:chExt cx="359614" cy="180000"/>
                                      </a:xfrm>
                                    </wpg:grpSpPr>
                                    <wps:wsp>
                                      <wps:cNvPr id="4078" name="Rectangle 407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79" name="Rectangle 407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080" name="Group 4080"/>
                                  <wpg:cNvGrpSpPr/>
                                  <wpg:grpSpPr>
                                    <a:xfrm>
                                      <a:off x="2155372" y="0"/>
                                      <a:ext cx="718820" cy="179705"/>
                                      <a:chOff x="0" y="0"/>
                                      <a:chExt cx="718842" cy="180000"/>
                                    </a:xfrm>
                                  </wpg:grpSpPr>
                                  <wpg:grpSp>
                                    <wpg:cNvPr id="4081" name="Group 4081"/>
                                    <wpg:cNvGrpSpPr/>
                                    <wpg:grpSpPr>
                                      <a:xfrm>
                                        <a:off x="0" y="0"/>
                                        <a:ext cx="359614" cy="180000"/>
                                        <a:chOff x="0" y="0"/>
                                        <a:chExt cx="359614" cy="180000"/>
                                      </a:xfrm>
                                    </wpg:grpSpPr>
                                    <wps:wsp>
                                      <wps:cNvPr id="4082" name="Rectangle 408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83" name="Rectangle 408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084" name="Group 4084"/>
                                    <wpg:cNvGrpSpPr/>
                                    <wpg:grpSpPr>
                                      <a:xfrm>
                                        <a:off x="359228" y="0"/>
                                        <a:ext cx="359614" cy="180000"/>
                                        <a:chOff x="0" y="0"/>
                                        <a:chExt cx="359614" cy="180000"/>
                                      </a:xfrm>
                                    </wpg:grpSpPr>
                                    <wps:wsp>
                                      <wps:cNvPr id="4085" name="Rectangle 408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86" name="Rectangle 408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087" name="Group 4087"/>
                                  <wpg:cNvGrpSpPr/>
                                  <wpg:grpSpPr>
                                    <a:xfrm>
                                      <a:off x="718457" y="0"/>
                                      <a:ext cx="718820" cy="179705"/>
                                      <a:chOff x="0" y="0"/>
                                      <a:chExt cx="718842" cy="180000"/>
                                    </a:xfrm>
                                  </wpg:grpSpPr>
                                  <wpg:grpSp>
                                    <wpg:cNvPr id="4088" name="Group 4088"/>
                                    <wpg:cNvGrpSpPr/>
                                    <wpg:grpSpPr>
                                      <a:xfrm>
                                        <a:off x="0" y="0"/>
                                        <a:ext cx="359614" cy="180000"/>
                                        <a:chOff x="0" y="0"/>
                                        <a:chExt cx="359614" cy="180000"/>
                                      </a:xfrm>
                                    </wpg:grpSpPr>
                                    <wps:wsp>
                                      <wps:cNvPr id="4089" name="Rectangle 408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90" name="Rectangle 409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091" name="Group 4091"/>
                                    <wpg:cNvGrpSpPr/>
                                    <wpg:grpSpPr>
                                      <a:xfrm>
                                        <a:off x="359228" y="0"/>
                                        <a:ext cx="359614" cy="180000"/>
                                        <a:chOff x="0" y="0"/>
                                        <a:chExt cx="359614" cy="180000"/>
                                      </a:xfrm>
                                    </wpg:grpSpPr>
                                    <wps:wsp>
                                      <wps:cNvPr id="4092" name="Rectangle 409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93" name="Rectangle 409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094" name="Group 4094"/>
                                  <wpg:cNvGrpSpPr/>
                                  <wpg:grpSpPr>
                                    <a:xfrm>
                                      <a:off x="3592286" y="0"/>
                                      <a:ext cx="718820" cy="179705"/>
                                      <a:chOff x="0" y="0"/>
                                      <a:chExt cx="718842" cy="180000"/>
                                    </a:xfrm>
                                  </wpg:grpSpPr>
                                  <wpg:grpSp>
                                    <wpg:cNvPr id="4095" name="Group 4095"/>
                                    <wpg:cNvGrpSpPr/>
                                    <wpg:grpSpPr>
                                      <a:xfrm>
                                        <a:off x="0" y="0"/>
                                        <a:ext cx="359614" cy="180000"/>
                                        <a:chOff x="0" y="0"/>
                                        <a:chExt cx="359614" cy="180000"/>
                                      </a:xfrm>
                                    </wpg:grpSpPr>
                                    <wps:wsp>
                                      <wps:cNvPr id="4096" name="Rectangle 409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97" name="Rectangle 409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098" name="Group 4098"/>
                                    <wpg:cNvGrpSpPr/>
                                    <wpg:grpSpPr>
                                      <a:xfrm>
                                        <a:off x="359228" y="0"/>
                                        <a:ext cx="359614" cy="180000"/>
                                        <a:chOff x="0" y="0"/>
                                        <a:chExt cx="359614" cy="180000"/>
                                      </a:xfrm>
                                    </wpg:grpSpPr>
                                    <wps:wsp>
                                      <wps:cNvPr id="4099" name="Rectangle 409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00" name="Rectangle 410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101" name="Group 4101"/>
                                  <wpg:cNvGrpSpPr/>
                                  <wpg:grpSpPr>
                                    <a:xfrm>
                                      <a:off x="5029200" y="0"/>
                                      <a:ext cx="718820" cy="179705"/>
                                      <a:chOff x="0" y="0"/>
                                      <a:chExt cx="718842" cy="180000"/>
                                    </a:xfrm>
                                  </wpg:grpSpPr>
                                  <wpg:grpSp>
                                    <wpg:cNvPr id="4102" name="Group 4102"/>
                                    <wpg:cNvGrpSpPr/>
                                    <wpg:grpSpPr>
                                      <a:xfrm>
                                        <a:off x="0" y="0"/>
                                        <a:ext cx="359614" cy="180000"/>
                                        <a:chOff x="0" y="0"/>
                                        <a:chExt cx="359614" cy="180000"/>
                                      </a:xfrm>
                                    </wpg:grpSpPr>
                                    <wps:wsp>
                                      <wps:cNvPr id="4103" name="Rectangle 410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04" name="Rectangle 410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105" name="Group 4105"/>
                                    <wpg:cNvGrpSpPr/>
                                    <wpg:grpSpPr>
                                      <a:xfrm>
                                        <a:off x="359228" y="0"/>
                                        <a:ext cx="359614" cy="180000"/>
                                        <a:chOff x="0" y="0"/>
                                        <a:chExt cx="359614" cy="180000"/>
                                      </a:xfrm>
                                    </wpg:grpSpPr>
                                    <wps:wsp>
                                      <wps:cNvPr id="4106" name="Rectangle 410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07" name="Rectangle 410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108" name="Group 4108"/>
                                  <wpg:cNvGrpSpPr/>
                                  <wpg:grpSpPr>
                                    <a:xfrm>
                                      <a:off x="4310743" y="0"/>
                                      <a:ext cx="718820" cy="179705"/>
                                      <a:chOff x="0" y="0"/>
                                      <a:chExt cx="718842" cy="180000"/>
                                    </a:xfrm>
                                  </wpg:grpSpPr>
                                  <wpg:grpSp>
                                    <wpg:cNvPr id="4109" name="Group 4109"/>
                                    <wpg:cNvGrpSpPr/>
                                    <wpg:grpSpPr>
                                      <a:xfrm>
                                        <a:off x="0" y="0"/>
                                        <a:ext cx="359614" cy="180000"/>
                                        <a:chOff x="0" y="0"/>
                                        <a:chExt cx="359614" cy="180000"/>
                                      </a:xfrm>
                                    </wpg:grpSpPr>
                                    <wps:wsp>
                                      <wps:cNvPr id="4110" name="Rectangle 411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11" name="Rectangle 411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112" name="Group 4112"/>
                                    <wpg:cNvGrpSpPr/>
                                    <wpg:grpSpPr>
                                      <a:xfrm>
                                        <a:off x="359228" y="0"/>
                                        <a:ext cx="359614" cy="180000"/>
                                        <a:chOff x="0" y="0"/>
                                        <a:chExt cx="359614" cy="180000"/>
                                      </a:xfrm>
                                    </wpg:grpSpPr>
                                    <wps:wsp>
                                      <wps:cNvPr id="4113" name="Rectangle 411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14" name="Rectangle 411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4115" name="Rectangle 4115"/>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116" name="Group 4116"/>
                                  <wpg:cNvGrpSpPr/>
                                  <wpg:grpSpPr>
                                    <a:xfrm>
                                      <a:off x="5747657" y="0"/>
                                      <a:ext cx="359603" cy="179705"/>
                                      <a:chOff x="0" y="0"/>
                                      <a:chExt cx="359614" cy="180000"/>
                                    </a:xfrm>
                                  </wpg:grpSpPr>
                                  <wps:wsp>
                                    <wps:cNvPr id="4117" name="Rectangle 411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18" name="Rectangle 411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119" name="Group 4119"/>
                                <wpg:cNvGrpSpPr/>
                                <wpg:grpSpPr>
                                  <a:xfrm>
                                    <a:off x="0" y="538843"/>
                                    <a:ext cx="6286880" cy="180000"/>
                                    <a:chOff x="0" y="0"/>
                                    <a:chExt cx="6286880" cy="180000"/>
                                  </a:xfrm>
                                </wpg:grpSpPr>
                                <wpg:grpSp>
                                  <wpg:cNvPr id="4120" name="Group 4120"/>
                                  <wpg:cNvGrpSpPr/>
                                  <wpg:grpSpPr>
                                    <a:xfrm>
                                      <a:off x="0" y="0"/>
                                      <a:ext cx="718842" cy="180000"/>
                                      <a:chOff x="0" y="0"/>
                                      <a:chExt cx="718842" cy="180000"/>
                                    </a:xfrm>
                                  </wpg:grpSpPr>
                                  <wpg:grpSp>
                                    <wpg:cNvPr id="4121" name="Group 4121"/>
                                    <wpg:cNvGrpSpPr/>
                                    <wpg:grpSpPr>
                                      <a:xfrm>
                                        <a:off x="0" y="0"/>
                                        <a:ext cx="359614" cy="180000"/>
                                        <a:chOff x="0" y="0"/>
                                        <a:chExt cx="359614" cy="180000"/>
                                      </a:xfrm>
                                    </wpg:grpSpPr>
                                    <wps:wsp>
                                      <wps:cNvPr id="4122" name="Rectangle 412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23" name="Rectangle 412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124" name="Group 4124"/>
                                    <wpg:cNvGrpSpPr/>
                                    <wpg:grpSpPr>
                                      <a:xfrm>
                                        <a:off x="359228" y="0"/>
                                        <a:ext cx="359614" cy="180000"/>
                                        <a:chOff x="0" y="0"/>
                                        <a:chExt cx="359614" cy="180000"/>
                                      </a:xfrm>
                                    </wpg:grpSpPr>
                                    <wps:wsp>
                                      <wps:cNvPr id="4125" name="Rectangle 412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26" name="Rectangle 412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127" name="Group 4127"/>
                                  <wpg:cNvGrpSpPr/>
                                  <wpg:grpSpPr>
                                    <a:xfrm>
                                      <a:off x="1436914" y="0"/>
                                      <a:ext cx="718820" cy="179705"/>
                                      <a:chOff x="0" y="0"/>
                                      <a:chExt cx="718842" cy="180000"/>
                                    </a:xfrm>
                                  </wpg:grpSpPr>
                                  <wpg:grpSp>
                                    <wpg:cNvPr id="4128" name="Group 4128"/>
                                    <wpg:cNvGrpSpPr/>
                                    <wpg:grpSpPr>
                                      <a:xfrm>
                                        <a:off x="0" y="0"/>
                                        <a:ext cx="359614" cy="180000"/>
                                        <a:chOff x="0" y="0"/>
                                        <a:chExt cx="359614" cy="180000"/>
                                      </a:xfrm>
                                    </wpg:grpSpPr>
                                    <wps:wsp>
                                      <wps:cNvPr id="4129" name="Rectangle 412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30" name="Rectangle 413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131" name="Group 4131"/>
                                    <wpg:cNvGrpSpPr/>
                                    <wpg:grpSpPr>
                                      <a:xfrm>
                                        <a:off x="359228" y="0"/>
                                        <a:ext cx="359614" cy="180000"/>
                                        <a:chOff x="0" y="0"/>
                                        <a:chExt cx="359614" cy="180000"/>
                                      </a:xfrm>
                                    </wpg:grpSpPr>
                                    <wps:wsp>
                                      <wps:cNvPr id="4132" name="Rectangle 413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33" name="Rectangle 413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134" name="Group 4134"/>
                                  <wpg:cNvGrpSpPr/>
                                  <wpg:grpSpPr>
                                    <a:xfrm>
                                      <a:off x="2873829" y="0"/>
                                      <a:ext cx="718820" cy="179705"/>
                                      <a:chOff x="0" y="0"/>
                                      <a:chExt cx="718842" cy="180000"/>
                                    </a:xfrm>
                                  </wpg:grpSpPr>
                                  <wpg:grpSp>
                                    <wpg:cNvPr id="4135" name="Group 4135"/>
                                    <wpg:cNvGrpSpPr/>
                                    <wpg:grpSpPr>
                                      <a:xfrm>
                                        <a:off x="0" y="0"/>
                                        <a:ext cx="359614" cy="180000"/>
                                        <a:chOff x="0" y="0"/>
                                        <a:chExt cx="359614" cy="180000"/>
                                      </a:xfrm>
                                    </wpg:grpSpPr>
                                    <wps:wsp>
                                      <wps:cNvPr id="4136" name="Rectangle 413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37" name="Rectangle 413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138" name="Group 4138"/>
                                    <wpg:cNvGrpSpPr/>
                                    <wpg:grpSpPr>
                                      <a:xfrm>
                                        <a:off x="359228" y="0"/>
                                        <a:ext cx="359614" cy="180000"/>
                                        <a:chOff x="0" y="0"/>
                                        <a:chExt cx="359614" cy="180000"/>
                                      </a:xfrm>
                                    </wpg:grpSpPr>
                                    <wps:wsp>
                                      <wps:cNvPr id="4139" name="Rectangle 413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40" name="Rectangle 414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141" name="Group 4141"/>
                                  <wpg:cNvGrpSpPr/>
                                  <wpg:grpSpPr>
                                    <a:xfrm>
                                      <a:off x="2155372" y="0"/>
                                      <a:ext cx="718820" cy="179705"/>
                                      <a:chOff x="0" y="0"/>
                                      <a:chExt cx="718842" cy="180000"/>
                                    </a:xfrm>
                                  </wpg:grpSpPr>
                                  <wpg:grpSp>
                                    <wpg:cNvPr id="4142" name="Group 4142"/>
                                    <wpg:cNvGrpSpPr/>
                                    <wpg:grpSpPr>
                                      <a:xfrm>
                                        <a:off x="0" y="0"/>
                                        <a:ext cx="359614" cy="180000"/>
                                        <a:chOff x="0" y="0"/>
                                        <a:chExt cx="359614" cy="180000"/>
                                      </a:xfrm>
                                    </wpg:grpSpPr>
                                    <wps:wsp>
                                      <wps:cNvPr id="4143" name="Rectangle 414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44" name="Rectangle 414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145" name="Group 4145"/>
                                    <wpg:cNvGrpSpPr/>
                                    <wpg:grpSpPr>
                                      <a:xfrm>
                                        <a:off x="359228" y="0"/>
                                        <a:ext cx="359614" cy="180000"/>
                                        <a:chOff x="0" y="0"/>
                                        <a:chExt cx="359614" cy="180000"/>
                                      </a:xfrm>
                                    </wpg:grpSpPr>
                                    <wps:wsp>
                                      <wps:cNvPr id="4146" name="Rectangle 414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47" name="Rectangle 414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148" name="Group 4148"/>
                                  <wpg:cNvGrpSpPr/>
                                  <wpg:grpSpPr>
                                    <a:xfrm>
                                      <a:off x="718457" y="0"/>
                                      <a:ext cx="718820" cy="179705"/>
                                      <a:chOff x="0" y="0"/>
                                      <a:chExt cx="718842" cy="180000"/>
                                    </a:xfrm>
                                  </wpg:grpSpPr>
                                  <wpg:grpSp>
                                    <wpg:cNvPr id="4149" name="Group 4149"/>
                                    <wpg:cNvGrpSpPr/>
                                    <wpg:grpSpPr>
                                      <a:xfrm>
                                        <a:off x="0" y="0"/>
                                        <a:ext cx="359614" cy="180000"/>
                                        <a:chOff x="0" y="0"/>
                                        <a:chExt cx="359614" cy="180000"/>
                                      </a:xfrm>
                                    </wpg:grpSpPr>
                                    <wps:wsp>
                                      <wps:cNvPr id="4150" name="Rectangle 415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51" name="Rectangle 415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152" name="Group 4152"/>
                                    <wpg:cNvGrpSpPr/>
                                    <wpg:grpSpPr>
                                      <a:xfrm>
                                        <a:off x="359228" y="0"/>
                                        <a:ext cx="359614" cy="180000"/>
                                        <a:chOff x="0" y="0"/>
                                        <a:chExt cx="359614" cy="180000"/>
                                      </a:xfrm>
                                    </wpg:grpSpPr>
                                    <wps:wsp>
                                      <wps:cNvPr id="4153" name="Rectangle 415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54" name="Rectangle 415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155" name="Group 4155"/>
                                  <wpg:cNvGrpSpPr/>
                                  <wpg:grpSpPr>
                                    <a:xfrm>
                                      <a:off x="3592286" y="0"/>
                                      <a:ext cx="718820" cy="179705"/>
                                      <a:chOff x="0" y="0"/>
                                      <a:chExt cx="718842" cy="180000"/>
                                    </a:xfrm>
                                  </wpg:grpSpPr>
                                  <wpg:grpSp>
                                    <wpg:cNvPr id="4156" name="Group 4156"/>
                                    <wpg:cNvGrpSpPr/>
                                    <wpg:grpSpPr>
                                      <a:xfrm>
                                        <a:off x="0" y="0"/>
                                        <a:ext cx="359614" cy="180000"/>
                                        <a:chOff x="0" y="0"/>
                                        <a:chExt cx="359614" cy="180000"/>
                                      </a:xfrm>
                                    </wpg:grpSpPr>
                                    <wps:wsp>
                                      <wps:cNvPr id="4157" name="Rectangle 415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58" name="Rectangle 415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159" name="Group 4159"/>
                                    <wpg:cNvGrpSpPr/>
                                    <wpg:grpSpPr>
                                      <a:xfrm>
                                        <a:off x="359228" y="0"/>
                                        <a:ext cx="359614" cy="180000"/>
                                        <a:chOff x="0" y="0"/>
                                        <a:chExt cx="359614" cy="180000"/>
                                      </a:xfrm>
                                    </wpg:grpSpPr>
                                    <wps:wsp>
                                      <wps:cNvPr id="4160" name="Rectangle 416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61" name="Rectangle 416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162" name="Group 4162"/>
                                  <wpg:cNvGrpSpPr/>
                                  <wpg:grpSpPr>
                                    <a:xfrm>
                                      <a:off x="5029200" y="0"/>
                                      <a:ext cx="718820" cy="179705"/>
                                      <a:chOff x="0" y="0"/>
                                      <a:chExt cx="718842" cy="180000"/>
                                    </a:xfrm>
                                  </wpg:grpSpPr>
                                  <wpg:grpSp>
                                    <wpg:cNvPr id="4163" name="Group 4163"/>
                                    <wpg:cNvGrpSpPr/>
                                    <wpg:grpSpPr>
                                      <a:xfrm>
                                        <a:off x="0" y="0"/>
                                        <a:ext cx="359614" cy="180000"/>
                                        <a:chOff x="0" y="0"/>
                                        <a:chExt cx="359614" cy="180000"/>
                                      </a:xfrm>
                                    </wpg:grpSpPr>
                                    <wps:wsp>
                                      <wps:cNvPr id="4164" name="Rectangle 416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65" name="Rectangle 416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166" name="Group 4166"/>
                                    <wpg:cNvGrpSpPr/>
                                    <wpg:grpSpPr>
                                      <a:xfrm>
                                        <a:off x="359228" y="0"/>
                                        <a:ext cx="359614" cy="180000"/>
                                        <a:chOff x="0" y="0"/>
                                        <a:chExt cx="359614" cy="180000"/>
                                      </a:xfrm>
                                    </wpg:grpSpPr>
                                    <wps:wsp>
                                      <wps:cNvPr id="4167" name="Rectangle 416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68" name="Rectangle 416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169" name="Group 4169"/>
                                  <wpg:cNvGrpSpPr/>
                                  <wpg:grpSpPr>
                                    <a:xfrm>
                                      <a:off x="4310743" y="0"/>
                                      <a:ext cx="718820" cy="179705"/>
                                      <a:chOff x="0" y="0"/>
                                      <a:chExt cx="718842" cy="180000"/>
                                    </a:xfrm>
                                  </wpg:grpSpPr>
                                  <wpg:grpSp>
                                    <wpg:cNvPr id="4170" name="Group 4170"/>
                                    <wpg:cNvGrpSpPr/>
                                    <wpg:grpSpPr>
                                      <a:xfrm>
                                        <a:off x="0" y="0"/>
                                        <a:ext cx="359614" cy="180000"/>
                                        <a:chOff x="0" y="0"/>
                                        <a:chExt cx="359614" cy="180000"/>
                                      </a:xfrm>
                                    </wpg:grpSpPr>
                                    <wps:wsp>
                                      <wps:cNvPr id="4171" name="Rectangle 417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72" name="Rectangle 417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173" name="Group 4173"/>
                                    <wpg:cNvGrpSpPr/>
                                    <wpg:grpSpPr>
                                      <a:xfrm>
                                        <a:off x="359228" y="0"/>
                                        <a:ext cx="359614" cy="180000"/>
                                        <a:chOff x="0" y="0"/>
                                        <a:chExt cx="359614" cy="180000"/>
                                      </a:xfrm>
                                    </wpg:grpSpPr>
                                    <wps:wsp>
                                      <wps:cNvPr id="4174" name="Rectangle 417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75" name="Rectangle 417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4176" name="Rectangle 4176"/>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177" name="Group 4177"/>
                                  <wpg:cNvGrpSpPr/>
                                  <wpg:grpSpPr>
                                    <a:xfrm>
                                      <a:off x="5747657" y="0"/>
                                      <a:ext cx="359603" cy="179705"/>
                                      <a:chOff x="0" y="0"/>
                                      <a:chExt cx="359614" cy="180000"/>
                                    </a:xfrm>
                                  </wpg:grpSpPr>
                                  <wps:wsp>
                                    <wps:cNvPr id="4178" name="Rectangle 417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79" name="Rectangle 417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4180" name="Group 4180"/>
                              <wpg:cNvGrpSpPr/>
                              <wpg:grpSpPr>
                                <a:xfrm>
                                  <a:off x="0" y="1440180"/>
                                  <a:ext cx="6285230" cy="718665"/>
                                  <a:chOff x="0" y="0"/>
                                  <a:chExt cx="6286880" cy="718842"/>
                                </a:xfrm>
                              </wpg:grpSpPr>
                              <wpg:grpSp>
                                <wpg:cNvPr id="4181" name="Group 4181"/>
                                <wpg:cNvGrpSpPr/>
                                <wpg:grpSpPr>
                                  <a:xfrm>
                                    <a:off x="0" y="0"/>
                                    <a:ext cx="6286880" cy="180000"/>
                                    <a:chOff x="0" y="0"/>
                                    <a:chExt cx="6286880" cy="180000"/>
                                  </a:xfrm>
                                </wpg:grpSpPr>
                                <wpg:grpSp>
                                  <wpg:cNvPr id="4182" name="Group 4182"/>
                                  <wpg:cNvGrpSpPr/>
                                  <wpg:grpSpPr>
                                    <a:xfrm>
                                      <a:off x="0" y="0"/>
                                      <a:ext cx="718842" cy="180000"/>
                                      <a:chOff x="0" y="0"/>
                                      <a:chExt cx="718842" cy="180000"/>
                                    </a:xfrm>
                                  </wpg:grpSpPr>
                                  <wpg:grpSp>
                                    <wpg:cNvPr id="4183" name="Group 4183"/>
                                    <wpg:cNvGrpSpPr/>
                                    <wpg:grpSpPr>
                                      <a:xfrm>
                                        <a:off x="0" y="0"/>
                                        <a:ext cx="359614" cy="180000"/>
                                        <a:chOff x="0" y="0"/>
                                        <a:chExt cx="359614" cy="180000"/>
                                      </a:xfrm>
                                    </wpg:grpSpPr>
                                    <wps:wsp>
                                      <wps:cNvPr id="4184" name="Rectangle 418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85" name="Rectangle 418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186" name="Group 4186"/>
                                    <wpg:cNvGrpSpPr/>
                                    <wpg:grpSpPr>
                                      <a:xfrm>
                                        <a:off x="359228" y="0"/>
                                        <a:ext cx="359614" cy="180000"/>
                                        <a:chOff x="0" y="0"/>
                                        <a:chExt cx="359614" cy="180000"/>
                                      </a:xfrm>
                                    </wpg:grpSpPr>
                                    <wps:wsp>
                                      <wps:cNvPr id="4187" name="Rectangle 418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88" name="Rectangle 418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189" name="Group 4189"/>
                                  <wpg:cNvGrpSpPr/>
                                  <wpg:grpSpPr>
                                    <a:xfrm>
                                      <a:off x="1436914" y="0"/>
                                      <a:ext cx="718820" cy="179705"/>
                                      <a:chOff x="0" y="0"/>
                                      <a:chExt cx="718842" cy="180000"/>
                                    </a:xfrm>
                                  </wpg:grpSpPr>
                                  <wpg:grpSp>
                                    <wpg:cNvPr id="4190" name="Group 4190"/>
                                    <wpg:cNvGrpSpPr/>
                                    <wpg:grpSpPr>
                                      <a:xfrm>
                                        <a:off x="0" y="0"/>
                                        <a:ext cx="359614" cy="180000"/>
                                        <a:chOff x="0" y="0"/>
                                        <a:chExt cx="359614" cy="180000"/>
                                      </a:xfrm>
                                    </wpg:grpSpPr>
                                    <wps:wsp>
                                      <wps:cNvPr id="4191" name="Rectangle 419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92" name="Rectangle 419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193" name="Group 4193"/>
                                    <wpg:cNvGrpSpPr/>
                                    <wpg:grpSpPr>
                                      <a:xfrm>
                                        <a:off x="359228" y="0"/>
                                        <a:ext cx="359614" cy="180000"/>
                                        <a:chOff x="0" y="0"/>
                                        <a:chExt cx="359614" cy="180000"/>
                                      </a:xfrm>
                                    </wpg:grpSpPr>
                                    <wps:wsp>
                                      <wps:cNvPr id="4194" name="Rectangle 419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95" name="Rectangle 419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196" name="Group 4196"/>
                                  <wpg:cNvGrpSpPr/>
                                  <wpg:grpSpPr>
                                    <a:xfrm>
                                      <a:off x="2873829" y="0"/>
                                      <a:ext cx="718820" cy="179705"/>
                                      <a:chOff x="0" y="0"/>
                                      <a:chExt cx="718842" cy="180000"/>
                                    </a:xfrm>
                                  </wpg:grpSpPr>
                                  <wpg:grpSp>
                                    <wpg:cNvPr id="4197" name="Group 4197"/>
                                    <wpg:cNvGrpSpPr/>
                                    <wpg:grpSpPr>
                                      <a:xfrm>
                                        <a:off x="0" y="0"/>
                                        <a:ext cx="359614" cy="180000"/>
                                        <a:chOff x="0" y="0"/>
                                        <a:chExt cx="359614" cy="180000"/>
                                      </a:xfrm>
                                    </wpg:grpSpPr>
                                    <wps:wsp>
                                      <wps:cNvPr id="4198" name="Rectangle 419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99" name="Rectangle 419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200" name="Group 4200"/>
                                    <wpg:cNvGrpSpPr/>
                                    <wpg:grpSpPr>
                                      <a:xfrm>
                                        <a:off x="359228" y="0"/>
                                        <a:ext cx="359614" cy="180000"/>
                                        <a:chOff x="0" y="0"/>
                                        <a:chExt cx="359614" cy="180000"/>
                                      </a:xfrm>
                                    </wpg:grpSpPr>
                                    <wps:wsp>
                                      <wps:cNvPr id="4201" name="Rectangle 420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02" name="Rectangle 420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203" name="Group 4203"/>
                                  <wpg:cNvGrpSpPr/>
                                  <wpg:grpSpPr>
                                    <a:xfrm>
                                      <a:off x="2155372" y="0"/>
                                      <a:ext cx="718820" cy="179705"/>
                                      <a:chOff x="0" y="0"/>
                                      <a:chExt cx="718842" cy="180000"/>
                                    </a:xfrm>
                                  </wpg:grpSpPr>
                                  <wpg:grpSp>
                                    <wpg:cNvPr id="4204" name="Group 4204"/>
                                    <wpg:cNvGrpSpPr/>
                                    <wpg:grpSpPr>
                                      <a:xfrm>
                                        <a:off x="0" y="0"/>
                                        <a:ext cx="359614" cy="180000"/>
                                        <a:chOff x="0" y="0"/>
                                        <a:chExt cx="359614" cy="180000"/>
                                      </a:xfrm>
                                    </wpg:grpSpPr>
                                    <wps:wsp>
                                      <wps:cNvPr id="4205" name="Rectangle 420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06" name="Rectangle 420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207" name="Group 4207"/>
                                    <wpg:cNvGrpSpPr/>
                                    <wpg:grpSpPr>
                                      <a:xfrm>
                                        <a:off x="359228" y="0"/>
                                        <a:ext cx="359614" cy="180000"/>
                                        <a:chOff x="0" y="0"/>
                                        <a:chExt cx="359614" cy="180000"/>
                                      </a:xfrm>
                                    </wpg:grpSpPr>
                                    <wps:wsp>
                                      <wps:cNvPr id="4208" name="Rectangle 420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09" name="Rectangle 420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210" name="Group 4210"/>
                                  <wpg:cNvGrpSpPr/>
                                  <wpg:grpSpPr>
                                    <a:xfrm>
                                      <a:off x="718457" y="0"/>
                                      <a:ext cx="718820" cy="179705"/>
                                      <a:chOff x="0" y="0"/>
                                      <a:chExt cx="718842" cy="180000"/>
                                    </a:xfrm>
                                  </wpg:grpSpPr>
                                  <wpg:grpSp>
                                    <wpg:cNvPr id="4211" name="Group 4211"/>
                                    <wpg:cNvGrpSpPr/>
                                    <wpg:grpSpPr>
                                      <a:xfrm>
                                        <a:off x="0" y="0"/>
                                        <a:ext cx="359614" cy="180000"/>
                                        <a:chOff x="0" y="0"/>
                                        <a:chExt cx="359614" cy="180000"/>
                                      </a:xfrm>
                                    </wpg:grpSpPr>
                                    <wps:wsp>
                                      <wps:cNvPr id="4212" name="Rectangle 421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13" name="Rectangle 421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214" name="Group 4214"/>
                                    <wpg:cNvGrpSpPr/>
                                    <wpg:grpSpPr>
                                      <a:xfrm>
                                        <a:off x="359228" y="0"/>
                                        <a:ext cx="359614" cy="180000"/>
                                        <a:chOff x="0" y="0"/>
                                        <a:chExt cx="359614" cy="180000"/>
                                      </a:xfrm>
                                    </wpg:grpSpPr>
                                    <wps:wsp>
                                      <wps:cNvPr id="4215" name="Rectangle 421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16" name="Rectangle 421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217" name="Group 4217"/>
                                  <wpg:cNvGrpSpPr/>
                                  <wpg:grpSpPr>
                                    <a:xfrm>
                                      <a:off x="3592286" y="0"/>
                                      <a:ext cx="718820" cy="179705"/>
                                      <a:chOff x="0" y="0"/>
                                      <a:chExt cx="718842" cy="180000"/>
                                    </a:xfrm>
                                  </wpg:grpSpPr>
                                  <wpg:grpSp>
                                    <wpg:cNvPr id="4218" name="Group 4218"/>
                                    <wpg:cNvGrpSpPr/>
                                    <wpg:grpSpPr>
                                      <a:xfrm>
                                        <a:off x="0" y="0"/>
                                        <a:ext cx="359614" cy="180000"/>
                                        <a:chOff x="0" y="0"/>
                                        <a:chExt cx="359614" cy="180000"/>
                                      </a:xfrm>
                                    </wpg:grpSpPr>
                                    <wps:wsp>
                                      <wps:cNvPr id="4219" name="Rectangle 421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20" name="Rectangle 422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221" name="Group 4221"/>
                                    <wpg:cNvGrpSpPr/>
                                    <wpg:grpSpPr>
                                      <a:xfrm>
                                        <a:off x="359228" y="0"/>
                                        <a:ext cx="359614" cy="180000"/>
                                        <a:chOff x="0" y="0"/>
                                        <a:chExt cx="359614" cy="180000"/>
                                      </a:xfrm>
                                    </wpg:grpSpPr>
                                    <wps:wsp>
                                      <wps:cNvPr id="4222" name="Rectangle 422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23" name="Rectangle 422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224" name="Group 4224"/>
                                  <wpg:cNvGrpSpPr/>
                                  <wpg:grpSpPr>
                                    <a:xfrm>
                                      <a:off x="5029200" y="0"/>
                                      <a:ext cx="718820" cy="179705"/>
                                      <a:chOff x="0" y="0"/>
                                      <a:chExt cx="718842" cy="180000"/>
                                    </a:xfrm>
                                  </wpg:grpSpPr>
                                  <wpg:grpSp>
                                    <wpg:cNvPr id="4225" name="Group 4225"/>
                                    <wpg:cNvGrpSpPr/>
                                    <wpg:grpSpPr>
                                      <a:xfrm>
                                        <a:off x="0" y="0"/>
                                        <a:ext cx="359614" cy="180000"/>
                                        <a:chOff x="0" y="0"/>
                                        <a:chExt cx="359614" cy="180000"/>
                                      </a:xfrm>
                                    </wpg:grpSpPr>
                                    <wps:wsp>
                                      <wps:cNvPr id="4226" name="Rectangle 422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27" name="Rectangle 422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228" name="Group 4228"/>
                                    <wpg:cNvGrpSpPr/>
                                    <wpg:grpSpPr>
                                      <a:xfrm>
                                        <a:off x="359228" y="0"/>
                                        <a:ext cx="359614" cy="180000"/>
                                        <a:chOff x="0" y="0"/>
                                        <a:chExt cx="359614" cy="180000"/>
                                      </a:xfrm>
                                    </wpg:grpSpPr>
                                    <wps:wsp>
                                      <wps:cNvPr id="4229" name="Rectangle 422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30" name="Rectangle 423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231" name="Group 4231"/>
                                  <wpg:cNvGrpSpPr/>
                                  <wpg:grpSpPr>
                                    <a:xfrm>
                                      <a:off x="4310743" y="0"/>
                                      <a:ext cx="718820" cy="179705"/>
                                      <a:chOff x="0" y="0"/>
                                      <a:chExt cx="718842" cy="180000"/>
                                    </a:xfrm>
                                  </wpg:grpSpPr>
                                  <wpg:grpSp>
                                    <wpg:cNvPr id="4232" name="Group 4232"/>
                                    <wpg:cNvGrpSpPr/>
                                    <wpg:grpSpPr>
                                      <a:xfrm>
                                        <a:off x="0" y="0"/>
                                        <a:ext cx="359614" cy="180000"/>
                                        <a:chOff x="0" y="0"/>
                                        <a:chExt cx="359614" cy="180000"/>
                                      </a:xfrm>
                                    </wpg:grpSpPr>
                                    <wps:wsp>
                                      <wps:cNvPr id="4233" name="Rectangle 423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34" name="Rectangle 423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235" name="Group 4235"/>
                                    <wpg:cNvGrpSpPr/>
                                    <wpg:grpSpPr>
                                      <a:xfrm>
                                        <a:off x="359228" y="0"/>
                                        <a:ext cx="359614" cy="180000"/>
                                        <a:chOff x="0" y="0"/>
                                        <a:chExt cx="359614" cy="180000"/>
                                      </a:xfrm>
                                    </wpg:grpSpPr>
                                    <wps:wsp>
                                      <wps:cNvPr id="4236" name="Rectangle 423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37" name="Rectangle 423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4238" name="Rectangle 4238"/>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239" name="Group 4239"/>
                                  <wpg:cNvGrpSpPr/>
                                  <wpg:grpSpPr>
                                    <a:xfrm>
                                      <a:off x="5747657" y="0"/>
                                      <a:ext cx="359603" cy="179705"/>
                                      <a:chOff x="0" y="0"/>
                                      <a:chExt cx="359614" cy="180000"/>
                                    </a:xfrm>
                                  </wpg:grpSpPr>
                                  <wps:wsp>
                                    <wps:cNvPr id="4240" name="Rectangle 424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41" name="Rectangle 424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242" name="Group 4242"/>
                                <wpg:cNvGrpSpPr/>
                                <wpg:grpSpPr>
                                  <a:xfrm>
                                    <a:off x="0" y="179614"/>
                                    <a:ext cx="6286880" cy="180000"/>
                                    <a:chOff x="0" y="0"/>
                                    <a:chExt cx="6286880" cy="180000"/>
                                  </a:xfrm>
                                </wpg:grpSpPr>
                                <wpg:grpSp>
                                  <wpg:cNvPr id="4243" name="Group 4243"/>
                                  <wpg:cNvGrpSpPr/>
                                  <wpg:grpSpPr>
                                    <a:xfrm>
                                      <a:off x="0" y="0"/>
                                      <a:ext cx="718842" cy="180000"/>
                                      <a:chOff x="0" y="0"/>
                                      <a:chExt cx="718842" cy="180000"/>
                                    </a:xfrm>
                                  </wpg:grpSpPr>
                                  <wpg:grpSp>
                                    <wpg:cNvPr id="4244" name="Group 4244"/>
                                    <wpg:cNvGrpSpPr/>
                                    <wpg:grpSpPr>
                                      <a:xfrm>
                                        <a:off x="0" y="0"/>
                                        <a:ext cx="359614" cy="180000"/>
                                        <a:chOff x="0" y="0"/>
                                        <a:chExt cx="359614" cy="180000"/>
                                      </a:xfrm>
                                    </wpg:grpSpPr>
                                    <wps:wsp>
                                      <wps:cNvPr id="4245" name="Rectangle 424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46" name="Rectangle 424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247" name="Group 4247"/>
                                    <wpg:cNvGrpSpPr/>
                                    <wpg:grpSpPr>
                                      <a:xfrm>
                                        <a:off x="359228" y="0"/>
                                        <a:ext cx="359614" cy="180000"/>
                                        <a:chOff x="0" y="0"/>
                                        <a:chExt cx="359614" cy="180000"/>
                                      </a:xfrm>
                                    </wpg:grpSpPr>
                                    <wps:wsp>
                                      <wps:cNvPr id="4248" name="Rectangle 424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49" name="Rectangle 424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250" name="Group 4250"/>
                                  <wpg:cNvGrpSpPr/>
                                  <wpg:grpSpPr>
                                    <a:xfrm>
                                      <a:off x="1436914" y="0"/>
                                      <a:ext cx="718820" cy="179705"/>
                                      <a:chOff x="0" y="0"/>
                                      <a:chExt cx="718842" cy="180000"/>
                                    </a:xfrm>
                                  </wpg:grpSpPr>
                                  <wpg:grpSp>
                                    <wpg:cNvPr id="4251" name="Group 4251"/>
                                    <wpg:cNvGrpSpPr/>
                                    <wpg:grpSpPr>
                                      <a:xfrm>
                                        <a:off x="0" y="0"/>
                                        <a:ext cx="359614" cy="180000"/>
                                        <a:chOff x="0" y="0"/>
                                        <a:chExt cx="359614" cy="180000"/>
                                      </a:xfrm>
                                    </wpg:grpSpPr>
                                    <wps:wsp>
                                      <wps:cNvPr id="4252" name="Rectangle 425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53" name="Rectangle 425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254" name="Group 4254"/>
                                    <wpg:cNvGrpSpPr/>
                                    <wpg:grpSpPr>
                                      <a:xfrm>
                                        <a:off x="359228" y="0"/>
                                        <a:ext cx="359614" cy="180000"/>
                                        <a:chOff x="0" y="0"/>
                                        <a:chExt cx="359614" cy="180000"/>
                                      </a:xfrm>
                                    </wpg:grpSpPr>
                                    <wps:wsp>
                                      <wps:cNvPr id="4255" name="Rectangle 425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56" name="Rectangle 425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257" name="Group 4257"/>
                                  <wpg:cNvGrpSpPr/>
                                  <wpg:grpSpPr>
                                    <a:xfrm>
                                      <a:off x="2873829" y="0"/>
                                      <a:ext cx="718820" cy="179705"/>
                                      <a:chOff x="0" y="0"/>
                                      <a:chExt cx="718842" cy="180000"/>
                                    </a:xfrm>
                                  </wpg:grpSpPr>
                                  <wpg:grpSp>
                                    <wpg:cNvPr id="4258" name="Group 4258"/>
                                    <wpg:cNvGrpSpPr/>
                                    <wpg:grpSpPr>
                                      <a:xfrm>
                                        <a:off x="0" y="0"/>
                                        <a:ext cx="359614" cy="180000"/>
                                        <a:chOff x="0" y="0"/>
                                        <a:chExt cx="359614" cy="180000"/>
                                      </a:xfrm>
                                    </wpg:grpSpPr>
                                    <wps:wsp>
                                      <wps:cNvPr id="4259" name="Rectangle 425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60" name="Rectangle 426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261" name="Group 4261"/>
                                    <wpg:cNvGrpSpPr/>
                                    <wpg:grpSpPr>
                                      <a:xfrm>
                                        <a:off x="359228" y="0"/>
                                        <a:ext cx="359614" cy="180000"/>
                                        <a:chOff x="0" y="0"/>
                                        <a:chExt cx="359614" cy="180000"/>
                                      </a:xfrm>
                                    </wpg:grpSpPr>
                                    <wps:wsp>
                                      <wps:cNvPr id="4262" name="Rectangle 426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63" name="Rectangle 426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264" name="Group 4264"/>
                                  <wpg:cNvGrpSpPr/>
                                  <wpg:grpSpPr>
                                    <a:xfrm>
                                      <a:off x="2155372" y="0"/>
                                      <a:ext cx="718820" cy="179705"/>
                                      <a:chOff x="0" y="0"/>
                                      <a:chExt cx="718842" cy="180000"/>
                                    </a:xfrm>
                                  </wpg:grpSpPr>
                                  <wpg:grpSp>
                                    <wpg:cNvPr id="4265" name="Group 4265"/>
                                    <wpg:cNvGrpSpPr/>
                                    <wpg:grpSpPr>
                                      <a:xfrm>
                                        <a:off x="0" y="0"/>
                                        <a:ext cx="359614" cy="180000"/>
                                        <a:chOff x="0" y="0"/>
                                        <a:chExt cx="359614" cy="180000"/>
                                      </a:xfrm>
                                    </wpg:grpSpPr>
                                    <wps:wsp>
                                      <wps:cNvPr id="4266" name="Rectangle 426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67" name="Rectangle 426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268" name="Group 4268"/>
                                    <wpg:cNvGrpSpPr/>
                                    <wpg:grpSpPr>
                                      <a:xfrm>
                                        <a:off x="359228" y="0"/>
                                        <a:ext cx="359614" cy="180000"/>
                                        <a:chOff x="0" y="0"/>
                                        <a:chExt cx="359614" cy="180000"/>
                                      </a:xfrm>
                                    </wpg:grpSpPr>
                                    <wps:wsp>
                                      <wps:cNvPr id="4269" name="Rectangle 426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70" name="Rectangle 427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271" name="Group 4271"/>
                                  <wpg:cNvGrpSpPr/>
                                  <wpg:grpSpPr>
                                    <a:xfrm>
                                      <a:off x="718457" y="0"/>
                                      <a:ext cx="718820" cy="179705"/>
                                      <a:chOff x="0" y="0"/>
                                      <a:chExt cx="718842" cy="180000"/>
                                    </a:xfrm>
                                  </wpg:grpSpPr>
                                  <wpg:grpSp>
                                    <wpg:cNvPr id="4272" name="Group 4272"/>
                                    <wpg:cNvGrpSpPr/>
                                    <wpg:grpSpPr>
                                      <a:xfrm>
                                        <a:off x="0" y="0"/>
                                        <a:ext cx="359614" cy="180000"/>
                                        <a:chOff x="0" y="0"/>
                                        <a:chExt cx="359614" cy="180000"/>
                                      </a:xfrm>
                                    </wpg:grpSpPr>
                                    <wps:wsp>
                                      <wps:cNvPr id="4273" name="Rectangle 427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74" name="Rectangle 427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275" name="Group 4275"/>
                                    <wpg:cNvGrpSpPr/>
                                    <wpg:grpSpPr>
                                      <a:xfrm>
                                        <a:off x="359228" y="0"/>
                                        <a:ext cx="359614" cy="180000"/>
                                        <a:chOff x="0" y="0"/>
                                        <a:chExt cx="359614" cy="180000"/>
                                      </a:xfrm>
                                    </wpg:grpSpPr>
                                    <wps:wsp>
                                      <wps:cNvPr id="4276" name="Rectangle 427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77" name="Rectangle 427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278" name="Group 4278"/>
                                  <wpg:cNvGrpSpPr/>
                                  <wpg:grpSpPr>
                                    <a:xfrm>
                                      <a:off x="3592286" y="0"/>
                                      <a:ext cx="718820" cy="179705"/>
                                      <a:chOff x="0" y="0"/>
                                      <a:chExt cx="718842" cy="180000"/>
                                    </a:xfrm>
                                  </wpg:grpSpPr>
                                  <wpg:grpSp>
                                    <wpg:cNvPr id="4279" name="Group 4279"/>
                                    <wpg:cNvGrpSpPr/>
                                    <wpg:grpSpPr>
                                      <a:xfrm>
                                        <a:off x="0" y="0"/>
                                        <a:ext cx="359614" cy="180000"/>
                                        <a:chOff x="0" y="0"/>
                                        <a:chExt cx="359614" cy="180000"/>
                                      </a:xfrm>
                                    </wpg:grpSpPr>
                                    <wps:wsp>
                                      <wps:cNvPr id="4280" name="Rectangle 428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81" name="Rectangle 428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282" name="Group 4282"/>
                                    <wpg:cNvGrpSpPr/>
                                    <wpg:grpSpPr>
                                      <a:xfrm>
                                        <a:off x="359228" y="0"/>
                                        <a:ext cx="359614" cy="180000"/>
                                        <a:chOff x="0" y="0"/>
                                        <a:chExt cx="359614" cy="180000"/>
                                      </a:xfrm>
                                    </wpg:grpSpPr>
                                    <wps:wsp>
                                      <wps:cNvPr id="4283" name="Rectangle 428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84" name="Rectangle 428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285" name="Group 4285"/>
                                  <wpg:cNvGrpSpPr/>
                                  <wpg:grpSpPr>
                                    <a:xfrm>
                                      <a:off x="5029200" y="0"/>
                                      <a:ext cx="718820" cy="179705"/>
                                      <a:chOff x="0" y="0"/>
                                      <a:chExt cx="718842" cy="180000"/>
                                    </a:xfrm>
                                  </wpg:grpSpPr>
                                  <wpg:grpSp>
                                    <wpg:cNvPr id="4286" name="Group 4286"/>
                                    <wpg:cNvGrpSpPr/>
                                    <wpg:grpSpPr>
                                      <a:xfrm>
                                        <a:off x="0" y="0"/>
                                        <a:ext cx="359614" cy="180000"/>
                                        <a:chOff x="0" y="0"/>
                                        <a:chExt cx="359614" cy="180000"/>
                                      </a:xfrm>
                                    </wpg:grpSpPr>
                                    <wps:wsp>
                                      <wps:cNvPr id="4287" name="Rectangle 428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88" name="Rectangle 428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289" name="Group 4289"/>
                                    <wpg:cNvGrpSpPr/>
                                    <wpg:grpSpPr>
                                      <a:xfrm>
                                        <a:off x="359228" y="0"/>
                                        <a:ext cx="359614" cy="180000"/>
                                        <a:chOff x="0" y="0"/>
                                        <a:chExt cx="359614" cy="180000"/>
                                      </a:xfrm>
                                    </wpg:grpSpPr>
                                    <wps:wsp>
                                      <wps:cNvPr id="4290" name="Rectangle 429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91" name="Rectangle 429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292" name="Group 4292"/>
                                  <wpg:cNvGrpSpPr/>
                                  <wpg:grpSpPr>
                                    <a:xfrm>
                                      <a:off x="4310743" y="0"/>
                                      <a:ext cx="718820" cy="179705"/>
                                      <a:chOff x="0" y="0"/>
                                      <a:chExt cx="718842" cy="180000"/>
                                    </a:xfrm>
                                  </wpg:grpSpPr>
                                  <wpg:grpSp>
                                    <wpg:cNvPr id="4293" name="Group 4293"/>
                                    <wpg:cNvGrpSpPr/>
                                    <wpg:grpSpPr>
                                      <a:xfrm>
                                        <a:off x="0" y="0"/>
                                        <a:ext cx="359614" cy="180000"/>
                                        <a:chOff x="0" y="0"/>
                                        <a:chExt cx="359614" cy="180000"/>
                                      </a:xfrm>
                                    </wpg:grpSpPr>
                                    <wps:wsp>
                                      <wps:cNvPr id="4294" name="Rectangle 429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95" name="Rectangle 429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296" name="Group 4296"/>
                                    <wpg:cNvGrpSpPr/>
                                    <wpg:grpSpPr>
                                      <a:xfrm>
                                        <a:off x="359228" y="0"/>
                                        <a:ext cx="359614" cy="180000"/>
                                        <a:chOff x="0" y="0"/>
                                        <a:chExt cx="359614" cy="180000"/>
                                      </a:xfrm>
                                    </wpg:grpSpPr>
                                    <wps:wsp>
                                      <wps:cNvPr id="4297" name="Rectangle 429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98" name="Rectangle 429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4299" name="Rectangle 4299"/>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300" name="Group 4300"/>
                                  <wpg:cNvGrpSpPr/>
                                  <wpg:grpSpPr>
                                    <a:xfrm>
                                      <a:off x="5747657" y="0"/>
                                      <a:ext cx="359603" cy="179705"/>
                                      <a:chOff x="0" y="0"/>
                                      <a:chExt cx="359614" cy="180000"/>
                                    </a:xfrm>
                                  </wpg:grpSpPr>
                                  <wps:wsp>
                                    <wps:cNvPr id="4301" name="Rectangle 430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02" name="Rectangle 430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303" name="Group 4303"/>
                                <wpg:cNvGrpSpPr/>
                                <wpg:grpSpPr>
                                  <a:xfrm>
                                    <a:off x="0" y="359228"/>
                                    <a:ext cx="6286500" cy="179705"/>
                                    <a:chOff x="0" y="0"/>
                                    <a:chExt cx="6286880" cy="180000"/>
                                  </a:xfrm>
                                </wpg:grpSpPr>
                                <wpg:grpSp>
                                  <wpg:cNvPr id="4304" name="Group 4304"/>
                                  <wpg:cNvGrpSpPr/>
                                  <wpg:grpSpPr>
                                    <a:xfrm>
                                      <a:off x="0" y="0"/>
                                      <a:ext cx="718842" cy="180000"/>
                                      <a:chOff x="0" y="0"/>
                                      <a:chExt cx="718842" cy="180000"/>
                                    </a:xfrm>
                                  </wpg:grpSpPr>
                                  <wpg:grpSp>
                                    <wpg:cNvPr id="4305" name="Group 4305"/>
                                    <wpg:cNvGrpSpPr/>
                                    <wpg:grpSpPr>
                                      <a:xfrm>
                                        <a:off x="0" y="0"/>
                                        <a:ext cx="359614" cy="180000"/>
                                        <a:chOff x="0" y="0"/>
                                        <a:chExt cx="359614" cy="180000"/>
                                      </a:xfrm>
                                    </wpg:grpSpPr>
                                    <wps:wsp>
                                      <wps:cNvPr id="4306" name="Rectangle 430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07" name="Rectangle 430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308" name="Group 4308"/>
                                    <wpg:cNvGrpSpPr/>
                                    <wpg:grpSpPr>
                                      <a:xfrm>
                                        <a:off x="359228" y="0"/>
                                        <a:ext cx="359614" cy="180000"/>
                                        <a:chOff x="0" y="0"/>
                                        <a:chExt cx="359614" cy="180000"/>
                                      </a:xfrm>
                                    </wpg:grpSpPr>
                                    <wps:wsp>
                                      <wps:cNvPr id="4309" name="Rectangle 430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10" name="Rectangle 431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311" name="Group 4311"/>
                                  <wpg:cNvGrpSpPr/>
                                  <wpg:grpSpPr>
                                    <a:xfrm>
                                      <a:off x="1436914" y="0"/>
                                      <a:ext cx="718820" cy="179705"/>
                                      <a:chOff x="0" y="0"/>
                                      <a:chExt cx="718842" cy="180000"/>
                                    </a:xfrm>
                                  </wpg:grpSpPr>
                                  <wpg:grpSp>
                                    <wpg:cNvPr id="4312" name="Group 4312"/>
                                    <wpg:cNvGrpSpPr/>
                                    <wpg:grpSpPr>
                                      <a:xfrm>
                                        <a:off x="0" y="0"/>
                                        <a:ext cx="359614" cy="180000"/>
                                        <a:chOff x="0" y="0"/>
                                        <a:chExt cx="359614" cy="180000"/>
                                      </a:xfrm>
                                    </wpg:grpSpPr>
                                    <wps:wsp>
                                      <wps:cNvPr id="4313" name="Rectangle 431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14" name="Rectangle 431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315" name="Group 4315"/>
                                    <wpg:cNvGrpSpPr/>
                                    <wpg:grpSpPr>
                                      <a:xfrm>
                                        <a:off x="359228" y="0"/>
                                        <a:ext cx="359614" cy="180000"/>
                                        <a:chOff x="0" y="0"/>
                                        <a:chExt cx="359614" cy="180000"/>
                                      </a:xfrm>
                                    </wpg:grpSpPr>
                                    <wps:wsp>
                                      <wps:cNvPr id="4316" name="Rectangle 431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17" name="Rectangle 431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318" name="Group 4318"/>
                                  <wpg:cNvGrpSpPr/>
                                  <wpg:grpSpPr>
                                    <a:xfrm>
                                      <a:off x="2873829" y="0"/>
                                      <a:ext cx="718820" cy="179705"/>
                                      <a:chOff x="0" y="0"/>
                                      <a:chExt cx="718842" cy="180000"/>
                                    </a:xfrm>
                                  </wpg:grpSpPr>
                                  <wpg:grpSp>
                                    <wpg:cNvPr id="4319" name="Group 4319"/>
                                    <wpg:cNvGrpSpPr/>
                                    <wpg:grpSpPr>
                                      <a:xfrm>
                                        <a:off x="0" y="0"/>
                                        <a:ext cx="359614" cy="180000"/>
                                        <a:chOff x="0" y="0"/>
                                        <a:chExt cx="359614" cy="180000"/>
                                      </a:xfrm>
                                    </wpg:grpSpPr>
                                    <wps:wsp>
                                      <wps:cNvPr id="4320" name="Rectangle 432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21" name="Rectangle 432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322" name="Group 4322"/>
                                    <wpg:cNvGrpSpPr/>
                                    <wpg:grpSpPr>
                                      <a:xfrm>
                                        <a:off x="359228" y="0"/>
                                        <a:ext cx="359614" cy="180000"/>
                                        <a:chOff x="0" y="0"/>
                                        <a:chExt cx="359614" cy="180000"/>
                                      </a:xfrm>
                                    </wpg:grpSpPr>
                                    <wps:wsp>
                                      <wps:cNvPr id="4323" name="Rectangle 432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24" name="Rectangle 432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325" name="Group 4325"/>
                                  <wpg:cNvGrpSpPr/>
                                  <wpg:grpSpPr>
                                    <a:xfrm>
                                      <a:off x="2155372" y="0"/>
                                      <a:ext cx="718820" cy="179705"/>
                                      <a:chOff x="0" y="0"/>
                                      <a:chExt cx="718842" cy="180000"/>
                                    </a:xfrm>
                                  </wpg:grpSpPr>
                                  <wpg:grpSp>
                                    <wpg:cNvPr id="4326" name="Group 4326"/>
                                    <wpg:cNvGrpSpPr/>
                                    <wpg:grpSpPr>
                                      <a:xfrm>
                                        <a:off x="0" y="0"/>
                                        <a:ext cx="359614" cy="180000"/>
                                        <a:chOff x="0" y="0"/>
                                        <a:chExt cx="359614" cy="180000"/>
                                      </a:xfrm>
                                    </wpg:grpSpPr>
                                    <wps:wsp>
                                      <wps:cNvPr id="4327" name="Rectangle 432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28" name="Rectangle 432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329" name="Group 4329"/>
                                    <wpg:cNvGrpSpPr/>
                                    <wpg:grpSpPr>
                                      <a:xfrm>
                                        <a:off x="359228" y="0"/>
                                        <a:ext cx="359614" cy="180000"/>
                                        <a:chOff x="0" y="0"/>
                                        <a:chExt cx="359614" cy="180000"/>
                                      </a:xfrm>
                                    </wpg:grpSpPr>
                                    <wps:wsp>
                                      <wps:cNvPr id="4330" name="Rectangle 433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31" name="Rectangle 433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332" name="Group 4332"/>
                                  <wpg:cNvGrpSpPr/>
                                  <wpg:grpSpPr>
                                    <a:xfrm>
                                      <a:off x="718457" y="0"/>
                                      <a:ext cx="718820" cy="179705"/>
                                      <a:chOff x="0" y="0"/>
                                      <a:chExt cx="718842" cy="180000"/>
                                    </a:xfrm>
                                  </wpg:grpSpPr>
                                  <wpg:grpSp>
                                    <wpg:cNvPr id="4333" name="Group 4333"/>
                                    <wpg:cNvGrpSpPr/>
                                    <wpg:grpSpPr>
                                      <a:xfrm>
                                        <a:off x="0" y="0"/>
                                        <a:ext cx="359614" cy="180000"/>
                                        <a:chOff x="0" y="0"/>
                                        <a:chExt cx="359614" cy="180000"/>
                                      </a:xfrm>
                                    </wpg:grpSpPr>
                                    <wps:wsp>
                                      <wps:cNvPr id="4334" name="Rectangle 433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35" name="Rectangle 433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336" name="Group 4336"/>
                                    <wpg:cNvGrpSpPr/>
                                    <wpg:grpSpPr>
                                      <a:xfrm>
                                        <a:off x="359228" y="0"/>
                                        <a:ext cx="359614" cy="180000"/>
                                        <a:chOff x="0" y="0"/>
                                        <a:chExt cx="359614" cy="180000"/>
                                      </a:xfrm>
                                    </wpg:grpSpPr>
                                    <wps:wsp>
                                      <wps:cNvPr id="4337" name="Rectangle 433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38" name="Rectangle 433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339" name="Group 4339"/>
                                  <wpg:cNvGrpSpPr/>
                                  <wpg:grpSpPr>
                                    <a:xfrm>
                                      <a:off x="3592286" y="0"/>
                                      <a:ext cx="718820" cy="179705"/>
                                      <a:chOff x="0" y="0"/>
                                      <a:chExt cx="718842" cy="180000"/>
                                    </a:xfrm>
                                  </wpg:grpSpPr>
                                  <wpg:grpSp>
                                    <wpg:cNvPr id="4340" name="Group 4340"/>
                                    <wpg:cNvGrpSpPr/>
                                    <wpg:grpSpPr>
                                      <a:xfrm>
                                        <a:off x="0" y="0"/>
                                        <a:ext cx="359614" cy="180000"/>
                                        <a:chOff x="0" y="0"/>
                                        <a:chExt cx="359614" cy="180000"/>
                                      </a:xfrm>
                                    </wpg:grpSpPr>
                                    <wps:wsp>
                                      <wps:cNvPr id="4341" name="Rectangle 434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42" name="Rectangle 434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343" name="Group 4343"/>
                                    <wpg:cNvGrpSpPr/>
                                    <wpg:grpSpPr>
                                      <a:xfrm>
                                        <a:off x="359228" y="0"/>
                                        <a:ext cx="359614" cy="180000"/>
                                        <a:chOff x="0" y="0"/>
                                        <a:chExt cx="359614" cy="180000"/>
                                      </a:xfrm>
                                    </wpg:grpSpPr>
                                    <wps:wsp>
                                      <wps:cNvPr id="4344" name="Rectangle 434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45" name="Rectangle 434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346" name="Group 4346"/>
                                  <wpg:cNvGrpSpPr/>
                                  <wpg:grpSpPr>
                                    <a:xfrm>
                                      <a:off x="5029200" y="0"/>
                                      <a:ext cx="718820" cy="179705"/>
                                      <a:chOff x="0" y="0"/>
                                      <a:chExt cx="718842" cy="180000"/>
                                    </a:xfrm>
                                  </wpg:grpSpPr>
                                  <wpg:grpSp>
                                    <wpg:cNvPr id="4347" name="Group 4347"/>
                                    <wpg:cNvGrpSpPr/>
                                    <wpg:grpSpPr>
                                      <a:xfrm>
                                        <a:off x="0" y="0"/>
                                        <a:ext cx="359614" cy="180000"/>
                                        <a:chOff x="0" y="0"/>
                                        <a:chExt cx="359614" cy="180000"/>
                                      </a:xfrm>
                                    </wpg:grpSpPr>
                                    <wps:wsp>
                                      <wps:cNvPr id="4348" name="Rectangle 434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49" name="Rectangle 434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350" name="Group 4350"/>
                                    <wpg:cNvGrpSpPr/>
                                    <wpg:grpSpPr>
                                      <a:xfrm>
                                        <a:off x="359228" y="0"/>
                                        <a:ext cx="359614" cy="180000"/>
                                        <a:chOff x="0" y="0"/>
                                        <a:chExt cx="359614" cy="180000"/>
                                      </a:xfrm>
                                    </wpg:grpSpPr>
                                    <wps:wsp>
                                      <wps:cNvPr id="4351" name="Rectangle 435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52" name="Rectangle 435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353" name="Group 4353"/>
                                  <wpg:cNvGrpSpPr/>
                                  <wpg:grpSpPr>
                                    <a:xfrm>
                                      <a:off x="4310743" y="0"/>
                                      <a:ext cx="718820" cy="179705"/>
                                      <a:chOff x="0" y="0"/>
                                      <a:chExt cx="718842" cy="180000"/>
                                    </a:xfrm>
                                  </wpg:grpSpPr>
                                  <wpg:grpSp>
                                    <wpg:cNvPr id="4354" name="Group 4354"/>
                                    <wpg:cNvGrpSpPr/>
                                    <wpg:grpSpPr>
                                      <a:xfrm>
                                        <a:off x="0" y="0"/>
                                        <a:ext cx="359614" cy="180000"/>
                                        <a:chOff x="0" y="0"/>
                                        <a:chExt cx="359614" cy="180000"/>
                                      </a:xfrm>
                                    </wpg:grpSpPr>
                                    <wps:wsp>
                                      <wps:cNvPr id="4355" name="Rectangle 435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56" name="Rectangle 435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357" name="Group 4357"/>
                                    <wpg:cNvGrpSpPr/>
                                    <wpg:grpSpPr>
                                      <a:xfrm>
                                        <a:off x="359228" y="0"/>
                                        <a:ext cx="359614" cy="180000"/>
                                        <a:chOff x="0" y="0"/>
                                        <a:chExt cx="359614" cy="180000"/>
                                      </a:xfrm>
                                    </wpg:grpSpPr>
                                    <wps:wsp>
                                      <wps:cNvPr id="4358" name="Rectangle 435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59" name="Rectangle 435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4360" name="Rectangle 4360"/>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361" name="Group 4361"/>
                                  <wpg:cNvGrpSpPr/>
                                  <wpg:grpSpPr>
                                    <a:xfrm>
                                      <a:off x="5747657" y="0"/>
                                      <a:ext cx="359603" cy="179705"/>
                                      <a:chOff x="0" y="0"/>
                                      <a:chExt cx="359614" cy="180000"/>
                                    </a:xfrm>
                                  </wpg:grpSpPr>
                                  <wps:wsp>
                                    <wps:cNvPr id="4362" name="Rectangle 436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63" name="Rectangle 436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364" name="Group 4364"/>
                                <wpg:cNvGrpSpPr/>
                                <wpg:grpSpPr>
                                  <a:xfrm>
                                    <a:off x="0" y="538842"/>
                                    <a:ext cx="6286880" cy="180000"/>
                                    <a:chOff x="0" y="0"/>
                                    <a:chExt cx="6286880" cy="180000"/>
                                  </a:xfrm>
                                </wpg:grpSpPr>
                                <wpg:grpSp>
                                  <wpg:cNvPr id="4365" name="Group 4365"/>
                                  <wpg:cNvGrpSpPr/>
                                  <wpg:grpSpPr>
                                    <a:xfrm>
                                      <a:off x="0" y="0"/>
                                      <a:ext cx="718842" cy="180000"/>
                                      <a:chOff x="0" y="0"/>
                                      <a:chExt cx="718842" cy="180000"/>
                                    </a:xfrm>
                                  </wpg:grpSpPr>
                                  <wpg:grpSp>
                                    <wpg:cNvPr id="4366" name="Group 4366"/>
                                    <wpg:cNvGrpSpPr/>
                                    <wpg:grpSpPr>
                                      <a:xfrm>
                                        <a:off x="0" y="0"/>
                                        <a:ext cx="359614" cy="180000"/>
                                        <a:chOff x="0" y="0"/>
                                        <a:chExt cx="359614" cy="180000"/>
                                      </a:xfrm>
                                    </wpg:grpSpPr>
                                    <wps:wsp>
                                      <wps:cNvPr id="4367" name="Rectangle 436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68" name="Rectangle 436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369" name="Group 4369"/>
                                    <wpg:cNvGrpSpPr/>
                                    <wpg:grpSpPr>
                                      <a:xfrm>
                                        <a:off x="359228" y="0"/>
                                        <a:ext cx="359614" cy="180000"/>
                                        <a:chOff x="0" y="0"/>
                                        <a:chExt cx="359614" cy="180000"/>
                                      </a:xfrm>
                                    </wpg:grpSpPr>
                                    <wps:wsp>
                                      <wps:cNvPr id="4370" name="Rectangle 437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71" name="Rectangle 437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372" name="Group 4372"/>
                                  <wpg:cNvGrpSpPr/>
                                  <wpg:grpSpPr>
                                    <a:xfrm>
                                      <a:off x="1436914" y="0"/>
                                      <a:ext cx="718820" cy="179705"/>
                                      <a:chOff x="0" y="0"/>
                                      <a:chExt cx="718842" cy="180000"/>
                                    </a:xfrm>
                                  </wpg:grpSpPr>
                                  <wpg:grpSp>
                                    <wpg:cNvPr id="4373" name="Group 4373"/>
                                    <wpg:cNvGrpSpPr/>
                                    <wpg:grpSpPr>
                                      <a:xfrm>
                                        <a:off x="0" y="0"/>
                                        <a:ext cx="359614" cy="180000"/>
                                        <a:chOff x="0" y="0"/>
                                        <a:chExt cx="359614" cy="180000"/>
                                      </a:xfrm>
                                    </wpg:grpSpPr>
                                    <wps:wsp>
                                      <wps:cNvPr id="4374" name="Rectangle 437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75" name="Rectangle 437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376" name="Group 4376"/>
                                    <wpg:cNvGrpSpPr/>
                                    <wpg:grpSpPr>
                                      <a:xfrm>
                                        <a:off x="359228" y="0"/>
                                        <a:ext cx="359614" cy="180000"/>
                                        <a:chOff x="0" y="0"/>
                                        <a:chExt cx="359614" cy="180000"/>
                                      </a:xfrm>
                                    </wpg:grpSpPr>
                                    <wps:wsp>
                                      <wps:cNvPr id="4377" name="Rectangle 437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78" name="Rectangle 437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379" name="Group 4379"/>
                                  <wpg:cNvGrpSpPr/>
                                  <wpg:grpSpPr>
                                    <a:xfrm>
                                      <a:off x="2873829" y="0"/>
                                      <a:ext cx="718820" cy="179705"/>
                                      <a:chOff x="0" y="0"/>
                                      <a:chExt cx="718842" cy="180000"/>
                                    </a:xfrm>
                                  </wpg:grpSpPr>
                                  <wpg:grpSp>
                                    <wpg:cNvPr id="4380" name="Group 4380"/>
                                    <wpg:cNvGrpSpPr/>
                                    <wpg:grpSpPr>
                                      <a:xfrm>
                                        <a:off x="0" y="0"/>
                                        <a:ext cx="359614" cy="180000"/>
                                        <a:chOff x="0" y="0"/>
                                        <a:chExt cx="359614" cy="180000"/>
                                      </a:xfrm>
                                    </wpg:grpSpPr>
                                    <wps:wsp>
                                      <wps:cNvPr id="4381" name="Rectangle 438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82" name="Rectangle 438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383" name="Group 4383"/>
                                    <wpg:cNvGrpSpPr/>
                                    <wpg:grpSpPr>
                                      <a:xfrm>
                                        <a:off x="359228" y="0"/>
                                        <a:ext cx="359614" cy="180000"/>
                                        <a:chOff x="0" y="0"/>
                                        <a:chExt cx="359614" cy="180000"/>
                                      </a:xfrm>
                                    </wpg:grpSpPr>
                                    <wps:wsp>
                                      <wps:cNvPr id="4384" name="Rectangle 438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85" name="Rectangle 438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386" name="Group 4386"/>
                                  <wpg:cNvGrpSpPr/>
                                  <wpg:grpSpPr>
                                    <a:xfrm>
                                      <a:off x="2155372" y="0"/>
                                      <a:ext cx="718820" cy="179705"/>
                                      <a:chOff x="0" y="0"/>
                                      <a:chExt cx="718842" cy="180000"/>
                                    </a:xfrm>
                                  </wpg:grpSpPr>
                                  <wpg:grpSp>
                                    <wpg:cNvPr id="4387" name="Group 4387"/>
                                    <wpg:cNvGrpSpPr/>
                                    <wpg:grpSpPr>
                                      <a:xfrm>
                                        <a:off x="0" y="0"/>
                                        <a:ext cx="359614" cy="180000"/>
                                        <a:chOff x="0" y="0"/>
                                        <a:chExt cx="359614" cy="180000"/>
                                      </a:xfrm>
                                    </wpg:grpSpPr>
                                    <wps:wsp>
                                      <wps:cNvPr id="4388" name="Rectangle 438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89" name="Rectangle 438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390" name="Group 4390"/>
                                    <wpg:cNvGrpSpPr/>
                                    <wpg:grpSpPr>
                                      <a:xfrm>
                                        <a:off x="359228" y="0"/>
                                        <a:ext cx="359614" cy="180000"/>
                                        <a:chOff x="0" y="0"/>
                                        <a:chExt cx="359614" cy="180000"/>
                                      </a:xfrm>
                                    </wpg:grpSpPr>
                                    <wps:wsp>
                                      <wps:cNvPr id="4391" name="Rectangle 439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92" name="Rectangle 439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393" name="Group 4393"/>
                                  <wpg:cNvGrpSpPr/>
                                  <wpg:grpSpPr>
                                    <a:xfrm>
                                      <a:off x="718457" y="0"/>
                                      <a:ext cx="718820" cy="179705"/>
                                      <a:chOff x="0" y="0"/>
                                      <a:chExt cx="718842" cy="180000"/>
                                    </a:xfrm>
                                  </wpg:grpSpPr>
                                  <wpg:grpSp>
                                    <wpg:cNvPr id="4394" name="Group 4394"/>
                                    <wpg:cNvGrpSpPr/>
                                    <wpg:grpSpPr>
                                      <a:xfrm>
                                        <a:off x="0" y="0"/>
                                        <a:ext cx="359614" cy="180000"/>
                                        <a:chOff x="0" y="0"/>
                                        <a:chExt cx="359614" cy="180000"/>
                                      </a:xfrm>
                                    </wpg:grpSpPr>
                                    <wps:wsp>
                                      <wps:cNvPr id="4395" name="Rectangle 439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96" name="Rectangle 439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397" name="Group 4397"/>
                                    <wpg:cNvGrpSpPr/>
                                    <wpg:grpSpPr>
                                      <a:xfrm>
                                        <a:off x="359228" y="0"/>
                                        <a:ext cx="359614" cy="180000"/>
                                        <a:chOff x="0" y="0"/>
                                        <a:chExt cx="359614" cy="180000"/>
                                      </a:xfrm>
                                    </wpg:grpSpPr>
                                    <wps:wsp>
                                      <wps:cNvPr id="4398" name="Rectangle 439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99" name="Rectangle 439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400" name="Group 4400"/>
                                  <wpg:cNvGrpSpPr/>
                                  <wpg:grpSpPr>
                                    <a:xfrm>
                                      <a:off x="3592286" y="0"/>
                                      <a:ext cx="718820" cy="179705"/>
                                      <a:chOff x="0" y="0"/>
                                      <a:chExt cx="718842" cy="180000"/>
                                    </a:xfrm>
                                  </wpg:grpSpPr>
                                  <wpg:grpSp>
                                    <wpg:cNvPr id="4401" name="Group 4401"/>
                                    <wpg:cNvGrpSpPr/>
                                    <wpg:grpSpPr>
                                      <a:xfrm>
                                        <a:off x="0" y="0"/>
                                        <a:ext cx="359614" cy="180000"/>
                                        <a:chOff x="0" y="0"/>
                                        <a:chExt cx="359614" cy="180000"/>
                                      </a:xfrm>
                                    </wpg:grpSpPr>
                                    <wps:wsp>
                                      <wps:cNvPr id="4402" name="Rectangle 440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03" name="Rectangle 440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404" name="Group 4404"/>
                                    <wpg:cNvGrpSpPr/>
                                    <wpg:grpSpPr>
                                      <a:xfrm>
                                        <a:off x="359228" y="0"/>
                                        <a:ext cx="359614" cy="180000"/>
                                        <a:chOff x="0" y="0"/>
                                        <a:chExt cx="359614" cy="180000"/>
                                      </a:xfrm>
                                    </wpg:grpSpPr>
                                    <wps:wsp>
                                      <wps:cNvPr id="4405" name="Rectangle 440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06" name="Rectangle 440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407" name="Group 4407"/>
                                  <wpg:cNvGrpSpPr/>
                                  <wpg:grpSpPr>
                                    <a:xfrm>
                                      <a:off x="5029200" y="0"/>
                                      <a:ext cx="718820" cy="179705"/>
                                      <a:chOff x="0" y="0"/>
                                      <a:chExt cx="718842" cy="180000"/>
                                    </a:xfrm>
                                  </wpg:grpSpPr>
                                  <wpg:grpSp>
                                    <wpg:cNvPr id="4408" name="Group 4408"/>
                                    <wpg:cNvGrpSpPr/>
                                    <wpg:grpSpPr>
                                      <a:xfrm>
                                        <a:off x="0" y="0"/>
                                        <a:ext cx="359614" cy="180000"/>
                                        <a:chOff x="0" y="0"/>
                                        <a:chExt cx="359614" cy="180000"/>
                                      </a:xfrm>
                                    </wpg:grpSpPr>
                                    <wps:wsp>
                                      <wps:cNvPr id="4409" name="Rectangle 440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10" name="Rectangle 441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411" name="Group 4411"/>
                                    <wpg:cNvGrpSpPr/>
                                    <wpg:grpSpPr>
                                      <a:xfrm>
                                        <a:off x="359228" y="0"/>
                                        <a:ext cx="359614" cy="180000"/>
                                        <a:chOff x="0" y="0"/>
                                        <a:chExt cx="359614" cy="180000"/>
                                      </a:xfrm>
                                    </wpg:grpSpPr>
                                    <wps:wsp>
                                      <wps:cNvPr id="4412" name="Rectangle 441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13" name="Rectangle 441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414" name="Group 4414"/>
                                  <wpg:cNvGrpSpPr/>
                                  <wpg:grpSpPr>
                                    <a:xfrm>
                                      <a:off x="4310743" y="0"/>
                                      <a:ext cx="718820" cy="179705"/>
                                      <a:chOff x="0" y="0"/>
                                      <a:chExt cx="718842" cy="180000"/>
                                    </a:xfrm>
                                  </wpg:grpSpPr>
                                  <wpg:grpSp>
                                    <wpg:cNvPr id="4415" name="Group 4415"/>
                                    <wpg:cNvGrpSpPr/>
                                    <wpg:grpSpPr>
                                      <a:xfrm>
                                        <a:off x="0" y="0"/>
                                        <a:ext cx="359614" cy="180000"/>
                                        <a:chOff x="0" y="0"/>
                                        <a:chExt cx="359614" cy="180000"/>
                                      </a:xfrm>
                                    </wpg:grpSpPr>
                                    <wps:wsp>
                                      <wps:cNvPr id="4416" name="Rectangle 441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17" name="Rectangle 441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418" name="Group 4418"/>
                                    <wpg:cNvGrpSpPr/>
                                    <wpg:grpSpPr>
                                      <a:xfrm>
                                        <a:off x="359228" y="0"/>
                                        <a:ext cx="359614" cy="180000"/>
                                        <a:chOff x="0" y="0"/>
                                        <a:chExt cx="359614" cy="180000"/>
                                      </a:xfrm>
                                    </wpg:grpSpPr>
                                    <wps:wsp>
                                      <wps:cNvPr id="4419" name="Rectangle 441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20" name="Rectangle 442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4421" name="Rectangle 4421"/>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422" name="Group 4422"/>
                                  <wpg:cNvGrpSpPr/>
                                  <wpg:grpSpPr>
                                    <a:xfrm>
                                      <a:off x="5747657" y="0"/>
                                      <a:ext cx="359603" cy="179705"/>
                                      <a:chOff x="0" y="0"/>
                                      <a:chExt cx="359614" cy="180000"/>
                                    </a:xfrm>
                                  </wpg:grpSpPr>
                                  <wps:wsp>
                                    <wps:cNvPr id="4423" name="Rectangle 442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24" name="Rectangle 442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4425" name="Group 4425"/>
                              <wpg:cNvGrpSpPr/>
                              <wpg:grpSpPr>
                                <a:xfrm>
                                  <a:off x="0" y="2156460"/>
                                  <a:ext cx="6284850" cy="718643"/>
                                  <a:chOff x="0" y="0"/>
                                  <a:chExt cx="6286880" cy="718843"/>
                                </a:xfrm>
                              </wpg:grpSpPr>
                              <wpg:grpSp>
                                <wpg:cNvPr id="4426" name="Group 4426"/>
                                <wpg:cNvGrpSpPr/>
                                <wpg:grpSpPr>
                                  <a:xfrm>
                                    <a:off x="0" y="0"/>
                                    <a:ext cx="6286880" cy="180000"/>
                                    <a:chOff x="0" y="0"/>
                                    <a:chExt cx="6286880" cy="180000"/>
                                  </a:xfrm>
                                </wpg:grpSpPr>
                                <wpg:grpSp>
                                  <wpg:cNvPr id="4427" name="Group 4427"/>
                                  <wpg:cNvGrpSpPr/>
                                  <wpg:grpSpPr>
                                    <a:xfrm>
                                      <a:off x="0" y="0"/>
                                      <a:ext cx="718842" cy="180000"/>
                                      <a:chOff x="0" y="0"/>
                                      <a:chExt cx="718842" cy="180000"/>
                                    </a:xfrm>
                                  </wpg:grpSpPr>
                                  <wpg:grpSp>
                                    <wpg:cNvPr id="4428" name="Group 4428"/>
                                    <wpg:cNvGrpSpPr/>
                                    <wpg:grpSpPr>
                                      <a:xfrm>
                                        <a:off x="0" y="0"/>
                                        <a:ext cx="359614" cy="180000"/>
                                        <a:chOff x="0" y="0"/>
                                        <a:chExt cx="359614" cy="180000"/>
                                      </a:xfrm>
                                    </wpg:grpSpPr>
                                    <wps:wsp>
                                      <wps:cNvPr id="4429" name="Rectangle 442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30" name="Rectangle 443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431" name="Group 4431"/>
                                    <wpg:cNvGrpSpPr/>
                                    <wpg:grpSpPr>
                                      <a:xfrm>
                                        <a:off x="359228" y="0"/>
                                        <a:ext cx="359614" cy="180000"/>
                                        <a:chOff x="0" y="0"/>
                                        <a:chExt cx="359614" cy="180000"/>
                                      </a:xfrm>
                                    </wpg:grpSpPr>
                                    <wps:wsp>
                                      <wps:cNvPr id="4432" name="Rectangle 443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33" name="Rectangle 443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434" name="Group 4434"/>
                                  <wpg:cNvGrpSpPr/>
                                  <wpg:grpSpPr>
                                    <a:xfrm>
                                      <a:off x="1436914" y="0"/>
                                      <a:ext cx="718820" cy="179705"/>
                                      <a:chOff x="0" y="0"/>
                                      <a:chExt cx="718842" cy="180000"/>
                                    </a:xfrm>
                                  </wpg:grpSpPr>
                                  <wpg:grpSp>
                                    <wpg:cNvPr id="4435" name="Group 4435"/>
                                    <wpg:cNvGrpSpPr/>
                                    <wpg:grpSpPr>
                                      <a:xfrm>
                                        <a:off x="0" y="0"/>
                                        <a:ext cx="359614" cy="180000"/>
                                        <a:chOff x="0" y="0"/>
                                        <a:chExt cx="359614" cy="180000"/>
                                      </a:xfrm>
                                    </wpg:grpSpPr>
                                    <wps:wsp>
                                      <wps:cNvPr id="4436" name="Rectangle 443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37" name="Rectangle 443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438" name="Group 4438"/>
                                    <wpg:cNvGrpSpPr/>
                                    <wpg:grpSpPr>
                                      <a:xfrm>
                                        <a:off x="359228" y="0"/>
                                        <a:ext cx="359614" cy="180000"/>
                                        <a:chOff x="0" y="0"/>
                                        <a:chExt cx="359614" cy="180000"/>
                                      </a:xfrm>
                                    </wpg:grpSpPr>
                                    <wps:wsp>
                                      <wps:cNvPr id="4439" name="Rectangle 443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40" name="Rectangle 444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441" name="Group 4441"/>
                                  <wpg:cNvGrpSpPr/>
                                  <wpg:grpSpPr>
                                    <a:xfrm>
                                      <a:off x="2873829" y="0"/>
                                      <a:ext cx="718820" cy="179705"/>
                                      <a:chOff x="0" y="0"/>
                                      <a:chExt cx="718842" cy="180000"/>
                                    </a:xfrm>
                                  </wpg:grpSpPr>
                                  <wpg:grpSp>
                                    <wpg:cNvPr id="4442" name="Group 4442"/>
                                    <wpg:cNvGrpSpPr/>
                                    <wpg:grpSpPr>
                                      <a:xfrm>
                                        <a:off x="0" y="0"/>
                                        <a:ext cx="359614" cy="180000"/>
                                        <a:chOff x="0" y="0"/>
                                        <a:chExt cx="359614" cy="180000"/>
                                      </a:xfrm>
                                    </wpg:grpSpPr>
                                    <wps:wsp>
                                      <wps:cNvPr id="4443" name="Rectangle 444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44" name="Rectangle 444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445" name="Group 4445"/>
                                    <wpg:cNvGrpSpPr/>
                                    <wpg:grpSpPr>
                                      <a:xfrm>
                                        <a:off x="359228" y="0"/>
                                        <a:ext cx="359614" cy="180000"/>
                                        <a:chOff x="0" y="0"/>
                                        <a:chExt cx="359614" cy="180000"/>
                                      </a:xfrm>
                                    </wpg:grpSpPr>
                                    <wps:wsp>
                                      <wps:cNvPr id="4446" name="Rectangle 444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47" name="Rectangle 444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448" name="Group 4448"/>
                                  <wpg:cNvGrpSpPr/>
                                  <wpg:grpSpPr>
                                    <a:xfrm>
                                      <a:off x="2155372" y="0"/>
                                      <a:ext cx="718820" cy="179705"/>
                                      <a:chOff x="0" y="0"/>
                                      <a:chExt cx="718842" cy="180000"/>
                                    </a:xfrm>
                                  </wpg:grpSpPr>
                                  <wpg:grpSp>
                                    <wpg:cNvPr id="4449" name="Group 4449"/>
                                    <wpg:cNvGrpSpPr/>
                                    <wpg:grpSpPr>
                                      <a:xfrm>
                                        <a:off x="0" y="0"/>
                                        <a:ext cx="359614" cy="180000"/>
                                        <a:chOff x="0" y="0"/>
                                        <a:chExt cx="359614" cy="180000"/>
                                      </a:xfrm>
                                    </wpg:grpSpPr>
                                    <wps:wsp>
                                      <wps:cNvPr id="4450" name="Rectangle 445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51" name="Rectangle 445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452" name="Group 4452"/>
                                    <wpg:cNvGrpSpPr/>
                                    <wpg:grpSpPr>
                                      <a:xfrm>
                                        <a:off x="359228" y="0"/>
                                        <a:ext cx="359614" cy="180000"/>
                                        <a:chOff x="0" y="0"/>
                                        <a:chExt cx="359614" cy="180000"/>
                                      </a:xfrm>
                                    </wpg:grpSpPr>
                                    <wps:wsp>
                                      <wps:cNvPr id="4453" name="Rectangle 445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54" name="Rectangle 445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455" name="Group 4455"/>
                                  <wpg:cNvGrpSpPr/>
                                  <wpg:grpSpPr>
                                    <a:xfrm>
                                      <a:off x="718457" y="0"/>
                                      <a:ext cx="718820" cy="179705"/>
                                      <a:chOff x="0" y="0"/>
                                      <a:chExt cx="718842" cy="180000"/>
                                    </a:xfrm>
                                  </wpg:grpSpPr>
                                  <wpg:grpSp>
                                    <wpg:cNvPr id="4456" name="Group 4456"/>
                                    <wpg:cNvGrpSpPr/>
                                    <wpg:grpSpPr>
                                      <a:xfrm>
                                        <a:off x="0" y="0"/>
                                        <a:ext cx="359614" cy="180000"/>
                                        <a:chOff x="0" y="0"/>
                                        <a:chExt cx="359614" cy="180000"/>
                                      </a:xfrm>
                                    </wpg:grpSpPr>
                                    <wps:wsp>
                                      <wps:cNvPr id="4457" name="Rectangle 445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58" name="Rectangle 445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459" name="Group 4459"/>
                                    <wpg:cNvGrpSpPr/>
                                    <wpg:grpSpPr>
                                      <a:xfrm>
                                        <a:off x="359228" y="0"/>
                                        <a:ext cx="359614" cy="180000"/>
                                        <a:chOff x="0" y="0"/>
                                        <a:chExt cx="359614" cy="180000"/>
                                      </a:xfrm>
                                    </wpg:grpSpPr>
                                    <wps:wsp>
                                      <wps:cNvPr id="4460" name="Rectangle 446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61" name="Rectangle 446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462" name="Group 4462"/>
                                  <wpg:cNvGrpSpPr/>
                                  <wpg:grpSpPr>
                                    <a:xfrm>
                                      <a:off x="3592286" y="0"/>
                                      <a:ext cx="718820" cy="179705"/>
                                      <a:chOff x="0" y="0"/>
                                      <a:chExt cx="718842" cy="180000"/>
                                    </a:xfrm>
                                  </wpg:grpSpPr>
                                  <wpg:grpSp>
                                    <wpg:cNvPr id="4463" name="Group 4463"/>
                                    <wpg:cNvGrpSpPr/>
                                    <wpg:grpSpPr>
                                      <a:xfrm>
                                        <a:off x="0" y="0"/>
                                        <a:ext cx="359614" cy="180000"/>
                                        <a:chOff x="0" y="0"/>
                                        <a:chExt cx="359614" cy="180000"/>
                                      </a:xfrm>
                                    </wpg:grpSpPr>
                                    <wps:wsp>
                                      <wps:cNvPr id="4464" name="Rectangle 446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65" name="Rectangle 446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466" name="Group 4466"/>
                                    <wpg:cNvGrpSpPr/>
                                    <wpg:grpSpPr>
                                      <a:xfrm>
                                        <a:off x="359228" y="0"/>
                                        <a:ext cx="359614" cy="180000"/>
                                        <a:chOff x="0" y="0"/>
                                        <a:chExt cx="359614" cy="180000"/>
                                      </a:xfrm>
                                    </wpg:grpSpPr>
                                    <wps:wsp>
                                      <wps:cNvPr id="4467" name="Rectangle 446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68" name="Rectangle 446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469" name="Group 4469"/>
                                  <wpg:cNvGrpSpPr/>
                                  <wpg:grpSpPr>
                                    <a:xfrm>
                                      <a:off x="5029200" y="0"/>
                                      <a:ext cx="718820" cy="179705"/>
                                      <a:chOff x="0" y="0"/>
                                      <a:chExt cx="718842" cy="180000"/>
                                    </a:xfrm>
                                  </wpg:grpSpPr>
                                  <wpg:grpSp>
                                    <wpg:cNvPr id="4470" name="Group 4470"/>
                                    <wpg:cNvGrpSpPr/>
                                    <wpg:grpSpPr>
                                      <a:xfrm>
                                        <a:off x="0" y="0"/>
                                        <a:ext cx="359614" cy="180000"/>
                                        <a:chOff x="0" y="0"/>
                                        <a:chExt cx="359614" cy="180000"/>
                                      </a:xfrm>
                                    </wpg:grpSpPr>
                                    <wps:wsp>
                                      <wps:cNvPr id="4471" name="Rectangle 447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72" name="Rectangle 447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473" name="Group 4473"/>
                                    <wpg:cNvGrpSpPr/>
                                    <wpg:grpSpPr>
                                      <a:xfrm>
                                        <a:off x="359228" y="0"/>
                                        <a:ext cx="359614" cy="180000"/>
                                        <a:chOff x="0" y="0"/>
                                        <a:chExt cx="359614" cy="180000"/>
                                      </a:xfrm>
                                    </wpg:grpSpPr>
                                    <wps:wsp>
                                      <wps:cNvPr id="4474" name="Rectangle 447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75" name="Rectangle 447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476" name="Group 4476"/>
                                  <wpg:cNvGrpSpPr/>
                                  <wpg:grpSpPr>
                                    <a:xfrm>
                                      <a:off x="4310743" y="0"/>
                                      <a:ext cx="718820" cy="179705"/>
                                      <a:chOff x="0" y="0"/>
                                      <a:chExt cx="718842" cy="180000"/>
                                    </a:xfrm>
                                  </wpg:grpSpPr>
                                  <wpg:grpSp>
                                    <wpg:cNvPr id="4477" name="Group 4477"/>
                                    <wpg:cNvGrpSpPr/>
                                    <wpg:grpSpPr>
                                      <a:xfrm>
                                        <a:off x="0" y="0"/>
                                        <a:ext cx="359614" cy="180000"/>
                                        <a:chOff x="0" y="0"/>
                                        <a:chExt cx="359614" cy="180000"/>
                                      </a:xfrm>
                                    </wpg:grpSpPr>
                                    <wps:wsp>
                                      <wps:cNvPr id="4478" name="Rectangle 447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79" name="Rectangle 447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480" name="Group 4480"/>
                                    <wpg:cNvGrpSpPr/>
                                    <wpg:grpSpPr>
                                      <a:xfrm>
                                        <a:off x="359228" y="0"/>
                                        <a:ext cx="359614" cy="180000"/>
                                        <a:chOff x="0" y="0"/>
                                        <a:chExt cx="359614" cy="180000"/>
                                      </a:xfrm>
                                    </wpg:grpSpPr>
                                    <wps:wsp>
                                      <wps:cNvPr id="4481" name="Rectangle 448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82" name="Rectangle 448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4483" name="Rectangle 4483"/>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484" name="Group 4484"/>
                                  <wpg:cNvGrpSpPr/>
                                  <wpg:grpSpPr>
                                    <a:xfrm>
                                      <a:off x="5747657" y="0"/>
                                      <a:ext cx="359603" cy="179705"/>
                                      <a:chOff x="0" y="0"/>
                                      <a:chExt cx="359614" cy="180000"/>
                                    </a:xfrm>
                                  </wpg:grpSpPr>
                                  <wps:wsp>
                                    <wps:cNvPr id="4485" name="Rectangle 448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86" name="Rectangle 448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487" name="Group 4487"/>
                                <wpg:cNvGrpSpPr/>
                                <wpg:grpSpPr>
                                  <a:xfrm>
                                    <a:off x="0" y="179614"/>
                                    <a:ext cx="6286880" cy="180000"/>
                                    <a:chOff x="0" y="0"/>
                                    <a:chExt cx="6286880" cy="180000"/>
                                  </a:xfrm>
                                </wpg:grpSpPr>
                                <wpg:grpSp>
                                  <wpg:cNvPr id="4488" name="Group 4488"/>
                                  <wpg:cNvGrpSpPr/>
                                  <wpg:grpSpPr>
                                    <a:xfrm>
                                      <a:off x="0" y="0"/>
                                      <a:ext cx="718842" cy="180000"/>
                                      <a:chOff x="0" y="0"/>
                                      <a:chExt cx="718842" cy="180000"/>
                                    </a:xfrm>
                                  </wpg:grpSpPr>
                                  <wpg:grpSp>
                                    <wpg:cNvPr id="4489" name="Group 4489"/>
                                    <wpg:cNvGrpSpPr/>
                                    <wpg:grpSpPr>
                                      <a:xfrm>
                                        <a:off x="0" y="0"/>
                                        <a:ext cx="359614" cy="180000"/>
                                        <a:chOff x="0" y="0"/>
                                        <a:chExt cx="359614" cy="180000"/>
                                      </a:xfrm>
                                    </wpg:grpSpPr>
                                    <wps:wsp>
                                      <wps:cNvPr id="4490" name="Rectangle 449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91" name="Rectangle 449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492" name="Group 4492"/>
                                    <wpg:cNvGrpSpPr/>
                                    <wpg:grpSpPr>
                                      <a:xfrm>
                                        <a:off x="359228" y="0"/>
                                        <a:ext cx="359614" cy="180000"/>
                                        <a:chOff x="0" y="0"/>
                                        <a:chExt cx="359614" cy="180000"/>
                                      </a:xfrm>
                                    </wpg:grpSpPr>
                                    <wps:wsp>
                                      <wps:cNvPr id="4493" name="Rectangle 449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94" name="Rectangle 449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495" name="Group 4495"/>
                                  <wpg:cNvGrpSpPr/>
                                  <wpg:grpSpPr>
                                    <a:xfrm>
                                      <a:off x="1436914" y="0"/>
                                      <a:ext cx="718820" cy="179705"/>
                                      <a:chOff x="0" y="0"/>
                                      <a:chExt cx="718842" cy="180000"/>
                                    </a:xfrm>
                                  </wpg:grpSpPr>
                                  <wpg:grpSp>
                                    <wpg:cNvPr id="4496" name="Group 4496"/>
                                    <wpg:cNvGrpSpPr/>
                                    <wpg:grpSpPr>
                                      <a:xfrm>
                                        <a:off x="0" y="0"/>
                                        <a:ext cx="359614" cy="180000"/>
                                        <a:chOff x="0" y="0"/>
                                        <a:chExt cx="359614" cy="180000"/>
                                      </a:xfrm>
                                    </wpg:grpSpPr>
                                    <wps:wsp>
                                      <wps:cNvPr id="4497" name="Rectangle 449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98" name="Rectangle 449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499" name="Group 4499"/>
                                    <wpg:cNvGrpSpPr/>
                                    <wpg:grpSpPr>
                                      <a:xfrm>
                                        <a:off x="359228" y="0"/>
                                        <a:ext cx="359614" cy="180000"/>
                                        <a:chOff x="0" y="0"/>
                                        <a:chExt cx="359614" cy="180000"/>
                                      </a:xfrm>
                                    </wpg:grpSpPr>
                                    <wps:wsp>
                                      <wps:cNvPr id="4500" name="Rectangle 450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01" name="Rectangle 450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502" name="Group 4502"/>
                                  <wpg:cNvGrpSpPr/>
                                  <wpg:grpSpPr>
                                    <a:xfrm>
                                      <a:off x="2873829" y="0"/>
                                      <a:ext cx="718820" cy="179705"/>
                                      <a:chOff x="0" y="0"/>
                                      <a:chExt cx="718842" cy="180000"/>
                                    </a:xfrm>
                                  </wpg:grpSpPr>
                                  <wpg:grpSp>
                                    <wpg:cNvPr id="4503" name="Group 4503"/>
                                    <wpg:cNvGrpSpPr/>
                                    <wpg:grpSpPr>
                                      <a:xfrm>
                                        <a:off x="0" y="0"/>
                                        <a:ext cx="359614" cy="180000"/>
                                        <a:chOff x="0" y="0"/>
                                        <a:chExt cx="359614" cy="180000"/>
                                      </a:xfrm>
                                    </wpg:grpSpPr>
                                    <wps:wsp>
                                      <wps:cNvPr id="4504" name="Rectangle 450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05" name="Rectangle 450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506" name="Group 4506"/>
                                    <wpg:cNvGrpSpPr/>
                                    <wpg:grpSpPr>
                                      <a:xfrm>
                                        <a:off x="359228" y="0"/>
                                        <a:ext cx="359614" cy="180000"/>
                                        <a:chOff x="0" y="0"/>
                                        <a:chExt cx="359614" cy="180000"/>
                                      </a:xfrm>
                                    </wpg:grpSpPr>
                                    <wps:wsp>
                                      <wps:cNvPr id="4507" name="Rectangle 450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08" name="Rectangle 450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509" name="Group 4509"/>
                                  <wpg:cNvGrpSpPr/>
                                  <wpg:grpSpPr>
                                    <a:xfrm>
                                      <a:off x="2155372" y="0"/>
                                      <a:ext cx="718820" cy="179705"/>
                                      <a:chOff x="0" y="0"/>
                                      <a:chExt cx="718842" cy="180000"/>
                                    </a:xfrm>
                                  </wpg:grpSpPr>
                                  <wpg:grpSp>
                                    <wpg:cNvPr id="4510" name="Group 4510"/>
                                    <wpg:cNvGrpSpPr/>
                                    <wpg:grpSpPr>
                                      <a:xfrm>
                                        <a:off x="0" y="0"/>
                                        <a:ext cx="359614" cy="180000"/>
                                        <a:chOff x="0" y="0"/>
                                        <a:chExt cx="359614" cy="180000"/>
                                      </a:xfrm>
                                    </wpg:grpSpPr>
                                    <wps:wsp>
                                      <wps:cNvPr id="4511" name="Rectangle 451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12" name="Rectangle 451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513" name="Group 4513"/>
                                    <wpg:cNvGrpSpPr/>
                                    <wpg:grpSpPr>
                                      <a:xfrm>
                                        <a:off x="359228" y="0"/>
                                        <a:ext cx="359614" cy="180000"/>
                                        <a:chOff x="0" y="0"/>
                                        <a:chExt cx="359614" cy="180000"/>
                                      </a:xfrm>
                                    </wpg:grpSpPr>
                                    <wps:wsp>
                                      <wps:cNvPr id="4514" name="Rectangle 451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15" name="Rectangle 451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516" name="Group 4516"/>
                                  <wpg:cNvGrpSpPr/>
                                  <wpg:grpSpPr>
                                    <a:xfrm>
                                      <a:off x="718457" y="0"/>
                                      <a:ext cx="718820" cy="179705"/>
                                      <a:chOff x="0" y="0"/>
                                      <a:chExt cx="718842" cy="180000"/>
                                    </a:xfrm>
                                  </wpg:grpSpPr>
                                  <wpg:grpSp>
                                    <wpg:cNvPr id="4517" name="Group 4517"/>
                                    <wpg:cNvGrpSpPr/>
                                    <wpg:grpSpPr>
                                      <a:xfrm>
                                        <a:off x="0" y="0"/>
                                        <a:ext cx="359614" cy="180000"/>
                                        <a:chOff x="0" y="0"/>
                                        <a:chExt cx="359614" cy="180000"/>
                                      </a:xfrm>
                                    </wpg:grpSpPr>
                                    <wps:wsp>
                                      <wps:cNvPr id="4518" name="Rectangle 451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19" name="Rectangle 451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520" name="Group 4520"/>
                                    <wpg:cNvGrpSpPr/>
                                    <wpg:grpSpPr>
                                      <a:xfrm>
                                        <a:off x="359228" y="0"/>
                                        <a:ext cx="359614" cy="180000"/>
                                        <a:chOff x="0" y="0"/>
                                        <a:chExt cx="359614" cy="180000"/>
                                      </a:xfrm>
                                    </wpg:grpSpPr>
                                    <wps:wsp>
                                      <wps:cNvPr id="4521" name="Rectangle 452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22" name="Rectangle 452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523" name="Group 4523"/>
                                  <wpg:cNvGrpSpPr/>
                                  <wpg:grpSpPr>
                                    <a:xfrm>
                                      <a:off x="3592286" y="0"/>
                                      <a:ext cx="718820" cy="179705"/>
                                      <a:chOff x="0" y="0"/>
                                      <a:chExt cx="718842" cy="180000"/>
                                    </a:xfrm>
                                  </wpg:grpSpPr>
                                  <wpg:grpSp>
                                    <wpg:cNvPr id="4524" name="Group 4524"/>
                                    <wpg:cNvGrpSpPr/>
                                    <wpg:grpSpPr>
                                      <a:xfrm>
                                        <a:off x="0" y="0"/>
                                        <a:ext cx="359614" cy="180000"/>
                                        <a:chOff x="0" y="0"/>
                                        <a:chExt cx="359614" cy="180000"/>
                                      </a:xfrm>
                                    </wpg:grpSpPr>
                                    <wps:wsp>
                                      <wps:cNvPr id="4525" name="Rectangle 452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26" name="Rectangle 452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527" name="Group 4527"/>
                                    <wpg:cNvGrpSpPr/>
                                    <wpg:grpSpPr>
                                      <a:xfrm>
                                        <a:off x="359228" y="0"/>
                                        <a:ext cx="359614" cy="180000"/>
                                        <a:chOff x="0" y="0"/>
                                        <a:chExt cx="359614" cy="180000"/>
                                      </a:xfrm>
                                    </wpg:grpSpPr>
                                    <wps:wsp>
                                      <wps:cNvPr id="4528" name="Rectangle 452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29" name="Rectangle 452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530" name="Group 4530"/>
                                  <wpg:cNvGrpSpPr/>
                                  <wpg:grpSpPr>
                                    <a:xfrm>
                                      <a:off x="5029200" y="0"/>
                                      <a:ext cx="718820" cy="179705"/>
                                      <a:chOff x="0" y="0"/>
                                      <a:chExt cx="718842" cy="180000"/>
                                    </a:xfrm>
                                  </wpg:grpSpPr>
                                  <wpg:grpSp>
                                    <wpg:cNvPr id="4531" name="Group 4531"/>
                                    <wpg:cNvGrpSpPr/>
                                    <wpg:grpSpPr>
                                      <a:xfrm>
                                        <a:off x="0" y="0"/>
                                        <a:ext cx="359614" cy="180000"/>
                                        <a:chOff x="0" y="0"/>
                                        <a:chExt cx="359614" cy="180000"/>
                                      </a:xfrm>
                                    </wpg:grpSpPr>
                                    <wps:wsp>
                                      <wps:cNvPr id="4532" name="Rectangle 453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33" name="Rectangle 453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534" name="Group 4534"/>
                                    <wpg:cNvGrpSpPr/>
                                    <wpg:grpSpPr>
                                      <a:xfrm>
                                        <a:off x="359228" y="0"/>
                                        <a:ext cx="359614" cy="180000"/>
                                        <a:chOff x="0" y="0"/>
                                        <a:chExt cx="359614" cy="180000"/>
                                      </a:xfrm>
                                    </wpg:grpSpPr>
                                    <wps:wsp>
                                      <wps:cNvPr id="4535" name="Rectangle 453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36" name="Rectangle 453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537" name="Group 4537"/>
                                  <wpg:cNvGrpSpPr/>
                                  <wpg:grpSpPr>
                                    <a:xfrm>
                                      <a:off x="4310743" y="0"/>
                                      <a:ext cx="718820" cy="179705"/>
                                      <a:chOff x="0" y="0"/>
                                      <a:chExt cx="718842" cy="180000"/>
                                    </a:xfrm>
                                  </wpg:grpSpPr>
                                  <wpg:grpSp>
                                    <wpg:cNvPr id="4538" name="Group 4538"/>
                                    <wpg:cNvGrpSpPr/>
                                    <wpg:grpSpPr>
                                      <a:xfrm>
                                        <a:off x="0" y="0"/>
                                        <a:ext cx="359614" cy="180000"/>
                                        <a:chOff x="0" y="0"/>
                                        <a:chExt cx="359614" cy="180000"/>
                                      </a:xfrm>
                                    </wpg:grpSpPr>
                                    <wps:wsp>
                                      <wps:cNvPr id="4539" name="Rectangle 453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40" name="Rectangle 454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541" name="Group 4541"/>
                                    <wpg:cNvGrpSpPr/>
                                    <wpg:grpSpPr>
                                      <a:xfrm>
                                        <a:off x="359228" y="0"/>
                                        <a:ext cx="359614" cy="180000"/>
                                        <a:chOff x="0" y="0"/>
                                        <a:chExt cx="359614" cy="180000"/>
                                      </a:xfrm>
                                    </wpg:grpSpPr>
                                    <wps:wsp>
                                      <wps:cNvPr id="4542" name="Rectangle 454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43" name="Rectangle 454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4544" name="Rectangle 4544"/>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545" name="Group 4545"/>
                                  <wpg:cNvGrpSpPr/>
                                  <wpg:grpSpPr>
                                    <a:xfrm>
                                      <a:off x="5747657" y="0"/>
                                      <a:ext cx="359603" cy="179705"/>
                                      <a:chOff x="0" y="0"/>
                                      <a:chExt cx="359614" cy="180000"/>
                                    </a:xfrm>
                                  </wpg:grpSpPr>
                                  <wps:wsp>
                                    <wps:cNvPr id="4546" name="Rectangle 454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47" name="Rectangle 454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548" name="Group 4548"/>
                                <wpg:cNvGrpSpPr/>
                                <wpg:grpSpPr>
                                  <a:xfrm>
                                    <a:off x="0" y="359229"/>
                                    <a:ext cx="6286500" cy="179705"/>
                                    <a:chOff x="0" y="0"/>
                                    <a:chExt cx="6286880" cy="180000"/>
                                  </a:xfrm>
                                </wpg:grpSpPr>
                                <wpg:grpSp>
                                  <wpg:cNvPr id="4549" name="Group 4549"/>
                                  <wpg:cNvGrpSpPr/>
                                  <wpg:grpSpPr>
                                    <a:xfrm>
                                      <a:off x="0" y="0"/>
                                      <a:ext cx="718842" cy="180000"/>
                                      <a:chOff x="0" y="0"/>
                                      <a:chExt cx="718842" cy="180000"/>
                                    </a:xfrm>
                                  </wpg:grpSpPr>
                                  <wpg:grpSp>
                                    <wpg:cNvPr id="4550" name="Group 4550"/>
                                    <wpg:cNvGrpSpPr/>
                                    <wpg:grpSpPr>
                                      <a:xfrm>
                                        <a:off x="0" y="0"/>
                                        <a:ext cx="359614" cy="180000"/>
                                        <a:chOff x="0" y="0"/>
                                        <a:chExt cx="359614" cy="180000"/>
                                      </a:xfrm>
                                    </wpg:grpSpPr>
                                    <wps:wsp>
                                      <wps:cNvPr id="4551" name="Rectangle 455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52" name="Rectangle 455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553" name="Group 4553"/>
                                    <wpg:cNvGrpSpPr/>
                                    <wpg:grpSpPr>
                                      <a:xfrm>
                                        <a:off x="359228" y="0"/>
                                        <a:ext cx="359614" cy="180000"/>
                                        <a:chOff x="0" y="0"/>
                                        <a:chExt cx="359614" cy="180000"/>
                                      </a:xfrm>
                                    </wpg:grpSpPr>
                                    <wps:wsp>
                                      <wps:cNvPr id="4554" name="Rectangle 455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55" name="Rectangle 455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556" name="Group 4556"/>
                                  <wpg:cNvGrpSpPr/>
                                  <wpg:grpSpPr>
                                    <a:xfrm>
                                      <a:off x="1436914" y="0"/>
                                      <a:ext cx="718820" cy="179705"/>
                                      <a:chOff x="0" y="0"/>
                                      <a:chExt cx="718842" cy="180000"/>
                                    </a:xfrm>
                                  </wpg:grpSpPr>
                                  <wpg:grpSp>
                                    <wpg:cNvPr id="4557" name="Group 4557"/>
                                    <wpg:cNvGrpSpPr/>
                                    <wpg:grpSpPr>
                                      <a:xfrm>
                                        <a:off x="0" y="0"/>
                                        <a:ext cx="359614" cy="180000"/>
                                        <a:chOff x="0" y="0"/>
                                        <a:chExt cx="359614" cy="180000"/>
                                      </a:xfrm>
                                    </wpg:grpSpPr>
                                    <wps:wsp>
                                      <wps:cNvPr id="4558" name="Rectangle 455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59" name="Rectangle 455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560" name="Group 4560"/>
                                    <wpg:cNvGrpSpPr/>
                                    <wpg:grpSpPr>
                                      <a:xfrm>
                                        <a:off x="359228" y="0"/>
                                        <a:ext cx="359614" cy="180000"/>
                                        <a:chOff x="0" y="0"/>
                                        <a:chExt cx="359614" cy="180000"/>
                                      </a:xfrm>
                                    </wpg:grpSpPr>
                                    <wps:wsp>
                                      <wps:cNvPr id="4561" name="Rectangle 456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62" name="Rectangle 456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563" name="Group 4563"/>
                                  <wpg:cNvGrpSpPr/>
                                  <wpg:grpSpPr>
                                    <a:xfrm>
                                      <a:off x="2873829" y="0"/>
                                      <a:ext cx="718820" cy="179705"/>
                                      <a:chOff x="0" y="0"/>
                                      <a:chExt cx="718842" cy="180000"/>
                                    </a:xfrm>
                                  </wpg:grpSpPr>
                                  <wpg:grpSp>
                                    <wpg:cNvPr id="4564" name="Group 4564"/>
                                    <wpg:cNvGrpSpPr/>
                                    <wpg:grpSpPr>
                                      <a:xfrm>
                                        <a:off x="0" y="0"/>
                                        <a:ext cx="359614" cy="180000"/>
                                        <a:chOff x="0" y="0"/>
                                        <a:chExt cx="359614" cy="180000"/>
                                      </a:xfrm>
                                    </wpg:grpSpPr>
                                    <wps:wsp>
                                      <wps:cNvPr id="4565" name="Rectangle 456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66" name="Rectangle 456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567" name="Group 4567"/>
                                    <wpg:cNvGrpSpPr/>
                                    <wpg:grpSpPr>
                                      <a:xfrm>
                                        <a:off x="359228" y="0"/>
                                        <a:ext cx="359614" cy="180000"/>
                                        <a:chOff x="0" y="0"/>
                                        <a:chExt cx="359614" cy="180000"/>
                                      </a:xfrm>
                                    </wpg:grpSpPr>
                                    <wps:wsp>
                                      <wps:cNvPr id="4568" name="Rectangle 456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69" name="Rectangle 456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570" name="Group 4570"/>
                                  <wpg:cNvGrpSpPr/>
                                  <wpg:grpSpPr>
                                    <a:xfrm>
                                      <a:off x="2155372" y="0"/>
                                      <a:ext cx="718820" cy="179705"/>
                                      <a:chOff x="0" y="0"/>
                                      <a:chExt cx="718842" cy="180000"/>
                                    </a:xfrm>
                                  </wpg:grpSpPr>
                                  <wpg:grpSp>
                                    <wpg:cNvPr id="4571" name="Group 4571"/>
                                    <wpg:cNvGrpSpPr/>
                                    <wpg:grpSpPr>
                                      <a:xfrm>
                                        <a:off x="0" y="0"/>
                                        <a:ext cx="359614" cy="180000"/>
                                        <a:chOff x="0" y="0"/>
                                        <a:chExt cx="359614" cy="180000"/>
                                      </a:xfrm>
                                    </wpg:grpSpPr>
                                    <wps:wsp>
                                      <wps:cNvPr id="4572" name="Rectangle 457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73" name="Rectangle 457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574" name="Group 4574"/>
                                    <wpg:cNvGrpSpPr/>
                                    <wpg:grpSpPr>
                                      <a:xfrm>
                                        <a:off x="359228" y="0"/>
                                        <a:ext cx="359614" cy="180000"/>
                                        <a:chOff x="0" y="0"/>
                                        <a:chExt cx="359614" cy="180000"/>
                                      </a:xfrm>
                                    </wpg:grpSpPr>
                                    <wps:wsp>
                                      <wps:cNvPr id="4575" name="Rectangle 457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76" name="Rectangle 457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577" name="Group 4577"/>
                                  <wpg:cNvGrpSpPr/>
                                  <wpg:grpSpPr>
                                    <a:xfrm>
                                      <a:off x="718457" y="0"/>
                                      <a:ext cx="718820" cy="179705"/>
                                      <a:chOff x="0" y="0"/>
                                      <a:chExt cx="718842" cy="180000"/>
                                    </a:xfrm>
                                  </wpg:grpSpPr>
                                  <wpg:grpSp>
                                    <wpg:cNvPr id="4578" name="Group 4578"/>
                                    <wpg:cNvGrpSpPr/>
                                    <wpg:grpSpPr>
                                      <a:xfrm>
                                        <a:off x="0" y="0"/>
                                        <a:ext cx="359614" cy="180000"/>
                                        <a:chOff x="0" y="0"/>
                                        <a:chExt cx="359614" cy="180000"/>
                                      </a:xfrm>
                                    </wpg:grpSpPr>
                                    <wps:wsp>
                                      <wps:cNvPr id="4579" name="Rectangle 457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80" name="Rectangle 458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581" name="Group 4581"/>
                                    <wpg:cNvGrpSpPr/>
                                    <wpg:grpSpPr>
                                      <a:xfrm>
                                        <a:off x="359228" y="0"/>
                                        <a:ext cx="359614" cy="180000"/>
                                        <a:chOff x="0" y="0"/>
                                        <a:chExt cx="359614" cy="180000"/>
                                      </a:xfrm>
                                    </wpg:grpSpPr>
                                    <wps:wsp>
                                      <wps:cNvPr id="4582" name="Rectangle 458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83" name="Rectangle 458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584" name="Group 4584"/>
                                  <wpg:cNvGrpSpPr/>
                                  <wpg:grpSpPr>
                                    <a:xfrm>
                                      <a:off x="3592286" y="0"/>
                                      <a:ext cx="718820" cy="179705"/>
                                      <a:chOff x="0" y="0"/>
                                      <a:chExt cx="718842" cy="180000"/>
                                    </a:xfrm>
                                  </wpg:grpSpPr>
                                  <wpg:grpSp>
                                    <wpg:cNvPr id="4585" name="Group 4585"/>
                                    <wpg:cNvGrpSpPr/>
                                    <wpg:grpSpPr>
                                      <a:xfrm>
                                        <a:off x="0" y="0"/>
                                        <a:ext cx="359614" cy="180000"/>
                                        <a:chOff x="0" y="0"/>
                                        <a:chExt cx="359614" cy="180000"/>
                                      </a:xfrm>
                                    </wpg:grpSpPr>
                                    <wps:wsp>
                                      <wps:cNvPr id="4586" name="Rectangle 458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87" name="Rectangle 458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588" name="Group 4588"/>
                                    <wpg:cNvGrpSpPr/>
                                    <wpg:grpSpPr>
                                      <a:xfrm>
                                        <a:off x="359228" y="0"/>
                                        <a:ext cx="359614" cy="180000"/>
                                        <a:chOff x="0" y="0"/>
                                        <a:chExt cx="359614" cy="180000"/>
                                      </a:xfrm>
                                    </wpg:grpSpPr>
                                    <wps:wsp>
                                      <wps:cNvPr id="4589" name="Rectangle 458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90" name="Rectangle 459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591" name="Group 4591"/>
                                  <wpg:cNvGrpSpPr/>
                                  <wpg:grpSpPr>
                                    <a:xfrm>
                                      <a:off x="5029200" y="0"/>
                                      <a:ext cx="718820" cy="179705"/>
                                      <a:chOff x="0" y="0"/>
                                      <a:chExt cx="718842" cy="180000"/>
                                    </a:xfrm>
                                  </wpg:grpSpPr>
                                  <wpg:grpSp>
                                    <wpg:cNvPr id="4592" name="Group 4592"/>
                                    <wpg:cNvGrpSpPr/>
                                    <wpg:grpSpPr>
                                      <a:xfrm>
                                        <a:off x="0" y="0"/>
                                        <a:ext cx="359614" cy="180000"/>
                                        <a:chOff x="0" y="0"/>
                                        <a:chExt cx="359614" cy="180000"/>
                                      </a:xfrm>
                                    </wpg:grpSpPr>
                                    <wps:wsp>
                                      <wps:cNvPr id="4593" name="Rectangle 459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94" name="Rectangle 459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595" name="Group 4595"/>
                                    <wpg:cNvGrpSpPr/>
                                    <wpg:grpSpPr>
                                      <a:xfrm>
                                        <a:off x="359228" y="0"/>
                                        <a:ext cx="359614" cy="180000"/>
                                        <a:chOff x="0" y="0"/>
                                        <a:chExt cx="359614" cy="180000"/>
                                      </a:xfrm>
                                    </wpg:grpSpPr>
                                    <wps:wsp>
                                      <wps:cNvPr id="4596" name="Rectangle 459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97" name="Rectangle 459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598" name="Group 4598"/>
                                  <wpg:cNvGrpSpPr/>
                                  <wpg:grpSpPr>
                                    <a:xfrm>
                                      <a:off x="4310743" y="0"/>
                                      <a:ext cx="718820" cy="179705"/>
                                      <a:chOff x="0" y="0"/>
                                      <a:chExt cx="718842" cy="180000"/>
                                    </a:xfrm>
                                  </wpg:grpSpPr>
                                  <wpg:grpSp>
                                    <wpg:cNvPr id="4599" name="Group 4599"/>
                                    <wpg:cNvGrpSpPr/>
                                    <wpg:grpSpPr>
                                      <a:xfrm>
                                        <a:off x="0" y="0"/>
                                        <a:ext cx="359614" cy="180000"/>
                                        <a:chOff x="0" y="0"/>
                                        <a:chExt cx="359614" cy="180000"/>
                                      </a:xfrm>
                                    </wpg:grpSpPr>
                                    <wps:wsp>
                                      <wps:cNvPr id="4600" name="Rectangle 460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01" name="Rectangle 460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602" name="Group 4602"/>
                                    <wpg:cNvGrpSpPr/>
                                    <wpg:grpSpPr>
                                      <a:xfrm>
                                        <a:off x="359228" y="0"/>
                                        <a:ext cx="359614" cy="180000"/>
                                        <a:chOff x="0" y="0"/>
                                        <a:chExt cx="359614" cy="180000"/>
                                      </a:xfrm>
                                    </wpg:grpSpPr>
                                    <wps:wsp>
                                      <wps:cNvPr id="4603" name="Rectangle 460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04" name="Rectangle 460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4605" name="Rectangle 4605"/>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606" name="Group 4606"/>
                                  <wpg:cNvGrpSpPr/>
                                  <wpg:grpSpPr>
                                    <a:xfrm>
                                      <a:off x="5747657" y="0"/>
                                      <a:ext cx="359603" cy="179705"/>
                                      <a:chOff x="0" y="0"/>
                                      <a:chExt cx="359614" cy="180000"/>
                                    </a:xfrm>
                                  </wpg:grpSpPr>
                                  <wps:wsp>
                                    <wps:cNvPr id="4607" name="Rectangle 460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08" name="Rectangle 460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609" name="Group 4609"/>
                                <wpg:cNvGrpSpPr/>
                                <wpg:grpSpPr>
                                  <a:xfrm>
                                    <a:off x="0" y="538843"/>
                                    <a:ext cx="6286880" cy="180000"/>
                                    <a:chOff x="0" y="0"/>
                                    <a:chExt cx="6286880" cy="180000"/>
                                  </a:xfrm>
                                </wpg:grpSpPr>
                                <wpg:grpSp>
                                  <wpg:cNvPr id="4610" name="Group 4610"/>
                                  <wpg:cNvGrpSpPr/>
                                  <wpg:grpSpPr>
                                    <a:xfrm>
                                      <a:off x="0" y="0"/>
                                      <a:ext cx="718842" cy="180000"/>
                                      <a:chOff x="0" y="0"/>
                                      <a:chExt cx="718842" cy="180000"/>
                                    </a:xfrm>
                                  </wpg:grpSpPr>
                                  <wpg:grpSp>
                                    <wpg:cNvPr id="4611" name="Group 4611"/>
                                    <wpg:cNvGrpSpPr/>
                                    <wpg:grpSpPr>
                                      <a:xfrm>
                                        <a:off x="0" y="0"/>
                                        <a:ext cx="359614" cy="180000"/>
                                        <a:chOff x="0" y="0"/>
                                        <a:chExt cx="359614" cy="180000"/>
                                      </a:xfrm>
                                    </wpg:grpSpPr>
                                    <wps:wsp>
                                      <wps:cNvPr id="4612" name="Rectangle 461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13" name="Rectangle 461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614" name="Group 4614"/>
                                    <wpg:cNvGrpSpPr/>
                                    <wpg:grpSpPr>
                                      <a:xfrm>
                                        <a:off x="359228" y="0"/>
                                        <a:ext cx="359614" cy="180000"/>
                                        <a:chOff x="0" y="0"/>
                                        <a:chExt cx="359614" cy="180000"/>
                                      </a:xfrm>
                                    </wpg:grpSpPr>
                                    <wps:wsp>
                                      <wps:cNvPr id="4615" name="Rectangle 461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16" name="Rectangle 461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617" name="Group 4617"/>
                                  <wpg:cNvGrpSpPr/>
                                  <wpg:grpSpPr>
                                    <a:xfrm>
                                      <a:off x="1436914" y="0"/>
                                      <a:ext cx="718820" cy="179705"/>
                                      <a:chOff x="0" y="0"/>
                                      <a:chExt cx="718842" cy="180000"/>
                                    </a:xfrm>
                                  </wpg:grpSpPr>
                                  <wpg:grpSp>
                                    <wpg:cNvPr id="4618" name="Group 4618"/>
                                    <wpg:cNvGrpSpPr/>
                                    <wpg:grpSpPr>
                                      <a:xfrm>
                                        <a:off x="0" y="0"/>
                                        <a:ext cx="359614" cy="180000"/>
                                        <a:chOff x="0" y="0"/>
                                        <a:chExt cx="359614" cy="180000"/>
                                      </a:xfrm>
                                    </wpg:grpSpPr>
                                    <wps:wsp>
                                      <wps:cNvPr id="4619" name="Rectangle 461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20" name="Rectangle 462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621" name="Group 4621"/>
                                    <wpg:cNvGrpSpPr/>
                                    <wpg:grpSpPr>
                                      <a:xfrm>
                                        <a:off x="359228" y="0"/>
                                        <a:ext cx="359614" cy="180000"/>
                                        <a:chOff x="0" y="0"/>
                                        <a:chExt cx="359614" cy="180000"/>
                                      </a:xfrm>
                                    </wpg:grpSpPr>
                                    <wps:wsp>
                                      <wps:cNvPr id="4622" name="Rectangle 462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23" name="Rectangle 462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624" name="Group 4624"/>
                                  <wpg:cNvGrpSpPr/>
                                  <wpg:grpSpPr>
                                    <a:xfrm>
                                      <a:off x="2873829" y="0"/>
                                      <a:ext cx="718820" cy="179705"/>
                                      <a:chOff x="0" y="0"/>
                                      <a:chExt cx="718842" cy="180000"/>
                                    </a:xfrm>
                                  </wpg:grpSpPr>
                                  <wpg:grpSp>
                                    <wpg:cNvPr id="4625" name="Group 4625"/>
                                    <wpg:cNvGrpSpPr/>
                                    <wpg:grpSpPr>
                                      <a:xfrm>
                                        <a:off x="0" y="0"/>
                                        <a:ext cx="359614" cy="180000"/>
                                        <a:chOff x="0" y="0"/>
                                        <a:chExt cx="359614" cy="180000"/>
                                      </a:xfrm>
                                    </wpg:grpSpPr>
                                    <wps:wsp>
                                      <wps:cNvPr id="4626" name="Rectangle 462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27" name="Rectangle 462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628" name="Group 4628"/>
                                    <wpg:cNvGrpSpPr/>
                                    <wpg:grpSpPr>
                                      <a:xfrm>
                                        <a:off x="359228" y="0"/>
                                        <a:ext cx="359614" cy="180000"/>
                                        <a:chOff x="0" y="0"/>
                                        <a:chExt cx="359614" cy="180000"/>
                                      </a:xfrm>
                                    </wpg:grpSpPr>
                                    <wps:wsp>
                                      <wps:cNvPr id="4629" name="Rectangle 462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30" name="Rectangle 463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631" name="Group 4631"/>
                                  <wpg:cNvGrpSpPr/>
                                  <wpg:grpSpPr>
                                    <a:xfrm>
                                      <a:off x="2155372" y="0"/>
                                      <a:ext cx="718820" cy="179705"/>
                                      <a:chOff x="0" y="0"/>
                                      <a:chExt cx="718842" cy="180000"/>
                                    </a:xfrm>
                                  </wpg:grpSpPr>
                                  <wpg:grpSp>
                                    <wpg:cNvPr id="4632" name="Group 4632"/>
                                    <wpg:cNvGrpSpPr/>
                                    <wpg:grpSpPr>
                                      <a:xfrm>
                                        <a:off x="0" y="0"/>
                                        <a:ext cx="359614" cy="180000"/>
                                        <a:chOff x="0" y="0"/>
                                        <a:chExt cx="359614" cy="180000"/>
                                      </a:xfrm>
                                    </wpg:grpSpPr>
                                    <wps:wsp>
                                      <wps:cNvPr id="4633" name="Rectangle 463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34" name="Rectangle 463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635" name="Group 4635"/>
                                    <wpg:cNvGrpSpPr/>
                                    <wpg:grpSpPr>
                                      <a:xfrm>
                                        <a:off x="359228" y="0"/>
                                        <a:ext cx="359614" cy="180000"/>
                                        <a:chOff x="0" y="0"/>
                                        <a:chExt cx="359614" cy="180000"/>
                                      </a:xfrm>
                                    </wpg:grpSpPr>
                                    <wps:wsp>
                                      <wps:cNvPr id="4636" name="Rectangle 463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37" name="Rectangle 463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638" name="Group 4638"/>
                                  <wpg:cNvGrpSpPr/>
                                  <wpg:grpSpPr>
                                    <a:xfrm>
                                      <a:off x="718457" y="0"/>
                                      <a:ext cx="718820" cy="179705"/>
                                      <a:chOff x="0" y="0"/>
                                      <a:chExt cx="718842" cy="180000"/>
                                    </a:xfrm>
                                  </wpg:grpSpPr>
                                  <wpg:grpSp>
                                    <wpg:cNvPr id="4639" name="Group 4639"/>
                                    <wpg:cNvGrpSpPr/>
                                    <wpg:grpSpPr>
                                      <a:xfrm>
                                        <a:off x="0" y="0"/>
                                        <a:ext cx="359614" cy="180000"/>
                                        <a:chOff x="0" y="0"/>
                                        <a:chExt cx="359614" cy="180000"/>
                                      </a:xfrm>
                                    </wpg:grpSpPr>
                                    <wps:wsp>
                                      <wps:cNvPr id="4640" name="Rectangle 464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41" name="Rectangle 464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642" name="Group 4642"/>
                                    <wpg:cNvGrpSpPr/>
                                    <wpg:grpSpPr>
                                      <a:xfrm>
                                        <a:off x="359228" y="0"/>
                                        <a:ext cx="359614" cy="180000"/>
                                        <a:chOff x="0" y="0"/>
                                        <a:chExt cx="359614" cy="180000"/>
                                      </a:xfrm>
                                    </wpg:grpSpPr>
                                    <wps:wsp>
                                      <wps:cNvPr id="4643" name="Rectangle 464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44" name="Rectangle 464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645" name="Group 4645"/>
                                  <wpg:cNvGrpSpPr/>
                                  <wpg:grpSpPr>
                                    <a:xfrm>
                                      <a:off x="3592286" y="0"/>
                                      <a:ext cx="718820" cy="179705"/>
                                      <a:chOff x="0" y="0"/>
                                      <a:chExt cx="718842" cy="180000"/>
                                    </a:xfrm>
                                  </wpg:grpSpPr>
                                  <wpg:grpSp>
                                    <wpg:cNvPr id="4646" name="Group 4646"/>
                                    <wpg:cNvGrpSpPr/>
                                    <wpg:grpSpPr>
                                      <a:xfrm>
                                        <a:off x="0" y="0"/>
                                        <a:ext cx="359614" cy="180000"/>
                                        <a:chOff x="0" y="0"/>
                                        <a:chExt cx="359614" cy="180000"/>
                                      </a:xfrm>
                                    </wpg:grpSpPr>
                                    <wps:wsp>
                                      <wps:cNvPr id="4647" name="Rectangle 464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48" name="Rectangle 464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649" name="Group 4649"/>
                                    <wpg:cNvGrpSpPr/>
                                    <wpg:grpSpPr>
                                      <a:xfrm>
                                        <a:off x="359228" y="0"/>
                                        <a:ext cx="359614" cy="180000"/>
                                        <a:chOff x="0" y="0"/>
                                        <a:chExt cx="359614" cy="180000"/>
                                      </a:xfrm>
                                    </wpg:grpSpPr>
                                    <wps:wsp>
                                      <wps:cNvPr id="4650" name="Rectangle 465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51" name="Rectangle 465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652" name="Group 4652"/>
                                  <wpg:cNvGrpSpPr/>
                                  <wpg:grpSpPr>
                                    <a:xfrm>
                                      <a:off x="5029200" y="0"/>
                                      <a:ext cx="718820" cy="179705"/>
                                      <a:chOff x="0" y="0"/>
                                      <a:chExt cx="718842" cy="180000"/>
                                    </a:xfrm>
                                  </wpg:grpSpPr>
                                  <wpg:grpSp>
                                    <wpg:cNvPr id="4653" name="Group 4653"/>
                                    <wpg:cNvGrpSpPr/>
                                    <wpg:grpSpPr>
                                      <a:xfrm>
                                        <a:off x="0" y="0"/>
                                        <a:ext cx="359614" cy="180000"/>
                                        <a:chOff x="0" y="0"/>
                                        <a:chExt cx="359614" cy="180000"/>
                                      </a:xfrm>
                                    </wpg:grpSpPr>
                                    <wps:wsp>
                                      <wps:cNvPr id="4654" name="Rectangle 465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55" name="Rectangle 465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656" name="Group 4656"/>
                                    <wpg:cNvGrpSpPr/>
                                    <wpg:grpSpPr>
                                      <a:xfrm>
                                        <a:off x="359228" y="0"/>
                                        <a:ext cx="359614" cy="180000"/>
                                        <a:chOff x="0" y="0"/>
                                        <a:chExt cx="359614" cy="180000"/>
                                      </a:xfrm>
                                    </wpg:grpSpPr>
                                    <wps:wsp>
                                      <wps:cNvPr id="4657" name="Rectangle 465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58" name="Rectangle 465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659" name="Group 4659"/>
                                  <wpg:cNvGrpSpPr/>
                                  <wpg:grpSpPr>
                                    <a:xfrm>
                                      <a:off x="4310743" y="0"/>
                                      <a:ext cx="718820" cy="179705"/>
                                      <a:chOff x="0" y="0"/>
                                      <a:chExt cx="718842" cy="180000"/>
                                    </a:xfrm>
                                  </wpg:grpSpPr>
                                  <wpg:grpSp>
                                    <wpg:cNvPr id="4660" name="Group 4660"/>
                                    <wpg:cNvGrpSpPr/>
                                    <wpg:grpSpPr>
                                      <a:xfrm>
                                        <a:off x="0" y="0"/>
                                        <a:ext cx="359614" cy="180000"/>
                                        <a:chOff x="0" y="0"/>
                                        <a:chExt cx="359614" cy="180000"/>
                                      </a:xfrm>
                                    </wpg:grpSpPr>
                                    <wps:wsp>
                                      <wps:cNvPr id="4661" name="Rectangle 466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62" name="Rectangle 466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663" name="Group 4663"/>
                                    <wpg:cNvGrpSpPr/>
                                    <wpg:grpSpPr>
                                      <a:xfrm>
                                        <a:off x="359228" y="0"/>
                                        <a:ext cx="359614" cy="180000"/>
                                        <a:chOff x="0" y="0"/>
                                        <a:chExt cx="359614" cy="180000"/>
                                      </a:xfrm>
                                    </wpg:grpSpPr>
                                    <wps:wsp>
                                      <wps:cNvPr id="4664" name="Rectangle 466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65" name="Rectangle 466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4666" name="Rectangle 4666"/>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667" name="Group 4667"/>
                                  <wpg:cNvGrpSpPr/>
                                  <wpg:grpSpPr>
                                    <a:xfrm>
                                      <a:off x="5747657" y="0"/>
                                      <a:ext cx="359603" cy="179705"/>
                                      <a:chOff x="0" y="0"/>
                                      <a:chExt cx="359614" cy="180000"/>
                                    </a:xfrm>
                                  </wpg:grpSpPr>
                                  <wps:wsp>
                                    <wps:cNvPr id="4668" name="Rectangle 466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69" name="Rectangle 466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4670" name="Group 4670"/>
                              <wpg:cNvGrpSpPr/>
                              <wpg:grpSpPr>
                                <a:xfrm>
                                  <a:off x="0" y="2872740"/>
                                  <a:ext cx="6285230" cy="718665"/>
                                  <a:chOff x="0" y="0"/>
                                  <a:chExt cx="6286880" cy="718842"/>
                                </a:xfrm>
                              </wpg:grpSpPr>
                              <wpg:grpSp>
                                <wpg:cNvPr id="4671" name="Group 4671"/>
                                <wpg:cNvGrpSpPr/>
                                <wpg:grpSpPr>
                                  <a:xfrm>
                                    <a:off x="0" y="0"/>
                                    <a:ext cx="6286880" cy="180000"/>
                                    <a:chOff x="0" y="0"/>
                                    <a:chExt cx="6286880" cy="180000"/>
                                  </a:xfrm>
                                </wpg:grpSpPr>
                                <wpg:grpSp>
                                  <wpg:cNvPr id="4672" name="Group 4672"/>
                                  <wpg:cNvGrpSpPr/>
                                  <wpg:grpSpPr>
                                    <a:xfrm>
                                      <a:off x="0" y="0"/>
                                      <a:ext cx="718842" cy="180000"/>
                                      <a:chOff x="0" y="0"/>
                                      <a:chExt cx="718842" cy="180000"/>
                                    </a:xfrm>
                                  </wpg:grpSpPr>
                                  <wpg:grpSp>
                                    <wpg:cNvPr id="4673" name="Group 4673"/>
                                    <wpg:cNvGrpSpPr/>
                                    <wpg:grpSpPr>
                                      <a:xfrm>
                                        <a:off x="0" y="0"/>
                                        <a:ext cx="359614" cy="180000"/>
                                        <a:chOff x="0" y="0"/>
                                        <a:chExt cx="359614" cy="180000"/>
                                      </a:xfrm>
                                    </wpg:grpSpPr>
                                    <wps:wsp>
                                      <wps:cNvPr id="4674" name="Rectangle 467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75" name="Rectangle 467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676" name="Group 4676"/>
                                    <wpg:cNvGrpSpPr/>
                                    <wpg:grpSpPr>
                                      <a:xfrm>
                                        <a:off x="359228" y="0"/>
                                        <a:ext cx="359614" cy="180000"/>
                                        <a:chOff x="0" y="0"/>
                                        <a:chExt cx="359614" cy="180000"/>
                                      </a:xfrm>
                                    </wpg:grpSpPr>
                                    <wps:wsp>
                                      <wps:cNvPr id="4677" name="Rectangle 467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78" name="Rectangle 467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679" name="Group 4679"/>
                                  <wpg:cNvGrpSpPr/>
                                  <wpg:grpSpPr>
                                    <a:xfrm>
                                      <a:off x="1436914" y="0"/>
                                      <a:ext cx="718820" cy="179705"/>
                                      <a:chOff x="0" y="0"/>
                                      <a:chExt cx="718842" cy="180000"/>
                                    </a:xfrm>
                                  </wpg:grpSpPr>
                                  <wpg:grpSp>
                                    <wpg:cNvPr id="4680" name="Group 4680"/>
                                    <wpg:cNvGrpSpPr/>
                                    <wpg:grpSpPr>
                                      <a:xfrm>
                                        <a:off x="0" y="0"/>
                                        <a:ext cx="359614" cy="180000"/>
                                        <a:chOff x="0" y="0"/>
                                        <a:chExt cx="359614" cy="180000"/>
                                      </a:xfrm>
                                    </wpg:grpSpPr>
                                    <wps:wsp>
                                      <wps:cNvPr id="4681" name="Rectangle 468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82" name="Rectangle 468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683" name="Group 4683"/>
                                    <wpg:cNvGrpSpPr/>
                                    <wpg:grpSpPr>
                                      <a:xfrm>
                                        <a:off x="359228" y="0"/>
                                        <a:ext cx="359614" cy="180000"/>
                                        <a:chOff x="0" y="0"/>
                                        <a:chExt cx="359614" cy="180000"/>
                                      </a:xfrm>
                                    </wpg:grpSpPr>
                                    <wps:wsp>
                                      <wps:cNvPr id="4684" name="Rectangle 468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85" name="Rectangle 468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686" name="Group 4686"/>
                                  <wpg:cNvGrpSpPr/>
                                  <wpg:grpSpPr>
                                    <a:xfrm>
                                      <a:off x="2873829" y="0"/>
                                      <a:ext cx="718820" cy="179705"/>
                                      <a:chOff x="0" y="0"/>
                                      <a:chExt cx="718842" cy="180000"/>
                                    </a:xfrm>
                                  </wpg:grpSpPr>
                                  <wpg:grpSp>
                                    <wpg:cNvPr id="4687" name="Group 4687"/>
                                    <wpg:cNvGrpSpPr/>
                                    <wpg:grpSpPr>
                                      <a:xfrm>
                                        <a:off x="0" y="0"/>
                                        <a:ext cx="359614" cy="180000"/>
                                        <a:chOff x="0" y="0"/>
                                        <a:chExt cx="359614" cy="180000"/>
                                      </a:xfrm>
                                    </wpg:grpSpPr>
                                    <wps:wsp>
                                      <wps:cNvPr id="4688" name="Rectangle 468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89" name="Rectangle 468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690" name="Group 4690"/>
                                    <wpg:cNvGrpSpPr/>
                                    <wpg:grpSpPr>
                                      <a:xfrm>
                                        <a:off x="359228" y="0"/>
                                        <a:ext cx="359614" cy="180000"/>
                                        <a:chOff x="0" y="0"/>
                                        <a:chExt cx="359614" cy="180000"/>
                                      </a:xfrm>
                                    </wpg:grpSpPr>
                                    <wps:wsp>
                                      <wps:cNvPr id="4691" name="Rectangle 469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92" name="Rectangle 469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693" name="Group 4693"/>
                                  <wpg:cNvGrpSpPr/>
                                  <wpg:grpSpPr>
                                    <a:xfrm>
                                      <a:off x="2155372" y="0"/>
                                      <a:ext cx="718820" cy="179705"/>
                                      <a:chOff x="0" y="0"/>
                                      <a:chExt cx="718842" cy="180000"/>
                                    </a:xfrm>
                                  </wpg:grpSpPr>
                                  <wpg:grpSp>
                                    <wpg:cNvPr id="4694" name="Group 4694"/>
                                    <wpg:cNvGrpSpPr/>
                                    <wpg:grpSpPr>
                                      <a:xfrm>
                                        <a:off x="0" y="0"/>
                                        <a:ext cx="359614" cy="180000"/>
                                        <a:chOff x="0" y="0"/>
                                        <a:chExt cx="359614" cy="180000"/>
                                      </a:xfrm>
                                    </wpg:grpSpPr>
                                    <wps:wsp>
                                      <wps:cNvPr id="4695" name="Rectangle 469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96" name="Rectangle 469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697" name="Group 4697"/>
                                    <wpg:cNvGrpSpPr/>
                                    <wpg:grpSpPr>
                                      <a:xfrm>
                                        <a:off x="359228" y="0"/>
                                        <a:ext cx="359614" cy="180000"/>
                                        <a:chOff x="0" y="0"/>
                                        <a:chExt cx="359614" cy="180000"/>
                                      </a:xfrm>
                                    </wpg:grpSpPr>
                                    <wps:wsp>
                                      <wps:cNvPr id="4698" name="Rectangle 469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99" name="Rectangle 469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700" name="Group 4700"/>
                                  <wpg:cNvGrpSpPr/>
                                  <wpg:grpSpPr>
                                    <a:xfrm>
                                      <a:off x="718457" y="0"/>
                                      <a:ext cx="718820" cy="179705"/>
                                      <a:chOff x="0" y="0"/>
                                      <a:chExt cx="718842" cy="180000"/>
                                    </a:xfrm>
                                  </wpg:grpSpPr>
                                  <wpg:grpSp>
                                    <wpg:cNvPr id="4701" name="Group 4701"/>
                                    <wpg:cNvGrpSpPr/>
                                    <wpg:grpSpPr>
                                      <a:xfrm>
                                        <a:off x="0" y="0"/>
                                        <a:ext cx="359614" cy="180000"/>
                                        <a:chOff x="0" y="0"/>
                                        <a:chExt cx="359614" cy="180000"/>
                                      </a:xfrm>
                                    </wpg:grpSpPr>
                                    <wps:wsp>
                                      <wps:cNvPr id="4702" name="Rectangle 470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03" name="Rectangle 470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704" name="Group 4704"/>
                                    <wpg:cNvGrpSpPr/>
                                    <wpg:grpSpPr>
                                      <a:xfrm>
                                        <a:off x="359228" y="0"/>
                                        <a:ext cx="359614" cy="180000"/>
                                        <a:chOff x="0" y="0"/>
                                        <a:chExt cx="359614" cy="180000"/>
                                      </a:xfrm>
                                    </wpg:grpSpPr>
                                    <wps:wsp>
                                      <wps:cNvPr id="4705" name="Rectangle 470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06" name="Rectangle 470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707" name="Group 4707"/>
                                  <wpg:cNvGrpSpPr/>
                                  <wpg:grpSpPr>
                                    <a:xfrm>
                                      <a:off x="3592286" y="0"/>
                                      <a:ext cx="718820" cy="179705"/>
                                      <a:chOff x="0" y="0"/>
                                      <a:chExt cx="718842" cy="180000"/>
                                    </a:xfrm>
                                  </wpg:grpSpPr>
                                  <wpg:grpSp>
                                    <wpg:cNvPr id="4708" name="Group 4708"/>
                                    <wpg:cNvGrpSpPr/>
                                    <wpg:grpSpPr>
                                      <a:xfrm>
                                        <a:off x="0" y="0"/>
                                        <a:ext cx="359614" cy="180000"/>
                                        <a:chOff x="0" y="0"/>
                                        <a:chExt cx="359614" cy="180000"/>
                                      </a:xfrm>
                                    </wpg:grpSpPr>
                                    <wps:wsp>
                                      <wps:cNvPr id="4709" name="Rectangle 470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10" name="Rectangle 471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711" name="Group 4711"/>
                                    <wpg:cNvGrpSpPr/>
                                    <wpg:grpSpPr>
                                      <a:xfrm>
                                        <a:off x="359228" y="0"/>
                                        <a:ext cx="359614" cy="180000"/>
                                        <a:chOff x="0" y="0"/>
                                        <a:chExt cx="359614" cy="180000"/>
                                      </a:xfrm>
                                    </wpg:grpSpPr>
                                    <wps:wsp>
                                      <wps:cNvPr id="4712" name="Rectangle 471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13" name="Rectangle 471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714" name="Group 4714"/>
                                  <wpg:cNvGrpSpPr/>
                                  <wpg:grpSpPr>
                                    <a:xfrm>
                                      <a:off x="5029200" y="0"/>
                                      <a:ext cx="718820" cy="179705"/>
                                      <a:chOff x="0" y="0"/>
                                      <a:chExt cx="718842" cy="180000"/>
                                    </a:xfrm>
                                  </wpg:grpSpPr>
                                  <wpg:grpSp>
                                    <wpg:cNvPr id="4715" name="Group 4715"/>
                                    <wpg:cNvGrpSpPr/>
                                    <wpg:grpSpPr>
                                      <a:xfrm>
                                        <a:off x="0" y="0"/>
                                        <a:ext cx="359614" cy="180000"/>
                                        <a:chOff x="0" y="0"/>
                                        <a:chExt cx="359614" cy="180000"/>
                                      </a:xfrm>
                                    </wpg:grpSpPr>
                                    <wps:wsp>
                                      <wps:cNvPr id="4716" name="Rectangle 471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17" name="Rectangle 471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718" name="Group 4718"/>
                                    <wpg:cNvGrpSpPr/>
                                    <wpg:grpSpPr>
                                      <a:xfrm>
                                        <a:off x="359228" y="0"/>
                                        <a:ext cx="359614" cy="180000"/>
                                        <a:chOff x="0" y="0"/>
                                        <a:chExt cx="359614" cy="180000"/>
                                      </a:xfrm>
                                    </wpg:grpSpPr>
                                    <wps:wsp>
                                      <wps:cNvPr id="4719" name="Rectangle 471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20" name="Rectangle 472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721" name="Group 4721"/>
                                  <wpg:cNvGrpSpPr/>
                                  <wpg:grpSpPr>
                                    <a:xfrm>
                                      <a:off x="4310743" y="0"/>
                                      <a:ext cx="718820" cy="179705"/>
                                      <a:chOff x="0" y="0"/>
                                      <a:chExt cx="718842" cy="180000"/>
                                    </a:xfrm>
                                  </wpg:grpSpPr>
                                  <wpg:grpSp>
                                    <wpg:cNvPr id="4722" name="Group 4722"/>
                                    <wpg:cNvGrpSpPr/>
                                    <wpg:grpSpPr>
                                      <a:xfrm>
                                        <a:off x="0" y="0"/>
                                        <a:ext cx="359614" cy="180000"/>
                                        <a:chOff x="0" y="0"/>
                                        <a:chExt cx="359614" cy="180000"/>
                                      </a:xfrm>
                                    </wpg:grpSpPr>
                                    <wps:wsp>
                                      <wps:cNvPr id="4723" name="Rectangle 472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24" name="Rectangle 472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725" name="Group 4725"/>
                                    <wpg:cNvGrpSpPr/>
                                    <wpg:grpSpPr>
                                      <a:xfrm>
                                        <a:off x="359228" y="0"/>
                                        <a:ext cx="359614" cy="180000"/>
                                        <a:chOff x="0" y="0"/>
                                        <a:chExt cx="359614" cy="180000"/>
                                      </a:xfrm>
                                    </wpg:grpSpPr>
                                    <wps:wsp>
                                      <wps:cNvPr id="4726" name="Rectangle 472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27" name="Rectangle 472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4728" name="Rectangle 4728"/>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729" name="Group 4729"/>
                                  <wpg:cNvGrpSpPr/>
                                  <wpg:grpSpPr>
                                    <a:xfrm>
                                      <a:off x="5747657" y="0"/>
                                      <a:ext cx="359603" cy="179705"/>
                                      <a:chOff x="0" y="0"/>
                                      <a:chExt cx="359614" cy="180000"/>
                                    </a:xfrm>
                                  </wpg:grpSpPr>
                                  <wps:wsp>
                                    <wps:cNvPr id="4730" name="Rectangle 473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31" name="Rectangle 473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732" name="Group 4732"/>
                                <wpg:cNvGrpSpPr/>
                                <wpg:grpSpPr>
                                  <a:xfrm>
                                    <a:off x="0" y="179614"/>
                                    <a:ext cx="6286880" cy="180000"/>
                                    <a:chOff x="0" y="0"/>
                                    <a:chExt cx="6286880" cy="180000"/>
                                  </a:xfrm>
                                </wpg:grpSpPr>
                                <wpg:grpSp>
                                  <wpg:cNvPr id="4733" name="Group 4733"/>
                                  <wpg:cNvGrpSpPr/>
                                  <wpg:grpSpPr>
                                    <a:xfrm>
                                      <a:off x="0" y="0"/>
                                      <a:ext cx="718842" cy="180000"/>
                                      <a:chOff x="0" y="0"/>
                                      <a:chExt cx="718842" cy="180000"/>
                                    </a:xfrm>
                                  </wpg:grpSpPr>
                                  <wpg:grpSp>
                                    <wpg:cNvPr id="4734" name="Group 4734"/>
                                    <wpg:cNvGrpSpPr/>
                                    <wpg:grpSpPr>
                                      <a:xfrm>
                                        <a:off x="0" y="0"/>
                                        <a:ext cx="359614" cy="180000"/>
                                        <a:chOff x="0" y="0"/>
                                        <a:chExt cx="359614" cy="180000"/>
                                      </a:xfrm>
                                    </wpg:grpSpPr>
                                    <wps:wsp>
                                      <wps:cNvPr id="4735" name="Rectangle 473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36" name="Rectangle 473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737" name="Group 4737"/>
                                    <wpg:cNvGrpSpPr/>
                                    <wpg:grpSpPr>
                                      <a:xfrm>
                                        <a:off x="359228" y="0"/>
                                        <a:ext cx="359614" cy="180000"/>
                                        <a:chOff x="0" y="0"/>
                                        <a:chExt cx="359614" cy="180000"/>
                                      </a:xfrm>
                                    </wpg:grpSpPr>
                                    <wps:wsp>
                                      <wps:cNvPr id="4738" name="Rectangle 473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39" name="Rectangle 473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740" name="Group 4740"/>
                                  <wpg:cNvGrpSpPr/>
                                  <wpg:grpSpPr>
                                    <a:xfrm>
                                      <a:off x="1436914" y="0"/>
                                      <a:ext cx="718820" cy="179705"/>
                                      <a:chOff x="0" y="0"/>
                                      <a:chExt cx="718842" cy="180000"/>
                                    </a:xfrm>
                                  </wpg:grpSpPr>
                                  <wpg:grpSp>
                                    <wpg:cNvPr id="4741" name="Group 4741"/>
                                    <wpg:cNvGrpSpPr/>
                                    <wpg:grpSpPr>
                                      <a:xfrm>
                                        <a:off x="0" y="0"/>
                                        <a:ext cx="359614" cy="180000"/>
                                        <a:chOff x="0" y="0"/>
                                        <a:chExt cx="359614" cy="180000"/>
                                      </a:xfrm>
                                    </wpg:grpSpPr>
                                    <wps:wsp>
                                      <wps:cNvPr id="4742" name="Rectangle 474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43" name="Rectangle 474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744" name="Group 4744"/>
                                    <wpg:cNvGrpSpPr/>
                                    <wpg:grpSpPr>
                                      <a:xfrm>
                                        <a:off x="359228" y="0"/>
                                        <a:ext cx="359614" cy="180000"/>
                                        <a:chOff x="0" y="0"/>
                                        <a:chExt cx="359614" cy="180000"/>
                                      </a:xfrm>
                                    </wpg:grpSpPr>
                                    <wps:wsp>
                                      <wps:cNvPr id="4745" name="Rectangle 474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46" name="Rectangle 474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747" name="Group 4747"/>
                                  <wpg:cNvGrpSpPr/>
                                  <wpg:grpSpPr>
                                    <a:xfrm>
                                      <a:off x="2873829" y="0"/>
                                      <a:ext cx="718820" cy="179705"/>
                                      <a:chOff x="0" y="0"/>
                                      <a:chExt cx="718842" cy="180000"/>
                                    </a:xfrm>
                                  </wpg:grpSpPr>
                                  <wpg:grpSp>
                                    <wpg:cNvPr id="4748" name="Group 4748"/>
                                    <wpg:cNvGrpSpPr/>
                                    <wpg:grpSpPr>
                                      <a:xfrm>
                                        <a:off x="0" y="0"/>
                                        <a:ext cx="359614" cy="180000"/>
                                        <a:chOff x="0" y="0"/>
                                        <a:chExt cx="359614" cy="180000"/>
                                      </a:xfrm>
                                    </wpg:grpSpPr>
                                    <wps:wsp>
                                      <wps:cNvPr id="4749" name="Rectangle 474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50" name="Rectangle 475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751" name="Group 4751"/>
                                    <wpg:cNvGrpSpPr/>
                                    <wpg:grpSpPr>
                                      <a:xfrm>
                                        <a:off x="359228" y="0"/>
                                        <a:ext cx="359614" cy="180000"/>
                                        <a:chOff x="0" y="0"/>
                                        <a:chExt cx="359614" cy="180000"/>
                                      </a:xfrm>
                                    </wpg:grpSpPr>
                                    <wps:wsp>
                                      <wps:cNvPr id="4752" name="Rectangle 475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53" name="Rectangle 475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754" name="Group 4754"/>
                                  <wpg:cNvGrpSpPr/>
                                  <wpg:grpSpPr>
                                    <a:xfrm>
                                      <a:off x="2155372" y="0"/>
                                      <a:ext cx="718820" cy="179705"/>
                                      <a:chOff x="0" y="0"/>
                                      <a:chExt cx="718842" cy="180000"/>
                                    </a:xfrm>
                                  </wpg:grpSpPr>
                                  <wpg:grpSp>
                                    <wpg:cNvPr id="4755" name="Group 4755"/>
                                    <wpg:cNvGrpSpPr/>
                                    <wpg:grpSpPr>
                                      <a:xfrm>
                                        <a:off x="0" y="0"/>
                                        <a:ext cx="359614" cy="180000"/>
                                        <a:chOff x="0" y="0"/>
                                        <a:chExt cx="359614" cy="180000"/>
                                      </a:xfrm>
                                    </wpg:grpSpPr>
                                    <wps:wsp>
                                      <wps:cNvPr id="4756" name="Rectangle 475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57" name="Rectangle 475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758" name="Group 4758"/>
                                    <wpg:cNvGrpSpPr/>
                                    <wpg:grpSpPr>
                                      <a:xfrm>
                                        <a:off x="359228" y="0"/>
                                        <a:ext cx="359614" cy="180000"/>
                                        <a:chOff x="0" y="0"/>
                                        <a:chExt cx="359614" cy="180000"/>
                                      </a:xfrm>
                                    </wpg:grpSpPr>
                                    <wps:wsp>
                                      <wps:cNvPr id="4759" name="Rectangle 475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60" name="Rectangle 476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761" name="Group 4761"/>
                                  <wpg:cNvGrpSpPr/>
                                  <wpg:grpSpPr>
                                    <a:xfrm>
                                      <a:off x="718457" y="0"/>
                                      <a:ext cx="718820" cy="179705"/>
                                      <a:chOff x="0" y="0"/>
                                      <a:chExt cx="718842" cy="180000"/>
                                    </a:xfrm>
                                  </wpg:grpSpPr>
                                  <wpg:grpSp>
                                    <wpg:cNvPr id="4762" name="Group 4762"/>
                                    <wpg:cNvGrpSpPr/>
                                    <wpg:grpSpPr>
                                      <a:xfrm>
                                        <a:off x="0" y="0"/>
                                        <a:ext cx="359614" cy="180000"/>
                                        <a:chOff x="0" y="0"/>
                                        <a:chExt cx="359614" cy="180000"/>
                                      </a:xfrm>
                                    </wpg:grpSpPr>
                                    <wps:wsp>
                                      <wps:cNvPr id="4763" name="Rectangle 476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64" name="Rectangle 476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765" name="Group 4765"/>
                                    <wpg:cNvGrpSpPr/>
                                    <wpg:grpSpPr>
                                      <a:xfrm>
                                        <a:off x="359228" y="0"/>
                                        <a:ext cx="359614" cy="180000"/>
                                        <a:chOff x="0" y="0"/>
                                        <a:chExt cx="359614" cy="180000"/>
                                      </a:xfrm>
                                    </wpg:grpSpPr>
                                    <wps:wsp>
                                      <wps:cNvPr id="4766" name="Rectangle 476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67" name="Rectangle 476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768" name="Group 4768"/>
                                  <wpg:cNvGrpSpPr/>
                                  <wpg:grpSpPr>
                                    <a:xfrm>
                                      <a:off x="3592286" y="0"/>
                                      <a:ext cx="718820" cy="179705"/>
                                      <a:chOff x="0" y="0"/>
                                      <a:chExt cx="718842" cy="180000"/>
                                    </a:xfrm>
                                  </wpg:grpSpPr>
                                  <wpg:grpSp>
                                    <wpg:cNvPr id="4769" name="Group 4769"/>
                                    <wpg:cNvGrpSpPr/>
                                    <wpg:grpSpPr>
                                      <a:xfrm>
                                        <a:off x="0" y="0"/>
                                        <a:ext cx="359614" cy="180000"/>
                                        <a:chOff x="0" y="0"/>
                                        <a:chExt cx="359614" cy="180000"/>
                                      </a:xfrm>
                                    </wpg:grpSpPr>
                                    <wps:wsp>
                                      <wps:cNvPr id="4770" name="Rectangle 477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71" name="Rectangle 477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772" name="Group 4772"/>
                                    <wpg:cNvGrpSpPr/>
                                    <wpg:grpSpPr>
                                      <a:xfrm>
                                        <a:off x="359228" y="0"/>
                                        <a:ext cx="359614" cy="180000"/>
                                        <a:chOff x="0" y="0"/>
                                        <a:chExt cx="359614" cy="180000"/>
                                      </a:xfrm>
                                    </wpg:grpSpPr>
                                    <wps:wsp>
                                      <wps:cNvPr id="4773" name="Rectangle 477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74" name="Rectangle 477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775" name="Group 4775"/>
                                  <wpg:cNvGrpSpPr/>
                                  <wpg:grpSpPr>
                                    <a:xfrm>
                                      <a:off x="5029200" y="0"/>
                                      <a:ext cx="718820" cy="179705"/>
                                      <a:chOff x="0" y="0"/>
                                      <a:chExt cx="718842" cy="180000"/>
                                    </a:xfrm>
                                  </wpg:grpSpPr>
                                  <wpg:grpSp>
                                    <wpg:cNvPr id="4776" name="Group 4776"/>
                                    <wpg:cNvGrpSpPr/>
                                    <wpg:grpSpPr>
                                      <a:xfrm>
                                        <a:off x="0" y="0"/>
                                        <a:ext cx="359614" cy="180000"/>
                                        <a:chOff x="0" y="0"/>
                                        <a:chExt cx="359614" cy="180000"/>
                                      </a:xfrm>
                                    </wpg:grpSpPr>
                                    <wps:wsp>
                                      <wps:cNvPr id="4777" name="Rectangle 477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78" name="Rectangle 477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779" name="Group 4779"/>
                                    <wpg:cNvGrpSpPr/>
                                    <wpg:grpSpPr>
                                      <a:xfrm>
                                        <a:off x="359228" y="0"/>
                                        <a:ext cx="359614" cy="180000"/>
                                        <a:chOff x="0" y="0"/>
                                        <a:chExt cx="359614" cy="180000"/>
                                      </a:xfrm>
                                    </wpg:grpSpPr>
                                    <wps:wsp>
                                      <wps:cNvPr id="4780" name="Rectangle 478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81" name="Rectangle 478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782" name="Group 4782"/>
                                  <wpg:cNvGrpSpPr/>
                                  <wpg:grpSpPr>
                                    <a:xfrm>
                                      <a:off x="4310743" y="0"/>
                                      <a:ext cx="718820" cy="179705"/>
                                      <a:chOff x="0" y="0"/>
                                      <a:chExt cx="718842" cy="180000"/>
                                    </a:xfrm>
                                  </wpg:grpSpPr>
                                  <wpg:grpSp>
                                    <wpg:cNvPr id="4783" name="Group 4783"/>
                                    <wpg:cNvGrpSpPr/>
                                    <wpg:grpSpPr>
                                      <a:xfrm>
                                        <a:off x="0" y="0"/>
                                        <a:ext cx="359614" cy="180000"/>
                                        <a:chOff x="0" y="0"/>
                                        <a:chExt cx="359614" cy="180000"/>
                                      </a:xfrm>
                                    </wpg:grpSpPr>
                                    <wps:wsp>
                                      <wps:cNvPr id="4784" name="Rectangle 478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85" name="Rectangle 478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786" name="Group 4786"/>
                                    <wpg:cNvGrpSpPr/>
                                    <wpg:grpSpPr>
                                      <a:xfrm>
                                        <a:off x="359228" y="0"/>
                                        <a:ext cx="359614" cy="180000"/>
                                        <a:chOff x="0" y="0"/>
                                        <a:chExt cx="359614" cy="180000"/>
                                      </a:xfrm>
                                    </wpg:grpSpPr>
                                    <wps:wsp>
                                      <wps:cNvPr id="4787" name="Rectangle 478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88" name="Rectangle 478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4789" name="Rectangle 4789"/>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790" name="Group 4790"/>
                                  <wpg:cNvGrpSpPr/>
                                  <wpg:grpSpPr>
                                    <a:xfrm>
                                      <a:off x="5747657" y="0"/>
                                      <a:ext cx="359603" cy="179705"/>
                                      <a:chOff x="0" y="0"/>
                                      <a:chExt cx="359614" cy="180000"/>
                                    </a:xfrm>
                                  </wpg:grpSpPr>
                                  <wps:wsp>
                                    <wps:cNvPr id="4791" name="Rectangle 479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92" name="Rectangle 479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793" name="Group 4793"/>
                                <wpg:cNvGrpSpPr/>
                                <wpg:grpSpPr>
                                  <a:xfrm>
                                    <a:off x="0" y="359228"/>
                                    <a:ext cx="6286500" cy="179705"/>
                                    <a:chOff x="0" y="0"/>
                                    <a:chExt cx="6286880" cy="180000"/>
                                  </a:xfrm>
                                </wpg:grpSpPr>
                                <wpg:grpSp>
                                  <wpg:cNvPr id="4794" name="Group 4794"/>
                                  <wpg:cNvGrpSpPr/>
                                  <wpg:grpSpPr>
                                    <a:xfrm>
                                      <a:off x="0" y="0"/>
                                      <a:ext cx="718842" cy="180000"/>
                                      <a:chOff x="0" y="0"/>
                                      <a:chExt cx="718842" cy="180000"/>
                                    </a:xfrm>
                                  </wpg:grpSpPr>
                                  <wpg:grpSp>
                                    <wpg:cNvPr id="4795" name="Group 4795"/>
                                    <wpg:cNvGrpSpPr/>
                                    <wpg:grpSpPr>
                                      <a:xfrm>
                                        <a:off x="0" y="0"/>
                                        <a:ext cx="359614" cy="180000"/>
                                        <a:chOff x="0" y="0"/>
                                        <a:chExt cx="359614" cy="180000"/>
                                      </a:xfrm>
                                    </wpg:grpSpPr>
                                    <wps:wsp>
                                      <wps:cNvPr id="4796" name="Rectangle 479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97" name="Rectangle 479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798" name="Group 4798"/>
                                    <wpg:cNvGrpSpPr/>
                                    <wpg:grpSpPr>
                                      <a:xfrm>
                                        <a:off x="359228" y="0"/>
                                        <a:ext cx="359614" cy="180000"/>
                                        <a:chOff x="0" y="0"/>
                                        <a:chExt cx="359614" cy="180000"/>
                                      </a:xfrm>
                                    </wpg:grpSpPr>
                                    <wps:wsp>
                                      <wps:cNvPr id="4799" name="Rectangle 479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00" name="Rectangle 480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801" name="Group 4801"/>
                                  <wpg:cNvGrpSpPr/>
                                  <wpg:grpSpPr>
                                    <a:xfrm>
                                      <a:off x="1436914" y="0"/>
                                      <a:ext cx="718820" cy="179705"/>
                                      <a:chOff x="0" y="0"/>
                                      <a:chExt cx="718842" cy="180000"/>
                                    </a:xfrm>
                                  </wpg:grpSpPr>
                                  <wpg:grpSp>
                                    <wpg:cNvPr id="4802" name="Group 4802"/>
                                    <wpg:cNvGrpSpPr/>
                                    <wpg:grpSpPr>
                                      <a:xfrm>
                                        <a:off x="0" y="0"/>
                                        <a:ext cx="359614" cy="180000"/>
                                        <a:chOff x="0" y="0"/>
                                        <a:chExt cx="359614" cy="180000"/>
                                      </a:xfrm>
                                    </wpg:grpSpPr>
                                    <wps:wsp>
                                      <wps:cNvPr id="4803" name="Rectangle 480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04" name="Rectangle 480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805" name="Group 4805"/>
                                    <wpg:cNvGrpSpPr/>
                                    <wpg:grpSpPr>
                                      <a:xfrm>
                                        <a:off x="359228" y="0"/>
                                        <a:ext cx="359614" cy="180000"/>
                                        <a:chOff x="0" y="0"/>
                                        <a:chExt cx="359614" cy="180000"/>
                                      </a:xfrm>
                                    </wpg:grpSpPr>
                                    <wps:wsp>
                                      <wps:cNvPr id="4806" name="Rectangle 480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07" name="Rectangle 480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808" name="Group 4808"/>
                                  <wpg:cNvGrpSpPr/>
                                  <wpg:grpSpPr>
                                    <a:xfrm>
                                      <a:off x="2873829" y="0"/>
                                      <a:ext cx="718820" cy="179705"/>
                                      <a:chOff x="0" y="0"/>
                                      <a:chExt cx="718842" cy="180000"/>
                                    </a:xfrm>
                                  </wpg:grpSpPr>
                                  <wpg:grpSp>
                                    <wpg:cNvPr id="4809" name="Group 4809"/>
                                    <wpg:cNvGrpSpPr/>
                                    <wpg:grpSpPr>
                                      <a:xfrm>
                                        <a:off x="0" y="0"/>
                                        <a:ext cx="359614" cy="180000"/>
                                        <a:chOff x="0" y="0"/>
                                        <a:chExt cx="359614" cy="180000"/>
                                      </a:xfrm>
                                    </wpg:grpSpPr>
                                    <wps:wsp>
                                      <wps:cNvPr id="4810" name="Rectangle 481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11" name="Rectangle 481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812" name="Group 4812"/>
                                    <wpg:cNvGrpSpPr/>
                                    <wpg:grpSpPr>
                                      <a:xfrm>
                                        <a:off x="359228" y="0"/>
                                        <a:ext cx="359614" cy="180000"/>
                                        <a:chOff x="0" y="0"/>
                                        <a:chExt cx="359614" cy="180000"/>
                                      </a:xfrm>
                                    </wpg:grpSpPr>
                                    <wps:wsp>
                                      <wps:cNvPr id="4813" name="Rectangle 481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14" name="Rectangle 481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815" name="Group 4815"/>
                                  <wpg:cNvGrpSpPr/>
                                  <wpg:grpSpPr>
                                    <a:xfrm>
                                      <a:off x="2155372" y="0"/>
                                      <a:ext cx="718820" cy="179705"/>
                                      <a:chOff x="0" y="0"/>
                                      <a:chExt cx="718842" cy="180000"/>
                                    </a:xfrm>
                                  </wpg:grpSpPr>
                                  <wpg:grpSp>
                                    <wpg:cNvPr id="4816" name="Group 4816"/>
                                    <wpg:cNvGrpSpPr/>
                                    <wpg:grpSpPr>
                                      <a:xfrm>
                                        <a:off x="0" y="0"/>
                                        <a:ext cx="359614" cy="180000"/>
                                        <a:chOff x="0" y="0"/>
                                        <a:chExt cx="359614" cy="180000"/>
                                      </a:xfrm>
                                    </wpg:grpSpPr>
                                    <wps:wsp>
                                      <wps:cNvPr id="4817" name="Rectangle 481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18" name="Rectangle 481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819" name="Group 4819"/>
                                    <wpg:cNvGrpSpPr/>
                                    <wpg:grpSpPr>
                                      <a:xfrm>
                                        <a:off x="359228" y="0"/>
                                        <a:ext cx="359614" cy="180000"/>
                                        <a:chOff x="0" y="0"/>
                                        <a:chExt cx="359614" cy="180000"/>
                                      </a:xfrm>
                                    </wpg:grpSpPr>
                                    <wps:wsp>
                                      <wps:cNvPr id="4820" name="Rectangle 482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21" name="Rectangle 482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822" name="Group 4822"/>
                                  <wpg:cNvGrpSpPr/>
                                  <wpg:grpSpPr>
                                    <a:xfrm>
                                      <a:off x="718457" y="0"/>
                                      <a:ext cx="718820" cy="179705"/>
                                      <a:chOff x="0" y="0"/>
                                      <a:chExt cx="718842" cy="180000"/>
                                    </a:xfrm>
                                  </wpg:grpSpPr>
                                  <wpg:grpSp>
                                    <wpg:cNvPr id="4823" name="Group 4823"/>
                                    <wpg:cNvGrpSpPr/>
                                    <wpg:grpSpPr>
                                      <a:xfrm>
                                        <a:off x="0" y="0"/>
                                        <a:ext cx="359614" cy="180000"/>
                                        <a:chOff x="0" y="0"/>
                                        <a:chExt cx="359614" cy="180000"/>
                                      </a:xfrm>
                                    </wpg:grpSpPr>
                                    <wps:wsp>
                                      <wps:cNvPr id="4824" name="Rectangle 482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25" name="Rectangle 482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826" name="Group 4826"/>
                                    <wpg:cNvGrpSpPr/>
                                    <wpg:grpSpPr>
                                      <a:xfrm>
                                        <a:off x="359228" y="0"/>
                                        <a:ext cx="359614" cy="180000"/>
                                        <a:chOff x="0" y="0"/>
                                        <a:chExt cx="359614" cy="180000"/>
                                      </a:xfrm>
                                    </wpg:grpSpPr>
                                    <wps:wsp>
                                      <wps:cNvPr id="4827" name="Rectangle 482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28" name="Rectangle 482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829" name="Group 4829"/>
                                  <wpg:cNvGrpSpPr/>
                                  <wpg:grpSpPr>
                                    <a:xfrm>
                                      <a:off x="3592286" y="0"/>
                                      <a:ext cx="718820" cy="179705"/>
                                      <a:chOff x="0" y="0"/>
                                      <a:chExt cx="718842" cy="180000"/>
                                    </a:xfrm>
                                  </wpg:grpSpPr>
                                  <wpg:grpSp>
                                    <wpg:cNvPr id="4830" name="Group 4830"/>
                                    <wpg:cNvGrpSpPr/>
                                    <wpg:grpSpPr>
                                      <a:xfrm>
                                        <a:off x="0" y="0"/>
                                        <a:ext cx="359614" cy="180000"/>
                                        <a:chOff x="0" y="0"/>
                                        <a:chExt cx="359614" cy="180000"/>
                                      </a:xfrm>
                                    </wpg:grpSpPr>
                                    <wps:wsp>
                                      <wps:cNvPr id="4831" name="Rectangle 483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32" name="Rectangle 483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833" name="Group 4833"/>
                                    <wpg:cNvGrpSpPr/>
                                    <wpg:grpSpPr>
                                      <a:xfrm>
                                        <a:off x="359228" y="0"/>
                                        <a:ext cx="359614" cy="180000"/>
                                        <a:chOff x="0" y="0"/>
                                        <a:chExt cx="359614" cy="180000"/>
                                      </a:xfrm>
                                    </wpg:grpSpPr>
                                    <wps:wsp>
                                      <wps:cNvPr id="4834" name="Rectangle 483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35" name="Rectangle 483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836" name="Group 4836"/>
                                  <wpg:cNvGrpSpPr/>
                                  <wpg:grpSpPr>
                                    <a:xfrm>
                                      <a:off x="5029200" y="0"/>
                                      <a:ext cx="718820" cy="179705"/>
                                      <a:chOff x="0" y="0"/>
                                      <a:chExt cx="718842" cy="180000"/>
                                    </a:xfrm>
                                  </wpg:grpSpPr>
                                  <wpg:grpSp>
                                    <wpg:cNvPr id="4837" name="Group 4837"/>
                                    <wpg:cNvGrpSpPr/>
                                    <wpg:grpSpPr>
                                      <a:xfrm>
                                        <a:off x="0" y="0"/>
                                        <a:ext cx="359614" cy="180000"/>
                                        <a:chOff x="0" y="0"/>
                                        <a:chExt cx="359614" cy="180000"/>
                                      </a:xfrm>
                                    </wpg:grpSpPr>
                                    <wps:wsp>
                                      <wps:cNvPr id="4838" name="Rectangle 483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39" name="Rectangle 483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840" name="Group 4840"/>
                                    <wpg:cNvGrpSpPr/>
                                    <wpg:grpSpPr>
                                      <a:xfrm>
                                        <a:off x="359228" y="0"/>
                                        <a:ext cx="359614" cy="180000"/>
                                        <a:chOff x="0" y="0"/>
                                        <a:chExt cx="359614" cy="180000"/>
                                      </a:xfrm>
                                    </wpg:grpSpPr>
                                    <wps:wsp>
                                      <wps:cNvPr id="4841" name="Rectangle 484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42" name="Rectangle 484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843" name="Group 4843"/>
                                  <wpg:cNvGrpSpPr/>
                                  <wpg:grpSpPr>
                                    <a:xfrm>
                                      <a:off x="4310743" y="0"/>
                                      <a:ext cx="718820" cy="179705"/>
                                      <a:chOff x="0" y="0"/>
                                      <a:chExt cx="718842" cy="180000"/>
                                    </a:xfrm>
                                  </wpg:grpSpPr>
                                  <wpg:grpSp>
                                    <wpg:cNvPr id="4844" name="Group 4844"/>
                                    <wpg:cNvGrpSpPr/>
                                    <wpg:grpSpPr>
                                      <a:xfrm>
                                        <a:off x="0" y="0"/>
                                        <a:ext cx="359614" cy="180000"/>
                                        <a:chOff x="0" y="0"/>
                                        <a:chExt cx="359614" cy="180000"/>
                                      </a:xfrm>
                                    </wpg:grpSpPr>
                                    <wps:wsp>
                                      <wps:cNvPr id="4845" name="Rectangle 484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46" name="Rectangle 484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847" name="Group 4847"/>
                                    <wpg:cNvGrpSpPr/>
                                    <wpg:grpSpPr>
                                      <a:xfrm>
                                        <a:off x="359228" y="0"/>
                                        <a:ext cx="359614" cy="180000"/>
                                        <a:chOff x="0" y="0"/>
                                        <a:chExt cx="359614" cy="180000"/>
                                      </a:xfrm>
                                    </wpg:grpSpPr>
                                    <wps:wsp>
                                      <wps:cNvPr id="4848" name="Rectangle 484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49" name="Rectangle 484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4850" name="Rectangle 4850"/>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851" name="Group 4851"/>
                                  <wpg:cNvGrpSpPr/>
                                  <wpg:grpSpPr>
                                    <a:xfrm>
                                      <a:off x="5747657" y="0"/>
                                      <a:ext cx="359603" cy="179705"/>
                                      <a:chOff x="0" y="0"/>
                                      <a:chExt cx="359614" cy="180000"/>
                                    </a:xfrm>
                                  </wpg:grpSpPr>
                                  <wps:wsp>
                                    <wps:cNvPr id="4852" name="Rectangle 485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53" name="Rectangle 485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854" name="Group 4854"/>
                                <wpg:cNvGrpSpPr/>
                                <wpg:grpSpPr>
                                  <a:xfrm>
                                    <a:off x="0" y="538842"/>
                                    <a:ext cx="6286880" cy="180000"/>
                                    <a:chOff x="0" y="0"/>
                                    <a:chExt cx="6286880" cy="180000"/>
                                  </a:xfrm>
                                </wpg:grpSpPr>
                                <wpg:grpSp>
                                  <wpg:cNvPr id="4855" name="Group 4855"/>
                                  <wpg:cNvGrpSpPr/>
                                  <wpg:grpSpPr>
                                    <a:xfrm>
                                      <a:off x="0" y="0"/>
                                      <a:ext cx="718842" cy="180000"/>
                                      <a:chOff x="0" y="0"/>
                                      <a:chExt cx="718842" cy="180000"/>
                                    </a:xfrm>
                                  </wpg:grpSpPr>
                                  <wpg:grpSp>
                                    <wpg:cNvPr id="4856" name="Group 4856"/>
                                    <wpg:cNvGrpSpPr/>
                                    <wpg:grpSpPr>
                                      <a:xfrm>
                                        <a:off x="0" y="0"/>
                                        <a:ext cx="359614" cy="180000"/>
                                        <a:chOff x="0" y="0"/>
                                        <a:chExt cx="359614" cy="180000"/>
                                      </a:xfrm>
                                    </wpg:grpSpPr>
                                    <wps:wsp>
                                      <wps:cNvPr id="4857" name="Rectangle 485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58" name="Rectangle 485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859" name="Group 4859"/>
                                    <wpg:cNvGrpSpPr/>
                                    <wpg:grpSpPr>
                                      <a:xfrm>
                                        <a:off x="359228" y="0"/>
                                        <a:ext cx="359614" cy="180000"/>
                                        <a:chOff x="0" y="0"/>
                                        <a:chExt cx="359614" cy="180000"/>
                                      </a:xfrm>
                                    </wpg:grpSpPr>
                                    <wps:wsp>
                                      <wps:cNvPr id="4860" name="Rectangle 486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61" name="Rectangle 486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862" name="Group 4862"/>
                                  <wpg:cNvGrpSpPr/>
                                  <wpg:grpSpPr>
                                    <a:xfrm>
                                      <a:off x="1436914" y="0"/>
                                      <a:ext cx="718820" cy="179705"/>
                                      <a:chOff x="0" y="0"/>
                                      <a:chExt cx="718842" cy="180000"/>
                                    </a:xfrm>
                                  </wpg:grpSpPr>
                                  <wpg:grpSp>
                                    <wpg:cNvPr id="4863" name="Group 4863"/>
                                    <wpg:cNvGrpSpPr/>
                                    <wpg:grpSpPr>
                                      <a:xfrm>
                                        <a:off x="0" y="0"/>
                                        <a:ext cx="359614" cy="180000"/>
                                        <a:chOff x="0" y="0"/>
                                        <a:chExt cx="359614" cy="180000"/>
                                      </a:xfrm>
                                    </wpg:grpSpPr>
                                    <wps:wsp>
                                      <wps:cNvPr id="4864" name="Rectangle 486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65" name="Rectangle 486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866" name="Group 4866"/>
                                    <wpg:cNvGrpSpPr/>
                                    <wpg:grpSpPr>
                                      <a:xfrm>
                                        <a:off x="359228" y="0"/>
                                        <a:ext cx="359614" cy="180000"/>
                                        <a:chOff x="0" y="0"/>
                                        <a:chExt cx="359614" cy="180000"/>
                                      </a:xfrm>
                                    </wpg:grpSpPr>
                                    <wps:wsp>
                                      <wps:cNvPr id="4867" name="Rectangle 486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68" name="Rectangle 486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869" name="Group 4869"/>
                                  <wpg:cNvGrpSpPr/>
                                  <wpg:grpSpPr>
                                    <a:xfrm>
                                      <a:off x="2873829" y="0"/>
                                      <a:ext cx="718820" cy="179705"/>
                                      <a:chOff x="0" y="0"/>
                                      <a:chExt cx="718842" cy="180000"/>
                                    </a:xfrm>
                                  </wpg:grpSpPr>
                                  <wpg:grpSp>
                                    <wpg:cNvPr id="4870" name="Group 4870"/>
                                    <wpg:cNvGrpSpPr/>
                                    <wpg:grpSpPr>
                                      <a:xfrm>
                                        <a:off x="0" y="0"/>
                                        <a:ext cx="359614" cy="180000"/>
                                        <a:chOff x="0" y="0"/>
                                        <a:chExt cx="359614" cy="180000"/>
                                      </a:xfrm>
                                    </wpg:grpSpPr>
                                    <wps:wsp>
                                      <wps:cNvPr id="4871" name="Rectangle 487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72" name="Rectangle 487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873" name="Group 4873"/>
                                    <wpg:cNvGrpSpPr/>
                                    <wpg:grpSpPr>
                                      <a:xfrm>
                                        <a:off x="359228" y="0"/>
                                        <a:ext cx="359614" cy="180000"/>
                                        <a:chOff x="0" y="0"/>
                                        <a:chExt cx="359614" cy="180000"/>
                                      </a:xfrm>
                                    </wpg:grpSpPr>
                                    <wps:wsp>
                                      <wps:cNvPr id="4874" name="Rectangle 487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75" name="Rectangle 487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876" name="Group 4876"/>
                                  <wpg:cNvGrpSpPr/>
                                  <wpg:grpSpPr>
                                    <a:xfrm>
                                      <a:off x="2155372" y="0"/>
                                      <a:ext cx="718820" cy="179705"/>
                                      <a:chOff x="0" y="0"/>
                                      <a:chExt cx="718842" cy="180000"/>
                                    </a:xfrm>
                                  </wpg:grpSpPr>
                                  <wpg:grpSp>
                                    <wpg:cNvPr id="4877" name="Group 4877"/>
                                    <wpg:cNvGrpSpPr/>
                                    <wpg:grpSpPr>
                                      <a:xfrm>
                                        <a:off x="0" y="0"/>
                                        <a:ext cx="359614" cy="180000"/>
                                        <a:chOff x="0" y="0"/>
                                        <a:chExt cx="359614" cy="180000"/>
                                      </a:xfrm>
                                    </wpg:grpSpPr>
                                    <wps:wsp>
                                      <wps:cNvPr id="4878" name="Rectangle 487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79" name="Rectangle 487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880" name="Group 4880"/>
                                    <wpg:cNvGrpSpPr/>
                                    <wpg:grpSpPr>
                                      <a:xfrm>
                                        <a:off x="359228" y="0"/>
                                        <a:ext cx="359614" cy="180000"/>
                                        <a:chOff x="0" y="0"/>
                                        <a:chExt cx="359614" cy="180000"/>
                                      </a:xfrm>
                                    </wpg:grpSpPr>
                                    <wps:wsp>
                                      <wps:cNvPr id="4881" name="Rectangle 488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82" name="Rectangle 488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883" name="Group 4883"/>
                                  <wpg:cNvGrpSpPr/>
                                  <wpg:grpSpPr>
                                    <a:xfrm>
                                      <a:off x="718457" y="0"/>
                                      <a:ext cx="718820" cy="179705"/>
                                      <a:chOff x="0" y="0"/>
                                      <a:chExt cx="718842" cy="180000"/>
                                    </a:xfrm>
                                  </wpg:grpSpPr>
                                  <wpg:grpSp>
                                    <wpg:cNvPr id="4884" name="Group 4884"/>
                                    <wpg:cNvGrpSpPr/>
                                    <wpg:grpSpPr>
                                      <a:xfrm>
                                        <a:off x="0" y="0"/>
                                        <a:ext cx="359614" cy="180000"/>
                                        <a:chOff x="0" y="0"/>
                                        <a:chExt cx="359614" cy="180000"/>
                                      </a:xfrm>
                                    </wpg:grpSpPr>
                                    <wps:wsp>
                                      <wps:cNvPr id="4885" name="Rectangle 488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86" name="Rectangle 488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887" name="Group 4887"/>
                                    <wpg:cNvGrpSpPr/>
                                    <wpg:grpSpPr>
                                      <a:xfrm>
                                        <a:off x="359228" y="0"/>
                                        <a:ext cx="359614" cy="180000"/>
                                        <a:chOff x="0" y="0"/>
                                        <a:chExt cx="359614" cy="180000"/>
                                      </a:xfrm>
                                    </wpg:grpSpPr>
                                    <wps:wsp>
                                      <wps:cNvPr id="4888" name="Rectangle 488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89" name="Rectangle 488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890" name="Group 4890"/>
                                  <wpg:cNvGrpSpPr/>
                                  <wpg:grpSpPr>
                                    <a:xfrm>
                                      <a:off x="3592286" y="0"/>
                                      <a:ext cx="718820" cy="179705"/>
                                      <a:chOff x="0" y="0"/>
                                      <a:chExt cx="718842" cy="180000"/>
                                    </a:xfrm>
                                  </wpg:grpSpPr>
                                  <wpg:grpSp>
                                    <wpg:cNvPr id="4891" name="Group 4891"/>
                                    <wpg:cNvGrpSpPr/>
                                    <wpg:grpSpPr>
                                      <a:xfrm>
                                        <a:off x="0" y="0"/>
                                        <a:ext cx="359614" cy="180000"/>
                                        <a:chOff x="0" y="0"/>
                                        <a:chExt cx="359614" cy="180000"/>
                                      </a:xfrm>
                                    </wpg:grpSpPr>
                                    <wps:wsp>
                                      <wps:cNvPr id="4892" name="Rectangle 489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93" name="Rectangle 489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894" name="Group 4894"/>
                                    <wpg:cNvGrpSpPr/>
                                    <wpg:grpSpPr>
                                      <a:xfrm>
                                        <a:off x="359228" y="0"/>
                                        <a:ext cx="359614" cy="180000"/>
                                        <a:chOff x="0" y="0"/>
                                        <a:chExt cx="359614" cy="180000"/>
                                      </a:xfrm>
                                    </wpg:grpSpPr>
                                    <wps:wsp>
                                      <wps:cNvPr id="4895" name="Rectangle 489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96" name="Rectangle 489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897" name="Group 4897"/>
                                  <wpg:cNvGrpSpPr/>
                                  <wpg:grpSpPr>
                                    <a:xfrm>
                                      <a:off x="5029200" y="0"/>
                                      <a:ext cx="718820" cy="179705"/>
                                      <a:chOff x="0" y="0"/>
                                      <a:chExt cx="718842" cy="180000"/>
                                    </a:xfrm>
                                  </wpg:grpSpPr>
                                  <wpg:grpSp>
                                    <wpg:cNvPr id="4898" name="Group 4898"/>
                                    <wpg:cNvGrpSpPr/>
                                    <wpg:grpSpPr>
                                      <a:xfrm>
                                        <a:off x="0" y="0"/>
                                        <a:ext cx="359614" cy="180000"/>
                                        <a:chOff x="0" y="0"/>
                                        <a:chExt cx="359614" cy="180000"/>
                                      </a:xfrm>
                                    </wpg:grpSpPr>
                                    <wps:wsp>
                                      <wps:cNvPr id="4899" name="Rectangle 489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00" name="Rectangle 490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901" name="Group 4901"/>
                                    <wpg:cNvGrpSpPr/>
                                    <wpg:grpSpPr>
                                      <a:xfrm>
                                        <a:off x="359228" y="0"/>
                                        <a:ext cx="359614" cy="180000"/>
                                        <a:chOff x="0" y="0"/>
                                        <a:chExt cx="359614" cy="180000"/>
                                      </a:xfrm>
                                    </wpg:grpSpPr>
                                    <wps:wsp>
                                      <wps:cNvPr id="4902" name="Rectangle 490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03" name="Rectangle 490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904" name="Group 4904"/>
                                  <wpg:cNvGrpSpPr/>
                                  <wpg:grpSpPr>
                                    <a:xfrm>
                                      <a:off x="4310743" y="0"/>
                                      <a:ext cx="718820" cy="179705"/>
                                      <a:chOff x="0" y="0"/>
                                      <a:chExt cx="718842" cy="180000"/>
                                    </a:xfrm>
                                  </wpg:grpSpPr>
                                  <wpg:grpSp>
                                    <wpg:cNvPr id="4905" name="Group 4905"/>
                                    <wpg:cNvGrpSpPr/>
                                    <wpg:grpSpPr>
                                      <a:xfrm>
                                        <a:off x="0" y="0"/>
                                        <a:ext cx="359614" cy="180000"/>
                                        <a:chOff x="0" y="0"/>
                                        <a:chExt cx="359614" cy="180000"/>
                                      </a:xfrm>
                                    </wpg:grpSpPr>
                                    <wps:wsp>
                                      <wps:cNvPr id="4906" name="Rectangle 490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07" name="Rectangle 490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908" name="Group 4908"/>
                                    <wpg:cNvGrpSpPr/>
                                    <wpg:grpSpPr>
                                      <a:xfrm>
                                        <a:off x="359228" y="0"/>
                                        <a:ext cx="359614" cy="180000"/>
                                        <a:chOff x="0" y="0"/>
                                        <a:chExt cx="359614" cy="180000"/>
                                      </a:xfrm>
                                    </wpg:grpSpPr>
                                    <wps:wsp>
                                      <wps:cNvPr id="4909" name="Rectangle 490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10" name="Rectangle 491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4911" name="Rectangle 4911"/>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912" name="Group 4912"/>
                                  <wpg:cNvGrpSpPr/>
                                  <wpg:grpSpPr>
                                    <a:xfrm>
                                      <a:off x="5747657" y="0"/>
                                      <a:ext cx="359603" cy="179705"/>
                                      <a:chOff x="0" y="0"/>
                                      <a:chExt cx="359614" cy="180000"/>
                                    </a:xfrm>
                                  </wpg:grpSpPr>
                                  <wps:wsp>
                                    <wps:cNvPr id="4913" name="Rectangle 491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14" name="Rectangle 491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4915" name="Group 4915"/>
                              <wpg:cNvGrpSpPr/>
                              <wpg:grpSpPr>
                                <a:xfrm>
                                  <a:off x="0" y="3589020"/>
                                  <a:ext cx="6284850" cy="718643"/>
                                  <a:chOff x="0" y="0"/>
                                  <a:chExt cx="6286880" cy="718843"/>
                                </a:xfrm>
                              </wpg:grpSpPr>
                              <wpg:grpSp>
                                <wpg:cNvPr id="4916" name="Group 4916"/>
                                <wpg:cNvGrpSpPr/>
                                <wpg:grpSpPr>
                                  <a:xfrm>
                                    <a:off x="0" y="0"/>
                                    <a:ext cx="6286880" cy="180000"/>
                                    <a:chOff x="0" y="0"/>
                                    <a:chExt cx="6286880" cy="180000"/>
                                  </a:xfrm>
                                </wpg:grpSpPr>
                                <wpg:grpSp>
                                  <wpg:cNvPr id="4917" name="Group 4917"/>
                                  <wpg:cNvGrpSpPr/>
                                  <wpg:grpSpPr>
                                    <a:xfrm>
                                      <a:off x="0" y="0"/>
                                      <a:ext cx="718842" cy="180000"/>
                                      <a:chOff x="0" y="0"/>
                                      <a:chExt cx="718842" cy="180000"/>
                                    </a:xfrm>
                                  </wpg:grpSpPr>
                                  <wpg:grpSp>
                                    <wpg:cNvPr id="4918" name="Group 4918"/>
                                    <wpg:cNvGrpSpPr/>
                                    <wpg:grpSpPr>
                                      <a:xfrm>
                                        <a:off x="0" y="0"/>
                                        <a:ext cx="359614" cy="180000"/>
                                        <a:chOff x="0" y="0"/>
                                        <a:chExt cx="359614" cy="180000"/>
                                      </a:xfrm>
                                    </wpg:grpSpPr>
                                    <wps:wsp>
                                      <wps:cNvPr id="4919" name="Rectangle 491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20" name="Rectangle 492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921" name="Group 4921"/>
                                    <wpg:cNvGrpSpPr/>
                                    <wpg:grpSpPr>
                                      <a:xfrm>
                                        <a:off x="359228" y="0"/>
                                        <a:ext cx="359614" cy="180000"/>
                                        <a:chOff x="0" y="0"/>
                                        <a:chExt cx="359614" cy="180000"/>
                                      </a:xfrm>
                                    </wpg:grpSpPr>
                                    <wps:wsp>
                                      <wps:cNvPr id="4922" name="Rectangle 492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23" name="Rectangle 492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924" name="Group 4924"/>
                                  <wpg:cNvGrpSpPr/>
                                  <wpg:grpSpPr>
                                    <a:xfrm>
                                      <a:off x="1436914" y="0"/>
                                      <a:ext cx="718820" cy="179705"/>
                                      <a:chOff x="0" y="0"/>
                                      <a:chExt cx="718842" cy="180000"/>
                                    </a:xfrm>
                                  </wpg:grpSpPr>
                                  <wpg:grpSp>
                                    <wpg:cNvPr id="4925" name="Group 4925"/>
                                    <wpg:cNvGrpSpPr/>
                                    <wpg:grpSpPr>
                                      <a:xfrm>
                                        <a:off x="0" y="0"/>
                                        <a:ext cx="359614" cy="180000"/>
                                        <a:chOff x="0" y="0"/>
                                        <a:chExt cx="359614" cy="180000"/>
                                      </a:xfrm>
                                    </wpg:grpSpPr>
                                    <wps:wsp>
                                      <wps:cNvPr id="4926" name="Rectangle 492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27" name="Rectangle 492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928" name="Group 4928"/>
                                    <wpg:cNvGrpSpPr/>
                                    <wpg:grpSpPr>
                                      <a:xfrm>
                                        <a:off x="359228" y="0"/>
                                        <a:ext cx="359614" cy="180000"/>
                                        <a:chOff x="0" y="0"/>
                                        <a:chExt cx="359614" cy="180000"/>
                                      </a:xfrm>
                                    </wpg:grpSpPr>
                                    <wps:wsp>
                                      <wps:cNvPr id="4929" name="Rectangle 492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30" name="Rectangle 493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931" name="Group 4931"/>
                                  <wpg:cNvGrpSpPr/>
                                  <wpg:grpSpPr>
                                    <a:xfrm>
                                      <a:off x="2873829" y="0"/>
                                      <a:ext cx="718820" cy="179705"/>
                                      <a:chOff x="0" y="0"/>
                                      <a:chExt cx="718842" cy="180000"/>
                                    </a:xfrm>
                                  </wpg:grpSpPr>
                                  <wpg:grpSp>
                                    <wpg:cNvPr id="4932" name="Group 4932"/>
                                    <wpg:cNvGrpSpPr/>
                                    <wpg:grpSpPr>
                                      <a:xfrm>
                                        <a:off x="0" y="0"/>
                                        <a:ext cx="359614" cy="180000"/>
                                        <a:chOff x="0" y="0"/>
                                        <a:chExt cx="359614" cy="180000"/>
                                      </a:xfrm>
                                    </wpg:grpSpPr>
                                    <wps:wsp>
                                      <wps:cNvPr id="4933" name="Rectangle 493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34" name="Rectangle 493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935" name="Group 4935"/>
                                    <wpg:cNvGrpSpPr/>
                                    <wpg:grpSpPr>
                                      <a:xfrm>
                                        <a:off x="359228" y="0"/>
                                        <a:ext cx="359614" cy="180000"/>
                                        <a:chOff x="0" y="0"/>
                                        <a:chExt cx="359614" cy="180000"/>
                                      </a:xfrm>
                                    </wpg:grpSpPr>
                                    <wps:wsp>
                                      <wps:cNvPr id="4936" name="Rectangle 493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37" name="Rectangle 493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938" name="Group 4938"/>
                                  <wpg:cNvGrpSpPr/>
                                  <wpg:grpSpPr>
                                    <a:xfrm>
                                      <a:off x="2155372" y="0"/>
                                      <a:ext cx="718820" cy="179705"/>
                                      <a:chOff x="0" y="0"/>
                                      <a:chExt cx="718842" cy="180000"/>
                                    </a:xfrm>
                                  </wpg:grpSpPr>
                                  <wpg:grpSp>
                                    <wpg:cNvPr id="4939" name="Group 4939"/>
                                    <wpg:cNvGrpSpPr/>
                                    <wpg:grpSpPr>
                                      <a:xfrm>
                                        <a:off x="0" y="0"/>
                                        <a:ext cx="359614" cy="180000"/>
                                        <a:chOff x="0" y="0"/>
                                        <a:chExt cx="359614" cy="180000"/>
                                      </a:xfrm>
                                    </wpg:grpSpPr>
                                    <wps:wsp>
                                      <wps:cNvPr id="4940" name="Rectangle 494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41" name="Rectangle 494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942" name="Group 4942"/>
                                    <wpg:cNvGrpSpPr/>
                                    <wpg:grpSpPr>
                                      <a:xfrm>
                                        <a:off x="359228" y="0"/>
                                        <a:ext cx="359614" cy="180000"/>
                                        <a:chOff x="0" y="0"/>
                                        <a:chExt cx="359614" cy="180000"/>
                                      </a:xfrm>
                                    </wpg:grpSpPr>
                                    <wps:wsp>
                                      <wps:cNvPr id="4943" name="Rectangle 494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44" name="Rectangle 494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945" name="Group 4945"/>
                                  <wpg:cNvGrpSpPr/>
                                  <wpg:grpSpPr>
                                    <a:xfrm>
                                      <a:off x="718457" y="0"/>
                                      <a:ext cx="718820" cy="179705"/>
                                      <a:chOff x="0" y="0"/>
                                      <a:chExt cx="718842" cy="180000"/>
                                    </a:xfrm>
                                  </wpg:grpSpPr>
                                  <wpg:grpSp>
                                    <wpg:cNvPr id="4946" name="Group 4946"/>
                                    <wpg:cNvGrpSpPr/>
                                    <wpg:grpSpPr>
                                      <a:xfrm>
                                        <a:off x="0" y="0"/>
                                        <a:ext cx="359614" cy="180000"/>
                                        <a:chOff x="0" y="0"/>
                                        <a:chExt cx="359614" cy="180000"/>
                                      </a:xfrm>
                                    </wpg:grpSpPr>
                                    <wps:wsp>
                                      <wps:cNvPr id="4947" name="Rectangle 494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48" name="Rectangle 494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949" name="Group 4949"/>
                                    <wpg:cNvGrpSpPr/>
                                    <wpg:grpSpPr>
                                      <a:xfrm>
                                        <a:off x="359228" y="0"/>
                                        <a:ext cx="359614" cy="180000"/>
                                        <a:chOff x="0" y="0"/>
                                        <a:chExt cx="359614" cy="180000"/>
                                      </a:xfrm>
                                    </wpg:grpSpPr>
                                    <wps:wsp>
                                      <wps:cNvPr id="4950" name="Rectangle 495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51" name="Rectangle 495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952" name="Group 4952"/>
                                  <wpg:cNvGrpSpPr/>
                                  <wpg:grpSpPr>
                                    <a:xfrm>
                                      <a:off x="3592286" y="0"/>
                                      <a:ext cx="718820" cy="179705"/>
                                      <a:chOff x="0" y="0"/>
                                      <a:chExt cx="718842" cy="180000"/>
                                    </a:xfrm>
                                  </wpg:grpSpPr>
                                  <wpg:grpSp>
                                    <wpg:cNvPr id="4953" name="Group 4953"/>
                                    <wpg:cNvGrpSpPr/>
                                    <wpg:grpSpPr>
                                      <a:xfrm>
                                        <a:off x="0" y="0"/>
                                        <a:ext cx="359614" cy="180000"/>
                                        <a:chOff x="0" y="0"/>
                                        <a:chExt cx="359614" cy="180000"/>
                                      </a:xfrm>
                                    </wpg:grpSpPr>
                                    <wps:wsp>
                                      <wps:cNvPr id="4954" name="Rectangle 495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55" name="Rectangle 495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956" name="Group 4956"/>
                                    <wpg:cNvGrpSpPr/>
                                    <wpg:grpSpPr>
                                      <a:xfrm>
                                        <a:off x="359228" y="0"/>
                                        <a:ext cx="359614" cy="180000"/>
                                        <a:chOff x="0" y="0"/>
                                        <a:chExt cx="359614" cy="180000"/>
                                      </a:xfrm>
                                    </wpg:grpSpPr>
                                    <wps:wsp>
                                      <wps:cNvPr id="4957" name="Rectangle 495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58" name="Rectangle 495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959" name="Group 4959"/>
                                  <wpg:cNvGrpSpPr/>
                                  <wpg:grpSpPr>
                                    <a:xfrm>
                                      <a:off x="5029200" y="0"/>
                                      <a:ext cx="718820" cy="179705"/>
                                      <a:chOff x="0" y="0"/>
                                      <a:chExt cx="718842" cy="180000"/>
                                    </a:xfrm>
                                  </wpg:grpSpPr>
                                  <wpg:grpSp>
                                    <wpg:cNvPr id="4960" name="Group 4960"/>
                                    <wpg:cNvGrpSpPr/>
                                    <wpg:grpSpPr>
                                      <a:xfrm>
                                        <a:off x="0" y="0"/>
                                        <a:ext cx="359614" cy="180000"/>
                                        <a:chOff x="0" y="0"/>
                                        <a:chExt cx="359614" cy="180000"/>
                                      </a:xfrm>
                                    </wpg:grpSpPr>
                                    <wps:wsp>
                                      <wps:cNvPr id="4961" name="Rectangle 496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62" name="Rectangle 496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963" name="Group 4963"/>
                                    <wpg:cNvGrpSpPr/>
                                    <wpg:grpSpPr>
                                      <a:xfrm>
                                        <a:off x="359228" y="0"/>
                                        <a:ext cx="359614" cy="180000"/>
                                        <a:chOff x="0" y="0"/>
                                        <a:chExt cx="359614" cy="180000"/>
                                      </a:xfrm>
                                    </wpg:grpSpPr>
                                    <wps:wsp>
                                      <wps:cNvPr id="4964" name="Rectangle 496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65" name="Rectangle 496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966" name="Group 4966"/>
                                  <wpg:cNvGrpSpPr/>
                                  <wpg:grpSpPr>
                                    <a:xfrm>
                                      <a:off x="4310743" y="0"/>
                                      <a:ext cx="718820" cy="179705"/>
                                      <a:chOff x="0" y="0"/>
                                      <a:chExt cx="718842" cy="180000"/>
                                    </a:xfrm>
                                  </wpg:grpSpPr>
                                  <wpg:grpSp>
                                    <wpg:cNvPr id="4967" name="Group 4967"/>
                                    <wpg:cNvGrpSpPr/>
                                    <wpg:grpSpPr>
                                      <a:xfrm>
                                        <a:off x="0" y="0"/>
                                        <a:ext cx="359614" cy="180000"/>
                                        <a:chOff x="0" y="0"/>
                                        <a:chExt cx="359614" cy="180000"/>
                                      </a:xfrm>
                                    </wpg:grpSpPr>
                                    <wps:wsp>
                                      <wps:cNvPr id="4968" name="Rectangle 496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69" name="Rectangle 496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970" name="Group 4970"/>
                                    <wpg:cNvGrpSpPr/>
                                    <wpg:grpSpPr>
                                      <a:xfrm>
                                        <a:off x="359228" y="0"/>
                                        <a:ext cx="359614" cy="180000"/>
                                        <a:chOff x="0" y="0"/>
                                        <a:chExt cx="359614" cy="180000"/>
                                      </a:xfrm>
                                    </wpg:grpSpPr>
                                    <wps:wsp>
                                      <wps:cNvPr id="4971" name="Rectangle 497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72" name="Rectangle 497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4973" name="Rectangle 4973"/>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974" name="Group 4974"/>
                                  <wpg:cNvGrpSpPr/>
                                  <wpg:grpSpPr>
                                    <a:xfrm>
                                      <a:off x="5747657" y="0"/>
                                      <a:ext cx="359603" cy="179705"/>
                                      <a:chOff x="0" y="0"/>
                                      <a:chExt cx="359614" cy="180000"/>
                                    </a:xfrm>
                                  </wpg:grpSpPr>
                                  <wps:wsp>
                                    <wps:cNvPr id="4975" name="Rectangle 497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76" name="Rectangle 497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977" name="Group 4977"/>
                                <wpg:cNvGrpSpPr/>
                                <wpg:grpSpPr>
                                  <a:xfrm>
                                    <a:off x="0" y="179614"/>
                                    <a:ext cx="6286880" cy="180000"/>
                                    <a:chOff x="0" y="0"/>
                                    <a:chExt cx="6286880" cy="180000"/>
                                  </a:xfrm>
                                </wpg:grpSpPr>
                                <wpg:grpSp>
                                  <wpg:cNvPr id="4978" name="Group 4978"/>
                                  <wpg:cNvGrpSpPr/>
                                  <wpg:grpSpPr>
                                    <a:xfrm>
                                      <a:off x="0" y="0"/>
                                      <a:ext cx="718842" cy="180000"/>
                                      <a:chOff x="0" y="0"/>
                                      <a:chExt cx="718842" cy="180000"/>
                                    </a:xfrm>
                                  </wpg:grpSpPr>
                                  <wpg:grpSp>
                                    <wpg:cNvPr id="4979" name="Group 4979"/>
                                    <wpg:cNvGrpSpPr/>
                                    <wpg:grpSpPr>
                                      <a:xfrm>
                                        <a:off x="0" y="0"/>
                                        <a:ext cx="359614" cy="180000"/>
                                        <a:chOff x="0" y="0"/>
                                        <a:chExt cx="359614" cy="180000"/>
                                      </a:xfrm>
                                    </wpg:grpSpPr>
                                    <wps:wsp>
                                      <wps:cNvPr id="4980" name="Rectangle 498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81" name="Rectangle 498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982" name="Group 4982"/>
                                    <wpg:cNvGrpSpPr/>
                                    <wpg:grpSpPr>
                                      <a:xfrm>
                                        <a:off x="359228" y="0"/>
                                        <a:ext cx="359614" cy="180000"/>
                                        <a:chOff x="0" y="0"/>
                                        <a:chExt cx="359614" cy="180000"/>
                                      </a:xfrm>
                                    </wpg:grpSpPr>
                                    <wps:wsp>
                                      <wps:cNvPr id="4983" name="Rectangle 498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84" name="Rectangle 498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985" name="Group 4985"/>
                                  <wpg:cNvGrpSpPr/>
                                  <wpg:grpSpPr>
                                    <a:xfrm>
                                      <a:off x="1436914" y="0"/>
                                      <a:ext cx="718820" cy="179705"/>
                                      <a:chOff x="0" y="0"/>
                                      <a:chExt cx="718842" cy="180000"/>
                                    </a:xfrm>
                                  </wpg:grpSpPr>
                                  <wpg:grpSp>
                                    <wpg:cNvPr id="4986" name="Group 4986"/>
                                    <wpg:cNvGrpSpPr/>
                                    <wpg:grpSpPr>
                                      <a:xfrm>
                                        <a:off x="0" y="0"/>
                                        <a:ext cx="359614" cy="180000"/>
                                        <a:chOff x="0" y="0"/>
                                        <a:chExt cx="359614" cy="180000"/>
                                      </a:xfrm>
                                    </wpg:grpSpPr>
                                    <wps:wsp>
                                      <wps:cNvPr id="4987" name="Rectangle 498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88" name="Rectangle 498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989" name="Group 4989"/>
                                    <wpg:cNvGrpSpPr/>
                                    <wpg:grpSpPr>
                                      <a:xfrm>
                                        <a:off x="359228" y="0"/>
                                        <a:ext cx="359614" cy="180000"/>
                                        <a:chOff x="0" y="0"/>
                                        <a:chExt cx="359614" cy="180000"/>
                                      </a:xfrm>
                                    </wpg:grpSpPr>
                                    <wps:wsp>
                                      <wps:cNvPr id="4990" name="Rectangle 499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91" name="Rectangle 499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992" name="Group 4992"/>
                                  <wpg:cNvGrpSpPr/>
                                  <wpg:grpSpPr>
                                    <a:xfrm>
                                      <a:off x="2873829" y="0"/>
                                      <a:ext cx="718820" cy="179705"/>
                                      <a:chOff x="0" y="0"/>
                                      <a:chExt cx="718842" cy="180000"/>
                                    </a:xfrm>
                                  </wpg:grpSpPr>
                                  <wpg:grpSp>
                                    <wpg:cNvPr id="4993" name="Group 4993"/>
                                    <wpg:cNvGrpSpPr/>
                                    <wpg:grpSpPr>
                                      <a:xfrm>
                                        <a:off x="0" y="0"/>
                                        <a:ext cx="359614" cy="180000"/>
                                        <a:chOff x="0" y="0"/>
                                        <a:chExt cx="359614" cy="180000"/>
                                      </a:xfrm>
                                    </wpg:grpSpPr>
                                    <wps:wsp>
                                      <wps:cNvPr id="4994" name="Rectangle 499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95" name="Rectangle 499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996" name="Group 4996"/>
                                    <wpg:cNvGrpSpPr/>
                                    <wpg:grpSpPr>
                                      <a:xfrm>
                                        <a:off x="359228" y="0"/>
                                        <a:ext cx="359614" cy="180000"/>
                                        <a:chOff x="0" y="0"/>
                                        <a:chExt cx="359614" cy="180000"/>
                                      </a:xfrm>
                                    </wpg:grpSpPr>
                                    <wps:wsp>
                                      <wps:cNvPr id="4997" name="Rectangle 499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98" name="Rectangle 499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999" name="Group 4999"/>
                                  <wpg:cNvGrpSpPr/>
                                  <wpg:grpSpPr>
                                    <a:xfrm>
                                      <a:off x="2155372" y="0"/>
                                      <a:ext cx="718820" cy="179705"/>
                                      <a:chOff x="0" y="0"/>
                                      <a:chExt cx="718842" cy="180000"/>
                                    </a:xfrm>
                                  </wpg:grpSpPr>
                                  <wpg:grpSp>
                                    <wpg:cNvPr id="5000" name="Group 5000"/>
                                    <wpg:cNvGrpSpPr/>
                                    <wpg:grpSpPr>
                                      <a:xfrm>
                                        <a:off x="0" y="0"/>
                                        <a:ext cx="359614" cy="180000"/>
                                        <a:chOff x="0" y="0"/>
                                        <a:chExt cx="359614" cy="180000"/>
                                      </a:xfrm>
                                    </wpg:grpSpPr>
                                    <wps:wsp>
                                      <wps:cNvPr id="5001" name="Rectangle 500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02" name="Rectangle 500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003" name="Group 5003"/>
                                    <wpg:cNvGrpSpPr/>
                                    <wpg:grpSpPr>
                                      <a:xfrm>
                                        <a:off x="359228" y="0"/>
                                        <a:ext cx="359614" cy="180000"/>
                                        <a:chOff x="0" y="0"/>
                                        <a:chExt cx="359614" cy="180000"/>
                                      </a:xfrm>
                                    </wpg:grpSpPr>
                                    <wps:wsp>
                                      <wps:cNvPr id="5004" name="Rectangle 500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05" name="Rectangle 500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006" name="Group 5006"/>
                                  <wpg:cNvGrpSpPr/>
                                  <wpg:grpSpPr>
                                    <a:xfrm>
                                      <a:off x="718457" y="0"/>
                                      <a:ext cx="718820" cy="179705"/>
                                      <a:chOff x="0" y="0"/>
                                      <a:chExt cx="718842" cy="180000"/>
                                    </a:xfrm>
                                  </wpg:grpSpPr>
                                  <wpg:grpSp>
                                    <wpg:cNvPr id="5007" name="Group 5007"/>
                                    <wpg:cNvGrpSpPr/>
                                    <wpg:grpSpPr>
                                      <a:xfrm>
                                        <a:off x="0" y="0"/>
                                        <a:ext cx="359614" cy="180000"/>
                                        <a:chOff x="0" y="0"/>
                                        <a:chExt cx="359614" cy="180000"/>
                                      </a:xfrm>
                                    </wpg:grpSpPr>
                                    <wps:wsp>
                                      <wps:cNvPr id="5008" name="Rectangle 500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09" name="Rectangle 500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010" name="Group 5010"/>
                                    <wpg:cNvGrpSpPr/>
                                    <wpg:grpSpPr>
                                      <a:xfrm>
                                        <a:off x="359228" y="0"/>
                                        <a:ext cx="359614" cy="180000"/>
                                        <a:chOff x="0" y="0"/>
                                        <a:chExt cx="359614" cy="180000"/>
                                      </a:xfrm>
                                    </wpg:grpSpPr>
                                    <wps:wsp>
                                      <wps:cNvPr id="5011" name="Rectangle 501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12" name="Rectangle 501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013" name="Group 5013"/>
                                  <wpg:cNvGrpSpPr/>
                                  <wpg:grpSpPr>
                                    <a:xfrm>
                                      <a:off x="3592286" y="0"/>
                                      <a:ext cx="718820" cy="179705"/>
                                      <a:chOff x="0" y="0"/>
                                      <a:chExt cx="718842" cy="180000"/>
                                    </a:xfrm>
                                  </wpg:grpSpPr>
                                  <wpg:grpSp>
                                    <wpg:cNvPr id="5014" name="Group 5014"/>
                                    <wpg:cNvGrpSpPr/>
                                    <wpg:grpSpPr>
                                      <a:xfrm>
                                        <a:off x="0" y="0"/>
                                        <a:ext cx="359614" cy="180000"/>
                                        <a:chOff x="0" y="0"/>
                                        <a:chExt cx="359614" cy="180000"/>
                                      </a:xfrm>
                                    </wpg:grpSpPr>
                                    <wps:wsp>
                                      <wps:cNvPr id="5015" name="Rectangle 501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16" name="Rectangle 501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017" name="Group 5017"/>
                                    <wpg:cNvGrpSpPr/>
                                    <wpg:grpSpPr>
                                      <a:xfrm>
                                        <a:off x="359228" y="0"/>
                                        <a:ext cx="359614" cy="180000"/>
                                        <a:chOff x="0" y="0"/>
                                        <a:chExt cx="359614" cy="180000"/>
                                      </a:xfrm>
                                    </wpg:grpSpPr>
                                    <wps:wsp>
                                      <wps:cNvPr id="5018" name="Rectangle 501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19" name="Rectangle 501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020" name="Group 5020"/>
                                  <wpg:cNvGrpSpPr/>
                                  <wpg:grpSpPr>
                                    <a:xfrm>
                                      <a:off x="5029200" y="0"/>
                                      <a:ext cx="718820" cy="179705"/>
                                      <a:chOff x="0" y="0"/>
                                      <a:chExt cx="718842" cy="180000"/>
                                    </a:xfrm>
                                  </wpg:grpSpPr>
                                  <wpg:grpSp>
                                    <wpg:cNvPr id="5021" name="Group 5021"/>
                                    <wpg:cNvGrpSpPr/>
                                    <wpg:grpSpPr>
                                      <a:xfrm>
                                        <a:off x="0" y="0"/>
                                        <a:ext cx="359614" cy="180000"/>
                                        <a:chOff x="0" y="0"/>
                                        <a:chExt cx="359614" cy="180000"/>
                                      </a:xfrm>
                                    </wpg:grpSpPr>
                                    <wps:wsp>
                                      <wps:cNvPr id="5022" name="Rectangle 502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23" name="Rectangle 502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024" name="Group 5024"/>
                                    <wpg:cNvGrpSpPr/>
                                    <wpg:grpSpPr>
                                      <a:xfrm>
                                        <a:off x="359228" y="0"/>
                                        <a:ext cx="359614" cy="180000"/>
                                        <a:chOff x="0" y="0"/>
                                        <a:chExt cx="359614" cy="180000"/>
                                      </a:xfrm>
                                    </wpg:grpSpPr>
                                    <wps:wsp>
                                      <wps:cNvPr id="5025" name="Rectangle 502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26" name="Rectangle 502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027" name="Group 5027"/>
                                  <wpg:cNvGrpSpPr/>
                                  <wpg:grpSpPr>
                                    <a:xfrm>
                                      <a:off x="4310743" y="0"/>
                                      <a:ext cx="718820" cy="179705"/>
                                      <a:chOff x="0" y="0"/>
                                      <a:chExt cx="718842" cy="180000"/>
                                    </a:xfrm>
                                  </wpg:grpSpPr>
                                  <wpg:grpSp>
                                    <wpg:cNvPr id="5028" name="Group 5028"/>
                                    <wpg:cNvGrpSpPr/>
                                    <wpg:grpSpPr>
                                      <a:xfrm>
                                        <a:off x="0" y="0"/>
                                        <a:ext cx="359614" cy="180000"/>
                                        <a:chOff x="0" y="0"/>
                                        <a:chExt cx="359614" cy="180000"/>
                                      </a:xfrm>
                                    </wpg:grpSpPr>
                                    <wps:wsp>
                                      <wps:cNvPr id="5029" name="Rectangle 502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30" name="Rectangle 503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031" name="Group 5031"/>
                                    <wpg:cNvGrpSpPr/>
                                    <wpg:grpSpPr>
                                      <a:xfrm>
                                        <a:off x="359228" y="0"/>
                                        <a:ext cx="359614" cy="180000"/>
                                        <a:chOff x="0" y="0"/>
                                        <a:chExt cx="359614" cy="180000"/>
                                      </a:xfrm>
                                    </wpg:grpSpPr>
                                    <wps:wsp>
                                      <wps:cNvPr id="5032" name="Rectangle 503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33" name="Rectangle 503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5034" name="Rectangle 5034"/>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035" name="Group 5035"/>
                                  <wpg:cNvGrpSpPr/>
                                  <wpg:grpSpPr>
                                    <a:xfrm>
                                      <a:off x="5747657" y="0"/>
                                      <a:ext cx="359603" cy="179705"/>
                                      <a:chOff x="0" y="0"/>
                                      <a:chExt cx="359614" cy="180000"/>
                                    </a:xfrm>
                                  </wpg:grpSpPr>
                                  <wps:wsp>
                                    <wps:cNvPr id="5036" name="Rectangle 503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37" name="Rectangle 503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038" name="Group 5038"/>
                                <wpg:cNvGrpSpPr/>
                                <wpg:grpSpPr>
                                  <a:xfrm>
                                    <a:off x="0" y="359229"/>
                                    <a:ext cx="6286500" cy="179705"/>
                                    <a:chOff x="0" y="0"/>
                                    <a:chExt cx="6286880" cy="180000"/>
                                  </a:xfrm>
                                </wpg:grpSpPr>
                                <wpg:grpSp>
                                  <wpg:cNvPr id="5039" name="Group 5039"/>
                                  <wpg:cNvGrpSpPr/>
                                  <wpg:grpSpPr>
                                    <a:xfrm>
                                      <a:off x="0" y="0"/>
                                      <a:ext cx="718842" cy="180000"/>
                                      <a:chOff x="0" y="0"/>
                                      <a:chExt cx="718842" cy="180000"/>
                                    </a:xfrm>
                                  </wpg:grpSpPr>
                                  <wpg:grpSp>
                                    <wpg:cNvPr id="5040" name="Group 5040"/>
                                    <wpg:cNvGrpSpPr/>
                                    <wpg:grpSpPr>
                                      <a:xfrm>
                                        <a:off x="0" y="0"/>
                                        <a:ext cx="359614" cy="180000"/>
                                        <a:chOff x="0" y="0"/>
                                        <a:chExt cx="359614" cy="180000"/>
                                      </a:xfrm>
                                    </wpg:grpSpPr>
                                    <wps:wsp>
                                      <wps:cNvPr id="5041" name="Rectangle 504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42" name="Rectangle 504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043" name="Group 5043"/>
                                    <wpg:cNvGrpSpPr/>
                                    <wpg:grpSpPr>
                                      <a:xfrm>
                                        <a:off x="359228" y="0"/>
                                        <a:ext cx="359614" cy="180000"/>
                                        <a:chOff x="0" y="0"/>
                                        <a:chExt cx="359614" cy="180000"/>
                                      </a:xfrm>
                                    </wpg:grpSpPr>
                                    <wps:wsp>
                                      <wps:cNvPr id="5044" name="Rectangle 504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45" name="Rectangle 504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046" name="Group 5046"/>
                                  <wpg:cNvGrpSpPr/>
                                  <wpg:grpSpPr>
                                    <a:xfrm>
                                      <a:off x="1436914" y="0"/>
                                      <a:ext cx="718820" cy="179705"/>
                                      <a:chOff x="0" y="0"/>
                                      <a:chExt cx="718842" cy="180000"/>
                                    </a:xfrm>
                                  </wpg:grpSpPr>
                                  <wpg:grpSp>
                                    <wpg:cNvPr id="5047" name="Group 5047"/>
                                    <wpg:cNvGrpSpPr/>
                                    <wpg:grpSpPr>
                                      <a:xfrm>
                                        <a:off x="0" y="0"/>
                                        <a:ext cx="359614" cy="180000"/>
                                        <a:chOff x="0" y="0"/>
                                        <a:chExt cx="359614" cy="180000"/>
                                      </a:xfrm>
                                    </wpg:grpSpPr>
                                    <wps:wsp>
                                      <wps:cNvPr id="5048" name="Rectangle 504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49" name="Rectangle 504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050" name="Group 5050"/>
                                    <wpg:cNvGrpSpPr/>
                                    <wpg:grpSpPr>
                                      <a:xfrm>
                                        <a:off x="359228" y="0"/>
                                        <a:ext cx="359614" cy="180000"/>
                                        <a:chOff x="0" y="0"/>
                                        <a:chExt cx="359614" cy="180000"/>
                                      </a:xfrm>
                                    </wpg:grpSpPr>
                                    <wps:wsp>
                                      <wps:cNvPr id="5051" name="Rectangle 505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52" name="Rectangle 505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053" name="Group 5053"/>
                                  <wpg:cNvGrpSpPr/>
                                  <wpg:grpSpPr>
                                    <a:xfrm>
                                      <a:off x="2873829" y="0"/>
                                      <a:ext cx="718820" cy="179705"/>
                                      <a:chOff x="0" y="0"/>
                                      <a:chExt cx="718842" cy="180000"/>
                                    </a:xfrm>
                                  </wpg:grpSpPr>
                                  <wpg:grpSp>
                                    <wpg:cNvPr id="5054" name="Group 5054"/>
                                    <wpg:cNvGrpSpPr/>
                                    <wpg:grpSpPr>
                                      <a:xfrm>
                                        <a:off x="0" y="0"/>
                                        <a:ext cx="359614" cy="180000"/>
                                        <a:chOff x="0" y="0"/>
                                        <a:chExt cx="359614" cy="180000"/>
                                      </a:xfrm>
                                    </wpg:grpSpPr>
                                    <wps:wsp>
                                      <wps:cNvPr id="5055" name="Rectangle 505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56" name="Rectangle 505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057" name="Group 5057"/>
                                    <wpg:cNvGrpSpPr/>
                                    <wpg:grpSpPr>
                                      <a:xfrm>
                                        <a:off x="359228" y="0"/>
                                        <a:ext cx="359614" cy="180000"/>
                                        <a:chOff x="0" y="0"/>
                                        <a:chExt cx="359614" cy="180000"/>
                                      </a:xfrm>
                                    </wpg:grpSpPr>
                                    <wps:wsp>
                                      <wps:cNvPr id="5058" name="Rectangle 505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59" name="Rectangle 505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060" name="Group 5060"/>
                                  <wpg:cNvGrpSpPr/>
                                  <wpg:grpSpPr>
                                    <a:xfrm>
                                      <a:off x="2155372" y="0"/>
                                      <a:ext cx="718820" cy="179705"/>
                                      <a:chOff x="0" y="0"/>
                                      <a:chExt cx="718842" cy="180000"/>
                                    </a:xfrm>
                                  </wpg:grpSpPr>
                                  <wpg:grpSp>
                                    <wpg:cNvPr id="5061" name="Group 5061"/>
                                    <wpg:cNvGrpSpPr/>
                                    <wpg:grpSpPr>
                                      <a:xfrm>
                                        <a:off x="0" y="0"/>
                                        <a:ext cx="359614" cy="180000"/>
                                        <a:chOff x="0" y="0"/>
                                        <a:chExt cx="359614" cy="180000"/>
                                      </a:xfrm>
                                    </wpg:grpSpPr>
                                    <wps:wsp>
                                      <wps:cNvPr id="5062" name="Rectangle 506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63" name="Rectangle 506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064" name="Group 5064"/>
                                    <wpg:cNvGrpSpPr/>
                                    <wpg:grpSpPr>
                                      <a:xfrm>
                                        <a:off x="359228" y="0"/>
                                        <a:ext cx="359614" cy="180000"/>
                                        <a:chOff x="0" y="0"/>
                                        <a:chExt cx="359614" cy="180000"/>
                                      </a:xfrm>
                                    </wpg:grpSpPr>
                                    <wps:wsp>
                                      <wps:cNvPr id="5065" name="Rectangle 506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66" name="Rectangle 506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067" name="Group 5067"/>
                                  <wpg:cNvGrpSpPr/>
                                  <wpg:grpSpPr>
                                    <a:xfrm>
                                      <a:off x="718457" y="0"/>
                                      <a:ext cx="718820" cy="179705"/>
                                      <a:chOff x="0" y="0"/>
                                      <a:chExt cx="718842" cy="180000"/>
                                    </a:xfrm>
                                  </wpg:grpSpPr>
                                  <wpg:grpSp>
                                    <wpg:cNvPr id="5068" name="Group 5068"/>
                                    <wpg:cNvGrpSpPr/>
                                    <wpg:grpSpPr>
                                      <a:xfrm>
                                        <a:off x="0" y="0"/>
                                        <a:ext cx="359614" cy="180000"/>
                                        <a:chOff x="0" y="0"/>
                                        <a:chExt cx="359614" cy="180000"/>
                                      </a:xfrm>
                                    </wpg:grpSpPr>
                                    <wps:wsp>
                                      <wps:cNvPr id="5069" name="Rectangle 506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70" name="Rectangle 507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071" name="Group 5071"/>
                                    <wpg:cNvGrpSpPr/>
                                    <wpg:grpSpPr>
                                      <a:xfrm>
                                        <a:off x="359228" y="0"/>
                                        <a:ext cx="359614" cy="180000"/>
                                        <a:chOff x="0" y="0"/>
                                        <a:chExt cx="359614" cy="180000"/>
                                      </a:xfrm>
                                    </wpg:grpSpPr>
                                    <wps:wsp>
                                      <wps:cNvPr id="5072" name="Rectangle 507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73" name="Rectangle 507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074" name="Group 5074"/>
                                  <wpg:cNvGrpSpPr/>
                                  <wpg:grpSpPr>
                                    <a:xfrm>
                                      <a:off x="3592286" y="0"/>
                                      <a:ext cx="718820" cy="179705"/>
                                      <a:chOff x="0" y="0"/>
                                      <a:chExt cx="718842" cy="180000"/>
                                    </a:xfrm>
                                  </wpg:grpSpPr>
                                  <wpg:grpSp>
                                    <wpg:cNvPr id="5075" name="Group 5075"/>
                                    <wpg:cNvGrpSpPr/>
                                    <wpg:grpSpPr>
                                      <a:xfrm>
                                        <a:off x="0" y="0"/>
                                        <a:ext cx="359614" cy="180000"/>
                                        <a:chOff x="0" y="0"/>
                                        <a:chExt cx="359614" cy="180000"/>
                                      </a:xfrm>
                                    </wpg:grpSpPr>
                                    <wps:wsp>
                                      <wps:cNvPr id="5076" name="Rectangle 507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77" name="Rectangle 507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078" name="Group 5078"/>
                                    <wpg:cNvGrpSpPr/>
                                    <wpg:grpSpPr>
                                      <a:xfrm>
                                        <a:off x="359228" y="0"/>
                                        <a:ext cx="359614" cy="180000"/>
                                        <a:chOff x="0" y="0"/>
                                        <a:chExt cx="359614" cy="180000"/>
                                      </a:xfrm>
                                    </wpg:grpSpPr>
                                    <wps:wsp>
                                      <wps:cNvPr id="5079" name="Rectangle 507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80" name="Rectangle 508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081" name="Group 5081"/>
                                  <wpg:cNvGrpSpPr/>
                                  <wpg:grpSpPr>
                                    <a:xfrm>
                                      <a:off x="5029200" y="0"/>
                                      <a:ext cx="718820" cy="179705"/>
                                      <a:chOff x="0" y="0"/>
                                      <a:chExt cx="718842" cy="180000"/>
                                    </a:xfrm>
                                  </wpg:grpSpPr>
                                  <wpg:grpSp>
                                    <wpg:cNvPr id="5082" name="Group 5082"/>
                                    <wpg:cNvGrpSpPr/>
                                    <wpg:grpSpPr>
                                      <a:xfrm>
                                        <a:off x="0" y="0"/>
                                        <a:ext cx="359614" cy="180000"/>
                                        <a:chOff x="0" y="0"/>
                                        <a:chExt cx="359614" cy="180000"/>
                                      </a:xfrm>
                                    </wpg:grpSpPr>
                                    <wps:wsp>
                                      <wps:cNvPr id="5083" name="Rectangle 508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84" name="Rectangle 508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085" name="Group 5085"/>
                                    <wpg:cNvGrpSpPr/>
                                    <wpg:grpSpPr>
                                      <a:xfrm>
                                        <a:off x="359228" y="0"/>
                                        <a:ext cx="359614" cy="180000"/>
                                        <a:chOff x="0" y="0"/>
                                        <a:chExt cx="359614" cy="180000"/>
                                      </a:xfrm>
                                    </wpg:grpSpPr>
                                    <wps:wsp>
                                      <wps:cNvPr id="5086" name="Rectangle 508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87" name="Rectangle 508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088" name="Group 5088"/>
                                  <wpg:cNvGrpSpPr/>
                                  <wpg:grpSpPr>
                                    <a:xfrm>
                                      <a:off x="4310743" y="0"/>
                                      <a:ext cx="718820" cy="179705"/>
                                      <a:chOff x="0" y="0"/>
                                      <a:chExt cx="718842" cy="180000"/>
                                    </a:xfrm>
                                  </wpg:grpSpPr>
                                  <wpg:grpSp>
                                    <wpg:cNvPr id="5089" name="Group 5089"/>
                                    <wpg:cNvGrpSpPr/>
                                    <wpg:grpSpPr>
                                      <a:xfrm>
                                        <a:off x="0" y="0"/>
                                        <a:ext cx="359614" cy="180000"/>
                                        <a:chOff x="0" y="0"/>
                                        <a:chExt cx="359614" cy="180000"/>
                                      </a:xfrm>
                                    </wpg:grpSpPr>
                                    <wps:wsp>
                                      <wps:cNvPr id="5090" name="Rectangle 509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91" name="Rectangle 509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092" name="Group 5092"/>
                                    <wpg:cNvGrpSpPr/>
                                    <wpg:grpSpPr>
                                      <a:xfrm>
                                        <a:off x="359228" y="0"/>
                                        <a:ext cx="359614" cy="180000"/>
                                        <a:chOff x="0" y="0"/>
                                        <a:chExt cx="359614" cy="180000"/>
                                      </a:xfrm>
                                    </wpg:grpSpPr>
                                    <wps:wsp>
                                      <wps:cNvPr id="5093" name="Rectangle 509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94" name="Rectangle 509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5095" name="Rectangle 5095"/>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096" name="Group 5096"/>
                                  <wpg:cNvGrpSpPr/>
                                  <wpg:grpSpPr>
                                    <a:xfrm>
                                      <a:off x="5747657" y="0"/>
                                      <a:ext cx="359603" cy="179705"/>
                                      <a:chOff x="0" y="0"/>
                                      <a:chExt cx="359614" cy="180000"/>
                                    </a:xfrm>
                                  </wpg:grpSpPr>
                                  <wps:wsp>
                                    <wps:cNvPr id="5097" name="Rectangle 509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98" name="Rectangle 509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099" name="Group 5099"/>
                                <wpg:cNvGrpSpPr/>
                                <wpg:grpSpPr>
                                  <a:xfrm>
                                    <a:off x="0" y="538843"/>
                                    <a:ext cx="6286880" cy="180000"/>
                                    <a:chOff x="0" y="0"/>
                                    <a:chExt cx="6286880" cy="180000"/>
                                  </a:xfrm>
                                </wpg:grpSpPr>
                                <wpg:grpSp>
                                  <wpg:cNvPr id="5100" name="Group 5100"/>
                                  <wpg:cNvGrpSpPr/>
                                  <wpg:grpSpPr>
                                    <a:xfrm>
                                      <a:off x="0" y="0"/>
                                      <a:ext cx="718842" cy="180000"/>
                                      <a:chOff x="0" y="0"/>
                                      <a:chExt cx="718842" cy="180000"/>
                                    </a:xfrm>
                                  </wpg:grpSpPr>
                                  <wpg:grpSp>
                                    <wpg:cNvPr id="5101" name="Group 5101"/>
                                    <wpg:cNvGrpSpPr/>
                                    <wpg:grpSpPr>
                                      <a:xfrm>
                                        <a:off x="0" y="0"/>
                                        <a:ext cx="359614" cy="180000"/>
                                        <a:chOff x="0" y="0"/>
                                        <a:chExt cx="359614" cy="180000"/>
                                      </a:xfrm>
                                    </wpg:grpSpPr>
                                    <wps:wsp>
                                      <wps:cNvPr id="5102" name="Rectangle 510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03" name="Rectangle 510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104" name="Group 5104"/>
                                    <wpg:cNvGrpSpPr/>
                                    <wpg:grpSpPr>
                                      <a:xfrm>
                                        <a:off x="359228" y="0"/>
                                        <a:ext cx="359614" cy="180000"/>
                                        <a:chOff x="0" y="0"/>
                                        <a:chExt cx="359614" cy="180000"/>
                                      </a:xfrm>
                                    </wpg:grpSpPr>
                                    <wps:wsp>
                                      <wps:cNvPr id="5105" name="Rectangle 510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06" name="Rectangle 510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107" name="Group 5107"/>
                                  <wpg:cNvGrpSpPr/>
                                  <wpg:grpSpPr>
                                    <a:xfrm>
                                      <a:off x="1436914" y="0"/>
                                      <a:ext cx="718820" cy="179705"/>
                                      <a:chOff x="0" y="0"/>
                                      <a:chExt cx="718842" cy="180000"/>
                                    </a:xfrm>
                                  </wpg:grpSpPr>
                                  <wpg:grpSp>
                                    <wpg:cNvPr id="5108" name="Group 5108"/>
                                    <wpg:cNvGrpSpPr/>
                                    <wpg:grpSpPr>
                                      <a:xfrm>
                                        <a:off x="0" y="0"/>
                                        <a:ext cx="359614" cy="180000"/>
                                        <a:chOff x="0" y="0"/>
                                        <a:chExt cx="359614" cy="180000"/>
                                      </a:xfrm>
                                    </wpg:grpSpPr>
                                    <wps:wsp>
                                      <wps:cNvPr id="5109" name="Rectangle 510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10" name="Rectangle 511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111" name="Group 5111"/>
                                    <wpg:cNvGrpSpPr/>
                                    <wpg:grpSpPr>
                                      <a:xfrm>
                                        <a:off x="359228" y="0"/>
                                        <a:ext cx="359614" cy="180000"/>
                                        <a:chOff x="0" y="0"/>
                                        <a:chExt cx="359614" cy="180000"/>
                                      </a:xfrm>
                                    </wpg:grpSpPr>
                                    <wps:wsp>
                                      <wps:cNvPr id="5112" name="Rectangle 511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13" name="Rectangle 511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114" name="Group 5114"/>
                                  <wpg:cNvGrpSpPr/>
                                  <wpg:grpSpPr>
                                    <a:xfrm>
                                      <a:off x="2873829" y="0"/>
                                      <a:ext cx="718820" cy="179705"/>
                                      <a:chOff x="0" y="0"/>
                                      <a:chExt cx="718842" cy="180000"/>
                                    </a:xfrm>
                                  </wpg:grpSpPr>
                                  <wpg:grpSp>
                                    <wpg:cNvPr id="5115" name="Group 5115"/>
                                    <wpg:cNvGrpSpPr/>
                                    <wpg:grpSpPr>
                                      <a:xfrm>
                                        <a:off x="0" y="0"/>
                                        <a:ext cx="359614" cy="180000"/>
                                        <a:chOff x="0" y="0"/>
                                        <a:chExt cx="359614" cy="180000"/>
                                      </a:xfrm>
                                    </wpg:grpSpPr>
                                    <wps:wsp>
                                      <wps:cNvPr id="5116" name="Rectangle 511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17" name="Rectangle 511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118" name="Group 5118"/>
                                    <wpg:cNvGrpSpPr/>
                                    <wpg:grpSpPr>
                                      <a:xfrm>
                                        <a:off x="359228" y="0"/>
                                        <a:ext cx="359614" cy="180000"/>
                                        <a:chOff x="0" y="0"/>
                                        <a:chExt cx="359614" cy="180000"/>
                                      </a:xfrm>
                                    </wpg:grpSpPr>
                                    <wps:wsp>
                                      <wps:cNvPr id="5119" name="Rectangle 511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20" name="Rectangle 512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121" name="Group 5121"/>
                                  <wpg:cNvGrpSpPr/>
                                  <wpg:grpSpPr>
                                    <a:xfrm>
                                      <a:off x="2155372" y="0"/>
                                      <a:ext cx="718820" cy="179705"/>
                                      <a:chOff x="0" y="0"/>
                                      <a:chExt cx="718842" cy="180000"/>
                                    </a:xfrm>
                                  </wpg:grpSpPr>
                                  <wpg:grpSp>
                                    <wpg:cNvPr id="5122" name="Group 5122"/>
                                    <wpg:cNvGrpSpPr/>
                                    <wpg:grpSpPr>
                                      <a:xfrm>
                                        <a:off x="0" y="0"/>
                                        <a:ext cx="359614" cy="180000"/>
                                        <a:chOff x="0" y="0"/>
                                        <a:chExt cx="359614" cy="180000"/>
                                      </a:xfrm>
                                    </wpg:grpSpPr>
                                    <wps:wsp>
                                      <wps:cNvPr id="5123" name="Rectangle 512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24" name="Rectangle 512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125" name="Group 5125"/>
                                    <wpg:cNvGrpSpPr/>
                                    <wpg:grpSpPr>
                                      <a:xfrm>
                                        <a:off x="359228" y="0"/>
                                        <a:ext cx="359614" cy="180000"/>
                                        <a:chOff x="0" y="0"/>
                                        <a:chExt cx="359614" cy="180000"/>
                                      </a:xfrm>
                                    </wpg:grpSpPr>
                                    <wps:wsp>
                                      <wps:cNvPr id="5126" name="Rectangle 512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27" name="Rectangle 512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128" name="Group 5128"/>
                                  <wpg:cNvGrpSpPr/>
                                  <wpg:grpSpPr>
                                    <a:xfrm>
                                      <a:off x="718457" y="0"/>
                                      <a:ext cx="718820" cy="179705"/>
                                      <a:chOff x="0" y="0"/>
                                      <a:chExt cx="718842" cy="180000"/>
                                    </a:xfrm>
                                  </wpg:grpSpPr>
                                  <wpg:grpSp>
                                    <wpg:cNvPr id="5129" name="Group 5129"/>
                                    <wpg:cNvGrpSpPr/>
                                    <wpg:grpSpPr>
                                      <a:xfrm>
                                        <a:off x="0" y="0"/>
                                        <a:ext cx="359614" cy="180000"/>
                                        <a:chOff x="0" y="0"/>
                                        <a:chExt cx="359614" cy="180000"/>
                                      </a:xfrm>
                                    </wpg:grpSpPr>
                                    <wps:wsp>
                                      <wps:cNvPr id="5130" name="Rectangle 513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31" name="Rectangle 513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132" name="Group 5132"/>
                                    <wpg:cNvGrpSpPr/>
                                    <wpg:grpSpPr>
                                      <a:xfrm>
                                        <a:off x="359228" y="0"/>
                                        <a:ext cx="359614" cy="180000"/>
                                        <a:chOff x="0" y="0"/>
                                        <a:chExt cx="359614" cy="180000"/>
                                      </a:xfrm>
                                    </wpg:grpSpPr>
                                    <wps:wsp>
                                      <wps:cNvPr id="5133" name="Rectangle 513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34" name="Rectangle 513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135" name="Group 5135"/>
                                  <wpg:cNvGrpSpPr/>
                                  <wpg:grpSpPr>
                                    <a:xfrm>
                                      <a:off x="3592286" y="0"/>
                                      <a:ext cx="718820" cy="179705"/>
                                      <a:chOff x="0" y="0"/>
                                      <a:chExt cx="718842" cy="180000"/>
                                    </a:xfrm>
                                  </wpg:grpSpPr>
                                  <wpg:grpSp>
                                    <wpg:cNvPr id="5136" name="Group 5136"/>
                                    <wpg:cNvGrpSpPr/>
                                    <wpg:grpSpPr>
                                      <a:xfrm>
                                        <a:off x="0" y="0"/>
                                        <a:ext cx="359614" cy="180000"/>
                                        <a:chOff x="0" y="0"/>
                                        <a:chExt cx="359614" cy="180000"/>
                                      </a:xfrm>
                                    </wpg:grpSpPr>
                                    <wps:wsp>
                                      <wps:cNvPr id="5137" name="Rectangle 513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38" name="Rectangle 513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139" name="Group 5139"/>
                                    <wpg:cNvGrpSpPr/>
                                    <wpg:grpSpPr>
                                      <a:xfrm>
                                        <a:off x="359228" y="0"/>
                                        <a:ext cx="359614" cy="180000"/>
                                        <a:chOff x="0" y="0"/>
                                        <a:chExt cx="359614" cy="180000"/>
                                      </a:xfrm>
                                    </wpg:grpSpPr>
                                    <wps:wsp>
                                      <wps:cNvPr id="5140" name="Rectangle 514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41" name="Rectangle 514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142" name="Group 5142"/>
                                  <wpg:cNvGrpSpPr/>
                                  <wpg:grpSpPr>
                                    <a:xfrm>
                                      <a:off x="5029200" y="0"/>
                                      <a:ext cx="718820" cy="179705"/>
                                      <a:chOff x="0" y="0"/>
                                      <a:chExt cx="718842" cy="180000"/>
                                    </a:xfrm>
                                  </wpg:grpSpPr>
                                  <wpg:grpSp>
                                    <wpg:cNvPr id="5143" name="Group 5143"/>
                                    <wpg:cNvGrpSpPr/>
                                    <wpg:grpSpPr>
                                      <a:xfrm>
                                        <a:off x="0" y="0"/>
                                        <a:ext cx="359614" cy="180000"/>
                                        <a:chOff x="0" y="0"/>
                                        <a:chExt cx="359614" cy="180000"/>
                                      </a:xfrm>
                                    </wpg:grpSpPr>
                                    <wps:wsp>
                                      <wps:cNvPr id="5144" name="Rectangle 514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45" name="Rectangle 514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146" name="Group 5146"/>
                                    <wpg:cNvGrpSpPr/>
                                    <wpg:grpSpPr>
                                      <a:xfrm>
                                        <a:off x="359228" y="0"/>
                                        <a:ext cx="359614" cy="180000"/>
                                        <a:chOff x="0" y="0"/>
                                        <a:chExt cx="359614" cy="180000"/>
                                      </a:xfrm>
                                    </wpg:grpSpPr>
                                    <wps:wsp>
                                      <wps:cNvPr id="5147" name="Rectangle 514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48" name="Rectangle 514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149" name="Group 5149"/>
                                  <wpg:cNvGrpSpPr/>
                                  <wpg:grpSpPr>
                                    <a:xfrm>
                                      <a:off x="4310743" y="0"/>
                                      <a:ext cx="718820" cy="179705"/>
                                      <a:chOff x="0" y="0"/>
                                      <a:chExt cx="718842" cy="180000"/>
                                    </a:xfrm>
                                  </wpg:grpSpPr>
                                  <wpg:grpSp>
                                    <wpg:cNvPr id="5150" name="Group 5150"/>
                                    <wpg:cNvGrpSpPr/>
                                    <wpg:grpSpPr>
                                      <a:xfrm>
                                        <a:off x="0" y="0"/>
                                        <a:ext cx="359614" cy="180000"/>
                                        <a:chOff x="0" y="0"/>
                                        <a:chExt cx="359614" cy="180000"/>
                                      </a:xfrm>
                                    </wpg:grpSpPr>
                                    <wps:wsp>
                                      <wps:cNvPr id="5151" name="Rectangle 515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52" name="Rectangle 515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153" name="Group 5153"/>
                                    <wpg:cNvGrpSpPr/>
                                    <wpg:grpSpPr>
                                      <a:xfrm>
                                        <a:off x="359228" y="0"/>
                                        <a:ext cx="359614" cy="180000"/>
                                        <a:chOff x="0" y="0"/>
                                        <a:chExt cx="359614" cy="180000"/>
                                      </a:xfrm>
                                    </wpg:grpSpPr>
                                    <wps:wsp>
                                      <wps:cNvPr id="5154" name="Rectangle 515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55" name="Rectangle 515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5156" name="Rectangle 5156"/>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157" name="Group 5157"/>
                                  <wpg:cNvGrpSpPr/>
                                  <wpg:grpSpPr>
                                    <a:xfrm>
                                      <a:off x="5747657" y="0"/>
                                      <a:ext cx="359603" cy="179705"/>
                                      <a:chOff x="0" y="0"/>
                                      <a:chExt cx="359614" cy="180000"/>
                                    </a:xfrm>
                                  </wpg:grpSpPr>
                                  <wps:wsp>
                                    <wps:cNvPr id="5158" name="Rectangle 515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59" name="Rectangle 515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5160" name="Group 5160"/>
                              <wpg:cNvGrpSpPr/>
                              <wpg:grpSpPr>
                                <a:xfrm>
                                  <a:off x="0" y="4312920"/>
                                  <a:ext cx="6285230" cy="718665"/>
                                  <a:chOff x="0" y="0"/>
                                  <a:chExt cx="6286880" cy="718842"/>
                                </a:xfrm>
                              </wpg:grpSpPr>
                              <wpg:grpSp>
                                <wpg:cNvPr id="5161" name="Group 5161"/>
                                <wpg:cNvGrpSpPr/>
                                <wpg:grpSpPr>
                                  <a:xfrm>
                                    <a:off x="0" y="0"/>
                                    <a:ext cx="6286880" cy="180000"/>
                                    <a:chOff x="0" y="0"/>
                                    <a:chExt cx="6286880" cy="180000"/>
                                  </a:xfrm>
                                </wpg:grpSpPr>
                                <wpg:grpSp>
                                  <wpg:cNvPr id="5162" name="Group 5162"/>
                                  <wpg:cNvGrpSpPr/>
                                  <wpg:grpSpPr>
                                    <a:xfrm>
                                      <a:off x="0" y="0"/>
                                      <a:ext cx="718842" cy="180000"/>
                                      <a:chOff x="0" y="0"/>
                                      <a:chExt cx="718842" cy="180000"/>
                                    </a:xfrm>
                                  </wpg:grpSpPr>
                                  <wpg:grpSp>
                                    <wpg:cNvPr id="5163" name="Group 5163"/>
                                    <wpg:cNvGrpSpPr/>
                                    <wpg:grpSpPr>
                                      <a:xfrm>
                                        <a:off x="0" y="0"/>
                                        <a:ext cx="359614" cy="180000"/>
                                        <a:chOff x="0" y="0"/>
                                        <a:chExt cx="359614" cy="180000"/>
                                      </a:xfrm>
                                    </wpg:grpSpPr>
                                    <wps:wsp>
                                      <wps:cNvPr id="5164" name="Rectangle 516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65" name="Rectangle 516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166" name="Group 5166"/>
                                    <wpg:cNvGrpSpPr/>
                                    <wpg:grpSpPr>
                                      <a:xfrm>
                                        <a:off x="359228" y="0"/>
                                        <a:ext cx="359614" cy="180000"/>
                                        <a:chOff x="0" y="0"/>
                                        <a:chExt cx="359614" cy="180000"/>
                                      </a:xfrm>
                                    </wpg:grpSpPr>
                                    <wps:wsp>
                                      <wps:cNvPr id="5167" name="Rectangle 516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68" name="Rectangle 516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169" name="Group 5169"/>
                                  <wpg:cNvGrpSpPr/>
                                  <wpg:grpSpPr>
                                    <a:xfrm>
                                      <a:off x="1436914" y="0"/>
                                      <a:ext cx="718820" cy="179705"/>
                                      <a:chOff x="0" y="0"/>
                                      <a:chExt cx="718842" cy="180000"/>
                                    </a:xfrm>
                                  </wpg:grpSpPr>
                                  <wpg:grpSp>
                                    <wpg:cNvPr id="5170" name="Group 5170"/>
                                    <wpg:cNvGrpSpPr/>
                                    <wpg:grpSpPr>
                                      <a:xfrm>
                                        <a:off x="0" y="0"/>
                                        <a:ext cx="359614" cy="180000"/>
                                        <a:chOff x="0" y="0"/>
                                        <a:chExt cx="359614" cy="180000"/>
                                      </a:xfrm>
                                    </wpg:grpSpPr>
                                    <wps:wsp>
                                      <wps:cNvPr id="5171" name="Rectangle 517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72" name="Rectangle 517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173" name="Group 5173"/>
                                    <wpg:cNvGrpSpPr/>
                                    <wpg:grpSpPr>
                                      <a:xfrm>
                                        <a:off x="359228" y="0"/>
                                        <a:ext cx="359614" cy="180000"/>
                                        <a:chOff x="0" y="0"/>
                                        <a:chExt cx="359614" cy="180000"/>
                                      </a:xfrm>
                                    </wpg:grpSpPr>
                                    <wps:wsp>
                                      <wps:cNvPr id="5174" name="Rectangle 517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75" name="Rectangle 517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176" name="Group 5176"/>
                                  <wpg:cNvGrpSpPr/>
                                  <wpg:grpSpPr>
                                    <a:xfrm>
                                      <a:off x="2873829" y="0"/>
                                      <a:ext cx="718820" cy="179705"/>
                                      <a:chOff x="0" y="0"/>
                                      <a:chExt cx="718842" cy="180000"/>
                                    </a:xfrm>
                                  </wpg:grpSpPr>
                                  <wpg:grpSp>
                                    <wpg:cNvPr id="5177" name="Group 5177"/>
                                    <wpg:cNvGrpSpPr/>
                                    <wpg:grpSpPr>
                                      <a:xfrm>
                                        <a:off x="0" y="0"/>
                                        <a:ext cx="359614" cy="180000"/>
                                        <a:chOff x="0" y="0"/>
                                        <a:chExt cx="359614" cy="180000"/>
                                      </a:xfrm>
                                    </wpg:grpSpPr>
                                    <wps:wsp>
                                      <wps:cNvPr id="5178" name="Rectangle 517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79" name="Rectangle 517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180" name="Group 5180"/>
                                    <wpg:cNvGrpSpPr/>
                                    <wpg:grpSpPr>
                                      <a:xfrm>
                                        <a:off x="359228" y="0"/>
                                        <a:ext cx="359614" cy="180000"/>
                                        <a:chOff x="0" y="0"/>
                                        <a:chExt cx="359614" cy="180000"/>
                                      </a:xfrm>
                                    </wpg:grpSpPr>
                                    <wps:wsp>
                                      <wps:cNvPr id="5181" name="Rectangle 518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82" name="Rectangle 518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183" name="Group 5183"/>
                                  <wpg:cNvGrpSpPr/>
                                  <wpg:grpSpPr>
                                    <a:xfrm>
                                      <a:off x="2155372" y="0"/>
                                      <a:ext cx="718820" cy="179705"/>
                                      <a:chOff x="0" y="0"/>
                                      <a:chExt cx="718842" cy="180000"/>
                                    </a:xfrm>
                                  </wpg:grpSpPr>
                                  <wpg:grpSp>
                                    <wpg:cNvPr id="5184" name="Group 5184"/>
                                    <wpg:cNvGrpSpPr/>
                                    <wpg:grpSpPr>
                                      <a:xfrm>
                                        <a:off x="0" y="0"/>
                                        <a:ext cx="359614" cy="180000"/>
                                        <a:chOff x="0" y="0"/>
                                        <a:chExt cx="359614" cy="180000"/>
                                      </a:xfrm>
                                    </wpg:grpSpPr>
                                    <wps:wsp>
                                      <wps:cNvPr id="5185" name="Rectangle 518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86" name="Rectangle 518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187" name="Group 5187"/>
                                    <wpg:cNvGrpSpPr/>
                                    <wpg:grpSpPr>
                                      <a:xfrm>
                                        <a:off x="359228" y="0"/>
                                        <a:ext cx="359614" cy="180000"/>
                                        <a:chOff x="0" y="0"/>
                                        <a:chExt cx="359614" cy="180000"/>
                                      </a:xfrm>
                                    </wpg:grpSpPr>
                                    <wps:wsp>
                                      <wps:cNvPr id="5188" name="Rectangle 518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89" name="Rectangle 518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190" name="Group 5190"/>
                                  <wpg:cNvGrpSpPr/>
                                  <wpg:grpSpPr>
                                    <a:xfrm>
                                      <a:off x="718457" y="0"/>
                                      <a:ext cx="718820" cy="179705"/>
                                      <a:chOff x="0" y="0"/>
                                      <a:chExt cx="718842" cy="180000"/>
                                    </a:xfrm>
                                  </wpg:grpSpPr>
                                  <wpg:grpSp>
                                    <wpg:cNvPr id="5191" name="Group 5191"/>
                                    <wpg:cNvGrpSpPr/>
                                    <wpg:grpSpPr>
                                      <a:xfrm>
                                        <a:off x="0" y="0"/>
                                        <a:ext cx="359614" cy="180000"/>
                                        <a:chOff x="0" y="0"/>
                                        <a:chExt cx="359614" cy="180000"/>
                                      </a:xfrm>
                                    </wpg:grpSpPr>
                                    <wps:wsp>
                                      <wps:cNvPr id="5192" name="Rectangle 519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93" name="Rectangle 519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194" name="Group 5194"/>
                                    <wpg:cNvGrpSpPr/>
                                    <wpg:grpSpPr>
                                      <a:xfrm>
                                        <a:off x="359228" y="0"/>
                                        <a:ext cx="359614" cy="180000"/>
                                        <a:chOff x="0" y="0"/>
                                        <a:chExt cx="359614" cy="180000"/>
                                      </a:xfrm>
                                    </wpg:grpSpPr>
                                    <wps:wsp>
                                      <wps:cNvPr id="5195" name="Rectangle 519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96" name="Rectangle 519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197" name="Group 5197"/>
                                  <wpg:cNvGrpSpPr/>
                                  <wpg:grpSpPr>
                                    <a:xfrm>
                                      <a:off x="3592286" y="0"/>
                                      <a:ext cx="718820" cy="179705"/>
                                      <a:chOff x="0" y="0"/>
                                      <a:chExt cx="718842" cy="180000"/>
                                    </a:xfrm>
                                  </wpg:grpSpPr>
                                  <wpg:grpSp>
                                    <wpg:cNvPr id="5198" name="Group 5198"/>
                                    <wpg:cNvGrpSpPr/>
                                    <wpg:grpSpPr>
                                      <a:xfrm>
                                        <a:off x="0" y="0"/>
                                        <a:ext cx="359614" cy="180000"/>
                                        <a:chOff x="0" y="0"/>
                                        <a:chExt cx="359614" cy="180000"/>
                                      </a:xfrm>
                                    </wpg:grpSpPr>
                                    <wps:wsp>
                                      <wps:cNvPr id="5199" name="Rectangle 519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00" name="Rectangle 520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201" name="Group 5201"/>
                                    <wpg:cNvGrpSpPr/>
                                    <wpg:grpSpPr>
                                      <a:xfrm>
                                        <a:off x="359228" y="0"/>
                                        <a:ext cx="359614" cy="180000"/>
                                        <a:chOff x="0" y="0"/>
                                        <a:chExt cx="359614" cy="180000"/>
                                      </a:xfrm>
                                    </wpg:grpSpPr>
                                    <wps:wsp>
                                      <wps:cNvPr id="5202" name="Rectangle 520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03" name="Rectangle 520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204" name="Group 5204"/>
                                  <wpg:cNvGrpSpPr/>
                                  <wpg:grpSpPr>
                                    <a:xfrm>
                                      <a:off x="5029200" y="0"/>
                                      <a:ext cx="718820" cy="179705"/>
                                      <a:chOff x="0" y="0"/>
                                      <a:chExt cx="718842" cy="180000"/>
                                    </a:xfrm>
                                  </wpg:grpSpPr>
                                  <wpg:grpSp>
                                    <wpg:cNvPr id="5205" name="Group 5205"/>
                                    <wpg:cNvGrpSpPr/>
                                    <wpg:grpSpPr>
                                      <a:xfrm>
                                        <a:off x="0" y="0"/>
                                        <a:ext cx="359614" cy="180000"/>
                                        <a:chOff x="0" y="0"/>
                                        <a:chExt cx="359614" cy="180000"/>
                                      </a:xfrm>
                                    </wpg:grpSpPr>
                                    <wps:wsp>
                                      <wps:cNvPr id="5206" name="Rectangle 520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07" name="Rectangle 520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208" name="Group 5208"/>
                                    <wpg:cNvGrpSpPr/>
                                    <wpg:grpSpPr>
                                      <a:xfrm>
                                        <a:off x="359228" y="0"/>
                                        <a:ext cx="359614" cy="180000"/>
                                        <a:chOff x="0" y="0"/>
                                        <a:chExt cx="359614" cy="180000"/>
                                      </a:xfrm>
                                    </wpg:grpSpPr>
                                    <wps:wsp>
                                      <wps:cNvPr id="5209" name="Rectangle 520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10" name="Rectangle 521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211" name="Group 5211"/>
                                  <wpg:cNvGrpSpPr/>
                                  <wpg:grpSpPr>
                                    <a:xfrm>
                                      <a:off x="4310743" y="0"/>
                                      <a:ext cx="718820" cy="179705"/>
                                      <a:chOff x="0" y="0"/>
                                      <a:chExt cx="718842" cy="180000"/>
                                    </a:xfrm>
                                  </wpg:grpSpPr>
                                  <wpg:grpSp>
                                    <wpg:cNvPr id="5212" name="Group 5212"/>
                                    <wpg:cNvGrpSpPr/>
                                    <wpg:grpSpPr>
                                      <a:xfrm>
                                        <a:off x="0" y="0"/>
                                        <a:ext cx="359614" cy="180000"/>
                                        <a:chOff x="0" y="0"/>
                                        <a:chExt cx="359614" cy="180000"/>
                                      </a:xfrm>
                                    </wpg:grpSpPr>
                                    <wps:wsp>
                                      <wps:cNvPr id="5213" name="Rectangle 521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14" name="Rectangle 521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215" name="Group 5215"/>
                                    <wpg:cNvGrpSpPr/>
                                    <wpg:grpSpPr>
                                      <a:xfrm>
                                        <a:off x="359228" y="0"/>
                                        <a:ext cx="359614" cy="180000"/>
                                        <a:chOff x="0" y="0"/>
                                        <a:chExt cx="359614" cy="180000"/>
                                      </a:xfrm>
                                    </wpg:grpSpPr>
                                    <wps:wsp>
                                      <wps:cNvPr id="5216" name="Rectangle 521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17" name="Rectangle 521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5218" name="Rectangle 5218"/>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219" name="Group 5219"/>
                                  <wpg:cNvGrpSpPr/>
                                  <wpg:grpSpPr>
                                    <a:xfrm>
                                      <a:off x="5747657" y="0"/>
                                      <a:ext cx="359603" cy="179705"/>
                                      <a:chOff x="0" y="0"/>
                                      <a:chExt cx="359614" cy="180000"/>
                                    </a:xfrm>
                                  </wpg:grpSpPr>
                                  <wps:wsp>
                                    <wps:cNvPr id="5220" name="Rectangle 522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21" name="Rectangle 522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222" name="Group 5222"/>
                                <wpg:cNvGrpSpPr/>
                                <wpg:grpSpPr>
                                  <a:xfrm>
                                    <a:off x="0" y="179614"/>
                                    <a:ext cx="6286880" cy="180000"/>
                                    <a:chOff x="0" y="0"/>
                                    <a:chExt cx="6286880" cy="180000"/>
                                  </a:xfrm>
                                </wpg:grpSpPr>
                                <wpg:grpSp>
                                  <wpg:cNvPr id="5223" name="Group 5223"/>
                                  <wpg:cNvGrpSpPr/>
                                  <wpg:grpSpPr>
                                    <a:xfrm>
                                      <a:off x="0" y="0"/>
                                      <a:ext cx="718842" cy="180000"/>
                                      <a:chOff x="0" y="0"/>
                                      <a:chExt cx="718842" cy="180000"/>
                                    </a:xfrm>
                                  </wpg:grpSpPr>
                                  <wpg:grpSp>
                                    <wpg:cNvPr id="5224" name="Group 5224"/>
                                    <wpg:cNvGrpSpPr/>
                                    <wpg:grpSpPr>
                                      <a:xfrm>
                                        <a:off x="0" y="0"/>
                                        <a:ext cx="359614" cy="180000"/>
                                        <a:chOff x="0" y="0"/>
                                        <a:chExt cx="359614" cy="180000"/>
                                      </a:xfrm>
                                    </wpg:grpSpPr>
                                    <wps:wsp>
                                      <wps:cNvPr id="5225" name="Rectangle 522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26" name="Rectangle 522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227" name="Group 5227"/>
                                    <wpg:cNvGrpSpPr/>
                                    <wpg:grpSpPr>
                                      <a:xfrm>
                                        <a:off x="359228" y="0"/>
                                        <a:ext cx="359614" cy="180000"/>
                                        <a:chOff x="0" y="0"/>
                                        <a:chExt cx="359614" cy="180000"/>
                                      </a:xfrm>
                                    </wpg:grpSpPr>
                                    <wps:wsp>
                                      <wps:cNvPr id="5228" name="Rectangle 522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29" name="Rectangle 522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230" name="Group 5230"/>
                                  <wpg:cNvGrpSpPr/>
                                  <wpg:grpSpPr>
                                    <a:xfrm>
                                      <a:off x="1436914" y="0"/>
                                      <a:ext cx="718820" cy="179705"/>
                                      <a:chOff x="0" y="0"/>
                                      <a:chExt cx="718842" cy="180000"/>
                                    </a:xfrm>
                                  </wpg:grpSpPr>
                                  <wpg:grpSp>
                                    <wpg:cNvPr id="5231" name="Group 5231"/>
                                    <wpg:cNvGrpSpPr/>
                                    <wpg:grpSpPr>
                                      <a:xfrm>
                                        <a:off x="0" y="0"/>
                                        <a:ext cx="359614" cy="180000"/>
                                        <a:chOff x="0" y="0"/>
                                        <a:chExt cx="359614" cy="180000"/>
                                      </a:xfrm>
                                    </wpg:grpSpPr>
                                    <wps:wsp>
                                      <wps:cNvPr id="5232" name="Rectangle 523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33" name="Rectangle 523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234" name="Group 5234"/>
                                    <wpg:cNvGrpSpPr/>
                                    <wpg:grpSpPr>
                                      <a:xfrm>
                                        <a:off x="359228" y="0"/>
                                        <a:ext cx="359614" cy="180000"/>
                                        <a:chOff x="0" y="0"/>
                                        <a:chExt cx="359614" cy="180000"/>
                                      </a:xfrm>
                                    </wpg:grpSpPr>
                                    <wps:wsp>
                                      <wps:cNvPr id="5235" name="Rectangle 523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36" name="Rectangle 523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237" name="Group 5237"/>
                                  <wpg:cNvGrpSpPr/>
                                  <wpg:grpSpPr>
                                    <a:xfrm>
                                      <a:off x="2873829" y="0"/>
                                      <a:ext cx="718820" cy="179705"/>
                                      <a:chOff x="0" y="0"/>
                                      <a:chExt cx="718842" cy="180000"/>
                                    </a:xfrm>
                                  </wpg:grpSpPr>
                                  <wpg:grpSp>
                                    <wpg:cNvPr id="5238" name="Group 5238"/>
                                    <wpg:cNvGrpSpPr/>
                                    <wpg:grpSpPr>
                                      <a:xfrm>
                                        <a:off x="0" y="0"/>
                                        <a:ext cx="359614" cy="180000"/>
                                        <a:chOff x="0" y="0"/>
                                        <a:chExt cx="359614" cy="180000"/>
                                      </a:xfrm>
                                    </wpg:grpSpPr>
                                    <wps:wsp>
                                      <wps:cNvPr id="5239" name="Rectangle 523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40" name="Rectangle 524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241" name="Group 5241"/>
                                    <wpg:cNvGrpSpPr/>
                                    <wpg:grpSpPr>
                                      <a:xfrm>
                                        <a:off x="359228" y="0"/>
                                        <a:ext cx="359614" cy="180000"/>
                                        <a:chOff x="0" y="0"/>
                                        <a:chExt cx="359614" cy="180000"/>
                                      </a:xfrm>
                                    </wpg:grpSpPr>
                                    <wps:wsp>
                                      <wps:cNvPr id="5242" name="Rectangle 524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43" name="Rectangle 524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244" name="Group 5244"/>
                                  <wpg:cNvGrpSpPr/>
                                  <wpg:grpSpPr>
                                    <a:xfrm>
                                      <a:off x="2155372" y="0"/>
                                      <a:ext cx="718820" cy="179705"/>
                                      <a:chOff x="0" y="0"/>
                                      <a:chExt cx="718842" cy="180000"/>
                                    </a:xfrm>
                                  </wpg:grpSpPr>
                                  <wpg:grpSp>
                                    <wpg:cNvPr id="5245" name="Group 5245"/>
                                    <wpg:cNvGrpSpPr/>
                                    <wpg:grpSpPr>
                                      <a:xfrm>
                                        <a:off x="0" y="0"/>
                                        <a:ext cx="359614" cy="180000"/>
                                        <a:chOff x="0" y="0"/>
                                        <a:chExt cx="359614" cy="180000"/>
                                      </a:xfrm>
                                    </wpg:grpSpPr>
                                    <wps:wsp>
                                      <wps:cNvPr id="5246" name="Rectangle 524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47" name="Rectangle 524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248" name="Group 5248"/>
                                    <wpg:cNvGrpSpPr/>
                                    <wpg:grpSpPr>
                                      <a:xfrm>
                                        <a:off x="359228" y="0"/>
                                        <a:ext cx="359614" cy="180000"/>
                                        <a:chOff x="0" y="0"/>
                                        <a:chExt cx="359614" cy="180000"/>
                                      </a:xfrm>
                                    </wpg:grpSpPr>
                                    <wps:wsp>
                                      <wps:cNvPr id="5249" name="Rectangle 524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50" name="Rectangle 525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251" name="Group 5251"/>
                                  <wpg:cNvGrpSpPr/>
                                  <wpg:grpSpPr>
                                    <a:xfrm>
                                      <a:off x="718457" y="0"/>
                                      <a:ext cx="718820" cy="179705"/>
                                      <a:chOff x="0" y="0"/>
                                      <a:chExt cx="718842" cy="180000"/>
                                    </a:xfrm>
                                  </wpg:grpSpPr>
                                  <wpg:grpSp>
                                    <wpg:cNvPr id="5252" name="Group 5252"/>
                                    <wpg:cNvGrpSpPr/>
                                    <wpg:grpSpPr>
                                      <a:xfrm>
                                        <a:off x="0" y="0"/>
                                        <a:ext cx="359614" cy="180000"/>
                                        <a:chOff x="0" y="0"/>
                                        <a:chExt cx="359614" cy="180000"/>
                                      </a:xfrm>
                                    </wpg:grpSpPr>
                                    <wps:wsp>
                                      <wps:cNvPr id="5253" name="Rectangle 525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54" name="Rectangle 525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255" name="Group 5255"/>
                                    <wpg:cNvGrpSpPr/>
                                    <wpg:grpSpPr>
                                      <a:xfrm>
                                        <a:off x="359228" y="0"/>
                                        <a:ext cx="359614" cy="180000"/>
                                        <a:chOff x="0" y="0"/>
                                        <a:chExt cx="359614" cy="180000"/>
                                      </a:xfrm>
                                    </wpg:grpSpPr>
                                    <wps:wsp>
                                      <wps:cNvPr id="5256" name="Rectangle 525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57" name="Rectangle 525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258" name="Group 5258"/>
                                  <wpg:cNvGrpSpPr/>
                                  <wpg:grpSpPr>
                                    <a:xfrm>
                                      <a:off x="3592286" y="0"/>
                                      <a:ext cx="718820" cy="179705"/>
                                      <a:chOff x="0" y="0"/>
                                      <a:chExt cx="718842" cy="180000"/>
                                    </a:xfrm>
                                  </wpg:grpSpPr>
                                  <wpg:grpSp>
                                    <wpg:cNvPr id="5259" name="Group 5259"/>
                                    <wpg:cNvGrpSpPr/>
                                    <wpg:grpSpPr>
                                      <a:xfrm>
                                        <a:off x="0" y="0"/>
                                        <a:ext cx="359614" cy="180000"/>
                                        <a:chOff x="0" y="0"/>
                                        <a:chExt cx="359614" cy="180000"/>
                                      </a:xfrm>
                                    </wpg:grpSpPr>
                                    <wps:wsp>
                                      <wps:cNvPr id="5260" name="Rectangle 526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61" name="Rectangle 526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262" name="Group 5262"/>
                                    <wpg:cNvGrpSpPr/>
                                    <wpg:grpSpPr>
                                      <a:xfrm>
                                        <a:off x="359228" y="0"/>
                                        <a:ext cx="359614" cy="180000"/>
                                        <a:chOff x="0" y="0"/>
                                        <a:chExt cx="359614" cy="180000"/>
                                      </a:xfrm>
                                    </wpg:grpSpPr>
                                    <wps:wsp>
                                      <wps:cNvPr id="5263" name="Rectangle 526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64" name="Rectangle 526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265" name="Group 5265"/>
                                  <wpg:cNvGrpSpPr/>
                                  <wpg:grpSpPr>
                                    <a:xfrm>
                                      <a:off x="5029200" y="0"/>
                                      <a:ext cx="718820" cy="179705"/>
                                      <a:chOff x="0" y="0"/>
                                      <a:chExt cx="718842" cy="180000"/>
                                    </a:xfrm>
                                  </wpg:grpSpPr>
                                  <wpg:grpSp>
                                    <wpg:cNvPr id="5266" name="Group 5266"/>
                                    <wpg:cNvGrpSpPr/>
                                    <wpg:grpSpPr>
                                      <a:xfrm>
                                        <a:off x="0" y="0"/>
                                        <a:ext cx="359614" cy="180000"/>
                                        <a:chOff x="0" y="0"/>
                                        <a:chExt cx="359614" cy="180000"/>
                                      </a:xfrm>
                                    </wpg:grpSpPr>
                                    <wps:wsp>
                                      <wps:cNvPr id="5267" name="Rectangle 526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68" name="Rectangle 526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269" name="Group 5269"/>
                                    <wpg:cNvGrpSpPr/>
                                    <wpg:grpSpPr>
                                      <a:xfrm>
                                        <a:off x="359228" y="0"/>
                                        <a:ext cx="359614" cy="180000"/>
                                        <a:chOff x="0" y="0"/>
                                        <a:chExt cx="359614" cy="180000"/>
                                      </a:xfrm>
                                    </wpg:grpSpPr>
                                    <wps:wsp>
                                      <wps:cNvPr id="5270" name="Rectangle 527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71" name="Rectangle 527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272" name="Group 5272"/>
                                  <wpg:cNvGrpSpPr/>
                                  <wpg:grpSpPr>
                                    <a:xfrm>
                                      <a:off x="4310743" y="0"/>
                                      <a:ext cx="718820" cy="179705"/>
                                      <a:chOff x="0" y="0"/>
                                      <a:chExt cx="718842" cy="180000"/>
                                    </a:xfrm>
                                  </wpg:grpSpPr>
                                  <wpg:grpSp>
                                    <wpg:cNvPr id="5273" name="Group 5273"/>
                                    <wpg:cNvGrpSpPr/>
                                    <wpg:grpSpPr>
                                      <a:xfrm>
                                        <a:off x="0" y="0"/>
                                        <a:ext cx="359614" cy="180000"/>
                                        <a:chOff x="0" y="0"/>
                                        <a:chExt cx="359614" cy="180000"/>
                                      </a:xfrm>
                                    </wpg:grpSpPr>
                                    <wps:wsp>
                                      <wps:cNvPr id="5274" name="Rectangle 527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75" name="Rectangle 527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276" name="Group 5276"/>
                                    <wpg:cNvGrpSpPr/>
                                    <wpg:grpSpPr>
                                      <a:xfrm>
                                        <a:off x="359228" y="0"/>
                                        <a:ext cx="359614" cy="180000"/>
                                        <a:chOff x="0" y="0"/>
                                        <a:chExt cx="359614" cy="180000"/>
                                      </a:xfrm>
                                    </wpg:grpSpPr>
                                    <wps:wsp>
                                      <wps:cNvPr id="5277" name="Rectangle 527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78" name="Rectangle 527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5279" name="Rectangle 5279"/>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280" name="Group 5280"/>
                                  <wpg:cNvGrpSpPr/>
                                  <wpg:grpSpPr>
                                    <a:xfrm>
                                      <a:off x="5747657" y="0"/>
                                      <a:ext cx="359603" cy="179705"/>
                                      <a:chOff x="0" y="0"/>
                                      <a:chExt cx="359614" cy="180000"/>
                                    </a:xfrm>
                                  </wpg:grpSpPr>
                                  <wps:wsp>
                                    <wps:cNvPr id="5281" name="Rectangle 528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82" name="Rectangle 528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283" name="Group 5283"/>
                                <wpg:cNvGrpSpPr/>
                                <wpg:grpSpPr>
                                  <a:xfrm>
                                    <a:off x="0" y="359228"/>
                                    <a:ext cx="6286500" cy="179705"/>
                                    <a:chOff x="0" y="0"/>
                                    <a:chExt cx="6286880" cy="180000"/>
                                  </a:xfrm>
                                </wpg:grpSpPr>
                                <wpg:grpSp>
                                  <wpg:cNvPr id="5284" name="Group 5284"/>
                                  <wpg:cNvGrpSpPr/>
                                  <wpg:grpSpPr>
                                    <a:xfrm>
                                      <a:off x="0" y="0"/>
                                      <a:ext cx="718842" cy="180000"/>
                                      <a:chOff x="0" y="0"/>
                                      <a:chExt cx="718842" cy="180000"/>
                                    </a:xfrm>
                                  </wpg:grpSpPr>
                                  <wpg:grpSp>
                                    <wpg:cNvPr id="5285" name="Group 5285"/>
                                    <wpg:cNvGrpSpPr/>
                                    <wpg:grpSpPr>
                                      <a:xfrm>
                                        <a:off x="0" y="0"/>
                                        <a:ext cx="359614" cy="180000"/>
                                        <a:chOff x="0" y="0"/>
                                        <a:chExt cx="359614" cy="180000"/>
                                      </a:xfrm>
                                    </wpg:grpSpPr>
                                    <wps:wsp>
                                      <wps:cNvPr id="5286" name="Rectangle 528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87" name="Rectangle 528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288" name="Group 5288"/>
                                    <wpg:cNvGrpSpPr/>
                                    <wpg:grpSpPr>
                                      <a:xfrm>
                                        <a:off x="359228" y="0"/>
                                        <a:ext cx="359614" cy="180000"/>
                                        <a:chOff x="0" y="0"/>
                                        <a:chExt cx="359614" cy="180000"/>
                                      </a:xfrm>
                                    </wpg:grpSpPr>
                                    <wps:wsp>
                                      <wps:cNvPr id="5289" name="Rectangle 528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90" name="Rectangle 529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291" name="Group 5291"/>
                                  <wpg:cNvGrpSpPr/>
                                  <wpg:grpSpPr>
                                    <a:xfrm>
                                      <a:off x="1436914" y="0"/>
                                      <a:ext cx="718820" cy="179705"/>
                                      <a:chOff x="0" y="0"/>
                                      <a:chExt cx="718842" cy="180000"/>
                                    </a:xfrm>
                                  </wpg:grpSpPr>
                                  <wpg:grpSp>
                                    <wpg:cNvPr id="5292" name="Group 5292"/>
                                    <wpg:cNvGrpSpPr/>
                                    <wpg:grpSpPr>
                                      <a:xfrm>
                                        <a:off x="0" y="0"/>
                                        <a:ext cx="359614" cy="180000"/>
                                        <a:chOff x="0" y="0"/>
                                        <a:chExt cx="359614" cy="180000"/>
                                      </a:xfrm>
                                    </wpg:grpSpPr>
                                    <wps:wsp>
                                      <wps:cNvPr id="5293" name="Rectangle 529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94" name="Rectangle 529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295" name="Group 5295"/>
                                    <wpg:cNvGrpSpPr/>
                                    <wpg:grpSpPr>
                                      <a:xfrm>
                                        <a:off x="359228" y="0"/>
                                        <a:ext cx="359614" cy="180000"/>
                                        <a:chOff x="0" y="0"/>
                                        <a:chExt cx="359614" cy="180000"/>
                                      </a:xfrm>
                                    </wpg:grpSpPr>
                                    <wps:wsp>
                                      <wps:cNvPr id="5296" name="Rectangle 529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97" name="Rectangle 529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298" name="Group 5298"/>
                                  <wpg:cNvGrpSpPr/>
                                  <wpg:grpSpPr>
                                    <a:xfrm>
                                      <a:off x="2873829" y="0"/>
                                      <a:ext cx="718820" cy="179705"/>
                                      <a:chOff x="0" y="0"/>
                                      <a:chExt cx="718842" cy="180000"/>
                                    </a:xfrm>
                                  </wpg:grpSpPr>
                                  <wpg:grpSp>
                                    <wpg:cNvPr id="5299" name="Group 5299"/>
                                    <wpg:cNvGrpSpPr/>
                                    <wpg:grpSpPr>
                                      <a:xfrm>
                                        <a:off x="0" y="0"/>
                                        <a:ext cx="359614" cy="180000"/>
                                        <a:chOff x="0" y="0"/>
                                        <a:chExt cx="359614" cy="180000"/>
                                      </a:xfrm>
                                    </wpg:grpSpPr>
                                    <wps:wsp>
                                      <wps:cNvPr id="5300" name="Rectangle 530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01" name="Rectangle 530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302" name="Group 5302"/>
                                    <wpg:cNvGrpSpPr/>
                                    <wpg:grpSpPr>
                                      <a:xfrm>
                                        <a:off x="359228" y="0"/>
                                        <a:ext cx="359614" cy="180000"/>
                                        <a:chOff x="0" y="0"/>
                                        <a:chExt cx="359614" cy="180000"/>
                                      </a:xfrm>
                                    </wpg:grpSpPr>
                                    <wps:wsp>
                                      <wps:cNvPr id="5303" name="Rectangle 530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04" name="Rectangle 530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305" name="Group 5305"/>
                                  <wpg:cNvGrpSpPr/>
                                  <wpg:grpSpPr>
                                    <a:xfrm>
                                      <a:off x="2155372" y="0"/>
                                      <a:ext cx="718820" cy="179705"/>
                                      <a:chOff x="0" y="0"/>
                                      <a:chExt cx="718842" cy="180000"/>
                                    </a:xfrm>
                                  </wpg:grpSpPr>
                                  <wpg:grpSp>
                                    <wpg:cNvPr id="5306" name="Group 5306"/>
                                    <wpg:cNvGrpSpPr/>
                                    <wpg:grpSpPr>
                                      <a:xfrm>
                                        <a:off x="0" y="0"/>
                                        <a:ext cx="359614" cy="180000"/>
                                        <a:chOff x="0" y="0"/>
                                        <a:chExt cx="359614" cy="180000"/>
                                      </a:xfrm>
                                    </wpg:grpSpPr>
                                    <wps:wsp>
                                      <wps:cNvPr id="5307" name="Rectangle 530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08" name="Rectangle 530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309" name="Group 5309"/>
                                    <wpg:cNvGrpSpPr/>
                                    <wpg:grpSpPr>
                                      <a:xfrm>
                                        <a:off x="359228" y="0"/>
                                        <a:ext cx="359614" cy="180000"/>
                                        <a:chOff x="0" y="0"/>
                                        <a:chExt cx="359614" cy="180000"/>
                                      </a:xfrm>
                                    </wpg:grpSpPr>
                                    <wps:wsp>
                                      <wps:cNvPr id="5310" name="Rectangle 531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11" name="Rectangle 531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312" name="Group 5312"/>
                                  <wpg:cNvGrpSpPr/>
                                  <wpg:grpSpPr>
                                    <a:xfrm>
                                      <a:off x="718457" y="0"/>
                                      <a:ext cx="718820" cy="179705"/>
                                      <a:chOff x="0" y="0"/>
                                      <a:chExt cx="718842" cy="180000"/>
                                    </a:xfrm>
                                  </wpg:grpSpPr>
                                  <wpg:grpSp>
                                    <wpg:cNvPr id="5313" name="Group 5313"/>
                                    <wpg:cNvGrpSpPr/>
                                    <wpg:grpSpPr>
                                      <a:xfrm>
                                        <a:off x="0" y="0"/>
                                        <a:ext cx="359614" cy="180000"/>
                                        <a:chOff x="0" y="0"/>
                                        <a:chExt cx="359614" cy="180000"/>
                                      </a:xfrm>
                                    </wpg:grpSpPr>
                                    <wps:wsp>
                                      <wps:cNvPr id="5314" name="Rectangle 531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15" name="Rectangle 531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316" name="Group 5316"/>
                                    <wpg:cNvGrpSpPr/>
                                    <wpg:grpSpPr>
                                      <a:xfrm>
                                        <a:off x="359228" y="0"/>
                                        <a:ext cx="359614" cy="180000"/>
                                        <a:chOff x="0" y="0"/>
                                        <a:chExt cx="359614" cy="180000"/>
                                      </a:xfrm>
                                    </wpg:grpSpPr>
                                    <wps:wsp>
                                      <wps:cNvPr id="5317" name="Rectangle 531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18" name="Rectangle 531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319" name="Group 5319"/>
                                  <wpg:cNvGrpSpPr/>
                                  <wpg:grpSpPr>
                                    <a:xfrm>
                                      <a:off x="3592286" y="0"/>
                                      <a:ext cx="718820" cy="179705"/>
                                      <a:chOff x="0" y="0"/>
                                      <a:chExt cx="718842" cy="180000"/>
                                    </a:xfrm>
                                  </wpg:grpSpPr>
                                  <wpg:grpSp>
                                    <wpg:cNvPr id="5320" name="Group 5320"/>
                                    <wpg:cNvGrpSpPr/>
                                    <wpg:grpSpPr>
                                      <a:xfrm>
                                        <a:off x="0" y="0"/>
                                        <a:ext cx="359614" cy="180000"/>
                                        <a:chOff x="0" y="0"/>
                                        <a:chExt cx="359614" cy="180000"/>
                                      </a:xfrm>
                                    </wpg:grpSpPr>
                                    <wps:wsp>
                                      <wps:cNvPr id="5321" name="Rectangle 532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22" name="Rectangle 532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323" name="Group 5323"/>
                                    <wpg:cNvGrpSpPr/>
                                    <wpg:grpSpPr>
                                      <a:xfrm>
                                        <a:off x="359228" y="0"/>
                                        <a:ext cx="359614" cy="180000"/>
                                        <a:chOff x="0" y="0"/>
                                        <a:chExt cx="359614" cy="180000"/>
                                      </a:xfrm>
                                    </wpg:grpSpPr>
                                    <wps:wsp>
                                      <wps:cNvPr id="5324" name="Rectangle 532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25" name="Rectangle 532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326" name="Group 5326"/>
                                  <wpg:cNvGrpSpPr/>
                                  <wpg:grpSpPr>
                                    <a:xfrm>
                                      <a:off x="5029200" y="0"/>
                                      <a:ext cx="718820" cy="179705"/>
                                      <a:chOff x="0" y="0"/>
                                      <a:chExt cx="718842" cy="180000"/>
                                    </a:xfrm>
                                  </wpg:grpSpPr>
                                  <wpg:grpSp>
                                    <wpg:cNvPr id="5327" name="Group 5327"/>
                                    <wpg:cNvGrpSpPr/>
                                    <wpg:grpSpPr>
                                      <a:xfrm>
                                        <a:off x="0" y="0"/>
                                        <a:ext cx="359614" cy="180000"/>
                                        <a:chOff x="0" y="0"/>
                                        <a:chExt cx="359614" cy="180000"/>
                                      </a:xfrm>
                                    </wpg:grpSpPr>
                                    <wps:wsp>
                                      <wps:cNvPr id="5328" name="Rectangle 532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29" name="Rectangle 532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330" name="Group 5330"/>
                                    <wpg:cNvGrpSpPr/>
                                    <wpg:grpSpPr>
                                      <a:xfrm>
                                        <a:off x="359228" y="0"/>
                                        <a:ext cx="359614" cy="180000"/>
                                        <a:chOff x="0" y="0"/>
                                        <a:chExt cx="359614" cy="180000"/>
                                      </a:xfrm>
                                    </wpg:grpSpPr>
                                    <wps:wsp>
                                      <wps:cNvPr id="5331" name="Rectangle 533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32" name="Rectangle 533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333" name="Group 5333"/>
                                  <wpg:cNvGrpSpPr/>
                                  <wpg:grpSpPr>
                                    <a:xfrm>
                                      <a:off x="4310743" y="0"/>
                                      <a:ext cx="718820" cy="179705"/>
                                      <a:chOff x="0" y="0"/>
                                      <a:chExt cx="718842" cy="180000"/>
                                    </a:xfrm>
                                  </wpg:grpSpPr>
                                  <wpg:grpSp>
                                    <wpg:cNvPr id="5334" name="Group 5334"/>
                                    <wpg:cNvGrpSpPr/>
                                    <wpg:grpSpPr>
                                      <a:xfrm>
                                        <a:off x="0" y="0"/>
                                        <a:ext cx="359614" cy="180000"/>
                                        <a:chOff x="0" y="0"/>
                                        <a:chExt cx="359614" cy="180000"/>
                                      </a:xfrm>
                                    </wpg:grpSpPr>
                                    <wps:wsp>
                                      <wps:cNvPr id="5335" name="Rectangle 533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36" name="Rectangle 533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337" name="Group 5337"/>
                                    <wpg:cNvGrpSpPr/>
                                    <wpg:grpSpPr>
                                      <a:xfrm>
                                        <a:off x="359228" y="0"/>
                                        <a:ext cx="359614" cy="180000"/>
                                        <a:chOff x="0" y="0"/>
                                        <a:chExt cx="359614" cy="180000"/>
                                      </a:xfrm>
                                    </wpg:grpSpPr>
                                    <wps:wsp>
                                      <wps:cNvPr id="5338" name="Rectangle 533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39" name="Rectangle 533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5340" name="Rectangle 5340"/>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341" name="Group 5341"/>
                                  <wpg:cNvGrpSpPr/>
                                  <wpg:grpSpPr>
                                    <a:xfrm>
                                      <a:off x="5747657" y="0"/>
                                      <a:ext cx="359603" cy="179705"/>
                                      <a:chOff x="0" y="0"/>
                                      <a:chExt cx="359614" cy="180000"/>
                                    </a:xfrm>
                                  </wpg:grpSpPr>
                                  <wps:wsp>
                                    <wps:cNvPr id="5342" name="Rectangle 534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43" name="Rectangle 534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344" name="Group 5344"/>
                                <wpg:cNvGrpSpPr/>
                                <wpg:grpSpPr>
                                  <a:xfrm>
                                    <a:off x="0" y="538842"/>
                                    <a:ext cx="6286880" cy="180000"/>
                                    <a:chOff x="0" y="0"/>
                                    <a:chExt cx="6286880" cy="180000"/>
                                  </a:xfrm>
                                </wpg:grpSpPr>
                                <wpg:grpSp>
                                  <wpg:cNvPr id="5345" name="Group 5345"/>
                                  <wpg:cNvGrpSpPr/>
                                  <wpg:grpSpPr>
                                    <a:xfrm>
                                      <a:off x="0" y="0"/>
                                      <a:ext cx="718842" cy="180000"/>
                                      <a:chOff x="0" y="0"/>
                                      <a:chExt cx="718842" cy="180000"/>
                                    </a:xfrm>
                                  </wpg:grpSpPr>
                                  <wpg:grpSp>
                                    <wpg:cNvPr id="5346" name="Group 5346"/>
                                    <wpg:cNvGrpSpPr/>
                                    <wpg:grpSpPr>
                                      <a:xfrm>
                                        <a:off x="0" y="0"/>
                                        <a:ext cx="359614" cy="180000"/>
                                        <a:chOff x="0" y="0"/>
                                        <a:chExt cx="359614" cy="180000"/>
                                      </a:xfrm>
                                    </wpg:grpSpPr>
                                    <wps:wsp>
                                      <wps:cNvPr id="5347" name="Rectangle 534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48" name="Rectangle 534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349" name="Group 5349"/>
                                    <wpg:cNvGrpSpPr/>
                                    <wpg:grpSpPr>
                                      <a:xfrm>
                                        <a:off x="359228" y="0"/>
                                        <a:ext cx="359614" cy="180000"/>
                                        <a:chOff x="0" y="0"/>
                                        <a:chExt cx="359614" cy="180000"/>
                                      </a:xfrm>
                                    </wpg:grpSpPr>
                                    <wps:wsp>
                                      <wps:cNvPr id="5350" name="Rectangle 535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51" name="Rectangle 535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352" name="Group 5352"/>
                                  <wpg:cNvGrpSpPr/>
                                  <wpg:grpSpPr>
                                    <a:xfrm>
                                      <a:off x="1436914" y="0"/>
                                      <a:ext cx="718820" cy="179705"/>
                                      <a:chOff x="0" y="0"/>
                                      <a:chExt cx="718842" cy="180000"/>
                                    </a:xfrm>
                                  </wpg:grpSpPr>
                                  <wpg:grpSp>
                                    <wpg:cNvPr id="5353" name="Group 5353"/>
                                    <wpg:cNvGrpSpPr/>
                                    <wpg:grpSpPr>
                                      <a:xfrm>
                                        <a:off x="0" y="0"/>
                                        <a:ext cx="359614" cy="180000"/>
                                        <a:chOff x="0" y="0"/>
                                        <a:chExt cx="359614" cy="180000"/>
                                      </a:xfrm>
                                    </wpg:grpSpPr>
                                    <wps:wsp>
                                      <wps:cNvPr id="5354" name="Rectangle 535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55" name="Rectangle 535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356" name="Group 5356"/>
                                    <wpg:cNvGrpSpPr/>
                                    <wpg:grpSpPr>
                                      <a:xfrm>
                                        <a:off x="359228" y="0"/>
                                        <a:ext cx="359614" cy="180000"/>
                                        <a:chOff x="0" y="0"/>
                                        <a:chExt cx="359614" cy="180000"/>
                                      </a:xfrm>
                                    </wpg:grpSpPr>
                                    <wps:wsp>
                                      <wps:cNvPr id="5357" name="Rectangle 535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58" name="Rectangle 535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359" name="Group 5359"/>
                                  <wpg:cNvGrpSpPr/>
                                  <wpg:grpSpPr>
                                    <a:xfrm>
                                      <a:off x="2873829" y="0"/>
                                      <a:ext cx="718820" cy="179705"/>
                                      <a:chOff x="0" y="0"/>
                                      <a:chExt cx="718842" cy="180000"/>
                                    </a:xfrm>
                                  </wpg:grpSpPr>
                                  <wpg:grpSp>
                                    <wpg:cNvPr id="5360" name="Group 5360"/>
                                    <wpg:cNvGrpSpPr/>
                                    <wpg:grpSpPr>
                                      <a:xfrm>
                                        <a:off x="0" y="0"/>
                                        <a:ext cx="359614" cy="180000"/>
                                        <a:chOff x="0" y="0"/>
                                        <a:chExt cx="359614" cy="180000"/>
                                      </a:xfrm>
                                    </wpg:grpSpPr>
                                    <wps:wsp>
                                      <wps:cNvPr id="5361" name="Rectangle 536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62" name="Rectangle 536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363" name="Group 5363"/>
                                    <wpg:cNvGrpSpPr/>
                                    <wpg:grpSpPr>
                                      <a:xfrm>
                                        <a:off x="359228" y="0"/>
                                        <a:ext cx="359614" cy="180000"/>
                                        <a:chOff x="0" y="0"/>
                                        <a:chExt cx="359614" cy="180000"/>
                                      </a:xfrm>
                                    </wpg:grpSpPr>
                                    <wps:wsp>
                                      <wps:cNvPr id="5364" name="Rectangle 536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65" name="Rectangle 536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366" name="Group 5366"/>
                                  <wpg:cNvGrpSpPr/>
                                  <wpg:grpSpPr>
                                    <a:xfrm>
                                      <a:off x="2155372" y="0"/>
                                      <a:ext cx="718820" cy="179705"/>
                                      <a:chOff x="0" y="0"/>
                                      <a:chExt cx="718842" cy="180000"/>
                                    </a:xfrm>
                                  </wpg:grpSpPr>
                                  <wpg:grpSp>
                                    <wpg:cNvPr id="5367" name="Group 5367"/>
                                    <wpg:cNvGrpSpPr/>
                                    <wpg:grpSpPr>
                                      <a:xfrm>
                                        <a:off x="0" y="0"/>
                                        <a:ext cx="359614" cy="180000"/>
                                        <a:chOff x="0" y="0"/>
                                        <a:chExt cx="359614" cy="180000"/>
                                      </a:xfrm>
                                    </wpg:grpSpPr>
                                    <wps:wsp>
                                      <wps:cNvPr id="5368" name="Rectangle 536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69" name="Rectangle 536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370" name="Group 5370"/>
                                    <wpg:cNvGrpSpPr/>
                                    <wpg:grpSpPr>
                                      <a:xfrm>
                                        <a:off x="359228" y="0"/>
                                        <a:ext cx="359614" cy="180000"/>
                                        <a:chOff x="0" y="0"/>
                                        <a:chExt cx="359614" cy="180000"/>
                                      </a:xfrm>
                                    </wpg:grpSpPr>
                                    <wps:wsp>
                                      <wps:cNvPr id="5371" name="Rectangle 537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72" name="Rectangle 537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373" name="Group 5373"/>
                                  <wpg:cNvGrpSpPr/>
                                  <wpg:grpSpPr>
                                    <a:xfrm>
                                      <a:off x="718457" y="0"/>
                                      <a:ext cx="718820" cy="179705"/>
                                      <a:chOff x="0" y="0"/>
                                      <a:chExt cx="718842" cy="180000"/>
                                    </a:xfrm>
                                  </wpg:grpSpPr>
                                  <wpg:grpSp>
                                    <wpg:cNvPr id="5374" name="Group 5374"/>
                                    <wpg:cNvGrpSpPr/>
                                    <wpg:grpSpPr>
                                      <a:xfrm>
                                        <a:off x="0" y="0"/>
                                        <a:ext cx="359614" cy="180000"/>
                                        <a:chOff x="0" y="0"/>
                                        <a:chExt cx="359614" cy="180000"/>
                                      </a:xfrm>
                                    </wpg:grpSpPr>
                                    <wps:wsp>
                                      <wps:cNvPr id="5375" name="Rectangle 537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76" name="Rectangle 537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377" name="Group 5377"/>
                                    <wpg:cNvGrpSpPr/>
                                    <wpg:grpSpPr>
                                      <a:xfrm>
                                        <a:off x="359228" y="0"/>
                                        <a:ext cx="359614" cy="180000"/>
                                        <a:chOff x="0" y="0"/>
                                        <a:chExt cx="359614" cy="180000"/>
                                      </a:xfrm>
                                    </wpg:grpSpPr>
                                    <wps:wsp>
                                      <wps:cNvPr id="5378" name="Rectangle 537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79" name="Rectangle 537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380" name="Group 5380"/>
                                  <wpg:cNvGrpSpPr/>
                                  <wpg:grpSpPr>
                                    <a:xfrm>
                                      <a:off x="3592286" y="0"/>
                                      <a:ext cx="718820" cy="179705"/>
                                      <a:chOff x="0" y="0"/>
                                      <a:chExt cx="718842" cy="180000"/>
                                    </a:xfrm>
                                  </wpg:grpSpPr>
                                  <wpg:grpSp>
                                    <wpg:cNvPr id="5381" name="Group 5381"/>
                                    <wpg:cNvGrpSpPr/>
                                    <wpg:grpSpPr>
                                      <a:xfrm>
                                        <a:off x="0" y="0"/>
                                        <a:ext cx="359614" cy="180000"/>
                                        <a:chOff x="0" y="0"/>
                                        <a:chExt cx="359614" cy="180000"/>
                                      </a:xfrm>
                                    </wpg:grpSpPr>
                                    <wps:wsp>
                                      <wps:cNvPr id="5382" name="Rectangle 538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83" name="Rectangle 538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384" name="Group 5384"/>
                                    <wpg:cNvGrpSpPr/>
                                    <wpg:grpSpPr>
                                      <a:xfrm>
                                        <a:off x="359228" y="0"/>
                                        <a:ext cx="359614" cy="180000"/>
                                        <a:chOff x="0" y="0"/>
                                        <a:chExt cx="359614" cy="180000"/>
                                      </a:xfrm>
                                    </wpg:grpSpPr>
                                    <wps:wsp>
                                      <wps:cNvPr id="5385" name="Rectangle 538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86" name="Rectangle 538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387" name="Group 5387"/>
                                  <wpg:cNvGrpSpPr/>
                                  <wpg:grpSpPr>
                                    <a:xfrm>
                                      <a:off x="5029200" y="0"/>
                                      <a:ext cx="718820" cy="179705"/>
                                      <a:chOff x="0" y="0"/>
                                      <a:chExt cx="718842" cy="180000"/>
                                    </a:xfrm>
                                  </wpg:grpSpPr>
                                  <wpg:grpSp>
                                    <wpg:cNvPr id="5388" name="Group 5388"/>
                                    <wpg:cNvGrpSpPr/>
                                    <wpg:grpSpPr>
                                      <a:xfrm>
                                        <a:off x="0" y="0"/>
                                        <a:ext cx="359614" cy="180000"/>
                                        <a:chOff x="0" y="0"/>
                                        <a:chExt cx="359614" cy="180000"/>
                                      </a:xfrm>
                                    </wpg:grpSpPr>
                                    <wps:wsp>
                                      <wps:cNvPr id="5389" name="Rectangle 538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90" name="Rectangle 539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391" name="Group 5391"/>
                                    <wpg:cNvGrpSpPr/>
                                    <wpg:grpSpPr>
                                      <a:xfrm>
                                        <a:off x="359228" y="0"/>
                                        <a:ext cx="359614" cy="180000"/>
                                        <a:chOff x="0" y="0"/>
                                        <a:chExt cx="359614" cy="180000"/>
                                      </a:xfrm>
                                    </wpg:grpSpPr>
                                    <wps:wsp>
                                      <wps:cNvPr id="5392" name="Rectangle 539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93" name="Rectangle 539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394" name="Group 5394"/>
                                  <wpg:cNvGrpSpPr/>
                                  <wpg:grpSpPr>
                                    <a:xfrm>
                                      <a:off x="4310743" y="0"/>
                                      <a:ext cx="718820" cy="179705"/>
                                      <a:chOff x="0" y="0"/>
                                      <a:chExt cx="718842" cy="180000"/>
                                    </a:xfrm>
                                  </wpg:grpSpPr>
                                  <wpg:grpSp>
                                    <wpg:cNvPr id="5395" name="Group 5395"/>
                                    <wpg:cNvGrpSpPr/>
                                    <wpg:grpSpPr>
                                      <a:xfrm>
                                        <a:off x="0" y="0"/>
                                        <a:ext cx="359614" cy="180000"/>
                                        <a:chOff x="0" y="0"/>
                                        <a:chExt cx="359614" cy="180000"/>
                                      </a:xfrm>
                                    </wpg:grpSpPr>
                                    <wps:wsp>
                                      <wps:cNvPr id="5396" name="Rectangle 539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97" name="Rectangle 539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398" name="Group 5398"/>
                                    <wpg:cNvGrpSpPr/>
                                    <wpg:grpSpPr>
                                      <a:xfrm>
                                        <a:off x="359228" y="0"/>
                                        <a:ext cx="359614" cy="180000"/>
                                        <a:chOff x="0" y="0"/>
                                        <a:chExt cx="359614" cy="180000"/>
                                      </a:xfrm>
                                    </wpg:grpSpPr>
                                    <wps:wsp>
                                      <wps:cNvPr id="5399" name="Rectangle 539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00" name="Rectangle 540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5401" name="Rectangle 5401"/>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402" name="Group 5402"/>
                                  <wpg:cNvGrpSpPr/>
                                  <wpg:grpSpPr>
                                    <a:xfrm>
                                      <a:off x="5747657" y="0"/>
                                      <a:ext cx="359603" cy="179705"/>
                                      <a:chOff x="0" y="0"/>
                                      <a:chExt cx="359614" cy="180000"/>
                                    </a:xfrm>
                                  </wpg:grpSpPr>
                                  <wps:wsp>
                                    <wps:cNvPr id="5403" name="Rectangle 540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04" name="Rectangle 540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5405" name="Group 5405"/>
                              <wpg:cNvGrpSpPr/>
                              <wpg:grpSpPr>
                                <a:xfrm>
                                  <a:off x="0" y="5029200"/>
                                  <a:ext cx="6284850" cy="718643"/>
                                  <a:chOff x="0" y="0"/>
                                  <a:chExt cx="6286880" cy="718843"/>
                                </a:xfrm>
                              </wpg:grpSpPr>
                              <wpg:grpSp>
                                <wpg:cNvPr id="5406" name="Group 5406"/>
                                <wpg:cNvGrpSpPr/>
                                <wpg:grpSpPr>
                                  <a:xfrm>
                                    <a:off x="0" y="0"/>
                                    <a:ext cx="6286880" cy="180000"/>
                                    <a:chOff x="0" y="0"/>
                                    <a:chExt cx="6286880" cy="180000"/>
                                  </a:xfrm>
                                </wpg:grpSpPr>
                                <wpg:grpSp>
                                  <wpg:cNvPr id="5407" name="Group 5407"/>
                                  <wpg:cNvGrpSpPr/>
                                  <wpg:grpSpPr>
                                    <a:xfrm>
                                      <a:off x="0" y="0"/>
                                      <a:ext cx="718842" cy="180000"/>
                                      <a:chOff x="0" y="0"/>
                                      <a:chExt cx="718842" cy="180000"/>
                                    </a:xfrm>
                                  </wpg:grpSpPr>
                                  <wpg:grpSp>
                                    <wpg:cNvPr id="5408" name="Group 5408"/>
                                    <wpg:cNvGrpSpPr/>
                                    <wpg:grpSpPr>
                                      <a:xfrm>
                                        <a:off x="0" y="0"/>
                                        <a:ext cx="359614" cy="180000"/>
                                        <a:chOff x="0" y="0"/>
                                        <a:chExt cx="359614" cy="180000"/>
                                      </a:xfrm>
                                    </wpg:grpSpPr>
                                    <wps:wsp>
                                      <wps:cNvPr id="5409" name="Rectangle 540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10" name="Rectangle 541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411" name="Group 5411"/>
                                    <wpg:cNvGrpSpPr/>
                                    <wpg:grpSpPr>
                                      <a:xfrm>
                                        <a:off x="359228" y="0"/>
                                        <a:ext cx="359614" cy="180000"/>
                                        <a:chOff x="0" y="0"/>
                                        <a:chExt cx="359614" cy="180000"/>
                                      </a:xfrm>
                                    </wpg:grpSpPr>
                                    <wps:wsp>
                                      <wps:cNvPr id="5412" name="Rectangle 541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13" name="Rectangle 541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414" name="Group 5414"/>
                                  <wpg:cNvGrpSpPr/>
                                  <wpg:grpSpPr>
                                    <a:xfrm>
                                      <a:off x="1436914" y="0"/>
                                      <a:ext cx="718820" cy="179705"/>
                                      <a:chOff x="0" y="0"/>
                                      <a:chExt cx="718842" cy="180000"/>
                                    </a:xfrm>
                                  </wpg:grpSpPr>
                                  <wpg:grpSp>
                                    <wpg:cNvPr id="5415" name="Group 5415"/>
                                    <wpg:cNvGrpSpPr/>
                                    <wpg:grpSpPr>
                                      <a:xfrm>
                                        <a:off x="0" y="0"/>
                                        <a:ext cx="359614" cy="180000"/>
                                        <a:chOff x="0" y="0"/>
                                        <a:chExt cx="359614" cy="180000"/>
                                      </a:xfrm>
                                    </wpg:grpSpPr>
                                    <wps:wsp>
                                      <wps:cNvPr id="5416" name="Rectangle 541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17" name="Rectangle 541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418" name="Group 5418"/>
                                    <wpg:cNvGrpSpPr/>
                                    <wpg:grpSpPr>
                                      <a:xfrm>
                                        <a:off x="359228" y="0"/>
                                        <a:ext cx="359614" cy="180000"/>
                                        <a:chOff x="0" y="0"/>
                                        <a:chExt cx="359614" cy="180000"/>
                                      </a:xfrm>
                                    </wpg:grpSpPr>
                                    <wps:wsp>
                                      <wps:cNvPr id="5419" name="Rectangle 541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20" name="Rectangle 542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421" name="Group 5421"/>
                                  <wpg:cNvGrpSpPr/>
                                  <wpg:grpSpPr>
                                    <a:xfrm>
                                      <a:off x="2873829" y="0"/>
                                      <a:ext cx="718820" cy="179705"/>
                                      <a:chOff x="0" y="0"/>
                                      <a:chExt cx="718842" cy="180000"/>
                                    </a:xfrm>
                                  </wpg:grpSpPr>
                                  <wpg:grpSp>
                                    <wpg:cNvPr id="5422" name="Group 5422"/>
                                    <wpg:cNvGrpSpPr/>
                                    <wpg:grpSpPr>
                                      <a:xfrm>
                                        <a:off x="0" y="0"/>
                                        <a:ext cx="359614" cy="180000"/>
                                        <a:chOff x="0" y="0"/>
                                        <a:chExt cx="359614" cy="180000"/>
                                      </a:xfrm>
                                    </wpg:grpSpPr>
                                    <wps:wsp>
                                      <wps:cNvPr id="5423" name="Rectangle 542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24" name="Rectangle 542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425" name="Group 5425"/>
                                    <wpg:cNvGrpSpPr/>
                                    <wpg:grpSpPr>
                                      <a:xfrm>
                                        <a:off x="359228" y="0"/>
                                        <a:ext cx="359614" cy="180000"/>
                                        <a:chOff x="0" y="0"/>
                                        <a:chExt cx="359614" cy="180000"/>
                                      </a:xfrm>
                                    </wpg:grpSpPr>
                                    <wps:wsp>
                                      <wps:cNvPr id="5426" name="Rectangle 542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27" name="Rectangle 542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428" name="Group 5428"/>
                                  <wpg:cNvGrpSpPr/>
                                  <wpg:grpSpPr>
                                    <a:xfrm>
                                      <a:off x="2155372" y="0"/>
                                      <a:ext cx="718820" cy="179705"/>
                                      <a:chOff x="0" y="0"/>
                                      <a:chExt cx="718842" cy="180000"/>
                                    </a:xfrm>
                                  </wpg:grpSpPr>
                                  <wpg:grpSp>
                                    <wpg:cNvPr id="5429" name="Group 5429"/>
                                    <wpg:cNvGrpSpPr/>
                                    <wpg:grpSpPr>
                                      <a:xfrm>
                                        <a:off x="0" y="0"/>
                                        <a:ext cx="359614" cy="180000"/>
                                        <a:chOff x="0" y="0"/>
                                        <a:chExt cx="359614" cy="180000"/>
                                      </a:xfrm>
                                    </wpg:grpSpPr>
                                    <wps:wsp>
                                      <wps:cNvPr id="5430" name="Rectangle 543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31" name="Rectangle 543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432" name="Group 5432"/>
                                    <wpg:cNvGrpSpPr/>
                                    <wpg:grpSpPr>
                                      <a:xfrm>
                                        <a:off x="359228" y="0"/>
                                        <a:ext cx="359614" cy="180000"/>
                                        <a:chOff x="0" y="0"/>
                                        <a:chExt cx="359614" cy="180000"/>
                                      </a:xfrm>
                                    </wpg:grpSpPr>
                                    <wps:wsp>
                                      <wps:cNvPr id="5433" name="Rectangle 543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34" name="Rectangle 543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435" name="Group 5435"/>
                                  <wpg:cNvGrpSpPr/>
                                  <wpg:grpSpPr>
                                    <a:xfrm>
                                      <a:off x="718457" y="0"/>
                                      <a:ext cx="718820" cy="179705"/>
                                      <a:chOff x="0" y="0"/>
                                      <a:chExt cx="718842" cy="180000"/>
                                    </a:xfrm>
                                  </wpg:grpSpPr>
                                  <wpg:grpSp>
                                    <wpg:cNvPr id="5436" name="Group 5436"/>
                                    <wpg:cNvGrpSpPr/>
                                    <wpg:grpSpPr>
                                      <a:xfrm>
                                        <a:off x="0" y="0"/>
                                        <a:ext cx="359614" cy="180000"/>
                                        <a:chOff x="0" y="0"/>
                                        <a:chExt cx="359614" cy="180000"/>
                                      </a:xfrm>
                                    </wpg:grpSpPr>
                                    <wps:wsp>
                                      <wps:cNvPr id="5437" name="Rectangle 543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38" name="Rectangle 543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439" name="Group 5439"/>
                                    <wpg:cNvGrpSpPr/>
                                    <wpg:grpSpPr>
                                      <a:xfrm>
                                        <a:off x="359228" y="0"/>
                                        <a:ext cx="359614" cy="180000"/>
                                        <a:chOff x="0" y="0"/>
                                        <a:chExt cx="359614" cy="180000"/>
                                      </a:xfrm>
                                    </wpg:grpSpPr>
                                    <wps:wsp>
                                      <wps:cNvPr id="5440" name="Rectangle 544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41" name="Rectangle 544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442" name="Group 5442"/>
                                  <wpg:cNvGrpSpPr/>
                                  <wpg:grpSpPr>
                                    <a:xfrm>
                                      <a:off x="3592286" y="0"/>
                                      <a:ext cx="718820" cy="179705"/>
                                      <a:chOff x="0" y="0"/>
                                      <a:chExt cx="718842" cy="180000"/>
                                    </a:xfrm>
                                  </wpg:grpSpPr>
                                  <wpg:grpSp>
                                    <wpg:cNvPr id="5443" name="Group 5443"/>
                                    <wpg:cNvGrpSpPr/>
                                    <wpg:grpSpPr>
                                      <a:xfrm>
                                        <a:off x="0" y="0"/>
                                        <a:ext cx="359614" cy="180000"/>
                                        <a:chOff x="0" y="0"/>
                                        <a:chExt cx="359614" cy="180000"/>
                                      </a:xfrm>
                                    </wpg:grpSpPr>
                                    <wps:wsp>
                                      <wps:cNvPr id="5444" name="Rectangle 544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45" name="Rectangle 544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446" name="Group 5446"/>
                                    <wpg:cNvGrpSpPr/>
                                    <wpg:grpSpPr>
                                      <a:xfrm>
                                        <a:off x="359228" y="0"/>
                                        <a:ext cx="359614" cy="180000"/>
                                        <a:chOff x="0" y="0"/>
                                        <a:chExt cx="359614" cy="180000"/>
                                      </a:xfrm>
                                    </wpg:grpSpPr>
                                    <wps:wsp>
                                      <wps:cNvPr id="5447" name="Rectangle 544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48" name="Rectangle 544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449" name="Group 5449"/>
                                  <wpg:cNvGrpSpPr/>
                                  <wpg:grpSpPr>
                                    <a:xfrm>
                                      <a:off x="5029200" y="0"/>
                                      <a:ext cx="718820" cy="179705"/>
                                      <a:chOff x="0" y="0"/>
                                      <a:chExt cx="718842" cy="180000"/>
                                    </a:xfrm>
                                  </wpg:grpSpPr>
                                  <wpg:grpSp>
                                    <wpg:cNvPr id="5450" name="Group 5450"/>
                                    <wpg:cNvGrpSpPr/>
                                    <wpg:grpSpPr>
                                      <a:xfrm>
                                        <a:off x="0" y="0"/>
                                        <a:ext cx="359614" cy="180000"/>
                                        <a:chOff x="0" y="0"/>
                                        <a:chExt cx="359614" cy="180000"/>
                                      </a:xfrm>
                                    </wpg:grpSpPr>
                                    <wps:wsp>
                                      <wps:cNvPr id="5451" name="Rectangle 545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52" name="Rectangle 545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453" name="Group 5453"/>
                                    <wpg:cNvGrpSpPr/>
                                    <wpg:grpSpPr>
                                      <a:xfrm>
                                        <a:off x="359228" y="0"/>
                                        <a:ext cx="359614" cy="180000"/>
                                        <a:chOff x="0" y="0"/>
                                        <a:chExt cx="359614" cy="180000"/>
                                      </a:xfrm>
                                    </wpg:grpSpPr>
                                    <wps:wsp>
                                      <wps:cNvPr id="5454" name="Rectangle 545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55" name="Rectangle 545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456" name="Group 5456"/>
                                  <wpg:cNvGrpSpPr/>
                                  <wpg:grpSpPr>
                                    <a:xfrm>
                                      <a:off x="4310743" y="0"/>
                                      <a:ext cx="718820" cy="179705"/>
                                      <a:chOff x="0" y="0"/>
                                      <a:chExt cx="718842" cy="180000"/>
                                    </a:xfrm>
                                  </wpg:grpSpPr>
                                  <wpg:grpSp>
                                    <wpg:cNvPr id="5457" name="Group 5457"/>
                                    <wpg:cNvGrpSpPr/>
                                    <wpg:grpSpPr>
                                      <a:xfrm>
                                        <a:off x="0" y="0"/>
                                        <a:ext cx="359614" cy="180000"/>
                                        <a:chOff x="0" y="0"/>
                                        <a:chExt cx="359614" cy="180000"/>
                                      </a:xfrm>
                                    </wpg:grpSpPr>
                                    <wps:wsp>
                                      <wps:cNvPr id="5458" name="Rectangle 545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59" name="Rectangle 545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460" name="Group 5460"/>
                                    <wpg:cNvGrpSpPr/>
                                    <wpg:grpSpPr>
                                      <a:xfrm>
                                        <a:off x="359228" y="0"/>
                                        <a:ext cx="359614" cy="180000"/>
                                        <a:chOff x="0" y="0"/>
                                        <a:chExt cx="359614" cy="180000"/>
                                      </a:xfrm>
                                    </wpg:grpSpPr>
                                    <wps:wsp>
                                      <wps:cNvPr id="5461" name="Rectangle 546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62" name="Rectangle 546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5463" name="Rectangle 5463"/>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464" name="Group 5464"/>
                                  <wpg:cNvGrpSpPr/>
                                  <wpg:grpSpPr>
                                    <a:xfrm>
                                      <a:off x="5747657" y="0"/>
                                      <a:ext cx="359603" cy="179705"/>
                                      <a:chOff x="0" y="0"/>
                                      <a:chExt cx="359614" cy="180000"/>
                                    </a:xfrm>
                                  </wpg:grpSpPr>
                                  <wps:wsp>
                                    <wps:cNvPr id="5465" name="Rectangle 546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66" name="Rectangle 546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467" name="Group 5467"/>
                                <wpg:cNvGrpSpPr/>
                                <wpg:grpSpPr>
                                  <a:xfrm>
                                    <a:off x="0" y="179614"/>
                                    <a:ext cx="6286880" cy="180000"/>
                                    <a:chOff x="0" y="0"/>
                                    <a:chExt cx="6286880" cy="180000"/>
                                  </a:xfrm>
                                </wpg:grpSpPr>
                                <wpg:grpSp>
                                  <wpg:cNvPr id="5468" name="Group 5468"/>
                                  <wpg:cNvGrpSpPr/>
                                  <wpg:grpSpPr>
                                    <a:xfrm>
                                      <a:off x="0" y="0"/>
                                      <a:ext cx="718842" cy="180000"/>
                                      <a:chOff x="0" y="0"/>
                                      <a:chExt cx="718842" cy="180000"/>
                                    </a:xfrm>
                                  </wpg:grpSpPr>
                                  <wpg:grpSp>
                                    <wpg:cNvPr id="5469" name="Group 5469"/>
                                    <wpg:cNvGrpSpPr/>
                                    <wpg:grpSpPr>
                                      <a:xfrm>
                                        <a:off x="0" y="0"/>
                                        <a:ext cx="359614" cy="180000"/>
                                        <a:chOff x="0" y="0"/>
                                        <a:chExt cx="359614" cy="180000"/>
                                      </a:xfrm>
                                    </wpg:grpSpPr>
                                    <wps:wsp>
                                      <wps:cNvPr id="5470" name="Rectangle 547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71" name="Rectangle 547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472" name="Group 5472"/>
                                    <wpg:cNvGrpSpPr/>
                                    <wpg:grpSpPr>
                                      <a:xfrm>
                                        <a:off x="359228" y="0"/>
                                        <a:ext cx="359614" cy="180000"/>
                                        <a:chOff x="0" y="0"/>
                                        <a:chExt cx="359614" cy="180000"/>
                                      </a:xfrm>
                                    </wpg:grpSpPr>
                                    <wps:wsp>
                                      <wps:cNvPr id="5473" name="Rectangle 547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74" name="Rectangle 547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475" name="Group 5475"/>
                                  <wpg:cNvGrpSpPr/>
                                  <wpg:grpSpPr>
                                    <a:xfrm>
                                      <a:off x="1436914" y="0"/>
                                      <a:ext cx="718820" cy="179705"/>
                                      <a:chOff x="0" y="0"/>
                                      <a:chExt cx="718842" cy="180000"/>
                                    </a:xfrm>
                                  </wpg:grpSpPr>
                                  <wpg:grpSp>
                                    <wpg:cNvPr id="5476" name="Group 5476"/>
                                    <wpg:cNvGrpSpPr/>
                                    <wpg:grpSpPr>
                                      <a:xfrm>
                                        <a:off x="0" y="0"/>
                                        <a:ext cx="359614" cy="180000"/>
                                        <a:chOff x="0" y="0"/>
                                        <a:chExt cx="359614" cy="180000"/>
                                      </a:xfrm>
                                    </wpg:grpSpPr>
                                    <wps:wsp>
                                      <wps:cNvPr id="5477" name="Rectangle 547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78" name="Rectangle 547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479" name="Group 5479"/>
                                    <wpg:cNvGrpSpPr/>
                                    <wpg:grpSpPr>
                                      <a:xfrm>
                                        <a:off x="359228" y="0"/>
                                        <a:ext cx="359614" cy="180000"/>
                                        <a:chOff x="0" y="0"/>
                                        <a:chExt cx="359614" cy="180000"/>
                                      </a:xfrm>
                                    </wpg:grpSpPr>
                                    <wps:wsp>
                                      <wps:cNvPr id="5480" name="Rectangle 548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81" name="Rectangle 548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482" name="Group 5482"/>
                                  <wpg:cNvGrpSpPr/>
                                  <wpg:grpSpPr>
                                    <a:xfrm>
                                      <a:off x="2873829" y="0"/>
                                      <a:ext cx="718820" cy="179705"/>
                                      <a:chOff x="0" y="0"/>
                                      <a:chExt cx="718842" cy="180000"/>
                                    </a:xfrm>
                                  </wpg:grpSpPr>
                                  <wpg:grpSp>
                                    <wpg:cNvPr id="5483" name="Group 5483"/>
                                    <wpg:cNvGrpSpPr/>
                                    <wpg:grpSpPr>
                                      <a:xfrm>
                                        <a:off x="0" y="0"/>
                                        <a:ext cx="359614" cy="180000"/>
                                        <a:chOff x="0" y="0"/>
                                        <a:chExt cx="359614" cy="180000"/>
                                      </a:xfrm>
                                    </wpg:grpSpPr>
                                    <wps:wsp>
                                      <wps:cNvPr id="5484" name="Rectangle 548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85" name="Rectangle 548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486" name="Group 5486"/>
                                    <wpg:cNvGrpSpPr/>
                                    <wpg:grpSpPr>
                                      <a:xfrm>
                                        <a:off x="359228" y="0"/>
                                        <a:ext cx="359614" cy="180000"/>
                                        <a:chOff x="0" y="0"/>
                                        <a:chExt cx="359614" cy="180000"/>
                                      </a:xfrm>
                                    </wpg:grpSpPr>
                                    <wps:wsp>
                                      <wps:cNvPr id="5487" name="Rectangle 548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88" name="Rectangle 548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489" name="Group 5489"/>
                                  <wpg:cNvGrpSpPr/>
                                  <wpg:grpSpPr>
                                    <a:xfrm>
                                      <a:off x="2155372" y="0"/>
                                      <a:ext cx="718820" cy="179705"/>
                                      <a:chOff x="0" y="0"/>
                                      <a:chExt cx="718842" cy="180000"/>
                                    </a:xfrm>
                                  </wpg:grpSpPr>
                                  <wpg:grpSp>
                                    <wpg:cNvPr id="5490" name="Group 5490"/>
                                    <wpg:cNvGrpSpPr/>
                                    <wpg:grpSpPr>
                                      <a:xfrm>
                                        <a:off x="0" y="0"/>
                                        <a:ext cx="359614" cy="180000"/>
                                        <a:chOff x="0" y="0"/>
                                        <a:chExt cx="359614" cy="180000"/>
                                      </a:xfrm>
                                    </wpg:grpSpPr>
                                    <wps:wsp>
                                      <wps:cNvPr id="5491" name="Rectangle 549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92" name="Rectangle 549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493" name="Group 5493"/>
                                    <wpg:cNvGrpSpPr/>
                                    <wpg:grpSpPr>
                                      <a:xfrm>
                                        <a:off x="359228" y="0"/>
                                        <a:ext cx="359614" cy="180000"/>
                                        <a:chOff x="0" y="0"/>
                                        <a:chExt cx="359614" cy="180000"/>
                                      </a:xfrm>
                                    </wpg:grpSpPr>
                                    <wps:wsp>
                                      <wps:cNvPr id="5494" name="Rectangle 549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95" name="Rectangle 549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496" name="Group 5496"/>
                                  <wpg:cNvGrpSpPr/>
                                  <wpg:grpSpPr>
                                    <a:xfrm>
                                      <a:off x="718457" y="0"/>
                                      <a:ext cx="718820" cy="179705"/>
                                      <a:chOff x="0" y="0"/>
                                      <a:chExt cx="718842" cy="180000"/>
                                    </a:xfrm>
                                  </wpg:grpSpPr>
                                  <wpg:grpSp>
                                    <wpg:cNvPr id="5497" name="Group 5497"/>
                                    <wpg:cNvGrpSpPr/>
                                    <wpg:grpSpPr>
                                      <a:xfrm>
                                        <a:off x="0" y="0"/>
                                        <a:ext cx="359614" cy="180000"/>
                                        <a:chOff x="0" y="0"/>
                                        <a:chExt cx="359614" cy="180000"/>
                                      </a:xfrm>
                                    </wpg:grpSpPr>
                                    <wps:wsp>
                                      <wps:cNvPr id="5498" name="Rectangle 549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99" name="Rectangle 549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500" name="Group 5500"/>
                                    <wpg:cNvGrpSpPr/>
                                    <wpg:grpSpPr>
                                      <a:xfrm>
                                        <a:off x="359228" y="0"/>
                                        <a:ext cx="359614" cy="180000"/>
                                        <a:chOff x="0" y="0"/>
                                        <a:chExt cx="359614" cy="180000"/>
                                      </a:xfrm>
                                    </wpg:grpSpPr>
                                    <wps:wsp>
                                      <wps:cNvPr id="5501" name="Rectangle 550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02" name="Rectangle 550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503" name="Group 5503"/>
                                  <wpg:cNvGrpSpPr/>
                                  <wpg:grpSpPr>
                                    <a:xfrm>
                                      <a:off x="3592286" y="0"/>
                                      <a:ext cx="718820" cy="179705"/>
                                      <a:chOff x="0" y="0"/>
                                      <a:chExt cx="718842" cy="180000"/>
                                    </a:xfrm>
                                  </wpg:grpSpPr>
                                  <wpg:grpSp>
                                    <wpg:cNvPr id="5504" name="Group 5504"/>
                                    <wpg:cNvGrpSpPr/>
                                    <wpg:grpSpPr>
                                      <a:xfrm>
                                        <a:off x="0" y="0"/>
                                        <a:ext cx="359614" cy="180000"/>
                                        <a:chOff x="0" y="0"/>
                                        <a:chExt cx="359614" cy="180000"/>
                                      </a:xfrm>
                                    </wpg:grpSpPr>
                                    <wps:wsp>
                                      <wps:cNvPr id="5505" name="Rectangle 550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06" name="Rectangle 550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507" name="Group 5507"/>
                                    <wpg:cNvGrpSpPr/>
                                    <wpg:grpSpPr>
                                      <a:xfrm>
                                        <a:off x="359228" y="0"/>
                                        <a:ext cx="359614" cy="180000"/>
                                        <a:chOff x="0" y="0"/>
                                        <a:chExt cx="359614" cy="180000"/>
                                      </a:xfrm>
                                    </wpg:grpSpPr>
                                    <wps:wsp>
                                      <wps:cNvPr id="5508" name="Rectangle 550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09" name="Rectangle 550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510" name="Group 5510"/>
                                  <wpg:cNvGrpSpPr/>
                                  <wpg:grpSpPr>
                                    <a:xfrm>
                                      <a:off x="5029200" y="0"/>
                                      <a:ext cx="718820" cy="179705"/>
                                      <a:chOff x="0" y="0"/>
                                      <a:chExt cx="718842" cy="180000"/>
                                    </a:xfrm>
                                  </wpg:grpSpPr>
                                  <wpg:grpSp>
                                    <wpg:cNvPr id="5511" name="Group 5511"/>
                                    <wpg:cNvGrpSpPr/>
                                    <wpg:grpSpPr>
                                      <a:xfrm>
                                        <a:off x="0" y="0"/>
                                        <a:ext cx="359614" cy="180000"/>
                                        <a:chOff x="0" y="0"/>
                                        <a:chExt cx="359614" cy="180000"/>
                                      </a:xfrm>
                                    </wpg:grpSpPr>
                                    <wps:wsp>
                                      <wps:cNvPr id="5512" name="Rectangle 551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13" name="Rectangle 551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514" name="Group 5514"/>
                                    <wpg:cNvGrpSpPr/>
                                    <wpg:grpSpPr>
                                      <a:xfrm>
                                        <a:off x="359228" y="0"/>
                                        <a:ext cx="359614" cy="180000"/>
                                        <a:chOff x="0" y="0"/>
                                        <a:chExt cx="359614" cy="180000"/>
                                      </a:xfrm>
                                    </wpg:grpSpPr>
                                    <wps:wsp>
                                      <wps:cNvPr id="5515" name="Rectangle 551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16" name="Rectangle 551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517" name="Group 5517"/>
                                  <wpg:cNvGrpSpPr/>
                                  <wpg:grpSpPr>
                                    <a:xfrm>
                                      <a:off x="4310743" y="0"/>
                                      <a:ext cx="718820" cy="179705"/>
                                      <a:chOff x="0" y="0"/>
                                      <a:chExt cx="718842" cy="180000"/>
                                    </a:xfrm>
                                  </wpg:grpSpPr>
                                  <wpg:grpSp>
                                    <wpg:cNvPr id="5518" name="Group 5518"/>
                                    <wpg:cNvGrpSpPr/>
                                    <wpg:grpSpPr>
                                      <a:xfrm>
                                        <a:off x="0" y="0"/>
                                        <a:ext cx="359614" cy="180000"/>
                                        <a:chOff x="0" y="0"/>
                                        <a:chExt cx="359614" cy="180000"/>
                                      </a:xfrm>
                                    </wpg:grpSpPr>
                                    <wps:wsp>
                                      <wps:cNvPr id="5519" name="Rectangle 551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20" name="Rectangle 552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521" name="Group 5521"/>
                                    <wpg:cNvGrpSpPr/>
                                    <wpg:grpSpPr>
                                      <a:xfrm>
                                        <a:off x="359228" y="0"/>
                                        <a:ext cx="359614" cy="180000"/>
                                        <a:chOff x="0" y="0"/>
                                        <a:chExt cx="359614" cy="180000"/>
                                      </a:xfrm>
                                    </wpg:grpSpPr>
                                    <wps:wsp>
                                      <wps:cNvPr id="5522" name="Rectangle 552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23" name="Rectangle 552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5524" name="Rectangle 5524"/>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525" name="Group 5525"/>
                                  <wpg:cNvGrpSpPr/>
                                  <wpg:grpSpPr>
                                    <a:xfrm>
                                      <a:off x="5747657" y="0"/>
                                      <a:ext cx="359603" cy="179705"/>
                                      <a:chOff x="0" y="0"/>
                                      <a:chExt cx="359614" cy="180000"/>
                                    </a:xfrm>
                                  </wpg:grpSpPr>
                                  <wps:wsp>
                                    <wps:cNvPr id="5526" name="Rectangle 552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27" name="Rectangle 552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528" name="Group 5528"/>
                                <wpg:cNvGrpSpPr/>
                                <wpg:grpSpPr>
                                  <a:xfrm>
                                    <a:off x="0" y="359229"/>
                                    <a:ext cx="6286500" cy="179705"/>
                                    <a:chOff x="0" y="0"/>
                                    <a:chExt cx="6286880" cy="180000"/>
                                  </a:xfrm>
                                </wpg:grpSpPr>
                                <wpg:grpSp>
                                  <wpg:cNvPr id="5529" name="Group 5529"/>
                                  <wpg:cNvGrpSpPr/>
                                  <wpg:grpSpPr>
                                    <a:xfrm>
                                      <a:off x="0" y="0"/>
                                      <a:ext cx="718842" cy="180000"/>
                                      <a:chOff x="0" y="0"/>
                                      <a:chExt cx="718842" cy="180000"/>
                                    </a:xfrm>
                                  </wpg:grpSpPr>
                                  <wpg:grpSp>
                                    <wpg:cNvPr id="5530" name="Group 5530"/>
                                    <wpg:cNvGrpSpPr/>
                                    <wpg:grpSpPr>
                                      <a:xfrm>
                                        <a:off x="0" y="0"/>
                                        <a:ext cx="359614" cy="180000"/>
                                        <a:chOff x="0" y="0"/>
                                        <a:chExt cx="359614" cy="180000"/>
                                      </a:xfrm>
                                    </wpg:grpSpPr>
                                    <wps:wsp>
                                      <wps:cNvPr id="5531" name="Rectangle 553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32" name="Rectangle 553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533" name="Group 5533"/>
                                    <wpg:cNvGrpSpPr/>
                                    <wpg:grpSpPr>
                                      <a:xfrm>
                                        <a:off x="359228" y="0"/>
                                        <a:ext cx="359614" cy="180000"/>
                                        <a:chOff x="0" y="0"/>
                                        <a:chExt cx="359614" cy="180000"/>
                                      </a:xfrm>
                                    </wpg:grpSpPr>
                                    <wps:wsp>
                                      <wps:cNvPr id="5534" name="Rectangle 553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35" name="Rectangle 553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536" name="Group 5536"/>
                                  <wpg:cNvGrpSpPr/>
                                  <wpg:grpSpPr>
                                    <a:xfrm>
                                      <a:off x="1436914" y="0"/>
                                      <a:ext cx="718820" cy="179705"/>
                                      <a:chOff x="0" y="0"/>
                                      <a:chExt cx="718842" cy="180000"/>
                                    </a:xfrm>
                                  </wpg:grpSpPr>
                                  <wpg:grpSp>
                                    <wpg:cNvPr id="5537" name="Group 5537"/>
                                    <wpg:cNvGrpSpPr/>
                                    <wpg:grpSpPr>
                                      <a:xfrm>
                                        <a:off x="0" y="0"/>
                                        <a:ext cx="359614" cy="180000"/>
                                        <a:chOff x="0" y="0"/>
                                        <a:chExt cx="359614" cy="180000"/>
                                      </a:xfrm>
                                    </wpg:grpSpPr>
                                    <wps:wsp>
                                      <wps:cNvPr id="5538" name="Rectangle 553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39" name="Rectangle 553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540" name="Group 5540"/>
                                    <wpg:cNvGrpSpPr/>
                                    <wpg:grpSpPr>
                                      <a:xfrm>
                                        <a:off x="359228" y="0"/>
                                        <a:ext cx="359614" cy="180000"/>
                                        <a:chOff x="0" y="0"/>
                                        <a:chExt cx="359614" cy="180000"/>
                                      </a:xfrm>
                                    </wpg:grpSpPr>
                                    <wps:wsp>
                                      <wps:cNvPr id="5541" name="Rectangle 554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42" name="Rectangle 554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543" name="Group 5543"/>
                                  <wpg:cNvGrpSpPr/>
                                  <wpg:grpSpPr>
                                    <a:xfrm>
                                      <a:off x="2873829" y="0"/>
                                      <a:ext cx="718820" cy="179705"/>
                                      <a:chOff x="0" y="0"/>
                                      <a:chExt cx="718842" cy="180000"/>
                                    </a:xfrm>
                                  </wpg:grpSpPr>
                                  <wpg:grpSp>
                                    <wpg:cNvPr id="5544" name="Group 5544"/>
                                    <wpg:cNvGrpSpPr/>
                                    <wpg:grpSpPr>
                                      <a:xfrm>
                                        <a:off x="0" y="0"/>
                                        <a:ext cx="359614" cy="180000"/>
                                        <a:chOff x="0" y="0"/>
                                        <a:chExt cx="359614" cy="180000"/>
                                      </a:xfrm>
                                    </wpg:grpSpPr>
                                    <wps:wsp>
                                      <wps:cNvPr id="5545" name="Rectangle 554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46" name="Rectangle 554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547" name="Group 5547"/>
                                    <wpg:cNvGrpSpPr/>
                                    <wpg:grpSpPr>
                                      <a:xfrm>
                                        <a:off x="359228" y="0"/>
                                        <a:ext cx="359614" cy="180000"/>
                                        <a:chOff x="0" y="0"/>
                                        <a:chExt cx="359614" cy="180000"/>
                                      </a:xfrm>
                                    </wpg:grpSpPr>
                                    <wps:wsp>
                                      <wps:cNvPr id="5548" name="Rectangle 554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49" name="Rectangle 554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550" name="Group 5550"/>
                                  <wpg:cNvGrpSpPr/>
                                  <wpg:grpSpPr>
                                    <a:xfrm>
                                      <a:off x="2155372" y="0"/>
                                      <a:ext cx="718820" cy="179705"/>
                                      <a:chOff x="0" y="0"/>
                                      <a:chExt cx="718842" cy="180000"/>
                                    </a:xfrm>
                                  </wpg:grpSpPr>
                                  <wpg:grpSp>
                                    <wpg:cNvPr id="5551" name="Group 5551"/>
                                    <wpg:cNvGrpSpPr/>
                                    <wpg:grpSpPr>
                                      <a:xfrm>
                                        <a:off x="0" y="0"/>
                                        <a:ext cx="359614" cy="180000"/>
                                        <a:chOff x="0" y="0"/>
                                        <a:chExt cx="359614" cy="180000"/>
                                      </a:xfrm>
                                    </wpg:grpSpPr>
                                    <wps:wsp>
                                      <wps:cNvPr id="5552" name="Rectangle 555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53" name="Rectangle 555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554" name="Group 5554"/>
                                    <wpg:cNvGrpSpPr/>
                                    <wpg:grpSpPr>
                                      <a:xfrm>
                                        <a:off x="359228" y="0"/>
                                        <a:ext cx="359614" cy="180000"/>
                                        <a:chOff x="0" y="0"/>
                                        <a:chExt cx="359614" cy="180000"/>
                                      </a:xfrm>
                                    </wpg:grpSpPr>
                                    <wps:wsp>
                                      <wps:cNvPr id="5555" name="Rectangle 555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56" name="Rectangle 555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557" name="Group 5557"/>
                                  <wpg:cNvGrpSpPr/>
                                  <wpg:grpSpPr>
                                    <a:xfrm>
                                      <a:off x="718457" y="0"/>
                                      <a:ext cx="718820" cy="179705"/>
                                      <a:chOff x="0" y="0"/>
                                      <a:chExt cx="718842" cy="180000"/>
                                    </a:xfrm>
                                  </wpg:grpSpPr>
                                  <wpg:grpSp>
                                    <wpg:cNvPr id="5558" name="Group 5558"/>
                                    <wpg:cNvGrpSpPr/>
                                    <wpg:grpSpPr>
                                      <a:xfrm>
                                        <a:off x="0" y="0"/>
                                        <a:ext cx="359614" cy="180000"/>
                                        <a:chOff x="0" y="0"/>
                                        <a:chExt cx="359614" cy="180000"/>
                                      </a:xfrm>
                                    </wpg:grpSpPr>
                                    <wps:wsp>
                                      <wps:cNvPr id="5559" name="Rectangle 555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60" name="Rectangle 556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561" name="Group 5561"/>
                                    <wpg:cNvGrpSpPr/>
                                    <wpg:grpSpPr>
                                      <a:xfrm>
                                        <a:off x="359228" y="0"/>
                                        <a:ext cx="359614" cy="180000"/>
                                        <a:chOff x="0" y="0"/>
                                        <a:chExt cx="359614" cy="180000"/>
                                      </a:xfrm>
                                    </wpg:grpSpPr>
                                    <wps:wsp>
                                      <wps:cNvPr id="5562" name="Rectangle 556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63" name="Rectangle 556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564" name="Group 5564"/>
                                  <wpg:cNvGrpSpPr/>
                                  <wpg:grpSpPr>
                                    <a:xfrm>
                                      <a:off x="3592286" y="0"/>
                                      <a:ext cx="718820" cy="179705"/>
                                      <a:chOff x="0" y="0"/>
                                      <a:chExt cx="718842" cy="180000"/>
                                    </a:xfrm>
                                  </wpg:grpSpPr>
                                  <wpg:grpSp>
                                    <wpg:cNvPr id="5565" name="Group 5565"/>
                                    <wpg:cNvGrpSpPr/>
                                    <wpg:grpSpPr>
                                      <a:xfrm>
                                        <a:off x="0" y="0"/>
                                        <a:ext cx="359614" cy="180000"/>
                                        <a:chOff x="0" y="0"/>
                                        <a:chExt cx="359614" cy="180000"/>
                                      </a:xfrm>
                                    </wpg:grpSpPr>
                                    <wps:wsp>
                                      <wps:cNvPr id="5566" name="Rectangle 556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67" name="Rectangle 556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568" name="Group 5568"/>
                                    <wpg:cNvGrpSpPr/>
                                    <wpg:grpSpPr>
                                      <a:xfrm>
                                        <a:off x="359228" y="0"/>
                                        <a:ext cx="359614" cy="180000"/>
                                        <a:chOff x="0" y="0"/>
                                        <a:chExt cx="359614" cy="180000"/>
                                      </a:xfrm>
                                    </wpg:grpSpPr>
                                    <wps:wsp>
                                      <wps:cNvPr id="5569" name="Rectangle 556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70" name="Rectangle 557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571" name="Group 5571"/>
                                  <wpg:cNvGrpSpPr/>
                                  <wpg:grpSpPr>
                                    <a:xfrm>
                                      <a:off x="5029200" y="0"/>
                                      <a:ext cx="718820" cy="179705"/>
                                      <a:chOff x="0" y="0"/>
                                      <a:chExt cx="718842" cy="180000"/>
                                    </a:xfrm>
                                  </wpg:grpSpPr>
                                  <wpg:grpSp>
                                    <wpg:cNvPr id="5572" name="Group 5572"/>
                                    <wpg:cNvGrpSpPr/>
                                    <wpg:grpSpPr>
                                      <a:xfrm>
                                        <a:off x="0" y="0"/>
                                        <a:ext cx="359614" cy="180000"/>
                                        <a:chOff x="0" y="0"/>
                                        <a:chExt cx="359614" cy="180000"/>
                                      </a:xfrm>
                                    </wpg:grpSpPr>
                                    <wps:wsp>
                                      <wps:cNvPr id="5573" name="Rectangle 557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74" name="Rectangle 557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575" name="Group 5575"/>
                                    <wpg:cNvGrpSpPr/>
                                    <wpg:grpSpPr>
                                      <a:xfrm>
                                        <a:off x="359228" y="0"/>
                                        <a:ext cx="359614" cy="180000"/>
                                        <a:chOff x="0" y="0"/>
                                        <a:chExt cx="359614" cy="180000"/>
                                      </a:xfrm>
                                    </wpg:grpSpPr>
                                    <wps:wsp>
                                      <wps:cNvPr id="5576" name="Rectangle 557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77" name="Rectangle 557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578" name="Group 5578"/>
                                  <wpg:cNvGrpSpPr/>
                                  <wpg:grpSpPr>
                                    <a:xfrm>
                                      <a:off x="4310743" y="0"/>
                                      <a:ext cx="718820" cy="179705"/>
                                      <a:chOff x="0" y="0"/>
                                      <a:chExt cx="718842" cy="180000"/>
                                    </a:xfrm>
                                  </wpg:grpSpPr>
                                  <wpg:grpSp>
                                    <wpg:cNvPr id="5579" name="Group 5579"/>
                                    <wpg:cNvGrpSpPr/>
                                    <wpg:grpSpPr>
                                      <a:xfrm>
                                        <a:off x="0" y="0"/>
                                        <a:ext cx="359614" cy="180000"/>
                                        <a:chOff x="0" y="0"/>
                                        <a:chExt cx="359614" cy="180000"/>
                                      </a:xfrm>
                                    </wpg:grpSpPr>
                                    <wps:wsp>
                                      <wps:cNvPr id="5580" name="Rectangle 558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81" name="Rectangle 558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582" name="Group 5582"/>
                                    <wpg:cNvGrpSpPr/>
                                    <wpg:grpSpPr>
                                      <a:xfrm>
                                        <a:off x="359228" y="0"/>
                                        <a:ext cx="359614" cy="180000"/>
                                        <a:chOff x="0" y="0"/>
                                        <a:chExt cx="359614" cy="180000"/>
                                      </a:xfrm>
                                    </wpg:grpSpPr>
                                    <wps:wsp>
                                      <wps:cNvPr id="5583" name="Rectangle 558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84" name="Rectangle 558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5585" name="Rectangle 5585"/>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586" name="Group 5586"/>
                                  <wpg:cNvGrpSpPr/>
                                  <wpg:grpSpPr>
                                    <a:xfrm>
                                      <a:off x="5747657" y="0"/>
                                      <a:ext cx="359603" cy="179705"/>
                                      <a:chOff x="0" y="0"/>
                                      <a:chExt cx="359614" cy="180000"/>
                                    </a:xfrm>
                                  </wpg:grpSpPr>
                                  <wps:wsp>
                                    <wps:cNvPr id="5587" name="Rectangle 558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88" name="Rectangle 558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589" name="Group 5589"/>
                                <wpg:cNvGrpSpPr/>
                                <wpg:grpSpPr>
                                  <a:xfrm>
                                    <a:off x="0" y="538843"/>
                                    <a:ext cx="6286880" cy="180000"/>
                                    <a:chOff x="0" y="0"/>
                                    <a:chExt cx="6286880" cy="180000"/>
                                  </a:xfrm>
                                </wpg:grpSpPr>
                                <wpg:grpSp>
                                  <wpg:cNvPr id="5590" name="Group 5590"/>
                                  <wpg:cNvGrpSpPr/>
                                  <wpg:grpSpPr>
                                    <a:xfrm>
                                      <a:off x="0" y="0"/>
                                      <a:ext cx="718842" cy="180000"/>
                                      <a:chOff x="0" y="0"/>
                                      <a:chExt cx="718842" cy="180000"/>
                                    </a:xfrm>
                                  </wpg:grpSpPr>
                                  <wpg:grpSp>
                                    <wpg:cNvPr id="5591" name="Group 5591"/>
                                    <wpg:cNvGrpSpPr/>
                                    <wpg:grpSpPr>
                                      <a:xfrm>
                                        <a:off x="0" y="0"/>
                                        <a:ext cx="359614" cy="180000"/>
                                        <a:chOff x="0" y="0"/>
                                        <a:chExt cx="359614" cy="180000"/>
                                      </a:xfrm>
                                    </wpg:grpSpPr>
                                    <wps:wsp>
                                      <wps:cNvPr id="5592" name="Rectangle 559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93" name="Rectangle 559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594" name="Group 5594"/>
                                    <wpg:cNvGrpSpPr/>
                                    <wpg:grpSpPr>
                                      <a:xfrm>
                                        <a:off x="359228" y="0"/>
                                        <a:ext cx="359614" cy="180000"/>
                                        <a:chOff x="0" y="0"/>
                                        <a:chExt cx="359614" cy="180000"/>
                                      </a:xfrm>
                                    </wpg:grpSpPr>
                                    <wps:wsp>
                                      <wps:cNvPr id="5595" name="Rectangle 559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96" name="Rectangle 559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597" name="Group 5597"/>
                                  <wpg:cNvGrpSpPr/>
                                  <wpg:grpSpPr>
                                    <a:xfrm>
                                      <a:off x="1436914" y="0"/>
                                      <a:ext cx="718820" cy="179705"/>
                                      <a:chOff x="0" y="0"/>
                                      <a:chExt cx="718842" cy="180000"/>
                                    </a:xfrm>
                                  </wpg:grpSpPr>
                                  <wpg:grpSp>
                                    <wpg:cNvPr id="5598" name="Group 5598"/>
                                    <wpg:cNvGrpSpPr/>
                                    <wpg:grpSpPr>
                                      <a:xfrm>
                                        <a:off x="0" y="0"/>
                                        <a:ext cx="359614" cy="180000"/>
                                        <a:chOff x="0" y="0"/>
                                        <a:chExt cx="359614" cy="180000"/>
                                      </a:xfrm>
                                    </wpg:grpSpPr>
                                    <wps:wsp>
                                      <wps:cNvPr id="5599" name="Rectangle 559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00" name="Rectangle 560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601" name="Group 5601"/>
                                    <wpg:cNvGrpSpPr/>
                                    <wpg:grpSpPr>
                                      <a:xfrm>
                                        <a:off x="359228" y="0"/>
                                        <a:ext cx="359614" cy="180000"/>
                                        <a:chOff x="0" y="0"/>
                                        <a:chExt cx="359614" cy="180000"/>
                                      </a:xfrm>
                                    </wpg:grpSpPr>
                                    <wps:wsp>
                                      <wps:cNvPr id="5602" name="Rectangle 560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03" name="Rectangle 560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604" name="Group 5604"/>
                                  <wpg:cNvGrpSpPr/>
                                  <wpg:grpSpPr>
                                    <a:xfrm>
                                      <a:off x="2873829" y="0"/>
                                      <a:ext cx="718820" cy="179705"/>
                                      <a:chOff x="0" y="0"/>
                                      <a:chExt cx="718842" cy="180000"/>
                                    </a:xfrm>
                                  </wpg:grpSpPr>
                                  <wpg:grpSp>
                                    <wpg:cNvPr id="5605" name="Group 5605"/>
                                    <wpg:cNvGrpSpPr/>
                                    <wpg:grpSpPr>
                                      <a:xfrm>
                                        <a:off x="0" y="0"/>
                                        <a:ext cx="359614" cy="180000"/>
                                        <a:chOff x="0" y="0"/>
                                        <a:chExt cx="359614" cy="180000"/>
                                      </a:xfrm>
                                    </wpg:grpSpPr>
                                    <wps:wsp>
                                      <wps:cNvPr id="5606" name="Rectangle 560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07" name="Rectangle 560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608" name="Group 5608"/>
                                    <wpg:cNvGrpSpPr/>
                                    <wpg:grpSpPr>
                                      <a:xfrm>
                                        <a:off x="359228" y="0"/>
                                        <a:ext cx="359614" cy="180000"/>
                                        <a:chOff x="0" y="0"/>
                                        <a:chExt cx="359614" cy="180000"/>
                                      </a:xfrm>
                                    </wpg:grpSpPr>
                                    <wps:wsp>
                                      <wps:cNvPr id="5609" name="Rectangle 560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10" name="Rectangle 561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611" name="Group 5611"/>
                                  <wpg:cNvGrpSpPr/>
                                  <wpg:grpSpPr>
                                    <a:xfrm>
                                      <a:off x="2155372" y="0"/>
                                      <a:ext cx="718820" cy="179705"/>
                                      <a:chOff x="0" y="0"/>
                                      <a:chExt cx="718842" cy="180000"/>
                                    </a:xfrm>
                                  </wpg:grpSpPr>
                                  <wpg:grpSp>
                                    <wpg:cNvPr id="5612" name="Group 5612"/>
                                    <wpg:cNvGrpSpPr/>
                                    <wpg:grpSpPr>
                                      <a:xfrm>
                                        <a:off x="0" y="0"/>
                                        <a:ext cx="359614" cy="180000"/>
                                        <a:chOff x="0" y="0"/>
                                        <a:chExt cx="359614" cy="180000"/>
                                      </a:xfrm>
                                    </wpg:grpSpPr>
                                    <wps:wsp>
                                      <wps:cNvPr id="5613" name="Rectangle 561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14" name="Rectangle 561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615" name="Group 5615"/>
                                    <wpg:cNvGrpSpPr/>
                                    <wpg:grpSpPr>
                                      <a:xfrm>
                                        <a:off x="359228" y="0"/>
                                        <a:ext cx="359614" cy="180000"/>
                                        <a:chOff x="0" y="0"/>
                                        <a:chExt cx="359614" cy="180000"/>
                                      </a:xfrm>
                                    </wpg:grpSpPr>
                                    <wps:wsp>
                                      <wps:cNvPr id="5616" name="Rectangle 561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17" name="Rectangle 561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618" name="Group 5618"/>
                                  <wpg:cNvGrpSpPr/>
                                  <wpg:grpSpPr>
                                    <a:xfrm>
                                      <a:off x="718457" y="0"/>
                                      <a:ext cx="718820" cy="179705"/>
                                      <a:chOff x="0" y="0"/>
                                      <a:chExt cx="718842" cy="180000"/>
                                    </a:xfrm>
                                  </wpg:grpSpPr>
                                  <wpg:grpSp>
                                    <wpg:cNvPr id="5619" name="Group 5619"/>
                                    <wpg:cNvGrpSpPr/>
                                    <wpg:grpSpPr>
                                      <a:xfrm>
                                        <a:off x="0" y="0"/>
                                        <a:ext cx="359614" cy="180000"/>
                                        <a:chOff x="0" y="0"/>
                                        <a:chExt cx="359614" cy="180000"/>
                                      </a:xfrm>
                                    </wpg:grpSpPr>
                                    <wps:wsp>
                                      <wps:cNvPr id="5620" name="Rectangle 562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21" name="Rectangle 562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622" name="Group 5622"/>
                                    <wpg:cNvGrpSpPr/>
                                    <wpg:grpSpPr>
                                      <a:xfrm>
                                        <a:off x="359228" y="0"/>
                                        <a:ext cx="359614" cy="180000"/>
                                        <a:chOff x="0" y="0"/>
                                        <a:chExt cx="359614" cy="180000"/>
                                      </a:xfrm>
                                    </wpg:grpSpPr>
                                    <wps:wsp>
                                      <wps:cNvPr id="5623" name="Rectangle 562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24" name="Rectangle 562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625" name="Group 5625"/>
                                  <wpg:cNvGrpSpPr/>
                                  <wpg:grpSpPr>
                                    <a:xfrm>
                                      <a:off x="3592286" y="0"/>
                                      <a:ext cx="718820" cy="179705"/>
                                      <a:chOff x="0" y="0"/>
                                      <a:chExt cx="718842" cy="180000"/>
                                    </a:xfrm>
                                  </wpg:grpSpPr>
                                  <wpg:grpSp>
                                    <wpg:cNvPr id="5626" name="Group 5626"/>
                                    <wpg:cNvGrpSpPr/>
                                    <wpg:grpSpPr>
                                      <a:xfrm>
                                        <a:off x="0" y="0"/>
                                        <a:ext cx="359614" cy="180000"/>
                                        <a:chOff x="0" y="0"/>
                                        <a:chExt cx="359614" cy="180000"/>
                                      </a:xfrm>
                                    </wpg:grpSpPr>
                                    <wps:wsp>
                                      <wps:cNvPr id="5627" name="Rectangle 562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28" name="Rectangle 562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629" name="Group 5629"/>
                                    <wpg:cNvGrpSpPr/>
                                    <wpg:grpSpPr>
                                      <a:xfrm>
                                        <a:off x="359228" y="0"/>
                                        <a:ext cx="359614" cy="180000"/>
                                        <a:chOff x="0" y="0"/>
                                        <a:chExt cx="359614" cy="180000"/>
                                      </a:xfrm>
                                    </wpg:grpSpPr>
                                    <wps:wsp>
                                      <wps:cNvPr id="5630" name="Rectangle 563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31" name="Rectangle 563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632" name="Group 5632"/>
                                  <wpg:cNvGrpSpPr/>
                                  <wpg:grpSpPr>
                                    <a:xfrm>
                                      <a:off x="5029200" y="0"/>
                                      <a:ext cx="718820" cy="179705"/>
                                      <a:chOff x="0" y="0"/>
                                      <a:chExt cx="718842" cy="180000"/>
                                    </a:xfrm>
                                  </wpg:grpSpPr>
                                  <wpg:grpSp>
                                    <wpg:cNvPr id="5633" name="Group 5633"/>
                                    <wpg:cNvGrpSpPr/>
                                    <wpg:grpSpPr>
                                      <a:xfrm>
                                        <a:off x="0" y="0"/>
                                        <a:ext cx="359614" cy="180000"/>
                                        <a:chOff x="0" y="0"/>
                                        <a:chExt cx="359614" cy="180000"/>
                                      </a:xfrm>
                                    </wpg:grpSpPr>
                                    <wps:wsp>
                                      <wps:cNvPr id="5634" name="Rectangle 563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35" name="Rectangle 563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636" name="Group 5636"/>
                                    <wpg:cNvGrpSpPr/>
                                    <wpg:grpSpPr>
                                      <a:xfrm>
                                        <a:off x="359228" y="0"/>
                                        <a:ext cx="359614" cy="180000"/>
                                        <a:chOff x="0" y="0"/>
                                        <a:chExt cx="359614" cy="180000"/>
                                      </a:xfrm>
                                    </wpg:grpSpPr>
                                    <wps:wsp>
                                      <wps:cNvPr id="5637" name="Rectangle 563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38" name="Rectangle 563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639" name="Group 5639"/>
                                  <wpg:cNvGrpSpPr/>
                                  <wpg:grpSpPr>
                                    <a:xfrm>
                                      <a:off x="4310743" y="0"/>
                                      <a:ext cx="718820" cy="179705"/>
                                      <a:chOff x="0" y="0"/>
                                      <a:chExt cx="718842" cy="180000"/>
                                    </a:xfrm>
                                  </wpg:grpSpPr>
                                  <wpg:grpSp>
                                    <wpg:cNvPr id="5640" name="Group 5640"/>
                                    <wpg:cNvGrpSpPr/>
                                    <wpg:grpSpPr>
                                      <a:xfrm>
                                        <a:off x="0" y="0"/>
                                        <a:ext cx="359614" cy="180000"/>
                                        <a:chOff x="0" y="0"/>
                                        <a:chExt cx="359614" cy="180000"/>
                                      </a:xfrm>
                                    </wpg:grpSpPr>
                                    <wps:wsp>
                                      <wps:cNvPr id="5641" name="Rectangle 564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42" name="Rectangle 564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643" name="Group 5643"/>
                                    <wpg:cNvGrpSpPr/>
                                    <wpg:grpSpPr>
                                      <a:xfrm>
                                        <a:off x="359228" y="0"/>
                                        <a:ext cx="359614" cy="180000"/>
                                        <a:chOff x="0" y="0"/>
                                        <a:chExt cx="359614" cy="180000"/>
                                      </a:xfrm>
                                    </wpg:grpSpPr>
                                    <wps:wsp>
                                      <wps:cNvPr id="5644" name="Rectangle 564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45" name="Rectangle 564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5646" name="Rectangle 5646"/>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647" name="Group 5647"/>
                                  <wpg:cNvGrpSpPr/>
                                  <wpg:grpSpPr>
                                    <a:xfrm>
                                      <a:off x="5747657" y="0"/>
                                      <a:ext cx="359603" cy="179705"/>
                                      <a:chOff x="0" y="0"/>
                                      <a:chExt cx="359614" cy="180000"/>
                                    </a:xfrm>
                                  </wpg:grpSpPr>
                                  <wps:wsp>
                                    <wps:cNvPr id="5648" name="Rectangle 564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49" name="Rectangle 564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5650" name="Group 5650"/>
                              <wpg:cNvGrpSpPr/>
                              <wpg:grpSpPr>
                                <a:xfrm>
                                  <a:off x="0" y="5745480"/>
                                  <a:ext cx="6285230" cy="718665"/>
                                  <a:chOff x="0" y="0"/>
                                  <a:chExt cx="6286880" cy="718842"/>
                                </a:xfrm>
                              </wpg:grpSpPr>
                              <wpg:grpSp>
                                <wpg:cNvPr id="5651" name="Group 5651"/>
                                <wpg:cNvGrpSpPr/>
                                <wpg:grpSpPr>
                                  <a:xfrm>
                                    <a:off x="0" y="0"/>
                                    <a:ext cx="6286880" cy="180000"/>
                                    <a:chOff x="0" y="0"/>
                                    <a:chExt cx="6286880" cy="180000"/>
                                  </a:xfrm>
                                </wpg:grpSpPr>
                                <wpg:grpSp>
                                  <wpg:cNvPr id="5652" name="Group 5652"/>
                                  <wpg:cNvGrpSpPr/>
                                  <wpg:grpSpPr>
                                    <a:xfrm>
                                      <a:off x="0" y="0"/>
                                      <a:ext cx="718842" cy="180000"/>
                                      <a:chOff x="0" y="0"/>
                                      <a:chExt cx="718842" cy="180000"/>
                                    </a:xfrm>
                                  </wpg:grpSpPr>
                                  <wpg:grpSp>
                                    <wpg:cNvPr id="5653" name="Group 5653"/>
                                    <wpg:cNvGrpSpPr/>
                                    <wpg:grpSpPr>
                                      <a:xfrm>
                                        <a:off x="0" y="0"/>
                                        <a:ext cx="359614" cy="180000"/>
                                        <a:chOff x="0" y="0"/>
                                        <a:chExt cx="359614" cy="180000"/>
                                      </a:xfrm>
                                    </wpg:grpSpPr>
                                    <wps:wsp>
                                      <wps:cNvPr id="5654" name="Rectangle 565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55" name="Rectangle 565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656" name="Group 5656"/>
                                    <wpg:cNvGrpSpPr/>
                                    <wpg:grpSpPr>
                                      <a:xfrm>
                                        <a:off x="359228" y="0"/>
                                        <a:ext cx="359614" cy="180000"/>
                                        <a:chOff x="0" y="0"/>
                                        <a:chExt cx="359614" cy="180000"/>
                                      </a:xfrm>
                                    </wpg:grpSpPr>
                                    <wps:wsp>
                                      <wps:cNvPr id="5657" name="Rectangle 565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58" name="Rectangle 565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659" name="Group 5659"/>
                                  <wpg:cNvGrpSpPr/>
                                  <wpg:grpSpPr>
                                    <a:xfrm>
                                      <a:off x="1436914" y="0"/>
                                      <a:ext cx="718820" cy="179705"/>
                                      <a:chOff x="0" y="0"/>
                                      <a:chExt cx="718842" cy="180000"/>
                                    </a:xfrm>
                                  </wpg:grpSpPr>
                                  <wpg:grpSp>
                                    <wpg:cNvPr id="5660" name="Group 5660"/>
                                    <wpg:cNvGrpSpPr/>
                                    <wpg:grpSpPr>
                                      <a:xfrm>
                                        <a:off x="0" y="0"/>
                                        <a:ext cx="359614" cy="180000"/>
                                        <a:chOff x="0" y="0"/>
                                        <a:chExt cx="359614" cy="180000"/>
                                      </a:xfrm>
                                    </wpg:grpSpPr>
                                    <wps:wsp>
                                      <wps:cNvPr id="5661" name="Rectangle 566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62" name="Rectangle 566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663" name="Group 5663"/>
                                    <wpg:cNvGrpSpPr/>
                                    <wpg:grpSpPr>
                                      <a:xfrm>
                                        <a:off x="359228" y="0"/>
                                        <a:ext cx="359614" cy="180000"/>
                                        <a:chOff x="0" y="0"/>
                                        <a:chExt cx="359614" cy="180000"/>
                                      </a:xfrm>
                                    </wpg:grpSpPr>
                                    <wps:wsp>
                                      <wps:cNvPr id="5664" name="Rectangle 566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65" name="Rectangle 566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666" name="Group 5666"/>
                                  <wpg:cNvGrpSpPr/>
                                  <wpg:grpSpPr>
                                    <a:xfrm>
                                      <a:off x="2873829" y="0"/>
                                      <a:ext cx="718820" cy="179705"/>
                                      <a:chOff x="0" y="0"/>
                                      <a:chExt cx="718842" cy="180000"/>
                                    </a:xfrm>
                                  </wpg:grpSpPr>
                                  <wpg:grpSp>
                                    <wpg:cNvPr id="5667" name="Group 5667"/>
                                    <wpg:cNvGrpSpPr/>
                                    <wpg:grpSpPr>
                                      <a:xfrm>
                                        <a:off x="0" y="0"/>
                                        <a:ext cx="359614" cy="180000"/>
                                        <a:chOff x="0" y="0"/>
                                        <a:chExt cx="359614" cy="180000"/>
                                      </a:xfrm>
                                    </wpg:grpSpPr>
                                    <wps:wsp>
                                      <wps:cNvPr id="5668" name="Rectangle 566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69" name="Rectangle 566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670" name="Group 5670"/>
                                    <wpg:cNvGrpSpPr/>
                                    <wpg:grpSpPr>
                                      <a:xfrm>
                                        <a:off x="359228" y="0"/>
                                        <a:ext cx="359614" cy="180000"/>
                                        <a:chOff x="0" y="0"/>
                                        <a:chExt cx="359614" cy="180000"/>
                                      </a:xfrm>
                                    </wpg:grpSpPr>
                                    <wps:wsp>
                                      <wps:cNvPr id="5671" name="Rectangle 567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72" name="Rectangle 567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673" name="Group 5673"/>
                                  <wpg:cNvGrpSpPr/>
                                  <wpg:grpSpPr>
                                    <a:xfrm>
                                      <a:off x="2155372" y="0"/>
                                      <a:ext cx="718820" cy="179705"/>
                                      <a:chOff x="0" y="0"/>
                                      <a:chExt cx="718842" cy="180000"/>
                                    </a:xfrm>
                                  </wpg:grpSpPr>
                                  <wpg:grpSp>
                                    <wpg:cNvPr id="5674" name="Group 5674"/>
                                    <wpg:cNvGrpSpPr/>
                                    <wpg:grpSpPr>
                                      <a:xfrm>
                                        <a:off x="0" y="0"/>
                                        <a:ext cx="359614" cy="180000"/>
                                        <a:chOff x="0" y="0"/>
                                        <a:chExt cx="359614" cy="180000"/>
                                      </a:xfrm>
                                    </wpg:grpSpPr>
                                    <wps:wsp>
                                      <wps:cNvPr id="5675" name="Rectangle 567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76" name="Rectangle 567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677" name="Group 5677"/>
                                    <wpg:cNvGrpSpPr/>
                                    <wpg:grpSpPr>
                                      <a:xfrm>
                                        <a:off x="359228" y="0"/>
                                        <a:ext cx="359614" cy="180000"/>
                                        <a:chOff x="0" y="0"/>
                                        <a:chExt cx="359614" cy="180000"/>
                                      </a:xfrm>
                                    </wpg:grpSpPr>
                                    <wps:wsp>
                                      <wps:cNvPr id="5678" name="Rectangle 567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79" name="Rectangle 567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680" name="Group 5680"/>
                                  <wpg:cNvGrpSpPr/>
                                  <wpg:grpSpPr>
                                    <a:xfrm>
                                      <a:off x="718457" y="0"/>
                                      <a:ext cx="718820" cy="179705"/>
                                      <a:chOff x="0" y="0"/>
                                      <a:chExt cx="718842" cy="180000"/>
                                    </a:xfrm>
                                  </wpg:grpSpPr>
                                  <wpg:grpSp>
                                    <wpg:cNvPr id="5681" name="Group 5681"/>
                                    <wpg:cNvGrpSpPr/>
                                    <wpg:grpSpPr>
                                      <a:xfrm>
                                        <a:off x="0" y="0"/>
                                        <a:ext cx="359614" cy="180000"/>
                                        <a:chOff x="0" y="0"/>
                                        <a:chExt cx="359614" cy="180000"/>
                                      </a:xfrm>
                                    </wpg:grpSpPr>
                                    <wps:wsp>
                                      <wps:cNvPr id="5682" name="Rectangle 568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83" name="Rectangle 568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684" name="Group 5684"/>
                                    <wpg:cNvGrpSpPr/>
                                    <wpg:grpSpPr>
                                      <a:xfrm>
                                        <a:off x="359228" y="0"/>
                                        <a:ext cx="359614" cy="180000"/>
                                        <a:chOff x="0" y="0"/>
                                        <a:chExt cx="359614" cy="180000"/>
                                      </a:xfrm>
                                    </wpg:grpSpPr>
                                    <wps:wsp>
                                      <wps:cNvPr id="5685" name="Rectangle 568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86" name="Rectangle 568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687" name="Group 5687"/>
                                  <wpg:cNvGrpSpPr/>
                                  <wpg:grpSpPr>
                                    <a:xfrm>
                                      <a:off x="3592286" y="0"/>
                                      <a:ext cx="718820" cy="179705"/>
                                      <a:chOff x="0" y="0"/>
                                      <a:chExt cx="718842" cy="180000"/>
                                    </a:xfrm>
                                  </wpg:grpSpPr>
                                  <wpg:grpSp>
                                    <wpg:cNvPr id="5688" name="Group 5688"/>
                                    <wpg:cNvGrpSpPr/>
                                    <wpg:grpSpPr>
                                      <a:xfrm>
                                        <a:off x="0" y="0"/>
                                        <a:ext cx="359614" cy="180000"/>
                                        <a:chOff x="0" y="0"/>
                                        <a:chExt cx="359614" cy="180000"/>
                                      </a:xfrm>
                                    </wpg:grpSpPr>
                                    <wps:wsp>
                                      <wps:cNvPr id="5689" name="Rectangle 568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90" name="Rectangle 569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691" name="Group 5691"/>
                                    <wpg:cNvGrpSpPr/>
                                    <wpg:grpSpPr>
                                      <a:xfrm>
                                        <a:off x="359228" y="0"/>
                                        <a:ext cx="359614" cy="180000"/>
                                        <a:chOff x="0" y="0"/>
                                        <a:chExt cx="359614" cy="180000"/>
                                      </a:xfrm>
                                    </wpg:grpSpPr>
                                    <wps:wsp>
                                      <wps:cNvPr id="5692" name="Rectangle 569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93" name="Rectangle 569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694" name="Group 5694"/>
                                  <wpg:cNvGrpSpPr/>
                                  <wpg:grpSpPr>
                                    <a:xfrm>
                                      <a:off x="5029200" y="0"/>
                                      <a:ext cx="718820" cy="179705"/>
                                      <a:chOff x="0" y="0"/>
                                      <a:chExt cx="718842" cy="180000"/>
                                    </a:xfrm>
                                  </wpg:grpSpPr>
                                  <wpg:grpSp>
                                    <wpg:cNvPr id="5695" name="Group 5695"/>
                                    <wpg:cNvGrpSpPr/>
                                    <wpg:grpSpPr>
                                      <a:xfrm>
                                        <a:off x="0" y="0"/>
                                        <a:ext cx="359614" cy="180000"/>
                                        <a:chOff x="0" y="0"/>
                                        <a:chExt cx="359614" cy="180000"/>
                                      </a:xfrm>
                                    </wpg:grpSpPr>
                                    <wps:wsp>
                                      <wps:cNvPr id="5696" name="Rectangle 569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97" name="Rectangle 569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698" name="Group 5698"/>
                                    <wpg:cNvGrpSpPr/>
                                    <wpg:grpSpPr>
                                      <a:xfrm>
                                        <a:off x="359228" y="0"/>
                                        <a:ext cx="359614" cy="180000"/>
                                        <a:chOff x="0" y="0"/>
                                        <a:chExt cx="359614" cy="180000"/>
                                      </a:xfrm>
                                    </wpg:grpSpPr>
                                    <wps:wsp>
                                      <wps:cNvPr id="5699" name="Rectangle 569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00" name="Rectangle 570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701" name="Group 5701"/>
                                  <wpg:cNvGrpSpPr/>
                                  <wpg:grpSpPr>
                                    <a:xfrm>
                                      <a:off x="4310743" y="0"/>
                                      <a:ext cx="718820" cy="179705"/>
                                      <a:chOff x="0" y="0"/>
                                      <a:chExt cx="718842" cy="180000"/>
                                    </a:xfrm>
                                  </wpg:grpSpPr>
                                  <wpg:grpSp>
                                    <wpg:cNvPr id="5702" name="Group 5702"/>
                                    <wpg:cNvGrpSpPr/>
                                    <wpg:grpSpPr>
                                      <a:xfrm>
                                        <a:off x="0" y="0"/>
                                        <a:ext cx="359614" cy="180000"/>
                                        <a:chOff x="0" y="0"/>
                                        <a:chExt cx="359614" cy="180000"/>
                                      </a:xfrm>
                                    </wpg:grpSpPr>
                                    <wps:wsp>
                                      <wps:cNvPr id="5703" name="Rectangle 570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04" name="Rectangle 570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705" name="Group 5705"/>
                                    <wpg:cNvGrpSpPr/>
                                    <wpg:grpSpPr>
                                      <a:xfrm>
                                        <a:off x="359228" y="0"/>
                                        <a:ext cx="359614" cy="180000"/>
                                        <a:chOff x="0" y="0"/>
                                        <a:chExt cx="359614" cy="180000"/>
                                      </a:xfrm>
                                    </wpg:grpSpPr>
                                    <wps:wsp>
                                      <wps:cNvPr id="5706" name="Rectangle 570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07" name="Rectangle 570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5708" name="Rectangle 5708"/>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709" name="Group 5709"/>
                                  <wpg:cNvGrpSpPr/>
                                  <wpg:grpSpPr>
                                    <a:xfrm>
                                      <a:off x="5747657" y="0"/>
                                      <a:ext cx="359603" cy="179705"/>
                                      <a:chOff x="0" y="0"/>
                                      <a:chExt cx="359614" cy="180000"/>
                                    </a:xfrm>
                                  </wpg:grpSpPr>
                                  <wps:wsp>
                                    <wps:cNvPr id="5710" name="Rectangle 571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11" name="Rectangle 571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712" name="Group 5712"/>
                                <wpg:cNvGrpSpPr/>
                                <wpg:grpSpPr>
                                  <a:xfrm>
                                    <a:off x="0" y="179614"/>
                                    <a:ext cx="6286880" cy="180000"/>
                                    <a:chOff x="0" y="0"/>
                                    <a:chExt cx="6286880" cy="180000"/>
                                  </a:xfrm>
                                </wpg:grpSpPr>
                                <wpg:grpSp>
                                  <wpg:cNvPr id="5713" name="Group 5713"/>
                                  <wpg:cNvGrpSpPr/>
                                  <wpg:grpSpPr>
                                    <a:xfrm>
                                      <a:off x="0" y="0"/>
                                      <a:ext cx="718842" cy="180000"/>
                                      <a:chOff x="0" y="0"/>
                                      <a:chExt cx="718842" cy="180000"/>
                                    </a:xfrm>
                                  </wpg:grpSpPr>
                                  <wpg:grpSp>
                                    <wpg:cNvPr id="5714" name="Group 5714"/>
                                    <wpg:cNvGrpSpPr/>
                                    <wpg:grpSpPr>
                                      <a:xfrm>
                                        <a:off x="0" y="0"/>
                                        <a:ext cx="359614" cy="180000"/>
                                        <a:chOff x="0" y="0"/>
                                        <a:chExt cx="359614" cy="180000"/>
                                      </a:xfrm>
                                    </wpg:grpSpPr>
                                    <wps:wsp>
                                      <wps:cNvPr id="5715" name="Rectangle 571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16" name="Rectangle 571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717" name="Group 5717"/>
                                    <wpg:cNvGrpSpPr/>
                                    <wpg:grpSpPr>
                                      <a:xfrm>
                                        <a:off x="359228" y="0"/>
                                        <a:ext cx="359614" cy="180000"/>
                                        <a:chOff x="0" y="0"/>
                                        <a:chExt cx="359614" cy="180000"/>
                                      </a:xfrm>
                                    </wpg:grpSpPr>
                                    <wps:wsp>
                                      <wps:cNvPr id="5718" name="Rectangle 571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19" name="Rectangle 571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720" name="Group 5720"/>
                                  <wpg:cNvGrpSpPr/>
                                  <wpg:grpSpPr>
                                    <a:xfrm>
                                      <a:off x="1436914" y="0"/>
                                      <a:ext cx="718820" cy="179705"/>
                                      <a:chOff x="0" y="0"/>
                                      <a:chExt cx="718842" cy="180000"/>
                                    </a:xfrm>
                                  </wpg:grpSpPr>
                                  <wpg:grpSp>
                                    <wpg:cNvPr id="5721" name="Group 5721"/>
                                    <wpg:cNvGrpSpPr/>
                                    <wpg:grpSpPr>
                                      <a:xfrm>
                                        <a:off x="0" y="0"/>
                                        <a:ext cx="359614" cy="180000"/>
                                        <a:chOff x="0" y="0"/>
                                        <a:chExt cx="359614" cy="180000"/>
                                      </a:xfrm>
                                    </wpg:grpSpPr>
                                    <wps:wsp>
                                      <wps:cNvPr id="5722" name="Rectangle 572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23" name="Rectangle 572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724" name="Group 5724"/>
                                    <wpg:cNvGrpSpPr/>
                                    <wpg:grpSpPr>
                                      <a:xfrm>
                                        <a:off x="359228" y="0"/>
                                        <a:ext cx="359614" cy="180000"/>
                                        <a:chOff x="0" y="0"/>
                                        <a:chExt cx="359614" cy="180000"/>
                                      </a:xfrm>
                                    </wpg:grpSpPr>
                                    <wps:wsp>
                                      <wps:cNvPr id="5725" name="Rectangle 572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26" name="Rectangle 572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727" name="Group 5727"/>
                                  <wpg:cNvGrpSpPr/>
                                  <wpg:grpSpPr>
                                    <a:xfrm>
                                      <a:off x="2873829" y="0"/>
                                      <a:ext cx="718820" cy="179705"/>
                                      <a:chOff x="0" y="0"/>
                                      <a:chExt cx="718842" cy="180000"/>
                                    </a:xfrm>
                                  </wpg:grpSpPr>
                                  <wpg:grpSp>
                                    <wpg:cNvPr id="5728" name="Group 5728"/>
                                    <wpg:cNvGrpSpPr/>
                                    <wpg:grpSpPr>
                                      <a:xfrm>
                                        <a:off x="0" y="0"/>
                                        <a:ext cx="359614" cy="180000"/>
                                        <a:chOff x="0" y="0"/>
                                        <a:chExt cx="359614" cy="180000"/>
                                      </a:xfrm>
                                    </wpg:grpSpPr>
                                    <wps:wsp>
                                      <wps:cNvPr id="5729" name="Rectangle 572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30" name="Rectangle 573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731" name="Group 5731"/>
                                    <wpg:cNvGrpSpPr/>
                                    <wpg:grpSpPr>
                                      <a:xfrm>
                                        <a:off x="359228" y="0"/>
                                        <a:ext cx="359614" cy="180000"/>
                                        <a:chOff x="0" y="0"/>
                                        <a:chExt cx="359614" cy="180000"/>
                                      </a:xfrm>
                                    </wpg:grpSpPr>
                                    <wps:wsp>
                                      <wps:cNvPr id="5732" name="Rectangle 573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33" name="Rectangle 573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734" name="Group 5734"/>
                                  <wpg:cNvGrpSpPr/>
                                  <wpg:grpSpPr>
                                    <a:xfrm>
                                      <a:off x="2155372" y="0"/>
                                      <a:ext cx="718820" cy="179705"/>
                                      <a:chOff x="0" y="0"/>
                                      <a:chExt cx="718842" cy="180000"/>
                                    </a:xfrm>
                                  </wpg:grpSpPr>
                                  <wpg:grpSp>
                                    <wpg:cNvPr id="5735" name="Group 5735"/>
                                    <wpg:cNvGrpSpPr/>
                                    <wpg:grpSpPr>
                                      <a:xfrm>
                                        <a:off x="0" y="0"/>
                                        <a:ext cx="359614" cy="180000"/>
                                        <a:chOff x="0" y="0"/>
                                        <a:chExt cx="359614" cy="180000"/>
                                      </a:xfrm>
                                    </wpg:grpSpPr>
                                    <wps:wsp>
                                      <wps:cNvPr id="5736" name="Rectangle 573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37" name="Rectangle 573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738" name="Group 5738"/>
                                    <wpg:cNvGrpSpPr/>
                                    <wpg:grpSpPr>
                                      <a:xfrm>
                                        <a:off x="359228" y="0"/>
                                        <a:ext cx="359614" cy="180000"/>
                                        <a:chOff x="0" y="0"/>
                                        <a:chExt cx="359614" cy="180000"/>
                                      </a:xfrm>
                                    </wpg:grpSpPr>
                                    <wps:wsp>
                                      <wps:cNvPr id="5739" name="Rectangle 573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40" name="Rectangle 574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741" name="Group 5741"/>
                                  <wpg:cNvGrpSpPr/>
                                  <wpg:grpSpPr>
                                    <a:xfrm>
                                      <a:off x="718457" y="0"/>
                                      <a:ext cx="718820" cy="179705"/>
                                      <a:chOff x="0" y="0"/>
                                      <a:chExt cx="718842" cy="180000"/>
                                    </a:xfrm>
                                  </wpg:grpSpPr>
                                  <wpg:grpSp>
                                    <wpg:cNvPr id="5742" name="Group 5742"/>
                                    <wpg:cNvGrpSpPr/>
                                    <wpg:grpSpPr>
                                      <a:xfrm>
                                        <a:off x="0" y="0"/>
                                        <a:ext cx="359614" cy="180000"/>
                                        <a:chOff x="0" y="0"/>
                                        <a:chExt cx="359614" cy="180000"/>
                                      </a:xfrm>
                                    </wpg:grpSpPr>
                                    <wps:wsp>
                                      <wps:cNvPr id="5743" name="Rectangle 574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44" name="Rectangle 574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745" name="Group 5745"/>
                                    <wpg:cNvGrpSpPr/>
                                    <wpg:grpSpPr>
                                      <a:xfrm>
                                        <a:off x="359228" y="0"/>
                                        <a:ext cx="359614" cy="180000"/>
                                        <a:chOff x="0" y="0"/>
                                        <a:chExt cx="359614" cy="180000"/>
                                      </a:xfrm>
                                    </wpg:grpSpPr>
                                    <wps:wsp>
                                      <wps:cNvPr id="5746" name="Rectangle 574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47" name="Rectangle 574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748" name="Group 5748"/>
                                  <wpg:cNvGrpSpPr/>
                                  <wpg:grpSpPr>
                                    <a:xfrm>
                                      <a:off x="3592286" y="0"/>
                                      <a:ext cx="718820" cy="179705"/>
                                      <a:chOff x="0" y="0"/>
                                      <a:chExt cx="718842" cy="180000"/>
                                    </a:xfrm>
                                  </wpg:grpSpPr>
                                  <wpg:grpSp>
                                    <wpg:cNvPr id="5749" name="Group 5749"/>
                                    <wpg:cNvGrpSpPr/>
                                    <wpg:grpSpPr>
                                      <a:xfrm>
                                        <a:off x="0" y="0"/>
                                        <a:ext cx="359614" cy="180000"/>
                                        <a:chOff x="0" y="0"/>
                                        <a:chExt cx="359614" cy="180000"/>
                                      </a:xfrm>
                                    </wpg:grpSpPr>
                                    <wps:wsp>
                                      <wps:cNvPr id="5750" name="Rectangle 575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51" name="Rectangle 575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752" name="Group 5752"/>
                                    <wpg:cNvGrpSpPr/>
                                    <wpg:grpSpPr>
                                      <a:xfrm>
                                        <a:off x="359228" y="0"/>
                                        <a:ext cx="359614" cy="180000"/>
                                        <a:chOff x="0" y="0"/>
                                        <a:chExt cx="359614" cy="180000"/>
                                      </a:xfrm>
                                    </wpg:grpSpPr>
                                    <wps:wsp>
                                      <wps:cNvPr id="5753" name="Rectangle 575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54" name="Rectangle 575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755" name="Group 5755"/>
                                  <wpg:cNvGrpSpPr/>
                                  <wpg:grpSpPr>
                                    <a:xfrm>
                                      <a:off x="5029200" y="0"/>
                                      <a:ext cx="718820" cy="179705"/>
                                      <a:chOff x="0" y="0"/>
                                      <a:chExt cx="718842" cy="180000"/>
                                    </a:xfrm>
                                  </wpg:grpSpPr>
                                  <wpg:grpSp>
                                    <wpg:cNvPr id="5756" name="Group 5756"/>
                                    <wpg:cNvGrpSpPr/>
                                    <wpg:grpSpPr>
                                      <a:xfrm>
                                        <a:off x="0" y="0"/>
                                        <a:ext cx="359614" cy="180000"/>
                                        <a:chOff x="0" y="0"/>
                                        <a:chExt cx="359614" cy="180000"/>
                                      </a:xfrm>
                                    </wpg:grpSpPr>
                                    <wps:wsp>
                                      <wps:cNvPr id="5757" name="Rectangle 575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58" name="Rectangle 575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759" name="Group 5759"/>
                                    <wpg:cNvGrpSpPr/>
                                    <wpg:grpSpPr>
                                      <a:xfrm>
                                        <a:off x="359228" y="0"/>
                                        <a:ext cx="359614" cy="180000"/>
                                        <a:chOff x="0" y="0"/>
                                        <a:chExt cx="359614" cy="180000"/>
                                      </a:xfrm>
                                    </wpg:grpSpPr>
                                    <wps:wsp>
                                      <wps:cNvPr id="5760" name="Rectangle 576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61" name="Rectangle 576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762" name="Group 5762"/>
                                  <wpg:cNvGrpSpPr/>
                                  <wpg:grpSpPr>
                                    <a:xfrm>
                                      <a:off x="4310743" y="0"/>
                                      <a:ext cx="718820" cy="179705"/>
                                      <a:chOff x="0" y="0"/>
                                      <a:chExt cx="718842" cy="180000"/>
                                    </a:xfrm>
                                  </wpg:grpSpPr>
                                  <wpg:grpSp>
                                    <wpg:cNvPr id="5763" name="Group 5763"/>
                                    <wpg:cNvGrpSpPr/>
                                    <wpg:grpSpPr>
                                      <a:xfrm>
                                        <a:off x="0" y="0"/>
                                        <a:ext cx="359614" cy="180000"/>
                                        <a:chOff x="0" y="0"/>
                                        <a:chExt cx="359614" cy="180000"/>
                                      </a:xfrm>
                                    </wpg:grpSpPr>
                                    <wps:wsp>
                                      <wps:cNvPr id="5764" name="Rectangle 576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65" name="Rectangle 576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766" name="Group 5766"/>
                                    <wpg:cNvGrpSpPr/>
                                    <wpg:grpSpPr>
                                      <a:xfrm>
                                        <a:off x="359228" y="0"/>
                                        <a:ext cx="359614" cy="180000"/>
                                        <a:chOff x="0" y="0"/>
                                        <a:chExt cx="359614" cy="180000"/>
                                      </a:xfrm>
                                    </wpg:grpSpPr>
                                    <wps:wsp>
                                      <wps:cNvPr id="5767" name="Rectangle 576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68" name="Rectangle 576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5769" name="Rectangle 5769"/>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770" name="Group 5770"/>
                                  <wpg:cNvGrpSpPr/>
                                  <wpg:grpSpPr>
                                    <a:xfrm>
                                      <a:off x="5747657" y="0"/>
                                      <a:ext cx="359603" cy="179705"/>
                                      <a:chOff x="0" y="0"/>
                                      <a:chExt cx="359614" cy="180000"/>
                                    </a:xfrm>
                                  </wpg:grpSpPr>
                                  <wps:wsp>
                                    <wps:cNvPr id="5771" name="Rectangle 577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72" name="Rectangle 577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773" name="Group 5773"/>
                                <wpg:cNvGrpSpPr/>
                                <wpg:grpSpPr>
                                  <a:xfrm>
                                    <a:off x="0" y="359228"/>
                                    <a:ext cx="6286500" cy="179705"/>
                                    <a:chOff x="0" y="0"/>
                                    <a:chExt cx="6286880" cy="180000"/>
                                  </a:xfrm>
                                </wpg:grpSpPr>
                                <wpg:grpSp>
                                  <wpg:cNvPr id="5774" name="Group 5774"/>
                                  <wpg:cNvGrpSpPr/>
                                  <wpg:grpSpPr>
                                    <a:xfrm>
                                      <a:off x="0" y="0"/>
                                      <a:ext cx="718842" cy="180000"/>
                                      <a:chOff x="0" y="0"/>
                                      <a:chExt cx="718842" cy="180000"/>
                                    </a:xfrm>
                                  </wpg:grpSpPr>
                                  <wpg:grpSp>
                                    <wpg:cNvPr id="5775" name="Group 5775"/>
                                    <wpg:cNvGrpSpPr/>
                                    <wpg:grpSpPr>
                                      <a:xfrm>
                                        <a:off x="0" y="0"/>
                                        <a:ext cx="359614" cy="180000"/>
                                        <a:chOff x="0" y="0"/>
                                        <a:chExt cx="359614" cy="180000"/>
                                      </a:xfrm>
                                    </wpg:grpSpPr>
                                    <wps:wsp>
                                      <wps:cNvPr id="5776" name="Rectangle 577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77" name="Rectangle 577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778" name="Group 5778"/>
                                    <wpg:cNvGrpSpPr/>
                                    <wpg:grpSpPr>
                                      <a:xfrm>
                                        <a:off x="359228" y="0"/>
                                        <a:ext cx="359614" cy="180000"/>
                                        <a:chOff x="0" y="0"/>
                                        <a:chExt cx="359614" cy="180000"/>
                                      </a:xfrm>
                                    </wpg:grpSpPr>
                                    <wps:wsp>
                                      <wps:cNvPr id="5779" name="Rectangle 577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80" name="Rectangle 578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781" name="Group 5781"/>
                                  <wpg:cNvGrpSpPr/>
                                  <wpg:grpSpPr>
                                    <a:xfrm>
                                      <a:off x="1436914" y="0"/>
                                      <a:ext cx="718820" cy="179705"/>
                                      <a:chOff x="0" y="0"/>
                                      <a:chExt cx="718842" cy="180000"/>
                                    </a:xfrm>
                                  </wpg:grpSpPr>
                                  <wpg:grpSp>
                                    <wpg:cNvPr id="5782" name="Group 5782"/>
                                    <wpg:cNvGrpSpPr/>
                                    <wpg:grpSpPr>
                                      <a:xfrm>
                                        <a:off x="0" y="0"/>
                                        <a:ext cx="359614" cy="180000"/>
                                        <a:chOff x="0" y="0"/>
                                        <a:chExt cx="359614" cy="180000"/>
                                      </a:xfrm>
                                    </wpg:grpSpPr>
                                    <wps:wsp>
                                      <wps:cNvPr id="5783" name="Rectangle 578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84" name="Rectangle 578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785" name="Group 5785"/>
                                    <wpg:cNvGrpSpPr/>
                                    <wpg:grpSpPr>
                                      <a:xfrm>
                                        <a:off x="359228" y="0"/>
                                        <a:ext cx="359614" cy="180000"/>
                                        <a:chOff x="0" y="0"/>
                                        <a:chExt cx="359614" cy="180000"/>
                                      </a:xfrm>
                                    </wpg:grpSpPr>
                                    <wps:wsp>
                                      <wps:cNvPr id="5786" name="Rectangle 578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87" name="Rectangle 578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788" name="Group 5788"/>
                                  <wpg:cNvGrpSpPr/>
                                  <wpg:grpSpPr>
                                    <a:xfrm>
                                      <a:off x="2873829" y="0"/>
                                      <a:ext cx="718820" cy="179705"/>
                                      <a:chOff x="0" y="0"/>
                                      <a:chExt cx="718842" cy="180000"/>
                                    </a:xfrm>
                                  </wpg:grpSpPr>
                                  <wpg:grpSp>
                                    <wpg:cNvPr id="5789" name="Group 5789"/>
                                    <wpg:cNvGrpSpPr/>
                                    <wpg:grpSpPr>
                                      <a:xfrm>
                                        <a:off x="0" y="0"/>
                                        <a:ext cx="359614" cy="180000"/>
                                        <a:chOff x="0" y="0"/>
                                        <a:chExt cx="359614" cy="180000"/>
                                      </a:xfrm>
                                    </wpg:grpSpPr>
                                    <wps:wsp>
                                      <wps:cNvPr id="5790" name="Rectangle 579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91" name="Rectangle 579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792" name="Group 5792"/>
                                    <wpg:cNvGrpSpPr/>
                                    <wpg:grpSpPr>
                                      <a:xfrm>
                                        <a:off x="359228" y="0"/>
                                        <a:ext cx="359614" cy="180000"/>
                                        <a:chOff x="0" y="0"/>
                                        <a:chExt cx="359614" cy="180000"/>
                                      </a:xfrm>
                                    </wpg:grpSpPr>
                                    <wps:wsp>
                                      <wps:cNvPr id="5793" name="Rectangle 579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94" name="Rectangle 579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795" name="Group 5795"/>
                                  <wpg:cNvGrpSpPr/>
                                  <wpg:grpSpPr>
                                    <a:xfrm>
                                      <a:off x="2155372" y="0"/>
                                      <a:ext cx="718820" cy="179705"/>
                                      <a:chOff x="0" y="0"/>
                                      <a:chExt cx="718842" cy="180000"/>
                                    </a:xfrm>
                                  </wpg:grpSpPr>
                                  <wpg:grpSp>
                                    <wpg:cNvPr id="5796" name="Group 5796"/>
                                    <wpg:cNvGrpSpPr/>
                                    <wpg:grpSpPr>
                                      <a:xfrm>
                                        <a:off x="0" y="0"/>
                                        <a:ext cx="359614" cy="180000"/>
                                        <a:chOff x="0" y="0"/>
                                        <a:chExt cx="359614" cy="180000"/>
                                      </a:xfrm>
                                    </wpg:grpSpPr>
                                    <wps:wsp>
                                      <wps:cNvPr id="5797" name="Rectangle 579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98" name="Rectangle 579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799" name="Group 5799"/>
                                    <wpg:cNvGrpSpPr/>
                                    <wpg:grpSpPr>
                                      <a:xfrm>
                                        <a:off x="359228" y="0"/>
                                        <a:ext cx="359614" cy="180000"/>
                                        <a:chOff x="0" y="0"/>
                                        <a:chExt cx="359614" cy="180000"/>
                                      </a:xfrm>
                                    </wpg:grpSpPr>
                                    <wps:wsp>
                                      <wps:cNvPr id="5800" name="Rectangle 580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01" name="Rectangle 580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802" name="Group 5802"/>
                                  <wpg:cNvGrpSpPr/>
                                  <wpg:grpSpPr>
                                    <a:xfrm>
                                      <a:off x="718457" y="0"/>
                                      <a:ext cx="718820" cy="179705"/>
                                      <a:chOff x="0" y="0"/>
                                      <a:chExt cx="718842" cy="180000"/>
                                    </a:xfrm>
                                  </wpg:grpSpPr>
                                  <wpg:grpSp>
                                    <wpg:cNvPr id="5803" name="Group 5803"/>
                                    <wpg:cNvGrpSpPr/>
                                    <wpg:grpSpPr>
                                      <a:xfrm>
                                        <a:off x="0" y="0"/>
                                        <a:ext cx="359614" cy="180000"/>
                                        <a:chOff x="0" y="0"/>
                                        <a:chExt cx="359614" cy="180000"/>
                                      </a:xfrm>
                                    </wpg:grpSpPr>
                                    <wps:wsp>
                                      <wps:cNvPr id="5804" name="Rectangle 580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05" name="Rectangle 580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806" name="Group 5806"/>
                                    <wpg:cNvGrpSpPr/>
                                    <wpg:grpSpPr>
                                      <a:xfrm>
                                        <a:off x="359228" y="0"/>
                                        <a:ext cx="359614" cy="180000"/>
                                        <a:chOff x="0" y="0"/>
                                        <a:chExt cx="359614" cy="180000"/>
                                      </a:xfrm>
                                    </wpg:grpSpPr>
                                    <wps:wsp>
                                      <wps:cNvPr id="5807" name="Rectangle 580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08" name="Rectangle 580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809" name="Group 5809"/>
                                  <wpg:cNvGrpSpPr/>
                                  <wpg:grpSpPr>
                                    <a:xfrm>
                                      <a:off x="3592286" y="0"/>
                                      <a:ext cx="718820" cy="179705"/>
                                      <a:chOff x="0" y="0"/>
                                      <a:chExt cx="718842" cy="180000"/>
                                    </a:xfrm>
                                  </wpg:grpSpPr>
                                  <wpg:grpSp>
                                    <wpg:cNvPr id="5810" name="Group 5810"/>
                                    <wpg:cNvGrpSpPr/>
                                    <wpg:grpSpPr>
                                      <a:xfrm>
                                        <a:off x="0" y="0"/>
                                        <a:ext cx="359614" cy="180000"/>
                                        <a:chOff x="0" y="0"/>
                                        <a:chExt cx="359614" cy="180000"/>
                                      </a:xfrm>
                                    </wpg:grpSpPr>
                                    <wps:wsp>
                                      <wps:cNvPr id="5811" name="Rectangle 581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12" name="Rectangle 581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813" name="Group 5813"/>
                                    <wpg:cNvGrpSpPr/>
                                    <wpg:grpSpPr>
                                      <a:xfrm>
                                        <a:off x="359228" y="0"/>
                                        <a:ext cx="359614" cy="180000"/>
                                        <a:chOff x="0" y="0"/>
                                        <a:chExt cx="359614" cy="180000"/>
                                      </a:xfrm>
                                    </wpg:grpSpPr>
                                    <wps:wsp>
                                      <wps:cNvPr id="5814" name="Rectangle 581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15" name="Rectangle 581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816" name="Group 5816"/>
                                  <wpg:cNvGrpSpPr/>
                                  <wpg:grpSpPr>
                                    <a:xfrm>
                                      <a:off x="5029200" y="0"/>
                                      <a:ext cx="718820" cy="179705"/>
                                      <a:chOff x="0" y="0"/>
                                      <a:chExt cx="718842" cy="180000"/>
                                    </a:xfrm>
                                  </wpg:grpSpPr>
                                  <wpg:grpSp>
                                    <wpg:cNvPr id="5817" name="Group 5817"/>
                                    <wpg:cNvGrpSpPr/>
                                    <wpg:grpSpPr>
                                      <a:xfrm>
                                        <a:off x="0" y="0"/>
                                        <a:ext cx="359614" cy="180000"/>
                                        <a:chOff x="0" y="0"/>
                                        <a:chExt cx="359614" cy="180000"/>
                                      </a:xfrm>
                                    </wpg:grpSpPr>
                                    <wps:wsp>
                                      <wps:cNvPr id="5818" name="Rectangle 581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19" name="Rectangle 581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820" name="Group 5820"/>
                                    <wpg:cNvGrpSpPr/>
                                    <wpg:grpSpPr>
                                      <a:xfrm>
                                        <a:off x="359228" y="0"/>
                                        <a:ext cx="359614" cy="180000"/>
                                        <a:chOff x="0" y="0"/>
                                        <a:chExt cx="359614" cy="180000"/>
                                      </a:xfrm>
                                    </wpg:grpSpPr>
                                    <wps:wsp>
                                      <wps:cNvPr id="5821" name="Rectangle 582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22" name="Rectangle 582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823" name="Group 5823"/>
                                  <wpg:cNvGrpSpPr/>
                                  <wpg:grpSpPr>
                                    <a:xfrm>
                                      <a:off x="4310743" y="0"/>
                                      <a:ext cx="718820" cy="179705"/>
                                      <a:chOff x="0" y="0"/>
                                      <a:chExt cx="718842" cy="180000"/>
                                    </a:xfrm>
                                  </wpg:grpSpPr>
                                  <wpg:grpSp>
                                    <wpg:cNvPr id="5824" name="Group 5824"/>
                                    <wpg:cNvGrpSpPr/>
                                    <wpg:grpSpPr>
                                      <a:xfrm>
                                        <a:off x="0" y="0"/>
                                        <a:ext cx="359614" cy="180000"/>
                                        <a:chOff x="0" y="0"/>
                                        <a:chExt cx="359614" cy="180000"/>
                                      </a:xfrm>
                                    </wpg:grpSpPr>
                                    <wps:wsp>
                                      <wps:cNvPr id="5825" name="Rectangle 582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26" name="Rectangle 582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827" name="Group 5827"/>
                                    <wpg:cNvGrpSpPr/>
                                    <wpg:grpSpPr>
                                      <a:xfrm>
                                        <a:off x="359228" y="0"/>
                                        <a:ext cx="359614" cy="180000"/>
                                        <a:chOff x="0" y="0"/>
                                        <a:chExt cx="359614" cy="180000"/>
                                      </a:xfrm>
                                    </wpg:grpSpPr>
                                    <wps:wsp>
                                      <wps:cNvPr id="5828" name="Rectangle 582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29" name="Rectangle 582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5830" name="Rectangle 5830"/>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831" name="Group 5831"/>
                                  <wpg:cNvGrpSpPr/>
                                  <wpg:grpSpPr>
                                    <a:xfrm>
                                      <a:off x="5747657" y="0"/>
                                      <a:ext cx="359603" cy="179705"/>
                                      <a:chOff x="0" y="0"/>
                                      <a:chExt cx="359614" cy="180000"/>
                                    </a:xfrm>
                                  </wpg:grpSpPr>
                                  <wps:wsp>
                                    <wps:cNvPr id="5832" name="Rectangle 583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33" name="Rectangle 583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834" name="Group 5834"/>
                                <wpg:cNvGrpSpPr/>
                                <wpg:grpSpPr>
                                  <a:xfrm>
                                    <a:off x="0" y="538842"/>
                                    <a:ext cx="6286880" cy="180000"/>
                                    <a:chOff x="0" y="0"/>
                                    <a:chExt cx="6286880" cy="180000"/>
                                  </a:xfrm>
                                </wpg:grpSpPr>
                                <wpg:grpSp>
                                  <wpg:cNvPr id="5835" name="Group 5835"/>
                                  <wpg:cNvGrpSpPr/>
                                  <wpg:grpSpPr>
                                    <a:xfrm>
                                      <a:off x="0" y="0"/>
                                      <a:ext cx="718842" cy="180000"/>
                                      <a:chOff x="0" y="0"/>
                                      <a:chExt cx="718842" cy="180000"/>
                                    </a:xfrm>
                                  </wpg:grpSpPr>
                                  <wpg:grpSp>
                                    <wpg:cNvPr id="5836" name="Group 5836"/>
                                    <wpg:cNvGrpSpPr/>
                                    <wpg:grpSpPr>
                                      <a:xfrm>
                                        <a:off x="0" y="0"/>
                                        <a:ext cx="359614" cy="180000"/>
                                        <a:chOff x="0" y="0"/>
                                        <a:chExt cx="359614" cy="180000"/>
                                      </a:xfrm>
                                    </wpg:grpSpPr>
                                    <wps:wsp>
                                      <wps:cNvPr id="5837" name="Rectangle 583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38" name="Rectangle 583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839" name="Group 5839"/>
                                    <wpg:cNvGrpSpPr/>
                                    <wpg:grpSpPr>
                                      <a:xfrm>
                                        <a:off x="359228" y="0"/>
                                        <a:ext cx="359614" cy="180000"/>
                                        <a:chOff x="0" y="0"/>
                                        <a:chExt cx="359614" cy="180000"/>
                                      </a:xfrm>
                                    </wpg:grpSpPr>
                                    <wps:wsp>
                                      <wps:cNvPr id="5840" name="Rectangle 584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41" name="Rectangle 584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842" name="Group 5842"/>
                                  <wpg:cNvGrpSpPr/>
                                  <wpg:grpSpPr>
                                    <a:xfrm>
                                      <a:off x="1436914" y="0"/>
                                      <a:ext cx="718820" cy="179705"/>
                                      <a:chOff x="0" y="0"/>
                                      <a:chExt cx="718842" cy="180000"/>
                                    </a:xfrm>
                                  </wpg:grpSpPr>
                                  <wpg:grpSp>
                                    <wpg:cNvPr id="5843" name="Group 5843"/>
                                    <wpg:cNvGrpSpPr/>
                                    <wpg:grpSpPr>
                                      <a:xfrm>
                                        <a:off x="0" y="0"/>
                                        <a:ext cx="359614" cy="180000"/>
                                        <a:chOff x="0" y="0"/>
                                        <a:chExt cx="359614" cy="180000"/>
                                      </a:xfrm>
                                    </wpg:grpSpPr>
                                    <wps:wsp>
                                      <wps:cNvPr id="5844" name="Rectangle 584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45" name="Rectangle 584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846" name="Group 5846"/>
                                    <wpg:cNvGrpSpPr/>
                                    <wpg:grpSpPr>
                                      <a:xfrm>
                                        <a:off x="359228" y="0"/>
                                        <a:ext cx="359614" cy="180000"/>
                                        <a:chOff x="0" y="0"/>
                                        <a:chExt cx="359614" cy="180000"/>
                                      </a:xfrm>
                                    </wpg:grpSpPr>
                                    <wps:wsp>
                                      <wps:cNvPr id="5847" name="Rectangle 584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48" name="Rectangle 584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849" name="Group 5849"/>
                                  <wpg:cNvGrpSpPr/>
                                  <wpg:grpSpPr>
                                    <a:xfrm>
                                      <a:off x="2873829" y="0"/>
                                      <a:ext cx="718820" cy="179705"/>
                                      <a:chOff x="0" y="0"/>
                                      <a:chExt cx="718842" cy="180000"/>
                                    </a:xfrm>
                                  </wpg:grpSpPr>
                                  <wpg:grpSp>
                                    <wpg:cNvPr id="5850" name="Group 5850"/>
                                    <wpg:cNvGrpSpPr/>
                                    <wpg:grpSpPr>
                                      <a:xfrm>
                                        <a:off x="0" y="0"/>
                                        <a:ext cx="359614" cy="180000"/>
                                        <a:chOff x="0" y="0"/>
                                        <a:chExt cx="359614" cy="180000"/>
                                      </a:xfrm>
                                    </wpg:grpSpPr>
                                    <wps:wsp>
                                      <wps:cNvPr id="5851" name="Rectangle 585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52" name="Rectangle 585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853" name="Group 5853"/>
                                    <wpg:cNvGrpSpPr/>
                                    <wpg:grpSpPr>
                                      <a:xfrm>
                                        <a:off x="359228" y="0"/>
                                        <a:ext cx="359614" cy="180000"/>
                                        <a:chOff x="0" y="0"/>
                                        <a:chExt cx="359614" cy="180000"/>
                                      </a:xfrm>
                                    </wpg:grpSpPr>
                                    <wps:wsp>
                                      <wps:cNvPr id="5854" name="Rectangle 585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55" name="Rectangle 585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856" name="Group 5856"/>
                                  <wpg:cNvGrpSpPr/>
                                  <wpg:grpSpPr>
                                    <a:xfrm>
                                      <a:off x="2155372" y="0"/>
                                      <a:ext cx="718820" cy="179705"/>
                                      <a:chOff x="0" y="0"/>
                                      <a:chExt cx="718842" cy="180000"/>
                                    </a:xfrm>
                                  </wpg:grpSpPr>
                                  <wpg:grpSp>
                                    <wpg:cNvPr id="5857" name="Group 5857"/>
                                    <wpg:cNvGrpSpPr/>
                                    <wpg:grpSpPr>
                                      <a:xfrm>
                                        <a:off x="0" y="0"/>
                                        <a:ext cx="359614" cy="180000"/>
                                        <a:chOff x="0" y="0"/>
                                        <a:chExt cx="359614" cy="180000"/>
                                      </a:xfrm>
                                    </wpg:grpSpPr>
                                    <wps:wsp>
                                      <wps:cNvPr id="5858" name="Rectangle 585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59" name="Rectangle 585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860" name="Group 5860"/>
                                    <wpg:cNvGrpSpPr/>
                                    <wpg:grpSpPr>
                                      <a:xfrm>
                                        <a:off x="359228" y="0"/>
                                        <a:ext cx="359614" cy="180000"/>
                                        <a:chOff x="0" y="0"/>
                                        <a:chExt cx="359614" cy="180000"/>
                                      </a:xfrm>
                                    </wpg:grpSpPr>
                                    <wps:wsp>
                                      <wps:cNvPr id="5861" name="Rectangle 586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62" name="Rectangle 586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863" name="Group 5863"/>
                                  <wpg:cNvGrpSpPr/>
                                  <wpg:grpSpPr>
                                    <a:xfrm>
                                      <a:off x="718457" y="0"/>
                                      <a:ext cx="718820" cy="179705"/>
                                      <a:chOff x="0" y="0"/>
                                      <a:chExt cx="718842" cy="180000"/>
                                    </a:xfrm>
                                  </wpg:grpSpPr>
                                  <wpg:grpSp>
                                    <wpg:cNvPr id="5864" name="Group 5864"/>
                                    <wpg:cNvGrpSpPr/>
                                    <wpg:grpSpPr>
                                      <a:xfrm>
                                        <a:off x="0" y="0"/>
                                        <a:ext cx="359614" cy="180000"/>
                                        <a:chOff x="0" y="0"/>
                                        <a:chExt cx="359614" cy="180000"/>
                                      </a:xfrm>
                                    </wpg:grpSpPr>
                                    <wps:wsp>
                                      <wps:cNvPr id="5865" name="Rectangle 586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66" name="Rectangle 586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867" name="Group 5867"/>
                                    <wpg:cNvGrpSpPr/>
                                    <wpg:grpSpPr>
                                      <a:xfrm>
                                        <a:off x="359228" y="0"/>
                                        <a:ext cx="359614" cy="180000"/>
                                        <a:chOff x="0" y="0"/>
                                        <a:chExt cx="359614" cy="180000"/>
                                      </a:xfrm>
                                    </wpg:grpSpPr>
                                    <wps:wsp>
                                      <wps:cNvPr id="5868" name="Rectangle 586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69" name="Rectangle 586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870" name="Group 5870"/>
                                  <wpg:cNvGrpSpPr/>
                                  <wpg:grpSpPr>
                                    <a:xfrm>
                                      <a:off x="3592286" y="0"/>
                                      <a:ext cx="718820" cy="179705"/>
                                      <a:chOff x="0" y="0"/>
                                      <a:chExt cx="718842" cy="180000"/>
                                    </a:xfrm>
                                  </wpg:grpSpPr>
                                  <wpg:grpSp>
                                    <wpg:cNvPr id="5871" name="Group 5871"/>
                                    <wpg:cNvGrpSpPr/>
                                    <wpg:grpSpPr>
                                      <a:xfrm>
                                        <a:off x="0" y="0"/>
                                        <a:ext cx="359614" cy="180000"/>
                                        <a:chOff x="0" y="0"/>
                                        <a:chExt cx="359614" cy="180000"/>
                                      </a:xfrm>
                                    </wpg:grpSpPr>
                                    <wps:wsp>
                                      <wps:cNvPr id="5872" name="Rectangle 587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73" name="Rectangle 587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874" name="Group 5874"/>
                                    <wpg:cNvGrpSpPr/>
                                    <wpg:grpSpPr>
                                      <a:xfrm>
                                        <a:off x="359228" y="0"/>
                                        <a:ext cx="359614" cy="180000"/>
                                        <a:chOff x="0" y="0"/>
                                        <a:chExt cx="359614" cy="180000"/>
                                      </a:xfrm>
                                    </wpg:grpSpPr>
                                    <wps:wsp>
                                      <wps:cNvPr id="5875" name="Rectangle 587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76" name="Rectangle 587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877" name="Group 5877"/>
                                  <wpg:cNvGrpSpPr/>
                                  <wpg:grpSpPr>
                                    <a:xfrm>
                                      <a:off x="5029200" y="0"/>
                                      <a:ext cx="718820" cy="179705"/>
                                      <a:chOff x="0" y="0"/>
                                      <a:chExt cx="718842" cy="180000"/>
                                    </a:xfrm>
                                  </wpg:grpSpPr>
                                  <wpg:grpSp>
                                    <wpg:cNvPr id="5878" name="Group 5878"/>
                                    <wpg:cNvGrpSpPr/>
                                    <wpg:grpSpPr>
                                      <a:xfrm>
                                        <a:off x="0" y="0"/>
                                        <a:ext cx="359614" cy="180000"/>
                                        <a:chOff x="0" y="0"/>
                                        <a:chExt cx="359614" cy="180000"/>
                                      </a:xfrm>
                                    </wpg:grpSpPr>
                                    <wps:wsp>
                                      <wps:cNvPr id="5879" name="Rectangle 587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80" name="Rectangle 588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881" name="Group 5881"/>
                                    <wpg:cNvGrpSpPr/>
                                    <wpg:grpSpPr>
                                      <a:xfrm>
                                        <a:off x="359228" y="0"/>
                                        <a:ext cx="359614" cy="180000"/>
                                        <a:chOff x="0" y="0"/>
                                        <a:chExt cx="359614" cy="180000"/>
                                      </a:xfrm>
                                    </wpg:grpSpPr>
                                    <wps:wsp>
                                      <wps:cNvPr id="5882" name="Rectangle 588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83" name="Rectangle 588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884" name="Group 5884"/>
                                  <wpg:cNvGrpSpPr/>
                                  <wpg:grpSpPr>
                                    <a:xfrm>
                                      <a:off x="4310743" y="0"/>
                                      <a:ext cx="718820" cy="179705"/>
                                      <a:chOff x="0" y="0"/>
                                      <a:chExt cx="718842" cy="180000"/>
                                    </a:xfrm>
                                  </wpg:grpSpPr>
                                  <wpg:grpSp>
                                    <wpg:cNvPr id="5885" name="Group 5885"/>
                                    <wpg:cNvGrpSpPr/>
                                    <wpg:grpSpPr>
                                      <a:xfrm>
                                        <a:off x="0" y="0"/>
                                        <a:ext cx="359614" cy="180000"/>
                                        <a:chOff x="0" y="0"/>
                                        <a:chExt cx="359614" cy="180000"/>
                                      </a:xfrm>
                                    </wpg:grpSpPr>
                                    <wps:wsp>
                                      <wps:cNvPr id="5886" name="Rectangle 588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87" name="Rectangle 588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888" name="Group 5888"/>
                                    <wpg:cNvGrpSpPr/>
                                    <wpg:grpSpPr>
                                      <a:xfrm>
                                        <a:off x="359228" y="0"/>
                                        <a:ext cx="359614" cy="180000"/>
                                        <a:chOff x="0" y="0"/>
                                        <a:chExt cx="359614" cy="180000"/>
                                      </a:xfrm>
                                    </wpg:grpSpPr>
                                    <wps:wsp>
                                      <wps:cNvPr id="5889" name="Rectangle 588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90" name="Rectangle 589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5891" name="Rectangle 5891"/>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892" name="Group 5892"/>
                                  <wpg:cNvGrpSpPr/>
                                  <wpg:grpSpPr>
                                    <a:xfrm>
                                      <a:off x="5747657" y="0"/>
                                      <a:ext cx="359603" cy="179705"/>
                                      <a:chOff x="0" y="0"/>
                                      <a:chExt cx="359614" cy="180000"/>
                                    </a:xfrm>
                                  </wpg:grpSpPr>
                                  <wps:wsp>
                                    <wps:cNvPr id="5893" name="Rectangle 589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94" name="Rectangle 589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3" name="Group 3"/>
                              <wpg:cNvGrpSpPr/>
                              <wpg:grpSpPr>
                                <a:xfrm>
                                  <a:off x="0" y="6461760"/>
                                  <a:ext cx="6284595" cy="895985"/>
                                  <a:chOff x="0" y="0"/>
                                  <a:chExt cx="6284850" cy="896230"/>
                                </a:xfrm>
                              </wpg:grpSpPr>
                              <wpg:grpSp>
                                <wpg:cNvPr id="6140" name="Group 6140"/>
                                <wpg:cNvGrpSpPr/>
                                <wpg:grpSpPr>
                                  <a:xfrm>
                                    <a:off x="0" y="716280"/>
                                    <a:ext cx="6284850" cy="179950"/>
                                    <a:chOff x="0" y="0"/>
                                    <a:chExt cx="6286880" cy="180000"/>
                                  </a:xfrm>
                                </wpg:grpSpPr>
                                <wpg:grpSp>
                                  <wpg:cNvPr id="6141" name="Group 6141"/>
                                  <wpg:cNvGrpSpPr/>
                                  <wpg:grpSpPr>
                                    <a:xfrm>
                                      <a:off x="0" y="0"/>
                                      <a:ext cx="718842" cy="180000"/>
                                      <a:chOff x="0" y="0"/>
                                      <a:chExt cx="718842" cy="180000"/>
                                    </a:xfrm>
                                  </wpg:grpSpPr>
                                  <wpg:grpSp>
                                    <wpg:cNvPr id="6142" name="Group 6142"/>
                                    <wpg:cNvGrpSpPr/>
                                    <wpg:grpSpPr>
                                      <a:xfrm>
                                        <a:off x="0" y="0"/>
                                        <a:ext cx="359614" cy="180000"/>
                                        <a:chOff x="0" y="0"/>
                                        <a:chExt cx="359614" cy="180000"/>
                                      </a:xfrm>
                                    </wpg:grpSpPr>
                                    <wps:wsp>
                                      <wps:cNvPr id="6143" name="Rectangle 614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44" name="Rectangle 614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145" name="Group 6145"/>
                                    <wpg:cNvGrpSpPr/>
                                    <wpg:grpSpPr>
                                      <a:xfrm>
                                        <a:off x="359228" y="0"/>
                                        <a:ext cx="359614" cy="180000"/>
                                        <a:chOff x="0" y="0"/>
                                        <a:chExt cx="359614" cy="180000"/>
                                      </a:xfrm>
                                    </wpg:grpSpPr>
                                    <wps:wsp>
                                      <wps:cNvPr id="6146" name="Rectangle 614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47" name="Rectangle 614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148" name="Group 6148"/>
                                  <wpg:cNvGrpSpPr/>
                                  <wpg:grpSpPr>
                                    <a:xfrm>
                                      <a:off x="1436914" y="0"/>
                                      <a:ext cx="718820" cy="179705"/>
                                      <a:chOff x="0" y="0"/>
                                      <a:chExt cx="718842" cy="180000"/>
                                    </a:xfrm>
                                  </wpg:grpSpPr>
                                  <wpg:grpSp>
                                    <wpg:cNvPr id="6149" name="Group 6149"/>
                                    <wpg:cNvGrpSpPr/>
                                    <wpg:grpSpPr>
                                      <a:xfrm>
                                        <a:off x="0" y="0"/>
                                        <a:ext cx="359614" cy="180000"/>
                                        <a:chOff x="0" y="0"/>
                                        <a:chExt cx="359614" cy="180000"/>
                                      </a:xfrm>
                                    </wpg:grpSpPr>
                                    <wps:wsp>
                                      <wps:cNvPr id="6150" name="Rectangle 615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51" name="Rectangle 615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152" name="Group 6152"/>
                                    <wpg:cNvGrpSpPr/>
                                    <wpg:grpSpPr>
                                      <a:xfrm>
                                        <a:off x="359228" y="0"/>
                                        <a:ext cx="359614" cy="180000"/>
                                        <a:chOff x="0" y="0"/>
                                        <a:chExt cx="359614" cy="180000"/>
                                      </a:xfrm>
                                    </wpg:grpSpPr>
                                    <wps:wsp>
                                      <wps:cNvPr id="6153" name="Rectangle 615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54" name="Rectangle 615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155" name="Group 6155"/>
                                  <wpg:cNvGrpSpPr/>
                                  <wpg:grpSpPr>
                                    <a:xfrm>
                                      <a:off x="2873829" y="0"/>
                                      <a:ext cx="718820" cy="179705"/>
                                      <a:chOff x="0" y="0"/>
                                      <a:chExt cx="718842" cy="180000"/>
                                    </a:xfrm>
                                  </wpg:grpSpPr>
                                  <wpg:grpSp>
                                    <wpg:cNvPr id="6156" name="Group 6156"/>
                                    <wpg:cNvGrpSpPr/>
                                    <wpg:grpSpPr>
                                      <a:xfrm>
                                        <a:off x="0" y="0"/>
                                        <a:ext cx="359614" cy="180000"/>
                                        <a:chOff x="0" y="0"/>
                                        <a:chExt cx="359614" cy="180000"/>
                                      </a:xfrm>
                                    </wpg:grpSpPr>
                                    <wps:wsp>
                                      <wps:cNvPr id="6157" name="Rectangle 615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58" name="Rectangle 615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159" name="Group 6159"/>
                                    <wpg:cNvGrpSpPr/>
                                    <wpg:grpSpPr>
                                      <a:xfrm>
                                        <a:off x="359228" y="0"/>
                                        <a:ext cx="359614" cy="180000"/>
                                        <a:chOff x="0" y="0"/>
                                        <a:chExt cx="359614" cy="180000"/>
                                      </a:xfrm>
                                    </wpg:grpSpPr>
                                    <wps:wsp>
                                      <wps:cNvPr id="6160" name="Rectangle 616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61" name="Rectangle 616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162" name="Group 6162"/>
                                  <wpg:cNvGrpSpPr/>
                                  <wpg:grpSpPr>
                                    <a:xfrm>
                                      <a:off x="2155372" y="0"/>
                                      <a:ext cx="718820" cy="179705"/>
                                      <a:chOff x="0" y="0"/>
                                      <a:chExt cx="718842" cy="180000"/>
                                    </a:xfrm>
                                  </wpg:grpSpPr>
                                  <wpg:grpSp>
                                    <wpg:cNvPr id="6163" name="Group 6163"/>
                                    <wpg:cNvGrpSpPr/>
                                    <wpg:grpSpPr>
                                      <a:xfrm>
                                        <a:off x="0" y="0"/>
                                        <a:ext cx="359614" cy="180000"/>
                                        <a:chOff x="0" y="0"/>
                                        <a:chExt cx="359614" cy="180000"/>
                                      </a:xfrm>
                                    </wpg:grpSpPr>
                                    <wps:wsp>
                                      <wps:cNvPr id="6164" name="Rectangle 616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65" name="Rectangle 616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166" name="Group 6166"/>
                                    <wpg:cNvGrpSpPr/>
                                    <wpg:grpSpPr>
                                      <a:xfrm>
                                        <a:off x="359228" y="0"/>
                                        <a:ext cx="359614" cy="180000"/>
                                        <a:chOff x="0" y="0"/>
                                        <a:chExt cx="359614" cy="180000"/>
                                      </a:xfrm>
                                    </wpg:grpSpPr>
                                    <wps:wsp>
                                      <wps:cNvPr id="6167" name="Rectangle 616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68" name="Rectangle 616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169" name="Group 6169"/>
                                  <wpg:cNvGrpSpPr/>
                                  <wpg:grpSpPr>
                                    <a:xfrm>
                                      <a:off x="718457" y="0"/>
                                      <a:ext cx="718820" cy="179705"/>
                                      <a:chOff x="0" y="0"/>
                                      <a:chExt cx="718842" cy="180000"/>
                                    </a:xfrm>
                                  </wpg:grpSpPr>
                                  <wpg:grpSp>
                                    <wpg:cNvPr id="6170" name="Group 6170"/>
                                    <wpg:cNvGrpSpPr/>
                                    <wpg:grpSpPr>
                                      <a:xfrm>
                                        <a:off x="0" y="0"/>
                                        <a:ext cx="359614" cy="180000"/>
                                        <a:chOff x="0" y="0"/>
                                        <a:chExt cx="359614" cy="180000"/>
                                      </a:xfrm>
                                    </wpg:grpSpPr>
                                    <wps:wsp>
                                      <wps:cNvPr id="6171" name="Rectangle 617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72" name="Rectangle 617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173" name="Group 6173"/>
                                    <wpg:cNvGrpSpPr/>
                                    <wpg:grpSpPr>
                                      <a:xfrm>
                                        <a:off x="359228" y="0"/>
                                        <a:ext cx="359614" cy="180000"/>
                                        <a:chOff x="0" y="0"/>
                                        <a:chExt cx="359614" cy="180000"/>
                                      </a:xfrm>
                                    </wpg:grpSpPr>
                                    <wps:wsp>
                                      <wps:cNvPr id="6174" name="Rectangle 617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75" name="Rectangle 617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176" name="Group 6176"/>
                                  <wpg:cNvGrpSpPr/>
                                  <wpg:grpSpPr>
                                    <a:xfrm>
                                      <a:off x="3592286" y="0"/>
                                      <a:ext cx="718820" cy="179705"/>
                                      <a:chOff x="0" y="0"/>
                                      <a:chExt cx="718842" cy="180000"/>
                                    </a:xfrm>
                                  </wpg:grpSpPr>
                                  <wpg:grpSp>
                                    <wpg:cNvPr id="6177" name="Group 6177"/>
                                    <wpg:cNvGrpSpPr/>
                                    <wpg:grpSpPr>
                                      <a:xfrm>
                                        <a:off x="0" y="0"/>
                                        <a:ext cx="359614" cy="180000"/>
                                        <a:chOff x="0" y="0"/>
                                        <a:chExt cx="359614" cy="180000"/>
                                      </a:xfrm>
                                    </wpg:grpSpPr>
                                    <wps:wsp>
                                      <wps:cNvPr id="6178" name="Rectangle 617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79" name="Rectangle 617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180" name="Group 6180"/>
                                    <wpg:cNvGrpSpPr/>
                                    <wpg:grpSpPr>
                                      <a:xfrm>
                                        <a:off x="359228" y="0"/>
                                        <a:ext cx="359614" cy="180000"/>
                                        <a:chOff x="0" y="0"/>
                                        <a:chExt cx="359614" cy="180000"/>
                                      </a:xfrm>
                                    </wpg:grpSpPr>
                                    <wps:wsp>
                                      <wps:cNvPr id="6181" name="Rectangle 618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82" name="Rectangle 618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183" name="Group 6183"/>
                                  <wpg:cNvGrpSpPr/>
                                  <wpg:grpSpPr>
                                    <a:xfrm>
                                      <a:off x="5029200" y="0"/>
                                      <a:ext cx="718820" cy="179705"/>
                                      <a:chOff x="0" y="0"/>
                                      <a:chExt cx="718842" cy="180000"/>
                                    </a:xfrm>
                                  </wpg:grpSpPr>
                                  <wpg:grpSp>
                                    <wpg:cNvPr id="6184" name="Group 6184"/>
                                    <wpg:cNvGrpSpPr/>
                                    <wpg:grpSpPr>
                                      <a:xfrm>
                                        <a:off x="0" y="0"/>
                                        <a:ext cx="359614" cy="180000"/>
                                        <a:chOff x="0" y="0"/>
                                        <a:chExt cx="359614" cy="180000"/>
                                      </a:xfrm>
                                    </wpg:grpSpPr>
                                    <wps:wsp>
                                      <wps:cNvPr id="6185" name="Rectangle 618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86" name="Rectangle 618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187" name="Group 6187"/>
                                    <wpg:cNvGrpSpPr/>
                                    <wpg:grpSpPr>
                                      <a:xfrm>
                                        <a:off x="359228" y="0"/>
                                        <a:ext cx="359614" cy="180000"/>
                                        <a:chOff x="0" y="0"/>
                                        <a:chExt cx="359614" cy="180000"/>
                                      </a:xfrm>
                                    </wpg:grpSpPr>
                                    <wps:wsp>
                                      <wps:cNvPr id="6188" name="Rectangle 618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89" name="Rectangle 618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190" name="Group 6190"/>
                                  <wpg:cNvGrpSpPr/>
                                  <wpg:grpSpPr>
                                    <a:xfrm>
                                      <a:off x="4310743" y="0"/>
                                      <a:ext cx="718820" cy="179705"/>
                                      <a:chOff x="0" y="0"/>
                                      <a:chExt cx="718842" cy="180000"/>
                                    </a:xfrm>
                                  </wpg:grpSpPr>
                                  <wpg:grpSp>
                                    <wpg:cNvPr id="6191" name="Group 6191"/>
                                    <wpg:cNvGrpSpPr/>
                                    <wpg:grpSpPr>
                                      <a:xfrm>
                                        <a:off x="0" y="0"/>
                                        <a:ext cx="359614" cy="180000"/>
                                        <a:chOff x="0" y="0"/>
                                        <a:chExt cx="359614" cy="180000"/>
                                      </a:xfrm>
                                    </wpg:grpSpPr>
                                    <wps:wsp>
                                      <wps:cNvPr id="6192" name="Rectangle 619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93" name="Rectangle 619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194" name="Group 6194"/>
                                    <wpg:cNvGrpSpPr/>
                                    <wpg:grpSpPr>
                                      <a:xfrm>
                                        <a:off x="359228" y="0"/>
                                        <a:ext cx="359614" cy="180000"/>
                                        <a:chOff x="0" y="0"/>
                                        <a:chExt cx="359614" cy="180000"/>
                                      </a:xfrm>
                                    </wpg:grpSpPr>
                                    <wps:wsp>
                                      <wps:cNvPr id="6195" name="Rectangle 619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96" name="Rectangle 619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6197" name="Rectangle 6197"/>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198" name="Group 6198"/>
                                  <wpg:cNvGrpSpPr/>
                                  <wpg:grpSpPr>
                                    <a:xfrm>
                                      <a:off x="5747657" y="0"/>
                                      <a:ext cx="359603" cy="179705"/>
                                      <a:chOff x="0" y="0"/>
                                      <a:chExt cx="359614" cy="180000"/>
                                    </a:xfrm>
                                  </wpg:grpSpPr>
                                  <wps:wsp>
                                    <wps:cNvPr id="6199" name="Rectangle 619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00" name="Rectangle 620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895" name="Group 5895"/>
                                <wpg:cNvGrpSpPr/>
                                <wpg:grpSpPr>
                                  <a:xfrm>
                                    <a:off x="0" y="0"/>
                                    <a:ext cx="6284850" cy="718643"/>
                                    <a:chOff x="0" y="0"/>
                                    <a:chExt cx="6286880" cy="718843"/>
                                  </a:xfrm>
                                </wpg:grpSpPr>
                                <wpg:grpSp>
                                  <wpg:cNvPr id="5896" name="Group 5896"/>
                                  <wpg:cNvGrpSpPr/>
                                  <wpg:grpSpPr>
                                    <a:xfrm>
                                      <a:off x="0" y="0"/>
                                      <a:ext cx="6286880" cy="180000"/>
                                      <a:chOff x="0" y="0"/>
                                      <a:chExt cx="6286880" cy="180000"/>
                                    </a:xfrm>
                                  </wpg:grpSpPr>
                                  <wpg:grpSp>
                                    <wpg:cNvPr id="5897" name="Group 5897"/>
                                    <wpg:cNvGrpSpPr/>
                                    <wpg:grpSpPr>
                                      <a:xfrm>
                                        <a:off x="0" y="0"/>
                                        <a:ext cx="718842" cy="180000"/>
                                        <a:chOff x="0" y="0"/>
                                        <a:chExt cx="718842" cy="180000"/>
                                      </a:xfrm>
                                    </wpg:grpSpPr>
                                    <wpg:grpSp>
                                      <wpg:cNvPr id="5898" name="Group 5898"/>
                                      <wpg:cNvGrpSpPr/>
                                      <wpg:grpSpPr>
                                        <a:xfrm>
                                          <a:off x="0" y="0"/>
                                          <a:ext cx="359614" cy="180000"/>
                                          <a:chOff x="0" y="0"/>
                                          <a:chExt cx="359614" cy="180000"/>
                                        </a:xfrm>
                                      </wpg:grpSpPr>
                                      <wps:wsp>
                                        <wps:cNvPr id="5899" name="Rectangle 589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00" name="Rectangle 590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901" name="Group 5901"/>
                                      <wpg:cNvGrpSpPr/>
                                      <wpg:grpSpPr>
                                        <a:xfrm>
                                          <a:off x="359228" y="0"/>
                                          <a:ext cx="359614" cy="180000"/>
                                          <a:chOff x="0" y="0"/>
                                          <a:chExt cx="359614" cy="180000"/>
                                        </a:xfrm>
                                      </wpg:grpSpPr>
                                      <wps:wsp>
                                        <wps:cNvPr id="5902" name="Rectangle 590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03" name="Rectangle 590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904" name="Group 5904"/>
                                    <wpg:cNvGrpSpPr/>
                                    <wpg:grpSpPr>
                                      <a:xfrm>
                                        <a:off x="1436914" y="0"/>
                                        <a:ext cx="718820" cy="179705"/>
                                        <a:chOff x="0" y="0"/>
                                        <a:chExt cx="718842" cy="180000"/>
                                      </a:xfrm>
                                    </wpg:grpSpPr>
                                    <wpg:grpSp>
                                      <wpg:cNvPr id="5905" name="Group 5905"/>
                                      <wpg:cNvGrpSpPr/>
                                      <wpg:grpSpPr>
                                        <a:xfrm>
                                          <a:off x="0" y="0"/>
                                          <a:ext cx="359614" cy="180000"/>
                                          <a:chOff x="0" y="0"/>
                                          <a:chExt cx="359614" cy="180000"/>
                                        </a:xfrm>
                                      </wpg:grpSpPr>
                                      <wps:wsp>
                                        <wps:cNvPr id="5906" name="Rectangle 590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07" name="Rectangle 590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908" name="Group 5908"/>
                                      <wpg:cNvGrpSpPr/>
                                      <wpg:grpSpPr>
                                        <a:xfrm>
                                          <a:off x="359228" y="0"/>
                                          <a:ext cx="359614" cy="180000"/>
                                          <a:chOff x="0" y="0"/>
                                          <a:chExt cx="359614" cy="180000"/>
                                        </a:xfrm>
                                      </wpg:grpSpPr>
                                      <wps:wsp>
                                        <wps:cNvPr id="5909" name="Rectangle 590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10" name="Rectangle 591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911" name="Group 5911"/>
                                    <wpg:cNvGrpSpPr/>
                                    <wpg:grpSpPr>
                                      <a:xfrm>
                                        <a:off x="2873829" y="0"/>
                                        <a:ext cx="718820" cy="179705"/>
                                        <a:chOff x="0" y="0"/>
                                        <a:chExt cx="718842" cy="180000"/>
                                      </a:xfrm>
                                    </wpg:grpSpPr>
                                    <wpg:grpSp>
                                      <wpg:cNvPr id="5912" name="Group 5912"/>
                                      <wpg:cNvGrpSpPr/>
                                      <wpg:grpSpPr>
                                        <a:xfrm>
                                          <a:off x="0" y="0"/>
                                          <a:ext cx="359614" cy="180000"/>
                                          <a:chOff x="0" y="0"/>
                                          <a:chExt cx="359614" cy="180000"/>
                                        </a:xfrm>
                                      </wpg:grpSpPr>
                                      <wps:wsp>
                                        <wps:cNvPr id="5913" name="Rectangle 591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14" name="Rectangle 591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915" name="Group 5915"/>
                                      <wpg:cNvGrpSpPr/>
                                      <wpg:grpSpPr>
                                        <a:xfrm>
                                          <a:off x="359228" y="0"/>
                                          <a:ext cx="359614" cy="180000"/>
                                          <a:chOff x="0" y="0"/>
                                          <a:chExt cx="359614" cy="180000"/>
                                        </a:xfrm>
                                      </wpg:grpSpPr>
                                      <wps:wsp>
                                        <wps:cNvPr id="5916" name="Rectangle 591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17" name="Rectangle 591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918" name="Group 5918"/>
                                    <wpg:cNvGrpSpPr/>
                                    <wpg:grpSpPr>
                                      <a:xfrm>
                                        <a:off x="2155372" y="0"/>
                                        <a:ext cx="718820" cy="179705"/>
                                        <a:chOff x="0" y="0"/>
                                        <a:chExt cx="718842" cy="180000"/>
                                      </a:xfrm>
                                    </wpg:grpSpPr>
                                    <wpg:grpSp>
                                      <wpg:cNvPr id="5919" name="Group 5919"/>
                                      <wpg:cNvGrpSpPr/>
                                      <wpg:grpSpPr>
                                        <a:xfrm>
                                          <a:off x="0" y="0"/>
                                          <a:ext cx="359614" cy="180000"/>
                                          <a:chOff x="0" y="0"/>
                                          <a:chExt cx="359614" cy="180000"/>
                                        </a:xfrm>
                                      </wpg:grpSpPr>
                                      <wps:wsp>
                                        <wps:cNvPr id="5920" name="Rectangle 592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21" name="Rectangle 592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922" name="Group 5922"/>
                                      <wpg:cNvGrpSpPr/>
                                      <wpg:grpSpPr>
                                        <a:xfrm>
                                          <a:off x="359228" y="0"/>
                                          <a:ext cx="359614" cy="180000"/>
                                          <a:chOff x="0" y="0"/>
                                          <a:chExt cx="359614" cy="180000"/>
                                        </a:xfrm>
                                      </wpg:grpSpPr>
                                      <wps:wsp>
                                        <wps:cNvPr id="5923" name="Rectangle 592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24" name="Rectangle 592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925" name="Group 5925"/>
                                    <wpg:cNvGrpSpPr/>
                                    <wpg:grpSpPr>
                                      <a:xfrm>
                                        <a:off x="718457" y="0"/>
                                        <a:ext cx="718820" cy="179705"/>
                                        <a:chOff x="0" y="0"/>
                                        <a:chExt cx="718842" cy="180000"/>
                                      </a:xfrm>
                                    </wpg:grpSpPr>
                                    <wpg:grpSp>
                                      <wpg:cNvPr id="5926" name="Group 5926"/>
                                      <wpg:cNvGrpSpPr/>
                                      <wpg:grpSpPr>
                                        <a:xfrm>
                                          <a:off x="0" y="0"/>
                                          <a:ext cx="359614" cy="180000"/>
                                          <a:chOff x="0" y="0"/>
                                          <a:chExt cx="359614" cy="180000"/>
                                        </a:xfrm>
                                      </wpg:grpSpPr>
                                      <wps:wsp>
                                        <wps:cNvPr id="5927" name="Rectangle 592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28" name="Rectangle 592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929" name="Group 5929"/>
                                      <wpg:cNvGrpSpPr/>
                                      <wpg:grpSpPr>
                                        <a:xfrm>
                                          <a:off x="359228" y="0"/>
                                          <a:ext cx="359614" cy="180000"/>
                                          <a:chOff x="0" y="0"/>
                                          <a:chExt cx="359614" cy="180000"/>
                                        </a:xfrm>
                                      </wpg:grpSpPr>
                                      <wps:wsp>
                                        <wps:cNvPr id="5930" name="Rectangle 593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31" name="Rectangle 593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932" name="Group 5932"/>
                                    <wpg:cNvGrpSpPr/>
                                    <wpg:grpSpPr>
                                      <a:xfrm>
                                        <a:off x="3592286" y="0"/>
                                        <a:ext cx="718820" cy="179705"/>
                                        <a:chOff x="0" y="0"/>
                                        <a:chExt cx="718842" cy="180000"/>
                                      </a:xfrm>
                                    </wpg:grpSpPr>
                                    <wpg:grpSp>
                                      <wpg:cNvPr id="5933" name="Group 5933"/>
                                      <wpg:cNvGrpSpPr/>
                                      <wpg:grpSpPr>
                                        <a:xfrm>
                                          <a:off x="0" y="0"/>
                                          <a:ext cx="359614" cy="180000"/>
                                          <a:chOff x="0" y="0"/>
                                          <a:chExt cx="359614" cy="180000"/>
                                        </a:xfrm>
                                      </wpg:grpSpPr>
                                      <wps:wsp>
                                        <wps:cNvPr id="5934" name="Rectangle 593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35" name="Rectangle 593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936" name="Group 5936"/>
                                      <wpg:cNvGrpSpPr/>
                                      <wpg:grpSpPr>
                                        <a:xfrm>
                                          <a:off x="359228" y="0"/>
                                          <a:ext cx="359614" cy="180000"/>
                                          <a:chOff x="0" y="0"/>
                                          <a:chExt cx="359614" cy="180000"/>
                                        </a:xfrm>
                                      </wpg:grpSpPr>
                                      <wps:wsp>
                                        <wps:cNvPr id="5937" name="Rectangle 593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38" name="Rectangle 593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939" name="Group 5939"/>
                                    <wpg:cNvGrpSpPr/>
                                    <wpg:grpSpPr>
                                      <a:xfrm>
                                        <a:off x="5029200" y="0"/>
                                        <a:ext cx="718820" cy="179705"/>
                                        <a:chOff x="0" y="0"/>
                                        <a:chExt cx="718842" cy="180000"/>
                                      </a:xfrm>
                                    </wpg:grpSpPr>
                                    <wpg:grpSp>
                                      <wpg:cNvPr id="5940" name="Group 5940"/>
                                      <wpg:cNvGrpSpPr/>
                                      <wpg:grpSpPr>
                                        <a:xfrm>
                                          <a:off x="0" y="0"/>
                                          <a:ext cx="359614" cy="180000"/>
                                          <a:chOff x="0" y="0"/>
                                          <a:chExt cx="359614" cy="180000"/>
                                        </a:xfrm>
                                      </wpg:grpSpPr>
                                      <wps:wsp>
                                        <wps:cNvPr id="5941" name="Rectangle 594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42" name="Rectangle 594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943" name="Group 5943"/>
                                      <wpg:cNvGrpSpPr/>
                                      <wpg:grpSpPr>
                                        <a:xfrm>
                                          <a:off x="359228" y="0"/>
                                          <a:ext cx="359614" cy="180000"/>
                                          <a:chOff x="0" y="0"/>
                                          <a:chExt cx="359614" cy="180000"/>
                                        </a:xfrm>
                                      </wpg:grpSpPr>
                                      <wps:wsp>
                                        <wps:cNvPr id="5944" name="Rectangle 594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45" name="Rectangle 594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946" name="Group 5946"/>
                                    <wpg:cNvGrpSpPr/>
                                    <wpg:grpSpPr>
                                      <a:xfrm>
                                        <a:off x="4310743" y="0"/>
                                        <a:ext cx="718820" cy="179705"/>
                                        <a:chOff x="0" y="0"/>
                                        <a:chExt cx="718842" cy="180000"/>
                                      </a:xfrm>
                                    </wpg:grpSpPr>
                                    <wpg:grpSp>
                                      <wpg:cNvPr id="5947" name="Group 5947"/>
                                      <wpg:cNvGrpSpPr/>
                                      <wpg:grpSpPr>
                                        <a:xfrm>
                                          <a:off x="0" y="0"/>
                                          <a:ext cx="359614" cy="180000"/>
                                          <a:chOff x="0" y="0"/>
                                          <a:chExt cx="359614" cy="180000"/>
                                        </a:xfrm>
                                      </wpg:grpSpPr>
                                      <wps:wsp>
                                        <wps:cNvPr id="5948" name="Rectangle 594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49" name="Rectangle 594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950" name="Group 5950"/>
                                      <wpg:cNvGrpSpPr/>
                                      <wpg:grpSpPr>
                                        <a:xfrm>
                                          <a:off x="359228" y="0"/>
                                          <a:ext cx="359614" cy="180000"/>
                                          <a:chOff x="0" y="0"/>
                                          <a:chExt cx="359614" cy="180000"/>
                                        </a:xfrm>
                                      </wpg:grpSpPr>
                                      <wps:wsp>
                                        <wps:cNvPr id="5951" name="Rectangle 595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52" name="Rectangle 595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5953" name="Rectangle 5953"/>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954" name="Group 5954"/>
                                    <wpg:cNvGrpSpPr/>
                                    <wpg:grpSpPr>
                                      <a:xfrm>
                                        <a:off x="5747657" y="0"/>
                                        <a:ext cx="359603" cy="179705"/>
                                        <a:chOff x="0" y="0"/>
                                        <a:chExt cx="359614" cy="180000"/>
                                      </a:xfrm>
                                    </wpg:grpSpPr>
                                    <wps:wsp>
                                      <wps:cNvPr id="5955" name="Rectangle 595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56" name="Rectangle 595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957" name="Group 5957"/>
                                  <wpg:cNvGrpSpPr/>
                                  <wpg:grpSpPr>
                                    <a:xfrm>
                                      <a:off x="0" y="179614"/>
                                      <a:ext cx="6286880" cy="180000"/>
                                      <a:chOff x="0" y="0"/>
                                      <a:chExt cx="6286880" cy="180000"/>
                                    </a:xfrm>
                                  </wpg:grpSpPr>
                                  <wpg:grpSp>
                                    <wpg:cNvPr id="5958" name="Group 5958"/>
                                    <wpg:cNvGrpSpPr/>
                                    <wpg:grpSpPr>
                                      <a:xfrm>
                                        <a:off x="0" y="0"/>
                                        <a:ext cx="718842" cy="180000"/>
                                        <a:chOff x="0" y="0"/>
                                        <a:chExt cx="718842" cy="180000"/>
                                      </a:xfrm>
                                    </wpg:grpSpPr>
                                    <wpg:grpSp>
                                      <wpg:cNvPr id="5959" name="Group 5959"/>
                                      <wpg:cNvGrpSpPr/>
                                      <wpg:grpSpPr>
                                        <a:xfrm>
                                          <a:off x="0" y="0"/>
                                          <a:ext cx="359614" cy="180000"/>
                                          <a:chOff x="0" y="0"/>
                                          <a:chExt cx="359614" cy="180000"/>
                                        </a:xfrm>
                                      </wpg:grpSpPr>
                                      <wps:wsp>
                                        <wps:cNvPr id="5960" name="Rectangle 596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61" name="Rectangle 596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962" name="Group 5962"/>
                                      <wpg:cNvGrpSpPr/>
                                      <wpg:grpSpPr>
                                        <a:xfrm>
                                          <a:off x="359228" y="0"/>
                                          <a:ext cx="359614" cy="180000"/>
                                          <a:chOff x="0" y="0"/>
                                          <a:chExt cx="359614" cy="180000"/>
                                        </a:xfrm>
                                      </wpg:grpSpPr>
                                      <wps:wsp>
                                        <wps:cNvPr id="5963" name="Rectangle 596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64" name="Rectangle 596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965" name="Group 5965"/>
                                    <wpg:cNvGrpSpPr/>
                                    <wpg:grpSpPr>
                                      <a:xfrm>
                                        <a:off x="1436914" y="0"/>
                                        <a:ext cx="718820" cy="179705"/>
                                        <a:chOff x="0" y="0"/>
                                        <a:chExt cx="718842" cy="180000"/>
                                      </a:xfrm>
                                    </wpg:grpSpPr>
                                    <wpg:grpSp>
                                      <wpg:cNvPr id="5966" name="Group 5966"/>
                                      <wpg:cNvGrpSpPr/>
                                      <wpg:grpSpPr>
                                        <a:xfrm>
                                          <a:off x="0" y="0"/>
                                          <a:ext cx="359614" cy="180000"/>
                                          <a:chOff x="0" y="0"/>
                                          <a:chExt cx="359614" cy="180000"/>
                                        </a:xfrm>
                                      </wpg:grpSpPr>
                                      <wps:wsp>
                                        <wps:cNvPr id="5967" name="Rectangle 596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68" name="Rectangle 596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969" name="Group 5969"/>
                                      <wpg:cNvGrpSpPr/>
                                      <wpg:grpSpPr>
                                        <a:xfrm>
                                          <a:off x="359228" y="0"/>
                                          <a:ext cx="359614" cy="180000"/>
                                          <a:chOff x="0" y="0"/>
                                          <a:chExt cx="359614" cy="180000"/>
                                        </a:xfrm>
                                      </wpg:grpSpPr>
                                      <wps:wsp>
                                        <wps:cNvPr id="5970" name="Rectangle 597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71" name="Rectangle 597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972" name="Group 5972"/>
                                    <wpg:cNvGrpSpPr/>
                                    <wpg:grpSpPr>
                                      <a:xfrm>
                                        <a:off x="2873829" y="0"/>
                                        <a:ext cx="718820" cy="179705"/>
                                        <a:chOff x="0" y="0"/>
                                        <a:chExt cx="718842" cy="180000"/>
                                      </a:xfrm>
                                    </wpg:grpSpPr>
                                    <wpg:grpSp>
                                      <wpg:cNvPr id="5973" name="Group 5973"/>
                                      <wpg:cNvGrpSpPr/>
                                      <wpg:grpSpPr>
                                        <a:xfrm>
                                          <a:off x="0" y="0"/>
                                          <a:ext cx="359614" cy="180000"/>
                                          <a:chOff x="0" y="0"/>
                                          <a:chExt cx="359614" cy="180000"/>
                                        </a:xfrm>
                                      </wpg:grpSpPr>
                                      <wps:wsp>
                                        <wps:cNvPr id="5974" name="Rectangle 597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75" name="Rectangle 597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976" name="Group 5976"/>
                                      <wpg:cNvGrpSpPr/>
                                      <wpg:grpSpPr>
                                        <a:xfrm>
                                          <a:off x="359228" y="0"/>
                                          <a:ext cx="359614" cy="180000"/>
                                          <a:chOff x="0" y="0"/>
                                          <a:chExt cx="359614" cy="180000"/>
                                        </a:xfrm>
                                      </wpg:grpSpPr>
                                      <wps:wsp>
                                        <wps:cNvPr id="5977" name="Rectangle 597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78" name="Rectangle 597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979" name="Group 5979"/>
                                    <wpg:cNvGrpSpPr/>
                                    <wpg:grpSpPr>
                                      <a:xfrm>
                                        <a:off x="2155372" y="0"/>
                                        <a:ext cx="718820" cy="179705"/>
                                        <a:chOff x="0" y="0"/>
                                        <a:chExt cx="718842" cy="180000"/>
                                      </a:xfrm>
                                    </wpg:grpSpPr>
                                    <wpg:grpSp>
                                      <wpg:cNvPr id="5980" name="Group 5980"/>
                                      <wpg:cNvGrpSpPr/>
                                      <wpg:grpSpPr>
                                        <a:xfrm>
                                          <a:off x="0" y="0"/>
                                          <a:ext cx="359614" cy="180000"/>
                                          <a:chOff x="0" y="0"/>
                                          <a:chExt cx="359614" cy="180000"/>
                                        </a:xfrm>
                                      </wpg:grpSpPr>
                                      <wps:wsp>
                                        <wps:cNvPr id="5981" name="Rectangle 598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82" name="Rectangle 598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983" name="Group 5983"/>
                                      <wpg:cNvGrpSpPr/>
                                      <wpg:grpSpPr>
                                        <a:xfrm>
                                          <a:off x="359228" y="0"/>
                                          <a:ext cx="359614" cy="180000"/>
                                          <a:chOff x="0" y="0"/>
                                          <a:chExt cx="359614" cy="180000"/>
                                        </a:xfrm>
                                      </wpg:grpSpPr>
                                      <wps:wsp>
                                        <wps:cNvPr id="5984" name="Rectangle 598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85" name="Rectangle 598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986" name="Group 5986"/>
                                    <wpg:cNvGrpSpPr/>
                                    <wpg:grpSpPr>
                                      <a:xfrm>
                                        <a:off x="718457" y="0"/>
                                        <a:ext cx="718820" cy="179705"/>
                                        <a:chOff x="0" y="0"/>
                                        <a:chExt cx="718842" cy="180000"/>
                                      </a:xfrm>
                                    </wpg:grpSpPr>
                                    <wpg:grpSp>
                                      <wpg:cNvPr id="5987" name="Group 5987"/>
                                      <wpg:cNvGrpSpPr/>
                                      <wpg:grpSpPr>
                                        <a:xfrm>
                                          <a:off x="0" y="0"/>
                                          <a:ext cx="359614" cy="180000"/>
                                          <a:chOff x="0" y="0"/>
                                          <a:chExt cx="359614" cy="180000"/>
                                        </a:xfrm>
                                      </wpg:grpSpPr>
                                      <wps:wsp>
                                        <wps:cNvPr id="5988" name="Rectangle 598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89" name="Rectangle 598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990" name="Group 5990"/>
                                      <wpg:cNvGrpSpPr/>
                                      <wpg:grpSpPr>
                                        <a:xfrm>
                                          <a:off x="359228" y="0"/>
                                          <a:ext cx="359614" cy="180000"/>
                                          <a:chOff x="0" y="0"/>
                                          <a:chExt cx="359614" cy="180000"/>
                                        </a:xfrm>
                                      </wpg:grpSpPr>
                                      <wps:wsp>
                                        <wps:cNvPr id="5991" name="Rectangle 599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92" name="Rectangle 599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993" name="Group 5993"/>
                                    <wpg:cNvGrpSpPr/>
                                    <wpg:grpSpPr>
                                      <a:xfrm>
                                        <a:off x="3592286" y="0"/>
                                        <a:ext cx="718820" cy="179705"/>
                                        <a:chOff x="0" y="0"/>
                                        <a:chExt cx="718842" cy="180000"/>
                                      </a:xfrm>
                                    </wpg:grpSpPr>
                                    <wpg:grpSp>
                                      <wpg:cNvPr id="5994" name="Group 5994"/>
                                      <wpg:cNvGrpSpPr/>
                                      <wpg:grpSpPr>
                                        <a:xfrm>
                                          <a:off x="0" y="0"/>
                                          <a:ext cx="359614" cy="180000"/>
                                          <a:chOff x="0" y="0"/>
                                          <a:chExt cx="359614" cy="180000"/>
                                        </a:xfrm>
                                      </wpg:grpSpPr>
                                      <wps:wsp>
                                        <wps:cNvPr id="5995" name="Rectangle 599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96" name="Rectangle 599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997" name="Group 5997"/>
                                      <wpg:cNvGrpSpPr/>
                                      <wpg:grpSpPr>
                                        <a:xfrm>
                                          <a:off x="359228" y="0"/>
                                          <a:ext cx="359614" cy="180000"/>
                                          <a:chOff x="0" y="0"/>
                                          <a:chExt cx="359614" cy="180000"/>
                                        </a:xfrm>
                                      </wpg:grpSpPr>
                                      <wps:wsp>
                                        <wps:cNvPr id="5998" name="Rectangle 599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99" name="Rectangle 599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000" name="Group 6000"/>
                                    <wpg:cNvGrpSpPr/>
                                    <wpg:grpSpPr>
                                      <a:xfrm>
                                        <a:off x="5029200" y="0"/>
                                        <a:ext cx="718820" cy="179705"/>
                                        <a:chOff x="0" y="0"/>
                                        <a:chExt cx="718842" cy="180000"/>
                                      </a:xfrm>
                                    </wpg:grpSpPr>
                                    <wpg:grpSp>
                                      <wpg:cNvPr id="6001" name="Group 6001"/>
                                      <wpg:cNvGrpSpPr/>
                                      <wpg:grpSpPr>
                                        <a:xfrm>
                                          <a:off x="0" y="0"/>
                                          <a:ext cx="359614" cy="180000"/>
                                          <a:chOff x="0" y="0"/>
                                          <a:chExt cx="359614" cy="180000"/>
                                        </a:xfrm>
                                      </wpg:grpSpPr>
                                      <wps:wsp>
                                        <wps:cNvPr id="6002" name="Rectangle 600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03" name="Rectangle 600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004" name="Group 6004"/>
                                      <wpg:cNvGrpSpPr/>
                                      <wpg:grpSpPr>
                                        <a:xfrm>
                                          <a:off x="359228" y="0"/>
                                          <a:ext cx="359614" cy="180000"/>
                                          <a:chOff x="0" y="0"/>
                                          <a:chExt cx="359614" cy="180000"/>
                                        </a:xfrm>
                                      </wpg:grpSpPr>
                                      <wps:wsp>
                                        <wps:cNvPr id="6005" name="Rectangle 600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06" name="Rectangle 600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007" name="Group 6007"/>
                                    <wpg:cNvGrpSpPr/>
                                    <wpg:grpSpPr>
                                      <a:xfrm>
                                        <a:off x="4310743" y="0"/>
                                        <a:ext cx="718820" cy="179705"/>
                                        <a:chOff x="0" y="0"/>
                                        <a:chExt cx="718842" cy="180000"/>
                                      </a:xfrm>
                                    </wpg:grpSpPr>
                                    <wpg:grpSp>
                                      <wpg:cNvPr id="6008" name="Group 6008"/>
                                      <wpg:cNvGrpSpPr/>
                                      <wpg:grpSpPr>
                                        <a:xfrm>
                                          <a:off x="0" y="0"/>
                                          <a:ext cx="359614" cy="180000"/>
                                          <a:chOff x="0" y="0"/>
                                          <a:chExt cx="359614" cy="180000"/>
                                        </a:xfrm>
                                      </wpg:grpSpPr>
                                      <wps:wsp>
                                        <wps:cNvPr id="6009" name="Rectangle 600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10" name="Rectangle 601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011" name="Group 6011"/>
                                      <wpg:cNvGrpSpPr/>
                                      <wpg:grpSpPr>
                                        <a:xfrm>
                                          <a:off x="359228" y="0"/>
                                          <a:ext cx="359614" cy="180000"/>
                                          <a:chOff x="0" y="0"/>
                                          <a:chExt cx="359614" cy="180000"/>
                                        </a:xfrm>
                                      </wpg:grpSpPr>
                                      <wps:wsp>
                                        <wps:cNvPr id="6012" name="Rectangle 601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13" name="Rectangle 601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6014" name="Rectangle 6014"/>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015" name="Group 6015"/>
                                    <wpg:cNvGrpSpPr/>
                                    <wpg:grpSpPr>
                                      <a:xfrm>
                                        <a:off x="5747657" y="0"/>
                                        <a:ext cx="359603" cy="179705"/>
                                        <a:chOff x="0" y="0"/>
                                        <a:chExt cx="359614" cy="180000"/>
                                      </a:xfrm>
                                    </wpg:grpSpPr>
                                    <wps:wsp>
                                      <wps:cNvPr id="6016" name="Rectangle 601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17" name="Rectangle 601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018" name="Group 6018"/>
                                  <wpg:cNvGrpSpPr/>
                                  <wpg:grpSpPr>
                                    <a:xfrm>
                                      <a:off x="0" y="359229"/>
                                      <a:ext cx="6286500" cy="179705"/>
                                      <a:chOff x="0" y="0"/>
                                      <a:chExt cx="6286880" cy="180000"/>
                                    </a:xfrm>
                                  </wpg:grpSpPr>
                                  <wpg:grpSp>
                                    <wpg:cNvPr id="6019" name="Group 6019"/>
                                    <wpg:cNvGrpSpPr/>
                                    <wpg:grpSpPr>
                                      <a:xfrm>
                                        <a:off x="0" y="0"/>
                                        <a:ext cx="718842" cy="180000"/>
                                        <a:chOff x="0" y="0"/>
                                        <a:chExt cx="718842" cy="180000"/>
                                      </a:xfrm>
                                    </wpg:grpSpPr>
                                    <wpg:grpSp>
                                      <wpg:cNvPr id="6020" name="Group 6020"/>
                                      <wpg:cNvGrpSpPr/>
                                      <wpg:grpSpPr>
                                        <a:xfrm>
                                          <a:off x="0" y="0"/>
                                          <a:ext cx="359614" cy="180000"/>
                                          <a:chOff x="0" y="0"/>
                                          <a:chExt cx="359614" cy="180000"/>
                                        </a:xfrm>
                                      </wpg:grpSpPr>
                                      <wps:wsp>
                                        <wps:cNvPr id="6021" name="Rectangle 602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22" name="Rectangle 602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023" name="Group 6023"/>
                                      <wpg:cNvGrpSpPr/>
                                      <wpg:grpSpPr>
                                        <a:xfrm>
                                          <a:off x="359228" y="0"/>
                                          <a:ext cx="359614" cy="180000"/>
                                          <a:chOff x="0" y="0"/>
                                          <a:chExt cx="359614" cy="180000"/>
                                        </a:xfrm>
                                      </wpg:grpSpPr>
                                      <wps:wsp>
                                        <wps:cNvPr id="6024" name="Rectangle 602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25" name="Rectangle 602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026" name="Group 6026"/>
                                    <wpg:cNvGrpSpPr/>
                                    <wpg:grpSpPr>
                                      <a:xfrm>
                                        <a:off x="1436914" y="0"/>
                                        <a:ext cx="718820" cy="179705"/>
                                        <a:chOff x="0" y="0"/>
                                        <a:chExt cx="718842" cy="180000"/>
                                      </a:xfrm>
                                    </wpg:grpSpPr>
                                    <wpg:grpSp>
                                      <wpg:cNvPr id="6027" name="Group 6027"/>
                                      <wpg:cNvGrpSpPr/>
                                      <wpg:grpSpPr>
                                        <a:xfrm>
                                          <a:off x="0" y="0"/>
                                          <a:ext cx="359614" cy="180000"/>
                                          <a:chOff x="0" y="0"/>
                                          <a:chExt cx="359614" cy="180000"/>
                                        </a:xfrm>
                                      </wpg:grpSpPr>
                                      <wps:wsp>
                                        <wps:cNvPr id="6028" name="Rectangle 602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29" name="Rectangle 602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030" name="Group 6030"/>
                                      <wpg:cNvGrpSpPr/>
                                      <wpg:grpSpPr>
                                        <a:xfrm>
                                          <a:off x="359228" y="0"/>
                                          <a:ext cx="359614" cy="180000"/>
                                          <a:chOff x="0" y="0"/>
                                          <a:chExt cx="359614" cy="180000"/>
                                        </a:xfrm>
                                      </wpg:grpSpPr>
                                      <wps:wsp>
                                        <wps:cNvPr id="6031" name="Rectangle 603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32" name="Rectangle 603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033" name="Group 6033"/>
                                    <wpg:cNvGrpSpPr/>
                                    <wpg:grpSpPr>
                                      <a:xfrm>
                                        <a:off x="2873829" y="0"/>
                                        <a:ext cx="718820" cy="179705"/>
                                        <a:chOff x="0" y="0"/>
                                        <a:chExt cx="718842" cy="180000"/>
                                      </a:xfrm>
                                    </wpg:grpSpPr>
                                    <wpg:grpSp>
                                      <wpg:cNvPr id="6034" name="Group 6034"/>
                                      <wpg:cNvGrpSpPr/>
                                      <wpg:grpSpPr>
                                        <a:xfrm>
                                          <a:off x="0" y="0"/>
                                          <a:ext cx="359614" cy="180000"/>
                                          <a:chOff x="0" y="0"/>
                                          <a:chExt cx="359614" cy="180000"/>
                                        </a:xfrm>
                                      </wpg:grpSpPr>
                                      <wps:wsp>
                                        <wps:cNvPr id="6035" name="Rectangle 603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36" name="Rectangle 603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037" name="Group 6037"/>
                                      <wpg:cNvGrpSpPr/>
                                      <wpg:grpSpPr>
                                        <a:xfrm>
                                          <a:off x="359228" y="0"/>
                                          <a:ext cx="359614" cy="180000"/>
                                          <a:chOff x="0" y="0"/>
                                          <a:chExt cx="359614" cy="180000"/>
                                        </a:xfrm>
                                      </wpg:grpSpPr>
                                      <wps:wsp>
                                        <wps:cNvPr id="6038" name="Rectangle 603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39" name="Rectangle 603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040" name="Group 6040"/>
                                    <wpg:cNvGrpSpPr/>
                                    <wpg:grpSpPr>
                                      <a:xfrm>
                                        <a:off x="2155372" y="0"/>
                                        <a:ext cx="718820" cy="179705"/>
                                        <a:chOff x="0" y="0"/>
                                        <a:chExt cx="718842" cy="180000"/>
                                      </a:xfrm>
                                    </wpg:grpSpPr>
                                    <wpg:grpSp>
                                      <wpg:cNvPr id="6041" name="Group 6041"/>
                                      <wpg:cNvGrpSpPr/>
                                      <wpg:grpSpPr>
                                        <a:xfrm>
                                          <a:off x="0" y="0"/>
                                          <a:ext cx="359614" cy="180000"/>
                                          <a:chOff x="0" y="0"/>
                                          <a:chExt cx="359614" cy="180000"/>
                                        </a:xfrm>
                                      </wpg:grpSpPr>
                                      <wps:wsp>
                                        <wps:cNvPr id="6042" name="Rectangle 604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43" name="Rectangle 604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044" name="Group 6044"/>
                                      <wpg:cNvGrpSpPr/>
                                      <wpg:grpSpPr>
                                        <a:xfrm>
                                          <a:off x="359228" y="0"/>
                                          <a:ext cx="359614" cy="180000"/>
                                          <a:chOff x="0" y="0"/>
                                          <a:chExt cx="359614" cy="180000"/>
                                        </a:xfrm>
                                      </wpg:grpSpPr>
                                      <wps:wsp>
                                        <wps:cNvPr id="6045" name="Rectangle 604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46" name="Rectangle 604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047" name="Group 6047"/>
                                    <wpg:cNvGrpSpPr/>
                                    <wpg:grpSpPr>
                                      <a:xfrm>
                                        <a:off x="718457" y="0"/>
                                        <a:ext cx="718820" cy="179705"/>
                                        <a:chOff x="0" y="0"/>
                                        <a:chExt cx="718842" cy="180000"/>
                                      </a:xfrm>
                                    </wpg:grpSpPr>
                                    <wpg:grpSp>
                                      <wpg:cNvPr id="6048" name="Group 6048"/>
                                      <wpg:cNvGrpSpPr/>
                                      <wpg:grpSpPr>
                                        <a:xfrm>
                                          <a:off x="0" y="0"/>
                                          <a:ext cx="359614" cy="180000"/>
                                          <a:chOff x="0" y="0"/>
                                          <a:chExt cx="359614" cy="180000"/>
                                        </a:xfrm>
                                      </wpg:grpSpPr>
                                      <wps:wsp>
                                        <wps:cNvPr id="6049" name="Rectangle 604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50" name="Rectangle 605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051" name="Group 6051"/>
                                      <wpg:cNvGrpSpPr/>
                                      <wpg:grpSpPr>
                                        <a:xfrm>
                                          <a:off x="359228" y="0"/>
                                          <a:ext cx="359614" cy="180000"/>
                                          <a:chOff x="0" y="0"/>
                                          <a:chExt cx="359614" cy="180000"/>
                                        </a:xfrm>
                                      </wpg:grpSpPr>
                                      <wps:wsp>
                                        <wps:cNvPr id="6052" name="Rectangle 605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53" name="Rectangle 605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054" name="Group 6054"/>
                                    <wpg:cNvGrpSpPr/>
                                    <wpg:grpSpPr>
                                      <a:xfrm>
                                        <a:off x="3592286" y="0"/>
                                        <a:ext cx="718820" cy="179705"/>
                                        <a:chOff x="0" y="0"/>
                                        <a:chExt cx="718842" cy="180000"/>
                                      </a:xfrm>
                                    </wpg:grpSpPr>
                                    <wpg:grpSp>
                                      <wpg:cNvPr id="6055" name="Group 6055"/>
                                      <wpg:cNvGrpSpPr/>
                                      <wpg:grpSpPr>
                                        <a:xfrm>
                                          <a:off x="0" y="0"/>
                                          <a:ext cx="359614" cy="180000"/>
                                          <a:chOff x="0" y="0"/>
                                          <a:chExt cx="359614" cy="180000"/>
                                        </a:xfrm>
                                      </wpg:grpSpPr>
                                      <wps:wsp>
                                        <wps:cNvPr id="6056" name="Rectangle 605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57" name="Rectangle 605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058" name="Group 6058"/>
                                      <wpg:cNvGrpSpPr/>
                                      <wpg:grpSpPr>
                                        <a:xfrm>
                                          <a:off x="359228" y="0"/>
                                          <a:ext cx="359614" cy="180000"/>
                                          <a:chOff x="0" y="0"/>
                                          <a:chExt cx="359614" cy="180000"/>
                                        </a:xfrm>
                                      </wpg:grpSpPr>
                                      <wps:wsp>
                                        <wps:cNvPr id="6059" name="Rectangle 605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60" name="Rectangle 606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061" name="Group 6061"/>
                                    <wpg:cNvGrpSpPr/>
                                    <wpg:grpSpPr>
                                      <a:xfrm>
                                        <a:off x="5029200" y="0"/>
                                        <a:ext cx="718820" cy="179705"/>
                                        <a:chOff x="0" y="0"/>
                                        <a:chExt cx="718842" cy="180000"/>
                                      </a:xfrm>
                                    </wpg:grpSpPr>
                                    <wpg:grpSp>
                                      <wpg:cNvPr id="6062" name="Group 6062"/>
                                      <wpg:cNvGrpSpPr/>
                                      <wpg:grpSpPr>
                                        <a:xfrm>
                                          <a:off x="0" y="0"/>
                                          <a:ext cx="359614" cy="180000"/>
                                          <a:chOff x="0" y="0"/>
                                          <a:chExt cx="359614" cy="180000"/>
                                        </a:xfrm>
                                      </wpg:grpSpPr>
                                      <wps:wsp>
                                        <wps:cNvPr id="6063" name="Rectangle 606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64" name="Rectangle 606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065" name="Group 6065"/>
                                      <wpg:cNvGrpSpPr/>
                                      <wpg:grpSpPr>
                                        <a:xfrm>
                                          <a:off x="359228" y="0"/>
                                          <a:ext cx="359614" cy="180000"/>
                                          <a:chOff x="0" y="0"/>
                                          <a:chExt cx="359614" cy="180000"/>
                                        </a:xfrm>
                                      </wpg:grpSpPr>
                                      <wps:wsp>
                                        <wps:cNvPr id="6066" name="Rectangle 606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67" name="Rectangle 606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068" name="Group 6068"/>
                                    <wpg:cNvGrpSpPr/>
                                    <wpg:grpSpPr>
                                      <a:xfrm>
                                        <a:off x="4310743" y="0"/>
                                        <a:ext cx="718820" cy="179705"/>
                                        <a:chOff x="0" y="0"/>
                                        <a:chExt cx="718842" cy="180000"/>
                                      </a:xfrm>
                                    </wpg:grpSpPr>
                                    <wpg:grpSp>
                                      <wpg:cNvPr id="6069" name="Group 6069"/>
                                      <wpg:cNvGrpSpPr/>
                                      <wpg:grpSpPr>
                                        <a:xfrm>
                                          <a:off x="0" y="0"/>
                                          <a:ext cx="359614" cy="180000"/>
                                          <a:chOff x="0" y="0"/>
                                          <a:chExt cx="359614" cy="180000"/>
                                        </a:xfrm>
                                      </wpg:grpSpPr>
                                      <wps:wsp>
                                        <wps:cNvPr id="6070" name="Rectangle 607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71" name="Rectangle 607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072" name="Group 6072"/>
                                      <wpg:cNvGrpSpPr/>
                                      <wpg:grpSpPr>
                                        <a:xfrm>
                                          <a:off x="359228" y="0"/>
                                          <a:ext cx="359614" cy="180000"/>
                                          <a:chOff x="0" y="0"/>
                                          <a:chExt cx="359614" cy="180000"/>
                                        </a:xfrm>
                                      </wpg:grpSpPr>
                                      <wps:wsp>
                                        <wps:cNvPr id="6073" name="Rectangle 607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74" name="Rectangle 607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6075" name="Rectangle 6075"/>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076" name="Group 6076"/>
                                    <wpg:cNvGrpSpPr/>
                                    <wpg:grpSpPr>
                                      <a:xfrm>
                                        <a:off x="5747657" y="0"/>
                                        <a:ext cx="359603" cy="179705"/>
                                        <a:chOff x="0" y="0"/>
                                        <a:chExt cx="359614" cy="180000"/>
                                      </a:xfrm>
                                    </wpg:grpSpPr>
                                    <wps:wsp>
                                      <wps:cNvPr id="6077" name="Rectangle 607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78" name="Rectangle 607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079" name="Group 6079"/>
                                  <wpg:cNvGrpSpPr/>
                                  <wpg:grpSpPr>
                                    <a:xfrm>
                                      <a:off x="0" y="538843"/>
                                      <a:ext cx="6286880" cy="180000"/>
                                      <a:chOff x="0" y="0"/>
                                      <a:chExt cx="6286880" cy="180000"/>
                                    </a:xfrm>
                                  </wpg:grpSpPr>
                                  <wpg:grpSp>
                                    <wpg:cNvPr id="6080" name="Group 6080"/>
                                    <wpg:cNvGrpSpPr/>
                                    <wpg:grpSpPr>
                                      <a:xfrm>
                                        <a:off x="0" y="0"/>
                                        <a:ext cx="718842" cy="180000"/>
                                        <a:chOff x="0" y="0"/>
                                        <a:chExt cx="718842" cy="180000"/>
                                      </a:xfrm>
                                    </wpg:grpSpPr>
                                    <wpg:grpSp>
                                      <wpg:cNvPr id="6081" name="Group 6081"/>
                                      <wpg:cNvGrpSpPr/>
                                      <wpg:grpSpPr>
                                        <a:xfrm>
                                          <a:off x="0" y="0"/>
                                          <a:ext cx="359614" cy="180000"/>
                                          <a:chOff x="0" y="0"/>
                                          <a:chExt cx="359614" cy="180000"/>
                                        </a:xfrm>
                                      </wpg:grpSpPr>
                                      <wps:wsp>
                                        <wps:cNvPr id="6082" name="Rectangle 608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83" name="Rectangle 608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084" name="Group 6084"/>
                                      <wpg:cNvGrpSpPr/>
                                      <wpg:grpSpPr>
                                        <a:xfrm>
                                          <a:off x="359228" y="0"/>
                                          <a:ext cx="359614" cy="180000"/>
                                          <a:chOff x="0" y="0"/>
                                          <a:chExt cx="359614" cy="180000"/>
                                        </a:xfrm>
                                      </wpg:grpSpPr>
                                      <wps:wsp>
                                        <wps:cNvPr id="6085" name="Rectangle 608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86" name="Rectangle 608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087" name="Group 6087"/>
                                    <wpg:cNvGrpSpPr/>
                                    <wpg:grpSpPr>
                                      <a:xfrm>
                                        <a:off x="1436914" y="0"/>
                                        <a:ext cx="718820" cy="179705"/>
                                        <a:chOff x="0" y="0"/>
                                        <a:chExt cx="718842" cy="180000"/>
                                      </a:xfrm>
                                    </wpg:grpSpPr>
                                    <wpg:grpSp>
                                      <wpg:cNvPr id="6088" name="Group 6088"/>
                                      <wpg:cNvGrpSpPr/>
                                      <wpg:grpSpPr>
                                        <a:xfrm>
                                          <a:off x="0" y="0"/>
                                          <a:ext cx="359614" cy="180000"/>
                                          <a:chOff x="0" y="0"/>
                                          <a:chExt cx="359614" cy="180000"/>
                                        </a:xfrm>
                                      </wpg:grpSpPr>
                                      <wps:wsp>
                                        <wps:cNvPr id="6089" name="Rectangle 608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90" name="Rectangle 609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091" name="Group 6091"/>
                                      <wpg:cNvGrpSpPr/>
                                      <wpg:grpSpPr>
                                        <a:xfrm>
                                          <a:off x="359228" y="0"/>
                                          <a:ext cx="359614" cy="180000"/>
                                          <a:chOff x="0" y="0"/>
                                          <a:chExt cx="359614" cy="180000"/>
                                        </a:xfrm>
                                      </wpg:grpSpPr>
                                      <wps:wsp>
                                        <wps:cNvPr id="6092" name="Rectangle 609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93" name="Rectangle 609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094" name="Group 6094"/>
                                    <wpg:cNvGrpSpPr/>
                                    <wpg:grpSpPr>
                                      <a:xfrm>
                                        <a:off x="2873829" y="0"/>
                                        <a:ext cx="718820" cy="179705"/>
                                        <a:chOff x="0" y="0"/>
                                        <a:chExt cx="718842" cy="180000"/>
                                      </a:xfrm>
                                    </wpg:grpSpPr>
                                    <wpg:grpSp>
                                      <wpg:cNvPr id="6095" name="Group 6095"/>
                                      <wpg:cNvGrpSpPr/>
                                      <wpg:grpSpPr>
                                        <a:xfrm>
                                          <a:off x="0" y="0"/>
                                          <a:ext cx="359614" cy="180000"/>
                                          <a:chOff x="0" y="0"/>
                                          <a:chExt cx="359614" cy="180000"/>
                                        </a:xfrm>
                                      </wpg:grpSpPr>
                                      <wps:wsp>
                                        <wps:cNvPr id="6096" name="Rectangle 609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97" name="Rectangle 609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098" name="Group 6098"/>
                                      <wpg:cNvGrpSpPr/>
                                      <wpg:grpSpPr>
                                        <a:xfrm>
                                          <a:off x="359228" y="0"/>
                                          <a:ext cx="359614" cy="180000"/>
                                          <a:chOff x="0" y="0"/>
                                          <a:chExt cx="359614" cy="180000"/>
                                        </a:xfrm>
                                      </wpg:grpSpPr>
                                      <wps:wsp>
                                        <wps:cNvPr id="6099" name="Rectangle 609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00" name="Rectangle 610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101" name="Group 6101"/>
                                    <wpg:cNvGrpSpPr/>
                                    <wpg:grpSpPr>
                                      <a:xfrm>
                                        <a:off x="2155372" y="0"/>
                                        <a:ext cx="718820" cy="179705"/>
                                        <a:chOff x="0" y="0"/>
                                        <a:chExt cx="718842" cy="180000"/>
                                      </a:xfrm>
                                    </wpg:grpSpPr>
                                    <wpg:grpSp>
                                      <wpg:cNvPr id="6102" name="Group 6102"/>
                                      <wpg:cNvGrpSpPr/>
                                      <wpg:grpSpPr>
                                        <a:xfrm>
                                          <a:off x="0" y="0"/>
                                          <a:ext cx="359614" cy="180000"/>
                                          <a:chOff x="0" y="0"/>
                                          <a:chExt cx="359614" cy="180000"/>
                                        </a:xfrm>
                                      </wpg:grpSpPr>
                                      <wps:wsp>
                                        <wps:cNvPr id="6103" name="Rectangle 610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04" name="Rectangle 610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105" name="Group 6105"/>
                                      <wpg:cNvGrpSpPr/>
                                      <wpg:grpSpPr>
                                        <a:xfrm>
                                          <a:off x="359228" y="0"/>
                                          <a:ext cx="359614" cy="180000"/>
                                          <a:chOff x="0" y="0"/>
                                          <a:chExt cx="359614" cy="180000"/>
                                        </a:xfrm>
                                      </wpg:grpSpPr>
                                      <wps:wsp>
                                        <wps:cNvPr id="6106" name="Rectangle 610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07" name="Rectangle 610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108" name="Group 6108"/>
                                    <wpg:cNvGrpSpPr/>
                                    <wpg:grpSpPr>
                                      <a:xfrm>
                                        <a:off x="718457" y="0"/>
                                        <a:ext cx="718820" cy="179705"/>
                                        <a:chOff x="0" y="0"/>
                                        <a:chExt cx="718842" cy="180000"/>
                                      </a:xfrm>
                                    </wpg:grpSpPr>
                                    <wpg:grpSp>
                                      <wpg:cNvPr id="6109" name="Group 6109"/>
                                      <wpg:cNvGrpSpPr/>
                                      <wpg:grpSpPr>
                                        <a:xfrm>
                                          <a:off x="0" y="0"/>
                                          <a:ext cx="359614" cy="180000"/>
                                          <a:chOff x="0" y="0"/>
                                          <a:chExt cx="359614" cy="180000"/>
                                        </a:xfrm>
                                      </wpg:grpSpPr>
                                      <wps:wsp>
                                        <wps:cNvPr id="6110" name="Rectangle 611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11" name="Rectangle 611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112" name="Group 6112"/>
                                      <wpg:cNvGrpSpPr/>
                                      <wpg:grpSpPr>
                                        <a:xfrm>
                                          <a:off x="359228" y="0"/>
                                          <a:ext cx="359614" cy="180000"/>
                                          <a:chOff x="0" y="0"/>
                                          <a:chExt cx="359614" cy="180000"/>
                                        </a:xfrm>
                                      </wpg:grpSpPr>
                                      <wps:wsp>
                                        <wps:cNvPr id="6113" name="Rectangle 611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14" name="Rectangle 611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115" name="Group 6115"/>
                                    <wpg:cNvGrpSpPr/>
                                    <wpg:grpSpPr>
                                      <a:xfrm>
                                        <a:off x="3592286" y="0"/>
                                        <a:ext cx="718820" cy="179705"/>
                                        <a:chOff x="0" y="0"/>
                                        <a:chExt cx="718842" cy="180000"/>
                                      </a:xfrm>
                                    </wpg:grpSpPr>
                                    <wpg:grpSp>
                                      <wpg:cNvPr id="6116" name="Group 6116"/>
                                      <wpg:cNvGrpSpPr/>
                                      <wpg:grpSpPr>
                                        <a:xfrm>
                                          <a:off x="0" y="0"/>
                                          <a:ext cx="359614" cy="180000"/>
                                          <a:chOff x="0" y="0"/>
                                          <a:chExt cx="359614" cy="180000"/>
                                        </a:xfrm>
                                      </wpg:grpSpPr>
                                      <wps:wsp>
                                        <wps:cNvPr id="6117" name="Rectangle 611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18" name="Rectangle 611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119" name="Group 6119"/>
                                      <wpg:cNvGrpSpPr/>
                                      <wpg:grpSpPr>
                                        <a:xfrm>
                                          <a:off x="359228" y="0"/>
                                          <a:ext cx="359614" cy="180000"/>
                                          <a:chOff x="0" y="0"/>
                                          <a:chExt cx="359614" cy="180000"/>
                                        </a:xfrm>
                                      </wpg:grpSpPr>
                                      <wps:wsp>
                                        <wps:cNvPr id="6120" name="Rectangle 612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21" name="Rectangle 612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122" name="Group 6122"/>
                                    <wpg:cNvGrpSpPr/>
                                    <wpg:grpSpPr>
                                      <a:xfrm>
                                        <a:off x="5029200" y="0"/>
                                        <a:ext cx="718820" cy="179705"/>
                                        <a:chOff x="0" y="0"/>
                                        <a:chExt cx="718842" cy="180000"/>
                                      </a:xfrm>
                                    </wpg:grpSpPr>
                                    <wpg:grpSp>
                                      <wpg:cNvPr id="6123" name="Group 6123"/>
                                      <wpg:cNvGrpSpPr/>
                                      <wpg:grpSpPr>
                                        <a:xfrm>
                                          <a:off x="0" y="0"/>
                                          <a:ext cx="359614" cy="180000"/>
                                          <a:chOff x="0" y="0"/>
                                          <a:chExt cx="359614" cy="180000"/>
                                        </a:xfrm>
                                      </wpg:grpSpPr>
                                      <wps:wsp>
                                        <wps:cNvPr id="6124" name="Rectangle 612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25" name="Rectangle 612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126" name="Group 6126"/>
                                      <wpg:cNvGrpSpPr/>
                                      <wpg:grpSpPr>
                                        <a:xfrm>
                                          <a:off x="359228" y="0"/>
                                          <a:ext cx="359614" cy="180000"/>
                                          <a:chOff x="0" y="0"/>
                                          <a:chExt cx="359614" cy="180000"/>
                                        </a:xfrm>
                                      </wpg:grpSpPr>
                                      <wps:wsp>
                                        <wps:cNvPr id="6127" name="Rectangle 612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28" name="Rectangle 612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129" name="Group 6129"/>
                                    <wpg:cNvGrpSpPr/>
                                    <wpg:grpSpPr>
                                      <a:xfrm>
                                        <a:off x="4310743" y="0"/>
                                        <a:ext cx="718820" cy="179705"/>
                                        <a:chOff x="0" y="0"/>
                                        <a:chExt cx="718842" cy="180000"/>
                                      </a:xfrm>
                                    </wpg:grpSpPr>
                                    <wpg:grpSp>
                                      <wpg:cNvPr id="6130" name="Group 6130"/>
                                      <wpg:cNvGrpSpPr/>
                                      <wpg:grpSpPr>
                                        <a:xfrm>
                                          <a:off x="0" y="0"/>
                                          <a:ext cx="359614" cy="180000"/>
                                          <a:chOff x="0" y="0"/>
                                          <a:chExt cx="359614" cy="180000"/>
                                        </a:xfrm>
                                      </wpg:grpSpPr>
                                      <wps:wsp>
                                        <wps:cNvPr id="6131" name="Rectangle 613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32" name="Rectangle 613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133" name="Group 6133"/>
                                      <wpg:cNvGrpSpPr/>
                                      <wpg:grpSpPr>
                                        <a:xfrm>
                                          <a:off x="359228" y="0"/>
                                          <a:ext cx="359614" cy="180000"/>
                                          <a:chOff x="0" y="0"/>
                                          <a:chExt cx="359614" cy="180000"/>
                                        </a:xfrm>
                                      </wpg:grpSpPr>
                                      <wps:wsp>
                                        <wps:cNvPr id="6134" name="Rectangle 613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35" name="Rectangle 613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6136" name="Rectangle 6136"/>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137" name="Group 6137"/>
                                    <wpg:cNvGrpSpPr/>
                                    <wpg:grpSpPr>
                                      <a:xfrm>
                                        <a:off x="5747657" y="0"/>
                                        <a:ext cx="359603" cy="179705"/>
                                        <a:chOff x="0" y="0"/>
                                        <a:chExt cx="359614" cy="180000"/>
                                      </a:xfrm>
                                    </wpg:grpSpPr>
                                    <wps:wsp>
                                      <wps:cNvPr id="6138" name="Rectangle 613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39" name="Rectangle 613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grpSp>
                              <wpg:cNvPr id="1" name="Group 1"/>
                              <wpg:cNvGrpSpPr/>
                              <wpg:grpSpPr>
                                <a:xfrm>
                                  <a:off x="0" y="7360920"/>
                                  <a:ext cx="6284595" cy="901065"/>
                                  <a:chOff x="0" y="0"/>
                                  <a:chExt cx="6284850" cy="901523"/>
                                </a:xfrm>
                              </wpg:grpSpPr>
                              <wpg:grpSp>
                                <wpg:cNvPr id="6262" name="Group 6262"/>
                                <wpg:cNvGrpSpPr/>
                                <wpg:grpSpPr>
                                  <a:xfrm>
                                    <a:off x="0" y="0"/>
                                    <a:ext cx="6284470" cy="179655"/>
                                    <a:chOff x="0" y="0"/>
                                    <a:chExt cx="6286880" cy="180000"/>
                                  </a:xfrm>
                                </wpg:grpSpPr>
                                <wpg:grpSp>
                                  <wpg:cNvPr id="6263" name="Group 6263"/>
                                  <wpg:cNvGrpSpPr/>
                                  <wpg:grpSpPr>
                                    <a:xfrm>
                                      <a:off x="0" y="0"/>
                                      <a:ext cx="718842" cy="180000"/>
                                      <a:chOff x="0" y="0"/>
                                      <a:chExt cx="718842" cy="180000"/>
                                    </a:xfrm>
                                  </wpg:grpSpPr>
                                  <wpg:grpSp>
                                    <wpg:cNvPr id="6264" name="Group 6264"/>
                                    <wpg:cNvGrpSpPr/>
                                    <wpg:grpSpPr>
                                      <a:xfrm>
                                        <a:off x="0" y="0"/>
                                        <a:ext cx="359614" cy="180000"/>
                                        <a:chOff x="0" y="0"/>
                                        <a:chExt cx="359614" cy="180000"/>
                                      </a:xfrm>
                                    </wpg:grpSpPr>
                                    <wps:wsp>
                                      <wps:cNvPr id="6265" name="Rectangle 626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66" name="Rectangle 626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267" name="Group 6267"/>
                                    <wpg:cNvGrpSpPr/>
                                    <wpg:grpSpPr>
                                      <a:xfrm>
                                        <a:off x="359228" y="0"/>
                                        <a:ext cx="359614" cy="180000"/>
                                        <a:chOff x="0" y="0"/>
                                        <a:chExt cx="359614" cy="180000"/>
                                      </a:xfrm>
                                    </wpg:grpSpPr>
                                    <wps:wsp>
                                      <wps:cNvPr id="6268" name="Rectangle 626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69" name="Rectangle 626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270" name="Group 6270"/>
                                  <wpg:cNvGrpSpPr/>
                                  <wpg:grpSpPr>
                                    <a:xfrm>
                                      <a:off x="1436914" y="0"/>
                                      <a:ext cx="718820" cy="179705"/>
                                      <a:chOff x="0" y="0"/>
                                      <a:chExt cx="718842" cy="180000"/>
                                    </a:xfrm>
                                  </wpg:grpSpPr>
                                  <wpg:grpSp>
                                    <wpg:cNvPr id="6271" name="Group 6271"/>
                                    <wpg:cNvGrpSpPr/>
                                    <wpg:grpSpPr>
                                      <a:xfrm>
                                        <a:off x="0" y="0"/>
                                        <a:ext cx="359614" cy="180000"/>
                                        <a:chOff x="0" y="0"/>
                                        <a:chExt cx="359614" cy="180000"/>
                                      </a:xfrm>
                                    </wpg:grpSpPr>
                                    <wps:wsp>
                                      <wps:cNvPr id="6272" name="Rectangle 627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73" name="Rectangle 627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274" name="Group 6274"/>
                                    <wpg:cNvGrpSpPr/>
                                    <wpg:grpSpPr>
                                      <a:xfrm>
                                        <a:off x="359228" y="0"/>
                                        <a:ext cx="359614" cy="180000"/>
                                        <a:chOff x="0" y="0"/>
                                        <a:chExt cx="359614" cy="180000"/>
                                      </a:xfrm>
                                    </wpg:grpSpPr>
                                    <wps:wsp>
                                      <wps:cNvPr id="6275" name="Rectangle 627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76" name="Rectangle 627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277" name="Group 6277"/>
                                  <wpg:cNvGrpSpPr/>
                                  <wpg:grpSpPr>
                                    <a:xfrm>
                                      <a:off x="2873829" y="0"/>
                                      <a:ext cx="718820" cy="179705"/>
                                      <a:chOff x="0" y="0"/>
                                      <a:chExt cx="718842" cy="180000"/>
                                    </a:xfrm>
                                  </wpg:grpSpPr>
                                  <wpg:grpSp>
                                    <wpg:cNvPr id="6278" name="Group 6278"/>
                                    <wpg:cNvGrpSpPr/>
                                    <wpg:grpSpPr>
                                      <a:xfrm>
                                        <a:off x="0" y="0"/>
                                        <a:ext cx="359614" cy="180000"/>
                                        <a:chOff x="0" y="0"/>
                                        <a:chExt cx="359614" cy="180000"/>
                                      </a:xfrm>
                                    </wpg:grpSpPr>
                                    <wps:wsp>
                                      <wps:cNvPr id="6279" name="Rectangle 627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80" name="Rectangle 628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281" name="Group 6281"/>
                                    <wpg:cNvGrpSpPr/>
                                    <wpg:grpSpPr>
                                      <a:xfrm>
                                        <a:off x="359228" y="0"/>
                                        <a:ext cx="359614" cy="180000"/>
                                        <a:chOff x="0" y="0"/>
                                        <a:chExt cx="359614" cy="180000"/>
                                      </a:xfrm>
                                    </wpg:grpSpPr>
                                    <wps:wsp>
                                      <wps:cNvPr id="6282" name="Rectangle 628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83" name="Rectangle 628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284" name="Group 6284"/>
                                  <wpg:cNvGrpSpPr/>
                                  <wpg:grpSpPr>
                                    <a:xfrm>
                                      <a:off x="2155372" y="0"/>
                                      <a:ext cx="718820" cy="179705"/>
                                      <a:chOff x="0" y="0"/>
                                      <a:chExt cx="718842" cy="180000"/>
                                    </a:xfrm>
                                  </wpg:grpSpPr>
                                  <wpg:grpSp>
                                    <wpg:cNvPr id="6285" name="Group 6285"/>
                                    <wpg:cNvGrpSpPr/>
                                    <wpg:grpSpPr>
                                      <a:xfrm>
                                        <a:off x="0" y="0"/>
                                        <a:ext cx="359614" cy="180000"/>
                                        <a:chOff x="0" y="0"/>
                                        <a:chExt cx="359614" cy="180000"/>
                                      </a:xfrm>
                                    </wpg:grpSpPr>
                                    <wps:wsp>
                                      <wps:cNvPr id="6286" name="Rectangle 628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87" name="Rectangle 628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288" name="Group 6288"/>
                                    <wpg:cNvGrpSpPr/>
                                    <wpg:grpSpPr>
                                      <a:xfrm>
                                        <a:off x="359228" y="0"/>
                                        <a:ext cx="359614" cy="180000"/>
                                        <a:chOff x="0" y="0"/>
                                        <a:chExt cx="359614" cy="180000"/>
                                      </a:xfrm>
                                    </wpg:grpSpPr>
                                    <wps:wsp>
                                      <wps:cNvPr id="6289" name="Rectangle 628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90" name="Rectangle 629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291" name="Group 6291"/>
                                  <wpg:cNvGrpSpPr/>
                                  <wpg:grpSpPr>
                                    <a:xfrm>
                                      <a:off x="718457" y="0"/>
                                      <a:ext cx="718820" cy="179705"/>
                                      <a:chOff x="0" y="0"/>
                                      <a:chExt cx="718842" cy="180000"/>
                                    </a:xfrm>
                                  </wpg:grpSpPr>
                                  <wpg:grpSp>
                                    <wpg:cNvPr id="6292" name="Group 6292"/>
                                    <wpg:cNvGrpSpPr/>
                                    <wpg:grpSpPr>
                                      <a:xfrm>
                                        <a:off x="0" y="0"/>
                                        <a:ext cx="359614" cy="180000"/>
                                        <a:chOff x="0" y="0"/>
                                        <a:chExt cx="359614" cy="180000"/>
                                      </a:xfrm>
                                    </wpg:grpSpPr>
                                    <wps:wsp>
                                      <wps:cNvPr id="6293" name="Rectangle 629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94" name="Rectangle 629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295" name="Group 6295"/>
                                    <wpg:cNvGrpSpPr/>
                                    <wpg:grpSpPr>
                                      <a:xfrm>
                                        <a:off x="359228" y="0"/>
                                        <a:ext cx="359614" cy="180000"/>
                                        <a:chOff x="0" y="0"/>
                                        <a:chExt cx="359614" cy="180000"/>
                                      </a:xfrm>
                                    </wpg:grpSpPr>
                                    <wps:wsp>
                                      <wps:cNvPr id="6296" name="Rectangle 629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97" name="Rectangle 629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298" name="Group 6298"/>
                                  <wpg:cNvGrpSpPr/>
                                  <wpg:grpSpPr>
                                    <a:xfrm>
                                      <a:off x="3592286" y="0"/>
                                      <a:ext cx="718820" cy="179705"/>
                                      <a:chOff x="0" y="0"/>
                                      <a:chExt cx="718842" cy="180000"/>
                                    </a:xfrm>
                                  </wpg:grpSpPr>
                                  <wpg:grpSp>
                                    <wpg:cNvPr id="6299" name="Group 6299"/>
                                    <wpg:cNvGrpSpPr/>
                                    <wpg:grpSpPr>
                                      <a:xfrm>
                                        <a:off x="0" y="0"/>
                                        <a:ext cx="359614" cy="180000"/>
                                        <a:chOff x="0" y="0"/>
                                        <a:chExt cx="359614" cy="180000"/>
                                      </a:xfrm>
                                    </wpg:grpSpPr>
                                    <wps:wsp>
                                      <wps:cNvPr id="6300" name="Rectangle 630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01" name="Rectangle 630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302" name="Group 6302"/>
                                    <wpg:cNvGrpSpPr/>
                                    <wpg:grpSpPr>
                                      <a:xfrm>
                                        <a:off x="359228" y="0"/>
                                        <a:ext cx="359614" cy="180000"/>
                                        <a:chOff x="0" y="0"/>
                                        <a:chExt cx="359614" cy="180000"/>
                                      </a:xfrm>
                                    </wpg:grpSpPr>
                                    <wps:wsp>
                                      <wps:cNvPr id="6303" name="Rectangle 630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04" name="Rectangle 630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305" name="Group 6305"/>
                                  <wpg:cNvGrpSpPr/>
                                  <wpg:grpSpPr>
                                    <a:xfrm>
                                      <a:off x="5029200" y="0"/>
                                      <a:ext cx="718820" cy="179705"/>
                                      <a:chOff x="0" y="0"/>
                                      <a:chExt cx="718842" cy="180000"/>
                                    </a:xfrm>
                                  </wpg:grpSpPr>
                                  <wpg:grpSp>
                                    <wpg:cNvPr id="6306" name="Group 6306"/>
                                    <wpg:cNvGrpSpPr/>
                                    <wpg:grpSpPr>
                                      <a:xfrm>
                                        <a:off x="0" y="0"/>
                                        <a:ext cx="359614" cy="180000"/>
                                        <a:chOff x="0" y="0"/>
                                        <a:chExt cx="359614" cy="180000"/>
                                      </a:xfrm>
                                    </wpg:grpSpPr>
                                    <wps:wsp>
                                      <wps:cNvPr id="6307" name="Rectangle 630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08" name="Rectangle 630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309" name="Group 6309"/>
                                    <wpg:cNvGrpSpPr/>
                                    <wpg:grpSpPr>
                                      <a:xfrm>
                                        <a:off x="359228" y="0"/>
                                        <a:ext cx="359614" cy="180000"/>
                                        <a:chOff x="0" y="0"/>
                                        <a:chExt cx="359614" cy="180000"/>
                                      </a:xfrm>
                                    </wpg:grpSpPr>
                                    <wps:wsp>
                                      <wps:cNvPr id="6310" name="Rectangle 631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11" name="Rectangle 631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312" name="Group 6312"/>
                                  <wpg:cNvGrpSpPr/>
                                  <wpg:grpSpPr>
                                    <a:xfrm>
                                      <a:off x="4310743" y="0"/>
                                      <a:ext cx="718820" cy="179705"/>
                                      <a:chOff x="0" y="0"/>
                                      <a:chExt cx="718842" cy="180000"/>
                                    </a:xfrm>
                                  </wpg:grpSpPr>
                                  <wpg:grpSp>
                                    <wpg:cNvPr id="6313" name="Group 6313"/>
                                    <wpg:cNvGrpSpPr/>
                                    <wpg:grpSpPr>
                                      <a:xfrm>
                                        <a:off x="0" y="0"/>
                                        <a:ext cx="359614" cy="180000"/>
                                        <a:chOff x="0" y="0"/>
                                        <a:chExt cx="359614" cy="180000"/>
                                      </a:xfrm>
                                    </wpg:grpSpPr>
                                    <wps:wsp>
                                      <wps:cNvPr id="6314" name="Rectangle 631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15" name="Rectangle 631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316" name="Group 6316"/>
                                    <wpg:cNvGrpSpPr/>
                                    <wpg:grpSpPr>
                                      <a:xfrm>
                                        <a:off x="359228" y="0"/>
                                        <a:ext cx="359614" cy="180000"/>
                                        <a:chOff x="0" y="0"/>
                                        <a:chExt cx="359614" cy="180000"/>
                                      </a:xfrm>
                                    </wpg:grpSpPr>
                                    <wps:wsp>
                                      <wps:cNvPr id="6317" name="Rectangle 631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18" name="Rectangle 631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6319" name="Rectangle 6319"/>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320" name="Group 6320"/>
                                  <wpg:cNvGrpSpPr/>
                                  <wpg:grpSpPr>
                                    <a:xfrm>
                                      <a:off x="5747657" y="0"/>
                                      <a:ext cx="359603" cy="179705"/>
                                      <a:chOff x="0" y="0"/>
                                      <a:chExt cx="359614" cy="180000"/>
                                    </a:xfrm>
                                  </wpg:grpSpPr>
                                  <wps:wsp>
                                    <wps:cNvPr id="6321" name="Rectangle 632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22" name="Rectangle 632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568" name="Group 6568"/>
                                <wpg:cNvGrpSpPr/>
                                <wpg:grpSpPr>
                                  <a:xfrm>
                                    <a:off x="0" y="182880"/>
                                    <a:ext cx="6284850" cy="718643"/>
                                    <a:chOff x="0" y="0"/>
                                    <a:chExt cx="6286880" cy="718843"/>
                                  </a:xfrm>
                                </wpg:grpSpPr>
                                <wpg:grpSp>
                                  <wpg:cNvPr id="6569" name="Group 6569"/>
                                  <wpg:cNvGrpSpPr/>
                                  <wpg:grpSpPr>
                                    <a:xfrm>
                                      <a:off x="0" y="0"/>
                                      <a:ext cx="6286880" cy="180000"/>
                                      <a:chOff x="0" y="0"/>
                                      <a:chExt cx="6286880" cy="180000"/>
                                    </a:xfrm>
                                  </wpg:grpSpPr>
                                  <wpg:grpSp>
                                    <wpg:cNvPr id="6570" name="Group 6570"/>
                                    <wpg:cNvGrpSpPr/>
                                    <wpg:grpSpPr>
                                      <a:xfrm>
                                        <a:off x="0" y="0"/>
                                        <a:ext cx="718842" cy="180000"/>
                                        <a:chOff x="0" y="0"/>
                                        <a:chExt cx="718842" cy="180000"/>
                                      </a:xfrm>
                                    </wpg:grpSpPr>
                                    <wpg:grpSp>
                                      <wpg:cNvPr id="6571" name="Group 6571"/>
                                      <wpg:cNvGrpSpPr/>
                                      <wpg:grpSpPr>
                                        <a:xfrm>
                                          <a:off x="0" y="0"/>
                                          <a:ext cx="359614" cy="180000"/>
                                          <a:chOff x="0" y="0"/>
                                          <a:chExt cx="359614" cy="180000"/>
                                        </a:xfrm>
                                      </wpg:grpSpPr>
                                      <wps:wsp>
                                        <wps:cNvPr id="6572" name="Rectangle 657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73" name="Rectangle 657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574" name="Group 6574"/>
                                      <wpg:cNvGrpSpPr/>
                                      <wpg:grpSpPr>
                                        <a:xfrm>
                                          <a:off x="359228" y="0"/>
                                          <a:ext cx="359614" cy="180000"/>
                                          <a:chOff x="0" y="0"/>
                                          <a:chExt cx="359614" cy="180000"/>
                                        </a:xfrm>
                                      </wpg:grpSpPr>
                                      <wps:wsp>
                                        <wps:cNvPr id="6575" name="Rectangle 657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76" name="Rectangle 657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577" name="Group 6577"/>
                                    <wpg:cNvGrpSpPr/>
                                    <wpg:grpSpPr>
                                      <a:xfrm>
                                        <a:off x="1436914" y="0"/>
                                        <a:ext cx="718820" cy="179705"/>
                                        <a:chOff x="0" y="0"/>
                                        <a:chExt cx="718842" cy="180000"/>
                                      </a:xfrm>
                                    </wpg:grpSpPr>
                                    <wpg:grpSp>
                                      <wpg:cNvPr id="6578" name="Group 6578"/>
                                      <wpg:cNvGrpSpPr/>
                                      <wpg:grpSpPr>
                                        <a:xfrm>
                                          <a:off x="0" y="0"/>
                                          <a:ext cx="359614" cy="180000"/>
                                          <a:chOff x="0" y="0"/>
                                          <a:chExt cx="359614" cy="180000"/>
                                        </a:xfrm>
                                      </wpg:grpSpPr>
                                      <wps:wsp>
                                        <wps:cNvPr id="6579" name="Rectangle 657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80" name="Rectangle 658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581" name="Group 6581"/>
                                      <wpg:cNvGrpSpPr/>
                                      <wpg:grpSpPr>
                                        <a:xfrm>
                                          <a:off x="359228" y="0"/>
                                          <a:ext cx="359614" cy="180000"/>
                                          <a:chOff x="0" y="0"/>
                                          <a:chExt cx="359614" cy="180000"/>
                                        </a:xfrm>
                                      </wpg:grpSpPr>
                                      <wps:wsp>
                                        <wps:cNvPr id="6582" name="Rectangle 658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83" name="Rectangle 658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584" name="Group 6584"/>
                                    <wpg:cNvGrpSpPr/>
                                    <wpg:grpSpPr>
                                      <a:xfrm>
                                        <a:off x="2873829" y="0"/>
                                        <a:ext cx="718820" cy="179705"/>
                                        <a:chOff x="0" y="0"/>
                                        <a:chExt cx="718842" cy="180000"/>
                                      </a:xfrm>
                                    </wpg:grpSpPr>
                                    <wpg:grpSp>
                                      <wpg:cNvPr id="6585" name="Group 6585"/>
                                      <wpg:cNvGrpSpPr/>
                                      <wpg:grpSpPr>
                                        <a:xfrm>
                                          <a:off x="0" y="0"/>
                                          <a:ext cx="359614" cy="180000"/>
                                          <a:chOff x="0" y="0"/>
                                          <a:chExt cx="359614" cy="180000"/>
                                        </a:xfrm>
                                      </wpg:grpSpPr>
                                      <wps:wsp>
                                        <wps:cNvPr id="6586" name="Rectangle 658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87" name="Rectangle 658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588" name="Group 6588"/>
                                      <wpg:cNvGrpSpPr/>
                                      <wpg:grpSpPr>
                                        <a:xfrm>
                                          <a:off x="359228" y="0"/>
                                          <a:ext cx="359614" cy="180000"/>
                                          <a:chOff x="0" y="0"/>
                                          <a:chExt cx="359614" cy="180000"/>
                                        </a:xfrm>
                                      </wpg:grpSpPr>
                                      <wps:wsp>
                                        <wps:cNvPr id="6589" name="Rectangle 658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90" name="Rectangle 659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591" name="Group 6591"/>
                                    <wpg:cNvGrpSpPr/>
                                    <wpg:grpSpPr>
                                      <a:xfrm>
                                        <a:off x="2155372" y="0"/>
                                        <a:ext cx="718820" cy="179705"/>
                                        <a:chOff x="0" y="0"/>
                                        <a:chExt cx="718842" cy="180000"/>
                                      </a:xfrm>
                                    </wpg:grpSpPr>
                                    <wpg:grpSp>
                                      <wpg:cNvPr id="6592" name="Group 6592"/>
                                      <wpg:cNvGrpSpPr/>
                                      <wpg:grpSpPr>
                                        <a:xfrm>
                                          <a:off x="0" y="0"/>
                                          <a:ext cx="359614" cy="180000"/>
                                          <a:chOff x="0" y="0"/>
                                          <a:chExt cx="359614" cy="180000"/>
                                        </a:xfrm>
                                      </wpg:grpSpPr>
                                      <wps:wsp>
                                        <wps:cNvPr id="6593" name="Rectangle 659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94" name="Rectangle 659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595" name="Group 6595"/>
                                      <wpg:cNvGrpSpPr/>
                                      <wpg:grpSpPr>
                                        <a:xfrm>
                                          <a:off x="359228" y="0"/>
                                          <a:ext cx="359614" cy="180000"/>
                                          <a:chOff x="0" y="0"/>
                                          <a:chExt cx="359614" cy="180000"/>
                                        </a:xfrm>
                                      </wpg:grpSpPr>
                                      <wps:wsp>
                                        <wps:cNvPr id="6596" name="Rectangle 659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97" name="Rectangle 659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598" name="Group 6598"/>
                                    <wpg:cNvGrpSpPr/>
                                    <wpg:grpSpPr>
                                      <a:xfrm>
                                        <a:off x="718457" y="0"/>
                                        <a:ext cx="718820" cy="179705"/>
                                        <a:chOff x="0" y="0"/>
                                        <a:chExt cx="718842" cy="180000"/>
                                      </a:xfrm>
                                    </wpg:grpSpPr>
                                    <wpg:grpSp>
                                      <wpg:cNvPr id="6599" name="Group 6599"/>
                                      <wpg:cNvGrpSpPr/>
                                      <wpg:grpSpPr>
                                        <a:xfrm>
                                          <a:off x="0" y="0"/>
                                          <a:ext cx="359614" cy="180000"/>
                                          <a:chOff x="0" y="0"/>
                                          <a:chExt cx="359614" cy="180000"/>
                                        </a:xfrm>
                                      </wpg:grpSpPr>
                                      <wps:wsp>
                                        <wps:cNvPr id="6600" name="Rectangle 660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01" name="Rectangle 660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602" name="Group 6602"/>
                                      <wpg:cNvGrpSpPr/>
                                      <wpg:grpSpPr>
                                        <a:xfrm>
                                          <a:off x="359228" y="0"/>
                                          <a:ext cx="359614" cy="180000"/>
                                          <a:chOff x="0" y="0"/>
                                          <a:chExt cx="359614" cy="180000"/>
                                        </a:xfrm>
                                      </wpg:grpSpPr>
                                      <wps:wsp>
                                        <wps:cNvPr id="6603" name="Rectangle 660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04" name="Rectangle 660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605" name="Group 6605"/>
                                    <wpg:cNvGrpSpPr/>
                                    <wpg:grpSpPr>
                                      <a:xfrm>
                                        <a:off x="3592286" y="0"/>
                                        <a:ext cx="718820" cy="179705"/>
                                        <a:chOff x="0" y="0"/>
                                        <a:chExt cx="718842" cy="180000"/>
                                      </a:xfrm>
                                    </wpg:grpSpPr>
                                    <wpg:grpSp>
                                      <wpg:cNvPr id="6606" name="Group 6606"/>
                                      <wpg:cNvGrpSpPr/>
                                      <wpg:grpSpPr>
                                        <a:xfrm>
                                          <a:off x="0" y="0"/>
                                          <a:ext cx="359614" cy="180000"/>
                                          <a:chOff x="0" y="0"/>
                                          <a:chExt cx="359614" cy="180000"/>
                                        </a:xfrm>
                                      </wpg:grpSpPr>
                                      <wps:wsp>
                                        <wps:cNvPr id="6607" name="Rectangle 660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08" name="Rectangle 660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609" name="Group 6609"/>
                                      <wpg:cNvGrpSpPr/>
                                      <wpg:grpSpPr>
                                        <a:xfrm>
                                          <a:off x="359228" y="0"/>
                                          <a:ext cx="359614" cy="180000"/>
                                          <a:chOff x="0" y="0"/>
                                          <a:chExt cx="359614" cy="180000"/>
                                        </a:xfrm>
                                      </wpg:grpSpPr>
                                      <wps:wsp>
                                        <wps:cNvPr id="6610" name="Rectangle 661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11" name="Rectangle 661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612" name="Group 6612"/>
                                    <wpg:cNvGrpSpPr/>
                                    <wpg:grpSpPr>
                                      <a:xfrm>
                                        <a:off x="5029200" y="0"/>
                                        <a:ext cx="718820" cy="179705"/>
                                        <a:chOff x="0" y="0"/>
                                        <a:chExt cx="718842" cy="180000"/>
                                      </a:xfrm>
                                    </wpg:grpSpPr>
                                    <wpg:grpSp>
                                      <wpg:cNvPr id="6613" name="Group 6613"/>
                                      <wpg:cNvGrpSpPr/>
                                      <wpg:grpSpPr>
                                        <a:xfrm>
                                          <a:off x="0" y="0"/>
                                          <a:ext cx="359614" cy="180000"/>
                                          <a:chOff x="0" y="0"/>
                                          <a:chExt cx="359614" cy="180000"/>
                                        </a:xfrm>
                                      </wpg:grpSpPr>
                                      <wps:wsp>
                                        <wps:cNvPr id="6614" name="Rectangle 661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15" name="Rectangle 661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616" name="Group 6616"/>
                                      <wpg:cNvGrpSpPr/>
                                      <wpg:grpSpPr>
                                        <a:xfrm>
                                          <a:off x="359228" y="0"/>
                                          <a:ext cx="359614" cy="180000"/>
                                          <a:chOff x="0" y="0"/>
                                          <a:chExt cx="359614" cy="180000"/>
                                        </a:xfrm>
                                      </wpg:grpSpPr>
                                      <wps:wsp>
                                        <wps:cNvPr id="6617" name="Rectangle 661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18" name="Rectangle 661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619" name="Group 6619"/>
                                    <wpg:cNvGrpSpPr/>
                                    <wpg:grpSpPr>
                                      <a:xfrm>
                                        <a:off x="4310743" y="0"/>
                                        <a:ext cx="718820" cy="179705"/>
                                        <a:chOff x="0" y="0"/>
                                        <a:chExt cx="718842" cy="180000"/>
                                      </a:xfrm>
                                    </wpg:grpSpPr>
                                    <wpg:grpSp>
                                      <wpg:cNvPr id="6620" name="Group 6620"/>
                                      <wpg:cNvGrpSpPr/>
                                      <wpg:grpSpPr>
                                        <a:xfrm>
                                          <a:off x="0" y="0"/>
                                          <a:ext cx="359614" cy="180000"/>
                                          <a:chOff x="0" y="0"/>
                                          <a:chExt cx="359614" cy="180000"/>
                                        </a:xfrm>
                                      </wpg:grpSpPr>
                                      <wps:wsp>
                                        <wps:cNvPr id="6621" name="Rectangle 662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22" name="Rectangle 662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623" name="Group 6623"/>
                                      <wpg:cNvGrpSpPr/>
                                      <wpg:grpSpPr>
                                        <a:xfrm>
                                          <a:off x="359228" y="0"/>
                                          <a:ext cx="359614" cy="180000"/>
                                          <a:chOff x="0" y="0"/>
                                          <a:chExt cx="359614" cy="180000"/>
                                        </a:xfrm>
                                      </wpg:grpSpPr>
                                      <wps:wsp>
                                        <wps:cNvPr id="6624" name="Rectangle 662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25" name="Rectangle 662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6626" name="Rectangle 6626"/>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627" name="Group 6627"/>
                                    <wpg:cNvGrpSpPr/>
                                    <wpg:grpSpPr>
                                      <a:xfrm>
                                        <a:off x="5747657" y="0"/>
                                        <a:ext cx="359603" cy="179705"/>
                                        <a:chOff x="0" y="0"/>
                                        <a:chExt cx="359614" cy="180000"/>
                                      </a:xfrm>
                                    </wpg:grpSpPr>
                                    <wps:wsp>
                                      <wps:cNvPr id="6628" name="Rectangle 662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29" name="Rectangle 662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630" name="Group 6630"/>
                                  <wpg:cNvGrpSpPr/>
                                  <wpg:grpSpPr>
                                    <a:xfrm>
                                      <a:off x="0" y="179614"/>
                                      <a:ext cx="6286880" cy="180000"/>
                                      <a:chOff x="0" y="0"/>
                                      <a:chExt cx="6286880" cy="180000"/>
                                    </a:xfrm>
                                  </wpg:grpSpPr>
                                  <wpg:grpSp>
                                    <wpg:cNvPr id="6631" name="Group 6631"/>
                                    <wpg:cNvGrpSpPr/>
                                    <wpg:grpSpPr>
                                      <a:xfrm>
                                        <a:off x="0" y="0"/>
                                        <a:ext cx="718842" cy="180000"/>
                                        <a:chOff x="0" y="0"/>
                                        <a:chExt cx="718842" cy="180000"/>
                                      </a:xfrm>
                                    </wpg:grpSpPr>
                                    <wpg:grpSp>
                                      <wpg:cNvPr id="6632" name="Group 6632"/>
                                      <wpg:cNvGrpSpPr/>
                                      <wpg:grpSpPr>
                                        <a:xfrm>
                                          <a:off x="0" y="0"/>
                                          <a:ext cx="359614" cy="180000"/>
                                          <a:chOff x="0" y="0"/>
                                          <a:chExt cx="359614" cy="180000"/>
                                        </a:xfrm>
                                      </wpg:grpSpPr>
                                      <wps:wsp>
                                        <wps:cNvPr id="6633" name="Rectangle 663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34" name="Rectangle 663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635" name="Group 6635"/>
                                      <wpg:cNvGrpSpPr/>
                                      <wpg:grpSpPr>
                                        <a:xfrm>
                                          <a:off x="359228" y="0"/>
                                          <a:ext cx="359614" cy="180000"/>
                                          <a:chOff x="0" y="0"/>
                                          <a:chExt cx="359614" cy="180000"/>
                                        </a:xfrm>
                                      </wpg:grpSpPr>
                                      <wps:wsp>
                                        <wps:cNvPr id="6636" name="Rectangle 663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37" name="Rectangle 663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638" name="Group 6638"/>
                                    <wpg:cNvGrpSpPr/>
                                    <wpg:grpSpPr>
                                      <a:xfrm>
                                        <a:off x="1436914" y="0"/>
                                        <a:ext cx="718820" cy="179705"/>
                                        <a:chOff x="0" y="0"/>
                                        <a:chExt cx="718842" cy="180000"/>
                                      </a:xfrm>
                                    </wpg:grpSpPr>
                                    <wpg:grpSp>
                                      <wpg:cNvPr id="6639" name="Group 6639"/>
                                      <wpg:cNvGrpSpPr/>
                                      <wpg:grpSpPr>
                                        <a:xfrm>
                                          <a:off x="0" y="0"/>
                                          <a:ext cx="359614" cy="180000"/>
                                          <a:chOff x="0" y="0"/>
                                          <a:chExt cx="359614" cy="180000"/>
                                        </a:xfrm>
                                      </wpg:grpSpPr>
                                      <wps:wsp>
                                        <wps:cNvPr id="6640" name="Rectangle 664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41" name="Rectangle 664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642" name="Group 6642"/>
                                      <wpg:cNvGrpSpPr/>
                                      <wpg:grpSpPr>
                                        <a:xfrm>
                                          <a:off x="359228" y="0"/>
                                          <a:ext cx="359614" cy="180000"/>
                                          <a:chOff x="0" y="0"/>
                                          <a:chExt cx="359614" cy="180000"/>
                                        </a:xfrm>
                                      </wpg:grpSpPr>
                                      <wps:wsp>
                                        <wps:cNvPr id="6643" name="Rectangle 664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44" name="Rectangle 664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645" name="Group 6645"/>
                                    <wpg:cNvGrpSpPr/>
                                    <wpg:grpSpPr>
                                      <a:xfrm>
                                        <a:off x="2873829" y="0"/>
                                        <a:ext cx="718820" cy="179705"/>
                                        <a:chOff x="0" y="0"/>
                                        <a:chExt cx="718842" cy="180000"/>
                                      </a:xfrm>
                                    </wpg:grpSpPr>
                                    <wpg:grpSp>
                                      <wpg:cNvPr id="6646" name="Group 6646"/>
                                      <wpg:cNvGrpSpPr/>
                                      <wpg:grpSpPr>
                                        <a:xfrm>
                                          <a:off x="0" y="0"/>
                                          <a:ext cx="359614" cy="180000"/>
                                          <a:chOff x="0" y="0"/>
                                          <a:chExt cx="359614" cy="180000"/>
                                        </a:xfrm>
                                      </wpg:grpSpPr>
                                      <wps:wsp>
                                        <wps:cNvPr id="6647" name="Rectangle 664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48" name="Rectangle 664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649" name="Group 6649"/>
                                      <wpg:cNvGrpSpPr/>
                                      <wpg:grpSpPr>
                                        <a:xfrm>
                                          <a:off x="359228" y="0"/>
                                          <a:ext cx="359614" cy="180000"/>
                                          <a:chOff x="0" y="0"/>
                                          <a:chExt cx="359614" cy="180000"/>
                                        </a:xfrm>
                                      </wpg:grpSpPr>
                                      <wps:wsp>
                                        <wps:cNvPr id="6650" name="Rectangle 665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51" name="Rectangle 665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652" name="Group 6652"/>
                                    <wpg:cNvGrpSpPr/>
                                    <wpg:grpSpPr>
                                      <a:xfrm>
                                        <a:off x="2155372" y="0"/>
                                        <a:ext cx="718820" cy="179705"/>
                                        <a:chOff x="0" y="0"/>
                                        <a:chExt cx="718842" cy="180000"/>
                                      </a:xfrm>
                                    </wpg:grpSpPr>
                                    <wpg:grpSp>
                                      <wpg:cNvPr id="6653" name="Group 6653"/>
                                      <wpg:cNvGrpSpPr/>
                                      <wpg:grpSpPr>
                                        <a:xfrm>
                                          <a:off x="0" y="0"/>
                                          <a:ext cx="359614" cy="180000"/>
                                          <a:chOff x="0" y="0"/>
                                          <a:chExt cx="359614" cy="180000"/>
                                        </a:xfrm>
                                      </wpg:grpSpPr>
                                      <wps:wsp>
                                        <wps:cNvPr id="6654" name="Rectangle 665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55" name="Rectangle 665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656" name="Group 6656"/>
                                      <wpg:cNvGrpSpPr/>
                                      <wpg:grpSpPr>
                                        <a:xfrm>
                                          <a:off x="359228" y="0"/>
                                          <a:ext cx="359614" cy="180000"/>
                                          <a:chOff x="0" y="0"/>
                                          <a:chExt cx="359614" cy="180000"/>
                                        </a:xfrm>
                                      </wpg:grpSpPr>
                                      <wps:wsp>
                                        <wps:cNvPr id="6657" name="Rectangle 665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58" name="Rectangle 665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659" name="Group 6659"/>
                                    <wpg:cNvGrpSpPr/>
                                    <wpg:grpSpPr>
                                      <a:xfrm>
                                        <a:off x="718457" y="0"/>
                                        <a:ext cx="718820" cy="179705"/>
                                        <a:chOff x="0" y="0"/>
                                        <a:chExt cx="718842" cy="180000"/>
                                      </a:xfrm>
                                    </wpg:grpSpPr>
                                    <wpg:grpSp>
                                      <wpg:cNvPr id="6660" name="Group 6660"/>
                                      <wpg:cNvGrpSpPr/>
                                      <wpg:grpSpPr>
                                        <a:xfrm>
                                          <a:off x="0" y="0"/>
                                          <a:ext cx="359614" cy="180000"/>
                                          <a:chOff x="0" y="0"/>
                                          <a:chExt cx="359614" cy="180000"/>
                                        </a:xfrm>
                                      </wpg:grpSpPr>
                                      <wps:wsp>
                                        <wps:cNvPr id="6661" name="Rectangle 666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62" name="Rectangle 666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663" name="Group 6663"/>
                                      <wpg:cNvGrpSpPr/>
                                      <wpg:grpSpPr>
                                        <a:xfrm>
                                          <a:off x="359228" y="0"/>
                                          <a:ext cx="359614" cy="180000"/>
                                          <a:chOff x="0" y="0"/>
                                          <a:chExt cx="359614" cy="180000"/>
                                        </a:xfrm>
                                      </wpg:grpSpPr>
                                      <wps:wsp>
                                        <wps:cNvPr id="6664" name="Rectangle 666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65" name="Rectangle 666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666" name="Group 6666"/>
                                    <wpg:cNvGrpSpPr/>
                                    <wpg:grpSpPr>
                                      <a:xfrm>
                                        <a:off x="3592286" y="0"/>
                                        <a:ext cx="718820" cy="179705"/>
                                        <a:chOff x="0" y="0"/>
                                        <a:chExt cx="718842" cy="180000"/>
                                      </a:xfrm>
                                    </wpg:grpSpPr>
                                    <wpg:grpSp>
                                      <wpg:cNvPr id="6667" name="Group 6667"/>
                                      <wpg:cNvGrpSpPr/>
                                      <wpg:grpSpPr>
                                        <a:xfrm>
                                          <a:off x="0" y="0"/>
                                          <a:ext cx="359614" cy="180000"/>
                                          <a:chOff x="0" y="0"/>
                                          <a:chExt cx="359614" cy="180000"/>
                                        </a:xfrm>
                                      </wpg:grpSpPr>
                                      <wps:wsp>
                                        <wps:cNvPr id="6668" name="Rectangle 666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69" name="Rectangle 666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670" name="Group 6670"/>
                                      <wpg:cNvGrpSpPr/>
                                      <wpg:grpSpPr>
                                        <a:xfrm>
                                          <a:off x="359228" y="0"/>
                                          <a:ext cx="359614" cy="180000"/>
                                          <a:chOff x="0" y="0"/>
                                          <a:chExt cx="359614" cy="180000"/>
                                        </a:xfrm>
                                      </wpg:grpSpPr>
                                      <wps:wsp>
                                        <wps:cNvPr id="6671" name="Rectangle 667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72" name="Rectangle 667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673" name="Group 6673"/>
                                    <wpg:cNvGrpSpPr/>
                                    <wpg:grpSpPr>
                                      <a:xfrm>
                                        <a:off x="5029200" y="0"/>
                                        <a:ext cx="718820" cy="179705"/>
                                        <a:chOff x="0" y="0"/>
                                        <a:chExt cx="718842" cy="180000"/>
                                      </a:xfrm>
                                    </wpg:grpSpPr>
                                    <wpg:grpSp>
                                      <wpg:cNvPr id="6674" name="Group 6674"/>
                                      <wpg:cNvGrpSpPr/>
                                      <wpg:grpSpPr>
                                        <a:xfrm>
                                          <a:off x="0" y="0"/>
                                          <a:ext cx="359614" cy="180000"/>
                                          <a:chOff x="0" y="0"/>
                                          <a:chExt cx="359614" cy="180000"/>
                                        </a:xfrm>
                                      </wpg:grpSpPr>
                                      <wps:wsp>
                                        <wps:cNvPr id="6675" name="Rectangle 667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76" name="Rectangle 667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677" name="Group 6677"/>
                                      <wpg:cNvGrpSpPr/>
                                      <wpg:grpSpPr>
                                        <a:xfrm>
                                          <a:off x="359228" y="0"/>
                                          <a:ext cx="359614" cy="180000"/>
                                          <a:chOff x="0" y="0"/>
                                          <a:chExt cx="359614" cy="180000"/>
                                        </a:xfrm>
                                      </wpg:grpSpPr>
                                      <wps:wsp>
                                        <wps:cNvPr id="6678" name="Rectangle 667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79" name="Rectangle 667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680" name="Group 6680"/>
                                    <wpg:cNvGrpSpPr/>
                                    <wpg:grpSpPr>
                                      <a:xfrm>
                                        <a:off x="4310743" y="0"/>
                                        <a:ext cx="718820" cy="179705"/>
                                        <a:chOff x="0" y="0"/>
                                        <a:chExt cx="718842" cy="180000"/>
                                      </a:xfrm>
                                    </wpg:grpSpPr>
                                    <wpg:grpSp>
                                      <wpg:cNvPr id="6681" name="Group 6681"/>
                                      <wpg:cNvGrpSpPr/>
                                      <wpg:grpSpPr>
                                        <a:xfrm>
                                          <a:off x="0" y="0"/>
                                          <a:ext cx="359614" cy="180000"/>
                                          <a:chOff x="0" y="0"/>
                                          <a:chExt cx="359614" cy="180000"/>
                                        </a:xfrm>
                                      </wpg:grpSpPr>
                                      <wps:wsp>
                                        <wps:cNvPr id="6682" name="Rectangle 668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83" name="Rectangle 668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684" name="Group 6684"/>
                                      <wpg:cNvGrpSpPr/>
                                      <wpg:grpSpPr>
                                        <a:xfrm>
                                          <a:off x="359228" y="0"/>
                                          <a:ext cx="359614" cy="180000"/>
                                          <a:chOff x="0" y="0"/>
                                          <a:chExt cx="359614" cy="180000"/>
                                        </a:xfrm>
                                      </wpg:grpSpPr>
                                      <wps:wsp>
                                        <wps:cNvPr id="6685" name="Rectangle 668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86" name="Rectangle 668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6687" name="Rectangle 6687"/>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688" name="Group 6688"/>
                                    <wpg:cNvGrpSpPr/>
                                    <wpg:grpSpPr>
                                      <a:xfrm>
                                        <a:off x="5747657" y="0"/>
                                        <a:ext cx="359603" cy="179705"/>
                                        <a:chOff x="0" y="0"/>
                                        <a:chExt cx="359614" cy="180000"/>
                                      </a:xfrm>
                                    </wpg:grpSpPr>
                                    <wps:wsp>
                                      <wps:cNvPr id="6689" name="Rectangle 668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90" name="Rectangle 669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691" name="Group 6691"/>
                                  <wpg:cNvGrpSpPr/>
                                  <wpg:grpSpPr>
                                    <a:xfrm>
                                      <a:off x="0" y="359229"/>
                                      <a:ext cx="6286500" cy="179705"/>
                                      <a:chOff x="0" y="0"/>
                                      <a:chExt cx="6286880" cy="180000"/>
                                    </a:xfrm>
                                  </wpg:grpSpPr>
                                  <wpg:grpSp>
                                    <wpg:cNvPr id="6692" name="Group 6692"/>
                                    <wpg:cNvGrpSpPr/>
                                    <wpg:grpSpPr>
                                      <a:xfrm>
                                        <a:off x="0" y="0"/>
                                        <a:ext cx="718842" cy="180000"/>
                                        <a:chOff x="0" y="0"/>
                                        <a:chExt cx="718842" cy="180000"/>
                                      </a:xfrm>
                                    </wpg:grpSpPr>
                                    <wpg:grpSp>
                                      <wpg:cNvPr id="6693" name="Group 6693"/>
                                      <wpg:cNvGrpSpPr/>
                                      <wpg:grpSpPr>
                                        <a:xfrm>
                                          <a:off x="0" y="0"/>
                                          <a:ext cx="359614" cy="180000"/>
                                          <a:chOff x="0" y="0"/>
                                          <a:chExt cx="359614" cy="180000"/>
                                        </a:xfrm>
                                      </wpg:grpSpPr>
                                      <wps:wsp>
                                        <wps:cNvPr id="6694" name="Rectangle 669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95" name="Rectangle 669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696" name="Group 6696"/>
                                      <wpg:cNvGrpSpPr/>
                                      <wpg:grpSpPr>
                                        <a:xfrm>
                                          <a:off x="359228" y="0"/>
                                          <a:ext cx="359614" cy="180000"/>
                                          <a:chOff x="0" y="0"/>
                                          <a:chExt cx="359614" cy="180000"/>
                                        </a:xfrm>
                                      </wpg:grpSpPr>
                                      <wps:wsp>
                                        <wps:cNvPr id="6697" name="Rectangle 669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98" name="Rectangle 669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699" name="Group 6699"/>
                                    <wpg:cNvGrpSpPr/>
                                    <wpg:grpSpPr>
                                      <a:xfrm>
                                        <a:off x="1436914" y="0"/>
                                        <a:ext cx="718820" cy="179705"/>
                                        <a:chOff x="0" y="0"/>
                                        <a:chExt cx="718842" cy="180000"/>
                                      </a:xfrm>
                                    </wpg:grpSpPr>
                                    <wpg:grpSp>
                                      <wpg:cNvPr id="6700" name="Group 6700"/>
                                      <wpg:cNvGrpSpPr/>
                                      <wpg:grpSpPr>
                                        <a:xfrm>
                                          <a:off x="0" y="0"/>
                                          <a:ext cx="359614" cy="180000"/>
                                          <a:chOff x="0" y="0"/>
                                          <a:chExt cx="359614" cy="180000"/>
                                        </a:xfrm>
                                      </wpg:grpSpPr>
                                      <wps:wsp>
                                        <wps:cNvPr id="6701" name="Rectangle 670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02" name="Rectangle 670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703" name="Group 6703"/>
                                      <wpg:cNvGrpSpPr/>
                                      <wpg:grpSpPr>
                                        <a:xfrm>
                                          <a:off x="359228" y="0"/>
                                          <a:ext cx="359614" cy="180000"/>
                                          <a:chOff x="0" y="0"/>
                                          <a:chExt cx="359614" cy="180000"/>
                                        </a:xfrm>
                                      </wpg:grpSpPr>
                                      <wps:wsp>
                                        <wps:cNvPr id="6704" name="Rectangle 670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05" name="Rectangle 670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706" name="Group 6706"/>
                                    <wpg:cNvGrpSpPr/>
                                    <wpg:grpSpPr>
                                      <a:xfrm>
                                        <a:off x="2873829" y="0"/>
                                        <a:ext cx="718820" cy="179705"/>
                                        <a:chOff x="0" y="0"/>
                                        <a:chExt cx="718842" cy="180000"/>
                                      </a:xfrm>
                                    </wpg:grpSpPr>
                                    <wpg:grpSp>
                                      <wpg:cNvPr id="6707" name="Group 6707"/>
                                      <wpg:cNvGrpSpPr/>
                                      <wpg:grpSpPr>
                                        <a:xfrm>
                                          <a:off x="0" y="0"/>
                                          <a:ext cx="359614" cy="180000"/>
                                          <a:chOff x="0" y="0"/>
                                          <a:chExt cx="359614" cy="180000"/>
                                        </a:xfrm>
                                      </wpg:grpSpPr>
                                      <wps:wsp>
                                        <wps:cNvPr id="6708" name="Rectangle 670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09" name="Rectangle 670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710" name="Group 6710"/>
                                      <wpg:cNvGrpSpPr/>
                                      <wpg:grpSpPr>
                                        <a:xfrm>
                                          <a:off x="359228" y="0"/>
                                          <a:ext cx="359614" cy="180000"/>
                                          <a:chOff x="0" y="0"/>
                                          <a:chExt cx="359614" cy="180000"/>
                                        </a:xfrm>
                                      </wpg:grpSpPr>
                                      <wps:wsp>
                                        <wps:cNvPr id="6711" name="Rectangle 671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12" name="Rectangle 671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713" name="Group 6713"/>
                                    <wpg:cNvGrpSpPr/>
                                    <wpg:grpSpPr>
                                      <a:xfrm>
                                        <a:off x="2155372" y="0"/>
                                        <a:ext cx="718820" cy="179705"/>
                                        <a:chOff x="0" y="0"/>
                                        <a:chExt cx="718842" cy="180000"/>
                                      </a:xfrm>
                                    </wpg:grpSpPr>
                                    <wpg:grpSp>
                                      <wpg:cNvPr id="6714" name="Group 6714"/>
                                      <wpg:cNvGrpSpPr/>
                                      <wpg:grpSpPr>
                                        <a:xfrm>
                                          <a:off x="0" y="0"/>
                                          <a:ext cx="359614" cy="180000"/>
                                          <a:chOff x="0" y="0"/>
                                          <a:chExt cx="359614" cy="180000"/>
                                        </a:xfrm>
                                      </wpg:grpSpPr>
                                      <wps:wsp>
                                        <wps:cNvPr id="6715" name="Rectangle 671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16" name="Rectangle 671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717" name="Group 6717"/>
                                      <wpg:cNvGrpSpPr/>
                                      <wpg:grpSpPr>
                                        <a:xfrm>
                                          <a:off x="359228" y="0"/>
                                          <a:ext cx="359614" cy="180000"/>
                                          <a:chOff x="0" y="0"/>
                                          <a:chExt cx="359614" cy="180000"/>
                                        </a:xfrm>
                                      </wpg:grpSpPr>
                                      <wps:wsp>
                                        <wps:cNvPr id="6718" name="Rectangle 671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19" name="Rectangle 671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720" name="Group 6720"/>
                                    <wpg:cNvGrpSpPr/>
                                    <wpg:grpSpPr>
                                      <a:xfrm>
                                        <a:off x="718457" y="0"/>
                                        <a:ext cx="718820" cy="179705"/>
                                        <a:chOff x="0" y="0"/>
                                        <a:chExt cx="718842" cy="180000"/>
                                      </a:xfrm>
                                    </wpg:grpSpPr>
                                    <wpg:grpSp>
                                      <wpg:cNvPr id="6721" name="Group 6721"/>
                                      <wpg:cNvGrpSpPr/>
                                      <wpg:grpSpPr>
                                        <a:xfrm>
                                          <a:off x="0" y="0"/>
                                          <a:ext cx="359614" cy="180000"/>
                                          <a:chOff x="0" y="0"/>
                                          <a:chExt cx="359614" cy="180000"/>
                                        </a:xfrm>
                                      </wpg:grpSpPr>
                                      <wps:wsp>
                                        <wps:cNvPr id="6722" name="Rectangle 672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23" name="Rectangle 672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724" name="Group 6724"/>
                                      <wpg:cNvGrpSpPr/>
                                      <wpg:grpSpPr>
                                        <a:xfrm>
                                          <a:off x="359228" y="0"/>
                                          <a:ext cx="359614" cy="180000"/>
                                          <a:chOff x="0" y="0"/>
                                          <a:chExt cx="359614" cy="180000"/>
                                        </a:xfrm>
                                      </wpg:grpSpPr>
                                      <wps:wsp>
                                        <wps:cNvPr id="6725" name="Rectangle 672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26" name="Rectangle 672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727" name="Group 6727"/>
                                    <wpg:cNvGrpSpPr/>
                                    <wpg:grpSpPr>
                                      <a:xfrm>
                                        <a:off x="3592286" y="0"/>
                                        <a:ext cx="718820" cy="179705"/>
                                        <a:chOff x="0" y="0"/>
                                        <a:chExt cx="718842" cy="180000"/>
                                      </a:xfrm>
                                    </wpg:grpSpPr>
                                    <wpg:grpSp>
                                      <wpg:cNvPr id="6728" name="Group 6728"/>
                                      <wpg:cNvGrpSpPr/>
                                      <wpg:grpSpPr>
                                        <a:xfrm>
                                          <a:off x="0" y="0"/>
                                          <a:ext cx="359614" cy="180000"/>
                                          <a:chOff x="0" y="0"/>
                                          <a:chExt cx="359614" cy="180000"/>
                                        </a:xfrm>
                                      </wpg:grpSpPr>
                                      <wps:wsp>
                                        <wps:cNvPr id="6729" name="Rectangle 672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30" name="Rectangle 673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731" name="Group 6731"/>
                                      <wpg:cNvGrpSpPr/>
                                      <wpg:grpSpPr>
                                        <a:xfrm>
                                          <a:off x="359228" y="0"/>
                                          <a:ext cx="359614" cy="180000"/>
                                          <a:chOff x="0" y="0"/>
                                          <a:chExt cx="359614" cy="180000"/>
                                        </a:xfrm>
                                      </wpg:grpSpPr>
                                      <wps:wsp>
                                        <wps:cNvPr id="6732" name="Rectangle 673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33" name="Rectangle 673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734" name="Group 6734"/>
                                    <wpg:cNvGrpSpPr/>
                                    <wpg:grpSpPr>
                                      <a:xfrm>
                                        <a:off x="5029200" y="0"/>
                                        <a:ext cx="718820" cy="179705"/>
                                        <a:chOff x="0" y="0"/>
                                        <a:chExt cx="718842" cy="180000"/>
                                      </a:xfrm>
                                    </wpg:grpSpPr>
                                    <wpg:grpSp>
                                      <wpg:cNvPr id="6735" name="Group 6735"/>
                                      <wpg:cNvGrpSpPr/>
                                      <wpg:grpSpPr>
                                        <a:xfrm>
                                          <a:off x="0" y="0"/>
                                          <a:ext cx="359614" cy="180000"/>
                                          <a:chOff x="0" y="0"/>
                                          <a:chExt cx="359614" cy="180000"/>
                                        </a:xfrm>
                                      </wpg:grpSpPr>
                                      <wps:wsp>
                                        <wps:cNvPr id="6736" name="Rectangle 673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37" name="Rectangle 673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738" name="Group 6738"/>
                                      <wpg:cNvGrpSpPr/>
                                      <wpg:grpSpPr>
                                        <a:xfrm>
                                          <a:off x="359228" y="0"/>
                                          <a:ext cx="359614" cy="180000"/>
                                          <a:chOff x="0" y="0"/>
                                          <a:chExt cx="359614" cy="180000"/>
                                        </a:xfrm>
                                      </wpg:grpSpPr>
                                      <wps:wsp>
                                        <wps:cNvPr id="6739" name="Rectangle 673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40" name="Rectangle 674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741" name="Group 6741"/>
                                    <wpg:cNvGrpSpPr/>
                                    <wpg:grpSpPr>
                                      <a:xfrm>
                                        <a:off x="4310743" y="0"/>
                                        <a:ext cx="718820" cy="179705"/>
                                        <a:chOff x="0" y="0"/>
                                        <a:chExt cx="718842" cy="180000"/>
                                      </a:xfrm>
                                    </wpg:grpSpPr>
                                    <wpg:grpSp>
                                      <wpg:cNvPr id="6742" name="Group 6742"/>
                                      <wpg:cNvGrpSpPr/>
                                      <wpg:grpSpPr>
                                        <a:xfrm>
                                          <a:off x="0" y="0"/>
                                          <a:ext cx="359614" cy="180000"/>
                                          <a:chOff x="0" y="0"/>
                                          <a:chExt cx="359614" cy="180000"/>
                                        </a:xfrm>
                                      </wpg:grpSpPr>
                                      <wps:wsp>
                                        <wps:cNvPr id="6743" name="Rectangle 674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44" name="Rectangle 674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745" name="Group 6745"/>
                                      <wpg:cNvGrpSpPr/>
                                      <wpg:grpSpPr>
                                        <a:xfrm>
                                          <a:off x="359228" y="0"/>
                                          <a:ext cx="359614" cy="180000"/>
                                          <a:chOff x="0" y="0"/>
                                          <a:chExt cx="359614" cy="180000"/>
                                        </a:xfrm>
                                      </wpg:grpSpPr>
                                      <wps:wsp>
                                        <wps:cNvPr id="6746" name="Rectangle 674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47" name="Rectangle 674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6748" name="Rectangle 6748"/>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749" name="Group 6749"/>
                                    <wpg:cNvGrpSpPr/>
                                    <wpg:grpSpPr>
                                      <a:xfrm>
                                        <a:off x="5747657" y="0"/>
                                        <a:ext cx="359603" cy="179705"/>
                                        <a:chOff x="0" y="0"/>
                                        <a:chExt cx="359614" cy="180000"/>
                                      </a:xfrm>
                                    </wpg:grpSpPr>
                                    <wps:wsp>
                                      <wps:cNvPr id="6750" name="Rectangle 675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51" name="Rectangle 675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752" name="Group 6752"/>
                                  <wpg:cNvGrpSpPr/>
                                  <wpg:grpSpPr>
                                    <a:xfrm>
                                      <a:off x="0" y="538843"/>
                                      <a:ext cx="6286880" cy="180000"/>
                                      <a:chOff x="0" y="0"/>
                                      <a:chExt cx="6286880" cy="180000"/>
                                    </a:xfrm>
                                  </wpg:grpSpPr>
                                  <wpg:grpSp>
                                    <wpg:cNvPr id="6753" name="Group 6753"/>
                                    <wpg:cNvGrpSpPr/>
                                    <wpg:grpSpPr>
                                      <a:xfrm>
                                        <a:off x="0" y="0"/>
                                        <a:ext cx="718842" cy="180000"/>
                                        <a:chOff x="0" y="0"/>
                                        <a:chExt cx="718842" cy="180000"/>
                                      </a:xfrm>
                                    </wpg:grpSpPr>
                                    <wpg:grpSp>
                                      <wpg:cNvPr id="6754" name="Group 6754"/>
                                      <wpg:cNvGrpSpPr/>
                                      <wpg:grpSpPr>
                                        <a:xfrm>
                                          <a:off x="0" y="0"/>
                                          <a:ext cx="359614" cy="180000"/>
                                          <a:chOff x="0" y="0"/>
                                          <a:chExt cx="359614" cy="180000"/>
                                        </a:xfrm>
                                      </wpg:grpSpPr>
                                      <wps:wsp>
                                        <wps:cNvPr id="6755" name="Rectangle 675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56" name="Rectangle 675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757" name="Group 6757"/>
                                      <wpg:cNvGrpSpPr/>
                                      <wpg:grpSpPr>
                                        <a:xfrm>
                                          <a:off x="359228" y="0"/>
                                          <a:ext cx="359614" cy="180000"/>
                                          <a:chOff x="0" y="0"/>
                                          <a:chExt cx="359614" cy="180000"/>
                                        </a:xfrm>
                                      </wpg:grpSpPr>
                                      <wps:wsp>
                                        <wps:cNvPr id="6758" name="Rectangle 675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59" name="Rectangle 675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760" name="Group 6760"/>
                                    <wpg:cNvGrpSpPr/>
                                    <wpg:grpSpPr>
                                      <a:xfrm>
                                        <a:off x="1436914" y="0"/>
                                        <a:ext cx="718820" cy="179705"/>
                                        <a:chOff x="0" y="0"/>
                                        <a:chExt cx="718842" cy="180000"/>
                                      </a:xfrm>
                                    </wpg:grpSpPr>
                                    <wpg:grpSp>
                                      <wpg:cNvPr id="6761" name="Group 6761"/>
                                      <wpg:cNvGrpSpPr/>
                                      <wpg:grpSpPr>
                                        <a:xfrm>
                                          <a:off x="0" y="0"/>
                                          <a:ext cx="359614" cy="180000"/>
                                          <a:chOff x="0" y="0"/>
                                          <a:chExt cx="359614" cy="180000"/>
                                        </a:xfrm>
                                      </wpg:grpSpPr>
                                      <wps:wsp>
                                        <wps:cNvPr id="6762" name="Rectangle 676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63" name="Rectangle 676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764" name="Group 6764"/>
                                      <wpg:cNvGrpSpPr/>
                                      <wpg:grpSpPr>
                                        <a:xfrm>
                                          <a:off x="359228" y="0"/>
                                          <a:ext cx="359614" cy="180000"/>
                                          <a:chOff x="0" y="0"/>
                                          <a:chExt cx="359614" cy="180000"/>
                                        </a:xfrm>
                                      </wpg:grpSpPr>
                                      <wps:wsp>
                                        <wps:cNvPr id="6765" name="Rectangle 676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66" name="Rectangle 676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767" name="Group 6767"/>
                                    <wpg:cNvGrpSpPr/>
                                    <wpg:grpSpPr>
                                      <a:xfrm>
                                        <a:off x="2873829" y="0"/>
                                        <a:ext cx="718820" cy="179705"/>
                                        <a:chOff x="0" y="0"/>
                                        <a:chExt cx="718842" cy="180000"/>
                                      </a:xfrm>
                                    </wpg:grpSpPr>
                                    <wpg:grpSp>
                                      <wpg:cNvPr id="6768" name="Group 6768"/>
                                      <wpg:cNvGrpSpPr/>
                                      <wpg:grpSpPr>
                                        <a:xfrm>
                                          <a:off x="0" y="0"/>
                                          <a:ext cx="359614" cy="180000"/>
                                          <a:chOff x="0" y="0"/>
                                          <a:chExt cx="359614" cy="180000"/>
                                        </a:xfrm>
                                      </wpg:grpSpPr>
                                      <wps:wsp>
                                        <wps:cNvPr id="6769" name="Rectangle 676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70" name="Rectangle 677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771" name="Group 6771"/>
                                      <wpg:cNvGrpSpPr/>
                                      <wpg:grpSpPr>
                                        <a:xfrm>
                                          <a:off x="359228" y="0"/>
                                          <a:ext cx="359614" cy="180000"/>
                                          <a:chOff x="0" y="0"/>
                                          <a:chExt cx="359614" cy="180000"/>
                                        </a:xfrm>
                                      </wpg:grpSpPr>
                                      <wps:wsp>
                                        <wps:cNvPr id="6772" name="Rectangle 677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73" name="Rectangle 677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774" name="Group 6774"/>
                                    <wpg:cNvGrpSpPr/>
                                    <wpg:grpSpPr>
                                      <a:xfrm>
                                        <a:off x="2155372" y="0"/>
                                        <a:ext cx="718820" cy="179705"/>
                                        <a:chOff x="0" y="0"/>
                                        <a:chExt cx="718842" cy="180000"/>
                                      </a:xfrm>
                                    </wpg:grpSpPr>
                                    <wpg:grpSp>
                                      <wpg:cNvPr id="6775" name="Group 6775"/>
                                      <wpg:cNvGrpSpPr/>
                                      <wpg:grpSpPr>
                                        <a:xfrm>
                                          <a:off x="0" y="0"/>
                                          <a:ext cx="359614" cy="180000"/>
                                          <a:chOff x="0" y="0"/>
                                          <a:chExt cx="359614" cy="180000"/>
                                        </a:xfrm>
                                      </wpg:grpSpPr>
                                      <wps:wsp>
                                        <wps:cNvPr id="6776" name="Rectangle 677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77" name="Rectangle 677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778" name="Group 6778"/>
                                      <wpg:cNvGrpSpPr/>
                                      <wpg:grpSpPr>
                                        <a:xfrm>
                                          <a:off x="359228" y="0"/>
                                          <a:ext cx="359614" cy="180000"/>
                                          <a:chOff x="0" y="0"/>
                                          <a:chExt cx="359614" cy="180000"/>
                                        </a:xfrm>
                                      </wpg:grpSpPr>
                                      <wps:wsp>
                                        <wps:cNvPr id="6779" name="Rectangle 677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80" name="Rectangle 678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781" name="Group 6781"/>
                                    <wpg:cNvGrpSpPr/>
                                    <wpg:grpSpPr>
                                      <a:xfrm>
                                        <a:off x="718457" y="0"/>
                                        <a:ext cx="718820" cy="179705"/>
                                        <a:chOff x="0" y="0"/>
                                        <a:chExt cx="718842" cy="180000"/>
                                      </a:xfrm>
                                    </wpg:grpSpPr>
                                    <wpg:grpSp>
                                      <wpg:cNvPr id="6782" name="Group 6782"/>
                                      <wpg:cNvGrpSpPr/>
                                      <wpg:grpSpPr>
                                        <a:xfrm>
                                          <a:off x="0" y="0"/>
                                          <a:ext cx="359614" cy="180000"/>
                                          <a:chOff x="0" y="0"/>
                                          <a:chExt cx="359614" cy="180000"/>
                                        </a:xfrm>
                                      </wpg:grpSpPr>
                                      <wps:wsp>
                                        <wps:cNvPr id="6783" name="Rectangle 678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84" name="Rectangle 678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785" name="Group 6785"/>
                                      <wpg:cNvGrpSpPr/>
                                      <wpg:grpSpPr>
                                        <a:xfrm>
                                          <a:off x="359228" y="0"/>
                                          <a:ext cx="359614" cy="180000"/>
                                          <a:chOff x="0" y="0"/>
                                          <a:chExt cx="359614" cy="180000"/>
                                        </a:xfrm>
                                      </wpg:grpSpPr>
                                      <wps:wsp>
                                        <wps:cNvPr id="6786" name="Rectangle 678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87" name="Rectangle 678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788" name="Group 6788"/>
                                    <wpg:cNvGrpSpPr/>
                                    <wpg:grpSpPr>
                                      <a:xfrm>
                                        <a:off x="3592286" y="0"/>
                                        <a:ext cx="718820" cy="179705"/>
                                        <a:chOff x="0" y="0"/>
                                        <a:chExt cx="718842" cy="180000"/>
                                      </a:xfrm>
                                    </wpg:grpSpPr>
                                    <wpg:grpSp>
                                      <wpg:cNvPr id="6789" name="Group 6789"/>
                                      <wpg:cNvGrpSpPr/>
                                      <wpg:grpSpPr>
                                        <a:xfrm>
                                          <a:off x="0" y="0"/>
                                          <a:ext cx="359614" cy="180000"/>
                                          <a:chOff x="0" y="0"/>
                                          <a:chExt cx="359614" cy="180000"/>
                                        </a:xfrm>
                                      </wpg:grpSpPr>
                                      <wps:wsp>
                                        <wps:cNvPr id="6790" name="Rectangle 679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91" name="Rectangle 679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792" name="Group 6792"/>
                                      <wpg:cNvGrpSpPr/>
                                      <wpg:grpSpPr>
                                        <a:xfrm>
                                          <a:off x="359228" y="0"/>
                                          <a:ext cx="359614" cy="180000"/>
                                          <a:chOff x="0" y="0"/>
                                          <a:chExt cx="359614" cy="180000"/>
                                        </a:xfrm>
                                      </wpg:grpSpPr>
                                      <wps:wsp>
                                        <wps:cNvPr id="6793" name="Rectangle 679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94" name="Rectangle 679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795" name="Group 6795"/>
                                    <wpg:cNvGrpSpPr/>
                                    <wpg:grpSpPr>
                                      <a:xfrm>
                                        <a:off x="5029200" y="0"/>
                                        <a:ext cx="718820" cy="179705"/>
                                        <a:chOff x="0" y="0"/>
                                        <a:chExt cx="718842" cy="180000"/>
                                      </a:xfrm>
                                    </wpg:grpSpPr>
                                    <wpg:grpSp>
                                      <wpg:cNvPr id="6796" name="Group 6796"/>
                                      <wpg:cNvGrpSpPr/>
                                      <wpg:grpSpPr>
                                        <a:xfrm>
                                          <a:off x="0" y="0"/>
                                          <a:ext cx="359614" cy="180000"/>
                                          <a:chOff x="0" y="0"/>
                                          <a:chExt cx="359614" cy="180000"/>
                                        </a:xfrm>
                                      </wpg:grpSpPr>
                                      <wps:wsp>
                                        <wps:cNvPr id="6797" name="Rectangle 679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98" name="Rectangle 679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799" name="Group 6799"/>
                                      <wpg:cNvGrpSpPr/>
                                      <wpg:grpSpPr>
                                        <a:xfrm>
                                          <a:off x="359228" y="0"/>
                                          <a:ext cx="359614" cy="180000"/>
                                          <a:chOff x="0" y="0"/>
                                          <a:chExt cx="359614" cy="180000"/>
                                        </a:xfrm>
                                      </wpg:grpSpPr>
                                      <wps:wsp>
                                        <wps:cNvPr id="6800" name="Rectangle 680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01" name="Rectangle 680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802" name="Group 6802"/>
                                    <wpg:cNvGrpSpPr/>
                                    <wpg:grpSpPr>
                                      <a:xfrm>
                                        <a:off x="4310743" y="0"/>
                                        <a:ext cx="718820" cy="179705"/>
                                        <a:chOff x="0" y="0"/>
                                        <a:chExt cx="718842" cy="180000"/>
                                      </a:xfrm>
                                    </wpg:grpSpPr>
                                    <wpg:grpSp>
                                      <wpg:cNvPr id="6803" name="Group 6803"/>
                                      <wpg:cNvGrpSpPr/>
                                      <wpg:grpSpPr>
                                        <a:xfrm>
                                          <a:off x="0" y="0"/>
                                          <a:ext cx="359614" cy="180000"/>
                                          <a:chOff x="0" y="0"/>
                                          <a:chExt cx="359614" cy="180000"/>
                                        </a:xfrm>
                                      </wpg:grpSpPr>
                                      <wps:wsp>
                                        <wps:cNvPr id="6804" name="Rectangle 680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05" name="Rectangle 680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806" name="Group 6806"/>
                                      <wpg:cNvGrpSpPr/>
                                      <wpg:grpSpPr>
                                        <a:xfrm>
                                          <a:off x="359228" y="0"/>
                                          <a:ext cx="359614" cy="180000"/>
                                          <a:chOff x="0" y="0"/>
                                          <a:chExt cx="359614" cy="180000"/>
                                        </a:xfrm>
                                      </wpg:grpSpPr>
                                      <wps:wsp>
                                        <wps:cNvPr id="6807" name="Rectangle 680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08" name="Rectangle 680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6809" name="Rectangle 6809"/>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810" name="Group 6810"/>
                                    <wpg:cNvGrpSpPr/>
                                    <wpg:grpSpPr>
                                      <a:xfrm>
                                        <a:off x="5747657" y="0"/>
                                        <a:ext cx="359603" cy="179705"/>
                                        <a:chOff x="0" y="0"/>
                                        <a:chExt cx="359614" cy="180000"/>
                                      </a:xfrm>
                                    </wpg:grpSpPr>
                                    <wps:wsp>
                                      <wps:cNvPr id="6811" name="Rectangle 681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12" name="Rectangle 681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wgp>
                        </a:graphicData>
                      </a:graphic>
                      <wp14:sizeRelH relativeFrom="margin">
                        <wp14:pctWidth>0</wp14:pctWidth>
                      </wp14:sizeRelH>
                      <wp14:sizeRelV relativeFrom="margin">
                        <wp14:pctHeight>0</wp14:pctHeight>
                      </wp14:sizeRelV>
                    </wp:anchor>
                  </w:drawing>
                </mc:Choice>
                <mc:Fallback>
                  <w:pict>
                    <v:group w14:anchorId="4734EE5A" id="Group 7" o:spid="_x0000_s1026" style="position:absolute;margin-left:2.3pt;margin-top:5.05pt;width:494.9pt;height:654.65pt;z-index:251718656;mso-width-relative:margin;mso-height-relative:margin" coordsize="62852,826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">
                      <v:group id="Group 3690" o:spid="_x0000_s1027" style="position:absolute;width:62852;height:7186" coordsize="62868,7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">
                        <v:group id="Group 3691" o:spid="_x0000_s1028" style="position:absolute;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">
                          <v:group id="Group 3692" o:spid="_x0000_s1029"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">
                            <v:group id="Group 3693" o:spid="_x0000_s103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">
                              <v:rect id="Rectangle 3694" o:spid="_x0000_s103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" filled="f" strokecolor="#d8d8d8 [2732]" strokeweight="1pt"/>
                              <v:rect id="Rectangle 3695" o:spid="_x0000_s103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" filled="f" strokecolor="#d8d8d8 [2732]" strokeweight="1pt"/>
                            </v:group>
                            <v:group id="Group 3696" o:spid="_x0000_s103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">
                              <v:rect id="Rectangle 3697" o:spid="_x0000_s103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" filled="f" strokecolor="#d8d8d8 [2732]" strokeweight="1pt"/>
                              <v:rect id="Rectangle 3698" o:spid="_x0000_s103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" filled="f" strokecolor="#d8d8d8 [2732]" strokeweight="1pt"/>
                            </v:group>
                          </v:group>
                          <v:group id="Group 3699" o:spid="_x0000_s1036"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">
                            <v:group id="Group 3700" o:spid="_x0000_s103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">
                              <v:rect id="Rectangle 3701" o:spid="_x0000_s103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" filled="f" strokecolor="#d8d8d8 [2732]" strokeweight="1pt"/>
                              <v:rect id="Rectangle 3702" o:spid="_x0000_s103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" filled="f" strokecolor="#d8d8d8 [2732]" strokeweight="1pt"/>
                            </v:group>
                            <v:group id="Group 3703" o:spid="_x0000_s104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">
                              <v:rect id="Rectangle 3704" o:spid="_x0000_s104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" filled="f" strokecolor="#d8d8d8 [2732]" strokeweight="1pt"/>
                              <v:rect id="Rectangle 3705" o:spid="_x0000_s104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" filled="f" strokecolor="#d8d8d8 [2732]" strokeweight="1pt"/>
                            </v:group>
                          </v:group>
                          <v:group id="Group 3706" o:spid="_x0000_s1043"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">
                            <v:group id="Group 3707" o:spid="_x0000_s104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">
                              <v:rect id="Rectangle 3708" o:spid="_x0000_s104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" filled="f" strokecolor="#d8d8d8 [2732]" strokeweight="1pt"/>
                              <v:rect id="Rectangle 3709" o:spid="_x0000_s104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" filled="f" strokecolor="#d8d8d8 [2732]" strokeweight="1pt"/>
                            </v:group>
                            <v:group id="Group 3710" o:spid="_x0000_s104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">
                              <v:rect id="Rectangle 3711" o:spid="_x0000_s104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" filled="f" strokecolor="#d8d8d8 [2732]" strokeweight="1pt"/>
                              <v:rect id="Rectangle 3712" o:spid="_x0000_s104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" filled="f" strokecolor="#d8d8d8 [2732]" strokeweight="1pt"/>
                            </v:group>
                          </v:group>
                          <v:group id="Group 3713" o:spid="_x0000_s1050"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">
                            <v:group id="Group 3714" o:spid="_x0000_s105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">
                              <v:rect id="Rectangle 3715" o:spid="_x0000_s105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" filled="f" strokecolor="#d8d8d8 [2732]" strokeweight="1pt"/>
                              <v:rect id="Rectangle 3716" o:spid="_x0000_s105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" filled="f" strokecolor="#d8d8d8 [2732]" strokeweight="1pt"/>
                            </v:group>
                            <v:group id="Group 3717" o:spid="_x0000_s105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">
                              <v:rect id="Rectangle 3718" o:spid="_x0000_s105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" filled="f" strokecolor="#d8d8d8 [2732]" strokeweight="1pt"/>
                              <v:rect id="Rectangle 3719" o:spid="_x0000_s105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" filled="f" strokecolor="#d8d8d8 [2732]" strokeweight="1pt"/>
                            </v:group>
                          </v:group>
                          <v:group id="Group 3720" o:spid="_x0000_s1057"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">
                            <v:group id="Group 3721" o:spid="_x0000_s105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">
                              <v:rect id="Rectangle 3722" o:spid="_x0000_s105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" filled="f" strokecolor="#d8d8d8 [2732]" strokeweight="1pt"/>
                              <v:rect id="Rectangle 3723" o:spid="_x0000_s106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" filled="f" strokecolor="#d8d8d8 [2732]" strokeweight="1pt"/>
                            </v:group>
                            <v:group id="Group 3724" o:spid="_x0000_s106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">
                              <v:rect id="Rectangle 3725" o:spid="_x0000_s106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" filled="f" strokecolor="#d8d8d8 [2732]" strokeweight="1pt"/>
                              <v:rect id="Rectangle 3726" o:spid="_x0000_s106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" filled="f" strokecolor="#d8d8d8 [2732]" strokeweight="1pt"/>
                            </v:group>
                          </v:group>
                          <v:group id="Group 3727" o:spid="_x0000_s1064"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">
                            <v:group id="Group 3728" o:spid="_x0000_s106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">
                              <v:rect id="Rectangle 3729" o:spid="_x0000_s106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" filled="f" strokecolor="#d8d8d8 [2732]" strokeweight="1pt"/>
                              <v:rect id="Rectangle 3730" o:spid="_x0000_s106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" filled="f" strokecolor="#d8d8d8 [2732]" strokeweight="1pt"/>
                            </v:group>
                            <v:group id="Group 3731" o:spid="_x0000_s106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">
                              <v:rect id="Rectangle 3732" o:spid="_x0000_s106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" filled="f" strokecolor="#d8d8d8 [2732]" strokeweight="1pt"/>
                              <v:rect id="Rectangle 3733" o:spid="_x0000_s107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" filled="f" strokecolor="#d8d8d8 [2732]" strokeweight="1pt"/>
                            </v:group>
                          </v:group>
                          <v:group id="Group 3734" o:spid="_x0000_s1071"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">
                            <v:group id="Group 3735" o:spid="_x0000_s107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">
                              <v:rect id="Rectangle 3736" o:spid="_x0000_s107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" filled="f" strokecolor="#d8d8d8 [2732]" strokeweight="1pt"/>
                              <v:rect id="Rectangle 3737" o:spid="_x0000_s107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" filled="f" strokecolor="#d8d8d8 [2732]" strokeweight="1pt"/>
                            </v:group>
                            <v:group id="Group 3738" o:spid="_x0000_s107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">
                              <v:rect id="Rectangle 3739" o:spid="_x0000_s107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" filled="f" strokecolor="#d8d8d8 [2732]" strokeweight="1pt"/>
                              <v:rect id="Rectangle 3740" o:spid="_x0000_s107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" filled="f" strokecolor="#d8d8d8 [2732]" strokeweight="1pt"/>
                            </v:group>
                          </v:group>
                          <v:group id="Group 3741" o:spid="_x0000_s1078"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">
                            <v:group id="Group 3742" o:spid="_x0000_s107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">
                              <v:rect id="Rectangle 3743" o:spid="_x0000_s108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" filled="f" strokecolor="#d8d8d8 [2732]" strokeweight="1pt"/>
                              <v:rect id="Rectangle 3744" o:spid="_x0000_s108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" filled="f" strokecolor="#d8d8d8 [2732]" strokeweight="1pt"/>
                            </v:group>
                            <v:group id="Group 3745" o:spid="_x0000_s108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">
                              <v:rect id="Rectangle 3746" o:spid="_x0000_s108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" filled="f" strokecolor="#d8d8d8 [2732]" strokeweight="1pt"/>
                              <v:rect id="Rectangle 3747" o:spid="_x0000_s108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" filled="f" strokecolor="#d8d8d8 [2732]" strokeweight="1pt"/>
                            </v:group>
                          </v:group>
                          <v:rect id="Rectangle 3748" o:spid="_x0000_s1085"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" filled="f" strokecolor="#d8d8d8 [2732]" strokeweight="1pt"/>
                          <v:group id="Group 3749" o:spid="_x0000_s1086"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">
                            <v:rect id="Rectangle 3750" o:spid="_x0000_s108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" filled="f" strokecolor="#d8d8d8 [2732]" strokeweight="1pt"/>
                            <v:rect id="Rectangle 3751" o:spid="_x0000_s108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" filled="f" strokecolor="#d8d8d8 [2732]" strokeweight="1pt"/>
                          </v:group>
                        </v:group>
                        <v:group id="Group 3752" o:spid="_x0000_s1089" style="position:absolute;top:1796;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">
                          <v:group id="Group 3753" o:spid="_x0000_s1090"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">
                            <v:group id="Group 3754" o:spid="_x0000_s109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">
                              <v:rect id="Rectangle 3755" o:spid="_x0000_s109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" filled="f" strokecolor="#d8d8d8 [2732]" strokeweight="1pt"/>
                              <v:rect id="Rectangle 3756" o:spid="_x0000_s109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" filled="f" strokecolor="#d8d8d8 [2732]" strokeweight="1pt"/>
                            </v:group>
                            <v:group id="Group 3757" o:spid="_x0000_s109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">
                              <v:rect id="Rectangle 3758" o:spid="_x0000_s109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" filled="f" strokecolor="#d8d8d8 [2732]" strokeweight="1pt"/>
                              <v:rect id="Rectangle 3759" o:spid="_x0000_s109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" filled="f" strokecolor="#d8d8d8 [2732]" strokeweight="1pt"/>
                            </v:group>
                          </v:group>
                          <v:group id="Group 3760" o:spid="_x0000_s1097"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">
                            <v:group id="Group 3761" o:spid="_x0000_s109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">
                              <v:rect id="Rectangle 3762" o:spid="_x0000_s109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" filled="f" strokecolor="#d8d8d8 [2732]" strokeweight="1pt"/>
                              <v:rect id="Rectangle 3763" o:spid="_x0000_s110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" filled="f" strokecolor="#d8d8d8 [2732]" strokeweight="1pt"/>
                            </v:group>
                            <v:group id="Group 3764" o:spid="_x0000_s110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">
                              <v:rect id="Rectangle 3765" o:spid="_x0000_s110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" filled="f" strokecolor="#d8d8d8 [2732]" strokeweight="1pt"/>
                              <v:rect id="Rectangle 3766" o:spid="_x0000_s110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" filled="f" strokecolor="#d8d8d8 [2732]" strokeweight="1pt"/>
                            </v:group>
                          </v:group>
                          <v:group id="Group 3767" o:spid="_x0000_s1104"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">
                            <v:group id="Group 3768" o:spid="_x0000_s110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">
                              <v:rect id="Rectangle 3769" o:spid="_x0000_s110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" filled="f" strokecolor="#d8d8d8 [2732]" strokeweight="1pt"/>
                              <v:rect id="Rectangle 3770" o:spid="_x0000_s110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" filled="f" strokecolor="#d8d8d8 [2732]" strokeweight="1pt"/>
                            </v:group>
                            <v:group id="Group 3771" o:spid="_x0000_s110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">
                              <v:rect id="Rectangle 3772" o:spid="_x0000_s110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" filled="f" strokecolor="#d8d8d8 [2732]" strokeweight="1pt"/>
                              <v:rect id="Rectangle 3773" o:spid="_x0000_s111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" filled="f" strokecolor="#d8d8d8 [2732]" strokeweight="1pt"/>
                            </v:group>
                          </v:group>
                          <v:group id="Group 3774" o:spid="_x0000_s1111"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">
                            <v:group id="Group 3775" o:spid="_x0000_s111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">
                              <v:rect id="Rectangle 3776" o:spid="_x0000_s111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" filled="f" strokecolor="#d8d8d8 [2732]" strokeweight="1pt"/>
                              <v:rect id="Rectangle 3777" o:spid="_x0000_s111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" filled="f" strokecolor="#d8d8d8 [2732]" strokeweight="1pt"/>
                            </v:group>
                            <v:group id="Group 3778" o:spid="_x0000_s111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">
                              <v:rect id="Rectangle 3779" o:spid="_x0000_s111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" filled="f" strokecolor="#d8d8d8 [2732]" strokeweight="1pt"/>
                              <v:rect id="Rectangle 3780" o:spid="_x0000_s111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" filled="f" strokecolor="#d8d8d8 [2732]" strokeweight="1pt"/>
                            </v:group>
                          </v:group>
                          <v:group id="Group 3781" o:spid="_x0000_s1118"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">
                            <v:group id="Group 3782" o:spid="_x0000_s111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">
                              <v:rect id="Rectangle 3783" o:spid="_x0000_s112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" filled="f" strokecolor="#d8d8d8 [2732]" strokeweight="1pt"/>
                              <v:rect id="Rectangle 3784" o:spid="_x0000_s112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" filled="f" strokecolor="#d8d8d8 [2732]" strokeweight="1pt"/>
                            </v:group>
                            <v:group id="Group 3785" o:spid="_x0000_s112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">
                              <v:rect id="Rectangle 3786" o:spid="_x0000_s112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" filled="f" strokecolor="#d8d8d8 [2732]" strokeweight="1pt"/>
                              <v:rect id="Rectangle 3787" o:spid="_x0000_s112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" filled="f" strokecolor="#d8d8d8 [2732]" strokeweight="1pt"/>
                            </v:group>
                          </v:group>
                          <v:group id="Group 3788" o:spid="_x0000_s1125"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">
                            <v:group id="Group 3789" o:spid="_x0000_s1126" style="position:absolute;width:3596;height:1800" coordsize="359613,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">
                              <v:rect id="Rectangle 3790" o:spid="_x0000_s1127" style="position:absolute;left:179614;width:179999;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" filled="f" strokecolor="#d8d8d8 [2732]" strokeweight="1pt"/>
                              <v:rect id="Rectangle 3791" o:spid="_x0000_s112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" filled="f" strokecolor="#d8d8d8 [2732]" strokeweight="1pt"/>
                            </v:group>
                            <v:group id="Group 3792" o:spid="_x0000_s112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">
                              <v:rect id="Rectangle 3793" o:spid="_x0000_s113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" filled="f" strokecolor="#d8d8d8 [2732]" strokeweight="1pt"/>
                              <v:rect id="Rectangle 3794" o:spid="_x0000_s113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" filled="f" strokecolor="#d8d8d8 [2732]" strokeweight="1pt"/>
                            </v:group>
                          </v:group>
                          <v:group id="Group 3795" o:spid="_x0000_s1132"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">
                            <v:group id="Group 3796" o:spid="_x0000_s113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">
                              <v:rect id="Rectangle 3797" o:spid="_x0000_s113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" filled="f" strokecolor="#d8d8d8 [2732]" strokeweight="1pt"/>
                              <v:rect id="Rectangle 3798" o:spid="_x0000_s113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" filled="f" strokecolor="#d8d8d8 [2732]" strokeweight="1pt"/>
                            </v:group>
                            <v:group id="Group 3799" o:spid="_x0000_s113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">
                              <v:rect id="Rectangle 3800" o:spid="_x0000_s113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" filled="f" strokecolor="#d8d8d8 [2732]" strokeweight="1pt"/>
                              <v:rect id="Rectangle 3801" o:spid="_x0000_s113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" filled="f" strokecolor="#d8d8d8 [2732]" strokeweight="1pt"/>
                            </v:group>
                          </v:group>
                          <v:group id="Group 3802" o:spid="_x0000_s1139"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">
                            <v:group id="Group 3803" o:spid="_x0000_s114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">
                              <v:rect id="Rectangle 3804" o:spid="_x0000_s114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" filled="f" strokecolor="#d8d8d8 [2732]" strokeweight="1pt"/>
                              <v:rect id="Rectangle 3805" o:spid="_x0000_s114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" filled="f" strokecolor="#d8d8d8 [2732]" strokeweight="1pt"/>
                            </v:group>
                            <v:group id="Group 3806" o:spid="_x0000_s114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">
                              <v:rect id="Rectangle 3807" o:spid="_x0000_s114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" filled="f" strokecolor="#d8d8d8 [2732]" strokeweight="1pt"/>
                              <v:rect id="Rectangle 3808" o:spid="_x0000_s114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" filled="f" strokecolor="#d8d8d8 [2732]" strokeweight="1pt"/>
                            </v:group>
                          </v:group>
                          <v:rect id="Rectangle 3809" o:spid="_x0000_s1146"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" filled="f" strokecolor="#d8d8d8 [2732]" strokeweight="1pt"/>
                          <v:group id="Group 3810" o:spid="_x0000_s1147"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">
                            <v:rect id="Rectangle 3811" o:spid="_x0000_s114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" filled="f" strokecolor="#d8d8d8 [2732]" strokeweight="1pt"/>
                            <v:rect id="Rectangle 3812" o:spid="_x0000_s114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" filled="f" strokecolor="#d8d8d8 [2732]" strokeweight="1pt"/>
                          </v:group>
                        </v:group>
                        <v:group id="Group 3813" o:spid="_x0000_s1150" style="position:absolute;top:3592;width:62865;height:1797"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">
                          <v:group id="Group 3814" o:spid="_x0000_s1151"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">
                            <v:group id="Group 3815" o:spid="_x0000_s115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">
                              <v:rect id="Rectangle 3816" o:spid="_x0000_s115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" filled="f" strokecolor="#d8d8d8 [2732]" strokeweight="1pt"/>
                              <v:rect id="Rectangle 3817" o:spid="_x0000_s115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" filled="f" strokecolor="#d8d8d8 [2732]" strokeweight="1pt"/>
                            </v:group>
                            <v:group id="Group 3818" o:spid="_x0000_s115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">
                              <v:rect id="Rectangle 3819" o:spid="_x0000_s115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" filled="f" strokecolor="#d8d8d8 [2732]" strokeweight="1pt"/>
                              <v:rect id="Rectangle 3820" o:spid="_x0000_s115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" filled="f" strokecolor="#d8d8d8 [2732]" strokeweight="1pt"/>
                            </v:group>
                          </v:group>
                          <v:group id="Group 3821" o:spid="_x0000_s1158"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">
                            <v:group id="Group 3822" o:spid="_x0000_s115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">
                              <v:rect id="Rectangle 3823" o:spid="_x0000_s116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" filled="f" strokecolor="#d8d8d8 [2732]" strokeweight="1pt"/>
                              <v:rect id="Rectangle 3824" o:spid="_x0000_s116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" filled="f" strokecolor="#d8d8d8 [2732]" strokeweight="1pt"/>
                            </v:group>
                            <v:group id="Group 3825" o:spid="_x0000_s116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">
                              <v:rect id="Rectangle 3826" o:spid="_x0000_s116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" filled="f" strokecolor="#d8d8d8 [2732]" strokeweight="1pt"/>
                              <v:rect id="Rectangle 3827" o:spid="_x0000_s116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" filled="f" strokecolor="#d8d8d8 [2732]" strokeweight="1pt"/>
                            </v:group>
                          </v:group>
                          <v:group id="Group 3828" o:spid="_x0000_s1165"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">
                            <v:group id="Group 3829" o:spid="_x0000_s116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">
                              <v:rect id="Rectangle 3830" o:spid="_x0000_s116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" filled="f" strokecolor="#d8d8d8 [2732]" strokeweight="1pt"/>
                              <v:rect id="Rectangle 3831" o:spid="_x0000_s116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" filled="f" strokecolor="#d8d8d8 [2732]" strokeweight="1pt"/>
                            </v:group>
                            <v:group id="Group 3832" o:spid="_x0000_s116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">
                              <v:rect id="Rectangle 3833" o:spid="_x0000_s117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" filled="f" strokecolor="#d8d8d8 [2732]" strokeweight="1pt"/>
                              <v:rect id="Rectangle 3834" o:spid="_x0000_s117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" filled="f" strokecolor="#d8d8d8 [2732]" strokeweight="1pt"/>
                            </v:group>
                          </v:group>
                          <v:group id="Group 3835" o:spid="_x0000_s1172"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">
                            <v:group id="Group 3836" o:spid="_x0000_s117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">
                              <v:rect id="Rectangle 3837" o:spid="_x0000_s117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" filled="f" strokecolor="#d8d8d8 [2732]" strokeweight="1pt"/>
                              <v:rect id="Rectangle 3838" o:spid="_x0000_s117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" filled="f" strokecolor="#d8d8d8 [2732]" strokeweight="1pt"/>
                            </v:group>
                            <v:group id="Group 3839" o:spid="_x0000_s117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">
                              <v:rect id="Rectangle 3840" o:spid="_x0000_s117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" filled="f" strokecolor="#d8d8d8 [2732]" strokeweight="1pt"/>
                              <v:rect id="Rectangle 3841" o:spid="_x0000_s117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" filled="f" strokecolor="#d8d8d8 [2732]" strokeweight="1pt"/>
                            </v:group>
                          </v:group>
                          <v:group id="Group 3842" o:spid="_x0000_s1179"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">
                            <v:group id="Group 3843" o:spid="_x0000_s118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">
                              <v:rect id="Rectangle 3844" o:spid="_x0000_s118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" filled="f" strokecolor="#d8d8d8 [2732]" strokeweight="1pt"/>
                              <v:rect id="Rectangle 3845" o:spid="_x0000_s118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" filled="f" strokecolor="#d8d8d8 [2732]" strokeweight="1pt"/>
                            </v:group>
                            <v:group id="Group 3846" o:spid="_x0000_s118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">
                              <v:rect id="Rectangle 3847" o:spid="_x0000_s118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" filled="f" strokecolor="#d8d8d8 [2732]" strokeweight="1pt"/>
                              <v:rect id="Rectangle 3848" o:spid="_x0000_s118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" filled="f" strokecolor="#d8d8d8 [2732]" strokeweight="1pt"/>
                            </v:group>
                          </v:group>
                          <v:group id="Group 3849" o:spid="_x0000_s1186"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">
                            <v:group id="Group 3850" o:spid="_x0000_s118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">
                              <v:rect id="Rectangle 3851" o:spid="_x0000_s118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" filled="f" strokecolor="#d8d8d8 [2732]" strokeweight="1pt"/>
                              <v:rect id="Rectangle 3852" o:spid="_x0000_s118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" filled="f" strokecolor="#d8d8d8 [2732]" strokeweight="1pt"/>
                            </v:group>
                            <v:group id="Group 3853" o:spid="_x0000_s119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">
                              <v:rect id="Rectangle 3854" o:spid="_x0000_s119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" filled="f" strokecolor="#d8d8d8 [2732]" strokeweight="1pt"/>
                              <v:rect id="Rectangle 3855" o:spid="_x0000_s119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" filled="f" strokecolor="#d8d8d8 [2732]" strokeweight="1pt"/>
                            </v:group>
                          </v:group>
                          <v:group id="Group 3856" o:spid="_x0000_s1193"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">
                            <v:group id="Group 3857" o:spid="_x0000_s119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">
                              <v:rect id="Rectangle 3858" o:spid="_x0000_s119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" filled="f" strokecolor="#d8d8d8 [2732]" strokeweight="1pt"/>
                              <v:rect id="Rectangle 3859" o:spid="_x0000_s119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" filled="f" strokecolor="#d8d8d8 [2732]" strokeweight="1pt"/>
                            </v:group>
                            <v:group id="Group 3860" o:spid="_x0000_s119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">
                              <v:rect id="Rectangle 3861" o:spid="_x0000_s119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" filled="f" strokecolor="#d8d8d8 [2732]" strokeweight="1pt"/>
                              <v:rect id="Rectangle 3862" o:spid="_x0000_s119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" filled="f" strokecolor="#d8d8d8 [2732]" strokeweight="1pt"/>
                            </v:group>
                          </v:group>
                          <v:group id="Group 3863" o:spid="_x0000_s1200"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">
                            <v:group id="Group 3864" o:spid="_x0000_s120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">
                              <v:rect id="Rectangle 3865" o:spid="_x0000_s120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" filled="f" strokecolor="#d8d8d8 [2732]" strokeweight="1pt"/>
                              <v:rect id="Rectangle 3866" o:spid="_x0000_s120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" filled="f" strokecolor="#d8d8d8 [2732]" strokeweight="1pt"/>
                            </v:group>
                            <v:group id="Group 3867" o:spid="_x0000_s120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">
                              <v:rect id="Rectangle 3868" o:spid="_x0000_s120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" filled="f" strokecolor="#d8d8d8 [2732]" strokeweight="1pt"/>
                              <v:rect id="Rectangle 3869" o:spid="_x0000_s120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" filled="f" strokecolor="#d8d8d8 [2732]" strokeweight="1pt"/>
                            </v:group>
                          </v:group>
                          <v:rect id="Rectangle 3870" o:spid="_x0000_s1207"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" filled="f" strokecolor="#d8d8d8 [2732]" strokeweight="1pt"/>
                          <v:group id="Group 3871" o:spid="_x0000_s1208"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">
                            <v:rect id="Rectangle 3872" o:spid="_x0000_s120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" filled="f" strokecolor="#d8d8d8 [2732]" strokeweight="1pt"/>
                            <v:rect id="Rectangle 3873" o:spid="_x0000_s121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" filled="f" strokecolor="#d8d8d8 [2732]" strokeweight="1pt"/>
                          </v:group>
                        </v:group>
                        <v:group id="Group 3874" o:spid="_x0000_s1211" style="position:absolute;top:5388;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">
                          <v:group id="Group 3875" o:spid="_x0000_s1212"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">
                            <v:group id="Group 3876" o:spid="_x0000_s121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">
                              <v:rect id="Rectangle 3877" o:spid="_x0000_s121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" filled="f" strokecolor="#d8d8d8 [2732]" strokeweight="1pt"/>
                              <v:rect id="Rectangle 3878" o:spid="_x0000_s121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" filled="f" strokecolor="#d8d8d8 [2732]" strokeweight="1pt"/>
                            </v:group>
                            <v:group id="Group 3879" o:spid="_x0000_s121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">
                              <v:rect id="Rectangle 3880" o:spid="_x0000_s121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" filled="f" strokecolor="#d8d8d8 [2732]" strokeweight="1pt"/>
                              <v:rect id="Rectangle 3881" o:spid="_x0000_s121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" filled="f" strokecolor="#d8d8d8 [2732]" strokeweight="1pt"/>
                            </v:group>
                          </v:group>
                          <v:group id="Group 3882" o:spid="_x0000_s1219"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">
                            <v:group id="Group 3883" o:spid="_x0000_s122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">
                              <v:rect id="Rectangle 3884" o:spid="_x0000_s122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" filled="f" strokecolor="#d8d8d8 [2732]" strokeweight="1pt"/>
                              <v:rect id="Rectangle 3885" o:spid="_x0000_s122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" filled="f" strokecolor="#d8d8d8 [2732]" strokeweight="1pt"/>
                            </v:group>
                            <v:group id="Group 3886" o:spid="_x0000_s122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">
                              <v:rect id="Rectangle 3887" o:spid="_x0000_s122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" filled="f" strokecolor="#d8d8d8 [2732]" strokeweight="1pt"/>
                              <v:rect id="Rectangle 3888" o:spid="_x0000_s122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" filled="f" strokecolor="#d8d8d8 [2732]" strokeweight="1pt"/>
                            </v:group>
                          </v:group>
                          <v:group id="Group 3889" o:spid="_x0000_s1226"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">
                            <v:group id="Group 3890" o:spid="_x0000_s122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">
                              <v:rect id="Rectangle 3891" o:spid="_x0000_s122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" filled="f" strokecolor="#d8d8d8 [2732]" strokeweight="1pt"/>
                              <v:rect id="Rectangle 3892" o:spid="_x0000_s122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" filled="f" strokecolor="#d8d8d8 [2732]" strokeweight="1pt"/>
                            </v:group>
                            <v:group id="Group 3893" o:spid="_x0000_s123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">
                              <v:rect id="Rectangle 3894" o:spid="_x0000_s123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" filled="f" strokecolor="#d8d8d8 [2732]" strokeweight="1pt"/>
                              <v:rect id="Rectangle 3895" o:spid="_x0000_s123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" filled="f" strokecolor="#d8d8d8 [2732]" strokeweight="1pt"/>
                            </v:group>
                          </v:group>
                          <v:group id="Group 3896" o:spid="_x0000_s1233"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">
                            <v:group id="Group 3897" o:spid="_x0000_s123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">
                              <v:rect id="Rectangle 3898" o:spid="_x0000_s123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" filled="f" strokecolor="#d8d8d8 [2732]" strokeweight="1pt"/>
                              <v:rect id="Rectangle 3899" o:spid="_x0000_s123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" filled="f" strokecolor="#d8d8d8 [2732]" strokeweight="1pt"/>
                            </v:group>
                            <v:group id="Group 3900" o:spid="_x0000_s123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">
                              <v:rect id="Rectangle 3901" o:spid="_x0000_s123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" filled="f" strokecolor="#d8d8d8 [2732]" strokeweight="1pt"/>
                              <v:rect id="Rectangle 3902" o:spid="_x0000_s123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" filled="f" strokecolor="#d8d8d8 [2732]" strokeweight="1pt"/>
                            </v:group>
                          </v:group>
                          <v:group id="Group 3903" o:spid="_x0000_s1240"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">
                            <v:group id="Group 3904" o:spid="_x0000_s124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">
                              <v:rect id="Rectangle 3905" o:spid="_x0000_s124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" filled="f" strokecolor="#d8d8d8 [2732]" strokeweight="1pt"/>
                              <v:rect id="Rectangle 3906" o:spid="_x0000_s124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" filled="f" strokecolor="#d8d8d8 [2732]" strokeweight="1pt"/>
                            </v:group>
                            <v:group id="Group 3907" o:spid="_x0000_s124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">
                              <v:rect id="Rectangle 3908" o:spid="_x0000_s124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" filled="f" strokecolor="#d8d8d8 [2732]" strokeweight="1pt"/>
                              <v:rect id="Rectangle 3909" o:spid="_x0000_s124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" filled="f" strokecolor="#d8d8d8 [2732]" strokeweight="1pt"/>
                            </v:group>
                          </v:group>
                          <v:group id="Group 3910" o:spid="_x0000_s1247"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">
                            <v:group id="Group 3911" o:spid="_x0000_s124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">
                              <v:rect id="Rectangle 3912" o:spid="_x0000_s124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" filled="f" strokecolor="#d8d8d8 [2732]" strokeweight="1pt"/>
                              <v:rect id="Rectangle 3913" o:spid="_x0000_s125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" filled="f" strokecolor="#d8d8d8 [2732]" strokeweight="1pt"/>
                            </v:group>
                            <v:group id="Group 3914" o:spid="_x0000_s125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">
                              <v:rect id="Rectangle 3915" o:spid="_x0000_s125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" filled="f" strokecolor="#d8d8d8 [2732]" strokeweight="1pt"/>
                              <v:rect id="Rectangle 3916" o:spid="_x0000_s125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" filled="f" strokecolor="#d8d8d8 [2732]" strokeweight="1pt"/>
                            </v:group>
                          </v:group>
                          <v:group id="Group 3917" o:spid="_x0000_s1254"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">
                            <v:group id="Group 3918" o:spid="_x0000_s125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">
                              <v:rect id="Rectangle 3919" o:spid="_x0000_s125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" filled="f" strokecolor="#d8d8d8 [2732]" strokeweight="1pt"/>
                              <v:rect id="Rectangle 3920" o:spid="_x0000_s125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" filled="f" strokecolor="#d8d8d8 [2732]" strokeweight="1pt"/>
                            </v:group>
                            <v:group id="Group 3921" o:spid="_x0000_s125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">
                              <v:rect id="Rectangle 3922" o:spid="_x0000_s125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" filled="f" strokecolor="#d8d8d8 [2732]" strokeweight="1pt"/>
                              <v:rect id="Rectangle 3923" o:spid="_x0000_s126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" filled="f" strokecolor="#d8d8d8 [2732]" strokeweight="1pt"/>
                            </v:group>
                          </v:group>
                          <v:group id="Group 3924" o:spid="_x0000_s1261"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">
                            <v:group id="Group 3925" o:spid="_x0000_s126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">
                              <v:rect id="Rectangle 3926" o:spid="_x0000_s126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" filled="f" strokecolor="#d8d8d8 [2732]" strokeweight="1pt"/>
                              <v:rect id="Rectangle 3927" o:spid="_x0000_s126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" filled="f" strokecolor="#d8d8d8 [2732]" strokeweight="1pt"/>
                            </v:group>
                            <v:group id="Group 3928" o:spid="_x0000_s126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">
                              <v:rect id="Rectangle 3929" o:spid="_x0000_s126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" filled="f" strokecolor="#d8d8d8 [2732]" strokeweight="1pt"/>
                              <v:rect id="Rectangle 3930" o:spid="_x0000_s126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" filled="f" strokecolor="#d8d8d8 [2732]" strokeweight="1pt"/>
                            </v:group>
                          </v:group>
                          <v:rect id="Rectangle 3931" o:spid="_x0000_s1268"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" filled="f" strokecolor="#d8d8d8 [2732]" strokeweight="1pt"/>
                          <v:group id="Group 3932" o:spid="_x0000_s1269"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">
                            <v:rect id="Rectangle 3933" o:spid="_x0000_s127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" filled="f" strokecolor="#d8d8d8 [2732]" strokeweight="1pt"/>
                            <v:rect id="Rectangle 3934" o:spid="_x0000_s127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" filled="f" strokecolor="#d8d8d8 [2732]" strokeweight="1pt"/>
                          </v:group>
                        </v:group>
                      </v:group>
                      <v:group id="Group 3935" o:spid="_x0000_s1272" style="position:absolute;top:7162;width:62848;height:7187" coordsize="62868,7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">
                        <v:group id="Group 3936" o:spid="_x0000_s1273" style="position:absolute;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">
                          <v:group id="Group 3937" o:spid="_x0000_s1274"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">
                            <v:group id="Group 3938" o:spid="_x0000_s127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">
                              <v:rect id="Rectangle 3939" o:spid="_x0000_s127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" filled="f" strokecolor="#d8d8d8 [2732]" strokeweight="1pt"/>
                              <v:rect id="Rectangle 3940" o:spid="_x0000_s127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" filled="f" strokecolor="#d8d8d8 [2732]" strokeweight="1pt"/>
                            </v:group>
                            <v:group id="Group 3941" o:spid="_x0000_s127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">
                              <v:rect id="Rectangle 3942" o:spid="_x0000_s127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" filled="f" strokecolor="#d8d8d8 [2732]" strokeweight="1pt"/>
                              <v:rect id="Rectangle 3943" o:spid="_x0000_s128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" filled="f" strokecolor="#d8d8d8 [2732]" strokeweight="1pt"/>
                            </v:group>
                          </v:group>
                          <v:group id="Group 3944" o:spid="_x0000_s1281"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">
                            <v:group id="Group 3945" o:spid="_x0000_s128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">
                              <v:rect id="Rectangle 3946" o:spid="_x0000_s128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" filled="f" strokecolor="#d8d8d8 [2732]" strokeweight="1pt"/>
                              <v:rect id="Rectangle 3947" o:spid="_x0000_s128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" filled="f" strokecolor="#d8d8d8 [2732]" strokeweight="1pt"/>
                            </v:group>
                            <v:group id="Group 3948" o:spid="_x0000_s128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">
                              <v:rect id="Rectangle 3949" o:spid="_x0000_s128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" filled="f" strokecolor="#d8d8d8 [2732]" strokeweight="1pt"/>
                              <v:rect id="Rectangle 3950" o:spid="_x0000_s128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" filled="f" strokecolor="#d8d8d8 [2732]" strokeweight="1pt"/>
                            </v:group>
                          </v:group>
                          <v:group id="Group 3951" o:spid="_x0000_s1288"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">
                            <v:group id="Group 3952" o:spid="_x0000_s128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">
                              <v:rect id="Rectangle 3953" o:spid="_x0000_s129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" filled="f" strokecolor="#d8d8d8 [2732]" strokeweight="1pt"/>
                              <v:rect id="Rectangle 3954" o:spid="_x0000_s129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" filled="f" strokecolor="#d8d8d8 [2732]" strokeweight="1pt"/>
                            </v:group>
                            <v:group id="Group 3955" o:spid="_x0000_s129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">
                              <v:rect id="Rectangle 3956" o:spid="_x0000_s129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" filled="f" strokecolor="#d8d8d8 [2732]" strokeweight="1pt"/>
                              <v:rect id="Rectangle 3957" o:spid="_x0000_s129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" filled="f" strokecolor="#d8d8d8 [2732]" strokeweight="1pt"/>
                            </v:group>
                          </v:group>
                          <v:group id="Group 3958" o:spid="_x0000_s1295"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">
                            <v:group id="Group 3959" o:spid="_x0000_s129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">
                              <v:rect id="Rectangle 3960" o:spid="_x0000_s129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" filled="f" strokecolor="#d8d8d8 [2732]" strokeweight="1pt"/>
                              <v:rect id="Rectangle 3961" o:spid="_x0000_s129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" filled="f" strokecolor="#d8d8d8 [2732]" strokeweight="1pt"/>
                            </v:group>
                            <v:group id="Group 3962" o:spid="_x0000_s129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">
                              <v:rect id="Rectangle 3963" o:spid="_x0000_s130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" filled="f" strokecolor="#d8d8d8 [2732]" strokeweight="1pt"/>
                              <v:rect id="Rectangle 3964" o:spid="_x0000_s130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" filled="f" strokecolor="#d8d8d8 [2732]" strokeweight="1pt"/>
                            </v:group>
                          </v:group>
                          <v:group id="Group 3965" o:spid="_x0000_s1302"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">
                            <v:group id="Group 3966" o:spid="_x0000_s130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">
                              <v:rect id="Rectangle 3967" o:spid="_x0000_s130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" filled="f" strokecolor="#d8d8d8 [2732]" strokeweight="1pt"/>
                              <v:rect id="Rectangle 3968" o:spid="_x0000_s130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" filled="f" strokecolor="#d8d8d8 [2732]" strokeweight="1pt"/>
                            </v:group>
                            <v:group id="Group 3969" o:spid="_x0000_s130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">
                              <v:rect id="Rectangle 3970" o:spid="_x0000_s130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" filled="f" strokecolor="#d8d8d8 [2732]" strokeweight="1pt"/>
                              <v:rect id="Rectangle 3971" o:spid="_x0000_s130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" filled="f" strokecolor="#d8d8d8 [2732]" strokeweight="1pt"/>
                            </v:group>
                          </v:group>
                          <v:group id="Group 3972" o:spid="_x0000_s1309"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">
                            <v:group id="Group 3973" o:spid="_x0000_s131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">
                              <v:rect id="Rectangle 3974" o:spid="_x0000_s131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" filled="f" strokecolor="#d8d8d8 [2732]" strokeweight="1pt"/>
                              <v:rect id="Rectangle 3975" o:spid="_x0000_s131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" filled="f" strokecolor="#d8d8d8 [2732]" strokeweight="1pt"/>
                            </v:group>
                            <v:group id="Group 3976" o:spid="_x0000_s131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">
                              <v:rect id="Rectangle 3977" o:spid="_x0000_s131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" filled="f" strokecolor="#d8d8d8 [2732]" strokeweight="1pt"/>
                              <v:rect id="Rectangle 3978" o:spid="_x0000_s131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" filled="f" strokecolor="#d8d8d8 [2732]" strokeweight="1pt"/>
                            </v:group>
                          </v:group>
                          <v:group id="Group 3979" o:spid="_x0000_s1316"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">
                            <v:group id="Group 3980" o:spid="_x0000_s131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">
                              <v:rect id="Rectangle 3981" o:spid="_x0000_s131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" filled="f" strokecolor="#d8d8d8 [2732]" strokeweight="1pt"/>
                              <v:rect id="Rectangle 3982" o:spid="_x0000_s131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" filled="f" strokecolor="#d8d8d8 [2732]" strokeweight="1pt"/>
                            </v:group>
                            <v:group id="Group 3983" o:spid="_x0000_s132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">
                              <v:rect id="Rectangle 3984" o:spid="_x0000_s132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" filled="f" strokecolor="#d8d8d8 [2732]" strokeweight="1pt"/>
                              <v:rect id="Rectangle 3985" o:spid="_x0000_s132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" filled="f" strokecolor="#d8d8d8 [2732]" strokeweight="1pt"/>
                            </v:group>
                          </v:group>
                          <v:group id="Group 3986" o:spid="_x0000_s1323"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">
                            <v:group id="Group 3987" o:spid="_x0000_s132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">
                              <v:rect id="Rectangle 3988" o:spid="_x0000_s132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" filled="f" strokecolor="#d8d8d8 [2732]" strokeweight="1pt"/>
                              <v:rect id="Rectangle 3989" o:spid="_x0000_s132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" filled="f" strokecolor="#d8d8d8 [2732]" strokeweight="1pt"/>
                            </v:group>
                            <v:group id="Group 3990" o:spid="_x0000_s132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">
                              <v:rect id="Rectangle 3991" o:spid="_x0000_s132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" filled="f" strokecolor="#d8d8d8 [2732]" strokeweight="1pt"/>
                              <v:rect id="Rectangle 3992" o:spid="_x0000_s132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" filled="f" strokecolor="#d8d8d8 [2732]" strokeweight="1pt"/>
                            </v:group>
                          </v:group>
                          <v:rect id="Rectangle 3993" o:spid="_x0000_s1330"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" filled="f" strokecolor="#d8d8d8 [2732]" strokeweight="1pt"/>
                          <v:group id="Group 3994" o:spid="_x0000_s1331"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">
                            <v:rect id="Rectangle 3995" o:spid="_x0000_s133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" filled="f" strokecolor="#d8d8d8 [2732]" strokeweight="1pt"/>
                            <v:rect id="Rectangle 3996" o:spid="_x0000_s133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" filled="f" strokecolor="#d8d8d8 [2732]" strokeweight="1pt"/>
                          </v:group>
                        </v:group>
                        <v:group id="Group 3997" o:spid="_x0000_s1334" style="position:absolute;top:1796;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">
                          <v:group id="Group 3998" o:spid="_x0000_s1335"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">
                            <v:group id="Group 3999" o:spid="_x0000_s133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">
                              <v:rect id="Rectangle 4000" o:spid="_x0000_s133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" filled="f" strokecolor="#d8d8d8 [2732]" strokeweight="1pt"/>
                              <v:rect id="Rectangle 4001" o:spid="_x0000_s133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" filled="f" strokecolor="#d8d8d8 [2732]" strokeweight="1pt"/>
                            </v:group>
                            <v:group id="Group 4002" o:spid="_x0000_s133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">
                              <v:rect id="Rectangle 4003" o:spid="_x0000_s134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" filled="f" strokecolor="#d8d8d8 [2732]" strokeweight="1pt"/>
                              <v:rect id="Rectangle 4004" o:spid="_x0000_s134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" filled="f" strokecolor="#d8d8d8 [2732]" strokeweight="1pt"/>
                            </v:group>
                          </v:group>
                          <v:group id="Group 4005" o:spid="_x0000_s1342"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">
                            <v:group id="Group 4006" o:spid="_x0000_s134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">
                              <v:rect id="Rectangle 4007" o:spid="_x0000_s134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" filled="f" strokecolor="#d8d8d8 [2732]" strokeweight="1pt"/>
                              <v:rect id="Rectangle 4008" o:spid="_x0000_s134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" filled="f" strokecolor="#d8d8d8 [2732]" strokeweight="1pt"/>
                            </v:group>
                            <v:group id="Group 4009" o:spid="_x0000_s134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">
                              <v:rect id="Rectangle 4010" o:spid="_x0000_s134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" filled="f" strokecolor="#d8d8d8 [2732]" strokeweight="1pt"/>
                              <v:rect id="Rectangle 4011" o:spid="_x0000_s134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" filled="f" strokecolor="#d8d8d8 [2732]" strokeweight="1pt"/>
                            </v:group>
                          </v:group>
                          <v:group id="Group 4012" o:spid="_x0000_s1349"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">
                            <v:group id="Group 4013" o:spid="_x0000_s135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">
                              <v:rect id="Rectangle 4014" o:spid="_x0000_s135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" filled="f" strokecolor="#d8d8d8 [2732]" strokeweight="1pt"/>
                              <v:rect id="Rectangle 4015" o:spid="_x0000_s135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" filled="f" strokecolor="#d8d8d8 [2732]" strokeweight="1pt"/>
                            </v:group>
                            <v:group id="Group 4016" o:spid="_x0000_s135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">
                              <v:rect id="Rectangle 4017" o:spid="_x0000_s135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" filled="f" strokecolor="#d8d8d8 [2732]" strokeweight="1pt"/>
                              <v:rect id="Rectangle 4018" o:spid="_x0000_s135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" filled="f" strokecolor="#d8d8d8 [2732]" strokeweight="1pt"/>
                            </v:group>
                          </v:group>
                          <v:group id="Group 4019" o:spid="_x0000_s1356"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">
                            <v:group id="Group 4020" o:spid="_x0000_s135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">
                              <v:rect id="Rectangle 4021" o:spid="_x0000_s135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" filled="f" strokecolor="#d8d8d8 [2732]" strokeweight="1pt"/>
                              <v:rect id="Rectangle 4022" o:spid="_x0000_s135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" filled="f" strokecolor="#d8d8d8 [2732]" strokeweight="1pt"/>
                            </v:group>
                            <v:group id="Group 4023" o:spid="_x0000_s136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">
                              <v:rect id="Rectangle 4024" o:spid="_x0000_s136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" filled="f" strokecolor="#d8d8d8 [2732]" strokeweight="1pt"/>
                              <v:rect id="Rectangle 4025" o:spid="_x0000_s136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" filled="f" strokecolor="#d8d8d8 [2732]" strokeweight="1pt"/>
                            </v:group>
                          </v:group>
                          <v:group id="Group 4026" o:spid="_x0000_s1363"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">
                            <v:group id="Group 4027" o:spid="_x0000_s136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">
                              <v:rect id="Rectangle 4028" o:spid="_x0000_s136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" filled="f" strokecolor="#d8d8d8 [2732]" strokeweight="1pt"/>
                              <v:rect id="Rectangle 4029" o:spid="_x0000_s136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" filled="f" strokecolor="#d8d8d8 [2732]" strokeweight="1pt"/>
                            </v:group>
                            <v:group id="Group 4030" o:spid="_x0000_s136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">
                              <v:rect id="Rectangle 4031" o:spid="_x0000_s136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" filled="f" strokecolor="#d8d8d8 [2732]" strokeweight="1pt"/>
                              <v:rect id="Rectangle 4032" o:spid="_x0000_s136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" filled="f" strokecolor="#d8d8d8 [2732]" strokeweight="1pt"/>
                            </v:group>
                          </v:group>
                          <v:group id="Group 4033" o:spid="_x0000_s1370"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">
                            <v:group id="Group 4034" o:spid="_x0000_s137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">
                              <v:rect id="Rectangle 4035" o:spid="_x0000_s137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" filled="f" strokecolor="#d8d8d8 [2732]" strokeweight="1pt"/>
                              <v:rect id="Rectangle 4036" o:spid="_x0000_s137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" filled="f" strokecolor="#d8d8d8 [2732]" strokeweight="1pt"/>
                            </v:group>
                            <v:group id="Group 4037" o:spid="_x0000_s137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">
                              <v:rect id="Rectangle 4038" o:spid="_x0000_s137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" filled="f" strokecolor="#d8d8d8 [2732]" strokeweight="1pt"/>
                              <v:rect id="Rectangle 4039" o:spid="_x0000_s137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" filled="f" strokecolor="#d8d8d8 [2732]" strokeweight="1pt"/>
                            </v:group>
                          </v:group>
                          <v:group id="Group 4040" o:spid="_x0000_s1377"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">
                            <v:group id="Group 4041" o:spid="_x0000_s137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">
                              <v:rect id="Rectangle 4042" o:spid="_x0000_s137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" filled="f" strokecolor="#d8d8d8 [2732]" strokeweight="1pt"/>
                              <v:rect id="Rectangle 4043" o:spid="_x0000_s138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" filled="f" strokecolor="#d8d8d8 [2732]" strokeweight="1pt"/>
                            </v:group>
                            <v:group id="Group 4044" o:spid="_x0000_s138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">
                              <v:rect id="Rectangle 4045" o:spid="_x0000_s138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" filled="f" strokecolor="#d8d8d8 [2732]" strokeweight="1pt"/>
                              <v:rect id="Rectangle 4046" o:spid="_x0000_s138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" filled="f" strokecolor="#d8d8d8 [2732]" strokeweight="1pt"/>
                            </v:group>
                          </v:group>
                          <v:group id="Group 4047" o:spid="_x0000_s1384"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">
                            <v:group id="Group 4048" o:spid="_x0000_s138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">
                              <v:rect id="Rectangle 4049" o:spid="_x0000_s138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" filled="f" strokecolor="#d8d8d8 [2732]" strokeweight="1pt"/>
                              <v:rect id="Rectangle 4050" o:spid="_x0000_s138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" filled="f" strokecolor="#d8d8d8 [2732]" strokeweight="1pt"/>
                            </v:group>
                            <v:group id="Group 4051" o:spid="_x0000_s138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">
                              <v:rect id="Rectangle 4052" o:spid="_x0000_s138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" filled="f" strokecolor="#d8d8d8 [2732]" strokeweight="1pt"/>
                              <v:rect id="Rectangle 4053" o:spid="_x0000_s139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" filled="f" strokecolor="#d8d8d8 [2732]" strokeweight="1pt"/>
                            </v:group>
                          </v:group>
                          <v:rect id="Rectangle 4054" o:spid="_x0000_s1391"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" filled="f" strokecolor="#d8d8d8 [2732]" strokeweight="1pt"/>
                          <v:group id="Group 4055" o:spid="_x0000_s1392"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">
                            <v:rect id="Rectangle 4056" o:spid="_x0000_s139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" filled="f" strokecolor="#d8d8d8 [2732]" strokeweight="1pt"/>
                            <v:rect id="Rectangle 4057" o:spid="_x0000_s139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" filled="f" strokecolor="#d8d8d8 [2732]" strokeweight="1pt"/>
                          </v:group>
                        </v:group>
                        <v:group id="Group 4058" o:spid="_x0000_s1395" style="position:absolute;top:3592;width:62865;height:1797"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">
                          <v:group id="Group 4059" o:spid="_x0000_s1396"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">
                            <v:group id="Group 4060" o:spid="_x0000_s139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">
                              <v:rect id="Rectangle 4061" o:spid="_x0000_s139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" filled="f" strokecolor="#d8d8d8 [2732]" strokeweight="1pt"/>
                              <v:rect id="Rectangle 4062" o:spid="_x0000_s139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" filled="f" strokecolor="#d8d8d8 [2732]" strokeweight="1pt"/>
                            </v:group>
                            <v:group id="Group 4063" o:spid="_x0000_s140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">
                              <v:rect id="Rectangle 4064" o:spid="_x0000_s140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" filled="f" strokecolor="#d8d8d8 [2732]" strokeweight="1pt"/>
                              <v:rect id="Rectangle 4065" o:spid="_x0000_s140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" filled="f" strokecolor="#d8d8d8 [2732]" strokeweight="1pt"/>
                            </v:group>
                          </v:group>
                          <v:group id="Group 4066" o:spid="_x0000_s1403"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">
                            <v:group id="Group 4067" o:spid="_x0000_s140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">
                              <v:rect id="Rectangle 4068" o:spid="_x0000_s140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" filled="f" strokecolor="#d8d8d8 [2732]" strokeweight="1pt"/>
                              <v:rect id="Rectangle 4069" o:spid="_x0000_s140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" filled="f" strokecolor="#d8d8d8 [2732]" strokeweight="1pt"/>
                            </v:group>
                            <v:group id="Group 4070" o:spid="_x0000_s140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">
                              <v:rect id="Rectangle 4071" o:spid="_x0000_s140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" filled="f" strokecolor="#d8d8d8 [2732]" strokeweight="1pt"/>
                              <v:rect id="Rectangle 4072" o:spid="_x0000_s140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" filled="f" strokecolor="#d8d8d8 [2732]" strokeweight="1pt"/>
                            </v:group>
                          </v:group>
                          <v:group id="Group 4073" o:spid="_x0000_s1410"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">
                            <v:group id="Group 4074" o:spid="_x0000_s141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">
                              <v:rect id="Rectangle 4075" o:spid="_x0000_s141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" filled="f" strokecolor="#d8d8d8 [2732]" strokeweight="1pt"/>
                              <v:rect id="Rectangle 4076" o:spid="_x0000_s141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" filled="f" strokecolor="#d8d8d8 [2732]" strokeweight="1pt"/>
                            </v:group>
                            <v:group id="Group 4077" o:spid="_x0000_s141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">
                              <v:rect id="Rectangle 4078" o:spid="_x0000_s141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" filled="f" strokecolor="#d8d8d8 [2732]" strokeweight="1pt"/>
                              <v:rect id="Rectangle 4079" o:spid="_x0000_s141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" filled="f" strokecolor="#d8d8d8 [2732]" strokeweight="1pt"/>
                            </v:group>
                          </v:group>
                          <v:group id="Group 4080" o:spid="_x0000_s1417"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">
                            <v:group id="Group 4081" o:spid="_x0000_s141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">
                              <v:rect id="Rectangle 4082" o:spid="_x0000_s141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" filled="f" strokecolor="#d8d8d8 [2732]" strokeweight="1pt"/>
                              <v:rect id="Rectangle 4083" o:spid="_x0000_s142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" filled="f" strokecolor="#d8d8d8 [2732]" strokeweight="1pt"/>
                            </v:group>
                            <v:group id="Group 4084" o:spid="_x0000_s142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">
                              <v:rect id="Rectangle 4085" o:spid="_x0000_s142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" filled="f" strokecolor="#d8d8d8 [2732]" strokeweight="1pt"/>
                              <v:rect id="Rectangle 4086" o:spid="_x0000_s142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" filled="f" strokecolor="#d8d8d8 [2732]" strokeweight="1pt"/>
                            </v:group>
                          </v:group>
                          <v:group id="Group 4087" o:spid="_x0000_s1424"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">
                            <v:group id="Group 4088" o:spid="_x0000_s142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">
                              <v:rect id="Rectangle 4089" o:spid="_x0000_s142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" filled="f" strokecolor="#d8d8d8 [2732]" strokeweight="1pt"/>
                              <v:rect id="Rectangle 4090" o:spid="_x0000_s142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" filled="f" strokecolor="#d8d8d8 [2732]" strokeweight="1pt"/>
                            </v:group>
                            <v:group id="Group 4091" o:spid="_x0000_s142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">
                              <v:rect id="Rectangle 4092" o:spid="_x0000_s142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" filled="f" strokecolor="#d8d8d8 [2732]" strokeweight="1pt"/>
                              <v:rect id="Rectangle 4093" o:spid="_x0000_s143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" filled="f" strokecolor="#d8d8d8 [2732]" strokeweight="1pt"/>
                            </v:group>
                          </v:group>
                          <v:group id="Group 4094" o:spid="_x0000_s1431"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">
                            <v:group id="Group 4095" o:spid="_x0000_s143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">
                              <v:rect id="Rectangle 4096" o:spid="_x0000_s143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" filled="f" strokecolor="#d8d8d8 [2732]" strokeweight="1pt"/>
                              <v:rect id="Rectangle 4097" o:spid="_x0000_s143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" filled="f" strokecolor="#d8d8d8 [2732]" strokeweight="1pt"/>
                            </v:group>
                            <v:group id="Group 4098" o:spid="_x0000_s143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">
                              <v:rect id="Rectangle 4099" o:spid="_x0000_s143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" filled="f" strokecolor="#d8d8d8 [2732]" strokeweight="1pt"/>
                              <v:rect id="Rectangle 4100" o:spid="_x0000_s143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" filled="f" strokecolor="#d8d8d8 [2732]" strokeweight="1pt"/>
                            </v:group>
                          </v:group>
                          <v:group id="Group 4101" o:spid="_x0000_s1438"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">
                            <v:group id="Group 4102" o:spid="_x0000_s143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">
                              <v:rect id="Rectangle 4103" o:spid="_x0000_s144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" filled="f" strokecolor="#d8d8d8 [2732]" strokeweight="1pt"/>
                              <v:rect id="Rectangle 4104" o:spid="_x0000_s144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" filled="f" strokecolor="#d8d8d8 [2732]" strokeweight="1pt"/>
                            </v:group>
                            <v:group id="Group 4105" o:spid="_x0000_s144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">
                              <v:rect id="Rectangle 4106" o:spid="_x0000_s144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" filled="f" strokecolor="#d8d8d8 [2732]" strokeweight="1pt"/>
                              <v:rect id="Rectangle 4107" o:spid="_x0000_s144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" filled="f" strokecolor="#d8d8d8 [2732]" strokeweight="1pt"/>
                            </v:group>
                          </v:group>
                          <v:group id="Group 4108" o:spid="_x0000_s1445"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">
                            <v:group id="Group 4109" o:spid="_x0000_s144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">
                              <v:rect id="Rectangle 4110" o:spid="_x0000_s144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" filled="f" strokecolor="#d8d8d8 [2732]" strokeweight="1pt"/>
                              <v:rect id="Rectangle 4111" o:spid="_x0000_s144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" filled="f" strokecolor="#d8d8d8 [2732]" strokeweight="1pt"/>
                            </v:group>
                            <v:group id="Group 4112" o:spid="_x0000_s144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">
                              <v:rect id="Rectangle 4113" o:spid="_x0000_s145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" filled="f" strokecolor="#d8d8d8 [2732]" strokeweight="1pt"/>
                              <v:rect id="Rectangle 4114" o:spid="_x0000_s145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" filled="f" strokecolor="#d8d8d8 [2732]" strokeweight="1pt"/>
                            </v:group>
                          </v:group>
                          <v:rect id="Rectangle 4115" o:spid="_x0000_s1452"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" filled="f" strokecolor="#d8d8d8 [2732]" strokeweight="1pt"/>
                          <v:group id="Group 4116" o:spid="_x0000_s1453"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">
                            <v:rect id="Rectangle 4117" o:spid="_x0000_s145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" filled="f" strokecolor="#d8d8d8 [2732]" strokeweight="1pt"/>
                            <v:rect id="Rectangle 4118" o:spid="_x0000_s145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" filled="f" strokecolor="#d8d8d8 [2732]" strokeweight="1pt"/>
                          </v:group>
                        </v:group>
                        <v:group id="Group 4119" o:spid="_x0000_s1456" style="position:absolute;top:5388;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">
                          <v:group id="Group 4120" o:spid="_x0000_s1457"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">
                            <v:group id="Group 4121" o:spid="_x0000_s145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">
                              <v:rect id="Rectangle 4122" o:spid="_x0000_s145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" filled="f" strokecolor="#d8d8d8 [2732]" strokeweight="1pt"/>
                              <v:rect id="Rectangle 4123" o:spid="_x0000_s146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" filled="f" strokecolor="#d8d8d8 [2732]" strokeweight="1pt"/>
                            </v:group>
                            <v:group id="Group 4124" o:spid="_x0000_s146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">
                              <v:rect id="Rectangle 4125" o:spid="_x0000_s146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" filled="f" strokecolor="#d8d8d8 [2732]" strokeweight="1pt"/>
                              <v:rect id="Rectangle 4126" o:spid="_x0000_s146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" filled="f" strokecolor="#d8d8d8 [2732]" strokeweight="1pt"/>
                            </v:group>
                          </v:group>
                          <v:group id="Group 4127" o:spid="_x0000_s1464"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">
                            <v:group id="Group 4128" o:spid="_x0000_s146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">
                              <v:rect id="Rectangle 4129" o:spid="_x0000_s146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" filled="f" strokecolor="#d8d8d8 [2732]" strokeweight="1pt"/>
                              <v:rect id="Rectangle 4130" o:spid="_x0000_s146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" filled="f" strokecolor="#d8d8d8 [2732]" strokeweight="1pt"/>
                            </v:group>
                            <v:group id="Group 4131" o:spid="_x0000_s146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">
                              <v:rect id="Rectangle 4132" o:spid="_x0000_s146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" filled="f" strokecolor="#d8d8d8 [2732]" strokeweight="1pt"/>
                              <v:rect id="Rectangle 4133" o:spid="_x0000_s147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" filled="f" strokecolor="#d8d8d8 [2732]" strokeweight="1pt"/>
                            </v:group>
                          </v:group>
                          <v:group id="Group 4134" o:spid="_x0000_s1471"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">
                            <v:group id="Group 4135" o:spid="_x0000_s147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">
                              <v:rect id="Rectangle 4136" o:spid="_x0000_s147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" filled="f" strokecolor="#d8d8d8 [2732]" strokeweight="1pt"/>
                              <v:rect id="Rectangle 4137" o:spid="_x0000_s147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" filled="f" strokecolor="#d8d8d8 [2732]" strokeweight="1pt"/>
                            </v:group>
                            <v:group id="Group 4138" o:spid="_x0000_s147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">
                              <v:rect id="Rectangle 4139" o:spid="_x0000_s147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" filled="f" strokecolor="#d8d8d8 [2732]" strokeweight="1pt"/>
                              <v:rect id="Rectangle 4140" o:spid="_x0000_s147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" filled="f" strokecolor="#d8d8d8 [2732]" strokeweight="1pt"/>
                            </v:group>
                          </v:group>
                          <v:group id="Group 4141" o:spid="_x0000_s1478"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">
                            <v:group id="Group 4142" o:spid="_x0000_s147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">
                              <v:rect id="Rectangle 4143" o:spid="_x0000_s148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" filled="f" strokecolor="#d8d8d8 [2732]" strokeweight="1pt"/>
                              <v:rect id="Rectangle 4144" o:spid="_x0000_s148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" filled="f" strokecolor="#d8d8d8 [2732]" strokeweight="1pt"/>
                            </v:group>
                            <v:group id="Group 4145" o:spid="_x0000_s148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">
                              <v:rect id="Rectangle 4146" o:spid="_x0000_s148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" filled="f" strokecolor="#d8d8d8 [2732]" strokeweight="1pt"/>
                              <v:rect id="Rectangle 4147" o:spid="_x0000_s148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" filled="f" strokecolor="#d8d8d8 [2732]" strokeweight="1pt"/>
                            </v:group>
                          </v:group>
                          <v:group id="Group 4148" o:spid="_x0000_s1485"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">
                            <v:group id="Group 4149" o:spid="_x0000_s148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">
                              <v:rect id="Rectangle 4150" o:spid="_x0000_s148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" filled="f" strokecolor="#d8d8d8 [2732]" strokeweight="1pt"/>
                              <v:rect id="Rectangle 4151" o:spid="_x0000_s148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" filled="f" strokecolor="#d8d8d8 [2732]" strokeweight="1pt"/>
                            </v:group>
                            <v:group id="Group 4152" o:spid="_x0000_s148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">
                              <v:rect id="Rectangle 4153" o:spid="_x0000_s149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" filled="f" strokecolor="#d8d8d8 [2732]" strokeweight="1pt"/>
                              <v:rect id="Rectangle 4154" o:spid="_x0000_s149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" filled="f" strokecolor="#d8d8d8 [2732]" strokeweight="1pt"/>
                            </v:group>
                          </v:group>
                          <v:group id="Group 4155" o:spid="_x0000_s1492"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">
                            <v:group id="Group 4156" o:spid="_x0000_s149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">
                              <v:rect id="Rectangle 4157" o:spid="_x0000_s149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" filled="f" strokecolor="#d8d8d8 [2732]" strokeweight="1pt"/>
                              <v:rect id="Rectangle 4158" o:spid="_x0000_s149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" filled="f" strokecolor="#d8d8d8 [2732]" strokeweight="1pt"/>
                            </v:group>
                            <v:group id="Group 4159" o:spid="_x0000_s149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">
                              <v:rect id="Rectangle 4160" o:spid="_x0000_s149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" filled="f" strokecolor="#d8d8d8 [2732]" strokeweight="1pt"/>
                              <v:rect id="Rectangle 4161" o:spid="_x0000_s149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" filled="f" strokecolor="#d8d8d8 [2732]" strokeweight="1pt"/>
                            </v:group>
                          </v:group>
                          <v:group id="Group 4162" o:spid="_x0000_s1499"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">
                            <v:group id="Group 4163" o:spid="_x0000_s150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">
                              <v:rect id="Rectangle 4164" o:spid="_x0000_s150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" filled="f" strokecolor="#d8d8d8 [2732]" strokeweight="1pt"/>
                              <v:rect id="Rectangle 4165" o:spid="_x0000_s150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" filled="f" strokecolor="#d8d8d8 [2732]" strokeweight="1pt"/>
                            </v:group>
                            <v:group id="Group 4166" o:spid="_x0000_s150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">
                              <v:rect id="Rectangle 4167" o:spid="_x0000_s150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" filled="f" strokecolor="#d8d8d8 [2732]" strokeweight="1pt"/>
                              <v:rect id="Rectangle 4168" o:spid="_x0000_s150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" filled="f" strokecolor="#d8d8d8 [2732]" strokeweight="1pt"/>
                            </v:group>
                          </v:group>
                          <v:group id="Group 4169" o:spid="_x0000_s1506"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">
                            <v:group id="Group 4170" o:spid="_x0000_s150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">
                              <v:rect id="Rectangle 4171" o:spid="_x0000_s150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" filled="f" strokecolor="#d8d8d8 [2732]" strokeweight="1pt"/>
                              <v:rect id="Rectangle 4172" o:spid="_x0000_s150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" filled="f" strokecolor="#d8d8d8 [2732]" strokeweight="1pt"/>
                            </v:group>
                            <v:group id="Group 4173" o:spid="_x0000_s151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">
                              <v:rect id="Rectangle 4174" o:spid="_x0000_s151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" filled="f" strokecolor="#d8d8d8 [2732]" strokeweight="1pt"/>
                              <v:rect id="Rectangle 4175" o:spid="_x0000_s151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" filled="f" strokecolor="#d8d8d8 [2732]" strokeweight="1pt"/>
                            </v:group>
                          </v:group>
                          <v:rect id="Rectangle 4176" o:spid="_x0000_s1513"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" filled="f" strokecolor="#d8d8d8 [2732]" strokeweight="1pt"/>
                          <v:group id="Group 4177" o:spid="_x0000_s1514"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">
                            <v:rect id="Rectangle 4178" o:spid="_x0000_s151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" filled="f" strokecolor="#d8d8d8 [2732]" strokeweight="1pt"/>
                            <v:rect id="Rectangle 4179" o:spid="_x0000_s151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" filled="f" strokecolor="#d8d8d8 [2732]" strokeweight="1pt"/>
                          </v:group>
                        </v:group>
                      </v:group>
                      <v:group id="Group 4180" o:spid="_x0000_s1517" style="position:absolute;top:14401;width:62852;height:7187" coordsize="62868,7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">
                        <v:group id="Group 4181" o:spid="_x0000_s1518" style="position:absolute;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">
                          <v:group id="Group 4182" o:spid="_x0000_s1519"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">
                            <v:group id="Group 4183" o:spid="_x0000_s152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">
                              <v:rect id="Rectangle 4184" o:spid="_x0000_s152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" filled="f" strokecolor="#d8d8d8 [2732]" strokeweight="1pt"/>
                              <v:rect id="Rectangle 4185" o:spid="_x0000_s152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" filled="f" strokecolor="#d8d8d8 [2732]" strokeweight="1pt"/>
                            </v:group>
                            <v:group id="Group 4186" o:spid="_x0000_s152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">
                              <v:rect id="Rectangle 4187" o:spid="_x0000_s152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" filled="f" strokecolor="#d8d8d8 [2732]" strokeweight="1pt"/>
                              <v:rect id="Rectangle 4188" o:spid="_x0000_s152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" filled="f" strokecolor="#d8d8d8 [2732]" strokeweight="1pt"/>
                            </v:group>
                          </v:group>
                          <v:group id="Group 4189" o:spid="_x0000_s1526"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">
                            <v:group id="Group 4190" o:spid="_x0000_s152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">
                              <v:rect id="Rectangle 4191" o:spid="_x0000_s152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" filled="f" strokecolor="#d8d8d8 [2732]" strokeweight="1pt"/>
                              <v:rect id="Rectangle 4192" o:spid="_x0000_s152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" filled="f" strokecolor="#d8d8d8 [2732]" strokeweight="1pt"/>
                            </v:group>
                            <v:group id="Group 4193" o:spid="_x0000_s153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">
                              <v:rect id="Rectangle 4194" o:spid="_x0000_s153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" filled="f" strokecolor="#d8d8d8 [2732]" strokeweight="1pt"/>
                              <v:rect id="Rectangle 4195" o:spid="_x0000_s153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" filled="f" strokecolor="#d8d8d8 [2732]" strokeweight="1pt"/>
                            </v:group>
                          </v:group>
                          <v:group id="Group 4196" o:spid="_x0000_s1533"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">
                            <v:group id="Group 4197" o:spid="_x0000_s153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">
                              <v:rect id="Rectangle 4198" o:spid="_x0000_s153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" filled="f" strokecolor="#d8d8d8 [2732]" strokeweight="1pt"/>
                              <v:rect id="Rectangle 4199" o:spid="_x0000_s153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" filled="f" strokecolor="#d8d8d8 [2732]" strokeweight="1pt"/>
                            </v:group>
                            <v:group id="Group 4200" o:spid="_x0000_s153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">
                              <v:rect id="Rectangle 4201" o:spid="_x0000_s153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" filled="f" strokecolor="#d8d8d8 [2732]" strokeweight="1pt"/>
                              <v:rect id="Rectangle 4202" o:spid="_x0000_s153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" filled="f" strokecolor="#d8d8d8 [2732]" strokeweight="1pt"/>
                            </v:group>
                          </v:group>
                          <v:group id="Group 4203" o:spid="_x0000_s1540"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">
                            <v:group id="Group 4204" o:spid="_x0000_s154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">
                              <v:rect id="Rectangle 4205" o:spid="_x0000_s154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" filled="f" strokecolor="#d8d8d8 [2732]" strokeweight="1pt"/>
                              <v:rect id="Rectangle 4206" o:spid="_x0000_s154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" filled="f" strokecolor="#d8d8d8 [2732]" strokeweight="1pt"/>
                            </v:group>
                            <v:group id="Group 4207" o:spid="_x0000_s154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">
                              <v:rect id="Rectangle 4208" o:spid="_x0000_s154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" filled="f" strokecolor="#d8d8d8 [2732]" strokeweight="1pt"/>
                              <v:rect id="Rectangle 4209" o:spid="_x0000_s154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" filled="f" strokecolor="#d8d8d8 [2732]" strokeweight="1pt"/>
                            </v:group>
                          </v:group>
                          <v:group id="Group 4210" o:spid="_x0000_s1547"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">
                            <v:group id="Group 4211" o:spid="_x0000_s154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">
                              <v:rect id="Rectangle 4212" o:spid="_x0000_s154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" filled="f" strokecolor="#d8d8d8 [2732]" strokeweight="1pt"/>
                              <v:rect id="Rectangle 4213" o:spid="_x0000_s155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" filled="f" strokecolor="#d8d8d8 [2732]" strokeweight="1pt"/>
                            </v:group>
                            <v:group id="Group 4214" o:spid="_x0000_s155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">
                              <v:rect id="Rectangle 4215" o:spid="_x0000_s155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" filled="f" strokecolor="#d8d8d8 [2732]" strokeweight="1pt"/>
                              <v:rect id="Rectangle 4216" o:spid="_x0000_s155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" filled="f" strokecolor="#d8d8d8 [2732]" strokeweight="1pt"/>
                            </v:group>
                          </v:group>
                          <v:group id="Group 4217" o:spid="_x0000_s1554"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">
                            <v:group id="Group 4218" o:spid="_x0000_s155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">
                              <v:rect id="Rectangle 4219" o:spid="_x0000_s155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" filled="f" strokecolor="#d8d8d8 [2732]" strokeweight="1pt"/>
                              <v:rect id="Rectangle 4220" o:spid="_x0000_s155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" filled="f" strokecolor="#d8d8d8 [2732]" strokeweight="1pt"/>
                            </v:group>
                            <v:group id="Group 4221" o:spid="_x0000_s155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">
                              <v:rect id="Rectangle 4222" o:spid="_x0000_s155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" filled="f" strokecolor="#d8d8d8 [2732]" strokeweight="1pt"/>
                              <v:rect id="Rectangle 4223" o:spid="_x0000_s156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" filled="f" strokecolor="#d8d8d8 [2732]" strokeweight="1pt"/>
                            </v:group>
                          </v:group>
                          <v:group id="Group 4224" o:spid="_x0000_s1561"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">
                            <v:group id="Group 4225" o:spid="_x0000_s156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">
                              <v:rect id="Rectangle 4226" o:spid="_x0000_s156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" filled="f" strokecolor="#d8d8d8 [2732]" strokeweight="1pt"/>
                              <v:rect id="Rectangle 4227" o:spid="_x0000_s156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" filled="f" strokecolor="#d8d8d8 [2732]" strokeweight="1pt"/>
                            </v:group>
                            <v:group id="Group 4228" o:spid="_x0000_s156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">
                              <v:rect id="Rectangle 4229" o:spid="_x0000_s156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" filled="f" strokecolor="#d8d8d8 [2732]" strokeweight="1pt"/>
                              <v:rect id="Rectangle 4230" o:spid="_x0000_s156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" filled="f" strokecolor="#d8d8d8 [2732]" strokeweight="1pt"/>
                            </v:group>
                          </v:group>
                          <v:group id="Group 4231" o:spid="_x0000_s1568"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">
                            <v:group id="Group 4232" o:spid="_x0000_s156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">
                              <v:rect id="Rectangle 4233" o:spid="_x0000_s157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" filled="f" strokecolor="#d8d8d8 [2732]" strokeweight="1pt"/>
                              <v:rect id="Rectangle 4234" o:spid="_x0000_s157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" filled="f" strokecolor="#d8d8d8 [2732]" strokeweight="1pt"/>
                            </v:group>
                            <v:group id="Group 4235" o:spid="_x0000_s157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">
                              <v:rect id="Rectangle 4236" o:spid="_x0000_s157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" filled="f" strokecolor="#d8d8d8 [2732]" strokeweight="1pt"/>
                              <v:rect id="Rectangle 4237" o:spid="_x0000_s157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" filled="f" strokecolor="#d8d8d8 [2732]" strokeweight="1pt"/>
                            </v:group>
                          </v:group>
                          <v:rect id="Rectangle 4238" o:spid="_x0000_s1575"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" filled="f" strokecolor="#d8d8d8 [2732]" strokeweight="1pt"/>
                          <v:group id="Group 4239" o:spid="_x0000_s1576"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">
                            <v:rect id="Rectangle 4240" o:spid="_x0000_s157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" filled="f" strokecolor="#d8d8d8 [2732]" strokeweight="1pt"/>
                            <v:rect id="Rectangle 4241" o:spid="_x0000_s157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" filled="f" strokecolor="#d8d8d8 [2732]" strokeweight="1pt"/>
                          </v:group>
                        </v:group>
                        <v:group id="Group 4242" o:spid="_x0000_s1579" style="position:absolute;top:1796;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">
                          <v:group id="Group 4243" o:spid="_x0000_s1580"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">
                            <v:group id="Group 4244" o:spid="_x0000_s158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">
                              <v:rect id="Rectangle 4245" o:spid="_x0000_s158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" filled="f" strokecolor="#d8d8d8 [2732]" strokeweight="1pt"/>
                              <v:rect id="Rectangle 4246" o:spid="_x0000_s158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" filled="f" strokecolor="#d8d8d8 [2732]" strokeweight="1pt"/>
                            </v:group>
                            <v:group id="Group 4247" o:spid="_x0000_s158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">
                              <v:rect id="Rectangle 4248" o:spid="_x0000_s158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" filled="f" strokecolor="#d8d8d8 [2732]" strokeweight="1pt"/>
                              <v:rect id="Rectangle 4249" o:spid="_x0000_s158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" filled="f" strokecolor="#d8d8d8 [2732]" strokeweight="1pt"/>
                            </v:group>
                          </v:group>
                          <v:group id="Group 4250" o:spid="_x0000_s1587"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">
                            <v:group id="Group 4251" o:spid="_x0000_s158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">
                              <v:rect id="Rectangle 4252" o:spid="_x0000_s158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" filled="f" strokecolor="#d8d8d8 [2732]" strokeweight="1pt"/>
                              <v:rect id="Rectangle 4253" o:spid="_x0000_s159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" filled="f" strokecolor="#d8d8d8 [2732]" strokeweight="1pt"/>
                            </v:group>
                            <v:group id="Group 4254" o:spid="_x0000_s159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">
                              <v:rect id="Rectangle 4255" o:spid="_x0000_s159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" filled="f" strokecolor="#d8d8d8 [2732]" strokeweight="1pt"/>
                              <v:rect id="Rectangle 4256" o:spid="_x0000_s159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" filled="f" strokecolor="#d8d8d8 [2732]" strokeweight="1pt"/>
                            </v:group>
                          </v:group>
                          <v:group id="Group 4257" o:spid="_x0000_s1594"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">
                            <v:group id="Group 4258" o:spid="_x0000_s159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">
                              <v:rect id="Rectangle 4259" o:spid="_x0000_s159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" filled="f" strokecolor="#d8d8d8 [2732]" strokeweight="1pt"/>
                              <v:rect id="Rectangle 4260" o:spid="_x0000_s159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" filled="f" strokecolor="#d8d8d8 [2732]" strokeweight="1pt"/>
                            </v:group>
                            <v:group id="Group 4261" o:spid="_x0000_s159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">
                              <v:rect id="Rectangle 4262" o:spid="_x0000_s159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" filled="f" strokecolor="#d8d8d8 [2732]" strokeweight="1pt"/>
                              <v:rect id="Rectangle 4263" o:spid="_x0000_s160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" filled="f" strokecolor="#d8d8d8 [2732]" strokeweight="1pt"/>
                            </v:group>
                          </v:group>
                          <v:group id="Group 4264" o:spid="_x0000_s1601"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">
                            <v:group id="Group 4265" o:spid="_x0000_s160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">
                              <v:rect id="Rectangle 4266" o:spid="_x0000_s160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" filled="f" strokecolor="#d8d8d8 [2732]" strokeweight="1pt"/>
                              <v:rect id="Rectangle 4267" o:spid="_x0000_s160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" filled="f" strokecolor="#d8d8d8 [2732]" strokeweight="1pt"/>
                            </v:group>
                            <v:group id="Group 4268" o:spid="_x0000_s160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">
                              <v:rect id="Rectangle 4269" o:spid="_x0000_s160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" filled="f" strokecolor="#d8d8d8 [2732]" strokeweight="1pt"/>
                              <v:rect id="Rectangle 4270" o:spid="_x0000_s160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" filled="f" strokecolor="#d8d8d8 [2732]" strokeweight="1pt"/>
                            </v:group>
                          </v:group>
                          <v:group id="Group 4271" o:spid="_x0000_s1608"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">
                            <v:group id="Group 4272" o:spid="_x0000_s160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">
                              <v:rect id="Rectangle 4273" o:spid="_x0000_s161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" filled="f" strokecolor="#d8d8d8 [2732]" strokeweight="1pt"/>
                              <v:rect id="Rectangle 4274" o:spid="_x0000_s161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" filled="f" strokecolor="#d8d8d8 [2732]" strokeweight="1pt"/>
                            </v:group>
                            <v:group id="Group 4275" o:spid="_x0000_s161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">
                              <v:rect id="Rectangle 4276" o:spid="_x0000_s161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" filled="f" strokecolor="#d8d8d8 [2732]" strokeweight="1pt"/>
                              <v:rect id="Rectangle 4277" o:spid="_x0000_s161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" filled="f" strokecolor="#d8d8d8 [2732]" strokeweight="1pt"/>
                            </v:group>
                          </v:group>
                          <v:group id="Group 4278" o:spid="_x0000_s1615"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">
                            <v:group id="Group 4279" o:spid="_x0000_s161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">
                              <v:rect id="Rectangle 4280" o:spid="_x0000_s161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" filled="f" strokecolor="#d8d8d8 [2732]" strokeweight="1pt"/>
                              <v:rect id="Rectangle 4281" o:spid="_x0000_s161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" filled="f" strokecolor="#d8d8d8 [2732]" strokeweight="1pt"/>
                            </v:group>
                            <v:group id="Group 4282" o:spid="_x0000_s161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">
                              <v:rect id="Rectangle 4283" o:spid="_x0000_s162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" filled="f" strokecolor="#d8d8d8 [2732]" strokeweight="1pt"/>
                              <v:rect id="Rectangle 4284" o:spid="_x0000_s162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" filled="f" strokecolor="#d8d8d8 [2732]" strokeweight="1pt"/>
                            </v:group>
                          </v:group>
                          <v:group id="Group 4285" o:spid="_x0000_s1622"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">
                            <v:group id="Group 4286" o:spid="_x0000_s162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">
                              <v:rect id="Rectangle 4287" o:spid="_x0000_s162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" filled="f" strokecolor="#d8d8d8 [2732]" strokeweight="1pt"/>
                              <v:rect id="Rectangle 4288" o:spid="_x0000_s162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" filled="f" strokecolor="#d8d8d8 [2732]" strokeweight="1pt"/>
                            </v:group>
                            <v:group id="Group 4289" o:spid="_x0000_s162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">
                              <v:rect id="Rectangle 4290" o:spid="_x0000_s162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" filled="f" strokecolor="#d8d8d8 [2732]" strokeweight="1pt"/>
                              <v:rect id="Rectangle 4291" o:spid="_x0000_s162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" filled="f" strokecolor="#d8d8d8 [2732]" strokeweight="1pt"/>
                            </v:group>
                          </v:group>
                          <v:group id="Group 4292" o:spid="_x0000_s1629"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">
                            <v:group id="Group 4293" o:spid="_x0000_s163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">
                              <v:rect id="Rectangle 4294" o:spid="_x0000_s163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" filled="f" strokecolor="#d8d8d8 [2732]" strokeweight="1pt"/>
                              <v:rect id="Rectangle 4295" o:spid="_x0000_s163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" filled="f" strokecolor="#d8d8d8 [2732]" strokeweight="1pt"/>
                            </v:group>
                            <v:group id="Group 4296" o:spid="_x0000_s163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">
                              <v:rect id="Rectangle 4297" o:spid="_x0000_s163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" filled="f" strokecolor="#d8d8d8 [2732]" strokeweight="1pt"/>
                              <v:rect id="Rectangle 4298" o:spid="_x0000_s163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" filled="f" strokecolor="#d8d8d8 [2732]" strokeweight="1pt"/>
                            </v:group>
                          </v:group>
                          <v:rect id="Rectangle 4299" o:spid="_x0000_s1636"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" filled="f" strokecolor="#d8d8d8 [2732]" strokeweight="1pt"/>
                          <v:group id="Group 4300" o:spid="_x0000_s1637"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">
                            <v:rect id="Rectangle 4301" o:spid="_x0000_s163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" filled="f" strokecolor="#d8d8d8 [2732]" strokeweight="1pt"/>
                            <v:rect id="Rectangle 4302" o:spid="_x0000_s163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" filled="f" strokecolor="#d8d8d8 [2732]" strokeweight="1pt"/>
                          </v:group>
                        </v:group>
                        <v:group id="Group 4303" o:spid="_x0000_s1640" style="position:absolute;top:3592;width:62865;height:1797"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">
                          <v:group id="Group 4304" o:spid="_x0000_s1641"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">
                            <v:group id="Group 4305" o:spid="_x0000_s164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">
                              <v:rect id="Rectangle 4306" o:spid="_x0000_s164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" filled="f" strokecolor="#d8d8d8 [2732]" strokeweight="1pt"/>
                              <v:rect id="Rectangle 4307" o:spid="_x0000_s164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" filled="f" strokecolor="#d8d8d8 [2732]" strokeweight="1pt"/>
                            </v:group>
                            <v:group id="Group 4308" o:spid="_x0000_s164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">
                              <v:rect id="Rectangle 4309" o:spid="_x0000_s164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" filled="f" strokecolor="#d8d8d8 [2732]" strokeweight="1pt"/>
                              <v:rect id="Rectangle 4310" o:spid="_x0000_s164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" filled="f" strokecolor="#d8d8d8 [2732]" strokeweight="1pt"/>
                            </v:group>
                          </v:group>
                          <v:group id="Group 4311" o:spid="_x0000_s1648"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">
                            <v:group id="Group 4312" o:spid="_x0000_s164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">
                              <v:rect id="Rectangle 4313" o:spid="_x0000_s165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" filled="f" strokecolor="#d8d8d8 [2732]" strokeweight="1pt"/>
                              <v:rect id="Rectangle 4314" o:spid="_x0000_s165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" filled="f" strokecolor="#d8d8d8 [2732]" strokeweight="1pt"/>
                            </v:group>
                            <v:group id="Group 4315" o:spid="_x0000_s165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">
                              <v:rect id="Rectangle 4316" o:spid="_x0000_s165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" filled="f" strokecolor="#d8d8d8 [2732]" strokeweight="1pt"/>
                              <v:rect id="Rectangle 4317" o:spid="_x0000_s165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" filled="f" strokecolor="#d8d8d8 [2732]" strokeweight="1pt"/>
                            </v:group>
                          </v:group>
                          <v:group id="Group 4318" o:spid="_x0000_s1655"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">
                            <v:group id="Group 4319" o:spid="_x0000_s165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">
                              <v:rect id="Rectangle 4320" o:spid="_x0000_s165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" filled="f" strokecolor="#d8d8d8 [2732]" strokeweight="1pt"/>
                              <v:rect id="Rectangle 4321" o:spid="_x0000_s165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" filled="f" strokecolor="#d8d8d8 [2732]" strokeweight="1pt"/>
                            </v:group>
                            <v:group id="Group 4322" o:spid="_x0000_s165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">
                              <v:rect id="Rectangle 4323" o:spid="_x0000_s166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" filled="f" strokecolor="#d8d8d8 [2732]" strokeweight="1pt"/>
                              <v:rect id="Rectangle 4324" o:spid="_x0000_s166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" filled="f" strokecolor="#d8d8d8 [2732]" strokeweight="1pt"/>
                            </v:group>
                          </v:group>
                          <v:group id="Group 4325" o:spid="_x0000_s1662"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">
                            <v:group id="Group 4326" o:spid="_x0000_s166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">
                              <v:rect id="Rectangle 4327" o:spid="_x0000_s166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" filled="f" strokecolor="#d8d8d8 [2732]" strokeweight="1pt"/>
                              <v:rect id="Rectangle 4328" o:spid="_x0000_s166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" filled="f" strokecolor="#d8d8d8 [2732]" strokeweight="1pt"/>
                            </v:group>
                            <v:group id="Group 4329" o:spid="_x0000_s166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">
                              <v:rect id="Rectangle 4330" o:spid="_x0000_s166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" filled="f" strokecolor="#d8d8d8 [2732]" strokeweight="1pt"/>
                              <v:rect id="Rectangle 4331" o:spid="_x0000_s166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" filled="f" strokecolor="#d8d8d8 [2732]" strokeweight="1pt"/>
                            </v:group>
                          </v:group>
                          <v:group id="Group 4332" o:spid="_x0000_s1669"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">
                            <v:group id="Group 4333" o:spid="_x0000_s167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">
                              <v:rect id="Rectangle 4334" o:spid="_x0000_s167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" filled="f" strokecolor="#d8d8d8 [2732]" strokeweight="1pt"/>
                              <v:rect id="Rectangle 4335" o:spid="_x0000_s167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" filled="f" strokecolor="#d8d8d8 [2732]" strokeweight="1pt"/>
                            </v:group>
                            <v:group id="Group 4336" o:spid="_x0000_s167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">
                              <v:rect id="Rectangle 4337" o:spid="_x0000_s167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" filled="f" strokecolor="#d8d8d8 [2732]" strokeweight="1pt"/>
                              <v:rect id="Rectangle 4338" o:spid="_x0000_s167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" filled="f" strokecolor="#d8d8d8 [2732]" strokeweight="1pt"/>
                            </v:group>
                          </v:group>
                          <v:group id="Group 4339" o:spid="_x0000_s1676"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">
                            <v:group id="Group 4340" o:spid="_x0000_s167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">
                              <v:rect id="Rectangle 4341" o:spid="_x0000_s167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" filled="f" strokecolor="#d8d8d8 [2732]" strokeweight="1pt"/>
                              <v:rect id="Rectangle 4342" o:spid="_x0000_s167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" filled="f" strokecolor="#d8d8d8 [2732]" strokeweight="1pt"/>
                            </v:group>
                            <v:group id="Group 4343" o:spid="_x0000_s168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">
                              <v:rect id="Rectangle 4344" o:spid="_x0000_s168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" filled="f" strokecolor="#d8d8d8 [2732]" strokeweight="1pt"/>
                              <v:rect id="Rectangle 4345" o:spid="_x0000_s168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" filled="f" strokecolor="#d8d8d8 [2732]" strokeweight="1pt"/>
                            </v:group>
                          </v:group>
                          <v:group id="Group 4346" o:spid="_x0000_s1683"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">
                            <v:group id="Group 4347" o:spid="_x0000_s168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">
                              <v:rect id="Rectangle 4348" o:spid="_x0000_s168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" filled="f" strokecolor="#d8d8d8 [2732]" strokeweight="1pt"/>
                              <v:rect id="Rectangle 4349" o:spid="_x0000_s168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" filled="f" strokecolor="#d8d8d8 [2732]" strokeweight="1pt"/>
                            </v:group>
                            <v:group id="Group 4350" o:spid="_x0000_s168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">
                              <v:rect id="Rectangle 4351" o:spid="_x0000_s168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" filled="f" strokecolor="#d8d8d8 [2732]" strokeweight="1pt"/>
                              <v:rect id="Rectangle 4352" o:spid="_x0000_s168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" filled="f" strokecolor="#d8d8d8 [2732]" strokeweight="1pt"/>
                            </v:group>
                          </v:group>
                          <v:group id="Group 4353" o:spid="_x0000_s1690"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">
                            <v:group id="Group 4354" o:spid="_x0000_s169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">
                              <v:rect id="Rectangle 4355" o:spid="_x0000_s169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" filled="f" strokecolor="#d8d8d8 [2732]" strokeweight="1pt"/>
                              <v:rect id="Rectangle 4356" o:spid="_x0000_s169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" filled="f" strokecolor="#d8d8d8 [2732]" strokeweight="1pt"/>
                            </v:group>
                            <v:group id="Group 4357" o:spid="_x0000_s169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">
                              <v:rect id="Rectangle 4358" o:spid="_x0000_s169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" filled="f" strokecolor="#d8d8d8 [2732]" strokeweight="1pt"/>
                              <v:rect id="Rectangle 4359" o:spid="_x0000_s169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" filled="f" strokecolor="#d8d8d8 [2732]" strokeweight="1pt"/>
                            </v:group>
                          </v:group>
                          <v:rect id="Rectangle 4360" o:spid="_x0000_s1697"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" filled="f" strokecolor="#d8d8d8 [2732]" strokeweight="1pt"/>
                          <v:group id="Group 4361" o:spid="_x0000_s1698"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">
                            <v:rect id="Rectangle 4362" o:spid="_x0000_s169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" filled="f" strokecolor="#d8d8d8 [2732]" strokeweight="1pt"/>
                            <v:rect id="Rectangle 4363" o:spid="_x0000_s170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" filled="f" strokecolor="#d8d8d8 [2732]" strokeweight="1pt"/>
                          </v:group>
                        </v:group>
                        <v:group id="Group 4364" o:spid="_x0000_s1701" style="position:absolute;top:5388;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">
                          <v:group id="Group 4365" o:spid="_x0000_s1702"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">
                            <v:group id="Group 4366" o:spid="_x0000_s170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">
                              <v:rect id="Rectangle 4367" o:spid="_x0000_s170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" filled="f" strokecolor="#d8d8d8 [2732]" strokeweight="1pt"/>
                              <v:rect id="Rectangle 4368" o:spid="_x0000_s170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" filled="f" strokecolor="#d8d8d8 [2732]" strokeweight="1pt"/>
                            </v:group>
                            <v:group id="Group 4369" o:spid="_x0000_s170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">
                              <v:rect id="Rectangle 4370" o:spid="_x0000_s170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" filled="f" strokecolor="#d8d8d8 [2732]" strokeweight="1pt"/>
                              <v:rect id="Rectangle 4371" o:spid="_x0000_s170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" filled="f" strokecolor="#d8d8d8 [2732]" strokeweight="1pt"/>
                            </v:group>
                          </v:group>
                          <v:group id="Group 4372" o:spid="_x0000_s1709"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">
                            <v:group id="Group 4373" o:spid="_x0000_s171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">
                              <v:rect id="Rectangle 4374" o:spid="_x0000_s171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" filled="f" strokecolor="#d8d8d8 [2732]" strokeweight="1pt"/>
                              <v:rect id="Rectangle 4375" o:spid="_x0000_s171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" filled="f" strokecolor="#d8d8d8 [2732]" strokeweight="1pt"/>
                            </v:group>
                            <v:group id="Group 4376" o:spid="_x0000_s171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">
                              <v:rect id="Rectangle 4377" o:spid="_x0000_s171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" filled="f" strokecolor="#d8d8d8 [2732]" strokeweight="1pt"/>
                              <v:rect id="Rectangle 4378" o:spid="_x0000_s171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" filled="f" strokecolor="#d8d8d8 [2732]" strokeweight="1pt"/>
                            </v:group>
                          </v:group>
                          <v:group id="Group 4379" o:spid="_x0000_s1716"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">
                            <v:group id="Group 4380" o:spid="_x0000_s171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">
                              <v:rect id="Rectangle 4381" o:spid="_x0000_s171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" filled="f" strokecolor="#d8d8d8 [2732]" strokeweight="1pt"/>
                              <v:rect id="Rectangle 4382" o:spid="_x0000_s171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" filled="f" strokecolor="#d8d8d8 [2732]" strokeweight="1pt"/>
                            </v:group>
                            <v:group id="Group 4383" o:spid="_x0000_s172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">
                              <v:rect id="Rectangle 4384" o:spid="_x0000_s172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" filled="f" strokecolor="#d8d8d8 [2732]" strokeweight="1pt"/>
                              <v:rect id="Rectangle 4385" o:spid="_x0000_s172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" filled="f" strokecolor="#d8d8d8 [2732]" strokeweight="1pt"/>
                            </v:group>
                          </v:group>
                          <v:group id="Group 4386" o:spid="_x0000_s1723"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">
                            <v:group id="Group 4387" o:spid="_x0000_s172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">
                              <v:rect id="Rectangle 4388" o:spid="_x0000_s172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" filled="f" strokecolor="#d8d8d8 [2732]" strokeweight="1pt"/>
                              <v:rect id="Rectangle 4389" o:spid="_x0000_s172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" filled="f" strokecolor="#d8d8d8 [2732]" strokeweight="1pt"/>
                            </v:group>
                            <v:group id="Group 4390" o:spid="_x0000_s172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">
                              <v:rect id="Rectangle 4391" o:spid="_x0000_s172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" filled="f" strokecolor="#d8d8d8 [2732]" strokeweight="1pt"/>
                              <v:rect id="Rectangle 4392" o:spid="_x0000_s172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" filled="f" strokecolor="#d8d8d8 [2732]" strokeweight="1pt"/>
                            </v:group>
                          </v:group>
                          <v:group id="Group 4393" o:spid="_x0000_s1730"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">
                            <v:group id="Group 4394" o:spid="_x0000_s173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">
                              <v:rect id="Rectangle 4395" o:spid="_x0000_s173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" filled="f" strokecolor="#d8d8d8 [2732]" strokeweight="1pt"/>
                              <v:rect id="Rectangle 4396" o:spid="_x0000_s173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" filled="f" strokecolor="#d8d8d8 [2732]" strokeweight="1pt"/>
                            </v:group>
                            <v:group id="Group 4397" o:spid="_x0000_s173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">
                              <v:rect id="Rectangle 4398" o:spid="_x0000_s173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" filled="f" strokecolor="#d8d8d8 [2732]" strokeweight="1pt"/>
                              <v:rect id="Rectangle 4399" o:spid="_x0000_s173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" filled="f" strokecolor="#d8d8d8 [2732]" strokeweight="1pt"/>
                            </v:group>
                          </v:group>
                          <v:group id="Group 4400" o:spid="_x0000_s1737"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">
                            <v:group id="Group 4401" o:spid="_x0000_s173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">
                              <v:rect id="Rectangle 4402" o:spid="_x0000_s173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" filled="f" strokecolor="#d8d8d8 [2732]" strokeweight="1pt"/>
                              <v:rect id="Rectangle 4403" o:spid="_x0000_s174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" filled="f" strokecolor="#d8d8d8 [2732]" strokeweight="1pt"/>
                            </v:group>
                            <v:group id="Group 4404" o:spid="_x0000_s174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">
                              <v:rect id="Rectangle 4405" o:spid="_x0000_s174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" filled="f" strokecolor="#d8d8d8 [2732]" strokeweight="1pt"/>
                              <v:rect id="Rectangle 4406" o:spid="_x0000_s174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" filled="f" strokecolor="#d8d8d8 [2732]" strokeweight="1pt"/>
                            </v:group>
                          </v:group>
                          <v:group id="Group 4407" o:spid="_x0000_s1744"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">
                            <v:group id="Group 4408" o:spid="_x0000_s174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">
                              <v:rect id="Rectangle 4409" o:spid="_x0000_s174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" filled="f" strokecolor="#d8d8d8 [2732]" strokeweight="1pt"/>
                              <v:rect id="Rectangle 4410" o:spid="_x0000_s174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" filled="f" strokecolor="#d8d8d8 [2732]" strokeweight="1pt"/>
                            </v:group>
                            <v:group id="Group 4411" o:spid="_x0000_s174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">
                              <v:rect id="Rectangle 4412" o:spid="_x0000_s174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" filled="f" strokecolor="#d8d8d8 [2732]" strokeweight="1pt"/>
                              <v:rect id="Rectangle 4413" o:spid="_x0000_s175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" filled="f" strokecolor="#d8d8d8 [2732]" strokeweight="1pt"/>
                            </v:group>
                          </v:group>
                          <v:group id="Group 4414" o:spid="_x0000_s1751"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">
                            <v:group id="Group 4415" o:spid="_x0000_s175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">
                              <v:rect id="Rectangle 4416" o:spid="_x0000_s175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" filled="f" strokecolor="#d8d8d8 [2732]" strokeweight="1pt"/>
                              <v:rect id="Rectangle 4417" o:spid="_x0000_s175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" filled="f" strokecolor="#d8d8d8 [2732]" strokeweight="1pt"/>
                            </v:group>
                            <v:group id="Group 4418" o:spid="_x0000_s175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">
                              <v:rect id="Rectangle 4419" o:spid="_x0000_s175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" filled="f" strokecolor="#d8d8d8 [2732]" strokeweight="1pt"/>
                              <v:rect id="Rectangle 4420" o:spid="_x0000_s175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" filled="f" strokecolor="#d8d8d8 [2732]" strokeweight="1pt"/>
                            </v:group>
                          </v:group>
                          <v:rect id="Rectangle 4421" o:spid="_x0000_s1758"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" filled="f" strokecolor="#d8d8d8 [2732]" strokeweight="1pt"/>
                          <v:group id="Group 4422" o:spid="_x0000_s1759"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">
                            <v:rect id="Rectangle 4423" o:spid="_x0000_s176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" filled="f" strokecolor="#d8d8d8 [2732]" strokeweight="1pt"/>
                            <v:rect id="Rectangle 4424" o:spid="_x0000_s176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" filled="f" strokecolor="#d8d8d8 [2732]" strokeweight="1pt"/>
                          </v:group>
                        </v:group>
                      </v:group>
                      <v:group id="Group 4425" o:spid="_x0000_s1762" style="position:absolute;top:21564;width:62848;height:7187" coordsize="62868,7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">
                        <v:group id="Group 4426" o:spid="_x0000_s1763" style="position:absolute;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">
                          <v:group id="Group 4427" o:spid="_x0000_s1764"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">
                            <v:group id="Group 4428" o:spid="_x0000_s176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">
                              <v:rect id="Rectangle 4429" o:spid="_x0000_s176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" filled="f" strokecolor="#d8d8d8 [2732]" strokeweight="1pt"/>
                              <v:rect id="Rectangle 4430" o:spid="_x0000_s176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" filled="f" strokecolor="#d8d8d8 [2732]" strokeweight="1pt"/>
                            </v:group>
                            <v:group id="Group 4431" o:spid="_x0000_s176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">
                              <v:rect id="Rectangle 4432" o:spid="_x0000_s176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" filled="f" strokecolor="#d8d8d8 [2732]" strokeweight="1pt"/>
                              <v:rect id="Rectangle 4433" o:spid="_x0000_s177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" filled="f" strokecolor="#d8d8d8 [2732]" strokeweight="1pt"/>
                            </v:group>
                          </v:group>
                          <v:group id="Group 4434" o:spid="_x0000_s1771"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">
                            <v:group id="Group 4435" o:spid="_x0000_s177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">
                              <v:rect id="Rectangle 4436" o:spid="_x0000_s177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" filled="f" strokecolor="#d8d8d8 [2732]" strokeweight="1pt"/>
                              <v:rect id="Rectangle 4437" o:spid="_x0000_s177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" filled="f" strokecolor="#d8d8d8 [2732]" strokeweight="1pt"/>
                            </v:group>
                            <v:group id="Group 4438" o:spid="_x0000_s177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">
                              <v:rect id="Rectangle 4439" o:spid="_x0000_s177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" filled="f" strokecolor="#d8d8d8 [2732]" strokeweight="1pt"/>
                              <v:rect id="Rectangle 4440" o:spid="_x0000_s177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" filled="f" strokecolor="#d8d8d8 [2732]" strokeweight="1pt"/>
                            </v:group>
                          </v:group>
                          <v:group id="Group 4441" o:spid="_x0000_s1778"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">
                            <v:group id="Group 4442" o:spid="_x0000_s177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">
                              <v:rect id="Rectangle 4443" o:spid="_x0000_s178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" filled="f" strokecolor="#d8d8d8 [2732]" strokeweight="1pt"/>
                              <v:rect id="Rectangle 4444" o:spid="_x0000_s178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" filled="f" strokecolor="#d8d8d8 [2732]" strokeweight="1pt"/>
                            </v:group>
                            <v:group id="Group 4445" o:spid="_x0000_s178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">
                              <v:rect id="Rectangle 4446" o:spid="_x0000_s178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" filled="f" strokecolor="#d8d8d8 [2732]" strokeweight="1pt"/>
                              <v:rect id="Rectangle 4447" o:spid="_x0000_s178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" filled="f" strokecolor="#d8d8d8 [2732]" strokeweight="1pt"/>
                            </v:group>
                          </v:group>
                          <v:group id="Group 4448" o:spid="_x0000_s1785"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">
                            <v:group id="Group 4449" o:spid="_x0000_s178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">
                              <v:rect id="Rectangle 4450" o:spid="_x0000_s178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" filled="f" strokecolor="#d8d8d8 [2732]" strokeweight="1pt"/>
                              <v:rect id="Rectangle 4451" o:spid="_x0000_s178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" filled="f" strokecolor="#d8d8d8 [2732]" strokeweight="1pt"/>
                            </v:group>
                            <v:group id="Group 4452" o:spid="_x0000_s178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">
                              <v:rect id="Rectangle 4453" o:spid="_x0000_s179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" filled="f" strokecolor="#d8d8d8 [2732]" strokeweight="1pt"/>
                              <v:rect id="Rectangle 4454" o:spid="_x0000_s179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" filled="f" strokecolor="#d8d8d8 [2732]" strokeweight="1pt"/>
                            </v:group>
                          </v:group>
                          <v:group id="Group 4455" o:spid="_x0000_s1792"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">
                            <v:group id="Group 4456" o:spid="_x0000_s179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">
                              <v:rect id="Rectangle 4457" o:spid="_x0000_s179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" filled="f" strokecolor="#d8d8d8 [2732]" strokeweight="1pt"/>
                              <v:rect id="Rectangle 4458" o:spid="_x0000_s179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" filled="f" strokecolor="#d8d8d8 [2732]" strokeweight="1pt"/>
                            </v:group>
                            <v:group id="Group 4459" o:spid="_x0000_s179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">
                              <v:rect id="Rectangle 4460" o:spid="_x0000_s179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" filled="f" strokecolor="#d8d8d8 [2732]" strokeweight="1pt"/>
                              <v:rect id="Rectangle 4461" o:spid="_x0000_s179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" filled="f" strokecolor="#d8d8d8 [2732]" strokeweight="1pt"/>
                            </v:group>
                          </v:group>
                          <v:group id="Group 4462" o:spid="_x0000_s1799"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">
                            <v:group id="Group 4463" o:spid="_x0000_s180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">
                              <v:rect id="Rectangle 4464" o:spid="_x0000_s180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" filled="f" strokecolor="#d8d8d8 [2732]" strokeweight="1pt"/>
                              <v:rect id="Rectangle 4465" o:spid="_x0000_s180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" filled="f" strokecolor="#d8d8d8 [2732]" strokeweight="1pt"/>
                            </v:group>
                            <v:group id="Group 4466" o:spid="_x0000_s180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">
                              <v:rect id="Rectangle 4467" o:spid="_x0000_s180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" filled="f" strokecolor="#d8d8d8 [2732]" strokeweight="1pt"/>
                              <v:rect id="Rectangle 4468" o:spid="_x0000_s180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" filled="f" strokecolor="#d8d8d8 [2732]" strokeweight="1pt"/>
                            </v:group>
                          </v:group>
                          <v:group id="Group 4469" o:spid="_x0000_s1806"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">
                            <v:group id="Group 4470" o:spid="_x0000_s180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">
                              <v:rect id="Rectangle 4471" o:spid="_x0000_s180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" filled="f" strokecolor="#d8d8d8 [2732]" strokeweight="1pt"/>
                              <v:rect id="Rectangle 4472" o:spid="_x0000_s180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" filled="f" strokecolor="#d8d8d8 [2732]" strokeweight="1pt"/>
                            </v:group>
                            <v:group id="Group 4473" o:spid="_x0000_s181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">
                              <v:rect id="Rectangle 4474" o:spid="_x0000_s181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" filled="f" strokecolor="#d8d8d8 [2732]" strokeweight="1pt"/>
                              <v:rect id="Rectangle 4475" o:spid="_x0000_s181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" filled="f" strokecolor="#d8d8d8 [2732]" strokeweight="1pt"/>
                            </v:group>
                          </v:group>
                          <v:group id="Group 4476" o:spid="_x0000_s1813"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">
                            <v:group id="Group 4477" o:spid="_x0000_s181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">
                              <v:rect id="Rectangle 4478" o:spid="_x0000_s181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" filled="f" strokecolor="#d8d8d8 [2732]" strokeweight="1pt"/>
                              <v:rect id="Rectangle 4479" o:spid="_x0000_s181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" filled="f" strokecolor="#d8d8d8 [2732]" strokeweight="1pt"/>
                            </v:group>
                            <v:group id="Group 4480" o:spid="_x0000_s181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">
                              <v:rect id="Rectangle 4481" o:spid="_x0000_s181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" filled="f" strokecolor="#d8d8d8 [2732]" strokeweight="1pt"/>
                              <v:rect id="Rectangle 4482" o:spid="_x0000_s181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" filled="f" strokecolor="#d8d8d8 [2732]" strokeweight="1pt"/>
                            </v:group>
                          </v:group>
                          <v:rect id="Rectangle 4483" o:spid="_x0000_s1820"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" filled="f" strokecolor="#d8d8d8 [2732]" strokeweight="1pt"/>
                          <v:group id="Group 4484" o:spid="_x0000_s1821"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">
                            <v:rect id="Rectangle 4485" o:spid="_x0000_s182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" filled="f" strokecolor="#d8d8d8 [2732]" strokeweight="1pt"/>
                            <v:rect id="Rectangle 4486" o:spid="_x0000_s182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" filled="f" strokecolor="#d8d8d8 [2732]" strokeweight="1pt"/>
                          </v:group>
                        </v:group>
                        <v:group id="Group 4487" o:spid="_x0000_s1824" style="position:absolute;top:1796;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">
                          <v:group id="Group 4488" o:spid="_x0000_s1825"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">
                            <v:group id="Group 4489" o:spid="_x0000_s182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">
                              <v:rect id="Rectangle 4490" o:spid="_x0000_s182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" filled="f" strokecolor="#d8d8d8 [2732]" strokeweight="1pt"/>
                              <v:rect id="Rectangle 4491" o:spid="_x0000_s182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" filled="f" strokecolor="#d8d8d8 [2732]" strokeweight="1pt"/>
                            </v:group>
                            <v:group id="Group 4492" o:spid="_x0000_s182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">
                              <v:rect id="Rectangle 4493" o:spid="_x0000_s183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" filled="f" strokecolor="#d8d8d8 [2732]" strokeweight="1pt"/>
                              <v:rect id="Rectangle 4494" o:spid="_x0000_s183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" filled="f" strokecolor="#d8d8d8 [2732]" strokeweight="1pt"/>
                            </v:group>
                          </v:group>
                          <v:group id="Group 4495" o:spid="_x0000_s1832"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">
                            <v:group id="Group 4496" o:spid="_x0000_s183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">
                              <v:rect id="Rectangle 4497" o:spid="_x0000_s183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" filled="f" strokecolor="#d8d8d8 [2732]" strokeweight="1pt"/>
                              <v:rect id="Rectangle 4498" o:spid="_x0000_s183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" filled="f" strokecolor="#d8d8d8 [2732]" strokeweight="1pt"/>
                            </v:group>
                            <v:group id="Group 4499" o:spid="_x0000_s183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">
                              <v:rect id="Rectangle 4500" o:spid="_x0000_s183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" filled="f" strokecolor="#d8d8d8 [2732]" strokeweight="1pt"/>
                              <v:rect id="Rectangle 4501" o:spid="_x0000_s183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" filled="f" strokecolor="#d8d8d8 [2732]" strokeweight="1pt"/>
                            </v:group>
                          </v:group>
                          <v:group id="Group 4502" o:spid="_x0000_s1839"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">
                            <v:group id="Group 4503" o:spid="_x0000_s184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">
                              <v:rect id="Rectangle 4504" o:spid="_x0000_s184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" filled="f" strokecolor="#d8d8d8 [2732]" strokeweight="1pt"/>
                              <v:rect id="Rectangle 4505" o:spid="_x0000_s184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" filled="f" strokecolor="#d8d8d8 [2732]" strokeweight="1pt"/>
                            </v:group>
                            <v:group id="Group 4506" o:spid="_x0000_s184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">
                              <v:rect id="Rectangle 4507" o:spid="_x0000_s184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" filled="f" strokecolor="#d8d8d8 [2732]" strokeweight="1pt"/>
                              <v:rect id="Rectangle 4508" o:spid="_x0000_s184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" filled="f" strokecolor="#d8d8d8 [2732]" strokeweight="1pt"/>
                            </v:group>
                          </v:group>
                          <v:group id="Group 4509" o:spid="_x0000_s1846"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">
                            <v:group id="Group 4510" o:spid="_x0000_s184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">
                              <v:rect id="Rectangle 4511" o:spid="_x0000_s184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" filled="f" strokecolor="#d8d8d8 [2732]" strokeweight="1pt"/>
                              <v:rect id="Rectangle 4512" o:spid="_x0000_s184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" filled="f" strokecolor="#d8d8d8 [2732]" strokeweight="1pt"/>
                            </v:group>
                            <v:group id="Group 4513" o:spid="_x0000_s185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">
                              <v:rect id="Rectangle 4514" o:spid="_x0000_s185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" filled="f" strokecolor="#d8d8d8 [2732]" strokeweight="1pt"/>
                              <v:rect id="Rectangle 4515" o:spid="_x0000_s185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" filled="f" strokecolor="#d8d8d8 [2732]" strokeweight="1pt"/>
                            </v:group>
                          </v:group>
                          <v:group id="Group 4516" o:spid="_x0000_s1853"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">
                            <v:group id="Group 4517" o:spid="_x0000_s185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">
                              <v:rect id="Rectangle 4518" o:spid="_x0000_s185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" filled="f" strokecolor="#d8d8d8 [2732]" strokeweight="1pt"/>
                              <v:rect id="Rectangle 4519" o:spid="_x0000_s185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" filled="f" strokecolor="#d8d8d8 [2732]" strokeweight="1pt"/>
                            </v:group>
                            <v:group id="Group 4520" o:spid="_x0000_s185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">
                              <v:rect id="Rectangle 4521" o:spid="_x0000_s185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" filled="f" strokecolor="#d8d8d8 [2732]" strokeweight="1pt"/>
                              <v:rect id="Rectangle 4522" o:spid="_x0000_s185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" filled="f" strokecolor="#d8d8d8 [2732]" strokeweight="1pt"/>
                            </v:group>
                          </v:group>
                          <v:group id="Group 4523" o:spid="_x0000_s1860"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">
                            <v:group id="Group 4524" o:spid="_x0000_s186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">
                              <v:rect id="Rectangle 4525" o:spid="_x0000_s186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" filled="f" strokecolor="#d8d8d8 [2732]" strokeweight="1pt"/>
                              <v:rect id="Rectangle 4526" o:spid="_x0000_s186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" filled="f" strokecolor="#d8d8d8 [2732]" strokeweight="1pt"/>
                            </v:group>
                            <v:group id="Group 4527" o:spid="_x0000_s186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">
                              <v:rect id="Rectangle 4528" o:spid="_x0000_s186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" filled="f" strokecolor="#d8d8d8 [2732]" strokeweight="1pt"/>
                              <v:rect id="Rectangle 4529" o:spid="_x0000_s186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" filled="f" strokecolor="#d8d8d8 [2732]" strokeweight="1pt"/>
                            </v:group>
                          </v:group>
                          <v:group id="Group 4530" o:spid="_x0000_s1867"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">
                            <v:group id="Group 4531" o:spid="_x0000_s186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">
                              <v:rect id="Rectangle 4532" o:spid="_x0000_s186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" filled="f" strokecolor="#d8d8d8 [2732]" strokeweight="1pt"/>
                              <v:rect id="Rectangle 4533" o:spid="_x0000_s187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" filled="f" strokecolor="#d8d8d8 [2732]" strokeweight="1pt"/>
                            </v:group>
                            <v:group id="Group 4534" o:spid="_x0000_s187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">
                              <v:rect id="Rectangle 4535" o:spid="_x0000_s187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" filled="f" strokecolor="#d8d8d8 [2732]" strokeweight="1pt"/>
                              <v:rect id="Rectangle 4536" o:spid="_x0000_s187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" filled="f" strokecolor="#d8d8d8 [2732]" strokeweight="1pt"/>
                            </v:group>
                          </v:group>
                          <v:group id="Group 4537" o:spid="_x0000_s1874"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">
                            <v:group id="Group 4538" o:spid="_x0000_s187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">
                              <v:rect id="Rectangle 4539" o:spid="_x0000_s187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" filled="f" strokecolor="#d8d8d8 [2732]" strokeweight="1pt"/>
                              <v:rect id="Rectangle 4540" o:spid="_x0000_s187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" filled="f" strokecolor="#d8d8d8 [2732]" strokeweight="1pt"/>
                            </v:group>
                            <v:group id="Group 4541" o:spid="_x0000_s187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">
                              <v:rect id="Rectangle 4542" o:spid="_x0000_s187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" filled="f" strokecolor="#d8d8d8 [2732]" strokeweight="1pt"/>
                              <v:rect id="Rectangle 4543" o:spid="_x0000_s188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" filled="f" strokecolor="#d8d8d8 [2732]" strokeweight="1pt"/>
                            </v:group>
                          </v:group>
                          <v:rect id="Rectangle 4544" o:spid="_x0000_s1881"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" filled="f" strokecolor="#d8d8d8 [2732]" strokeweight="1pt"/>
                          <v:group id="Group 4545" o:spid="_x0000_s1882"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">
                            <v:rect id="Rectangle 4546" o:spid="_x0000_s188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" filled="f" strokecolor="#d8d8d8 [2732]" strokeweight="1pt"/>
                            <v:rect id="Rectangle 4547" o:spid="_x0000_s188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" filled="f" strokecolor="#d8d8d8 [2732]" strokeweight="1pt"/>
                          </v:group>
                        </v:group>
                        <v:group id="Group 4548" o:spid="_x0000_s1885" style="position:absolute;top:3592;width:62865;height:1797"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">
                          <v:group id="Group 4549" o:spid="_x0000_s1886"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">
                            <v:group id="Group 4550" o:spid="_x0000_s188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">
                              <v:rect id="Rectangle 4551" o:spid="_x0000_s188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" filled="f" strokecolor="#d8d8d8 [2732]" strokeweight="1pt"/>
                              <v:rect id="Rectangle 4552" o:spid="_x0000_s188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" filled="f" strokecolor="#d8d8d8 [2732]" strokeweight="1pt"/>
                            </v:group>
                            <v:group id="Group 4553" o:spid="_x0000_s189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">
                              <v:rect id="Rectangle 4554" o:spid="_x0000_s189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" filled="f" strokecolor="#d8d8d8 [2732]" strokeweight="1pt"/>
                              <v:rect id="Rectangle 4555" o:spid="_x0000_s189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" filled="f" strokecolor="#d8d8d8 [2732]" strokeweight="1pt"/>
                            </v:group>
                          </v:group>
                          <v:group id="Group 4556" o:spid="_x0000_s1893"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">
                            <v:group id="Group 4557" o:spid="_x0000_s189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">
                              <v:rect id="Rectangle 4558" o:spid="_x0000_s189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" filled="f" strokecolor="#d8d8d8 [2732]" strokeweight="1pt"/>
                              <v:rect id="Rectangle 4559" o:spid="_x0000_s189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" filled="f" strokecolor="#d8d8d8 [2732]" strokeweight="1pt"/>
                            </v:group>
                            <v:group id="Group 4560" o:spid="_x0000_s189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">
                              <v:rect id="Rectangle 4561" o:spid="_x0000_s189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" filled="f" strokecolor="#d8d8d8 [2732]" strokeweight="1pt"/>
                              <v:rect id="Rectangle 4562" o:spid="_x0000_s189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" filled="f" strokecolor="#d8d8d8 [2732]" strokeweight="1pt"/>
                            </v:group>
                          </v:group>
                          <v:group id="Group 4563" o:spid="_x0000_s1900"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">
                            <v:group id="Group 4564" o:spid="_x0000_s190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">
                              <v:rect id="Rectangle 4565" o:spid="_x0000_s190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" filled="f" strokecolor="#d8d8d8 [2732]" strokeweight="1pt"/>
                              <v:rect id="Rectangle 4566" o:spid="_x0000_s190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" filled="f" strokecolor="#d8d8d8 [2732]" strokeweight="1pt"/>
                            </v:group>
                            <v:group id="Group 4567" o:spid="_x0000_s190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">
                              <v:rect id="Rectangle 4568" o:spid="_x0000_s190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" filled="f" strokecolor="#d8d8d8 [2732]" strokeweight="1pt"/>
                              <v:rect id="Rectangle 4569" o:spid="_x0000_s190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" filled="f" strokecolor="#d8d8d8 [2732]" strokeweight="1pt"/>
                            </v:group>
                          </v:group>
                          <v:group id="Group 4570" o:spid="_x0000_s1907"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">
                            <v:group id="Group 4571" o:spid="_x0000_s190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">
                              <v:rect id="Rectangle 4572" o:spid="_x0000_s190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" filled="f" strokecolor="#d8d8d8 [2732]" strokeweight="1pt"/>
                              <v:rect id="Rectangle 4573" o:spid="_x0000_s191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" filled="f" strokecolor="#d8d8d8 [2732]" strokeweight="1pt"/>
                            </v:group>
                            <v:group id="Group 4574" o:spid="_x0000_s191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">
                              <v:rect id="Rectangle 4575" o:spid="_x0000_s191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" filled="f" strokecolor="#d8d8d8 [2732]" strokeweight="1pt"/>
                              <v:rect id="Rectangle 4576" o:spid="_x0000_s191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" filled="f" strokecolor="#d8d8d8 [2732]" strokeweight="1pt"/>
                            </v:group>
                          </v:group>
                          <v:group id="Group 4577" o:spid="_x0000_s1914"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">
                            <v:group id="Group 4578" o:spid="_x0000_s191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">
                              <v:rect id="Rectangle 4579" o:spid="_x0000_s191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" filled="f" strokecolor="#d8d8d8 [2732]" strokeweight="1pt"/>
                              <v:rect id="Rectangle 4580" o:spid="_x0000_s191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" filled="f" strokecolor="#d8d8d8 [2732]" strokeweight="1pt"/>
                            </v:group>
                            <v:group id="Group 4581" o:spid="_x0000_s191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">
                              <v:rect id="Rectangle 4582" o:spid="_x0000_s191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" filled="f" strokecolor="#d8d8d8 [2732]" strokeweight="1pt"/>
                              <v:rect id="Rectangle 4583" o:spid="_x0000_s192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" filled="f" strokecolor="#d8d8d8 [2732]" strokeweight="1pt"/>
                            </v:group>
                          </v:group>
                          <v:group id="Group 4584" o:spid="_x0000_s1921"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">
                            <v:group id="Group 4585" o:spid="_x0000_s192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">
                              <v:rect id="Rectangle 4586" o:spid="_x0000_s192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" filled="f" strokecolor="#d8d8d8 [2732]" strokeweight="1pt"/>
                              <v:rect id="Rectangle 4587" o:spid="_x0000_s192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" filled="f" strokecolor="#d8d8d8 [2732]" strokeweight="1pt"/>
                            </v:group>
                            <v:group id="Group 4588" o:spid="_x0000_s192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">
                              <v:rect id="Rectangle 4589" o:spid="_x0000_s192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" filled="f" strokecolor="#d8d8d8 [2732]" strokeweight="1pt"/>
                              <v:rect id="Rectangle 4590" o:spid="_x0000_s192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" filled="f" strokecolor="#d8d8d8 [2732]" strokeweight="1pt"/>
                            </v:group>
                          </v:group>
                          <v:group id="Group 4591" o:spid="_x0000_s1928"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">
                            <v:group id="Group 4592" o:spid="_x0000_s192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">
                              <v:rect id="Rectangle 4593" o:spid="_x0000_s193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" filled="f" strokecolor="#d8d8d8 [2732]" strokeweight="1pt"/>
                              <v:rect id="Rectangle 4594" o:spid="_x0000_s193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" filled="f" strokecolor="#d8d8d8 [2732]" strokeweight="1pt"/>
                            </v:group>
                            <v:group id="Group 4595" o:spid="_x0000_s193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">
                              <v:rect id="Rectangle 4596" o:spid="_x0000_s193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" filled="f" strokecolor="#d8d8d8 [2732]" strokeweight="1pt"/>
                              <v:rect id="Rectangle 4597" o:spid="_x0000_s193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" filled="f" strokecolor="#d8d8d8 [2732]" strokeweight="1pt"/>
                            </v:group>
                          </v:group>
                          <v:group id="Group 4598" o:spid="_x0000_s1935"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">
                            <v:group id="Group 4599" o:spid="_x0000_s193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">
                              <v:rect id="Rectangle 4600" o:spid="_x0000_s193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" filled="f" strokecolor="#d8d8d8 [2732]" strokeweight="1pt"/>
                              <v:rect id="Rectangle 4601" o:spid="_x0000_s193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" filled="f" strokecolor="#d8d8d8 [2732]" strokeweight="1pt"/>
                            </v:group>
                            <v:group id="Group 4602" o:spid="_x0000_s193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">
                              <v:rect id="Rectangle 4603" o:spid="_x0000_s194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" filled="f" strokecolor="#d8d8d8 [2732]" strokeweight="1pt"/>
                              <v:rect id="Rectangle 4604" o:spid="_x0000_s194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" filled="f" strokecolor="#d8d8d8 [2732]" strokeweight="1pt"/>
                            </v:group>
                          </v:group>
                          <v:rect id="Rectangle 4605" o:spid="_x0000_s1942"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" filled="f" strokecolor="#d8d8d8 [2732]" strokeweight="1pt"/>
                          <v:group id="Group 4606" o:spid="_x0000_s1943"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">
                            <v:rect id="Rectangle 4607" o:spid="_x0000_s194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" filled="f" strokecolor="#d8d8d8 [2732]" strokeweight="1pt"/>
                            <v:rect id="Rectangle 4608" o:spid="_x0000_s194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" filled="f" strokecolor="#d8d8d8 [2732]" strokeweight="1pt"/>
                          </v:group>
                        </v:group>
                        <v:group id="Group 4609" o:spid="_x0000_s1946" style="position:absolute;top:5388;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">
                          <v:group id="Group 4610" o:spid="_x0000_s1947"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">
                            <v:group id="Group 4611" o:spid="_x0000_s194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">
                              <v:rect id="Rectangle 4612" o:spid="_x0000_s194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" filled="f" strokecolor="#d8d8d8 [2732]" strokeweight="1pt"/>
                              <v:rect id="Rectangle 4613" o:spid="_x0000_s195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" filled="f" strokecolor="#d8d8d8 [2732]" strokeweight="1pt"/>
                            </v:group>
                            <v:group id="Group 4614" o:spid="_x0000_s195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">
                              <v:rect id="Rectangle 4615" o:spid="_x0000_s195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" filled="f" strokecolor="#d8d8d8 [2732]" strokeweight="1pt"/>
                              <v:rect id="Rectangle 4616" o:spid="_x0000_s195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" filled="f" strokecolor="#d8d8d8 [2732]" strokeweight="1pt"/>
                            </v:group>
                          </v:group>
                          <v:group id="Group 4617" o:spid="_x0000_s1954"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">
                            <v:group id="Group 4618" o:spid="_x0000_s195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">
                              <v:rect id="Rectangle 4619" o:spid="_x0000_s195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" filled="f" strokecolor="#d8d8d8 [2732]" strokeweight="1pt"/>
                              <v:rect id="Rectangle 4620" o:spid="_x0000_s195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" filled="f" strokecolor="#d8d8d8 [2732]" strokeweight="1pt"/>
                            </v:group>
                            <v:group id="Group 4621" o:spid="_x0000_s195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">
                              <v:rect id="Rectangle 4622" o:spid="_x0000_s195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" filled="f" strokecolor="#d8d8d8 [2732]" strokeweight="1pt"/>
                              <v:rect id="Rectangle 4623" o:spid="_x0000_s196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" filled="f" strokecolor="#d8d8d8 [2732]" strokeweight="1pt"/>
                            </v:group>
                          </v:group>
                          <v:group id="Group 4624" o:spid="_x0000_s1961"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">
                            <v:group id="Group 4625" o:spid="_x0000_s196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">
                              <v:rect id="Rectangle 4626" o:spid="_x0000_s196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" filled="f" strokecolor="#d8d8d8 [2732]" strokeweight="1pt"/>
                              <v:rect id="Rectangle 4627" o:spid="_x0000_s196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" filled="f" strokecolor="#d8d8d8 [2732]" strokeweight="1pt"/>
                            </v:group>
                            <v:group id="Group 4628" o:spid="_x0000_s196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">
                              <v:rect id="Rectangle 4629" o:spid="_x0000_s196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" filled="f" strokecolor="#d8d8d8 [2732]" strokeweight="1pt"/>
                              <v:rect id="Rectangle 4630" o:spid="_x0000_s196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" filled="f" strokecolor="#d8d8d8 [2732]" strokeweight="1pt"/>
                            </v:group>
                          </v:group>
                          <v:group id="Group 4631" o:spid="_x0000_s1968"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">
                            <v:group id="Group 4632" o:spid="_x0000_s196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">
                              <v:rect id="Rectangle 4633" o:spid="_x0000_s197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" filled="f" strokecolor="#d8d8d8 [2732]" strokeweight="1pt"/>
                              <v:rect id="Rectangle 4634" o:spid="_x0000_s197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" filled="f" strokecolor="#d8d8d8 [2732]" strokeweight="1pt"/>
                            </v:group>
                            <v:group id="Group 4635" o:spid="_x0000_s197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">
                              <v:rect id="Rectangle 4636" o:spid="_x0000_s197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" filled="f" strokecolor="#d8d8d8 [2732]" strokeweight="1pt"/>
                              <v:rect id="Rectangle 4637" o:spid="_x0000_s197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" filled="f" strokecolor="#d8d8d8 [2732]" strokeweight="1pt"/>
                            </v:group>
                          </v:group>
                          <v:group id="Group 4638" o:spid="_x0000_s1975"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">
                            <v:group id="Group 4639" o:spid="_x0000_s197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">
                              <v:rect id="Rectangle 4640" o:spid="_x0000_s197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" filled="f" strokecolor="#d8d8d8 [2732]" strokeweight="1pt"/>
                              <v:rect id="Rectangle 4641" o:spid="_x0000_s197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" filled="f" strokecolor="#d8d8d8 [2732]" strokeweight="1pt"/>
                            </v:group>
                            <v:group id="Group 4642" o:spid="_x0000_s197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">
                              <v:rect id="Rectangle 4643" o:spid="_x0000_s198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" filled="f" strokecolor="#d8d8d8 [2732]" strokeweight="1pt"/>
                              <v:rect id="Rectangle 4644" o:spid="_x0000_s198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" filled="f" strokecolor="#d8d8d8 [2732]" strokeweight="1pt"/>
                            </v:group>
                          </v:group>
                          <v:group id="Group 4645" o:spid="_x0000_s1982"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">
                            <v:group id="Group 4646" o:spid="_x0000_s198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">
                              <v:rect id="Rectangle 4647" o:spid="_x0000_s198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" filled="f" strokecolor="#d8d8d8 [2732]" strokeweight="1pt"/>
                              <v:rect id="Rectangle 4648" o:spid="_x0000_s198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" filled="f" strokecolor="#d8d8d8 [2732]" strokeweight="1pt"/>
                            </v:group>
                            <v:group id="Group 4649" o:spid="_x0000_s198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">
                              <v:rect id="Rectangle 4650" o:spid="_x0000_s198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" filled="f" strokecolor="#d8d8d8 [2732]" strokeweight="1pt"/>
                              <v:rect id="Rectangle 4651" o:spid="_x0000_s198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" filled="f" strokecolor="#d8d8d8 [2732]" strokeweight="1pt"/>
                            </v:group>
                          </v:group>
                          <v:group id="Group 4652" o:spid="_x0000_s1989"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">
                            <v:group id="Group 4653" o:spid="_x0000_s199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">
                              <v:rect id="Rectangle 4654" o:spid="_x0000_s199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" filled="f" strokecolor="#d8d8d8 [2732]" strokeweight="1pt"/>
                              <v:rect id="Rectangle 4655" o:spid="_x0000_s199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" filled="f" strokecolor="#d8d8d8 [2732]" strokeweight="1pt"/>
                            </v:group>
                            <v:group id="Group 4656" o:spid="_x0000_s199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">
                              <v:rect id="Rectangle 4657" o:spid="_x0000_s199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" filled="f" strokecolor="#d8d8d8 [2732]" strokeweight="1pt"/>
                              <v:rect id="Rectangle 4658" o:spid="_x0000_s199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" filled="f" strokecolor="#d8d8d8 [2732]" strokeweight="1pt"/>
                            </v:group>
                          </v:group>
                          <v:group id="Group 4659" o:spid="_x0000_s1996"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">
                            <v:group id="Group 4660" o:spid="_x0000_s199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">
                              <v:rect id="Rectangle 4661" o:spid="_x0000_s199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" filled="f" strokecolor="#d8d8d8 [2732]" strokeweight="1pt"/>
                              <v:rect id="Rectangle 4662" o:spid="_x0000_s199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" filled="f" strokecolor="#d8d8d8 [2732]" strokeweight="1pt"/>
                            </v:group>
                            <v:group id="Group 4663" o:spid="_x0000_s200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">
                              <v:rect id="Rectangle 4664" o:spid="_x0000_s200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" filled="f" strokecolor="#d8d8d8 [2732]" strokeweight="1pt"/>
                              <v:rect id="Rectangle 4665" o:spid="_x0000_s200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" filled="f" strokecolor="#d8d8d8 [2732]" strokeweight="1pt"/>
                            </v:group>
                          </v:group>
                          <v:rect id="Rectangle 4666" o:spid="_x0000_s2003"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" filled="f" strokecolor="#d8d8d8 [2732]" strokeweight="1pt"/>
                          <v:group id="Group 4667" o:spid="_x0000_s2004"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">
                            <v:rect id="Rectangle 4668" o:spid="_x0000_s200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" filled="f" strokecolor="#d8d8d8 [2732]" strokeweight="1pt"/>
                            <v:rect id="Rectangle 4669" o:spid="_x0000_s200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" filled="f" strokecolor="#d8d8d8 [2732]" strokeweight="1pt"/>
                          </v:group>
                        </v:group>
                      </v:group>
                      <v:group id="Group 4670" o:spid="_x0000_s2007" style="position:absolute;top:28727;width:62852;height:7187" coordsize="62868,7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">
                        <v:group id="Group 4671" o:spid="_x0000_s2008" style="position:absolute;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">
                          <v:group id="Group 4672" o:spid="_x0000_s2009"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">
                            <v:group id="Group 4673" o:spid="_x0000_s201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">
                              <v:rect id="Rectangle 4674" o:spid="_x0000_s201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" filled="f" strokecolor="#d8d8d8 [2732]" strokeweight="1pt"/>
                              <v:rect id="Rectangle 4675" o:spid="_x0000_s201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" filled="f" strokecolor="#d8d8d8 [2732]" strokeweight="1pt"/>
                            </v:group>
                            <v:group id="Group 4676" o:spid="_x0000_s201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">
                              <v:rect id="Rectangle 4677" o:spid="_x0000_s201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" filled="f" strokecolor="#d8d8d8 [2732]" strokeweight="1pt"/>
                              <v:rect id="Rectangle 4678" o:spid="_x0000_s201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" filled="f" strokecolor="#d8d8d8 [2732]" strokeweight="1pt"/>
                            </v:group>
                          </v:group>
                          <v:group id="Group 4679" o:spid="_x0000_s2016"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">
                            <v:group id="Group 4680" o:spid="_x0000_s201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">
                              <v:rect id="Rectangle 4681" o:spid="_x0000_s201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" filled="f" strokecolor="#d8d8d8 [2732]" strokeweight="1pt"/>
                              <v:rect id="Rectangle 4682" o:spid="_x0000_s201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" filled="f" strokecolor="#d8d8d8 [2732]" strokeweight="1pt"/>
                            </v:group>
                            <v:group id="Group 4683" o:spid="_x0000_s202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">
                              <v:rect id="Rectangle 4684" o:spid="_x0000_s202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" filled="f" strokecolor="#d8d8d8 [2732]" strokeweight="1pt"/>
                              <v:rect id="Rectangle 4685" o:spid="_x0000_s202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" filled="f" strokecolor="#d8d8d8 [2732]" strokeweight="1pt"/>
                            </v:group>
                          </v:group>
                          <v:group id="Group 4686" o:spid="_x0000_s2023"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">
                            <v:group id="Group 4687" o:spid="_x0000_s202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">
                              <v:rect id="Rectangle 4688" o:spid="_x0000_s202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" filled="f" strokecolor="#d8d8d8 [2732]" strokeweight="1pt"/>
                              <v:rect id="Rectangle 4689" o:spid="_x0000_s202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" filled="f" strokecolor="#d8d8d8 [2732]" strokeweight="1pt"/>
                            </v:group>
                            <v:group id="Group 4690" o:spid="_x0000_s202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">
                              <v:rect id="Rectangle 4691" o:spid="_x0000_s202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" filled="f" strokecolor="#d8d8d8 [2732]" strokeweight="1pt"/>
                              <v:rect id="Rectangle 4692" o:spid="_x0000_s202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" filled="f" strokecolor="#d8d8d8 [2732]" strokeweight="1pt"/>
                            </v:group>
                          </v:group>
                          <v:group id="Group 4693" o:spid="_x0000_s2030"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">
                            <v:group id="Group 4694" o:spid="_x0000_s203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">
                              <v:rect id="Rectangle 4695" o:spid="_x0000_s203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" filled="f" strokecolor="#d8d8d8 [2732]" strokeweight="1pt"/>
                              <v:rect id="Rectangle 4696" o:spid="_x0000_s203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" filled="f" strokecolor="#d8d8d8 [2732]" strokeweight="1pt"/>
                            </v:group>
                            <v:group id="Group 4697" o:spid="_x0000_s203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">
                              <v:rect id="Rectangle 4698" o:spid="_x0000_s203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" filled="f" strokecolor="#d8d8d8 [2732]" strokeweight="1pt"/>
                              <v:rect id="Rectangle 4699" o:spid="_x0000_s203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" filled="f" strokecolor="#d8d8d8 [2732]" strokeweight="1pt"/>
                            </v:group>
                          </v:group>
                          <v:group id="Group 4700" o:spid="_x0000_s2037"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">
                            <v:group id="Group 4701" o:spid="_x0000_s203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">
                              <v:rect id="Rectangle 4702" o:spid="_x0000_s203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" filled="f" strokecolor="#d8d8d8 [2732]" strokeweight="1pt"/>
                              <v:rect id="Rectangle 4703" o:spid="_x0000_s204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" filled="f" strokecolor="#d8d8d8 [2732]" strokeweight="1pt"/>
                            </v:group>
                            <v:group id="Group 4704" o:spid="_x0000_s204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">
                              <v:rect id="Rectangle 4705" o:spid="_x0000_s204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" filled="f" strokecolor="#d8d8d8 [2732]" strokeweight="1pt"/>
                              <v:rect id="Rectangle 4706" o:spid="_x0000_s204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" filled="f" strokecolor="#d8d8d8 [2732]" strokeweight="1pt"/>
                            </v:group>
                          </v:group>
                          <v:group id="Group 4707" o:spid="_x0000_s2044"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">
                            <v:group id="Group 4708" o:spid="_x0000_s204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">
                              <v:rect id="Rectangle 4709" o:spid="_x0000_s204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" filled="f" strokecolor="#d8d8d8 [2732]" strokeweight="1pt"/>
                              <v:rect id="Rectangle 4710" o:spid="_x0000_s204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" filled="f" strokecolor="#d8d8d8 [2732]" strokeweight="1pt"/>
                            </v:group>
                            <v:group id="Group 4711" o:spid="_x0000_s204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">
                              <v:rect id="Rectangle 4712" o:spid="_x0000_s204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" filled="f" strokecolor="#d8d8d8 [2732]" strokeweight="1pt"/>
                              <v:rect id="Rectangle 4713" o:spid="_x0000_s205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" filled="f" strokecolor="#d8d8d8 [2732]" strokeweight="1pt"/>
                            </v:group>
                          </v:group>
                          <v:group id="Group 4714" o:spid="_x0000_s2051"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">
                            <v:group id="Group 4715" o:spid="_x0000_s205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">
                              <v:rect id="Rectangle 4716" o:spid="_x0000_s205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" filled="f" strokecolor="#d8d8d8 [2732]" strokeweight="1pt"/>
                              <v:rect id="Rectangle 4717" o:spid="_x0000_s205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" filled="f" strokecolor="#d8d8d8 [2732]" strokeweight="1pt"/>
                            </v:group>
                            <v:group id="Group 4718" o:spid="_x0000_s205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">
                              <v:rect id="Rectangle 4719" o:spid="_x0000_s205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" filled="f" strokecolor="#d8d8d8 [2732]" strokeweight="1pt"/>
                              <v:rect id="Rectangle 4720" o:spid="_x0000_s205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" filled="f" strokecolor="#d8d8d8 [2732]" strokeweight="1pt"/>
                            </v:group>
                          </v:group>
                          <v:group id="Group 4721" o:spid="_x0000_s2058"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">
                            <v:group id="Group 4722" o:spid="_x0000_s205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">
                              <v:rect id="Rectangle 4723" o:spid="_x0000_s206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" filled="f" strokecolor="#d8d8d8 [2732]" strokeweight="1pt"/>
                              <v:rect id="Rectangle 4724" o:spid="_x0000_s206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" filled="f" strokecolor="#d8d8d8 [2732]" strokeweight="1pt"/>
                            </v:group>
                            <v:group id="Group 4725" o:spid="_x0000_s206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">
                              <v:rect id="Rectangle 4726" o:spid="_x0000_s206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" filled="f" strokecolor="#d8d8d8 [2732]" strokeweight="1pt"/>
                              <v:rect id="Rectangle 4727" o:spid="_x0000_s206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" filled="f" strokecolor="#d8d8d8 [2732]" strokeweight="1pt"/>
                            </v:group>
                          </v:group>
                          <v:rect id="Rectangle 4728" o:spid="_x0000_s2065"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" filled="f" strokecolor="#d8d8d8 [2732]" strokeweight="1pt"/>
                          <v:group id="Group 4729" o:spid="_x0000_s2066"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">
                            <v:rect id="Rectangle 4730" o:spid="_x0000_s206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" filled="f" strokecolor="#d8d8d8 [2732]" strokeweight="1pt"/>
                            <v:rect id="Rectangle 4731" o:spid="_x0000_s206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" filled="f" strokecolor="#d8d8d8 [2732]" strokeweight="1pt"/>
                          </v:group>
                        </v:group>
                        <v:group id="Group 4732" o:spid="_x0000_s2069" style="position:absolute;top:1796;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">
                          <v:group id="Group 4733" o:spid="_x0000_s2070"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">
                            <v:group id="Group 4734" o:spid="_x0000_s207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">
                              <v:rect id="Rectangle 4735" o:spid="_x0000_s207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" filled="f" strokecolor="#d8d8d8 [2732]" strokeweight="1pt"/>
                              <v:rect id="Rectangle 4736" o:spid="_x0000_s207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" filled="f" strokecolor="#d8d8d8 [2732]" strokeweight="1pt"/>
                            </v:group>
                            <v:group id="Group 4737" o:spid="_x0000_s207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">
                              <v:rect id="Rectangle 4738" o:spid="_x0000_s207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" filled="f" strokecolor="#d8d8d8 [2732]" strokeweight="1pt"/>
                              <v:rect id="Rectangle 4739" o:spid="_x0000_s207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" filled="f" strokecolor="#d8d8d8 [2732]" strokeweight="1pt"/>
                            </v:group>
                          </v:group>
                          <v:group id="Group 4740" o:spid="_x0000_s2077"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">
                            <v:group id="Group 4741" o:spid="_x0000_s207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">
                              <v:rect id="Rectangle 4742" o:spid="_x0000_s207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" filled="f" strokecolor="#d8d8d8 [2732]" strokeweight="1pt"/>
                              <v:rect id="Rectangle 4743" o:spid="_x0000_s208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" filled="f" strokecolor="#d8d8d8 [2732]" strokeweight="1pt"/>
                            </v:group>
                            <v:group id="Group 4744" o:spid="_x0000_s208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">
                              <v:rect id="Rectangle 4745" o:spid="_x0000_s208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" filled="f" strokecolor="#d8d8d8 [2732]" strokeweight="1pt"/>
                              <v:rect id="Rectangle 4746" o:spid="_x0000_s208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" filled="f" strokecolor="#d8d8d8 [2732]" strokeweight="1pt"/>
                            </v:group>
                          </v:group>
                          <v:group id="Group 4747" o:spid="_x0000_s2084"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">
                            <v:group id="Group 4748" o:spid="_x0000_s208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">
                              <v:rect id="Rectangle 4749" o:spid="_x0000_s208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" filled="f" strokecolor="#d8d8d8 [2732]" strokeweight="1pt"/>
                              <v:rect id="Rectangle 4750" o:spid="_x0000_s208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" filled="f" strokecolor="#d8d8d8 [2732]" strokeweight="1pt"/>
                            </v:group>
                            <v:group id="Group 4751" o:spid="_x0000_s208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">
                              <v:rect id="Rectangle 4752" o:spid="_x0000_s208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" filled="f" strokecolor="#d8d8d8 [2732]" strokeweight="1pt"/>
                              <v:rect id="Rectangle 4753" o:spid="_x0000_s209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" filled="f" strokecolor="#d8d8d8 [2732]" strokeweight="1pt"/>
                            </v:group>
                          </v:group>
                          <v:group id="Group 4754" o:spid="_x0000_s2091"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">
                            <v:group id="Group 4755" o:spid="_x0000_s209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">
                              <v:rect id="Rectangle 4756" o:spid="_x0000_s209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" filled="f" strokecolor="#d8d8d8 [2732]" strokeweight="1pt"/>
                              <v:rect id="Rectangle 4757" o:spid="_x0000_s209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" filled="f" strokecolor="#d8d8d8 [2732]" strokeweight="1pt"/>
                            </v:group>
                            <v:group id="Group 4758" o:spid="_x0000_s209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">
                              <v:rect id="Rectangle 4759" o:spid="_x0000_s209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" filled="f" strokecolor="#d8d8d8 [2732]" strokeweight="1pt"/>
                              <v:rect id="Rectangle 4760" o:spid="_x0000_s209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" filled="f" strokecolor="#d8d8d8 [2732]" strokeweight="1pt"/>
                            </v:group>
                          </v:group>
                          <v:group id="Group 4761" o:spid="_x0000_s2098"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">
                            <v:group id="Group 4762" o:spid="_x0000_s209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">
                              <v:rect id="Rectangle 4763" o:spid="_x0000_s210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" filled="f" strokecolor="#d8d8d8 [2732]" strokeweight="1pt"/>
                              <v:rect id="Rectangle 4764" o:spid="_x0000_s210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" filled="f" strokecolor="#d8d8d8 [2732]" strokeweight="1pt"/>
                            </v:group>
                            <v:group id="Group 4765" o:spid="_x0000_s210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">
                              <v:rect id="Rectangle 4766" o:spid="_x0000_s210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" filled="f" strokecolor="#d8d8d8 [2732]" strokeweight="1pt"/>
                              <v:rect id="Rectangle 4767" o:spid="_x0000_s210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" filled="f" strokecolor="#d8d8d8 [2732]" strokeweight="1pt"/>
                            </v:group>
                          </v:group>
                          <v:group id="Group 4768" o:spid="_x0000_s2105"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">
                            <v:group id="Group 4769" o:spid="_x0000_s210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">
                              <v:rect id="Rectangle 4770" o:spid="_x0000_s210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" filled="f" strokecolor="#d8d8d8 [2732]" strokeweight="1pt"/>
                              <v:rect id="Rectangle 4771" o:spid="_x0000_s210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" filled="f" strokecolor="#d8d8d8 [2732]" strokeweight="1pt"/>
                            </v:group>
                            <v:group id="Group 4772" o:spid="_x0000_s210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">
                              <v:rect id="Rectangle 4773" o:spid="_x0000_s211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" filled="f" strokecolor="#d8d8d8 [2732]" strokeweight="1pt"/>
                              <v:rect id="Rectangle 4774" o:spid="_x0000_s211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" filled="f" strokecolor="#d8d8d8 [2732]" strokeweight="1pt"/>
                            </v:group>
                          </v:group>
                          <v:group id="Group 4775" o:spid="_x0000_s2112"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">
                            <v:group id="Group 4776" o:spid="_x0000_s211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">
                              <v:rect id="Rectangle 4777" o:spid="_x0000_s211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" filled="f" strokecolor="#d8d8d8 [2732]" strokeweight="1pt"/>
                              <v:rect id="Rectangle 4778" o:spid="_x0000_s211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" filled="f" strokecolor="#d8d8d8 [2732]" strokeweight="1pt"/>
                            </v:group>
                            <v:group id="Group 4779" o:spid="_x0000_s211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">
                              <v:rect id="Rectangle 4780" o:spid="_x0000_s211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" filled="f" strokecolor="#d8d8d8 [2732]" strokeweight="1pt"/>
                              <v:rect id="Rectangle 4781" o:spid="_x0000_s211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" filled="f" strokecolor="#d8d8d8 [2732]" strokeweight="1pt"/>
                            </v:group>
                          </v:group>
                          <v:group id="Group 4782" o:spid="_x0000_s2119"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">
                            <v:group id="Group 4783" o:spid="_x0000_s212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">
                              <v:rect id="Rectangle 4784" o:spid="_x0000_s212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" filled="f" strokecolor="#d8d8d8 [2732]" strokeweight="1pt"/>
                              <v:rect id="Rectangle 4785" o:spid="_x0000_s212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" filled="f" strokecolor="#d8d8d8 [2732]" strokeweight="1pt"/>
                            </v:group>
                            <v:group id="Group 4786" o:spid="_x0000_s212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">
                              <v:rect id="Rectangle 4787" o:spid="_x0000_s212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" filled="f" strokecolor="#d8d8d8 [2732]" strokeweight="1pt"/>
                              <v:rect id="Rectangle 4788" o:spid="_x0000_s212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" filled="f" strokecolor="#d8d8d8 [2732]" strokeweight="1pt"/>
                            </v:group>
                          </v:group>
                          <v:rect id="Rectangle 4789" o:spid="_x0000_s2126"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" filled="f" strokecolor="#d8d8d8 [2732]" strokeweight="1pt"/>
                          <v:group id="Group 4790" o:spid="_x0000_s2127"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">
                            <v:rect id="Rectangle 4791" o:spid="_x0000_s212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" filled="f" strokecolor="#d8d8d8 [2732]" strokeweight="1pt"/>
                            <v:rect id="Rectangle 4792" o:spid="_x0000_s212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" filled="f" strokecolor="#d8d8d8 [2732]" strokeweight="1pt"/>
                          </v:group>
                        </v:group>
                        <v:group id="Group 4793" o:spid="_x0000_s2130" style="position:absolute;top:3592;width:62865;height:1797"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">
                          <v:group id="Group 4794" o:spid="_x0000_s2131"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">
                            <v:group id="Group 4795" o:spid="_x0000_s213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">
                              <v:rect id="Rectangle 4796" o:spid="_x0000_s213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" filled="f" strokecolor="#d8d8d8 [2732]" strokeweight="1pt"/>
                              <v:rect id="Rectangle 4797" o:spid="_x0000_s213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" filled="f" strokecolor="#d8d8d8 [2732]" strokeweight="1pt"/>
                            </v:group>
                            <v:group id="Group 4798" o:spid="_x0000_s213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">
                              <v:rect id="Rectangle 4799" o:spid="_x0000_s213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" filled="f" strokecolor="#d8d8d8 [2732]" strokeweight="1pt"/>
                              <v:rect id="Rectangle 4800" o:spid="_x0000_s213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" filled="f" strokecolor="#d8d8d8 [2732]" strokeweight="1pt"/>
                            </v:group>
                          </v:group>
                          <v:group id="Group 4801" o:spid="_x0000_s2138"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">
                            <v:group id="Group 4802" o:spid="_x0000_s213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">
                              <v:rect id="Rectangle 4803" o:spid="_x0000_s214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" filled="f" strokecolor="#d8d8d8 [2732]" strokeweight="1pt"/>
                              <v:rect id="Rectangle 4804" o:spid="_x0000_s214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" filled="f" strokecolor="#d8d8d8 [2732]" strokeweight="1pt"/>
                            </v:group>
                            <v:group id="Group 4805" o:spid="_x0000_s214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">
                              <v:rect id="Rectangle 4806" o:spid="_x0000_s214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" filled="f" strokecolor="#d8d8d8 [2732]" strokeweight="1pt"/>
                              <v:rect id="Rectangle 4807" o:spid="_x0000_s214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" filled="f" strokecolor="#d8d8d8 [2732]" strokeweight="1pt"/>
                            </v:group>
                          </v:group>
                          <v:group id="Group 4808" o:spid="_x0000_s2145"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">
                            <v:group id="Group 4809" o:spid="_x0000_s214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">
                              <v:rect id="Rectangle 4810" o:spid="_x0000_s214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" filled="f" strokecolor="#d8d8d8 [2732]" strokeweight="1pt"/>
                              <v:rect id="Rectangle 4811" o:spid="_x0000_s214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" filled="f" strokecolor="#d8d8d8 [2732]" strokeweight="1pt"/>
                            </v:group>
                            <v:group id="Group 4812" o:spid="_x0000_s214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">
                              <v:rect id="Rectangle 4813" o:spid="_x0000_s215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" filled="f" strokecolor="#d8d8d8 [2732]" strokeweight="1pt"/>
                              <v:rect id="Rectangle 4814" o:spid="_x0000_s215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" filled="f" strokecolor="#d8d8d8 [2732]" strokeweight="1pt"/>
                            </v:group>
                          </v:group>
                          <v:group id="Group 4815" o:spid="_x0000_s2152"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">
                            <v:group id="Group 4816" o:spid="_x0000_s215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">
                              <v:rect id="Rectangle 4817" o:spid="_x0000_s215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" filled="f" strokecolor="#d8d8d8 [2732]" strokeweight="1pt"/>
                              <v:rect id="Rectangle 4818" o:spid="_x0000_s215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" filled="f" strokecolor="#d8d8d8 [2732]" strokeweight="1pt"/>
                            </v:group>
                            <v:group id="Group 4819" o:spid="_x0000_s215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">
                              <v:rect id="Rectangle 4820" o:spid="_x0000_s215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" filled="f" strokecolor="#d8d8d8 [2732]" strokeweight="1pt"/>
                              <v:rect id="Rectangle 4821" o:spid="_x0000_s215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" filled="f" strokecolor="#d8d8d8 [2732]" strokeweight="1pt"/>
                            </v:group>
                          </v:group>
                          <v:group id="Group 4822" o:spid="_x0000_s2159"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">
                            <v:group id="Group 4823" o:spid="_x0000_s216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">
                              <v:rect id="Rectangle 4824" o:spid="_x0000_s216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" filled="f" strokecolor="#d8d8d8 [2732]" strokeweight="1pt"/>
                              <v:rect id="Rectangle 4825" o:spid="_x0000_s216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" filled="f" strokecolor="#d8d8d8 [2732]" strokeweight="1pt"/>
                            </v:group>
                            <v:group id="Group 4826" o:spid="_x0000_s216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">
                              <v:rect id="Rectangle 4827" o:spid="_x0000_s216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" filled="f" strokecolor="#d8d8d8 [2732]" strokeweight="1pt"/>
                              <v:rect id="Rectangle 4828" o:spid="_x0000_s216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" filled="f" strokecolor="#d8d8d8 [2732]" strokeweight="1pt"/>
                            </v:group>
                          </v:group>
                          <v:group id="Group 4829" o:spid="_x0000_s2166"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">
                            <v:group id="Group 4830" o:spid="_x0000_s216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">
                              <v:rect id="Rectangle 4831" o:spid="_x0000_s216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" filled="f" strokecolor="#d8d8d8 [2732]" strokeweight="1pt"/>
                              <v:rect id="Rectangle 4832" o:spid="_x0000_s216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" filled="f" strokecolor="#d8d8d8 [2732]" strokeweight="1pt"/>
                            </v:group>
                            <v:group id="Group 4833" o:spid="_x0000_s217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">
                              <v:rect id="Rectangle 4834" o:spid="_x0000_s217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" filled="f" strokecolor="#d8d8d8 [2732]" strokeweight="1pt"/>
                              <v:rect id="Rectangle 4835" o:spid="_x0000_s217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" filled="f" strokecolor="#d8d8d8 [2732]" strokeweight="1pt"/>
                            </v:group>
                          </v:group>
                          <v:group id="Group 4836" o:spid="_x0000_s2173"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">
                            <v:group id="Group 4837" o:spid="_x0000_s217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">
                              <v:rect id="Rectangle 4838" o:spid="_x0000_s217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" filled="f" strokecolor="#d8d8d8 [2732]" strokeweight="1pt"/>
                              <v:rect id="Rectangle 4839" o:spid="_x0000_s217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" filled="f" strokecolor="#d8d8d8 [2732]" strokeweight="1pt"/>
                            </v:group>
                            <v:group id="Group 4840" o:spid="_x0000_s217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">
                              <v:rect id="Rectangle 4841" o:spid="_x0000_s217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" filled="f" strokecolor="#d8d8d8 [2732]" strokeweight="1pt"/>
                              <v:rect id="Rectangle 4842" o:spid="_x0000_s217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" filled="f" strokecolor="#d8d8d8 [2732]" strokeweight="1pt"/>
                            </v:group>
                          </v:group>
                          <v:group id="Group 4843" o:spid="_x0000_s2180"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">
                            <v:group id="Group 4844" o:spid="_x0000_s218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">
                              <v:rect id="Rectangle 4845" o:spid="_x0000_s218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" filled="f" strokecolor="#d8d8d8 [2732]" strokeweight="1pt"/>
                              <v:rect id="Rectangle 4846" o:spid="_x0000_s218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" filled="f" strokecolor="#d8d8d8 [2732]" strokeweight="1pt"/>
                            </v:group>
                            <v:group id="Group 4847" o:spid="_x0000_s218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">
                              <v:rect id="Rectangle 4848" o:spid="_x0000_s218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" filled="f" strokecolor="#d8d8d8 [2732]" strokeweight="1pt"/>
                              <v:rect id="Rectangle 4849" o:spid="_x0000_s218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" filled="f" strokecolor="#d8d8d8 [2732]" strokeweight="1pt"/>
                            </v:group>
                          </v:group>
                          <v:rect id="Rectangle 4850" o:spid="_x0000_s2187"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" filled="f" strokecolor="#d8d8d8 [2732]" strokeweight="1pt"/>
                          <v:group id="Group 4851" o:spid="_x0000_s2188"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">
                            <v:rect id="Rectangle 4852" o:spid="_x0000_s218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" filled="f" strokecolor="#d8d8d8 [2732]" strokeweight="1pt"/>
                            <v:rect id="Rectangle 4853" o:spid="_x0000_s219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" filled="f" strokecolor="#d8d8d8 [2732]" strokeweight="1pt"/>
                          </v:group>
                        </v:group>
                        <v:group id="Group 4854" o:spid="_x0000_s2191" style="position:absolute;top:5388;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">
                          <v:group id="Group 4855" o:spid="_x0000_s2192"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">
                            <v:group id="Group 4856" o:spid="_x0000_s219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">
                              <v:rect id="Rectangle 4857" o:spid="_x0000_s219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" filled="f" strokecolor="#d8d8d8 [2732]" strokeweight="1pt"/>
                              <v:rect id="Rectangle 4858" o:spid="_x0000_s219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" filled="f" strokecolor="#d8d8d8 [2732]" strokeweight="1pt"/>
                            </v:group>
                            <v:group id="Group 4859" o:spid="_x0000_s219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">
                              <v:rect id="Rectangle 4860" o:spid="_x0000_s219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" filled="f" strokecolor="#d8d8d8 [2732]" strokeweight="1pt"/>
                              <v:rect id="Rectangle 4861" o:spid="_x0000_s219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" filled="f" strokecolor="#d8d8d8 [2732]" strokeweight="1pt"/>
                            </v:group>
                          </v:group>
                          <v:group id="Group 4862" o:spid="_x0000_s2199"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">
                            <v:group id="Group 4863" o:spid="_x0000_s220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">
                              <v:rect id="Rectangle 4864" o:spid="_x0000_s220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" filled="f" strokecolor="#d8d8d8 [2732]" strokeweight="1pt"/>
                              <v:rect id="Rectangle 4865" o:spid="_x0000_s220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" filled="f" strokecolor="#d8d8d8 [2732]" strokeweight="1pt"/>
                            </v:group>
                            <v:group id="Group 4866" o:spid="_x0000_s220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">
                              <v:rect id="Rectangle 4867" o:spid="_x0000_s220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" filled="f" strokecolor="#d8d8d8 [2732]" strokeweight="1pt"/>
                              <v:rect id="Rectangle 4868" o:spid="_x0000_s220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" filled="f" strokecolor="#d8d8d8 [2732]" strokeweight="1pt"/>
                            </v:group>
                          </v:group>
                          <v:group id="Group 4869" o:spid="_x0000_s2206"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">
                            <v:group id="Group 4870" o:spid="_x0000_s220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">
                              <v:rect id="Rectangle 4871" o:spid="_x0000_s220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" filled="f" strokecolor="#d8d8d8 [2732]" strokeweight="1pt"/>
                              <v:rect id="Rectangle 4872" o:spid="_x0000_s220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" filled="f" strokecolor="#d8d8d8 [2732]" strokeweight="1pt"/>
                            </v:group>
                            <v:group id="Group 4873" o:spid="_x0000_s221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">
                              <v:rect id="Rectangle 4874" o:spid="_x0000_s221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" filled="f" strokecolor="#d8d8d8 [2732]" strokeweight="1pt"/>
                              <v:rect id="Rectangle 4875" o:spid="_x0000_s221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" filled="f" strokecolor="#d8d8d8 [2732]" strokeweight="1pt"/>
                            </v:group>
                          </v:group>
                          <v:group id="Group 4876" o:spid="_x0000_s2213"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">
                            <v:group id="Group 4877" o:spid="_x0000_s221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">
                              <v:rect id="Rectangle 4878" o:spid="_x0000_s221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" filled="f" strokecolor="#d8d8d8 [2732]" strokeweight="1pt"/>
                              <v:rect id="Rectangle 4879" o:spid="_x0000_s221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" filled="f" strokecolor="#d8d8d8 [2732]" strokeweight="1pt"/>
                            </v:group>
                            <v:group id="Group 4880" o:spid="_x0000_s221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">
                              <v:rect id="Rectangle 4881" o:spid="_x0000_s221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" filled="f" strokecolor="#d8d8d8 [2732]" strokeweight="1pt"/>
                              <v:rect id="Rectangle 4882" o:spid="_x0000_s221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" filled="f" strokecolor="#d8d8d8 [2732]" strokeweight="1pt"/>
                            </v:group>
                          </v:group>
                          <v:group id="Group 4883" o:spid="_x0000_s2220"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">
                            <v:group id="Group 4884" o:spid="_x0000_s222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">
                              <v:rect id="Rectangle 4885" o:spid="_x0000_s222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" filled="f" strokecolor="#d8d8d8 [2732]" strokeweight="1pt"/>
                              <v:rect id="Rectangle 4886" o:spid="_x0000_s222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" filled="f" strokecolor="#d8d8d8 [2732]" strokeweight="1pt"/>
                            </v:group>
                            <v:group id="Group 4887" o:spid="_x0000_s222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">
                              <v:rect id="Rectangle 4888" o:spid="_x0000_s222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" filled="f" strokecolor="#d8d8d8 [2732]" strokeweight="1pt"/>
                              <v:rect id="Rectangle 4889" o:spid="_x0000_s222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" filled="f" strokecolor="#d8d8d8 [2732]" strokeweight="1pt"/>
                            </v:group>
                          </v:group>
                          <v:group id="Group 4890" o:spid="_x0000_s2227"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">
                            <v:group id="Group 4891" o:spid="_x0000_s222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">
                              <v:rect id="Rectangle 4892" o:spid="_x0000_s222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" filled="f" strokecolor="#d8d8d8 [2732]" strokeweight="1pt"/>
                              <v:rect id="Rectangle 4893" o:spid="_x0000_s223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" filled="f" strokecolor="#d8d8d8 [2732]" strokeweight="1pt"/>
                            </v:group>
                            <v:group id="Group 4894" o:spid="_x0000_s223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">
                              <v:rect id="Rectangle 4895" o:spid="_x0000_s223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" filled="f" strokecolor="#d8d8d8 [2732]" strokeweight="1pt"/>
                              <v:rect id="Rectangle 4896" o:spid="_x0000_s223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" filled="f" strokecolor="#d8d8d8 [2732]" strokeweight="1pt"/>
                            </v:group>
                          </v:group>
                          <v:group id="Group 4897" o:spid="_x0000_s2234"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">
                            <v:group id="Group 4898" o:spid="_x0000_s223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">
                              <v:rect id="Rectangle 4899" o:spid="_x0000_s223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" filled="f" strokecolor="#d8d8d8 [2732]" strokeweight="1pt"/>
                              <v:rect id="Rectangle 4900" o:spid="_x0000_s223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" filled="f" strokecolor="#d8d8d8 [2732]" strokeweight="1pt"/>
                            </v:group>
                            <v:group id="Group 4901" o:spid="_x0000_s223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">
                              <v:rect id="Rectangle 4902" o:spid="_x0000_s223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" filled="f" strokecolor="#d8d8d8 [2732]" strokeweight="1pt"/>
                              <v:rect id="Rectangle 4903" o:spid="_x0000_s224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" filled="f" strokecolor="#d8d8d8 [2732]" strokeweight="1pt"/>
                            </v:group>
                          </v:group>
                          <v:group id="Group 4904" o:spid="_x0000_s2241"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">
                            <v:group id="Group 4905" o:spid="_x0000_s224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">
                              <v:rect id="Rectangle 4906" o:spid="_x0000_s224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" filled="f" strokecolor="#d8d8d8 [2732]" strokeweight="1pt"/>
                              <v:rect id="Rectangle 4907" o:spid="_x0000_s224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" filled="f" strokecolor="#d8d8d8 [2732]" strokeweight="1pt"/>
                            </v:group>
                            <v:group id="Group 4908" o:spid="_x0000_s224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">
                              <v:rect id="Rectangle 4909" o:spid="_x0000_s224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" filled="f" strokecolor="#d8d8d8 [2732]" strokeweight="1pt"/>
                              <v:rect id="Rectangle 4910" o:spid="_x0000_s224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" filled="f" strokecolor="#d8d8d8 [2732]" strokeweight="1pt"/>
                            </v:group>
                          </v:group>
                          <v:rect id="Rectangle 4911" o:spid="_x0000_s2248"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" filled="f" strokecolor="#d8d8d8 [2732]" strokeweight="1pt"/>
                          <v:group id="Group 4912" o:spid="_x0000_s2249"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">
                            <v:rect id="Rectangle 4913" o:spid="_x0000_s225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" filled="f" strokecolor="#d8d8d8 [2732]" strokeweight="1pt"/>
                            <v:rect id="Rectangle 4914" o:spid="_x0000_s225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" filled="f" strokecolor="#d8d8d8 [2732]" strokeweight="1pt"/>
                          </v:group>
                        </v:group>
                      </v:group>
                      <v:group id="Group 4915" o:spid="_x0000_s2252" style="position:absolute;top:35890;width:62848;height:7186" coordsize="62868,7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">
                        <v:group id="Group 4916" o:spid="_x0000_s2253" style="position:absolute;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">
                          <v:group id="Group 4917" o:spid="_x0000_s2254"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">
                            <v:group id="Group 4918" o:spid="_x0000_s225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">
                              <v:rect id="Rectangle 4919" o:spid="_x0000_s225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" filled="f" strokecolor="#d8d8d8 [2732]" strokeweight="1pt"/>
                              <v:rect id="Rectangle 4920" o:spid="_x0000_s225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" filled="f" strokecolor="#d8d8d8 [2732]" strokeweight="1pt"/>
                            </v:group>
                            <v:group id="Group 4921" o:spid="_x0000_s225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">
                              <v:rect id="Rectangle 4922" o:spid="_x0000_s225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" filled="f" strokecolor="#d8d8d8 [2732]" strokeweight="1pt"/>
                              <v:rect id="Rectangle 4923" o:spid="_x0000_s226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" filled="f" strokecolor="#d8d8d8 [2732]" strokeweight="1pt"/>
                            </v:group>
                          </v:group>
                          <v:group id="Group 4924" o:spid="_x0000_s2261"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">
                            <v:group id="Group 4925" o:spid="_x0000_s226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">
                              <v:rect id="Rectangle 4926" o:spid="_x0000_s226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" filled="f" strokecolor="#d8d8d8 [2732]" strokeweight="1pt"/>
                              <v:rect id="Rectangle 4927" o:spid="_x0000_s226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" filled="f" strokecolor="#d8d8d8 [2732]" strokeweight="1pt"/>
                            </v:group>
                            <v:group id="Group 4928" o:spid="_x0000_s226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">
                              <v:rect id="Rectangle 4929" o:spid="_x0000_s226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" filled="f" strokecolor="#d8d8d8 [2732]" strokeweight="1pt"/>
                              <v:rect id="Rectangle 4930" o:spid="_x0000_s226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" filled="f" strokecolor="#d8d8d8 [2732]" strokeweight="1pt"/>
                            </v:group>
                          </v:group>
                          <v:group id="Group 4931" o:spid="_x0000_s2268"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">
                            <v:group id="Group 4932" o:spid="_x0000_s226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">
                              <v:rect id="Rectangle 4933" o:spid="_x0000_s227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" filled="f" strokecolor="#d8d8d8 [2732]" strokeweight="1pt"/>
                              <v:rect id="Rectangle 4934" o:spid="_x0000_s227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" filled="f" strokecolor="#d8d8d8 [2732]" strokeweight="1pt"/>
                            </v:group>
                            <v:group id="Group 4935" o:spid="_x0000_s227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">
                              <v:rect id="Rectangle 4936" o:spid="_x0000_s227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" filled="f" strokecolor="#d8d8d8 [2732]" strokeweight="1pt"/>
                              <v:rect id="Rectangle 4937" o:spid="_x0000_s227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" filled="f" strokecolor="#d8d8d8 [2732]" strokeweight="1pt"/>
                            </v:group>
                          </v:group>
                          <v:group id="Group 4938" o:spid="_x0000_s2275"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">
                            <v:group id="Group 4939" o:spid="_x0000_s227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">
                              <v:rect id="Rectangle 4940" o:spid="_x0000_s227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" filled="f" strokecolor="#d8d8d8 [2732]" strokeweight="1pt"/>
                              <v:rect id="Rectangle 4941" o:spid="_x0000_s227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" filled="f" strokecolor="#d8d8d8 [2732]" strokeweight="1pt"/>
                            </v:group>
                            <v:group id="Group 4942" o:spid="_x0000_s227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">
                              <v:rect id="Rectangle 4943" o:spid="_x0000_s228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" filled="f" strokecolor="#d8d8d8 [2732]" strokeweight="1pt"/>
                              <v:rect id="Rectangle 4944" o:spid="_x0000_s228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" filled="f" strokecolor="#d8d8d8 [2732]" strokeweight="1pt"/>
                            </v:group>
                          </v:group>
                          <v:group id="Group 4945" o:spid="_x0000_s2282"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">
                            <v:group id="Group 4946" o:spid="_x0000_s228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">
                              <v:rect id="Rectangle 4947" o:spid="_x0000_s228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" filled="f" strokecolor="#d8d8d8 [2732]" strokeweight="1pt"/>
                              <v:rect id="Rectangle 4948" o:spid="_x0000_s228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" filled="f" strokecolor="#d8d8d8 [2732]" strokeweight="1pt"/>
                            </v:group>
                            <v:group id="Group 4949" o:spid="_x0000_s228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">
                              <v:rect id="Rectangle 4950" o:spid="_x0000_s228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" filled="f" strokecolor="#d8d8d8 [2732]" strokeweight="1pt"/>
                              <v:rect id="Rectangle 4951" o:spid="_x0000_s228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" filled="f" strokecolor="#d8d8d8 [2732]" strokeweight="1pt"/>
                            </v:group>
                          </v:group>
                          <v:group id="Group 4952" o:spid="_x0000_s2289"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">
                            <v:group id="Group 4953" o:spid="_x0000_s229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">
                              <v:rect id="Rectangle 4954" o:spid="_x0000_s229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" filled="f" strokecolor="#d8d8d8 [2732]" strokeweight="1pt"/>
                              <v:rect id="Rectangle 4955" o:spid="_x0000_s229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" filled="f" strokecolor="#d8d8d8 [2732]" strokeweight="1pt"/>
                            </v:group>
                            <v:group id="Group 4956" o:spid="_x0000_s229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">
                              <v:rect id="Rectangle 4957" o:spid="_x0000_s229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" filled="f" strokecolor="#d8d8d8 [2732]" strokeweight="1pt"/>
                              <v:rect id="Rectangle 4958" o:spid="_x0000_s229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" filled="f" strokecolor="#d8d8d8 [2732]" strokeweight="1pt"/>
                            </v:group>
                          </v:group>
                          <v:group id="Group 4959" o:spid="_x0000_s2296"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">
                            <v:group id="Group 4960" o:spid="_x0000_s229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">
                              <v:rect id="Rectangle 4961" o:spid="_x0000_s229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" filled="f" strokecolor="#d8d8d8 [2732]" strokeweight="1pt"/>
                              <v:rect id="Rectangle 4962" o:spid="_x0000_s229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" filled="f" strokecolor="#d8d8d8 [2732]" strokeweight="1pt"/>
                            </v:group>
                            <v:group id="Group 4963" o:spid="_x0000_s230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">
                              <v:rect id="Rectangle 4964" o:spid="_x0000_s230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" filled="f" strokecolor="#d8d8d8 [2732]" strokeweight="1pt"/>
                              <v:rect id="Rectangle 4965" o:spid="_x0000_s230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" filled="f" strokecolor="#d8d8d8 [2732]" strokeweight="1pt"/>
                            </v:group>
                          </v:group>
                          <v:group id="Group 4966" o:spid="_x0000_s2303"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">
                            <v:group id="Group 4967" o:spid="_x0000_s230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">
                              <v:rect id="Rectangle 4968" o:spid="_x0000_s230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" filled="f" strokecolor="#d8d8d8 [2732]" strokeweight="1pt"/>
                              <v:rect id="Rectangle 4969" o:spid="_x0000_s230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" filled="f" strokecolor="#d8d8d8 [2732]" strokeweight="1pt"/>
                            </v:group>
                            <v:group id="Group 4970" o:spid="_x0000_s230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">
                              <v:rect id="Rectangle 4971" o:spid="_x0000_s230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" filled="f" strokecolor="#d8d8d8 [2732]" strokeweight="1pt"/>
                              <v:rect id="Rectangle 4972" o:spid="_x0000_s230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" filled="f" strokecolor="#d8d8d8 [2732]" strokeweight="1pt"/>
                            </v:group>
                          </v:group>
                          <v:rect id="Rectangle 4973" o:spid="_x0000_s2310"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" filled="f" strokecolor="#d8d8d8 [2732]" strokeweight="1pt"/>
                          <v:group id="Group 4974" o:spid="_x0000_s2311"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">
                            <v:rect id="Rectangle 4975" o:spid="_x0000_s231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" filled="f" strokecolor="#d8d8d8 [2732]" strokeweight="1pt"/>
                            <v:rect id="Rectangle 4976" o:spid="_x0000_s231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" filled="f" strokecolor="#d8d8d8 [2732]" strokeweight="1pt"/>
                          </v:group>
                        </v:group>
                        <v:group id="Group 4977" o:spid="_x0000_s2314" style="position:absolute;top:1796;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">
                          <v:group id="Group 4978" o:spid="_x0000_s2315"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">
                            <v:group id="Group 4979" o:spid="_x0000_s231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">
                              <v:rect id="Rectangle 4980" o:spid="_x0000_s231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" filled="f" strokecolor="#d8d8d8 [2732]" strokeweight="1pt"/>
                              <v:rect id="Rectangle 4981" o:spid="_x0000_s231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" filled="f" strokecolor="#d8d8d8 [2732]" strokeweight="1pt"/>
                            </v:group>
                            <v:group id="Group 4982" o:spid="_x0000_s231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">
                              <v:rect id="Rectangle 4983" o:spid="_x0000_s232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" filled="f" strokecolor="#d8d8d8 [2732]" strokeweight="1pt"/>
                              <v:rect id="Rectangle 4984" o:spid="_x0000_s232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" filled="f" strokecolor="#d8d8d8 [2732]" strokeweight="1pt"/>
                            </v:group>
                          </v:group>
                          <v:group id="Group 4985" o:spid="_x0000_s2322"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">
                            <v:group id="Group 4986" o:spid="_x0000_s232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">
                              <v:rect id="Rectangle 4987" o:spid="_x0000_s232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" filled="f" strokecolor="#d8d8d8 [2732]" strokeweight="1pt"/>
                              <v:rect id="Rectangle 4988" o:spid="_x0000_s232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" filled="f" strokecolor="#d8d8d8 [2732]" strokeweight="1pt"/>
                            </v:group>
                            <v:group id="Group 4989" o:spid="_x0000_s232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">
                              <v:rect id="Rectangle 4990" o:spid="_x0000_s232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" filled="f" strokecolor="#d8d8d8 [2732]" strokeweight="1pt"/>
                              <v:rect id="Rectangle 4991" o:spid="_x0000_s232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" filled="f" strokecolor="#d8d8d8 [2732]" strokeweight="1pt"/>
                            </v:group>
                          </v:group>
                          <v:group id="Group 4992" o:spid="_x0000_s2329"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">
                            <v:group id="Group 4993" o:spid="_x0000_s233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">
                              <v:rect id="Rectangle 4994" o:spid="_x0000_s233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" filled="f" strokecolor="#d8d8d8 [2732]" strokeweight="1pt"/>
                              <v:rect id="Rectangle 4995" o:spid="_x0000_s233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" filled="f" strokecolor="#d8d8d8 [2732]" strokeweight="1pt"/>
                            </v:group>
                            <v:group id="Group 4996" o:spid="_x0000_s233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">
                              <v:rect id="Rectangle 4997" o:spid="_x0000_s233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" filled="f" strokecolor="#d8d8d8 [2732]" strokeweight="1pt"/>
                              <v:rect id="Rectangle 4998" o:spid="_x0000_s233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" filled="f" strokecolor="#d8d8d8 [2732]" strokeweight="1pt"/>
                            </v:group>
                          </v:group>
                          <v:group id="Group 4999" o:spid="_x0000_s2336"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">
                            <v:group id="Group 5000" o:spid="_x0000_s233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">
                              <v:rect id="Rectangle 5001" o:spid="_x0000_s233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" filled="f" strokecolor="#d8d8d8 [2732]" strokeweight="1pt"/>
                              <v:rect id="Rectangle 5002" o:spid="_x0000_s233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" filled="f" strokecolor="#d8d8d8 [2732]" strokeweight="1pt"/>
                            </v:group>
                            <v:group id="Group 5003" o:spid="_x0000_s234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">
                              <v:rect id="Rectangle 5004" o:spid="_x0000_s234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" filled="f" strokecolor="#d8d8d8 [2732]" strokeweight="1pt"/>
                              <v:rect id="Rectangle 5005" o:spid="_x0000_s234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" filled="f" strokecolor="#d8d8d8 [2732]" strokeweight="1pt"/>
                            </v:group>
                          </v:group>
                          <v:group id="Group 5006" o:spid="_x0000_s2343"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">
                            <v:group id="Group 5007" o:spid="_x0000_s234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">
                              <v:rect id="Rectangle 5008" o:spid="_x0000_s234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" filled="f" strokecolor="#d8d8d8 [2732]" strokeweight="1pt"/>
                              <v:rect id="Rectangle 5009" o:spid="_x0000_s234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" filled="f" strokecolor="#d8d8d8 [2732]" strokeweight="1pt"/>
                            </v:group>
                            <v:group id="Group 5010" o:spid="_x0000_s234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">
                              <v:rect id="Rectangle 5011" o:spid="_x0000_s234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" filled="f" strokecolor="#d8d8d8 [2732]" strokeweight="1pt"/>
                              <v:rect id="Rectangle 5012" o:spid="_x0000_s234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" filled="f" strokecolor="#d8d8d8 [2732]" strokeweight="1pt"/>
                            </v:group>
                          </v:group>
                          <v:group id="Group 5013" o:spid="_x0000_s2350"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">
                            <v:group id="Group 5014" o:spid="_x0000_s235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">
                              <v:rect id="Rectangle 5015" o:spid="_x0000_s235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" filled="f" strokecolor="#d8d8d8 [2732]" strokeweight="1pt"/>
                              <v:rect id="Rectangle 5016" o:spid="_x0000_s235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" filled="f" strokecolor="#d8d8d8 [2732]" strokeweight="1pt"/>
                            </v:group>
                            <v:group id="Group 5017" o:spid="_x0000_s235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">
                              <v:rect id="Rectangle 5018" o:spid="_x0000_s235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" filled="f" strokecolor="#d8d8d8 [2732]" strokeweight="1pt"/>
                              <v:rect id="Rectangle 5019" o:spid="_x0000_s235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" filled="f" strokecolor="#d8d8d8 [2732]" strokeweight="1pt"/>
                            </v:group>
                          </v:group>
                          <v:group id="Group 5020" o:spid="_x0000_s2357"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">
                            <v:group id="Group 5021" o:spid="_x0000_s235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">
                              <v:rect id="Rectangle 5022" o:spid="_x0000_s235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" filled="f" strokecolor="#d8d8d8 [2732]" strokeweight="1pt"/>
                              <v:rect id="Rectangle 5023" o:spid="_x0000_s236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" filled="f" strokecolor="#d8d8d8 [2732]" strokeweight="1pt"/>
                            </v:group>
                            <v:group id="Group 5024" o:spid="_x0000_s236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">
                              <v:rect id="Rectangle 5025" o:spid="_x0000_s236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" filled="f" strokecolor="#d8d8d8 [2732]" strokeweight="1pt"/>
                              <v:rect id="Rectangle 5026" o:spid="_x0000_s236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" filled="f" strokecolor="#d8d8d8 [2732]" strokeweight="1pt"/>
                            </v:group>
                          </v:group>
                          <v:group id="Group 5027" o:spid="_x0000_s2364"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">
                            <v:group id="Group 5028" o:spid="_x0000_s236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">
                              <v:rect id="Rectangle 5029" o:spid="_x0000_s236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" filled="f" strokecolor="#d8d8d8 [2732]" strokeweight="1pt"/>
                              <v:rect id="Rectangle 5030" o:spid="_x0000_s236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" filled="f" strokecolor="#d8d8d8 [2732]" strokeweight="1pt"/>
                            </v:group>
                            <v:group id="Group 5031" o:spid="_x0000_s236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">
                              <v:rect id="Rectangle 5032" o:spid="_x0000_s236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" filled="f" strokecolor="#d8d8d8 [2732]" strokeweight="1pt"/>
                              <v:rect id="Rectangle 5033" o:spid="_x0000_s237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" filled="f" strokecolor="#d8d8d8 [2732]" strokeweight="1pt"/>
                            </v:group>
                          </v:group>
                          <v:rect id="Rectangle 5034" o:spid="_x0000_s2371"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" filled="f" strokecolor="#d8d8d8 [2732]" strokeweight="1pt"/>
                          <v:group id="Group 5035" o:spid="_x0000_s2372"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">
                            <v:rect id="Rectangle 5036" o:spid="_x0000_s237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" filled="f" strokecolor="#d8d8d8 [2732]" strokeweight="1pt"/>
                            <v:rect id="Rectangle 5037" o:spid="_x0000_s237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" filled="f" strokecolor="#d8d8d8 [2732]" strokeweight="1pt"/>
                          </v:group>
                        </v:group>
                        <v:group id="Group 5038" o:spid="_x0000_s2375" style="position:absolute;top:3592;width:62865;height:1797"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">
                          <v:group id="Group 5039" o:spid="_x0000_s2376"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">
                            <v:group id="Group 5040" o:spid="_x0000_s237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">
                              <v:rect id="Rectangle 5041" o:spid="_x0000_s237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" filled="f" strokecolor="#d8d8d8 [2732]" strokeweight="1pt"/>
                              <v:rect id="Rectangle 5042" o:spid="_x0000_s237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" filled="f" strokecolor="#d8d8d8 [2732]" strokeweight="1pt"/>
                            </v:group>
                            <v:group id="Group 5043" o:spid="_x0000_s238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">
                              <v:rect id="Rectangle 5044" o:spid="_x0000_s238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" filled="f" strokecolor="#d8d8d8 [2732]" strokeweight="1pt"/>
                              <v:rect id="Rectangle 5045" o:spid="_x0000_s238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" filled="f" strokecolor="#d8d8d8 [2732]" strokeweight="1pt"/>
                            </v:group>
                          </v:group>
                          <v:group id="Group 5046" o:spid="_x0000_s2383"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">
                            <v:group id="Group 5047" o:spid="_x0000_s238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">
                              <v:rect id="Rectangle 5048" o:spid="_x0000_s238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" filled="f" strokecolor="#d8d8d8 [2732]" strokeweight="1pt"/>
                              <v:rect id="Rectangle 5049" o:spid="_x0000_s238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" filled="f" strokecolor="#d8d8d8 [2732]" strokeweight="1pt"/>
                            </v:group>
                            <v:group id="Group 5050" o:spid="_x0000_s238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">
                              <v:rect id="Rectangle 5051" o:spid="_x0000_s238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" filled="f" strokecolor="#d8d8d8 [2732]" strokeweight="1pt"/>
                              <v:rect id="Rectangle 5052" o:spid="_x0000_s238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" filled="f" strokecolor="#d8d8d8 [2732]" strokeweight="1pt"/>
                            </v:group>
                          </v:group>
                          <v:group id="Group 5053" o:spid="_x0000_s2390"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">
                            <v:group id="Group 5054" o:spid="_x0000_s239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">
                              <v:rect id="Rectangle 5055" o:spid="_x0000_s239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" filled="f" strokecolor="#d8d8d8 [2732]" strokeweight="1pt"/>
                              <v:rect id="Rectangle 5056" o:spid="_x0000_s239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" filled="f" strokecolor="#d8d8d8 [2732]" strokeweight="1pt"/>
                            </v:group>
                            <v:group id="Group 5057" o:spid="_x0000_s239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">
                              <v:rect id="Rectangle 5058" o:spid="_x0000_s239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" filled="f" strokecolor="#d8d8d8 [2732]" strokeweight="1pt"/>
                              <v:rect id="Rectangle 5059" o:spid="_x0000_s239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" filled="f" strokecolor="#d8d8d8 [2732]" strokeweight="1pt"/>
                            </v:group>
                          </v:group>
                          <v:group id="Group 5060" o:spid="_x0000_s2397"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">
                            <v:group id="Group 5061" o:spid="_x0000_s239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">
                              <v:rect id="Rectangle 5062" o:spid="_x0000_s239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" filled="f" strokecolor="#d8d8d8 [2732]" strokeweight="1pt"/>
                              <v:rect id="Rectangle 5063" o:spid="_x0000_s240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" filled="f" strokecolor="#d8d8d8 [2732]" strokeweight="1pt"/>
                            </v:group>
                            <v:group id="Group 5064" o:spid="_x0000_s240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">
                              <v:rect id="Rectangle 5065" o:spid="_x0000_s240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" filled="f" strokecolor="#d8d8d8 [2732]" strokeweight="1pt"/>
                              <v:rect id="Rectangle 5066" o:spid="_x0000_s240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" filled="f" strokecolor="#d8d8d8 [2732]" strokeweight="1pt"/>
                            </v:group>
                          </v:group>
                          <v:group id="Group 5067" o:spid="_x0000_s2404"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">
                            <v:group id="Group 5068" o:spid="_x0000_s240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">
                              <v:rect id="Rectangle 5069" o:spid="_x0000_s240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" filled="f" strokecolor="#d8d8d8 [2732]" strokeweight="1pt"/>
                              <v:rect id="Rectangle 5070" o:spid="_x0000_s240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" filled="f" strokecolor="#d8d8d8 [2732]" strokeweight="1pt"/>
                            </v:group>
                            <v:group id="Group 5071" o:spid="_x0000_s240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">
                              <v:rect id="Rectangle 5072" o:spid="_x0000_s240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" filled="f" strokecolor="#d8d8d8 [2732]" strokeweight="1pt"/>
                              <v:rect id="Rectangle 5073" o:spid="_x0000_s241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" filled="f" strokecolor="#d8d8d8 [2732]" strokeweight="1pt"/>
                            </v:group>
                          </v:group>
                          <v:group id="Group 5074" o:spid="_x0000_s2411"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">
                            <v:group id="Group 5075" o:spid="_x0000_s241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">
                              <v:rect id="Rectangle 5076" o:spid="_x0000_s241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" filled="f" strokecolor="#d8d8d8 [2732]" strokeweight="1pt"/>
                              <v:rect id="Rectangle 5077" o:spid="_x0000_s241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" filled="f" strokecolor="#d8d8d8 [2732]" strokeweight="1pt"/>
                            </v:group>
                            <v:group id="Group 5078" o:spid="_x0000_s241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">
                              <v:rect id="Rectangle 5079" o:spid="_x0000_s241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" filled="f" strokecolor="#d8d8d8 [2732]" strokeweight="1pt"/>
                              <v:rect id="Rectangle 5080" o:spid="_x0000_s241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" filled="f" strokecolor="#d8d8d8 [2732]" strokeweight="1pt"/>
                            </v:group>
                          </v:group>
                          <v:group id="Group 5081" o:spid="_x0000_s2418"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">
                            <v:group id="Group 5082" o:spid="_x0000_s241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">
                              <v:rect id="Rectangle 5083" o:spid="_x0000_s242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" filled="f" strokecolor="#d8d8d8 [2732]" strokeweight="1pt"/>
                              <v:rect id="Rectangle 5084" o:spid="_x0000_s242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" filled="f" strokecolor="#d8d8d8 [2732]" strokeweight="1pt"/>
                            </v:group>
                            <v:group id="Group 5085" o:spid="_x0000_s242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">
                              <v:rect id="Rectangle 5086" o:spid="_x0000_s242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" filled="f" strokecolor="#d8d8d8 [2732]" strokeweight="1pt"/>
                              <v:rect id="Rectangle 5087" o:spid="_x0000_s242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" filled="f" strokecolor="#d8d8d8 [2732]" strokeweight="1pt"/>
                            </v:group>
                          </v:group>
                          <v:group id="Group 5088" o:spid="_x0000_s2425"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">
                            <v:group id="Group 5089" o:spid="_x0000_s242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">
                              <v:rect id="Rectangle 5090" o:spid="_x0000_s242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" filled="f" strokecolor="#d8d8d8 [2732]" strokeweight="1pt"/>
                              <v:rect id="Rectangle 5091" o:spid="_x0000_s242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" filled="f" strokecolor="#d8d8d8 [2732]" strokeweight="1pt"/>
                            </v:group>
                            <v:group id="Group 5092" o:spid="_x0000_s242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">
                              <v:rect id="Rectangle 5093" o:spid="_x0000_s243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" filled="f" strokecolor="#d8d8d8 [2732]" strokeweight="1pt"/>
                              <v:rect id="Rectangle 5094" o:spid="_x0000_s243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" filled="f" strokecolor="#d8d8d8 [2732]" strokeweight="1pt"/>
                            </v:group>
                          </v:group>
                          <v:rect id="Rectangle 5095" o:spid="_x0000_s2432"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" filled="f" strokecolor="#d8d8d8 [2732]" strokeweight="1pt"/>
                          <v:group id="Group 5096" o:spid="_x0000_s2433"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">
                            <v:rect id="Rectangle 5097" o:spid="_x0000_s243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" filled="f" strokecolor="#d8d8d8 [2732]" strokeweight="1pt"/>
                            <v:rect id="Rectangle 5098" o:spid="_x0000_s243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" filled="f" strokecolor="#d8d8d8 [2732]" strokeweight="1pt"/>
                          </v:group>
                        </v:group>
                        <v:group id="Group 5099" o:spid="_x0000_s2436" style="position:absolute;top:5388;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">
                          <v:group id="Group 5100" o:spid="_x0000_s2437"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">
                            <v:group id="Group 5101" o:spid="_x0000_s243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">
                              <v:rect id="Rectangle 5102" o:spid="_x0000_s243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" filled="f" strokecolor="#d8d8d8 [2732]" strokeweight="1pt"/>
                              <v:rect id="Rectangle 5103" o:spid="_x0000_s244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" filled="f" strokecolor="#d8d8d8 [2732]" strokeweight="1pt"/>
                            </v:group>
                            <v:group id="Group 5104" o:spid="_x0000_s244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">
                              <v:rect id="Rectangle 5105" o:spid="_x0000_s244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" filled="f" strokecolor="#d8d8d8 [2732]" strokeweight="1pt"/>
                              <v:rect id="Rectangle 5106" o:spid="_x0000_s244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" filled="f" strokecolor="#d8d8d8 [2732]" strokeweight="1pt"/>
                            </v:group>
                          </v:group>
                          <v:group id="Group 5107" o:spid="_x0000_s2444"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">
                            <v:group id="Group 5108" o:spid="_x0000_s244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">
                              <v:rect id="Rectangle 5109" o:spid="_x0000_s244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" filled="f" strokecolor="#d8d8d8 [2732]" strokeweight="1pt"/>
                              <v:rect id="Rectangle 5110" o:spid="_x0000_s244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" filled="f" strokecolor="#d8d8d8 [2732]" strokeweight="1pt"/>
                            </v:group>
                            <v:group id="Group 5111" o:spid="_x0000_s244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">
                              <v:rect id="Rectangle 5112" o:spid="_x0000_s244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" filled="f" strokecolor="#d8d8d8 [2732]" strokeweight="1pt"/>
                              <v:rect id="Rectangle 5113" o:spid="_x0000_s245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" filled="f" strokecolor="#d8d8d8 [2732]" strokeweight="1pt"/>
                            </v:group>
                          </v:group>
                          <v:group id="Group 5114" o:spid="_x0000_s2451"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">
                            <v:group id="Group 5115" o:spid="_x0000_s245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">
                              <v:rect id="Rectangle 5116" o:spid="_x0000_s245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" filled="f" strokecolor="#d8d8d8 [2732]" strokeweight="1pt"/>
                              <v:rect id="Rectangle 5117" o:spid="_x0000_s245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" filled="f" strokecolor="#d8d8d8 [2732]" strokeweight="1pt"/>
                            </v:group>
                            <v:group id="Group 5118" o:spid="_x0000_s245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">
                              <v:rect id="Rectangle 5119" o:spid="_x0000_s245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" filled="f" strokecolor="#d8d8d8 [2732]" strokeweight="1pt"/>
                              <v:rect id="Rectangle 5120" o:spid="_x0000_s245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" filled="f" strokecolor="#d8d8d8 [2732]" strokeweight="1pt"/>
                            </v:group>
                          </v:group>
                          <v:group id="Group 5121" o:spid="_x0000_s2458"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">
                            <v:group id="Group 5122" o:spid="_x0000_s245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">
                              <v:rect id="Rectangle 5123" o:spid="_x0000_s246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" filled="f" strokecolor="#d8d8d8 [2732]" strokeweight="1pt"/>
                              <v:rect id="Rectangle 5124" o:spid="_x0000_s246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" filled="f" strokecolor="#d8d8d8 [2732]" strokeweight="1pt"/>
                            </v:group>
                            <v:group id="Group 5125" o:spid="_x0000_s246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">
                              <v:rect id="Rectangle 5126" o:spid="_x0000_s246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" filled="f" strokecolor="#d8d8d8 [2732]" strokeweight="1pt"/>
                              <v:rect id="Rectangle 5127" o:spid="_x0000_s246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" filled="f" strokecolor="#d8d8d8 [2732]" strokeweight="1pt"/>
                            </v:group>
                          </v:group>
                          <v:group id="Group 5128" o:spid="_x0000_s2465"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">
                            <v:group id="Group 5129" o:spid="_x0000_s246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">
                              <v:rect id="Rectangle 5130" o:spid="_x0000_s246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" filled="f" strokecolor="#d8d8d8 [2732]" strokeweight="1pt"/>
                              <v:rect id="Rectangle 5131" o:spid="_x0000_s246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" filled="f" strokecolor="#d8d8d8 [2732]" strokeweight="1pt"/>
                            </v:group>
                            <v:group id="Group 5132" o:spid="_x0000_s246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">
                              <v:rect id="Rectangle 5133" o:spid="_x0000_s247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" filled="f" strokecolor="#d8d8d8 [2732]" strokeweight="1pt"/>
                              <v:rect id="Rectangle 5134" o:spid="_x0000_s247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" filled="f" strokecolor="#d8d8d8 [2732]" strokeweight="1pt"/>
                            </v:group>
                          </v:group>
                          <v:group id="Group 5135" o:spid="_x0000_s2472"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">
                            <v:group id="Group 5136" o:spid="_x0000_s247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">
                              <v:rect id="Rectangle 5137" o:spid="_x0000_s247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" filled="f" strokecolor="#d8d8d8 [2732]" strokeweight="1pt"/>
                              <v:rect id="Rectangle 5138" o:spid="_x0000_s247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" filled="f" strokecolor="#d8d8d8 [2732]" strokeweight="1pt"/>
                            </v:group>
                            <v:group id="Group 5139" o:spid="_x0000_s247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">
                              <v:rect id="Rectangle 5140" o:spid="_x0000_s247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" filled="f" strokecolor="#d8d8d8 [2732]" strokeweight="1pt"/>
                              <v:rect id="Rectangle 5141" o:spid="_x0000_s247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" filled="f" strokecolor="#d8d8d8 [2732]" strokeweight="1pt"/>
                            </v:group>
                          </v:group>
                          <v:group id="Group 5142" o:spid="_x0000_s2479"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">
                            <v:group id="Group 5143" o:spid="_x0000_s248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">
                              <v:rect id="Rectangle 5144" o:spid="_x0000_s248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" filled="f" strokecolor="#d8d8d8 [2732]" strokeweight="1pt"/>
                              <v:rect id="Rectangle 5145" o:spid="_x0000_s248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" filled="f" strokecolor="#d8d8d8 [2732]" strokeweight="1pt"/>
                            </v:group>
                            <v:group id="Group 5146" o:spid="_x0000_s248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">
                              <v:rect id="Rectangle 5147" o:spid="_x0000_s248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" filled="f" strokecolor="#d8d8d8 [2732]" strokeweight="1pt"/>
                              <v:rect id="Rectangle 5148" o:spid="_x0000_s248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" filled="f" strokecolor="#d8d8d8 [2732]" strokeweight="1pt"/>
                            </v:group>
                          </v:group>
                          <v:group id="Group 5149" o:spid="_x0000_s2486"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">
                            <v:group id="Group 5150" o:spid="_x0000_s248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">
                              <v:rect id="Rectangle 5151" o:spid="_x0000_s248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" filled="f" strokecolor="#d8d8d8 [2732]" strokeweight="1pt"/>
                              <v:rect id="Rectangle 5152" o:spid="_x0000_s248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" filled="f" strokecolor="#d8d8d8 [2732]" strokeweight="1pt"/>
                            </v:group>
                            <v:group id="Group 5153" o:spid="_x0000_s249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">
                              <v:rect id="Rectangle 5154" o:spid="_x0000_s249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" filled="f" strokecolor="#d8d8d8 [2732]" strokeweight="1pt"/>
                              <v:rect id="Rectangle 5155" o:spid="_x0000_s249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" filled="f" strokecolor="#d8d8d8 [2732]" strokeweight="1pt"/>
                            </v:group>
                          </v:group>
                          <v:rect id="Rectangle 5156" o:spid="_x0000_s2493"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" filled="f" strokecolor="#d8d8d8 [2732]" strokeweight="1pt"/>
                          <v:group id="Group 5157" o:spid="_x0000_s2494"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">
                            <v:rect id="Rectangle 5158" o:spid="_x0000_s249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" filled="f" strokecolor="#d8d8d8 [2732]" strokeweight="1pt"/>
                            <v:rect id="Rectangle 5159" o:spid="_x0000_s249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" filled="f" strokecolor="#d8d8d8 [2732]" strokeweight="1pt"/>
                          </v:group>
                        </v:group>
                      </v:group>
                      <v:group id="Group 5160" o:spid="_x0000_s2497" style="position:absolute;top:43129;width:62852;height:7186" coordsize="62868,7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">
                        <v:group id="Group 5161" o:spid="_x0000_s2498" style="position:absolute;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">
                          <v:group id="Group 5162" o:spid="_x0000_s2499"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">
                            <v:group id="Group 5163" o:spid="_x0000_s250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">
                              <v:rect id="Rectangle 5164" o:spid="_x0000_s250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" filled="f" strokecolor="#d8d8d8 [2732]" strokeweight="1pt"/>
                              <v:rect id="Rectangle 5165" o:spid="_x0000_s250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" filled="f" strokecolor="#d8d8d8 [2732]" strokeweight="1pt"/>
                            </v:group>
                            <v:group id="Group 5166" o:spid="_x0000_s250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">
                              <v:rect id="Rectangle 5167" o:spid="_x0000_s250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" filled="f" strokecolor="#d8d8d8 [2732]" strokeweight="1pt"/>
                              <v:rect id="Rectangle 5168" o:spid="_x0000_s250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" filled="f" strokecolor="#d8d8d8 [2732]" strokeweight="1pt"/>
                            </v:group>
                          </v:group>
                          <v:group id="Group 5169" o:spid="_x0000_s2506"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">
                            <v:group id="Group 5170" o:spid="_x0000_s250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">
                              <v:rect id="Rectangle 5171" o:spid="_x0000_s250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" filled="f" strokecolor="#d8d8d8 [2732]" strokeweight="1pt"/>
                              <v:rect id="Rectangle 5172" o:spid="_x0000_s250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" filled="f" strokecolor="#d8d8d8 [2732]" strokeweight="1pt"/>
                            </v:group>
                            <v:group id="Group 5173" o:spid="_x0000_s251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">
                              <v:rect id="Rectangle 5174" o:spid="_x0000_s251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" filled="f" strokecolor="#d8d8d8 [2732]" strokeweight="1pt"/>
                              <v:rect id="Rectangle 5175" o:spid="_x0000_s251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" filled="f" strokecolor="#d8d8d8 [2732]" strokeweight="1pt"/>
                            </v:group>
                          </v:group>
                          <v:group id="Group 5176" o:spid="_x0000_s2513"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">
                            <v:group id="Group 5177" o:spid="_x0000_s251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">
                              <v:rect id="Rectangle 5178" o:spid="_x0000_s251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" filled="f" strokecolor="#d8d8d8 [2732]" strokeweight="1pt"/>
                              <v:rect id="Rectangle 5179" o:spid="_x0000_s251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" filled="f" strokecolor="#d8d8d8 [2732]" strokeweight="1pt"/>
                            </v:group>
                            <v:group id="Group 5180" o:spid="_x0000_s251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">
                              <v:rect id="Rectangle 5181" o:spid="_x0000_s251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" filled="f" strokecolor="#d8d8d8 [2732]" strokeweight="1pt"/>
                              <v:rect id="Rectangle 5182" o:spid="_x0000_s251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" filled="f" strokecolor="#d8d8d8 [2732]" strokeweight="1pt"/>
                            </v:group>
                          </v:group>
                          <v:group id="Group 5183" o:spid="_x0000_s2520"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">
                            <v:group id="Group 5184" o:spid="_x0000_s252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">
                              <v:rect id="Rectangle 5185" o:spid="_x0000_s252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" filled="f" strokecolor="#d8d8d8 [2732]" strokeweight="1pt"/>
                              <v:rect id="Rectangle 5186" o:spid="_x0000_s252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" filled="f" strokecolor="#d8d8d8 [2732]" strokeweight="1pt"/>
                            </v:group>
                            <v:group id="Group 5187" o:spid="_x0000_s252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">
                              <v:rect id="Rectangle 5188" o:spid="_x0000_s252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" filled="f" strokecolor="#d8d8d8 [2732]" strokeweight="1pt"/>
                              <v:rect id="Rectangle 5189" o:spid="_x0000_s252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" filled="f" strokecolor="#d8d8d8 [2732]" strokeweight="1pt"/>
                            </v:group>
                          </v:group>
                          <v:group id="Group 5190" o:spid="_x0000_s2527"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">
                            <v:group id="Group 5191" o:spid="_x0000_s252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">
                              <v:rect id="Rectangle 5192" o:spid="_x0000_s252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" filled="f" strokecolor="#d8d8d8 [2732]" strokeweight="1pt"/>
                              <v:rect id="Rectangle 5193" o:spid="_x0000_s253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" filled="f" strokecolor="#d8d8d8 [2732]" strokeweight="1pt"/>
                            </v:group>
                            <v:group id="Group 5194" o:spid="_x0000_s253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">
                              <v:rect id="Rectangle 5195" o:spid="_x0000_s253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" filled="f" strokecolor="#d8d8d8 [2732]" strokeweight="1pt"/>
                              <v:rect id="Rectangle 5196" o:spid="_x0000_s253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" filled="f" strokecolor="#d8d8d8 [2732]" strokeweight="1pt"/>
                            </v:group>
                          </v:group>
                          <v:group id="Group 5197" o:spid="_x0000_s2534"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">
                            <v:group id="Group 5198" o:spid="_x0000_s253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">
                              <v:rect id="Rectangle 5199" o:spid="_x0000_s253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" filled="f" strokecolor="#d8d8d8 [2732]" strokeweight="1pt"/>
                              <v:rect id="Rectangle 5200" o:spid="_x0000_s253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" filled="f" strokecolor="#d8d8d8 [2732]" strokeweight="1pt"/>
                            </v:group>
                            <v:group id="Group 5201" o:spid="_x0000_s253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">
                              <v:rect id="Rectangle 5202" o:spid="_x0000_s253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" filled="f" strokecolor="#d8d8d8 [2732]" strokeweight="1pt"/>
                              <v:rect id="Rectangle 5203" o:spid="_x0000_s254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" filled="f" strokecolor="#d8d8d8 [2732]" strokeweight="1pt"/>
                            </v:group>
                          </v:group>
                          <v:group id="Group 5204" o:spid="_x0000_s2541"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">
                            <v:group id="Group 5205" o:spid="_x0000_s254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">
                              <v:rect id="Rectangle 5206" o:spid="_x0000_s254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" filled="f" strokecolor="#d8d8d8 [2732]" strokeweight="1pt"/>
                              <v:rect id="Rectangle 5207" o:spid="_x0000_s254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" filled="f" strokecolor="#d8d8d8 [2732]" strokeweight="1pt"/>
                            </v:group>
                            <v:group id="Group 5208" o:spid="_x0000_s254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">
                              <v:rect id="Rectangle 5209" o:spid="_x0000_s254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" filled="f" strokecolor="#d8d8d8 [2732]" strokeweight="1pt"/>
                              <v:rect id="Rectangle 5210" o:spid="_x0000_s254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" filled="f" strokecolor="#d8d8d8 [2732]" strokeweight="1pt"/>
                            </v:group>
                          </v:group>
                          <v:group id="Group 5211" o:spid="_x0000_s2548"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">
                            <v:group id="Group 5212" o:spid="_x0000_s254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">
                              <v:rect id="Rectangle 5213" o:spid="_x0000_s255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" filled="f" strokecolor="#d8d8d8 [2732]" strokeweight="1pt"/>
                              <v:rect id="Rectangle 5214" o:spid="_x0000_s255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" filled="f" strokecolor="#d8d8d8 [2732]" strokeweight="1pt"/>
                            </v:group>
                            <v:group id="Group 5215" o:spid="_x0000_s255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">
                              <v:rect id="Rectangle 5216" o:spid="_x0000_s255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" filled="f" strokecolor="#d8d8d8 [2732]" strokeweight="1pt"/>
                              <v:rect id="Rectangle 5217" o:spid="_x0000_s255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" filled="f" strokecolor="#d8d8d8 [2732]" strokeweight="1pt"/>
                            </v:group>
                          </v:group>
                          <v:rect id="Rectangle 5218" o:spid="_x0000_s2555"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" filled="f" strokecolor="#d8d8d8 [2732]" strokeweight="1pt"/>
                          <v:group id="Group 5219" o:spid="_x0000_s2556"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">
                            <v:rect id="Rectangle 5220" o:spid="_x0000_s255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" filled="f" strokecolor="#d8d8d8 [2732]" strokeweight="1pt"/>
                            <v:rect id="Rectangle 5221" o:spid="_x0000_s255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" filled="f" strokecolor="#d8d8d8 [2732]" strokeweight="1pt"/>
                          </v:group>
                        </v:group>
                        <v:group id="Group 5222" o:spid="_x0000_s2559" style="position:absolute;top:1796;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">
                          <v:group id="Group 5223" o:spid="_x0000_s2560"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">
                            <v:group id="Group 5224" o:spid="_x0000_s256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">
                              <v:rect id="Rectangle 5225" o:spid="_x0000_s256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" filled="f" strokecolor="#d8d8d8 [2732]" strokeweight="1pt"/>
                              <v:rect id="Rectangle 5226" o:spid="_x0000_s256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" filled="f" strokecolor="#d8d8d8 [2732]" strokeweight="1pt"/>
                            </v:group>
                            <v:group id="Group 5227" o:spid="_x0000_s256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">
                              <v:rect id="Rectangle 5228" o:spid="_x0000_s256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" filled="f" strokecolor="#d8d8d8 [2732]" strokeweight="1pt"/>
                              <v:rect id="Rectangle 5229" o:spid="_x0000_s256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" filled="f" strokecolor="#d8d8d8 [2732]" strokeweight="1pt"/>
                            </v:group>
                          </v:group>
                          <v:group id="Group 5230" o:spid="_x0000_s2567"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">
                            <v:group id="Group 5231" o:spid="_x0000_s256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">
                              <v:rect id="Rectangle 5232" o:spid="_x0000_s256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" filled="f" strokecolor="#d8d8d8 [2732]" strokeweight="1pt"/>
                              <v:rect id="Rectangle 5233" o:spid="_x0000_s257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" filled="f" strokecolor="#d8d8d8 [2732]" strokeweight="1pt"/>
                            </v:group>
                            <v:group id="Group 5234" o:spid="_x0000_s257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">
                              <v:rect id="Rectangle 5235" o:spid="_x0000_s257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" filled="f" strokecolor="#d8d8d8 [2732]" strokeweight="1pt"/>
                              <v:rect id="Rectangle 5236" o:spid="_x0000_s257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" filled="f" strokecolor="#d8d8d8 [2732]" strokeweight="1pt"/>
                            </v:group>
                          </v:group>
                          <v:group id="Group 5237" o:spid="_x0000_s2574"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">
                            <v:group id="Group 5238" o:spid="_x0000_s257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">
                              <v:rect id="Rectangle 5239" o:spid="_x0000_s257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" filled="f" strokecolor="#d8d8d8 [2732]" strokeweight="1pt"/>
                              <v:rect id="Rectangle 5240" o:spid="_x0000_s257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" filled="f" strokecolor="#d8d8d8 [2732]" strokeweight="1pt"/>
                            </v:group>
                            <v:group id="Group 5241" o:spid="_x0000_s257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">
                              <v:rect id="Rectangle 5242" o:spid="_x0000_s257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" filled="f" strokecolor="#d8d8d8 [2732]" strokeweight="1pt"/>
                              <v:rect id="Rectangle 5243" o:spid="_x0000_s258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" filled="f" strokecolor="#d8d8d8 [2732]" strokeweight="1pt"/>
                            </v:group>
                          </v:group>
                          <v:group id="Group 5244" o:spid="_x0000_s2581"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">
                            <v:group id="Group 5245" o:spid="_x0000_s258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">
                              <v:rect id="Rectangle 5246" o:spid="_x0000_s258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" filled="f" strokecolor="#d8d8d8 [2732]" strokeweight="1pt"/>
                              <v:rect id="Rectangle 5247" o:spid="_x0000_s258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" filled="f" strokecolor="#d8d8d8 [2732]" strokeweight="1pt"/>
                            </v:group>
                            <v:group id="Group 5248" o:spid="_x0000_s258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">
                              <v:rect id="Rectangle 5249" o:spid="_x0000_s258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" filled="f" strokecolor="#d8d8d8 [2732]" strokeweight="1pt"/>
                              <v:rect id="Rectangle 5250" o:spid="_x0000_s258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" filled="f" strokecolor="#d8d8d8 [2732]" strokeweight="1pt"/>
                            </v:group>
                          </v:group>
                          <v:group id="Group 5251" o:spid="_x0000_s2588"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">
                            <v:group id="Group 5252" o:spid="_x0000_s258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">
                              <v:rect id="Rectangle 5253" o:spid="_x0000_s259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" filled="f" strokecolor="#d8d8d8 [2732]" strokeweight="1pt"/>
                              <v:rect id="Rectangle 5254" o:spid="_x0000_s259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" filled="f" strokecolor="#d8d8d8 [2732]" strokeweight="1pt"/>
                            </v:group>
                            <v:group id="Group 5255" o:spid="_x0000_s259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">
                              <v:rect id="Rectangle 5256" o:spid="_x0000_s259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" filled="f" strokecolor="#d8d8d8 [2732]" strokeweight="1pt"/>
                              <v:rect id="Rectangle 5257" o:spid="_x0000_s259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" filled="f" strokecolor="#d8d8d8 [2732]" strokeweight="1pt"/>
                            </v:group>
                          </v:group>
                          <v:group id="Group 5258" o:spid="_x0000_s2595"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">
                            <v:group id="Group 5259" o:spid="_x0000_s259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">
                              <v:rect id="Rectangle 5260" o:spid="_x0000_s259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" filled="f" strokecolor="#d8d8d8 [2732]" strokeweight="1pt"/>
                              <v:rect id="Rectangle 5261" o:spid="_x0000_s259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" filled="f" strokecolor="#d8d8d8 [2732]" strokeweight="1pt"/>
                            </v:group>
                            <v:group id="Group 5262" o:spid="_x0000_s259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">
                              <v:rect id="Rectangle 5263" o:spid="_x0000_s260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" filled="f" strokecolor="#d8d8d8 [2732]" strokeweight="1pt"/>
                              <v:rect id="Rectangle 5264" o:spid="_x0000_s260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" filled="f" strokecolor="#d8d8d8 [2732]" strokeweight="1pt"/>
                            </v:group>
                          </v:group>
                          <v:group id="Group 5265" o:spid="_x0000_s2602"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">
                            <v:group id="Group 5266" o:spid="_x0000_s260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">
                              <v:rect id="Rectangle 5267" o:spid="_x0000_s260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" filled="f" strokecolor="#d8d8d8 [2732]" strokeweight="1pt"/>
                              <v:rect id="Rectangle 5268" o:spid="_x0000_s260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" filled="f" strokecolor="#d8d8d8 [2732]" strokeweight="1pt"/>
                            </v:group>
                            <v:group id="Group 5269" o:spid="_x0000_s260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">
                              <v:rect id="Rectangle 5270" o:spid="_x0000_s260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" filled="f" strokecolor="#d8d8d8 [2732]" strokeweight="1pt"/>
                              <v:rect id="Rectangle 5271" o:spid="_x0000_s260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" filled="f" strokecolor="#d8d8d8 [2732]" strokeweight="1pt"/>
                            </v:group>
                          </v:group>
                          <v:group id="Group 5272" o:spid="_x0000_s2609"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">
                            <v:group id="Group 5273" o:spid="_x0000_s261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">
                              <v:rect id="Rectangle 5274" o:spid="_x0000_s261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" filled="f" strokecolor="#d8d8d8 [2732]" strokeweight="1pt"/>
                              <v:rect id="Rectangle 5275" o:spid="_x0000_s261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" filled="f" strokecolor="#d8d8d8 [2732]" strokeweight="1pt"/>
                            </v:group>
                            <v:group id="Group 5276" o:spid="_x0000_s261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">
                              <v:rect id="Rectangle 5277" o:spid="_x0000_s261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" filled="f" strokecolor="#d8d8d8 [2732]" strokeweight="1pt"/>
                              <v:rect id="Rectangle 5278" o:spid="_x0000_s261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" filled="f" strokecolor="#d8d8d8 [2732]" strokeweight="1pt"/>
                            </v:group>
                          </v:group>
                          <v:rect id="Rectangle 5279" o:spid="_x0000_s2616"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" filled="f" strokecolor="#d8d8d8 [2732]" strokeweight="1pt"/>
                          <v:group id="Group 5280" o:spid="_x0000_s2617"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">
                            <v:rect id="Rectangle 5281" o:spid="_x0000_s261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" filled="f" strokecolor="#d8d8d8 [2732]" strokeweight="1pt"/>
                            <v:rect id="Rectangle 5282" o:spid="_x0000_s261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" filled="f" strokecolor="#d8d8d8 [2732]" strokeweight="1pt"/>
                          </v:group>
                        </v:group>
                        <v:group id="Group 5283" o:spid="_x0000_s2620" style="position:absolute;top:3592;width:62865;height:1797"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">
                          <v:group id="Group 5284" o:spid="_x0000_s2621"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">
                            <v:group id="Group 5285" o:spid="_x0000_s262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">
                              <v:rect id="Rectangle 5286" o:spid="_x0000_s262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" filled="f" strokecolor="#d8d8d8 [2732]" strokeweight="1pt"/>
                              <v:rect id="Rectangle 5287" o:spid="_x0000_s262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" filled="f" strokecolor="#d8d8d8 [2732]" strokeweight="1pt"/>
                            </v:group>
                            <v:group id="Group 5288" o:spid="_x0000_s262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">
                              <v:rect id="Rectangle 5289" o:spid="_x0000_s262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" filled="f" strokecolor="#d8d8d8 [2732]" strokeweight="1pt"/>
                              <v:rect id="Rectangle 5290" o:spid="_x0000_s262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" filled="f" strokecolor="#d8d8d8 [2732]" strokeweight="1pt"/>
                            </v:group>
                          </v:group>
                          <v:group id="Group 5291" o:spid="_x0000_s2628"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">
                            <v:group id="Group 5292" o:spid="_x0000_s262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">
                              <v:rect id="Rectangle 5293" o:spid="_x0000_s263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" filled="f" strokecolor="#d8d8d8 [2732]" strokeweight="1pt"/>
                              <v:rect id="Rectangle 5294" o:spid="_x0000_s263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" filled="f" strokecolor="#d8d8d8 [2732]" strokeweight="1pt"/>
                            </v:group>
                            <v:group id="Group 5295" o:spid="_x0000_s263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">
                              <v:rect id="Rectangle 5296" o:spid="_x0000_s263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" filled="f" strokecolor="#d8d8d8 [2732]" strokeweight="1pt"/>
                              <v:rect id="Rectangle 5297" o:spid="_x0000_s263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" filled="f" strokecolor="#d8d8d8 [2732]" strokeweight="1pt"/>
                            </v:group>
                          </v:group>
                          <v:group id="Group 5298" o:spid="_x0000_s2635"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">
                            <v:group id="Group 5299" o:spid="_x0000_s263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">
                              <v:rect id="Rectangle 5300" o:spid="_x0000_s263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" filled="f" strokecolor="#d8d8d8 [2732]" strokeweight="1pt"/>
                              <v:rect id="Rectangle 5301" o:spid="_x0000_s263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" filled="f" strokecolor="#d8d8d8 [2732]" strokeweight="1pt"/>
                            </v:group>
                            <v:group id="Group 5302" o:spid="_x0000_s263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">
                              <v:rect id="Rectangle 5303" o:spid="_x0000_s264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" filled="f" strokecolor="#d8d8d8 [2732]" strokeweight="1pt"/>
                              <v:rect id="Rectangle 5304" o:spid="_x0000_s264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" filled="f" strokecolor="#d8d8d8 [2732]" strokeweight="1pt"/>
                            </v:group>
                          </v:group>
                          <v:group id="Group 5305" o:spid="_x0000_s2642"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">
                            <v:group id="Group 5306" o:spid="_x0000_s264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">
                              <v:rect id="Rectangle 5307" o:spid="_x0000_s264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" filled="f" strokecolor="#d8d8d8 [2732]" strokeweight="1pt"/>
                              <v:rect id="Rectangle 5308" o:spid="_x0000_s264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" filled="f" strokecolor="#d8d8d8 [2732]" strokeweight="1pt"/>
                            </v:group>
                            <v:group id="Group 5309" o:spid="_x0000_s264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">
                              <v:rect id="Rectangle 5310" o:spid="_x0000_s264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" filled="f" strokecolor="#d8d8d8 [2732]" strokeweight="1pt"/>
                              <v:rect id="Rectangle 5311" o:spid="_x0000_s264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" filled="f" strokecolor="#d8d8d8 [2732]" strokeweight="1pt"/>
                            </v:group>
                          </v:group>
                          <v:group id="Group 5312" o:spid="_x0000_s2649"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">
                            <v:group id="Group 5313" o:spid="_x0000_s265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">
                              <v:rect id="Rectangle 5314" o:spid="_x0000_s265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" filled="f" strokecolor="#d8d8d8 [2732]" strokeweight="1pt"/>
                              <v:rect id="Rectangle 5315" o:spid="_x0000_s265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" filled="f" strokecolor="#d8d8d8 [2732]" strokeweight="1pt"/>
                            </v:group>
                            <v:group id="Group 5316" o:spid="_x0000_s265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">
                              <v:rect id="Rectangle 5317" o:spid="_x0000_s265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" filled="f" strokecolor="#d8d8d8 [2732]" strokeweight="1pt"/>
                              <v:rect id="Rectangle 5318" o:spid="_x0000_s265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" filled="f" strokecolor="#d8d8d8 [2732]" strokeweight="1pt"/>
                            </v:group>
                          </v:group>
                          <v:group id="Group 5319" o:spid="_x0000_s2656"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">
                            <v:group id="Group 5320" o:spid="_x0000_s265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">
                              <v:rect id="Rectangle 5321" o:spid="_x0000_s265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" filled="f" strokecolor="#d8d8d8 [2732]" strokeweight="1pt"/>
                              <v:rect id="Rectangle 5322" o:spid="_x0000_s265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" filled="f" strokecolor="#d8d8d8 [2732]" strokeweight="1pt"/>
                            </v:group>
                            <v:group id="Group 5323" o:spid="_x0000_s266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">
                              <v:rect id="Rectangle 5324" o:spid="_x0000_s266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" filled="f" strokecolor="#d8d8d8 [2732]" strokeweight="1pt"/>
                              <v:rect id="Rectangle 5325" o:spid="_x0000_s266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" filled="f" strokecolor="#d8d8d8 [2732]" strokeweight="1pt"/>
                            </v:group>
                          </v:group>
                          <v:group id="Group 5326" o:spid="_x0000_s2663"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">
                            <v:group id="Group 5327" o:spid="_x0000_s266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">
                              <v:rect id="Rectangle 5328" o:spid="_x0000_s266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" filled="f" strokecolor="#d8d8d8 [2732]" strokeweight="1pt"/>
                              <v:rect id="Rectangle 5329" o:spid="_x0000_s266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" filled="f" strokecolor="#d8d8d8 [2732]" strokeweight="1pt"/>
                            </v:group>
                            <v:group id="Group 5330" o:spid="_x0000_s266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">
                              <v:rect id="Rectangle 5331" o:spid="_x0000_s266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" filled="f" strokecolor="#d8d8d8 [2732]" strokeweight="1pt"/>
                              <v:rect id="Rectangle 5332" o:spid="_x0000_s266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" filled="f" strokecolor="#d8d8d8 [2732]" strokeweight="1pt"/>
                            </v:group>
                          </v:group>
                          <v:group id="Group 5333" o:spid="_x0000_s2670"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">
                            <v:group id="Group 5334" o:spid="_x0000_s267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">
                              <v:rect id="Rectangle 5335" o:spid="_x0000_s267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" filled="f" strokecolor="#d8d8d8 [2732]" strokeweight="1pt"/>
                              <v:rect id="Rectangle 5336" o:spid="_x0000_s267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" filled="f" strokecolor="#d8d8d8 [2732]" strokeweight="1pt"/>
                            </v:group>
                            <v:group id="Group 5337" o:spid="_x0000_s267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">
                              <v:rect id="Rectangle 5338" o:spid="_x0000_s267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" filled="f" strokecolor="#d8d8d8 [2732]" strokeweight="1pt"/>
                              <v:rect id="Rectangle 5339" o:spid="_x0000_s267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" filled="f" strokecolor="#d8d8d8 [2732]" strokeweight="1pt"/>
                            </v:group>
                          </v:group>
                          <v:rect id="Rectangle 5340" o:spid="_x0000_s2677"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" filled="f" strokecolor="#d8d8d8 [2732]" strokeweight="1pt"/>
                          <v:group id="Group 5341" o:spid="_x0000_s2678"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">
                            <v:rect id="Rectangle 5342" o:spid="_x0000_s267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" filled="f" strokecolor="#d8d8d8 [2732]" strokeweight="1pt"/>
                            <v:rect id="Rectangle 5343" o:spid="_x0000_s268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" filled="f" strokecolor="#d8d8d8 [2732]" strokeweight="1pt"/>
                          </v:group>
                        </v:group>
                        <v:group id="Group 5344" o:spid="_x0000_s2681" style="position:absolute;top:5388;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">
                          <v:group id="Group 5345" o:spid="_x0000_s2682"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">
                            <v:group id="Group 5346" o:spid="_x0000_s268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">
                              <v:rect id="Rectangle 5347" o:spid="_x0000_s268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" filled="f" strokecolor="#d8d8d8 [2732]" strokeweight="1pt"/>
                              <v:rect id="Rectangle 5348" o:spid="_x0000_s268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" filled="f" strokecolor="#d8d8d8 [2732]" strokeweight="1pt"/>
                            </v:group>
                            <v:group id="Group 5349" o:spid="_x0000_s268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">
                              <v:rect id="Rectangle 5350" o:spid="_x0000_s268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" filled="f" strokecolor="#d8d8d8 [2732]" strokeweight="1pt"/>
                              <v:rect id="Rectangle 5351" o:spid="_x0000_s268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" filled="f" strokecolor="#d8d8d8 [2732]" strokeweight="1pt"/>
                            </v:group>
                          </v:group>
                          <v:group id="Group 5352" o:spid="_x0000_s2689"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">
                            <v:group id="Group 5353" o:spid="_x0000_s269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">
                              <v:rect id="Rectangle 5354" o:spid="_x0000_s269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" filled="f" strokecolor="#d8d8d8 [2732]" strokeweight="1pt"/>
                              <v:rect id="Rectangle 5355" o:spid="_x0000_s269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" filled="f" strokecolor="#d8d8d8 [2732]" strokeweight="1pt"/>
                            </v:group>
                            <v:group id="Group 5356" o:spid="_x0000_s269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">
                              <v:rect id="Rectangle 5357" o:spid="_x0000_s269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" filled="f" strokecolor="#d8d8d8 [2732]" strokeweight="1pt"/>
                              <v:rect id="Rectangle 5358" o:spid="_x0000_s269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" filled="f" strokecolor="#d8d8d8 [2732]" strokeweight="1pt"/>
                            </v:group>
                          </v:group>
                          <v:group id="Group 5359" o:spid="_x0000_s2696"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">
                            <v:group id="Group 5360" o:spid="_x0000_s269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">
                              <v:rect id="Rectangle 5361" o:spid="_x0000_s269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" filled="f" strokecolor="#d8d8d8 [2732]" strokeweight="1pt"/>
                              <v:rect id="Rectangle 5362" o:spid="_x0000_s269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" filled="f" strokecolor="#d8d8d8 [2732]" strokeweight="1pt"/>
                            </v:group>
                            <v:group id="Group 5363" o:spid="_x0000_s270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">
                              <v:rect id="Rectangle 5364" o:spid="_x0000_s270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" filled="f" strokecolor="#d8d8d8 [2732]" strokeweight="1pt"/>
                              <v:rect id="Rectangle 5365" o:spid="_x0000_s270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" filled="f" strokecolor="#d8d8d8 [2732]" strokeweight="1pt"/>
                            </v:group>
                          </v:group>
                          <v:group id="Group 5366" o:spid="_x0000_s2703"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">
                            <v:group id="Group 5367" o:spid="_x0000_s270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">
                              <v:rect id="Rectangle 5368" o:spid="_x0000_s270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" filled="f" strokecolor="#d8d8d8 [2732]" strokeweight="1pt"/>
                              <v:rect id="Rectangle 5369" o:spid="_x0000_s270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" filled="f" strokecolor="#d8d8d8 [2732]" strokeweight="1pt"/>
                            </v:group>
                            <v:group id="Group 5370" o:spid="_x0000_s270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">
                              <v:rect id="Rectangle 5371" o:spid="_x0000_s270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" filled="f" strokecolor="#d8d8d8 [2732]" strokeweight="1pt"/>
                              <v:rect id="Rectangle 5372" o:spid="_x0000_s270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" filled="f" strokecolor="#d8d8d8 [2732]" strokeweight="1pt"/>
                            </v:group>
                          </v:group>
                          <v:group id="Group 5373" o:spid="_x0000_s2710"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">
                            <v:group id="Group 5374" o:spid="_x0000_s271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">
                              <v:rect id="Rectangle 5375" o:spid="_x0000_s271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" filled="f" strokecolor="#d8d8d8 [2732]" strokeweight="1pt"/>
                              <v:rect id="Rectangle 5376" o:spid="_x0000_s271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" filled="f" strokecolor="#d8d8d8 [2732]" strokeweight="1pt"/>
                            </v:group>
                            <v:group id="Group 5377" o:spid="_x0000_s271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">
                              <v:rect id="Rectangle 5378" o:spid="_x0000_s271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" filled="f" strokecolor="#d8d8d8 [2732]" strokeweight="1pt"/>
                              <v:rect id="Rectangle 5379" o:spid="_x0000_s271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" filled="f" strokecolor="#d8d8d8 [2732]" strokeweight="1pt"/>
                            </v:group>
                          </v:group>
                          <v:group id="Group 5380" o:spid="_x0000_s2717"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">
                            <v:group id="Group 5381" o:spid="_x0000_s271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">
                              <v:rect id="Rectangle 5382" o:spid="_x0000_s271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" filled="f" strokecolor="#d8d8d8 [2732]" strokeweight="1pt"/>
                              <v:rect id="Rectangle 5383" o:spid="_x0000_s272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" filled="f" strokecolor="#d8d8d8 [2732]" strokeweight="1pt"/>
                            </v:group>
                            <v:group id="Group 5384" o:spid="_x0000_s272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">
                              <v:rect id="Rectangle 5385" o:spid="_x0000_s272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" filled="f" strokecolor="#d8d8d8 [2732]" strokeweight="1pt"/>
                              <v:rect id="Rectangle 5386" o:spid="_x0000_s272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" filled="f" strokecolor="#d8d8d8 [2732]" strokeweight="1pt"/>
                            </v:group>
                          </v:group>
                          <v:group id="Group 5387" o:spid="_x0000_s2724"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">
                            <v:group id="Group 5388" o:spid="_x0000_s272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">
                              <v:rect id="Rectangle 5389" o:spid="_x0000_s272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" filled="f" strokecolor="#d8d8d8 [2732]" strokeweight="1pt"/>
                              <v:rect id="Rectangle 5390" o:spid="_x0000_s272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" filled="f" strokecolor="#d8d8d8 [2732]" strokeweight="1pt"/>
                            </v:group>
                            <v:group id="Group 5391" o:spid="_x0000_s272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">
                              <v:rect id="Rectangle 5392" o:spid="_x0000_s272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" filled="f" strokecolor="#d8d8d8 [2732]" strokeweight="1pt"/>
                              <v:rect id="Rectangle 5393" o:spid="_x0000_s273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" filled="f" strokecolor="#d8d8d8 [2732]" strokeweight="1pt"/>
                            </v:group>
                          </v:group>
                          <v:group id="Group 5394" o:spid="_x0000_s2731"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">
                            <v:group id="Group 5395" o:spid="_x0000_s273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">
                              <v:rect id="Rectangle 5396" o:spid="_x0000_s273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" filled="f" strokecolor="#d8d8d8 [2732]" strokeweight="1pt"/>
                              <v:rect id="Rectangle 5397" o:spid="_x0000_s273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" filled="f" strokecolor="#d8d8d8 [2732]" strokeweight="1pt"/>
                            </v:group>
                            <v:group id="Group 5398" o:spid="_x0000_s273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">
                              <v:rect id="Rectangle 5399" o:spid="_x0000_s273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" filled="f" strokecolor="#d8d8d8 [2732]" strokeweight="1pt"/>
                              <v:rect id="Rectangle 5400" o:spid="_x0000_s273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" filled="f" strokecolor="#d8d8d8 [2732]" strokeweight="1pt"/>
                            </v:group>
                          </v:group>
                          <v:rect id="Rectangle 5401" o:spid="_x0000_s2738"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" filled="f" strokecolor="#d8d8d8 [2732]" strokeweight="1pt"/>
                          <v:group id="Group 5402" o:spid="_x0000_s2739"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">
                            <v:rect id="Rectangle 5403" o:spid="_x0000_s274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" filled="f" strokecolor="#d8d8d8 [2732]" strokeweight="1pt"/>
                            <v:rect id="Rectangle 5404" o:spid="_x0000_s274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" filled="f" strokecolor="#d8d8d8 [2732]" strokeweight="1pt"/>
                          </v:group>
                        </v:group>
                      </v:group>
                      <v:group id="Group 5405" o:spid="_x0000_s2742" style="position:absolute;top:50292;width:62848;height:7186" coordsize="62868,7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">
                        <v:group id="Group 5406" o:spid="_x0000_s2743" style="position:absolute;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">
                          <v:group id="Group 5407" o:spid="_x0000_s2744"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">
                            <v:group id="Group 5408" o:spid="_x0000_s274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">
                              <v:rect id="Rectangle 5409" o:spid="_x0000_s274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" filled="f" strokecolor="#d8d8d8 [2732]" strokeweight="1pt"/>
                              <v:rect id="Rectangle 5410" o:spid="_x0000_s274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" filled="f" strokecolor="#d8d8d8 [2732]" strokeweight="1pt"/>
                            </v:group>
                            <v:group id="Group 5411" o:spid="_x0000_s274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">
                              <v:rect id="Rectangle 5412" o:spid="_x0000_s274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" filled="f" strokecolor="#d8d8d8 [2732]" strokeweight="1pt"/>
                              <v:rect id="Rectangle 5413" o:spid="_x0000_s275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" filled="f" strokecolor="#d8d8d8 [2732]" strokeweight="1pt"/>
                            </v:group>
                          </v:group>
                          <v:group id="Group 5414" o:spid="_x0000_s2751"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">
                            <v:group id="Group 5415" o:spid="_x0000_s275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">
                              <v:rect id="Rectangle 5416" o:spid="_x0000_s275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" filled="f" strokecolor="#d8d8d8 [2732]" strokeweight="1pt"/>
                              <v:rect id="Rectangle 5417" o:spid="_x0000_s275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" filled="f" strokecolor="#d8d8d8 [2732]" strokeweight="1pt"/>
                            </v:group>
                            <v:group id="Group 5418" o:spid="_x0000_s275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">
                              <v:rect id="Rectangle 5419" o:spid="_x0000_s275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" filled="f" strokecolor="#d8d8d8 [2732]" strokeweight="1pt"/>
                              <v:rect id="Rectangle 5420" o:spid="_x0000_s275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" filled="f" strokecolor="#d8d8d8 [2732]" strokeweight="1pt"/>
                            </v:group>
                          </v:group>
                          <v:group id="Group 5421" o:spid="_x0000_s2758"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">
                            <v:group id="Group 5422" o:spid="_x0000_s275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">
                              <v:rect id="Rectangle 5423" o:spid="_x0000_s276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" filled="f" strokecolor="#d8d8d8 [2732]" strokeweight="1pt"/>
                              <v:rect id="Rectangle 5424" o:spid="_x0000_s276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" filled="f" strokecolor="#d8d8d8 [2732]" strokeweight="1pt"/>
                            </v:group>
                            <v:group id="Group 5425" o:spid="_x0000_s276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">
                              <v:rect id="Rectangle 5426" o:spid="_x0000_s276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" filled="f" strokecolor="#d8d8d8 [2732]" strokeweight="1pt"/>
                              <v:rect id="Rectangle 5427" o:spid="_x0000_s276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" filled="f" strokecolor="#d8d8d8 [2732]" strokeweight="1pt"/>
                            </v:group>
                          </v:group>
                          <v:group id="Group 5428" o:spid="_x0000_s2765"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">
                            <v:group id="Group 5429" o:spid="_x0000_s276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">
                              <v:rect id="Rectangle 5430" o:spid="_x0000_s276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" filled="f" strokecolor="#d8d8d8 [2732]" strokeweight="1pt"/>
                              <v:rect id="Rectangle 5431" o:spid="_x0000_s276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" filled="f" strokecolor="#d8d8d8 [2732]" strokeweight="1pt"/>
                            </v:group>
                            <v:group id="Group 5432" o:spid="_x0000_s276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">
                              <v:rect id="Rectangle 5433" o:spid="_x0000_s277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" filled="f" strokecolor="#d8d8d8 [2732]" strokeweight="1pt"/>
                              <v:rect id="Rectangle 5434" o:spid="_x0000_s277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" filled="f" strokecolor="#d8d8d8 [2732]" strokeweight="1pt"/>
                            </v:group>
                          </v:group>
                          <v:group id="Group 5435" o:spid="_x0000_s2772"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">
                            <v:group id="Group 5436" o:spid="_x0000_s277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">
                              <v:rect id="Rectangle 5437" o:spid="_x0000_s277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" filled="f" strokecolor="#d8d8d8 [2732]" strokeweight="1pt"/>
                              <v:rect id="Rectangle 5438" o:spid="_x0000_s277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" filled="f" strokecolor="#d8d8d8 [2732]" strokeweight="1pt"/>
                            </v:group>
                            <v:group id="Group 5439" o:spid="_x0000_s277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">
                              <v:rect id="Rectangle 5440" o:spid="_x0000_s277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" filled="f" strokecolor="#d8d8d8 [2732]" strokeweight="1pt"/>
                              <v:rect id="Rectangle 5441" o:spid="_x0000_s277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" filled="f" strokecolor="#d8d8d8 [2732]" strokeweight="1pt"/>
                            </v:group>
                          </v:group>
                          <v:group id="Group 5442" o:spid="_x0000_s2779"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">
                            <v:group id="Group 5443" o:spid="_x0000_s278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">
                              <v:rect id="Rectangle 5444" o:spid="_x0000_s278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" filled="f" strokecolor="#d8d8d8 [2732]" strokeweight="1pt"/>
                              <v:rect id="Rectangle 5445" o:spid="_x0000_s278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" filled="f" strokecolor="#d8d8d8 [2732]" strokeweight="1pt"/>
                            </v:group>
                            <v:group id="Group 5446" o:spid="_x0000_s278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">
                              <v:rect id="Rectangle 5447" o:spid="_x0000_s278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" filled="f" strokecolor="#d8d8d8 [2732]" strokeweight="1pt"/>
                              <v:rect id="Rectangle 5448" o:spid="_x0000_s278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" filled="f" strokecolor="#d8d8d8 [2732]" strokeweight="1pt"/>
                            </v:group>
                          </v:group>
                          <v:group id="Group 5449" o:spid="_x0000_s2786"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">
                            <v:group id="Group 5450" o:spid="_x0000_s278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">
                              <v:rect id="Rectangle 5451" o:spid="_x0000_s278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" filled="f" strokecolor="#d8d8d8 [2732]" strokeweight="1pt"/>
                              <v:rect id="Rectangle 5452" o:spid="_x0000_s278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" filled="f" strokecolor="#d8d8d8 [2732]" strokeweight="1pt"/>
                            </v:group>
                            <v:group id="Group 5453" o:spid="_x0000_s279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">
                              <v:rect id="Rectangle 5454" o:spid="_x0000_s279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" filled="f" strokecolor="#d8d8d8 [2732]" strokeweight="1pt"/>
                              <v:rect id="Rectangle 5455" o:spid="_x0000_s279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" filled="f" strokecolor="#d8d8d8 [2732]" strokeweight="1pt"/>
                            </v:group>
                          </v:group>
                          <v:group id="Group 5456" o:spid="_x0000_s2793"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">
                            <v:group id="Group 5457" o:spid="_x0000_s279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">
                              <v:rect id="Rectangle 5458" o:spid="_x0000_s279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" filled="f" strokecolor="#d8d8d8 [2732]" strokeweight="1pt"/>
                              <v:rect id="Rectangle 5459" o:spid="_x0000_s279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" filled="f" strokecolor="#d8d8d8 [2732]" strokeweight="1pt"/>
                            </v:group>
                            <v:group id="Group 5460" o:spid="_x0000_s279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">
                              <v:rect id="Rectangle 5461" o:spid="_x0000_s279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" filled="f" strokecolor="#d8d8d8 [2732]" strokeweight="1pt"/>
                              <v:rect id="Rectangle 5462" o:spid="_x0000_s279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" filled="f" strokecolor="#d8d8d8 [2732]" strokeweight="1pt"/>
                            </v:group>
                          </v:group>
                          <v:rect id="Rectangle 5463" o:spid="_x0000_s2800"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" filled="f" strokecolor="#d8d8d8 [2732]" strokeweight="1pt"/>
                          <v:group id="Group 5464" o:spid="_x0000_s2801"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">
                            <v:rect id="Rectangle 5465" o:spid="_x0000_s280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" filled="f" strokecolor="#d8d8d8 [2732]" strokeweight="1pt"/>
                            <v:rect id="Rectangle 5466" o:spid="_x0000_s280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" filled="f" strokecolor="#d8d8d8 [2732]" strokeweight="1pt"/>
                          </v:group>
                        </v:group>
                        <v:group id="Group 5467" o:spid="_x0000_s2804" style="position:absolute;top:1796;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">
                          <v:group id="Group 5468" o:spid="_x0000_s2805"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">
                            <v:group id="Group 5469" o:spid="_x0000_s280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">
                              <v:rect id="Rectangle 5470" o:spid="_x0000_s280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" filled="f" strokecolor="#d8d8d8 [2732]" strokeweight="1pt"/>
                              <v:rect id="Rectangle 5471" o:spid="_x0000_s280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" filled="f" strokecolor="#d8d8d8 [2732]" strokeweight="1pt"/>
                            </v:group>
                            <v:group id="Group 5472" o:spid="_x0000_s280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">
                              <v:rect id="Rectangle 5473" o:spid="_x0000_s281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" filled="f" strokecolor="#d8d8d8 [2732]" strokeweight="1pt"/>
                              <v:rect id="Rectangle 5474" o:spid="_x0000_s281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" filled="f" strokecolor="#d8d8d8 [2732]" strokeweight="1pt"/>
                            </v:group>
                          </v:group>
                          <v:group id="Group 5475" o:spid="_x0000_s2812"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">
                            <v:group id="Group 5476" o:spid="_x0000_s281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">
                              <v:rect id="Rectangle 5477" o:spid="_x0000_s281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" filled="f" strokecolor="#d8d8d8 [2732]" strokeweight="1pt"/>
                              <v:rect id="Rectangle 5478" o:spid="_x0000_s281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" filled="f" strokecolor="#d8d8d8 [2732]" strokeweight="1pt"/>
                            </v:group>
                            <v:group id="Group 5479" o:spid="_x0000_s281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">
                              <v:rect id="Rectangle 5480" o:spid="_x0000_s281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" filled="f" strokecolor="#d8d8d8 [2732]" strokeweight="1pt"/>
                              <v:rect id="Rectangle 5481" o:spid="_x0000_s281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" filled="f" strokecolor="#d8d8d8 [2732]" strokeweight="1pt"/>
                            </v:group>
                          </v:group>
                          <v:group id="Group 5482" o:spid="_x0000_s2819"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">
                            <v:group id="Group 5483" o:spid="_x0000_s282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">
                              <v:rect id="Rectangle 5484" o:spid="_x0000_s282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" filled="f" strokecolor="#d8d8d8 [2732]" strokeweight="1pt"/>
                              <v:rect id="Rectangle 5485" o:spid="_x0000_s282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" filled="f" strokecolor="#d8d8d8 [2732]" strokeweight="1pt"/>
                            </v:group>
                            <v:group id="Group 5486" o:spid="_x0000_s282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">
                              <v:rect id="Rectangle 5487" o:spid="_x0000_s282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" filled="f" strokecolor="#d8d8d8 [2732]" strokeweight="1pt"/>
                              <v:rect id="Rectangle 5488" o:spid="_x0000_s282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" filled="f" strokecolor="#d8d8d8 [2732]" strokeweight="1pt"/>
                            </v:group>
                          </v:group>
                          <v:group id="Group 5489" o:spid="_x0000_s2826"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">
                            <v:group id="Group 5490" o:spid="_x0000_s282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">
                              <v:rect id="Rectangle 5491" o:spid="_x0000_s282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" filled="f" strokecolor="#d8d8d8 [2732]" strokeweight="1pt"/>
                              <v:rect id="Rectangle 5492" o:spid="_x0000_s282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" filled="f" strokecolor="#d8d8d8 [2732]" strokeweight="1pt"/>
                            </v:group>
                            <v:group id="Group 5493" o:spid="_x0000_s283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">
                              <v:rect id="Rectangle 5494" o:spid="_x0000_s283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" filled="f" strokecolor="#d8d8d8 [2732]" strokeweight="1pt"/>
                              <v:rect id="Rectangle 5495" o:spid="_x0000_s283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" filled="f" strokecolor="#d8d8d8 [2732]" strokeweight="1pt"/>
                            </v:group>
                          </v:group>
                          <v:group id="Group 5496" o:spid="_x0000_s2833"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">
                            <v:group id="Group 5497" o:spid="_x0000_s283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">
                              <v:rect id="Rectangle 5498" o:spid="_x0000_s283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" filled="f" strokecolor="#d8d8d8 [2732]" strokeweight="1pt"/>
                              <v:rect id="Rectangle 5499" o:spid="_x0000_s283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" filled="f" strokecolor="#d8d8d8 [2732]" strokeweight="1pt"/>
                            </v:group>
                            <v:group id="Group 5500" o:spid="_x0000_s283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">
                              <v:rect id="Rectangle 5501" o:spid="_x0000_s283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" filled="f" strokecolor="#d8d8d8 [2732]" strokeweight="1pt"/>
                              <v:rect id="Rectangle 5502" o:spid="_x0000_s283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" filled="f" strokecolor="#d8d8d8 [2732]" strokeweight="1pt"/>
                            </v:group>
                          </v:group>
                          <v:group id="Group 5503" o:spid="_x0000_s2840"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">
                            <v:group id="Group 5504" o:spid="_x0000_s284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">
                              <v:rect id="Rectangle 5505" o:spid="_x0000_s284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" filled="f" strokecolor="#d8d8d8 [2732]" strokeweight="1pt"/>
                              <v:rect id="Rectangle 5506" o:spid="_x0000_s284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" filled="f" strokecolor="#d8d8d8 [2732]" strokeweight="1pt"/>
                            </v:group>
                            <v:group id="Group 5507" o:spid="_x0000_s284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">
                              <v:rect id="Rectangle 5508" o:spid="_x0000_s284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" filled="f" strokecolor="#d8d8d8 [2732]" strokeweight="1pt"/>
                              <v:rect id="Rectangle 5509" o:spid="_x0000_s284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" filled="f" strokecolor="#d8d8d8 [2732]" strokeweight="1pt"/>
                            </v:group>
                          </v:group>
                          <v:group id="Group 5510" o:spid="_x0000_s2847"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">
                            <v:group id="Group 5511" o:spid="_x0000_s284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">
                              <v:rect id="Rectangle 5512" o:spid="_x0000_s284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" filled="f" strokecolor="#d8d8d8 [2732]" strokeweight="1pt"/>
                              <v:rect id="Rectangle 5513" o:spid="_x0000_s285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" filled="f" strokecolor="#d8d8d8 [2732]" strokeweight="1pt"/>
                            </v:group>
                            <v:group id="Group 5514" o:spid="_x0000_s285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">
                              <v:rect id="Rectangle 5515" o:spid="_x0000_s285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" filled="f" strokecolor="#d8d8d8 [2732]" strokeweight="1pt"/>
                              <v:rect id="Rectangle 5516" o:spid="_x0000_s285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" filled="f" strokecolor="#d8d8d8 [2732]" strokeweight="1pt"/>
                            </v:group>
                          </v:group>
                          <v:group id="Group 5517" o:spid="_x0000_s2854"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">
                            <v:group id="Group 5518" o:spid="_x0000_s285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">
                              <v:rect id="Rectangle 5519" o:spid="_x0000_s285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" filled="f" strokecolor="#d8d8d8 [2732]" strokeweight="1pt"/>
                              <v:rect id="Rectangle 5520" o:spid="_x0000_s285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" filled="f" strokecolor="#d8d8d8 [2732]" strokeweight="1pt"/>
                            </v:group>
                            <v:group id="Group 5521" o:spid="_x0000_s285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">
                              <v:rect id="Rectangle 5522" o:spid="_x0000_s285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" filled="f" strokecolor="#d8d8d8 [2732]" strokeweight="1pt"/>
                              <v:rect id="Rectangle 5523" o:spid="_x0000_s286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" filled="f" strokecolor="#d8d8d8 [2732]" strokeweight="1pt"/>
                            </v:group>
                          </v:group>
                          <v:rect id="Rectangle 5524" o:spid="_x0000_s2861"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" filled="f" strokecolor="#d8d8d8 [2732]" strokeweight="1pt"/>
                          <v:group id="Group 5525" o:spid="_x0000_s2862"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">
                            <v:rect id="Rectangle 5526" o:spid="_x0000_s286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" filled="f" strokecolor="#d8d8d8 [2732]" strokeweight="1pt"/>
                            <v:rect id="Rectangle 5527" o:spid="_x0000_s286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" filled="f" strokecolor="#d8d8d8 [2732]" strokeweight="1pt"/>
                          </v:group>
                        </v:group>
                        <v:group id="Group 5528" o:spid="_x0000_s2865" style="position:absolute;top:3592;width:62865;height:1797"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">
                          <v:group id="Group 5529" o:spid="_x0000_s2866"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">
                            <v:group id="Group 5530" o:spid="_x0000_s286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">
                              <v:rect id="Rectangle 5531" o:spid="_x0000_s286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" filled="f" strokecolor="#d8d8d8 [2732]" strokeweight="1pt"/>
                              <v:rect id="Rectangle 5532" o:spid="_x0000_s286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" filled="f" strokecolor="#d8d8d8 [2732]" strokeweight="1pt"/>
                            </v:group>
                            <v:group id="Group 5533" o:spid="_x0000_s287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">
                              <v:rect id="Rectangle 5534" o:spid="_x0000_s287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" filled="f" strokecolor="#d8d8d8 [2732]" strokeweight="1pt"/>
                              <v:rect id="Rectangle 5535" o:spid="_x0000_s287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" filled="f" strokecolor="#d8d8d8 [2732]" strokeweight="1pt"/>
                            </v:group>
                          </v:group>
                          <v:group id="Group 5536" o:spid="_x0000_s2873"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">
                            <v:group id="Group 5537" o:spid="_x0000_s287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">
                              <v:rect id="Rectangle 5538" o:spid="_x0000_s287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" filled="f" strokecolor="#d8d8d8 [2732]" strokeweight="1pt"/>
                              <v:rect id="Rectangle 5539" o:spid="_x0000_s287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" filled="f" strokecolor="#d8d8d8 [2732]" strokeweight="1pt"/>
                            </v:group>
                            <v:group id="Group 5540" o:spid="_x0000_s287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">
                              <v:rect id="Rectangle 5541" o:spid="_x0000_s287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" filled="f" strokecolor="#d8d8d8 [2732]" strokeweight="1pt"/>
                              <v:rect id="Rectangle 5542" o:spid="_x0000_s287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" filled="f" strokecolor="#d8d8d8 [2732]" strokeweight="1pt"/>
                            </v:group>
                          </v:group>
                          <v:group id="Group 5543" o:spid="_x0000_s2880"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">
                            <v:group id="Group 5544" o:spid="_x0000_s288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">
                              <v:rect id="Rectangle 5545" o:spid="_x0000_s288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" filled="f" strokecolor="#d8d8d8 [2732]" strokeweight="1pt"/>
                              <v:rect id="Rectangle 5546" o:spid="_x0000_s288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" filled="f" strokecolor="#d8d8d8 [2732]" strokeweight="1pt"/>
                            </v:group>
                            <v:group id="Group 5547" o:spid="_x0000_s288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">
                              <v:rect id="Rectangle 5548" o:spid="_x0000_s288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" filled="f" strokecolor="#d8d8d8 [2732]" strokeweight="1pt"/>
                              <v:rect id="Rectangle 5549" o:spid="_x0000_s288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" filled="f" strokecolor="#d8d8d8 [2732]" strokeweight="1pt"/>
                            </v:group>
                          </v:group>
                          <v:group id="Group 5550" o:spid="_x0000_s2887"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">
                            <v:group id="Group 5551" o:spid="_x0000_s288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">
                              <v:rect id="Rectangle 5552" o:spid="_x0000_s288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" filled="f" strokecolor="#d8d8d8 [2732]" strokeweight="1pt"/>
                              <v:rect id="Rectangle 5553" o:spid="_x0000_s289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" filled="f" strokecolor="#d8d8d8 [2732]" strokeweight="1pt"/>
                            </v:group>
                            <v:group id="Group 5554" o:spid="_x0000_s289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">
                              <v:rect id="Rectangle 5555" o:spid="_x0000_s289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" filled="f" strokecolor="#d8d8d8 [2732]" strokeweight="1pt"/>
                              <v:rect id="Rectangle 5556" o:spid="_x0000_s289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" filled="f" strokecolor="#d8d8d8 [2732]" strokeweight="1pt"/>
                            </v:group>
                          </v:group>
                          <v:group id="Group 5557" o:spid="_x0000_s2894"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">
                            <v:group id="Group 5558" o:spid="_x0000_s289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">
                              <v:rect id="Rectangle 5559" o:spid="_x0000_s289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" filled="f" strokecolor="#d8d8d8 [2732]" strokeweight="1pt"/>
                              <v:rect id="Rectangle 5560" o:spid="_x0000_s289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" filled="f" strokecolor="#d8d8d8 [2732]" strokeweight="1pt"/>
                            </v:group>
                            <v:group id="Group 5561" o:spid="_x0000_s289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">
                              <v:rect id="Rectangle 5562" o:spid="_x0000_s289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" filled="f" strokecolor="#d8d8d8 [2732]" strokeweight="1pt"/>
                              <v:rect id="Rectangle 5563" o:spid="_x0000_s290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" filled="f" strokecolor="#d8d8d8 [2732]" strokeweight="1pt"/>
                            </v:group>
                          </v:group>
                          <v:group id="Group 5564" o:spid="_x0000_s2901"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">
                            <v:group id="Group 5565" o:spid="_x0000_s290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">
                              <v:rect id="Rectangle 5566" o:spid="_x0000_s290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" filled="f" strokecolor="#d8d8d8 [2732]" strokeweight="1pt"/>
                              <v:rect id="Rectangle 5567" o:spid="_x0000_s290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" filled="f" strokecolor="#d8d8d8 [2732]" strokeweight="1pt"/>
                            </v:group>
                            <v:group id="Group 5568" o:spid="_x0000_s290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">
                              <v:rect id="Rectangle 5569" o:spid="_x0000_s290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" filled="f" strokecolor="#d8d8d8 [2732]" strokeweight="1pt"/>
                              <v:rect id="Rectangle 5570" o:spid="_x0000_s290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" filled="f" strokecolor="#d8d8d8 [2732]" strokeweight="1pt"/>
                            </v:group>
                          </v:group>
                          <v:group id="Group 5571" o:spid="_x0000_s2908"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">
                            <v:group id="Group 5572" o:spid="_x0000_s290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">
                              <v:rect id="Rectangle 5573" o:spid="_x0000_s291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" filled="f" strokecolor="#d8d8d8 [2732]" strokeweight="1pt"/>
                              <v:rect id="Rectangle 5574" o:spid="_x0000_s291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" filled="f" strokecolor="#d8d8d8 [2732]" strokeweight="1pt"/>
                            </v:group>
                            <v:group id="Group 5575" o:spid="_x0000_s291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">
                              <v:rect id="Rectangle 5576" o:spid="_x0000_s291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" filled="f" strokecolor="#d8d8d8 [2732]" strokeweight="1pt"/>
                              <v:rect id="Rectangle 5577" o:spid="_x0000_s291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" filled="f" strokecolor="#d8d8d8 [2732]" strokeweight="1pt"/>
                            </v:group>
                          </v:group>
                          <v:group id="Group 5578" o:spid="_x0000_s2915"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">
                            <v:group id="Group 5579" o:spid="_x0000_s291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">
                              <v:rect id="Rectangle 5580" o:spid="_x0000_s291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" filled="f" strokecolor="#d8d8d8 [2732]" strokeweight="1pt"/>
                              <v:rect id="Rectangle 5581" o:spid="_x0000_s291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" filled="f" strokecolor="#d8d8d8 [2732]" strokeweight="1pt"/>
                            </v:group>
                            <v:group id="Group 5582" o:spid="_x0000_s291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">
                              <v:rect id="Rectangle 5583" o:spid="_x0000_s292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" filled="f" strokecolor="#d8d8d8 [2732]" strokeweight="1pt"/>
                              <v:rect id="Rectangle 5584" o:spid="_x0000_s292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" filled="f" strokecolor="#d8d8d8 [2732]" strokeweight="1pt"/>
                            </v:group>
                          </v:group>
                          <v:rect id="Rectangle 5585" o:spid="_x0000_s2922"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" filled="f" strokecolor="#d8d8d8 [2732]" strokeweight="1pt"/>
                          <v:group id="Group 5586" o:spid="_x0000_s2923"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">
                            <v:rect id="Rectangle 5587" o:spid="_x0000_s292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" filled="f" strokecolor="#d8d8d8 [2732]" strokeweight="1pt"/>
                            <v:rect id="Rectangle 5588" o:spid="_x0000_s292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" filled="f" strokecolor="#d8d8d8 [2732]" strokeweight="1pt"/>
                          </v:group>
                        </v:group>
                        <v:group id="Group 5589" o:spid="_x0000_s2926" style="position:absolute;top:5388;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">
                          <v:group id="Group 5590" o:spid="_x0000_s2927"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">
                            <v:group id="Group 5591" o:spid="_x0000_s292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">
                              <v:rect id="Rectangle 5592" o:spid="_x0000_s292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" filled="f" strokecolor="#d8d8d8 [2732]" strokeweight="1pt"/>
                              <v:rect id="Rectangle 5593" o:spid="_x0000_s293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" filled="f" strokecolor="#d8d8d8 [2732]" strokeweight="1pt"/>
                            </v:group>
                            <v:group id="Group 5594" o:spid="_x0000_s293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">
                              <v:rect id="Rectangle 5595" o:spid="_x0000_s293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" filled="f" strokecolor="#d8d8d8 [2732]" strokeweight="1pt"/>
                              <v:rect id="Rectangle 5596" o:spid="_x0000_s293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" filled="f" strokecolor="#d8d8d8 [2732]" strokeweight="1pt"/>
                            </v:group>
                          </v:group>
                          <v:group id="Group 5597" o:spid="_x0000_s2934"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">
                            <v:group id="Group 5598" o:spid="_x0000_s293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">
                              <v:rect id="Rectangle 5599" o:spid="_x0000_s293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" filled="f" strokecolor="#d8d8d8 [2732]" strokeweight="1pt"/>
                              <v:rect id="Rectangle 5600" o:spid="_x0000_s293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" filled="f" strokecolor="#d8d8d8 [2732]" strokeweight="1pt"/>
                            </v:group>
                            <v:group id="Group 5601" o:spid="_x0000_s293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">
                              <v:rect id="Rectangle 5602" o:spid="_x0000_s293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" filled="f" strokecolor="#d8d8d8 [2732]" strokeweight="1pt"/>
                              <v:rect id="Rectangle 5603" o:spid="_x0000_s294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" filled="f" strokecolor="#d8d8d8 [2732]" strokeweight="1pt"/>
                            </v:group>
                          </v:group>
                          <v:group id="Group 5604" o:spid="_x0000_s2941"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">
                            <v:group id="Group 5605" o:spid="_x0000_s294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">
                              <v:rect id="Rectangle 5606" o:spid="_x0000_s294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" filled="f" strokecolor="#d8d8d8 [2732]" strokeweight="1pt"/>
                              <v:rect id="Rectangle 5607" o:spid="_x0000_s294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" filled="f" strokecolor="#d8d8d8 [2732]" strokeweight="1pt"/>
                            </v:group>
                            <v:group id="Group 5608" o:spid="_x0000_s294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">
                              <v:rect id="Rectangle 5609" o:spid="_x0000_s294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" filled="f" strokecolor="#d8d8d8 [2732]" strokeweight="1pt"/>
                              <v:rect id="Rectangle 5610" o:spid="_x0000_s294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" filled="f" strokecolor="#d8d8d8 [2732]" strokeweight="1pt"/>
                            </v:group>
                          </v:group>
                          <v:group id="Group 5611" o:spid="_x0000_s2948"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">
                            <v:group id="Group 5612" o:spid="_x0000_s294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">
                              <v:rect id="Rectangle 5613" o:spid="_x0000_s295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" filled="f" strokecolor="#d8d8d8 [2732]" strokeweight="1pt"/>
                              <v:rect id="Rectangle 5614" o:spid="_x0000_s295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" filled="f" strokecolor="#d8d8d8 [2732]" strokeweight="1pt"/>
                            </v:group>
                            <v:group id="Group 5615" o:spid="_x0000_s295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">
                              <v:rect id="Rectangle 5616" o:spid="_x0000_s295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" filled="f" strokecolor="#d8d8d8 [2732]" strokeweight="1pt"/>
                              <v:rect id="Rectangle 5617" o:spid="_x0000_s295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" filled="f" strokecolor="#d8d8d8 [2732]" strokeweight="1pt"/>
                            </v:group>
                          </v:group>
                          <v:group id="Group 5618" o:spid="_x0000_s2955"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">
                            <v:group id="Group 5619" o:spid="_x0000_s295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">
                              <v:rect id="Rectangle 5620" o:spid="_x0000_s295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" filled="f" strokecolor="#d8d8d8 [2732]" strokeweight="1pt"/>
                              <v:rect id="Rectangle 5621" o:spid="_x0000_s295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" filled="f" strokecolor="#d8d8d8 [2732]" strokeweight="1pt"/>
                            </v:group>
                            <v:group id="Group 5622" o:spid="_x0000_s295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">
                              <v:rect id="Rectangle 5623" o:spid="_x0000_s296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" filled="f" strokecolor="#d8d8d8 [2732]" strokeweight="1pt"/>
                              <v:rect id="Rectangle 5624" o:spid="_x0000_s296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" filled="f" strokecolor="#d8d8d8 [2732]" strokeweight="1pt"/>
                            </v:group>
                          </v:group>
                          <v:group id="Group 5625" o:spid="_x0000_s2962"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">
                            <v:group id="Group 5626" o:spid="_x0000_s296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">
                              <v:rect id="Rectangle 5627" o:spid="_x0000_s296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" filled="f" strokecolor="#d8d8d8 [2732]" strokeweight="1pt"/>
                              <v:rect id="Rectangle 5628" o:spid="_x0000_s296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" filled="f" strokecolor="#d8d8d8 [2732]" strokeweight="1pt"/>
                            </v:group>
                            <v:group id="Group 5629" o:spid="_x0000_s296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">
                              <v:rect id="Rectangle 5630" o:spid="_x0000_s296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" filled="f" strokecolor="#d8d8d8 [2732]" strokeweight="1pt"/>
                              <v:rect id="Rectangle 5631" o:spid="_x0000_s296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" filled="f" strokecolor="#d8d8d8 [2732]" strokeweight="1pt"/>
                            </v:group>
                          </v:group>
                          <v:group id="Group 5632" o:spid="_x0000_s2969"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">
                            <v:group id="Group 5633" o:spid="_x0000_s297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">
                              <v:rect id="Rectangle 5634" o:spid="_x0000_s297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" filled="f" strokecolor="#d8d8d8 [2732]" strokeweight="1pt"/>
                              <v:rect id="Rectangle 5635" o:spid="_x0000_s297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" filled="f" strokecolor="#d8d8d8 [2732]" strokeweight="1pt"/>
                            </v:group>
                            <v:group id="Group 5636" o:spid="_x0000_s297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">
                              <v:rect id="Rectangle 5637" o:spid="_x0000_s297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" filled="f" strokecolor="#d8d8d8 [2732]" strokeweight="1pt"/>
                              <v:rect id="Rectangle 5638" o:spid="_x0000_s297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" filled="f" strokecolor="#d8d8d8 [2732]" strokeweight="1pt"/>
                            </v:group>
                          </v:group>
                          <v:group id="Group 5639" o:spid="_x0000_s2976"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">
                            <v:group id="Group 5640" o:spid="_x0000_s297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">
                              <v:rect id="Rectangle 5641" o:spid="_x0000_s297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" filled="f" strokecolor="#d8d8d8 [2732]" strokeweight="1pt"/>
                              <v:rect id="Rectangle 5642" o:spid="_x0000_s297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" filled="f" strokecolor="#d8d8d8 [2732]" strokeweight="1pt"/>
                            </v:group>
                            <v:group id="Group 5643" o:spid="_x0000_s298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">
                              <v:rect id="Rectangle 5644" o:spid="_x0000_s298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" filled="f" strokecolor="#d8d8d8 [2732]" strokeweight="1pt"/>
                              <v:rect id="Rectangle 5645" o:spid="_x0000_s298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" filled="f" strokecolor="#d8d8d8 [2732]" strokeweight="1pt"/>
                            </v:group>
                          </v:group>
                          <v:rect id="Rectangle 5646" o:spid="_x0000_s2983"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" filled="f" strokecolor="#d8d8d8 [2732]" strokeweight="1pt"/>
                          <v:group id="Group 5647" o:spid="_x0000_s2984"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">
                            <v:rect id="Rectangle 5648" o:spid="_x0000_s298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" filled="f" strokecolor="#d8d8d8 [2732]" strokeweight="1pt"/>
                            <v:rect id="Rectangle 5649" o:spid="_x0000_s298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" filled="f" strokecolor="#d8d8d8 [2732]" strokeweight="1pt"/>
                          </v:group>
                        </v:group>
                      </v:group>
                      <v:group id="Group 5650" o:spid="_x0000_s2987" style="position:absolute;top:57454;width:62852;height:7187" coordsize="62868,7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">
                        <v:group id="Group 5651" o:spid="_x0000_s2988" style="position:absolute;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">
                          <v:group id="Group 5652" o:spid="_x0000_s2989"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">
                            <v:group id="Group 5653" o:spid="_x0000_s299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">
                              <v:rect id="Rectangle 5654" o:spid="_x0000_s299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" filled="f" strokecolor="#d8d8d8 [2732]" strokeweight="1pt"/>
                              <v:rect id="Rectangle 5655" o:spid="_x0000_s299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" filled="f" strokecolor="#d8d8d8 [2732]" strokeweight="1pt"/>
                            </v:group>
                            <v:group id="Group 5656" o:spid="_x0000_s299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">
                              <v:rect id="Rectangle 5657" o:spid="_x0000_s299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" filled="f" strokecolor="#d8d8d8 [2732]" strokeweight="1pt"/>
                              <v:rect id="Rectangle 5658" o:spid="_x0000_s299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" filled="f" strokecolor="#d8d8d8 [2732]" strokeweight="1pt"/>
                            </v:group>
                          </v:group>
                          <v:group id="Group 5659" o:spid="_x0000_s2996"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">
                            <v:group id="Group 5660" o:spid="_x0000_s299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">
                              <v:rect id="Rectangle 5661" o:spid="_x0000_s299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" filled="f" strokecolor="#d8d8d8 [2732]" strokeweight="1pt"/>
                              <v:rect id="Rectangle 5662" o:spid="_x0000_s299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" filled="f" strokecolor="#d8d8d8 [2732]" strokeweight="1pt"/>
                            </v:group>
                            <v:group id="Group 5663" o:spid="_x0000_s300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">
                              <v:rect id="Rectangle 5664" o:spid="_x0000_s300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" filled="f" strokecolor="#d8d8d8 [2732]" strokeweight="1pt"/>
                              <v:rect id="Rectangle 5665" o:spid="_x0000_s300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" filled="f" strokecolor="#d8d8d8 [2732]" strokeweight="1pt"/>
                            </v:group>
                          </v:group>
                          <v:group id="Group 5666" o:spid="_x0000_s3003"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">
                            <v:group id="Group 5667" o:spid="_x0000_s300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">
                              <v:rect id="Rectangle 5668" o:spid="_x0000_s300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" filled="f" strokecolor="#d8d8d8 [2732]" strokeweight="1pt"/>
                              <v:rect id="Rectangle 5669" o:spid="_x0000_s300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" filled="f" strokecolor="#d8d8d8 [2732]" strokeweight="1pt"/>
                            </v:group>
                            <v:group id="Group 5670" o:spid="_x0000_s300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">
                              <v:rect id="Rectangle 5671" o:spid="_x0000_s300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" filled="f" strokecolor="#d8d8d8 [2732]" strokeweight="1pt"/>
                              <v:rect id="Rectangle 5672" o:spid="_x0000_s300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" filled="f" strokecolor="#d8d8d8 [2732]" strokeweight="1pt"/>
                            </v:group>
                          </v:group>
                          <v:group id="Group 5673" o:spid="_x0000_s3010"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">
                            <v:group id="Group 5674" o:spid="_x0000_s301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">
                              <v:rect id="Rectangle 5675" o:spid="_x0000_s301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" filled="f" strokecolor="#d8d8d8 [2732]" strokeweight="1pt"/>
                              <v:rect id="Rectangle 5676" o:spid="_x0000_s301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" filled="f" strokecolor="#d8d8d8 [2732]" strokeweight="1pt"/>
                            </v:group>
                            <v:group id="Group 5677" o:spid="_x0000_s301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">
                              <v:rect id="Rectangle 5678" o:spid="_x0000_s301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" filled="f" strokecolor="#d8d8d8 [2732]" strokeweight="1pt"/>
                              <v:rect id="Rectangle 5679" o:spid="_x0000_s301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" filled="f" strokecolor="#d8d8d8 [2732]" strokeweight="1pt"/>
                            </v:group>
                          </v:group>
                          <v:group id="Group 5680" o:spid="_x0000_s3017"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">
                            <v:group id="Group 5681" o:spid="_x0000_s301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">
                              <v:rect id="Rectangle 5682" o:spid="_x0000_s301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" filled="f" strokecolor="#d8d8d8 [2732]" strokeweight="1pt"/>
                              <v:rect id="Rectangle 5683" o:spid="_x0000_s302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" filled="f" strokecolor="#d8d8d8 [2732]" strokeweight="1pt"/>
                            </v:group>
                            <v:group id="Group 5684" o:spid="_x0000_s302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">
                              <v:rect id="Rectangle 5685" o:spid="_x0000_s302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" filled="f" strokecolor="#d8d8d8 [2732]" strokeweight="1pt"/>
                              <v:rect id="Rectangle 5686" o:spid="_x0000_s302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" filled="f" strokecolor="#d8d8d8 [2732]" strokeweight="1pt"/>
                            </v:group>
                          </v:group>
                          <v:group id="Group 5687" o:spid="_x0000_s3024"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">
                            <v:group id="Group 5688" o:spid="_x0000_s302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">
                              <v:rect id="Rectangle 5689" o:spid="_x0000_s302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" filled="f" strokecolor="#d8d8d8 [2732]" strokeweight="1pt"/>
                              <v:rect id="Rectangle 5690" o:spid="_x0000_s302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" filled="f" strokecolor="#d8d8d8 [2732]" strokeweight="1pt"/>
                            </v:group>
                            <v:group id="Group 5691" o:spid="_x0000_s302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">
                              <v:rect id="Rectangle 5692" o:spid="_x0000_s302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" filled="f" strokecolor="#d8d8d8 [2732]" strokeweight="1pt"/>
                              <v:rect id="Rectangle 5693" o:spid="_x0000_s303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" filled="f" strokecolor="#d8d8d8 [2732]" strokeweight="1pt"/>
                            </v:group>
                          </v:group>
                          <v:group id="Group 5694" o:spid="_x0000_s3031"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">
                            <v:group id="Group 5695" o:spid="_x0000_s303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">
                              <v:rect id="Rectangle 5696" o:spid="_x0000_s303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" filled="f" strokecolor="#d8d8d8 [2732]" strokeweight="1pt"/>
                              <v:rect id="Rectangle 5697" o:spid="_x0000_s303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" filled="f" strokecolor="#d8d8d8 [2732]" strokeweight="1pt"/>
                            </v:group>
                            <v:group id="Group 5698" o:spid="_x0000_s303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">
                              <v:rect id="Rectangle 5699" o:spid="_x0000_s303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" filled="f" strokecolor="#d8d8d8 [2732]" strokeweight="1pt"/>
                              <v:rect id="Rectangle 5700" o:spid="_x0000_s303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" filled="f" strokecolor="#d8d8d8 [2732]" strokeweight="1pt"/>
                            </v:group>
                          </v:group>
                          <v:group id="Group 5701" o:spid="_x0000_s3038"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">
                            <v:group id="Group 5702" o:spid="_x0000_s303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">
                              <v:rect id="Rectangle 5703" o:spid="_x0000_s304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" filled="f" strokecolor="#d8d8d8 [2732]" strokeweight="1pt"/>
                              <v:rect id="Rectangle 5704" o:spid="_x0000_s304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" filled="f" strokecolor="#d8d8d8 [2732]" strokeweight="1pt"/>
                            </v:group>
                            <v:group id="Group 5705" o:spid="_x0000_s304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">
                              <v:rect id="Rectangle 5706" o:spid="_x0000_s304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" filled="f" strokecolor="#d8d8d8 [2732]" strokeweight="1pt"/>
                              <v:rect id="Rectangle 5707" o:spid="_x0000_s304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" filled="f" strokecolor="#d8d8d8 [2732]" strokeweight="1pt"/>
                            </v:group>
                          </v:group>
                          <v:rect id="Rectangle 5708" o:spid="_x0000_s3045"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" filled="f" strokecolor="#d8d8d8 [2732]" strokeweight="1pt"/>
                          <v:group id="Group 5709" o:spid="_x0000_s3046"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">
                            <v:rect id="Rectangle 5710" o:spid="_x0000_s304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" filled="f" strokecolor="#d8d8d8 [2732]" strokeweight="1pt"/>
                            <v:rect id="Rectangle 5711" o:spid="_x0000_s304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" filled="f" strokecolor="#d8d8d8 [2732]" strokeweight="1pt"/>
                          </v:group>
                        </v:group>
                        <v:group id="Group 5712" o:spid="_x0000_s3049" style="position:absolute;top:1796;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">
                          <v:group id="Group 5713" o:spid="_x0000_s3050"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">
                            <v:group id="Group 5714" o:spid="_x0000_s305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">
                              <v:rect id="Rectangle 5715" o:spid="_x0000_s305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" filled="f" strokecolor="#d8d8d8 [2732]" strokeweight="1pt"/>
                              <v:rect id="Rectangle 5716" o:spid="_x0000_s305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" filled="f" strokecolor="#d8d8d8 [2732]" strokeweight="1pt"/>
                            </v:group>
                            <v:group id="Group 5717" o:spid="_x0000_s305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">
                              <v:rect id="Rectangle 5718" o:spid="_x0000_s305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" filled="f" strokecolor="#d8d8d8 [2732]" strokeweight="1pt"/>
                              <v:rect id="Rectangle 5719" o:spid="_x0000_s305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" filled="f" strokecolor="#d8d8d8 [2732]" strokeweight="1pt"/>
                            </v:group>
                          </v:group>
                          <v:group id="Group 5720" o:spid="_x0000_s3057"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">
                            <v:group id="Group 5721" o:spid="_x0000_s305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">
                              <v:rect id="Rectangle 5722" o:spid="_x0000_s305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" filled="f" strokecolor="#d8d8d8 [2732]" strokeweight="1pt"/>
                              <v:rect id="Rectangle 5723" o:spid="_x0000_s306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" filled="f" strokecolor="#d8d8d8 [2732]" strokeweight="1pt"/>
                            </v:group>
                            <v:group id="Group 5724" o:spid="_x0000_s306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">
                              <v:rect id="Rectangle 5725" o:spid="_x0000_s306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" filled="f" strokecolor="#d8d8d8 [2732]" strokeweight="1pt"/>
                              <v:rect id="Rectangle 5726" o:spid="_x0000_s306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" filled="f" strokecolor="#d8d8d8 [2732]" strokeweight="1pt"/>
                            </v:group>
                          </v:group>
                          <v:group id="Group 5727" o:spid="_x0000_s3064"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">
                            <v:group id="Group 5728" o:spid="_x0000_s306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">
                              <v:rect id="Rectangle 5729" o:spid="_x0000_s306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" filled="f" strokecolor="#d8d8d8 [2732]" strokeweight="1pt"/>
                              <v:rect id="Rectangle 5730" o:spid="_x0000_s306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" filled="f" strokecolor="#d8d8d8 [2732]" strokeweight="1pt"/>
                            </v:group>
                            <v:group id="Group 5731" o:spid="_x0000_s306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">
                              <v:rect id="Rectangle 5732" o:spid="_x0000_s306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" filled="f" strokecolor="#d8d8d8 [2732]" strokeweight="1pt"/>
                              <v:rect id="Rectangle 5733" o:spid="_x0000_s307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" filled="f" strokecolor="#d8d8d8 [2732]" strokeweight="1pt"/>
                            </v:group>
                          </v:group>
                          <v:group id="Group 5734" o:spid="_x0000_s3071"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">
                            <v:group id="Group 5735" o:spid="_x0000_s307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">
                              <v:rect id="Rectangle 5736" o:spid="_x0000_s307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" filled="f" strokecolor="#d8d8d8 [2732]" strokeweight="1pt"/>
                              <v:rect id="Rectangle 5737" o:spid="_x0000_s307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" filled="f" strokecolor="#d8d8d8 [2732]" strokeweight="1pt"/>
                            </v:group>
                            <v:group id="Group 5738" o:spid="_x0000_s307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">
                              <v:rect id="Rectangle 5739" o:spid="_x0000_s307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" filled="f" strokecolor="#d8d8d8 [2732]" strokeweight="1pt"/>
                              <v:rect id="Rectangle 5740" o:spid="_x0000_s307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" filled="f" strokecolor="#d8d8d8 [2732]" strokeweight="1pt"/>
                            </v:group>
                          </v:group>
                          <v:group id="Group 5741" o:spid="_x0000_s3078"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">
                            <v:group id="Group 5742" o:spid="_x0000_s307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">
                              <v:rect id="Rectangle 5743" o:spid="_x0000_s308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" filled="f" strokecolor="#d8d8d8 [2732]" strokeweight="1pt"/>
                              <v:rect id="Rectangle 5744" o:spid="_x0000_s308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" filled="f" strokecolor="#d8d8d8 [2732]" strokeweight="1pt"/>
                            </v:group>
                            <v:group id="Group 5745" o:spid="_x0000_s308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">
                              <v:rect id="Rectangle 5746" o:spid="_x0000_s308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" filled="f" strokecolor="#d8d8d8 [2732]" strokeweight="1pt"/>
                              <v:rect id="Rectangle 5747" o:spid="_x0000_s308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" filled="f" strokecolor="#d8d8d8 [2732]" strokeweight="1pt"/>
                            </v:group>
                          </v:group>
                          <v:group id="Group 5748" o:spid="_x0000_s3085"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">
                            <v:group id="Group 5749" o:spid="_x0000_s308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">
                              <v:rect id="Rectangle 5750" o:spid="_x0000_s308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" filled="f" strokecolor="#d8d8d8 [2732]" strokeweight="1pt"/>
                              <v:rect id="Rectangle 5751" o:spid="_x0000_s308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" filled="f" strokecolor="#d8d8d8 [2732]" strokeweight="1pt"/>
                            </v:group>
                            <v:group id="Group 5752" o:spid="_x0000_s308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">
                              <v:rect id="Rectangle 5753" o:spid="_x0000_s309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" filled="f" strokecolor="#d8d8d8 [2732]" strokeweight="1pt"/>
                              <v:rect id="Rectangle 5754" o:spid="_x0000_s309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" filled="f" strokecolor="#d8d8d8 [2732]" strokeweight="1pt"/>
                            </v:group>
                          </v:group>
                          <v:group id="Group 5755" o:spid="_x0000_s3092"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">
                            <v:group id="Group 5756" o:spid="_x0000_s309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">
                              <v:rect id="Rectangle 5757" o:spid="_x0000_s309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" filled="f" strokecolor="#d8d8d8 [2732]" strokeweight="1pt"/>
                              <v:rect id="Rectangle 5758" o:spid="_x0000_s309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" filled="f" strokecolor="#d8d8d8 [2732]" strokeweight="1pt"/>
                            </v:group>
                            <v:group id="Group 5759" o:spid="_x0000_s309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">
                              <v:rect id="Rectangle 5760" o:spid="_x0000_s309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" filled="f" strokecolor="#d8d8d8 [2732]" strokeweight="1pt"/>
                              <v:rect id="Rectangle 5761" o:spid="_x0000_s309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" filled="f" strokecolor="#d8d8d8 [2732]" strokeweight="1pt"/>
                            </v:group>
                          </v:group>
                          <v:group id="Group 5762" o:spid="_x0000_s3099"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">
                            <v:group id="Group 5763" o:spid="_x0000_s310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">
                              <v:rect id="Rectangle 5764" o:spid="_x0000_s310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" filled="f" strokecolor="#d8d8d8 [2732]" strokeweight="1pt"/>
                              <v:rect id="Rectangle 5765" o:spid="_x0000_s310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" filled="f" strokecolor="#d8d8d8 [2732]" strokeweight="1pt"/>
                            </v:group>
                            <v:group id="Group 5766" o:spid="_x0000_s310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">
                              <v:rect id="Rectangle 5767" o:spid="_x0000_s310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" filled="f" strokecolor="#d8d8d8 [2732]" strokeweight="1pt"/>
                              <v:rect id="Rectangle 5768" o:spid="_x0000_s310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" filled="f" strokecolor="#d8d8d8 [2732]" strokeweight="1pt"/>
                            </v:group>
                          </v:group>
                          <v:rect id="Rectangle 5769" o:spid="_x0000_s3106"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" filled="f" strokecolor="#d8d8d8 [2732]" strokeweight="1pt"/>
                          <v:group id="Group 5770" o:spid="_x0000_s3107"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">
                            <v:rect id="Rectangle 5771" o:spid="_x0000_s310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" filled="f" strokecolor="#d8d8d8 [2732]" strokeweight="1pt"/>
                            <v:rect id="Rectangle 5772" o:spid="_x0000_s310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" filled="f" strokecolor="#d8d8d8 [2732]" strokeweight="1pt"/>
                          </v:group>
                        </v:group>
                        <v:group id="Group 5773" o:spid="_x0000_s3110" style="position:absolute;top:3592;width:62865;height:1797"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">
                          <v:group id="Group 5774" o:spid="_x0000_s3111"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">
                            <v:group id="Group 5775" o:spid="_x0000_s311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">
                              <v:rect id="Rectangle 5776" o:spid="_x0000_s311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" filled="f" strokecolor="#d8d8d8 [2732]" strokeweight="1pt"/>
                              <v:rect id="Rectangle 5777" o:spid="_x0000_s311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" filled="f" strokecolor="#d8d8d8 [2732]" strokeweight="1pt"/>
                            </v:group>
                            <v:group id="Group 5778" o:spid="_x0000_s311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">
                              <v:rect id="Rectangle 5779" o:spid="_x0000_s311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" filled="f" strokecolor="#d8d8d8 [2732]" strokeweight="1pt"/>
                              <v:rect id="Rectangle 5780" o:spid="_x0000_s311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" filled="f" strokecolor="#d8d8d8 [2732]" strokeweight="1pt"/>
                            </v:group>
                          </v:group>
                          <v:group id="Group 5781" o:spid="_x0000_s3118"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">
                            <v:group id="Group 5782" o:spid="_x0000_s311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">
                              <v:rect id="Rectangle 5783" o:spid="_x0000_s312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" filled="f" strokecolor="#d8d8d8 [2732]" strokeweight="1pt"/>
                              <v:rect id="Rectangle 5784" o:spid="_x0000_s312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" filled="f" strokecolor="#d8d8d8 [2732]" strokeweight="1pt"/>
                            </v:group>
                            <v:group id="Group 5785" o:spid="_x0000_s312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">
                              <v:rect id="Rectangle 5786" o:spid="_x0000_s312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" filled="f" strokecolor="#d8d8d8 [2732]" strokeweight="1pt"/>
                              <v:rect id="Rectangle 5787" o:spid="_x0000_s312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" filled="f" strokecolor="#d8d8d8 [2732]" strokeweight="1pt"/>
                            </v:group>
                          </v:group>
                          <v:group id="Group 5788" o:spid="_x0000_s3125"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">
                            <v:group id="Group 5789" o:spid="_x0000_s312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">
                              <v:rect id="Rectangle 5790" o:spid="_x0000_s312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" filled="f" strokecolor="#d8d8d8 [2732]" strokeweight="1pt"/>
                              <v:rect id="Rectangle 5791" o:spid="_x0000_s312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" filled="f" strokecolor="#d8d8d8 [2732]" strokeweight="1pt"/>
                            </v:group>
                            <v:group id="Group 5792" o:spid="_x0000_s312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">
                              <v:rect id="Rectangle 5793" o:spid="_x0000_s313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" filled="f" strokecolor="#d8d8d8 [2732]" strokeweight="1pt"/>
                              <v:rect id="Rectangle 5794" o:spid="_x0000_s313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" filled="f" strokecolor="#d8d8d8 [2732]" strokeweight="1pt"/>
                            </v:group>
                          </v:group>
                          <v:group id="Group 5795" o:spid="_x0000_s3132"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">
                            <v:group id="Group 5796" o:spid="_x0000_s313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">
                              <v:rect id="Rectangle 5797" o:spid="_x0000_s313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" filled="f" strokecolor="#d8d8d8 [2732]" strokeweight="1pt"/>
                              <v:rect id="Rectangle 5798" o:spid="_x0000_s313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" filled="f" strokecolor="#d8d8d8 [2732]" strokeweight="1pt"/>
                            </v:group>
                            <v:group id="Group 5799" o:spid="_x0000_s313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">
                              <v:rect id="Rectangle 5800" o:spid="_x0000_s313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" filled="f" strokecolor="#d8d8d8 [2732]" strokeweight="1pt"/>
                              <v:rect id="Rectangle 5801" o:spid="_x0000_s313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" filled="f" strokecolor="#d8d8d8 [2732]" strokeweight="1pt"/>
                            </v:group>
                          </v:group>
                          <v:group id="Group 5802" o:spid="_x0000_s3139"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">
                            <v:group id="Group 5803" o:spid="_x0000_s314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">
                              <v:rect id="Rectangle 5804" o:spid="_x0000_s314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" filled="f" strokecolor="#d8d8d8 [2732]" strokeweight="1pt"/>
                              <v:rect id="Rectangle 5805" o:spid="_x0000_s314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" filled="f" strokecolor="#d8d8d8 [2732]" strokeweight="1pt"/>
                            </v:group>
                            <v:group id="Group 5806" o:spid="_x0000_s314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">
                              <v:rect id="Rectangle 5807" o:spid="_x0000_s314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" filled="f" strokecolor="#d8d8d8 [2732]" strokeweight="1pt"/>
                              <v:rect id="Rectangle 5808" o:spid="_x0000_s314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" filled="f" strokecolor="#d8d8d8 [2732]" strokeweight="1pt"/>
                            </v:group>
                          </v:group>
                          <v:group id="Group 5809" o:spid="_x0000_s3146"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">
                            <v:group id="Group 5810" o:spid="_x0000_s314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">
                              <v:rect id="Rectangle 5811" o:spid="_x0000_s314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" filled="f" strokecolor="#d8d8d8 [2732]" strokeweight="1pt"/>
                              <v:rect id="Rectangle 5812" o:spid="_x0000_s314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" filled="f" strokecolor="#d8d8d8 [2732]" strokeweight="1pt"/>
                            </v:group>
                            <v:group id="Group 5813" o:spid="_x0000_s315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">
                              <v:rect id="Rectangle 5814" o:spid="_x0000_s315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" filled="f" strokecolor="#d8d8d8 [2732]" strokeweight="1pt"/>
                              <v:rect id="Rectangle 5815" o:spid="_x0000_s315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" filled="f" strokecolor="#d8d8d8 [2732]" strokeweight="1pt"/>
                            </v:group>
                          </v:group>
                          <v:group id="Group 5816" o:spid="_x0000_s3153"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">
                            <v:group id="Group 5817" o:spid="_x0000_s315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">
                              <v:rect id="Rectangle 5818" o:spid="_x0000_s315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" filled="f" strokecolor="#d8d8d8 [2732]" strokeweight="1pt"/>
                              <v:rect id="Rectangle 5819" o:spid="_x0000_s315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" filled="f" strokecolor="#d8d8d8 [2732]" strokeweight="1pt"/>
                            </v:group>
                            <v:group id="Group 5820" o:spid="_x0000_s315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">
                              <v:rect id="Rectangle 5821" o:spid="_x0000_s315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" filled="f" strokecolor="#d8d8d8 [2732]" strokeweight="1pt"/>
                              <v:rect id="Rectangle 5822" o:spid="_x0000_s315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" filled="f" strokecolor="#d8d8d8 [2732]" strokeweight="1pt"/>
                            </v:group>
                          </v:group>
                          <v:group id="Group 5823" o:spid="_x0000_s3160"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">
                            <v:group id="Group 5824" o:spid="_x0000_s316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">
                              <v:rect id="Rectangle 5825" o:spid="_x0000_s316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" filled="f" strokecolor="#d8d8d8 [2732]" strokeweight="1pt"/>
                              <v:rect id="Rectangle 5826" o:spid="_x0000_s316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" filled="f" strokecolor="#d8d8d8 [2732]" strokeweight="1pt"/>
                            </v:group>
                            <v:group id="Group 5827" o:spid="_x0000_s316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">
                              <v:rect id="Rectangle 5828" o:spid="_x0000_s316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" filled="f" strokecolor="#d8d8d8 [2732]" strokeweight="1pt"/>
                              <v:rect id="Rectangle 5829" o:spid="_x0000_s316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" filled="f" strokecolor="#d8d8d8 [2732]" strokeweight="1pt"/>
                            </v:group>
                          </v:group>
                          <v:rect id="Rectangle 5830" o:spid="_x0000_s3167"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" filled="f" strokecolor="#d8d8d8 [2732]" strokeweight="1pt"/>
                          <v:group id="Group 5831" o:spid="_x0000_s3168"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">
                            <v:rect id="Rectangle 5832" o:spid="_x0000_s316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" filled="f" strokecolor="#d8d8d8 [2732]" strokeweight="1pt"/>
                            <v:rect id="Rectangle 5833" o:spid="_x0000_s317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" filled="f" strokecolor="#d8d8d8 [2732]" strokeweight="1pt"/>
                          </v:group>
                        </v:group>
                        <v:group id="Group 5834" o:spid="_x0000_s3171" style="position:absolute;top:5388;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">
                          <v:group id="Group 5835" o:spid="_x0000_s3172"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">
                            <v:group id="Group 5836" o:spid="_x0000_s317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">
                              <v:rect id="Rectangle 5837" o:spid="_x0000_s317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" filled="f" strokecolor="#d8d8d8 [2732]" strokeweight="1pt"/>
                              <v:rect id="Rectangle 5838" o:spid="_x0000_s317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" filled="f" strokecolor="#d8d8d8 [2732]" strokeweight="1pt"/>
                            </v:group>
                            <v:group id="Group 5839" o:spid="_x0000_s317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">
                              <v:rect id="Rectangle 5840" o:spid="_x0000_s317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" filled="f" strokecolor="#d8d8d8 [2732]" strokeweight="1pt"/>
                              <v:rect id="Rectangle 5841" o:spid="_x0000_s317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" filled="f" strokecolor="#d8d8d8 [2732]" strokeweight="1pt"/>
                            </v:group>
                          </v:group>
                          <v:group id="Group 5842" o:spid="_x0000_s3179"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">
                            <v:group id="Group 5843" o:spid="_x0000_s318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">
                              <v:rect id="Rectangle 5844" o:spid="_x0000_s318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" filled="f" strokecolor="#d8d8d8 [2732]" strokeweight="1pt"/>
                              <v:rect id="Rectangle 5845" o:spid="_x0000_s318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" filled="f" strokecolor="#d8d8d8 [2732]" strokeweight="1pt"/>
                            </v:group>
                            <v:group id="Group 5846" o:spid="_x0000_s318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">
                              <v:rect id="Rectangle 5847" o:spid="_x0000_s318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" filled="f" strokecolor="#d8d8d8 [2732]" strokeweight="1pt"/>
                              <v:rect id="Rectangle 5848" o:spid="_x0000_s318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" filled="f" strokecolor="#d8d8d8 [2732]" strokeweight="1pt"/>
                            </v:group>
                          </v:group>
                          <v:group id="Group 5849" o:spid="_x0000_s3186"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">
                            <v:group id="Group 5850" o:spid="_x0000_s318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">
                              <v:rect id="Rectangle 5851" o:spid="_x0000_s318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" filled="f" strokecolor="#d8d8d8 [2732]" strokeweight="1pt"/>
                              <v:rect id="Rectangle 5852" o:spid="_x0000_s318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" filled="f" strokecolor="#d8d8d8 [2732]" strokeweight="1pt"/>
                            </v:group>
                            <v:group id="Group 5853" o:spid="_x0000_s319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">
                              <v:rect id="Rectangle 5854" o:spid="_x0000_s319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" filled="f" strokecolor="#d8d8d8 [2732]" strokeweight="1pt"/>
                              <v:rect id="Rectangle 5855" o:spid="_x0000_s319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" filled="f" strokecolor="#d8d8d8 [2732]" strokeweight="1pt"/>
                            </v:group>
                          </v:group>
                          <v:group id="Group 5856" o:spid="_x0000_s3193"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">
                            <v:group id="Group 5857" o:spid="_x0000_s319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">
                              <v:rect id="Rectangle 5858" o:spid="_x0000_s319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" filled="f" strokecolor="#d8d8d8 [2732]" strokeweight="1pt"/>
                              <v:rect id="Rectangle 5859" o:spid="_x0000_s319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" filled="f" strokecolor="#d8d8d8 [2732]" strokeweight="1pt"/>
                            </v:group>
                            <v:group id="Group 5860" o:spid="_x0000_s319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">
                              <v:rect id="Rectangle 5861" o:spid="_x0000_s319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" filled="f" strokecolor="#d8d8d8 [2732]" strokeweight="1pt"/>
                              <v:rect id="Rectangle 5862" o:spid="_x0000_s319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" filled="f" strokecolor="#d8d8d8 [2732]" strokeweight="1pt"/>
                            </v:group>
                          </v:group>
                          <v:group id="Group 5863" o:spid="_x0000_s3200"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">
                            <v:group id="Group 5864" o:spid="_x0000_s320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">
                              <v:rect id="Rectangle 5865" o:spid="_x0000_s320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" filled="f" strokecolor="#d8d8d8 [2732]" strokeweight="1pt"/>
                              <v:rect id="Rectangle 5866" o:spid="_x0000_s320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" filled="f" strokecolor="#d8d8d8 [2732]" strokeweight="1pt"/>
                            </v:group>
                            <v:group id="Group 5867" o:spid="_x0000_s320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">
                              <v:rect id="Rectangle 5868" o:spid="_x0000_s320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" filled="f" strokecolor="#d8d8d8 [2732]" strokeweight="1pt"/>
                              <v:rect id="Rectangle 5869" o:spid="_x0000_s320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" filled="f" strokecolor="#d8d8d8 [2732]" strokeweight="1pt"/>
                            </v:group>
                          </v:group>
                          <v:group id="Group 5870" o:spid="_x0000_s3207"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">
                            <v:group id="Group 5871" o:spid="_x0000_s320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">
                              <v:rect id="Rectangle 5872" o:spid="_x0000_s320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" filled="f" strokecolor="#d8d8d8 [2732]" strokeweight="1pt"/>
                              <v:rect id="Rectangle 5873" o:spid="_x0000_s321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" filled="f" strokecolor="#d8d8d8 [2732]" strokeweight="1pt"/>
                            </v:group>
                            <v:group id="Group 5874" o:spid="_x0000_s321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">
                              <v:rect id="Rectangle 5875" o:spid="_x0000_s321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" filled="f" strokecolor="#d8d8d8 [2732]" strokeweight="1pt"/>
                              <v:rect id="Rectangle 5876" o:spid="_x0000_s321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" filled="f" strokecolor="#d8d8d8 [2732]" strokeweight="1pt"/>
                            </v:group>
                          </v:group>
                          <v:group id="Group 5877" o:spid="_x0000_s3214"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">
                            <v:group id="Group 5878" o:spid="_x0000_s321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">
                              <v:rect id="Rectangle 5879" o:spid="_x0000_s321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" filled="f" strokecolor="#d8d8d8 [2732]" strokeweight="1pt"/>
                              <v:rect id="Rectangle 5880" o:spid="_x0000_s321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" filled="f" strokecolor="#d8d8d8 [2732]" strokeweight="1pt"/>
                            </v:group>
                            <v:group id="Group 5881" o:spid="_x0000_s321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">
                              <v:rect id="Rectangle 5882" o:spid="_x0000_s321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" filled="f" strokecolor="#d8d8d8 [2732]" strokeweight="1pt"/>
                              <v:rect id="Rectangle 5883" o:spid="_x0000_s322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" filled="f" strokecolor="#d8d8d8 [2732]" strokeweight="1pt"/>
                            </v:group>
                          </v:group>
                          <v:group id="Group 5884" o:spid="_x0000_s3221"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">
                            <v:group id="Group 5885" o:spid="_x0000_s322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">
                              <v:rect id="Rectangle 5886" o:spid="_x0000_s322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" filled="f" strokecolor="#d8d8d8 [2732]" strokeweight="1pt"/>
                              <v:rect id="Rectangle 5887" o:spid="_x0000_s322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" filled="f" strokecolor="#d8d8d8 [2732]" strokeweight="1pt"/>
                            </v:group>
                            <v:group id="Group 5888" o:spid="_x0000_s322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">
                              <v:rect id="Rectangle 5889" o:spid="_x0000_s322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" filled="f" strokecolor="#d8d8d8 [2732]" strokeweight="1pt"/>
                              <v:rect id="Rectangle 5890" o:spid="_x0000_s322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" filled="f" strokecolor="#d8d8d8 [2732]" strokeweight="1pt"/>
                            </v:group>
                          </v:group>
                          <v:rect id="Rectangle 5891" o:spid="_x0000_s3228"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" filled="f" strokecolor="#d8d8d8 [2732]" strokeweight="1pt"/>
                          <v:group id="Group 5892" o:spid="_x0000_s3229"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">
                            <v:rect id="Rectangle 5893" o:spid="_x0000_s323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" filled="f" strokecolor="#d8d8d8 [2732]" strokeweight="1pt"/>
                            <v:rect id="Rectangle 5894" o:spid="_x0000_s323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" filled="f" strokecolor="#d8d8d8 [2732]" strokeweight="1pt"/>
                          </v:group>
                        </v:group>
                      </v:group>
                      <v:group id="Group 3" o:spid="_x0000_s3232" style="position:absolute;top:64617;width:62845;height:8960" coordsize="62848,8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group id="Group 6140" o:spid="_x0000_s3233" style="position:absolute;top:7162;width:6284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">
                          <v:group id="Group 6141" o:spid="_x0000_s3234"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">
                            <v:group id="Group 6142" o:spid="_x0000_s323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">
                              <v:rect id="Rectangle 6143" o:spid="_x0000_s323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" filled="f" strokecolor="#d8d8d8 [2732]" strokeweight="1pt"/>
                              <v:rect id="Rectangle 6144" o:spid="_x0000_s323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" filled="f" strokecolor="#d8d8d8 [2732]" strokeweight="1pt"/>
                            </v:group>
                            <v:group id="Group 6145" o:spid="_x0000_s323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">
                              <v:rect id="Rectangle 6146" o:spid="_x0000_s323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" filled="f" strokecolor="#d8d8d8 [2732]" strokeweight="1pt"/>
                              <v:rect id="Rectangle 6147" o:spid="_x0000_s324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" filled="f" strokecolor="#d8d8d8 [2732]" strokeweight="1pt"/>
                            </v:group>
                          </v:group>
                          <v:group id="Group 6148" o:spid="_x0000_s3241"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">
                            <v:group id="Group 6149" o:spid="_x0000_s324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">
                              <v:rect id="Rectangle 6150" o:spid="_x0000_s324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" filled="f" strokecolor="#d8d8d8 [2732]" strokeweight="1pt"/>
                              <v:rect id="Rectangle 6151" o:spid="_x0000_s324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" filled="f" strokecolor="#d8d8d8 [2732]" strokeweight="1pt"/>
                            </v:group>
                            <v:group id="Group 6152" o:spid="_x0000_s324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">
                              <v:rect id="Rectangle 6153" o:spid="_x0000_s324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" filled="f" strokecolor="#d8d8d8 [2732]" strokeweight="1pt"/>
                              <v:rect id="Rectangle 6154" o:spid="_x0000_s324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" filled="f" strokecolor="#d8d8d8 [2732]" strokeweight="1pt"/>
                            </v:group>
                          </v:group>
                          <v:group id="Group 6155" o:spid="_x0000_s3248"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">
                            <v:group id="Group 6156" o:spid="_x0000_s324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">
                              <v:rect id="Rectangle 6157" o:spid="_x0000_s325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" filled="f" strokecolor="#d8d8d8 [2732]" strokeweight="1pt"/>
                              <v:rect id="Rectangle 6158" o:spid="_x0000_s325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" filled="f" strokecolor="#d8d8d8 [2732]" strokeweight="1pt"/>
                            </v:group>
                            <v:group id="Group 6159" o:spid="_x0000_s325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">
                              <v:rect id="Rectangle 6160" o:spid="_x0000_s325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" filled="f" strokecolor="#d8d8d8 [2732]" strokeweight="1pt"/>
                              <v:rect id="Rectangle 6161" o:spid="_x0000_s325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" filled="f" strokecolor="#d8d8d8 [2732]" strokeweight="1pt"/>
                            </v:group>
                          </v:group>
                          <v:group id="Group 6162" o:spid="_x0000_s3255"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">
                            <v:group id="Group 6163" o:spid="_x0000_s325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">
                              <v:rect id="Rectangle 6164" o:spid="_x0000_s325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" filled="f" strokecolor="#d8d8d8 [2732]" strokeweight="1pt"/>
                              <v:rect id="Rectangle 6165" o:spid="_x0000_s325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" filled="f" strokecolor="#d8d8d8 [2732]" strokeweight="1pt"/>
                            </v:group>
                            <v:group id="Group 6166" o:spid="_x0000_s325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">
                              <v:rect id="Rectangle 6167" o:spid="_x0000_s326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" filled="f" strokecolor="#d8d8d8 [2732]" strokeweight="1pt"/>
                              <v:rect id="Rectangle 6168" o:spid="_x0000_s326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" filled="f" strokecolor="#d8d8d8 [2732]" strokeweight="1pt"/>
                            </v:group>
                          </v:group>
                          <v:group id="Group 6169" o:spid="_x0000_s3262"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">
                            <v:group id="Group 6170" o:spid="_x0000_s326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">
                              <v:rect id="Rectangle 6171" o:spid="_x0000_s326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" filled="f" strokecolor="#d8d8d8 [2732]" strokeweight="1pt"/>
                              <v:rect id="Rectangle 6172" o:spid="_x0000_s326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" filled="f" strokecolor="#d8d8d8 [2732]" strokeweight="1pt"/>
                            </v:group>
                            <v:group id="Group 6173" o:spid="_x0000_s326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">
                              <v:rect id="Rectangle 6174" o:spid="_x0000_s326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" filled="f" strokecolor="#d8d8d8 [2732]" strokeweight="1pt"/>
                              <v:rect id="Rectangle 6175" o:spid="_x0000_s326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" filled="f" strokecolor="#d8d8d8 [2732]" strokeweight="1pt"/>
                            </v:group>
                          </v:group>
                          <v:group id="Group 6176" o:spid="_x0000_s3269"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">
                            <v:group id="Group 6177" o:spid="_x0000_s327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">
                              <v:rect id="Rectangle 6178" o:spid="_x0000_s327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" filled="f" strokecolor="#d8d8d8 [2732]" strokeweight="1pt"/>
                              <v:rect id="Rectangle 6179" o:spid="_x0000_s327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" filled="f" strokecolor="#d8d8d8 [2732]" strokeweight="1pt"/>
                            </v:group>
                            <v:group id="Group 6180" o:spid="_x0000_s327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">
                              <v:rect id="Rectangle 6181" o:spid="_x0000_s327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" filled="f" strokecolor="#d8d8d8 [2732]" strokeweight="1pt"/>
                              <v:rect id="Rectangle 6182" o:spid="_x0000_s327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" filled="f" strokecolor="#d8d8d8 [2732]" strokeweight="1pt"/>
                            </v:group>
                          </v:group>
                          <v:group id="Group 6183" o:spid="_x0000_s3276"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">
                            <v:group id="Group 6184" o:spid="_x0000_s327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">
                              <v:rect id="Rectangle 6185" o:spid="_x0000_s327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" filled="f" strokecolor="#d8d8d8 [2732]" strokeweight="1pt"/>
                              <v:rect id="Rectangle 6186" o:spid="_x0000_s327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" filled="f" strokecolor="#d8d8d8 [2732]" strokeweight="1pt"/>
                            </v:group>
                            <v:group id="Group 6187" o:spid="_x0000_s328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">
                              <v:rect id="Rectangle 6188" o:spid="_x0000_s328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" filled="f" strokecolor="#d8d8d8 [2732]" strokeweight="1pt"/>
                              <v:rect id="Rectangle 6189" o:spid="_x0000_s328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" filled="f" strokecolor="#d8d8d8 [2732]" strokeweight="1pt"/>
                            </v:group>
                          </v:group>
                          <v:group id="Group 6190" o:spid="_x0000_s3283"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">
                            <v:group id="Group 6191" o:spid="_x0000_s328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">
                              <v:rect id="Rectangle 6192" o:spid="_x0000_s328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" filled="f" strokecolor="#d8d8d8 [2732]" strokeweight="1pt"/>
                              <v:rect id="Rectangle 6193" o:spid="_x0000_s328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" filled="f" strokecolor="#d8d8d8 [2732]" strokeweight="1pt"/>
                            </v:group>
                            <v:group id="Group 6194" o:spid="_x0000_s328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">
                              <v:rect id="Rectangle 6195" o:spid="_x0000_s328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" filled="f" strokecolor="#d8d8d8 [2732]" strokeweight="1pt"/>
                              <v:rect id="Rectangle 6196" o:spid="_x0000_s328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" filled="f" strokecolor="#d8d8d8 [2732]" strokeweight="1pt"/>
                            </v:group>
                          </v:group>
                          <v:rect id="Rectangle 6197" o:spid="_x0000_s3290"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" filled="f" strokecolor="#d8d8d8 [2732]" strokeweight="1pt"/>
                          <v:group id="Group 6198" o:spid="_x0000_s3291"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">
                            <v:rect id="Rectangle 6199" o:spid="_x0000_s329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" filled="f" strokecolor="#d8d8d8 [2732]" strokeweight="1pt"/>
                            <v:rect id="Rectangle 6200" o:spid="_x0000_s329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" filled="f" strokecolor="#d8d8d8 [2732]" strokeweight="1pt"/>
                          </v:group>
                        </v:group>
                        <v:group id="Group 5895" o:spid="_x0000_s3294" style="position:absolute;width:62848;height:7186" coordsize="62868,7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">
                          <v:group id="Group 5896" o:spid="_x0000_s3295" style="position:absolute;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">
                            <v:group id="Group 5897" o:spid="_x0000_s3296"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">
                              <v:group id="Group 5898" o:spid="_x0000_s329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">
                                <v:rect id="Rectangle 5899" o:spid="_x0000_s329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" filled="f" strokecolor="#d8d8d8 [2732]" strokeweight="1pt"/>
                                <v:rect id="Rectangle 5900" o:spid="_x0000_s329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" filled="f" strokecolor="#d8d8d8 [2732]" strokeweight="1pt"/>
                              </v:group>
                              <v:group id="Group 5901" o:spid="_x0000_s330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">
                                <v:rect id="Rectangle 5902" o:spid="_x0000_s330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" filled="f" strokecolor="#d8d8d8 [2732]" strokeweight="1pt"/>
                                <v:rect id="Rectangle 5903" o:spid="_x0000_s330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" filled="f" strokecolor="#d8d8d8 [2732]" strokeweight="1pt"/>
                              </v:group>
                            </v:group>
                            <v:group id="Group 5904" o:spid="_x0000_s3303"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">
                              <v:group id="Group 5905" o:spid="_x0000_s330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">
                                <v:rect id="Rectangle 5906" o:spid="_x0000_s330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" filled="f" strokecolor="#d8d8d8 [2732]" strokeweight="1pt"/>
                                <v:rect id="Rectangle 5907" o:spid="_x0000_s330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" filled="f" strokecolor="#d8d8d8 [2732]" strokeweight="1pt"/>
                              </v:group>
                              <v:group id="Group 5908" o:spid="_x0000_s330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">
                                <v:rect id="Rectangle 5909" o:spid="_x0000_s330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" filled="f" strokecolor="#d8d8d8 [2732]" strokeweight="1pt"/>
                                <v:rect id="Rectangle 5910" o:spid="_x0000_s330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" filled="f" strokecolor="#d8d8d8 [2732]" strokeweight="1pt"/>
                              </v:group>
                            </v:group>
                            <v:group id="Group 5911" o:spid="_x0000_s3310"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">
                              <v:group id="Group 5912" o:spid="_x0000_s331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">
                                <v:rect id="Rectangle 5913" o:spid="_x0000_s331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" filled="f" strokecolor="#d8d8d8 [2732]" strokeweight="1pt"/>
                                <v:rect id="Rectangle 5914" o:spid="_x0000_s331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" filled="f" strokecolor="#d8d8d8 [2732]" strokeweight="1pt"/>
                              </v:group>
                              <v:group id="Group 5915" o:spid="_x0000_s331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">
                                <v:rect id="Rectangle 5916" o:spid="_x0000_s331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" filled="f" strokecolor="#d8d8d8 [2732]" strokeweight="1pt"/>
                                <v:rect id="Rectangle 5917" o:spid="_x0000_s331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" filled="f" strokecolor="#d8d8d8 [2732]" strokeweight="1pt"/>
                              </v:group>
                            </v:group>
                            <v:group id="Group 5918" o:spid="_x0000_s3317"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">
                              <v:group id="Group 5919" o:spid="_x0000_s331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">
                                <v:rect id="Rectangle 5920" o:spid="_x0000_s331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" filled="f" strokecolor="#d8d8d8 [2732]" strokeweight="1pt"/>
                                <v:rect id="Rectangle 5921" o:spid="_x0000_s332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" filled="f" strokecolor="#d8d8d8 [2732]" strokeweight="1pt"/>
                              </v:group>
                              <v:group id="Group 5922" o:spid="_x0000_s332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">
                                <v:rect id="Rectangle 5923" o:spid="_x0000_s332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" filled="f" strokecolor="#d8d8d8 [2732]" strokeweight="1pt"/>
                                <v:rect id="Rectangle 5924" o:spid="_x0000_s332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" filled="f" strokecolor="#d8d8d8 [2732]" strokeweight="1pt"/>
                              </v:group>
                            </v:group>
                            <v:group id="Group 5925" o:spid="_x0000_s3324"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">
                              <v:group id="Group 5926" o:spid="_x0000_s332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">
                                <v:rect id="Rectangle 5927" o:spid="_x0000_s332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" filled="f" strokecolor="#d8d8d8 [2732]" strokeweight="1pt"/>
                                <v:rect id="Rectangle 5928" o:spid="_x0000_s332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" filled="f" strokecolor="#d8d8d8 [2732]" strokeweight="1pt"/>
                              </v:group>
                              <v:group id="Group 5929" o:spid="_x0000_s332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">
                                <v:rect id="Rectangle 5930" o:spid="_x0000_s332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" filled="f" strokecolor="#d8d8d8 [2732]" strokeweight="1pt"/>
                                <v:rect id="Rectangle 5931" o:spid="_x0000_s333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" filled="f" strokecolor="#d8d8d8 [2732]" strokeweight="1pt"/>
                              </v:group>
                            </v:group>
                            <v:group id="Group 5932" o:spid="_x0000_s3331"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">
                              <v:group id="Group 5933" o:spid="_x0000_s333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">
                                <v:rect id="Rectangle 5934" o:spid="_x0000_s333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" filled="f" strokecolor="#d8d8d8 [2732]" strokeweight="1pt"/>
                                <v:rect id="Rectangle 5935" o:spid="_x0000_s333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" filled="f" strokecolor="#d8d8d8 [2732]" strokeweight="1pt"/>
                              </v:group>
                              <v:group id="Group 5936" o:spid="_x0000_s333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">
                                <v:rect id="Rectangle 5937" o:spid="_x0000_s333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" filled="f" strokecolor="#d8d8d8 [2732]" strokeweight="1pt"/>
                                <v:rect id="Rectangle 5938" o:spid="_x0000_s333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" filled="f" strokecolor="#d8d8d8 [2732]" strokeweight="1pt"/>
                              </v:group>
                            </v:group>
                            <v:group id="Group 5939" o:spid="_x0000_s3338"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">
                              <v:group id="Group 5940" o:spid="_x0000_s333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">
                                <v:rect id="Rectangle 5941" o:spid="_x0000_s334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" filled="f" strokecolor="#d8d8d8 [2732]" strokeweight="1pt"/>
                                <v:rect id="Rectangle 5942" o:spid="_x0000_s334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" filled="f" strokecolor="#d8d8d8 [2732]" strokeweight="1pt"/>
                              </v:group>
                              <v:group id="Group 5943" o:spid="_x0000_s334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">
                                <v:rect id="Rectangle 5944" o:spid="_x0000_s334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" filled="f" strokecolor="#d8d8d8 [2732]" strokeweight="1pt"/>
                                <v:rect id="Rectangle 5945" o:spid="_x0000_s334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" filled="f" strokecolor="#d8d8d8 [2732]" strokeweight="1pt"/>
                              </v:group>
                            </v:group>
                            <v:group id="Group 5946" o:spid="_x0000_s3345"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">
                              <v:group id="Group 5947" o:spid="_x0000_s334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">
                                <v:rect id="Rectangle 5948" o:spid="_x0000_s334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" filled="f" strokecolor="#d8d8d8 [2732]" strokeweight="1pt"/>
                                <v:rect id="Rectangle 5949" o:spid="_x0000_s334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" filled="f" strokecolor="#d8d8d8 [2732]" strokeweight="1pt"/>
                              </v:group>
                              <v:group id="Group 5950" o:spid="_x0000_s334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">
                                <v:rect id="Rectangle 5951" o:spid="_x0000_s335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" filled="f" strokecolor="#d8d8d8 [2732]" strokeweight="1pt"/>
                                <v:rect id="Rectangle 5952" o:spid="_x0000_s335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" filled="f" strokecolor="#d8d8d8 [2732]" strokeweight="1pt"/>
                              </v:group>
                            </v:group>
                            <v:rect id="Rectangle 5953" o:spid="_x0000_s3352"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" filled="f" strokecolor="#d8d8d8 [2732]" strokeweight="1pt"/>
                            <v:group id="Group 5954" o:spid="_x0000_s3353"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">
                              <v:rect id="Rectangle 5955" o:spid="_x0000_s335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" filled="f" strokecolor="#d8d8d8 [2732]" strokeweight="1pt"/>
                              <v:rect id="Rectangle 5956" o:spid="_x0000_s335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" filled="f" strokecolor="#d8d8d8 [2732]" strokeweight="1pt"/>
                            </v:group>
                          </v:group>
                          <v:group id="Group 5957" o:spid="_x0000_s3356" style="position:absolute;top:1796;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">
                            <v:group id="Group 5958" o:spid="_x0000_s3357"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">
                              <v:group id="Group 5959" o:spid="_x0000_s335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">
                                <v:rect id="Rectangle 5960" o:spid="_x0000_s335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" filled="f" strokecolor="#d8d8d8 [2732]" strokeweight="1pt"/>
                                <v:rect id="Rectangle 5961" o:spid="_x0000_s336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" filled="f" strokecolor="#d8d8d8 [2732]" strokeweight="1pt"/>
                              </v:group>
                              <v:group id="Group 5962" o:spid="_x0000_s336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">
                                <v:rect id="Rectangle 5963" o:spid="_x0000_s336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" filled="f" strokecolor="#d8d8d8 [2732]" strokeweight="1pt"/>
                                <v:rect id="Rectangle 5964" o:spid="_x0000_s336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" filled="f" strokecolor="#d8d8d8 [2732]" strokeweight="1pt"/>
                              </v:group>
                            </v:group>
                            <v:group id="Group 5965" o:spid="_x0000_s3364"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">
                              <v:group id="Group 5966" o:spid="_x0000_s336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">
                                <v:rect id="Rectangle 5967" o:spid="_x0000_s336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" filled="f" strokecolor="#d8d8d8 [2732]" strokeweight="1pt"/>
                                <v:rect id="Rectangle 5968" o:spid="_x0000_s336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" filled="f" strokecolor="#d8d8d8 [2732]" strokeweight="1pt"/>
                              </v:group>
                              <v:group id="Group 5969" o:spid="_x0000_s336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">
                                <v:rect id="Rectangle 5970" o:spid="_x0000_s336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" filled="f" strokecolor="#d8d8d8 [2732]" strokeweight="1pt"/>
                                <v:rect id="Rectangle 5971" o:spid="_x0000_s337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" filled="f" strokecolor="#d8d8d8 [2732]" strokeweight="1pt"/>
                              </v:group>
                            </v:group>
                            <v:group id="Group 5972" o:spid="_x0000_s3371"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">
                              <v:group id="Group 5973" o:spid="_x0000_s337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">
                                <v:rect id="Rectangle 5974" o:spid="_x0000_s337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" filled="f" strokecolor="#d8d8d8 [2732]" strokeweight="1pt"/>
                                <v:rect id="Rectangle 5975" o:spid="_x0000_s337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" filled="f" strokecolor="#d8d8d8 [2732]" strokeweight="1pt"/>
                              </v:group>
                              <v:group id="Group 5976" o:spid="_x0000_s337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">
                                <v:rect id="Rectangle 5977" o:spid="_x0000_s337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" filled="f" strokecolor="#d8d8d8 [2732]" strokeweight="1pt"/>
                                <v:rect id="Rectangle 5978" o:spid="_x0000_s337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" filled="f" strokecolor="#d8d8d8 [2732]" strokeweight="1pt"/>
                              </v:group>
                            </v:group>
                            <v:group id="Group 5979" o:spid="_x0000_s3378"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">
                              <v:group id="Group 5980" o:spid="_x0000_s337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">
                                <v:rect id="Rectangle 5981" o:spid="_x0000_s338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" filled="f" strokecolor="#d8d8d8 [2732]" strokeweight="1pt"/>
                                <v:rect id="Rectangle 5982" o:spid="_x0000_s338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" filled="f" strokecolor="#d8d8d8 [2732]" strokeweight="1pt"/>
                              </v:group>
                              <v:group id="Group 5983" o:spid="_x0000_s338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">
                                <v:rect id="Rectangle 5984" o:spid="_x0000_s338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" filled="f" strokecolor="#d8d8d8 [2732]" strokeweight="1pt"/>
                                <v:rect id="Rectangle 5985" o:spid="_x0000_s338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" filled="f" strokecolor="#d8d8d8 [2732]" strokeweight="1pt"/>
                              </v:group>
                            </v:group>
                            <v:group id="Group 5986" o:spid="_x0000_s3385"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">
                              <v:group id="Group 5987" o:spid="_x0000_s338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">
                                <v:rect id="Rectangle 5988" o:spid="_x0000_s338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" filled="f" strokecolor="#d8d8d8 [2732]" strokeweight="1pt"/>
                                <v:rect id="Rectangle 5989" o:spid="_x0000_s338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" filled="f" strokecolor="#d8d8d8 [2732]" strokeweight="1pt"/>
                              </v:group>
                              <v:group id="Group 5990" o:spid="_x0000_s338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">
                                <v:rect id="Rectangle 5991" o:spid="_x0000_s339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" filled="f" strokecolor="#d8d8d8 [2732]" strokeweight="1pt"/>
                                <v:rect id="Rectangle 5992" o:spid="_x0000_s339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" filled="f" strokecolor="#d8d8d8 [2732]" strokeweight="1pt"/>
                              </v:group>
                            </v:group>
                            <v:group id="Group 5993" o:spid="_x0000_s3392"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">
                              <v:group id="Group 5994" o:spid="_x0000_s339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">
                                <v:rect id="Rectangle 5995" o:spid="_x0000_s339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" filled="f" strokecolor="#d8d8d8 [2732]" strokeweight="1pt"/>
                                <v:rect id="Rectangle 5996" o:spid="_x0000_s339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" filled="f" strokecolor="#d8d8d8 [2732]" strokeweight="1pt"/>
                              </v:group>
                              <v:group id="Group 5997" o:spid="_x0000_s339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">
                                <v:rect id="Rectangle 5998" o:spid="_x0000_s339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" filled="f" strokecolor="#d8d8d8 [2732]" strokeweight="1pt"/>
                                <v:rect id="Rectangle 5999" o:spid="_x0000_s339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" filled="f" strokecolor="#d8d8d8 [2732]" strokeweight="1pt"/>
                              </v:group>
                            </v:group>
                            <v:group id="Group 6000" o:spid="_x0000_s3399"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">
                              <v:group id="Group 6001" o:spid="_x0000_s340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">
                                <v:rect id="Rectangle 6002" o:spid="_x0000_s340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" filled="f" strokecolor="#d8d8d8 [2732]" strokeweight="1pt"/>
                                <v:rect id="Rectangle 6003" o:spid="_x0000_s340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" filled="f" strokecolor="#d8d8d8 [2732]" strokeweight="1pt"/>
                              </v:group>
                              <v:group id="Group 6004" o:spid="_x0000_s340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">
                                <v:rect id="Rectangle 6005" o:spid="_x0000_s340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" filled="f" strokecolor="#d8d8d8 [2732]" strokeweight="1pt"/>
                                <v:rect id="Rectangle 6006" o:spid="_x0000_s340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" filled="f" strokecolor="#d8d8d8 [2732]" strokeweight="1pt"/>
                              </v:group>
                            </v:group>
                            <v:group id="Group 6007" o:spid="_x0000_s3406"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">
                              <v:group id="Group 6008" o:spid="_x0000_s340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">
                                <v:rect id="Rectangle 6009" o:spid="_x0000_s340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" filled="f" strokecolor="#d8d8d8 [2732]" strokeweight="1pt"/>
                                <v:rect id="Rectangle 6010" o:spid="_x0000_s340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" filled="f" strokecolor="#d8d8d8 [2732]" strokeweight="1pt"/>
                              </v:group>
                              <v:group id="Group 6011" o:spid="_x0000_s341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">
                                <v:rect id="Rectangle 6012" o:spid="_x0000_s341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" filled="f" strokecolor="#d8d8d8 [2732]" strokeweight="1pt"/>
                                <v:rect id="Rectangle 6013" o:spid="_x0000_s341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" filled="f" strokecolor="#d8d8d8 [2732]" strokeweight="1pt"/>
                              </v:group>
                            </v:group>
                            <v:rect id="Rectangle 6014" o:spid="_x0000_s3413"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" filled="f" strokecolor="#d8d8d8 [2732]" strokeweight="1pt"/>
                            <v:group id="Group 6015" o:spid="_x0000_s3414"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">
                              <v:rect id="Rectangle 6016" o:spid="_x0000_s341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" filled="f" strokecolor="#d8d8d8 [2732]" strokeweight="1pt"/>
                              <v:rect id="Rectangle 6017" o:spid="_x0000_s341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" filled="f" strokecolor="#d8d8d8 [2732]" strokeweight="1pt"/>
                            </v:group>
                          </v:group>
                          <v:group id="Group 6018" o:spid="_x0000_s3417" style="position:absolute;top:3592;width:62865;height:1797"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">
                            <v:group id="Group 6019" o:spid="_x0000_s3418"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">
                              <v:group id="Group 6020" o:spid="_x0000_s341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">
                                <v:rect id="Rectangle 6021" o:spid="_x0000_s342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" filled="f" strokecolor="#d8d8d8 [2732]" strokeweight="1pt"/>
                                <v:rect id="Rectangle 6022" o:spid="_x0000_s342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" filled="f" strokecolor="#d8d8d8 [2732]" strokeweight="1pt"/>
                              </v:group>
                              <v:group id="Group 6023" o:spid="_x0000_s342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">
                                <v:rect id="Rectangle 6024" o:spid="_x0000_s342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" filled="f" strokecolor="#d8d8d8 [2732]" strokeweight="1pt"/>
                                <v:rect id="Rectangle 6025" o:spid="_x0000_s342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" filled="f" strokecolor="#d8d8d8 [2732]" strokeweight="1pt"/>
                              </v:group>
                            </v:group>
                            <v:group id="Group 6026" o:spid="_x0000_s3425"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">
                              <v:group id="Group 6027" o:spid="_x0000_s342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">
                                <v:rect id="Rectangle 6028" o:spid="_x0000_s342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" filled="f" strokecolor="#d8d8d8 [2732]" strokeweight="1pt"/>
                                <v:rect id="Rectangle 6029" o:spid="_x0000_s342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" filled="f" strokecolor="#d8d8d8 [2732]" strokeweight="1pt"/>
                              </v:group>
                              <v:group id="Group 6030" o:spid="_x0000_s342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">
                                <v:rect id="Rectangle 6031" o:spid="_x0000_s343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" filled="f" strokecolor="#d8d8d8 [2732]" strokeweight="1pt"/>
                                <v:rect id="Rectangle 6032" o:spid="_x0000_s343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" filled="f" strokecolor="#d8d8d8 [2732]" strokeweight="1pt"/>
                              </v:group>
                            </v:group>
                            <v:group id="Group 6033" o:spid="_x0000_s3432"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">
                              <v:group id="Group 6034" o:spid="_x0000_s343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">
                                <v:rect id="Rectangle 6035" o:spid="_x0000_s343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" filled="f" strokecolor="#d8d8d8 [2732]" strokeweight="1pt"/>
                                <v:rect id="Rectangle 6036" o:spid="_x0000_s343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" filled="f" strokecolor="#d8d8d8 [2732]" strokeweight="1pt"/>
                              </v:group>
                              <v:group id="Group 6037" o:spid="_x0000_s343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">
                                <v:rect id="Rectangle 6038" o:spid="_x0000_s343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" filled="f" strokecolor="#d8d8d8 [2732]" strokeweight="1pt"/>
                                <v:rect id="Rectangle 6039" o:spid="_x0000_s343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" filled="f" strokecolor="#d8d8d8 [2732]" strokeweight="1pt"/>
                              </v:group>
                            </v:group>
                            <v:group id="Group 6040" o:spid="_x0000_s3439"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">
                              <v:group id="Group 6041" o:spid="_x0000_s344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">
                                <v:rect id="Rectangle 6042" o:spid="_x0000_s344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" filled="f" strokecolor="#d8d8d8 [2732]" strokeweight="1pt"/>
                                <v:rect id="Rectangle 6043" o:spid="_x0000_s344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" filled="f" strokecolor="#d8d8d8 [2732]" strokeweight="1pt"/>
                              </v:group>
                              <v:group id="Group 6044" o:spid="_x0000_s344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">
                                <v:rect id="Rectangle 6045" o:spid="_x0000_s344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" filled="f" strokecolor="#d8d8d8 [2732]" strokeweight="1pt"/>
                                <v:rect id="Rectangle 6046" o:spid="_x0000_s344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" filled="f" strokecolor="#d8d8d8 [2732]" strokeweight="1pt"/>
                              </v:group>
                            </v:group>
                            <v:group id="Group 6047" o:spid="_x0000_s3446"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">
                              <v:group id="Group 6048" o:spid="_x0000_s344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">
                                <v:rect id="Rectangle 6049" o:spid="_x0000_s344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" filled="f" strokecolor="#d8d8d8 [2732]" strokeweight="1pt"/>
                                <v:rect id="Rectangle 6050" o:spid="_x0000_s344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" filled="f" strokecolor="#d8d8d8 [2732]" strokeweight="1pt"/>
                              </v:group>
                              <v:group id="Group 6051" o:spid="_x0000_s345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">
                                <v:rect id="Rectangle 6052" o:spid="_x0000_s345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" filled="f" strokecolor="#d8d8d8 [2732]" strokeweight="1pt"/>
                                <v:rect id="Rectangle 6053" o:spid="_x0000_s345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" filled="f" strokecolor="#d8d8d8 [2732]" strokeweight="1pt"/>
                              </v:group>
                            </v:group>
                            <v:group id="Group 6054" o:spid="_x0000_s3453"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">
                              <v:group id="Group 6055" o:spid="_x0000_s345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">
                                <v:rect id="Rectangle 6056" o:spid="_x0000_s345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" filled="f" strokecolor="#d8d8d8 [2732]" strokeweight="1pt"/>
                                <v:rect id="Rectangle 6057" o:spid="_x0000_s345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" filled="f" strokecolor="#d8d8d8 [2732]" strokeweight="1pt"/>
                              </v:group>
                              <v:group id="Group 6058" o:spid="_x0000_s345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">
                                <v:rect id="Rectangle 6059" o:spid="_x0000_s345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" filled="f" strokecolor="#d8d8d8 [2732]" strokeweight="1pt"/>
                                <v:rect id="Rectangle 6060" o:spid="_x0000_s345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" filled="f" strokecolor="#d8d8d8 [2732]" strokeweight="1pt"/>
                              </v:group>
                            </v:group>
                            <v:group id="Group 6061" o:spid="_x0000_s3460"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">
                              <v:group id="Group 6062" o:spid="_x0000_s346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">
                                <v:rect id="Rectangle 6063" o:spid="_x0000_s346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" filled="f" strokecolor="#d8d8d8 [2732]" strokeweight="1pt"/>
                                <v:rect id="Rectangle 6064" o:spid="_x0000_s346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" filled="f" strokecolor="#d8d8d8 [2732]" strokeweight="1pt"/>
                              </v:group>
                              <v:group id="Group 6065" o:spid="_x0000_s346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">
                                <v:rect id="Rectangle 6066" o:spid="_x0000_s346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" filled="f" strokecolor="#d8d8d8 [2732]" strokeweight="1pt"/>
                                <v:rect id="Rectangle 6067" o:spid="_x0000_s346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" filled="f" strokecolor="#d8d8d8 [2732]" strokeweight="1pt"/>
                              </v:group>
                            </v:group>
                            <v:group id="Group 6068" o:spid="_x0000_s3467"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">
                              <v:group id="Group 6069" o:spid="_x0000_s346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">
                                <v:rect id="Rectangle 6070" o:spid="_x0000_s346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" filled="f" strokecolor="#d8d8d8 [2732]" strokeweight="1pt"/>
                                <v:rect id="Rectangle 6071" o:spid="_x0000_s347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" filled="f" strokecolor="#d8d8d8 [2732]" strokeweight="1pt"/>
                              </v:group>
                              <v:group id="Group 6072" o:spid="_x0000_s347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">
                                <v:rect id="Rectangle 6073" o:spid="_x0000_s347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" filled="f" strokecolor="#d8d8d8 [2732]" strokeweight="1pt"/>
                                <v:rect id="Rectangle 6074" o:spid="_x0000_s347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" filled="f" strokecolor="#d8d8d8 [2732]" strokeweight="1pt"/>
                              </v:group>
                            </v:group>
                            <v:rect id="Rectangle 6075" o:spid="_x0000_s3474"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" filled="f" strokecolor="#d8d8d8 [2732]" strokeweight="1pt"/>
                            <v:group id="Group 6076" o:spid="_x0000_s3475"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">
                              <v:rect id="Rectangle 6077" o:spid="_x0000_s347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" filled="f" strokecolor="#d8d8d8 [2732]" strokeweight="1pt"/>
                              <v:rect id="Rectangle 6078" o:spid="_x0000_s347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" filled="f" strokecolor="#d8d8d8 [2732]" strokeweight="1pt"/>
                            </v:group>
                          </v:group>
                          <v:group id="Group 6079" o:spid="_x0000_s3478" style="position:absolute;top:5388;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">
                            <v:group id="Group 6080" o:spid="_x0000_s3479"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">
                              <v:group id="Group 6081" o:spid="_x0000_s348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">
                                <v:rect id="Rectangle 6082" o:spid="_x0000_s348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" filled="f" strokecolor="#d8d8d8 [2732]" strokeweight="1pt"/>
                                <v:rect id="Rectangle 6083" o:spid="_x0000_s348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" filled="f" strokecolor="#d8d8d8 [2732]" strokeweight="1pt"/>
                              </v:group>
                              <v:group id="Group 6084" o:spid="_x0000_s348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">
                                <v:rect id="Rectangle 6085" o:spid="_x0000_s348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" filled="f" strokecolor="#d8d8d8 [2732]" strokeweight="1pt"/>
                                <v:rect id="Rectangle 6086" o:spid="_x0000_s348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" filled="f" strokecolor="#d8d8d8 [2732]" strokeweight="1pt"/>
                              </v:group>
                            </v:group>
                            <v:group id="Group 6087" o:spid="_x0000_s3486"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">
                              <v:group id="Group 6088" o:spid="_x0000_s348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">
                                <v:rect id="Rectangle 6089" o:spid="_x0000_s348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" filled="f" strokecolor="#d8d8d8 [2732]" strokeweight="1pt"/>
                                <v:rect id="Rectangle 6090" o:spid="_x0000_s348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" filled="f" strokecolor="#d8d8d8 [2732]" strokeweight="1pt"/>
                              </v:group>
                              <v:group id="Group 6091" o:spid="_x0000_s349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">
                                <v:rect id="Rectangle 6092" o:spid="_x0000_s349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" filled="f" strokecolor="#d8d8d8 [2732]" strokeweight="1pt"/>
                                <v:rect id="Rectangle 6093" o:spid="_x0000_s349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" filled="f" strokecolor="#d8d8d8 [2732]" strokeweight="1pt"/>
                              </v:group>
                            </v:group>
                            <v:group id="Group 6094" o:spid="_x0000_s3493"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">
                              <v:group id="Group 6095" o:spid="_x0000_s349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">
                                <v:rect id="Rectangle 6096" o:spid="_x0000_s349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" filled="f" strokecolor="#d8d8d8 [2732]" strokeweight="1pt"/>
                                <v:rect id="Rectangle 6097" o:spid="_x0000_s349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" filled="f" strokecolor="#d8d8d8 [2732]" strokeweight="1pt"/>
                              </v:group>
                              <v:group id="Group 6098" o:spid="_x0000_s349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">
                                <v:rect id="Rectangle 6099" o:spid="_x0000_s349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" filled="f" strokecolor="#d8d8d8 [2732]" strokeweight="1pt"/>
                                <v:rect id="Rectangle 6100" o:spid="_x0000_s349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" filled="f" strokecolor="#d8d8d8 [2732]" strokeweight="1pt"/>
                              </v:group>
                            </v:group>
                            <v:group id="Group 6101" o:spid="_x0000_s3500"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">
                              <v:group id="Group 6102" o:spid="_x0000_s350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">
                                <v:rect id="Rectangle 6103" o:spid="_x0000_s350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" filled="f" strokecolor="#d8d8d8 [2732]" strokeweight="1pt"/>
                                <v:rect id="Rectangle 6104" o:spid="_x0000_s350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" filled="f" strokecolor="#d8d8d8 [2732]" strokeweight="1pt"/>
                              </v:group>
                              <v:group id="Group 6105" o:spid="_x0000_s350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">
                                <v:rect id="Rectangle 6106" o:spid="_x0000_s350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" filled="f" strokecolor="#d8d8d8 [2732]" strokeweight="1pt"/>
                                <v:rect id="Rectangle 6107" o:spid="_x0000_s350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" filled="f" strokecolor="#d8d8d8 [2732]" strokeweight="1pt"/>
                              </v:group>
                            </v:group>
                            <v:group id="Group 6108" o:spid="_x0000_s3507"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">
                              <v:group id="Group 6109" o:spid="_x0000_s350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">
                                <v:rect id="Rectangle 6110" o:spid="_x0000_s350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" filled="f" strokecolor="#d8d8d8 [2732]" strokeweight="1pt"/>
                                <v:rect id="Rectangle 6111" o:spid="_x0000_s351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" filled="f" strokecolor="#d8d8d8 [2732]" strokeweight="1pt"/>
                              </v:group>
                              <v:group id="Group 6112" o:spid="_x0000_s351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">
                                <v:rect id="Rectangle 6113" o:spid="_x0000_s351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" filled="f" strokecolor="#d8d8d8 [2732]" strokeweight="1pt"/>
                                <v:rect id="Rectangle 6114" o:spid="_x0000_s351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" filled="f" strokecolor="#d8d8d8 [2732]" strokeweight="1pt"/>
                              </v:group>
                            </v:group>
                            <v:group id="Group 6115" o:spid="_x0000_s3514"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">
                              <v:group id="Group 6116" o:spid="_x0000_s351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">
                                <v:rect id="Rectangle 6117" o:spid="_x0000_s351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" filled="f" strokecolor="#d8d8d8 [2732]" strokeweight="1pt"/>
                                <v:rect id="Rectangle 6118" o:spid="_x0000_s351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" filled="f" strokecolor="#d8d8d8 [2732]" strokeweight="1pt"/>
                              </v:group>
                              <v:group id="Group 6119" o:spid="_x0000_s351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">
                                <v:rect id="Rectangle 6120" o:spid="_x0000_s351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" filled="f" strokecolor="#d8d8d8 [2732]" strokeweight="1pt"/>
                                <v:rect id="Rectangle 6121" o:spid="_x0000_s352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" filled="f" strokecolor="#d8d8d8 [2732]" strokeweight="1pt"/>
                              </v:group>
                            </v:group>
                            <v:group id="Group 6122" o:spid="_x0000_s3521"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">
                              <v:group id="Group 6123" o:spid="_x0000_s352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">
                                <v:rect id="Rectangle 6124" o:spid="_x0000_s352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" filled="f" strokecolor="#d8d8d8 [2732]" strokeweight="1pt"/>
                                <v:rect id="Rectangle 6125" o:spid="_x0000_s352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" filled="f" strokecolor="#d8d8d8 [2732]" strokeweight="1pt"/>
                              </v:group>
                              <v:group id="Group 6126" o:spid="_x0000_s352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">
                                <v:rect id="Rectangle 6127" o:spid="_x0000_s352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" filled="f" strokecolor="#d8d8d8 [2732]" strokeweight="1pt"/>
                                <v:rect id="Rectangle 6128" o:spid="_x0000_s352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" filled="f" strokecolor="#d8d8d8 [2732]" strokeweight="1pt"/>
                              </v:group>
                            </v:group>
                            <v:group id="Group 6129" o:spid="_x0000_s3528"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">
                              <v:group id="Group 6130" o:spid="_x0000_s352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">
                                <v:rect id="Rectangle 6131" o:spid="_x0000_s353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" filled="f" strokecolor="#d8d8d8 [2732]" strokeweight="1pt"/>
                                <v:rect id="Rectangle 6132" o:spid="_x0000_s353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" filled="f" strokecolor="#d8d8d8 [2732]" strokeweight="1pt"/>
                              </v:group>
                              <v:group id="Group 6133" o:spid="_x0000_s353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">
                                <v:rect id="Rectangle 6134" o:spid="_x0000_s353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" filled="f" strokecolor="#d8d8d8 [2732]" strokeweight="1pt"/>
                                <v:rect id="Rectangle 6135" o:spid="_x0000_s353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" filled="f" strokecolor="#d8d8d8 [2732]" strokeweight="1pt"/>
                              </v:group>
                            </v:group>
                            <v:rect id="Rectangle 6136" o:spid="_x0000_s3535"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" filled="f" strokecolor="#d8d8d8 [2732]" strokeweight="1pt"/>
                            <v:group id="Group 6137" o:spid="_x0000_s3536"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">
                              <v:rect id="Rectangle 6138" o:spid="_x0000_s353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" filled="f" strokecolor="#d8d8d8 [2732]" strokeweight="1pt"/>
                              <v:rect id="Rectangle 6139" o:spid="_x0000_s353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" filled="f" strokecolor="#d8d8d8 [2732]" strokeweight="1pt"/>
                            </v:group>
                          </v:group>
                        </v:group>
                      </v:group>
                      <v:group id="Group 1" o:spid="_x0000_s3539" style="position:absolute;top:73609;width:62845;height:9010" coordsize="62848,9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group id="Group 6262" o:spid="_x0000_s3540" style="position:absolute;width:62844;height:1796"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">
                          <v:group id="Group 6263" o:spid="_x0000_s3541"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">
                            <v:group id="Group 6264" o:spid="_x0000_s354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">
                              <v:rect id="Rectangle 6265" o:spid="_x0000_s354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" filled="f" strokecolor="#d8d8d8 [2732]" strokeweight="1pt"/>
                              <v:rect id="Rectangle 6266" o:spid="_x0000_s354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" filled="f" strokecolor="#d8d8d8 [2732]" strokeweight="1pt"/>
                            </v:group>
                            <v:group id="Group 6267" o:spid="_x0000_s354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">
                              <v:rect id="Rectangle 6268" o:spid="_x0000_s354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" filled="f" strokecolor="#d8d8d8 [2732]" strokeweight="1pt"/>
                              <v:rect id="Rectangle 6269" o:spid="_x0000_s354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" filled="f" strokecolor="#d8d8d8 [2732]" strokeweight="1pt"/>
                            </v:group>
                          </v:group>
                          <v:group id="Group 6270" o:spid="_x0000_s3548"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">
                            <v:group id="Group 6271" o:spid="_x0000_s354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">
                              <v:rect id="Rectangle 6272" o:spid="_x0000_s355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" filled="f" strokecolor="#d8d8d8 [2732]" strokeweight="1pt"/>
                              <v:rect id="Rectangle 6273" o:spid="_x0000_s355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" filled="f" strokecolor="#d8d8d8 [2732]" strokeweight="1pt"/>
                            </v:group>
                            <v:group id="Group 6274" o:spid="_x0000_s355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">
                              <v:rect id="Rectangle 6275" o:spid="_x0000_s355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" filled="f" strokecolor="#d8d8d8 [2732]" strokeweight="1pt"/>
                              <v:rect id="Rectangle 6276" o:spid="_x0000_s355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" filled="f" strokecolor="#d8d8d8 [2732]" strokeweight="1pt"/>
                            </v:group>
                          </v:group>
                          <v:group id="Group 6277" o:spid="_x0000_s3555"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">
                            <v:group id="Group 6278" o:spid="_x0000_s355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">
                              <v:rect id="Rectangle 6279" o:spid="_x0000_s355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" filled="f" strokecolor="#d8d8d8 [2732]" strokeweight="1pt"/>
                              <v:rect id="Rectangle 6280" o:spid="_x0000_s355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" filled="f" strokecolor="#d8d8d8 [2732]" strokeweight="1pt"/>
                            </v:group>
                            <v:group id="Group 6281" o:spid="_x0000_s355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">
                              <v:rect id="Rectangle 6282" o:spid="_x0000_s356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" filled="f" strokecolor="#d8d8d8 [2732]" strokeweight="1pt"/>
                              <v:rect id="Rectangle 6283" o:spid="_x0000_s356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" filled="f" strokecolor="#d8d8d8 [2732]" strokeweight="1pt"/>
                            </v:group>
                          </v:group>
                          <v:group id="Group 6284" o:spid="_x0000_s3562"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">
                            <v:group id="Group 6285" o:spid="_x0000_s356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">
                              <v:rect id="Rectangle 6286" o:spid="_x0000_s356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" filled="f" strokecolor="#d8d8d8 [2732]" strokeweight="1pt"/>
                              <v:rect id="Rectangle 6287" o:spid="_x0000_s356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" filled="f" strokecolor="#d8d8d8 [2732]" strokeweight="1pt"/>
                            </v:group>
                            <v:group id="Group 6288" o:spid="_x0000_s356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">
                              <v:rect id="Rectangle 6289" o:spid="_x0000_s356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" filled="f" strokecolor="#d8d8d8 [2732]" strokeweight="1pt"/>
                              <v:rect id="Rectangle 6290" o:spid="_x0000_s356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" filled="f" strokecolor="#d8d8d8 [2732]" strokeweight="1pt"/>
                            </v:group>
                          </v:group>
                          <v:group id="Group 6291" o:spid="_x0000_s3569"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">
                            <v:group id="Group 6292" o:spid="_x0000_s357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">
                              <v:rect id="Rectangle 6293" o:spid="_x0000_s357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" filled="f" strokecolor="#d8d8d8 [2732]" strokeweight="1pt"/>
                              <v:rect id="Rectangle 6294" o:spid="_x0000_s357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" filled="f" strokecolor="#d8d8d8 [2732]" strokeweight="1pt"/>
                            </v:group>
                            <v:group id="Group 6295" o:spid="_x0000_s357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">
                              <v:rect id="Rectangle 6296" o:spid="_x0000_s357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" filled="f" strokecolor="#d8d8d8 [2732]" strokeweight="1pt"/>
                              <v:rect id="Rectangle 6297" o:spid="_x0000_s357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" filled="f" strokecolor="#d8d8d8 [2732]" strokeweight="1pt"/>
                            </v:group>
                          </v:group>
                          <v:group id="Group 6298" o:spid="_x0000_s3576"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">
                            <v:group id="Group 6299" o:spid="_x0000_s357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">
                              <v:rect id="Rectangle 6300" o:spid="_x0000_s357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" filled="f" strokecolor="#d8d8d8 [2732]" strokeweight="1pt"/>
                              <v:rect id="Rectangle 6301" o:spid="_x0000_s357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" filled="f" strokecolor="#d8d8d8 [2732]" strokeweight="1pt"/>
                            </v:group>
                            <v:group id="Group 6302" o:spid="_x0000_s358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">
                              <v:rect id="Rectangle 6303" o:spid="_x0000_s358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" filled="f" strokecolor="#d8d8d8 [2732]" strokeweight="1pt"/>
                              <v:rect id="Rectangle 6304" o:spid="_x0000_s358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" filled="f" strokecolor="#d8d8d8 [2732]" strokeweight="1pt"/>
                            </v:group>
                          </v:group>
                          <v:group id="Group 6305" o:spid="_x0000_s3583"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">
                            <v:group id="Group 6306" o:spid="_x0000_s358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">
                              <v:rect id="Rectangle 6307" o:spid="_x0000_s358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" filled="f" strokecolor="#d8d8d8 [2732]" strokeweight="1pt"/>
                              <v:rect id="Rectangle 6308" o:spid="_x0000_s358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" filled="f" strokecolor="#d8d8d8 [2732]" strokeweight="1pt"/>
                            </v:group>
                            <v:group id="Group 6309" o:spid="_x0000_s358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">
                              <v:rect id="Rectangle 6310" o:spid="_x0000_s358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" filled="f" strokecolor="#d8d8d8 [2732]" strokeweight="1pt"/>
                              <v:rect id="Rectangle 6311" o:spid="_x0000_s358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" filled="f" strokecolor="#d8d8d8 [2732]" strokeweight="1pt"/>
                            </v:group>
                          </v:group>
                          <v:group id="Group 6312" o:spid="_x0000_s3590"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">
                            <v:group id="Group 6313" o:spid="_x0000_s359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">
                              <v:rect id="Rectangle 6314" o:spid="_x0000_s359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" filled="f" strokecolor="#d8d8d8 [2732]" strokeweight="1pt"/>
                              <v:rect id="Rectangle 6315" o:spid="_x0000_s359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" filled="f" strokecolor="#d8d8d8 [2732]" strokeweight="1pt"/>
                            </v:group>
                            <v:group id="Group 6316" o:spid="_x0000_s359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">
                              <v:rect id="Rectangle 6317" o:spid="_x0000_s359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" filled="f" strokecolor="#d8d8d8 [2732]" strokeweight="1pt"/>
                              <v:rect id="Rectangle 6318" o:spid="_x0000_s359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" filled="f" strokecolor="#d8d8d8 [2732]" strokeweight="1pt"/>
                            </v:group>
                          </v:group>
                          <v:rect id="Rectangle 6319" o:spid="_x0000_s3597"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" filled="f" strokecolor="#d8d8d8 [2732]" strokeweight="1pt"/>
                          <v:group id="Group 6320" o:spid="_x0000_s3598"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">
                            <v:rect id="Rectangle 6321" o:spid="_x0000_s359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" filled="f" strokecolor="#d8d8d8 [2732]" strokeweight="1pt"/>
                            <v:rect id="Rectangle 6322" o:spid="_x0000_s360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" filled="f" strokecolor="#d8d8d8 [2732]" strokeweight="1pt"/>
                          </v:group>
                        </v:group>
                        <v:group id="Group 6568" o:spid="_x0000_s3601" style="position:absolute;top:1828;width:62848;height:7187" coordsize="62868,7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">
                          <v:group id="Group 6569" o:spid="_x0000_s3602" style="position:absolute;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">
                            <v:group id="Group 6570" o:spid="_x0000_s3603"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">
                              <v:group id="Group 6571" o:spid="_x0000_s360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">
                                <v:rect id="Rectangle 6572" o:spid="_x0000_s360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" filled="f" strokecolor="#d8d8d8 [2732]" strokeweight="1pt"/>
                                <v:rect id="Rectangle 6573" o:spid="_x0000_s360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" filled="f" strokecolor="#d8d8d8 [2732]" strokeweight="1pt"/>
                              </v:group>
                              <v:group id="Group 6574" o:spid="_x0000_s360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">
                                <v:rect id="Rectangle 6575" o:spid="_x0000_s360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" filled="f" strokecolor="#d8d8d8 [2732]" strokeweight="1pt"/>
                                <v:rect id="Rectangle 6576" o:spid="_x0000_s360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" filled="f" strokecolor="#d8d8d8 [2732]" strokeweight="1pt"/>
                              </v:group>
                            </v:group>
                            <v:group id="Group 6577" o:spid="_x0000_s3610"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">
                              <v:group id="Group 6578" o:spid="_x0000_s361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">
                                <v:rect id="Rectangle 6579" o:spid="_x0000_s361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" filled="f" strokecolor="#d8d8d8 [2732]" strokeweight="1pt"/>
                                <v:rect id="Rectangle 6580" o:spid="_x0000_s361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" filled="f" strokecolor="#d8d8d8 [2732]" strokeweight="1pt"/>
                              </v:group>
                              <v:group id="Group 6581" o:spid="_x0000_s361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">
                                <v:rect id="Rectangle 6582" o:spid="_x0000_s361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" filled="f" strokecolor="#d8d8d8 [2732]" strokeweight="1pt"/>
                                <v:rect id="Rectangle 6583" o:spid="_x0000_s361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" filled="f" strokecolor="#d8d8d8 [2732]" strokeweight="1pt"/>
                              </v:group>
                            </v:group>
                            <v:group id="Group 6584" o:spid="_x0000_s3617"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">
                              <v:group id="Group 6585" o:spid="_x0000_s361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">
                                <v:rect id="Rectangle 6586" o:spid="_x0000_s361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" filled="f" strokecolor="#d8d8d8 [2732]" strokeweight="1pt"/>
                                <v:rect id="Rectangle 6587" o:spid="_x0000_s362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" filled="f" strokecolor="#d8d8d8 [2732]" strokeweight="1pt"/>
                              </v:group>
                              <v:group id="Group 6588" o:spid="_x0000_s362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">
                                <v:rect id="Rectangle 6589" o:spid="_x0000_s362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" filled="f" strokecolor="#d8d8d8 [2732]" strokeweight="1pt"/>
                                <v:rect id="Rectangle 6590" o:spid="_x0000_s362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" filled="f" strokecolor="#d8d8d8 [2732]" strokeweight="1pt"/>
                              </v:group>
                            </v:group>
                            <v:group id="Group 6591" o:spid="_x0000_s3624"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">
                              <v:group id="Group 6592" o:spid="_x0000_s362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">
                                <v:rect id="Rectangle 6593" o:spid="_x0000_s362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" filled="f" strokecolor="#d8d8d8 [2732]" strokeweight="1pt"/>
                                <v:rect id="Rectangle 6594" o:spid="_x0000_s362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" filled="f" strokecolor="#d8d8d8 [2732]" strokeweight="1pt"/>
                              </v:group>
                              <v:group id="Group 6595" o:spid="_x0000_s362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">
                                <v:rect id="Rectangle 6596" o:spid="_x0000_s362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" filled="f" strokecolor="#d8d8d8 [2732]" strokeweight="1pt"/>
                                <v:rect id="Rectangle 6597" o:spid="_x0000_s363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" filled="f" strokecolor="#d8d8d8 [2732]" strokeweight="1pt"/>
                              </v:group>
                            </v:group>
                            <v:group id="Group 6598" o:spid="_x0000_s3631"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">
                              <v:group id="Group 6599" o:spid="_x0000_s363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">
                                <v:rect id="Rectangle 6600" o:spid="_x0000_s363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" filled="f" strokecolor="#d8d8d8 [2732]" strokeweight="1pt"/>
                                <v:rect id="Rectangle 6601" o:spid="_x0000_s363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" filled="f" strokecolor="#d8d8d8 [2732]" strokeweight="1pt"/>
                              </v:group>
                              <v:group id="Group 6602" o:spid="_x0000_s363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">
                                <v:rect id="Rectangle 6603" o:spid="_x0000_s363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" filled="f" strokecolor="#d8d8d8 [2732]" strokeweight="1pt"/>
                                <v:rect id="Rectangle 6604" o:spid="_x0000_s363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" filled="f" strokecolor="#d8d8d8 [2732]" strokeweight="1pt"/>
                              </v:group>
                            </v:group>
                            <v:group id="Group 6605" o:spid="_x0000_s3638"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">
                              <v:group id="Group 6606" o:spid="_x0000_s363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">
                                <v:rect id="Rectangle 6607" o:spid="_x0000_s364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" filled="f" strokecolor="#d8d8d8 [2732]" strokeweight="1pt"/>
                                <v:rect id="Rectangle 6608" o:spid="_x0000_s364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" filled="f" strokecolor="#d8d8d8 [2732]" strokeweight="1pt"/>
                              </v:group>
                              <v:group id="Group 6609" o:spid="_x0000_s364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">
                                <v:rect id="Rectangle 6610" o:spid="_x0000_s364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" filled="f" strokecolor="#d8d8d8 [2732]" strokeweight="1pt"/>
                                <v:rect id="Rectangle 6611" o:spid="_x0000_s364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" filled="f" strokecolor="#d8d8d8 [2732]" strokeweight="1pt"/>
                              </v:group>
                            </v:group>
                            <v:group id="Group 6612" o:spid="_x0000_s3645"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">
                              <v:group id="Group 6613" o:spid="_x0000_s364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">
                                <v:rect id="Rectangle 6614" o:spid="_x0000_s364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" filled="f" strokecolor="#d8d8d8 [2732]" strokeweight="1pt"/>
                                <v:rect id="Rectangle 6615" o:spid="_x0000_s364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" filled="f" strokecolor="#d8d8d8 [2732]" strokeweight="1pt"/>
                              </v:group>
                              <v:group id="Group 6616" o:spid="_x0000_s364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">
                                <v:rect id="Rectangle 6617" o:spid="_x0000_s365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" filled="f" strokecolor="#d8d8d8 [2732]" strokeweight="1pt"/>
                                <v:rect id="Rectangle 6618" o:spid="_x0000_s365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" filled="f" strokecolor="#d8d8d8 [2732]" strokeweight="1pt"/>
                              </v:group>
                            </v:group>
                            <v:group id="Group 6619" o:spid="_x0000_s3652"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">
                              <v:group id="Group 6620" o:spid="_x0000_s365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">
                                <v:rect id="Rectangle 6621" o:spid="_x0000_s365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" filled="f" strokecolor="#d8d8d8 [2732]" strokeweight="1pt"/>
                                <v:rect id="Rectangle 6622" o:spid="_x0000_s365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" filled="f" strokecolor="#d8d8d8 [2732]" strokeweight="1pt"/>
                              </v:group>
                              <v:group id="Group 6623" o:spid="_x0000_s365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">
                                <v:rect id="Rectangle 6624" o:spid="_x0000_s365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" filled="f" strokecolor="#d8d8d8 [2732]" strokeweight="1pt"/>
                                <v:rect id="Rectangle 6625" o:spid="_x0000_s365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" filled="f" strokecolor="#d8d8d8 [2732]" strokeweight="1pt"/>
                              </v:group>
                            </v:group>
                            <v:rect id="Rectangle 6626" o:spid="_x0000_s3659"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" filled="f" strokecolor="#d8d8d8 [2732]" strokeweight="1pt"/>
                            <v:group id="Group 6627" o:spid="_x0000_s3660"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">
                              <v:rect id="Rectangle 6628" o:spid="_x0000_s366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" filled="f" strokecolor="#d8d8d8 [2732]" strokeweight="1pt"/>
                              <v:rect id="Rectangle 6629" o:spid="_x0000_s366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" filled="f" strokecolor="#d8d8d8 [2732]" strokeweight="1pt"/>
                            </v:group>
                          </v:group>
                          <v:group id="Group 6630" o:spid="_x0000_s3663" style="position:absolute;top:1796;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">
                            <v:group id="Group 6631" o:spid="_x0000_s3664"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">
                              <v:group id="Group 6632" o:spid="_x0000_s366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">
                                <v:rect id="Rectangle 6633" o:spid="_x0000_s366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" filled="f" strokecolor="#d8d8d8 [2732]" strokeweight="1pt"/>
                                <v:rect id="Rectangle 6634" o:spid="_x0000_s366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" filled="f" strokecolor="#d8d8d8 [2732]" strokeweight="1pt"/>
                              </v:group>
                              <v:group id="Group 6635" o:spid="_x0000_s366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">
                                <v:rect id="Rectangle 6636" o:spid="_x0000_s366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" filled="f" strokecolor="#d8d8d8 [2732]" strokeweight="1pt"/>
                                <v:rect id="Rectangle 6637" o:spid="_x0000_s367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" filled="f" strokecolor="#d8d8d8 [2732]" strokeweight="1pt"/>
                              </v:group>
                            </v:group>
                            <v:group id="Group 6638" o:spid="_x0000_s3671"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">
                              <v:group id="Group 6639" o:spid="_x0000_s367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">
                                <v:rect id="Rectangle 6640" o:spid="_x0000_s367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" filled="f" strokecolor="#d8d8d8 [2732]" strokeweight="1pt"/>
                                <v:rect id="Rectangle 6641" o:spid="_x0000_s367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" filled="f" strokecolor="#d8d8d8 [2732]" strokeweight="1pt"/>
                              </v:group>
                              <v:group id="Group 6642" o:spid="_x0000_s367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">
                                <v:rect id="Rectangle 6643" o:spid="_x0000_s367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" filled="f" strokecolor="#d8d8d8 [2732]" strokeweight="1pt"/>
                                <v:rect id="Rectangle 6644" o:spid="_x0000_s367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" filled="f" strokecolor="#d8d8d8 [2732]" strokeweight="1pt"/>
                              </v:group>
                            </v:group>
                            <v:group id="Group 6645" o:spid="_x0000_s3678"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">
                              <v:group id="Group 6646" o:spid="_x0000_s367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">
                                <v:rect id="Rectangle 6647" o:spid="_x0000_s368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" filled="f" strokecolor="#d8d8d8 [2732]" strokeweight="1pt"/>
                                <v:rect id="Rectangle 6648" o:spid="_x0000_s368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" filled="f" strokecolor="#d8d8d8 [2732]" strokeweight="1pt"/>
                              </v:group>
                              <v:group id="Group 6649" o:spid="_x0000_s368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">
                                <v:rect id="Rectangle 6650" o:spid="_x0000_s368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" filled="f" strokecolor="#d8d8d8 [2732]" strokeweight="1pt"/>
                                <v:rect id="Rectangle 6651" o:spid="_x0000_s368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" filled="f" strokecolor="#d8d8d8 [2732]" strokeweight="1pt"/>
                              </v:group>
                            </v:group>
                            <v:group id="Group 6652" o:spid="_x0000_s3685"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">
                              <v:group id="Group 6653" o:spid="_x0000_s368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">
                                <v:rect id="Rectangle 6654" o:spid="_x0000_s368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" filled="f" strokecolor="#d8d8d8 [2732]" strokeweight="1pt"/>
                                <v:rect id="Rectangle 6655" o:spid="_x0000_s368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" filled="f" strokecolor="#d8d8d8 [2732]" strokeweight="1pt"/>
                              </v:group>
                              <v:group id="Group 6656" o:spid="_x0000_s368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">
                                <v:rect id="Rectangle 6657" o:spid="_x0000_s369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" filled="f" strokecolor="#d8d8d8 [2732]" strokeweight="1pt"/>
                                <v:rect id="Rectangle 6658" o:spid="_x0000_s369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" filled="f" strokecolor="#d8d8d8 [2732]" strokeweight="1pt"/>
                              </v:group>
                            </v:group>
                            <v:group id="Group 6659" o:spid="_x0000_s3692"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">
                              <v:group id="Group 6660" o:spid="_x0000_s369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">
                                <v:rect id="Rectangle 6661" o:spid="_x0000_s369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" filled="f" strokecolor="#d8d8d8 [2732]" strokeweight="1pt"/>
                                <v:rect id="Rectangle 6662" o:spid="_x0000_s369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" filled="f" strokecolor="#d8d8d8 [2732]" strokeweight="1pt"/>
                              </v:group>
                              <v:group id="Group 6663" o:spid="_x0000_s369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">
                                <v:rect id="Rectangle 6664" o:spid="_x0000_s369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" filled="f" strokecolor="#d8d8d8 [2732]" strokeweight="1pt"/>
                                <v:rect id="Rectangle 6665" o:spid="_x0000_s369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" filled="f" strokecolor="#d8d8d8 [2732]" strokeweight="1pt"/>
                              </v:group>
                            </v:group>
                            <v:group id="Group 6666" o:spid="_x0000_s3699"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">
                              <v:group id="Group 6667" o:spid="_x0000_s370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">
                                <v:rect id="Rectangle 6668" o:spid="_x0000_s370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" filled="f" strokecolor="#d8d8d8 [2732]" strokeweight="1pt"/>
                                <v:rect id="Rectangle 6669" o:spid="_x0000_s370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" filled="f" strokecolor="#d8d8d8 [2732]" strokeweight="1pt"/>
                              </v:group>
                              <v:group id="Group 6670" o:spid="_x0000_s370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">
                                <v:rect id="Rectangle 6671" o:spid="_x0000_s370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" filled="f" strokecolor="#d8d8d8 [2732]" strokeweight="1pt"/>
                                <v:rect id="Rectangle 6672" o:spid="_x0000_s370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" filled="f" strokecolor="#d8d8d8 [2732]" strokeweight="1pt"/>
                              </v:group>
                            </v:group>
                            <v:group id="Group 6673" o:spid="_x0000_s3706"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">
                              <v:group id="Group 6674" o:spid="_x0000_s370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">
                                <v:rect id="Rectangle 6675" o:spid="_x0000_s370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" filled="f" strokecolor="#d8d8d8 [2732]" strokeweight="1pt"/>
                                <v:rect id="Rectangle 6676" o:spid="_x0000_s370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" filled="f" strokecolor="#d8d8d8 [2732]" strokeweight="1pt"/>
                              </v:group>
                              <v:group id="Group 6677" o:spid="_x0000_s371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">
                                <v:rect id="Rectangle 6678" o:spid="_x0000_s371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" filled="f" strokecolor="#d8d8d8 [2732]" strokeweight="1pt"/>
                                <v:rect id="Rectangle 6679" o:spid="_x0000_s371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" filled="f" strokecolor="#d8d8d8 [2732]" strokeweight="1pt"/>
                              </v:group>
                            </v:group>
                            <v:group id="Group 6680" o:spid="_x0000_s3713"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">
                              <v:group id="Group 6681" o:spid="_x0000_s371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">
                                <v:rect id="Rectangle 6682" o:spid="_x0000_s371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" filled="f" strokecolor="#d8d8d8 [2732]" strokeweight="1pt"/>
                                <v:rect id="Rectangle 6683" o:spid="_x0000_s371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" filled="f" strokecolor="#d8d8d8 [2732]" strokeweight="1pt"/>
                              </v:group>
                              <v:group id="Group 6684" o:spid="_x0000_s371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">
                                <v:rect id="Rectangle 6685" o:spid="_x0000_s371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" filled="f" strokecolor="#d8d8d8 [2732]" strokeweight="1pt"/>
                                <v:rect id="Rectangle 6686" o:spid="_x0000_s371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" filled="f" strokecolor="#d8d8d8 [2732]" strokeweight="1pt"/>
                              </v:group>
                            </v:group>
                            <v:rect id="Rectangle 6687" o:spid="_x0000_s3720"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" filled="f" strokecolor="#d8d8d8 [2732]" strokeweight="1pt"/>
                            <v:group id="Group 6688" o:spid="_x0000_s3721"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">
                              <v:rect id="Rectangle 6689" o:spid="_x0000_s372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" filled="f" strokecolor="#d8d8d8 [2732]" strokeweight="1pt"/>
                              <v:rect id="Rectangle 6690" o:spid="_x0000_s372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" filled="f" strokecolor="#d8d8d8 [2732]" strokeweight="1pt"/>
                            </v:group>
                          </v:group>
                          <v:group id="Group 6691" o:spid="_x0000_s3724" style="position:absolute;top:3592;width:62865;height:1797"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">
                            <v:group id="Group 6692" o:spid="_x0000_s3725"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">
                              <v:group id="Group 6693" o:spid="_x0000_s372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">
                                <v:rect id="Rectangle 6694" o:spid="_x0000_s372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" filled="f" strokecolor="#d8d8d8 [2732]" strokeweight="1pt"/>
                                <v:rect id="Rectangle 6695" o:spid="_x0000_s372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" filled="f" strokecolor="#d8d8d8 [2732]" strokeweight="1pt"/>
                              </v:group>
                              <v:group id="Group 6696" o:spid="_x0000_s372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">
                                <v:rect id="Rectangle 6697" o:spid="_x0000_s373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" filled="f" strokecolor="#d8d8d8 [2732]" strokeweight="1pt"/>
                                <v:rect id="Rectangle 6698" o:spid="_x0000_s373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" filled="f" strokecolor="#d8d8d8 [2732]" strokeweight="1pt"/>
                              </v:group>
                            </v:group>
                            <v:group id="Group 6699" o:spid="_x0000_s3732"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">
                              <v:group id="Group 6700" o:spid="_x0000_s373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">
                                <v:rect id="Rectangle 6701" o:spid="_x0000_s373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" filled="f" strokecolor="#d8d8d8 [2732]" strokeweight="1pt"/>
                                <v:rect id="Rectangle 6702" o:spid="_x0000_s373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" filled="f" strokecolor="#d8d8d8 [2732]" strokeweight="1pt"/>
                              </v:group>
                              <v:group id="Group 6703" o:spid="_x0000_s373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">
                                <v:rect id="Rectangle 6704" o:spid="_x0000_s373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" filled="f" strokecolor="#d8d8d8 [2732]" strokeweight="1pt"/>
                                <v:rect id="Rectangle 6705" o:spid="_x0000_s373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" filled="f" strokecolor="#d8d8d8 [2732]" strokeweight="1pt"/>
                              </v:group>
                            </v:group>
                            <v:group id="Group 6706" o:spid="_x0000_s3739"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">
                              <v:group id="Group 6707" o:spid="_x0000_s374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">
                                <v:rect id="Rectangle 6708" o:spid="_x0000_s374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" filled="f" strokecolor="#d8d8d8 [2732]" strokeweight="1pt"/>
                                <v:rect id="Rectangle 6709" o:spid="_x0000_s374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" filled="f" strokecolor="#d8d8d8 [2732]" strokeweight="1pt"/>
                              </v:group>
                              <v:group id="Group 6710" o:spid="_x0000_s374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">
                                <v:rect id="Rectangle 6711" o:spid="_x0000_s374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" filled="f" strokecolor="#d8d8d8 [2732]" strokeweight="1pt"/>
                                <v:rect id="Rectangle 6712" o:spid="_x0000_s374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" filled="f" strokecolor="#d8d8d8 [2732]" strokeweight="1pt"/>
                              </v:group>
                            </v:group>
                            <v:group id="Group 6713" o:spid="_x0000_s3746"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">
                              <v:group id="Group 6714" o:spid="_x0000_s374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">
                                <v:rect id="Rectangle 6715" o:spid="_x0000_s374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" filled="f" strokecolor="#d8d8d8 [2732]" strokeweight="1pt"/>
                                <v:rect id="Rectangle 6716" o:spid="_x0000_s374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" filled="f" strokecolor="#d8d8d8 [2732]" strokeweight="1pt"/>
                              </v:group>
                              <v:group id="Group 6717" o:spid="_x0000_s375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">
                                <v:rect id="Rectangle 6718" o:spid="_x0000_s375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" filled="f" strokecolor="#d8d8d8 [2732]" strokeweight="1pt"/>
                                <v:rect id="Rectangle 6719" o:spid="_x0000_s375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" filled="f" strokecolor="#d8d8d8 [2732]" strokeweight="1pt"/>
                              </v:group>
                            </v:group>
                            <v:group id="Group 6720" o:spid="_x0000_s3753"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">
                              <v:group id="Group 6721" o:spid="_x0000_s375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">
                                <v:rect id="Rectangle 6722" o:spid="_x0000_s375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" filled="f" strokecolor="#d8d8d8 [2732]" strokeweight="1pt"/>
                                <v:rect id="Rectangle 6723" o:spid="_x0000_s375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" filled="f" strokecolor="#d8d8d8 [2732]" strokeweight="1pt"/>
                              </v:group>
                              <v:group id="Group 6724" o:spid="_x0000_s375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">
                                <v:rect id="Rectangle 6725" o:spid="_x0000_s375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" filled="f" strokecolor="#d8d8d8 [2732]" strokeweight="1pt"/>
                                <v:rect id="Rectangle 6726" o:spid="_x0000_s375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" filled="f" strokecolor="#d8d8d8 [2732]" strokeweight="1pt"/>
                              </v:group>
                            </v:group>
                            <v:group id="Group 6727" o:spid="_x0000_s3760"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">
                              <v:group id="Group 6728" o:spid="_x0000_s376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">
                                <v:rect id="Rectangle 6729" o:spid="_x0000_s376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" filled="f" strokecolor="#d8d8d8 [2732]" strokeweight="1pt"/>
                                <v:rect id="Rectangle 6730" o:spid="_x0000_s376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" filled="f" strokecolor="#d8d8d8 [2732]" strokeweight="1pt"/>
                              </v:group>
                              <v:group id="Group 6731" o:spid="_x0000_s376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">
                                <v:rect id="Rectangle 6732" o:spid="_x0000_s376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" filled="f" strokecolor="#d8d8d8 [2732]" strokeweight="1pt"/>
                                <v:rect id="Rectangle 6733" o:spid="_x0000_s376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" filled="f" strokecolor="#d8d8d8 [2732]" strokeweight="1pt"/>
                              </v:group>
                            </v:group>
                            <v:group id="Group 6734" o:spid="_x0000_s3767"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">
                              <v:group id="Group 6735" o:spid="_x0000_s376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">
                                <v:rect id="Rectangle 6736" o:spid="_x0000_s376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" filled="f" strokecolor="#d8d8d8 [2732]" strokeweight="1pt"/>
                                <v:rect id="Rectangle 6737" o:spid="_x0000_s377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" filled="f" strokecolor="#d8d8d8 [2732]" strokeweight="1pt"/>
                              </v:group>
                              <v:group id="Group 6738" o:spid="_x0000_s377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">
                                <v:rect id="Rectangle 6739" o:spid="_x0000_s377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" filled="f" strokecolor="#d8d8d8 [2732]" strokeweight="1pt"/>
                                <v:rect id="Rectangle 6740" o:spid="_x0000_s377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" filled="f" strokecolor="#d8d8d8 [2732]" strokeweight="1pt"/>
                              </v:group>
                            </v:group>
                            <v:group id="Group 6741" o:spid="_x0000_s3774"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">
                              <v:group id="Group 6742" o:spid="_x0000_s377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">
                                <v:rect id="Rectangle 6743" o:spid="_x0000_s377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" filled="f" strokecolor="#d8d8d8 [2732]" strokeweight="1pt"/>
                                <v:rect id="Rectangle 6744" o:spid="_x0000_s377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" filled="f" strokecolor="#d8d8d8 [2732]" strokeweight="1pt"/>
                              </v:group>
                              <v:group id="Group 6745" o:spid="_x0000_s377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">
                                <v:rect id="Rectangle 6746" o:spid="_x0000_s377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" filled="f" strokecolor="#d8d8d8 [2732]" strokeweight="1pt"/>
                                <v:rect id="Rectangle 6747" o:spid="_x0000_s378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" filled="f" strokecolor="#d8d8d8 [2732]" strokeweight="1pt"/>
                              </v:group>
                            </v:group>
                            <v:rect id="Rectangle 6748" o:spid="_x0000_s3781"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" filled="f" strokecolor="#d8d8d8 [2732]" strokeweight="1pt"/>
                            <v:group id="Group 6749" o:spid="_x0000_s3782"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">
                              <v:rect id="Rectangle 6750" o:spid="_x0000_s378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" filled="f" strokecolor="#d8d8d8 [2732]" strokeweight="1pt"/>
                              <v:rect id="Rectangle 6751" o:spid="_x0000_s378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" filled="f" strokecolor="#d8d8d8 [2732]" strokeweight="1pt"/>
                            </v:group>
                          </v:group>
                          <v:group id="Group 6752" o:spid="_x0000_s3785" style="position:absolute;top:5388;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">
                            <v:group id="Group 6753" o:spid="_x0000_s3786"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">
                              <v:group id="Group 6754" o:spid="_x0000_s378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">
                                <v:rect id="Rectangle 6755" o:spid="_x0000_s378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" filled="f" strokecolor="#d8d8d8 [2732]" strokeweight="1pt"/>
                                <v:rect id="Rectangle 6756" o:spid="_x0000_s378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" filled="f" strokecolor="#d8d8d8 [2732]" strokeweight="1pt"/>
                              </v:group>
                              <v:group id="Group 6757" o:spid="_x0000_s379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">
                                <v:rect id="Rectangle 6758" o:spid="_x0000_s379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" filled="f" strokecolor="#d8d8d8 [2732]" strokeweight="1pt"/>
                                <v:rect id="Rectangle 6759" o:spid="_x0000_s379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" filled="f" strokecolor="#d8d8d8 [2732]" strokeweight="1pt"/>
                              </v:group>
                            </v:group>
                            <v:group id="Group 6760" o:spid="_x0000_s3793"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">
                              <v:group id="Group 6761" o:spid="_x0000_s379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">
                                <v:rect id="Rectangle 6762" o:spid="_x0000_s379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" filled="f" strokecolor="#d8d8d8 [2732]" strokeweight="1pt"/>
                                <v:rect id="Rectangle 6763" o:spid="_x0000_s379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" filled="f" strokecolor="#d8d8d8 [2732]" strokeweight="1pt"/>
                              </v:group>
                              <v:group id="Group 6764" o:spid="_x0000_s379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">
                                <v:rect id="Rectangle 6765" o:spid="_x0000_s379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" filled="f" strokecolor="#d8d8d8 [2732]" strokeweight="1pt"/>
                                <v:rect id="Rectangle 6766" o:spid="_x0000_s379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" filled="f" strokecolor="#d8d8d8 [2732]" strokeweight="1pt"/>
                              </v:group>
                            </v:group>
                            <v:group id="Group 6767" o:spid="_x0000_s3800"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">
                              <v:group id="Group 6768" o:spid="_x0000_s380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">
                                <v:rect id="Rectangle 6769" o:spid="_x0000_s380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" filled="f" strokecolor="#d8d8d8 [2732]" strokeweight="1pt"/>
                                <v:rect id="Rectangle 6770" o:spid="_x0000_s380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" filled="f" strokecolor="#d8d8d8 [2732]" strokeweight="1pt"/>
                              </v:group>
                              <v:group id="Group 6771" o:spid="_x0000_s380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">
                                <v:rect id="Rectangle 6772" o:spid="_x0000_s380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" filled="f" strokecolor="#d8d8d8 [2732]" strokeweight="1pt"/>
                                <v:rect id="Rectangle 6773" o:spid="_x0000_s380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" filled="f" strokecolor="#d8d8d8 [2732]" strokeweight="1pt"/>
                              </v:group>
                            </v:group>
                            <v:group id="Group 6774" o:spid="_x0000_s3807"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">
                              <v:group id="Group 6775" o:spid="_x0000_s380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">
                                <v:rect id="Rectangle 6776" o:spid="_x0000_s380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" filled="f" strokecolor="#d8d8d8 [2732]" strokeweight="1pt"/>
                                <v:rect id="Rectangle 6777" o:spid="_x0000_s381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" filled="f" strokecolor="#d8d8d8 [2732]" strokeweight="1pt"/>
                              </v:group>
                              <v:group id="Group 6778" o:spid="_x0000_s381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">
                                <v:rect id="Rectangle 6779" o:spid="_x0000_s381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" filled="f" strokecolor="#d8d8d8 [2732]" strokeweight="1pt"/>
                                <v:rect id="Rectangle 6780" o:spid="_x0000_s381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" filled="f" strokecolor="#d8d8d8 [2732]" strokeweight="1pt"/>
                              </v:group>
                            </v:group>
                            <v:group id="Group 6781" o:spid="_x0000_s3814"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">
                              <v:group id="Group 6782" o:spid="_x0000_s381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">
                                <v:rect id="Rectangle 6783" o:spid="_x0000_s381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" filled="f" strokecolor="#d8d8d8 [2732]" strokeweight="1pt"/>
                                <v:rect id="Rectangle 6784" o:spid="_x0000_s381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" filled="f" strokecolor="#d8d8d8 [2732]" strokeweight="1pt"/>
                              </v:group>
                              <v:group id="Group 6785" o:spid="_x0000_s381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">
                                <v:rect id="Rectangle 6786" o:spid="_x0000_s381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" filled="f" strokecolor="#d8d8d8 [2732]" strokeweight="1pt"/>
                                <v:rect id="Rectangle 6787" o:spid="_x0000_s382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" filled="f" strokecolor="#d8d8d8 [2732]" strokeweight="1pt"/>
                              </v:group>
                            </v:group>
                            <v:group id="Group 6788" o:spid="_x0000_s3821"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">
                              <v:group id="Group 6789" o:spid="_x0000_s382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">
                                <v:rect id="Rectangle 6790" o:spid="_x0000_s382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" filled="f" strokecolor="#d8d8d8 [2732]" strokeweight="1pt"/>
                                <v:rect id="Rectangle 6791" o:spid="_x0000_s382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" filled="f" strokecolor="#d8d8d8 [2732]" strokeweight="1pt"/>
                              </v:group>
                              <v:group id="Group 6792" o:spid="_x0000_s382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">
                                <v:rect id="Rectangle 6793" o:spid="_x0000_s382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" filled="f" strokecolor="#d8d8d8 [2732]" strokeweight="1pt"/>
                                <v:rect id="Rectangle 6794" o:spid="_x0000_s382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" filled="f" strokecolor="#d8d8d8 [2732]" strokeweight="1pt"/>
                              </v:group>
                            </v:group>
                            <v:group id="Group 6795" o:spid="_x0000_s3828"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">
                              <v:group id="Group 6796" o:spid="_x0000_s382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">
                                <v:rect id="Rectangle 6797" o:spid="_x0000_s383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" filled="f" strokecolor="#d8d8d8 [2732]" strokeweight="1pt"/>
                                <v:rect id="Rectangle 6798" o:spid="_x0000_s383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" filled="f" strokecolor="#d8d8d8 [2732]" strokeweight="1pt"/>
                              </v:group>
                              <v:group id="Group 6799" o:spid="_x0000_s383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">
                                <v:rect id="Rectangle 6800" o:spid="_x0000_s383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" filled="f" strokecolor="#d8d8d8 [2732]" strokeweight="1pt"/>
                                <v:rect id="Rectangle 6801" o:spid="_x0000_s383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" filled="f" strokecolor="#d8d8d8 [2732]" strokeweight="1pt"/>
                              </v:group>
                            </v:group>
                            <v:group id="Group 6802" o:spid="_x0000_s3835"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">
                              <v:group id="Group 6803" o:spid="_x0000_s383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">
                                <v:rect id="Rectangle 6804" o:spid="_x0000_s383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" filled="f" strokecolor="#d8d8d8 [2732]" strokeweight="1pt"/>
                                <v:rect id="Rectangle 6805" o:spid="_x0000_s383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" filled="f" strokecolor="#d8d8d8 [2732]" strokeweight="1pt"/>
                              </v:group>
                              <v:group id="Group 6806" o:spid="_x0000_s383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">
                                <v:rect id="Rectangle 6807" o:spid="_x0000_s384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" filled="f" strokecolor="#d8d8d8 [2732]" strokeweight="1pt"/>
                                <v:rect id="Rectangle 6808" o:spid="_x0000_s384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" filled="f" strokecolor="#d8d8d8 [2732]" strokeweight="1pt"/>
                              </v:group>
                            </v:group>
                            <v:rect id="Rectangle 6809" o:spid="_x0000_s3842"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" filled="f" strokecolor="#d8d8d8 [2732]" strokeweight="1pt"/>
                            <v:group id="Group 6810" o:spid="_x0000_s3843"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">
                              <v:rect id="Rectangle 6811" o:spid="_x0000_s384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" filled="f" strokecolor="#d8d8d8 [2732]" strokeweight="1pt"/>
                              <v:rect id="Rectangle 6812" o:spid="_x0000_s384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" filled="f" strokecolor="#d8d8d8 [2732]" strokeweight="1pt"/>
                            </v:group>
                          </v:group>
                        </v:group>
                      </v:group>
                    </v:group>
                  </w:pict>
                </mc:Fallback>
              </mc:AlternateContent>
            </w:r>
          </w:p>
        </w:tc>
      </w:tr>
      <w:tr w:rsidR="006A77AA" w:rsidRPr="0077322F" w:rsidTr="00333862">
        <w:trPr>
          <w:trHeight w:val="14003"/>
        </w:trPr>
        <w:tc>
          <w:tcPr>
            <w:tcW w:w="10194" w:type="dxa"/>
            <w:vAlign w:val="center"/>
          </w:tcPr>
          <w:p w:rsidR="006A77AA" w:rsidRDefault="006A77AA" w:rsidP="00A824E4">
            <w:pPr>
              <w:jc w:val="center"/>
              <w:rPr>
                <w:noProof/>
                <w:lang w:eastAsia="en-AU"/>
              </w:rPr>
            </w:pPr>
            <w:r>
              <w:rPr>
                <w:noProof/>
                <w:lang w:eastAsia="en-AU"/>
              </w:rPr>
              <w:lastRenderedPageBreak/>
              <mc:AlternateContent>
                <mc:Choice Requires="wpg">
                  <w:drawing>
                    <wp:anchor distT="0" distB="0" distL="114300" distR="114300" simplePos="0" relativeHeight="251724800" behindDoc="0" locked="0" layoutInCell="1" allowOverlap="1" wp14:anchorId="1A3D4DA4" wp14:editId="3CD843A7">
                      <wp:simplePos x="0" y="0"/>
                      <wp:positionH relativeFrom="column">
                        <wp:posOffset>20320</wp:posOffset>
                      </wp:positionH>
                      <wp:positionV relativeFrom="paragraph">
                        <wp:posOffset>3810</wp:posOffset>
                      </wp:positionV>
                      <wp:extent cx="6285230" cy="8779510"/>
                      <wp:effectExtent l="0" t="0" r="20320" b="21590"/>
                      <wp:wrapNone/>
                      <wp:docPr id="9056" name="Group 9056"/>
                      <wp:cNvGraphicFramePr/>
                      <a:graphic xmlns:a="http://schemas.openxmlformats.org/drawingml/2006/main">
                        <a:graphicData uri="http://schemas.microsoft.com/office/word/2010/wordprocessingGroup">
                          <wpg:wgp>
                            <wpg:cNvGrpSpPr/>
                            <wpg:grpSpPr>
                              <a:xfrm>
                                <a:off x="0" y="0"/>
                                <a:ext cx="6285230" cy="8779510"/>
                                <a:chOff x="0" y="0"/>
                                <a:chExt cx="6285230" cy="8261985"/>
                              </a:xfrm>
                            </wpg:grpSpPr>
                            <wpg:grpSp>
                              <wpg:cNvPr id="9057" name="Group 9057"/>
                              <wpg:cNvGrpSpPr/>
                              <wpg:grpSpPr>
                                <a:xfrm>
                                  <a:off x="0" y="0"/>
                                  <a:ext cx="6285230" cy="718665"/>
                                  <a:chOff x="0" y="0"/>
                                  <a:chExt cx="6286880" cy="718842"/>
                                </a:xfrm>
                              </wpg:grpSpPr>
                              <wpg:grpSp>
                                <wpg:cNvPr id="9058" name="Group 9058"/>
                                <wpg:cNvGrpSpPr/>
                                <wpg:grpSpPr>
                                  <a:xfrm>
                                    <a:off x="0" y="0"/>
                                    <a:ext cx="6286880" cy="180000"/>
                                    <a:chOff x="0" y="0"/>
                                    <a:chExt cx="6286880" cy="180000"/>
                                  </a:xfrm>
                                </wpg:grpSpPr>
                                <wpg:grpSp>
                                  <wpg:cNvPr id="9059" name="Group 9059"/>
                                  <wpg:cNvGrpSpPr/>
                                  <wpg:grpSpPr>
                                    <a:xfrm>
                                      <a:off x="0" y="0"/>
                                      <a:ext cx="718842" cy="180000"/>
                                      <a:chOff x="0" y="0"/>
                                      <a:chExt cx="718842" cy="180000"/>
                                    </a:xfrm>
                                  </wpg:grpSpPr>
                                  <wpg:grpSp>
                                    <wpg:cNvPr id="9060" name="Group 9060"/>
                                    <wpg:cNvGrpSpPr/>
                                    <wpg:grpSpPr>
                                      <a:xfrm>
                                        <a:off x="0" y="0"/>
                                        <a:ext cx="359614" cy="180000"/>
                                        <a:chOff x="0" y="0"/>
                                        <a:chExt cx="359614" cy="180000"/>
                                      </a:xfrm>
                                    </wpg:grpSpPr>
                                    <wps:wsp>
                                      <wps:cNvPr id="9061" name="Rectangle 906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62" name="Rectangle 906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063" name="Group 9063"/>
                                    <wpg:cNvGrpSpPr/>
                                    <wpg:grpSpPr>
                                      <a:xfrm>
                                        <a:off x="359228" y="0"/>
                                        <a:ext cx="359614" cy="180000"/>
                                        <a:chOff x="0" y="0"/>
                                        <a:chExt cx="359614" cy="180000"/>
                                      </a:xfrm>
                                    </wpg:grpSpPr>
                                    <wps:wsp>
                                      <wps:cNvPr id="9064" name="Rectangle 906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65" name="Rectangle 906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066" name="Group 9066"/>
                                  <wpg:cNvGrpSpPr/>
                                  <wpg:grpSpPr>
                                    <a:xfrm>
                                      <a:off x="1436914" y="0"/>
                                      <a:ext cx="718820" cy="179705"/>
                                      <a:chOff x="0" y="0"/>
                                      <a:chExt cx="718842" cy="180000"/>
                                    </a:xfrm>
                                  </wpg:grpSpPr>
                                  <wpg:grpSp>
                                    <wpg:cNvPr id="9067" name="Group 9067"/>
                                    <wpg:cNvGrpSpPr/>
                                    <wpg:grpSpPr>
                                      <a:xfrm>
                                        <a:off x="0" y="0"/>
                                        <a:ext cx="359614" cy="180000"/>
                                        <a:chOff x="0" y="0"/>
                                        <a:chExt cx="359614" cy="180000"/>
                                      </a:xfrm>
                                    </wpg:grpSpPr>
                                    <wps:wsp>
                                      <wps:cNvPr id="9068" name="Rectangle 906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69" name="Rectangle 906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070" name="Group 9070"/>
                                    <wpg:cNvGrpSpPr/>
                                    <wpg:grpSpPr>
                                      <a:xfrm>
                                        <a:off x="359228" y="0"/>
                                        <a:ext cx="359614" cy="180000"/>
                                        <a:chOff x="0" y="0"/>
                                        <a:chExt cx="359614" cy="180000"/>
                                      </a:xfrm>
                                    </wpg:grpSpPr>
                                    <wps:wsp>
                                      <wps:cNvPr id="9071" name="Rectangle 907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72" name="Rectangle 907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073" name="Group 9073"/>
                                  <wpg:cNvGrpSpPr/>
                                  <wpg:grpSpPr>
                                    <a:xfrm>
                                      <a:off x="2873829" y="0"/>
                                      <a:ext cx="718820" cy="179705"/>
                                      <a:chOff x="0" y="0"/>
                                      <a:chExt cx="718842" cy="180000"/>
                                    </a:xfrm>
                                  </wpg:grpSpPr>
                                  <wpg:grpSp>
                                    <wpg:cNvPr id="9074" name="Group 9074"/>
                                    <wpg:cNvGrpSpPr/>
                                    <wpg:grpSpPr>
                                      <a:xfrm>
                                        <a:off x="0" y="0"/>
                                        <a:ext cx="359614" cy="180000"/>
                                        <a:chOff x="0" y="0"/>
                                        <a:chExt cx="359614" cy="180000"/>
                                      </a:xfrm>
                                    </wpg:grpSpPr>
                                    <wps:wsp>
                                      <wps:cNvPr id="9075" name="Rectangle 907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76" name="Rectangle 907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077" name="Group 9077"/>
                                    <wpg:cNvGrpSpPr/>
                                    <wpg:grpSpPr>
                                      <a:xfrm>
                                        <a:off x="359228" y="0"/>
                                        <a:ext cx="359614" cy="180000"/>
                                        <a:chOff x="0" y="0"/>
                                        <a:chExt cx="359614" cy="180000"/>
                                      </a:xfrm>
                                    </wpg:grpSpPr>
                                    <wps:wsp>
                                      <wps:cNvPr id="9078" name="Rectangle 907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79" name="Rectangle 907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080" name="Group 9080"/>
                                  <wpg:cNvGrpSpPr/>
                                  <wpg:grpSpPr>
                                    <a:xfrm>
                                      <a:off x="2155372" y="0"/>
                                      <a:ext cx="718820" cy="179705"/>
                                      <a:chOff x="0" y="0"/>
                                      <a:chExt cx="718842" cy="180000"/>
                                    </a:xfrm>
                                  </wpg:grpSpPr>
                                  <wpg:grpSp>
                                    <wpg:cNvPr id="9081" name="Group 9081"/>
                                    <wpg:cNvGrpSpPr/>
                                    <wpg:grpSpPr>
                                      <a:xfrm>
                                        <a:off x="0" y="0"/>
                                        <a:ext cx="359614" cy="180000"/>
                                        <a:chOff x="0" y="0"/>
                                        <a:chExt cx="359614" cy="180000"/>
                                      </a:xfrm>
                                    </wpg:grpSpPr>
                                    <wps:wsp>
                                      <wps:cNvPr id="9082" name="Rectangle 908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83" name="Rectangle 908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084" name="Group 9084"/>
                                    <wpg:cNvGrpSpPr/>
                                    <wpg:grpSpPr>
                                      <a:xfrm>
                                        <a:off x="359228" y="0"/>
                                        <a:ext cx="359614" cy="180000"/>
                                        <a:chOff x="0" y="0"/>
                                        <a:chExt cx="359614" cy="180000"/>
                                      </a:xfrm>
                                    </wpg:grpSpPr>
                                    <wps:wsp>
                                      <wps:cNvPr id="9085" name="Rectangle 908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86" name="Rectangle 908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087" name="Group 9087"/>
                                  <wpg:cNvGrpSpPr/>
                                  <wpg:grpSpPr>
                                    <a:xfrm>
                                      <a:off x="718457" y="0"/>
                                      <a:ext cx="718820" cy="179705"/>
                                      <a:chOff x="0" y="0"/>
                                      <a:chExt cx="718842" cy="180000"/>
                                    </a:xfrm>
                                  </wpg:grpSpPr>
                                  <wpg:grpSp>
                                    <wpg:cNvPr id="9088" name="Group 9088"/>
                                    <wpg:cNvGrpSpPr/>
                                    <wpg:grpSpPr>
                                      <a:xfrm>
                                        <a:off x="0" y="0"/>
                                        <a:ext cx="359614" cy="180000"/>
                                        <a:chOff x="0" y="0"/>
                                        <a:chExt cx="359614" cy="180000"/>
                                      </a:xfrm>
                                    </wpg:grpSpPr>
                                    <wps:wsp>
                                      <wps:cNvPr id="9089" name="Rectangle 908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90" name="Rectangle 909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091" name="Group 9091"/>
                                    <wpg:cNvGrpSpPr/>
                                    <wpg:grpSpPr>
                                      <a:xfrm>
                                        <a:off x="359228" y="0"/>
                                        <a:ext cx="359614" cy="180000"/>
                                        <a:chOff x="0" y="0"/>
                                        <a:chExt cx="359614" cy="180000"/>
                                      </a:xfrm>
                                    </wpg:grpSpPr>
                                    <wps:wsp>
                                      <wps:cNvPr id="9092" name="Rectangle 909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93" name="Rectangle 909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094" name="Group 9094"/>
                                  <wpg:cNvGrpSpPr/>
                                  <wpg:grpSpPr>
                                    <a:xfrm>
                                      <a:off x="3592286" y="0"/>
                                      <a:ext cx="718820" cy="179705"/>
                                      <a:chOff x="0" y="0"/>
                                      <a:chExt cx="718842" cy="180000"/>
                                    </a:xfrm>
                                  </wpg:grpSpPr>
                                  <wpg:grpSp>
                                    <wpg:cNvPr id="9095" name="Group 9095"/>
                                    <wpg:cNvGrpSpPr/>
                                    <wpg:grpSpPr>
                                      <a:xfrm>
                                        <a:off x="0" y="0"/>
                                        <a:ext cx="359614" cy="180000"/>
                                        <a:chOff x="0" y="0"/>
                                        <a:chExt cx="359614" cy="180000"/>
                                      </a:xfrm>
                                    </wpg:grpSpPr>
                                    <wps:wsp>
                                      <wps:cNvPr id="9096" name="Rectangle 909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97" name="Rectangle 909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098" name="Group 9098"/>
                                    <wpg:cNvGrpSpPr/>
                                    <wpg:grpSpPr>
                                      <a:xfrm>
                                        <a:off x="359228" y="0"/>
                                        <a:ext cx="359614" cy="180000"/>
                                        <a:chOff x="0" y="0"/>
                                        <a:chExt cx="359614" cy="180000"/>
                                      </a:xfrm>
                                    </wpg:grpSpPr>
                                    <wps:wsp>
                                      <wps:cNvPr id="9099" name="Rectangle 909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00" name="Rectangle 910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101" name="Group 9101"/>
                                  <wpg:cNvGrpSpPr/>
                                  <wpg:grpSpPr>
                                    <a:xfrm>
                                      <a:off x="5029200" y="0"/>
                                      <a:ext cx="718820" cy="179705"/>
                                      <a:chOff x="0" y="0"/>
                                      <a:chExt cx="718842" cy="180000"/>
                                    </a:xfrm>
                                  </wpg:grpSpPr>
                                  <wpg:grpSp>
                                    <wpg:cNvPr id="9102" name="Group 9102"/>
                                    <wpg:cNvGrpSpPr/>
                                    <wpg:grpSpPr>
                                      <a:xfrm>
                                        <a:off x="0" y="0"/>
                                        <a:ext cx="359614" cy="180000"/>
                                        <a:chOff x="0" y="0"/>
                                        <a:chExt cx="359614" cy="180000"/>
                                      </a:xfrm>
                                    </wpg:grpSpPr>
                                    <wps:wsp>
                                      <wps:cNvPr id="9103" name="Rectangle 910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04" name="Rectangle 910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105" name="Group 9105"/>
                                    <wpg:cNvGrpSpPr/>
                                    <wpg:grpSpPr>
                                      <a:xfrm>
                                        <a:off x="359228" y="0"/>
                                        <a:ext cx="359614" cy="180000"/>
                                        <a:chOff x="0" y="0"/>
                                        <a:chExt cx="359614" cy="180000"/>
                                      </a:xfrm>
                                    </wpg:grpSpPr>
                                    <wps:wsp>
                                      <wps:cNvPr id="9106" name="Rectangle 910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07" name="Rectangle 910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108" name="Group 9108"/>
                                  <wpg:cNvGrpSpPr/>
                                  <wpg:grpSpPr>
                                    <a:xfrm>
                                      <a:off x="4310743" y="0"/>
                                      <a:ext cx="718820" cy="179705"/>
                                      <a:chOff x="0" y="0"/>
                                      <a:chExt cx="718842" cy="180000"/>
                                    </a:xfrm>
                                  </wpg:grpSpPr>
                                  <wpg:grpSp>
                                    <wpg:cNvPr id="9109" name="Group 9109"/>
                                    <wpg:cNvGrpSpPr/>
                                    <wpg:grpSpPr>
                                      <a:xfrm>
                                        <a:off x="0" y="0"/>
                                        <a:ext cx="359614" cy="180000"/>
                                        <a:chOff x="0" y="0"/>
                                        <a:chExt cx="359614" cy="180000"/>
                                      </a:xfrm>
                                    </wpg:grpSpPr>
                                    <wps:wsp>
                                      <wps:cNvPr id="9110" name="Rectangle 911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11" name="Rectangle 911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112" name="Group 9112"/>
                                    <wpg:cNvGrpSpPr/>
                                    <wpg:grpSpPr>
                                      <a:xfrm>
                                        <a:off x="359228" y="0"/>
                                        <a:ext cx="359614" cy="180000"/>
                                        <a:chOff x="0" y="0"/>
                                        <a:chExt cx="359614" cy="180000"/>
                                      </a:xfrm>
                                    </wpg:grpSpPr>
                                    <wps:wsp>
                                      <wps:cNvPr id="9113" name="Rectangle 911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14" name="Rectangle 911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9115" name="Rectangle 9115"/>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9116" name="Group 9116"/>
                                  <wpg:cNvGrpSpPr/>
                                  <wpg:grpSpPr>
                                    <a:xfrm>
                                      <a:off x="5747657" y="0"/>
                                      <a:ext cx="359603" cy="179705"/>
                                      <a:chOff x="0" y="0"/>
                                      <a:chExt cx="359614" cy="180000"/>
                                    </a:xfrm>
                                  </wpg:grpSpPr>
                                  <wps:wsp>
                                    <wps:cNvPr id="9117" name="Rectangle 911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18" name="Rectangle 911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119" name="Group 9119"/>
                                <wpg:cNvGrpSpPr/>
                                <wpg:grpSpPr>
                                  <a:xfrm>
                                    <a:off x="0" y="179614"/>
                                    <a:ext cx="6286880" cy="180000"/>
                                    <a:chOff x="0" y="0"/>
                                    <a:chExt cx="6286880" cy="180000"/>
                                  </a:xfrm>
                                </wpg:grpSpPr>
                                <wpg:grpSp>
                                  <wpg:cNvPr id="9120" name="Group 9120"/>
                                  <wpg:cNvGrpSpPr/>
                                  <wpg:grpSpPr>
                                    <a:xfrm>
                                      <a:off x="0" y="0"/>
                                      <a:ext cx="718842" cy="180000"/>
                                      <a:chOff x="0" y="0"/>
                                      <a:chExt cx="718842" cy="180000"/>
                                    </a:xfrm>
                                  </wpg:grpSpPr>
                                  <wpg:grpSp>
                                    <wpg:cNvPr id="9121" name="Group 9121"/>
                                    <wpg:cNvGrpSpPr/>
                                    <wpg:grpSpPr>
                                      <a:xfrm>
                                        <a:off x="0" y="0"/>
                                        <a:ext cx="359614" cy="180000"/>
                                        <a:chOff x="0" y="0"/>
                                        <a:chExt cx="359614" cy="180000"/>
                                      </a:xfrm>
                                    </wpg:grpSpPr>
                                    <wps:wsp>
                                      <wps:cNvPr id="9122" name="Rectangle 912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23" name="Rectangle 912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124" name="Group 9124"/>
                                    <wpg:cNvGrpSpPr/>
                                    <wpg:grpSpPr>
                                      <a:xfrm>
                                        <a:off x="359228" y="0"/>
                                        <a:ext cx="359614" cy="180000"/>
                                        <a:chOff x="0" y="0"/>
                                        <a:chExt cx="359614" cy="180000"/>
                                      </a:xfrm>
                                    </wpg:grpSpPr>
                                    <wps:wsp>
                                      <wps:cNvPr id="9125" name="Rectangle 912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26" name="Rectangle 912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127" name="Group 9127"/>
                                  <wpg:cNvGrpSpPr/>
                                  <wpg:grpSpPr>
                                    <a:xfrm>
                                      <a:off x="1436914" y="0"/>
                                      <a:ext cx="718820" cy="179705"/>
                                      <a:chOff x="0" y="0"/>
                                      <a:chExt cx="718842" cy="180000"/>
                                    </a:xfrm>
                                  </wpg:grpSpPr>
                                  <wpg:grpSp>
                                    <wpg:cNvPr id="9128" name="Group 9128"/>
                                    <wpg:cNvGrpSpPr/>
                                    <wpg:grpSpPr>
                                      <a:xfrm>
                                        <a:off x="0" y="0"/>
                                        <a:ext cx="359614" cy="180000"/>
                                        <a:chOff x="0" y="0"/>
                                        <a:chExt cx="359614" cy="180000"/>
                                      </a:xfrm>
                                    </wpg:grpSpPr>
                                    <wps:wsp>
                                      <wps:cNvPr id="9129" name="Rectangle 912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30" name="Rectangle 913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131" name="Group 9131"/>
                                    <wpg:cNvGrpSpPr/>
                                    <wpg:grpSpPr>
                                      <a:xfrm>
                                        <a:off x="359228" y="0"/>
                                        <a:ext cx="359614" cy="180000"/>
                                        <a:chOff x="0" y="0"/>
                                        <a:chExt cx="359614" cy="180000"/>
                                      </a:xfrm>
                                    </wpg:grpSpPr>
                                    <wps:wsp>
                                      <wps:cNvPr id="9132" name="Rectangle 913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33" name="Rectangle 913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134" name="Group 9134"/>
                                  <wpg:cNvGrpSpPr/>
                                  <wpg:grpSpPr>
                                    <a:xfrm>
                                      <a:off x="2873829" y="0"/>
                                      <a:ext cx="718820" cy="179705"/>
                                      <a:chOff x="0" y="0"/>
                                      <a:chExt cx="718842" cy="180000"/>
                                    </a:xfrm>
                                  </wpg:grpSpPr>
                                  <wpg:grpSp>
                                    <wpg:cNvPr id="9135" name="Group 9135"/>
                                    <wpg:cNvGrpSpPr/>
                                    <wpg:grpSpPr>
                                      <a:xfrm>
                                        <a:off x="0" y="0"/>
                                        <a:ext cx="359614" cy="180000"/>
                                        <a:chOff x="0" y="0"/>
                                        <a:chExt cx="359614" cy="180000"/>
                                      </a:xfrm>
                                    </wpg:grpSpPr>
                                    <wps:wsp>
                                      <wps:cNvPr id="9136" name="Rectangle 913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37" name="Rectangle 913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138" name="Group 9138"/>
                                    <wpg:cNvGrpSpPr/>
                                    <wpg:grpSpPr>
                                      <a:xfrm>
                                        <a:off x="359228" y="0"/>
                                        <a:ext cx="359614" cy="180000"/>
                                        <a:chOff x="0" y="0"/>
                                        <a:chExt cx="359614" cy="180000"/>
                                      </a:xfrm>
                                    </wpg:grpSpPr>
                                    <wps:wsp>
                                      <wps:cNvPr id="9139" name="Rectangle 913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40" name="Rectangle 914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141" name="Group 9141"/>
                                  <wpg:cNvGrpSpPr/>
                                  <wpg:grpSpPr>
                                    <a:xfrm>
                                      <a:off x="2155372" y="0"/>
                                      <a:ext cx="718820" cy="179705"/>
                                      <a:chOff x="0" y="0"/>
                                      <a:chExt cx="718842" cy="180000"/>
                                    </a:xfrm>
                                  </wpg:grpSpPr>
                                  <wpg:grpSp>
                                    <wpg:cNvPr id="9142" name="Group 9142"/>
                                    <wpg:cNvGrpSpPr/>
                                    <wpg:grpSpPr>
                                      <a:xfrm>
                                        <a:off x="0" y="0"/>
                                        <a:ext cx="359614" cy="180000"/>
                                        <a:chOff x="0" y="0"/>
                                        <a:chExt cx="359614" cy="180000"/>
                                      </a:xfrm>
                                    </wpg:grpSpPr>
                                    <wps:wsp>
                                      <wps:cNvPr id="9143" name="Rectangle 914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44" name="Rectangle 914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145" name="Group 9145"/>
                                    <wpg:cNvGrpSpPr/>
                                    <wpg:grpSpPr>
                                      <a:xfrm>
                                        <a:off x="359228" y="0"/>
                                        <a:ext cx="359614" cy="180000"/>
                                        <a:chOff x="0" y="0"/>
                                        <a:chExt cx="359614" cy="180000"/>
                                      </a:xfrm>
                                    </wpg:grpSpPr>
                                    <wps:wsp>
                                      <wps:cNvPr id="9146" name="Rectangle 914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47" name="Rectangle 914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148" name="Group 9148"/>
                                  <wpg:cNvGrpSpPr/>
                                  <wpg:grpSpPr>
                                    <a:xfrm>
                                      <a:off x="718457" y="0"/>
                                      <a:ext cx="718820" cy="179705"/>
                                      <a:chOff x="0" y="0"/>
                                      <a:chExt cx="718842" cy="180000"/>
                                    </a:xfrm>
                                  </wpg:grpSpPr>
                                  <wpg:grpSp>
                                    <wpg:cNvPr id="9149" name="Group 9149"/>
                                    <wpg:cNvGrpSpPr/>
                                    <wpg:grpSpPr>
                                      <a:xfrm>
                                        <a:off x="0" y="0"/>
                                        <a:ext cx="359614" cy="180000"/>
                                        <a:chOff x="0" y="0"/>
                                        <a:chExt cx="359614" cy="180000"/>
                                      </a:xfrm>
                                    </wpg:grpSpPr>
                                    <wps:wsp>
                                      <wps:cNvPr id="9150" name="Rectangle 915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51" name="Rectangle 915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152" name="Group 9152"/>
                                    <wpg:cNvGrpSpPr/>
                                    <wpg:grpSpPr>
                                      <a:xfrm>
                                        <a:off x="359228" y="0"/>
                                        <a:ext cx="359614" cy="180000"/>
                                        <a:chOff x="0" y="0"/>
                                        <a:chExt cx="359614" cy="180000"/>
                                      </a:xfrm>
                                    </wpg:grpSpPr>
                                    <wps:wsp>
                                      <wps:cNvPr id="9153" name="Rectangle 915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54" name="Rectangle 915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155" name="Group 9155"/>
                                  <wpg:cNvGrpSpPr/>
                                  <wpg:grpSpPr>
                                    <a:xfrm>
                                      <a:off x="3592286" y="0"/>
                                      <a:ext cx="718820" cy="179705"/>
                                      <a:chOff x="0" y="0"/>
                                      <a:chExt cx="718842" cy="180000"/>
                                    </a:xfrm>
                                  </wpg:grpSpPr>
                                  <wpg:grpSp>
                                    <wpg:cNvPr id="9156" name="Group 9156"/>
                                    <wpg:cNvGrpSpPr/>
                                    <wpg:grpSpPr>
                                      <a:xfrm>
                                        <a:off x="0" y="0"/>
                                        <a:ext cx="359613" cy="180000"/>
                                        <a:chOff x="0" y="0"/>
                                        <a:chExt cx="359613" cy="180000"/>
                                      </a:xfrm>
                                    </wpg:grpSpPr>
                                    <wps:wsp>
                                      <wps:cNvPr id="9157" name="Rectangle 9157"/>
                                      <wps:cNvSpPr/>
                                      <wps:spPr>
                                        <a:xfrm>
                                          <a:off x="179614" y="0"/>
                                          <a:ext cx="179999"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58" name="Rectangle 915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159" name="Group 9159"/>
                                    <wpg:cNvGrpSpPr/>
                                    <wpg:grpSpPr>
                                      <a:xfrm>
                                        <a:off x="359228" y="0"/>
                                        <a:ext cx="359614" cy="180000"/>
                                        <a:chOff x="0" y="0"/>
                                        <a:chExt cx="359614" cy="180000"/>
                                      </a:xfrm>
                                    </wpg:grpSpPr>
                                    <wps:wsp>
                                      <wps:cNvPr id="9160" name="Rectangle 916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61" name="Rectangle 916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162" name="Group 9162"/>
                                  <wpg:cNvGrpSpPr/>
                                  <wpg:grpSpPr>
                                    <a:xfrm>
                                      <a:off x="5029200" y="0"/>
                                      <a:ext cx="718820" cy="179705"/>
                                      <a:chOff x="0" y="0"/>
                                      <a:chExt cx="718842" cy="180000"/>
                                    </a:xfrm>
                                  </wpg:grpSpPr>
                                  <wpg:grpSp>
                                    <wpg:cNvPr id="9163" name="Group 9163"/>
                                    <wpg:cNvGrpSpPr/>
                                    <wpg:grpSpPr>
                                      <a:xfrm>
                                        <a:off x="0" y="0"/>
                                        <a:ext cx="359614" cy="180000"/>
                                        <a:chOff x="0" y="0"/>
                                        <a:chExt cx="359614" cy="180000"/>
                                      </a:xfrm>
                                    </wpg:grpSpPr>
                                    <wps:wsp>
                                      <wps:cNvPr id="9164" name="Rectangle 916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65" name="Rectangle 916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166" name="Group 9166"/>
                                    <wpg:cNvGrpSpPr/>
                                    <wpg:grpSpPr>
                                      <a:xfrm>
                                        <a:off x="359228" y="0"/>
                                        <a:ext cx="359614" cy="180000"/>
                                        <a:chOff x="0" y="0"/>
                                        <a:chExt cx="359614" cy="180000"/>
                                      </a:xfrm>
                                    </wpg:grpSpPr>
                                    <wps:wsp>
                                      <wps:cNvPr id="9167" name="Rectangle 916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68" name="Rectangle 916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169" name="Group 9169"/>
                                  <wpg:cNvGrpSpPr/>
                                  <wpg:grpSpPr>
                                    <a:xfrm>
                                      <a:off x="4310743" y="0"/>
                                      <a:ext cx="718820" cy="179705"/>
                                      <a:chOff x="0" y="0"/>
                                      <a:chExt cx="718842" cy="180000"/>
                                    </a:xfrm>
                                  </wpg:grpSpPr>
                                  <wpg:grpSp>
                                    <wpg:cNvPr id="9170" name="Group 9170"/>
                                    <wpg:cNvGrpSpPr/>
                                    <wpg:grpSpPr>
                                      <a:xfrm>
                                        <a:off x="0" y="0"/>
                                        <a:ext cx="359614" cy="180000"/>
                                        <a:chOff x="0" y="0"/>
                                        <a:chExt cx="359614" cy="180000"/>
                                      </a:xfrm>
                                    </wpg:grpSpPr>
                                    <wps:wsp>
                                      <wps:cNvPr id="9171" name="Rectangle 917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72" name="Rectangle 917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173" name="Group 9173"/>
                                    <wpg:cNvGrpSpPr/>
                                    <wpg:grpSpPr>
                                      <a:xfrm>
                                        <a:off x="359228" y="0"/>
                                        <a:ext cx="359614" cy="180000"/>
                                        <a:chOff x="0" y="0"/>
                                        <a:chExt cx="359614" cy="180000"/>
                                      </a:xfrm>
                                    </wpg:grpSpPr>
                                    <wps:wsp>
                                      <wps:cNvPr id="9174" name="Rectangle 917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75" name="Rectangle 917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9176" name="Rectangle 9176"/>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9177" name="Group 9177"/>
                                  <wpg:cNvGrpSpPr/>
                                  <wpg:grpSpPr>
                                    <a:xfrm>
                                      <a:off x="5747657" y="0"/>
                                      <a:ext cx="359603" cy="179705"/>
                                      <a:chOff x="0" y="0"/>
                                      <a:chExt cx="359614" cy="180000"/>
                                    </a:xfrm>
                                  </wpg:grpSpPr>
                                  <wps:wsp>
                                    <wps:cNvPr id="9178" name="Rectangle 917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79" name="Rectangle 917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180" name="Group 9180"/>
                                <wpg:cNvGrpSpPr/>
                                <wpg:grpSpPr>
                                  <a:xfrm>
                                    <a:off x="0" y="359228"/>
                                    <a:ext cx="6286500" cy="179705"/>
                                    <a:chOff x="0" y="0"/>
                                    <a:chExt cx="6286880" cy="180000"/>
                                  </a:xfrm>
                                </wpg:grpSpPr>
                                <wpg:grpSp>
                                  <wpg:cNvPr id="9181" name="Group 9181"/>
                                  <wpg:cNvGrpSpPr/>
                                  <wpg:grpSpPr>
                                    <a:xfrm>
                                      <a:off x="0" y="0"/>
                                      <a:ext cx="718842" cy="180000"/>
                                      <a:chOff x="0" y="0"/>
                                      <a:chExt cx="718842" cy="180000"/>
                                    </a:xfrm>
                                  </wpg:grpSpPr>
                                  <wpg:grpSp>
                                    <wpg:cNvPr id="9182" name="Group 9182"/>
                                    <wpg:cNvGrpSpPr/>
                                    <wpg:grpSpPr>
                                      <a:xfrm>
                                        <a:off x="0" y="0"/>
                                        <a:ext cx="359614" cy="180000"/>
                                        <a:chOff x="0" y="0"/>
                                        <a:chExt cx="359614" cy="180000"/>
                                      </a:xfrm>
                                    </wpg:grpSpPr>
                                    <wps:wsp>
                                      <wps:cNvPr id="9183" name="Rectangle 918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84" name="Rectangle 918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185" name="Group 9185"/>
                                    <wpg:cNvGrpSpPr/>
                                    <wpg:grpSpPr>
                                      <a:xfrm>
                                        <a:off x="359228" y="0"/>
                                        <a:ext cx="359614" cy="180000"/>
                                        <a:chOff x="0" y="0"/>
                                        <a:chExt cx="359614" cy="180000"/>
                                      </a:xfrm>
                                    </wpg:grpSpPr>
                                    <wps:wsp>
                                      <wps:cNvPr id="9186" name="Rectangle 918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87" name="Rectangle 918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188" name="Group 9188"/>
                                  <wpg:cNvGrpSpPr/>
                                  <wpg:grpSpPr>
                                    <a:xfrm>
                                      <a:off x="1436914" y="0"/>
                                      <a:ext cx="718820" cy="179705"/>
                                      <a:chOff x="0" y="0"/>
                                      <a:chExt cx="718842" cy="180000"/>
                                    </a:xfrm>
                                  </wpg:grpSpPr>
                                  <wpg:grpSp>
                                    <wpg:cNvPr id="9189" name="Group 9189"/>
                                    <wpg:cNvGrpSpPr/>
                                    <wpg:grpSpPr>
                                      <a:xfrm>
                                        <a:off x="0" y="0"/>
                                        <a:ext cx="359614" cy="180000"/>
                                        <a:chOff x="0" y="0"/>
                                        <a:chExt cx="359614" cy="180000"/>
                                      </a:xfrm>
                                    </wpg:grpSpPr>
                                    <wps:wsp>
                                      <wps:cNvPr id="9190" name="Rectangle 919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91" name="Rectangle 919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192" name="Group 9192"/>
                                    <wpg:cNvGrpSpPr/>
                                    <wpg:grpSpPr>
                                      <a:xfrm>
                                        <a:off x="359228" y="0"/>
                                        <a:ext cx="359614" cy="180000"/>
                                        <a:chOff x="0" y="0"/>
                                        <a:chExt cx="359614" cy="180000"/>
                                      </a:xfrm>
                                    </wpg:grpSpPr>
                                    <wps:wsp>
                                      <wps:cNvPr id="9193" name="Rectangle 919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94" name="Rectangle 919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195" name="Group 9195"/>
                                  <wpg:cNvGrpSpPr/>
                                  <wpg:grpSpPr>
                                    <a:xfrm>
                                      <a:off x="2873829" y="0"/>
                                      <a:ext cx="718820" cy="179705"/>
                                      <a:chOff x="0" y="0"/>
                                      <a:chExt cx="718842" cy="180000"/>
                                    </a:xfrm>
                                  </wpg:grpSpPr>
                                  <wpg:grpSp>
                                    <wpg:cNvPr id="9196" name="Group 9196"/>
                                    <wpg:cNvGrpSpPr/>
                                    <wpg:grpSpPr>
                                      <a:xfrm>
                                        <a:off x="0" y="0"/>
                                        <a:ext cx="359614" cy="180000"/>
                                        <a:chOff x="0" y="0"/>
                                        <a:chExt cx="359614" cy="180000"/>
                                      </a:xfrm>
                                    </wpg:grpSpPr>
                                    <wps:wsp>
                                      <wps:cNvPr id="9197" name="Rectangle 919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98" name="Rectangle 919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199" name="Group 9199"/>
                                    <wpg:cNvGrpSpPr/>
                                    <wpg:grpSpPr>
                                      <a:xfrm>
                                        <a:off x="359228" y="0"/>
                                        <a:ext cx="359614" cy="180000"/>
                                        <a:chOff x="0" y="0"/>
                                        <a:chExt cx="359614" cy="180000"/>
                                      </a:xfrm>
                                    </wpg:grpSpPr>
                                    <wps:wsp>
                                      <wps:cNvPr id="9200" name="Rectangle 920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01" name="Rectangle 920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202" name="Group 9202"/>
                                  <wpg:cNvGrpSpPr/>
                                  <wpg:grpSpPr>
                                    <a:xfrm>
                                      <a:off x="2155372" y="0"/>
                                      <a:ext cx="718820" cy="179705"/>
                                      <a:chOff x="0" y="0"/>
                                      <a:chExt cx="718842" cy="180000"/>
                                    </a:xfrm>
                                  </wpg:grpSpPr>
                                  <wpg:grpSp>
                                    <wpg:cNvPr id="9203" name="Group 9203"/>
                                    <wpg:cNvGrpSpPr/>
                                    <wpg:grpSpPr>
                                      <a:xfrm>
                                        <a:off x="0" y="0"/>
                                        <a:ext cx="359614" cy="180000"/>
                                        <a:chOff x="0" y="0"/>
                                        <a:chExt cx="359614" cy="180000"/>
                                      </a:xfrm>
                                    </wpg:grpSpPr>
                                    <wps:wsp>
                                      <wps:cNvPr id="9204" name="Rectangle 920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05" name="Rectangle 920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206" name="Group 9206"/>
                                    <wpg:cNvGrpSpPr/>
                                    <wpg:grpSpPr>
                                      <a:xfrm>
                                        <a:off x="359228" y="0"/>
                                        <a:ext cx="359614" cy="180000"/>
                                        <a:chOff x="0" y="0"/>
                                        <a:chExt cx="359614" cy="180000"/>
                                      </a:xfrm>
                                    </wpg:grpSpPr>
                                    <wps:wsp>
                                      <wps:cNvPr id="9207" name="Rectangle 920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08" name="Rectangle 920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209" name="Group 9209"/>
                                  <wpg:cNvGrpSpPr/>
                                  <wpg:grpSpPr>
                                    <a:xfrm>
                                      <a:off x="718457" y="0"/>
                                      <a:ext cx="718820" cy="179705"/>
                                      <a:chOff x="0" y="0"/>
                                      <a:chExt cx="718842" cy="180000"/>
                                    </a:xfrm>
                                  </wpg:grpSpPr>
                                  <wpg:grpSp>
                                    <wpg:cNvPr id="9210" name="Group 9210"/>
                                    <wpg:cNvGrpSpPr/>
                                    <wpg:grpSpPr>
                                      <a:xfrm>
                                        <a:off x="0" y="0"/>
                                        <a:ext cx="359614" cy="180000"/>
                                        <a:chOff x="0" y="0"/>
                                        <a:chExt cx="359614" cy="180000"/>
                                      </a:xfrm>
                                    </wpg:grpSpPr>
                                    <wps:wsp>
                                      <wps:cNvPr id="9211" name="Rectangle 921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12" name="Rectangle 921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213" name="Group 9213"/>
                                    <wpg:cNvGrpSpPr/>
                                    <wpg:grpSpPr>
                                      <a:xfrm>
                                        <a:off x="359228" y="0"/>
                                        <a:ext cx="359614" cy="180000"/>
                                        <a:chOff x="0" y="0"/>
                                        <a:chExt cx="359614" cy="180000"/>
                                      </a:xfrm>
                                    </wpg:grpSpPr>
                                    <wps:wsp>
                                      <wps:cNvPr id="9214" name="Rectangle 921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15" name="Rectangle 921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216" name="Group 9216"/>
                                  <wpg:cNvGrpSpPr/>
                                  <wpg:grpSpPr>
                                    <a:xfrm>
                                      <a:off x="3592286" y="0"/>
                                      <a:ext cx="718820" cy="179705"/>
                                      <a:chOff x="0" y="0"/>
                                      <a:chExt cx="718842" cy="180000"/>
                                    </a:xfrm>
                                  </wpg:grpSpPr>
                                  <wpg:grpSp>
                                    <wpg:cNvPr id="9217" name="Group 9217"/>
                                    <wpg:cNvGrpSpPr/>
                                    <wpg:grpSpPr>
                                      <a:xfrm>
                                        <a:off x="0" y="0"/>
                                        <a:ext cx="359614" cy="180000"/>
                                        <a:chOff x="0" y="0"/>
                                        <a:chExt cx="359614" cy="180000"/>
                                      </a:xfrm>
                                    </wpg:grpSpPr>
                                    <wps:wsp>
                                      <wps:cNvPr id="9218" name="Rectangle 921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19" name="Rectangle 921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220" name="Group 9220"/>
                                    <wpg:cNvGrpSpPr/>
                                    <wpg:grpSpPr>
                                      <a:xfrm>
                                        <a:off x="359228" y="0"/>
                                        <a:ext cx="359614" cy="180000"/>
                                        <a:chOff x="0" y="0"/>
                                        <a:chExt cx="359614" cy="180000"/>
                                      </a:xfrm>
                                    </wpg:grpSpPr>
                                    <wps:wsp>
                                      <wps:cNvPr id="9221" name="Rectangle 922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22" name="Rectangle 922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223" name="Group 9223"/>
                                  <wpg:cNvGrpSpPr/>
                                  <wpg:grpSpPr>
                                    <a:xfrm>
                                      <a:off x="5029200" y="0"/>
                                      <a:ext cx="718820" cy="179705"/>
                                      <a:chOff x="0" y="0"/>
                                      <a:chExt cx="718842" cy="180000"/>
                                    </a:xfrm>
                                  </wpg:grpSpPr>
                                  <wpg:grpSp>
                                    <wpg:cNvPr id="9224" name="Group 9224"/>
                                    <wpg:cNvGrpSpPr/>
                                    <wpg:grpSpPr>
                                      <a:xfrm>
                                        <a:off x="0" y="0"/>
                                        <a:ext cx="359614" cy="180000"/>
                                        <a:chOff x="0" y="0"/>
                                        <a:chExt cx="359614" cy="180000"/>
                                      </a:xfrm>
                                    </wpg:grpSpPr>
                                    <wps:wsp>
                                      <wps:cNvPr id="9225" name="Rectangle 922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26" name="Rectangle 922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227" name="Group 9227"/>
                                    <wpg:cNvGrpSpPr/>
                                    <wpg:grpSpPr>
                                      <a:xfrm>
                                        <a:off x="359228" y="0"/>
                                        <a:ext cx="359614" cy="180000"/>
                                        <a:chOff x="0" y="0"/>
                                        <a:chExt cx="359614" cy="180000"/>
                                      </a:xfrm>
                                    </wpg:grpSpPr>
                                    <wps:wsp>
                                      <wps:cNvPr id="9228" name="Rectangle 922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29" name="Rectangle 922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230" name="Group 9230"/>
                                  <wpg:cNvGrpSpPr/>
                                  <wpg:grpSpPr>
                                    <a:xfrm>
                                      <a:off x="4310743" y="0"/>
                                      <a:ext cx="718820" cy="179705"/>
                                      <a:chOff x="0" y="0"/>
                                      <a:chExt cx="718842" cy="180000"/>
                                    </a:xfrm>
                                  </wpg:grpSpPr>
                                  <wpg:grpSp>
                                    <wpg:cNvPr id="9231" name="Group 9231"/>
                                    <wpg:cNvGrpSpPr/>
                                    <wpg:grpSpPr>
                                      <a:xfrm>
                                        <a:off x="0" y="0"/>
                                        <a:ext cx="359614" cy="180000"/>
                                        <a:chOff x="0" y="0"/>
                                        <a:chExt cx="359614" cy="180000"/>
                                      </a:xfrm>
                                    </wpg:grpSpPr>
                                    <wps:wsp>
                                      <wps:cNvPr id="9232" name="Rectangle 923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33" name="Rectangle 923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234" name="Group 9234"/>
                                    <wpg:cNvGrpSpPr/>
                                    <wpg:grpSpPr>
                                      <a:xfrm>
                                        <a:off x="359228" y="0"/>
                                        <a:ext cx="359614" cy="180000"/>
                                        <a:chOff x="0" y="0"/>
                                        <a:chExt cx="359614" cy="180000"/>
                                      </a:xfrm>
                                    </wpg:grpSpPr>
                                    <wps:wsp>
                                      <wps:cNvPr id="9235" name="Rectangle 923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36" name="Rectangle 923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9237" name="Rectangle 9237"/>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9238" name="Group 9238"/>
                                  <wpg:cNvGrpSpPr/>
                                  <wpg:grpSpPr>
                                    <a:xfrm>
                                      <a:off x="5747657" y="0"/>
                                      <a:ext cx="359603" cy="179705"/>
                                      <a:chOff x="0" y="0"/>
                                      <a:chExt cx="359614" cy="180000"/>
                                    </a:xfrm>
                                  </wpg:grpSpPr>
                                  <wps:wsp>
                                    <wps:cNvPr id="9239" name="Rectangle 923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40" name="Rectangle 924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241" name="Group 9241"/>
                                <wpg:cNvGrpSpPr/>
                                <wpg:grpSpPr>
                                  <a:xfrm>
                                    <a:off x="0" y="538842"/>
                                    <a:ext cx="6286880" cy="180000"/>
                                    <a:chOff x="0" y="0"/>
                                    <a:chExt cx="6286880" cy="180000"/>
                                  </a:xfrm>
                                </wpg:grpSpPr>
                                <wpg:grpSp>
                                  <wpg:cNvPr id="9242" name="Group 9242"/>
                                  <wpg:cNvGrpSpPr/>
                                  <wpg:grpSpPr>
                                    <a:xfrm>
                                      <a:off x="0" y="0"/>
                                      <a:ext cx="718842" cy="180000"/>
                                      <a:chOff x="0" y="0"/>
                                      <a:chExt cx="718842" cy="180000"/>
                                    </a:xfrm>
                                  </wpg:grpSpPr>
                                  <wpg:grpSp>
                                    <wpg:cNvPr id="9243" name="Group 9243"/>
                                    <wpg:cNvGrpSpPr/>
                                    <wpg:grpSpPr>
                                      <a:xfrm>
                                        <a:off x="0" y="0"/>
                                        <a:ext cx="359614" cy="180000"/>
                                        <a:chOff x="0" y="0"/>
                                        <a:chExt cx="359614" cy="180000"/>
                                      </a:xfrm>
                                    </wpg:grpSpPr>
                                    <wps:wsp>
                                      <wps:cNvPr id="9244" name="Rectangle 924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45" name="Rectangle 924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246" name="Group 9246"/>
                                    <wpg:cNvGrpSpPr/>
                                    <wpg:grpSpPr>
                                      <a:xfrm>
                                        <a:off x="359228" y="0"/>
                                        <a:ext cx="359614" cy="180000"/>
                                        <a:chOff x="0" y="0"/>
                                        <a:chExt cx="359614" cy="180000"/>
                                      </a:xfrm>
                                    </wpg:grpSpPr>
                                    <wps:wsp>
                                      <wps:cNvPr id="9247" name="Rectangle 924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48" name="Rectangle 924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249" name="Group 9249"/>
                                  <wpg:cNvGrpSpPr/>
                                  <wpg:grpSpPr>
                                    <a:xfrm>
                                      <a:off x="1436914" y="0"/>
                                      <a:ext cx="718820" cy="179705"/>
                                      <a:chOff x="0" y="0"/>
                                      <a:chExt cx="718842" cy="180000"/>
                                    </a:xfrm>
                                  </wpg:grpSpPr>
                                  <wpg:grpSp>
                                    <wpg:cNvPr id="9250" name="Group 9250"/>
                                    <wpg:cNvGrpSpPr/>
                                    <wpg:grpSpPr>
                                      <a:xfrm>
                                        <a:off x="0" y="0"/>
                                        <a:ext cx="359614" cy="180000"/>
                                        <a:chOff x="0" y="0"/>
                                        <a:chExt cx="359614" cy="180000"/>
                                      </a:xfrm>
                                    </wpg:grpSpPr>
                                    <wps:wsp>
                                      <wps:cNvPr id="9251" name="Rectangle 925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52" name="Rectangle 925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253" name="Group 9253"/>
                                    <wpg:cNvGrpSpPr/>
                                    <wpg:grpSpPr>
                                      <a:xfrm>
                                        <a:off x="359228" y="0"/>
                                        <a:ext cx="359614" cy="180000"/>
                                        <a:chOff x="0" y="0"/>
                                        <a:chExt cx="359614" cy="180000"/>
                                      </a:xfrm>
                                    </wpg:grpSpPr>
                                    <wps:wsp>
                                      <wps:cNvPr id="9254" name="Rectangle 925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55" name="Rectangle 925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256" name="Group 9256"/>
                                  <wpg:cNvGrpSpPr/>
                                  <wpg:grpSpPr>
                                    <a:xfrm>
                                      <a:off x="2873829" y="0"/>
                                      <a:ext cx="718820" cy="179705"/>
                                      <a:chOff x="0" y="0"/>
                                      <a:chExt cx="718842" cy="180000"/>
                                    </a:xfrm>
                                  </wpg:grpSpPr>
                                  <wpg:grpSp>
                                    <wpg:cNvPr id="9257" name="Group 9257"/>
                                    <wpg:cNvGrpSpPr/>
                                    <wpg:grpSpPr>
                                      <a:xfrm>
                                        <a:off x="0" y="0"/>
                                        <a:ext cx="359614" cy="180000"/>
                                        <a:chOff x="0" y="0"/>
                                        <a:chExt cx="359614" cy="180000"/>
                                      </a:xfrm>
                                    </wpg:grpSpPr>
                                    <wps:wsp>
                                      <wps:cNvPr id="9258" name="Rectangle 925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59" name="Rectangle 925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260" name="Group 9260"/>
                                    <wpg:cNvGrpSpPr/>
                                    <wpg:grpSpPr>
                                      <a:xfrm>
                                        <a:off x="359228" y="0"/>
                                        <a:ext cx="359614" cy="180000"/>
                                        <a:chOff x="0" y="0"/>
                                        <a:chExt cx="359614" cy="180000"/>
                                      </a:xfrm>
                                    </wpg:grpSpPr>
                                    <wps:wsp>
                                      <wps:cNvPr id="9261" name="Rectangle 926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62" name="Rectangle 926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263" name="Group 9263"/>
                                  <wpg:cNvGrpSpPr/>
                                  <wpg:grpSpPr>
                                    <a:xfrm>
                                      <a:off x="2155372" y="0"/>
                                      <a:ext cx="718820" cy="179705"/>
                                      <a:chOff x="0" y="0"/>
                                      <a:chExt cx="718842" cy="180000"/>
                                    </a:xfrm>
                                  </wpg:grpSpPr>
                                  <wpg:grpSp>
                                    <wpg:cNvPr id="9264" name="Group 9264"/>
                                    <wpg:cNvGrpSpPr/>
                                    <wpg:grpSpPr>
                                      <a:xfrm>
                                        <a:off x="0" y="0"/>
                                        <a:ext cx="359614" cy="180000"/>
                                        <a:chOff x="0" y="0"/>
                                        <a:chExt cx="359614" cy="180000"/>
                                      </a:xfrm>
                                    </wpg:grpSpPr>
                                    <wps:wsp>
                                      <wps:cNvPr id="9265" name="Rectangle 926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66" name="Rectangle 926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267" name="Group 9267"/>
                                    <wpg:cNvGrpSpPr/>
                                    <wpg:grpSpPr>
                                      <a:xfrm>
                                        <a:off x="359228" y="0"/>
                                        <a:ext cx="359614" cy="180000"/>
                                        <a:chOff x="0" y="0"/>
                                        <a:chExt cx="359614" cy="180000"/>
                                      </a:xfrm>
                                    </wpg:grpSpPr>
                                    <wps:wsp>
                                      <wps:cNvPr id="9268" name="Rectangle 926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69" name="Rectangle 926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270" name="Group 9270"/>
                                  <wpg:cNvGrpSpPr/>
                                  <wpg:grpSpPr>
                                    <a:xfrm>
                                      <a:off x="718457" y="0"/>
                                      <a:ext cx="718820" cy="179705"/>
                                      <a:chOff x="0" y="0"/>
                                      <a:chExt cx="718842" cy="180000"/>
                                    </a:xfrm>
                                  </wpg:grpSpPr>
                                  <wpg:grpSp>
                                    <wpg:cNvPr id="9271" name="Group 9271"/>
                                    <wpg:cNvGrpSpPr/>
                                    <wpg:grpSpPr>
                                      <a:xfrm>
                                        <a:off x="0" y="0"/>
                                        <a:ext cx="359614" cy="180000"/>
                                        <a:chOff x="0" y="0"/>
                                        <a:chExt cx="359614" cy="180000"/>
                                      </a:xfrm>
                                    </wpg:grpSpPr>
                                    <wps:wsp>
                                      <wps:cNvPr id="9272" name="Rectangle 927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73" name="Rectangle 927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274" name="Group 9274"/>
                                    <wpg:cNvGrpSpPr/>
                                    <wpg:grpSpPr>
                                      <a:xfrm>
                                        <a:off x="359228" y="0"/>
                                        <a:ext cx="359614" cy="180000"/>
                                        <a:chOff x="0" y="0"/>
                                        <a:chExt cx="359614" cy="180000"/>
                                      </a:xfrm>
                                    </wpg:grpSpPr>
                                    <wps:wsp>
                                      <wps:cNvPr id="9275" name="Rectangle 927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76" name="Rectangle 927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277" name="Group 9277"/>
                                  <wpg:cNvGrpSpPr/>
                                  <wpg:grpSpPr>
                                    <a:xfrm>
                                      <a:off x="3592286" y="0"/>
                                      <a:ext cx="718820" cy="179705"/>
                                      <a:chOff x="0" y="0"/>
                                      <a:chExt cx="718842" cy="180000"/>
                                    </a:xfrm>
                                  </wpg:grpSpPr>
                                  <wpg:grpSp>
                                    <wpg:cNvPr id="9278" name="Group 9278"/>
                                    <wpg:cNvGrpSpPr/>
                                    <wpg:grpSpPr>
                                      <a:xfrm>
                                        <a:off x="0" y="0"/>
                                        <a:ext cx="359614" cy="180000"/>
                                        <a:chOff x="0" y="0"/>
                                        <a:chExt cx="359614" cy="180000"/>
                                      </a:xfrm>
                                    </wpg:grpSpPr>
                                    <wps:wsp>
                                      <wps:cNvPr id="9279" name="Rectangle 927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80" name="Rectangle 928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281" name="Group 9281"/>
                                    <wpg:cNvGrpSpPr/>
                                    <wpg:grpSpPr>
                                      <a:xfrm>
                                        <a:off x="359228" y="0"/>
                                        <a:ext cx="359614" cy="180000"/>
                                        <a:chOff x="0" y="0"/>
                                        <a:chExt cx="359614" cy="180000"/>
                                      </a:xfrm>
                                    </wpg:grpSpPr>
                                    <wps:wsp>
                                      <wps:cNvPr id="9282" name="Rectangle 928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83" name="Rectangle 928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284" name="Group 9284"/>
                                  <wpg:cNvGrpSpPr/>
                                  <wpg:grpSpPr>
                                    <a:xfrm>
                                      <a:off x="5029200" y="0"/>
                                      <a:ext cx="718820" cy="179705"/>
                                      <a:chOff x="0" y="0"/>
                                      <a:chExt cx="718842" cy="180000"/>
                                    </a:xfrm>
                                  </wpg:grpSpPr>
                                  <wpg:grpSp>
                                    <wpg:cNvPr id="9285" name="Group 9285"/>
                                    <wpg:cNvGrpSpPr/>
                                    <wpg:grpSpPr>
                                      <a:xfrm>
                                        <a:off x="0" y="0"/>
                                        <a:ext cx="359614" cy="180000"/>
                                        <a:chOff x="0" y="0"/>
                                        <a:chExt cx="359614" cy="180000"/>
                                      </a:xfrm>
                                    </wpg:grpSpPr>
                                    <wps:wsp>
                                      <wps:cNvPr id="9286" name="Rectangle 928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87" name="Rectangle 928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288" name="Group 9288"/>
                                    <wpg:cNvGrpSpPr/>
                                    <wpg:grpSpPr>
                                      <a:xfrm>
                                        <a:off x="359228" y="0"/>
                                        <a:ext cx="359614" cy="180000"/>
                                        <a:chOff x="0" y="0"/>
                                        <a:chExt cx="359614" cy="180000"/>
                                      </a:xfrm>
                                    </wpg:grpSpPr>
                                    <wps:wsp>
                                      <wps:cNvPr id="9289" name="Rectangle 928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90" name="Rectangle 929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291" name="Group 9291"/>
                                  <wpg:cNvGrpSpPr/>
                                  <wpg:grpSpPr>
                                    <a:xfrm>
                                      <a:off x="4310743" y="0"/>
                                      <a:ext cx="718820" cy="179705"/>
                                      <a:chOff x="0" y="0"/>
                                      <a:chExt cx="718842" cy="180000"/>
                                    </a:xfrm>
                                  </wpg:grpSpPr>
                                  <wpg:grpSp>
                                    <wpg:cNvPr id="9292" name="Group 9292"/>
                                    <wpg:cNvGrpSpPr/>
                                    <wpg:grpSpPr>
                                      <a:xfrm>
                                        <a:off x="0" y="0"/>
                                        <a:ext cx="359614" cy="180000"/>
                                        <a:chOff x="0" y="0"/>
                                        <a:chExt cx="359614" cy="180000"/>
                                      </a:xfrm>
                                    </wpg:grpSpPr>
                                    <wps:wsp>
                                      <wps:cNvPr id="9293" name="Rectangle 929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94" name="Rectangle 929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295" name="Group 9295"/>
                                    <wpg:cNvGrpSpPr/>
                                    <wpg:grpSpPr>
                                      <a:xfrm>
                                        <a:off x="359228" y="0"/>
                                        <a:ext cx="359614" cy="180000"/>
                                        <a:chOff x="0" y="0"/>
                                        <a:chExt cx="359614" cy="180000"/>
                                      </a:xfrm>
                                    </wpg:grpSpPr>
                                    <wps:wsp>
                                      <wps:cNvPr id="9296" name="Rectangle 929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97" name="Rectangle 929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9298" name="Rectangle 9298"/>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9299" name="Group 9299"/>
                                  <wpg:cNvGrpSpPr/>
                                  <wpg:grpSpPr>
                                    <a:xfrm>
                                      <a:off x="5747657" y="0"/>
                                      <a:ext cx="359603" cy="179705"/>
                                      <a:chOff x="0" y="0"/>
                                      <a:chExt cx="359614" cy="180000"/>
                                    </a:xfrm>
                                  </wpg:grpSpPr>
                                  <wps:wsp>
                                    <wps:cNvPr id="9300" name="Rectangle 930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01" name="Rectangle 930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9302" name="Group 9302"/>
                              <wpg:cNvGrpSpPr/>
                              <wpg:grpSpPr>
                                <a:xfrm>
                                  <a:off x="0" y="716280"/>
                                  <a:ext cx="6284850" cy="718643"/>
                                  <a:chOff x="0" y="0"/>
                                  <a:chExt cx="6286880" cy="718843"/>
                                </a:xfrm>
                              </wpg:grpSpPr>
                              <wpg:grpSp>
                                <wpg:cNvPr id="9303" name="Group 9303"/>
                                <wpg:cNvGrpSpPr/>
                                <wpg:grpSpPr>
                                  <a:xfrm>
                                    <a:off x="0" y="0"/>
                                    <a:ext cx="6286880" cy="180000"/>
                                    <a:chOff x="0" y="0"/>
                                    <a:chExt cx="6286880" cy="180000"/>
                                  </a:xfrm>
                                </wpg:grpSpPr>
                                <wpg:grpSp>
                                  <wpg:cNvPr id="9304" name="Group 9304"/>
                                  <wpg:cNvGrpSpPr/>
                                  <wpg:grpSpPr>
                                    <a:xfrm>
                                      <a:off x="0" y="0"/>
                                      <a:ext cx="718842" cy="180000"/>
                                      <a:chOff x="0" y="0"/>
                                      <a:chExt cx="718842" cy="180000"/>
                                    </a:xfrm>
                                  </wpg:grpSpPr>
                                  <wpg:grpSp>
                                    <wpg:cNvPr id="9305" name="Group 9305"/>
                                    <wpg:cNvGrpSpPr/>
                                    <wpg:grpSpPr>
                                      <a:xfrm>
                                        <a:off x="0" y="0"/>
                                        <a:ext cx="359614" cy="180000"/>
                                        <a:chOff x="0" y="0"/>
                                        <a:chExt cx="359614" cy="180000"/>
                                      </a:xfrm>
                                    </wpg:grpSpPr>
                                    <wps:wsp>
                                      <wps:cNvPr id="9306" name="Rectangle 930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07" name="Rectangle 930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308" name="Group 9308"/>
                                    <wpg:cNvGrpSpPr/>
                                    <wpg:grpSpPr>
                                      <a:xfrm>
                                        <a:off x="359228" y="0"/>
                                        <a:ext cx="359614" cy="180000"/>
                                        <a:chOff x="0" y="0"/>
                                        <a:chExt cx="359614" cy="180000"/>
                                      </a:xfrm>
                                    </wpg:grpSpPr>
                                    <wps:wsp>
                                      <wps:cNvPr id="9309" name="Rectangle 930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10" name="Rectangle 931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311" name="Group 9311"/>
                                  <wpg:cNvGrpSpPr/>
                                  <wpg:grpSpPr>
                                    <a:xfrm>
                                      <a:off x="1436914" y="0"/>
                                      <a:ext cx="718820" cy="179705"/>
                                      <a:chOff x="0" y="0"/>
                                      <a:chExt cx="718842" cy="180000"/>
                                    </a:xfrm>
                                  </wpg:grpSpPr>
                                  <wpg:grpSp>
                                    <wpg:cNvPr id="9312" name="Group 9312"/>
                                    <wpg:cNvGrpSpPr/>
                                    <wpg:grpSpPr>
                                      <a:xfrm>
                                        <a:off x="0" y="0"/>
                                        <a:ext cx="359614" cy="180000"/>
                                        <a:chOff x="0" y="0"/>
                                        <a:chExt cx="359614" cy="180000"/>
                                      </a:xfrm>
                                    </wpg:grpSpPr>
                                    <wps:wsp>
                                      <wps:cNvPr id="9313" name="Rectangle 931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14" name="Rectangle 931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315" name="Group 9315"/>
                                    <wpg:cNvGrpSpPr/>
                                    <wpg:grpSpPr>
                                      <a:xfrm>
                                        <a:off x="359228" y="0"/>
                                        <a:ext cx="359614" cy="180000"/>
                                        <a:chOff x="0" y="0"/>
                                        <a:chExt cx="359614" cy="180000"/>
                                      </a:xfrm>
                                    </wpg:grpSpPr>
                                    <wps:wsp>
                                      <wps:cNvPr id="9316" name="Rectangle 931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17" name="Rectangle 931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318" name="Group 9318"/>
                                  <wpg:cNvGrpSpPr/>
                                  <wpg:grpSpPr>
                                    <a:xfrm>
                                      <a:off x="2873829" y="0"/>
                                      <a:ext cx="718820" cy="179705"/>
                                      <a:chOff x="0" y="0"/>
                                      <a:chExt cx="718842" cy="180000"/>
                                    </a:xfrm>
                                  </wpg:grpSpPr>
                                  <wpg:grpSp>
                                    <wpg:cNvPr id="9319" name="Group 9319"/>
                                    <wpg:cNvGrpSpPr/>
                                    <wpg:grpSpPr>
                                      <a:xfrm>
                                        <a:off x="0" y="0"/>
                                        <a:ext cx="359614" cy="180000"/>
                                        <a:chOff x="0" y="0"/>
                                        <a:chExt cx="359614" cy="180000"/>
                                      </a:xfrm>
                                    </wpg:grpSpPr>
                                    <wps:wsp>
                                      <wps:cNvPr id="9320" name="Rectangle 932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21" name="Rectangle 932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322" name="Group 9322"/>
                                    <wpg:cNvGrpSpPr/>
                                    <wpg:grpSpPr>
                                      <a:xfrm>
                                        <a:off x="359228" y="0"/>
                                        <a:ext cx="359614" cy="180000"/>
                                        <a:chOff x="0" y="0"/>
                                        <a:chExt cx="359614" cy="180000"/>
                                      </a:xfrm>
                                    </wpg:grpSpPr>
                                    <wps:wsp>
                                      <wps:cNvPr id="9323" name="Rectangle 932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24" name="Rectangle 932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325" name="Group 9325"/>
                                  <wpg:cNvGrpSpPr/>
                                  <wpg:grpSpPr>
                                    <a:xfrm>
                                      <a:off x="2155372" y="0"/>
                                      <a:ext cx="718820" cy="179705"/>
                                      <a:chOff x="0" y="0"/>
                                      <a:chExt cx="718842" cy="180000"/>
                                    </a:xfrm>
                                  </wpg:grpSpPr>
                                  <wpg:grpSp>
                                    <wpg:cNvPr id="9326" name="Group 9326"/>
                                    <wpg:cNvGrpSpPr/>
                                    <wpg:grpSpPr>
                                      <a:xfrm>
                                        <a:off x="0" y="0"/>
                                        <a:ext cx="359614" cy="180000"/>
                                        <a:chOff x="0" y="0"/>
                                        <a:chExt cx="359614" cy="180000"/>
                                      </a:xfrm>
                                    </wpg:grpSpPr>
                                    <wps:wsp>
                                      <wps:cNvPr id="9327" name="Rectangle 932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28" name="Rectangle 932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329" name="Group 9329"/>
                                    <wpg:cNvGrpSpPr/>
                                    <wpg:grpSpPr>
                                      <a:xfrm>
                                        <a:off x="359228" y="0"/>
                                        <a:ext cx="359614" cy="180000"/>
                                        <a:chOff x="0" y="0"/>
                                        <a:chExt cx="359614" cy="180000"/>
                                      </a:xfrm>
                                    </wpg:grpSpPr>
                                    <wps:wsp>
                                      <wps:cNvPr id="9330" name="Rectangle 933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31" name="Rectangle 933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332" name="Group 9332"/>
                                  <wpg:cNvGrpSpPr/>
                                  <wpg:grpSpPr>
                                    <a:xfrm>
                                      <a:off x="718457" y="0"/>
                                      <a:ext cx="718820" cy="179705"/>
                                      <a:chOff x="0" y="0"/>
                                      <a:chExt cx="718842" cy="180000"/>
                                    </a:xfrm>
                                  </wpg:grpSpPr>
                                  <wpg:grpSp>
                                    <wpg:cNvPr id="9333" name="Group 9333"/>
                                    <wpg:cNvGrpSpPr/>
                                    <wpg:grpSpPr>
                                      <a:xfrm>
                                        <a:off x="0" y="0"/>
                                        <a:ext cx="359614" cy="180000"/>
                                        <a:chOff x="0" y="0"/>
                                        <a:chExt cx="359614" cy="180000"/>
                                      </a:xfrm>
                                    </wpg:grpSpPr>
                                    <wps:wsp>
                                      <wps:cNvPr id="9334" name="Rectangle 933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35" name="Rectangle 933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336" name="Group 9336"/>
                                    <wpg:cNvGrpSpPr/>
                                    <wpg:grpSpPr>
                                      <a:xfrm>
                                        <a:off x="359228" y="0"/>
                                        <a:ext cx="359614" cy="180000"/>
                                        <a:chOff x="0" y="0"/>
                                        <a:chExt cx="359614" cy="180000"/>
                                      </a:xfrm>
                                    </wpg:grpSpPr>
                                    <wps:wsp>
                                      <wps:cNvPr id="9337" name="Rectangle 933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38" name="Rectangle 933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339" name="Group 9339"/>
                                  <wpg:cNvGrpSpPr/>
                                  <wpg:grpSpPr>
                                    <a:xfrm>
                                      <a:off x="3592286" y="0"/>
                                      <a:ext cx="718820" cy="179705"/>
                                      <a:chOff x="0" y="0"/>
                                      <a:chExt cx="718842" cy="180000"/>
                                    </a:xfrm>
                                  </wpg:grpSpPr>
                                  <wpg:grpSp>
                                    <wpg:cNvPr id="9340" name="Group 9340"/>
                                    <wpg:cNvGrpSpPr/>
                                    <wpg:grpSpPr>
                                      <a:xfrm>
                                        <a:off x="0" y="0"/>
                                        <a:ext cx="359614" cy="180000"/>
                                        <a:chOff x="0" y="0"/>
                                        <a:chExt cx="359614" cy="180000"/>
                                      </a:xfrm>
                                    </wpg:grpSpPr>
                                    <wps:wsp>
                                      <wps:cNvPr id="9341" name="Rectangle 934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42" name="Rectangle 934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343" name="Group 9343"/>
                                    <wpg:cNvGrpSpPr/>
                                    <wpg:grpSpPr>
                                      <a:xfrm>
                                        <a:off x="359228" y="0"/>
                                        <a:ext cx="359614" cy="180000"/>
                                        <a:chOff x="0" y="0"/>
                                        <a:chExt cx="359614" cy="180000"/>
                                      </a:xfrm>
                                    </wpg:grpSpPr>
                                    <wps:wsp>
                                      <wps:cNvPr id="9344" name="Rectangle 934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45" name="Rectangle 934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346" name="Group 9346"/>
                                  <wpg:cNvGrpSpPr/>
                                  <wpg:grpSpPr>
                                    <a:xfrm>
                                      <a:off x="5029200" y="0"/>
                                      <a:ext cx="718820" cy="179705"/>
                                      <a:chOff x="0" y="0"/>
                                      <a:chExt cx="718842" cy="180000"/>
                                    </a:xfrm>
                                  </wpg:grpSpPr>
                                  <wpg:grpSp>
                                    <wpg:cNvPr id="9347" name="Group 9347"/>
                                    <wpg:cNvGrpSpPr/>
                                    <wpg:grpSpPr>
                                      <a:xfrm>
                                        <a:off x="0" y="0"/>
                                        <a:ext cx="359614" cy="180000"/>
                                        <a:chOff x="0" y="0"/>
                                        <a:chExt cx="359614" cy="180000"/>
                                      </a:xfrm>
                                    </wpg:grpSpPr>
                                    <wps:wsp>
                                      <wps:cNvPr id="9348" name="Rectangle 934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49" name="Rectangle 934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350" name="Group 9350"/>
                                    <wpg:cNvGrpSpPr/>
                                    <wpg:grpSpPr>
                                      <a:xfrm>
                                        <a:off x="359228" y="0"/>
                                        <a:ext cx="359614" cy="180000"/>
                                        <a:chOff x="0" y="0"/>
                                        <a:chExt cx="359614" cy="180000"/>
                                      </a:xfrm>
                                    </wpg:grpSpPr>
                                    <wps:wsp>
                                      <wps:cNvPr id="9351" name="Rectangle 935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52" name="Rectangle 935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353" name="Group 9353"/>
                                  <wpg:cNvGrpSpPr/>
                                  <wpg:grpSpPr>
                                    <a:xfrm>
                                      <a:off x="4310743" y="0"/>
                                      <a:ext cx="718820" cy="179705"/>
                                      <a:chOff x="0" y="0"/>
                                      <a:chExt cx="718842" cy="180000"/>
                                    </a:xfrm>
                                  </wpg:grpSpPr>
                                  <wpg:grpSp>
                                    <wpg:cNvPr id="9354" name="Group 9354"/>
                                    <wpg:cNvGrpSpPr/>
                                    <wpg:grpSpPr>
                                      <a:xfrm>
                                        <a:off x="0" y="0"/>
                                        <a:ext cx="359614" cy="180000"/>
                                        <a:chOff x="0" y="0"/>
                                        <a:chExt cx="359614" cy="180000"/>
                                      </a:xfrm>
                                    </wpg:grpSpPr>
                                    <wps:wsp>
                                      <wps:cNvPr id="9355" name="Rectangle 935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56" name="Rectangle 935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357" name="Group 9357"/>
                                    <wpg:cNvGrpSpPr/>
                                    <wpg:grpSpPr>
                                      <a:xfrm>
                                        <a:off x="359228" y="0"/>
                                        <a:ext cx="359614" cy="180000"/>
                                        <a:chOff x="0" y="0"/>
                                        <a:chExt cx="359614" cy="180000"/>
                                      </a:xfrm>
                                    </wpg:grpSpPr>
                                    <wps:wsp>
                                      <wps:cNvPr id="9358" name="Rectangle 935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59" name="Rectangle 935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9360" name="Rectangle 9360"/>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9361" name="Group 9361"/>
                                  <wpg:cNvGrpSpPr/>
                                  <wpg:grpSpPr>
                                    <a:xfrm>
                                      <a:off x="5747657" y="0"/>
                                      <a:ext cx="359603" cy="179705"/>
                                      <a:chOff x="0" y="0"/>
                                      <a:chExt cx="359614" cy="180000"/>
                                    </a:xfrm>
                                  </wpg:grpSpPr>
                                  <wps:wsp>
                                    <wps:cNvPr id="9362" name="Rectangle 936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63" name="Rectangle 936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364" name="Group 9364"/>
                                <wpg:cNvGrpSpPr/>
                                <wpg:grpSpPr>
                                  <a:xfrm>
                                    <a:off x="0" y="179614"/>
                                    <a:ext cx="6286880" cy="180000"/>
                                    <a:chOff x="0" y="0"/>
                                    <a:chExt cx="6286880" cy="180000"/>
                                  </a:xfrm>
                                </wpg:grpSpPr>
                                <wpg:grpSp>
                                  <wpg:cNvPr id="9365" name="Group 9365"/>
                                  <wpg:cNvGrpSpPr/>
                                  <wpg:grpSpPr>
                                    <a:xfrm>
                                      <a:off x="0" y="0"/>
                                      <a:ext cx="718842" cy="180000"/>
                                      <a:chOff x="0" y="0"/>
                                      <a:chExt cx="718842" cy="180000"/>
                                    </a:xfrm>
                                  </wpg:grpSpPr>
                                  <wpg:grpSp>
                                    <wpg:cNvPr id="9366" name="Group 9366"/>
                                    <wpg:cNvGrpSpPr/>
                                    <wpg:grpSpPr>
                                      <a:xfrm>
                                        <a:off x="0" y="0"/>
                                        <a:ext cx="359614" cy="180000"/>
                                        <a:chOff x="0" y="0"/>
                                        <a:chExt cx="359614" cy="180000"/>
                                      </a:xfrm>
                                    </wpg:grpSpPr>
                                    <wps:wsp>
                                      <wps:cNvPr id="9367" name="Rectangle 936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68" name="Rectangle 936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369" name="Group 9369"/>
                                    <wpg:cNvGrpSpPr/>
                                    <wpg:grpSpPr>
                                      <a:xfrm>
                                        <a:off x="359228" y="0"/>
                                        <a:ext cx="359614" cy="180000"/>
                                        <a:chOff x="0" y="0"/>
                                        <a:chExt cx="359614" cy="180000"/>
                                      </a:xfrm>
                                    </wpg:grpSpPr>
                                    <wps:wsp>
                                      <wps:cNvPr id="9370" name="Rectangle 937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71" name="Rectangle 937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372" name="Group 9372"/>
                                  <wpg:cNvGrpSpPr/>
                                  <wpg:grpSpPr>
                                    <a:xfrm>
                                      <a:off x="1436914" y="0"/>
                                      <a:ext cx="718820" cy="179705"/>
                                      <a:chOff x="0" y="0"/>
                                      <a:chExt cx="718842" cy="180000"/>
                                    </a:xfrm>
                                  </wpg:grpSpPr>
                                  <wpg:grpSp>
                                    <wpg:cNvPr id="9373" name="Group 9373"/>
                                    <wpg:cNvGrpSpPr/>
                                    <wpg:grpSpPr>
                                      <a:xfrm>
                                        <a:off x="0" y="0"/>
                                        <a:ext cx="359614" cy="180000"/>
                                        <a:chOff x="0" y="0"/>
                                        <a:chExt cx="359614" cy="180000"/>
                                      </a:xfrm>
                                    </wpg:grpSpPr>
                                    <wps:wsp>
                                      <wps:cNvPr id="9374" name="Rectangle 937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75" name="Rectangle 937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376" name="Group 9376"/>
                                    <wpg:cNvGrpSpPr/>
                                    <wpg:grpSpPr>
                                      <a:xfrm>
                                        <a:off x="359228" y="0"/>
                                        <a:ext cx="359614" cy="180000"/>
                                        <a:chOff x="0" y="0"/>
                                        <a:chExt cx="359614" cy="180000"/>
                                      </a:xfrm>
                                    </wpg:grpSpPr>
                                    <wps:wsp>
                                      <wps:cNvPr id="9377" name="Rectangle 937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78" name="Rectangle 937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379" name="Group 9379"/>
                                  <wpg:cNvGrpSpPr/>
                                  <wpg:grpSpPr>
                                    <a:xfrm>
                                      <a:off x="2873829" y="0"/>
                                      <a:ext cx="718820" cy="179705"/>
                                      <a:chOff x="0" y="0"/>
                                      <a:chExt cx="718842" cy="180000"/>
                                    </a:xfrm>
                                  </wpg:grpSpPr>
                                  <wpg:grpSp>
                                    <wpg:cNvPr id="9380" name="Group 9380"/>
                                    <wpg:cNvGrpSpPr/>
                                    <wpg:grpSpPr>
                                      <a:xfrm>
                                        <a:off x="0" y="0"/>
                                        <a:ext cx="359614" cy="180000"/>
                                        <a:chOff x="0" y="0"/>
                                        <a:chExt cx="359614" cy="180000"/>
                                      </a:xfrm>
                                    </wpg:grpSpPr>
                                    <wps:wsp>
                                      <wps:cNvPr id="9381" name="Rectangle 938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82" name="Rectangle 938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383" name="Group 9383"/>
                                    <wpg:cNvGrpSpPr/>
                                    <wpg:grpSpPr>
                                      <a:xfrm>
                                        <a:off x="359228" y="0"/>
                                        <a:ext cx="359614" cy="180000"/>
                                        <a:chOff x="0" y="0"/>
                                        <a:chExt cx="359614" cy="180000"/>
                                      </a:xfrm>
                                    </wpg:grpSpPr>
                                    <wps:wsp>
                                      <wps:cNvPr id="9384" name="Rectangle 938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85" name="Rectangle 938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386" name="Group 9386"/>
                                  <wpg:cNvGrpSpPr/>
                                  <wpg:grpSpPr>
                                    <a:xfrm>
                                      <a:off x="2155372" y="0"/>
                                      <a:ext cx="718820" cy="179705"/>
                                      <a:chOff x="0" y="0"/>
                                      <a:chExt cx="718842" cy="180000"/>
                                    </a:xfrm>
                                  </wpg:grpSpPr>
                                  <wpg:grpSp>
                                    <wpg:cNvPr id="9387" name="Group 9387"/>
                                    <wpg:cNvGrpSpPr/>
                                    <wpg:grpSpPr>
                                      <a:xfrm>
                                        <a:off x="0" y="0"/>
                                        <a:ext cx="359614" cy="180000"/>
                                        <a:chOff x="0" y="0"/>
                                        <a:chExt cx="359614" cy="180000"/>
                                      </a:xfrm>
                                    </wpg:grpSpPr>
                                    <wps:wsp>
                                      <wps:cNvPr id="9388" name="Rectangle 938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89" name="Rectangle 938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390" name="Group 9390"/>
                                    <wpg:cNvGrpSpPr/>
                                    <wpg:grpSpPr>
                                      <a:xfrm>
                                        <a:off x="359228" y="0"/>
                                        <a:ext cx="359614" cy="180000"/>
                                        <a:chOff x="0" y="0"/>
                                        <a:chExt cx="359614" cy="180000"/>
                                      </a:xfrm>
                                    </wpg:grpSpPr>
                                    <wps:wsp>
                                      <wps:cNvPr id="9391" name="Rectangle 939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92" name="Rectangle 939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393" name="Group 9393"/>
                                  <wpg:cNvGrpSpPr/>
                                  <wpg:grpSpPr>
                                    <a:xfrm>
                                      <a:off x="718457" y="0"/>
                                      <a:ext cx="718820" cy="179705"/>
                                      <a:chOff x="0" y="0"/>
                                      <a:chExt cx="718842" cy="180000"/>
                                    </a:xfrm>
                                  </wpg:grpSpPr>
                                  <wpg:grpSp>
                                    <wpg:cNvPr id="9394" name="Group 9394"/>
                                    <wpg:cNvGrpSpPr/>
                                    <wpg:grpSpPr>
                                      <a:xfrm>
                                        <a:off x="0" y="0"/>
                                        <a:ext cx="359614" cy="180000"/>
                                        <a:chOff x="0" y="0"/>
                                        <a:chExt cx="359614" cy="180000"/>
                                      </a:xfrm>
                                    </wpg:grpSpPr>
                                    <wps:wsp>
                                      <wps:cNvPr id="9395" name="Rectangle 939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96" name="Rectangle 939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397" name="Group 9397"/>
                                    <wpg:cNvGrpSpPr/>
                                    <wpg:grpSpPr>
                                      <a:xfrm>
                                        <a:off x="359228" y="0"/>
                                        <a:ext cx="359614" cy="180000"/>
                                        <a:chOff x="0" y="0"/>
                                        <a:chExt cx="359614" cy="180000"/>
                                      </a:xfrm>
                                    </wpg:grpSpPr>
                                    <wps:wsp>
                                      <wps:cNvPr id="9398" name="Rectangle 939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99" name="Rectangle 939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400" name="Group 9400"/>
                                  <wpg:cNvGrpSpPr/>
                                  <wpg:grpSpPr>
                                    <a:xfrm>
                                      <a:off x="3592286" y="0"/>
                                      <a:ext cx="718820" cy="179705"/>
                                      <a:chOff x="0" y="0"/>
                                      <a:chExt cx="718842" cy="180000"/>
                                    </a:xfrm>
                                  </wpg:grpSpPr>
                                  <wpg:grpSp>
                                    <wpg:cNvPr id="9401" name="Group 9401"/>
                                    <wpg:cNvGrpSpPr/>
                                    <wpg:grpSpPr>
                                      <a:xfrm>
                                        <a:off x="0" y="0"/>
                                        <a:ext cx="359614" cy="180000"/>
                                        <a:chOff x="0" y="0"/>
                                        <a:chExt cx="359614" cy="180000"/>
                                      </a:xfrm>
                                    </wpg:grpSpPr>
                                    <wps:wsp>
                                      <wps:cNvPr id="9402" name="Rectangle 940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03" name="Rectangle 940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404" name="Group 9404"/>
                                    <wpg:cNvGrpSpPr/>
                                    <wpg:grpSpPr>
                                      <a:xfrm>
                                        <a:off x="359228" y="0"/>
                                        <a:ext cx="359614" cy="180000"/>
                                        <a:chOff x="0" y="0"/>
                                        <a:chExt cx="359614" cy="180000"/>
                                      </a:xfrm>
                                    </wpg:grpSpPr>
                                    <wps:wsp>
                                      <wps:cNvPr id="9405" name="Rectangle 940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06" name="Rectangle 940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407" name="Group 9407"/>
                                  <wpg:cNvGrpSpPr/>
                                  <wpg:grpSpPr>
                                    <a:xfrm>
                                      <a:off x="5029200" y="0"/>
                                      <a:ext cx="718820" cy="179705"/>
                                      <a:chOff x="0" y="0"/>
                                      <a:chExt cx="718842" cy="180000"/>
                                    </a:xfrm>
                                  </wpg:grpSpPr>
                                  <wpg:grpSp>
                                    <wpg:cNvPr id="9408" name="Group 9408"/>
                                    <wpg:cNvGrpSpPr/>
                                    <wpg:grpSpPr>
                                      <a:xfrm>
                                        <a:off x="0" y="0"/>
                                        <a:ext cx="359614" cy="180000"/>
                                        <a:chOff x="0" y="0"/>
                                        <a:chExt cx="359614" cy="180000"/>
                                      </a:xfrm>
                                    </wpg:grpSpPr>
                                    <wps:wsp>
                                      <wps:cNvPr id="9409" name="Rectangle 940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10" name="Rectangle 941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411" name="Group 9411"/>
                                    <wpg:cNvGrpSpPr/>
                                    <wpg:grpSpPr>
                                      <a:xfrm>
                                        <a:off x="359228" y="0"/>
                                        <a:ext cx="359614" cy="180000"/>
                                        <a:chOff x="0" y="0"/>
                                        <a:chExt cx="359614" cy="180000"/>
                                      </a:xfrm>
                                    </wpg:grpSpPr>
                                    <wps:wsp>
                                      <wps:cNvPr id="9412" name="Rectangle 941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13" name="Rectangle 941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414" name="Group 9414"/>
                                  <wpg:cNvGrpSpPr/>
                                  <wpg:grpSpPr>
                                    <a:xfrm>
                                      <a:off x="4310743" y="0"/>
                                      <a:ext cx="718820" cy="179705"/>
                                      <a:chOff x="0" y="0"/>
                                      <a:chExt cx="718842" cy="180000"/>
                                    </a:xfrm>
                                  </wpg:grpSpPr>
                                  <wpg:grpSp>
                                    <wpg:cNvPr id="9415" name="Group 9415"/>
                                    <wpg:cNvGrpSpPr/>
                                    <wpg:grpSpPr>
                                      <a:xfrm>
                                        <a:off x="0" y="0"/>
                                        <a:ext cx="359614" cy="180000"/>
                                        <a:chOff x="0" y="0"/>
                                        <a:chExt cx="359614" cy="180000"/>
                                      </a:xfrm>
                                    </wpg:grpSpPr>
                                    <wps:wsp>
                                      <wps:cNvPr id="9416" name="Rectangle 941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17" name="Rectangle 941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418" name="Group 9418"/>
                                    <wpg:cNvGrpSpPr/>
                                    <wpg:grpSpPr>
                                      <a:xfrm>
                                        <a:off x="359228" y="0"/>
                                        <a:ext cx="359614" cy="180000"/>
                                        <a:chOff x="0" y="0"/>
                                        <a:chExt cx="359614" cy="180000"/>
                                      </a:xfrm>
                                    </wpg:grpSpPr>
                                    <wps:wsp>
                                      <wps:cNvPr id="9419" name="Rectangle 941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20" name="Rectangle 942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9421" name="Rectangle 9421"/>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9422" name="Group 9422"/>
                                  <wpg:cNvGrpSpPr/>
                                  <wpg:grpSpPr>
                                    <a:xfrm>
                                      <a:off x="5747657" y="0"/>
                                      <a:ext cx="359603" cy="179705"/>
                                      <a:chOff x="0" y="0"/>
                                      <a:chExt cx="359614" cy="180000"/>
                                    </a:xfrm>
                                  </wpg:grpSpPr>
                                  <wps:wsp>
                                    <wps:cNvPr id="9423" name="Rectangle 942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24" name="Rectangle 942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425" name="Group 9425"/>
                                <wpg:cNvGrpSpPr/>
                                <wpg:grpSpPr>
                                  <a:xfrm>
                                    <a:off x="0" y="359229"/>
                                    <a:ext cx="6286500" cy="179705"/>
                                    <a:chOff x="0" y="0"/>
                                    <a:chExt cx="6286880" cy="180000"/>
                                  </a:xfrm>
                                </wpg:grpSpPr>
                                <wpg:grpSp>
                                  <wpg:cNvPr id="9426" name="Group 9426"/>
                                  <wpg:cNvGrpSpPr/>
                                  <wpg:grpSpPr>
                                    <a:xfrm>
                                      <a:off x="0" y="0"/>
                                      <a:ext cx="718842" cy="180000"/>
                                      <a:chOff x="0" y="0"/>
                                      <a:chExt cx="718842" cy="180000"/>
                                    </a:xfrm>
                                  </wpg:grpSpPr>
                                  <wpg:grpSp>
                                    <wpg:cNvPr id="9427" name="Group 9427"/>
                                    <wpg:cNvGrpSpPr/>
                                    <wpg:grpSpPr>
                                      <a:xfrm>
                                        <a:off x="0" y="0"/>
                                        <a:ext cx="359614" cy="180000"/>
                                        <a:chOff x="0" y="0"/>
                                        <a:chExt cx="359614" cy="180000"/>
                                      </a:xfrm>
                                    </wpg:grpSpPr>
                                    <wps:wsp>
                                      <wps:cNvPr id="9428" name="Rectangle 942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29" name="Rectangle 942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430" name="Group 9430"/>
                                    <wpg:cNvGrpSpPr/>
                                    <wpg:grpSpPr>
                                      <a:xfrm>
                                        <a:off x="359228" y="0"/>
                                        <a:ext cx="359614" cy="180000"/>
                                        <a:chOff x="0" y="0"/>
                                        <a:chExt cx="359614" cy="180000"/>
                                      </a:xfrm>
                                    </wpg:grpSpPr>
                                    <wps:wsp>
                                      <wps:cNvPr id="9431" name="Rectangle 943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32" name="Rectangle 943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433" name="Group 9433"/>
                                  <wpg:cNvGrpSpPr/>
                                  <wpg:grpSpPr>
                                    <a:xfrm>
                                      <a:off x="1436914" y="0"/>
                                      <a:ext cx="718820" cy="179705"/>
                                      <a:chOff x="0" y="0"/>
                                      <a:chExt cx="718842" cy="180000"/>
                                    </a:xfrm>
                                  </wpg:grpSpPr>
                                  <wpg:grpSp>
                                    <wpg:cNvPr id="9434" name="Group 9434"/>
                                    <wpg:cNvGrpSpPr/>
                                    <wpg:grpSpPr>
                                      <a:xfrm>
                                        <a:off x="0" y="0"/>
                                        <a:ext cx="359614" cy="180000"/>
                                        <a:chOff x="0" y="0"/>
                                        <a:chExt cx="359614" cy="180000"/>
                                      </a:xfrm>
                                    </wpg:grpSpPr>
                                    <wps:wsp>
                                      <wps:cNvPr id="9435" name="Rectangle 943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36" name="Rectangle 943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437" name="Group 9437"/>
                                    <wpg:cNvGrpSpPr/>
                                    <wpg:grpSpPr>
                                      <a:xfrm>
                                        <a:off x="359228" y="0"/>
                                        <a:ext cx="359614" cy="180000"/>
                                        <a:chOff x="0" y="0"/>
                                        <a:chExt cx="359614" cy="180000"/>
                                      </a:xfrm>
                                    </wpg:grpSpPr>
                                    <wps:wsp>
                                      <wps:cNvPr id="9438" name="Rectangle 943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39" name="Rectangle 943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440" name="Group 9440"/>
                                  <wpg:cNvGrpSpPr/>
                                  <wpg:grpSpPr>
                                    <a:xfrm>
                                      <a:off x="2873829" y="0"/>
                                      <a:ext cx="718820" cy="179705"/>
                                      <a:chOff x="0" y="0"/>
                                      <a:chExt cx="718842" cy="180000"/>
                                    </a:xfrm>
                                  </wpg:grpSpPr>
                                  <wpg:grpSp>
                                    <wpg:cNvPr id="9441" name="Group 9441"/>
                                    <wpg:cNvGrpSpPr/>
                                    <wpg:grpSpPr>
                                      <a:xfrm>
                                        <a:off x="0" y="0"/>
                                        <a:ext cx="359614" cy="180000"/>
                                        <a:chOff x="0" y="0"/>
                                        <a:chExt cx="359614" cy="180000"/>
                                      </a:xfrm>
                                    </wpg:grpSpPr>
                                    <wps:wsp>
                                      <wps:cNvPr id="9442" name="Rectangle 944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43" name="Rectangle 944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444" name="Group 9444"/>
                                    <wpg:cNvGrpSpPr/>
                                    <wpg:grpSpPr>
                                      <a:xfrm>
                                        <a:off x="359228" y="0"/>
                                        <a:ext cx="359614" cy="180000"/>
                                        <a:chOff x="0" y="0"/>
                                        <a:chExt cx="359614" cy="180000"/>
                                      </a:xfrm>
                                    </wpg:grpSpPr>
                                    <wps:wsp>
                                      <wps:cNvPr id="9445" name="Rectangle 944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46" name="Rectangle 944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447" name="Group 9447"/>
                                  <wpg:cNvGrpSpPr/>
                                  <wpg:grpSpPr>
                                    <a:xfrm>
                                      <a:off x="2155372" y="0"/>
                                      <a:ext cx="718820" cy="179705"/>
                                      <a:chOff x="0" y="0"/>
                                      <a:chExt cx="718842" cy="180000"/>
                                    </a:xfrm>
                                  </wpg:grpSpPr>
                                  <wpg:grpSp>
                                    <wpg:cNvPr id="9448" name="Group 9448"/>
                                    <wpg:cNvGrpSpPr/>
                                    <wpg:grpSpPr>
                                      <a:xfrm>
                                        <a:off x="0" y="0"/>
                                        <a:ext cx="359614" cy="180000"/>
                                        <a:chOff x="0" y="0"/>
                                        <a:chExt cx="359614" cy="180000"/>
                                      </a:xfrm>
                                    </wpg:grpSpPr>
                                    <wps:wsp>
                                      <wps:cNvPr id="9449" name="Rectangle 944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50" name="Rectangle 945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451" name="Group 9451"/>
                                    <wpg:cNvGrpSpPr/>
                                    <wpg:grpSpPr>
                                      <a:xfrm>
                                        <a:off x="359228" y="0"/>
                                        <a:ext cx="359614" cy="180000"/>
                                        <a:chOff x="0" y="0"/>
                                        <a:chExt cx="359614" cy="180000"/>
                                      </a:xfrm>
                                    </wpg:grpSpPr>
                                    <wps:wsp>
                                      <wps:cNvPr id="9452" name="Rectangle 945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53" name="Rectangle 945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454" name="Group 9454"/>
                                  <wpg:cNvGrpSpPr/>
                                  <wpg:grpSpPr>
                                    <a:xfrm>
                                      <a:off x="718457" y="0"/>
                                      <a:ext cx="718820" cy="179705"/>
                                      <a:chOff x="0" y="0"/>
                                      <a:chExt cx="718842" cy="180000"/>
                                    </a:xfrm>
                                  </wpg:grpSpPr>
                                  <wpg:grpSp>
                                    <wpg:cNvPr id="9455" name="Group 9455"/>
                                    <wpg:cNvGrpSpPr/>
                                    <wpg:grpSpPr>
                                      <a:xfrm>
                                        <a:off x="0" y="0"/>
                                        <a:ext cx="359614" cy="180000"/>
                                        <a:chOff x="0" y="0"/>
                                        <a:chExt cx="359614" cy="180000"/>
                                      </a:xfrm>
                                    </wpg:grpSpPr>
                                    <wps:wsp>
                                      <wps:cNvPr id="9456" name="Rectangle 945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57" name="Rectangle 945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458" name="Group 9458"/>
                                    <wpg:cNvGrpSpPr/>
                                    <wpg:grpSpPr>
                                      <a:xfrm>
                                        <a:off x="359228" y="0"/>
                                        <a:ext cx="359614" cy="180000"/>
                                        <a:chOff x="0" y="0"/>
                                        <a:chExt cx="359614" cy="180000"/>
                                      </a:xfrm>
                                    </wpg:grpSpPr>
                                    <wps:wsp>
                                      <wps:cNvPr id="9459" name="Rectangle 945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60" name="Rectangle 946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461" name="Group 9461"/>
                                  <wpg:cNvGrpSpPr/>
                                  <wpg:grpSpPr>
                                    <a:xfrm>
                                      <a:off x="3592286" y="0"/>
                                      <a:ext cx="718820" cy="179705"/>
                                      <a:chOff x="0" y="0"/>
                                      <a:chExt cx="718842" cy="180000"/>
                                    </a:xfrm>
                                  </wpg:grpSpPr>
                                  <wpg:grpSp>
                                    <wpg:cNvPr id="9462" name="Group 9462"/>
                                    <wpg:cNvGrpSpPr/>
                                    <wpg:grpSpPr>
                                      <a:xfrm>
                                        <a:off x="0" y="0"/>
                                        <a:ext cx="359614" cy="180000"/>
                                        <a:chOff x="0" y="0"/>
                                        <a:chExt cx="359614" cy="180000"/>
                                      </a:xfrm>
                                    </wpg:grpSpPr>
                                    <wps:wsp>
                                      <wps:cNvPr id="9463" name="Rectangle 946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64" name="Rectangle 946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465" name="Group 9465"/>
                                    <wpg:cNvGrpSpPr/>
                                    <wpg:grpSpPr>
                                      <a:xfrm>
                                        <a:off x="359228" y="0"/>
                                        <a:ext cx="359614" cy="180000"/>
                                        <a:chOff x="0" y="0"/>
                                        <a:chExt cx="359614" cy="180000"/>
                                      </a:xfrm>
                                    </wpg:grpSpPr>
                                    <wps:wsp>
                                      <wps:cNvPr id="9466" name="Rectangle 946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67" name="Rectangle 946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468" name="Group 9468"/>
                                  <wpg:cNvGrpSpPr/>
                                  <wpg:grpSpPr>
                                    <a:xfrm>
                                      <a:off x="5029200" y="0"/>
                                      <a:ext cx="718820" cy="179705"/>
                                      <a:chOff x="0" y="0"/>
                                      <a:chExt cx="718842" cy="180000"/>
                                    </a:xfrm>
                                  </wpg:grpSpPr>
                                  <wpg:grpSp>
                                    <wpg:cNvPr id="9469" name="Group 9469"/>
                                    <wpg:cNvGrpSpPr/>
                                    <wpg:grpSpPr>
                                      <a:xfrm>
                                        <a:off x="0" y="0"/>
                                        <a:ext cx="359614" cy="180000"/>
                                        <a:chOff x="0" y="0"/>
                                        <a:chExt cx="359614" cy="180000"/>
                                      </a:xfrm>
                                    </wpg:grpSpPr>
                                    <wps:wsp>
                                      <wps:cNvPr id="9470" name="Rectangle 947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71" name="Rectangle 947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472" name="Group 9472"/>
                                    <wpg:cNvGrpSpPr/>
                                    <wpg:grpSpPr>
                                      <a:xfrm>
                                        <a:off x="359228" y="0"/>
                                        <a:ext cx="359614" cy="180000"/>
                                        <a:chOff x="0" y="0"/>
                                        <a:chExt cx="359614" cy="180000"/>
                                      </a:xfrm>
                                    </wpg:grpSpPr>
                                    <wps:wsp>
                                      <wps:cNvPr id="9473" name="Rectangle 947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74" name="Rectangle 947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475" name="Group 9475"/>
                                  <wpg:cNvGrpSpPr/>
                                  <wpg:grpSpPr>
                                    <a:xfrm>
                                      <a:off x="4310743" y="0"/>
                                      <a:ext cx="718820" cy="179705"/>
                                      <a:chOff x="0" y="0"/>
                                      <a:chExt cx="718842" cy="180000"/>
                                    </a:xfrm>
                                  </wpg:grpSpPr>
                                  <wpg:grpSp>
                                    <wpg:cNvPr id="9476" name="Group 9476"/>
                                    <wpg:cNvGrpSpPr/>
                                    <wpg:grpSpPr>
                                      <a:xfrm>
                                        <a:off x="0" y="0"/>
                                        <a:ext cx="359614" cy="180000"/>
                                        <a:chOff x="0" y="0"/>
                                        <a:chExt cx="359614" cy="180000"/>
                                      </a:xfrm>
                                    </wpg:grpSpPr>
                                    <wps:wsp>
                                      <wps:cNvPr id="9477" name="Rectangle 947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78" name="Rectangle 947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479" name="Group 9479"/>
                                    <wpg:cNvGrpSpPr/>
                                    <wpg:grpSpPr>
                                      <a:xfrm>
                                        <a:off x="359228" y="0"/>
                                        <a:ext cx="359614" cy="180000"/>
                                        <a:chOff x="0" y="0"/>
                                        <a:chExt cx="359614" cy="180000"/>
                                      </a:xfrm>
                                    </wpg:grpSpPr>
                                    <wps:wsp>
                                      <wps:cNvPr id="9480" name="Rectangle 948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81" name="Rectangle 948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9482" name="Rectangle 9482"/>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9483" name="Group 9483"/>
                                  <wpg:cNvGrpSpPr/>
                                  <wpg:grpSpPr>
                                    <a:xfrm>
                                      <a:off x="5747657" y="0"/>
                                      <a:ext cx="359603" cy="179705"/>
                                      <a:chOff x="0" y="0"/>
                                      <a:chExt cx="359614" cy="180000"/>
                                    </a:xfrm>
                                  </wpg:grpSpPr>
                                  <wps:wsp>
                                    <wps:cNvPr id="9484" name="Rectangle 948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85" name="Rectangle 948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486" name="Group 9486"/>
                                <wpg:cNvGrpSpPr/>
                                <wpg:grpSpPr>
                                  <a:xfrm>
                                    <a:off x="0" y="538843"/>
                                    <a:ext cx="6286880" cy="180000"/>
                                    <a:chOff x="0" y="0"/>
                                    <a:chExt cx="6286880" cy="180000"/>
                                  </a:xfrm>
                                </wpg:grpSpPr>
                                <wpg:grpSp>
                                  <wpg:cNvPr id="9487" name="Group 9487"/>
                                  <wpg:cNvGrpSpPr/>
                                  <wpg:grpSpPr>
                                    <a:xfrm>
                                      <a:off x="0" y="0"/>
                                      <a:ext cx="718842" cy="180000"/>
                                      <a:chOff x="0" y="0"/>
                                      <a:chExt cx="718842" cy="180000"/>
                                    </a:xfrm>
                                  </wpg:grpSpPr>
                                  <wpg:grpSp>
                                    <wpg:cNvPr id="9488" name="Group 9488"/>
                                    <wpg:cNvGrpSpPr/>
                                    <wpg:grpSpPr>
                                      <a:xfrm>
                                        <a:off x="0" y="0"/>
                                        <a:ext cx="359614" cy="180000"/>
                                        <a:chOff x="0" y="0"/>
                                        <a:chExt cx="359614" cy="180000"/>
                                      </a:xfrm>
                                    </wpg:grpSpPr>
                                    <wps:wsp>
                                      <wps:cNvPr id="9489" name="Rectangle 948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90" name="Rectangle 949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491" name="Group 9491"/>
                                    <wpg:cNvGrpSpPr/>
                                    <wpg:grpSpPr>
                                      <a:xfrm>
                                        <a:off x="359228" y="0"/>
                                        <a:ext cx="359614" cy="180000"/>
                                        <a:chOff x="0" y="0"/>
                                        <a:chExt cx="359614" cy="180000"/>
                                      </a:xfrm>
                                    </wpg:grpSpPr>
                                    <wps:wsp>
                                      <wps:cNvPr id="9492" name="Rectangle 949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93" name="Rectangle 949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494" name="Group 9494"/>
                                  <wpg:cNvGrpSpPr/>
                                  <wpg:grpSpPr>
                                    <a:xfrm>
                                      <a:off x="1436914" y="0"/>
                                      <a:ext cx="718820" cy="179705"/>
                                      <a:chOff x="0" y="0"/>
                                      <a:chExt cx="718842" cy="180000"/>
                                    </a:xfrm>
                                  </wpg:grpSpPr>
                                  <wpg:grpSp>
                                    <wpg:cNvPr id="9495" name="Group 9495"/>
                                    <wpg:cNvGrpSpPr/>
                                    <wpg:grpSpPr>
                                      <a:xfrm>
                                        <a:off x="0" y="0"/>
                                        <a:ext cx="359614" cy="180000"/>
                                        <a:chOff x="0" y="0"/>
                                        <a:chExt cx="359614" cy="180000"/>
                                      </a:xfrm>
                                    </wpg:grpSpPr>
                                    <wps:wsp>
                                      <wps:cNvPr id="9496" name="Rectangle 949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97" name="Rectangle 949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498" name="Group 9498"/>
                                    <wpg:cNvGrpSpPr/>
                                    <wpg:grpSpPr>
                                      <a:xfrm>
                                        <a:off x="359228" y="0"/>
                                        <a:ext cx="359614" cy="180000"/>
                                        <a:chOff x="0" y="0"/>
                                        <a:chExt cx="359614" cy="180000"/>
                                      </a:xfrm>
                                    </wpg:grpSpPr>
                                    <wps:wsp>
                                      <wps:cNvPr id="9499" name="Rectangle 949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00" name="Rectangle 950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501" name="Group 9501"/>
                                  <wpg:cNvGrpSpPr/>
                                  <wpg:grpSpPr>
                                    <a:xfrm>
                                      <a:off x="2873829" y="0"/>
                                      <a:ext cx="718820" cy="179705"/>
                                      <a:chOff x="0" y="0"/>
                                      <a:chExt cx="718842" cy="180000"/>
                                    </a:xfrm>
                                  </wpg:grpSpPr>
                                  <wpg:grpSp>
                                    <wpg:cNvPr id="9502" name="Group 9502"/>
                                    <wpg:cNvGrpSpPr/>
                                    <wpg:grpSpPr>
                                      <a:xfrm>
                                        <a:off x="0" y="0"/>
                                        <a:ext cx="359614" cy="180000"/>
                                        <a:chOff x="0" y="0"/>
                                        <a:chExt cx="359614" cy="180000"/>
                                      </a:xfrm>
                                    </wpg:grpSpPr>
                                    <wps:wsp>
                                      <wps:cNvPr id="9503" name="Rectangle 950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04" name="Rectangle 950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505" name="Group 9505"/>
                                    <wpg:cNvGrpSpPr/>
                                    <wpg:grpSpPr>
                                      <a:xfrm>
                                        <a:off x="359228" y="0"/>
                                        <a:ext cx="359614" cy="180000"/>
                                        <a:chOff x="0" y="0"/>
                                        <a:chExt cx="359614" cy="180000"/>
                                      </a:xfrm>
                                    </wpg:grpSpPr>
                                    <wps:wsp>
                                      <wps:cNvPr id="9506" name="Rectangle 950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07" name="Rectangle 950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508" name="Group 9508"/>
                                  <wpg:cNvGrpSpPr/>
                                  <wpg:grpSpPr>
                                    <a:xfrm>
                                      <a:off x="2155372" y="0"/>
                                      <a:ext cx="718820" cy="179705"/>
                                      <a:chOff x="0" y="0"/>
                                      <a:chExt cx="718842" cy="180000"/>
                                    </a:xfrm>
                                  </wpg:grpSpPr>
                                  <wpg:grpSp>
                                    <wpg:cNvPr id="9509" name="Group 9509"/>
                                    <wpg:cNvGrpSpPr/>
                                    <wpg:grpSpPr>
                                      <a:xfrm>
                                        <a:off x="0" y="0"/>
                                        <a:ext cx="359614" cy="180000"/>
                                        <a:chOff x="0" y="0"/>
                                        <a:chExt cx="359614" cy="180000"/>
                                      </a:xfrm>
                                    </wpg:grpSpPr>
                                    <wps:wsp>
                                      <wps:cNvPr id="9510" name="Rectangle 951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11" name="Rectangle 951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512" name="Group 9512"/>
                                    <wpg:cNvGrpSpPr/>
                                    <wpg:grpSpPr>
                                      <a:xfrm>
                                        <a:off x="359228" y="0"/>
                                        <a:ext cx="359614" cy="180000"/>
                                        <a:chOff x="0" y="0"/>
                                        <a:chExt cx="359614" cy="180000"/>
                                      </a:xfrm>
                                    </wpg:grpSpPr>
                                    <wps:wsp>
                                      <wps:cNvPr id="9513" name="Rectangle 951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14" name="Rectangle 951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515" name="Group 9515"/>
                                  <wpg:cNvGrpSpPr/>
                                  <wpg:grpSpPr>
                                    <a:xfrm>
                                      <a:off x="718457" y="0"/>
                                      <a:ext cx="718820" cy="179705"/>
                                      <a:chOff x="0" y="0"/>
                                      <a:chExt cx="718842" cy="180000"/>
                                    </a:xfrm>
                                  </wpg:grpSpPr>
                                  <wpg:grpSp>
                                    <wpg:cNvPr id="9516" name="Group 9516"/>
                                    <wpg:cNvGrpSpPr/>
                                    <wpg:grpSpPr>
                                      <a:xfrm>
                                        <a:off x="0" y="0"/>
                                        <a:ext cx="359614" cy="180000"/>
                                        <a:chOff x="0" y="0"/>
                                        <a:chExt cx="359614" cy="180000"/>
                                      </a:xfrm>
                                    </wpg:grpSpPr>
                                    <wps:wsp>
                                      <wps:cNvPr id="9517" name="Rectangle 951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18" name="Rectangle 951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519" name="Group 9519"/>
                                    <wpg:cNvGrpSpPr/>
                                    <wpg:grpSpPr>
                                      <a:xfrm>
                                        <a:off x="359228" y="0"/>
                                        <a:ext cx="359614" cy="180000"/>
                                        <a:chOff x="0" y="0"/>
                                        <a:chExt cx="359614" cy="180000"/>
                                      </a:xfrm>
                                    </wpg:grpSpPr>
                                    <wps:wsp>
                                      <wps:cNvPr id="9520" name="Rectangle 952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21" name="Rectangle 952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522" name="Group 9522"/>
                                  <wpg:cNvGrpSpPr/>
                                  <wpg:grpSpPr>
                                    <a:xfrm>
                                      <a:off x="3592286" y="0"/>
                                      <a:ext cx="718820" cy="179705"/>
                                      <a:chOff x="0" y="0"/>
                                      <a:chExt cx="718842" cy="180000"/>
                                    </a:xfrm>
                                  </wpg:grpSpPr>
                                  <wpg:grpSp>
                                    <wpg:cNvPr id="9523" name="Group 9523"/>
                                    <wpg:cNvGrpSpPr/>
                                    <wpg:grpSpPr>
                                      <a:xfrm>
                                        <a:off x="0" y="0"/>
                                        <a:ext cx="359614" cy="180000"/>
                                        <a:chOff x="0" y="0"/>
                                        <a:chExt cx="359614" cy="180000"/>
                                      </a:xfrm>
                                    </wpg:grpSpPr>
                                    <wps:wsp>
                                      <wps:cNvPr id="9524" name="Rectangle 952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25" name="Rectangle 952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526" name="Group 9526"/>
                                    <wpg:cNvGrpSpPr/>
                                    <wpg:grpSpPr>
                                      <a:xfrm>
                                        <a:off x="359228" y="0"/>
                                        <a:ext cx="359614" cy="180000"/>
                                        <a:chOff x="0" y="0"/>
                                        <a:chExt cx="359614" cy="180000"/>
                                      </a:xfrm>
                                    </wpg:grpSpPr>
                                    <wps:wsp>
                                      <wps:cNvPr id="9527" name="Rectangle 952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28" name="Rectangle 952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529" name="Group 9529"/>
                                  <wpg:cNvGrpSpPr/>
                                  <wpg:grpSpPr>
                                    <a:xfrm>
                                      <a:off x="5029200" y="0"/>
                                      <a:ext cx="718820" cy="179705"/>
                                      <a:chOff x="0" y="0"/>
                                      <a:chExt cx="718842" cy="180000"/>
                                    </a:xfrm>
                                  </wpg:grpSpPr>
                                  <wpg:grpSp>
                                    <wpg:cNvPr id="9530" name="Group 9530"/>
                                    <wpg:cNvGrpSpPr/>
                                    <wpg:grpSpPr>
                                      <a:xfrm>
                                        <a:off x="0" y="0"/>
                                        <a:ext cx="359614" cy="180000"/>
                                        <a:chOff x="0" y="0"/>
                                        <a:chExt cx="359614" cy="180000"/>
                                      </a:xfrm>
                                    </wpg:grpSpPr>
                                    <wps:wsp>
                                      <wps:cNvPr id="9531" name="Rectangle 953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32" name="Rectangle 953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533" name="Group 9533"/>
                                    <wpg:cNvGrpSpPr/>
                                    <wpg:grpSpPr>
                                      <a:xfrm>
                                        <a:off x="359228" y="0"/>
                                        <a:ext cx="359614" cy="180000"/>
                                        <a:chOff x="0" y="0"/>
                                        <a:chExt cx="359614" cy="180000"/>
                                      </a:xfrm>
                                    </wpg:grpSpPr>
                                    <wps:wsp>
                                      <wps:cNvPr id="9534" name="Rectangle 953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35" name="Rectangle 953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536" name="Group 9536"/>
                                  <wpg:cNvGrpSpPr/>
                                  <wpg:grpSpPr>
                                    <a:xfrm>
                                      <a:off x="4310743" y="0"/>
                                      <a:ext cx="718820" cy="179705"/>
                                      <a:chOff x="0" y="0"/>
                                      <a:chExt cx="718842" cy="180000"/>
                                    </a:xfrm>
                                  </wpg:grpSpPr>
                                  <wpg:grpSp>
                                    <wpg:cNvPr id="9537" name="Group 9537"/>
                                    <wpg:cNvGrpSpPr/>
                                    <wpg:grpSpPr>
                                      <a:xfrm>
                                        <a:off x="0" y="0"/>
                                        <a:ext cx="359614" cy="180000"/>
                                        <a:chOff x="0" y="0"/>
                                        <a:chExt cx="359614" cy="180000"/>
                                      </a:xfrm>
                                    </wpg:grpSpPr>
                                    <wps:wsp>
                                      <wps:cNvPr id="9538" name="Rectangle 953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39" name="Rectangle 953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540" name="Group 9540"/>
                                    <wpg:cNvGrpSpPr/>
                                    <wpg:grpSpPr>
                                      <a:xfrm>
                                        <a:off x="359228" y="0"/>
                                        <a:ext cx="359614" cy="180000"/>
                                        <a:chOff x="0" y="0"/>
                                        <a:chExt cx="359614" cy="180000"/>
                                      </a:xfrm>
                                    </wpg:grpSpPr>
                                    <wps:wsp>
                                      <wps:cNvPr id="9541" name="Rectangle 954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42" name="Rectangle 954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9543" name="Rectangle 9543"/>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9544" name="Group 9544"/>
                                  <wpg:cNvGrpSpPr/>
                                  <wpg:grpSpPr>
                                    <a:xfrm>
                                      <a:off x="5747657" y="0"/>
                                      <a:ext cx="359603" cy="179705"/>
                                      <a:chOff x="0" y="0"/>
                                      <a:chExt cx="359614" cy="180000"/>
                                    </a:xfrm>
                                  </wpg:grpSpPr>
                                  <wps:wsp>
                                    <wps:cNvPr id="9545" name="Rectangle 954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46" name="Rectangle 954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9547" name="Group 9547"/>
                              <wpg:cNvGrpSpPr/>
                              <wpg:grpSpPr>
                                <a:xfrm>
                                  <a:off x="0" y="1440180"/>
                                  <a:ext cx="6285230" cy="718665"/>
                                  <a:chOff x="0" y="0"/>
                                  <a:chExt cx="6286880" cy="718842"/>
                                </a:xfrm>
                              </wpg:grpSpPr>
                              <wpg:grpSp>
                                <wpg:cNvPr id="9548" name="Group 9548"/>
                                <wpg:cNvGrpSpPr/>
                                <wpg:grpSpPr>
                                  <a:xfrm>
                                    <a:off x="0" y="0"/>
                                    <a:ext cx="6286880" cy="180000"/>
                                    <a:chOff x="0" y="0"/>
                                    <a:chExt cx="6286880" cy="180000"/>
                                  </a:xfrm>
                                </wpg:grpSpPr>
                                <wpg:grpSp>
                                  <wpg:cNvPr id="9549" name="Group 9549"/>
                                  <wpg:cNvGrpSpPr/>
                                  <wpg:grpSpPr>
                                    <a:xfrm>
                                      <a:off x="0" y="0"/>
                                      <a:ext cx="718842" cy="180000"/>
                                      <a:chOff x="0" y="0"/>
                                      <a:chExt cx="718842" cy="180000"/>
                                    </a:xfrm>
                                  </wpg:grpSpPr>
                                  <wpg:grpSp>
                                    <wpg:cNvPr id="9550" name="Group 9550"/>
                                    <wpg:cNvGrpSpPr/>
                                    <wpg:grpSpPr>
                                      <a:xfrm>
                                        <a:off x="0" y="0"/>
                                        <a:ext cx="359614" cy="180000"/>
                                        <a:chOff x="0" y="0"/>
                                        <a:chExt cx="359614" cy="180000"/>
                                      </a:xfrm>
                                    </wpg:grpSpPr>
                                    <wps:wsp>
                                      <wps:cNvPr id="9551" name="Rectangle 955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52" name="Rectangle 955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553" name="Group 9553"/>
                                    <wpg:cNvGrpSpPr/>
                                    <wpg:grpSpPr>
                                      <a:xfrm>
                                        <a:off x="359228" y="0"/>
                                        <a:ext cx="359614" cy="180000"/>
                                        <a:chOff x="0" y="0"/>
                                        <a:chExt cx="359614" cy="180000"/>
                                      </a:xfrm>
                                    </wpg:grpSpPr>
                                    <wps:wsp>
                                      <wps:cNvPr id="9554" name="Rectangle 955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55" name="Rectangle 955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556" name="Group 9556"/>
                                  <wpg:cNvGrpSpPr/>
                                  <wpg:grpSpPr>
                                    <a:xfrm>
                                      <a:off x="1436914" y="0"/>
                                      <a:ext cx="718820" cy="179705"/>
                                      <a:chOff x="0" y="0"/>
                                      <a:chExt cx="718842" cy="180000"/>
                                    </a:xfrm>
                                  </wpg:grpSpPr>
                                  <wpg:grpSp>
                                    <wpg:cNvPr id="9557" name="Group 9557"/>
                                    <wpg:cNvGrpSpPr/>
                                    <wpg:grpSpPr>
                                      <a:xfrm>
                                        <a:off x="0" y="0"/>
                                        <a:ext cx="359614" cy="180000"/>
                                        <a:chOff x="0" y="0"/>
                                        <a:chExt cx="359614" cy="180000"/>
                                      </a:xfrm>
                                    </wpg:grpSpPr>
                                    <wps:wsp>
                                      <wps:cNvPr id="9558" name="Rectangle 955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59" name="Rectangle 955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560" name="Group 9560"/>
                                    <wpg:cNvGrpSpPr/>
                                    <wpg:grpSpPr>
                                      <a:xfrm>
                                        <a:off x="359228" y="0"/>
                                        <a:ext cx="359614" cy="180000"/>
                                        <a:chOff x="0" y="0"/>
                                        <a:chExt cx="359614" cy="180000"/>
                                      </a:xfrm>
                                    </wpg:grpSpPr>
                                    <wps:wsp>
                                      <wps:cNvPr id="9561" name="Rectangle 956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62" name="Rectangle 956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563" name="Group 9563"/>
                                  <wpg:cNvGrpSpPr/>
                                  <wpg:grpSpPr>
                                    <a:xfrm>
                                      <a:off x="2873829" y="0"/>
                                      <a:ext cx="718820" cy="179705"/>
                                      <a:chOff x="0" y="0"/>
                                      <a:chExt cx="718842" cy="180000"/>
                                    </a:xfrm>
                                  </wpg:grpSpPr>
                                  <wpg:grpSp>
                                    <wpg:cNvPr id="9564" name="Group 9564"/>
                                    <wpg:cNvGrpSpPr/>
                                    <wpg:grpSpPr>
                                      <a:xfrm>
                                        <a:off x="0" y="0"/>
                                        <a:ext cx="359614" cy="180000"/>
                                        <a:chOff x="0" y="0"/>
                                        <a:chExt cx="359614" cy="180000"/>
                                      </a:xfrm>
                                    </wpg:grpSpPr>
                                    <wps:wsp>
                                      <wps:cNvPr id="9565" name="Rectangle 956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66" name="Rectangle 956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567" name="Group 9567"/>
                                    <wpg:cNvGrpSpPr/>
                                    <wpg:grpSpPr>
                                      <a:xfrm>
                                        <a:off x="359228" y="0"/>
                                        <a:ext cx="359614" cy="180000"/>
                                        <a:chOff x="0" y="0"/>
                                        <a:chExt cx="359614" cy="180000"/>
                                      </a:xfrm>
                                    </wpg:grpSpPr>
                                    <wps:wsp>
                                      <wps:cNvPr id="9568" name="Rectangle 956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69" name="Rectangle 956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570" name="Group 9570"/>
                                  <wpg:cNvGrpSpPr/>
                                  <wpg:grpSpPr>
                                    <a:xfrm>
                                      <a:off x="2155372" y="0"/>
                                      <a:ext cx="718820" cy="179705"/>
                                      <a:chOff x="0" y="0"/>
                                      <a:chExt cx="718842" cy="180000"/>
                                    </a:xfrm>
                                  </wpg:grpSpPr>
                                  <wpg:grpSp>
                                    <wpg:cNvPr id="9571" name="Group 9571"/>
                                    <wpg:cNvGrpSpPr/>
                                    <wpg:grpSpPr>
                                      <a:xfrm>
                                        <a:off x="0" y="0"/>
                                        <a:ext cx="359614" cy="180000"/>
                                        <a:chOff x="0" y="0"/>
                                        <a:chExt cx="359614" cy="180000"/>
                                      </a:xfrm>
                                    </wpg:grpSpPr>
                                    <wps:wsp>
                                      <wps:cNvPr id="9572" name="Rectangle 957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73" name="Rectangle 957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574" name="Group 9574"/>
                                    <wpg:cNvGrpSpPr/>
                                    <wpg:grpSpPr>
                                      <a:xfrm>
                                        <a:off x="359228" y="0"/>
                                        <a:ext cx="359614" cy="180000"/>
                                        <a:chOff x="0" y="0"/>
                                        <a:chExt cx="359614" cy="180000"/>
                                      </a:xfrm>
                                    </wpg:grpSpPr>
                                    <wps:wsp>
                                      <wps:cNvPr id="9575" name="Rectangle 957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76" name="Rectangle 957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577" name="Group 9577"/>
                                  <wpg:cNvGrpSpPr/>
                                  <wpg:grpSpPr>
                                    <a:xfrm>
                                      <a:off x="718457" y="0"/>
                                      <a:ext cx="718820" cy="179705"/>
                                      <a:chOff x="0" y="0"/>
                                      <a:chExt cx="718842" cy="180000"/>
                                    </a:xfrm>
                                  </wpg:grpSpPr>
                                  <wpg:grpSp>
                                    <wpg:cNvPr id="9578" name="Group 9578"/>
                                    <wpg:cNvGrpSpPr/>
                                    <wpg:grpSpPr>
                                      <a:xfrm>
                                        <a:off x="0" y="0"/>
                                        <a:ext cx="359614" cy="180000"/>
                                        <a:chOff x="0" y="0"/>
                                        <a:chExt cx="359614" cy="180000"/>
                                      </a:xfrm>
                                    </wpg:grpSpPr>
                                    <wps:wsp>
                                      <wps:cNvPr id="9579" name="Rectangle 957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80" name="Rectangle 958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581" name="Group 9581"/>
                                    <wpg:cNvGrpSpPr/>
                                    <wpg:grpSpPr>
                                      <a:xfrm>
                                        <a:off x="359228" y="0"/>
                                        <a:ext cx="359614" cy="180000"/>
                                        <a:chOff x="0" y="0"/>
                                        <a:chExt cx="359614" cy="180000"/>
                                      </a:xfrm>
                                    </wpg:grpSpPr>
                                    <wps:wsp>
                                      <wps:cNvPr id="9582" name="Rectangle 958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83" name="Rectangle 958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584" name="Group 9584"/>
                                  <wpg:cNvGrpSpPr/>
                                  <wpg:grpSpPr>
                                    <a:xfrm>
                                      <a:off x="3592286" y="0"/>
                                      <a:ext cx="718820" cy="179705"/>
                                      <a:chOff x="0" y="0"/>
                                      <a:chExt cx="718842" cy="180000"/>
                                    </a:xfrm>
                                  </wpg:grpSpPr>
                                  <wpg:grpSp>
                                    <wpg:cNvPr id="9585" name="Group 9585"/>
                                    <wpg:cNvGrpSpPr/>
                                    <wpg:grpSpPr>
                                      <a:xfrm>
                                        <a:off x="0" y="0"/>
                                        <a:ext cx="359614" cy="180000"/>
                                        <a:chOff x="0" y="0"/>
                                        <a:chExt cx="359614" cy="180000"/>
                                      </a:xfrm>
                                    </wpg:grpSpPr>
                                    <wps:wsp>
                                      <wps:cNvPr id="9586" name="Rectangle 958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87" name="Rectangle 958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588" name="Group 9588"/>
                                    <wpg:cNvGrpSpPr/>
                                    <wpg:grpSpPr>
                                      <a:xfrm>
                                        <a:off x="359228" y="0"/>
                                        <a:ext cx="359614" cy="180000"/>
                                        <a:chOff x="0" y="0"/>
                                        <a:chExt cx="359614" cy="180000"/>
                                      </a:xfrm>
                                    </wpg:grpSpPr>
                                    <wps:wsp>
                                      <wps:cNvPr id="9589" name="Rectangle 958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90" name="Rectangle 959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591" name="Group 9591"/>
                                  <wpg:cNvGrpSpPr/>
                                  <wpg:grpSpPr>
                                    <a:xfrm>
                                      <a:off x="5029200" y="0"/>
                                      <a:ext cx="718820" cy="179705"/>
                                      <a:chOff x="0" y="0"/>
                                      <a:chExt cx="718842" cy="180000"/>
                                    </a:xfrm>
                                  </wpg:grpSpPr>
                                  <wpg:grpSp>
                                    <wpg:cNvPr id="9592" name="Group 9592"/>
                                    <wpg:cNvGrpSpPr/>
                                    <wpg:grpSpPr>
                                      <a:xfrm>
                                        <a:off x="0" y="0"/>
                                        <a:ext cx="359614" cy="180000"/>
                                        <a:chOff x="0" y="0"/>
                                        <a:chExt cx="359614" cy="180000"/>
                                      </a:xfrm>
                                    </wpg:grpSpPr>
                                    <wps:wsp>
                                      <wps:cNvPr id="9593" name="Rectangle 959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94" name="Rectangle 959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595" name="Group 9595"/>
                                    <wpg:cNvGrpSpPr/>
                                    <wpg:grpSpPr>
                                      <a:xfrm>
                                        <a:off x="359228" y="0"/>
                                        <a:ext cx="359614" cy="180000"/>
                                        <a:chOff x="0" y="0"/>
                                        <a:chExt cx="359614" cy="180000"/>
                                      </a:xfrm>
                                    </wpg:grpSpPr>
                                    <wps:wsp>
                                      <wps:cNvPr id="9596" name="Rectangle 959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97" name="Rectangle 959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598" name="Group 9598"/>
                                  <wpg:cNvGrpSpPr/>
                                  <wpg:grpSpPr>
                                    <a:xfrm>
                                      <a:off x="4310743" y="0"/>
                                      <a:ext cx="718820" cy="179705"/>
                                      <a:chOff x="0" y="0"/>
                                      <a:chExt cx="718842" cy="180000"/>
                                    </a:xfrm>
                                  </wpg:grpSpPr>
                                  <wpg:grpSp>
                                    <wpg:cNvPr id="9599" name="Group 9599"/>
                                    <wpg:cNvGrpSpPr/>
                                    <wpg:grpSpPr>
                                      <a:xfrm>
                                        <a:off x="0" y="0"/>
                                        <a:ext cx="359614" cy="180000"/>
                                        <a:chOff x="0" y="0"/>
                                        <a:chExt cx="359614" cy="180000"/>
                                      </a:xfrm>
                                    </wpg:grpSpPr>
                                    <wps:wsp>
                                      <wps:cNvPr id="9600" name="Rectangle 960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01" name="Rectangle 960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602" name="Group 9602"/>
                                    <wpg:cNvGrpSpPr/>
                                    <wpg:grpSpPr>
                                      <a:xfrm>
                                        <a:off x="359228" y="0"/>
                                        <a:ext cx="359614" cy="180000"/>
                                        <a:chOff x="0" y="0"/>
                                        <a:chExt cx="359614" cy="180000"/>
                                      </a:xfrm>
                                    </wpg:grpSpPr>
                                    <wps:wsp>
                                      <wps:cNvPr id="9603" name="Rectangle 960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04" name="Rectangle 960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9605" name="Rectangle 9605"/>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9606" name="Group 9606"/>
                                  <wpg:cNvGrpSpPr/>
                                  <wpg:grpSpPr>
                                    <a:xfrm>
                                      <a:off x="5747657" y="0"/>
                                      <a:ext cx="359603" cy="179705"/>
                                      <a:chOff x="0" y="0"/>
                                      <a:chExt cx="359614" cy="180000"/>
                                    </a:xfrm>
                                  </wpg:grpSpPr>
                                  <wps:wsp>
                                    <wps:cNvPr id="9607" name="Rectangle 960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08" name="Rectangle 960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609" name="Group 9609"/>
                                <wpg:cNvGrpSpPr/>
                                <wpg:grpSpPr>
                                  <a:xfrm>
                                    <a:off x="0" y="179614"/>
                                    <a:ext cx="6286880" cy="180000"/>
                                    <a:chOff x="0" y="0"/>
                                    <a:chExt cx="6286880" cy="180000"/>
                                  </a:xfrm>
                                </wpg:grpSpPr>
                                <wpg:grpSp>
                                  <wpg:cNvPr id="9610" name="Group 9610"/>
                                  <wpg:cNvGrpSpPr/>
                                  <wpg:grpSpPr>
                                    <a:xfrm>
                                      <a:off x="0" y="0"/>
                                      <a:ext cx="718842" cy="180000"/>
                                      <a:chOff x="0" y="0"/>
                                      <a:chExt cx="718842" cy="180000"/>
                                    </a:xfrm>
                                  </wpg:grpSpPr>
                                  <wpg:grpSp>
                                    <wpg:cNvPr id="9611" name="Group 9611"/>
                                    <wpg:cNvGrpSpPr/>
                                    <wpg:grpSpPr>
                                      <a:xfrm>
                                        <a:off x="0" y="0"/>
                                        <a:ext cx="359614" cy="180000"/>
                                        <a:chOff x="0" y="0"/>
                                        <a:chExt cx="359614" cy="180000"/>
                                      </a:xfrm>
                                    </wpg:grpSpPr>
                                    <wps:wsp>
                                      <wps:cNvPr id="9612" name="Rectangle 961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13" name="Rectangle 961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614" name="Group 9614"/>
                                    <wpg:cNvGrpSpPr/>
                                    <wpg:grpSpPr>
                                      <a:xfrm>
                                        <a:off x="359228" y="0"/>
                                        <a:ext cx="359614" cy="180000"/>
                                        <a:chOff x="0" y="0"/>
                                        <a:chExt cx="359614" cy="180000"/>
                                      </a:xfrm>
                                    </wpg:grpSpPr>
                                    <wps:wsp>
                                      <wps:cNvPr id="9615" name="Rectangle 961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16" name="Rectangle 961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617" name="Group 9617"/>
                                  <wpg:cNvGrpSpPr/>
                                  <wpg:grpSpPr>
                                    <a:xfrm>
                                      <a:off x="1436914" y="0"/>
                                      <a:ext cx="718820" cy="179705"/>
                                      <a:chOff x="0" y="0"/>
                                      <a:chExt cx="718842" cy="180000"/>
                                    </a:xfrm>
                                  </wpg:grpSpPr>
                                  <wpg:grpSp>
                                    <wpg:cNvPr id="9618" name="Group 9618"/>
                                    <wpg:cNvGrpSpPr/>
                                    <wpg:grpSpPr>
                                      <a:xfrm>
                                        <a:off x="0" y="0"/>
                                        <a:ext cx="359614" cy="180000"/>
                                        <a:chOff x="0" y="0"/>
                                        <a:chExt cx="359614" cy="180000"/>
                                      </a:xfrm>
                                    </wpg:grpSpPr>
                                    <wps:wsp>
                                      <wps:cNvPr id="9619" name="Rectangle 961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20" name="Rectangle 962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621" name="Group 9621"/>
                                    <wpg:cNvGrpSpPr/>
                                    <wpg:grpSpPr>
                                      <a:xfrm>
                                        <a:off x="359228" y="0"/>
                                        <a:ext cx="359614" cy="180000"/>
                                        <a:chOff x="0" y="0"/>
                                        <a:chExt cx="359614" cy="180000"/>
                                      </a:xfrm>
                                    </wpg:grpSpPr>
                                    <wps:wsp>
                                      <wps:cNvPr id="9622" name="Rectangle 962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23" name="Rectangle 962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624" name="Group 9624"/>
                                  <wpg:cNvGrpSpPr/>
                                  <wpg:grpSpPr>
                                    <a:xfrm>
                                      <a:off x="2873829" y="0"/>
                                      <a:ext cx="718820" cy="179705"/>
                                      <a:chOff x="0" y="0"/>
                                      <a:chExt cx="718842" cy="180000"/>
                                    </a:xfrm>
                                  </wpg:grpSpPr>
                                  <wpg:grpSp>
                                    <wpg:cNvPr id="9625" name="Group 9625"/>
                                    <wpg:cNvGrpSpPr/>
                                    <wpg:grpSpPr>
                                      <a:xfrm>
                                        <a:off x="0" y="0"/>
                                        <a:ext cx="359614" cy="180000"/>
                                        <a:chOff x="0" y="0"/>
                                        <a:chExt cx="359614" cy="180000"/>
                                      </a:xfrm>
                                    </wpg:grpSpPr>
                                    <wps:wsp>
                                      <wps:cNvPr id="9626" name="Rectangle 962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27" name="Rectangle 962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628" name="Group 9628"/>
                                    <wpg:cNvGrpSpPr/>
                                    <wpg:grpSpPr>
                                      <a:xfrm>
                                        <a:off x="359228" y="0"/>
                                        <a:ext cx="359614" cy="180000"/>
                                        <a:chOff x="0" y="0"/>
                                        <a:chExt cx="359614" cy="180000"/>
                                      </a:xfrm>
                                    </wpg:grpSpPr>
                                    <wps:wsp>
                                      <wps:cNvPr id="9629" name="Rectangle 962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30" name="Rectangle 963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631" name="Group 9631"/>
                                  <wpg:cNvGrpSpPr/>
                                  <wpg:grpSpPr>
                                    <a:xfrm>
                                      <a:off x="2155372" y="0"/>
                                      <a:ext cx="718820" cy="179705"/>
                                      <a:chOff x="0" y="0"/>
                                      <a:chExt cx="718842" cy="180000"/>
                                    </a:xfrm>
                                  </wpg:grpSpPr>
                                  <wpg:grpSp>
                                    <wpg:cNvPr id="9632" name="Group 9632"/>
                                    <wpg:cNvGrpSpPr/>
                                    <wpg:grpSpPr>
                                      <a:xfrm>
                                        <a:off x="0" y="0"/>
                                        <a:ext cx="359614" cy="180000"/>
                                        <a:chOff x="0" y="0"/>
                                        <a:chExt cx="359614" cy="180000"/>
                                      </a:xfrm>
                                    </wpg:grpSpPr>
                                    <wps:wsp>
                                      <wps:cNvPr id="9633" name="Rectangle 963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34" name="Rectangle 963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635" name="Group 9635"/>
                                    <wpg:cNvGrpSpPr/>
                                    <wpg:grpSpPr>
                                      <a:xfrm>
                                        <a:off x="359228" y="0"/>
                                        <a:ext cx="359614" cy="180000"/>
                                        <a:chOff x="0" y="0"/>
                                        <a:chExt cx="359614" cy="180000"/>
                                      </a:xfrm>
                                    </wpg:grpSpPr>
                                    <wps:wsp>
                                      <wps:cNvPr id="9636" name="Rectangle 963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37" name="Rectangle 963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638" name="Group 9638"/>
                                  <wpg:cNvGrpSpPr/>
                                  <wpg:grpSpPr>
                                    <a:xfrm>
                                      <a:off x="718457" y="0"/>
                                      <a:ext cx="718820" cy="179705"/>
                                      <a:chOff x="0" y="0"/>
                                      <a:chExt cx="718842" cy="180000"/>
                                    </a:xfrm>
                                  </wpg:grpSpPr>
                                  <wpg:grpSp>
                                    <wpg:cNvPr id="9639" name="Group 9639"/>
                                    <wpg:cNvGrpSpPr/>
                                    <wpg:grpSpPr>
                                      <a:xfrm>
                                        <a:off x="0" y="0"/>
                                        <a:ext cx="359614" cy="180000"/>
                                        <a:chOff x="0" y="0"/>
                                        <a:chExt cx="359614" cy="180000"/>
                                      </a:xfrm>
                                    </wpg:grpSpPr>
                                    <wps:wsp>
                                      <wps:cNvPr id="9640" name="Rectangle 964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41" name="Rectangle 964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642" name="Group 9642"/>
                                    <wpg:cNvGrpSpPr/>
                                    <wpg:grpSpPr>
                                      <a:xfrm>
                                        <a:off x="359228" y="0"/>
                                        <a:ext cx="359614" cy="180000"/>
                                        <a:chOff x="0" y="0"/>
                                        <a:chExt cx="359614" cy="180000"/>
                                      </a:xfrm>
                                    </wpg:grpSpPr>
                                    <wps:wsp>
                                      <wps:cNvPr id="9643" name="Rectangle 964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44" name="Rectangle 964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645" name="Group 9645"/>
                                  <wpg:cNvGrpSpPr/>
                                  <wpg:grpSpPr>
                                    <a:xfrm>
                                      <a:off x="3592286" y="0"/>
                                      <a:ext cx="718820" cy="179705"/>
                                      <a:chOff x="0" y="0"/>
                                      <a:chExt cx="718842" cy="180000"/>
                                    </a:xfrm>
                                  </wpg:grpSpPr>
                                  <wpg:grpSp>
                                    <wpg:cNvPr id="9646" name="Group 9646"/>
                                    <wpg:cNvGrpSpPr/>
                                    <wpg:grpSpPr>
                                      <a:xfrm>
                                        <a:off x="0" y="0"/>
                                        <a:ext cx="359614" cy="180000"/>
                                        <a:chOff x="0" y="0"/>
                                        <a:chExt cx="359614" cy="180000"/>
                                      </a:xfrm>
                                    </wpg:grpSpPr>
                                    <wps:wsp>
                                      <wps:cNvPr id="9647" name="Rectangle 964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48" name="Rectangle 964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649" name="Group 9649"/>
                                    <wpg:cNvGrpSpPr/>
                                    <wpg:grpSpPr>
                                      <a:xfrm>
                                        <a:off x="359228" y="0"/>
                                        <a:ext cx="359614" cy="180000"/>
                                        <a:chOff x="0" y="0"/>
                                        <a:chExt cx="359614" cy="180000"/>
                                      </a:xfrm>
                                    </wpg:grpSpPr>
                                    <wps:wsp>
                                      <wps:cNvPr id="9650" name="Rectangle 965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51" name="Rectangle 965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652" name="Group 9652"/>
                                  <wpg:cNvGrpSpPr/>
                                  <wpg:grpSpPr>
                                    <a:xfrm>
                                      <a:off x="5029200" y="0"/>
                                      <a:ext cx="718820" cy="179705"/>
                                      <a:chOff x="0" y="0"/>
                                      <a:chExt cx="718842" cy="180000"/>
                                    </a:xfrm>
                                  </wpg:grpSpPr>
                                  <wpg:grpSp>
                                    <wpg:cNvPr id="9653" name="Group 9653"/>
                                    <wpg:cNvGrpSpPr/>
                                    <wpg:grpSpPr>
                                      <a:xfrm>
                                        <a:off x="0" y="0"/>
                                        <a:ext cx="359614" cy="180000"/>
                                        <a:chOff x="0" y="0"/>
                                        <a:chExt cx="359614" cy="180000"/>
                                      </a:xfrm>
                                    </wpg:grpSpPr>
                                    <wps:wsp>
                                      <wps:cNvPr id="9654" name="Rectangle 965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55" name="Rectangle 965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656" name="Group 9656"/>
                                    <wpg:cNvGrpSpPr/>
                                    <wpg:grpSpPr>
                                      <a:xfrm>
                                        <a:off x="359228" y="0"/>
                                        <a:ext cx="359614" cy="180000"/>
                                        <a:chOff x="0" y="0"/>
                                        <a:chExt cx="359614" cy="180000"/>
                                      </a:xfrm>
                                    </wpg:grpSpPr>
                                    <wps:wsp>
                                      <wps:cNvPr id="9657" name="Rectangle 965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58" name="Rectangle 965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659" name="Group 9659"/>
                                  <wpg:cNvGrpSpPr/>
                                  <wpg:grpSpPr>
                                    <a:xfrm>
                                      <a:off x="4310743" y="0"/>
                                      <a:ext cx="718820" cy="179705"/>
                                      <a:chOff x="0" y="0"/>
                                      <a:chExt cx="718842" cy="180000"/>
                                    </a:xfrm>
                                  </wpg:grpSpPr>
                                  <wpg:grpSp>
                                    <wpg:cNvPr id="9660" name="Group 9660"/>
                                    <wpg:cNvGrpSpPr/>
                                    <wpg:grpSpPr>
                                      <a:xfrm>
                                        <a:off x="0" y="0"/>
                                        <a:ext cx="359614" cy="180000"/>
                                        <a:chOff x="0" y="0"/>
                                        <a:chExt cx="359614" cy="180000"/>
                                      </a:xfrm>
                                    </wpg:grpSpPr>
                                    <wps:wsp>
                                      <wps:cNvPr id="9661" name="Rectangle 966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62" name="Rectangle 966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663" name="Group 9663"/>
                                    <wpg:cNvGrpSpPr/>
                                    <wpg:grpSpPr>
                                      <a:xfrm>
                                        <a:off x="359228" y="0"/>
                                        <a:ext cx="359614" cy="180000"/>
                                        <a:chOff x="0" y="0"/>
                                        <a:chExt cx="359614" cy="180000"/>
                                      </a:xfrm>
                                    </wpg:grpSpPr>
                                    <wps:wsp>
                                      <wps:cNvPr id="9664" name="Rectangle 966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65" name="Rectangle 966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9666" name="Rectangle 9666"/>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9667" name="Group 9667"/>
                                  <wpg:cNvGrpSpPr/>
                                  <wpg:grpSpPr>
                                    <a:xfrm>
                                      <a:off x="5747657" y="0"/>
                                      <a:ext cx="359603" cy="179705"/>
                                      <a:chOff x="0" y="0"/>
                                      <a:chExt cx="359614" cy="180000"/>
                                    </a:xfrm>
                                  </wpg:grpSpPr>
                                  <wps:wsp>
                                    <wps:cNvPr id="9668" name="Rectangle 966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69" name="Rectangle 966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670" name="Group 9670"/>
                                <wpg:cNvGrpSpPr/>
                                <wpg:grpSpPr>
                                  <a:xfrm>
                                    <a:off x="0" y="359228"/>
                                    <a:ext cx="6286500" cy="179705"/>
                                    <a:chOff x="0" y="0"/>
                                    <a:chExt cx="6286880" cy="180000"/>
                                  </a:xfrm>
                                </wpg:grpSpPr>
                                <wpg:grpSp>
                                  <wpg:cNvPr id="9671" name="Group 9671"/>
                                  <wpg:cNvGrpSpPr/>
                                  <wpg:grpSpPr>
                                    <a:xfrm>
                                      <a:off x="0" y="0"/>
                                      <a:ext cx="718842" cy="180000"/>
                                      <a:chOff x="0" y="0"/>
                                      <a:chExt cx="718842" cy="180000"/>
                                    </a:xfrm>
                                  </wpg:grpSpPr>
                                  <wpg:grpSp>
                                    <wpg:cNvPr id="9672" name="Group 9672"/>
                                    <wpg:cNvGrpSpPr/>
                                    <wpg:grpSpPr>
                                      <a:xfrm>
                                        <a:off x="0" y="0"/>
                                        <a:ext cx="359614" cy="180000"/>
                                        <a:chOff x="0" y="0"/>
                                        <a:chExt cx="359614" cy="180000"/>
                                      </a:xfrm>
                                    </wpg:grpSpPr>
                                    <wps:wsp>
                                      <wps:cNvPr id="9673" name="Rectangle 967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74" name="Rectangle 967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675" name="Group 9675"/>
                                    <wpg:cNvGrpSpPr/>
                                    <wpg:grpSpPr>
                                      <a:xfrm>
                                        <a:off x="359228" y="0"/>
                                        <a:ext cx="359614" cy="180000"/>
                                        <a:chOff x="0" y="0"/>
                                        <a:chExt cx="359614" cy="180000"/>
                                      </a:xfrm>
                                    </wpg:grpSpPr>
                                    <wps:wsp>
                                      <wps:cNvPr id="9676" name="Rectangle 967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77" name="Rectangle 967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678" name="Group 9678"/>
                                  <wpg:cNvGrpSpPr/>
                                  <wpg:grpSpPr>
                                    <a:xfrm>
                                      <a:off x="1436914" y="0"/>
                                      <a:ext cx="718820" cy="179705"/>
                                      <a:chOff x="0" y="0"/>
                                      <a:chExt cx="718842" cy="180000"/>
                                    </a:xfrm>
                                  </wpg:grpSpPr>
                                  <wpg:grpSp>
                                    <wpg:cNvPr id="9679" name="Group 9679"/>
                                    <wpg:cNvGrpSpPr/>
                                    <wpg:grpSpPr>
                                      <a:xfrm>
                                        <a:off x="0" y="0"/>
                                        <a:ext cx="359614" cy="180000"/>
                                        <a:chOff x="0" y="0"/>
                                        <a:chExt cx="359614" cy="180000"/>
                                      </a:xfrm>
                                    </wpg:grpSpPr>
                                    <wps:wsp>
                                      <wps:cNvPr id="9680" name="Rectangle 968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81" name="Rectangle 968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682" name="Group 9682"/>
                                    <wpg:cNvGrpSpPr/>
                                    <wpg:grpSpPr>
                                      <a:xfrm>
                                        <a:off x="359228" y="0"/>
                                        <a:ext cx="359614" cy="180000"/>
                                        <a:chOff x="0" y="0"/>
                                        <a:chExt cx="359614" cy="180000"/>
                                      </a:xfrm>
                                    </wpg:grpSpPr>
                                    <wps:wsp>
                                      <wps:cNvPr id="9683" name="Rectangle 968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84" name="Rectangle 968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685" name="Group 9685"/>
                                  <wpg:cNvGrpSpPr/>
                                  <wpg:grpSpPr>
                                    <a:xfrm>
                                      <a:off x="2873829" y="0"/>
                                      <a:ext cx="718820" cy="179705"/>
                                      <a:chOff x="0" y="0"/>
                                      <a:chExt cx="718842" cy="180000"/>
                                    </a:xfrm>
                                  </wpg:grpSpPr>
                                  <wpg:grpSp>
                                    <wpg:cNvPr id="9686" name="Group 9686"/>
                                    <wpg:cNvGrpSpPr/>
                                    <wpg:grpSpPr>
                                      <a:xfrm>
                                        <a:off x="0" y="0"/>
                                        <a:ext cx="359614" cy="180000"/>
                                        <a:chOff x="0" y="0"/>
                                        <a:chExt cx="359614" cy="180000"/>
                                      </a:xfrm>
                                    </wpg:grpSpPr>
                                    <wps:wsp>
                                      <wps:cNvPr id="9687" name="Rectangle 968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88" name="Rectangle 968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689" name="Group 9689"/>
                                    <wpg:cNvGrpSpPr/>
                                    <wpg:grpSpPr>
                                      <a:xfrm>
                                        <a:off x="359228" y="0"/>
                                        <a:ext cx="359614" cy="180000"/>
                                        <a:chOff x="0" y="0"/>
                                        <a:chExt cx="359614" cy="180000"/>
                                      </a:xfrm>
                                    </wpg:grpSpPr>
                                    <wps:wsp>
                                      <wps:cNvPr id="9690" name="Rectangle 969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91" name="Rectangle 969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692" name="Group 9692"/>
                                  <wpg:cNvGrpSpPr/>
                                  <wpg:grpSpPr>
                                    <a:xfrm>
                                      <a:off x="2155372" y="0"/>
                                      <a:ext cx="718820" cy="179705"/>
                                      <a:chOff x="0" y="0"/>
                                      <a:chExt cx="718842" cy="180000"/>
                                    </a:xfrm>
                                  </wpg:grpSpPr>
                                  <wpg:grpSp>
                                    <wpg:cNvPr id="9693" name="Group 9693"/>
                                    <wpg:cNvGrpSpPr/>
                                    <wpg:grpSpPr>
                                      <a:xfrm>
                                        <a:off x="0" y="0"/>
                                        <a:ext cx="359614" cy="180000"/>
                                        <a:chOff x="0" y="0"/>
                                        <a:chExt cx="359614" cy="180000"/>
                                      </a:xfrm>
                                    </wpg:grpSpPr>
                                    <wps:wsp>
                                      <wps:cNvPr id="9694" name="Rectangle 969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95" name="Rectangle 969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696" name="Group 9696"/>
                                    <wpg:cNvGrpSpPr/>
                                    <wpg:grpSpPr>
                                      <a:xfrm>
                                        <a:off x="359228" y="0"/>
                                        <a:ext cx="359614" cy="180000"/>
                                        <a:chOff x="0" y="0"/>
                                        <a:chExt cx="359614" cy="180000"/>
                                      </a:xfrm>
                                    </wpg:grpSpPr>
                                    <wps:wsp>
                                      <wps:cNvPr id="9697" name="Rectangle 969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98" name="Rectangle 969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699" name="Group 9699"/>
                                  <wpg:cNvGrpSpPr/>
                                  <wpg:grpSpPr>
                                    <a:xfrm>
                                      <a:off x="718457" y="0"/>
                                      <a:ext cx="718820" cy="179705"/>
                                      <a:chOff x="0" y="0"/>
                                      <a:chExt cx="718842" cy="180000"/>
                                    </a:xfrm>
                                  </wpg:grpSpPr>
                                  <wpg:grpSp>
                                    <wpg:cNvPr id="9700" name="Group 9700"/>
                                    <wpg:cNvGrpSpPr/>
                                    <wpg:grpSpPr>
                                      <a:xfrm>
                                        <a:off x="0" y="0"/>
                                        <a:ext cx="359614" cy="180000"/>
                                        <a:chOff x="0" y="0"/>
                                        <a:chExt cx="359614" cy="180000"/>
                                      </a:xfrm>
                                    </wpg:grpSpPr>
                                    <wps:wsp>
                                      <wps:cNvPr id="9701" name="Rectangle 970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02" name="Rectangle 970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703" name="Group 9703"/>
                                    <wpg:cNvGrpSpPr/>
                                    <wpg:grpSpPr>
                                      <a:xfrm>
                                        <a:off x="359228" y="0"/>
                                        <a:ext cx="359614" cy="180000"/>
                                        <a:chOff x="0" y="0"/>
                                        <a:chExt cx="359614" cy="180000"/>
                                      </a:xfrm>
                                    </wpg:grpSpPr>
                                    <wps:wsp>
                                      <wps:cNvPr id="9704" name="Rectangle 970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05" name="Rectangle 970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706" name="Group 9706"/>
                                  <wpg:cNvGrpSpPr/>
                                  <wpg:grpSpPr>
                                    <a:xfrm>
                                      <a:off x="3592286" y="0"/>
                                      <a:ext cx="718820" cy="179705"/>
                                      <a:chOff x="0" y="0"/>
                                      <a:chExt cx="718842" cy="180000"/>
                                    </a:xfrm>
                                  </wpg:grpSpPr>
                                  <wpg:grpSp>
                                    <wpg:cNvPr id="9707" name="Group 9707"/>
                                    <wpg:cNvGrpSpPr/>
                                    <wpg:grpSpPr>
                                      <a:xfrm>
                                        <a:off x="0" y="0"/>
                                        <a:ext cx="359614" cy="180000"/>
                                        <a:chOff x="0" y="0"/>
                                        <a:chExt cx="359614" cy="180000"/>
                                      </a:xfrm>
                                    </wpg:grpSpPr>
                                    <wps:wsp>
                                      <wps:cNvPr id="9708" name="Rectangle 970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09" name="Rectangle 970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710" name="Group 9710"/>
                                    <wpg:cNvGrpSpPr/>
                                    <wpg:grpSpPr>
                                      <a:xfrm>
                                        <a:off x="359228" y="0"/>
                                        <a:ext cx="359614" cy="180000"/>
                                        <a:chOff x="0" y="0"/>
                                        <a:chExt cx="359614" cy="180000"/>
                                      </a:xfrm>
                                    </wpg:grpSpPr>
                                    <wps:wsp>
                                      <wps:cNvPr id="9711" name="Rectangle 971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12" name="Rectangle 971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713" name="Group 9713"/>
                                  <wpg:cNvGrpSpPr/>
                                  <wpg:grpSpPr>
                                    <a:xfrm>
                                      <a:off x="5029200" y="0"/>
                                      <a:ext cx="718820" cy="179705"/>
                                      <a:chOff x="0" y="0"/>
                                      <a:chExt cx="718842" cy="180000"/>
                                    </a:xfrm>
                                  </wpg:grpSpPr>
                                  <wpg:grpSp>
                                    <wpg:cNvPr id="9714" name="Group 9714"/>
                                    <wpg:cNvGrpSpPr/>
                                    <wpg:grpSpPr>
                                      <a:xfrm>
                                        <a:off x="0" y="0"/>
                                        <a:ext cx="359614" cy="180000"/>
                                        <a:chOff x="0" y="0"/>
                                        <a:chExt cx="359614" cy="180000"/>
                                      </a:xfrm>
                                    </wpg:grpSpPr>
                                    <wps:wsp>
                                      <wps:cNvPr id="9715" name="Rectangle 971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16" name="Rectangle 971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717" name="Group 9717"/>
                                    <wpg:cNvGrpSpPr/>
                                    <wpg:grpSpPr>
                                      <a:xfrm>
                                        <a:off x="359228" y="0"/>
                                        <a:ext cx="359614" cy="180000"/>
                                        <a:chOff x="0" y="0"/>
                                        <a:chExt cx="359614" cy="180000"/>
                                      </a:xfrm>
                                    </wpg:grpSpPr>
                                    <wps:wsp>
                                      <wps:cNvPr id="9718" name="Rectangle 971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19" name="Rectangle 971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720" name="Group 9720"/>
                                  <wpg:cNvGrpSpPr/>
                                  <wpg:grpSpPr>
                                    <a:xfrm>
                                      <a:off x="4310743" y="0"/>
                                      <a:ext cx="718820" cy="179705"/>
                                      <a:chOff x="0" y="0"/>
                                      <a:chExt cx="718842" cy="180000"/>
                                    </a:xfrm>
                                  </wpg:grpSpPr>
                                  <wpg:grpSp>
                                    <wpg:cNvPr id="9721" name="Group 9721"/>
                                    <wpg:cNvGrpSpPr/>
                                    <wpg:grpSpPr>
                                      <a:xfrm>
                                        <a:off x="0" y="0"/>
                                        <a:ext cx="359614" cy="180000"/>
                                        <a:chOff x="0" y="0"/>
                                        <a:chExt cx="359614" cy="180000"/>
                                      </a:xfrm>
                                    </wpg:grpSpPr>
                                    <wps:wsp>
                                      <wps:cNvPr id="9722" name="Rectangle 972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23" name="Rectangle 972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724" name="Group 9724"/>
                                    <wpg:cNvGrpSpPr/>
                                    <wpg:grpSpPr>
                                      <a:xfrm>
                                        <a:off x="359228" y="0"/>
                                        <a:ext cx="359614" cy="180000"/>
                                        <a:chOff x="0" y="0"/>
                                        <a:chExt cx="359614" cy="180000"/>
                                      </a:xfrm>
                                    </wpg:grpSpPr>
                                    <wps:wsp>
                                      <wps:cNvPr id="9725" name="Rectangle 972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26" name="Rectangle 972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9727" name="Rectangle 9727"/>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9728" name="Group 9728"/>
                                  <wpg:cNvGrpSpPr/>
                                  <wpg:grpSpPr>
                                    <a:xfrm>
                                      <a:off x="5747657" y="0"/>
                                      <a:ext cx="359603" cy="179705"/>
                                      <a:chOff x="0" y="0"/>
                                      <a:chExt cx="359614" cy="180000"/>
                                    </a:xfrm>
                                  </wpg:grpSpPr>
                                  <wps:wsp>
                                    <wps:cNvPr id="9729" name="Rectangle 972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30" name="Rectangle 973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731" name="Group 9731"/>
                                <wpg:cNvGrpSpPr/>
                                <wpg:grpSpPr>
                                  <a:xfrm>
                                    <a:off x="0" y="538842"/>
                                    <a:ext cx="6286880" cy="180000"/>
                                    <a:chOff x="0" y="0"/>
                                    <a:chExt cx="6286880" cy="180000"/>
                                  </a:xfrm>
                                </wpg:grpSpPr>
                                <wpg:grpSp>
                                  <wpg:cNvPr id="9732" name="Group 9732"/>
                                  <wpg:cNvGrpSpPr/>
                                  <wpg:grpSpPr>
                                    <a:xfrm>
                                      <a:off x="0" y="0"/>
                                      <a:ext cx="718842" cy="180000"/>
                                      <a:chOff x="0" y="0"/>
                                      <a:chExt cx="718842" cy="180000"/>
                                    </a:xfrm>
                                  </wpg:grpSpPr>
                                  <wpg:grpSp>
                                    <wpg:cNvPr id="9733" name="Group 9733"/>
                                    <wpg:cNvGrpSpPr/>
                                    <wpg:grpSpPr>
                                      <a:xfrm>
                                        <a:off x="0" y="0"/>
                                        <a:ext cx="359614" cy="180000"/>
                                        <a:chOff x="0" y="0"/>
                                        <a:chExt cx="359614" cy="180000"/>
                                      </a:xfrm>
                                    </wpg:grpSpPr>
                                    <wps:wsp>
                                      <wps:cNvPr id="9734" name="Rectangle 973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35" name="Rectangle 973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736" name="Group 9736"/>
                                    <wpg:cNvGrpSpPr/>
                                    <wpg:grpSpPr>
                                      <a:xfrm>
                                        <a:off x="359228" y="0"/>
                                        <a:ext cx="359614" cy="180000"/>
                                        <a:chOff x="0" y="0"/>
                                        <a:chExt cx="359614" cy="180000"/>
                                      </a:xfrm>
                                    </wpg:grpSpPr>
                                    <wps:wsp>
                                      <wps:cNvPr id="9737" name="Rectangle 973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38" name="Rectangle 973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739" name="Group 9739"/>
                                  <wpg:cNvGrpSpPr/>
                                  <wpg:grpSpPr>
                                    <a:xfrm>
                                      <a:off x="1436914" y="0"/>
                                      <a:ext cx="718820" cy="179705"/>
                                      <a:chOff x="0" y="0"/>
                                      <a:chExt cx="718842" cy="180000"/>
                                    </a:xfrm>
                                  </wpg:grpSpPr>
                                  <wpg:grpSp>
                                    <wpg:cNvPr id="9740" name="Group 9740"/>
                                    <wpg:cNvGrpSpPr/>
                                    <wpg:grpSpPr>
                                      <a:xfrm>
                                        <a:off x="0" y="0"/>
                                        <a:ext cx="359614" cy="180000"/>
                                        <a:chOff x="0" y="0"/>
                                        <a:chExt cx="359614" cy="180000"/>
                                      </a:xfrm>
                                    </wpg:grpSpPr>
                                    <wps:wsp>
                                      <wps:cNvPr id="9741" name="Rectangle 974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42" name="Rectangle 974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743" name="Group 9743"/>
                                    <wpg:cNvGrpSpPr/>
                                    <wpg:grpSpPr>
                                      <a:xfrm>
                                        <a:off x="359228" y="0"/>
                                        <a:ext cx="359614" cy="180000"/>
                                        <a:chOff x="0" y="0"/>
                                        <a:chExt cx="359614" cy="180000"/>
                                      </a:xfrm>
                                    </wpg:grpSpPr>
                                    <wps:wsp>
                                      <wps:cNvPr id="9744" name="Rectangle 974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45" name="Rectangle 974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746" name="Group 9746"/>
                                  <wpg:cNvGrpSpPr/>
                                  <wpg:grpSpPr>
                                    <a:xfrm>
                                      <a:off x="2873829" y="0"/>
                                      <a:ext cx="718820" cy="179705"/>
                                      <a:chOff x="0" y="0"/>
                                      <a:chExt cx="718842" cy="180000"/>
                                    </a:xfrm>
                                  </wpg:grpSpPr>
                                  <wpg:grpSp>
                                    <wpg:cNvPr id="9747" name="Group 9747"/>
                                    <wpg:cNvGrpSpPr/>
                                    <wpg:grpSpPr>
                                      <a:xfrm>
                                        <a:off x="0" y="0"/>
                                        <a:ext cx="359614" cy="180000"/>
                                        <a:chOff x="0" y="0"/>
                                        <a:chExt cx="359614" cy="180000"/>
                                      </a:xfrm>
                                    </wpg:grpSpPr>
                                    <wps:wsp>
                                      <wps:cNvPr id="9748" name="Rectangle 974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49" name="Rectangle 974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750" name="Group 9750"/>
                                    <wpg:cNvGrpSpPr/>
                                    <wpg:grpSpPr>
                                      <a:xfrm>
                                        <a:off x="359228" y="0"/>
                                        <a:ext cx="359614" cy="180000"/>
                                        <a:chOff x="0" y="0"/>
                                        <a:chExt cx="359614" cy="180000"/>
                                      </a:xfrm>
                                    </wpg:grpSpPr>
                                    <wps:wsp>
                                      <wps:cNvPr id="9751" name="Rectangle 975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52" name="Rectangle 975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753" name="Group 9753"/>
                                  <wpg:cNvGrpSpPr/>
                                  <wpg:grpSpPr>
                                    <a:xfrm>
                                      <a:off x="2155372" y="0"/>
                                      <a:ext cx="718820" cy="179705"/>
                                      <a:chOff x="0" y="0"/>
                                      <a:chExt cx="718842" cy="180000"/>
                                    </a:xfrm>
                                  </wpg:grpSpPr>
                                  <wpg:grpSp>
                                    <wpg:cNvPr id="9754" name="Group 9754"/>
                                    <wpg:cNvGrpSpPr/>
                                    <wpg:grpSpPr>
                                      <a:xfrm>
                                        <a:off x="0" y="0"/>
                                        <a:ext cx="359614" cy="180000"/>
                                        <a:chOff x="0" y="0"/>
                                        <a:chExt cx="359614" cy="180000"/>
                                      </a:xfrm>
                                    </wpg:grpSpPr>
                                    <wps:wsp>
                                      <wps:cNvPr id="9755" name="Rectangle 975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56" name="Rectangle 975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757" name="Group 9757"/>
                                    <wpg:cNvGrpSpPr/>
                                    <wpg:grpSpPr>
                                      <a:xfrm>
                                        <a:off x="359228" y="0"/>
                                        <a:ext cx="359614" cy="180000"/>
                                        <a:chOff x="0" y="0"/>
                                        <a:chExt cx="359614" cy="180000"/>
                                      </a:xfrm>
                                    </wpg:grpSpPr>
                                    <wps:wsp>
                                      <wps:cNvPr id="9758" name="Rectangle 975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59" name="Rectangle 975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760" name="Group 9760"/>
                                  <wpg:cNvGrpSpPr/>
                                  <wpg:grpSpPr>
                                    <a:xfrm>
                                      <a:off x="718457" y="0"/>
                                      <a:ext cx="718820" cy="179705"/>
                                      <a:chOff x="0" y="0"/>
                                      <a:chExt cx="718842" cy="180000"/>
                                    </a:xfrm>
                                  </wpg:grpSpPr>
                                  <wpg:grpSp>
                                    <wpg:cNvPr id="9761" name="Group 9761"/>
                                    <wpg:cNvGrpSpPr/>
                                    <wpg:grpSpPr>
                                      <a:xfrm>
                                        <a:off x="0" y="0"/>
                                        <a:ext cx="359614" cy="180000"/>
                                        <a:chOff x="0" y="0"/>
                                        <a:chExt cx="359614" cy="180000"/>
                                      </a:xfrm>
                                    </wpg:grpSpPr>
                                    <wps:wsp>
                                      <wps:cNvPr id="9762" name="Rectangle 976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63" name="Rectangle 976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764" name="Group 9764"/>
                                    <wpg:cNvGrpSpPr/>
                                    <wpg:grpSpPr>
                                      <a:xfrm>
                                        <a:off x="359228" y="0"/>
                                        <a:ext cx="359614" cy="180000"/>
                                        <a:chOff x="0" y="0"/>
                                        <a:chExt cx="359614" cy="180000"/>
                                      </a:xfrm>
                                    </wpg:grpSpPr>
                                    <wps:wsp>
                                      <wps:cNvPr id="9765" name="Rectangle 976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66" name="Rectangle 976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767" name="Group 9767"/>
                                  <wpg:cNvGrpSpPr/>
                                  <wpg:grpSpPr>
                                    <a:xfrm>
                                      <a:off x="3592286" y="0"/>
                                      <a:ext cx="718820" cy="179705"/>
                                      <a:chOff x="0" y="0"/>
                                      <a:chExt cx="718842" cy="180000"/>
                                    </a:xfrm>
                                  </wpg:grpSpPr>
                                  <wpg:grpSp>
                                    <wpg:cNvPr id="9768" name="Group 9768"/>
                                    <wpg:cNvGrpSpPr/>
                                    <wpg:grpSpPr>
                                      <a:xfrm>
                                        <a:off x="0" y="0"/>
                                        <a:ext cx="359614" cy="180000"/>
                                        <a:chOff x="0" y="0"/>
                                        <a:chExt cx="359614" cy="180000"/>
                                      </a:xfrm>
                                    </wpg:grpSpPr>
                                    <wps:wsp>
                                      <wps:cNvPr id="9769" name="Rectangle 976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70" name="Rectangle 977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771" name="Group 9771"/>
                                    <wpg:cNvGrpSpPr/>
                                    <wpg:grpSpPr>
                                      <a:xfrm>
                                        <a:off x="359228" y="0"/>
                                        <a:ext cx="359614" cy="180000"/>
                                        <a:chOff x="0" y="0"/>
                                        <a:chExt cx="359614" cy="180000"/>
                                      </a:xfrm>
                                    </wpg:grpSpPr>
                                    <wps:wsp>
                                      <wps:cNvPr id="9772" name="Rectangle 977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73" name="Rectangle 977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774" name="Group 9774"/>
                                  <wpg:cNvGrpSpPr/>
                                  <wpg:grpSpPr>
                                    <a:xfrm>
                                      <a:off x="5029200" y="0"/>
                                      <a:ext cx="718820" cy="179705"/>
                                      <a:chOff x="0" y="0"/>
                                      <a:chExt cx="718842" cy="180000"/>
                                    </a:xfrm>
                                  </wpg:grpSpPr>
                                  <wpg:grpSp>
                                    <wpg:cNvPr id="9775" name="Group 9775"/>
                                    <wpg:cNvGrpSpPr/>
                                    <wpg:grpSpPr>
                                      <a:xfrm>
                                        <a:off x="0" y="0"/>
                                        <a:ext cx="359614" cy="180000"/>
                                        <a:chOff x="0" y="0"/>
                                        <a:chExt cx="359614" cy="180000"/>
                                      </a:xfrm>
                                    </wpg:grpSpPr>
                                    <wps:wsp>
                                      <wps:cNvPr id="9776" name="Rectangle 977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77" name="Rectangle 977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778" name="Group 9778"/>
                                    <wpg:cNvGrpSpPr/>
                                    <wpg:grpSpPr>
                                      <a:xfrm>
                                        <a:off x="359228" y="0"/>
                                        <a:ext cx="359614" cy="180000"/>
                                        <a:chOff x="0" y="0"/>
                                        <a:chExt cx="359614" cy="180000"/>
                                      </a:xfrm>
                                    </wpg:grpSpPr>
                                    <wps:wsp>
                                      <wps:cNvPr id="9779" name="Rectangle 977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80" name="Rectangle 978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781" name="Group 9781"/>
                                  <wpg:cNvGrpSpPr/>
                                  <wpg:grpSpPr>
                                    <a:xfrm>
                                      <a:off x="4310743" y="0"/>
                                      <a:ext cx="718820" cy="179705"/>
                                      <a:chOff x="0" y="0"/>
                                      <a:chExt cx="718842" cy="180000"/>
                                    </a:xfrm>
                                  </wpg:grpSpPr>
                                  <wpg:grpSp>
                                    <wpg:cNvPr id="9782" name="Group 9782"/>
                                    <wpg:cNvGrpSpPr/>
                                    <wpg:grpSpPr>
                                      <a:xfrm>
                                        <a:off x="0" y="0"/>
                                        <a:ext cx="359614" cy="180000"/>
                                        <a:chOff x="0" y="0"/>
                                        <a:chExt cx="359614" cy="180000"/>
                                      </a:xfrm>
                                    </wpg:grpSpPr>
                                    <wps:wsp>
                                      <wps:cNvPr id="9783" name="Rectangle 978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84" name="Rectangle 978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785" name="Group 9785"/>
                                    <wpg:cNvGrpSpPr/>
                                    <wpg:grpSpPr>
                                      <a:xfrm>
                                        <a:off x="359228" y="0"/>
                                        <a:ext cx="359614" cy="180000"/>
                                        <a:chOff x="0" y="0"/>
                                        <a:chExt cx="359614" cy="180000"/>
                                      </a:xfrm>
                                    </wpg:grpSpPr>
                                    <wps:wsp>
                                      <wps:cNvPr id="9786" name="Rectangle 978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87" name="Rectangle 978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9788" name="Rectangle 9788"/>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9789" name="Group 9789"/>
                                  <wpg:cNvGrpSpPr/>
                                  <wpg:grpSpPr>
                                    <a:xfrm>
                                      <a:off x="5747657" y="0"/>
                                      <a:ext cx="359603" cy="179705"/>
                                      <a:chOff x="0" y="0"/>
                                      <a:chExt cx="359614" cy="180000"/>
                                    </a:xfrm>
                                  </wpg:grpSpPr>
                                  <wps:wsp>
                                    <wps:cNvPr id="9790" name="Rectangle 979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91" name="Rectangle 979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9792" name="Group 9792"/>
                              <wpg:cNvGrpSpPr/>
                              <wpg:grpSpPr>
                                <a:xfrm>
                                  <a:off x="0" y="2156460"/>
                                  <a:ext cx="6284850" cy="718643"/>
                                  <a:chOff x="0" y="0"/>
                                  <a:chExt cx="6286880" cy="718843"/>
                                </a:xfrm>
                              </wpg:grpSpPr>
                              <wpg:grpSp>
                                <wpg:cNvPr id="9793" name="Group 9793"/>
                                <wpg:cNvGrpSpPr/>
                                <wpg:grpSpPr>
                                  <a:xfrm>
                                    <a:off x="0" y="0"/>
                                    <a:ext cx="6286880" cy="180000"/>
                                    <a:chOff x="0" y="0"/>
                                    <a:chExt cx="6286880" cy="180000"/>
                                  </a:xfrm>
                                </wpg:grpSpPr>
                                <wpg:grpSp>
                                  <wpg:cNvPr id="9794" name="Group 9794"/>
                                  <wpg:cNvGrpSpPr/>
                                  <wpg:grpSpPr>
                                    <a:xfrm>
                                      <a:off x="0" y="0"/>
                                      <a:ext cx="718842" cy="180000"/>
                                      <a:chOff x="0" y="0"/>
                                      <a:chExt cx="718842" cy="180000"/>
                                    </a:xfrm>
                                  </wpg:grpSpPr>
                                  <wpg:grpSp>
                                    <wpg:cNvPr id="9795" name="Group 9795"/>
                                    <wpg:cNvGrpSpPr/>
                                    <wpg:grpSpPr>
                                      <a:xfrm>
                                        <a:off x="0" y="0"/>
                                        <a:ext cx="359614" cy="180000"/>
                                        <a:chOff x="0" y="0"/>
                                        <a:chExt cx="359614" cy="180000"/>
                                      </a:xfrm>
                                    </wpg:grpSpPr>
                                    <wps:wsp>
                                      <wps:cNvPr id="9796" name="Rectangle 979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97" name="Rectangle 979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798" name="Group 9798"/>
                                    <wpg:cNvGrpSpPr/>
                                    <wpg:grpSpPr>
                                      <a:xfrm>
                                        <a:off x="359228" y="0"/>
                                        <a:ext cx="359614" cy="180000"/>
                                        <a:chOff x="0" y="0"/>
                                        <a:chExt cx="359614" cy="180000"/>
                                      </a:xfrm>
                                    </wpg:grpSpPr>
                                    <wps:wsp>
                                      <wps:cNvPr id="9799" name="Rectangle 979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00" name="Rectangle 980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801" name="Group 9801"/>
                                  <wpg:cNvGrpSpPr/>
                                  <wpg:grpSpPr>
                                    <a:xfrm>
                                      <a:off x="1436914" y="0"/>
                                      <a:ext cx="718820" cy="179705"/>
                                      <a:chOff x="0" y="0"/>
                                      <a:chExt cx="718842" cy="180000"/>
                                    </a:xfrm>
                                  </wpg:grpSpPr>
                                  <wpg:grpSp>
                                    <wpg:cNvPr id="9802" name="Group 9802"/>
                                    <wpg:cNvGrpSpPr/>
                                    <wpg:grpSpPr>
                                      <a:xfrm>
                                        <a:off x="0" y="0"/>
                                        <a:ext cx="359614" cy="180000"/>
                                        <a:chOff x="0" y="0"/>
                                        <a:chExt cx="359614" cy="180000"/>
                                      </a:xfrm>
                                    </wpg:grpSpPr>
                                    <wps:wsp>
                                      <wps:cNvPr id="9803" name="Rectangle 980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04" name="Rectangle 980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805" name="Group 9805"/>
                                    <wpg:cNvGrpSpPr/>
                                    <wpg:grpSpPr>
                                      <a:xfrm>
                                        <a:off x="359228" y="0"/>
                                        <a:ext cx="359614" cy="180000"/>
                                        <a:chOff x="0" y="0"/>
                                        <a:chExt cx="359614" cy="180000"/>
                                      </a:xfrm>
                                    </wpg:grpSpPr>
                                    <wps:wsp>
                                      <wps:cNvPr id="9806" name="Rectangle 980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07" name="Rectangle 980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808" name="Group 9808"/>
                                  <wpg:cNvGrpSpPr/>
                                  <wpg:grpSpPr>
                                    <a:xfrm>
                                      <a:off x="2873829" y="0"/>
                                      <a:ext cx="718820" cy="179705"/>
                                      <a:chOff x="0" y="0"/>
                                      <a:chExt cx="718842" cy="180000"/>
                                    </a:xfrm>
                                  </wpg:grpSpPr>
                                  <wpg:grpSp>
                                    <wpg:cNvPr id="9809" name="Group 9809"/>
                                    <wpg:cNvGrpSpPr/>
                                    <wpg:grpSpPr>
                                      <a:xfrm>
                                        <a:off x="0" y="0"/>
                                        <a:ext cx="359614" cy="180000"/>
                                        <a:chOff x="0" y="0"/>
                                        <a:chExt cx="359614" cy="180000"/>
                                      </a:xfrm>
                                    </wpg:grpSpPr>
                                    <wps:wsp>
                                      <wps:cNvPr id="9810" name="Rectangle 981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11" name="Rectangle 981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812" name="Group 9812"/>
                                    <wpg:cNvGrpSpPr/>
                                    <wpg:grpSpPr>
                                      <a:xfrm>
                                        <a:off x="359228" y="0"/>
                                        <a:ext cx="359614" cy="180000"/>
                                        <a:chOff x="0" y="0"/>
                                        <a:chExt cx="359614" cy="180000"/>
                                      </a:xfrm>
                                    </wpg:grpSpPr>
                                    <wps:wsp>
                                      <wps:cNvPr id="9813" name="Rectangle 981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14" name="Rectangle 981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815" name="Group 9815"/>
                                  <wpg:cNvGrpSpPr/>
                                  <wpg:grpSpPr>
                                    <a:xfrm>
                                      <a:off x="2155372" y="0"/>
                                      <a:ext cx="718820" cy="179705"/>
                                      <a:chOff x="0" y="0"/>
                                      <a:chExt cx="718842" cy="180000"/>
                                    </a:xfrm>
                                  </wpg:grpSpPr>
                                  <wpg:grpSp>
                                    <wpg:cNvPr id="9816" name="Group 9816"/>
                                    <wpg:cNvGrpSpPr/>
                                    <wpg:grpSpPr>
                                      <a:xfrm>
                                        <a:off x="0" y="0"/>
                                        <a:ext cx="359614" cy="180000"/>
                                        <a:chOff x="0" y="0"/>
                                        <a:chExt cx="359614" cy="180000"/>
                                      </a:xfrm>
                                    </wpg:grpSpPr>
                                    <wps:wsp>
                                      <wps:cNvPr id="9817" name="Rectangle 981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18" name="Rectangle 981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819" name="Group 9819"/>
                                    <wpg:cNvGrpSpPr/>
                                    <wpg:grpSpPr>
                                      <a:xfrm>
                                        <a:off x="359228" y="0"/>
                                        <a:ext cx="359614" cy="180000"/>
                                        <a:chOff x="0" y="0"/>
                                        <a:chExt cx="359614" cy="180000"/>
                                      </a:xfrm>
                                    </wpg:grpSpPr>
                                    <wps:wsp>
                                      <wps:cNvPr id="9820" name="Rectangle 982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21" name="Rectangle 982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822" name="Group 9822"/>
                                  <wpg:cNvGrpSpPr/>
                                  <wpg:grpSpPr>
                                    <a:xfrm>
                                      <a:off x="718457" y="0"/>
                                      <a:ext cx="718820" cy="179705"/>
                                      <a:chOff x="0" y="0"/>
                                      <a:chExt cx="718842" cy="180000"/>
                                    </a:xfrm>
                                  </wpg:grpSpPr>
                                  <wpg:grpSp>
                                    <wpg:cNvPr id="9823" name="Group 9823"/>
                                    <wpg:cNvGrpSpPr/>
                                    <wpg:grpSpPr>
                                      <a:xfrm>
                                        <a:off x="0" y="0"/>
                                        <a:ext cx="359614" cy="180000"/>
                                        <a:chOff x="0" y="0"/>
                                        <a:chExt cx="359614" cy="180000"/>
                                      </a:xfrm>
                                    </wpg:grpSpPr>
                                    <wps:wsp>
                                      <wps:cNvPr id="9824" name="Rectangle 982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25" name="Rectangle 982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826" name="Group 9826"/>
                                    <wpg:cNvGrpSpPr/>
                                    <wpg:grpSpPr>
                                      <a:xfrm>
                                        <a:off x="359228" y="0"/>
                                        <a:ext cx="359614" cy="180000"/>
                                        <a:chOff x="0" y="0"/>
                                        <a:chExt cx="359614" cy="180000"/>
                                      </a:xfrm>
                                    </wpg:grpSpPr>
                                    <wps:wsp>
                                      <wps:cNvPr id="9827" name="Rectangle 982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28" name="Rectangle 982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829" name="Group 9829"/>
                                  <wpg:cNvGrpSpPr/>
                                  <wpg:grpSpPr>
                                    <a:xfrm>
                                      <a:off x="3592286" y="0"/>
                                      <a:ext cx="718820" cy="179705"/>
                                      <a:chOff x="0" y="0"/>
                                      <a:chExt cx="718842" cy="180000"/>
                                    </a:xfrm>
                                  </wpg:grpSpPr>
                                  <wpg:grpSp>
                                    <wpg:cNvPr id="9830" name="Group 9830"/>
                                    <wpg:cNvGrpSpPr/>
                                    <wpg:grpSpPr>
                                      <a:xfrm>
                                        <a:off x="0" y="0"/>
                                        <a:ext cx="359614" cy="180000"/>
                                        <a:chOff x="0" y="0"/>
                                        <a:chExt cx="359614" cy="180000"/>
                                      </a:xfrm>
                                    </wpg:grpSpPr>
                                    <wps:wsp>
                                      <wps:cNvPr id="9831" name="Rectangle 983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32" name="Rectangle 983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833" name="Group 9833"/>
                                    <wpg:cNvGrpSpPr/>
                                    <wpg:grpSpPr>
                                      <a:xfrm>
                                        <a:off x="359228" y="0"/>
                                        <a:ext cx="359614" cy="180000"/>
                                        <a:chOff x="0" y="0"/>
                                        <a:chExt cx="359614" cy="180000"/>
                                      </a:xfrm>
                                    </wpg:grpSpPr>
                                    <wps:wsp>
                                      <wps:cNvPr id="9834" name="Rectangle 983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35" name="Rectangle 983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836" name="Group 9836"/>
                                  <wpg:cNvGrpSpPr/>
                                  <wpg:grpSpPr>
                                    <a:xfrm>
                                      <a:off x="5029200" y="0"/>
                                      <a:ext cx="718820" cy="179705"/>
                                      <a:chOff x="0" y="0"/>
                                      <a:chExt cx="718842" cy="180000"/>
                                    </a:xfrm>
                                  </wpg:grpSpPr>
                                  <wpg:grpSp>
                                    <wpg:cNvPr id="9837" name="Group 9837"/>
                                    <wpg:cNvGrpSpPr/>
                                    <wpg:grpSpPr>
                                      <a:xfrm>
                                        <a:off x="0" y="0"/>
                                        <a:ext cx="359614" cy="180000"/>
                                        <a:chOff x="0" y="0"/>
                                        <a:chExt cx="359614" cy="180000"/>
                                      </a:xfrm>
                                    </wpg:grpSpPr>
                                    <wps:wsp>
                                      <wps:cNvPr id="9838" name="Rectangle 983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39" name="Rectangle 983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840" name="Group 9840"/>
                                    <wpg:cNvGrpSpPr/>
                                    <wpg:grpSpPr>
                                      <a:xfrm>
                                        <a:off x="359228" y="0"/>
                                        <a:ext cx="359614" cy="180000"/>
                                        <a:chOff x="0" y="0"/>
                                        <a:chExt cx="359614" cy="180000"/>
                                      </a:xfrm>
                                    </wpg:grpSpPr>
                                    <wps:wsp>
                                      <wps:cNvPr id="9841" name="Rectangle 984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42" name="Rectangle 984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843" name="Group 9843"/>
                                  <wpg:cNvGrpSpPr/>
                                  <wpg:grpSpPr>
                                    <a:xfrm>
                                      <a:off x="4310743" y="0"/>
                                      <a:ext cx="718820" cy="179705"/>
                                      <a:chOff x="0" y="0"/>
                                      <a:chExt cx="718842" cy="180000"/>
                                    </a:xfrm>
                                  </wpg:grpSpPr>
                                  <wpg:grpSp>
                                    <wpg:cNvPr id="9844" name="Group 9844"/>
                                    <wpg:cNvGrpSpPr/>
                                    <wpg:grpSpPr>
                                      <a:xfrm>
                                        <a:off x="0" y="0"/>
                                        <a:ext cx="359614" cy="180000"/>
                                        <a:chOff x="0" y="0"/>
                                        <a:chExt cx="359614" cy="180000"/>
                                      </a:xfrm>
                                    </wpg:grpSpPr>
                                    <wps:wsp>
                                      <wps:cNvPr id="9845" name="Rectangle 984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46" name="Rectangle 984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847" name="Group 9847"/>
                                    <wpg:cNvGrpSpPr/>
                                    <wpg:grpSpPr>
                                      <a:xfrm>
                                        <a:off x="359228" y="0"/>
                                        <a:ext cx="359614" cy="180000"/>
                                        <a:chOff x="0" y="0"/>
                                        <a:chExt cx="359614" cy="180000"/>
                                      </a:xfrm>
                                    </wpg:grpSpPr>
                                    <wps:wsp>
                                      <wps:cNvPr id="9848" name="Rectangle 984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49" name="Rectangle 984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9850" name="Rectangle 9850"/>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9851" name="Group 9851"/>
                                  <wpg:cNvGrpSpPr/>
                                  <wpg:grpSpPr>
                                    <a:xfrm>
                                      <a:off x="5747657" y="0"/>
                                      <a:ext cx="359603" cy="179705"/>
                                      <a:chOff x="0" y="0"/>
                                      <a:chExt cx="359614" cy="180000"/>
                                    </a:xfrm>
                                  </wpg:grpSpPr>
                                  <wps:wsp>
                                    <wps:cNvPr id="9852" name="Rectangle 985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53" name="Rectangle 985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854" name="Group 9854"/>
                                <wpg:cNvGrpSpPr/>
                                <wpg:grpSpPr>
                                  <a:xfrm>
                                    <a:off x="0" y="179614"/>
                                    <a:ext cx="6286880" cy="180000"/>
                                    <a:chOff x="0" y="0"/>
                                    <a:chExt cx="6286880" cy="180000"/>
                                  </a:xfrm>
                                </wpg:grpSpPr>
                                <wpg:grpSp>
                                  <wpg:cNvPr id="9855" name="Group 9855"/>
                                  <wpg:cNvGrpSpPr/>
                                  <wpg:grpSpPr>
                                    <a:xfrm>
                                      <a:off x="0" y="0"/>
                                      <a:ext cx="718842" cy="180000"/>
                                      <a:chOff x="0" y="0"/>
                                      <a:chExt cx="718842" cy="180000"/>
                                    </a:xfrm>
                                  </wpg:grpSpPr>
                                  <wpg:grpSp>
                                    <wpg:cNvPr id="9856" name="Group 9856"/>
                                    <wpg:cNvGrpSpPr/>
                                    <wpg:grpSpPr>
                                      <a:xfrm>
                                        <a:off x="0" y="0"/>
                                        <a:ext cx="359614" cy="180000"/>
                                        <a:chOff x="0" y="0"/>
                                        <a:chExt cx="359614" cy="180000"/>
                                      </a:xfrm>
                                    </wpg:grpSpPr>
                                    <wps:wsp>
                                      <wps:cNvPr id="9857" name="Rectangle 985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58" name="Rectangle 985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859" name="Group 9859"/>
                                    <wpg:cNvGrpSpPr/>
                                    <wpg:grpSpPr>
                                      <a:xfrm>
                                        <a:off x="359228" y="0"/>
                                        <a:ext cx="359614" cy="180000"/>
                                        <a:chOff x="0" y="0"/>
                                        <a:chExt cx="359614" cy="180000"/>
                                      </a:xfrm>
                                    </wpg:grpSpPr>
                                    <wps:wsp>
                                      <wps:cNvPr id="9860" name="Rectangle 986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61" name="Rectangle 986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862" name="Group 9862"/>
                                  <wpg:cNvGrpSpPr/>
                                  <wpg:grpSpPr>
                                    <a:xfrm>
                                      <a:off x="1436914" y="0"/>
                                      <a:ext cx="718820" cy="179705"/>
                                      <a:chOff x="0" y="0"/>
                                      <a:chExt cx="718842" cy="180000"/>
                                    </a:xfrm>
                                  </wpg:grpSpPr>
                                  <wpg:grpSp>
                                    <wpg:cNvPr id="9863" name="Group 9863"/>
                                    <wpg:cNvGrpSpPr/>
                                    <wpg:grpSpPr>
                                      <a:xfrm>
                                        <a:off x="0" y="0"/>
                                        <a:ext cx="359614" cy="180000"/>
                                        <a:chOff x="0" y="0"/>
                                        <a:chExt cx="359614" cy="180000"/>
                                      </a:xfrm>
                                    </wpg:grpSpPr>
                                    <wps:wsp>
                                      <wps:cNvPr id="9864" name="Rectangle 986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65" name="Rectangle 986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866" name="Group 9866"/>
                                    <wpg:cNvGrpSpPr/>
                                    <wpg:grpSpPr>
                                      <a:xfrm>
                                        <a:off x="359228" y="0"/>
                                        <a:ext cx="359614" cy="180000"/>
                                        <a:chOff x="0" y="0"/>
                                        <a:chExt cx="359614" cy="180000"/>
                                      </a:xfrm>
                                    </wpg:grpSpPr>
                                    <wps:wsp>
                                      <wps:cNvPr id="9867" name="Rectangle 986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68" name="Rectangle 986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869" name="Group 9869"/>
                                  <wpg:cNvGrpSpPr/>
                                  <wpg:grpSpPr>
                                    <a:xfrm>
                                      <a:off x="2873829" y="0"/>
                                      <a:ext cx="718820" cy="179705"/>
                                      <a:chOff x="0" y="0"/>
                                      <a:chExt cx="718842" cy="180000"/>
                                    </a:xfrm>
                                  </wpg:grpSpPr>
                                  <wpg:grpSp>
                                    <wpg:cNvPr id="9870" name="Group 9870"/>
                                    <wpg:cNvGrpSpPr/>
                                    <wpg:grpSpPr>
                                      <a:xfrm>
                                        <a:off x="0" y="0"/>
                                        <a:ext cx="359614" cy="180000"/>
                                        <a:chOff x="0" y="0"/>
                                        <a:chExt cx="359614" cy="180000"/>
                                      </a:xfrm>
                                    </wpg:grpSpPr>
                                    <wps:wsp>
                                      <wps:cNvPr id="9871" name="Rectangle 987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72" name="Rectangle 987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873" name="Group 9873"/>
                                    <wpg:cNvGrpSpPr/>
                                    <wpg:grpSpPr>
                                      <a:xfrm>
                                        <a:off x="359228" y="0"/>
                                        <a:ext cx="359614" cy="180000"/>
                                        <a:chOff x="0" y="0"/>
                                        <a:chExt cx="359614" cy="180000"/>
                                      </a:xfrm>
                                    </wpg:grpSpPr>
                                    <wps:wsp>
                                      <wps:cNvPr id="9874" name="Rectangle 987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75" name="Rectangle 987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876" name="Group 9876"/>
                                  <wpg:cNvGrpSpPr/>
                                  <wpg:grpSpPr>
                                    <a:xfrm>
                                      <a:off x="2155372" y="0"/>
                                      <a:ext cx="718820" cy="179705"/>
                                      <a:chOff x="0" y="0"/>
                                      <a:chExt cx="718842" cy="180000"/>
                                    </a:xfrm>
                                  </wpg:grpSpPr>
                                  <wpg:grpSp>
                                    <wpg:cNvPr id="9877" name="Group 9877"/>
                                    <wpg:cNvGrpSpPr/>
                                    <wpg:grpSpPr>
                                      <a:xfrm>
                                        <a:off x="0" y="0"/>
                                        <a:ext cx="359614" cy="180000"/>
                                        <a:chOff x="0" y="0"/>
                                        <a:chExt cx="359614" cy="180000"/>
                                      </a:xfrm>
                                    </wpg:grpSpPr>
                                    <wps:wsp>
                                      <wps:cNvPr id="9878" name="Rectangle 987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79" name="Rectangle 987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880" name="Group 9880"/>
                                    <wpg:cNvGrpSpPr/>
                                    <wpg:grpSpPr>
                                      <a:xfrm>
                                        <a:off x="359228" y="0"/>
                                        <a:ext cx="359614" cy="180000"/>
                                        <a:chOff x="0" y="0"/>
                                        <a:chExt cx="359614" cy="180000"/>
                                      </a:xfrm>
                                    </wpg:grpSpPr>
                                    <wps:wsp>
                                      <wps:cNvPr id="9881" name="Rectangle 988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82" name="Rectangle 988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883" name="Group 9883"/>
                                  <wpg:cNvGrpSpPr/>
                                  <wpg:grpSpPr>
                                    <a:xfrm>
                                      <a:off x="718457" y="0"/>
                                      <a:ext cx="718820" cy="179705"/>
                                      <a:chOff x="0" y="0"/>
                                      <a:chExt cx="718842" cy="180000"/>
                                    </a:xfrm>
                                  </wpg:grpSpPr>
                                  <wpg:grpSp>
                                    <wpg:cNvPr id="9884" name="Group 9884"/>
                                    <wpg:cNvGrpSpPr/>
                                    <wpg:grpSpPr>
                                      <a:xfrm>
                                        <a:off x="0" y="0"/>
                                        <a:ext cx="359614" cy="180000"/>
                                        <a:chOff x="0" y="0"/>
                                        <a:chExt cx="359614" cy="180000"/>
                                      </a:xfrm>
                                    </wpg:grpSpPr>
                                    <wps:wsp>
                                      <wps:cNvPr id="9885" name="Rectangle 988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86" name="Rectangle 988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887" name="Group 9887"/>
                                    <wpg:cNvGrpSpPr/>
                                    <wpg:grpSpPr>
                                      <a:xfrm>
                                        <a:off x="359228" y="0"/>
                                        <a:ext cx="359614" cy="180000"/>
                                        <a:chOff x="0" y="0"/>
                                        <a:chExt cx="359614" cy="180000"/>
                                      </a:xfrm>
                                    </wpg:grpSpPr>
                                    <wps:wsp>
                                      <wps:cNvPr id="9888" name="Rectangle 988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89" name="Rectangle 988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890" name="Group 9890"/>
                                  <wpg:cNvGrpSpPr/>
                                  <wpg:grpSpPr>
                                    <a:xfrm>
                                      <a:off x="3592286" y="0"/>
                                      <a:ext cx="718820" cy="179705"/>
                                      <a:chOff x="0" y="0"/>
                                      <a:chExt cx="718842" cy="180000"/>
                                    </a:xfrm>
                                  </wpg:grpSpPr>
                                  <wpg:grpSp>
                                    <wpg:cNvPr id="9891" name="Group 9891"/>
                                    <wpg:cNvGrpSpPr/>
                                    <wpg:grpSpPr>
                                      <a:xfrm>
                                        <a:off x="0" y="0"/>
                                        <a:ext cx="359614" cy="180000"/>
                                        <a:chOff x="0" y="0"/>
                                        <a:chExt cx="359614" cy="180000"/>
                                      </a:xfrm>
                                    </wpg:grpSpPr>
                                    <wps:wsp>
                                      <wps:cNvPr id="9892" name="Rectangle 989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93" name="Rectangle 989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894" name="Group 9894"/>
                                    <wpg:cNvGrpSpPr/>
                                    <wpg:grpSpPr>
                                      <a:xfrm>
                                        <a:off x="359228" y="0"/>
                                        <a:ext cx="359614" cy="180000"/>
                                        <a:chOff x="0" y="0"/>
                                        <a:chExt cx="359614" cy="180000"/>
                                      </a:xfrm>
                                    </wpg:grpSpPr>
                                    <wps:wsp>
                                      <wps:cNvPr id="9895" name="Rectangle 989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96" name="Rectangle 989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897" name="Group 9897"/>
                                  <wpg:cNvGrpSpPr/>
                                  <wpg:grpSpPr>
                                    <a:xfrm>
                                      <a:off x="5029200" y="0"/>
                                      <a:ext cx="718820" cy="179705"/>
                                      <a:chOff x="0" y="0"/>
                                      <a:chExt cx="718842" cy="180000"/>
                                    </a:xfrm>
                                  </wpg:grpSpPr>
                                  <wpg:grpSp>
                                    <wpg:cNvPr id="9898" name="Group 9898"/>
                                    <wpg:cNvGrpSpPr/>
                                    <wpg:grpSpPr>
                                      <a:xfrm>
                                        <a:off x="0" y="0"/>
                                        <a:ext cx="359614" cy="180000"/>
                                        <a:chOff x="0" y="0"/>
                                        <a:chExt cx="359614" cy="180000"/>
                                      </a:xfrm>
                                    </wpg:grpSpPr>
                                    <wps:wsp>
                                      <wps:cNvPr id="9899" name="Rectangle 989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00" name="Rectangle 990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901" name="Group 9901"/>
                                    <wpg:cNvGrpSpPr/>
                                    <wpg:grpSpPr>
                                      <a:xfrm>
                                        <a:off x="359228" y="0"/>
                                        <a:ext cx="359614" cy="180000"/>
                                        <a:chOff x="0" y="0"/>
                                        <a:chExt cx="359614" cy="180000"/>
                                      </a:xfrm>
                                    </wpg:grpSpPr>
                                    <wps:wsp>
                                      <wps:cNvPr id="9902" name="Rectangle 990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03" name="Rectangle 990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904" name="Group 9904"/>
                                  <wpg:cNvGrpSpPr/>
                                  <wpg:grpSpPr>
                                    <a:xfrm>
                                      <a:off x="4310743" y="0"/>
                                      <a:ext cx="718820" cy="179705"/>
                                      <a:chOff x="0" y="0"/>
                                      <a:chExt cx="718842" cy="180000"/>
                                    </a:xfrm>
                                  </wpg:grpSpPr>
                                  <wpg:grpSp>
                                    <wpg:cNvPr id="9905" name="Group 9905"/>
                                    <wpg:cNvGrpSpPr/>
                                    <wpg:grpSpPr>
                                      <a:xfrm>
                                        <a:off x="0" y="0"/>
                                        <a:ext cx="359614" cy="180000"/>
                                        <a:chOff x="0" y="0"/>
                                        <a:chExt cx="359614" cy="180000"/>
                                      </a:xfrm>
                                    </wpg:grpSpPr>
                                    <wps:wsp>
                                      <wps:cNvPr id="9906" name="Rectangle 990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07" name="Rectangle 990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908" name="Group 9908"/>
                                    <wpg:cNvGrpSpPr/>
                                    <wpg:grpSpPr>
                                      <a:xfrm>
                                        <a:off x="359228" y="0"/>
                                        <a:ext cx="359614" cy="180000"/>
                                        <a:chOff x="0" y="0"/>
                                        <a:chExt cx="359614" cy="180000"/>
                                      </a:xfrm>
                                    </wpg:grpSpPr>
                                    <wps:wsp>
                                      <wps:cNvPr id="9909" name="Rectangle 990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10" name="Rectangle 991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9911" name="Rectangle 9911"/>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9912" name="Group 9912"/>
                                  <wpg:cNvGrpSpPr/>
                                  <wpg:grpSpPr>
                                    <a:xfrm>
                                      <a:off x="5747657" y="0"/>
                                      <a:ext cx="359603" cy="179705"/>
                                      <a:chOff x="0" y="0"/>
                                      <a:chExt cx="359614" cy="180000"/>
                                    </a:xfrm>
                                  </wpg:grpSpPr>
                                  <wps:wsp>
                                    <wps:cNvPr id="9913" name="Rectangle 991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14" name="Rectangle 991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915" name="Group 9915"/>
                                <wpg:cNvGrpSpPr/>
                                <wpg:grpSpPr>
                                  <a:xfrm>
                                    <a:off x="0" y="359229"/>
                                    <a:ext cx="6286500" cy="179705"/>
                                    <a:chOff x="0" y="0"/>
                                    <a:chExt cx="6286880" cy="180000"/>
                                  </a:xfrm>
                                </wpg:grpSpPr>
                                <wpg:grpSp>
                                  <wpg:cNvPr id="9916" name="Group 9916"/>
                                  <wpg:cNvGrpSpPr/>
                                  <wpg:grpSpPr>
                                    <a:xfrm>
                                      <a:off x="0" y="0"/>
                                      <a:ext cx="718842" cy="180000"/>
                                      <a:chOff x="0" y="0"/>
                                      <a:chExt cx="718842" cy="180000"/>
                                    </a:xfrm>
                                  </wpg:grpSpPr>
                                  <wpg:grpSp>
                                    <wpg:cNvPr id="9917" name="Group 9917"/>
                                    <wpg:cNvGrpSpPr/>
                                    <wpg:grpSpPr>
                                      <a:xfrm>
                                        <a:off x="0" y="0"/>
                                        <a:ext cx="359614" cy="180000"/>
                                        <a:chOff x="0" y="0"/>
                                        <a:chExt cx="359614" cy="180000"/>
                                      </a:xfrm>
                                    </wpg:grpSpPr>
                                    <wps:wsp>
                                      <wps:cNvPr id="9918" name="Rectangle 991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19" name="Rectangle 991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920" name="Group 9920"/>
                                    <wpg:cNvGrpSpPr/>
                                    <wpg:grpSpPr>
                                      <a:xfrm>
                                        <a:off x="359228" y="0"/>
                                        <a:ext cx="359614" cy="180000"/>
                                        <a:chOff x="0" y="0"/>
                                        <a:chExt cx="359614" cy="180000"/>
                                      </a:xfrm>
                                    </wpg:grpSpPr>
                                    <wps:wsp>
                                      <wps:cNvPr id="9921" name="Rectangle 992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22" name="Rectangle 992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923" name="Group 9923"/>
                                  <wpg:cNvGrpSpPr/>
                                  <wpg:grpSpPr>
                                    <a:xfrm>
                                      <a:off x="1436914" y="0"/>
                                      <a:ext cx="718820" cy="179705"/>
                                      <a:chOff x="0" y="0"/>
                                      <a:chExt cx="718842" cy="180000"/>
                                    </a:xfrm>
                                  </wpg:grpSpPr>
                                  <wpg:grpSp>
                                    <wpg:cNvPr id="9924" name="Group 9924"/>
                                    <wpg:cNvGrpSpPr/>
                                    <wpg:grpSpPr>
                                      <a:xfrm>
                                        <a:off x="0" y="0"/>
                                        <a:ext cx="359614" cy="180000"/>
                                        <a:chOff x="0" y="0"/>
                                        <a:chExt cx="359614" cy="180000"/>
                                      </a:xfrm>
                                    </wpg:grpSpPr>
                                    <wps:wsp>
                                      <wps:cNvPr id="9925" name="Rectangle 992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26" name="Rectangle 992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927" name="Group 9927"/>
                                    <wpg:cNvGrpSpPr/>
                                    <wpg:grpSpPr>
                                      <a:xfrm>
                                        <a:off x="359228" y="0"/>
                                        <a:ext cx="359614" cy="180000"/>
                                        <a:chOff x="0" y="0"/>
                                        <a:chExt cx="359614" cy="180000"/>
                                      </a:xfrm>
                                    </wpg:grpSpPr>
                                    <wps:wsp>
                                      <wps:cNvPr id="9928" name="Rectangle 992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29" name="Rectangle 992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930" name="Group 9930"/>
                                  <wpg:cNvGrpSpPr/>
                                  <wpg:grpSpPr>
                                    <a:xfrm>
                                      <a:off x="2873829" y="0"/>
                                      <a:ext cx="718820" cy="179705"/>
                                      <a:chOff x="0" y="0"/>
                                      <a:chExt cx="718842" cy="180000"/>
                                    </a:xfrm>
                                  </wpg:grpSpPr>
                                  <wpg:grpSp>
                                    <wpg:cNvPr id="9931" name="Group 9931"/>
                                    <wpg:cNvGrpSpPr/>
                                    <wpg:grpSpPr>
                                      <a:xfrm>
                                        <a:off x="0" y="0"/>
                                        <a:ext cx="359614" cy="180000"/>
                                        <a:chOff x="0" y="0"/>
                                        <a:chExt cx="359614" cy="180000"/>
                                      </a:xfrm>
                                    </wpg:grpSpPr>
                                    <wps:wsp>
                                      <wps:cNvPr id="9932" name="Rectangle 993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33" name="Rectangle 993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934" name="Group 9934"/>
                                    <wpg:cNvGrpSpPr/>
                                    <wpg:grpSpPr>
                                      <a:xfrm>
                                        <a:off x="359228" y="0"/>
                                        <a:ext cx="359614" cy="180000"/>
                                        <a:chOff x="0" y="0"/>
                                        <a:chExt cx="359614" cy="180000"/>
                                      </a:xfrm>
                                    </wpg:grpSpPr>
                                    <wps:wsp>
                                      <wps:cNvPr id="9935" name="Rectangle 993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36" name="Rectangle 993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937" name="Group 9937"/>
                                  <wpg:cNvGrpSpPr/>
                                  <wpg:grpSpPr>
                                    <a:xfrm>
                                      <a:off x="2155372" y="0"/>
                                      <a:ext cx="718820" cy="179705"/>
                                      <a:chOff x="0" y="0"/>
                                      <a:chExt cx="718842" cy="180000"/>
                                    </a:xfrm>
                                  </wpg:grpSpPr>
                                  <wpg:grpSp>
                                    <wpg:cNvPr id="9938" name="Group 9938"/>
                                    <wpg:cNvGrpSpPr/>
                                    <wpg:grpSpPr>
                                      <a:xfrm>
                                        <a:off x="0" y="0"/>
                                        <a:ext cx="359614" cy="180000"/>
                                        <a:chOff x="0" y="0"/>
                                        <a:chExt cx="359614" cy="180000"/>
                                      </a:xfrm>
                                    </wpg:grpSpPr>
                                    <wps:wsp>
                                      <wps:cNvPr id="9939" name="Rectangle 993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40" name="Rectangle 994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941" name="Group 9941"/>
                                    <wpg:cNvGrpSpPr/>
                                    <wpg:grpSpPr>
                                      <a:xfrm>
                                        <a:off x="359228" y="0"/>
                                        <a:ext cx="359614" cy="180000"/>
                                        <a:chOff x="0" y="0"/>
                                        <a:chExt cx="359614" cy="180000"/>
                                      </a:xfrm>
                                    </wpg:grpSpPr>
                                    <wps:wsp>
                                      <wps:cNvPr id="9942" name="Rectangle 994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43" name="Rectangle 994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944" name="Group 9944"/>
                                  <wpg:cNvGrpSpPr/>
                                  <wpg:grpSpPr>
                                    <a:xfrm>
                                      <a:off x="718457" y="0"/>
                                      <a:ext cx="718820" cy="179705"/>
                                      <a:chOff x="0" y="0"/>
                                      <a:chExt cx="718842" cy="180000"/>
                                    </a:xfrm>
                                  </wpg:grpSpPr>
                                  <wpg:grpSp>
                                    <wpg:cNvPr id="9945" name="Group 9945"/>
                                    <wpg:cNvGrpSpPr/>
                                    <wpg:grpSpPr>
                                      <a:xfrm>
                                        <a:off x="0" y="0"/>
                                        <a:ext cx="359614" cy="180000"/>
                                        <a:chOff x="0" y="0"/>
                                        <a:chExt cx="359614" cy="180000"/>
                                      </a:xfrm>
                                    </wpg:grpSpPr>
                                    <wps:wsp>
                                      <wps:cNvPr id="9946" name="Rectangle 994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47" name="Rectangle 994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948" name="Group 9948"/>
                                    <wpg:cNvGrpSpPr/>
                                    <wpg:grpSpPr>
                                      <a:xfrm>
                                        <a:off x="359228" y="0"/>
                                        <a:ext cx="359614" cy="180000"/>
                                        <a:chOff x="0" y="0"/>
                                        <a:chExt cx="359614" cy="180000"/>
                                      </a:xfrm>
                                    </wpg:grpSpPr>
                                    <wps:wsp>
                                      <wps:cNvPr id="9949" name="Rectangle 994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50" name="Rectangle 995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951" name="Group 9951"/>
                                  <wpg:cNvGrpSpPr/>
                                  <wpg:grpSpPr>
                                    <a:xfrm>
                                      <a:off x="3592286" y="0"/>
                                      <a:ext cx="718820" cy="179705"/>
                                      <a:chOff x="0" y="0"/>
                                      <a:chExt cx="718842" cy="180000"/>
                                    </a:xfrm>
                                  </wpg:grpSpPr>
                                  <wpg:grpSp>
                                    <wpg:cNvPr id="9952" name="Group 9952"/>
                                    <wpg:cNvGrpSpPr/>
                                    <wpg:grpSpPr>
                                      <a:xfrm>
                                        <a:off x="0" y="0"/>
                                        <a:ext cx="359614" cy="180000"/>
                                        <a:chOff x="0" y="0"/>
                                        <a:chExt cx="359614" cy="180000"/>
                                      </a:xfrm>
                                    </wpg:grpSpPr>
                                    <wps:wsp>
                                      <wps:cNvPr id="9953" name="Rectangle 995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54" name="Rectangle 995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955" name="Group 9955"/>
                                    <wpg:cNvGrpSpPr/>
                                    <wpg:grpSpPr>
                                      <a:xfrm>
                                        <a:off x="359228" y="0"/>
                                        <a:ext cx="359614" cy="180000"/>
                                        <a:chOff x="0" y="0"/>
                                        <a:chExt cx="359614" cy="180000"/>
                                      </a:xfrm>
                                    </wpg:grpSpPr>
                                    <wps:wsp>
                                      <wps:cNvPr id="9956" name="Rectangle 995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57" name="Rectangle 995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958" name="Group 9958"/>
                                  <wpg:cNvGrpSpPr/>
                                  <wpg:grpSpPr>
                                    <a:xfrm>
                                      <a:off x="5029200" y="0"/>
                                      <a:ext cx="718820" cy="179705"/>
                                      <a:chOff x="0" y="0"/>
                                      <a:chExt cx="718842" cy="180000"/>
                                    </a:xfrm>
                                  </wpg:grpSpPr>
                                  <wpg:grpSp>
                                    <wpg:cNvPr id="9959" name="Group 9959"/>
                                    <wpg:cNvGrpSpPr/>
                                    <wpg:grpSpPr>
                                      <a:xfrm>
                                        <a:off x="0" y="0"/>
                                        <a:ext cx="359614" cy="180000"/>
                                        <a:chOff x="0" y="0"/>
                                        <a:chExt cx="359614" cy="180000"/>
                                      </a:xfrm>
                                    </wpg:grpSpPr>
                                    <wps:wsp>
                                      <wps:cNvPr id="9960" name="Rectangle 996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61" name="Rectangle 996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962" name="Group 9962"/>
                                    <wpg:cNvGrpSpPr/>
                                    <wpg:grpSpPr>
                                      <a:xfrm>
                                        <a:off x="359228" y="0"/>
                                        <a:ext cx="359614" cy="180000"/>
                                        <a:chOff x="0" y="0"/>
                                        <a:chExt cx="359614" cy="180000"/>
                                      </a:xfrm>
                                    </wpg:grpSpPr>
                                    <wps:wsp>
                                      <wps:cNvPr id="9963" name="Rectangle 996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64" name="Rectangle 996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965" name="Group 9965"/>
                                  <wpg:cNvGrpSpPr/>
                                  <wpg:grpSpPr>
                                    <a:xfrm>
                                      <a:off x="4310743" y="0"/>
                                      <a:ext cx="718820" cy="179705"/>
                                      <a:chOff x="0" y="0"/>
                                      <a:chExt cx="718842" cy="180000"/>
                                    </a:xfrm>
                                  </wpg:grpSpPr>
                                  <wpg:grpSp>
                                    <wpg:cNvPr id="9966" name="Group 9966"/>
                                    <wpg:cNvGrpSpPr/>
                                    <wpg:grpSpPr>
                                      <a:xfrm>
                                        <a:off x="0" y="0"/>
                                        <a:ext cx="359614" cy="180000"/>
                                        <a:chOff x="0" y="0"/>
                                        <a:chExt cx="359614" cy="180000"/>
                                      </a:xfrm>
                                    </wpg:grpSpPr>
                                    <wps:wsp>
                                      <wps:cNvPr id="9967" name="Rectangle 996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68" name="Rectangle 996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969" name="Group 9969"/>
                                    <wpg:cNvGrpSpPr/>
                                    <wpg:grpSpPr>
                                      <a:xfrm>
                                        <a:off x="359228" y="0"/>
                                        <a:ext cx="359614" cy="180000"/>
                                        <a:chOff x="0" y="0"/>
                                        <a:chExt cx="359614" cy="180000"/>
                                      </a:xfrm>
                                    </wpg:grpSpPr>
                                    <wps:wsp>
                                      <wps:cNvPr id="9970" name="Rectangle 997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71" name="Rectangle 997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9972" name="Rectangle 9972"/>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9973" name="Group 9973"/>
                                  <wpg:cNvGrpSpPr/>
                                  <wpg:grpSpPr>
                                    <a:xfrm>
                                      <a:off x="5747657" y="0"/>
                                      <a:ext cx="359603" cy="179705"/>
                                      <a:chOff x="0" y="0"/>
                                      <a:chExt cx="359614" cy="180000"/>
                                    </a:xfrm>
                                  </wpg:grpSpPr>
                                  <wps:wsp>
                                    <wps:cNvPr id="9974" name="Rectangle 997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75" name="Rectangle 997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976" name="Group 9976"/>
                                <wpg:cNvGrpSpPr/>
                                <wpg:grpSpPr>
                                  <a:xfrm>
                                    <a:off x="0" y="538843"/>
                                    <a:ext cx="6286880" cy="180000"/>
                                    <a:chOff x="0" y="0"/>
                                    <a:chExt cx="6286880" cy="180000"/>
                                  </a:xfrm>
                                </wpg:grpSpPr>
                                <wpg:grpSp>
                                  <wpg:cNvPr id="9977" name="Group 9977"/>
                                  <wpg:cNvGrpSpPr/>
                                  <wpg:grpSpPr>
                                    <a:xfrm>
                                      <a:off x="0" y="0"/>
                                      <a:ext cx="718842" cy="180000"/>
                                      <a:chOff x="0" y="0"/>
                                      <a:chExt cx="718842" cy="180000"/>
                                    </a:xfrm>
                                  </wpg:grpSpPr>
                                  <wpg:grpSp>
                                    <wpg:cNvPr id="9978" name="Group 9978"/>
                                    <wpg:cNvGrpSpPr/>
                                    <wpg:grpSpPr>
                                      <a:xfrm>
                                        <a:off x="0" y="0"/>
                                        <a:ext cx="359614" cy="180000"/>
                                        <a:chOff x="0" y="0"/>
                                        <a:chExt cx="359614" cy="180000"/>
                                      </a:xfrm>
                                    </wpg:grpSpPr>
                                    <wps:wsp>
                                      <wps:cNvPr id="9979" name="Rectangle 997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80" name="Rectangle 998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981" name="Group 9981"/>
                                    <wpg:cNvGrpSpPr/>
                                    <wpg:grpSpPr>
                                      <a:xfrm>
                                        <a:off x="359228" y="0"/>
                                        <a:ext cx="359614" cy="180000"/>
                                        <a:chOff x="0" y="0"/>
                                        <a:chExt cx="359614" cy="180000"/>
                                      </a:xfrm>
                                    </wpg:grpSpPr>
                                    <wps:wsp>
                                      <wps:cNvPr id="9982" name="Rectangle 998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83" name="Rectangle 998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984" name="Group 9984"/>
                                  <wpg:cNvGrpSpPr/>
                                  <wpg:grpSpPr>
                                    <a:xfrm>
                                      <a:off x="1436914" y="0"/>
                                      <a:ext cx="718820" cy="179705"/>
                                      <a:chOff x="0" y="0"/>
                                      <a:chExt cx="718842" cy="180000"/>
                                    </a:xfrm>
                                  </wpg:grpSpPr>
                                  <wpg:grpSp>
                                    <wpg:cNvPr id="9985" name="Group 9985"/>
                                    <wpg:cNvGrpSpPr/>
                                    <wpg:grpSpPr>
                                      <a:xfrm>
                                        <a:off x="0" y="0"/>
                                        <a:ext cx="359614" cy="180000"/>
                                        <a:chOff x="0" y="0"/>
                                        <a:chExt cx="359614" cy="180000"/>
                                      </a:xfrm>
                                    </wpg:grpSpPr>
                                    <wps:wsp>
                                      <wps:cNvPr id="9986" name="Rectangle 998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87" name="Rectangle 998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988" name="Group 9988"/>
                                    <wpg:cNvGrpSpPr/>
                                    <wpg:grpSpPr>
                                      <a:xfrm>
                                        <a:off x="359228" y="0"/>
                                        <a:ext cx="359614" cy="180000"/>
                                        <a:chOff x="0" y="0"/>
                                        <a:chExt cx="359614" cy="180000"/>
                                      </a:xfrm>
                                    </wpg:grpSpPr>
                                    <wps:wsp>
                                      <wps:cNvPr id="9989" name="Rectangle 998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90" name="Rectangle 999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991" name="Group 9991"/>
                                  <wpg:cNvGrpSpPr/>
                                  <wpg:grpSpPr>
                                    <a:xfrm>
                                      <a:off x="2873829" y="0"/>
                                      <a:ext cx="718820" cy="179705"/>
                                      <a:chOff x="0" y="0"/>
                                      <a:chExt cx="718842" cy="180000"/>
                                    </a:xfrm>
                                  </wpg:grpSpPr>
                                  <wpg:grpSp>
                                    <wpg:cNvPr id="9992" name="Group 9992"/>
                                    <wpg:cNvGrpSpPr/>
                                    <wpg:grpSpPr>
                                      <a:xfrm>
                                        <a:off x="0" y="0"/>
                                        <a:ext cx="359614" cy="180000"/>
                                        <a:chOff x="0" y="0"/>
                                        <a:chExt cx="359614" cy="180000"/>
                                      </a:xfrm>
                                    </wpg:grpSpPr>
                                    <wps:wsp>
                                      <wps:cNvPr id="9993" name="Rectangle 999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94" name="Rectangle 999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995" name="Group 9995"/>
                                    <wpg:cNvGrpSpPr/>
                                    <wpg:grpSpPr>
                                      <a:xfrm>
                                        <a:off x="359228" y="0"/>
                                        <a:ext cx="359614" cy="180000"/>
                                        <a:chOff x="0" y="0"/>
                                        <a:chExt cx="359614" cy="180000"/>
                                      </a:xfrm>
                                    </wpg:grpSpPr>
                                    <wps:wsp>
                                      <wps:cNvPr id="9996" name="Rectangle 999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97" name="Rectangle 999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998" name="Group 9998"/>
                                  <wpg:cNvGrpSpPr/>
                                  <wpg:grpSpPr>
                                    <a:xfrm>
                                      <a:off x="2155372" y="0"/>
                                      <a:ext cx="718820" cy="179705"/>
                                      <a:chOff x="0" y="0"/>
                                      <a:chExt cx="718842" cy="180000"/>
                                    </a:xfrm>
                                  </wpg:grpSpPr>
                                  <wpg:grpSp>
                                    <wpg:cNvPr id="9999" name="Group 9999"/>
                                    <wpg:cNvGrpSpPr/>
                                    <wpg:grpSpPr>
                                      <a:xfrm>
                                        <a:off x="0" y="0"/>
                                        <a:ext cx="359614" cy="180000"/>
                                        <a:chOff x="0" y="0"/>
                                        <a:chExt cx="359614" cy="180000"/>
                                      </a:xfrm>
                                    </wpg:grpSpPr>
                                    <wps:wsp>
                                      <wps:cNvPr id="10000" name="Rectangle 1000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01" name="Rectangle 1000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002" name="Group 10002"/>
                                    <wpg:cNvGrpSpPr/>
                                    <wpg:grpSpPr>
                                      <a:xfrm>
                                        <a:off x="359228" y="0"/>
                                        <a:ext cx="359614" cy="180000"/>
                                        <a:chOff x="0" y="0"/>
                                        <a:chExt cx="359614" cy="180000"/>
                                      </a:xfrm>
                                    </wpg:grpSpPr>
                                    <wps:wsp>
                                      <wps:cNvPr id="10003" name="Rectangle 1000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04" name="Rectangle 1000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005" name="Group 10005"/>
                                  <wpg:cNvGrpSpPr/>
                                  <wpg:grpSpPr>
                                    <a:xfrm>
                                      <a:off x="718457" y="0"/>
                                      <a:ext cx="718820" cy="179705"/>
                                      <a:chOff x="0" y="0"/>
                                      <a:chExt cx="718842" cy="180000"/>
                                    </a:xfrm>
                                  </wpg:grpSpPr>
                                  <wpg:grpSp>
                                    <wpg:cNvPr id="10006" name="Group 10006"/>
                                    <wpg:cNvGrpSpPr/>
                                    <wpg:grpSpPr>
                                      <a:xfrm>
                                        <a:off x="0" y="0"/>
                                        <a:ext cx="359614" cy="180000"/>
                                        <a:chOff x="0" y="0"/>
                                        <a:chExt cx="359614" cy="180000"/>
                                      </a:xfrm>
                                    </wpg:grpSpPr>
                                    <wps:wsp>
                                      <wps:cNvPr id="10007" name="Rectangle 1000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08" name="Rectangle 1000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009" name="Group 10009"/>
                                    <wpg:cNvGrpSpPr/>
                                    <wpg:grpSpPr>
                                      <a:xfrm>
                                        <a:off x="359228" y="0"/>
                                        <a:ext cx="359614" cy="180000"/>
                                        <a:chOff x="0" y="0"/>
                                        <a:chExt cx="359614" cy="180000"/>
                                      </a:xfrm>
                                    </wpg:grpSpPr>
                                    <wps:wsp>
                                      <wps:cNvPr id="10010" name="Rectangle 1001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11" name="Rectangle 1001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012" name="Group 10012"/>
                                  <wpg:cNvGrpSpPr/>
                                  <wpg:grpSpPr>
                                    <a:xfrm>
                                      <a:off x="3592286" y="0"/>
                                      <a:ext cx="718820" cy="179705"/>
                                      <a:chOff x="0" y="0"/>
                                      <a:chExt cx="718842" cy="180000"/>
                                    </a:xfrm>
                                  </wpg:grpSpPr>
                                  <wpg:grpSp>
                                    <wpg:cNvPr id="10013" name="Group 10013"/>
                                    <wpg:cNvGrpSpPr/>
                                    <wpg:grpSpPr>
                                      <a:xfrm>
                                        <a:off x="0" y="0"/>
                                        <a:ext cx="359614" cy="180000"/>
                                        <a:chOff x="0" y="0"/>
                                        <a:chExt cx="359614" cy="180000"/>
                                      </a:xfrm>
                                    </wpg:grpSpPr>
                                    <wps:wsp>
                                      <wps:cNvPr id="10014" name="Rectangle 1001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15" name="Rectangle 1001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016" name="Group 10016"/>
                                    <wpg:cNvGrpSpPr/>
                                    <wpg:grpSpPr>
                                      <a:xfrm>
                                        <a:off x="359228" y="0"/>
                                        <a:ext cx="359614" cy="180000"/>
                                        <a:chOff x="0" y="0"/>
                                        <a:chExt cx="359614" cy="180000"/>
                                      </a:xfrm>
                                    </wpg:grpSpPr>
                                    <wps:wsp>
                                      <wps:cNvPr id="10017" name="Rectangle 1001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18" name="Rectangle 1001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019" name="Group 10019"/>
                                  <wpg:cNvGrpSpPr/>
                                  <wpg:grpSpPr>
                                    <a:xfrm>
                                      <a:off x="5029200" y="0"/>
                                      <a:ext cx="718820" cy="179705"/>
                                      <a:chOff x="0" y="0"/>
                                      <a:chExt cx="718842" cy="180000"/>
                                    </a:xfrm>
                                  </wpg:grpSpPr>
                                  <wpg:grpSp>
                                    <wpg:cNvPr id="10020" name="Group 10020"/>
                                    <wpg:cNvGrpSpPr/>
                                    <wpg:grpSpPr>
                                      <a:xfrm>
                                        <a:off x="0" y="0"/>
                                        <a:ext cx="359614" cy="180000"/>
                                        <a:chOff x="0" y="0"/>
                                        <a:chExt cx="359614" cy="180000"/>
                                      </a:xfrm>
                                    </wpg:grpSpPr>
                                    <wps:wsp>
                                      <wps:cNvPr id="10021" name="Rectangle 1002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22" name="Rectangle 1002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023" name="Group 10023"/>
                                    <wpg:cNvGrpSpPr/>
                                    <wpg:grpSpPr>
                                      <a:xfrm>
                                        <a:off x="359228" y="0"/>
                                        <a:ext cx="359614" cy="180000"/>
                                        <a:chOff x="0" y="0"/>
                                        <a:chExt cx="359614" cy="180000"/>
                                      </a:xfrm>
                                    </wpg:grpSpPr>
                                    <wps:wsp>
                                      <wps:cNvPr id="10024" name="Rectangle 1002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25" name="Rectangle 1002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026" name="Group 10026"/>
                                  <wpg:cNvGrpSpPr/>
                                  <wpg:grpSpPr>
                                    <a:xfrm>
                                      <a:off x="4310743" y="0"/>
                                      <a:ext cx="718820" cy="179705"/>
                                      <a:chOff x="0" y="0"/>
                                      <a:chExt cx="718842" cy="180000"/>
                                    </a:xfrm>
                                  </wpg:grpSpPr>
                                  <wpg:grpSp>
                                    <wpg:cNvPr id="10027" name="Group 10027"/>
                                    <wpg:cNvGrpSpPr/>
                                    <wpg:grpSpPr>
                                      <a:xfrm>
                                        <a:off x="0" y="0"/>
                                        <a:ext cx="359614" cy="180000"/>
                                        <a:chOff x="0" y="0"/>
                                        <a:chExt cx="359614" cy="180000"/>
                                      </a:xfrm>
                                    </wpg:grpSpPr>
                                    <wps:wsp>
                                      <wps:cNvPr id="10028" name="Rectangle 1002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29" name="Rectangle 1002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030" name="Group 10030"/>
                                    <wpg:cNvGrpSpPr/>
                                    <wpg:grpSpPr>
                                      <a:xfrm>
                                        <a:off x="359228" y="0"/>
                                        <a:ext cx="359614" cy="180000"/>
                                        <a:chOff x="0" y="0"/>
                                        <a:chExt cx="359614" cy="180000"/>
                                      </a:xfrm>
                                    </wpg:grpSpPr>
                                    <wps:wsp>
                                      <wps:cNvPr id="10031" name="Rectangle 1003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32" name="Rectangle 1003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10033" name="Rectangle 10033"/>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0034" name="Group 10034"/>
                                  <wpg:cNvGrpSpPr/>
                                  <wpg:grpSpPr>
                                    <a:xfrm>
                                      <a:off x="5747657" y="0"/>
                                      <a:ext cx="359603" cy="179705"/>
                                      <a:chOff x="0" y="0"/>
                                      <a:chExt cx="359614" cy="180000"/>
                                    </a:xfrm>
                                  </wpg:grpSpPr>
                                  <wps:wsp>
                                    <wps:cNvPr id="10035" name="Rectangle 1003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36" name="Rectangle 1003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10037" name="Group 10037"/>
                              <wpg:cNvGrpSpPr/>
                              <wpg:grpSpPr>
                                <a:xfrm>
                                  <a:off x="0" y="2872740"/>
                                  <a:ext cx="6285230" cy="718665"/>
                                  <a:chOff x="0" y="0"/>
                                  <a:chExt cx="6286880" cy="718842"/>
                                </a:xfrm>
                              </wpg:grpSpPr>
                              <wpg:grpSp>
                                <wpg:cNvPr id="10038" name="Group 10038"/>
                                <wpg:cNvGrpSpPr/>
                                <wpg:grpSpPr>
                                  <a:xfrm>
                                    <a:off x="0" y="0"/>
                                    <a:ext cx="6286880" cy="180000"/>
                                    <a:chOff x="0" y="0"/>
                                    <a:chExt cx="6286880" cy="180000"/>
                                  </a:xfrm>
                                </wpg:grpSpPr>
                                <wpg:grpSp>
                                  <wpg:cNvPr id="10039" name="Group 10039"/>
                                  <wpg:cNvGrpSpPr/>
                                  <wpg:grpSpPr>
                                    <a:xfrm>
                                      <a:off x="0" y="0"/>
                                      <a:ext cx="718842" cy="180000"/>
                                      <a:chOff x="0" y="0"/>
                                      <a:chExt cx="718842" cy="180000"/>
                                    </a:xfrm>
                                  </wpg:grpSpPr>
                                  <wpg:grpSp>
                                    <wpg:cNvPr id="10040" name="Group 10040"/>
                                    <wpg:cNvGrpSpPr/>
                                    <wpg:grpSpPr>
                                      <a:xfrm>
                                        <a:off x="0" y="0"/>
                                        <a:ext cx="359614" cy="180000"/>
                                        <a:chOff x="0" y="0"/>
                                        <a:chExt cx="359614" cy="180000"/>
                                      </a:xfrm>
                                    </wpg:grpSpPr>
                                    <wps:wsp>
                                      <wps:cNvPr id="10041" name="Rectangle 1004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42" name="Rectangle 1004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043" name="Group 10043"/>
                                    <wpg:cNvGrpSpPr/>
                                    <wpg:grpSpPr>
                                      <a:xfrm>
                                        <a:off x="359228" y="0"/>
                                        <a:ext cx="359614" cy="180000"/>
                                        <a:chOff x="0" y="0"/>
                                        <a:chExt cx="359614" cy="180000"/>
                                      </a:xfrm>
                                    </wpg:grpSpPr>
                                    <wps:wsp>
                                      <wps:cNvPr id="10044" name="Rectangle 1004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45" name="Rectangle 1004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046" name="Group 10046"/>
                                  <wpg:cNvGrpSpPr/>
                                  <wpg:grpSpPr>
                                    <a:xfrm>
                                      <a:off x="1436914" y="0"/>
                                      <a:ext cx="718820" cy="179705"/>
                                      <a:chOff x="0" y="0"/>
                                      <a:chExt cx="718842" cy="180000"/>
                                    </a:xfrm>
                                  </wpg:grpSpPr>
                                  <wpg:grpSp>
                                    <wpg:cNvPr id="10047" name="Group 10047"/>
                                    <wpg:cNvGrpSpPr/>
                                    <wpg:grpSpPr>
                                      <a:xfrm>
                                        <a:off x="0" y="0"/>
                                        <a:ext cx="359614" cy="180000"/>
                                        <a:chOff x="0" y="0"/>
                                        <a:chExt cx="359614" cy="180000"/>
                                      </a:xfrm>
                                    </wpg:grpSpPr>
                                    <wps:wsp>
                                      <wps:cNvPr id="10048" name="Rectangle 1004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49" name="Rectangle 1004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050" name="Group 10050"/>
                                    <wpg:cNvGrpSpPr/>
                                    <wpg:grpSpPr>
                                      <a:xfrm>
                                        <a:off x="359228" y="0"/>
                                        <a:ext cx="359614" cy="180000"/>
                                        <a:chOff x="0" y="0"/>
                                        <a:chExt cx="359614" cy="180000"/>
                                      </a:xfrm>
                                    </wpg:grpSpPr>
                                    <wps:wsp>
                                      <wps:cNvPr id="10051" name="Rectangle 1005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52" name="Rectangle 1005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053" name="Group 10053"/>
                                  <wpg:cNvGrpSpPr/>
                                  <wpg:grpSpPr>
                                    <a:xfrm>
                                      <a:off x="2873829" y="0"/>
                                      <a:ext cx="718820" cy="179705"/>
                                      <a:chOff x="0" y="0"/>
                                      <a:chExt cx="718842" cy="180000"/>
                                    </a:xfrm>
                                  </wpg:grpSpPr>
                                  <wpg:grpSp>
                                    <wpg:cNvPr id="10054" name="Group 10054"/>
                                    <wpg:cNvGrpSpPr/>
                                    <wpg:grpSpPr>
                                      <a:xfrm>
                                        <a:off x="0" y="0"/>
                                        <a:ext cx="359614" cy="180000"/>
                                        <a:chOff x="0" y="0"/>
                                        <a:chExt cx="359614" cy="180000"/>
                                      </a:xfrm>
                                    </wpg:grpSpPr>
                                    <wps:wsp>
                                      <wps:cNvPr id="10055" name="Rectangle 1005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56" name="Rectangle 1005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057" name="Group 10057"/>
                                    <wpg:cNvGrpSpPr/>
                                    <wpg:grpSpPr>
                                      <a:xfrm>
                                        <a:off x="359228" y="0"/>
                                        <a:ext cx="359614" cy="180000"/>
                                        <a:chOff x="0" y="0"/>
                                        <a:chExt cx="359614" cy="180000"/>
                                      </a:xfrm>
                                    </wpg:grpSpPr>
                                    <wps:wsp>
                                      <wps:cNvPr id="10058" name="Rectangle 1005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59" name="Rectangle 1005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060" name="Group 10060"/>
                                  <wpg:cNvGrpSpPr/>
                                  <wpg:grpSpPr>
                                    <a:xfrm>
                                      <a:off x="2155372" y="0"/>
                                      <a:ext cx="718820" cy="179705"/>
                                      <a:chOff x="0" y="0"/>
                                      <a:chExt cx="718842" cy="180000"/>
                                    </a:xfrm>
                                  </wpg:grpSpPr>
                                  <wpg:grpSp>
                                    <wpg:cNvPr id="10061" name="Group 10061"/>
                                    <wpg:cNvGrpSpPr/>
                                    <wpg:grpSpPr>
                                      <a:xfrm>
                                        <a:off x="0" y="0"/>
                                        <a:ext cx="359614" cy="180000"/>
                                        <a:chOff x="0" y="0"/>
                                        <a:chExt cx="359614" cy="180000"/>
                                      </a:xfrm>
                                    </wpg:grpSpPr>
                                    <wps:wsp>
                                      <wps:cNvPr id="10062" name="Rectangle 1006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63" name="Rectangle 1006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064" name="Group 10064"/>
                                    <wpg:cNvGrpSpPr/>
                                    <wpg:grpSpPr>
                                      <a:xfrm>
                                        <a:off x="359228" y="0"/>
                                        <a:ext cx="359614" cy="180000"/>
                                        <a:chOff x="0" y="0"/>
                                        <a:chExt cx="359614" cy="180000"/>
                                      </a:xfrm>
                                    </wpg:grpSpPr>
                                    <wps:wsp>
                                      <wps:cNvPr id="10065" name="Rectangle 1006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66" name="Rectangle 1006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067" name="Group 10067"/>
                                  <wpg:cNvGrpSpPr/>
                                  <wpg:grpSpPr>
                                    <a:xfrm>
                                      <a:off x="718457" y="0"/>
                                      <a:ext cx="718820" cy="179705"/>
                                      <a:chOff x="0" y="0"/>
                                      <a:chExt cx="718842" cy="180000"/>
                                    </a:xfrm>
                                  </wpg:grpSpPr>
                                  <wpg:grpSp>
                                    <wpg:cNvPr id="10068" name="Group 10068"/>
                                    <wpg:cNvGrpSpPr/>
                                    <wpg:grpSpPr>
                                      <a:xfrm>
                                        <a:off x="0" y="0"/>
                                        <a:ext cx="359614" cy="180000"/>
                                        <a:chOff x="0" y="0"/>
                                        <a:chExt cx="359614" cy="180000"/>
                                      </a:xfrm>
                                    </wpg:grpSpPr>
                                    <wps:wsp>
                                      <wps:cNvPr id="10069" name="Rectangle 1006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70" name="Rectangle 1007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071" name="Group 10071"/>
                                    <wpg:cNvGrpSpPr/>
                                    <wpg:grpSpPr>
                                      <a:xfrm>
                                        <a:off x="359228" y="0"/>
                                        <a:ext cx="359614" cy="180000"/>
                                        <a:chOff x="0" y="0"/>
                                        <a:chExt cx="359614" cy="180000"/>
                                      </a:xfrm>
                                    </wpg:grpSpPr>
                                    <wps:wsp>
                                      <wps:cNvPr id="10072" name="Rectangle 1007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73" name="Rectangle 1007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074" name="Group 10074"/>
                                  <wpg:cNvGrpSpPr/>
                                  <wpg:grpSpPr>
                                    <a:xfrm>
                                      <a:off x="3592286" y="0"/>
                                      <a:ext cx="718820" cy="179705"/>
                                      <a:chOff x="0" y="0"/>
                                      <a:chExt cx="718842" cy="180000"/>
                                    </a:xfrm>
                                  </wpg:grpSpPr>
                                  <wpg:grpSp>
                                    <wpg:cNvPr id="10075" name="Group 10075"/>
                                    <wpg:cNvGrpSpPr/>
                                    <wpg:grpSpPr>
                                      <a:xfrm>
                                        <a:off x="0" y="0"/>
                                        <a:ext cx="359614" cy="180000"/>
                                        <a:chOff x="0" y="0"/>
                                        <a:chExt cx="359614" cy="180000"/>
                                      </a:xfrm>
                                    </wpg:grpSpPr>
                                    <wps:wsp>
                                      <wps:cNvPr id="10076" name="Rectangle 1007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77" name="Rectangle 1007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078" name="Group 10078"/>
                                    <wpg:cNvGrpSpPr/>
                                    <wpg:grpSpPr>
                                      <a:xfrm>
                                        <a:off x="359228" y="0"/>
                                        <a:ext cx="359614" cy="180000"/>
                                        <a:chOff x="0" y="0"/>
                                        <a:chExt cx="359614" cy="180000"/>
                                      </a:xfrm>
                                    </wpg:grpSpPr>
                                    <wps:wsp>
                                      <wps:cNvPr id="10079" name="Rectangle 1007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80" name="Rectangle 1008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081" name="Group 10081"/>
                                  <wpg:cNvGrpSpPr/>
                                  <wpg:grpSpPr>
                                    <a:xfrm>
                                      <a:off x="5029200" y="0"/>
                                      <a:ext cx="718820" cy="179705"/>
                                      <a:chOff x="0" y="0"/>
                                      <a:chExt cx="718842" cy="180000"/>
                                    </a:xfrm>
                                  </wpg:grpSpPr>
                                  <wpg:grpSp>
                                    <wpg:cNvPr id="10082" name="Group 10082"/>
                                    <wpg:cNvGrpSpPr/>
                                    <wpg:grpSpPr>
                                      <a:xfrm>
                                        <a:off x="0" y="0"/>
                                        <a:ext cx="359614" cy="180000"/>
                                        <a:chOff x="0" y="0"/>
                                        <a:chExt cx="359614" cy="180000"/>
                                      </a:xfrm>
                                    </wpg:grpSpPr>
                                    <wps:wsp>
                                      <wps:cNvPr id="10083" name="Rectangle 1008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84" name="Rectangle 1008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085" name="Group 10085"/>
                                    <wpg:cNvGrpSpPr/>
                                    <wpg:grpSpPr>
                                      <a:xfrm>
                                        <a:off x="359228" y="0"/>
                                        <a:ext cx="359614" cy="180000"/>
                                        <a:chOff x="0" y="0"/>
                                        <a:chExt cx="359614" cy="180000"/>
                                      </a:xfrm>
                                    </wpg:grpSpPr>
                                    <wps:wsp>
                                      <wps:cNvPr id="10086" name="Rectangle 1008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87" name="Rectangle 1008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088" name="Group 10088"/>
                                  <wpg:cNvGrpSpPr/>
                                  <wpg:grpSpPr>
                                    <a:xfrm>
                                      <a:off x="4310743" y="0"/>
                                      <a:ext cx="718820" cy="179705"/>
                                      <a:chOff x="0" y="0"/>
                                      <a:chExt cx="718842" cy="180000"/>
                                    </a:xfrm>
                                  </wpg:grpSpPr>
                                  <wpg:grpSp>
                                    <wpg:cNvPr id="10089" name="Group 10089"/>
                                    <wpg:cNvGrpSpPr/>
                                    <wpg:grpSpPr>
                                      <a:xfrm>
                                        <a:off x="0" y="0"/>
                                        <a:ext cx="359614" cy="180000"/>
                                        <a:chOff x="0" y="0"/>
                                        <a:chExt cx="359614" cy="180000"/>
                                      </a:xfrm>
                                    </wpg:grpSpPr>
                                    <wps:wsp>
                                      <wps:cNvPr id="10090" name="Rectangle 1009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91" name="Rectangle 1009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092" name="Group 10092"/>
                                    <wpg:cNvGrpSpPr/>
                                    <wpg:grpSpPr>
                                      <a:xfrm>
                                        <a:off x="359228" y="0"/>
                                        <a:ext cx="359614" cy="180000"/>
                                        <a:chOff x="0" y="0"/>
                                        <a:chExt cx="359614" cy="180000"/>
                                      </a:xfrm>
                                    </wpg:grpSpPr>
                                    <wps:wsp>
                                      <wps:cNvPr id="10093" name="Rectangle 1009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94" name="Rectangle 1009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10095" name="Rectangle 10095"/>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0096" name="Group 10096"/>
                                  <wpg:cNvGrpSpPr/>
                                  <wpg:grpSpPr>
                                    <a:xfrm>
                                      <a:off x="5747657" y="0"/>
                                      <a:ext cx="359603" cy="179705"/>
                                      <a:chOff x="0" y="0"/>
                                      <a:chExt cx="359614" cy="180000"/>
                                    </a:xfrm>
                                  </wpg:grpSpPr>
                                  <wps:wsp>
                                    <wps:cNvPr id="10097" name="Rectangle 1009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98" name="Rectangle 1009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099" name="Group 10099"/>
                                <wpg:cNvGrpSpPr/>
                                <wpg:grpSpPr>
                                  <a:xfrm>
                                    <a:off x="0" y="179614"/>
                                    <a:ext cx="6286880" cy="180000"/>
                                    <a:chOff x="0" y="0"/>
                                    <a:chExt cx="6286880" cy="180000"/>
                                  </a:xfrm>
                                </wpg:grpSpPr>
                                <wpg:grpSp>
                                  <wpg:cNvPr id="10100" name="Group 10100"/>
                                  <wpg:cNvGrpSpPr/>
                                  <wpg:grpSpPr>
                                    <a:xfrm>
                                      <a:off x="0" y="0"/>
                                      <a:ext cx="718842" cy="180000"/>
                                      <a:chOff x="0" y="0"/>
                                      <a:chExt cx="718842" cy="180000"/>
                                    </a:xfrm>
                                  </wpg:grpSpPr>
                                  <wpg:grpSp>
                                    <wpg:cNvPr id="10101" name="Group 10101"/>
                                    <wpg:cNvGrpSpPr/>
                                    <wpg:grpSpPr>
                                      <a:xfrm>
                                        <a:off x="0" y="0"/>
                                        <a:ext cx="359614" cy="180000"/>
                                        <a:chOff x="0" y="0"/>
                                        <a:chExt cx="359614" cy="180000"/>
                                      </a:xfrm>
                                    </wpg:grpSpPr>
                                    <wps:wsp>
                                      <wps:cNvPr id="10102" name="Rectangle 1010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03" name="Rectangle 1010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104" name="Group 10104"/>
                                    <wpg:cNvGrpSpPr/>
                                    <wpg:grpSpPr>
                                      <a:xfrm>
                                        <a:off x="359228" y="0"/>
                                        <a:ext cx="359614" cy="180000"/>
                                        <a:chOff x="0" y="0"/>
                                        <a:chExt cx="359614" cy="180000"/>
                                      </a:xfrm>
                                    </wpg:grpSpPr>
                                    <wps:wsp>
                                      <wps:cNvPr id="10105" name="Rectangle 1010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06" name="Rectangle 1010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107" name="Group 10107"/>
                                  <wpg:cNvGrpSpPr/>
                                  <wpg:grpSpPr>
                                    <a:xfrm>
                                      <a:off x="1436914" y="0"/>
                                      <a:ext cx="718820" cy="179705"/>
                                      <a:chOff x="0" y="0"/>
                                      <a:chExt cx="718842" cy="180000"/>
                                    </a:xfrm>
                                  </wpg:grpSpPr>
                                  <wpg:grpSp>
                                    <wpg:cNvPr id="10108" name="Group 10108"/>
                                    <wpg:cNvGrpSpPr/>
                                    <wpg:grpSpPr>
                                      <a:xfrm>
                                        <a:off x="0" y="0"/>
                                        <a:ext cx="359614" cy="180000"/>
                                        <a:chOff x="0" y="0"/>
                                        <a:chExt cx="359614" cy="180000"/>
                                      </a:xfrm>
                                    </wpg:grpSpPr>
                                    <wps:wsp>
                                      <wps:cNvPr id="10109" name="Rectangle 1010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10" name="Rectangle 1011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111" name="Group 10111"/>
                                    <wpg:cNvGrpSpPr/>
                                    <wpg:grpSpPr>
                                      <a:xfrm>
                                        <a:off x="359228" y="0"/>
                                        <a:ext cx="359614" cy="180000"/>
                                        <a:chOff x="0" y="0"/>
                                        <a:chExt cx="359614" cy="180000"/>
                                      </a:xfrm>
                                    </wpg:grpSpPr>
                                    <wps:wsp>
                                      <wps:cNvPr id="10112" name="Rectangle 1011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13" name="Rectangle 1011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114" name="Group 10114"/>
                                  <wpg:cNvGrpSpPr/>
                                  <wpg:grpSpPr>
                                    <a:xfrm>
                                      <a:off x="2873829" y="0"/>
                                      <a:ext cx="718820" cy="179705"/>
                                      <a:chOff x="0" y="0"/>
                                      <a:chExt cx="718842" cy="180000"/>
                                    </a:xfrm>
                                  </wpg:grpSpPr>
                                  <wpg:grpSp>
                                    <wpg:cNvPr id="10115" name="Group 10115"/>
                                    <wpg:cNvGrpSpPr/>
                                    <wpg:grpSpPr>
                                      <a:xfrm>
                                        <a:off x="0" y="0"/>
                                        <a:ext cx="359614" cy="180000"/>
                                        <a:chOff x="0" y="0"/>
                                        <a:chExt cx="359614" cy="180000"/>
                                      </a:xfrm>
                                    </wpg:grpSpPr>
                                    <wps:wsp>
                                      <wps:cNvPr id="10116" name="Rectangle 1011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17" name="Rectangle 1011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118" name="Group 10118"/>
                                    <wpg:cNvGrpSpPr/>
                                    <wpg:grpSpPr>
                                      <a:xfrm>
                                        <a:off x="359228" y="0"/>
                                        <a:ext cx="359614" cy="180000"/>
                                        <a:chOff x="0" y="0"/>
                                        <a:chExt cx="359614" cy="180000"/>
                                      </a:xfrm>
                                    </wpg:grpSpPr>
                                    <wps:wsp>
                                      <wps:cNvPr id="10119" name="Rectangle 1011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20" name="Rectangle 1012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121" name="Group 10121"/>
                                  <wpg:cNvGrpSpPr/>
                                  <wpg:grpSpPr>
                                    <a:xfrm>
                                      <a:off x="2155372" y="0"/>
                                      <a:ext cx="718820" cy="179705"/>
                                      <a:chOff x="0" y="0"/>
                                      <a:chExt cx="718842" cy="180000"/>
                                    </a:xfrm>
                                  </wpg:grpSpPr>
                                  <wpg:grpSp>
                                    <wpg:cNvPr id="10122" name="Group 10122"/>
                                    <wpg:cNvGrpSpPr/>
                                    <wpg:grpSpPr>
                                      <a:xfrm>
                                        <a:off x="0" y="0"/>
                                        <a:ext cx="359614" cy="180000"/>
                                        <a:chOff x="0" y="0"/>
                                        <a:chExt cx="359614" cy="180000"/>
                                      </a:xfrm>
                                    </wpg:grpSpPr>
                                    <wps:wsp>
                                      <wps:cNvPr id="10123" name="Rectangle 1012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24" name="Rectangle 1012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125" name="Group 10125"/>
                                    <wpg:cNvGrpSpPr/>
                                    <wpg:grpSpPr>
                                      <a:xfrm>
                                        <a:off x="359228" y="0"/>
                                        <a:ext cx="359614" cy="180000"/>
                                        <a:chOff x="0" y="0"/>
                                        <a:chExt cx="359614" cy="180000"/>
                                      </a:xfrm>
                                    </wpg:grpSpPr>
                                    <wps:wsp>
                                      <wps:cNvPr id="10126" name="Rectangle 1012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27" name="Rectangle 1012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128" name="Group 10128"/>
                                  <wpg:cNvGrpSpPr/>
                                  <wpg:grpSpPr>
                                    <a:xfrm>
                                      <a:off x="718457" y="0"/>
                                      <a:ext cx="718820" cy="179705"/>
                                      <a:chOff x="0" y="0"/>
                                      <a:chExt cx="718842" cy="180000"/>
                                    </a:xfrm>
                                  </wpg:grpSpPr>
                                  <wpg:grpSp>
                                    <wpg:cNvPr id="10129" name="Group 10129"/>
                                    <wpg:cNvGrpSpPr/>
                                    <wpg:grpSpPr>
                                      <a:xfrm>
                                        <a:off x="0" y="0"/>
                                        <a:ext cx="359614" cy="180000"/>
                                        <a:chOff x="0" y="0"/>
                                        <a:chExt cx="359614" cy="180000"/>
                                      </a:xfrm>
                                    </wpg:grpSpPr>
                                    <wps:wsp>
                                      <wps:cNvPr id="10130" name="Rectangle 1013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31" name="Rectangle 1013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132" name="Group 10132"/>
                                    <wpg:cNvGrpSpPr/>
                                    <wpg:grpSpPr>
                                      <a:xfrm>
                                        <a:off x="359228" y="0"/>
                                        <a:ext cx="359614" cy="180000"/>
                                        <a:chOff x="0" y="0"/>
                                        <a:chExt cx="359614" cy="180000"/>
                                      </a:xfrm>
                                    </wpg:grpSpPr>
                                    <wps:wsp>
                                      <wps:cNvPr id="10133" name="Rectangle 1013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34" name="Rectangle 1013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135" name="Group 10135"/>
                                  <wpg:cNvGrpSpPr/>
                                  <wpg:grpSpPr>
                                    <a:xfrm>
                                      <a:off x="3592286" y="0"/>
                                      <a:ext cx="718820" cy="179705"/>
                                      <a:chOff x="0" y="0"/>
                                      <a:chExt cx="718842" cy="180000"/>
                                    </a:xfrm>
                                  </wpg:grpSpPr>
                                  <wpg:grpSp>
                                    <wpg:cNvPr id="10136" name="Group 10136"/>
                                    <wpg:cNvGrpSpPr/>
                                    <wpg:grpSpPr>
                                      <a:xfrm>
                                        <a:off x="0" y="0"/>
                                        <a:ext cx="359614" cy="180000"/>
                                        <a:chOff x="0" y="0"/>
                                        <a:chExt cx="359614" cy="180000"/>
                                      </a:xfrm>
                                    </wpg:grpSpPr>
                                    <wps:wsp>
                                      <wps:cNvPr id="10137" name="Rectangle 1013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38" name="Rectangle 1013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139" name="Group 10139"/>
                                    <wpg:cNvGrpSpPr/>
                                    <wpg:grpSpPr>
                                      <a:xfrm>
                                        <a:off x="359228" y="0"/>
                                        <a:ext cx="359614" cy="180000"/>
                                        <a:chOff x="0" y="0"/>
                                        <a:chExt cx="359614" cy="180000"/>
                                      </a:xfrm>
                                    </wpg:grpSpPr>
                                    <wps:wsp>
                                      <wps:cNvPr id="10140" name="Rectangle 1014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41" name="Rectangle 1014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142" name="Group 10142"/>
                                  <wpg:cNvGrpSpPr/>
                                  <wpg:grpSpPr>
                                    <a:xfrm>
                                      <a:off x="5029200" y="0"/>
                                      <a:ext cx="718820" cy="179705"/>
                                      <a:chOff x="0" y="0"/>
                                      <a:chExt cx="718842" cy="180000"/>
                                    </a:xfrm>
                                  </wpg:grpSpPr>
                                  <wpg:grpSp>
                                    <wpg:cNvPr id="10143" name="Group 10143"/>
                                    <wpg:cNvGrpSpPr/>
                                    <wpg:grpSpPr>
                                      <a:xfrm>
                                        <a:off x="0" y="0"/>
                                        <a:ext cx="359614" cy="180000"/>
                                        <a:chOff x="0" y="0"/>
                                        <a:chExt cx="359614" cy="180000"/>
                                      </a:xfrm>
                                    </wpg:grpSpPr>
                                    <wps:wsp>
                                      <wps:cNvPr id="10144" name="Rectangle 1014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45" name="Rectangle 1014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146" name="Group 10146"/>
                                    <wpg:cNvGrpSpPr/>
                                    <wpg:grpSpPr>
                                      <a:xfrm>
                                        <a:off x="359228" y="0"/>
                                        <a:ext cx="359614" cy="180000"/>
                                        <a:chOff x="0" y="0"/>
                                        <a:chExt cx="359614" cy="180000"/>
                                      </a:xfrm>
                                    </wpg:grpSpPr>
                                    <wps:wsp>
                                      <wps:cNvPr id="10147" name="Rectangle 1014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48" name="Rectangle 1014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149" name="Group 10149"/>
                                  <wpg:cNvGrpSpPr/>
                                  <wpg:grpSpPr>
                                    <a:xfrm>
                                      <a:off x="4310743" y="0"/>
                                      <a:ext cx="718820" cy="179705"/>
                                      <a:chOff x="0" y="0"/>
                                      <a:chExt cx="718842" cy="180000"/>
                                    </a:xfrm>
                                  </wpg:grpSpPr>
                                  <wpg:grpSp>
                                    <wpg:cNvPr id="10150" name="Group 10150"/>
                                    <wpg:cNvGrpSpPr/>
                                    <wpg:grpSpPr>
                                      <a:xfrm>
                                        <a:off x="0" y="0"/>
                                        <a:ext cx="359614" cy="180000"/>
                                        <a:chOff x="0" y="0"/>
                                        <a:chExt cx="359614" cy="180000"/>
                                      </a:xfrm>
                                    </wpg:grpSpPr>
                                    <wps:wsp>
                                      <wps:cNvPr id="10151" name="Rectangle 1015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52" name="Rectangle 1015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153" name="Group 10153"/>
                                    <wpg:cNvGrpSpPr/>
                                    <wpg:grpSpPr>
                                      <a:xfrm>
                                        <a:off x="359228" y="0"/>
                                        <a:ext cx="359614" cy="180000"/>
                                        <a:chOff x="0" y="0"/>
                                        <a:chExt cx="359614" cy="180000"/>
                                      </a:xfrm>
                                    </wpg:grpSpPr>
                                    <wps:wsp>
                                      <wps:cNvPr id="10154" name="Rectangle 1015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55" name="Rectangle 1015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10156" name="Rectangle 10156"/>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0157" name="Group 10157"/>
                                  <wpg:cNvGrpSpPr/>
                                  <wpg:grpSpPr>
                                    <a:xfrm>
                                      <a:off x="5747657" y="0"/>
                                      <a:ext cx="359603" cy="179705"/>
                                      <a:chOff x="0" y="0"/>
                                      <a:chExt cx="359614" cy="180000"/>
                                    </a:xfrm>
                                  </wpg:grpSpPr>
                                  <wps:wsp>
                                    <wps:cNvPr id="10158" name="Rectangle 1015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59" name="Rectangle 1015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160" name="Group 10160"/>
                                <wpg:cNvGrpSpPr/>
                                <wpg:grpSpPr>
                                  <a:xfrm>
                                    <a:off x="0" y="359228"/>
                                    <a:ext cx="6286500" cy="179705"/>
                                    <a:chOff x="0" y="0"/>
                                    <a:chExt cx="6286880" cy="180000"/>
                                  </a:xfrm>
                                </wpg:grpSpPr>
                                <wpg:grpSp>
                                  <wpg:cNvPr id="10161" name="Group 10161"/>
                                  <wpg:cNvGrpSpPr/>
                                  <wpg:grpSpPr>
                                    <a:xfrm>
                                      <a:off x="0" y="0"/>
                                      <a:ext cx="718842" cy="180000"/>
                                      <a:chOff x="0" y="0"/>
                                      <a:chExt cx="718842" cy="180000"/>
                                    </a:xfrm>
                                  </wpg:grpSpPr>
                                  <wpg:grpSp>
                                    <wpg:cNvPr id="10162" name="Group 10162"/>
                                    <wpg:cNvGrpSpPr/>
                                    <wpg:grpSpPr>
                                      <a:xfrm>
                                        <a:off x="0" y="0"/>
                                        <a:ext cx="359614" cy="180000"/>
                                        <a:chOff x="0" y="0"/>
                                        <a:chExt cx="359614" cy="180000"/>
                                      </a:xfrm>
                                    </wpg:grpSpPr>
                                    <wps:wsp>
                                      <wps:cNvPr id="10163" name="Rectangle 1016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64" name="Rectangle 1016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165" name="Group 10165"/>
                                    <wpg:cNvGrpSpPr/>
                                    <wpg:grpSpPr>
                                      <a:xfrm>
                                        <a:off x="359228" y="0"/>
                                        <a:ext cx="359614" cy="180000"/>
                                        <a:chOff x="0" y="0"/>
                                        <a:chExt cx="359614" cy="180000"/>
                                      </a:xfrm>
                                    </wpg:grpSpPr>
                                    <wps:wsp>
                                      <wps:cNvPr id="10166" name="Rectangle 1016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67" name="Rectangle 1016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168" name="Group 10168"/>
                                  <wpg:cNvGrpSpPr/>
                                  <wpg:grpSpPr>
                                    <a:xfrm>
                                      <a:off x="1436914" y="0"/>
                                      <a:ext cx="718820" cy="179705"/>
                                      <a:chOff x="0" y="0"/>
                                      <a:chExt cx="718842" cy="180000"/>
                                    </a:xfrm>
                                  </wpg:grpSpPr>
                                  <wpg:grpSp>
                                    <wpg:cNvPr id="10169" name="Group 10169"/>
                                    <wpg:cNvGrpSpPr/>
                                    <wpg:grpSpPr>
                                      <a:xfrm>
                                        <a:off x="0" y="0"/>
                                        <a:ext cx="359614" cy="180000"/>
                                        <a:chOff x="0" y="0"/>
                                        <a:chExt cx="359614" cy="180000"/>
                                      </a:xfrm>
                                    </wpg:grpSpPr>
                                    <wps:wsp>
                                      <wps:cNvPr id="10170" name="Rectangle 1017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71" name="Rectangle 1017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172" name="Group 10172"/>
                                    <wpg:cNvGrpSpPr/>
                                    <wpg:grpSpPr>
                                      <a:xfrm>
                                        <a:off x="359228" y="0"/>
                                        <a:ext cx="359614" cy="180000"/>
                                        <a:chOff x="0" y="0"/>
                                        <a:chExt cx="359614" cy="180000"/>
                                      </a:xfrm>
                                    </wpg:grpSpPr>
                                    <wps:wsp>
                                      <wps:cNvPr id="10173" name="Rectangle 1017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74" name="Rectangle 1017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175" name="Group 10175"/>
                                  <wpg:cNvGrpSpPr/>
                                  <wpg:grpSpPr>
                                    <a:xfrm>
                                      <a:off x="2873829" y="0"/>
                                      <a:ext cx="718820" cy="179705"/>
                                      <a:chOff x="0" y="0"/>
                                      <a:chExt cx="718842" cy="180000"/>
                                    </a:xfrm>
                                  </wpg:grpSpPr>
                                  <wpg:grpSp>
                                    <wpg:cNvPr id="10176" name="Group 10176"/>
                                    <wpg:cNvGrpSpPr/>
                                    <wpg:grpSpPr>
                                      <a:xfrm>
                                        <a:off x="0" y="0"/>
                                        <a:ext cx="359614" cy="180000"/>
                                        <a:chOff x="0" y="0"/>
                                        <a:chExt cx="359614" cy="180000"/>
                                      </a:xfrm>
                                    </wpg:grpSpPr>
                                    <wps:wsp>
                                      <wps:cNvPr id="10177" name="Rectangle 1017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78" name="Rectangle 1017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179" name="Group 10179"/>
                                    <wpg:cNvGrpSpPr/>
                                    <wpg:grpSpPr>
                                      <a:xfrm>
                                        <a:off x="359228" y="0"/>
                                        <a:ext cx="359614" cy="180000"/>
                                        <a:chOff x="0" y="0"/>
                                        <a:chExt cx="359614" cy="180000"/>
                                      </a:xfrm>
                                    </wpg:grpSpPr>
                                    <wps:wsp>
                                      <wps:cNvPr id="10180" name="Rectangle 1018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81" name="Rectangle 1018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182" name="Group 10182"/>
                                  <wpg:cNvGrpSpPr/>
                                  <wpg:grpSpPr>
                                    <a:xfrm>
                                      <a:off x="2155372" y="0"/>
                                      <a:ext cx="718820" cy="179705"/>
                                      <a:chOff x="0" y="0"/>
                                      <a:chExt cx="718842" cy="180000"/>
                                    </a:xfrm>
                                  </wpg:grpSpPr>
                                  <wpg:grpSp>
                                    <wpg:cNvPr id="10183" name="Group 10183"/>
                                    <wpg:cNvGrpSpPr/>
                                    <wpg:grpSpPr>
                                      <a:xfrm>
                                        <a:off x="0" y="0"/>
                                        <a:ext cx="359614" cy="180000"/>
                                        <a:chOff x="0" y="0"/>
                                        <a:chExt cx="359614" cy="180000"/>
                                      </a:xfrm>
                                    </wpg:grpSpPr>
                                    <wps:wsp>
                                      <wps:cNvPr id="10184" name="Rectangle 1018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85" name="Rectangle 1018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186" name="Group 10186"/>
                                    <wpg:cNvGrpSpPr/>
                                    <wpg:grpSpPr>
                                      <a:xfrm>
                                        <a:off x="359228" y="0"/>
                                        <a:ext cx="359614" cy="180000"/>
                                        <a:chOff x="0" y="0"/>
                                        <a:chExt cx="359614" cy="180000"/>
                                      </a:xfrm>
                                    </wpg:grpSpPr>
                                    <wps:wsp>
                                      <wps:cNvPr id="10187" name="Rectangle 1018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88" name="Rectangle 1018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189" name="Group 10189"/>
                                  <wpg:cNvGrpSpPr/>
                                  <wpg:grpSpPr>
                                    <a:xfrm>
                                      <a:off x="718457" y="0"/>
                                      <a:ext cx="718820" cy="179705"/>
                                      <a:chOff x="0" y="0"/>
                                      <a:chExt cx="718842" cy="180000"/>
                                    </a:xfrm>
                                  </wpg:grpSpPr>
                                  <wpg:grpSp>
                                    <wpg:cNvPr id="10190" name="Group 10190"/>
                                    <wpg:cNvGrpSpPr/>
                                    <wpg:grpSpPr>
                                      <a:xfrm>
                                        <a:off x="0" y="0"/>
                                        <a:ext cx="359614" cy="180000"/>
                                        <a:chOff x="0" y="0"/>
                                        <a:chExt cx="359614" cy="180000"/>
                                      </a:xfrm>
                                    </wpg:grpSpPr>
                                    <wps:wsp>
                                      <wps:cNvPr id="10191" name="Rectangle 1019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92" name="Rectangle 1019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193" name="Group 10193"/>
                                    <wpg:cNvGrpSpPr/>
                                    <wpg:grpSpPr>
                                      <a:xfrm>
                                        <a:off x="359228" y="0"/>
                                        <a:ext cx="359614" cy="180000"/>
                                        <a:chOff x="0" y="0"/>
                                        <a:chExt cx="359614" cy="180000"/>
                                      </a:xfrm>
                                    </wpg:grpSpPr>
                                    <wps:wsp>
                                      <wps:cNvPr id="10194" name="Rectangle 1019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95" name="Rectangle 1019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196" name="Group 10196"/>
                                  <wpg:cNvGrpSpPr/>
                                  <wpg:grpSpPr>
                                    <a:xfrm>
                                      <a:off x="3592286" y="0"/>
                                      <a:ext cx="718820" cy="179705"/>
                                      <a:chOff x="0" y="0"/>
                                      <a:chExt cx="718842" cy="180000"/>
                                    </a:xfrm>
                                  </wpg:grpSpPr>
                                  <wpg:grpSp>
                                    <wpg:cNvPr id="10197" name="Group 10197"/>
                                    <wpg:cNvGrpSpPr/>
                                    <wpg:grpSpPr>
                                      <a:xfrm>
                                        <a:off x="0" y="0"/>
                                        <a:ext cx="359614" cy="180000"/>
                                        <a:chOff x="0" y="0"/>
                                        <a:chExt cx="359614" cy="180000"/>
                                      </a:xfrm>
                                    </wpg:grpSpPr>
                                    <wps:wsp>
                                      <wps:cNvPr id="10198" name="Rectangle 1019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99" name="Rectangle 1019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200" name="Group 10200"/>
                                    <wpg:cNvGrpSpPr/>
                                    <wpg:grpSpPr>
                                      <a:xfrm>
                                        <a:off x="359228" y="0"/>
                                        <a:ext cx="359614" cy="180000"/>
                                        <a:chOff x="0" y="0"/>
                                        <a:chExt cx="359614" cy="180000"/>
                                      </a:xfrm>
                                    </wpg:grpSpPr>
                                    <wps:wsp>
                                      <wps:cNvPr id="10201" name="Rectangle 1020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02" name="Rectangle 1020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203" name="Group 10203"/>
                                  <wpg:cNvGrpSpPr/>
                                  <wpg:grpSpPr>
                                    <a:xfrm>
                                      <a:off x="5029200" y="0"/>
                                      <a:ext cx="718820" cy="179705"/>
                                      <a:chOff x="0" y="0"/>
                                      <a:chExt cx="718842" cy="180000"/>
                                    </a:xfrm>
                                  </wpg:grpSpPr>
                                  <wpg:grpSp>
                                    <wpg:cNvPr id="10204" name="Group 10204"/>
                                    <wpg:cNvGrpSpPr/>
                                    <wpg:grpSpPr>
                                      <a:xfrm>
                                        <a:off x="0" y="0"/>
                                        <a:ext cx="359614" cy="180000"/>
                                        <a:chOff x="0" y="0"/>
                                        <a:chExt cx="359614" cy="180000"/>
                                      </a:xfrm>
                                    </wpg:grpSpPr>
                                    <wps:wsp>
                                      <wps:cNvPr id="10205" name="Rectangle 1020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06" name="Rectangle 1020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207" name="Group 10207"/>
                                    <wpg:cNvGrpSpPr/>
                                    <wpg:grpSpPr>
                                      <a:xfrm>
                                        <a:off x="359228" y="0"/>
                                        <a:ext cx="359614" cy="180000"/>
                                        <a:chOff x="0" y="0"/>
                                        <a:chExt cx="359614" cy="180000"/>
                                      </a:xfrm>
                                    </wpg:grpSpPr>
                                    <wps:wsp>
                                      <wps:cNvPr id="10208" name="Rectangle 1020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09" name="Rectangle 1020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210" name="Group 10210"/>
                                  <wpg:cNvGrpSpPr/>
                                  <wpg:grpSpPr>
                                    <a:xfrm>
                                      <a:off x="4310743" y="0"/>
                                      <a:ext cx="718820" cy="179705"/>
                                      <a:chOff x="0" y="0"/>
                                      <a:chExt cx="718842" cy="180000"/>
                                    </a:xfrm>
                                  </wpg:grpSpPr>
                                  <wpg:grpSp>
                                    <wpg:cNvPr id="10211" name="Group 10211"/>
                                    <wpg:cNvGrpSpPr/>
                                    <wpg:grpSpPr>
                                      <a:xfrm>
                                        <a:off x="0" y="0"/>
                                        <a:ext cx="359614" cy="180000"/>
                                        <a:chOff x="0" y="0"/>
                                        <a:chExt cx="359614" cy="180000"/>
                                      </a:xfrm>
                                    </wpg:grpSpPr>
                                    <wps:wsp>
                                      <wps:cNvPr id="10212" name="Rectangle 1021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13" name="Rectangle 1021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214" name="Group 10214"/>
                                    <wpg:cNvGrpSpPr/>
                                    <wpg:grpSpPr>
                                      <a:xfrm>
                                        <a:off x="359228" y="0"/>
                                        <a:ext cx="359614" cy="180000"/>
                                        <a:chOff x="0" y="0"/>
                                        <a:chExt cx="359614" cy="180000"/>
                                      </a:xfrm>
                                    </wpg:grpSpPr>
                                    <wps:wsp>
                                      <wps:cNvPr id="10215" name="Rectangle 1021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16" name="Rectangle 1021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10217" name="Rectangle 10217"/>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0218" name="Group 10218"/>
                                  <wpg:cNvGrpSpPr/>
                                  <wpg:grpSpPr>
                                    <a:xfrm>
                                      <a:off x="5747657" y="0"/>
                                      <a:ext cx="359603" cy="179705"/>
                                      <a:chOff x="0" y="0"/>
                                      <a:chExt cx="359614" cy="180000"/>
                                    </a:xfrm>
                                  </wpg:grpSpPr>
                                  <wps:wsp>
                                    <wps:cNvPr id="10219" name="Rectangle 1021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20" name="Rectangle 1022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221" name="Group 10221"/>
                                <wpg:cNvGrpSpPr/>
                                <wpg:grpSpPr>
                                  <a:xfrm>
                                    <a:off x="0" y="538842"/>
                                    <a:ext cx="6286880" cy="180000"/>
                                    <a:chOff x="0" y="0"/>
                                    <a:chExt cx="6286880" cy="180000"/>
                                  </a:xfrm>
                                </wpg:grpSpPr>
                                <wpg:grpSp>
                                  <wpg:cNvPr id="10222" name="Group 10222"/>
                                  <wpg:cNvGrpSpPr/>
                                  <wpg:grpSpPr>
                                    <a:xfrm>
                                      <a:off x="0" y="0"/>
                                      <a:ext cx="718842" cy="180000"/>
                                      <a:chOff x="0" y="0"/>
                                      <a:chExt cx="718842" cy="180000"/>
                                    </a:xfrm>
                                  </wpg:grpSpPr>
                                  <wpg:grpSp>
                                    <wpg:cNvPr id="10223" name="Group 10223"/>
                                    <wpg:cNvGrpSpPr/>
                                    <wpg:grpSpPr>
                                      <a:xfrm>
                                        <a:off x="0" y="0"/>
                                        <a:ext cx="359614" cy="180000"/>
                                        <a:chOff x="0" y="0"/>
                                        <a:chExt cx="359614" cy="180000"/>
                                      </a:xfrm>
                                    </wpg:grpSpPr>
                                    <wps:wsp>
                                      <wps:cNvPr id="10224" name="Rectangle 1022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25" name="Rectangle 1022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226" name="Group 10226"/>
                                    <wpg:cNvGrpSpPr/>
                                    <wpg:grpSpPr>
                                      <a:xfrm>
                                        <a:off x="359228" y="0"/>
                                        <a:ext cx="359614" cy="180000"/>
                                        <a:chOff x="0" y="0"/>
                                        <a:chExt cx="359614" cy="180000"/>
                                      </a:xfrm>
                                    </wpg:grpSpPr>
                                    <wps:wsp>
                                      <wps:cNvPr id="10227" name="Rectangle 1022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28" name="Rectangle 1022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229" name="Group 10229"/>
                                  <wpg:cNvGrpSpPr/>
                                  <wpg:grpSpPr>
                                    <a:xfrm>
                                      <a:off x="1436914" y="0"/>
                                      <a:ext cx="718820" cy="179705"/>
                                      <a:chOff x="0" y="0"/>
                                      <a:chExt cx="718842" cy="180000"/>
                                    </a:xfrm>
                                  </wpg:grpSpPr>
                                  <wpg:grpSp>
                                    <wpg:cNvPr id="10230" name="Group 10230"/>
                                    <wpg:cNvGrpSpPr/>
                                    <wpg:grpSpPr>
                                      <a:xfrm>
                                        <a:off x="0" y="0"/>
                                        <a:ext cx="359614" cy="180000"/>
                                        <a:chOff x="0" y="0"/>
                                        <a:chExt cx="359614" cy="180000"/>
                                      </a:xfrm>
                                    </wpg:grpSpPr>
                                    <wps:wsp>
                                      <wps:cNvPr id="10231" name="Rectangle 1023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32" name="Rectangle 1023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233" name="Group 10233"/>
                                    <wpg:cNvGrpSpPr/>
                                    <wpg:grpSpPr>
                                      <a:xfrm>
                                        <a:off x="359228" y="0"/>
                                        <a:ext cx="359614" cy="180000"/>
                                        <a:chOff x="0" y="0"/>
                                        <a:chExt cx="359614" cy="180000"/>
                                      </a:xfrm>
                                    </wpg:grpSpPr>
                                    <wps:wsp>
                                      <wps:cNvPr id="10234" name="Rectangle 1023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35" name="Rectangle 1023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236" name="Group 10236"/>
                                  <wpg:cNvGrpSpPr/>
                                  <wpg:grpSpPr>
                                    <a:xfrm>
                                      <a:off x="2873829" y="0"/>
                                      <a:ext cx="718820" cy="179705"/>
                                      <a:chOff x="0" y="0"/>
                                      <a:chExt cx="718842" cy="180000"/>
                                    </a:xfrm>
                                  </wpg:grpSpPr>
                                  <wpg:grpSp>
                                    <wpg:cNvPr id="10237" name="Group 10237"/>
                                    <wpg:cNvGrpSpPr/>
                                    <wpg:grpSpPr>
                                      <a:xfrm>
                                        <a:off x="0" y="0"/>
                                        <a:ext cx="359614" cy="180000"/>
                                        <a:chOff x="0" y="0"/>
                                        <a:chExt cx="359614" cy="180000"/>
                                      </a:xfrm>
                                    </wpg:grpSpPr>
                                    <wps:wsp>
                                      <wps:cNvPr id="10238" name="Rectangle 1023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39" name="Rectangle 1023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240" name="Group 10240"/>
                                    <wpg:cNvGrpSpPr/>
                                    <wpg:grpSpPr>
                                      <a:xfrm>
                                        <a:off x="359228" y="0"/>
                                        <a:ext cx="359614" cy="180000"/>
                                        <a:chOff x="0" y="0"/>
                                        <a:chExt cx="359614" cy="180000"/>
                                      </a:xfrm>
                                    </wpg:grpSpPr>
                                    <wps:wsp>
                                      <wps:cNvPr id="10241" name="Rectangle 1024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42" name="Rectangle 1024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243" name="Group 10243"/>
                                  <wpg:cNvGrpSpPr/>
                                  <wpg:grpSpPr>
                                    <a:xfrm>
                                      <a:off x="2155372" y="0"/>
                                      <a:ext cx="718820" cy="179705"/>
                                      <a:chOff x="0" y="0"/>
                                      <a:chExt cx="718842" cy="180000"/>
                                    </a:xfrm>
                                  </wpg:grpSpPr>
                                  <wpg:grpSp>
                                    <wpg:cNvPr id="10244" name="Group 10244"/>
                                    <wpg:cNvGrpSpPr/>
                                    <wpg:grpSpPr>
                                      <a:xfrm>
                                        <a:off x="0" y="0"/>
                                        <a:ext cx="359614" cy="180000"/>
                                        <a:chOff x="0" y="0"/>
                                        <a:chExt cx="359614" cy="180000"/>
                                      </a:xfrm>
                                    </wpg:grpSpPr>
                                    <wps:wsp>
                                      <wps:cNvPr id="10245" name="Rectangle 1024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46" name="Rectangle 1024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247" name="Group 10247"/>
                                    <wpg:cNvGrpSpPr/>
                                    <wpg:grpSpPr>
                                      <a:xfrm>
                                        <a:off x="359228" y="0"/>
                                        <a:ext cx="359614" cy="180000"/>
                                        <a:chOff x="0" y="0"/>
                                        <a:chExt cx="359614" cy="180000"/>
                                      </a:xfrm>
                                    </wpg:grpSpPr>
                                    <wps:wsp>
                                      <wps:cNvPr id="10248" name="Rectangle 1024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49" name="Rectangle 1024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250" name="Group 10250"/>
                                  <wpg:cNvGrpSpPr/>
                                  <wpg:grpSpPr>
                                    <a:xfrm>
                                      <a:off x="718457" y="0"/>
                                      <a:ext cx="718820" cy="179705"/>
                                      <a:chOff x="0" y="0"/>
                                      <a:chExt cx="718842" cy="180000"/>
                                    </a:xfrm>
                                  </wpg:grpSpPr>
                                  <wpg:grpSp>
                                    <wpg:cNvPr id="10251" name="Group 10251"/>
                                    <wpg:cNvGrpSpPr/>
                                    <wpg:grpSpPr>
                                      <a:xfrm>
                                        <a:off x="0" y="0"/>
                                        <a:ext cx="359614" cy="180000"/>
                                        <a:chOff x="0" y="0"/>
                                        <a:chExt cx="359614" cy="180000"/>
                                      </a:xfrm>
                                    </wpg:grpSpPr>
                                    <wps:wsp>
                                      <wps:cNvPr id="10252" name="Rectangle 1025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53" name="Rectangle 1025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254" name="Group 10254"/>
                                    <wpg:cNvGrpSpPr/>
                                    <wpg:grpSpPr>
                                      <a:xfrm>
                                        <a:off x="359228" y="0"/>
                                        <a:ext cx="359614" cy="180000"/>
                                        <a:chOff x="0" y="0"/>
                                        <a:chExt cx="359614" cy="180000"/>
                                      </a:xfrm>
                                    </wpg:grpSpPr>
                                    <wps:wsp>
                                      <wps:cNvPr id="10255" name="Rectangle 1025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56" name="Rectangle 1025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257" name="Group 10257"/>
                                  <wpg:cNvGrpSpPr/>
                                  <wpg:grpSpPr>
                                    <a:xfrm>
                                      <a:off x="3592286" y="0"/>
                                      <a:ext cx="718820" cy="179705"/>
                                      <a:chOff x="0" y="0"/>
                                      <a:chExt cx="718842" cy="180000"/>
                                    </a:xfrm>
                                  </wpg:grpSpPr>
                                  <wpg:grpSp>
                                    <wpg:cNvPr id="10258" name="Group 10258"/>
                                    <wpg:cNvGrpSpPr/>
                                    <wpg:grpSpPr>
                                      <a:xfrm>
                                        <a:off x="0" y="0"/>
                                        <a:ext cx="359614" cy="180000"/>
                                        <a:chOff x="0" y="0"/>
                                        <a:chExt cx="359614" cy="180000"/>
                                      </a:xfrm>
                                    </wpg:grpSpPr>
                                    <wps:wsp>
                                      <wps:cNvPr id="10259" name="Rectangle 1025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60" name="Rectangle 1026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261" name="Group 10261"/>
                                    <wpg:cNvGrpSpPr/>
                                    <wpg:grpSpPr>
                                      <a:xfrm>
                                        <a:off x="359228" y="0"/>
                                        <a:ext cx="359614" cy="180000"/>
                                        <a:chOff x="0" y="0"/>
                                        <a:chExt cx="359614" cy="180000"/>
                                      </a:xfrm>
                                    </wpg:grpSpPr>
                                    <wps:wsp>
                                      <wps:cNvPr id="10262" name="Rectangle 1026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63" name="Rectangle 1026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264" name="Group 10264"/>
                                  <wpg:cNvGrpSpPr/>
                                  <wpg:grpSpPr>
                                    <a:xfrm>
                                      <a:off x="5029200" y="0"/>
                                      <a:ext cx="718820" cy="179705"/>
                                      <a:chOff x="0" y="0"/>
                                      <a:chExt cx="718842" cy="180000"/>
                                    </a:xfrm>
                                  </wpg:grpSpPr>
                                  <wpg:grpSp>
                                    <wpg:cNvPr id="10265" name="Group 10265"/>
                                    <wpg:cNvGrpSpPr/>
                                    <wpg:grpSpPr>
                                      <a:xfrm>
                                        <a:off x="0" y="0"/>
                                        <a:ext cx="359614" cy="180000"/>
                                        <a:chOff x="0" y="0"/>
                                        <a:chExt cx="359614" cy="180000"/>
                                      </a:xfrm>
                                    </wpg:grpSpPr>
                                    <wps:wsp>
                                      <wps:cNvPr id="10266" name="Rectangle 1026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67" name="Rectangle 1026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268" name="Group 10268"/>
                                    <wpg:cNvGrpSpPr/>
                                    <wpg:grpSpPr>
                                      <a:xfrm>
                                        <a:off x="359228" y="0"/>
                                        <a:ext cx="359614" cy="180000"/>
                                        <a:chOff x="0" y="0"/>
                                        <a:chExt cx="359614" cy="180000"/>
                                      </a:xfrm>
                                    </wpg:grpSpPr>
                                    <wps:wsp>
                                      <wps:cNvPr id="10269" name="Rectangle 1026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70" name="Rectangle 1027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271" name="Group 10271"/>
                                  <wpg:cNvGrpSpPr/>
                                  <wpg:grpSpPr>
                                    <a:xfrm>
                                      <a:off x="4310743" y="0"/>
                                      <a:ext cx="718820" cy="179705"/>
                                      <a:chOff x="0" y="0"/>
                                      <a:chExt cx="718842" cy="180000"/>
                                    </a:xfrm>
                                  </wpg:grpSpPr>
                                  <wpg:grpSp>
                                    <wpg:cNvPr id="10272" name="Group 10272"/>
                                    <wpg:cNvGrpSpPr/>
                                    <wpg:grpSpPr>
                                      <a:xfrm>
                                        <a:off x="0" y="0"/>
                                        <a:ext cx="359614" cy="180000"/>
                                        <a:chOff x="0" y="0"/>
                                        <a:chExt cx="359614" cy="180000"/>
                                      </a:xfrm>
                                    </wpg:grpSpPr>
                                    <wps:wsp>
                                      <wps:cNvPr id="10273" name="Rectangle 1027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74" name="Rectangle 1027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275" name="Group 10275"/>
                                    <wpg:cNvGrpSpPr/>
                                    <wpg:grpSpPr>
                                      <a:xfrm>
                                        <a:off x="359228" y="0"/>
                                        <a:ext cx="359614" cy="180000"/>
                                        <a:chOff x="0" y="0"/>
                                        <a:chExt cx="359614" cy="180000"/>
                                      </a:xfrm>
                                    </wpg:grpSpPr>
                                    <wps:wsp>
                                      <wps:cNvPr id="10276" name="Rectangle 1027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77" name="Rectangle 1027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10278" name="Rectangle 10278"/>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0279" name="Group 10279"/>
                                  <wpg:cNvGrpSpPr/>
                                  <wpg:grpSpPr>
                                    <a:xfrm>
                                      <a:off x="5747657" y="0"/>
                                      <a:ext cx="359603" cy="179705"/>
                                      <a:chOff x="0" y="0"/>
                                      <a:chExt cx="359614" cy="180000"/>
                                    </a:xfrm>
                                  </wpg:grpSpPr>
                                  <wps:wsp>
                                    <wps:cNvPr id="10280" name="Rectangle 1028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81" name="Rectangle 1028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10282" name="Group 10282"/>
                              <wpg:cNvGrpSpPr/>
                              <wpg:grpSpPr>
                                <a:xfrm>
                                  <a:off x="0" y="3589020"/>
                                  <a:ext cx="6284850" cy="718643"/>
                                  <a:chOff x="0" y="0"/>
                                  <a:chExt cx="6286880" cy="718843"/>
                                </a:xfrm>
                              </wpg:grpSpPr>
                              <wpg:grpSp>
                                <wpg:cNvPr id="10283" name="Group 10283"/>
                                <wpg:cNvGrpSpPr/>
                                <wpg:grpSpPr>
                                  <a:xfrm>
                                    <a:off x="0" y="0"/>
                                    <a:ext cx="6286880" cy="180000"/>
                                    <a:chOff x="0" y="0"/>
                                    <a:chExt cx="6286880" cy="180000"/>
                                  </a:xfrm>
                                </wpg:grpSpPr>
                                <wpg:grpSp>
                                  <wpg:cNvPr id="10284" name="Group 10284"/>
                                  <wpg:cNvGrpSpPr/>
                                  <wpg:grpSpPr>
                                    <a:xfrm>
                                      <a:off x="0" y="0"/>
                                      <a:ext cx="718842" cy="180000"/>
                                      <a:chOff x="0" y="0"/>
                                      <a:chExt cx="718842" cy="180000"/>
                                    </a:xfrm>
                                  </wpg:grpSpPr>
                                  <wpg:grpSp>
                                    <wpg:cNvPr id="10285" name="Group 10285"/>
                                    <wpg:cNvGrpSpPr/>
                                    <wpg:grpSpPr>
                                      <a:xfrm>
                                        <a:off x="0" y="0"/>
                                        <a:ext cx="359614" cy="180000"/>
                                        <a:chOff x="0" y="0"/>
                                        <a:chExt cx="359614" cy="180000"/>
                                      </a:xfrm>
                                    </wpg:grpSpPr>
                                    <wps:wsp>
                                      <wps:cNvPr id="10286" name="Rectangle 1028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87" name="Rectangle 1028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288" name="Group 10288"/>
                                    <wpg:cNvGrpSpPr/>
                                    <wpg:grpSpPr>
                                      <a:xfrm>
                                        <a:off x="359228" y="0"/>
                                        <a:ext cx="359614" cy="180000"/>
                                        <a:chOff x="0" y="0"/>
                                        <a:chExt cx="359614" cy="180000"/>
                                      </a:xfrm>
                                    </wpg:grpSpPr>
                                    <wps:wsp>
                                      <wps:cNvPr id="10289" name="Rectangle 1028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90" name="Rectangle 1029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291" name="Group 10291"/>
                                  <wpg:cNvGrpSpPr/>
                                  <wpg:grpSpPr>
                                    <a:xfrm>
                                      <a:off x="1436914" y="0"/>
                                      <a:ext cx="718820" cy="179705"/>
                                      <a:chOff x="0" y="0"/>
                                      <a:chExt cx="718842" cy="180000"/>
                                    </a:xfrm>
                                  </wpg:grpSpPr>
                                  <wpg:grpSp>
                                    <wpg:cNvPr id="10292" name="Group 10292"/>
                                    <wpg:cNvGrpSpPr/>
                                    <wpg:grpSpPr>
                                      <a:xfrm>
                                        <a:off x="0" y="0"/>
                                        <a:ext cx="359614" cy="180000"/>
                                        <a:chOff x="0" y="0"/>
                                        <a:chExt cx="359614" cy="180000"/>
                                      </a:xfrm>
                                    </wpg:grpSpPr>
                                    <wps:wsp>
                                      <wps:cNvPr id="10293" name="Rectangle 1029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94" name="Rectangle 1029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295" name="Group 10295"/>
                                    <wpg:cNvGrpSpPr/>
                                    <wpg:grpSpPr>
                                      <a:xfrm>
                                        <a:off x="359228" y="0"/>
                                        <a:ext cx="359614" cy="180000"/>
                                        <a:chOff x="0" y="0"/>
                                        <a:chExt cx="359614" cy="180000"/>
                                      </a:xfrm>
                                    </wpg:grpSpPr>
                                    <wps:wsp>
                                      <wps:cNvPr id="10296" name="Rectangle 1029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97" name="Rectangle 1029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298" name="Group 10298"/>
                                  <wpg:cNvGrpSpPr/>
                                  <wpg:grpSpPr>
                                    <a:xfrm>
                                      <a:off x="2873829" y="0"/>
                                      <a:ext cx="718820" cy="179705"/>
                                      <a:chOff x="0" y="0"/>
                                      <a:chExt cx="718842" cy="180000"/>
                                    </a:xfrm>
                                  </wpg:grpSpPr>
                                  <wpg:grpSp>
                                    <wpg:cNvPr id="10299" name="Group 10299"/>
                                    <wpg:cNvGrpSpPr/>
                                    <wpg:grpSpPr>
                                      <a:xfrm>
                                        <a:off x="0" y="0"/>
                                        <a:ext cx="359614" cy="180000"/>
                                        <a:chOff x="0" y="0"/>
                                        <a:chExt cx="359614" cy="180000"/>
                                      </a:xfrm>
                                    </wpg:grpSpPr>
                                    <wps:wsp>
                                      <wps:cNvPr id="10300" name="Rectangle 1030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01" name="Rectangle 1030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302" name="Group 10302"/>
                                    <wpg:cNvGrpSpPr/>
                                    <wpg:grpSpPr>
                                      <a:xfrm>
                                        <a:off x="359228" y="0"/>
                                        <a:ext cx="359614" cy="180000"/>
                                        <a:chOff x="0" y="0"/>
                                        <a:chExt cx="359614" cy="180000"/>
                                      </a:xfrm>
                                    </wpg:grpSpPr>
                                    <wps:wsp>
                                      <wps:cNvPr id="10303" name="Rectangle 1030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04" name="Rectangle 1030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305" name="Group 10305"/>
                                  <wpg:cNvGrpSpPr/>
                                  <wpg:grpSpPr>
                                    <a:xfrm>
                                      <a:off x="2155372" y="0"/>
                                      <a:ext cx="718820" cy="179705"/>
                                      <a:chOff x="0" y="0"/>
                                      <a:chExt cx="718842" cy="180000"/>
                                    </a:xfrm>
                                  </wpg:grpSpPr>
                                  <wpg:grpSp>
                                    <wpg:cNvPr id="10306" name="Group 10306"/>
                                    <wpg:cNvGrpSpPr/>
                                    <wpg:grpSpPr>
                                      <a:xfrm>
                                        <a:off x="0" y="0"/>
                                        <a:ext cx="359614" cy="180000"/>
                                        <a:chOff x="0" y="0"/>
                                        <a:chExt cx="359614" cy="180000"/>
                                      </a:xfrm>
                                    </wpg:grpSpPr>
                                    <wps:wsp>
                                      <wps:cNvPr id="10307" name="Rectangle 1030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08" name="Rectangle 1030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309" name="Group 10309"/>
                                    <wpg:cNvGrpSpPr/>
                                    <wpg:grpSpPr>
                                      <a:xfrm>
                                        <a:off x="359228" y="0"/>
                                        <a:ext cx="359614" cy="180000"/>
                                        <a:chOff x="0" y="0"/>
                                        <a:chExt cx="359614" cy="180000"/>
                                      </a:xfrm>
                                    </wpg:grpSpPr>
                                    <wps:wsp>
                                      <wps:cNvPr id="10310" name="Rectangle 1031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11" name="Rectangle 1031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312" name="Group 10312"/>
                                  <wpg:cNvGrpSpPr/>
                                  <wpg:grpSpPr>
                                    <a:xfrm>
                                      <a:off x="718457" y="0"/>
                                      <a:ext cx="718820" cy="179705"/>
                                      <a:chOff x="0" y="0"/>
                                      <a:chExt cx="718842" cy="180000"/>
                                    </a:xfrm>
                                  </wpg:grpSpPr>
                                  <wpg:grpSp>
                                    <wpg:cNvPr id="10313" name="Group 10313"/>
                                    <wpg:cNvGrpSpPr/>
                                    <wpg:grpSpPr>
                                      <a:xfrm>
                                        <a:off x="0" y="0"/>
                                        <a:ext cx="359614" cy="180000"/>
                                        <a:chOff x="0" y="0"/>
                                        <a:chExt cx="359614" cy="180000"/>
                                      </a:xfrm>
                                    </wpg:grpSpPr>
                                    <wps:wsp>
                                      <wps:cNvPr id="10314" name="Rectangle 1031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15" name="Rectangle 1031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316" name="Group 10316"/>
                                    <wpg:cNvGrpSpPr/>
                                    <wpg:grpSpPr>
                                      <a:xfrm>
                                        <a:off x="359228" y="0"/>
                                        <a:ext cx="359614" cy="180000"/>
                                        <a:chOff x="0" y="0"/>
                                        <a:chExt cx="359614" cy="180000"/>
                                      </a:xfrm>
                                    </wpg:grpSpPr>
                                    <wps:wsp>
                                      <wps:cNvPr id="10317" name="Rectangle 1031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18" name="Rectangle 1031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319" name="Group 10319"/>
                                  <wpg:cNvGrpSpPr/>
                                  <wpg:grpSpPr>
                                    <a:xfrm>
                                      <a:off x="3592286" y="0"/>
                                      <a:ext cx="718820" cy="179705"/>
                                      <a:chOff x="0" y="0"/>
                                      <a:chExt cx="718842" cy="180000"/>
                                    </a:xfrm>
                                  </wpg:grpSpPr>
                                  <wpg:grpSp>
                                    <wpg:cNvPr id="10320" name="Group 10320"/>
                                    <wpg:cNvGrpSpPr/>
                                    <wpg:grpSpPr>
                                      <a:xfrm>
                                        <a:off x="0" y="0"/>
                                        <a:ext cx="359614" cy="180000"/>
                                        <a:chOff x="0" y="0"/>
                                        <a:chExt cx="359614" cy="180000"/>
                                      </a:xfrm>
                                    </wpg:grpSpPr>
                                    <wps:wsp>
                                      <wps:cNvPr id="10321" name="Rectangle 1032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22" name="Rectangle 1032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323" name="Group 10323"/>
                                    <wpg:cNvGrpSpPr/>
                                    <wpg:grpSpPr>
                                      <a:xfrm>
                                        <a:off x="359228" y="0"/>
                                        <a:ext cx="359614" cy="180000"/>
                                        <a:chOff x="0" y="0"/>
                                        <a:chExt cx="359614" cy="180000"/>
                                      </a:xfrm>
                                    </wpg:grpSpPr>
                                    <wps:wsp>
                                      <wps:cNvPr id="10324" name="Rectangle 1032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25" name="Rectangle 1032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326" name="Group 10326"/>
                                  <wpg:cNvGrpSpPr/>
                                  <wpg:grpSpPr>
                                    <a:xfrm>
                                      <a:off x="5029200" y="0"/>
                                      <a:ext cx="718820" cy="179705"/>
                                      <a:chOff x="0" y="0"/>
                                      <a:chExt cx="718842" cy="180000"/>
                                    </a:xfrm>
                                  </wpg:grpSpPr>
                                  <wpg:grpSp>
                                    <wpg:cNvPr id="10327" name="Group 10327"/>
                                    <wpg:cNvGrpSpPr/>
                                    <wpg:grpSpPr>
                                      <a:xfrm>
                                        <a:off x="0" y="0"/>
                                        <a:ext cx="359614" cy="180000"/>
                                        <a:chOff x="0" y="0"/>
                                        <a:chExt cx="359614" cy="180000"/>
                                      </a:xfrm>
                                    </wpg:grpSpPr>
                                    <wps:wsp>
                                      <wps:cNvPr id="10328" name="Rectangle 1032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29" name="Rectangle 1032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330" name="Group 10330"/>
                                    <wpg:cNvGrpSpPr/>
                                    <wpg:grpSpPr>
                                      <a:xfrm>
                                        <a:off x="359228" y="0"/>
                                        <a:ext cx="359614" cy="180000"/>
                                        <a:chOff x="0" y="0"/>
                                        <a:chExt cx="359614" cy="180000"/>
                                      </a:xfrm>
                                    </wpg:grpSpPr>
                                    <wps:wsp>
                                      <wps:cNvPr id="10331" name="Rectangle 1033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32" name="Rectangle 1033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333" name="Group 10333"/>
                                  <wpg:cNvGrpSpPr/>
                                  <wpg:grpSpPr>
                                    <a:xfrm>
                                      <a:off x="4310743" y="0"/>
                                      <a:ext cx="718820" cy="179705"/>
                                      <a:chOff x="0" y="0"/>
                                      <a:chExt cx="718842" cy="180000"/>
                                    </a:xfrm>
                                  </wpg:grpSpPr>
                                  <wpg:grpSp>
                                    <wpg:cNvPr id="10334" name="Group 10334"/>
                                    <wpg:cNvGrpSpPr/>
                                    <wpg:grpSpPr>
                                      <a:xfrm>
                                        <a:off x="0" y="0"/>
                                        <a:ext cx="359614" cy="180000"/>
                                        <a:chOff x="0" y="0"/>
                                        <a:chExt cx="359614" cy="180000"/>
                                      </a:xfrm>
                                    </wpg:grpSpPr>
                                    <wps:wsp>
                                      <wps:cNvPr id="10335" name="Rectangle 1033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36" name="Rectangle 1033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337" name="Group 10337"/>
                                    <wpg:cNvGrpSpPr/>
                                    <wpg:grpSpPr>
                                      <a:xfrm>
                                        <a:off x="359228" y="0"/>
                                        <a:ext cx="359614" cy="180000"/>
                                        <a:chOff x="0" y="0"/>
                                        <a:chExt cx="359614" cy="180000"/>
                                      </a:xfrm>
                                    </wpg:grpSpPr>
                                    <wps:wsp>
                                      <wps:cNvPr id="10338" name="Rectangle 1033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39" name="Rectangle 1033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10340" name="Rectangle 10340"/>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0341" name="Group 10341"/>
                                  <wpg:cNvGrpSpPr/>
                                  <wpg:grpSpPr>
                                    <a:xfrm>
                                      <a:off x="5747657" y="0"/>
                                      <a:ext cx="359603" cy="179705"/>
                                      <a:chOff x="0" y="0"/>
                                      <a:chExt cx="359614" cy="180000"/>
                                    </a:xfrm>
                                  </wpg:grpSpPr>
                                  <wps:wsp>
                                    <wps:cNvPr id="10342" name="Rectangle 1034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43" name="Rectangle 1034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344" name="Group 10344"/>
                                <wpg:cNvGrpSpPr/>
                                <wpg:grpSpPr>
                                  <a:xfrm>
                                    <a:off x="0" y="179614"/>
                                    <a:ext cx="6286880" cy="180000"/>
                                    <a:chOff x="0" y="0"/>
                                    <a:chExt cx="6286880" cy="180000"/>
                                  </a:xfrm>
                                </wpg:grpSpPr>
                                <wpg:grpSp>
                                  <wpg:cNvPr id="10345" name="Group 10345"/>
                                  <wpg:cNvGrpSpPr/>
                                  <wpg:grpSpPr>
                                    <a:xfrm>
                                      <a:off x="0" y="0"/>
                                      <a:ext cx="718842" cy="180000"/>
                                      <a:chOff x="0" y="0"/>
                                      <a:chExt cx="718842" cy="180000"/>
                                    </a:xfrm>
                                  </wpg:grpSpPr>
                                  <wpg:grpSp>
                                    <wpg:cNvPr id="10346" name="Group 10346"/>
                                    <wpg:cNvGrpSpPr/>
                                    <wpg:grpSpPr>
                                      <a:xfrm>
                                        <a:off x="0" y="0"/>
                                        <a:ext cx="359614" cy="180000"/>
                                        <a:chOff x="0" y="0"/>
                                        <a:chExt cx="359614" cy="180000"/>
                                      </a:xfrm>
                                    </wpg:grpSpPr>
                                    <wps:wsp>
                                      <wps:cNvPr id="10347" name="Rectangle 1034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48" name="Rectangle 1034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349" name="Group 10349"/>
                                    <wpg:cNvGrpSpPr/>
                                    <wpg:grpSpPr>
                                      <a:xfrm>
                                        <a:off x="359228" y="0"/>
                                        <a:ext cx="359614" cy="180000"/>
                                        <a:chOff x="0" y="0"/>
                                        <a:chExt cx="359614" cy="180000"/>
                                      </a:xfrm>
                                    </wpg:grpSpPr>
                                    <wps:wsp>
                                      <wps:cNvPr id="10350" name="Rectangle 1035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51" name="Rectangle 1035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352" name="Group 10352"/>
                                  <wpg:cNvGrpSpPr/>
                                  <wpg:grpSpPr>
                                    <a:xfrm>
                                      <a:off x="1436914" y="0"/>
                                      <a:ext cx="718820" cy="179705"/>
                                      <a:chOff x="0" y="0"/>
                                      <a:chExt cx="718842" cy="180000"/>
                                    </a:xfrm>
                                  </wpg:grpSpPr>
                                  <wpg:grpSp>
                                    <wpg:cNvPr id="10353" name="Group 10353"/>
                                    <wpg:cNvGrpSpPr/>
                                    <wpg:grpSpPr>
                                      <a:xfrm>
                                        <a:off x="0" y="0"/>
                                        <a:ext cx="359614" cy="180000"/>
                                        <a:chOff x="0" y="0"/>
                                        <a:chExt cx="359614" cy="180000"/>
                                      </a:xfrm>
                                    </wpg:grpSpPr>
                                    <wps:wsp>
                                      <wps:cNvPr id="10354" name="Rectangle 1035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55" name="Rectangle 1035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356" name="Group 10356"/>
                                    <wpg:cNvGrpSpPr/>
                                    <wpg:grpSpPr>
                                      <a:xfrm>
                                        <a:off x="359228" y="0"/>
                                        <a:ext cx="359614" cy="180000"/>
                                        <a:chOff x="0" y="0"/>
                                        <a:chExt cx="359614" cy="180000"/>
                                      </a:xfrm>
                                    </wpg:grpSpPr>
                                    <wps:wsp>
                                      <wps:cNvPr id="10357" name="Rectangle 1035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58" name="Rectangle 1035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359" name="Group 10359"/>
                                  <wpg:cNvGrpSpPr/>
                                  <wpg:grpSpPr>
                                    <a:xfrm>
                                      <a:off x="2873829" y="0"/>
                                      <a:ext cx="718820" cy="179705"/>
                                      <a:chOff x="0" y="0"/>
                                      <a:chExt cx="718842" cy="180000"/>
                                    </a:xfrm>
                                  </wpg:grpSpPr>
                                  <wpg:grpSp>
                                    <wpg:cNvPr id="10360" name="Group 10360"/>
                                    <wpg:cNvGrpSpPr/>
                                    <wpg:grpSpPr>
                                      <a:xfrm>
                                        <a:off x="0" y="0"/>
                                        <a:ext cx="359614" cy="180000"/>
                                        <a:chOff x="0" y="0"/>
                                        <a:chExt cx="359614" cy="180000"/>
                                      </a:xfrm>
                                    </wpg:grpSpPr>
                                    <wps:wsp>
                                      <wps:cNvPr id="10361" name="Rectangle 1036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62" name="Rectangle 1036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363" name="Group 10363"/>
                                    <wpg:cNvGrpSpPr/>
                                    <wpg:grpSpPr>
                                      <a:xfrm>
                                        <a:off x="359228" y="0"/>
                                        <a:ext cx="359614" cy="180000"/>
                                        <a:chOff x="0" y="0"/>
                                        <a:chExt cx="359614" cy="180000"/>
                                      </a:xfrm>
                                    </wpg:grpSpPr>
                                    <wps:wsp>
                                      <wps:cNvPr id="10364" name="Rectangle 1036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65" name="Rectangle 1036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366" name="Group 10366"/>
                                  <wpg:cNvGrpSpPr/>
                                  <wpg:grpSpPr>
                                    <a:xfrm>
                                      <a:off x="2155372" y="0"/>
                                      <a:ext cx="718820" cy="179705"/>
                                      <a:chOff x="0" y="0"/>
                                      <a:chExt cx="718842" cy="180000"/>
                                    </a:xfrm>
                                  </wpg:grpSpPr>
                                  <wpg:grpSp>
                                    <wpg:cNvPr id="10367" name="Group 10367"/>
                                    <wpg:cNvGrpSpPr/>
                                    <wpg:grpSpPr>
                                      <a:xfrm>
                                        <a:off x="0" y="0"/>
                                        <a:ext cx="359614" cy="180000"/>
                                        <a:chOff x="0" y="0"/>
                                        <a:chExt cx="359614" cy="180000"/>
                                      </a:xfrm>
                                    </wpg:grpSpPr>
                                    <wps:wsp>
                                      <wps:cNvPr id="10368" name="Rectangle 1036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69" name="Rectangle 1036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370" name="Group 10370"/>
                                    <wpg:cNvGrpSpPr/>
                                    <wpg:grpSpPr>
                                      <a:xfrm>
                                        <a:off x="359228" y="0"/>
                                        <a:ext cx="359614" cy="180000"/>
                                        <a:chOff x="0" y="0"/>
                                        <a:chExt cx="359614" cy="180000"/>
                                      </a:xfrm>
                                    </wpg:grpSpPr>
                                    <wps:wsp>
                                      <wps:cNvPr id="10371" name="Rectangle 1037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72" name="Rectangle 1037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373" name="Group 10373"/>
                                  <wpg:cNvGrpSpPr/>
                                  <wpg:grpSpPr>
                                    <a:xfrm>
                                      <a:off x="718457" y="0"/>
                                      <a:ext cx="718820" cy="179705"/>
                                      <a:chOff x="0" y="0"/>
                                      <a:chExt cx="718842" cy="180000"/>
                                    </a:xfrm>
                                  </wpg:grpSpPr>
                                  <wpg:grpSp>
                                    <wpg:cNvPr id="10374" name="Group 10374"/>
                                    <wpg:cNvGrpSpPr/>
                                    <wpg:grpSpPr>
                                      <a:xfrm>
                                        <a:off x="0" y="0"/>
                                        <a:ext cx="359614" cy="180000"/>
                                        <a:chOff x="0" y="0"/>
                                        <a:chExt cx="359614" cy="180000"/>
                                      </a:xfrm>
                                    </wpg:grpSpPr>
                                    <wps:wsp>
                                      <wps:cNvPr id="10375" name="Rectangle 1037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76" name="Rectangle 1037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377" name="Group 10377"/>
                                    <wpg:cNvGrpSpPr/>
                                    <wpg:grpSpPr>
                                      <a:xfrm>
                                        <a:off x="359228" y="0"/>
                                        <a:ext cx="359614" cy="180000"/>
                                        <a:chOff x="0" y="0"/>
                                        <a:chExt cx="359614" cy="180000"/>
                                      </a:xfrm>
                                    </wpg:grpSpPr>
                                    <wps:wsp>
                                      <wps:cNvPr id="10378" name="Rectangle 1037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79" name="Rectangle 1037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380" name="Group 10380"/>
                                  <wpg:cNvGrpSpPr/>
                                  <wpg:grpSpPr>
                                    <a:xfrm>
                                      <a:off x="3592286" y="0"/>
                                      <a:ext cx="718820" cy="179705"/>
                                      <a:chOff x="0" y="0"/>
                                      <a:chExt cx="718842" cy="180000"/>
                                    </a:xfrm>
                                  </wpg:grpSpPr>
                                  <wpg:grpSp>
                                    <wpg:cNvPr id="10381" name="Group 10381"/>
                                    <wpg:cNvGrpSpPr/>
                                    <wpg:grpSpPr>
                                      <a:xfrm>
                                        <a:off x="0" y="0"/>
                                        <a:ext cx="359614" cy="180000"/>
                                        <a:chOff x="0" y="0"/>
                                        <a:chExt cx="359614" cy="180000"/>
                                      </a:xfrm>
                                    </wpg:grpSpPr>
                                    <wps:wsp>
                                      <wps:cNvPr id="10382" name="Rectangle 1038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83" name="Rectangle 1038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384" name="Group 10384"/>
                                    <wpg:cNvGrpSpPr/>
                                    <wpg:grpSpPr>
                                      <a:xfrm>
                                        <a:off x="359228" y="0"/>
                                        <a:ext cx="359614" cy="180000"/>
                                        <a:chOff x="0" y="0"/>
                                        <a:chExt cx="359614" cy="180000"/>
                                      </a:xfrm>
                                    </wpg:grpSpPr>
                                    <wps:wsp>
                                      <wps:cNvPr id="10385" name="Rectangle 1038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86" name="Rectangle 1038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387" name="Group 10387"/>
                                  <wpg:cNvGrpSpPr/>
                                  <wpg:grpSpPr>
                                    <a:xfrm>
                                      <a:off x="5029200" y="0"/>
                                      <a:ext cx="718820" cy="179705"/>
                                      <a:chOff x="0" y="0"/>
                                      <a:chExt cx="718842" cy="180000"/>
                                    </a:xfrm>
                                  </wpg:grpSpPr>
                                  <wpg:grpSp>
                                    <wpg:cNvPr id="10388" name="Group 10388"/>
                                    <wpg:cNvGrpSpPr/>
                                    <wpg:grpSpPr>
                                      <a:xfrm>
                                        <a:off x="0" y="0"/>
                                        <a:ext cx="359614" cy="180000"/>
                                        <a:chOff x="0" y="0"/>
                                        <a:chExt cx="359614" cy="180000"/>
                                      </a:xfrm>
                                    </wpg:grpSpPr>
                                    <wps:wsp>
                                      <wps:cNvPr id="10389" name="Rectangle 1038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90" name="Rectangle 1039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391" name="Group 10391"/>
                                    <wpg:cNvGrpSpPr/>
                                    <wpg:grpSpPr>
                                      <a:xfrm>
                                        <a:off x="359228" y="0"/>
                                        <a:ext cx="359614" cy="180000"/>
                                        <a:chOff x="0" y="0"/>
                                        <a:chExt cx="359614" cy="180000"/>
                                      </a:xfrm>
                                    </wpg:grpSpPr>
                                    <wps:wsp>
                                      <wps:cNvPr id="10392" name="Rectangle 1039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93" name="Rectangle 1039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394" name="Group 10394"/>
                                  <wpg:cNvGrpSpPr/>
                                  <wpg:grpSpPr>
                                    <a:xfrm>
                                      <a:off x="4310743" y="0"/>
                                      <a:ext cx="718820" cy="179705"/>
                                      <a:chOff x="0" y="0"/>
                                      <a:chExt cx="718842" cy="180000"/>
                                    </a:xfrm>
                                  </wpg:grpSpPr>
                                  <wpg:grpSp>
                                    <wpg:cNvPr id="10395" name="Group 10395"/>
                                    <wpg:cNvGrpSpPr/>
                                    <wpg:grpSpPr>
                                      <a:xfrm>
                                        <a:off x="0" y="0"/>
                                        <a:ext cx="359614" cy="180000"/>
                                        <a:chOff x="0" y="0"/>
                                        <a:chExt cx="359614" cy="180000"/>
                                      </a:xfrm>
                                    </wpg:grpSpPr>
                                    <wps:wsp>
                                      <wps:cNvPr id="10396" name="Rectangle 1039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97" name="Rectangle 1039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398" name="Group 10398"/>
                                    <wpg:cNvGrpSpPr/>
                                    <wpg:grpSpPr>
                                      <a:xfrm>
                                        <a:off x="359228" y="0"/>
                                        <a:ext cx="359614" cy="180000"/>
                                        <a:chOff x="0" y="0"/>
                                        <a:chExt cx="359614" cy="180000"/>
                                      </a:xfrm>
                                    </wpg:grpSpPr>
                                    <wps:wsp>
                                      <wps:cNvPr id="10399" name="Rectangle 1039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00" name="Rectangle 1040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10401" name="Rectangle 10401"/>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0402" name="Group 10402"/>
                                  <wpg:cNvGrpSpPr/>
                                  <wpg:grpSpPr>
                                    <a:xfrm>
                                      <a:off x="5747657" y="0"/>
                                      <a:ext cx="359603" cy="179705"/>
                                      <a:chOff x="0" y="0"/>
                                      <a:chExt cx="359614" cy="180000"/>
                                    </a:xfrm>
                                  </wpg:grpSpPr>
                                  <wps:wsp>
                                    <wps:cNvPr id="10403" name="Rectangle 1040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04" name="Rectangle 1040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405" name="Group 10405"/>
                                <wpg:cNvGrpSpPr/>
                                <wpg:grpSpPr>
                                  <a:xfrm>
                                    <a:off x="0" y="359229"/>
                                    <a:ext cx="6286500" cy="179705"/>
                                    <a:chOff x="0" y="0"/>
                                    <a:chExt cx="6286880" cy="180000"/>
                                  </a:xfrm>
                                </wpg:grpSpPr>
                                <wpg:grpSp>
                                  <wpg:cNvPr id="10406" name="Group 10406"/>
                                  <wpg:cNvGrpSpPr/>
                                  <wpg:grpSpPr>
                                    <a:xfrm>
                                      <a:off x="0" y="0"/>
                                      <a:ext cx="718842" cy="180000"/>
                                      <a:chOff x="0" y="0"/>
                                      <a:chExt cx="718842" cy="180000"/>
                                    </a:xfrm>
                                  </wpg:grpSpPr>
                                  <wpg:grpSp>
                                    <wpg:cNvPr id="10407" name="Group 10407"/>
                                    <wpg:cNvGrpSpPr/>
                                    <wpg:grpSpPr>
                                      <a:xfrm>
                                        <a:off x="0" y="0"/>
                                        <a:ext cx="359614" cy="180000"/>
                                        <a:chOff x="0" y="0"/>
                                        <a:chExt cx="359614" cy="180000"/>
                                      </a:xfrm>
                                    </wpg:grpSpPr>
                                    <wps:wsp>
                                      <wps:cNvPr id="10408" name="Rectangle 1040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09" name="Rectangle 1040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410" name="Group 10410"/>
                                    <wpg:cNvGrpSpPr/>
                                    <wpg:grpSpPr>
                                      <a:xfrm>
                                        <a:off x="359228" y="0"/>
                                        <a:ext cx="359614" cy="180000"/>
                                        <a:chOff x="0" y="0"/>
                                        <a:chExt cx="359614" cy="180000"/>
                                      </a:xfrm>
                                    </wpg:grpSpPr>
                                    <wps:wsp>
                                      <wps:cNvPr id="10411" name="Rectangle 1041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12" name="Rectangle 1041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413" name="Group 10413"/>
                                  <wpg:cNvGrpSpPr/>
                                  <wpg:grpSpPr>
                                    <a:xfrm>
                                      <a:off x="1436914" y="0"/>
                                      <a:ext cx="718820" cy="179705"/>
                                      <a:chOff x="0" y="0"/>
                                      <a:chExt cx="718842" cy="180000"/>
                                    </a:xfrm>
                                  </wpg:grpSpPr>
                                  <wpg:grpSp>
                                    <wpg:cNvPr id="10414" name="Group 10414"/>
                                    <wpg:cNvGrpSpPr/>
                                    <wpg:grpSpPr>
                                      <a:xfrm>
                                        <a:off x="0" y="0"/>
                                        <a:ext cx="359614" cy="180000"/>
                                        <a:chOff x="0" y="0"/>
                                        <a:chExt cx="359614" cy="180000"/>
                                      </a:xfrm>
                                    </wpg:grpSpPr>
                                    <wps:wsp>
                                      <wps:cNvPr id="10415" name="Rectangle 1041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16" name="Rectangle 1041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417" name="Group 10417"/>
                                    <wpg:cNvGrpSpPr/>
                                    <wpg:grpSpPr>
                                      <a:xfrm>
                                        <a:off x="359228" y="0"/>
                                        <a:ext cx="359614" cy="180000"/>
                                        <a:chOff x="0" y="0"/>
                                        <a:chExt cx="359614" cy="180000"/>
                                      </a:xfrm>
                                    </wpg:grpSpPr>
                                    <wps:wsp>
                                      <wps:cNvPr id="10418" name="Rectangle 1041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19" name="Rectangle 1041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420" name="Group 10420"/>
                                  <wpg:cNvGrpSpPr/>
                                  <wpg:grpSpPr>
                                    <a:xfrm>
                                      <a:off x="2873829" y="0"/>
                                      <a:ext cx="718820" cy="179705"/>
                                      <a:chOff x="0" y="0"/>
                                      <a:chExt cx="718842" cy="180000"/>
                                    </a:xfrm>
                                  </wpg:grpSpPr>
                                  <wpg:grpSp>
                                    <wpg:cNvPr id="10421" name="Group 10421"/>
                                    <wpg:cNvGrpSpPr/>
                                    <wpg:grpSpPr>
                                      <a:xfrm>
                                        <a:off x="0" y="0"/>
                                        <a:ext cx="359614" cy="180000"/>
                                        <a:chOff x="0" y="0"/>
                                        <a:chExt cx="359614" cy="180000"/>
                                      </a:xfrm>
                                    </wpg:grpSpPr>
                                    <wps:wsp>
                                      <wps:cNvPr id="10422" name="Rectangle 1042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23" name="Rectangle 1042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424" name="Group 10424"/>
                                    <wpg:cNvGrpSpPr/>
                                    <wpg:grpSpPr>
                                      <a:xfrm>
                                        <a:off x="359228" y="0"/>
                                        <a:ext cx="359614" cy="180000"/>
                                        <a:chOff x="0" y="0"/>
                                        <a:chExt cx="359614" cy="180000"/>
                                      </a:xfrm>
                                    </wpg:grpSpPr>
                                    <wps:wsp>
                                      <wps:cNvPr id="10425" name="Rectangle 1042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26" name="Rectangle 1042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427" name="Group 10427"/>
                                  <wpg:cNvGrpSpPr/>
                                  <wpg:grpSpPr>
                                    <a:xfrm>
                                      <a:off x="2155372" y="0"/>
                                      <a:ext cx="718820" cy="179705"/>
                                      <a:chOff x="0" y="0"/>
                                      <a:chExt cx="718842" cy="180000"/>
                                    </a:xfrm>
                                  </wpg:grpSpPr>
                                  <wpg:grpSp>
                                    <wpg:cNvPr id="10428" name="Group 10428"/>
                                    <wpg:cNvGrpSpPr/>
                                    <wpg:grpSpPr>
                                      <a:xfrm>
                                        <a:off x="0" y="0"/>
                                        <a:ext cx="359614" cy="180000"/>
                                        <a:chOff x="0" y="0"/>
                                        <a:chExt cx="359614" cy="180000"/>
                                      </a:xfrm>
                                    </wpg:grpSpPr>
                                    <wps:wsp>
                                      <wps:cNvPr id="10429" name="Rectangle 1042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30" name="Rectangle 1043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431" name="Group 10431"/>
                                    <wpg:cNvGrpSpPr/>
                                    <wpg:grpSpPr>
                                      <a:xfrm>
                                        <a:off x="359228" y="0"/>
                                        <a:ext cx="359614" cy="180000"/>
                                        <a:chOff x="0" y="0"/>
                                        <a:chExt cx="359614" cy="180000"/>
                                      </a:xfrm>
                                    </wpg:grpSpPr>
                                    <wps:wsp>
                                      <wps:cNvPr id="10432" name="Rectangle 1043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33" name="Rectangle 1043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434" name="Group 10434"/>
                                  <wpg:cNvGrpSpPr/>
                                  <wpg:grpSpPr>
                                    <a:xfrm>
                                      <a:off x="718457" y="0"/>
                                      <a:ext cx="718820" cy="179705"/>
                                      <a:chOff x="0" y="0"/>
                                      <a:chExt cx="718842" cy="180000"/>
                                    </a:xfrm>
                                  </wpg:grpSpPr>
                                  <wpg:grpSp>
                                    <wpg:cNvPr id="10435" name="Group 10435"/>
                                    <wpg:cNvGrpSpPr/>
                                    <wpg:grpSpPr>
                                      <a:xfrm>
                                        <a:off x="0" y="0"/>
                                        <a:ext cx="359614" cy="180000"/>
                                        <a:chOff x="0" y="0"/>
                                        <a:chExt cx="359614" cy="180000"/>
                                      </a:xfrm>
                                    </wpg:grpSpPr>
                                    <wps:wsp>
                                      <wps:cNvPr id="10436" name="Rectangle 1043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37" name="Rectangle 1043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438" name="Group 10438"/>
                                    <wpg:cNvGrpSpPr/>
                                    <wpg:grpSpPr>
                                      <a:xfrm>
                                        <a:off x="359228" y="0"/>
                                        <a:ext cx="359614" cy="180000"/>
                                        <a:chOff x="0" y="0"/>
                                        <a:chExt cx="359614" cy="180000"/>
                                      </a:xfrm>
                                    </wpg:grpSpPr>
                                    <wps:wsp>
                                      <wps:cNvPr id="10439" name="Rectangle 1043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40" name="Rectangle 1044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441" name="Group 10441"/>
                                  <wpg:cNvGrpSpPr/>
                                  <wpg:grpSpPr>
                                    <a:xfrm>
                                      <a:off x="3592286" y="0"/>
                                      <a:ext cx="718820" cy="179705"/>
                                      <a:chOff x="0" y="0"/>
                                      <a:chExt cx="718842" cy="180000"/>
                                    </a:xfrm>
                                  </wpg:grpSpPr>
                                  <wpg:grpSp>
                                    <wpg:cNvPr id="10442" name="Group 10442"/>
                                    <wpg:cNvGrpSpPr/>
                                    <wpg:grpSpPr>
                                      <a:xfrm>
                                        <a:off x="0" y="0"/>
                                        <a:ext cx="359614" cy="180000"/>
                                        <a:chOff x="0" y="0"/>
                                        <a:chExt cx="359614" cy="180000"/>
                                      </a:xfrm>
                                    </wpg:grpSpPr>
                                    <wps:wsp>
                                      <wps:cNvPr id="10443" name="Rectangle 1044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44" name="Rectangle 1044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445" name="Group 10445"/>
                                    <wpg:cNvGrpSpPr/>
                                    <wpg:grpSpPr>
                                      <a:xfrm>
                                        <a:off x="359228" y="0"/>
                                        <a:ext cx="359614" cy="180000"/>
                                        <a:chOff x="0" y="0"/>
                                        <a:chExt cx="359614" cy="180000"/>
                                      </a:xfrm>
                                    </wpg:grpSpPr>
                                    <wps:wsp>
                                      <wps:cNvPr id="10446" name="Rectangle 1044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47" name="Rectangle 1044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448" name="Group 10448"/>
                                  <wpg:cNvGrpSpPr/>
                                  <wpg:grpSpPr>
                                    <a:xfrm>
                                      <a:off x="5029200" y="0"/>
                                      <a:ext cx="718820" cy="179705"/>
                                      <a:chOff x="0" y="0"/>
                                      <a:chExt cx="718842" cy="180000"/>
                                    </a:xfrm>
                                  </wpg:grpSpPr>
                                  <wpg:grpSp>
                                    <wpg:cNvPr id="10449" name="Group 10449"/>
                                    <wpg:cNvGrpSpPr/>
                                    <wpg:grpSpPr>
                                      <a:xfrm>
                                        <a:off x="0" y="0"/>
                                        <a:ext cx="359614" cy="180000"/>
                                        <a:chOff x="0" y="0"/>
                                        <a:chExt cx="359614" cy="180000"/>
                                      </a:xfrm>
                                    </wpg:grpSpPr>
                                    <wps:wsp>
                                      <wps:cNvPr id="10450" name="Rectangle 1045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51" name="Rectangle 1045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452" name="Group 10452"/>
                                    <wpg:cNvGrpSpPr/>
                                    <wpg:grpSpPr>
                                      <a:xfrm>
                                        <a:off x="359228" y="0"/>
                                        <a:ext cx="359614" cy="180000"/>
                                        <a:chOff x="0" y="0"/>
                                        <a:chExt cx="359614" cy="180000"/>
                                      </a:xfrm>
                                    </wpg:grpSpPr>
                                    <wps:wsp>
                                      <wps:cNvPr id="10453" name="Rectangle 1045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54" name="Rectangle 1045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455" name="Group 10455"/>
                                  <wpg:cNvGrpSpPr/>
                                  <wpg:grpSpPr>
                                    <a:xfrm>
                                      <a:off x="4310743" y="0"/>
                                      <a:ext cx="718820" cy="179705"/>
                                      <a:chOff x="0" y="0"/>
                                      <a:chExt cx="718842" cy="180000"/>
                                    </a:xfrm>
                                  </wpg:grpSpPr>
                                  <wpg:grpSp>
                                    <wpg:cNvPr id="10456" name="Group 10456"/>
                                    <wpg:cNvGrpSpPr/>
                                    <wpg:grpSpPr>
                                      <a:xfrm>
                                        <a:off x="0" y="0"/>
                                        <a:ext cx="359614" cy="180000"/>
                                        <a:chOff x="0" y="0"/>
                                        <a:chExt cx="359614" cy="180000"/>
                                      </a:xfrm>
                                    </wpg:grpSpPr>
                                    <wps:wsp>
                                      <wps:cNvPr id="10457" name="Rectangle 1045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58" name="Rectangle 1045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459" name="Group 10459"/>
                                    <wpg:cNvGrpSpPr/>
                                    <wpg:grpSpPr>
                                      <a:xfrm>
                                        <a:off x="359228" y="0"/>
                                        <a:ext cx="359614" cy="180000"/>
                                        <a:chOff x="0" y="0"/>
                                        <a:chExt cx="359614" cy="180000"/>
                                      </a:xfrm>
                                    </wpg:grpSpPr>
                                    <wps:wsp>
                                      <wps:cNvPr id="10460" name="Rectangle 1046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61" name="Rectangle 1046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10462" name="Rectangle 10462"/>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0463" name="Group 10463"/>
                                  <wpg:cNvGrpSpPr/>
                                  <wpg:grpSpPr>
                                    <a:xfrm>
                                      <a:off x="5747657" y="0"/>
                                      <a:ext cx="359603" cy="179705"/>
                                      <a:chOff x="0" y="0"/>
                                      <a:chExt cx="359614" cy="180000"/>
                                    </a:xfrm>
                                  </wpg:grpSpPr>
                                  <wps:wsp>
                                    <wps:cNvPr id="10464" name="Rectangle 1046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65" name="Rectangle 1046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466" name="Group 10466"/>
                                <wpg:cNvGrpSpPr/>
                                <wpg:grpSpPr>
                                  <a:xfrm>
                                    <a:off x="0" y="538843"/>
                                    <a:ext cx="6286880" cy="180000"/>
                                    <a:chOff x="0" y="0"/>
                                    <a:chExt cx="6286880" cy="180000"/>
                                  </a:xfrm>
                                </wpg:grpSpPr>
                                <wpg:grpSp>
                                  <wpg:cNvPr id="10467" name="Group 10467"/>
                                  <wpg:cNvGrpSpPr/>
                                  <wpg:grpSpPr>
                                    <a:xfrm>
                                      <a:off x="0" y="0"/>
                                      <a:ext cx="718842" cy="180000"/>
                                      <a:chOff x="0" y="0"/>
                                      <a:chExt cx="718842" cy="180000"/>
                                    </a:xfrm>
                                  </wpg:grpSpPr>
                                  <wpg:grpSp>
                                    <wpg:cNvPr id="10468" name="Group 10468"/>
                                    <wpg:cNvGrpSpPr/>
                                    <wpg:grpSpPr>
                                      <a:xfrm>
                                        <a:off x="0" y="0"/>
                                        <a:ext cx="359614" cy="180000"/>
                                        <a:chOff x="0" y="0"/>
                                        <a:chExt cx="359614" cy="180000"/>
                                      </a:xfrm>
                                    </wpg:grpSpPr>
                                    <wps:wsp>
                                      <wps:cNvPr id="10469" name="Rectangle 1046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70" name="Rectangle 1047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471" name="Group 10471"/>
                                    <wpg:cNvGrpSpPr/>
                                    <wpg:grpSpPr>
                                      <a:xfrm>
                                        <a:off x="359228" y="0"/>
                                        <a:ext cx="359614" cy="180000"/>
                                        <a:chOff x="0" y="0"/>
                                        <a:chExt cx="359614" cy="180000"/>
                                      </a:xfrm>
                                    </wpg:grpSpPr>
                                    <wps:wsp>
                                      <wps:cNvPr id="10472" name="Rectangle 1047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73" name="Rectangle 1047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474" name="Group 10474"/>
                                  <wpg:cNvGrpSpPr/>
                                  <wpg:grpSpPr>
                                    <a:xfrm>
                                      <a:off x="1436914" y="0"/>
                                      <a:ext cx="718820" cy="179705"/>
                                      <a:chOff x="0" y="0"/>
                                      <a:chExt cx="718842" cy="180000"/>
                                    </a:xfrm>
                                  </wpg:grpSpPr>
                                  <wpg:grpSp>
                                    <wpg:cNvPr id="10475" name="Group 10475"/>
                                    <wpg:cNvGrpSpPr/>
                                    <wpg:grpSpPr>
                                      <a:xfrm>
                                        <a:off x="0" y="0"/>
                                        <a:ext cx="359614" cy="180000"/>
                                        <a:chOff x="0" y="0"/>
                                        <a:chExt cx="359614" cy="180000"/>
                                      </a:xfrm>
                                    </wpg:grpSpPr>
                                    <wps:wsp>
                                      <wps:cNvPr id="10476" name="Rectangle 1047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77" name="Rectangle 1047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478" name="Group 10478"/>
                                    <wpg:cNvGrpSpPr/>
                                    <wpg:grpSpPr>
                                      <a:xfrm>
                                        <a:off x="359228" y="0"/>
                                        <a:ext cx="359614" cy="180000"/>
                                        <a:chOff x="0" y="0"/>
                                        <a:chExt cx="359614" cy="180000"/>
                                      </a:xfrm>
                                    </wpg:grpSpPr>
                                    <wps:wsp>
                                      <wps:cNvPr id="10479" name="Rectangle 1047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80" name="Rectangle 1048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481" name="Group 10481"/>
                                  <wpg:cNvGrpSpPr/>
                                  <wpg:grpSpPr>
                                    <a:xfrm>
                                      <a:off x="2873829" y="0"/>
                                      <a:ext cx="718820" cy="179705"/>
                                      <a:chOff x="0" y="0"/>
                                      <a:chExt cx="718842" cy="180000"/>
                                    </a:xfrm>
                                  </wpg:grpSpPr>
                                  <wpg:grpSp>
                                    <wpg:cNvPr id="10482" name="Group 10482"/>
                                    <wpg:cNvGrpSpPr/>
                                    <wpg:grpSpPr>
                                      <a:xfrm>
                                        <a:off x="0" y="0"/>
                                        <a:ext cx="359614" cy="180000"/>
                                        <a:chOff x="0" y="0"/>
                                        <a:chExt cx="359614" cy="180000"/>
                                      </a:xfrm>
                                    </wpg:grpSpPr>
                                    <wps:wsp>
                                      <wps:cNvPr id="10483" name="Rectangle 1048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84" name="Rectangle 1048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485" name="Group 10485"/>
                                    <wpg:cNvGrpSpPr/>
                                    <wpg:grpSpPr>
                                      <a:xfrm>
                                        <a:off x="359228" y="0"/>
                                        <a:ext cx="359614" cy="180000"/>
                                        <a:chOff x="0" y="0"/>
                                        <a:chExt cx="359614" cy="180000"/>
                                      </a:xfrm>
                                    </wpg:grpSpPr>
                                    <wps:wsp>
                                      <wps:cNvPr id="10486" name="Rectangle 1048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87" name="Rectangle 1048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488" name="Group 10488"/>
                                  <wpg:cNvGrpSpPr/>
                                  <wpg:grpSpPr>
                                    <a:xfrm>
                                      <a:off x="2155372" y="0"/>
                                      <a:ext cx="718820" cy="179705"/>
                                      <a:chOff x="0" y="0"/>
                                      <a:chExt cx="718842" cy="180000"/>
                                    </a:xfrm>
                                  </wpg:grpSpPr>
                                  <wpg:grpSp>
                                    <wpg:cNvPr id="10489" name="Group 10489"/>
                                    <wpg:cNvGrpSpPr/>
                                    <wpg:grpSpPr>
                                      <a:xfrm>
                                        <a:off x="0" y="0"/>
                                        <a:ext cx="359614" cy="180000"/>
                                        <a:chOff x="0" y="0"/>
                                        <a:chExt cx="359614" cy="180000"/>
                                      </a:xfrm>
                                    </wpg:grpSpPr>
                                    <wps:wsp>
                                      <wps:cNvPr id="10490" name="Rectangle 1049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91" name="Rectangle 1049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492" name="Group 10492"/>
                                    <wpg:cNvGrpSpPr/>
                                    <wpg:grpSpPr>
                                      <a:xfrm>
                                        <a:off x="359228" y="0"/>
                                        <a:ext cx="359614" cy="180000"/>
                                        <a:chOff x="0" y="0"/>
                                        <a:chExt cx="359614" cy="180000"/>
                                      </a:xfrm>
                                    </wpg:grpSpPr>
                                    <wps:wsp>
                                      <wps:cNvPr id="10493" name="Rectangle 1049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94" name="Rectangle 1049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495" name="Group 10495"/>
                                  <wpg:cNvGrpSpPr/>
                                  <wpg:grpSpPr>
                                    <a:xfrm>
                                      <a:off x="718457" y="0"/>
                                      <a:ext cx="718820" cy="179705"/>
                                      <a:chOff x="0" y="0"/>
                                      <a:chExt cx="718842" cy="180000"/>
                                    </a:xfrm>
                                  </wpg:grpSpPr>
                                  <wpg:grpSp>
                                    <wpg:cNvPr id="10496" name="Group 10496"/>
                                    <wpg:cNvGrpSpPr/>
                                    <wpg:grpSpPr>
                                      <a:xfrm>
                                        <a:off x="0" y="0"/>
                                        <a:ext cx="359614" cy="180000"/>
                                        <a:chOff x="0" y="0"/>
                                        <a:chExt cx="359614" cy="180000"/>
                                      </a:xfrm>
                                    </wpg:grpSpPr>
                                    <wps:wsp>
                                      <wps:cNvPr id="10497" name="Rectangle 1049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98" name="Rectangle 1049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499" name="Group 10499"/>
                                    <wpg:cNvGrpSpPr/>
                                    <wpg:grpSpPr>
                                      <a:xfrm>
                                        <a:off x="359228" y="0"/>
                                        <a:ext cx="359614" cy="180000"/>
                                        <a:chOff x="0" y="0"/>
                                        <a:chExt cx="359614" cy="180000"/>
                                      </a:xfrm>
                                    </wpg:grpSpPr>
                                    <wps:wsp>
                                      <wps:cNvPr id="10500" name="Rectangle 1050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01" name="Rectangle 1050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502" name="Group 10502"/>
                                  <wpg:cNvGrpSpPr/>
                                  <wpg:grpSpPr>
                                    <a:xfrm>
                                      <a:off x="3592286" y="0"/>
                                      <a:ext cx="718820" cy="179705"/>
                                      <a:chOff x="0" y="0"/>
                                      <a:chExt cx="718842" cy="180000"/>
                                    </a:xfrm>
                                  </wpg:grpSpPr>
                                  <wpg:grpSp>
                                    <wpg:cNvPr id="10503" name="Group 10503"/>
                                    <wpg:cNvGrpSpPr/>
                                    <wpg:grpSpPr>
                                      <a:xfrm>
                                        <a:off x="0" y="0"/>
                                        <a:ext cx="359614" cy="180000"/>
                                        <a:chOff x="0" y="0"/>
                                        <a:chExt cx="359614" cy="180000"/>
                                      </a:xfrm>
                                    </wpg:grpSpPr>
                                    <wps:wsp>
                                      <wps:cNvPr id="10504" name="Rectangle 1050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05" name="Rectangle 1050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506" name="Group 10506"/>
                                    <wpg:cNvGrpSpPr/>
                                    <wpg:grpSpPr>
                                      <a:xfrm>
                                        <a:off x="359228" y="0"/>
                                        <a:ext cx="359614" cy="180000"/>
                                        <a:chOff x="0" y="0"/>
                                        <a:chExt cx="359614" cy="180000"/>
                                      </a:xfrm>
                                    </wpg:grpSpPr>
                                    <wps:wsp>
                                      <wps:cNvPr id="10507" name="Rectangle 1050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08" name="Rectangle 1050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509" name="Group 10509"/>
                                  <wpg:cNvGrpSpPr/>
                                  <wpg:grpSpPr>
                                    <a:xfrm>
                                      <a:off x="5029200" y="0"/>
                                      <a:ext cx="718820" cy="179705"/>
                                      <a:chOff x="0" y="0"/>
                                      <a:chExt cx="718842" cy="180000"/>
                                    </a:xfrm>
                                  </wpg:grpSpPr>
                                  <wpg:grpSp>
                                    <wpg:cNvPr id="10510" name="Group 10510"/>
                                    <wpg:cNvGrpSpPr/>
                                    <wpg:grpSpPr>
                                      <a:xfrm>
                                        <a:off x="0" y="0"/>
                                        <a:ext cx="359614" cy="180000"/>
                                        <a:chOff x="0" y="0"/>
                                        <a:chExt cx="359614" cy="180000"/>
                                      </a:xfrm>
                                    </wpg:grpSpPr>
                                    <wps:wsp>
                                      <wps:cNvPr id="10511" name="Rectangle 1051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12" name="Rectangle 1051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513" name="Group 10513"/>
                                    <wpg:cNvGrpSpPr/>
                                    <wpg:grpSpPr>
                                      <a:xfrm>
                                        <a:off x="359228" y="0"/>
                                        <a:ext cx="359614" cy="180000"/>
                                        <a:chOff x="0" y="0"/>
                                        <a:chExt cx="359614" cy="180000"/>
                                      </a:xfrm>
                                    </wpg:grpSpPr>
                                    <wps:wsp>
                                      <wps:cNvPr id="10514" name="Rectangle 1051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15" name="Rectangle 1051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516" name="Group 10516"/>
                                  <wpg:cNvGrpSpPr/>
                                  <wpg:grpSpPr>
                                    <a:xfrm>
                                      <a:off x="4310743" y="0"/>
                                      <a:ext cx="718820" cy="179705"/>
                                      <a:chOff x="0" y="0"/>
                                      <a:chExt cx="718842" cy="180000"/>
                                    </a:xfrm>
                                  </wpg:grpSpPr>
                                  <wpg:grpSp>
                                    <wpg:cNvPr id="10517" name="Group 10517"/>
                                    <wpg:cNvGrpSpPr/>
                                    <wpg:grpSpPr>
                                      <a:xfrm>
                                        <a:off x="0" y="0"/>
                                        <a:ext cx="359614" cy="180000"/>
                                        <a:chOff x="0" y="0"/>
                                        <a:chExt cx="359614" cy="180000"/>
                                      </a:xfrm>
                                    </wpg:grpSpPr>
                                    <wps:wsp>
                                      <wps:cNvPr id="10518" name="Rectangle 1051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19" name="Rectangle 1051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520" name="Group 10520"/>
                                    <wpg:cNvGrpSpPr/>
                                    <wpg:grpSpPr>
                                      <a:xfrm>
                                        <a:off x="359228" y="0"/>
                                        <a:ext cx="359614" cy="180000"/>
                                        <a:chOff x="0" y="0"/>
                                        <a:chExt cx="359614" cy="180000"/>
                                      </a:xfrm>
                                    </wpg:grpSpPr>
                                    <wps:wsp>
                                      <wps:cNvPr id="10521" name="Rectangle 1052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22" name="Rectangle 1052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10523" name="Rectangle 10523"/>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0524" name="Group 10524"/>
                                  <wpg:cNvGrpSpPr/>
                                  <wpg:grpSpPr>
                                    <a:xfrm>
                                      <a:off x="5747657" y="0"/>
                                      <a:ext cx="359603" cy="179705"/>
                                      <a:chOff x="0" y="0"/>
                                      <a:chExt cx="359614" cy="180000"/>
                                    </a:xfrm>
                                  </wpg:grpSpPr>
                                  <wps:wsp>
                                    <wps:cNvPr id="10525" name="Rectangle 1052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26" name="Rectangle 1052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10527" name="Group 10527"/>
                              <wpg:cNvGrpSpPr/>
                              <wpg:grpSpPr>
                                <a:xfrm>
                                  <a:off x="0" y="4312920"/>
                                  <a:ext cx="6285230" cy="718665"/>
                                  <a:chOff x="0" y="0"/>
                                  <a:chExt cx="6286880" cy="718842"/>
                                </a:xfrm>
                              </wpg:grpSpPr>
                              <wpg:grpSp>
                                <wpg:cNvPr id="10528" name="Group 10528"/>
                                <wpg:cNvGrpSpPr/>
                                <wpg:grpSpPr>
                                  <a:xfrm>
                                    <a:off x="0" y="0"/>
                                    <a:ext cx="6286880" cy="180000"/>
                                    <a:chOff x="0" y="0"/>
                                    <a:chExt cx="6286880" cy="180000"/>
                                  </a:xfrm>
                                </wpg:grpSpPr>
                                <wpg:grpSp>
                                  <wpg:cNvPr id="10529" name="Group 10529"/>
                                  <wpg:cNvGrpSpPr/>
                                  <wpg:grpSpPr>
                                    <a:xfrm>
                                      <a:off x="0" y="0"/>
                                      <a:ext cx="718842" cy="180000"/>
                                      <a:chOff x="0" y="0"/>
                                      <a:chExt cx="718842" cy="180000"/>
                                    </a:xfrm>
                                  </wpg:grpSpPr>
                                  <wpg:grpSp>
                                    <wpg:cNvPr id="10530" name="Group 10530"/>
                                    <wpg:cNvGrpSpPr/>
                                    <wpg:grpSpPr>
                                      <a:xfrm>
                                        <a:off x="0" y="0"/>
                                        <a:ext cx="359614" cy="180000"/>
                                        <a:chOff x="0" y="0"/>
                                        <a:chExt cx="359614" cy="180000"/>
                                      </a:xfrm>
                                    </wpg:grpSpPr>
                                    <wps:wsp>
                                      <wps:cNvPr id="10531" name="Rectangle 1053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32" name="Rectangle 1053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533" name="Group 10533"/>
                                    <wpg:cNvGrpSpPr/>
                                    <wpg:grpSpPr>
                                      <a:xfrm>
                                        <a:off x="359228" y="0"/>
                                        <a:ext cx="359614" cy="180000"/>
                                        <a:chOff x="0" y="0"/>
                                        <a:chExt cx="359614" cy="180000"/>
                                      </a:xfrm>
                                    </wpg:grpSpPr>
                                    <wps:wsp>
                                      <wps:cNvPr id="10534" name="Rectangle 1053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35" name="Rectangle 1053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536" name="Group 10536"/>
                                  <wpg:cNvGrpSpPr/>
                                  <wpg:grpSpPr>
                                    <a:xfrm>
                                      <a:off x="1436914" y="0"/>
                                      <a:ext cx="718820" cy="179705"/>
                                      <a:chOff x="0" y="0"/>
                                      <a:chExt cx="718842" cy="180000"/>
                                    </a:xfrm>
                                  </wpg:grpSpPr>
                                  <wpg:grpSp>
                                    <wpg:cNvPr id="10537" name="Group 10537"/>
                                    <wpg:cNvGrpSpPr/>
                                    <wpg:grpSpPr>
                                      <a:xfrm>
                                        <a:off x="0" y="0"/>
                                        <a:ext cx="359614" cy="180000"/>
                                        <a:chOff x="0" y="0"/>
                                        <a:chExt cx="359614" cy="180000"/>
                                      </a:xfrm>
                                    </wpg:grpSpPr>
                                    <wps:wsp>
                                      <wps:cNvPr id="10538" name="Rectangle 1053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39" name="Rectangle 1053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540" name="Group 10540"/>
                                    <wpg:cNvGrpSpPr/>
                                    <wpg:grpSpPr>
                                      <a:xfrm>
                                        <a:off x="359228" y="0"/>
                                        <a:ext cx="359614" cy="180000"/>
                                        <a:chOff x="0" y="0"/>
                                        <a:chExt cx="359614" cy="180000"/>
                                      </a:xfrm>
                                    </wpg:grpSpPr>
                                    <wps:wsp>
                                      <wps:cNvPr id="10541" name="Rectangle 1054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42" name="Rectangle 1054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543" name="Group 10543"/>
                                  <wpg:cNvGrpSpPr/>
                                  <wpg:grpSpPr>
                                    <a:xfrm>
                                      <a:off x="2873829" y="0"/>
                                      <a:ext cx="718820" cy="179705"/>
                                      <a:chOff x="0" y="0"/>
                                      <a:chExt cx="718842" cy="180000"/>
                                    </a:xfrm>
                                  </wpg:grpSpPr>
                                  <wpg:grpSp>
                                    <wpg:cNvPr id="10544" name="Group 10544"/>
                                    <wpg:cNvGrpSpPr/>
                                    <wpg:grpSpPr>
                                      <a:xfrm>
                                        <a:off x="0" y="0"/>
                                        <a:ext cx="359614" cy="180000"/>
                                        <a:chOff x="0" y="0"/>
                                        <a:chExt cx="359614" cy="180000"/>
                                      </a:xfrm>
                                    </wpg:grpSpPr>
                                    <wps:wsp>
                                      <wps:cNvPr id="10545" name="Rectangle 1054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46" name="Rectangle 1054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547" name="Group 10547"/>
                                    <wpg:cNvGrpSpPr/>
                                    <wpg:grpSpPr>
                                      <a:xfrm>
                                        <a:off x="359228" y="0"/>
                                        <a:ext cx="359614" cy="180000"/>
                                        <a:chOff x="0" y="0"/>
                                        <a:chExt cx="359614" cy="180000"/>
                                      </a:xfrm>
                                    </wpg:grpSpPr>
                                    <wps:wsp>
                                      <wps:cNvPr id="10548" name="Rectangle 1054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49" name="Rectangle 1054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550" name="Group 10550"/>
                                  <wpg:cNvGrpSpPr/>
                                  <wpg:grpSpPr>
                                    <a:xfrm>
                                      <a:off x="2155372" y="0"/>
                                      <a:ext cx="718820" cy="179705"/>
                                      <a:chOff x="0" y="0"/>
                                      <a:chExt cx="718842" cy="180000"/>
                                    </a:xfrm>
                                  </wpg:grpSpPr>
                                  <wpg:grpSp>
                                    <wpg:cNvPr id="10551" name="Group 10551"/>
                                    <wpg:cNvGrpSpPr/>
                                    <wpg:grpSpPr>
                                      <a:xfrm>
                                        <a:off x="0" y="0"/>
                                        <a:ext cx="359614" cy="180000"/>
                                        <a:chOff x="0" y="0"/>
                                        <a:chExt cx="359614" cy="180000"/>
                                      </a:xfrm>
                                    </wpg:grpSpPr>
                                    <wps:wsp>
                                      <wps:cNvPr id="10552" name="Rectangle 1055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53" name="Rectangle 1055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554" name="Group 10554"/>
                                    <wpg:cNvGrpSpPr/>
                                    <wpg:grpSpPr>
                                      <a:xfrm>
                                        <a:off x="359228" y="0"/>
                                        <a:ext cx="359614" cy="180000"/>
                                        <a:chOff x="0" y="0"/>
                                        <a:chExt cx="359614" cy="180000"/>
                                      </a:xfrm>
                                    </wpg:grpSpPr>
                                    <wps:wsp>
                                      <wps:cNvPr id="10555" name="Rectangle 1055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56" name="Rectangle 1055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557" name="Group 10557"/>
                                  <wpg:cNvGrpSpPr/>
                                  <wpg:grpSpPr>
                                    <a:xfrm>
                                      <a:off x="718457" y="0"/>
                                      <a:ext cx="718820" cy="179705"/>
                                      <a:chOff x="0" y="0"/>
                                      <a:chExt cx="718842" cy="180000"/>
                                    </a:xfrm>
                                  </wpg:grpSpPr>
                                  <wpg:grpSp>
                                    <wpg:cNvPr id="10558" name="Group 10558"/>
                                    <wpg:cNvGrpSpPr/>
                                    <wpg:grpSpPr>
                                      <a:xfrm>
                                        <a:off x="0" y="0"/>
                                        <a:ext cx="359614" cy="180000"/>
                                        <a:chOff x="0" y="0"/>
                                        <a:chExt cx="359614" cy="180000"/>
                                      </a:xfrm>
                                    </wpg:grpSpPr>
                                    <wps:wsp>
                                      <wps:cNvPr id="10559" name="Rectangle 1055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60" name="Rectangle 1056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561" name="Group 10561"/>
                                    <wpg:cNvGrpSpPr/>
                                    <wpg:grpSpPr>
                                      <a:xfrm>
                                        <a:off x="359228" y="0"/>
                                        <a:ext cx="359614" cy="180000"/>
                                        <a:chOff x="0" y="0"/>
                                        <a:chExt cx="359614" cy="180000"/>
                                      </a:xfrm>
                                    </wpg:grpSpPr>
                                    <wps:wsp>
                                      <wps:cNvPr id="10562" name="Rectangle 1056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63" name="Rectangle 1056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564" name="Group 10564"/>
                                  <wpg:cNvGrpSpPr/>
                                  <wpg:grpSpPr>
                                    <a:xfrm>
                                      <a:off x="3592286" y="0"/>
                                      <a:ext cx="718820" cy="179705"/>
                                      <a:chOff x="0" y="0"/>
                                      <a:chExt cx="718842" cy="180000"/>
                                    </a:xfrm>
                                  </wpg:grpSpPr>
                                  <wpg:grpSp>
                                    <wpg:cNvPr id="10565" name="Group 10565"/>
                                    <wpg:cNvGrpSpPr/>
                                    <wpg:grpSpPr>
                                      <a:xfrm>
                                        <a:off x="0" y="0"/>
                                        <a:ext cx="359614" cy="180000"/>
                                        <a:chOff x="0" y="0"/>
                                        <a:chExt cx="359614" cy="180000"/>
                                      </a:xfrm>
                                    </wpg:grpSpPr>
                                    <wps:wsp>
                                      <wps:cNvPr id="10566" name="Rectangle 1056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67" name="Rectangle 1056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568" name="Group 10568"/>
                                    <wpg:cNvGrpSpPr/>
                                    <wpg:grpSpPr>
                                      <a:xfrm>
                                        <a:off x="359228" y="0"/>
                                        <a:ext cx="359614" cy="180000"/>
                                        <a:chOff x="0" y="0"/>
                                        <a:chExt cx="359614" cy="180000"/>
                                      </a:xfrm>
                                    </wpg:grpSpPr>
                                    <wps:wsp>
                                      <wps:cNvPr id="10569" name="Rectangle 1056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70" name="Rectangle 1057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571" name="Group 10571"/>
                                  <wpg:cNvGrpSpPr/>
                                  <wpg:grpSpPr>
                                    <a:xfrm>
                                      <a:off x="5029200" y="0"/>
                                      <a:ext cx="718820" cy="179705"/>
                                      <a:chOff x="0" y="0"/>
                                      <a:chExt cx="718842" cy="180000"/>
                                    </a:xfrm>
                                  </wpg:grpSpPr>
                                  <wpg:grpSp>
                                    <wpg:cNvPr id="10572" name="Group 10572"/>
                                    <wpg:cNvGrpSpPr/>
                                    <wpg:grpSpPr>
                                      <a:xfrm>
                                        <a:off x="0" y="0"/>
                                        <a:ext cx="359614" cy="180000"/>
                                        <a:chOff x="0" y="0"/>
                                        <a:chExt cx="359614" cy="180000"/>
                                      </a:xfrm>
                                    </wpg:grpSpPr>
                                    <wps:wsp>
                                      <wps:cNvPr id="10573" name="Rectangle 1057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74" name="Rectangle 1057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575" name="Group 10575"/>
                                    <wpg:cNvGrpSpPr/>
                                    <wpg:grpSpPr>
                                      <a:xfrm>
                                        <a:off x="359228" y="0"/>
                                        <a:ext cx="359614" cy="180000"/>
                                        <a:chOff x="0" y="0"/>
                                        <a:chExt cx="359614" cy="180000"/>
                                      </a:xfrm>
                                    </wpg:grpSpPr>
                                    <wps:wsp>
                                      <wps:cNvPr id="10576" name="Rectangle 1057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77" name="Rectangle 1057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578" name="Group 10578"/>
                                  <wpg:cNvGrpSpPr/>
                                  <wpg:grpSpPr>
                                    <a:xfrm>
                                      <a:off x="4310743" y="0"/>
                                      <a:ext cx="718820" cy="179705"/>
                                      <a:chOff x="0" y="0"/>
                                      <a:chExt cx="718842" cy="180000"/>
                                    </a:xfrm>
                                  </wpg:grpSpPr>
                                  <wpg:grpSp>
                                    <wpg:cNvPr id="10579" name="Group 10579"/>
                                    <wpg:cNvGrpSpPr/>
                                    <wpg:grpSpPr>
                                      <a:xfrm>
                                        <a:off x="0" y="0"/>
                                        <a:ext cx="359614" cy="180000"/>
                                        <a:chOff x="0" y="0"/>
                                        <a:chExt cx="359614" cy="180000"/>
                                      </a:xfrm>
                                    </wpg:grpSpPr>
                                    <wps:wsp>
                                      <wps:cNvPr id="10580" name="Rectangle 1058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81" name="Rectangle 1058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582" name="Group 10582"/>
                                    <wpg:cNvGrpSpPr/>
                                    <wpg:grpSpPr>
                                      <a:xfrm>
                                        <a:off x="359228" y="0"/>
                                        <a:ext cx="359614" cy="180000"/>
                                        <a:chOff x="0" y="0"/>
                                        <a:chExt cx="359614" cy="180000"/>
                                      </a:xfrm>
                                    </wpg:grpSpPr>
                                    <wps:wsp>
                                      <wps:cNvPr id="10583" name="Rectangle 1058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84" name="Rectangle 1058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10585" name="Rectangle 10585"/>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0586" name="Group 10586"/>
                                  <wpg:cNvGrpSpPr/>
                                  <wpg:grpSpPr>
                                    <a:xfrm>
                                      <a:off x="5747657" y="0"/>
                                      <a:ext cx="359603" cy="179705"/>
                                      <a:chOff x="0" y="0"/>
                                      <a:chExt cx="359614" cy="180000"/>
                                    </a:xfrm>
                                  </wpg:grpSpPr>
                                  <wps:wsp>
                                    <wps:cNvPr id="10587" name="Rectangle 1058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88" name="Rectangle 1058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589" name="Group 10589"/>
                                <wpg:cNvGrpSpPr/>
                                <wpg:grpSpPr>
                                  <a:xfrm>
                                    <a:off x="0" y="179614"/>
                                    <a:ext cx="6286880" cy="180000"/>
                                    <a:chOff x="0" y="0"/>
                                    <a:chExt cx="6286880" cy="180000"/>
                                  </a:xfrm>
                                </wpg:grpSpPr>
                                <wpg:grpSp>
                                  <wpg:cNvPr id="10590" name="Group 10590"/>
                                  <wpg:cNvGrpSpPr/>
                                  <wpg:grpSpPr>
                                    <a:xfrm>
                                      <a:off x="0" y="0"/>
                                      <a:ext cx="718842" cy="180000"/>
                                      <a:chOff x="0" y="0"/>
                                      <a:chExt cx="718842" cy="180000"/>
                                    </a:xfrm>
                                  </wpg:grpSpPr>
                                  <wpg:grpSp>
                                    <wpg:cNvPr id="10591" name="Group 10591"/>
                                    <wpg:cNvGrpSpPr/>
                                    <wpg:grpSpPr>
                                      <a:xfrm>
                                        <a:off x="0" y="0"/>
                                        <a:ext cx="359614" cy="180000"/>
                                        <a:chOff x="0" y="0"/>
                                        <a:chExt cx="359614" cy="180000"/>
                                      </a:xfrm>
                                    </wpg:grpSpPr>
                                    <wps:wsp>
                                      <wps:cNvPr id="10592" name="Rectangle 1059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93" name="Rectangle 1059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594" name="Group 10594"/>
                                    <wpg:cNvGrpSpPr/>
                                    <wpg:grpSpPr>
                                      <a:xfrm>
                                        <a:off x="359228" y="0"/>
                                        <a:ext cx="359614" cy="180000"/>
                                        <a:chOff x="0" y="0"/>
                                        <a:chExt cx="359614" cy="180000"/>
                                      </a:xfrm>
                                    </wpg:grpSpPr>
                                    <wps:wsp>
                                      <wps:cNvPr id="10595" name="Rectangle 1059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96" name="Rectangle 1059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597" name="Group 10597"/>
                                  <wpg:cNvGrpSpPr/>
                                  <wpg:grpSpPr>
                                    <a:xfrm>
                                      <a:off x="1436914" y="0"/>
                                      <a:ext cx="718820" cy="179705"/>
                                      <a:chOff x="0" y="0"/>
                                      <a:chExt cx="718842" cy="180000"/>
                                    </a:xfrm>
                                  </wpg:grpSpPr>
                                  <wpg:grpSp>
                                    <wpg:cNvPr id="10598" name="Group 10598"/>
                                    <wpg:cNvGrpSpPr/>
                                    <wpg:grpSpPr>
                                      <a:xfrm>
                                        <a:off x="0" y="0"/>
                                        <a:ext cx="359614" cy="180000"/>
                                        <a:chOff x="0" y="0"/>
                                        <a:chExt cx="359614" cy="180000"/>
                                      </a:xfrm>
                                    </wpg:grpSpPr>
                                    <wps:wsp>
                                      <wps:cNvPr id="10599" name="Rectangle 1059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00" name="Rectangle 1060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601" name="Group 10601"/>
                                    <wpg:cNvGrpSpPr/>
                                    <wpg:grpSpPr>
                                      <a:xfrm>
                                        <a:off x="359228" y="0"/>
                                        <a:ext cx="359614" cy="180000"/>
                                        <a:chOff x="0" y="0"/>
                                        <a:chExt cx="359614" cy="180000"/>
                                      </a:xfrm>
                                    </wpg:grpSpPr>
                                    <wps:wsp>
                                      <wps:cNvPr id="10602" name="Rectangle 1060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03" name="Rectangle 1060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604" name="Group 10604"/>
                                  <wpg:cNvGrpSpPr/>
                                  <wpg:grpSpPr>
                                    <a:xfrm>
                                      <a:off x="2873829" y="0"/>
                                      <a:ext cx="718820" cy="179705"/>
                                      <a:chOff x="0" y="0"/>
                                      <a:chExt cx="718842" cy="180000"/>
                                    </a:xfrm>
                                  </wpg:grpSpPr>
                                  <wpg:grpSp>
                                    <wpg:cNvPr id="10605" name="Group 10605"/>
                                    <wpg:cNvGrpSpPr/>
                                    <wpg:grpSpPr>
                                      <a:xfrm>
                                        <a:off x="0" y="0"/>
                                        <a:ext cx="359614" cy="180000"/>
                                        <a:chOff x="0" y="0"/>
                                        <a:chExt cx="359614" cy="180000"/>
                                      </a:xfrm>
                                    </wpg:grpSpPr>
                                    <wps:wsp>
                                      <wps:cNvPr id="10606" name="Rectangle 1060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07" name="Rectangle 1060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608" name="Group 10608"/>
                                    <wpg:cNvGrpSpPr/>
                                    <wpg:grpSpPr>
                                      <a:xfrm>
                                        <a:off x="359228" y="0"/>
                                        <a:ext cx="359614" cy="180000"/>
                                        <a:chOff x="0" y="0"/>
                                        <a:chExt cx="359614" cy="180000"/>
                                      </a:xfrm>
                                    </wpg:grpSpPr>
                                    <wps:wsp>
                                      <wps:cNvPr id="10609" name="Rectangle 1060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10" name="Rectangle 1061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611" name="Group 10611"/>
                                  <wpg:cNvGrpSpPr/>
                                  <wpg:grpSpPr>
                                    <a:xfrm>
                                      <a:off x="2155372" y="0"/>
                                      <a:ext cx="718820" cy="179705"/>
                                      <a:chOff x="0" y="0"/>
                                      <a:chExt cx="718842" cy="180000"/>
                                    </a:xfrm>
                                  </wpg:grpSpPr>
                                  <wpg:grpSp>
                                    <wpg:cNvPr id="10612" name="Group 10612"/>
                                    <wpg:cNvGrpSpPr/>
                                    <wpg:grpSpPr>
                                      <a:xfrm>
                                        <a:off x="0" y="0"/>
                                        <a:ext cx="359614" cy="180000"/>
                                        <a:chOff x="0" y="0"/>
                                        <a:chExt cx="359614" cy="180000"/>
                                      </a:xfrm>
                                    </wpg:grpSpPr>
                                    <wps:wsp>
                                      <wps:cNvPr id="10613" name="Rectangle 1061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14" name="Rectangle 1061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615" name="Group 10615"/>
                                    <wpg:cNvGrpSpPr/>
                                    <wpg:grpSpPr>
                                      <a:xfrm>
                                        <a:off x="359228" y="0"/>
                                        <a:ext cx="359614" cy="180000"/>
                                        <a:chOff x="0" y="0"/>
                                        <a:chExt cx="359614" cy="180000"/>
                                      </a:xfrm>
                                    </wpg:grpSpPr>
                                    <wps:wsp>
                                      <wps:cNvPr id="10616" name="Rectangle 1061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17" name="Rectangle 1061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618" name="Group 10618"/>
                                  <wpg:cNvGrpSpPr/>
                                  <wpg:grpSpPr>
                                    <a:xfrm>
                                      <a:off x="718457" y="0"/>
                                      <a:ext cx="718820" cy="179705"/>
                                      <a:chOff x="0" y="0"/>
                                      <a:chExt cx="718842" cy="180000"/>
                                    </a:xfrm>
                                  </wpg:grpSpPr>
                                  <wpg:grpSp>
                                    <wpg:cNvPr id="10619" name="Group 10619"/>
                                    <wpg:cNvGrpSpPr/>
                                    <wpg:grpSpPr>
                                      <a:xfrm>
                                        <a:off x="0" y="0"/>
                                        <a:ext cx="359614" cy="180000"/>
                                        <a:chOff x="0" y="0"/>
                                        <a:chExt cx="359614" cy="180000"/>
                                      </a:xfrm>
                                    </wpg:grpSpPr>
                                    <wps:wsp>
                                      <wps:cNvPr id="10620" name="Rectangle 1062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21" name="Rectangle 1062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622" name="Group 10622"/>
                                    <wpg:cNvGrpSpPr/>
                                    <wpg:grpSpPr>
                                      <a:xfrm>
                                        <a:off x="359228" y="0"/>
                                        <a:ext cx="359614" cy="180000"/>
                                        <a:chOff x="0" y="0"/>
                                        <a:chExt cx="359614" cy="180000"/>
                                      </a:xfrm>
                                    </wpg:grpSpPr>
                                    <wps:wsp>
                                      <wps:cNvPr id="10623" name="Rectangle 1062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24" name="Rectangle 1062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625" name="Group 10625"/>
                                  <wpg:cNvGrpSpPr/>
                                  <wpg:grpSpPr>
                                    <a:xfrm>
                                      <a:off x="3592286" y="0"/>
                                      <a:ext cx="718820" cy="179705"/>
                                      <a:chOff x="0" y="0"/>
                                      <a:chExt cx="718842" cy="180000"/>
                                    </a:xfrm>
                                  </wpg:grpSpPr>
                                  <wpg:grpSp>
                                    <wpg:cNvPr id="10626" name="Group 10626"/>
                                    <wpg:cNvGrpSpPr/>
                                    <wpg:grpSpPr>
                                      <a:xfrm>
                                        <a:off x="0" y="0"/>
                                        <a:ext cx="359614" cy="180000"/>
                                        <a:chOff x="0" y="0"/>
                                        <a:chExt cx="359614" cy="180000"/>
                                      </a:xfrm>
                                    </wpg:grpSpPr>
                                    <wps:wsp>
                                      <wps:cNvPr id="10627" name="Rectangle 1062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28" name="Rectangle 1062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629" name="Group 10629"/>
                                    <wpg:cNvGrpSpPr/>
                                    <wpg:grpSpPr>
                                      <a:xfrm>
                                        <a:off x="359228" y="0"/>
                                        <a:ext cx="359614" cy="180000"/>
                                        <a:chOff x="0" y="0"/>
                                        <a:chExt cx="359614" cy="180000"/>
                                      </a:xfrm>
                                    </wpg:grpSpPr>
                                    <wps:wsp>
                                      <wps:cNvPr id="10630" name="Rectangle 1063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31" name="Rectangle 1063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632" name="Group 10632"/>
                                  <wpg:cNvGrpSpPr/>
                                  <wpg:grpSpPr>
                                    <a:xfrm>
                                      <a:off x="5029200" y="0"/>
                                      <a:ext cx="718820" cy="179705"/>
                                      <a:chOff x="0" y="0"/>
                                      <a:chExt cx="718842" cy="180000"/>
                                    </a:xfrm>
                                  </wpg:grpSpPr>
                                  <wpg:grpSp>
                                    <wpg:cNvPr id="10633" name="Group 10633"/>
                                    <wpg:cNvGrpSpPr/>
                                    <wpg:grpSpPr>
                                      <a:xfrm>
                                        <a:off x="0" y="0"/>
                                        <a:ext cx="359614" cy="180000"/>
                                        <a:chOff x="0" y="0"/>
                                        <a:chExt cx="359614" cy="180000"/>
                                      </a:xfrm>
                                    </wpg:grpSpPr>
                                    <wps:wsp>
                                      <wps:cNvPr id="10634" name="Rectangle 1063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35" name="Rectangle 1063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636" name="Group 10636"/>
                                    <wpg:cNvGrpSpPr/>
                                    <wpg:grpSpPr>
                                      <a:xfrm>
                                        <a:off x="359228" y="0"/>
                                        <a:ext cx="359614" cy="180000"/>
                                        <a:chOff x="0" y="0"/>
                                        <a:chExt cx="359614" cy="180000"/>
                                      </a:xfrm>
                                    </wpg:grpSpPr>
                                    <wps:wsp>
                                      <wps:cNvPr id="10637" name="Rectangle 1063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38" name="Rectangle 1063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639" name="Group 10639"/>
                                  <wpg:cNvGrpSpPr/>
                                  <wpg:grpSpPr>
                                    <a:xfrm>
                                      <a:off x="4310743" y="0"/>
                                      <a:ext cx="718820" cy="179705"/>
                                      <a:chOff x="0" y="0"/>
                                      <a:chExt cx="718842" cy="180000"/>
                                    </a:xfrm>
                                  </wpg:grpSpPr>
                                  <wpg:grpSp>
                                    <wpg:cNvPr id="10640" name="Group 10640"/>
                                    <wpg:cNvGrpSpPr/>
                                    <wpg:grpSpPr>
                                      <a:xfrm>
                                        <a:off x="0" y="0"/>
                                        <a:ext cx="359614" cy="180000"/>
                                        <a:chOff x="0" y="0"/>
                                        <a:chExt cx="359614" cy="180000"/>
                                      </a:xfrm>
                                    </wpg:grpSpPr>
                                    <wps:wsp>
                                      <wps:cNvPr id="10641" name="Rectangle 1064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42" name="Rectangle 1064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643" name="Group 10643"/>
                                    <wpg:cNvGrpSpPr/>
                                    <wpg:grpSpPr>
                                      <a:xfrm>
                                        <a:off x="359228" y="0"/>
                                        <a:ext cx="359614" cy="180000"/>
                                        <a:chOff x="0" y="0"/>
                                        <a:chExt cx="359614" cy="180000"/>
                                      </a:xfrm>
                                    </wpg:grpSpPr>
                                    <wps:wsp>
                                      <wps:cNvPr id="10644" name="Rectangle 1064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45" name="Rectangle 1064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10646" name="Rectangle 10646"/>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0647" name="Group 10647"/>
                                  <wpg:cNvGrpSpPr/>
                                  <wpg:grpSpPr>
                                    <a:xfrm>
                                      <a:off x="5747657" y="0"/>
                                      <a:ext cx="359603" cy="179705"/>
                                      <a:chOff x="0" y="0"/>
                                      <a:chExt cx="359614" cy="180000"/>
                                    </a:xfrm>
                                  </wpg:grpSpPr>
                                  <wps:wsp>
                                    <wps:cNvPr id="10648" name="Rectangle 1064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49" name="Rectangle 1064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650" name="Group 10650"/>
                                <wpg:cNvGrpSpPr/>
                                <wpg:grpSpPr>
                                  <a:xfrm>
                                    <a:off x="0" y="359228"/>
                                    <a:ext cx="6286500" cy="179705"/>
                                    <a:chOff x="0" y="0"/>
                                    <a:chExt cx="6286880" cy="180000"/>
                                  </a:xfrm>
                                </wpg:grpSpPr>
                                <wpg:grpSp>
                                  <wpg:cNvPr id="10651" name="Group 10651"/>
                                  <wpg:cNvGrpSpPr/>
                                  <wpg:grpSpPr>
                                    <a:xfrm>
                                      <a:off x="0" y="0"/>
                                      <a:ext cx="718842" cy="180000"/>
                                      <a:chOff x="0" y="0"/>
                                      <a:chExt cx="718842" cy="180000"/>
                                    </a:xfrm>
                                  </wpg:grpSpPr>
                                  <wpg:grpSp>
                                    <wpg:cNvPr id="10652" name="Group 10652"/>
                                    <wpg:cNvGrpSpPr/>
                                    <wpg:grpSpPr>
                                      <a:xfrm>
                                        <a:off x="0" y="0"/>
                                        <a:ext cx="359614" cy="180000"/>
                                        <a:chOff x="0" y="0"/>
                                        <a:chExt cx="359614" cy="180000"/>
                                      </a:xfrm>
                                    </wpg:grpSpPr>
                                    <wps:wsp>
                                      <wps:cNvPr id="10653" name="Rectangle 1065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54" name="Rectangle 1065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655" name="Group 10655"/>
                                    <wpg:cNvGrpSpPr/>
                                    <wpg:grpSpPr>
                                      <a:xfrm>
                                        <a:off x="359228" y="0"/>
                                        <a:ext cx="359614" cy="180000"/>
                                        <a:chOff x="0" y="0"/>
                                        <a:chExt cx="359614" cy="180000"/>
                                      </a:xfrm>
                                    </wpg:grpSpPr>
                                    <wps:wsp>
                                      <wps:cNvPr id="10656" name="Rectangle 1065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57" name="Rectangle 1065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658" name="Group 10658"/>
                                  <wpg:cNvGrpSpPr/>
                                  <wpg:grpSpPr>
                                    <a:xfrm>
                                      <a:off x="1436914" y="0"/>
                                      <a:ext cx="718820" cy="179705"/>
                                      <a:chOff x="0" y="0"/>
                                      <a:chExt cx="718842" cy="180000"/>
                                    </a:xfrm>
                                  </wpg:grpSpPr>
                                  <wpg:grpSp>
                                    <wpg:cNvPr id="10659" name="Group 10659"/>
                                    <wpg:cNvGrpSpPr/>
                                    <wpg:grpSpPr>
                                      <a:xfrm>
                                        <a:off x="0" y="0"/>
                                        <a:ext cx="359614" cy="180000"/>
                                        <a:chOff x="0" y="0"/>
                                        <a:chExt cx="359614" cy="180000"/>
                                      </a:xfrm>
                                    </wpg:grpSpPr>
                                    <wps:wsp>
                                      <wps:cNvPr id="10660" name="Rectangle 1066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61" name="Rectangle 1066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662" name="Group 10662"/>
                                    <wpg:cNvGrpSpPr/>
                                    <wpg:grpSpPr>
                                      <a:xfrm>
                                        <a:off x="359228" y="0"/>
                                        <a:ext cx="359614" cy="180000"/>
                                        <a:chOff x="0" y="0"/>
                                        <a:chExt cx="359614" cy="180000"/>
                                      </a:xfrm>
                                    </wpg:grpSpPr>
                                    <wps:wsp>
                                      <wps:cNvPr id="10663" name="Rectangle 1066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64" name="Rectangle 1066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665" name="Group 10665"/>
                                  <wpg:cNvGrpSpPr/>
                                  <wpg:grpSpPr>
                                    <a:xfrm>
                                      <a:off x="2873829" y="0"/>
                                      <a:ext cx="718820" cy="179705"/>
                                      <a:chOff x="0" y="0"/>
                                      <a:chExt cx="718842" cy="180000"/>
                                    </a:xfrm>
                                  </wpg:grpSpPr>
                                  <wpg:grpSp>
                                    <wpg:cNvPr id="10666" name="Group 10666"/>
                                    <wpg:cNvGrpSpPr/>
                                    <wpg:grpSpPr>
                                      <a:xfrm>
                                        <a:off x="0" y="0"/>
                                        <a:ext cx="359614" cy="180000"/>
                                        <a:chOff x="0" y="0"/>
                                        <a:chExt cx="359614" cy="180000"/>
                                      </a:xfrm>
                                    </wpg:grpSpPr>
                                    <wps:wsp>
                                      <wps:cNvPr id="10667" name="Rectangle 1066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68" name="Rectangle 1066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669" name="Group 10669"/>
                                    <wpg:cNvGrpSpPr/>
                                    <wpg:grpSpPr>
                                      <a:xfrm>
                                        <a:off x="359228" y="0"/>
                                        <a:ext cx="359614" cy="180000"/>
                                        <a:chOff x="0" y="0"/>
                                        <a:chExt cx="359614" cy="180000"/>
                                      </a:xfrm>
                                    </wpg:grpSpPr>
                                    <wps:wsp>
                                      <wps:cNvPr id="10670" name="Rectangle 1067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71" name="Rectangle 1067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672" name="Group 10672"/>
                                  <wpg:cNvGrpSpPr/>
                                  <wpg:grpSpPr>
                                    <a:xfrm>
                                      <a:off x="2155372" y="0"/>
                                      <a:ext cx="718820" cy="179705"/>
                                      <a:chOff x="0" y="0"/>
                                      <a:chExt cx="718842" cy="180000"/>
                                    </a:xfrm>
                                  </wpg:grpSpPr>
                                  <wpg:grpSp>
                                    <wpg:cNvPr id="10673" name="Group 10673"/>
                                    <wpg:cNvGrpSpPr/>
                                    <wpg:grpSpPr>
                                      <a:xfrm>
                                        <a:off x="0" y="0"/>
                                        <a:ext cx="359614" cy="180000"/>
                                        <a:chOff x="0" y="0"/>
                                        <a:chExt cx="359614" cy="180000"/>
                                      </a:xfrm>
                                    </wpg:grpSpPr>
                                    <wps:wsp>
                                      <wps:cNvPr id="10674" name="Rectangle 1067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75" name="Rectangle 1067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676" name="Group 10676"/>
                                    <wpg:cNvGrpSpPr/>
                                    <wpg:grpSpPr>
                                      <a:xfrm>
                                        <a:off x="359228" y="0"/>
                                        <a:ext cx="359614" cy="180000"/>
                                        <a:chOff x="0" y="0"/>
                                        <a:chExt cx="359614" cy="180000"/>
                                      </a:xfrm>
                                    </wpg:grpSpPr>
                                    <wps:wsp>
                                      <wps:cNvPr id="10677" name="Rectangle 1067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78" name="Rectangle 1067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679" name="Group 10679"/>
                                  <wpg:cNvGrpSpPr/>
                                  <wpg:grpSpPr>
                                    <a:xfrm>
                                      <a:off x="718457" y="0"/>
                                      <a:ext cx="718820" cy="179705"/>
                                      <a:chOff x="0" y="0"/>
                                      <a:chExt cx="718842" cy="180000"/>
                                    </a:xfrm>
                                  </wpg:grpSpPr>
                                  <wpg:grpSp>
                                    <wpg:cNvPr id="10680" name="Group 10680"/>
                                    <wpg:cNvGrpSpPr/>
                                    <wpg:grpSpPr>
                                      <a:xfrm>
                                        <a:off x="0" y="0"/>
                                        <a:ext cx="359614" cy="180000"/>
                                        <a:chOff x="0" y="0"/>
                                        <a:chExt cx="359614" cy="180000"/>
                                      </a:xfrm>
                                    </wpg:grpSpPr>
                                    <wps:wsp>
                                      <wps:cNvPr id="10681" name="Rectangle 1068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82" name="Rectangle 1068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683" name="Group 10683"/>
                                    <wpg:cNvGrpSpPr/>
                                    <wpg:grpSpPr>
                                      <a:xfrm>
                                        <a:off x="359228" y="0"/>
                                        <a:ext cx="359614" cy="180000"/>
                                        <a:chOff x="0" y="0"/>
                                        <a:chExt cx="359614" cy="180000"/>
                                      </a:xfrm>
                                    </wpg:grpSpPr>
                                    <wps:wsp>
                                      <wps:cNvPr id="10684" name="Rectangle 1068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85" name="Rectangle 1068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686" name="Group 10686"/>
                                  <wpg:cNvGrpSpPr/>
                                  <wpg:grpSpPr>
                                    <a:xfrm>
                                      <a:off x="3592286" y="0"/>
                                      <a:ext cx="718820" cy="179705"/>
                                      <a:chOff x="0" y="0"/>
                                      <a:chExt cx="718842" cy="180000"/>
                                    </a:xfrm>
                                  </wpg:grpSpPr>
                                  <wpg:grpSp>
                                    <wpg:cNvPr id="10687" name="Group 10687"/>
                                    <wpg:cNvGrpSpPr/>
                                    <wpg:grpSpPr>
                                      <a:xfrm>
                                        <a:off x="0" y="0"/>
                                        <a:ext cx="359614" cy="180000"/>
                                        <a:chOff x="0" y="0"/>
                                        <a:chExt cx="359614" cy="180000"/>
                                      </a:xfrm>
                                    </wpg:grpSpPr>
                                    <wps:wsp>
                                      <wps:cNvPr id="10688" name="Rectangle 1068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89" name="Rectangle 1068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690" name="Group 10690"/>
                                    <wpg:cNvGrpSpPr/>
                                    <wpg:grpSpPr>
                                      <a:xfrm>
                                        <a:off x="359228" y="0"/>
                                        <a:ext cx="359614" cy="180000"/>
                                        <a:chOff x="0" y="0"/>
                                        <a:chExt cx="359614" cy="180000"/>
                                      </a:xfrm>
                                    </wpg:grpSpPr>
                                    <wps:wsp>
                                      <wps:cNvPr id="10691" name="Rectangle 1069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92" name="Rectangle 1069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693" name="Group 10693"/>
                                  <wpg:cNvGrpSpPr/>
                                  <wpg:grpSpPr>
                                    <a:xfrm>
                                      <a:off x="5029200" y="0"/>
                                      <a:ext cx="718820" cy="179705"/>
                                      <a:chOff x="0" y="0"/>
                                      <a:chExt cx="718842" cy="180000"/>
                                    </a:xfrm>
                                  </wpg:grpSpPr>
                                  <wpg:grpSp>
                                    <wpg:cNvPr id="10694" name="Group 10694"/>
                                    <wpg:cNvGrpSpPr/>
                                    <wpg:grpSpPr>
                                      <a:xfrm>
                                        <a:off x="0" y="0"/>
                                        <a:ext cx="359614" cy="180000"/>
                                        <a:chOff x="0" y="0"/>
                                        <a:chExt cx="359614" cy="180000"/>
                                      </a:xfrm>
                                    </wpg:grpSpPr>
                                    <wps:wsp>
                                      <wps:cNvPr id="10695" name="Rectangle 1069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96" name="Rectangle 1069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697" name="Group 10697"/>
                                    <wpg:cNvGrpSpPr/>
                                    <wpg:grpSpPr>
                                      <a:xfrm>
                                        <a:off x="359228" y="0"/>
                                        <a:ext cx="359614" cy="180000"/>
                                        <a:chOff x="0" y="0"/>
                                        <a:chExt cx="359614" cy="180000"/>
                                      </a:xfrm>
                                    </wpg:grpSpPr>
                                    <wps:wsp>
                                      <wps:cNvPr id="10698" name="Rectangle 1069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99" name="Rectangle 1069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700" name="Group 10700"/>
                                  <wpg:cNvGrpSpPr/>
                                  <wpg:grpSpPr>
                                    <a:xfrm>
                                      <a:off x="4310743" y="0"/>
                                      <a:ext cx="718820" cy="179705"/>
                                      <a:chOff x="0" y="0"/>
                                      <a:chExt cx="718842" cy="180000"/>
                                    </a:xfrm>
                                  </wpg:grpSpPr>
                                  <wpg:grpSp>
                                    <wpg:cNvPr id="10701" name="Group 10701"/>
                                    <wpg:cNvGrpSpPr/>
                                    <wpg:grpSpPr>
                                      <a:xfrm>
                                        <a:off x="0" y="0"/>
                                        <a:ext cx="359614" cy="180000"/>
                                        <a:chOff x="0" y="0"/>
                                        <a:chExt cx="359614" cy="180000"/>
                                      </a:xfrm>
                                    </wpg:grpSpPr>
                                    <wps:wsp>
                                      <wps:cNvPr id="10702" name="Rectangle 1070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03" name="Rectangle 1070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704" name="Group 10704"/>
                                    <wpg:cNvGrpSpPr/>
                                    <wpg:grpSpPr>
                                      <a:xfrm>
                                        <a:off x="359228" y="0"/>
                                        <a:ext cx="359614" cy="180000"/>
                                        <a:chOff x="0" y="0"/>
                                        <a:chExt cx="359614" cy="180000"/>
                                      </a:xfrm>
                                    </wpg:grpSpPr>
                                    <wps:wsp>
                                      <wps:cNvPr id="10705" name="Rectangle 1070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06" name="Rectangle 1070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10707" name="Rectangle 10707"/>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0708" name="Group 10708"/>
                                  <wpg:cNvGrpSpPr/>
                                  <wpg:grpSpPr>
                                    <a:xfrm>
                                      <a:off x="5747657" y="0"/>
                                      <a:ext cx="359603" cy="179705"/>
                                      <a:chOff x="0" y="0"/>
                                      <a:chExt cx="359614" cy="180000"/>
                                    </a:xfrm>
                                  </wpg:grpSpPr>
                                  <wps:wsp>
                                    <wps:cNvPr id="10709" name="Rectangle 1070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10" name="Rectangle 1071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711" name="Group 10711"/>
                                <wpg:cNvGrpSpPr/>
                                <wpg:grpSpPr>
                                  <a:xfrm>
                                    <a:off x="0" y="538842"/>
                                    <a:ext cx="6286880" cy="180000"/>
                                    <a:chOff x="0" y="0"/>
                                    <a:chExt cx="6286880" cy="180000"/>
                                  </a:xfrm>
                                </wpg:grpSpPr>
                                <wpg:grpSp>
                                  <wpg:cNvPr id="10712" name="Group 10712"/>
                                  <wpg:cNvGrpSpPr/>
                                  <wpg:grpSpPr>
                                    <a:xfrm>
                                      <a:off x="0" y="0"/>
                                      <a:ext cx="718842" cy="180000"/>
                                      <a:chOff x="0" y="0"/>
                                      <a:chExt cx="718842" cy="180000"/>
                                    </a:xfrm>
                                  </wpg:grpSpPr>
                                  <wpg:grpSp>
                                    <wpg:cNvPr id="10713" name="Group 10713"/>
                                    <wpg:cNvGrpSpPr/>
                                    <wpg:grpSpPr>
                                      <a:xfrm>
                                        <a:off x="0" y="0"/>
                                        <a:ext cx="359614" cy="180000"/>
                                        <a:chOff x="0" y="0"/>
                                        <a:chExt cx="359614" cy="180000"/>
                                      </a:xfrm>
                                    </wpg:grpSpPr>
                                    <wps:wsp>
                                      <wps:cNvPr id="10714" name="Rectangle 1071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15" name="Rectangle 1071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716" name="Group 10716"/>
                                    <wpg:cNvGrpSpPr/>
                                    <wpg:grpSpPr>
                                      <a:xfrm>
                                        <a:off x="359228" y="0"/>
                                        <a:ext cx="359614" cy="180000"/>
                                        <a:chOff x="0" y="0"/>
                                        <a:chExt cx="359614" cy="180000"/>
                                      </a:xfrm>
                                    </wpg:grpSpPr>
                                    <wps:wsp>
                                      <wps:cNvPr id="10717" name="Rectangle 1071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18" name="Rectangle 1071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719" name="Group 10719"/>
                                  <wpg:cNvGrpSpPr/>
                                  <wpg:grpSpPr>
                                    <a:xfrm>
                                      <a:off x="1436914" y="0"/>
                                      <a:ext cx="718820" cy="179705"/>
                                      <a:chOff x="0" y="0"/>
                                      <a:chExt cx="718842" cy="180000"/>
                                    </a:xfrm>
                                  </wpg:grpSpPr>
                                  <wpg:grpSp>
                                    <wpg:cNvPr id="10720" name="Group 10720"/>
                                    <wpg:cNvGrpSpPr/>
                                    <wpg:grpSpPr>
                                      <a:xfrm>
                                        <a:off x="0" y="0"/>
                                        <a:ext cx="359614" cy="180000"/>
                                        <a:chOff x="0" y="0"/>
                                        <a:chExt cx="359614" cy="180000"/>
                                      </a:xfrm>
                                    </wpg:grpSpPr>
                                    <wps:wsp>
                                      <wps:cNvPr id="10721" name="Rectangle 1072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22" name="Rectangle 1072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723" name="Group 10723"/>
                                    <wpg:cNvGrpSpPr/>
                                    <wpg:grpSpPr>
                                      <a:xfrm>
                                        <a:off x="359228" y="0"/>
                                        <a:ext cx="359614" cy="180000"/>
                                        <a:chOff x="0" y="0"/>
                                        <a:chExt cx="359614" cy="180000"/>
                                      </a:xfrm>
                                    </wpg:grpSpPr>
                                    <wps:wsp>
                                      <wps:cNvPr id="10724" name="Rectangle 1072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25" name="Rectangle 1072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726" name="Group 10726"/>
                                  <wpg:cNvGrpSpPr/>
                                  <wpg:grpSpPr>
                                    <a:xfrm>
                                      <a:off x="2873829" y="0"/>
                                      <a:ext cx="718820" cy="179705"/>
                                      <a:chOff x="0" y="0"/>
                                      <a:chExt cx="718842" cy="180000"/>
                                    </a:xfrm>
                                  </wpg:grpSpPr>
                                  <wpg:grpSp>
                                    <wpg:cNvPr id="10727" name="Group 10727"/>
                                    <wpg:cNvGrpSpPr/>
                                    <wpg:grpSpPr>
                                      <a:xfrm>
                                        <a:off x="0" y="0"/>
                                        <a:ext cx="359614" cy="180000"/>
                                        <a:chOff x="0" y="0"/>
                                        <a:chExt cx="359614" cy="180000"/>
                                      </a:xfrm>
                                    </wpg:grpSpPr>
                                    <wps:wsp>
                                      <wps:cNvPr id="10728" name="Rectangle 1072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29" name="Rectangle 1072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730" name="Group 10730"/>
                                    <wpg:cNvGrpSpPr/>
                                    <wpg:grpSpPr>
                                      <a:xfrm>
                                        <a:off x="359228" y="0"/>
                                        <a:ext cx="359614" cy="180000"/>
                                        <a:chOff x="0" y="0"/>
                                        <a:chExt cx="359614" cy="180000"/>
                                      </a:xfrm>
                                    </wpg:grpSpPr>
                                    <wps:wsp>
                                      <wps:cNvPr id="10731" name="Rectangle 1073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2" name="Rectangle 1073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733" name="Group 10733"/>
                                  <wpg:cNvGrpSpPr/>
                                  <wpg:grpSpPr>
                                    <a:xfrm>
                                      <a:off x="2155372" y="0"/>
                                      <a:ext cx="718820" cy="179705"/>
                                      <a:chOff x="0" y="0"/>
                                      <a:chExt cx="718842" cy="180000"/>
                                    </a:xfrm>
                                  </wpg:grpSpPr>
                                  <wpg:grpSp>
                                    <wpg:cNvPr id="10734" name="Group 10734"/>
                                    <wpg:cNvGrpSpPr/>
                                    <wpg:grpSpPr>
                                      <a:xfrm>
                                        <a:off x="0" y="0"/>
                                        <a:ext cx="359614" cy="180000"/>
                                        <a:chOff x="0" y="0"/>
                                        <a:chExt cx="359614" cy="180000"/>
                                      </a:xfrm>
                                    </wpg:grpSpPr>
                                    <wps:wsp>
                                      <wps:cNvPr id="10735" name="Rectangle 1073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6" name="Rectangle 1073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737" name="Group 10737"/>
                                    <wpg:cNvGrpSpPr/>
                                    <wpg:grpSpPr>
                                      <a:xfrm>
                                        <a:off x="359228" y="0"/>
                                        <a:ext cx="359614" cy="180000"/>
                                        <a:chOff x="0" y="0"/>
                                        <a:chExt cx="359614" cy="180000"/>
                                      </a:xfrm>
                                    </wpg:grpSpPr>
                                    <wps:wsp>
                                      <wps:cNvPr id="10738" name="Rectangle 1073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9" name="Rectangle 1073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740" name="Group 10740"/>
                                  <wpg:cNvGrpSpPr/>
                                  <wpg:grpSpPr>
                                    <a:xfrm>
                                      <a:off x="718457" y="0"/>
                                      <a:ext cx="718820" cy="179705"/>
                                      <a:chOff x="0" y="0"/>
                                      <a:chExt cx="718842" cy="180000"/>
                                    </a:xfrm>
                                  </wpg:grpSpPr>
                                  <wpg:grpSp>
                                    <wpg:cNvPr id="10741" name="Group 10741"/>
                                    <wpg:cNvGrpSpPr/>
                                    <wpg:grpSpPr>
                                      <a:xfrm>
                                        <a:off x="0" y="0"/>
                                        <a:ext cx="359614" cy="180000"/>
                                        <a:chOff x="0" y="0"/>
                                        <a:chExt cx="359614" cy="180000"/>
                                      </a:xfrm>
                                    </wpg:grpSpPr>
                                    <wps:wsp>
                                      <wps:cNvPr id="10742" name="Rectangle 1074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43" name="Rectangle 1074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744" name="Group 10744"/>
                                    <wpg:cNvGrpSpPr/>
                                    <wpg:grpSpPr>
                                      <a:xfrm>
                                        <a:off x="359228" y="0"/>
                                        <a:ext cx="359614" cy="180000"/>
                                        <a:chOff x="0" y="0"/>
                                        <a:chExt cx="359614" cy="180000"/>
                                      </a:xfrm>
                                    </wpg:grpSpPr>
                                    <wps:wsp>
                                      <wps:cNvPr id="10745" name="Rectangle 1074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46" name="Rectangle 1074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747" name="Group 10747"/>
                                  <wpg:cNvGrpSpPr/>
                                  <wpg:grpSpPr>
                                    <a:xfrm>
                                      <a:off x="3592286" y="0"/>
                                      <a:ext cx="718820" cy="179705"/>
                                      <a:chOff x="0" y="0"/>
                                      <a:chExt cx="718842" cy="180000"/>
                                    </a:xfrm>
                                  </wpg:grpSpPr>
                                  <wpg:grpSp>
                                    <wpg:cNvPr id="10748" name="Group 10748"/>
                                    <wpg:cNvGrpSpPr/>
                                    <wpg:grpSpPr>
                                      <a:xfrm>
                                        <a:off x="0" y="0"/>
                                        <a:ext cx="359614" cy="180000"/>
                                        <a:chOff x="0" y="0"/>
                                        <a:chExt cx="359614" cy="180000"/>
                                      </a:xfrm>
                                    </wpg:grpSpPr>
                                    <wps:wsp>
                                      <wps:cNvPr id="10749" name="Rectangle 1074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50" name="Rectangle 1075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751" name="Group 10751"/>
                                    <wpg:cNvGrpSpPr/>
                                    <wpg:grpSpPr>
                                      <a:xfrm>
                                        <a:off x="359228" y="0"/>
                                        <a:ext cx="359614" cy="180000"/>
                                        <a:chOff x="0" y="0"/>
                                        <a:chExt cx="359614" cy="180000"/>
                                      </a:xfrm>
                                    </wpg:grpSpPr>
                                    <wps:wsp>
                                      <wps:cNvPr id="10752" name="Rectangle 1075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53" name="Rectangle 1075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754" name="Group 10754"/>
                                  <wpg:cNvGrpSpPr/>
                                  <wpg:grpSpPr>
                                    <a:xfrm>
                                      <a:off x="5029200" y="0"/>
                                      <a:ext cx="718820" cy="179705"/>
                                      <a:chOff x="0" y="0"/>
                                      <a:chExt cx="718842" cy="180000"/>
                                    </a:xfrm>
                                  </wpg:grpSpPr>
                                  <wpg:grpSp>
                                    <wpg:cNvPr id="10755" name="Group 10755"/>
                                    <wpg:cNvGrpSpPr/>
                                    <wpg:grpSpPr>
                                      <a:xfrm>
                                        <a:off x="0" y="0"/>
                                        <a:ext cx="359614" cy="180000"/>
                                        <a:chOff x="0" y="0"/>
                                        <a:chExt cx="359614" cy="180000"/>
                                      </a:xfrm>
                                    </wpg:grpSpPr>
                                    <wps:wsp>
                                      <wps:cNvPr id="10756" name="Rectangle 1075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57" name="Rectangle 1075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758" name="Group 10758"/>
                                    <wpg:cNvGrpSpPr/>
                                    <wpg:grpSpPr>
                                      <a:xfrm>
                                        <a:off x="359228" y="0"/>
                                        <a:ext cx="359614" cy="180000"/>
                                        <a:chOff x="0" y="0"/>
                                        <a:chExt cx="359614" cy="180000"/>
                                      </a:xfrm>
                                    </wpg:grpSpPr>
                                    <wps:wsp>
                                      <wps:cNvPr id="10759" name="Rectangle 1075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60" name="Rectangle 1076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761" name="Group 10761"/>
                                  <wpg:cNvGrpSpPr/>
                                  <wpg:grpSpPr>
                                    <a:xfrm>
                                      <a:off x="4310743" y="0"/>
                                      <a:ext cx="718820" cy="179705"/>
                                      <a:chOff x="0" y="0"/>
                                      <a:chExt cx="718842" cy="180000"/>
                                    </a:xfrm>
                                  </wpg:grpSpPr>
                                  <wpg:grpSp>
                                    <wpg:cNvPr id="10762" name="Group 10762"/>
                                    <wpg:cNvGrpSpPr/>
                                    <wpg:grpSpPr>
                                      <a:xfrm>
                                        <a:off x="0" y="0"/>
                                        <a:ext cx="359614" cy="180000"/>
                                        <a:chOff x="0" y="0"/>
                                        <a:chExt cx="359614" cy="180000"/>
                                      </a:xfrm>
                                    </wpg:grpSpPr>
                                    <wps:wsp>
                                      <wps:cNvPr id="10763" name="Rectangle 1076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64" name="Rectangle 1076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765" name="Group 10765"/>
                                    <wpg:cNvGrpSpPr/>
                                    <wpg:grpSpPr>
                                      <a:xfrm>
                                        <a:off x="359228" y="0"/>
                                        <a:ext cx="359614" cy="180000"/>
                                        <a:chOff x="0" y="0"/>
                                        <a:chExt cx="359614" cy="180000"/>
                                      </a:xfrm>
                                    </wpg:grpSpPr>
                                    <wps:wsp>
                                      <wps:cNvPr id="10766" name="Rectangle 1076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67" name="Rectangle 1076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10768" name="Rectangle 10768"/>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0769" name="Group 10769"/>
                                  <wpg:cNvGrpSpPr/>
                                  <wpg:grpSpPr>
                                    <a:xfrm>
                                      <a:off x="5747657" y="0"/>
                                      <a:ext cx="359603" cy="179705"/>
                                      <a:chOff x="0" y="0"/>
                                      <a:chExt cx="359614" cy="180000"/>
                                    </a:xfrm>
                                  </wpg:grpSpPr>
                                  <wps:wsp>
                                    <wps:cNvPr id="10770" name="Rectangle 1077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71" name="Rectangle 1077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10772" name="Group 10772"/>
                              <wpg:cNvGrpSpPr/>
                              <wpg:grpSpPr>
                                <a:xfrm>
                                  <a:off x="0" y="5029200"/>
                                  <a:ext cx="6284850" cy="718643"/>
                                  <a:chOff x="0" y="0"/>
                                  <a:chExt cx="6286880" cy="718843"/>
                                </a:xfrm>
                              </wpg:grpSpPr>
                              <wpg:grpSp>
                                <wpg:cNvPr id="10773" name="Group 10773"/>
                                <wpg:cNvGrpSpPr/>
                                <wpg:grpSpPr>
                                  <a:xfrm>
                                    <a:off x="0" y="0"/>
                                    <a:ext cx="6286880" cy="180000"/>
                                    <a:chOff x="0" y="0"/>
                                    <a:chExt cx="6286880" cy="180000"/>
                                  </a:xfrm>
                                </wpg:grpSpPr>
                                <wpg:grpSp>
                                  <wpg:cNvPr id="10774" name="Group 10774"/>
                                  <wpg:cNvGrpSpPr/>
                                  <wpg:grpSpPr>
                                    <a:xfrm>
                                      <a:off x="0" y="0"/>
                                      <a:ext cx="718842" cy="180000"/>
                                      <a:chOff x="0" y="0"/>
                                      <a:chExt cx="718842" cy="180000"/>
                                    </a:xfrm>
                                  </wpg:grpSpPr>
                                  <wpg:grpSp>
                                    <wpg:cNvPr id="10775" name="Group 10775"/>
                                    <wpg:cNvGrpSpPr/>
                                    <wpg:grpSpPr>
                                      <a:xfrm>
                                        <a:off x="0" y="0"/>
                                        <a:ext cx="359614" cy="180000"/>
                                        <a:chOff x="0" y="0"/>
                                        <a:chExt cx="359614" cy="180000"/>
                                      </a:xfrm>
                                    </wpg:grpSpPr>
                                    <wps:wsp>
                                      <wps:cNvPr id="10776" name="Rectangle 1077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77" name="Rectangle 1077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778" name="Group 10778"/>
                                    <wpg:cNvGrpSpPr/>
                                    <wpg:grpSpPr>
                                      <a:xfrm>
                                        <a:off x="359228" y="0"/>
                                        <a:ext cx="359614" cy="180000"/>
                                        <a:chOff x="0" y="0"/>
                                        <a:chExt cx="359614" cy="180000"/>
                                      </a:xfrm>
                                    </wpg:grpSpPr>
                                    <wps:wsp>
                                      <wps:cNvPr id="10779" name="Rectangle 1077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80" name="Rectangle 1078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781" name="Group 10781"/>
                                  <wpg:cNvGrpSpPr/>
                                  <wpg:grpSpPr>
                                    <a:xfrm>
                                      <a:off x="1436914" y="0"/>
                                      <a:ext cx="718820" cy="179705"/>
                                      <a:chOff x="0" y="0"/>
                                      <a:chExt cx="718842" cy="180000"/>
                                    </a:xfrm>
                                  </wpg:grpSpPr>
                                  <wpg:grpSp>
                                    <wpg:cNvPr id="10782" name="Group 10782"/>
                                    <wpg:cNvGrpSpPr/>
                                    <wpg:grpSpPr>
                                      <a:xfrm>
                                        <a:off x="0" y="0"/>
                                        <a:ext cx="359614" cy="180000"/>
                                        <a:chOff x="0" y="0"/>
                                        <a:chExt cx="359614" cy="180000"/>
                                      </a:xfrm>
                                    </wpg:grpSpPr>
                                    <wps:wsp>
                                      <wps:cNvPr id="10783" name="Rectangle 1078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84" name="Rectangle 1078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785" name="Group 10785"/>
                                    <wpg:cNvGrpSpPr/>
                                    <wpg:grpSpPr>
                                      <a:xfrm>
                                        <a:off x="359228" y="0"/>
                                        <a:ext cx="359614" cy="180000"/>
                                        <a:chOff x="0" y="0"/>
                                        <a:chExt cx="359614" cy="180000"/>
                                      </a:xfrm>
                                    </wpg:grpSpPr>
                                    <wps:wsp>
                                      <wps:cNvPr id="10786" name="Rectangle 1078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87" name="Rectangle 1078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788" name="Group 10788"/>
                                  <wpg:cNvGrpSpPr/>
                                  <wpg:grpSpPr>
                                    <a:xfrm>
                                      <a:off x="2873829" y="0"/>
                                      <a:ext cx="718820" cy="179705"/>
                                      <a:chOff x="0" y="0"/>
                                      <a:chExt cx="718842" cy="180000"/>
                                    </a:xfrm>
                                  </wpg:grpSpPr>
                                  <wpg:grpSp>
                                    <wpg:cNvPr id="10789" name="Group 10789"/>
                                    <wpg:cNvGrpSpPr/>
                                    <wpg:grpSpPr>
                                      <a:xfrm>
                                        <a:off x="0" y="0"/>
                                        <a:ext cx="359614" cy="180000"/>
                                        <a:chOff x="0" y="0"/>
                                        <a:chExt cx="359614" cy="180000"/>
                                      </a:xfrm>
                                    </wpg:grpSpPr>
                                    <wps:wsp>
                                      <wps:cNvPr id="10790" name="Rectangle 1079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91" name="Rectangle 1079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792" name="Group 10792"/>
                                    <wpg:cNvGrpSpPr/>
                                    <wpg:grpSpPr>
                                      <a:xfrm>
                                        <a:off x="359228" y="0"/>
                                        <a:ext cx="359614" cy="180000"/>
                                        <a:chOff x="0" y="0"/>
                                        <a:chExt cx="359614" cy="180000"/>
                                      </a:xfrm>
                                    </wpg:grpSpPr>
                                    <wps:wsp>
                                      <wps:cNvPr id="10793" name="Rectangle 1079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94" name="Rectangle 1079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795" name="Group 10795"/>
                                  <wpg:cNvGrpSpPr/>
                                  <wpg:grpSpPr>
                                    <a:xfrm>
                                      <a:off x="2155372" y="0"/>
                                      <a:ext cx="718820" cy="179705"/>
                                      <a:chOff x="0" y="0"/>
                                      <a:chExt cx="718842" cy="180000"/>
                                    </a:xfrm>
                                  </wpg:grpSpPr>
                                  <wpg:grpSp>
                                    <wpg:cNvPr id="10796" name="Group 10796"/>
                                    <wpg:cNvGrpSpPr/>
                                    <wpg:grpSpPr>
                                      <a:xfrm>
                                        <a:off x="0" y="0"/>
                                        <a:ext cx="359614" cy="180000"/>
                                        <a:chOff x="0" y="0"/>
                                        <a:chExt cx="359614" cy="180000"/>
                                      </a:xfrm>
                                    </wpg:grpSpPr>
                                    <wps:wsp>
                                      <wps:cNvPr id="10797" name="Rectangle 1079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98" name="Rectangle 1079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799" name="Group 10799"/>
                                    <wpg:cNvGrpSpPr/>
                                    <wpg:grpSpPr>
                                      <a:xfrm>
                                        <a:off x="359228" y="0"/>
                                        <a:ext cx="359614" cy="180000"/>
                                        <a:chOff x="0" y="0"/>
                                        <a:chExt cx="359614" cy="180000"/>
                                      </a:xfrm>
                                    </wpg:grpSpPr>
                                    <wps:wsp>
                                      <wps:cNvPr id="10800" name="Rectangle 1080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01" name="Rectangle 1080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802" name="Group 10802"/>
                                  <wpg:cNvGrpSpPr/>
                                  <wpg:grpSpPr>
                                    <a:xfrm>
                                      <a:off x="718457" y="0"/>
                                      <a:ext cx="718820" cy="179705"/>
                                      <a:chOff x="0" y="0"/>
                                      <a:chExt cx="718842" cy="180000"/>
                                    </a:xfrm>
                                  </wpg:grpSpPr>
                                  <wpg:grpSp>
                                    <wpg:cNvPr id="10803" name="Group 10803"/>
                                    <wpg:cNvGrpSpPr/>
                                    <wpg:grpSpPr>
                                      <a:xfrm>
                                        <a:off x="0" y="0"/>
                                        <a:ext cx="359614" cy="180000"/>
                                        <a:chOff x="0" y="0"/>
                                        <a:chExt cx="359614" cy="180000"/>
                                      </a:xfrm>
                                    </wpg:grpSpPr>
                                    <wps:wsp>
                                      <wps:cNvPr id="10804" name="Rectangle 1080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05" name="Rectangle 1080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806" name="Group 10806"/>
                                    <wpg:cNvGrpSpPr/>
                                    <wpg:grpSpPr>
                                      <a:xfrm>
                                        <a:off x="359228" y="0"/>
                                        <a:ext cx="359614" cy="180000"/>
                                        <a:chOff x="0" y="0"/>
                                        <a:chExt cx="359614" cy="180000"/>
                                      </a:xfrm>
                                    </wpg:grpSpPr>
                                    <wps:wsp>
                                      <wps:cNvPr id="10807" name="Rectangle 1080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08" name="Rectangle 1080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809" name="Group 10809"/>
                                  <wpg:cNvGrpSpPr/>
                                  <wpg:grpSpPr>
                                    <a:xfrm>
                                      <a:off x="3592286" y="0"/>
                                      <a:ext cx="718820" cy="179705"/>
                                      <a:chOff x="0" y="0"/>
                                      <a:chExt cx="718842" cy="180000"/>
                                    </a:xfrm>
                                  </wpg:grpSpPr>
                                  <wpg:grpSp>
                                    <wpg:cNvPr id="10810" name="Group 10810"/>
                                    <wpg:cNvGrpSpPr/>
                                    <wpg:grpSpPr>
                                      <a:xfrm>
                                        <a:off x="0" y="0"/>
                                        <a:ext cx="359614" cy="180000"/>
                                        <a:chOff x="0" y="0"/>
                                        <a:chExt cx="359614" cy="180000"/>
                                      </a:xfrm>
                                    </wpg:grpSpPr>
                                    <wps:wsp>
                                      <wps:cNvPr id="10811" name="Rectangle 1081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12" name="Rectangle 1081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813" name="Group 10813"/>
                                    <wpg:cNvGrpSpPr/>
                                    <wpg:grpSpPr>
                                      <a:xfrm>
                                        <a:off x="359228" y="0"/>
                                        <a:ext cx="359614" cy="180000"/>
                                        <a:chOff x="0" y="0"/>
                                        <a:chExt cx="359614" cy="180000"/>
                                      </a:xfrm>
                                    </wpg:grpSpPr>
                                    <wps:wsp>
                                      <wps:cNvPr id="10814" name="Rectangle 1081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15" name="Rectangle 1081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816" name="Group 10816"/>
                                  <wpg:cNvGrpSpPr/>
                                  <wpg:grpSpPr>
                                    <a:xfrm>
                                      <a:off x="5029200" y="0"/>
                                      <a:ext cx="718820" cy="179705"/>
                                      <a:chOff x="0" y="0"/>
                                      <a:chExt cx="718842" cy="180000"/>
                                    </a:xfrm>
                                  </wpg:grpSpPr>
                                  <wpg:grpSp>
                                    <wpg:cNvPr id="10817" name="Group 10817"/>
                                    <wpg:cNvGrpSpPr/>
                                    <wpg:grpSpPr>
                                      <a:xfrm>
                                        <a:off x="0" y="0"/>
                                        <a:ext cx="359614" cy="180000"/>
                                        <a:chOff x="0" y="0"/>
                                        <a:chExt cx="359614" cy="180000"/>
                                      </a:xfrm>
                                    </wpg:grpSpPr>
                                    <wps:wsp>
                                      <wps:cNvPr id="10818" name="Rectangle 1081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19" name="Rectangle 1081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820" name="Group 10820"/>
                                    <wpg:cNvGrpSpPr/>
                                    <wpg:grpSpPr>
                                      <a:xfrm>
                                        <a:off x="359228" y="0"/>
                                        <a:ext cx="359614" cy="180000"/>
                                        <a:chOff x="0" y="0"/>
                                        <a:chExt cx="359614" cy="180000"/>
                                      </a:xfrm>
                                    </wpg:grpSpPr>
                                    <wps:wsp>
                                      <wps:cNvPr id="10821" name="Rectangle 1082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22" name="Rectangle 1082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823" name="Group 10823"/>
                                  <wpg:cNvGrpSpPr/>
                                  <wpg:grpSpPr>
                                    <a:xfrm>
                                      <a:off x="4310743" y="0"/>
                                      <a:ext cx="718820" cy="179705"/>
                                      <a:chOff x="0" y="0"/>
                                      <a:chExt cx="718842" cy="180000"/>
                                    </a:xfrm>
                                  </wpg:grpSpPr>
                                  <wpg:grpSp>
                                    <wpg:cNvPr id="10824" name="Group 10824"/>
                                    <wpg:cNvGrpSpPr/>
                                    <wpg:grpSpPr>
                                      <a:xfrm>
                                        <a:off x="0" y="0"/>
                                        <a:ext cx="359614" cy="180000"/>
                                        <a:chOff x="0" y="0"/>
                                        <a:chExt cx="359614" cy="180000"/>
                                      </a:xfrm>
                                    </wpg:grpSpPr>
                                    <wps:wsp>
                                      <wps:cNvPr id="10825" name="Rectangle 1082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26" name="Rectangle 1082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827" name="Group 10827"/>
                                    <wpg:cNvGrpSpPr/>
                                    <wpg:grpSpPr>
                                      <a:xfrm>
                                        <a:off x="359228" y="0"/>
                                        <a:ext cx="359614" cy="180000"/>
                                        <a:chOff x="0" y="0"/>
                                        <a:chExt cx="359614" cy="180000"/>
                                      </a:xfrm>
                                    </wpg:grpSpPr>
                                    <wps:wsp>
                                      <wps:cNvPr id="10828" name="Rectangle 1082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29" name="Rectangle 1082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10830" name="Rectangle 10830"/>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0831" name="Group 10831"/>
                                  <wpg:cNvGrpSpPr/>
                                  <wpg:grpSpPr>
                                    <a:xfrm>
                                      <a:off x="5747657" y="0"/>
                                      <a:ext cx="359603" cy="179705"/>
                                      <a:chOff x="0" y="0"/>
                                      <a:chExt cx="359614" cy="180000"/>
                                    </a:xfrm>
                                  </wpg:grpSpPr>
                                  <wps:wsp>
                                    <wps:cNvPr id="10832" name="Rectangle 1083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33" name="Rectangle 1083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834" name="Group 10834"/>
                                <wpg:cNvGrpSpPr/>
                                <wpg:grpSpPr>
                                  <a:xfrm>
                                    <a:off x="0" y="179614"/>
                                    <a:ext cx="6286880" cy="180000"/>
                                    <a:chOff x="0" y="0"/>
                                    <a:chExt cx="6286880" cy="180000"/>
                                  </a:xfrm>
                                </wpg:grpSpPr>
                                <wpg:grpSp>
                                  <wpg:cNvPr id="10835" name="Group 10835"/>
                                  <wpg:cNvGrpSpPr/>
                                  <wpg:grpSpPr>
                                    <a:xfrm>
                                      <a:off x="0" y="0"/>
                                      <a:ext cx="718842" cy="180000"/>
                                      <a:chOff x="0" y="0"/>
                                      <a:chExt cx="718842" cy="180000"/>
                                    </a:xfrm>
                                  </wpg:grpSpPr>
                                  <wpg:grpSp>
                                    <wpg:cNvPr id="10836" name="Group 10836"/>
                                    <wpg:cNvGrpSpPr/>
                                    <wpg:grpSpPr>
                                      <a:xfrm>
                                        <a:off x="0" y="0"/>
                                        <a:ext cx="359614" cy="180000"/>
                                        <a:chOff x="0" y="0"/>
                                        <a:chExt cx="359614" cy="180000"/>
                                      </a:xfrm>
                                    </wpg:grpSpPr>
                                    <wps:wsp>
                                      <wps:cNvPr id="10837" name="Rectangle 1083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38" name="Rectangle 1083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839" name="Group 10839"/>
                                    <wpg:cNvGrpSpPr/>
                                    <wpg:grpSpPr>
                                      <a:xfrm>
                                        <a:off x="359228" y="0"/>
                                        <a:ext cx="359614" cy="180000"/>
                                        <a:chOff x="0" y="0"/>
                                        <a:chExt cx="359614" cy="180000"/>
                                      </a:xfrm>
                                    </wpg:grpSpPr>
                                    <wps:wsp>
                                      <wps:cNvPr id="10840" name="Rectangle 1084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41" name="Rectangle 1084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842" name="Group 10842"/>
                                  <wpg:cNvGrpSpPr/>
                                  <wpg:grpSpPr>
                                    <a:xfrm>
                                      <a:off x="1436914" y="0"/>
                                      <a:ext cx="718820" cy="179705"/>
                                      <a:chOff x="0" y="0"/>
                                      <a:chExt cx="718842" cy="180000"/>
                                    </a:xfrm>
                                  </wpg:grpSpPr>
                                  <wpg:grpSp>
                                    <wpg:cNvPr id="10843" name="Group 10843"/>
                                    <wpg:cNvGrpSpPr/>
                                    <wpg:grpSpPr>
                                      <a:xfrm>
                                        <a:off x="0" y="0"/>
                                        <a:ext cx="359614" cy="180000"/>
                                        <a:chOff x="0" y="0"/>
                                        <a:chExt cx="359614" cy="180000"/>
                                      </a:xfrm>
                                    </wpg:grpSpPr>
                                    <wps:wsp>
                                      <wps:cNvPr id="10844" name="Rectangle 1084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45" name="Rectangle 1084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846" name="Group 10846"/>
                                    <wpg:cNvGrpSpPr/>
                                    <wpg:grpSpPr>
                                      <a:xfrm>
                                        <a:off x="359228" y="0"/>
                                        <a:ext cx="359614" cy="180000"/>
                                        <a:chOff x="0" y="0"/>
                                        <a:chExt cx="359614" cy="180000"/>
                                      </a:xfrm>
                                    </wpg:grpSpPr>
                                    <wps:wsp>
                                      <wps:cNvPr id="10847" name="Rectangle 1084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48" name="Rectangle 1084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849" name="Group 10849"/>
                                  <wpg:cNvGrpSpPr/>
                                  <wpg:grpSpPr>
                                    <a:xfrm>
                                      <a:off x="2873829" y="0"/>
                                      <a:ext cx="718820" cy="179705"/>
                                      <a:chOff x="0" y="0"/>
                                      <a:chExt cx="718842" cy="180000"/>
                                    </a:xfrm>
                                  </wpg:grpSpPr>
                                  <wpg:grpSp>
                                    <wpg:cNvPr id="10850" name="Group 10850"/>
                                    <wpg:cNvGrpSpPr/>
                                    <wpg:grpSpPr>
                                      <a:xfrm>
                                        <a:off x="0" y="0"/>
                                        <a:ext cx="359614" cy="180000"/>
                                        <a:chOff x="0" y="0"/>
                                        <a:chExt cx="359614" cy="180000"/>
                                      </a:xfrm>
                                    </wpg:grpSpPr>
                                    <wps:wsp>
                                      <wps:cNvPr id="10851" name="Rectangle 1085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52" name="Rectangle 1085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853" name="Group 10853"/>
                                    <wpg:cNvGrpSpPr/>
                                    <wpg:grpSpPr>
                                      <a:xfrm>
                                        <a:off x="359228" y="0"/>
                                        <a:ext cx="359614" cy="180000"/>
                                        <a:chOff x="0" y="0"/>
                                        <a:chExt cx="359614" cy="180000"/>
                                      </a:xfrm>
                                    </wpg:grpSpPr>
                                    <wps:wsp>
                                      <wps:cNvPr id="10854" name="Rectangle 1085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55" name="Rectangle 1085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856" name="Group 10856"/>
                                  <wpg:cNvGrpSpPr/>
                                  <wpg:grpSpPr>
                                    <a:xfrm>
                                      <a:off x="2155372" y="0"/>
                                      <a:ext cx="718820" cy="179705"/>
                                      <a:chOff x="0" y="0"/>
                                      <a:chExt cx="718842" cy="180000"/>
                                    </a:xfrm>
                                  </wpg:grpSpPr>
                                  <wpg:grpSp>
                                    <wpg:cNvPr id="10857" name="Group 10857"/>
                                    <wpg:cNvGrpSpPr/>
                                    <wpg:grpSpPr>
                                      <a:xfrm>
                                        <a:off x="0" y="0"/>
                                        <a:ext cx="359614" cy="180000"/>
                                        <a:chOff x="0" y="0"/>
                                        <a:chExt cx="359614" cy="180000"/>
                                      </a:xfrm>
                                    </wpg:grpSpPr>
                                    <wps:wsp>
                                      <wps:cNvPr id="10858" name="Rectangle 1085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59" name="Rectangle 1085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860" name="Group 10860"/>
                                    <wpg:cNvGrpSpPr/>
                                    <wpg:grpSpPr>
                                      <a:xfrm>
                                        <a:off x="359228" y="0"/>
                                        <a:ext cx="359614" cy="180000"/>
                                        <a:chOff x="0" y="0"/>
                                        <a:chExt cx="359614" cy="180000"/>
                                      </a:xfrm>
                                    </wpg:grpSpPr>
                                    <wps:wsp>
                                      <wps:cNvPr id="10861" name="Rectangle 1086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62" name="Rectangle 1086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863" name="Group 10863"/>
                                  <wpg:cNvGrpSpPr/>
                                  <wpg:grpSpPr>
                                    <a:xfrm>
                                      <a:off x="718457" y="0"/>
                                      <a:ext cx="718820" cy="179705"/>
                                      <a:chOff x="0" y="0"/>
                                      <a:chExt cx="718842" cy="180000"/>
                                    </a:xfrm>
                                  </wpg:grpSpPr>
                                  <wpg:grpSp>
                                    <wpg:cNvPr id="10864" name="Group 10864"/>
                                    <wpg:cNvGrpSpPr/>
                                    <wpg:grpSpPr>
                                      <a:xfrm>
                                        <a:off x="0" y="0"/>
                                        <a:ext cx="359614" cy="180000"/>
                                        <a:chOff x="0" y="0"/>
                                        <a:chExt cx="359614" cy="180000"/>
                                      </a:xfrm>
                                    </wpg:grpSpPr>
                                    <wps:wsp>
                                      <wps:cNvPr id="10865" name="Rectangle 1086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66" name="Rectangle 1086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867" name="Group 10867"/>
                                    <wpg:cNvGrpSpPr/>
                                    <wpg:grpSpPr>
                                      <a:xfrm>
                                        <a:off x="359228" y="0"/>
                                        <a:ext cx="359614" cy="180000"/>
                                        <a:chOff x="0" y="0"/>
                                        <a:chExt cx="359614" cy="180000"/>
                                      </a:xfrm>
                                    </wpg:grpSpPr>
                                    <wps:wsp>
                                      <wps:cNvPr id="10868" name="Rectangle 1086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69" name="Rectangle 1086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870" name="Group 10870"/>
                                  <wpg:cNvGrpSpPr/>
                                  <wpg:grpSpPr>
                                    <a:xfrm>
                                      <a:off x="3592286" y="0"/>
                                      <a:ext cx="718820" cy="179705"/>
                                      <a:chOff x="0" y="0"/>
                                      <a:chExt cx="718842" cy="180000"/>
                                    </a:xfrm>
                                  </wpg:grpSpPr>
                                  <wpg:grpSp>
                                    <wpg:cNvPr id="10871" name="Group 10871"/>
                                    <wpg:cNvGrpSpPr/>
                                    <wpg:grpSpPr>
                                      <a:xfrm>
                                        <a:off x="0" y="0"/>
                                        <a:ext cx="359614" cy="180000"/>
                                        <a:chOff x="0" y="0"/>
                                        <a:chExt cx="359614" cy="180000"/>
                                      </a:xfrm>
                                    </wpg:grpSpPr>
                                    <wps:wsp>
                                      <wps:cNvPr id="10872" name="Rectangle 1087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73" name="Rectangle 1087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874" name="Group 10874"/>
                                    <wpg:cNvGrpSpPr/>
                                    <wpg:grpSpPr>
                                      <a:xfrm>
                                        <a:off x="359228" y="0"/>
                                        <a:ext cx="359614" cy="180000"/>
                                        <a:chOff x="0" y="0"/>
                                        <a:chExt cx="359614" cy="180000"/>
                                      </a:xfrm>
                                    </wpg:grpSpPr>
                                    <wps:wsp>
                                      <wps:cNvPr id="10875" name="Rectangle 1087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76" name="Rectangle 1087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877" name="Group 10877"/>
                                  <wpg:cNvGrpSpPr/>
                                  <wpg:grpSpPr>
                                    <a:xfrm>
                                      <a:off x="5029200" y="0"/>
                                      <a:ext cx="718820" cy="179705"/>
                                      <a:chOff x="0" y="0"/>
                                      <a:chExt cx="718842" cy="180000"/>
                                    </a:xfrm>
                                  </wpg:grpSpPr>
                                  <wpg:grpSp>
                                    <wpg:cNvPr id="10878" name="Group 10878"/>
                                    <wpg:cNvGrpSpPr/>
                                    <wpg:grpSpPr>
                                      <a:xfrm>
                                        <a:off x="0" y="0"/>
                                        <a:ext cx="359614" cy="180000"/>
                                        <a:chOff x="0" y="0"/>
                                        <a:chExt cx="359614" cy="180000"/>
                                      </a:xfrm>
                                    </wpg:grpSpPr>
                                    <wps:wsp>
                                      <wps:cNvPr id="10879" name="Rectangle 1087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80" name="Rectangle 1088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881" name="Group 10881"/>
                                    <wpg:cNvGrpSpPr/>
                                    <wpg:grpSpPr>
                                      <a:xfrm>
                                        <a:off x="359228" y="0"/>
                                        <a:ext cx="359614" cy="180000"/>
                                        <a:chOff x="0" y="0"/>
                                        <a:chExt cx="359614" cy="180000"/>
                                      </a:xfrm>
                                    </wpg:grpSpPr>
                                    <wps:wsp>
                                      <wps:cNvPr id="10882" name="Rectangle 1088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83" name="Rectangle 1088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884" name="Group 10884"/>
                                  <wpg:cNvGrpSpPr/>
                                  <wpg:grpSpPr>
                                    <a:xfrm>
                                      <a:off x="4310743" y="0"/>
                                      <a:ext cx="718820" cy="179705"/>
                                      <a:chOff x="0" y="0"/>
                                      <a:chExt cx="718842" cy="180000"/>
                                    </a:xfrm>
                                  </wpg:grpSpPr>
                                  <wpg:grpSp>
                                    <wpg:cNvPr id="10885" name="Group 10885"/>
                                    <wpg:cNvGrpSpPr/>
                                    <wpg:grpSpPr>
                                      <a:xfrm>
                                        <a:off x="0" y="0"/>
                                        <a:ext cx="359614" cy="180000"/>
                                        <a:chOff x="0" y="0"/>
                                        <a:chExt cx="359614" cy="180000"/>
                                      </a:xfrm>
                                    </wpg:grpSpPr>
                                    <wps:wsp>
                                      <wps:cNvPr id="10886" name="Rectangle 1088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87" name="Rectangle 1088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888" name="Group 10888"/>
                                    <wpg:cNvGrpSpPr/>
                                    <wpg:grpSpPr>
                                      <a:xfrm>
                                        <a:off x="359228" y="0"/>
                                        <a:ext cx="359614" cy="180000"/>
                                        <a:chOff x="0" y="0"/>
                                        <a:chExt cx="359614" cy="180000"/>
                                      </a:xfrm>
                                    </wpg:grpSpPr>
                                    <wps:wsp>
                                      <wps:cNvPr id="10889" name="Rectangle 1088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90" name="Rectangle 1089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10891" name="Rectangle 10891"/>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0892" name="Group 10892"/>
                                  <wpg:cNvGrpSpPr/>
                                  <wpg:grpSpPr>
                                    <a:xfrm>
                                      <a:off x="5747657" y="0"/>
                                      <a:ext cx="359603" cy="179705"/>
                                      <a:chOff x="0" y="0"/>
                                      <a:chExt cx="359614" cy="180000"/>
                                    </a:xfrm>
                                  </wpg:grpSpPr>
                                  <wps:wsp>
                                    <wps:cNvPr id="10893" name="Rectangle 1089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94" name="Rectangle 1089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895" name="Group 10895"/>
                                <wpg:cNvGrpSpPr/>
                                <wpg:grpSpPr>
                                  <a:xfrm>
                                    <a:off x="0" y="359229"/>
                                    <a:ext cx="6286500" cy="179705"/>
                                    <a:chOff x="0" y="0"/>
                                    <a:chExt cx="6286880" cy="180000"/>
                                  </a:xfrm>
                                </wpg:grpSpPr>
                                <wpg:grpSp>
                                  <wpg:cNvPr id="10896" name="Group 10896"/>
                                  <wpg:cNvGrpSpPr/>
                                  <wpg:grpSpPr>
                                    <a:xfrm>
                                      <a:off x="0" y="0"/>
                                      <a:ext cx="718842" cy="180000"/>
                                      <a:chOff x="0" y="0"/>
                                      <a:chExt cx="718842" cy="180000"/>
                                    </a:xfrm>
                                  </wpg:grpSpPr>
                                  <wpg:grpSp>
                                    <wpg:cNvPr id="10897" name="Group 10897"/>
                                    <wpg:cNvGrpSpPr/>
                                    <wpg:grpSpPr>
                                      <a:xfrm>
                                        <a:off x="0" y="0"/>
                                        <a:ext cx="359614" cy="180000"/>
                                        <a:chOff x="0" y="0"/>
                                        <a:chExt cx="359614" cy="180000"/>
                                      </a:xfrm>
                                    </wpg:grpSpPr>
                                    <wps:wsp>
                                      <wps:cNvPr id="10898" name="Rectangle 1089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99" name="Rectangle 1089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900" name="Group 10900"/>
                                    <wpg:cNvGrpSpPr/>
                                    <wpg:grpSpPr>
                                      <a:xfrm>
                                        <a:off x="359228" y="0"/>
                                        <a:ext cx="359614" cy="180000"/>
                                        <a:chOff x="0" y="0"/>
                                        <a:chExt cx="359614" cy="180000"/>
                                      </a:xfrm>
                                    </wpg:grpSpPr>
                                    <wps:wsp>
                                      <wps:cNvPr id="10901" name="Rectangle 1090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02" name="Rectangle 1090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903" name="Group 10903"/>
                                  <wpg:cNvGrpSpPr/>
                                  <wpg:grpSpPr>
                                    <a:xfrm>
                                      <a:off x="1436914" y="0"/>
                                      <a:ext cx="718820" cy="179705"/>
                                      <a:chOff x="0" y="0"/>
                                      <a:chExt cx="718842" cy="180000"/>
                                    </a:xfrm>
                                  </wpg:grpSpPr>
                                  <wpg:grpSp>
                                    <wpg:cNvPr id="10904" name="Group 10904"/>
                                    <wpg:cNvGrpSpPr/>
                                    <wpg:grpSpPr>
                                      <a:xfrm>
                                        <a:off x="0" y="0"/>
                                        <a:ext cx="359614" cy="180000"/>
                                        <a:chOff x="0" y="0"/>
                                        <a:chExt cx="359614" cy="180000"/>
                                      </a:xfrm>
                                    </wpg:grpSpPr>
                                    <wps:wsp>
                                      <wps:cNvPr id="10905" name="Rectangle 1090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06" name="Rectangle 1090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907" name="Group 10907"/>
                                    <wpg:cNvGrpSpPr/>
                                    <wpg:grpSpPr>
                                      <a:xfrm>
                                        <a:off x="359228" y="0"/>
                                        <a:ext cx="359614" cy="180000"/>
                                        <a:chOff x="0" y="0"/>
                                        <a:chExt cx="359614" cy="180000"/>
                                      </a:xfrm>
                                    </wpg:grpSpPr>
                                    <wps:wsp>
                                      <wps:cNvPr id="10908" name="Rectangle 1090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09" name="Rectangle 1090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910" name="Group 10910"/>
                                  <wpg:cNvGrpSpPr/>
                                  <wpg:grpSpPr>
                                    <a:xfrm>
                                      <a:off x="2873829" y="0"/>
                                      <a:ext cx="718820" cy="179705"/>
                                      <a:chOff x="0" y="0"/>
                                      <a:chExt cx="718842" cy="180000"/>
                                    </a:xfrm>
                                  </wpg:grpSpPr>
                                  <wpg:grpSp>
                                    <wpg:cNvPr id="10911" name="Group 10911"/>
                                    <wpg:cNvGrpSpPr/>
                                    <wpg:grpSpPr>
                                      <a:xfrm>
                                        <a:off x="0" y="0"/>
                                        <a:ext cx="359614" cy="180000"/>
                                        <a:chOff x="0" y="0"/>
                                        <a:chExt cx="359614" cy="180000"/>
                                      </a:xfrm>
                                    </wpg:grpSpPr>
                                    <wps:wsp>
                                      <wps:cNvPr id="10912" name="Rectangle 1091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13" name="Rectangle 1091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914" name="Group 10914"/>
                                    <wpg:cNvGrpSpPr/>
                                    <wpg:grpSpPr>
                                      <a:xfrm>
                                        <a:off x="359228" y="0"/>
                                        <a:ext cx="359614" cy="180000"/>
                                        <a:chOff x="0" y="0"/>
                                        <a:chExt cx="359614" cy="180000"/>
                                      </a:xfrm>
                                    </wpg:grpSpPr>
                                    <wps:wsp>
                                      <wps:cNvPr id="10915" name="Rectangle 1091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16" name="Rectangle 1091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917" name="Group 10917"/>
                                  <wpg:cNvGrpSpPr/>
                                  <wpg:grpSpPr>
                                    <a:xfrm>
                                      <a:off x="2155372" y="0"/>
                                      <a:ext cx="718820" cy="179705"/>
                                      <a:chOff x="0" y="0"/>
                                      <a:chExt cx="718842" cy="180000"/>
                                    </a:xfrm>
                                  </wpg:grpSpPr>
                                  <wpg:grpSp>
                                    <wpg:cNvPr id="10918" name="Group 10918"/>
                                    <wpg:cNvGrpSpPr/>
                                    <wpg:grpSpPr>
                                      <a:xfrm>
                                        <a:off x="0" y="0"/>
                                        <a:ext cx="359614" cy="180000"/>
                                        <a:chOff x="0" y="0"/>
                                        <a:chExt cx="359614" cy="180000"/>
                                      </a:xfrm>
                                    </wpg:grpSpPr>
                                    <wps:wsp>
                                      <wps:cNvPr id="10919" name="Rectangle 1091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20" name="Rectangle 1092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921" name="Group 10921"/>
                                    <wpg:cNvGrpSpPr/>
                                    <wpg:grpSpPr>
                                      <a:xfrm>
                                        <a:off x="359228" y="0"/>
                                        <a:ext cx="359614" cy="180000"/>
                                        <a:chOff x="0" y="0"/>
                                        <a:chExt cx="359614" cy="180000"/>
                                      </a:xfrm>
                                    </wpg:grpSpPr>
                                    <wps:wsp>
                                      <wps:cNvPr id="10922" name="Rectangle 1092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23" name="Rectangle 1092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924" name="Group 10924"/>
                                  <wpg:cNvGrpSpPr/>
                                  <wpg:grpSpPr>
                                    <a:xfrm>
                                      <a:off x="718457" y="0"/>
                                      <a:ext cx="718820" cy="179705"/>
                                      <a:chOff x="0" y="0"/>
                                      <a:chExt cx="718842" cy="180000"/>
                                    </a:xfrm>
                                  </wpg:grpSpPr>
                                  <wpg:grpSp>
                                    <wpg:cNvPr id="10925" name="Group 10925"/>
                                    <wpg:cNvGrpSpPr/>
                                    <wpg:grpSpPr>
                                      <a:xfrm>
                                        <a:off x="0" y="0"/>
                                        <a:ext cx="359614" cy="180000"/>
                                        <a:chOff x="0" y="0"/>
                                        <a:chExt cx="359614" cy="180000"/>
                                      </a:xfrm>
                                    </wpg:grpSpPr>
                                    <wps:wsp>
                                      <wps:cNvPr id="10926" name="Rectangle 1092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27" name="Rectangle 1092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928" name="Group 10928"/>
                                    <wpg:cNvGrpSpPr/>
                                    <wpg:grpSpPr>
                                      <a:xfrm>
                                        <a:off x="359228" y="0"/>
                                        <a:ext cx="359614" cy="180000"/>
                                        <a:chOff x="0" y="0"/>
                                        <a:chExt cx="359614" cy="180000"/>
                                      </a:xfrm>
                                    </wpg:grpSpPr>
                                    <wps:wsp>
                                      <wps:cNvPr id="10929" name="Rectangle 1092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30" name="Rectangle 1093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931" name="Group 10931"/>
                                  <wpg:cNvGrpSpPr/>
                                  <wpg:grpSpPr>
                                    <a:xfrm>
                                      <a:off x="3592286" y="0"/>
                                      <a:ext cx="718820" cy="179705"/>
                                      <a:chOff x="0" y="0"/>
                                      <a:chExt cx="718842" cy="180000"/>
                                    </a:xfrm>
                                  </wpg:grpSpPr>
                                  <wpg:grpSp>
                                    <wpg:cNvPr id="10932" name="Group 10932"/>
                                    <wpg:cNvGrpSpPr/>
                                    <wpg:grpSpPr>
                                      <a:xfrm>
                                        <a:off x="0" y="0"/>
                                        <a:ext cx="359614" cy="180000"/>
                                        <a:chOff x="0" y="0"/>
                                        <a:chExt cx="359614" cy="180000"/>
                                      </a:xfrm>
                                    </wpg:grpSpPr>
                                    <wps:wsp>
                                      <wps:cNvPr id="10933" name="Rectangle 1093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34" name="Rectangle 1093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935" name="Group 10935"/>
                                    <wpg:cNvGrpSpPr/>
                                    <wpg:grpSpPr>
                                      <a:xfrm>
                                        <a:off x="359228" y="0"/>
                                        <a:ext cx="359614" cy="180000"/>
                                        <a:chOff x="0" y="0"/>
                                        <a:chExt cx="359614" cy="180000"/>
                                      </a:xfrm>
                                    </wpg:grpSpPr>
                                    <wps:wsp>
                                      <wps:cNvPr id="10936" name="Rectangle 1093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37" name="Rectangle 1093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938" name="Group 10938"/>
                                  <wpg:cNvGrpSpPr/>
                                  <wpg:grpSpPr>
                                    <a:xfrm>
                                      <a:off x="5029200" y="0"/>
                                      <a:ext cx="718820" cy="179705"/>
                                      <a:chOff x="0" y="0"/>
                                      <a:chExt cx="718842" cy="180000"/>
                                    </a:xfrm>
                                  </wpg:grpSpPr>
                                  <wpg:grpSp>
                                    <wpg:cNvPr id="10939" name="Group 10939"/>
                                    <wpg:cNvGrpSpPr/>
                                    <wpg:grpSpPr>
                                      <a:xfrm>
                                        <a:off x="0" y="0"/>
                                        <a:ext cx="359614" cy="180000"/>
                                        <a:chOff x="0" y="0"/>
                                        <a:chExt cx="359614" cy="180000"/>
                                      </a:xfrm>
                                    </wpg:grpSpPr>
                                    <wps:wsp>
                                      <wps:cNvPr id="10940" name="Rectangle 1094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41" name="Rectangle 1094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942" name="Group 10942"/>
                                    <wpg:cNvGrpSpPr/>
                                    <wpg:grpSpPr>
                                      <a:xfrm>
                                        <a:off x="359228" y="0"/>
                                        <a:ext cx="359614" cy="180000"/>
                                        <a:chOff x="0" y="0"/>
                                        <a:chExt cx="359614" cy="180000"/>
                                      </a:xfrm>
                                    </wpg:grpSpPr>
                                    <wps:wsp>
                                      <wps:cNvPr id="10943" name="Rectangle 1094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44" name="Rectangle 1094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945" name="Group 10945"/>
                                  <wpg:cNvGrpSpPr/>
                                  <wpg:grpSpPr>
                                    <a:xfrm>
                                      <a:off x="4310743" y="0"/>
                                      <a:ext cx="718820" cy="179705"/>
                                      <a:chOff x="0" y="0"/>
                                      <a:chExt cx="718842" cy="180000"/>
                                    </a:xfrm>
                                  </wpg:grpSpPr>
                                  <wpg:grpSp>
                                    <wpg:cNvPr id="10946" name="Group 10946"/>
                                    <wpg:cNvGrpSpPr/>
                                    <wpg:grpSpPr>
                                      <a:xfrm>
                                        <a:off x="0" y="0"/>
                                        <a:ext cx="359614" cy="180000"/>
                                        <a:chOff x="0" y="0"/>
                                        <a:chExt cx="359614" cy="180000"/>
                                      </a:xfrm>
                                    </wpg:grpSpPr>
                                    <wps:wsp>
                                      <wps:cNvPr id="10947" name="Rectangle 1094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48" name="Rectangle 1094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949" name="Group 10949"/>
                                    <wpg:cNvGrpSpPr/>
                                    <wpg:grpSpPr>
                                      <a:xfrm>
                                        <a:off x="359228" y="0"/>
                                        <a:ext cx="359614" cy="180000"/>
                                        <a:chOff x="0" y="0"/>
                                        <a:chExt cx="359614" cy="180000"/>
                                      </a:xfrm>
                                    </wpg:grpSpPr>
                                    <wps:wsp>
                                      <wps:cNvPr id="10950" name="Rectangle 1095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51" name="Rectangle 1095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10952" name="Rectangle 10952"/>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0953" name="Group 10953"/>
                                  <wpg:cNvGrpSpPr/>
                                  <wpg:grpSpPr>
                                    <a:xfrm>
                                      <a:off x="5747657" y="0"/>
                                      <a:ext cx="359603" cy="179705"/>
                                      <a:chOff x="0" y="0"/>
                                      <a:chExt cx="359614" cy="180000"/>
                                    </a:xfrm>
                                  </wpg:grpSpPr>
                                  <wps:wsp>
                                    <wps:cNvPr id="10954" name="Rectangle 1095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55" name="Rectangle 1095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956" name="Group 10956"/>
                                <wpg:cNvGrpSpPr/>
                                <wpg:grpSpPr>
                                  <a:xfrm>
                                    <a:off x="0" y="538843"/>
                                    <a:ext cx="6286880" cy="180000"/>
                                    <a:chOff x="0" y="0"/>
                                    <a:chExt cx="6286880" cy="180000"/>
                                  </a:xfrm>
                                </wpg:grpSpPr>
                                <wpg:grpSp>
                                  <wpg:cNvPr id="10957" name="Group 10957"/>
                                  <wpg:cNvGrpSpPr/>
                                  <wpg:grpSpPr>
                                    <a:xfrm>
                                      <a:off x="0" y="0"/>
                                      <a:ext cx="718842" cy="180000"/>
                                      <a:chOff x="0" y="0"/>
                                      <a:chExt cx="718842" cy="180000"/>
                                    </a:xfrm>
                                  </wpg:grpSpPr>
                                  <wpg:grpSp>
                                    <wpg:cNvPr id="10958" name="Group 10958"/>
                                    <wpg:cNvGrpSpPr/>
                                    <wpg:grpSpPr>
                                      <a:xfrm>
                                        <a:off x="0" y="0"/>
                                        <a:ext cx="359614" cy="180000"/>
                                        <a:chOff x="0" y="0"/>
                                        <a:chExt cx="359614" cy="180000"/>
                                      </a:xfrm>
                                    </wpg:grpSpPr>
                                    <wps:wsp>
                                      <wps:cNvPr id="10959" name="Rectangle 1095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60" name="Rectangle 1096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961" name="Group 10961"/>
                                    <wpg:cNvGrpSpPr/>
                                    <wpg:grpSpPr>
                                      <a:xfrm>
                                        <a:off x="359228" y="0"/>
                                        <a:ext cx="359614" cy="180000"/>
                                        <a:chOff x="0" y="0"/>
                                        <a:chExt cx="359614" cy="180000"/>
                                      </a:xfrm>
                                    </wpg:grpSpPr>
                                    <wps:wsp>
                                      <wps:cNvPr id="10962" name="Rectangle 1096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63" name="Rectangle 1096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964" name="Group 10964"/>
                                  <wpg:cNvGrpSpPr/>
                                  <wpg:grpSpPr>
                                    <a:xfrm>
                                      <a:off x="1436914" y="0"/>
                                      <a:ext cx="718820" cy="179705"/>
                                      <a:chOff x="0" y="0"/>
                                      <a:chExt cx="718842" cy="180000"/>
                                    </a:xfrm>
                                  </wpg:grpSpPr>
                                  <wpg:grpSp>
                                    <wpg:cNvPr id="10965" name="Group 10965"/>
                                    <wpg:cNvGrpSpPr/>
                                    <wpg:grpSpPr>
                                      <a:xfrm>
                                        <a:off x="0" y="0"/>
                                        <a:ext cx="359614" cy="180000"/>
                                        <a:chOff x="0" y="0"/>
                                        <a:chExt cx="359614" cy="180000"/>
                                      </a:xfrm>
                                    </wpg:grpSpPr>
                                    <wps:wsp>
                                      <wps:cNvPr id="10966" name="Rectangle 1096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67" name="Rectangle 1096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968" name="Group 10968"/>
                                    <wpg:cNvGrpSpPr/>
                                    <wpg:grpSpPr>
                                      <a:xfrm>
                                        <a:off x="359228" y="0"/>
                                        <a:ext cx="359614" cy="180000"/>
                                        <a:chOff x="0" y="0"/>
                                        <a:chExt cx="359614" cy="180000"/>
                                      </a:xfrm>
                                    </wpg:grpSpPr>
                                    <wps:wsp>
                                      <wps:cNvPr id="10969" name="Rectangle 1096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70" name="Rectangle 1097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971" name="Group 10971"/>
                                  <wpg:cNvGrpSpPr/>
                                  <wpg:grpSpPr>
                                    <a:xfrm>
                                      <a:off x="2873829" y="0"/>
                                      <a:ext cx="718820" cy="179705"/>
                                      <a:chOff x="0" y="0"/>
                                      <a:chExt cx="718842" cy="180000"/>
                                    </a:xfrm>
                                  </wpg:grpSpPr>
                                  <wpg:grpSp>
                                    <wpg:cNvPr id="10972" name="Group 10972"/>
                                    <wpg:cNvGrpSpPr/>
                                    <wpg:grpSpPr>
                                      <a:xfrm>
                                        <a:off x="0" y="0"/>
                                        <a:ext cx="359614" cy="180000"/>
                                        <a:chOff x="0" y="0"/>
                                        <a:chExt cx="359614" cy="180000"/>
                                      </a:xfrm>
                                    </wpg:grpSpPr>
                                    <wps:wsp>
                                      <wps:cNvPr id="10973" name="Rectangle 1097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74" name="Rectangle 1097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975" name="Group 10975"/>
                                    <wpg:cNvGrpSpPr/>
                                    <wpg:grpSpPr>
                                      <a:xfrm>
                                        <a:off x="359228" y="0"/>
                                        <a:ext cx="359614" cy="180000"/>
                                        <a:chOff x="0" y="0"/>
                                        <a:chExt cx="359614" cy="180000"/>
                                      </a:xfrm>
                                    </wpg:grpSpPr>
                                    <wps:wsp>
                                      <wps:cNvPr id="10976" name="Rectangle 1097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77" name="Rectangle 1097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978" name="Group 10978"/>
                                  <wpg:cNvGrpSpPr/>
                                  <wpg:grpSpPr>
                                    <a:xfrm>
                                      <a:off x="2155372" y="0"/>
                                      <a:ext cx="718820" cy="179705"/>
                                      <a:chOff x="0" y="0"/>
                                      <a:chExt cx="718842" cy="180000"/>
                                    </a:xfrm>
                                  </wpg:grpSpPr>
                                  <wpg:grpSp>
                                    <wpg:cNvPr id="10979" name="Group 10979"/>
                                    <wpg:cNvGrpSpPr/>
                                    <wpg:grpSpPr>
                                      <a:xfrm>
                                        <a:off x="0" y="0"/>
                                        <a:ext cx="359614" cy="180000"/>
                                        <a:chOff x="0" y="0"/>
                                        <a:chExt cx="359614" cy="180000"/>
                                      </a:xfrm>
                                    </wpg:grpSpPr>
                                    <wps:wsp>
                                      <wps:cNvPr id="10980" name="Rectangle 1098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81" name="Rectangle 1098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982" name="Group 10982"/>
                                    <wpg:cNvGrpSpPr/>
                                    <wpg:grpSpPr>
                                      <a:xfrm>
                                        <a:off x="359228" y="0"/>
                                        <a:ext cx="359614" cy="180000"/>
                                        <a:chOff x="0" y="0"/>
                                        <a:chExt cx="359614" cy="180000"/>
                                      </a:xfrm>
                                    </wpg:grpSpPr>
                                    <wps:wsp>
                                      <wps:cNvPr id="10983" name="Rectangle 1098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84" name="Rectangle 1098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985" name="Group 10985"/>
                                  <wpg:cNvGrpSpPr/>
                                  <wpg:grpSpPr>
                                    <a:xfrm>
                                      <a:off x="718457" y="0"/>
                                      <a:ext cx="718820" cy="179705"/>
                                      <a:chOff x="0" y="0"/>
                                      <a:chExt cx="718842" cy="180000"/>
                                    </a:xfrm>
                                  </wpg:grpSpPr>
                                  <wpg:grpSp>
                                    <wpg:cNvPr id="10986" name="Group 10986"/>
                                    <wpg:cNvGrpSpPr/>
                                    <wpg:grpSpPr>
                                      <a:xfrm>
                                        <a:off x="0" y="0"/>
                                        <a:ext cx="359614" cy="180000"/>
                                        <a:chOff x="0" y="0"/>
                                        <a:chExt cx="359614" cy="180000"/>
                                      </a:xfrm>
                                    </wpg:grpSpPr>
                                    <wps:wsp>
                                      <wps:cNvPr id="10987" name="Rectangle 1098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88" name="Rectangle 1098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989" name="Group 10989"/>
                                    <wpg:cNvGrpSpPr/>
                                    <wpg:grpSpPr>
                                      <a:xfrm>
                                        <a:off x="359228" y="0"/>
                                        <a:ext cx="359614" cy="180000"/>
                                        <a:chOff x="0" y="0"/>
                                        <a:chExt cx="359614" cy="180000"/>
                                      </a:xfrm>
                                    </wpg:grpSpPr>
                                    <wps:wsp>
                                      <wps:cNvPr id="10990" name="Rectangle 1099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91" name="Rectangle 1099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992" name="Group 10992"/>
                                  <wpg:cNvGrpSpPr/>
                                  <wpg:grpSpPr>
                                    <a:xfrm>
                                      <a:off x="3592286" y="0"/>
                                      <a:ext cx="718820" cy="179705"/>
                                      <a:chOff x="0" y="0"/>
                                      <a:chExt cx="718842" cy="180000"/>
                                    </a:xfrm>
                                  </wpg:grpSpPr>
                                  <wpg:grpSp>
                                    <wpg:cNvPr id="10993" name="Group 10993"/>
                                    <wpg:cNvGrpSpPr/>
                                    <wpg:grpSpPr>
                                      <a:xfrm>
                                        <a:off x="0" y="0"/>
                                        <a:ext cx="359614" cy="180000"/>
                                        <a:chOff x="0" y="0"/>
                                        <a:chExt cx="359614" cy="180000"/>
                                      </a:xfrm>
                                    </wpg:grpSpPr>
                                    <wps:wsp>
                                      <wps:cNvPr id="10994" name="Rectangle 1099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95" name="Rectangle 1099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996" name="Group 10996"/>
                                    <wpg:cNvGrpSpPr/>
                                    <wpg:grpSpPr>
                                      <a:xfrm>
                                        <a:off x="359228" y="0"/>
                                        <a:ext cx="359614" cy="180000"/>
                                        <a:chOff x="0" y="0"/>
                                        <a:chExt cx="359614" cy="180000"/>
                                      </a:xfrm>
                                    </wpg:grpSpPr>
                                    <wps:wsp>
                                      <wps:cNvPr id="10997" name="Rectangle 1099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98" name="Rectangle 1099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999" name="Group 10999"/>
                                  <wpg:cNvGrpSpPr/>
                                  <wpg:grpSpPr>
                                    <a:xfrm>
                                      <a:off x="5029200" y="0"/>
                                      <a:ext cx="718820" cy="179705"/>
                                      <a:chOff x="0" y="0"/>
                                      <a:chExt cx="718842" cy="180000"/>
                                    </a:xfrm>
                                  </wpg:grpSpPr>
                                  <wpg:grpSp>
                                    <wpg:cNvPr id="11000" name="Group 11000"/>
                                    <wpg:cNvGrpSpPr/>
                                    <wpg:grpSpPr>
                                      <a:xfrm>
                                        <a:off x="0" y="0"/>
                                        <a:ext cx="359614" cy="180000"/>
                                        <a:chOff x="0" y="0"/>
                                        <a:chExt cx="359614" cy="180000"/>
                                      </a:xfrm>
                                    </wpg:grpSpPr>
                                    <wps:wsp>
                                      <wps:cNvPr id="11001" name="Rectangle 1100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02" name="Rectangle 1100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003" name="Group 11003"/>
                                    <wpg:cNvGrpSpPr/>
                                    <wpg:grpSpPr>
                                      <a:xfrm>
                                        <a:off x="359228" y="0"/>
                                        <a:ext cx="359614" cy="180000"/>
                                        <a:chOff x="0" y="0"/>
                                        <a:chExt cx="359614" cy="180000"/>
                                      </a:xfrm>
                                    </wpg:grpSpPr>
                                    <wps:wsp>
                                      <wps:cNvPr id="11004" name="Rectangle 1100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05" name="Rectangle 1100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006" name="Group 11006"/>
                                  <wpg:cNvGrpSpPr/>
                                  <wpg:grpSpPr>
                                    <a:xfrm>
                                      <a:off x="4310743" y="0"/>
                                      <a:ext cx="718820" cy="179705"/>
                                      <a:chOff x="0" y="0"/>
                                      <a:chExt cx="718842" cy="180000"/>
                                    </a:xfrm>
                                  </wpg:grpSpPr>
                                  <wpg:grpSp>
                                    <wpg:cNvPr id="11007" name="Group 11007"/>
                                    <wpg:cNvGrpSpPr/>
                                    <wpg:grpSpPr>
                                      <a:xfrm>
                                        <a:off x="0" y="0"/>
                                        <a:ext cx="359614" cy="180000"/>
                                        <a:chOff x="0" y="0"/>
                                        <a:chExt cx="359614" cy="180000"/>
                                      </a:xfrm>
                                    </wpg:grpSpPr>
                                    <wps:wsp>
                                      <wps:cNvPr id="11008" name="Rectangle 1100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09" name="Rectangle 1100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010" name="Group 11010"/>
                                    <wpg:cNvGrpSpPr/>
                                    <wpg:grpSpPr>
                                      <a:xfrm>
                                        <a:off x="359228" y="0"/>
                                        <a:ext cx="359614" cy="180000"/>
                                        <a:chOff x="0" y="0"/>
                                        <a:chExt cx="359614" cy="180000"/>
                                      </a:xfrm>
                                    </wpg:grpSpPr>
                                    <wps:wsp>
                                      <wps:cNvPr id="11011" name="Rectangle 1101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12" name="Rectangle 1101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11013" name="Rectangle 11013"/>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1014" name="Group 11014"/>
                                  <wpg:cNvGrpSpPr/>
                                  <wpg:grpSpPr>
                                    <a:xfrm>
                                      <a:off x="5747657" y="0"/>
                                      <a:ext cx="359603" cy="179705"/>
                                      <a:chOff x="0" y="0"/>
                                      <a:chExt cx="359614" cy="180000"/>
                                    </a:xfrm>
                                  </wpg:grpSpPr>
                                  <wps:wsp>
                                    <wps:cNvPr id="11015" name="Rectangle 1101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16" name="Rectangle 1101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11017" name="Group 11017"/>
                              <wpg:cNvGrpSpPr/>
                              <wpg:grpSpPr>
                                <a:xfrm>
                                  <a:off x="0" y="5745480"/>
                                  <a:ext cx="6285230" cy="718665"/>
                                  <a:chOff x="0" y="0"/>
                                  <a:chExt cx="6286880" cy="718842"/>
                                </a:xfrm>
                              </wpg:grpSpPr>
                              <wpg:grpSp>
                                <wpg:cNvPr id="11018" name="Group 11018"/>
                                <wpg:cNvGrpSpPr/>
                                <wpg:grpSpPr>
                                  <a:xfrm>
                                    <a:off x="0" y="0"/>
                                    <a:ext cx="6286880" cy="180000"/>
                                    <a:chOff x="0" y="0"/>
                                    <a:chExt cx="6286880" cy="180000"/>
                                  </a:xfrm>
                                </wpg:grpSpPr>
                                <wpg:grpSp>
                                  <wpg:cNvPr id="11019" name="Group 11019"/>
                                  <wpg:cNvGrpSpPr/>
                                  <wpg:grpSpPr>
                                    <a:xfrm>
                                      <a:off x="0" y="0"/>
                                      <a:ext cx="718842" cy="180000"/>
                                      <a:chOff x="0" y="0"/>
                                      <a:chExt cx="718842" cy="180000"/>
                                    </a:xfrm>
                                  </wpg:grpSpPr>
                                  <wpg:grpSp>
                                    <wpg:cNvPr id="11020" name="Group 11020"/>
                                    <wpg:cNvGrpSpPr/>
                                    <wpg:grpSpPr>
                                      <a:xfrm>
                                        <a:off x="0" y="0"/>
                                        <a:ext cx="359614" cy="180000"/>
                                        <a:chOff x="0" y="0"/>
                                        <a:chExt cx="359614" cy="180000"/>
                                      </a:xfrm>
                                    </wpg:grpSpPr>
                                    <wps:wsp>
                                      <wps:cNvPr id="11021" name="Rectangle 1102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22" name="Rectangle 1102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023" name="Group 11023"/>
                                    <wpg:cNvGrpSpPr/>
                                    <wpg:grpSpPr>
                                      <a:xfrm>
                                        <a:off x="359228" y="0"/>
                                        <a:ext cx="359614" cy="180000"/>
                                        <a:chOff x="0" y="0"/>
                                        <a:chExt cx="359614" cy="180000"/>
                                      </a:xfrm>
                                    </wpg:grpSpPr>
                                    <wps:wsp>
                                      <wps:cNvPr id="11024" name="Rectangle 1102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25" name="Rectangle 1102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026" name="Group 11026"/>
                                  <wpg:cNvGrpSpPr/>
                                  <wpg:grpSpPr>
                                    <a:xfrm>
                                      <a:off x="1436914" y="0"/>
                                      <a:ext cx="718820" cy="179705"/>
                                      <a:chOff x="0" y="0"/>
                                      <a:chExt cx="718842" cy="180000"/>
                                    </a:xfrm>
                                  </wpg:grpSpPr>
                                  <wpg:grpSp>
                                    <wpg:cNvPr id="11027" name="Group 11027"/>
                                    <wpg:cNvGrpSpPr/>
                                    <wpg:grpSpPr>
                                      <a:xfrm>
                                        <a:off x="0" y="0"/>
                                        <a:ext cx="359614" cy="180000"/>
                                        <a:chOff x="0" y="0"/>
                                        <a:chExt cx="359614" cy="180000"/>
                                      </a:xfrm>
                                    </wpg:grpSpPr>
                                    <wps:wsp>
                                      <wps:cNvPr id="11028" name="Rectangle 1102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29" name="Rectangle 1102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030" name="Group 11030"/>
                                    <wpg:cNvGrpSpPr/>
                                    <wpg:grpSpPr>
                                      <a:xfrm>
                                        <a:off x="359228" y="0"/>
                                        <a:ext cx="359614" cy="180000"/>
                                        <a:chOff x="0" y="0"/>
                                        <a:chExt cx="359614" cy="180000"/>
                                      </a:xfrm>
                                    </wpg:grpSpPr>
                                    <wps:wsp>
                                      <wps:cNvPr id="11031" name="Rectangle 1103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32" name="Rectangle 1103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033" name="Group 11033"/>
                                  <wpg:cNvGrpSpPr/>
                                  <wpg:grpSpPr>
                                    <a:xfrm>
                                      <a:off x="2873829" y="0"/>
                                      <a:ext cx="718820" cy="179705"/>
                                      <a:chOff x="0" y="0"/>
                                      <a:chExt cx="718842" cy="180000"/>
                                    </a:xfrm>
                                  </wpg:grpSpPr>
                                  <wpg:grpSp>
                                    <wpg:cNvPr id="11034" name="Group 11034"/>
                                    <wpg:cNvGrpSpPr/>
                                    <wpg:grpSpPr>
                                      <a:xfrm>
                                        <a:off x="0" y="0"/>
                                        <a:ext cx="359614" cy="180000"/>
                                        <a:chOff x="0" y="0"/>
                                        <a:chExt cx="359614" cy="180000"/>
                                      </a:xfrm>
                                    </wpg:grpSpPr>
                                    <wps:wsp>
                                      <wps:cNvPr id="11035" name="Rectangle 1103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36" name="Rectangle 1103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037" name="Group 11037"/>
                                    <wpg:cNvGrpSpPr/>
                                    <wpg:grpSpPr>
                                      <a:xfrm>
                                        <a:off x="359228" y="0"/>
                                        <a:ext cx="359614" cy="180000"/>
                                        <a:chOff x="0" y="0"/>
                                        <a:chExt cx="359614" cy="180000"/>
                                      </a:xfrm>
                                    </wpg:grpSpPr>
                                    <wps:wsp>
                                      <wps:cNvPr id="11038" name="Rectangle 1103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39" name="Rectangle 1103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040" name="Group 11040"/>
                                  <wpg:cNvGrpSpPr/>
                                  <wpg:grpSpPr>
                                    <a:xfrm>
                                      <a:off x="2155372" y="0"/>
                                      <a:ext cx="718820" cy="179705"/>
                                      <a:chOff x="0" y="0"/>
                                      <a:chExt cx="718842" cy="180000"/>
                                    </a:xfrm>
                                  </wpg:grpSpPr>
                                  <wpg:grpSp>
                                    <wpg:cNvPr id="11041" name="Group 11041"/>
                                    <wpg:cNvGrpSpPr/>
                                    <wpg:grpSpPr>
                                      <a:xfrm>
                                        <a:off x="0" y="0"/>
                                        <a:ext cx="359614" cy="180000"/>
                                        <a:chOff x="0" y="0"/>
                                        <a:chExt cx="359614" cy="180000"/>
                                      </a:xfrm>
                                    </wpg:grpSpPr>
                                    <wps:wsp>
                                      <wps:cNvPr id="11042" name="Rectangle 1104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43" name="Rectangle 1104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044" name="Group 11044"/>
                                    <wpg:cNvGrpSpPr/>
                                    <wpg:grpSpPr>
                                      <a:xfrm>
                                        <a:off x="359228" y="0"/>
                                        <a:ext cx="359614" cy="180000"/>
                                        <a:chOff x="0" y="0"/>
                                        <a:chExt cx="359614" cy="180000"/>
                                      </a:xfrm>
                                    </wpg:grpSpPr>
                                    <wps:wsp>
                                      <wps:cNvPr id="11045" name="Rectangle 1104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46" name="Rectangle 1104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047" name="Group 11047"/>
                                  <wpg:cNvGrpSpPr/>
                                  <wpg:grpSpPr>
                                    <a:xfrm>
                                      <a:off x="718457" y="0"/>
                                      <a:ext cx="718820" cy="179705"/>
                                      <a:chOff x="0" y="0"/>
                                      <a:chExt cx="718842" cy="180000"/>
                                    </a:xfrm>
                                  </wpg:grpSpPr>
                                  <wpg:grpSp>
                                    <wpg:cNvPr id="11048" name="Group 11048"/>
                                    <wpg:cNvGrpSpPr/>
                                    <wpg:grpSpPr>
                                      <a:xfrm>
                                        <a:off x="0" y="0"/>
                                        <a:ext cx="359614" cy="180000"/>
                                        <a:chOff x="0" y="0"/>
                                        <a:chExt cx="359614" cy="180000"/>
                                      </a:xfrm>
                                    </wpg:grpSpPr>
                                    <wps:wsp>
                                      <wps:cNvPr id="11049" name="Rectangle 1104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50" name="Rectangle 1105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051" name="Group 11051"/>
                                    <wpg:cNvGrpSpPr/>
                                    <wpg:grpSpPr>
                                      <a:xfrm>
                                        <a:off x="359228" y="0"/>
                                        <a:ext cx="359614" cy="180000"/>
                                        <a:chOff x="0" y="0"/>
                                        <a:chExt cx="359614" cy="180000"/>
                                      </a:xfrm>
                                    </wpg:grpSpPr>
                                    <wps:wsp>
                                      <wps:cNvPr id="11052" name="Rectangle 1105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53" name="Rectangle 1105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054" name="Group 11054"/>
                                  <wpg:cNvGrpSpPr/>
                                  <wpg:grpSpPr>
                                    <a:xfrm>
                                      <a:off x="3592286" y="0"/>
                                      <a:ext cx="718820" cy="179705"/>
                                      <a:chOff x="0" y="0"/>
                                      <a:chExt cx="718842" cy="180000"/>
                                    </a:xfrm>
                                  </wpg:grpSpPr>
                                  <wpg:grpSp>
                                    <wpg:cNvPr id="11055" name="Group 11055"/>
                                    <wpg:cNvGrpSpPr/>
                                    <wpg:grpSpPr>
                                      <a:xfrm>
                                        <a:off x="0" y="0"/>
                                        <a:ext cx="359614" cy="180000"/>
                                        <a:chOff x="0" y="0"/>
                                        <a:chExt cx="359614" cy="180000"/>
                                      </a:xfrm>
                                    </wpg:grpSpPr>
                                    <wps:wsp>
                                      <wps:cNvPr id="11056" name="Rectangle 1105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57" name="Rectangle 1105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058" name="Group 11058"/>
                                    <wpg:cNvGrpSpPr/>
                                    <wpg:grpSpPr>
                                      <a:xfrm>
                                        <a:off x="359228" y="0"/>
                                        <a:ext cx="359614" cy="180000"/>
                                        <a:chOff x="0" y="0"/>
                                        <a:chExt cx="359614" cy="180000"/>
                                      </a:xfrm>
                                    </wpg:grpSpPr>
                                    <wps:wsp>
                                      <wps:cNvPr id="11059" name="Rectangle 1105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60" name="Rectangle 1106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061" name="Group 11061"/>
                                  <wpg:cNvGrpSpPr/>
                                  <wpg:grpSpPr>
                                    <a:xfrm>
                                      <a:off x="5029200" y="0"/>
                                      <a:ext cx="718820" cy="179705"/>
                                      <a:chOff x="0" y="0"/>
                                      <a:chExt cx="718842" cy="180000"/>
                                    </a:xfrm>
                                  </wpg:grpSpPr>
                                  <wpg:grpSp>
                                    <wpg:cNvPr id="11062" name="Group 11062"/>
                                    <wpg:cNvGrpSpPr/>
                                    <wpg:grpSpPr>
                                      <a:xfrm>
                                        <a:off x="0" y="0"/>
                                        <a:ext cx="359614" cy="180000"/>
                                        <a:chOff x="0" y="0"/>
                                        <a:chExt cx="359614" cy="180000"/>
                                      </a:xfrm>
                                    </wpg:grpSpPr>
                                    <wps:wsp>
                                      <wps:cNvPr id="11063" name="Rectangle 1106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64" name="Rectangle 1106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065" name="Group 11065"/>
                                    <wpg:cNvGrpSpPr/>
                                    <wpg:grpSpPr>
                                      <a:xfrm>
                                        <a:off x="359228" y="0"/>
                                        <a:ext cx="359614" cy="180000"/>
                                        <a:chOff x="0" y="0"/>
                                        <a:chExt cx="359614" cy="180000"/>
                                      </a:xfrm>
                                    </wpg:grpSpPr>
                                    <wps:wsp>
                                      <wps:cNvPr id="11066" name="Rectangle 1106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67" name="Rectangle 1106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068" name="Group 11068"/>
                                  <wpg:cNvGrpSpPr/>
                                  <wpg:grpSpPr>
                                    <a:xfrm>
                                      <a:off x="4310743" y="0"/>
                                      <a:ext cx="718820" cy="179705"/>
                                      <a:chOff x="0" y="0"/>
                                      <a:chExt cx="718842" cy="180000"/>
                                    </a:xfrm>
                                  </wpg:grpSpPr>
                                  <wpg:grpSp>
                                    <wpg:cNvPr id="11069" name="Group 11069"/>
                                    <wpg:cNvGrpSpPr/>
                                    <wpg:grpSpPr>
                                      <a:xfrm>
                                        <a:off x="0" y="0"/>
                                        <a:ext cx="359614" cy="180000"/>
                                        <a:chOff x="0" y="0"/>
                                        <a:chExt cx="359614" cy="180000"/>
                                      </a:xfrm>
                                    </wpg:grpSpPr>
                                    <wps:wsp>
                                      <wps:cNvPr id="11070" name="Rectangle 1107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71" name="Rectangle 1107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072" name="Group 11072"/>
                                    <wpg:cNvGrpSpPr/>
                                    <wpg:grpSpPr>
                                      <a:xfrm>
                                        <a:off x="359228" y="0"/>
                                        <a:ext cx="359614" cy="180000"/>
                                        <a:chOff x="0" y="0"/>
                                        <a:chExt cx="359614" cy="180000"/>
                                      </a:xfrm>
                                    </wpg:grpSpPr>
                                    <wps:wsp>
                                      <wps:cNvPr id="11073" name="Rectangle 1107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74" name="Rectangle 1107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11075" name="Rectangle 11075"/>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1076" name="Group 11076"/>
                                  <wpg:cNvGrpSpPr/>
                                  <wpg:grpSpPr>
                                    <a:xfrm>
                                      <a:off x="5747657" y="0"/>
                                      <a:ext cx="359603" cy="179705"/>
                                      <a:chOff x="0" y="0"/>
                                      <a:chExt cx="359614" cy="180000"/>
                                    </a:xfrm>
                                  </wpg:grpSpPr>
                                  <wps:wsp>
                                    <wps:cNvPr id="11077" name="Rectangle 1107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78" name="Rectangle 1107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079" name="Group 11079"/>
                                <wpg:cNvGrpSpPr/>
                                <wpg:grpSpPr>
                                  <a:xfrm>
                                    <a:off x="0" y="179614"/>
                                    <a:ext cx="6286880" cy="180000"/>
                                    <a:chOff x="0" y="0"/>
                                    <a:chExt cx="6286880" cy="180000"/>
                                  </a:xfrm>
                                </wpg:grpSpPr>
                                <wpg:grpSp>
                                  <wpg:cNvPr id="11080" name="Group 11080"/>
                                  <wpg:cNvGrpSpPr/>
                                  <wpg:grpSpPr>
                                    <a:xfrm>
                                      <a:off x="0" y="0"/>
                                      <a:ext cx="718842" cy="180000"/>
                                      <a:chOff x="0" y="0"/>
                                      <a:chExt cx="718842" cy="180000"/>
                                    </a:xfrm>
                                  </wpg:grpSpPr>
                                  <wpg:grpSp>
                                    <wpg:cNvPr id="11081" name="Group 11081"/>
                                    <wpg:cNvGrpSpPr/>
                                    <wpg:grpSpPr>
                                      <a:xfrm>
                                        <a:off x="0" y="0"/>
                                        <a:ext cx="359614" cy="180000"/>
                                        <a:chOff x="0" y="0"/>
                                        <a:chExt cx="359614" cy="180000"/>
                                      </a:xfrm>
                                    </wpg:grpSpPr>
                                    <wps:wsp>
                                      <wps:cNvPr id="11082" name="Rectangle 1108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83" name="Rectangle 1108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084" name="Group 11084"/>
                                    <wpg:cNvGrpSpPr/>
                                    <wpg:grpSpPr>
                                      <a:xfrm>
                                        <a:off x="359228" y="0"/>
                                        <a:ext cx="359614" cy="180000"/>
                                        <a:chOff x="0" y="0"/>
                                        <a:chExt cx="359614" cy="180000"/>
                                      </a:xfrm>
                                    </wpg:grpSpPr>
                                    <wps:wsp>
                                      <wps:cNvPr id="11085" name="Rectangle 1108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86" name="Rectangle 1108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087" name="Group 11087"/>
                                  <wpg:cNvGrpSpPr/>
                                  <wpg:grpSpPr>
                                    <a:xfrm>
                                      <a:off x="1436914" y="0"/>
                                      <a:ext cx="718820" cy="179705"/>
                                      <a:chOff x="0" y="0"/>
                                      <a:chExt cx="718842" cy="180000"/>
                                    </a:xfrm>
                                  </wpg:grpSpPr>
                                  <wpg:grpSp>
                                    <wpg:cNvPr id="11088" name="Group 11088"/>
                                    <wpg:cNvGrpSpPr/>
                                    <wpg:grpSpPr>
                                      <a:xfrm>
                                        <a:off x="0" y="0"/>
                                        <a:ext cx="359614" cy="180000"/>
                                        <a:chOff x="0" y="0"/>
                                        <a:chExt cx="359614" cy="180000"/>
                                      </a:xfrm>
                                    </wpg:grpSpPr>
                                    <wps:wsp>
                                      <wps:cNvPr id="11089" name="Rectangle 1108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90" name="Rectangle 1109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091" name="Group 11091"/>
                                    <wpg:cNvGrpSpPr/>
                                    <wpg:grpSpPr>
                                      <a:xfrm>
                                        <a:off x="359228" y="0"/>
                                        <a:ext cx="359614" cy="180000"/>
                                        <a:chOff x="0" y="0"/>
                                        <a:chExt cx="359614" cy="180000"/>
                                      </a:xfrm>
                                    </wpg:grpSpPr>
                                    <wps:wsp>
                                      <wps:cNvPr id="11092" name="Rectangle 1109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93" name="Rectangle 1109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094" name="Group 11094"/>
                                  <wpg:cNvGrpSpPr/>
                                  <wpg:grpSpPr>
                                    <a:xfrm>
                                      <a:off x="2873829" y="0"/>
                                      <a:ext cx="718820" cy="179705"/>
                                      <a:chOff x="0" y="0"/>
                                      <a:chExt cx="718842" cy="180000"/>
                                    </a:xfrm>
                                  </wpg:grpSpPr>
                                  <wpg:grpSp>
                                    <wpg:cNvPr id="11095" name="Group 11095"/>
                                    <wpg:cNvGrpSpPr/>
                                    <wpg:grpSpPr>
                                      <a:xfrm>
                                        <a:off x="0" y="0"/>
                                        <a:ext cx="359614" cy="180000"/>
                                        <a:chOff x="0" y="0"/>
                                        <a:chExt cx="359614" cy="180000"/>
                                      </a:xfrm>
                                    </wpg:grpSpPr>
                                    <wps:wsp>
                                      <wps:cNvPr id="11096" name="Rectangle 1109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97" name="Rectangle 1109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098" name="Group 11098"/>
                                    <wpg:cNvGrpSpPr/>
                                    <wpg:grpSpPr>
                                      <a:xfrm>
                                        <a:off x="359228" y="0"/>
                                        <a:ext cx="359614" cy="180000"/>
                                        <a:chOff x="0" y="0"/>
                                        <a:chExt cx="359614" cy="180000"/>
                                      </a:xfrm>
                                    </wpg:grpSpPr>
                                    <wps:wsp>
                                      <wps:cNvPr id="11099" name="Rectangle 1109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00" name="Rectangle 1110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101" name="Group 11101"/>
                                  <wpg:cNvGrpSpPr/>
                                  <wpg:grpSpPr>
                                    <a:xfrm>
                                      <a:off x="2155372" y="0"/>
                                      <a:ext cx="718820" cy="179705"/>
                                      <a:chOff x="0" y="0"/>
                                      <a:chExt cx="718842" cy="180000"/>
                                    </a:xfrm>
                                  </wpg:grpSpPr>
                                  <wpg:grpSp>
                                    <wpg:cNvPr id="11102" name="Group 11102"/>
                                    <wpg:cNvGrpSpPr/>
                                    <wpg:grpSpPr>
                                      <a:xfrm>
                                        <a:off x="0" y="0"/>
                                        <a:ext cx="359614" cy="180000"/>
                                        <a:chOff x="0" y="0"/>
                                        <a:chExt cx="359614" cy="180000"/>
                                      </a:xfrm>
                                    </wpg:grpSpPr>
                                    <wps:wsp>
                                      <wps:cNvPr id="11103" name="Rectangle 1110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04" name="Rectangle 1110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105" name="Group 11105"/>
                                    <wpg:cNvGrpSpPr/>
                                    <wpg:grpSpPr>
                                      <a:xfrm>
                                        <a:off x="359228" y="0"/>
                                        <a:ext cx="359614" cy="180000"/>
                                        <a:chOff x="0" y="0"/>
                                        <a:chExt cx="359614" cy="180000"/>
                                      </a:xfrm>
                                    </wpg:grpSpPr>
                                    <wps:wsp>
                                      <wps:cNvPr id="11106" name="Rectangle 1110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07" name="Rectangle 1110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108" name="Group 11108"/>
                                  <wpg:cNvGrpSpPr/>
                                  <wpg:grpSpPr>
                                    <a:xfrm>
                                      <a:off x="718457" y="0"/>
                                      <a:ext cx="718820" cy="179705"/>
                                      <a:chOff x="0" y="0"/>
                                      <a:chExt cx="718842" cy="180000"/>
                                    </a:xfrm>
                                  </wpg:grpSpPr>
                                  <wpg:grpSp>
                                    <wpg:cNvPr id="11109" name="Group 11109"/>
                                    <wpg:cNvGrpSpPr/>
                                    <wpg:grpSpPr>
                                      <a:xfrm>
                                        <a:off x="0" y="0"/>
                                        <a:ext cx="359614" cy="180000"/>
                                        <a:chOff x="0" y="0"/>
                                        <a:chExt cx="359614" cy="180000"/>
                                      </a:xfrm>
                                    </wpg:grpSpPr>
                                    <wps:wsp>
                                      <wps:cNvPr id="11110" name="Rectangle 1111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11" name="Rectangle 1111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112" name="Group 11112"/>
                                    <wpg:cNvGrpSpPr/>
                                    <wpg:grpSpPr>
                                      <a:xfrm>
                                        <a:off x="359228" y="0"/>
                                        <a:ext cx="359614" cy="180000"/>
                                        <a:chOff x="0" y="0"/>
                                        <a:chExt cx="359614" cy="180000"/>
                                      </a:xfrm>
                                    </wpg:grpSpPr>
                                    <wps:wsp>
                                      <wps:cNvPr id="11113" name="Rectangle 1111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14" name="Rectangle 1111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115" name="Group 11115"/>
                                  <wpg:cNvGrpSpPr/>
                                  <wpg:grpSpPr>
                                    <a:xfrm>
                                      <a:off x="3592286" y="0"/>
                                      <a:ext cx="718820" cy="179705"/>
                                      <a:chOff x="0" y="0"/>
                                      <a:chExt cx="718842" cy="180000"/>
                                    </a:xfrm>
                                  </wpg:grpSpPr>
                                  <wpg:grpSp>
                                    <wpg:cNvPr id="11116" name="Group 11116"/>
                                    <wpg:cNvGrpSpPr/>
                                    <wpg:grpSpPr>
                                      <a:xfrm>
                                        <a:off x="0" y="0"/>
                                        <a:ext cx="359614" cy="180000"/>
                                        <a:chOff x="0" y="0"/>
                                        <a:chExt cx="359614" cy="180000"/>
                                      </a:xfrm>
                                    </wpg:grpSpPr>
                                    <wps:wsp>
                                      <wps:cNvPr id="11117" name="Rectangle 1111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18" name="Rectangle 1111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119" name="Group 11119"/>
                                    <wpg:cNvGrpSpPr/>
                                    <wpg:grpSpPr>
                                      <a:xfrm>
                                        <a:off x="359228" y="0"/>
                                        <a:ext cx="359614" cy="180000"/>
                                        <a:chOff x="0" y="0"/>
                                        <a:chExt cx="359614" cy="180000"/>
                                      </a:xfrm>
                                    </wpg:grpSpPr>
                                    <wps:wsp>
                                      <wps:cNvPr id="11120" name="Rectangle 1112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21" name="Rectangle 1112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122" name="Group 11122"/>
                                  <wpg:cNvGrpSpPr/>
                                  <wpg:grpSpPr>
                                    <a:xfrm>
                                      <a:off x="5029200" y="0"/>
                                      <a:ext cx="718820" cy="179705"/>
                                      <a:chOff x="0" y="0"/>
                                      <a:chExt cx="718842" cy="180000"/>
                                    </a:xfrm>
                                  </wpg:grpSpPr>
                                  <wpg:grpSp>
                                    <wpg:cNvPr id="11123" name="Group 11123"/>
                                    <wpg:cNvGrpSpPr/>
                                    <wpg:grpSpPr>
                                      <a:xfrm>
                                        <a:off x="0" y="0"/>
                                        <a:ext cx="359614" cy="180000"/>
                                        <a:chOff x="0" y="0"/>
                                        <a:chExt cx="359614" cy="180000"/>
                                      </a:xfrm>
                                    </wpg:grpSpPr>
                                    <wps:wsp>
                                      <wps:cNvPr id="11124" name="Rectangle 1112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25" name="Rectangle 1112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126" name="Group 11126"/>
                                    <wpg:cNvGrpSpPr/>
                                    <wpg:grpSpPr>
                                      <a:xfrm>
                                        <a:off x="359228" y="0"/>
                                        <a:ext cx="359614" cy="180000"/>
                                        <a:chOff x="0" y="0"/>
                                        <a:chExt cx="359614" cy="180000"/>
                                      </a:xfrm>
                                    </wpg:grpSpPr>
                                    <wps:wsp>
                                      <wps:cNvPr id="11127" name="Rectangle 1112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28" name="Rectangle 1112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129" name="Group 11129"/>
                                  <wpg:cNvGrpSpPr/>
                                  <wpg:grpSpPr>
                                    <a:xfrm>
                                      <a:off x="4310743" y="0"/>
                                      <a:ext cx="718820" cy="179705"/>
                                      <a:chOff x="0" y="0"/>
                                      <a:chExt cx="718842" cy="180000"/>
                                    </a:xfrm>
                                  </wpg:grpSpPr>
                                  <wpg:grpSp>
                                    <wpg:cNvPr id="11130" name="Group 11130"/>
                                    <wpg:cNvGrpSpPr/>
                                    <wpg:grpSpPr>
                                      <a:xfrm>
                                        <a:off x="0" y="0"/>
                                        <a:ext cx="359614" cy="180000"/>
                                        <a:chOff x="0" y="0"/>
                                        <a:chExt cx="359614" cy="180000"/>
                                      </a:xfrm>
                                    </wpg:grpSpPr>
                                    <wps:wsp>
                                      <wps:cNvPr id="11131" name="Rectangle 1113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32" name="Rectangle 1113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133" name="Group 11133"/>
                                    <wpg:cNvGrpSpPr/>
                                    <wpg:grpSpPr>
                                      <a:xfrm>
                                        <a:off x="359228" y="0"/>
                                        <a:ext cx="359614" cy="180000"/>
                                        <a:chOff x="0" y="0"/>
                                        <a:chExt cx="359614" cy="180000"/>
                                      </a:xfrm>
                                    </wpg:grpSpPr>
                                    <wps:wsp>
                                      <wps:cNvPr id="11134" name="Rectangle 1113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35" name="Rectangle 1113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11136" name="Rectangle 11136"/>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1137" name="Group 11137"/>
                                  <wpg:cNvGrpSpPr/>
                                  <wpg:grpSpPr>
                                    <a:xfrm>
                                      <a:off x="5747657" y="0"/>
                                      <a:ext cx="359603" cy="179705"/>
                                      <a:chOff x="0" y="0"/>
                                      <a:chExt cx="359614" cy="180000"/>
                                    </a:xfrm>
                                  </wpg:grpSpPr>
                                  <wps:wsp>
                                    <wps:cNvPr id="11138" name="Rectangle 1113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39" name="Rectangle 1113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140" name="Group 11140"/>
                                <wpg:cNvGrpSpPr/>
                                <wpg:grpSpPr>
                                  <a:xfrm>
                                    <a:off x="0" y="359228"/>
                                    <a:ext cx="6286500" cy="179705"/>
                                    <a:chOff x="0" y="0"/>
                                    <a:chExt cx="6286880" cy="180000"/>
                                  </a:xfrm>
                                </wpg:grpSpPr>
                                <wpg:grpSp>
                                  <wpg:cNvPr id="11141" name="Group 11141"/>
                                  <wpg:cNvGrpSpPr/>
                                  <wpg:grpSpPr>
                                    <a:xfrm>
                                      <a:off x="0" y="0"/>
                                      <a:ext cx="718842" cy="180000"/>
                                      <a:chOff x="0" y="0"/>
                                      <a:chExt cx="718842" cy="180000"/>
                                    </a:xfrm>
                                  </wpg:grpSpPr>
                                  <wpg:grpSp>
                                    <wpg:cNvPr id="11142" name="Group 11142"/>
                                    <wpg:cNvGrpSpPr/>
                                    <wpg:grpSpPr>
                                      <a:xfrm>
                                        <a:off x="0" y="0"/>
                                        <a:ext cx="359614" cy="180000"/>
                                        <a:chOff x="0" y="0"/>
                                        <a:chExt cx="359614" cy="180000"/>
                                      </a:xfrm>
                                    </wpg:grpSpPr>
                                    <wps:wsp>
                                      <wps:cNvPr id="11143" name="Rectangle 1114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44" name="Rectangle 1114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145" name="Group 11145"/>
                                    <wpg:cNvGrpSpPr/>
                                    <wpg:grpSpPr>
                                      <a:xfrm>
                                        <a:off x="359228" y="0"/>
                                        <a:ext cx="359614" cy="180000"/>
                                        <a:chOff x="0" y="0"/>
                                        <a:chExt cx="359614" cy="180000"/>
                                      </a:xfrm>
                                    </wpg:grpSpPr>
                                    <wps:wsp>
                                      <wps:cNvPr id="11146" name="Rectangle 1114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47" name="Rectangle 1114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148" name="Group 11148"/>
                                  <wpg:cNvGrpSpPr/>
                                  <wpg:grpSpPr>
                                    <a:xfrm>
                                      <a:off x="1436914" y="0"/>
                                      <a:ext cx="718820" cy="179705"/>
                                      <a:chOff x="0" y="0"/>
                                      <a:chExt cx="718842" cy="180000"/>
                                    </a:xfrm>
                                  </wpg:grpSpPr>
                                  <wpg:grpSp>
                                    <wpg:cNvPr id="11149" name="Group 11149"/>
                                    <wpg:cNvGrpSpPr/>
                                    <wpg:grpSpPr>
                                      <a:xfrm>
                                        <a:off x="0" y="0"/>
                                        <a:ext cx="359614" cy="180000"/>
                                        <a:chOff x="0" y="0"/>
                                        <a:chExt cx="359614" cy="180000"/>
                                      </a:xfrm>
                                    </wpg:grpSpPr>
                                    <wps:wsp>
                                      <wps:cNvPr id="11150" name="Rectangle 1115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51" name="Rectangle 1115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152" name="Group 11152"/>
                                    <wpg:cNvGrpSpPr/>
                                    <wpg:grpSpPr>
                                      <a:xfrm>
                                        <a:off x="359228" y="0"/>
                                        <a:ext cx="359614" cy="180000"/>
                                        <a:chOff x="0" y="0"/>
                                        <a:chExt cx="359614" cy="180000"/>
                                      </a:xfrm>
                                    </wpg:grpSpPr>
                                    <wps:wsp>
                                      <wps:cNvPr id="11153" name="Rectangle 1115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54" name="Rectangle 1115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155" name="Group 11155"/>
                                  <wpg:cNvGrpSpPr/>
                                  <wpg:grpSpPr>
                                    <a:xfrm>
                                      <a:off x="2873829" y="0"/>
                                      <a:ext cx="718820" cy="179705"/>
                                      <a:chOff x="0" y="0"/>
                                      <a:chExt cx="718842" cy="180000"/>
                                    </a:xfrm>
                                  </wpg:grpSpPr>
                                  <wpg:grpSp>
                                    <wpg:cNvPr id="11156" name="Group 11156"/>
                                    <wpg:cNvGrpSpPr/>
                                    <wpg:grpSpPr>
                                      <a:xfrm>
                                        <a:off x="0" y="0"/>
                                        <a:ext cx="359614" cy="180000"/>
                                        <a:chOff x="0" y="0"/>
                                        <a:chExt cx="359614" cy="180000"/>
                                      </a:xfrm>
                                    </wpg:grpSpPr>
                                    <wps:wsp>
                                      <wps:cNvPr id="11157" name="Rectangle 1115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58" name="Rectangle 1115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159" name="Group 11159"/>
                                    <wpg:cNvGrpSpPr/>
                                    <wpg:grpSpPr>
                                      <a:xfrm>
                                        <a:off x="359228" y="0"/>
                                        <a:ext cx="359614" cy="180000"/>
                                        <a:chOff x="0" y="0"/>
                                        <a:chExt cx="359614" cy="180000"/>
                                      </a:xfrm>
                                    </wpg:grpSpPr>
                                    <wps:wsp>
                                      <wps:cNvPr id="11160" name="Rectangle 1116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61" name="Rectangle 1116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162" name="Group 11162"/>
                                  <wpg:cNvGrpSpPr/>
                                  <wpg:grpSpPr>
                                    <a:xfrm>
                                      <a:off x="2155372" y="0"/>
                                      <a:ext cx="718820" cy="179705"/>
                                      <a:chOff x="0" y="0"/>
                                      <a:chExt cx="718842" cy="180000"/>
                                    </a:xfrm>
                                  </wpg:grpSpPr>
                                  <wpg:grpSp>
                                    <wpg:cNvPr id="11163" name="Group 11163"/>
                                    <wpg:cNvGrpSpPr/>
                                    <wpg:grpSpPr>
                                      <a:xfrm>
                                        <a:off x="0" y="0"/>
                                        <a:ext cx="359614" cy="180000"/>
                                        <a:chOff x="0" y="0"/>
                                        <a:chExt cx="359614" cy="180000"/>
                                      </a:xfrm>
                                    </wpg:grpSpPr>
                                    <wps:wsp>
                                      <wps:cNvPr id="11164" name="Rectangle 1116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65" name="Rectangle 1116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166" name="Group 11166"/>
                                    <wpg:cNvGrpSpPr/>
                                    <wpg:grpSpPr>
                                      <a:xfrm>
                                        <a:off x="359228" y="0"/>
                                        <a:ext cx="359614" cy="180000"/>
                                        <a:chOff x="0" y="0"/>
                                        <a:chExt cx="359614" cy="180000"/>
                                      </a:xfrm>
                                    </wpg:grpSpPr>
                                    <wps:wsp>
                                      <wps:cNvPr id="11167" name="Rectangle 1116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68" name="Rectangle 1116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169" name="Group 11169"/>
                                  <wpg:cNvGrpSpPr/>
                                  <wpg:grpSpPr>
                                    <a:xfrm>
                                      <a:off x="718457" y="0"/>
                                      <a:ext cx="718820" cy="179705"/>
                                      <a:chOff x="0" y="0"/>
                                      <a:chExt cx="718842" cy="180000"/>
                                    </a:xfrm>
                                  </wpg:grpSpPr>
                                  <wpg:grpSp>
                                    <wpg:cNvPr id="11170" name="Group 11170"/>
                                    <wpg:cNvGrpSpPr/>
                                    <wpg:grpSpPr>
                                      <a:xfrm>
                                        <a:off x="0" y="0"/>
                                        <a:ext cx="359614" cy="180000"/>
                                        <a:chOff x="0" y="0"/>
                                        <a:chExt cx="359614" cy="180000"/>
                                      </a:xfrm>
                                    </wpg:grpSpPr>
                                    <wps:wsp>
                                      <wps:cNvPr id="11171" name="Rectangle 1117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72" name="Rectangle 1117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173" name="Group 11173"/>
                                    <wpg:cNvGrpSpPr/>
                                    <wpg:grpSpPr>
                                      <a:xfrm>
                                        <a:off x="359228" y="0"/>
                                        <a:ext cx="359614" cy="180000"/>
                                        <a:chOff x="0" y="0"/>
                                        <a:chExt cx="359614" cy="180000"/>
                                      </a:xfrm>
                                    </wpg:grpSpPr>
                                    <wps:wsp>
                                      <wps:cNvPr id="11174" name="Rectangle 1117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75" name="Rectangle 1117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176" name="Group 11176"/>
                                  <wpg:cNvGrpSpPr/>
                                  <wpg:grpSpPr>
                                    <a:xfrm>
                                      <a:off x="3592286" y="0"/>
                                      <a:ext cx="718820" cy="179705"/>
                                      <a:chOff x="0" y="0"/>
                                      <a:chExt cx="718842" cy="180000"/>
                                    </a:xfrm>
                                  </wpg:grpSpPr>
                                  <wpg:grpSp>
                                    <wpg:cNvPr id="11177" name="Group 11177"/>
                                    <wpg:cNvGrpSpPr/>
                                    <wpg:grpSpPr>
                                      <a:xfrm>
                                        <a:off x="0" y="0"/>
                                        <a:ext cx="359614" cy="180000"/>
                                        <a:chOff x="0" y="0"/>
                                        <a:chExt cx="359614" cy="180000"/>
                                      </a:xfrm>
                                    </wpg:grpSpPr>
                                    <wps:wsp>
                                      <wps:cNvPr id="11178" name="Rectangle 1117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79" name="Rectangle 1117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180" name="Group 11180"/>
                                    <wpg:cNvGrpSpPr/>
                                    <wpg:grpSpPr>
                                      <a:xfrm>
                                        <a:off x="359228" y="0"/>
                                        <a:ext cx="359614" cy="180000"/>
                                        <a:chOff x="0" y="0"/>
                                        <a:chExt cx="359614" cy="180000"/>
                                      </a:xfrm>
                                    </wpg:grpSpPr>
                                    <wps:wsp>
                                      <wps:cNvPr id="11181" name="Rectangle 1118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82" name="Rectangle 1118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183" name="Group 11183"/>
                                  <wpg:cNvGrpSpPr/>
                                  <wpg:grpSpPr>
                                    <a:xfrm>
                                      <a:off x="5029200" y="0"/>
                                      <a:ext cx="718820" cy="179705"/>
                                      <a:chOff x="0" y="0"/>
                                      <a:chExt cx="718842" cy="180000"/>
                                    </a:xfrm>
                                  </wpg:grpSpPr>
                                  <wpg:grpSp>
                                    <wpg:cNvPr id="11184" name="Group 11184"/>
                                    <wpg:cNvGrpSpPr/>
                                    <wpg:grpSpPr>
                                      <a:xfrm>
                                        <a:off x="0" y="0"/>
                                        <a:ext cx="359614" cy="180000"/>
                                        <a:chOff x="0" y="0"/>
                                        <a:chExt cx="359614" cy="180000"/>
                                      </a:xfrm>
                                    </wpg:grpSpPr>
                                    <wps:wsp>
                                      <wps:cNvPr id="11185" name="Rectangle 1118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86" name="Rectangle 1118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187" name="Group 11187"/>
                                    <wpg:cNvGrpSpPr/>
                                    <wpg:grpSpPr>
                                      <a:xfrm>
                                        <a:off x="359228" y="0"/>
                                        <a:ext cx="359614" cy="180000"/>
                                        <a:chOff x="0" y="0"/>
                                        <a:chExt cx="359614" cy="180000"/>
                                      </a:xfrm>
                                    </wpg:grpSpPr>
                                    <wps:wsp>
                                      <wps:cNvPr id="11188" name="Rectangle 1118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89" name="Rectangle 1118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190" name="Group 11190"/>
                                  <wpg:cNvGrpSpPr/>
                                  <wpg:grpSpPr>
                                    <a:xfrm>
                                      <a:off x="4310743" y="0"/>
                                      <a:ext cx="718820" cy="179705"/>
                                      <a:chOff x="0" y="0"/>
                                      <a:chExt cx="718842" cy="180000"/>
                                    </a:xfrm>
                                  </wpg:grpSpPr>
                                  <wpg:grpSp>
                                    <wpg:cNvPr id="11191" name="Group 11191"/>
                                    <wpg:cNvGrpSpPr/>
                                    <wpg:grpSpPr>
                                      <a:xfrm>
                                        <a:off x="0" y="0"/>
                                        <a:ext cx="359614" cy="180000"/>
                                        <a:chOff x="0" y="0"/>
                                        <a:chExt cx="359614" cy="180000"/>
                                      </a:xfrm>
                                    </wpg:grpSpPr>
                                    <wps:wsp>
                                      <wps:cNvPr id="11192" name="Rectangle 1119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93" name="Rectangle 1119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194" name="Group 11194"/>
                                    <wpg:cNvGrpSpPr/>
                                    <wpg:grpSpPr>
                                      <a:xfrm>
                                        <a:off x="359228" y="0"/>
                                        <a:ext cx="359614" cy="180000"/>
                                        <a:chOff x="0" y="0"/>
                                        <a:chExt cx="359614" cy="180000"/>
                                      </a:xfrm>
                                    </wpg:grpSpPr>
                                    <wps:wsp>
                                      <wps:cNvPr id="11195" name="Rectangle 1119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96" name="Rectangle 1119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11197" name="Rectangle 11197"/>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1198" name="Group 11198"/>
                                  <wpg:cNvGrpSpPr/>
                                  <wpg:grpSpPr>
                                    <a:xfrm>
                                      <a:off x="5747657" y="0"/>
                                      <a:ext cx="359603" cy="179705"/>
                                      <a:chOff x="0" y="0"/>
                                      <a:chExt cx="359614" cy="180000"/>
                                    </a:xfrm>
                                  </wpg:grpSpPr>
                                  <wps:wsp>
                                    <wps:cNvPr id="11199" name="Rectangle 1119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00" name="Rectangle 1120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201" name="Group 11201"/>
                                <wpg:cNvGrpSpPr/>
                                <wpg:grpSpPr>
                                  <a:xfrm>
                                    <a:off x="0" y="538842"/>
                                    <a:ext cx="6286880" cy="180000"/>
                                    <a:chOff x="0" y="0"/>
                                    <a:chExt cx="6286880" cy="180000"/>
                                  </a:xfrm>
                                </wpg:grpSpPr>
                                <wpg:grpSp>
                                  <wpg:cNvPr id="11202" name="Group 11202"/>
                                  <wpg:cNvGrpSpPr/>
                                  <wpg:grpSpPr>
                                    <a:xfrm>
                                      <a:off x="0" y="0"/>
                                      <a:ext cx="718842" cy="180000"/>
                                      <a:chOff x="0" y="0"/>
                                      <a:chExt cx="718842" cy="180000"/>
                                    </a:xfrm>
                                  </wpg:grpSpPr>
                                  <wpg:grpSp>
                                    <wpg:cNvPr id="11203" name="Group 11203"/>
                                    <wpg:cNvGrpSpPr/>
                                    <wpg:grpSpPr>
                                      <a:xfrm>
                                        <a:off x="0" y="0"/>
                                        <a:ext cx="359614" cy="180000"/>
                                        <a:chOff x="0" y="0"/>
                                        <a:chExt cx="359614" cy="180000"/>
                                      </a:xfrm>
                                    </wpg:grpSpPr>
                                    <wps:wsp>
                                      <wps:cNvPr id="11204" name="Rectangle 1120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05" name="Rectangle 1120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206" name="Group 11206"/>
                                    <wpg:cNvGrpSpPr/>
                                    <wpg:grpSpPr>
                                      <a:xfrm>
                                        <a:off x="359228" y="0"/>
                                        <a:ext cx="359614" cy="180000"/>
                                        <a:chOff x="0" y="0"/>
                                        <a:chExt cx="359614" cy="180000"/>
                                      </a:xfrm>
                                    </wpg:grpSpPr>
                                    <wps:wsp>
                                      <wps:cNvPr id="11207" name="Rectangle 1120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08" name="Rectangle 1120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209" name="Group 11209"/>
                                  <wpg:cNvGrpSpPr/>
                                  <wpg:grpSpPr>
                                    <a:xfrm>
                                      <a:off x="1436914" y="0"/>
                                      <a:ext cx="718820" cy="179705"/>
                                      <a:chOff x="0" y="0"/>
                                      <a:chExt cx="718842" cy="180000"/>
                                    </a:xfrm>
                                  </wpg:grpSpPr>
                                  <wpg:grpSp>
                                    <wpg:cNvPr id="11210" name="Group 11210"/>
                                    <wpg:cNvGrpSpPr/>
                                    <wpg:grpSpPr>
                                      <a:xfrm>
                                        <a:off x="0" y="0"/>
                                        <a:ext cx="359614" cy="180000"/>
                                        <a:chOff x="0" y="0"/>
                                        <a:chExt cx="359614" cy="180000"/>
                                      </a:xfrm>
                                    </wpg:grpSpPr>
                                    <wps:wsp>
                                      <wps:cNvPr id="11211" name="Rectangle 1121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12" name="Rectangle 1121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213" name="Group 11213"/>
                                    <wpg:cNvGrpSpPr/>
                                    <wpg:grpSpPr>
                                      <a:xfrm>
                                        <a:off x="359228" y="0"/>
                                        <a:ext cx="359614" cy="180000"/>
                                        <a:chOff x="0" y="0"/>
                                        <a:chExt cx="359614" cy="180000"/>
                                      </a:xfrm>
                                    </wpg:grpSpPr>
                                    <wps:wsp>
                                      <wps:cNvPr id="11214" name="Rectangle 1121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15" name="Rectangle 1121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216" name="Group 11216"/>
                                  <wpg:cNvGrpSpPr/>
                                  <wpg:grpSpPr>
                                    <a:xfrm>
                                      <a:off x="2873829" y="0"/>
                                      <a:ext cx="718820" cy="179705"/>
                                      <a:chOff x="0" y="0"/>
                                      <a:chExt cx="718842" cy="180000"/>
                                    </a:xfrm>
                                  </wpg:grpSpPr>
                                  <wpg:grpSp>
                                    <wpg:cNvPr id="11217" name="Group 11217"/>
                                    <wpg:cNvGrpSpPr/>
                                    <wpg:grpSpPr>
                                      <a:xfrm>
                                        <a:off x="0" y="0"/>
                                        <a:ext cx="359614" cy="180000"/>
                                        <a:chOff x="0" y="0"/>
                                        <a:chExt cx="359614" cy="180000"/>
                                      </a:xfrm>
                                    </wpg:grpSpPr>
                                    <wps:wsp>
                                      <wps:cNvPr id="11218" name="Rectangle 1121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19" name="Rectangle 1121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220" name="Group 11220"/>
                                    <wpg:cNvGrpSpPr/>
                                    <wpg:grpSpPr>
                                      <a:xfrm>
                                        <a:off x="359228" y="0"/>
                                        <a:ext cx="359614" cy="180000"/>
                                        <a:chOff x="0" y="0"/>
                                        <a:chExt cx="359614" cy="180000"/>
                                      </a:xfrm>
                                    </wpg:grpSpPr>
                                    <wps:wsp>
                                      <wps:cNvPr id="11221" name="Rectangle 1122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22" name="Rectangle 1122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223" name="Group 11223"/>
                                  <wpg:cNvGrpSpPr/>
                                  <wpg:grpSpPr>
                                    <a:xfrm>
                                      <a:off x="2155372" y="0"/>
                                      <a:ext cx="718820" cy="179705"/>
                                      <a:chOff x="0" y="0"/>
                                      <a:chExt cx="718842" cy="180000"/>
                                    </a:xfrm>
                                  </wpg:grpSpPr>
                                  <wpg:grpSp>
                                    <wpg:cNvPr id="11224" name="Group 11224"/>
                                    <wpg:cNvGrpSpPr/>
                                    <wpg:grpSpPr>
                                      <a:xfrm>
                                        <a:off x="0" y="0"/>
                                        <a:ext cx="359614" cy="180000"/>
                                        <a:chOff x="0" y="0"/>
                                        <a:chExt cx="359614" cy="180000"/>
                                      </a:xfrm>
                                    </wpg:grpSpPr>
                                    <wps:wsp>
                                      <wps:cNvPr id="11225" name="Rectangle 1122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26" name="Rectangle 1122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227" name="Group 11227"/>
                                    <wpg:cNvGrpSpPr/>
                                    <wpg:grpSpPr>
                                      <a:xfrm>
                                        <a:off x="359228" y="0"/>
                                        <a:ext cx="359614" cy="180000"/>
                                        <a:chOff x="0" y="0"/>
                                        <a:chExt cx="359614" cy="180000"/>
                                      </a:xfrm>
                                    </wpg:grpSpPr>
                                    <wps:wsp>
                                      <wps:cNvPr id="11228" name="Rectangle 1122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29" name="Rectangle 1122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230" name="Group 11230"/>
                                  <wpg:cNvGrpSpPr/>
                                  <wpg:grpSpPr>
                                    <a:xfrm>
                                      <a:off x="718457" y="0"/>
                                      <a:ext cx="718820" cy="179705"/>
                                      <a:chOff x="0" y="0"/>
                                      <a:chExt cx="718842" cy="180000"/>
                                    </a:xfrm>
                                  </wpg:grpSpPr>
                                  <wpg:grpSp>
                                    <wpg:cNvPr id="11231" name="Group 11231"/>
                                    <wpg:cNvGrpSpPr/>
                                    <wpg:grpSpPr>
                                      <a:xfrm>
                                        <a:off x="0" y="0"/>
                                        <a:ext cx="359614" cy="180000"/>
                                        <a:chOff x="0" y="0"/>
                                        <a:chExt cx="359614" cy="180000"/>
                                      </a:xfrm>
                                    </wpg:grpSpPr>
                                    <wps:wsp>
                                      <wps:cNvPr id="11232" name="Rectangle 1123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33" name="Rectangle 1123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234" name="Group 11234"/>
                                    <wpg:cNvGrpSpPr/>
                                    <wpg:grpSpPr>
                                      <a:xfrm>
                                        <a:off x="359228" y="0"/>
                                        <a:ext cx="359614" cy="180000"/>
                                        <a:chOff x="0" y="0"/>
                                        <a:chExt cx="359614" cy="180000"/>
                                      </a:xfrm>
                                    </wpg:grpSpPr>
                                    <wps:wsp>
                                      <wps:cNvPr id="11235" name="Rectangle 1123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36" name="Rectangle 1123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237" name="Group 11237"/>
                                  <wpg:cNvGrpSpPr/>
                                  <wpg:grpSpPr>
                                    <a:xfrm>
                                      <a:off x="3592286" y="0"/>
                                      <a:ext cx="718820" cy="179705"/>
                                      <a:chOff x="0" y="0"/>
                                      <a:chExt cx="718842" cy="180000"/>
                                    </a:xfrm>
                                  </wpg:grpSpPr>
                                  <wpg:grpSp>
                                    <wpg:cNvPr id="11238" name="Group 11238"/>
                                    <wpg:cNvGrpSpPr/>
                                    <wpg:grpSpPr>
                                      <a:xfrm>
                                        <a:off x="0" y="0"/>
                                        <a:ext cx="359614" cy="180000"/>
                                        <a:chOff x="0" y="0"/>
                                        <a:chExt cx="359614" cy="180000"/>
                                      </a:xfrm>
                                    </wpg:grpSpPr>
                                    <wps:wsp>
                                      <wps:cNvPr id="11239" name="Rectangle 1123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40" name="Rectangle 1124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241" name="Group 11241"/>
                                    <wpg:cNvGrpSpPr/>
                                    <wpg:grpSpPr>
                                      <a:xfrm>
                                        <a:off x="359228" y="0"/>
                                        <a:ext cx="359614" cy="180000"/>
                                        <a:chOff x="0" y="0"/>
                                        <a:chExt cx="359614" cy="180000"/>
                                      </a:xfrm>
                                    </wpg:grpSpPr>
                                    <wps:wsp>
                                      <wps:cNvPr id="11242" name="Rectangle 1124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43" name="Rectangle 1124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244" name="Group 11244"/>
                                  <wpg:cNvGrpSpPr/>
                                  <wpg:grpSpPr>
                                    <a:xfrm>
                                      <a:off x="5029200" y="0"/>
                                      <a:ext cx="718820" cy="179705"/>
                                      <a:chOff x="0" y="0"/>
                                      <a:chExt cx="718842" cy="180000"/>
                                    </a:xfrm>
                                  </wpg:grpSpPr>
                                  <wpg:grpSp>
                                    <wpg:cNvPr id="11245" name="Group 11245"/>
                                    <wpg:cNvGrpSpPr/>
                                    <wpg:grpSpPr>
                                      <a:xfrm>
                                        <a:off x="0" y="0"/>
                                        <a:ext cx="359614" cy="180000"/>
                                        <a:chOff x="0" y="0"/>
                                        <a:chExt cx="359614" cy="180000"/>
                                      </a:xfrm>
                                    </wpg:grpSpPr>
                                    <wps:wsp>
                                      <wps:cNvPr id="11246" name="Rectangle 1124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47" name="Rectangle 1124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248" name="Group 11248"/>
                                    <wpg:cNvGrpSpPr/>
                                    <wpg:grpSpPr>
                                      <a:xfrm>
                                        <a:off x="359228" y="0"/>
                                        <a:ext cx="359614" cy="180000"/>
                                        <a:chOff x="0" y="0"/>
                                        <a:chExt cx="359614" cy="180000"/>
                                      </a:xfrm>
                                    </wpg:grpSpPr>
                                    <wps:wsp>
                                      <wps:cNvPr id="11249" name="Rectangle 1124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50" name="Rectangle 1125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251" name="Group 11251"/>
                                  <wpg:cNvGrpSpPr/>
                                  <wpg:grpSpPr>
                                    <a:xfrm>
                                      <a:off x="4310743" y="0"/>
                                      <a:ext cx="718820" cy="179705"/>
                                      <a:chOff x="0" y="0"/>
                                      <a:chExt cx="718842" cy="180000"/>
                                    </a:xfrm>
                                  </wpg:grpSpPr>
                                  <wpg:grpSp>
                                    <wpg:cNvPr id="11252" name="Group 11252"/>
                                    <wpg:cNvGrpSpPr/>
                                    <wpg:grpSpPr>
                                      <a:xfrm>
                                        <a:off x="0" y="0"/>
                                        <a:ext cx="359614" cy="180000"/>
                                        <a:chOff x="0" y="0"/>
                                        <a:chExt cx="359614" cy="180000"/>
                                      </a:xfrm>
                                    </wpg:grpSpPr>
                                    <wps:wsp>
                                      <wps:cNvPr id="11253" name="Rectangle 1125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54" name="Rectangle 1125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255" name="Group 11255"/>
                                    <wpg:cNvGrpSpPr/>
                                    <wpg:grpSpPr>
                                      <a:xfrm>
                                        <a:off x="359228" y="0"/>
                                        <a:ext cx="359614" cy="180000"/>
                                        <a:chOff x="0" y="0"/>
                                        <a:chExt cx="359614" cy="180000"/>
                                      </a:xfrm>
                                    </wpg:grpSpPr>
                                    <wps:wsp>
                                      <wps:cNvPr id="11256" name="Rectangle 1125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57" name="Rectangle 1125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11258" name="Rectangle 11258"/>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1259" name="Group 11259"/>
                                  <wpg:cNvGrpSpPr/>
                                  <wpg:grpSpPr>
                                    <a:xfrm>
                                      <a:off x="5747657" y="0"/>
                                      <a:ext cx="359603" cy="179705"/>
                                      <a:chOff x="0" y="0"/>
                                      <a:chExt cx="359614" cy="180000"/>
                                    </a:xfrm>
                                  </wpg:grpSpPr>
                                  <wps:wsp>
                                    <wps:cNvPr id="11260" name="Rectangle 1126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61" name="Rectangle 1126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11262" name="Group 11262"/>
                              <wpg:cNvGrpSpPr/>
                              <wpg:grpSpPr>
                                <a:xfrm>
                                  <a:off x="0" y="6461760"/>
                                  <a:ext cx="6284595" cy="895985"/>
                                  <a:chOff x="0" y="0"/>
                                  <a:chExt cx="6284850" cy="896230"/>
                                </a:xfrm>
                              </wpg:grpSpPr>
                              <wpg:grpSp>
                                <wpg:cNvPr id="11263" name="Group 11263"/>
                                <wpg:cNvGrpSpPr/>
                                <wpg:grpSpPr>
                                  <a:xfrm>
                                    <a:off x="0" y="716280"/>
                                    <a:ext cx="6284850" cy="179950"/>
                                    <a:chOff x="0" y="0"/>
                                    <a:chExt cx="6286880" cy="180000"/>
                                  </a:xfrm>
                                </wpg:grpSpPr>
                                <wpg:grpSp>
                                  <wpg:cNvPr id="11264" name="Group 11264"/>
                                  <wpg:cNvGrpSpPr/>
                                  <wpg:grpSpPr>
                                    <a:xfrm>
                                      <a:off x="0" y="0"/>
                                      <a:ext cx="718842" cy="180000"/>
                                      <a:chOff x="0" y="0"/>
                                      <a:chExt cx="718842" cy="180000"/>
                                    </a:xfrm>
                                  </wpg:grpSpPr>
                                  <wpg:grpSp>
                                    <wpg:cNvPr id="11265" name="Group 11265"/>
                                    <wpg:cNvGrpSpPr/>
                                    <wpg:grpSpPr>
                                      <a:xfrm>
                                        <a:off x="0" y="0"/>
                                        <a:ext cx="359614" cy="180000"/>
                                        <a:chOff x="0" y="0"/>
                                        <a:chExt cx="359614" cy="180000"/>
                                      </a:xfrm>
                                    </wpg:grpSpPr>
                                    <wps:wsp>
                                      <wps:cNvPr id="11266" name="Rectangle 1126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67" name="Rectangle 1126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268" name="Group 11268"/>
                                    <wpg:cNvGrpSpPr/>
                                    <wpg:grpSpPr>
                                      <a:xfrm>
                                        <a:off x="359228" y="0"/>
                                        <a:ext cx="359614" cy="180000"/>
                                        <a:chOff x="0" y="0"/>
                                        <a:chExt cx="359614" cy="180000"/>
                                      </a:xfrm>
                                    </wpg:grpSpPr>
                                    <wps:wsp>
                                      <wps:cNvPr id="11269" name="Rectangle 1126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70" name="Rectangle 1127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271" name="Group 11271"/>
                                  <wpg:cNvGrpSpPr/>
                                  <wpg:grpSpPr>
                                    <a:xfrm>
                                      <a:off x="1436914" y="0"/>
                                      <a:ext cx="718820" cy="179705"/>
                                      <a:chOff x="0" y="0"/>
                                      <a:chExt cx="718842" cy="180000"/>
                                    </a:xfrm>
                                  </wpg:grpSpPr>
                                  <wpg:grpSp>
                                    <wpg:cNvPr id="11272" name="Group 11272"/>
                                    <wpg:cNvGrpSpPr/>
                                    <wpg:grpSpPr>
                                      <a:xfrm>
                                        <a:off x="0" y="0"/>
                                        <a:ext cx="359614" cy="180000"/>
                                        <a:chOff x="0" y="0"/>
                                        <a:chExt cx="359614" cy="180000"/>
                                      </a:xfrm>
                                    </wpg:grpSpPr>
                                    <wps:wsp>
                                      <wps:cNvPr id="11273" name="Rectangle 1127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74" name="Rectangle 1127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275" name="Group 11275"/>
                                    <wpg:cNvGrpSpPr/>
                                    <wpg:grpSpPr>
                                      <a:xfrm>
                                        <a:off x="359228" y="0"/>
                                        <a:ext cx="359614" cy="180000"/>
                                        <a:chOff x="0" y="0"/>
                                        <a:chExt cx="359614" cy="180000"/>
                                      </a:xfrm>
                                    </wpg:grpSpPr>
                                    <wps:wsp>
                                      <wps:cNvPr id="11276" name="Rectangle 1127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77" name="Rectangle 1127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278" name="Group 11278"/>
                                  <wpg:cNvGrpSpPr/>
                                  <wpg:grpSpPr>
                                    <a:xfrm>
                                      <a:off x="2873829" y="0"/>
                                      <a:ext cx="718820" cy="179705"/>
                                      <a:chOff x="0" y="0"/>
                                      <a:chExt cx="718842" cy="180000"/>
                                    </a:xfrm>
                                  </wpg:grpSpPr>
                                  <wpg:grpSp>
                                    <wpg:cNvPr id="11279" name="Group 11279"/>
                                    <wpg:cNvGrpSpPr/>
                                    <wpg:grpSpPr>
                                      <a:xfrm>
                                        <a:off x="0" y="0"/>
                                        <a:ext cx="359614" cy="180000"/>
                                        <a:chOff x="0" y="0"/>
                                        <a:chExt cx="359614" cy="180000"/>
                                      </a:xfrm>
                                    </wpg:grpSpPr>
                                    <wps:wsp>
                                      <wps:cNvPr id="11280" name="Rectangle 1128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81" name="Rectangle 1128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282" name="Group 11282"/>
                                    <wpg:cNvGrpSpPr/>
                                    <wpg:grpSpPr>
                                      <a:xfrm>
                                        <a:off x="359228" y="0"/>
                                        <a:ext cx="359614" cy="180000"/>
                                        <a:chOff x="0" y="0"/>
                                        <a:chExt cx="359614" cy="180000"/>
                                      </a:xfrm>
                                    </wpg:grpSpPr>
                                    <wps:wsp>
                                      <wps:cNvPr id="11283" name="Rectangle 1128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84" name="Rectangle 1128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285" name="Group 11285"/>
                                  <wpg:cNvGrpSpPr/>
                                  <wpg:grpSpPr>
                                    <a:xfrm>
                                      <a:off x="2155372" y="0"/>
                                      <a:ext cx="718820" cy="179705"/>
                                      <a:chOff x="0" y="0"/>
                                      <a:chExt cx="718842" cy="180000"/>
                                    </a:xfrm>
                                  </wpg:grpSpPr>
                                  <wpg:grpSp>
                                    <wpg:cNvPr id="11286" name="Group 11286"/>
                                    <wpg:cNvGrpSpPr/>
                                    <wpg:grpSpPr>
                                      <a:xfrm>
                                        <a:off x="0" y="0"/>
                                        <a:ext cx="359614" cy="180000"/>
                                        <a:chOff x="0" y="0"/>
                                        <a:chExt cx="359614" cy="180000"/>
                                      </a:xfrm>
                                    </wpg:grpSpPr>
                                    <wps:wsp>
                                      <wps:cNvPr id="11287" name="Rectangle 1128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88" name="Rectangle 1128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289" name="Group 11289"/>
                                    <wpg:cNvGrpSpPr/>
                                    <wpg:grpSpPr>
                                      <a:xfrm>
                                        <a:off x="359228" y="0"/>
                                        <a:ext cx="359614" cy="180000"/>
                                        <a:chOff x="0" y="0"/>
                                        <a:chExt cx="359614" cy="180000"/>
                                      </a:xfrm>
                                    </wpg:grpSpPr>
                                    <wps:wsp>
                                      <wps:cNvPr id="11290" name="Rectangle 1129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91" name="Rectangle 1129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292" name="Group 11292"/>
                                  <wpg:cNvGrpSpPr/>
                                  <wpg:grpSpPr>
                                    <a:xfrm>
                                      <a:off x="718457" y="0"/>
                                      <a:ext cx="718820" cy="179705"/>
                                      <a:chOff x="0" y="0"/>
                                      <a:chExt cx="718842" cy="180000"/>
                                    </a:xfrm>
                                  </wpg:grpSpPr>
                                  <wpg:grpSp>
                                    <wpg:cNvPr id="11293" name="Group 11293"/>
                                    <wpg:cNvGrpSpPr/>
                                    <wpg:grpSpPr>
                                      <a:xfrm>
                                        <a:off x="0" y="0"/>
                                        <a:ext cx="359614" cy="180000"/>
                                        <a:chOff x="0" y="0"/>
                                        <a:chExt cx="359614" cy="180000"/>
                                      </a:xfrm>
                                    </wpg:grpSpPr>
                                    <wps:wsp>
                                      <wps:cNvPr id="11294" name="Rectangle 1129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95" name="Rectangle 1129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296" name="Group 11296"/>
                                    <wpg:cNvGrpSpPr/>
                                    <wpg:grpSpPr>
                                      <a:xfrm>
                                        <a:off x="359228" y="0"/>
                                        <a:ext cx="359614" cy="180000"/>
                                        <a:chOff x="0" y="0"/>
                                        <a:chExt cx="359614" cy="180000"/>
                                      </a:xfrm>
                                    </wpg:grpSpPr>
                                    <wps:wsp>
                                      <wps:cNvPr id="11297" name="Rectangle 1129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98" name="Rectangle 1129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299" name="Group 11299"/>
                                  <wpg:cNvGrpSpPr/>
                                  <wpg:grpSpPr>
                                    <a:xfrm>
                                      <a:off x="3592286" y="0"/>
                                      <a:ext cx="718820" cy="179705"/>
                                      <a:chOff x="0" y="0"/>
                                      <a:chExt cx="718842" cy="180000"/>
                                    </a:xfrm>
                                  </wpg:grpSpPr>
                                  <wpg:grpSp>
                                    <wpg:cNvPr id="11300" name="Group 11300"/>
                                    <wpg:cNvGrpSpPr/>
                                    <wpg:grpSpPr>
                                      <a:xfrm>
                                        <a:off x="0" y="0"/>
                                        <a:ext cx="359614" cy="180000"/>
                                        <a:chOff x="0" y="0"/>
                                        <a:chExt cx="359614" cy="180000"/>
                                      </a:xfrm>
                                    </wpg:grpSpPr>
                                    <wps:wsp>
                                      <wps:cNvPr id="11301" name="Rectangle 1130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302" name="Rectangle 1130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303" name="Group 11303"/>
                                    <wpg:cNvGrpSpPr/>
                                    <wpg:grpSpPr>
                                      <a:xfrm>
                                        <a:off x="359228" y="0"/>
                                        <a:ext cx="359614" cy="180000"/>
                                        <a:chOff x="0" y="0"/>
                                        <a:chExt cx="359614" cy="180000"/>
                                      </a:xfrm>
                                    </wpg:grpSpPr>
                                    <wps:wsp>
                                      <wps:cNvPr id="11304" name="Rectangle 1130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305" name="Rectangle 1130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306" name="Group 11306"/>
                                  <wpg:cNvGrpSpPr/>
                                  <wpg:grpSpPr>
                                    <a:xfrm>
                                      <a:off x="5029200" y="0"/>
                                      <a:ext cx="718820" cy="179705"/>
                                      <a:chOff x="0" y="0"/>
                                      <a:chExt cx="718842" cy="180000"/>
                                    </a:xfrm>
                                  </wpg:grpSpPr>
                                  <wpg:grpSp>
                                    <wpg:cNvPr id="11307" name="Group 11307"/>
                                    <wpg:cNvGrpSpPr/>
                                    <wpg:grpSpPr>
                                      <a:xfrm>
                                        <a:off x="0" y="0"/>
                                        <a:ext cx="359614" cy="180000"/>
                                        <a:chOff x="0" y="0"/>
                                        <a:chExt cx="359614" cy="180000"/>
                                      </a:xfrm>
                                    </wpg:grpSpPr>
                                    <wps:wsp>
                                      <wps:cNvPr id="11308" name="Rectangle 1130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309" name="Rectangle 1130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310" name="Group 11310"/>
                                    <wpg:cNvGrpSpPr/>
                                    <wpg:grpSpPr>
                                      <a:xfrm>
                                        <a:off x="359228" y="0"/>
                                        <a:ext cx="359614" cy="180000"/>
                                        <a:chOff x="0" y="0"/>
                                        <a:chExt cx="359614" cy="180000"/>
                                      </a:xfrm>
                                    </wpg:grpSpPr>
                                    <wps:wsp>
                                      <wps:cNvPr id="11311" name="Rectangle 1131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312" name="Rectangle 1131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313" name="Group 11313"/>
                                  <wpg:cNvGrpSpPr/>
                                  <wpg:grpSpPr>
                                    <a:xfrm>
                                      <a:off x="4310743" y="0"/>
                                      <a:ext cx="718820" cy="179705"/>
                                      <a:chOff x="0" y="0"/>
                                      <a:chExt cx="718842" cy="180000"/>
                                    </a:xfrm>
                                  </wpg:grpSpPr>
                                  <wpg:grpSp>
                                    <wpg:cNvPr id="11314" name="Group 11314"/>
                                    <wpg:cNvGrpSpPr/>
                                    <wpg:grpSpPr>
                                      <a:xfrm>
                                        <a:off x="0" y="0"/>
                                        <a:ext cx="359614" cy="180000"/>
                                        <a:chOff x="0" y="0"/>
                                        <a:chExt cx="359614" cy="180000"/>
                                      </a:xfrm>
                                    </wpg:grpSpPr>
                                    <wps:wsp>
                                      <wps:cNvPr id="11315" name="Rectangle 1131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316" name="Rectangle 1131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317" name="Group 11317"/>
                                    <wpg:cNvGrpSpPr/>
                                    <wpg:grpSpPr>
                                      <a:xfrm>
                                        <a:off x="359228" y="0"/>
                                        <a:ext cx="359614" cy="180000"/>
                                        <a:chOff x="0" y="0"/>
                                        <a:chExt cx="359614" cy="180000"/>
                                      </a:xfrm>
                                    </wpg:grpSpPr>
                                    <wps:wsp>
                                      <wps:cNvPr id="11318" name="Rectangle 1131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319" name="Rectangle 1131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11320" name="Rectangle 11320"/>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1321" name="Group 11321"/>
                                  <wpg:cNvGrpSpPr/>
                                  <wpg:grpSpPr>
                                    <a:xfrm>
                                      <a:off x="5747657" y="0"/>
                                      <a:ext cx="359603" cy="179705"/>
                                      <a:chOff x="0" y="0"/>
                                      <a:chExt cx="359614" cy="180000"/>
                                    </a:xfrm>
                                  </wpg:grpSpPr>
                                  <wps:wsp>
                                    <wps:cNvPr id="11322" name="Rectangle 1132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323" name="Rectangle 1132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324" name="Group 11324"/>
                                <wpg:cNvGrpSpPr/>
                                <wpg:grpSpPr>
                                  <a:xfrm>
                                    <a:off x="0" y="0"/>
                                    <a:ext cx="6284850" cy="718643"/>
                                    <a:chOff x="0" y="0"/>
                                    <a:chExt cx="6286880" cy="718843"/>
                                  </a:xfrm>
                                </wpg:grpSpPr>
                                <wpg:grpSp>
                                  <wpg:cNvPr id="11325" name="Group 11325"/>
                                  <wpg:cNvGrpSpPr/>
                                  <wpg:grpSpPr>
                                    <a:xfrm>
                                      <a:off x="0" y="0"/>
                                      <a:ext cx="6286880" cy="180000"/>
                                      <a:chOff x="0" y="0"/>
                                      <a:chExt cx="6286880" cy="180000"/>
                                    </a:xfrm>
                                  </wpg:grpSpPr>
                                  <wpg:grpSp>
                                    <wpg:cNvPr id="11326" name="Group 11326"/>
                                    <wpg:cNvGrpSpPr/>
                                    <wpg:grpSpPr>
                                      <a:xfrm>
                                        <a:off x="0" y="0"/>
                                        <a:ext cx="718842" cy="180000"/>
                                        <a:chOff x="0" y="0"/>
                                        <a:chExt cx="718842" cy="180000"/>
                                      </a:xfrm>
                                    </wpg:grpSpPr>
                                    <wpg:grpSp>
                                      <wpg:cNvPr id="11327" name="Group 11327"/>
                                      <wpg:cNvGrpSpPr/>
                                      <wpg:grpSpPr>
                                        <a:xfrm>
                                          <a:off x="0" y="0"/>
                                          <a:ext cx="359614" cy="180000"/>
                                          <a:chOff x="0" y="0"/>
                                          <a:chExt cx="359614" cy="180000"/>
                                        </a:xfrm>
                                      </wpg:grpSpPr>
                                      <wps:wsp>
                                        <wps:cNvPr id="11328" name="Rectangle 1132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329" name="Rectangle 1132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330" name="Group 11330"/>
                                      <wpg:cNvGrpSpPr/>
                                      <wpg:grpSpPr>
                                        <a:xfrm>
                                          <a:off x="359228" y="0"/>
                                          <a:ext cx="359614" cy="180000"/>
                                          <a:chOff x="0" y="0"/>
                                          <a:chExt cx="359614" cy="180000"/>
                                        </a:xfrm>
                                      </wpg:grpSpPr>
                                      <wps:wsp>
                                        <wps:cNvPr id="11331" name="Rectangle 1133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332" name="Rectangle 1133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333" name="Group 11333"/>
                                    <wpg:cNvGrpSpPr/>
                                    <wpg:grpSpPr>
                                      <a:xfrm>
                                        <a:off x="1436914" y="0"/>
                                        <a:ext cx="718820" cy="179705"/>
                                        <a:chOff x="0" y="0"/>
                                        <a:chExt cx="718842" cy="180000"/>
                                      </a:xfrm>
                                    </wpg:grpSpPr>
                                    <wpg:grpSp>
                                      <wpg:cNvPr id="11334" name="Group 11334"/>
                                      <wpg:cNvGrpSpPr/>
                                      <wpg:grpSpPr>
                                        <a:xfrm>
                                          <a:off x="0" y="0"/>
                                          <a:ext cx="359614" cy="180000"/>
                                          <a:chOff x="0" y="0"/>
                                          <a:chExt cx="359614" cy="180000"/>
                                        </a:xfrm>
                                      </wpg:grpSpPr>
                                      <wps:wsp>
                                        <wps:cNvPr id="11335" name="Rectangle 1133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336" name="Rectangle 1133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337" name="Group 11337"/>
                                      <wpg:cNvGrpSpPr/>
                                      <wpg:grpSpPr>
                                        <a:xfrm>
                                          <a:off x="359228" y="0"/>
                                          <a:ext cx="359614" cy="180000"/>
                                          <a:chOff x="0" y="0"/>
                                          <a:chExt cx="359614" cy="180000"/>
                                        </a:xfrm>
                                      </wpg:grpSpPr>
                                      <wps:wsp>
                                        <wps:cNvPr id="11338" name="Rectangle 1133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339" name="Rectangle 1133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340" name="Group 11340"/>
                                    <wpg:cNvGrpSpPr/>
                                    <wpg:grpSpPr>
                                      <a:xfrm>
                                        <a:off x="2873829" y="0"/>
                                        <a:ext cx="718820" cy="179705"/>
                                        <a:chOff x="0" y="0"/>
                                        <a:chExt cx="718842" cy="180000"/>
                                      </a:xfrm>
                                    </wpg:grpSpPr>
                                    <wpg:grpSp>
                                      <wpg:cNvPr id="11341" name="Group 11341"/>
                                      <wpg:cNvGrpSpPr/>
                                      <wpg:grpSpPr>
                                        <a:xfrm>
                                          <a:off x="0" y="0"/>
                                          <a:ext cx="359614" cy="180000"/>
                                          <a:chOff x="0" y="0"/>
                                          <a:chExt cx="359614" cy="180000"/>
                                        </a:xfrm>
                                      </wpg:grpSpPr>
                                      <wps:wsp>
                                        <wps:cNvPr id="11342" name="Rectangle 1134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343" name="Rectangle 1134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344" name="Group 11344"/>
                                      <wpg:cNvGrpSpPr/>
                                      <wpg:grpSpPr>
                                        <a:xfrm>
                                          <a:off x="359228" y="0"/>
                                          <a:ext cx="359614" cy="180000"/>
                                          <a:chOff x="0" y="0"/>
                                          <a:chExt cx="359614" cy="180000"/>
                                        </a:xfrm>
                                      </wpg:grpSpPr>
                                      <wps:wsp>
                                        <wps:cNvPr id="11345" name="Rectangle 1134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346" name="Rectangle 1134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347" name="Group 11347"/>
                                    <wpg:cNvGrpSpPr/>
                                    <wpg:grpSpPr>
                                      <a:xfrm>
                                        <a:off x="2155372" y="0"/>
                                        <a:ext cx="718820" cy="179705"/>
                                        <a:chOff x="0" y="0"/>
                                        <a:chExt cx="718842" cy="180000"/>
                                      </a:xfrm>
                                    </wpg:grpSpPr>
                                    <wpg:grpSp>
                                      <wpg:cNvPr id="11348" name="Group 11348"/>
                                      <wpg:cNvGrpSpPr/>
                                      <wpg:grpSpPr>
                                        <a:xfrm>
                                          <a:off x="0" y="0"/>
                                          <a:ext cx="359614" cy="180000"/>
                                          <a:chOff x="0" y="0"/>
                                          <a:chExt cx="359614" cy="180000"/>
                                        </a:xfrm>
                                      </wpg:grpSpPr>
                                      <wps:wsp>
                                        <wps:cNvPr id="11349" name="Rectangle 1134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350" name="Rectangle 1135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351" name="Group 11351"/>
                                      <wpg:cNvGrpSpPr/>
                                      <wpg:grpSpPr>
                                        <a:xfrm>
                                          <a:off x="359228" y="0"/>
                                          <a:ext cx="359614" cy="180000"/>
                                          <a:chOff x="0" y="0"/>
                                          <a:chExt cx="359614" cy="180000"/>
                                        </a:xfrm>
                                      </wpg:grpSpPr>
                                      <wps:wsp>
                                        <wps:cNvPr id="11352" name="Rectangle 1135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353" name="Rectangle 1135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354" name="Group 11354"/>
                                    <wpg:cNvGrpSpPr/>
                                    <wpg:grpSpPr>
                                      <a:xfrm>
                                        <a:off x="718457" y="0"/>
                                        <a:ext cx="718820" cy="179705"/>
                                        <a:chOff x="0" y="0"/>
                                        <a:chExt cx="718842" cy="180000"/>
                                      </a:xfrm>
                                    </wpg:grpSpPr>
                                    <wpg:grpSp>
                                      <wpg:cNvPr id="11355" name="Group 11355"/>
                                      <wpg:cNvGrpSpPr/>
                                      <wpg:grpSpPr>
                                        <a:xfrm>
                                          <a:off x="0" y="0"/>
                                          <a:ext cx="359614" cy="180000"/>
                                          <a:chOff x="0" y="0"/>
                                          <a:chExt cx="359614" cy="180000"/>
                                        </a:xfrm>
                                      </wpg:grpSpPr>
                                      <wps:wsp>
                                        <wps:cNvPr id="11356" name="Rectangle 1135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357" name="Rectangle 1135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358" name="Group 11358"/>
                                      <wpg:cNvGrpSpPr/>
                                      <wpg:grpSpPr>
                                        <a:xfrm>
                                          <a:off x="359228" y="0"/>
                                          <a:ext cx="359614" cy="180000"/>
                                          <a:chOff x="0" y="0"/>
                                          <a:chExt cx="359614" cy="180000"/>
                                        </a:xfrm>
                                      </wpg:grpSpPr>
                                      <wps:wsp>
                                        <wps:cNvPr id="11359" name="Rectangle 1135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360" name="Rectangle 1136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361" name="Group 11361"/>
                                    <wpg:cNvGrpSpPr/>
                                    <wpg:grpSpPr>
                                      <a:xfrm>
                                        <a:off x="3592286" y="0"/>
                                        <a:ext cx="718820" cy="179705"/>
                                        <a:chOff x="0" y="0"/>
                                        <a:chExt cx="718842" cy="180000"/>
                                      </a:xfrm>
                                    </wpg:grpSpPr>
                                    <wpg:grpSp>
                                      <wpg:cNvPr id="11362" name="Group 11362"/>
                                      <wpg:cNvGrpSpPr/>
                                      <wpg:grpSpPr>
                                        <a:xfrm>
                                          <a:off x="0" y="0"/>
                                          <a:ext cx="359614" cy="180000"/>
                                          <a:chOff x="0" y="0"/>
                                          <a:chExt cx="359614" cy="180000"/>
                                        </a:xfrm>
                                      </wpg:grpSpPr>
                                      <wps:wsp>
                                        <wps:cNvPr id="11363" name="Rectangle 1136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364" name="Rectangle 1136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365" name="Group 11365"/>
                                      <wpg:cNvGrpSpPr/>
                                      <wpg:grpSpPr>
                                        <a:xfrm>
                                          <a:off x="359228" y="0"/>
                                          <a:ext cx="359614" cy="180000"/>
                                          <a:chOff x="0" y="0"/>
                                          <a:chExt cx="359614" cy="180000"/>
                                        </a:xfrm>
                                      </wpg:grpSpPr>
                                      <wps:wsp>
                                        <wps:cNvPr id="11366" name="Rectangle 1136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367" name="Rectangle 1136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368" name="Group 11368"/>
                                    <wpg:cNvGrpSpPr/>
                                    <wpg:grpSpPr>
                                      <a:xfrm>
                                        <a:off x="5029200" y="0"/>
                                        <a:ext cx="718820" cy="179705"/>
                                        <a:chOff x="0" y="0"/>
                                        <a:chExt cx="718842" cy="180000"/>
                                      </a:xfrm>
                                    </wpg:grpSpPr>
                                    <wpg:grpSp>
                                      <wpg:cNvPr id="11369" name="Group 11369"/>
                                      <wpg:cNvGrpSpPr/>
                                      <wpg:grpSpPr>
                                        <a:xfrm>
                                          <a:off x="0" y="0"/>
                                          <a:ext cx="359614" cy="180000"/>
                                          <a:chOff x="0" y="0"/>
                                          <a:chExt cx="359614" cy="180000"/>
                                        </a:xfrm>
                                      </wpg:grpSpPr>
                                      <wps:wsp>
                                        <wps:cNvPr id="11370" name="Rectangle 1137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371" name="Rectangle 1137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372" name="Group 11372"/>
                                      <wpg:cNvGrpSpPr/>
                                      <wpg:grpSpPr>
                                        <a:xfrm>
                                          <a:off x="359228" y="0"/>
                                          <a:ext cx="359614" cy="180000"/>
                                          <a:chOff x="0" y="0"/>
                                          <a:chExt cx="359614" cy="180000"/>
                                        </a:xfrm>
                                      </wpg:grpSpPr>
                                      <wps:wsp>
                                        <wps:cNvPr id="11373" name="Rectangle 1137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374" name="Rectangle 1137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375" name="Group 11375"/>
                                    <wpg:cNvGrpSpPr/>
                                    <wpg:grpSpPr>
                                      <a:xfrm>
                                        <a:off x="4310743" y="0"/>
                                        <a:ext cx="718820" cy="179705"/>
                                        <a:chOff x="0" y="0"/>
                                        <a:chExt cx="718842" cy="180000"/>
                                      </a:xfrm>
                                    </wpg:grpSpPr>
                                    <wpg:grpSp>
                                      <wpg:cNvPr id="11376" name="Group 11376"/>
                                      <wpg:cNvGrpSpPr/>
                                      <wpg:grpSpPr>
                                        <a:xfrm>
                                          <a:off x="0" y="0"/>
                                          <a:ext cx="359614" cy="180000"/>
                                          <a:chOff x="0" y="0"/>
                                          <a:chExt cx="359614" cy="180000"/>
                                        </a:xfrm>
                                      </wpg:grpSpPr>
                                      <wps:wsp>
                                        <wps:cNvPr id="11377" name="Rectangle 1137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378" name="Rectangle 1137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379" name="Group 11379"/>
                                      <wpg:cNvGrpSpPr/>
                                      <wpg:grpSpPr>
                                        <a:xfrm>
                                          <a:off x="359228" y="0"/>
                                          <a:ext cx="359614" cy="180000"/>
                                          <a:chOff x="0" y="0"/>
                                          <a:chExt cx="359614" cy="180000"/>
                                        </a:xfrm>
                                      </wpg:grpSpPr>
                                      <wps:wsp>
                                        <wps:cNvPr id="11380" name="Rectangle 1138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381" name="Rectangle 1138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11382" name="Rectangle 11382"/>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1383" name="Group 11383"/>
                                    <wpg:cNvGrpSpPr/>
                                    <wpg:grpSpPr>
                                      <a:xfrm>
                                        <a:off x="5747657" y="0"/>
                                        <a:ext cx="359603" cy="179705"/>
                                        <a:chOff x="0" y="0"/>
                                        <a:chExt cx="359614" cy="180000"/>
                                      </a:xfrm>
                                    </wpg:grpSpPr>
                                    <wps:wsp>
                                      <wps:cNvPr id="11384" name="Rectangle 1138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385" name="Rectangle 1138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386" name="Group 11386"/>
                                  <wpg:cNvGrpSpPr/>
                                  <wpg:grpSpPr>
                                    <a:xfrm>
                                      <a:off x="0" y="179614"/>
                                      <a:ext cx="6286880" cy="180000"/>
                                      <a:chOff x="0" y="0"/>
                                      <a:chExt cx="6286880" cy="180000"/>
                                    </a:xfrm>
                                  </wpg:grpSpPr>
                                  <wpg:grpSp>
                                    <wpg:cNvPr id="11387" name="Group 11387"/>
                                    <wpg:cNvGrpSpPr/>
                                    <wpg:grpSpPr>
                                      <a:xfrm>
                                        <a:off x="0" y="0"/>
                                        <a:ext cx="718842" cy="180000"/>
                                        <a:chOff x="0" y="0"/>
                                        <a:chExt cx="718842" cy="180000"/>
                                      </a:xfrm>
                                    </wpg:grpSpPr>
                                    <wpg:grpSp>
                                      <wpg:cNvPr id="11388" name="Group 11388"/>
                                      <wpg:cNvGrpSpPr/>
                                      <wpg:grpSpPr>
                                        <a:xfrm>
                                          <a:off x="0" y="0"/>
                                          <a:ext cx="359614" cy="180000"/>
                                          <a:chOff x="0" y="0"/>
                                          <a:chExt cx="359614" cy="180000"/>
                                        </a:xfrm>
                                      </wpg:grpSpPr>
                                      <wps:wsp>
                                        <wps:cNvPr id="11389" name="Rectangle 1138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390" name="Rectangle 1139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391" name="Group 11391"/>
                                      <wpg:cNvGrpSpPr/>
                                      <wpg:grpSpPr>
                                        <a:xfrm>
                                          <a:off x="359228" y="0"/>
                                          <a:ext cx="359614" cy="180000"/>
                                          <a:chOff x="0" y="0"/>
                                          <a:chExt cx="359614" cy="180000"/>
                                        </a:xfrm>
                                      </wpg:grpSpPr>
                                      <wps:wsp>
                                        <wps:cNvPr id="11392" name="Rectangle 1139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393" name="Rectangle 1139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394" name="Group 11394"/>
                                    <wpg:cNvGrpSpPr/>
                                    <wpg:grpSpPr>
                                      <a:xfrm>
                                        <a:off x="1436914" y="0"/>
                                        <a:ext cx="718820" cy="179705"/>
                                        <a:chOff x="0" y="0"/>
                                        <a:chExt cx="718842" cy="180000"/>
                                      </a:xfrm>
                                    </wpg:grpSpPr>
                                    <wpg:grpSp>
                                      <wpg:cNvPr id="11395" name="Group 11395"/>
                                      <wpg:cNvGrpSpPr/>
                                      <wpg:grpSpPr>
                                        <a:xfrm>
                                          <a:off x="0" y="0"/>
                                          <a:ext cx="359614" cy="180000"/>
                                          <a:chOff x="0" y="0"/>
                                          <a:chExt cx="359614" cy="180000"/>
                                        </a:xfrm>
                                      </wpg:grpSpPr>
                                      <wps:wsp>
                                        <wps:cNvPr id="11396" name="Rectangle 1139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397" name="Rectangle 1139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398" name="Group 11398"/>
                                      <wpg:cNvGrpSpPr/>
                                      <wpg:grpSpPr>
                                        <a:xfrm>
                                          <a:off x="359228" y="0"/>
                                          <a:ext cx="359614" cy="180000"/>
                                          <a:chOff x="0" y="0"/>
                                          <a:chExt cx="359614" cy="180000"/>
                                        </a:xfrm>
                                      </wpg:grpSpPr>
                                      <wps:wsp>
                                        <wps:cNvPr id="11399" name="Rectangle 1139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00" name="Rectangle 1140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401" name="Group 11401"/>
                                    <wpg:cNvGrpSpPr/>
                                    <wpg:grpSpPr>
                                      <a:xfrm>
                                        <a:off x="2873829" y="0"/>
                                        <a:ext cx="718820" cy="179705"/>
                                        <a:chOff x="0" y="0"/>
                                        <a:chExt cx="718842" cy="180000"/>
                                      </a:xfrm>
                                    </wpg:grpSpPr>
                                    <wpg:grpSp>
                                      <wpg:cNvPr id="11402" name="Group 11402"/>
                                      <wpg:cNvGrpSpPr/>
                                      <wpg:grpSpPr>
                                        <a:xfrm>
                                          <a:off x="0" y="0"/>
                                          <a:ext cx="359614" cy="180000"/>
                                          <a:chOff x="0" y="0"/>
                                          <a:chExt cx="359614" cy="180000"/>
                                        </a:xfrm>
                                      </wpg:grpSpPr>
                                      <wps:wsp>
                                        <wps:cNvPr id="11403" name="Rectangle 1140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04" name="Rectangle 1140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405" name="Group 11405"/>
                                      <wpg:cNvGrpSpPr/>
                                      <wpg:grpSpPr>
                                        <a:xfrm>
                                          <a:off x="359228" y="0"/>
                                          <a:ext cx="359614" cy="180000"/>
                                          <a:chOff x="0" y="0"/>
                                          <a:chExt cx="359614" cy="180000"/>
                                        </a:xfrm>
                                      </wpg:grpSpPr>
                                      <wps:wsp>
                                        <wps:cNvPr id="11406" name="Rectangle 1140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07" name="Rectangle 1140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408" name="Group 11408"/>
                                    <wpg:cNvGrpSpPr/>
                                    <wpg:grpSpPr>
                                      <a:xfrm>
                                        <a:off x="2155372" y="0"/>
                                        <a:ext cx="718820" cy="179705"/>
                                        <a:chOff x="0" y="0"/>
                                        <a:chExt cx="718842" cy="180000"/>
                                      </a:xfrm>
                                    </wpg:grpSpPr>
                                    <wpg:grpSp>
                                      <wpg:cNvPr id="11409" name="Group 11409"/>
                                      <wpg:cNvGrpSpPr/>
                                      <wpg:grpSpPr>
                                        <a:xfrm>
                                          <a:off x="0" y="0"/>
                                          <a:ext cx="359614" cy="180000"/>
                                          <a:chOff x="0" y="0"/>
                                          <a:chExt cx="359614" cy="180000"/>
                                        </a:xfrm>
                                      </wpg:grpSpPr>
                                      <wps:wsp>
                                        <wps:cNvPr id="11410" name="Rectangle 1141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11" name="Rectangle 1141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412" name="Group 11412"/>
                                      <wpg:cNvGrpSpPr/>
                                      <wpg:grpSpPr>
                                        <a:xfrm>
                                          <a:off x="359228" y="0"/>
                                          <a:ext cx="359614" cy="180000"/>
                                          <a:chOff x="0" y="0"/>
                                          <a:chExt cx="359614" cy="180000"/>
                                        </a:xfrm>
                                      </wpg:grpSpPr>
                                      <wps:wsp>
                                        <wps:cNvPr id="11413" name="Rectangle 1141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14" name="Rectangle 1141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415" name="Group 11415"/>
                                    <wpg:cNvGrpSpPr/>
                                    <wpg:grpSpPr>
                                      <a:xfrm>
                                        <a:off x="718457" y="0"/>
                                        <a:ext cx="718820" cy="179705"/>
                                        <a:chOff x="0" y="0"/>
                                        <a:chExt cx="718842" cy="180000"/>
                                      </a:xfrm>
                                    </wpg:grpSpPr>
                                    <wpg:grpSp>
                                      <wpg:cNvPr id="11416" name="Group 11416"/>
                                      <wpg:cNvGrpSpPr/>
                                      <wpg:grpSpPr>
                                        <a:xfrm>
                                          <a:off x="0" y="0"/>
                                          <a:ext cx="359614" cy="180000"/>
                                          <a:chOff x="0" y="0"/>
                                          <a:chExt cx="359614" cy="180000"/>
                                        </a:xfrm>
                                      </wpg:grpSpPr>
                                      <wps:wsp>
                                        <wps:cNvPr id="11417" name="Rectangle 1141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18" name="Rectangle 1141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419" name="Group 11419"/>
                                      <wpg:cNvGrpSpPr/>
                                      <wpg:grpSpPr>
                                        <a:xfrm>
                                          <a:off x="359228" y="0"/>
                                          <a:ext cx="359614" cy="180000"/>
                                          <a:chOff x="0" y="0"/>
                                          <a:chExt cx="359614" cy="180000"/>
                                        </a:xfrm>
                                      </wpg:grpSpPr>
                                      <wps:wsp>
                                        <wps:cNvPr id="11420" name="Rectangle 1142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21" name="Rectangle 1142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422" name="Group 11422"/>
                                    <wpg:cNvGrpSpPr/>
                                    <wpg:grpSpPr>
                                      <a:xfrm>
                                        <a:off x="3592286" y="0"/>
                                        <a:ext cx="718820" cy="179705"/>
                                        <a:chOff x="0" y="0"/>
                                        <a:chExt cx="718842" cy="180000"/>
                                      </a:xfrm>
                                    </wpg:grpSpPr>
                                    <wpg:grpSp>
                                      <wpg:cNvPr id="11423" name="Group 11423"/>
                                      <wpg:cNvGrpSpPr/>
                                      <wpg:grpSpPr>
                                        <a:xfrm>
                                          <a:off x="0" y="0"/>
                                          <a:ext cx="359614" cy="180000"/>
                                          <a:chOff x="0" y="0"/>
                                          <a:chExt cx="359614" cy="180000"/>
                                        </a:xfrm>
                                      </wpg:grpSpPr>
                                      <wps:wsp>
                                        <wps:cNvPr id="11424" name="Rectangle 1142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25" name="Rectangle 1142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426" name="Group 11426"/>
                                      <wpg:cNvGrpSpPr/>
                                      <wpg:grpSpPr>
                                        <a:xfrm>
                                          <a:off x="359228" y="0"/>
                                          <a:ext cx="359614" cy="180000"/>
                                          <a:chOff x="0" y="0"/>
                                          <a:chExt cx="359614" cy="180000"/>
                                        </a:xfrm>
                                      </wpg:grpSpPr>
                                      <wps:wsp>
                                        <wps:cNvPr id="11427" name="Rectangle 1142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28" name="Rectangle 1142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429" name="Group 11429"/>
                                    <wpg:cNvGrpSpPr/>
                                    <wpg:grpSpPr>
                                      <a:xfrm>
                                        <a:off x="5029200" y="0"/>
                                        <a:ext cx="718820" cy="179705"/>
                                        <a:chOff x="0" y="0"/>
                                        <a:chExt cx="718842" cy="180000"/>
                                      </a:xfrm>
                                    </wpg:grpSpPr>
                                    <wpg:grpSp>
                                      <wpg:cNvPr id="11430" name="Group 11430"/>
                                      <wpg:cNvGrpSpPr/>
                                      <wpg:grpSpPr>
                                        <a:xfrm>
                                          <a:off x="0" y="0"/>
                                          <a:ext cx="359614" cy="180000"/>
                                          <a:chOff x="0" y="0"/>
                                          <a:chExt cx="359614" cy="180000"/>
                                        </a:xfrm>
                                      </wpg:grpSpPr>
                                      <wps:wsp>
                                        <wps:cNvPr id="11431" name="Rectangle 1143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32" name="Rectangle 1143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433" name="Group 11433"/>
                                      <wpg:cNvGrpSpPr/>
                                      <wpg:grpSpPr>
                                        <a:xfrm>
                                          <a:off x="359228" y="0"/>
                                          <a:ext cx="359614" cy="180000"/>
                                          <a:chOff x="0" y="0"/>
                                          <a:chExt cx="359614" cy="180000"/>
                                        </a:xfrm>
                                      </wpg:grpSpPr>
                                      <wps:wsp>
                                        <wps:cNvPr id="11434" name="Rectangle 1143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35" name="Rectangle 1143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436" name="Group 11436"/>
                                    <wpg:cNvGrpSpPr/>
                                    <wpg:grpSpPr>
                                      <a:xfrm>
                                        <a:off x="4310743" y="0"/>
                                        <a:ext cx="718820" cy="179705"/>
                                        <a:chOff x="0" y="0"/>
                                        <a:chExt cx="718842" cy="180000"/>
                                      </a:xfrm>
                                    </wpg:grpSpPr>
                                    <wpg:grpSp>
                                      <wpg:cNvPr id="11437" name="Group 11437"/>
                                      <wpg:cNvGrpSpPr/>
                                      <wpg:grpSpPr>
                                        <a:xfrm>
                                          <a:off x="0" y="0"/>
                                          <a:ext cx="359614" cy="180000"/>
                                          <a:chOff x="0" y="0"/>
                                          <a:chExt cx="359614" cy="180000"/>
                                        </a:xfrm>
                                      </wpg:grpSpPr>
                                      <wps:wsp>
                                        <wps:cNvPr id="11438" name="Rectangle 1143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39" name="Rectangle 1143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440" name="Group 11440"/>
                                      <wpg:cNvGrpSpPr/>
                                      <wpg:grpSpPr>
                                        <a:xfrm>
                                          <a:off x="359228" y="0"/>
                                          <a:ext cx="359614" cy="180000"/>
                                          <a:chOff x="0" y="0"/>
                                          <a:chExt cx="359614" cy="180000"/>
                                        </a:xfrm>
                                      </wpg:grpSpPr>
                                      <wps:wsp>
                                        <wps:cNvPr id="11441" name="Rectangle 1144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42" name="Rectangle 1144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11443" name="Rectangle 11443"/>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1444" name="Group 11444"/>
                                    <wpg:cNvGrpSpPr/>
                                    <wpg:grpSpPr>
                                      <a:xfrm>
                                        <a:off x="5747657" y="0"/>
                                        <a:ext cx="359603" cy="179705"/>
                                        <a:chOff x="0" y="0"/>
                                        <a:chExt cx="359614" cy="180000"/>
                                      </a:xfrm>
                                    </wpg:grpSpPr>
                                    <wps:wsp>
                                      <wps:cNvPr id="11445" name="Rectangle 1144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46" name="Rectangle 1144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447" name="Group 11447"/>
                                  <wpg:cNvGrpSpPr/>
                                  <wpg:grpSpPr>
                                    <a:xfrm>
                                      <a:off x="0" y="359229"/>
                                      <a:ext cx="6286500" cy="179705"/>
                                      <a:chOff x="0" y="0"/>
                                      <a:chExt cx="6286880" cy="180000"/>
                                    </a:xfrm>
                                  </wpg:grpSpPr>
                                  <wpg:grpSp>
                                    <wpg:cNvPr id="11448" name="Group 11448"/>
                                    <wpg:cNvGrpSpPr/>
                                    <wpg:grpSpPr>
                                      <a:xfrm>
                                        <a:off x="0" y="0"/>
                                        <a:ext cx="718842" cy="180000"/>
                                        <a:chOff x="0" y="0"/>
                                        <a:chExt cx="718842" cy="180000"/>
                                      </a:xfrm>
                                    </wpg:grpSpPr>
                                    <wpg:grpSp>
                                      <wpg:cNvPr id="11449" name="Group 11449"/>
                                      <wpg:cNvGrpSpPr/>
                                      <wpg:grpSpPr>
                                        <a:xfrm>
                                          <a:off x="0" y="0"/>
                                          <a:ext cx="359614" cy="180000"/>
                                          <a:chOff x="0" y="0"/>
                                          <a:chExt cx="359614" cy="180000"/>
                                        </a:xfrm>
                                      </wpg:grpSpPr>
                                      <wps:wsp>
                                        <wps:cNvPr id="11450" name="Rectangle 1145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51" name="Rectangle 1145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452" name="Group 11452"/>
                                      <wpg:cNvGrpSpPr/>
                                      <wpg:grpSpPr>
                                        <a:xfrm>
                                          <a:off x="359228" y="0"/>
                                          <a:ext cx="359614" cy="180000"/>
                                          <a:chOff x="0" y="0"/>
                                          <a:chExt cx="359614" cy="180000"/>
                                        </a:xfrm>
                                      </wpg:grpSpPr>
                                      <wps:wsp>
                                        <wps:cNvPr id="11453" name="Rectangle 1145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54" name="Rectangle 1145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455" name="Group 11455"/>
                                    <wpg:cNvGrpSpPr/>
                                    <wpg:grpSpPr>
                                      <a:xfrm>
                                        <a:off x="1436914" y="0"/>
                                        <a:ext cx="718820" cy="179705"/>
                                        <a:chOff x="0" y="0"/>
                                        <a:chExt cx="718842" cy="180000"/>
                                      </a:xfrm>
                                    </wpg:grpSpPr>
                                    <wpg:grpSp>
                                      <wpg:cNvPr id="11456" name="Group 11456"/>
                                      <wpg:cNvGrpSpPr/>
                                      <wpg:grpSpPr>
                                        <a:xfrm>
                                          <a:off x="0" y="0"/>
                                          <a:ext cx="359614" cy="180000"/>
                                          <a:chOff x="0" y="0"/>
                                          <a:chExt cx="359614" cy="180000"/>
                                        </a:xfrm>
                                      </wpg:grpSpPr>
                                      <wps:wsp>
                                        <wps:cNvPr id="11457" name="Rectangle 1145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58" name="Rectangle 1145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459" name="Group 11459"/>
                                      <wpg:cNvGrpSpPr/>
                                      <wpg:grpSpPr>
                                        <a:xfrm>
                                          <a:off x="359228" y="0"/>
                                          <a:ext cx="359614" cy="180000"/>
                                          <a:chOff x="0" y="0"/>
                                          <a:chExt cx="359614" cy="180000"/>
                                        </a:xfrm>
                                      </wpg:grpSpPr>
                                      <wps:wsp>
                                        <wps:cNvPr id="11460" name="Rectangle 1146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61" name="Rectangle 1146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462" name="Group 11462"/>
                                    <wpg:cNvGrpSpPr/>
                                    <wpg:grpSpPr>
                                      <a:xfrm>
                                        <a:off x="2873829" y="0"/>
                                        <a:ext cx="718820" cy="179705"/>
                                        <a:chOff x="0" y="0"/>
                                        <a:chExt cx="718842" cy="180000"/>
                                      </a:xfrm>
                                    </wpg:grpSpPr>
                                    <wpg:grpSp>
                                      <wpg:cNvPr id="11463" name="Group 11463"/>
                                      <wpg:cNvGrpSpPr/>
                                      <wpg:grpSpPr>
                                        <a:xfrm>
                                          <a:off x="0" y="0"/>
                                          <a:ext cx="359614" cy="180000"/>
                                          <a:chOff x="0" y="0"/>
                                          <a:chExt cx="359614" cy="180000"/>
                                        </a:xfrm>
                                      </wpg:grpSpPr>
                                      <wps:wsp>
                                        <wps:cNvPr id="11464" name="Rectangle 1146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65" name="Rectangle 1146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466" name="Group 11466"/>
                                      <wpg:cNvGrpSpPr/>
                                      <wpg:grpSpPr>
                                        <a:xfrm>
                                          <a:off x="359228" y="0"/>
                                          <a:ext cx="359614" cy="180000"/>
                                          <a:chOff x="0" y="0"/>
                                          <a:chExt cx="359614" cy="180000"/>
                                        </a:xfrm>
                                      </wpg:grpSpPr>
                                      <wps:wsp>
                                        <wps:cNvPr id="11467" name="Rectangle 1146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68" name="Rectangle 1146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469" name="Group 11469"/>
                                    <wpg:cNvGrpSpPr/>
                                    <wpg:grpSpPr>
                                      <a:xfrm>
                                        <a:off x="2155372" y="0"/>
                                        <a:ext cx="718820" cy="179705"/>
                                        <a:chOff x="0" y="0"/>
                                        <a:chExt cx="718842" cy="180000"/>
                                      </a:xfrm>
                                    </wpg:grpSpPr>
                                    <wpg:grpSp>
                                      <wpg:cNvPr id="11470" name="Group 11470"/>
                                      <wpg:cNvGrpSpPr/>
                                      <wpg:grpSpPr>
                                        <a:xfrm>
                                          <a:off x="0" y="0"/>
                                          <a:ext cx="359614" cy="180000"/>
                                          <a:chOff x="0" y="0"/>
                                          <a:chExt cx="359614" cy="180000"/>
                                        </a:xfrm>
                                      </wpg:grpSpPr>
                                      <wps:wsp>
                                        <wps:cNvPr id="11471" name="Rectangle 1147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72" name="Rectangle 1147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473" name="Group 11473"/>
                                      <wpg:cNvGrpSpPr/>
                                      <wpg:grpSpPr>
                                        <a:xfrm>
                                          <a:off x="359228" y="0"/>
                                          <a:ext cx="359614" cy="180000"/>
                                          <a:chOff x="0" y="0"/>
                                          <a:chExt cx="359614" cy="180000"/>
                                        </a:xfrm>
                                      </wpg:grpSpPr>
                                      <wps:wsp>
                                        <wps:cNvPr id="11474" name="Rectangle 1147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75" name="Rectangle 1147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476" name="Group 11476"/>
                                    <wpg:cNvGrpSpPr/>
                                    <wpg:grpSpPr>
                                      <a:xfrm>
                                        <a:off x="718457" y="0"/>
                                        <a:ext cx="718820" cy="179705"/>
                                        <a:chOff x="0" y="0"/>
                                        <a:chExt cx="718842" cy="180000"/>
                                      </a:xfrm>
                                    </wpg:grpSpPr>
                                    <wpg:grpSp>
                                      <wpg:cNvPr id="11477" name="Group 11477"/>
                                      <wpg:cNvGrpSpPr/>
                                      <wpg:grpSpPr>
                                        <a:xfrm>
                                          <a:off x="0" y="0"/>
                                          <a:ext cx="359614" cy="180000"/>
                                          <a:chOff x="0" y="0"/>
                                          <a:chExt cx="359614" cy="180000"/>
                                        </a:xfrm>
                                      </wpg:grpSpPr>
                                      <wps:wsp>
                                        <wps:cNvPr id="11478" name="Rectangle 1147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79" name="Rectangle 1147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480" name="Group 11480"/>
                                      <wpg:cNvGrpSpPr/>
                                      <wpg:grpSpPr>
                                        <a:xfrm>
                                          <a:off x="359228" y="0"/>
                                          <a:ext cx="359614" cy="180000"/>
                                          <a:chOff x="0" y="0"/>
                                          <a:chExt cx="359614" cy="180000"/>
                                        </a:xfrm>
                                      </wpg:grpSpPr>
                                      <wps:wsp>
                                        <wps:cNvPr id="11481" name="Rectangle 1148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82" name="Rectangle 1148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483" name="Group 11483"/>
                                    <wpg:cNvGrpSpPr/>
                                    <wpg:grpSpPr>
                                      <a:xfrm>
                                        <a:off x="3592286" y="0"/>
                                        <a:ext cx="718820" cy="179705"/>
                                        <a:chOff x="0" y="0"/>
                                        <a:chExt cx="718842" cy="180000"/>
                                      </a:xfrm>
                                    </wpg:grpSpPr>
                                    <wpg:grpSp>
                                      <wpg:cNvPr id="11484" name="Group 11484"/>
                                      <wpg:cNvGrpSpPr/>
                                      <wpg:grpSpPr>
                                        <a:xfrm>
                                          <a:off x="0" y="0"/>
                                          <a:ext cx="359614" cy="180000"/>
                                          <a:chOff x="0" y="0"/>
                                          <a:chExt cx="359614" cy="180000"/>
                                        </a:xfrm>
                                      </wpg:grpSpPr>
                                      <wps:wsp>
                                        <wps:cNvPr id="11485" name="Rectangle 1148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86" name="Rectangle 1148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487" name="Group 11487"/>
                                      <wpg:cNvGrpSpPr/>
                                      <wpg:grpSpPr>
                                        <a:xfrm>
                                          <a:off x="359228" y="0"/>
                                          <a:ext cx="359614" cy="180000"/>
                                          <a:chOff x="0" y="0"/>
                                          <a:chExt cx="359614" cy="180000"/>
                                        </a:xfrm>
                                      </wpg:grpSpPr>
                                      <wps:wsp>
                                        <wps:cNvPr id="11488" name="Rectangle 1148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89" name="Rectangle 1148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490" name="Group 11490"/>
                                    <wpg:cNvGrpSpPr/>
                                    <wpg:grpSpPr>
                                      <a:xfrm>
                                        <a:off x="5029200" y="0"/>
                                        <a:ext cx="718820" cy="179705"/>
                                        <a:chOff x="0" y="0"/>
                                        <a:chExt cx="718842" cy="180000"/>
                                      </a:xfrm>
                                    </wpg:grpSpPr>
                                    <wpg:grpSp>
                                      <wpg:cNvPr id="11491" name="Group 11491"/>
                                      <wpg:cNvGrpSpPr/>
                                      <wpg:grpSpPr>
                                        <a:xfrm>
                                          <a:off x="0" y="0"/>
                                          <a:ext cx="359614" cy="180000"/>
                                          <a:chOff x="0" y="0"/>
                                          <a:chExt cx="359614" cy="180000"/>
                                        </a:xfrm>
                                      </wpg:grpSpPr>
                                      <wps:wsp>
                                        <wps:cNvPr id="11492" name="Rectangle 1149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93" name="Rectangle 1149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494" name="Group 11494"/>
                                      <wpg:cNvGrpSpPr/>
                                      <wpg:grpSpPr>
                                        <a:xfrm>
                                          <a:off x="359228" y="0"/>
                                          <a:ext cx="359614" cy="180000"/>
                                          <a:chOff x="0" y="0"/>
                                          <a:chExt cx="359614" cy="180000"/>
                                        </a:xfrm>
                                      </wpg:grpSpPr>
                                      <wps:wsp>
                                        <wps:cNvPr id="11495" name="Rectangle 1149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96" name="Rectangle 1149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497" name="Group 11497"/>
                                    <wpg:cNvGrpSpPr/>
                                    <wpg:grpSpPr>
                                      <a:xfrm>
                                        <a:off x="4310743" y="0"/>
                                        <a:ext cx="718820" cy="179705"/>
                                        <a:chOff x="0" y="0"/>
                                        <a:chExt cx="718842" cy="180000"/>
                                      </a:xfrm>
                                    </wpg:grpSpPr>
                                    <wpg:grpSp>
                                      <wpg:cNvPr id="11498" name="Group 11498"/>
                                      <wpg:cNvGrpSpPr/>
                                      <wpg:grpSpPr>
                                        <a:xfrm>
                                          <a:off x="0" y="0"/>
                                          <a:ext cx="359614" cy="180000"/>
                                          <a:chOff x="0" y="0"/>
                                          <a:chExt cx="359614" cy="180000"/>
                                        </a:xfrm>
                                      </wpg:grpSpPr>
                                      <wps:wsp>
                                        <wps:cNvPr id="11499" name="Rectangle 1149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00" name="Rectangle 1150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501" name="Group 11501"/>
                                      <wpg:cNvGrpSpPr/>
                                      <wpg:grpSpPr>
                                        <a:xfrm>
                                          <a:off x="359228" y="0"/>
                                          <a:ext cx="359614" cy="180000"/>
                                          <a:chOff x="0" y="0"/>
                                          <a:chExt cx="359614" cy="180000"/>
                                        </a:xfrm>
                                      </wpg:grpSpPr>
                                      <wps:wsp>
                                        <wps:cNvPr id="11502" name="Rectangle 1150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03" name="Rectangle 1150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11504" name="Rectangle 11504"/>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1505" name="Group 11505"/>
                                    <wpg:cNvGrpSpPr/>
                                    <wpg:grpSpPr>
                                      <a:xfrm>
                                        <a:off x="5747657" y="0"/>
                                        <a:ext cx="359603" cy="179705"/>
                                        <a:chOff x="0" y="0"/>
                                        <a:chExt cx="359614" cy="180000"/>
                                      </a:xfrm>
                                    </wpg:grpSpPr>
                                    <wps:wsp>
                                      <wps:cNvPr id="11506" name="Rectangle 1150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07" name="Rectangle 1150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508" name="Group 11508"/>
                                  <wpg:cNvGrpSpPr/>
                                  <wpg:grpSpPr>
                                    <a:xfrm>
                                      <a:off x="0" y="538843"/>
                                      <a:ext cx="6286880" cy="180000"/>
                                      <a:chOff x="0" y="0"/>
                                      <a:chExt cx="6286880" cy="180000"/>
                                    </a:xfrm>
                                  </wpg:grpSpPr>
                                  <wpg:grpSp>
                                    <wpg:cNvPr id="11509" name="Group 11509"/>
                                    <wpg:cNvGrpSpPr/>
                                    <wpg:grpSpPr>
                                      <a:xfrm>
                                        <a:off x="0" y="0"/>
                                        <a:ext cx="718842" cy="180000"/>
                                        <a:chOff x="0" y="0"/>
                                        <a:chExt cx="718842" cy="180000"/>
                                      </a:xfrm>
                                    </wpg:grpSpPr>
                                    <wpg:grpSp>
                                      <wpg:cNvPr id="11510" name="Group 11510"/>
                                      <wpg:cNvGrpSpPr/>
                                      <wpg:grpSpPr>
                                        <a:xfrm>
                                          <a:off x="0" y="0"/>
                                          <a:ext cx="359614" cy="180000"/>
                                          <a:chOff x="0" y="0"/>
                                          <a:chExt cx="359614" cy="180000"/>
                                        </a:xfrm>
                                      </wpg:grpSpPr>
                                      <wps:wsp>
                                        <wps:cNvPr id="11511" name="Rectangle 1151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12" name="Rectangle 1151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513" name="Group 11513"/>
                                      <wpg:cNvGrpSpPr/>
                                      <wpg:grpSpPr>
                                        <a:xfrm>
                                          <a:off x="359228" y="0"/>
                                          <a:ext cx="359614" cy="180000"/>
                                          <a:chOff x="0" y="0"/>
                                          <a:chExt cx="359614" cy="180000"/>
                                        </a:xfrm>
                                      </wpg:grpSpPr>
                                      <wps:wsp>
                                        <wps:cNvPr id="11514" name="Rectangle 1151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15" name="Rectangle 1151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516" name="Group 11516"/>
                                    <wpg:cNvGrpSpPr/>
                                    <wpg:grpSpPr>
                                      <a:xfrm>
                                        <a:off x="1436914" y="0"/>
                                        <a:ext cx="718820" cy="179705"/>
                                        <a:chOff x="0" y="0"/>
                                        <a:chExt cx="718842" cy="180000"/>
                                      </a:xfrm>
                                    </wpg:grpSpPr>
                                    <wpg:grpSp>
                                      <wpg:cNvPr id="11517" name="Group 11517"/>
                                      <wpg:cNvGrpSpPr/>
                                      <wpg:grpSpPr>
                                        <a:xfrm>
                                          <a:off x="0" y="0"/>
                                          <a:ext cx="359614" cy="180000"/>
                                          <a:chOff x="0" y="0"/>
                                          <a:chExt cx="359614" cy="180000"/>
                                        </a:xfrm>
                                      </wpg:grpSpPr>
                                      <wps:wsp>
                                        <wps:cNvPr id="11518" name="Rectangle 1151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19" name="Rectangle 1151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520" name="Group 11520"/>
                                      <wpg:cNvGrpSpPr/>
                                      <wpg:grpSpPr>
                                        <a:xfrm>
                                          <a:off x="359228" y="0"/>
                                          <a:ext cx="359614" cy="180000"/>
                                          <a:chOff x="0" y="0"/>
                                          <a:chExt cx="359614" cy="180000"/>
                                        </a:xfrm>
                                      </wpg:grpSpPr>
                                      <wps:wsp>
                                        <wps:cNvPr id="11521" name="Rectangle 1152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22" name="Rectangle 1152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523" name="Group 11523"/>
                                    <wpg:cNvGrpSpPr/>
                                    <wpg:grpSpPr>
                                      <a:xfrm>
                                        <a:off x="2873829" y="0"/>
                                        <a:ext cx="718820" cy="179705"/>
                                        <a:chOff x="0" y="0"/>
                                        <a:chExt cx="718842" cy="180000"/>
                                      </a:xfrm>
                                    </wpg:grpSpPr>
                                    <wpg:grpSp>
                                      <wpg:cNvPr id="11524" name="Group 11524"/>
                                      <wpg:cNvGrpSpPr/>
                                      <wpg:grpSpPr>
                                        <a:xfrm>
                                          <a:off x="0" y="0"/>
                                          <a:ext cx="359614" cy="180000"/>
                                          <a:chOff x="0" y="0"/>
                                          <a:chExt cx="359614" cy="180000"/>
                                        </a:xfrm>
                                      </wpg:grpSpPr>
                                      <wps:wsp>
                                        <wps:cNvPr id="11525" name="Rectangle 1152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26" name="Rectangle 1152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527" name="Group 11527"/>
                                      <wpg:cNvGrpSpPr/>
                                      <wpg:grpSpPr>
                                        <a:xfrm>
                                          <a:off x="359228" y="0"/>
                                          <a:ext cx="359614" cy="180000"/>
                                          <a:chOff x="0" y="0"/>
                                          <a:chExt cx="359614" cy="180000"/>
                                        </a:xfrm>
                                      </wpg:grpSpPr>
                                      <wps:wsp>
                                        <wps:cNvPr id="11528" name="Rectangle 1152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29" name="Rectangle 1152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530" name="Group 11530"/>
                                    <wpg:cNvGrpSpPr/>
                                    <wpg:grpSpPr>
                                      <a:xfrm>
                                        <a:off x="2155372" y="0"/>
                                        <a:ext cx="718820" cy="179705"/>
                                        <a:chOff x="0" y="0"/>
                                        <a:chExt cx="718842" cy="180000"/>
                                      </a:xfrm>
                                    </wpg:grpSpPr>
                                    <wpg:grpSp>
                                      <wpg:cNvPr id="11531" name="Group 11531"/>
                                      <wpg:cNvGrpSpPr/>
                                      <wpg:grpSpPr>
                                        <a:xfrm>
                                          <a:off x="0" y="0"/>
                                          <a:ext cx="359614" cy="180000"/>
                                          <a:chOff x="0" y="0"/>
                                          <a:chExt cx="359614" cy="180000"/>
                                        </a:xfrm>
                                      </wpg:grpSpPr>
                                      <wps:wsp>
                                        <wps:cNvPr id="11532" name="Rectangle 1153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33" name="Rectangle 1153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534" name="Group 11534"/>
                                      <wpg:cNvGrpSpPr/>
                                      <wpg:grpSpPr>
                                        <a:xfrm>
                                          <a:off x="359228" y="0"/>
                                          <a:ext cx="359614" cy="180000"/>
                                          <a:chOff x="0" y="0"/>
                                          <a:chExt cx="359614" cy="180000"/>
                                        </a:xfrm>
                                      </wpg:grpSpPr>
                                      <wps:wsp>
                                        <wps:cNvPr id="11535" name="Rectangle 1153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36" name="Rectangle 1153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537" name="Group 11537"/>
                                    <wpg:cNvGrpSpPr/>
                                    <wpg:grpSpPr>
                                      <a:xfrm>
                                        <a:off x="718457" y="0"/>
                                        <a:ext cx="718820" cy="179705"/>
                                        <a:chOff x="0" y="0"/>
                                        <a:chExt cx="718842" cy="180000"/>
                                      </a:xfrm>
                                    </wpg:grpSpPr>
                                    <wpg:grpSp>
                                      <wpg:cNvPr id="11538" name="Group 11538"/>
                                      <wpg:cNvGrpSpPr/>
                                      <wpg:grpSpPr>
                                        <a:xfrm>
                                          <a:off x="0" y="0"/>
                                          <a:ext cx="359614" cy="180000"/>
                                          <a:chOff x="0" y="0"/>
                                          <a:chExt cx="359614" cy="180000"/>
                                        </a:xfrm>
                                      </wpg:grpSpPr>
                                      <wps:wsp>
                                        <wps:cNvPr id="11539" name="Rectangle 1153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40" name="Rectangle 1154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541" name="Group 11541"/>
                                      <wpg:cNvGrpSpPr/>
                                      <wpg:grpSpPr>
                                        <a:xfrm>
                                          <a:off x="359228" y="0"/>
                                          <a:ext cx="359614" cy="180000"/>
                                          <a:chOff x="0" y="0"/>
                                          <a:chExt cx="359614" cy="180000"/>
                                        </a:xfrm>
                                      </wpg:grpSpPr>
                                      <wps:wsp>
                                        <wps:cNvPr id="11542" name="Rectangle 1154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43" name="Rectangle 1154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544" name="Group 11544"/>
                                    <wpg:cNvGrpSpPr/>
                                    <wpg:grpSpPr>
                                      <a:xfrm>
                                        <a:off x="3592286" y="0"/>
                                        <a:ext cx="718820" cy="179705"/>
                                        <a:chOff x="0" y="0"/>
                                        <a:chExt cx="718842" cy="180000"/>
                                      </a:xfrm>
                                    </wpg:grpSpPr>
                                    <wpg:grpSp>
                                      <wpg:cNvPr id="11545" name="Group 11545"/>
                                      <wpg:cNvGrpSpPr/>
                                      <wpg:grpSpPr>
                                        <a:xfrm>
                                          <a:off x="0" y="0"/>
                                          <a:ext cx="359614" cy="180000"/>
                                          <a:chOff x="0" y="0"/>
                                          <a:chExt cx="359614" cy="180000"/>
                                        </a:xfrm>
                                      </wpg:grpSpPr>
                                      <wps:wsp>
                                        <wps:cNvPr id="11546" name="Rectangle 1154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47" name="Rectangle 1154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548" name="Group 11548"/>
                                      <wpg:cNvGrpSpPr/>
                                      <wpg:grpSpPr>
                                        <a:xfrm>
                                          <a:off x="359228" y="0"/>
                                          <a:ext cx="359614" cy="180000"/>
                                          <a:chOff x="0" y="0"/>
                                          <a:chExt cx="359614" cy="180000"/>
                                        </a:xfrm>
                                      </wpg:grpSpPr>
                                      <wps:wsp>
                                        <wps:cNvPr id="11549" name="Rectangle 1154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50" name="Rectangle 1155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551" name="Group 11551"/>
                                    <wpg:cNvGrpSpPr/>
                                    <wpg:grpSpPr>
                                      <a:xfrm>
                                        <a:off x="5029200" y="0"/>
                                        <a:ext cx="718820" cy="179705"/>
                                        <a:chOff x="0" y="0"/>
                                        <a:chExt cx="718842" cy="180000"/>
                                      </a:xfrm>
                                    </wpg:grpSpPr>
                                    <wpg:grpSp>
                                      <wpg:cNvPr id="11552" name="Group 11552"/>
                                      <wpg:cNvGrpSpPr/>
                                      <wpg:grpSpPr>
                                        <a:xfrm>
                                          <a:off x="0" y="0"/>
                                          <a:ext cx="359614" cy="180000"/>
                                          <a:chOff x="0" y="0"/>
                                          <a:chExt cx="359614" cy="180000"/>
                                        </a:xfrm>
                                      </wpg:grpSpPr>
                                      <wps:wsp>
                                        <wps:cNvPr id="11553" name="Rectangle 1155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54" name="Rectangle 1155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555" name="Group 11555"/>
                                      <wpg:cNvGrpSpPr/>
                                      <wpg:grpSpPr>
                                        <a:xfrm>
                                          <a:off x="359228" y="0"/>
                                          <a:ext cx="359614" cy="180000"/>
                                          <a:chOff x="0" y="0"/>
                                          <a:chExt cx="359614" cy="180000"/>
                                        </a:xfrm>
                                      </wpg:grpSpPr>
                                      <wps:wsp>
                                        <wps:cNvPr id="11556" name="Rectangle 1155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57" name="Rectangle 1155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558" name="Group 11558"/>
                                    <wpg:cNvGrpSpPr/>
                                    <wpg:grpSpPr>
                                      <a:xfrm>
                                        <a:off x="4310743" y="0"/>
                                        <a:ext cx="718820" cy="179705"/>
                                        <a:chOff x="0" y="0"/>
                                        <a:chExt cx="718842" cy="180000"/>
                                      </a:xfrm>
                                    </wpg:grpSpPr>
                                    <wpg:grpSp>
                                      <wpg:cNvPr id="11559" name="Group 11559"/>
                                      <wpg:cNvGrpSpPr/>
                                      <wpg:grpSpPr>
                                        <a:xfrm>
                                          <a:off x="0" y="0"/>
                                          <a:ext cx="359614" cy="180000"/>
                                          <a:chOff x="0" y="0"/>
                                          <a:chExt cx="359614" cy="180000"/>
                                        </a:xfrm>
                                      </wpg:grpSpPr>
                                      <wps:wsp>
                                        <wps:cNvPr id="11560" name="Rectangle 1156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61" name="Rectangle 1156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562" name="Group 11562"/>
                                      <wpg:cNvGrpSpPr/>
                                      <wpg:grpSpPr>
                                        <a:xfrm>
                                          <a:off x="359228" y="0"/>
                                          <a:ext cx="359614" cy="180000"/>
                                          <a:chOff x="0" y="0"/>
                                          <a:chExt cx="359614" cy="180000"/>
                                        </a:xfrm>
                                      </wpg:grpSpPr>
                                      <wps:wsp>
                                        <wps:cNvPr id="11563" name="Rectangle 1156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64" name="Rectangle 1156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11565" name="Rectangle 11565"/>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1566" name="Group 11566"/>
                                    <wpg:cNvGrpSpPr/>
                                    <wpg:grpSpPr>
                                      <a:xfrm>
                                        <a:off x="5747657" y="0"/>
                                        <a:ext cx="359603" cy="179705"/>
                                        <a:chOff x="0" y="0"/>
                                        <a:chExt cx="359614" cy="180000"/>
                                      </a:xfrm>
                                    </wpg:grpSpPr>
                                    <wps:wsp>
                                      <wps:cNvPr id="11567" name="Rectangle 1156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68" name="Rectangle 1156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grpSp>
                              <wpg:cNvPr id="11569" name="Group 11569"/>
                              <wpg:cNvGrpSpPr/>
                              <wpg:grpSpPr>
                                <a:xfrm>
                                  <a:off x="0" y="7360920"/>
                                  <a:ext cx="6284595" cy="901065"/>
                                  <a:chOff x="0" y="0"/>
                                  <a:chExt cx="6284850" cy="901523"/>
                                </a:xfrm>
                              </wpg:grpSpPr>
                              <wpg:grpSp>
                                <wpg:cNvPr id="11570" name="Group 11570"/>
                                <wpg:cNvGrpSpPr/>
                                <wpg:grpSpPr>
                                  <a:xfrm>
                                    <a:off x="0" y="0"/>
                                    <a:ext cx="6284470" cy="179655"/>
                                    <a:chOff x="0" y="0"/>
                                    <a:chExt cx="6286880" cy="180000"/>
                                  </a:xfrm>
                                </wpg:grpSpPr>
                                <wpg:grpSp>
                                  <wpg:cNvPr id="11571" name="Group 11571"/>
                                  <wpg:cNvGrpSpPr/>
                                  <wpg:grpSpPr>
                                    <a:xfrm>
                                      <a:off x="0" y="0"/>
                                      <a:ext cx="718842" cy="180000"/>
                                      <a:chOff x="0" y="0"/>
                                      <a:chExt cx="718842" cy="180000"/>
                                    </a:xfrm>
                                  </wpg:grpSpPr>
                                  <wpg:grpSp>
                                    <wpg:cNvPr id="11572" name="Group 11572"/>
                                    <wpg:cNvGrpSpPr/>
                                    <wpg:grpSpPr>
                                      <a:xfrm>
                                        <a:off x="0" y="0"/>
                                        <a:ext cx="359614" cy="180000"/>
                                        <a:chOff x="0" y="0"/>
                                        <a:chExt cx="359614" cy="180000"/>
                                      </a:xfrm>
                                    </wpg:grpSpPr>
                                    <wps:wsp>
                                      <wps:cNvPr id="11573" name="Rectangle 1157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74" name="Rectangle 1157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575" name="Group 11575"/>
                                    <wpg:cNvGrpSpPr/>
                                    <wpg:grpSpPr>
                                      <a:xfrm>
                                        <a:off x="359228" y="0"/>
                                        <a:ext cx="359614" cy="180000"/>
                                        <a:chOff x="0" y="0"/>
                                        <a:chExt cx="359614" cy="180000"/>
                                      </a:xfrm>
                                    </wpg:grpSpPr>
                                    <wps:wsp>
                                      <wps:cNvPr id="11576" name="Rectangle 1157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77" name="Rectangle 1157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578" name="Group 11578"/>
                                  <wpg:cNvGrpSpPr/>
                                  <wpg:grpSpPr>
                                    <a:xfrm>
                                      <a:off x="1436914" y="0"/>
                                      <a:ext cx="718820" cy="179705"/>
                                      <a:chOff x="0" y="0"/>
                                      <a:chExt cx="718842" cy="180000"/>
                                    </a:xfrm>
                                  </wpg:grpSpPr>
                                  <wpg:grpSp>
                                    <wpg:cNvPr id="11579" name="Group 11579"/>
                                    <wpg:cNvGrpSpPr/>
                                    <wpg:grpSpPr>
                                      <a:xfrm>
                                        <a:off x="0" y="0"/>
                                        <a:ext cx="359614" cy="180000"/>
                                        <a:chOff x="0" y="0"/>
                                        <a:chExt cx="359614" cy="180000"/>
                                      </a:xfrm>
                                    </wpg:grpSpPr>
                                    <wps:wsp>
                                      <wps:cNvPr id="11580" name="Rectangle 1158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81" name="Rectangle 1158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582" name="Group 11582"/>
                                    <wpg:cNvGrpSpPr/>
                                    <wpg:grpSpPr>
                                      <a:xfrm>
                                        <a:off x="359228" y="0"/>
                                        <a:ext cx="359614" cy="180000"/>
                                        <a:chOff x="0" y="0"/>
                                        <a:chExt cx="359614" cy="180000"/>
                                      </a:xfrm>
                                    </wpg:grpSpPr>
                                    <wps:wsp>
                                      <wps:cNvPr id="11583" name="Rectangle 1158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84" name="Rectangle 1158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585" name="Group 11585"/>
                                  <wpg:cNvGrpSpPr/>
                                  <wpg:grpSpPr>
                                    <a:xfrm>
                                      <a:off x="2873829" y="0"/>
                                      <a:ext cx="718820" cy="179705"/>
                                      <a:chOff x="0" y="0"/>
                                      <a:chExt cx="718842" cy="180000"/>
                                    </a:xfrm>
                                  </wpg:grpSpPr>
                                  <wpg:grpSp>
                                    <wpg:cNvPr id="11586" name="Group 11586"/>
                                    <wpg:cNvGrpSpPr/>
                                    <wpg:grpSpPr>
                                      <a:xfrm>
                                        <a:off x="0" y="0"/>
                                        <a:ext cx="359614" cy="180000"/>
                                        <a:chOff x="0" y="0"/>
                                        <a:chExt cx="359614" cy="180000"/>
                                      </a:xfrm>
                                    </wpg:grpSpPr>
                                    <wps:wsp>
                                      <wps:cNvPr id="11587" name="Rectangle 1158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88" name="Rectangle 1158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589" name="Group 11589"/>
                                    <wpg:cNvGrpSpPr/>
                                    <wpg:grpSpPr>
                                      <a:xfrm>
                                        <a:off x="359228" y="0"/>
                                        <a:ext cx="359614" cy="180000"/>
                                        <a:chOff x="0" y="0"/>
                                        <a:chExt cx="359614" cy="180000"/>
                                      </a:xfrm>
                                    </wpg:grpSpPr>
                                    <wps:wsp>
                                      <wps:cNvPr id="11590" name="Rectangle 1159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91" name="Rectangle 1159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592" name="Group 11592"/>
                                  <wpg:cNvGrpSpPr/>
                                  <wpg:grpSpPr>
                                    <a:xfrm>
                                      <a:off x="2155372" y="0"/>
                                      <a:ext cx="718820" cy="179705"/>
                                      <a:chOff x="0" y="0"/>
                                      <a:chExt cx="718842" cy="180000"/>
                                    </a:xfrm>
                                  </wpg:grpSpPr>
                                  <wpg:grpSp>
                                    <wpg:cNvPr id="11593" name="Group 11593"/>
                                    <wpg:cNvGrpSpPr/>
                                    <wpg:grpSpPr>
                                      <a:xfrm>
                                        <a:off x="0" y="0"/>
                                        <a:ext cx="359614" cy="180000"/>
                                        <a:chOff x="0" y="0"/>
                                        <a:chExt cx="359614" cy="180000"/>
                                      </a:xfrm>
                                    </wpg:grpSpPr>
                                    <wps:wsp>
                                      <wps:cNvPr id="11594" name="Rectangle 1159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95" name="Rectangle 1159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596" name="Group 11596"/>
                                    <wpg:cNvGrpSpPr/>
                                    <wpg:grpSpPr>
                                      <a:xfrm>
                                        <a:off x="359228" y="0"/>
                                        <a:ext cx="359614" cy="180000"/>
                                        <a:chOff x="0" y="0"/>
                                        <a:chExt cx="359614" cy="180000"/>
                                      </a:xfrm>
                                    </wpg:grpSpPr>
                                    <wps:wsp>
                                      <wps:cNvPr id="11597" name="Rectangle 1159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98" name="Rectangle 1159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599" name="Group 11599"/>
                                  <wpg:cNvGrpSpPr/>
                                  <wpg:grpSpPr>
                                    <a:xfrm>
                                      <a:off x="718457" y="0"/>
                                      <a:ext cx="718820" cy="179705"/>
                                      <a:chOff x="0" y="0"/>
                                      <a:chExt cx="718842" cy="180000"/>
                                    </a:xfrm>
                                  </wpg:grpSpPr>
                                  <wpg:grpSp>
                                    <wpg:cNvPr id="11600" name="Group 11600"/>
                                    <wpg:cNvGrpSpPr/>
                                    <wpg:grpSpPr>
                                      <a:xfrm>
                                        <a:off x="0" y="0"/>
                                        <a:ext cx="359614" cy="180000"/>
                                        <a:chOff x="0" y="0"/>
                                        <a:chExt cx="359614" cy="180000"/>
                                      </a:xfrm>
                                    </wpg:grpSpPr>
                                    <wps:wsp>
                                      <wps:cNvPr id="11601" name="Rectangle 1160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02" name="Rectangle 1160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603" name="Group 11603"/>
                                    <wpg:cNvGrpSpPr/>
                                    <wpg:grpSpPr>
                                      <a:xfrm>
                                        <a:off x="359228" y="0"/>
                                        <a:ext cx="359614" cy="180000"/>
                                        <a:chOff x="0" y="0"/>
                                        <a:chExt cx="359614" cy="180000"/>
                                      </a:xfrm>
                                    </wpg:grpSpPr>
                                    <wps:wsp>
                                      <wps:cNvPr id="11604" name="Rectangle 1160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05" name="Rectangle 1160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606" name="Group 11606"/>
                                  <wpg:cNvGrpSpPr/>
                                  <wpg:grpSpPr>
                                    <a:xfrm>
                                      <a:off x="3592286" y="0"/>
                                      <a:ext cx="718820" cy="179705"/>
                                      <a:chOff x="0" y="0"/>
                                      <a:chExt cx="718842" cy="180000"/>
                                    </a:xfrm>
                                  </wpg:grpSpPr>
                                  <wpg:grpSp>
                                    <wpg:cNvPr id="11607" name="Group 11607"/>
                                    <wpg:cNvGrpSpPr/>
                                    <wpg:grpSpPr>
                                      <a:xfrm>
                                        <a:off x="0" y="0"/>
                                        <a:ext cx="359614" cy="180000"/>
                                        <a:chOff x="0" y="0"/>
                                        <a:chExt cx="359614" cy="180000"/>
                                      </a:xfrm>
                                    </wpg:grpSpPr>
                                    <wps:wsp>
                                      <wps:cNvPr id="11608" name="Rectangle 1160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09" name="Rectangle 1160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610" name="Group 11610"/>
                                    <wpg:cNvGrpSpPr/>
                                    <wpg:grpSpPr>
                                      <a:xfrm>
                                        <a:off x="359228" y="0"/>
                                        <a:ext cx="359614" cy="180000"/>
                                        <a:chOff x="0" y="0"/>
                                        <a:chExt cx="359614" cy="180000"/>
                                      </a:xfrm>
                                    </wpg:grpSpPr>
                                    <wps:wsp>
                                      <wps:cNvPr id="11611" name="Rectangle 1161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12" name="Rectangle 1161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613" name="Group 11613"/>
                                  <wpg:cNvGrpSpPr/>
                                  <wpg:grpSpPr>
                                    <a:xfrm>
                                      <a:off x="5029200" y="0"/>
                                      <a:ext cx="718820" cy="179705"/>
                                      <a:chOff x="0" y="0"/>
                                      <a:chExt cx="718842" cy="180000"/>
                                    </a:xfrm>
                                  </wpg:grpSpPr>
                                  <wpg:grpSp>
                                    <wpg:cNvPr id="11614" name="Group 11614"/>
                                    <wpg:cNvGrpSpPr/>
                                    <wpg:grpSpPr>
                                      <a:xfrm>
                                        <a:off x="0" y="0"/>
                                        <a:ext cx="359614" cy="180000"/>
                                        <a:chOff x="0" y="0"/>
                                        <a:chExt cx="359614" cy="180000"/>
                                      </a:xfrm>
                                    </wpg:grpSpPr>
                                    <wps:wsp>
                                      <wps:cNvPr id="11615" name="Rectangle 1161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16" name="Rectangle 1161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617" name="Group 11617"/>
                                    <wpg:cNvGrpSpPr/>
                                    <wpg:grpSpPr>
                                      <a:xfrm>
                                        <a:off x="359228" y="0"/>
                                        <a:ext cx="359614" cy="180000"/>
                                        <a:chOff x="0" y="0"/>
                                        <a:chExt cx="359614" cy="180000"/>
                                      </a:xfrm>
                                    </wpg:grpSpPr>
                                    <wps:wsp>
                                      <wps:cNvPr id="11618" name="Rectangle 1161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19" name="Rectangle 1161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620" name="Group 11620"/>
                                  <wpg:cNvGrpSpPr/>
                                  <wpg:grpSpPr>
                                    <a:xfrm>
                                      <a:off x="4310743" y="0"/>
                                      <a:ext cx="718820" cy="179705"/>
                                      <a:chOff x="0" y="0"/>
                                      <a:chExt cx="718842" cy="180000"/>
                                    </a:xfrm>
                                  </wpg:grpSpPr>
                                  <wpg:grpSp>
                                    <wpg:cNvPr id="11621" name="Group 11621"/>
                                    <wpg:cNvGrpSpPr/>
                                    <wpg:grpSpPr>
                                      <a:xfrm>
                                        <a:off x="0" y="0"/>
                                        <a:ext cx="359614" cy="180000"/>
                                        <a:chOff x="0" y="0"/>
                                        <a:chExt cx="359614" cy="180000"/>
                                      </a:xfrm>
                                    </wpg:grpSpPr>
                                    <wps:wsp>
                                      <wps:cNvPr id="11622" name="Rectangle 1162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23" name="Rectangle 1162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624" name="Group 11624"/>
                                    <wpg:cNvGrpSpPr/>
                                    <wpg:grpSpPr>
                                      <a:xfrm>
                                        <a:off x="359228" y="0"/>
                                        <a:ext cx="359614" cy="180000"/>
                                        <a:chOff x="0" y="0"/>
                                        <a:chExt cx="359614" cy="180000"/>
                                      </a:xfrm>
                                    </wpg:grpSpPr>
                                    <wps:wsp>
                                      <wps:cNvPr id="11625" name="Rectangle 1162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26" name="Rectangle 1162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11627" name="Rectangle 11627"/>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1628" name="Group 11628"/>
                                  <wpg:cNvGrpSpPr/>
                                  <wpg:grpSpPr>
                                    <a:xfrm>
                                      <a:off x="5747657" y="0"/>
                                      <a:ext cx="359603" cy="179705"/>
                                      <a:chOff x="0" y="0"/>
                                      <a:chExt cx="359614" cy="180000"/>
                                    </a:xfrm>
                                  </wpg:grpSpPr>
                                  <wps:wsp>
                                    <wps:cNvPr id="11629" name="Rectangle 1162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30" name="Rectangle 1163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631" name="Group 11631"/>
                                <wpg:cNvGrpSpPr/>
                                <wpg:grpSpPr>
                                  <a:xfrm>
                                    <a:off x="0" y="182880"/>
                                    <a:ext cx="6284850" cy="718643"/>
                                    <a:chOff x="0" y="0"/>
                                    <a:chExt cx="6286880" cy="718843"/>
                                  </a:xfrm>
                                </wpg:grpSpPr>
                                <wpg:grpSp>
                                  <wpg:cNvPr id="11632" name="Group 11632"/>
                                  <wpg:cNvGrpSpPr/>
                                  <wpg:grpSpPr>
                                    <a:xfrm>
                                      <a:off x="0" y="0"/>
                                      <a:ext cx="6286880" cy="180000"/>
                                      <a:chOff x="0" y="0"/>
                                      <a:chExt cx="6286880" cy="180000"/>
                                    </a:xfrm>
                                  </wpg:grpSpPr>
                                  <wpg:grpSp>
                                    <wpg:cNvPr id="11633" name="Group 11633"/>
                                    <wpg:cNvGrpSpPr/>
                                    <wpg:grpSpPr>
                                      <a:xfrm>
                                        <a:off x="0" y="0"/>
                                        <a:ext cx="718842" cy="180000"/>
                                        <a:chOff x="0" y="0"/>
                                        <a:chExt cx="718842" cy="180000"/>
                                      </a:xfrm>
                                    </wpg:grpSpPr>
                                    <wpg:grpSp>
                                      <wpg:cNvPr id="11634" name="Group 11634"/>
                                      <wpg:cNvGrpSpPr/>
                                      <wpg:grpSpPr>
                                        <a:xfrm>
                                          <a:off x="0" y="0"/>
                                          <a:ext cx="359614" cy="180000"/>
                                          <a:chOff x="0" y="0"/>
                                          <a:chExt cx="359614" cy="180000"/>
                                        </a:xfrm>
                                      </wpg:grpSpPr>
                                      <wps:wsp>
                                        <wps:cNvPr id="11635" name="Rectangle 1163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36" name="Rectangle 1163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637" name="Group 11637"/>
                                      <wpg:cNvGrpSpPr/>
                                      <wpg:grpSpPr>
                                        <a:xfrm>
                                          <a:off x="359228" y="0"/>
                                          <a:ext cx="359614" cy="180000"/>
                                          <a:chOff x="0" y="0"/>
                                          <a:chExt cx="359614" cy="180000"/>
                                        </a:xfrm>
                                      </wpg:grpSpPr>
                                      <wps:wsp>
                                        <wps:cNvPr id="11638" name="Rectangle 1163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39" name="Rectangle 1163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640" name="Group 11640"/>
                                    <wpg:cNvGrpSpPr/>
                                    <wpg:grpSpPr>
                                      <a:xfrm>
                                        <a:off x="1436914" y="0"/>
                                        <a:ext cx="718820" cy="179705"/>
                                        <a:chOff x="0" y="0"/>
                                        <a:chExt cx="718842" cy="180000"/>
                                      </a:xfrm>
                                    </wpg:grpSpPr>
                                    <wpg:grpSp>
                                      <wpg:cNvPr id="11641" name="Group 11641"/>
                                      <wpg:cNvGrpSpPr/>
                                      <wpg:grpSpPr>
                                        <a:xfrm>
                                          <a:off x="0" y="0"/>
                                          <a:ext cx="359614" cy="180000"/>
                                          <a:chOff x="0" y="0"/>
                                          <a:chExt cx="359614" cy="180000"/>
                                        </a:xfrm>
                                      </wpg:grpSpPr>
                                      <wps:wsp>
                                        <wps:cNvPr id="11642" name="Rectangle 1164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43" name="Rectangle 1164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644" name="Group 11644"/>
                                      <wpg:cNvGrpSpPr/>
                                      <wpg:grpSpPr>
                                        <a:xfrm>
                                          <a:off x="359228" y="0"/>
                                          <a:ext cx="359614" cy="180000"/>
                                          <a:chOff x="0" y="0"/>
                                          <a:chExt cx="359614" cy="180000"/>
                                        </a:xfrm>
                                      </wpg:grpSpPr>
                                      <wps:wsp>
                                        <wps:cNvPr id="11645" name="Rectangle 1164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46" name="Rectangle 1164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647" name="Group 11647"/>
                                    <wpg:cNvGrpSpPr/>
                                    <wpg:grpSpPr>
                                      <a:xfrm>
                                        <a:off x="2873829" y="0"/>
                                        <a:ext cx="718820" cy="179705"/>
                                        <a:chOff x="0" y="0"/>
                                        <a:chExt cx="718842" cy="180000"/>
                                      </a:xfrm>
                                    </wpg:grpSpPr>
                                    <wpg:grpSp>
                                      <wpg:cNvPr id="11648" name="Group 11648"/>
                                      <wpg:cNvGrpSpPr/>
                                      <wpg:grpSpPr>
                                        <a:xfrm>
                                          <a:off x="0" y="0"/>
                                          <a:ext cx="359614" cy="180000"/>
                                          <a:chOff x="0" y="0"/>
                                          <a:chExt cx="359614" cy="180000"/>
                                        </a:xfrm>
                                      </wpg:grpSpPr>
                                      <wps:wsp>
                                        <wps:cNvPr id="11649" name="Rectangle 1164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50" name="Rectangle 1165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651" name="Group 11651"/>
                                      <wpg:cNvGrpSpPr/>
                                      <wpg:grpSpPr>
                                        <a:xfrm>
                                          <a:off x="359228" y="0"/>
                                          <a:ext cx="359614" cy="180000"/>
                                          <a:chOff x="0" y="0"/>
                                          <a:chExt cx="359614" cy="180000"/>
                                        </a:xfrm>
                                      </wpg:grpSpPr>
                                      <wps:wsp>
                                        <wps:cNvPr id="11652" name="Rectangle 1165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53" name="Rectangle 1165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654" name="Group 11654"/>
                                    <wpg:cNvGrpSpPr/>
                                    <wpg:grpSpPr>
                                      <a:xfrm>
                                        <a:off x="2155372" y="0"/>
                                        <a:ext cx="718820" cy="179705"/>
                                        <a:chOff x="0" y="0"/>
                                        <a:chExt cx="718842" cy="180000"/>
                                      </a:xfrm>
                                    </wpg:grpSpPr>
                                    <wpg:grpSp>
                                      <wpg:cNvPr id="11655" name="Group 11655"/>
                                      <wpg:cNvGrpSpPr/>
                                      <wpg:grpSpPr>
                                        <a:xfrm>
                                          <a:off x="0" y="0"/>
                                          <a:ext cx="359614" cy="180000"/>
                                          <a:chOff x="0" y="0"/>
                                          <a:chExt cx="359614" cy="180000"/>
                                        </a:xfrm>
                                      </wpg:grpSpPr>
                                      <wps:wsp>
                                        <wps:cNvPr id="11656" name="Rectangle 1165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57" name="Rectangle 1165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658" name="Group 11658"/>
                                      <wpg:cNvGrpSpPr/>
                                      <wpg:grpSpPr>
                                        <a:xfrm>
                                          <a:off x="359228" y="0"/>
                                          <a:ext cx="359614" cy="180000"/>
                                          <a:chOff x="0" y="0"/>
                                          <a:chExt cx="359614" cy="180000"/>
                                        </a:xfrm>
                                      </wpg:grpSpPr>
                                      <wps:wsp>
                                        <wps:cNvPr id="11659" name="Rectangle 1165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60" name="Rectangle 1166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661" name="Group 11661"/>
                                    <wpg:cNvGrpSpPr/>
                                    <wpg:grpSpPr>
                                      <a:xfrm>
                                        <a:off x="718457" y="0"/>
                                        <a:ext cx="718820" cy="179705"/>
                                        <a:chOff x="0" y="0"/>
                                        <a:chExt cx="718842" cy="180000"/>
                                      </a:xfrm>
                                    </wpg:grpSpPr>
                                    <wpg:grpSp>
                                      <wpg:cNvPr id="11662" name="Group 11662"/>
                                      <wpg:cNvGrpSpPr/>
                                      <wpg:grpSpPr>
                                        <a:xfrm>
                                          <a:off x="0" y="0"/>
                                          <a:ext cx="359614" cy="180000"/>
                                          <a:chOff x="0" y="0"/>
                                          <a:chExt cx="359614" cy="180000"/>
                                        </a:xfrm>
                                      </wpg:grpSpPr>
                                      <wps:wsp>
                                        <wps:cNvPr id="11663" name="Rectangle 1166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64" name="Rectangle 1166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665" name="Group 11665"/>
                                      <wpg:cNvGrpSpPr/>
                                      <wpg:grpSpPr>
                                        <a:xfrm>
                                          <a:off x="359228" y="0"/>
                                          <a:ext cx="359614" cy="180000"/>
                                          <a:chOff x="0" y="0"/>
                                          <a:chExt cx="359614" cy="180000"/>
                                        </a:xfrm>
                                      </wpg:grpSpPr>
                                      <wps:wsp>
                                        <wps:cNvPr id="11666" name="Rectangle 1166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67" name="Rectangle 1166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668" name="Group 11668"/>
                                    <wpg:cNvGrpSpPr/>
                                    <wpg:grpSpPr>
                                      <a:xfrm>
                                        <a:off x="3592286" y="0"/>
                                        <a:ext cx="718820" cy="179705"/>
                                        <a:chOff x="0" y="0"/>
                                        <a:chExt cx="718842" cy="180000"/>
                                      </a:xfrm>
                                    </wpg:grpSpPr>
                                    <wpg:grpSp>
                                      <wpg:cNvPr id="11669" name="Group 11669"/>
                                      <wpg:cNvGrpSpPr/>
                                      <wpg:grpSpPr>
                                        <a:xfrm>
                                          <a:off x="0" y="0"/>
                                          <a:ext cx="359614" cy="180000"/>
                                          <a:chOff x="0" y="0"/>
                                          <a:chExt cx="359614" cy="180000"/>
                                        </a:xfrm>
                                      </wpg:grpSpPr>
                                      <wps:wsp>
                                        <wps:cNvPr id="11670" name="Rectangle 1167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71" name="Rectangle 1167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672" name="Group 11672"/>
                                      <wpg:cNvGrpSpPr/>
                                      <wpg:grpSpPr>
                                        <a:xfrm>
                                          <a:off x="359228" y="0"/>
                                          <a:ext cx="359614" cy="180000"/>
                                          <a:chOff x="0" y="0"/>
                                          <a:chExt cx="359614" cy="180000"/>
                                        </a:xfrm>
                                      </wpg:grpSpPr>
                                      <wps:wsp>
                                        <wps:cNvPr id="11673" name="Rectangle 1167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74" name="Rectangle 1167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675" name="Group 11675"/>
                                    <wpg:cNvGrpSpPr/>
                                    <wpg:grpSpPr>
                                      <a:xfrm>
                                        <a:off x="5029200" y="0"/>
                                        <a:ext cx="718820" cy="179705"/>
                                        <a:chOff x="0" y="0"/>
                                        <a:chExt cx="718842" cy="180000"/>
                                      </a:xfrm>
                                    </wpg:grpSpPr>
                                    <wpg:grpSp>
                                      <wpg:cNvPr id="11676" name="Group 11676"/>
                                      <wpg:cNvGrpSpPr/>
                                      <wpg:grpSpPr>
                                        <a:xfrm>
                                          <a:off x="0" y="0"/>
                                          <a:ext cx="359614" cy="180000"/>
                                          <a:chOff x="0" y="0"/>
                                          <a:chExt cx="359614" cy="180000"/>
                                        </a:xfrm>
                                      </wpg:grpSpPr>
                                      <wps:wsp>
                                        <wps:cNvPr id="11677" name="Rectangle 1167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78" name="Rectangle 1167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679" name="Group 11679"/>
                                      <wpg:cNvGrpSpPr/>
                                      <wpg:grpSpPr>
                                        <a:xfrm>
                                          <a:off x="359228" y="0"/>
                                          <a:ext cx="359614" cy="180000"/>
                                          <a:chOff x="0" y="0"/>
                                          <a:chExt cx="359614" cy="180000"/>
                                        </a:xfrm>
                                      </wpg:grpSpPr>
                                      <wps:wsp>
                                        <wps:cNvPr id="11680" name="Rectangle 1168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81" name="Rectangle 1168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682" name="Group 11682"/>
                                    <wpg:cNvGrpSpPr/>
                                    <wpg:grpSpPr>
                                      <a:xfrm>
                                        <a:off x="4310743" y="0"/>
                                        <a:ext cx="718820" cy="179705"/>
                                        <a:chOff x="0" y="0"/>
                                        <a:chExt cx="718842" cy="180000"/>
                                      </a:xfrm>
                                    </wpg:grpSpPr>
                                    <wpg:grpSp>
                                      <wpg:cNvPr id="11683" name="Group 11683"/>
                                      <wpg:cNvGrpSpPr/>
                                      <wpg:grpSpPr>
                                        <a:xfrm>
                                          <a:off x="0" y="0"/>
                                          <a:ext cx="359614" cy="180000"/>
                                          <a:chOff x="0" y="0"/>
                                          <a:chExt cx="359614" cy="180000"/>
                                        </a:xfrm>
                                      </wpg:grpSpPr>
                                      <wps:wsp>
                                        <wps:cNvPr id="11684" name="Rectangle 1168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85" name="Rectangle 1168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686" name="Group 11686"/>
                                      <wpg:cNvGrpSpPr/>
                                      <wpg:grpSpPr>
                                        <a:xfrm>
                                          <a:off x="359228" y="0"/>
                                          <a:ext cx="359614" cy="180000"/>
                                          <a:chOff x="0" y="0"/>
                                          <a:chExt cx="359614" cy="180000"/>
                                        </a:xfrm>
                                      </wpg:grpSpPr>
                                      <wps:wsp>
                                        <wps:cNvPr id="11687" name="Rectangle 1168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88" name="Rectangle 1168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11689" name="Rectangle 11689"/>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1690" name="Group 11690"/>
                                    <wpg:cNvGrpSpPr/>
                                    <wpg:grpSpPr>
                                      <a:xfrm>
                                        <a:off x="5747657" y="0"/>
                                        <a:ext cx="359603" cy="179705"/>
                                        <a:chOff x="0" y="0"/>
                                        <a:chExt cx="359614" cy="180000"/>
                                      </a:xfrm>
                                    </wpg:grpSpPr>
                                    <wps:wsp>
                                      <wps:cNvPr id="11691" name="Rectangle 1169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92" name="Rectangle 1169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693" name="Group 11693"/>
                                  <wpg:cNvGrpSpPr/>
                                  <wpg:grpSpPr>
                                    <a:xfrm>
                                      <a:off x="0" y="179614"/>
                                      <a:ext cx="6286880" cy="180000"/>
                                      <a:chOff x="0" y="0"/>
                                      <a:chExt cx="6286880" cy="180000"/>
                                    </a:xfrm>
                                  </wpg:grpSpPr>
                                  <wpg:grpSp>
                                    <wpg:cNvPr id="11694" name="Group 11694"/>
                                    <wpg:cNvGrpSpPr/>
                                    <wpg:grpSpPr>
                                      <a:xfrm>
                                        <a:off x="0" y="0"/>
                                        <a:ext cx="718842" cy="180000"/>
                                        <a:chOff x="0" y="0"/>
                                        <a:chExt cx="718842" cy="180000"/>
                                      </a:xfrm>
                                    </wpg:grpSpPr>
                                    <wpg:grpSp>
                                      <wpg:cNvPr id="11695" name="Group 11695"/>
                                      <wpg:cNvGrpSpPr/>
                                      <wpg:grpSpPr>
                                        <a:xfrm>
                                          <a:off x="0" y="0"/>
                                          <a:ext cx="359614" cy="180000"/>
                                          <a:chOff x="0" y="0"/>
                                          <a:chExt cx="359614" cy="180000"/>
                                        </a:xfrm>
                                      </wpg:grpSpPr>
                                      <wps:wsp>
                                        <wps:cNvPr id="11696" name="Rectangle 1169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97" name="Rectangle 1169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698" name="Group 11698"/>
                                      <wpg:cNvGrpSpPr/>
                                      <wpg:grpSpPr>
                                        <a:xfrm>
                                          <a:off x="359228" y="0"/>
                                          <a:ext cx="359614" cy="180000"/>
                                          <a:chOff x="0" y="0"/>
                                          <a:chExt cx="359614" cy="180000"/>
                                        </a:xfrm>
                                      </wpg:grpSpPr>
                                      <wps:wsp>
                                        <wps:cNvPr id="11699" name="Rectangle 1169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00" name="Rectangle 1170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701" name="Group 11701"/>
                                    <wpg:cNvGrpSpPr/>
                                    <wpg:grpSpPr>
                                      <a:xfrm>
                                        <a:off x="1436914" y="0"/>
                                        <a:ext cx="718820" cy="179705"/>
                                        <a:chOff x="0" y="0"/>
                                        <a:chExt cx="718842" cy="180000"/>
                                      </a:xfrm>
                                    </wpg:grpSpPr>
                                    <wpg:grpSp>
                                      <wpg:cNvPr id="11702" name="Group 11702"/>
                                      <wpg:cNvGrpSpPr/>
                                      <wpg:grpSpPr>
                                        <a:xfrm>
                                          <a:off x="0" y="0"/>
                                          <a:ext cx="359614" cy="180000"/>
                                          <a:chOff x="0" y="0"/>
                                          <a:chExt cx="359614" cy="180000"/>
                                        </a:xfrm>
                                      </wpg:grpSpPr>
                                      <wps:wsp>
                                        <wps:cNvPr id="11703" name="Rectangle 1170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04" name="Rectangle 1170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705" name="Group 11705"/>
                                      <wpg:cNvGrpSpPr/>
                                      <wpg:grpSpPr>
                                        <a:xfrm>
                                          <a:off x="359228" y="0"/>
                                          <a:ext cx="359614" cy="180000"/>
                                          <a:chOff x="0" y="0"/>
                                          <a:chExt cx="359614" cy="180000"/>
                                        </a:xfrm>
                                      </wpg:grpSpPr>
                                      <wps:wsp>
                                        <wps:cNvPr id="11706" name="Rectangle 1170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07" name="Rectangle 1170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708" name="Group 11708"/>
                                    <wpg:cNvGrpSpPr/>
                                    <wpg:grpSpPr>
                                      <a:xfrm>
                                        <a:off x="2873829" y="0"/>
                                        <a:ext cx="718820" cy="179705"/>
                                        <a:chOff x="0" y="0"/>
                                        <a:chExt cx="718842" cy="180000"/>
                                      </a:xfrm>
                                    </wpg:grpSpPr>
                                    <wpg:grpSp>
                                      <wpg:cNvPr id="11709" name="Group 11709"/>
                                      <wpg:cNvGrpSpPr/>
                                      <wpg:grpSpPr>
                                        <a:xfrm>
                                          <a:off x="0" y="0"/>
                                          <a:ext cx="359614" cy="180000"/>
                                          <a:chOff x="0" y="0"/>
                                          <a:chExt cx="359614" cy="180000"/>
                                        </a:xfrm>
                                      </wpg:grpSpPr>
                                      <wps:wsp>
                                        <wps:cNvPr id="11710" name="Rectangle 1171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11" name="Rectangle 1171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712" name="Group 11712"/>
                                      <wpg:cNvGrpSpPr/>
                                      <wpg:grpSpPr>
                                        <a:xfrm>
                                          <a:off x="359228" y="0"/>
                                          <a:ext cx="359614" cy="180000"/>
                                          <a:chOff x="0" y="0"/>
                                          <a:chExt cx="359614" cy="180000"/>
                                        </a:xfrm>
                                      </wpg:grpSpPr>
                                      <wps:wsp>
                                        <wps:cNvPr id="11713" name="Rectangle 1171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14" name="Rectangle 1171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715" name="Group 11715"/>
                                    <wpg:cNvGrpSpPr/>
                                    <wpg:grpSpPr>
                                      <a:xfrm>
                                        <a:off x="2155372" y="0"/>
                                        <a:ext cx="718820" cy="179705"/>
                                        <a:chOff x="0" y="0"/>
                                        <a:chExt cx="718842" cy="180000"/>
                                      </a:xfrm>
                                    </wpg:grpSpPr>
                                    <wpg:grpSp>
                                      <wpg:cNvPr id="11716" name="Group 11716"/>
                                      <wpg:cNvGrpSpPr/>
                                      <wpg:grpSpPr>
                                        <a:xfrm>
                                          <a:off x="0" y="0"/>
                                          <a:ext cx="359614" cy="180000"/>
                                          <a:chOff x="0" y="0"/>
                                          <a:chExt cx="359614" cy="180000"/>
                                        </a:xfrm>
                                      </wpg:grpSpPr>
                                      <wps:wsp>
                                        <wps:cNvPr id="11717" name="Rectangle 1171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18" name="Rectangle 1171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719" name="Group 11719"/>
                                      <wpg:cNvGrpSpPr/>
                                      <wpg:grpSpPr>
                                        <a:xfrm>
                                          <a:off x="359228" y="0"/>
                                          <a:ext cx="359614" cy="180000"/>
                                          <a:chOff x="0" y="0"/>
                                          <a:chExt cx="359614" cy="180000"/>
                                        </a:xfrm>
                                      </wpg:grpSpPr>
                                      <wps:wsp>
                                        <wps:cNvPr id="11720" name="Rectangle 1172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21" name="Rectangle 1172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722" name="Group 11722"/>
                                    <wpg:cNvGrpSpPr/>
                                    <wpg:grpSpPr>
                                      <a:xfrm>
                                        <a:off x="718457" y="0"/>
                                        <a:ext cx="718820" cy="179705"/>
                                        <a:chOff x="0" y="0"/>
                                        <a:chExt cx="718842" cy="180000"/>
                                      </a:xfrm>
                                    </wpg:grpSpPr>
                                    <wpg:grpSp>
                                      <wpg:cNvPr id="11723" name="Group 11723"/>
                                      <wpg:cNvGrpSpPr/>
                                      <wpg:grpSpPr>
                                        <a:xfrm>
                                          <a:off x="0" y="0"/>
                                          <a:ext cx="359614" cy="180000"/>
                                          <a:chOff x="0" y="0"/>
                                          <a:chExt cx="359614" cy="180000"/>
                                        </a:xfrm>
                                      </wpg:grpSpPr>
                                      <wps:wsp>
                                        <wps:cNvPr id="11724" name="Rectangle 1172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25" name="Rectangle 1172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726" name="Group 11726"/>
                                      <wpg:cNvGrpSpPr/>
                                      <wpg:grpSpPr>
                                        <a:xfrm>
                                          <a:off x="359228" y="0"/>
                                          <a:ext cx="359614" cy="180000"/>
                                          <a:chOff x="0" y="0"/>
                                          <a:chExt cx="359614" cy="180000"/>
                                        </a:xfrm>
                                      </wpg:grpSpPr>
                                      <wps:wsp>
                                        <wps:cNvPr id="11727" name="Rectangle 1172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28" name="Rectangle 1172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729" name="Group 11729"/>
                                    <wpg:cNvGrpSpPr/>
                                    <wpg:grpSpPr>
                                      <a:xfrm>
                                        <a:off x="3592286" y="0"/>
                                        <a:ext cx="718820" cy="179705"/>
                                        <a:chOff x="0" y="0"/>
                                        <a:chExt cx="718842" cy="180000"/>
                                      </a:xfrm>
                                    </wpg:grpSpPr>
                                    <wpg:grpSp>
                                      <wpg:cNvPr id="11730" name="Group 11730"/>
                                      <wpg:cNvGrpSpPr/>
                                      <wpg:grpSpPr>
                                        <a:xfrm>
                                          <a:off x="0" y="0"/>
                                          <a:ext cx="359614" cy="180000"/>
                                          <a:chOff x="0" y="0"/>
                                          <a:chExt cx="359614" cy="180000"/>
                                        </a:xfrm>
                                      </wpg:grpSpPr>
                                      <wps:wsp>
                                        <wps:cNvPr id="11731" name="Rectangle 1173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32" name="Rectangle 1173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733" name="Group 11733"/>
                                      <wpg:cNvGrpSpPr/>
                                      <wpg:grpSpPr>
                                        <a:xfrm>
                                          <a:off x="359228" y="0"/>
                                          <a:ext cx="359614" cy="180000"/>
                                          <a:chOff x="0" y="0"/>
                                          <a:chExt cx="359614" cy="180000"/>
                                        </a:xfrm>
                                      </wpg:grpSpPr>
                                      <wps:wsp>
                                        <wps:cNvPr id="11734" name="Rectangle 1173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35" name="Rectangle 1173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736" name="Group 11736"/>
                                    <wpg:cNvGrpSpPr/>
                                    <wpg:grpSpPr>
                                      <a:xfrm>
                                        <a:off x="5029200" y="0"/>
                                        <a:ext cx="718820" cy="179705"/>
                                        <a:chOff x="0" y="0"/>
                                        <a:chExt cx="718842" cy="180000"/>
                                      </a:xfrm>
                                    </wpg:grpSpPr>
                                    <wpg:grpSp>
                                      <wpg:cNvPr id="11737" name="Group 11737"/>
                                      <wpg:cNvGrpSpPr/>
                                      <wpg:grpSpPr>
                                        <a:xfrm>
                                          <a:off x="0" y="0"/>
                                          <a:ext cx="359614" cy="180000"/>
                                          <a:chOff x="0" y="0"/>
                                          <a:chExt cx="359614" cy="180000"/>
                                        </a:xfrm>
                                      </wpg:grpSpPr>
                                      <wps:wsp>
                                        <wps:cNvPr id="11738" name="Rectangle 1173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39" name="Rectangle 1173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740" name="Group 11740"/>
                                      <wpg:cNvGrpSpPr/>
                                      <wpg:grpSpPr>
                                        <a:xfrm>
                                          <a:off x="359228" y="0"/>
                                          <a:ext cx="359614" cy="180000"/>
                                          <a:chOff x="0" y="0"/>
                                          <a:chExt cx="359614" cy="180000"/>
                                        </a:xfrm>
                                      </wpg:grpSpPr>
                                      <wps:wsp>
                                        <wps:cNvPr id="11741" name="Rectangle 1174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42" name="Rectangle 1174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743" name="Group 11743"/>
                                    <wpg:cNvGrpSpPr/>
                                    <wpg:grpSpPr>
                                      <a:xfrm>
                                        <a:off x="4310743" y="0"/>
                                        <a:ext cx="718820" cy="179705"/>
                                        <a:chOff x="0" y="0"/>
                                        <a:chExt cx="718842" cy="180000"/>
                                      </a:xfrm>
                                    </wpg:grpSpPr>
                                    <wpg:grpSp>
                                      <wpg:cNvPr id="11744" name="Group 11744"/>
                                      <wpg:cNvGrpSpPr/>
                                      <wpg:grpSpPr>
                                        <a:xfrm>
                                          <a:off x="0" y="0"/>
                                          <a:ext cx="359614" cy="180000"/>
                                          <a:chOff x="0" y="0"/>
                                          <a:chExt cx="359614" cy="180000"/>
                                        </a:xfrm>
                                      </wpg:grpSpPr>
                                      <wps:wsp>
                                        <wps:cNvPr id="11745" name="Rectangle 1174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46" name="Rectangle 1174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747" name="Group 11747"/>
                                      <wpg:cNvGrpSpPr/>
                                      <wpg:grpSpPr>
                                        <a:xfrm>
                                          <a:off x="359228" y="0"/>
                                          <a:ext cx="359614" cy="180000"/>
                                          <a:chOff x="0" y="0"/>
                                          <a:chExt cx="359614" cy="180000"/>
                                        </a:xfrm>
                                      </wpg:grpSpPr>
                                      <wps:wsp>
                                        <wps:cNvPr id="11748" name="Rectangle 1174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49" name="Rectangle 1174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11750" name="Rectangle 11750"/>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1751" name="Group 11751"/>
                                    <wpg:cNvGrpSpPr/>
                                    <wpg:grpSpPr>
                                      <a:xfrm>
                                        <a:off x="5747657" y="0"/>
                                        <a:ext cx="359603" cy="179705"/>
                                        <a:chOff x="0" y="0"/>
                                        <a:chExt cx="359614" cy="180000"/>
                                      </a:xfrm>
                                    </wpg:grpSpPr>
                                    <wps:wsp>
                                      <wps:cNvPr id="11752" name="Rectangle 1175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53" name="Rectangle 1175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754" name="Group 11754"/>
                                  <wpg:cNvGrpSpPr/>
                                  <wpg:grpSpPr>
                                    <a:xfrm>
                                      <a:off x="0" y="359229"/>
                                      <a:ext cx="6286500" cy="179705"/>
                                      <a:chOff x="0" y="0"/>
                                      <a:chExt cx="6286880" cy="180000"/>
                                    </a:xfrm>
                                  </wpg:grpSpPr>
                                  <wpg:grpSp>
                                    <wpg:cNvPr id="11755" name="Group 11755"/>
                                    <wpg:cNvGrpSpPr/>
                                    <wpg:grpSpPr>
                                      <a:xfrm>
                                        <a:off x="0" y="0"/>
                                        <a:ext cx="718842" cy="180000"/>
                                        <a:chOff x="0" y="0"/>
                                        <a:chExt cx="718842" cy="180000"/>
                                      </a:xfrm>
                                    </wpg:grpSpPr>
                                    <wpg:grpSp>
                                      <wpg:cNvPr id="11756" name="Group 11756"/>
                                      <wpg:cNvGrpSpPr/>
                                      <wpg:grpSpPr>
                                        <a:xfrm>
                                          <a:off x="0" y="0"/>
                                          <a:ext cx="359614" cy="180000"/>
                                          <a:chOff x="0" y="0"/>
                                          <a:chExt cx="359614" cy="180000"/>
                                        </a:xfrm>
                                      </wpg:grpSpPr>
                                      <wps:wsp>
                                        <wps:cNvPr id="11757" name="Rectangle 1175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58" name="Rectangle 1175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759" name="Group 11759"/>
                                      <wpg:cNvGrpSpPr/>
                                      <wpg:grpSpPr>
                                        <a:xfrm>
                                          <a:off x="359228" y="0"/>
                                          <a:ext cx="359614" cy="180000"/>
                                          <a:chOff x="0" y="0"/>
                                          <a:chExt cx="359614" cy="180000"/>
                                        </a:xfrm>
                                      </wpg:grpSpPr>
                                      <wps:wsp>
                                        <wps:cNvPr id="11760" name="Rectangle 1176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61" name="Rectangle 1176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762" name="Group 11762"/>
                                    <wpg:cNvGrpSpPr/>
                                    <wpg:grpSpPr>
                                      <a:xfrm>
                                        <a:off x="1436914" y="0"/>
                                        <a:ext cx="718820" cy="179705"/>
                                        <a:chOff x="0" y="0"/>
                                        <a:chExt cx="718842" cy="180000"/>
                                      </a:xfrm>
                                    </wpg:grpSpPr>
                                    <wpg:grpSp>
                                      <wpg:cNvPr id="11763" name="Group 11763"/>
                                      <wpg:cNvGrpSpPr/>
                                      <wpg:grpSpPr>
                                        <a:xfrm>
                                          <a:off x="0" y="0"/>
                                          <a:ext cx="359614" cy="180000"/>
                                          <a:chOff x="0" y="0"/>
                                          <a:chExt cx="359614" cy="180000"/>
                                        </a:xfrm>
                                      </wpg:grpSpPr>
                                      <wps:wsp>
                                        <wps:cNvPr id="11764" name="Rectangle 1176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65" name="Rectangle 1176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766" name="Group 11766"/>
                                      <wpg:cNvGrpSpPr/>
                                      <wpg:grpSpPr>
                                        <a:xfrm>
                                          <a:off x="359228" y="0"/>
                                          <a:ext cx="359614" cy="180000"/>
                                          <a:chOff x="0" y="0"/>
                                          <a:chExt cx="359614" cy="180000"/>
                                        </a:xfrm>
                                      </wpg:grpSpPr>
                                      <wps:wsp>
                                        <wps:cNvPr id="11767" name="Rectangle 1176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68" name="Rectangle 1176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769" name="Group 11769"/>
                                    <wpg:cNvGrpSpPr/>
                                    <wpg:grpSpPr>
                                      <a:xfrm>
                                        <a:off x="2873829" y="0"/>
                                        <a:ext cx="718820" cy="179705"/>
                                        <a:chOff x="0" y="0"/>
                                        <a:chExt cx="718842" cy="180000"/>
                                      </a:xfrm>
                                    </wpg:grpSpPr>
                                    <wpg:grpSp>
                                      <wpg:cNvPr id="11770" name="Group 11770"/>
                                      <wpg:cNvGrpSpPr/>
                                      <wpg:grpSpPr>
                                        <a:xfrm>
                                          <a:off x="0" y="0"/>
                                          <a:ext cx="359614" cy="180000"/>
                                          <a:chOff x="0" y="0"/>
                                          <a:chExt cx="359614" cy="180000"/>
                                        </a:xfrm>
                                      </wpg:grpSpPr>
                                      <wps:wsp>
                                        <wps:cNvPr id="11771" name="Rectangle 1177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72" name="Rectangle 1177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773" name="Group 11773"/>
                                      <wpg:cNvGrpSpPr/>
                                      <wpg:grpSpPr>
                                        <a:xfrm>
                                          <a:off x="359228" y="0"/>
                                          <a:ext cx="359614" cy="180000"/>
                                          <a:chOff x="0" y="0"/>
                                          <a:chExt cx="359614" cy="180000"/>
                                        </a:xfrm>
                                      </wpg:grpSpPr>
                                      <wps:wsp>
                                        <wps:cNvPr id="11774" name="Rectangle 1177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75" name="Rectangle 1177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776" name="Group 11776"/>
                                    <wpg:cNvGrpSpPr/>
                                    <wpg:grpSpPr>
                                      <a:xfrm>
                                        <a:off x="2155372" y="0"/>
                                        <a:ext cx="718820" cy="179705"/>
                                        <a:chOff x="0" y="0"/>
                                        <a:chExt cx="718842" cy="180000"/>
                                      </a:xfrm>
                                    </wpg:grpSpPr>
                                    <wpg:grpSp>
                                      <wpg:cNvPr id="11777" name="Group 11777"/>
                                      <wpg:cNvGrpSpPr/>
                                      <wpg:grpSpPr>
                                        <a:xfrm>
                                          <a:off x="0" y="0"/>
                                          <a:ext cx="359614" cy="180000"/>
                                          <a:chOff x="0" y="0"/>
                                          <a:chExt cx="359614" cy="180000"/>
                                        </a:xfrm>
                                      </wpg:grpSpPr>
                                      <wps:wsp>
                                        <wps:cNvPr id="11778" name="Rectangle 1177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79" name="Rectangle 1177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780" name="Group 11780"/>
                                      <wpg:cNvGrpSpPr/>
                                      <wpg:grpSpPr>
                                        <a:xfrm>
                                          <a:off x="359228" y="0"/>
                                          <a:ext cx="359614" cy="180000"/>
                                          <a:chOff x="0" y="0"/>
                                          <a:chExt cx="359614" cy="180000"/>
                                        </a:xfrm>
                                      </wpg:grpSpPr>
                                      <wps:wsp>
                                        <wps:cNvPr id="11781" name="Rectangle 1178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82" name="Rectangle 1178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783" name="Group 11783"/>
                                    <wpg:cNvGrpSpPr/>
                                    <wpg:grpSpPr>
                                      <a:xfrm>
                                        <a:off x="718457" y="0"/>
                                        <a:ext cx="718820" cy="179705"/>
                                        <a:chOff x="0" y="0"/>
                                        <a:chExt cx="718842" cy="180000"/>
                                      </a:xfrm>
                                    </wpg:grpSpPr>
                                    <wpg:grpSp>
                                      <wpg:cNvPr id="11784" name="Group 11784"/>
                                      <wpg:cNvGrpSpPr/>
                                      <wpg:grpSpPr>
                                        <a:xfrm>
                                          <a:off x="0" y="0"/>
                                          <a:ext cx="359614" cy="180000"/>
                                          <a:chOff x="0" y="0"/>
                                          <a:chExt cx="359614" cy="180000"/>
                                        </a:xfrm>
                                      </wpg:grpSpPr>
                                      <wps:wsp>
                                        <wps:cNvPr id="11785" name="Rectangle 1178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86" name="Rectangle 1178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787" name="Group 11787"/>
                                      <wpg:cNvGrpSpPr/>
                                      <wpg:grpSpPr>
                                        <a:xfrm>
                                          <a:off x="359228" y="0"/>
                                          <a:ext cx="359614" cy="180000"/>
                                          <a:chOff x="0" y="0"/>
                                          <a:chExt cx="359614" cy="180000"/>
                                        </a:xfrm>
                                      </wpg:grpSpPr>
                                      <wps:wsp>
                                        <wps:cNvPr id="11788" name="Rectangle 1178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89" name="Rectangle 1178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790" name="Group 11790"/>
                                    <wpg:cNvGrpSpPr/>
                                    <wpg:grpSpPr>
                                      <a:xfrm>
                                        <a:off x="3592286" y="0"/>
                                        <a:ext cx="718820" cy="179705"/>
                                        <a:chOff x="0" y="0"/>
                                        <a:chExt cx="718842" cy="180000"/>
                                      </a:xfrm>
                                    </wpg:grpSpPr>
                                    <wpg:grpSp>
                                      <wpg:cNvPr id="11791" name="Group 11791"/>
                                      <wpg:cNvGrpSpPr/>
                                      <wpg:grpSpPr>
                                        <a:xfrm>
                                          <a:off x="0" y="0"/>
                                          <a:ext cx="359614" cy="180000"/>
                                          <a:chOff x="0" y="0"/>
                                          <a:chExt cx="359614" cy="180000"/>
                                        </a:xfrm>
                                      </wpg:grpSpPr>
                                      <wps:wsp>
                                        <wps:cNvPr id="11792" name="Rectangle 1179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93" name="Rectangle 1179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794" name="Group 11794"/>
                                      <wpg:cNvGrpSpPr/>
                                      <wpg:grpSpPr>
                                        <a:xfrm>
                                          <a:off x="359228" y="0"/>
                                          <a:ext cx="359614" cy="180000"/>
                                          <a:chOff x="0" y="0"/>
                                          <a:chExt cx="359614" cy="180000"/>
                                        </a:xfrm>
                                      </wpg:grpSpPr>
                                      <wps:wsp>
                                        <wps:cNvPr id="11795" name="Rectangle 1179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96" name="Rectangle 1179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797" name="Group 11797"/>
                                    <wpg:cNvGrpSpPr/>
                                    <wpg:grpSpPr>
                                      <a:xfrm>
                                        <a:off x="5029200" y="0"/>
                                        <a:ext cx="718820" cy="179705"/>
                                        <a:chOff x="0" y="0"/>
                                        <a:chExt cx="718842" cy="180000"/>
                                      </a:xfrm>
                                    </wpg:grpSpPr>
                                    <wpg:grpSp>
                                      <wpg:cNvPr id="11798" name="Group 11798"/>
                                      <wpg:cNvGrpSpPr/>
                                      <wpg:grpSpPr>
                                        <a:xfrm>
                                          <a:off x="0" y="0"/>
                                          <a:ext cx="359614" cy="180000"/>
                                          <a:chOff x="0" y="0"/>
                                          <a:chExt cx="359614" cy="180000"/>
                                        </a:xfrm>
                                      </wpg:grpSpPr>
                                      <wps:wsp>
                                        <wps:cNvPr id="11799" name="Rectangle 1179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800" name="Rectangle 1180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801" name="Group 11801"/>
                                      <wpg:cNvGrpSpPr/>
                                      <wpg:grpSpPr>
                                        <a:xfrm>
                                          <a:off x="359228" y="0"/>
                                          <a:ext cx="359614" cy="180000"/>
                                          <a:chOff x="0" y="0"/>
                                          <a:chExt cx="359614" cy="180000"/>
                                        </a:xfrm>
                                      </wpg:grpSpPr>
                                      <wps:wsp>
                                        <wps:cNvPr id="11802" name="Rectangle 1180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803" name="Rectangle 1180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804" name="Group 11804"/>
                                    <wpg:cNvGrpSpPr/>
                                    <wpg:grpSpPr>
                                      <a:xfrm>
                                        <a:off x="4310743" y="0"/>
                                        <a:ext cx="718820" cy="179705"/>
                                        <a:chOff x="0" y="0"/>
                                        <a:chExt cx="718842" cy="180000"/>
                                      </a:xfrm>
                                    </wpg:grpSpPr>
                                    <wpg:grpSp>
                                      <wpg:cNvPr id="11805" name="Group 11805"/>
                                      <wpg:cNvGrpSpPr/>
                                      <wpg:grpSpPr>
                                        <a:xfrm>
                                          <a:off x="0" y="0"/>
                                          <a:ext cx="359614" cy="180000"/>
                                          <a:chOff x="0" y="0"/>
                                          <a:chExt cx="359614" cy="180000"/>
                                        </a:xfrm>
                                      </wpg:grpSpPr>
                                      <wps:wsp>
                                        <wps:cNvPr id="11806" name="Rectangle 1180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807" name="Rectangle 1180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808" name="Group 11808"/>
                                      <wpg:cNvGrpSpPr/>
                                      <wpg:grpSpPr>
                                        <a:xfrm>
                                          <a:off x="359228" y="0"/>
                                          <a:ext cx="359614" cy="180000"/>
                                          <a:chOff x="0" y="0"/>
                                          <a:chExt cx="359614" cy="180000"/>
                                        </a:xfrm>
                                      </wpg:grpSpPr>
                                      <wps:wsp>
                                        <wps:cNvPr id="11809" name="Rectangle 1180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810" name="Rectangle 1181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11811" name="Rectangle 11811"/>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1812" name="Group 11812"/>
                                    <wpg:cNvGrpSpPr/>
                                    <wpg:grpSpPr>
                                      <a:xfrm>
                                        <a:off x="5747657" y="0"/>
                                        <a:ext cx="359603" cy="179705"/>
                                        <a:chOff x="0" y="0"/>
                                        <a:chExt cx="359614" cy="180000"/>
                                      </a:xfrm>
                                    </wpg:grpSpPr>
                                    <wps:wsp>
                                      <wps:cNvPr id="11813" name="Rectangle 1181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814" name="Rectangle 1181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815" name="Group 11815"/>
                                  <wpg:cNvGrpSpPr/>
                                  <wpg:grpSpPr>
                                    <a:xfrm>
                                      <a:off x="0" y="538843"/>
                                      <a:ext cx="6286880" cy="180000"/>
                                      <a:chOff x="0" y="0"/>
                                      <a:chExt cx="6286880" cy="180000"/>
                                    </a:xfrm>
                                  </wpg:grpSpPr>
                                  <wpg:grpSp>
                                    <wpg:cNvPr id="11816" name="Group 11816"/>
                                    <wpg:cNvGrpSpPr/>
                                    <wpg:grpSpPr>
                                      <a:xfrm>
                                        <a:off x="0" y="0"/>
                                        <a:ext cx="718842" cy="180000"/>
                                        <a:chOff x="0" y="0"/>
                                        <a:chExt cx="718842" cy="180000"/>
                                      </a:xfrm>
                                    </wpg:grpSpPr>
                                    <wpg:grpSp>
                                      <wpg:cNvPr id="11817" name="Group 11817"/>
                                      <wpg:cNvGrpSpPr/>
                                      <wpg:grpSpPr>
                                        <a:xfrm>
                                          <a:off x="0" y="0"/>
                                          <a:ext cx="359614" cy="180000"/>
                                          <a:chOff x="0" y="0"/>
                                          <a:chExt cx="359614" cy="180000"/>
                                        </a:xfrm>
                                      </wpg:grpSpPr>
                                      <wps:wsp>
                                        <wps:cNvPr id="11818" name="Rectangle 1181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819" name="Rectangle 1181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820" name="Group 11820"/>
                                      <wpg:cNvGrpSpPr/>
                                      <wpg:grpSpPr>
                                        <a:xfrm>
                                          <a:off x="359228" y="0"/>
                                          <a:ext cx="359614" cy="180000"/>
                                          <a:chOff x="0" y="0"/>
                                          <a:chExt cx="359614" cy="180000"/>
                                        </a:xfrm>
                                      </wpg:grpSpPr>
                                      <wps:wsp>
                                        <wps:cNvPr id="11821" name="Rectangle 11821"/>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822" name="Rectangle 11822"/>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823" name="Group 11823"/>
                                    <wpg:cNvGrpSpPr/>
                                    <wpg:grpSpPr>
                                      <a:xfrm>
                                        <a:off x="1436914" y="0"/>
                                        <a:ext cx="718820" cy="179705"/>
                                        <a:chOff x="0" y="0"/>
                                        <a:chExt cx="718842" cy="180000"/>
                                      </a:xfrm>
                                    </wpg:grpSpPr>
                                    <wpg:grpSp>
                                      <wpg:cNvPr id="11824" name="Group 11824"/>
                                      <wpg:cNvGrpSpPr/>
                                      <wpg:grpSpPr>
                                        <a:xfrm>
                                          <a:off x="0" y="0"/>
                                          <a:ext cx="359614" cy="180000"/>
                                          <a:chOff x="0" y="0"/>
                                          <a:chExt cx="359614" cy="180000"/>
                                        </a:xfrm>
                                      </wpg:grpSpPr>
                                      <wps:wsp>
                                        <wps:cNvPr id="11825" name="Rectangle 1182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826" name="Rectangle 1182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827" name="Group 11827"/>
                                      <wpg:cNvGrpSpPr/>
                                      <wpg:grpSpPr>
                                        <a:xfrm>
                                          <a:off x="359228" y="0"/>
                                          <a:ext cx="359614" cy="180000"/>
                                          <a:chOff x="0" y="0"/>
                                          <a:chExt cx="359614" cy="180000"/>
                                        </a:xfrm>
                                      </wpg:grpSpPr>
                                      <wps:wsp>
                                        <wps:cNvPr id="11828" name="Rectangle 11828"/>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829" name="Rectangle 11829"/>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830" name="Group 11830"/>
                                    <wpg:cNvGrpSpPr/>
                                    <wpg:grpSpPr>
                                      <a:xfrm>
                                        <a:off x="2873829" y="0"/>
                                        <a:ext cx="718820" cy="179705"/>
                                        <a:chOff x="0" y="0"/>
                                        <a:chExt cx="718842" cy="180000"/>
                                      </a:xfrm>
                                    </wpg:grpSpPr>
                                    <wpg:grpSp>
                                      <wpg:cNvPr id="11831" name="Group 11831"/>
                                      <wpg:cNvGrpSpPr/>
                                      <wpg:grpSpPr>
                                        <a:xfrm>
                                          <a:off x="0" y="0"/>
                                          <a:ext cx="359614" cy="180000"/>
                                          <a:chOff x="0" y="0"/>
                                          <a:chExt cx="359614" cy="180000"/>
                                        </a:xfrm>
                                      </wpg:grpSpPr>
                                      <wps:wsp>
                                        <wps:cNvPr id="11832" name="Rectangle 1183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833" name="Rectangle 1183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834" name="Group 11834"/>
                                      <wpg:cNvGrpSpPr/>
                                      <wpg:grpSpPr>
                                        <a:xfrm>
                                          <a:off x="359228" y="0"/>
                                          <a:ext cx="359614" cy="180000"/>
                                          <a:chOff x="0" y="0"/>
                                          <a:chExt cx="359614" cy="180000"/>
                                        </a:xfrm>
                                      </wpg:grpSpPr>
                                      <wps:wsp>
                                        <wps:cNvPr id="11835" name="Rectangle 11835"/>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836" name="Rectangle 11836"/>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837" name="Group 11837"/>
                                    <wpg:cNvGrpSpPr/>
                                    <wpg:grpSpPr>
                                      <a:xfrm>
                                        <a:off x="2155372" y="0"/>
                                        <a:ext cx="718820" cy="179705"/>
                                        <a:chOff x="0" y="0"/>
                                        <a:chExt cx="718842" cy="180000"/>
                                      </a:xfrm>
                                    </wpg:grpSpPr>
                                    <wpg:grpSp>
                                      <wpg:cNvPr id="11838" name="Group 11838"/>
                                      <wpg:cNvGrpSpPr/>
                                      <wpg:grpSpPr>
                                        <a:xfrm>
                                          <a:off x="0" y="0"/>
                                          <a:ext cx="359614" cy="180000"/>
                                          <a:chOff x="0" y="0"/>
                                          <a:chExt cx="359614" cy="180000"/>
                                        </a:xfrm>
                                      </wpg:grpSpPr>
                                      <wps:wsp>
                                        <wps:cNvPr id="11839" name="Rectangle 1183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840" name="Rectangle 1184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841" name="Group 11841"/>
                                      <wpg:cNvGrpSpPr/>
                                      <wpg:grpSpPr>
                                        <a:xfrm>
                                          <a:off x="359228" y="0"/>
                                          <a:ext cx="359614" cy="180000"/>
                                          <a:chOff x="0" y="0"/>
                                          <a:chExt cx="359614" cy="180000"/>
                                        </a:xfrm>
                                      </wpg:grpSpPr>
                                      <wps:wsp>
                                        <wps:cNvPr id="11842" name="Rectangle 11842"/>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843" name="Rectangle 11843"/>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844" name="Group 11844"/>
                                    <wpg:cNvGrpSpPr/>
                                    <wpg:grpSpPr>
                                      <a:xfrm>
                                        <a:off x="718457" y="0"/>
                                        <a:ext cx="718820" cy="179705"/>
                                        <a:chOff x="0" y="0"/>
                                        <a:chExt cx="718842" cy="180000"/>
                                      </a:xfrm>
                                    </wpg:grpSpPr>
                                    <wpg:grpSp>
                                      <wpg:cNvPr id="11845" name="Group 11845"/>
                                      <wpg:cNvGrpSpPr/>
                                      <wpg:grpSpPr>
                                        <a:xfrm>
                                          <a:off x="0" y="0"/>
                                          <a:ext cx="359614" cy="180000"/>
                                          <a:chOff x="0" y="0"/>
                                          <a:chExt cx="359614" cy="180000"/>
                                        </a:xfrm>
                                      </wpg:grpSpPr>
                                      <wps:wsp>
                                        <wps:cNvPr id="11846" name="Rectangle 1184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847" name="Rectangle 1184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848" name="Group 11848"/>
                                      <wpg:cNvGrpSpPr/>
                                      <wpg:grpSpPr>
                                        <a:xfrm>
                                          <a:off x="359228" y="0"/>
                                          <a:ext cx="359614" cy="180000"/>
                                          <a:chOff x="0" y="0"/>
                                          <a:chExt cx="359614" cy="180000"/>
                                        </a:xfrm>
                                      </wpg:grpSpPr>
                                      <wps:wsp>
                                        <wps:cNvPr id="11849" name="Rectangle 11849"/>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850" name="Rectangle 11850"/>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851" name="Group 11851"/>
                                    <wpg:cNvGrpSpPr/>
                                    <wpg:grpSpPr>
                                      <a:xfrm>
                                        <a:off x="3592286" y="0"/>
                                        <a:ext cx="718820" cy="179705"/>
                                        <a:chOff x="0" y="0"/>
                                        <a:chExt cx="718842" cy="180000"/>
                                      </a:xfrm>
                                    </wpg:grpSpPr>
                                    <wpg:grpSp>
                                      <wpg:cNvPr id="11852" name="Group 11852"/>
                                      <wpg:cNvGrpSpPr/>
                                      <wpg:grpSpPr>
                                        <a:xfrm>
                                          <a:off x="0" y="0"/>
                                          <a:ext cx="359614" cy="180000"/>
                                          <a:chOff x="0" y="0"/>
                                          <a:chExt cx="359614" cy="180000"/>
                                        </a:xfrm>
                                      </wpg:grpSpPr>
                                      <wps:wsp>
                                        <wps:cNvPr id="11853" name="Rectangle 1185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854" name="Rectangle 1185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855" name="Group 11855"/>
                                      <wpg:cNvGrpSpPr/>
                                      <wpg:grpSpPr>
                                        <a:xfrm>
                                          <a:off x="359228" y="0"/>
                                          <a:ext cx="359614" cy="180000"/>
                                          <a:chOff x="0" y="0"/>
                                          <a:chExt cx="359614" cy="180000"/>
                                        </a:xfrm>
                                      </wpg:grpSpPr>
                                      <wps:wsp>
                                        <wps:cNvPr id="11856" name="Rectangle 11856"/>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857" name="Rectangle 11857"/>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858" name="Group 11858"/>
                                    <wpg:cNvGrpSpPr/>
                                    <wpg:grpSpPr>
                                      <a:xfrm>
                                        <a:off x="5029200" y="0"/>
                                        <a:ext cx="718820" cy="179705"/>
                                        <a:chOff x="0" y="0"/>
                                        <a:chExt cx="718842" cy="180000"/>
                                      </a:xfrm>
                                    </wpg:grpSpPr>
                                    <wpg:grpSp>
                                      <wpg:cNvPr id="11859" name="Group 11859"/>
                                      <wpg:cNvGrpSpPr/>
                                      <wpg:grpSpPr>
                                        <a:xfrm>
                                          <a:off x="0" y="0"/>
                                          <a:ext cx="359614" cy="180000"/>
                                          <a:chOff x="0" y="0"/>
                                          <a:chExt cx="359614" cy="180000"/>
                                        </a:xfrm>
                                      </wpg:grpSpPr>
                                      <wps:wsp>
                                        <wps:cNvPr id="11860" name="Rectangle 1186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861" name="Rectangle 1186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862" name="Group 11862"/>
                                      <wpg:cNvGrpSpPr/>
                                      <wpg:grpSpPr>
                                        <a:xfrm>
                                          <a:off x="359228" y="0"/>
                                          <a:ext cx="359614" cy="180000"/>
                                          <a:chOff x="0" y="0"/>
                                          <a:chExt cx="359614" cy="180000"/>
                                        </a:xfrm>
                                      </wpg:grpSpPr>
                                      <wps:wsp>
                                        <wps:cNvPr id="11863" name="Rectangle 11863"/>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864" name="Rectangle 11864"/>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865" name="Group 11865"/>
                                    <wpg:cNvGrpSpPr/>
                                    <wpg:grpSpPr>
                                      <a:xfrm>
                                        <a:off x="4310743" y="0"/>
                                        <a:ext cx="718820" cy="179705"/>
                                        <a:chOff x="0" y="0"/>
                                        <a:chExt cx="718842" cy="180000"/>
                                      </a:xfrm>
                                    </wpg:grpSpPr>
                                    <wpg:grpSp>
                                      <wpg:cNvPr id="11866" name="Group 11866"/>
                                      <wpg:cNvGrpSpPr/>
                                      <wpg:grpSpPr>
                                        <a:xfrm>
                                          <a:off x="0" y="0"/>
                                          <a:ext cx="359614" cy="180000"/>
                                          <a:chOff x="0" y="0"/>
                                          <a:chExt cx="359614" cy="180000"/>
                                        </a:xfrm>
                                      </wpg:grpSpPr>
                                      <wps:wsp>
                                        <wps:cNvPr id="11867" name="Rectangle 11867"/>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868" name="Rectangle 11868"/>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869" name="Group 11869"/>
                                      <wpg:cNvGrpSpPr/>
                                      <wpg:grpSpPr>
                                        <a:xfrm>
                                          <a:off x="359228" y="0"/>
                                          <a:ext cx="359614" cy="180000"/>
                                          <a:chOff x="0" y="0"/>
                                          <a:chExt cx="359614" cy="180000"/>
                                        </a:xfrm>
                                      </wpg:grpSpPr>
                                      <wps:wsp>
                                        <wps:cNvPr id="11870" name="Rectangle 11870"/>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871" name="Rectangle 11871"/>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11872" name="Rectangle 11872"/>
                                    <wps:cNvSpPr/>
                                    <wps:spPr>
                                      <a:xfrm>
                                        <a:off x="6106886" y="0"/>
                                        <a:ext cx="179994" cy="17970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1873" name="Group 11873"/>
                                    <wpg:cNvGrpSpPr/>
                                    <wpg:grpSpPr>
                                      <a:xfrm>
                                        <a:off x="5747657" y="0"/>
                                        <a:ext cx="359603" cy="179705"/>
                                        <a:chOff x="0" y="0"/>
                                        <a:chExt cx="359614" cy="180000"/>
                                      </a:xfrm>
                                    </wpg:grpSpPr>
                                    <wps:wsp>
                                      <wps:cNvPr id="11874" name="Rectangle 11874"/>
                                      <wps:cNvSpPr/>
                                      <wps:spPr>
                                        <a:xfrm>
                                          <a:off x="179614"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875" name="Rectangle 11875"/>
                                      <wps:cNvSpPr/>
                                      <wps:spPr>
                                        <a:xfrm>
                                          <a:off x="0" y="0"/>
                                          <a:ext cx="180000" cy="18000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wgp>
                        </a:graphicData>
                      </a:graphic>
                      <wp14:sizeRelH relativeFrom="margin">
                        <wp14:pctWidth>0</wp14:pctWidth>
                      </wp14:sizeRelH>
                      <wp14:sizeRelV relativeFrom="margin">
                        <wp14:pctHeight>0</wp14:pctHeight>
                      </wp14:sizeRelV>
                    </wp:anchor>
                  </w:drawing>
                </mc:Choice>
                <mc:Fallback>
                  <w:pict>
                    <v:group w14:anchorId="1AAF14CD" id="Group 9056" o:spid="_x0000_s1026" style="position:absolute;margin-left:1.6pt;margin-top:.3pt;width:494.9pt;height:691.3pt;z-index:251724800;mso-width-relative:margin;mso-height-relative:margin" coordsize="62852,826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">
                      <v:group id="Group 9057" o:spid="_x0000_s1027" style="position:absolute;width:62852;height:7186" coordsize="62868,7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">
                        <v:group id="Group 9058" o:spid="_x0000_s1028" style="position:absolute;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">
                          <v:group id="Group 9059" o:spid="_x0000_s1029"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">
                            <v:group id="Group 9060" o:spid="_x0000_s103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">
                              <v:rect id="Rectangle 9061" o:spid="_x0000_s103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" filled="f" strokecolor="#d8d8d8 [2732]" strokeweight="1pt"/>
                              <v:rect id="Rectangle 9062" o:spid="_x0000_s103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" filled="f" strokecolor="#d8d8d8 [2732]" strokeweight="1pt"/>
                            </v:group>
                            <v:group id="Group 9063" o:spid="_x0000_s103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">
                              <v:rect id="Rectangle 9064" o:spid="_x0000_s103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" filled="f" strokecolor="#d8d8d8 [2732]" strokeweight="1pt"/>
                              <v:rect id="Rectangle 9065" o:spid="_x0000_s103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" filled="f" strokecolor="#d8d8d8 [2732]" strokeweight="1pt"/>
                            </v:group>
                          </v:group>
                          <v:group id="Group 9066" o:spid="_x0000_s1036"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">
                            <v:group id="Group 9067" o:spid="_x0000_s103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">
                              <v:rect id="Rectangle 9068" o:spid="_x0000_s103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" filled="f" strokecolor="#d8d8d8 [2732]" strokeweight="1pt"/>
                              <v:rect id="Rectangle 9069" o:spid="_x0000_s103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" filled="f" strokecolor="#d8d8d8 [2732]" strokeweight="1pt"/>
                            </v:group>
                            <v:group id="Group 9070" o:spid="_x0000_s104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">
                              <v:rect id="Rectangle 9071" o:spid="_x0000_s104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" filled="f" strokecolor="#d8d8d8 [2732]" strokeweight="1pt"/>
                              <v:rect id="Rectangle 9072" o:spid="_x0000_s104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" filled="f" strokecolor="#d8d8d8 [2732]" strokeweight="1pt"/>
                            </v:group>
                          </v:group>
                          <v:group id="Group 9073" o:spid="_x0000_s1043"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">
                            <v:group id="Group 9074" o:spid="_x0000_s104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">
                              <v:rect id="Rectangle 9075" o:spid="_x0000_s104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" filled="f" strokecolor="#d8d8d8 [2732]" strokeweight="1pt"/>
                              <v:rect id="Rectangle 9076" o:spid="_x0000_s104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" filled="f" strokecolor="#d8d8d8 [2732]" strokeweight="1pt"/>
                            </v:group>
                            <v:group id="Group 9077" o:spid="_x0000_s104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">
                              <v:rect id="Rectangle 9078" o:spid="_x0000_s104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" filled="f" strokecolor="#d8d8d8 [2732]" strokeweight="1pt"/>
                              <v:rect id="Rectangle 9079" o:spid="_x0000_s104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" filled="f" strokecolor="#d8d8d8 [2732]" strokeweight="1pt"/>
                            </v:group>
                          </v:group>
                          <v:group id="Group 9080" o:spid="_x0000_s1050"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">
                            <v:group id="Group 9081" o:spid="_x0000_s105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">
                              <v:rect id="Rectangle 9082" o:spid="_x0000_s105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" filled="f" strokecolor="#d8d8d8 [2732]" strokeweight="1pt"/>
                              <v:rect id="Rectangle 9083" o:spid="_x0000_s105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" filled="f" strokecolor="#d8d8d8 [2732]" strokeweight="1pt"/>
                            </v:group>
                            <v:group id="Group 9084" o:spid="_x0000_s105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">
                              <v:rect id="Rectangle 9085" o:spid="_x0000_s105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" filled="f" strokecolor="#d8d8d8 [2732]" strokeweight="1pt"/>
                              <v:rect id="Rectangle 9086" o:spid="_x0000_s105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" filled="f" strokecolor="#d8d8d8 [2732]" strokeweight="1pt"/>
                            </v:group>
                          </v:group>
                          <v:group id="Group 9087" o:spid="_x0000_s1057"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">
                            <v:group id="Group 9088" o:spid="_x0000_s105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">
                              <v:rect id="Rectangle 9089" o:spid="_x0000_s105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" filled="f" strokecolor="#d8d8d8 [2732]" strokeweight="1pt"/>
                              <v:rect id="Rectangle 9090" o:spid="_x0000_s106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" filled="f" strokecolor="#d8d8d8 [2732]" strokeweight="1pt"/>
                            </v:group>
                            <v:group id="Group 9091" o:spid="_x0000_s106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">
                              <v:rect id="Rectangle 9092" o:spid="_x0000_s106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" filled="f" strokecolor="#d8d8d8 [2732]" strokeweight="1pt"/>
                              <v:rect id="Rectangle 9093" o:spid="_x0000_s106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" filled="f" strokecolor="#d8d8d8 [2732]" strokeweight="1pt"/>
                            </v:group>
                          </v:group>
                          <v:group id="Group 9094" o:spid="_x0000_s1064"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">
                            <v:group id="Group 9095" o:spid="_x0000_s106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">
                              <v:rect id="Rectangle 9096" o:spid="_x0000_s106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" filled="f" strokecolor="#d8d8d8 [2732]" strokeweight="1pt"/>
                              <v:rect id="Rectangle 9097" o:spid="_x0000_s106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" filled="f" strokecolor="#d8d8d8 [2732]" strokeweight="1pt"/>
                            </v:group>
                            <v:group id="Group 9098" o:spid="_x0000_s106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">
                              <v:rect id="Rectangle 9099" o:spid="_x0000_s106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" filled="f" strokecolor="#d8d8d8 [2732]" strokeweight="1pt"/>
                              <v:rect id="Rectangle 9100" o:spid="_x0000_s107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" filled="f" strokecolor="#d8d8d8 [2732]" strokeweight="1pt"/>
                            </v:group>
                          </v:group>
                          <v:group id="Group 9101" o:spid="_x0000_s1071"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">
                            <v:group id="Group 9102" o:spid="_x0000_s107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">
                              <v:rect id="Rectangle 9103" o:spid="_x0000_s107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" filled="f" strokecolor="#d8d8d8 [2732]" strokeweight="1pt"/>
                              <v:rect id="Rectangle 9104" o:spid="_x0000_s107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" filled="f" strokecolor="#d8d8d8 [2732]" strokeweight="1pt"/>
                            </v:group>
                            <v:group id="Group 9105" o:spid="_x0000_s107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">
                              <v:rect id="Rectangle 9106" o:spid="_x0000_s107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" filled="f" strokecolor="#d8d8d8 [2732]" strokeweight="1pt"/>
                              <v:rect id="Rectangle 9107" o:spid="_x0000_s107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" filled="f" strokecolor="#d8d8d8 [2732]" strokeweight="1pt"/>
                            </v:group>
                          </v:group>
                          <v:group id="Group 9108" o:spid="_x0000_s1078"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">
                            <v:group id="Group 9109" o:spid="_x0000_s107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">
                              <v:rect id="Rectangle 9110" o:spid="_x0000_s108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" filled="f" strokecolor="#d8d8d8 [2732]" strokeweight="1pt"/>
                              <v:rect id="Rectangle 9111" o:spid="_x0000_s108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" filled="f" strokecolor="#d8d8d8 [2732]" strokeweight="1pt"/>
                            </v:group>
                            <v:group id="Group 9112" o:spid="_x0000_s108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">
                              <v:rect id="Rectangle 9113" o:spid="_x0000_s108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" filled="f" strokecolor="#d8d8d8 [2732]" strokeweight="1pt"/>
                              <v:rect id="Rectangle 9114" o:spid="_x0000_s108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" filled="f" strokecolor="#d8d8d8 [2732]" strokeweight="1pt"/>
                            </v:group>
                          </v:group>
                          <v:rect id="Rectangle 9115" o:spid="_x0000_s1085"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" filled="f" strokecolor="#d8d8d8 [2732]" strokeweight="1pt"/>
                          <v:group id="Group 9116" o:spid="_x0000_s1086"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">
                            <v:rect id="Rectangle 9117" o:spid="_x0000_s108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" filled="f" strokecolor="#d8d8d8 [2732]" strokeweight="1pt"/>
                            <v:rect id="Rectangle 9118" o:spid="_x0000_s108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" filled="f" strokecolor="#d8d8d8 [2732]" strokeweight="1pt"/>
                          </v:group>
                        </v:group>
                        <v:group id="Group 9119" o:spid="_x0000_s1089" style="position:absolute;top:1796;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">
                          <v:group id="Group 9120" o:spid="_x0000_s1090"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">
                            <v:group id="Group 9121" o:spid="_x0000_s109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">
                              <v:rect id="Rectangle 9122" o:spid="_x0000_s109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" filled="f" strokecolor="#d8d8d8 [2732]" strokeweight="1pt"/>
                              <v:rect id="Rectangle 9123" o:spid="_x0000_s109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" filled="f" strokecolor="#d8d8d8 [2732]" strokeweight="1pt"/>
                            </v:group>
                            <v:group id="Group 9124" o:spid="_x0000_s109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">
                              <v:rect id="Rectangle 9125" o:spid="_x0000_s109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" filled="f" strokecolor="#d8d8d8 [2732]" strokeweight="1pt"/>
                              <v:rect id="Rectangle 9126" o:spid="_x0000_s109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" filled="f" strokecolor="#d8d8d8 [2732]" strokeweight="1pt"/>
                            </v:group>
                          </v:group>
                          <v:group id="Group 9127" o:spid="_x0000_s1097"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">
                            <v:group id="Group 9128" o:spid="_x0000_s109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">
                              <v:rect id="Rectangle 9129" o:spid="_x0000_s109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" filled="f" strokecolor="#d8d8d8 [2732]" strokeweight="1pt"/>
                              <v:rect id="Rectangle 9130" o:spid="_x0000_s110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" filled="f" strokecolor="#d8d8d8 [2732]" strokeweight="1pt"/>
                            </v:group>
                            <v:group id="Group 9131" o:spid="_x0000_s110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">
                              <v:rect id="Rectangle 9132" o:spid="_x0000_s110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" filled="f" strokecolor="#d8d8d8 [2732]" strokeweight="1pt"/>
                              <v:rect id="Rectangle 9133" o:spid="_x0000_s110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" filled="f" strokecolor="#d8d8d8 [2732]" strokeweight="1pt"/>
                            </v:group>
                          </v:group>
                          <v:group id="Group 9134" o:spid="_x0000_s1104"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">
                            <v:group id="Group 9135" o:spid="_x0000_s110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">
                              <v:rect id="Rectangle 9136" o:spid="_x0000_s110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" filled="f" strokecolor="#d8d8d8 [2732]" strokeweight="1pt"/>
                              <v:rect id="Rectangle 9137" o:spid="_x0000_s110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" filled="f" strokecolor="#d8d8d8 [2732]" strokeweight="1pt"/>
                            </v:group>
                            <v:group id="Group 9138" o:spid="_x0000_s110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">
                              <v:rect id="Rectangle 9139" o:spid="_x0000_s110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" filled="f" strokecolor="#d8d8d8 [2732]" strokeweight="1pt"/>
                              <v:rect id="Rectangle 9140" o:spid="_x0000_s111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" filled="f" strokecolor="#d8d8d8 [2732]" strokeweight="1pt"/>
                            </v:group>
                          </v:group>
                          <v:group id="Group 9141" o:spid="_x0000_s1111"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">
                            <v:group id="Group 9142" o:spid="_x0000_s111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">
                              <v:rect id="Rectangle 9143" o:spid="_x0000_s111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" filled="f" strokecolor="#d8d8d8 [2732]" strokeweight="1pt"/>
                              <v:rect id="Rectangle 9144" o:spid="_x0000_s111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" filled="f" strokecolor="#d8d8d8 [2732]" strokeweight="1pt"/>
                            </v:group>
                            <v:group id="Group 9145" o:spid="_x0000_s111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">
                              <v:rect id="Rectangle 9146" o:spid="_x0000_s111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" filled="f" strokecolor="#d8d8d8 [2732]" strokeweight="1pt"/>
                              <v:rect id="Rectangle 9147" o:spid="_x0000_s111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" filled="f" strokecolor="#d8d8d8 [2732]" strokeweight="1pt"/>
                            </v:group>
                          </v:group>
                          <v:group id="Group 9148" o:spid="_x0000_s1118"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">
                            <v:group id="Group 9149" o:spid="_x0000_s111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">
                              <v:rect id="Rectangle 9150" o:spid="_x0000_s112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" filled="f" strokecolor="#d8d8d8 [2732]" strokeweight="1pt"/>
                              <v:rect id="Rectangle 9151" o:spid="_x0000_s112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" filled="f" strokecolor="#d8d8d8 [2732]" strokeweight="1pt"/>
                            </v:group>
                            <v:group id="Group 9152" o:spid="_x0000_s112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">
                              <v:rect id="Rectangle 9153" o:spid="_x0000_s112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" filled="f" strokecolor="#d8d8d8 [2732]" strokeweight="1pt"/>
                              <v:rect id="Rectangle 9154" o:spid="_x0000_s112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" filled="f" strokecolor="#d8d8d8 [2732]" strokeweight="1pt"/>
                            </v:group>
                          </v:group>
                          <v:group id="Group 9155" o:spid="_x0000_s1125"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">
                            <v:group id="Group 9156" o:spid="_x0000_s1126" style="position:absolute;width:3596;height:1800" coordsize="359613,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">
                              <v:rect id="Rectangle 9157" o:spid="_x0000_s1127" style="position:absolute;left:179614;width:179999;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" filled="f" strokecolor="#d8d8d8 [2732]" strokeweight="1pt"/>
                              <v:rect id="Rectangle 9158" o:spid="_x0000_s112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" filled="f" strokecolor="#d8d8d8 [2732]" strokeweight="1pt"/>
                            </v:group>
                            <v:group id="Group 9159" o:spid="_x0000_s112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">
                              <v:rect id="Rectangle 9160" o:spid="_x0000_s113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" filled="f" strokecolor="#d8d8d8 [2732]" strokeweight="1pt"/>
                              <v:rect id="Rectangle 9161" o:spid="_x0000_s113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" filled="f" strokecolor="#d8d8d8 [2732]" strokeweight="1pt"/>
                            </v:group>
                          </v:group>
                          <v:group id="Group 9162" o:spid="_x0000_s1132"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">
                            <v:group id="Group 9163" o:spid="_x0000_s113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">
                              <v:rect id="Rectangle 9164" o:spid="_x0000_s113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" filled="f" strokecolor="#d8d8d8 [2732]" strokeweight="1pt"/>
                              <v:rect id="Rectangle 9165" o:spid="_x0000_s113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" filled="f" strokecolor="#d8d8d8 [2732]" strokeweight="1pt"/>
                            </v:group>
                            <v:group id="Group 9166" o:spid="_x0000_s113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">
                              <v:rect id="Rectangle 9167" o:spid="_x0000_s113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" filled="f" strokecolor="#d8d8d8 [2732]" strokeweight="1pt"/>
                              <v:rect id="Rectangle 9168" o:spid="_x0000_s113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" filled="f" strokecolor="#d8d8d8 [2732]" strokeweight="1pt"/>
                            </v:group>
                          </v:group>
                          <v:group id="Group 9169" o:spid="_x0000_s1139"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">
                            <v:group id="Group 9170" o:spid="_x0000_s114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">
                              <v:rect id="Rectangle 9171" o:spid="_x0000_s114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" filled="f" strokecolor="#d8d8d8 [2732]" strokeweight="1pt"/>
                              <v:rect id="Rectangle 9172" o:spid="_x0000_s114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" filled="f" strokecolor="#d8d8d8 [2732]" strokeweight="1pt"/>
                            </v:group>
                            <v:group id="Group 9173" o:spid="_x0000_s114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">
                              <v:rect id="Rectangle 9174" o:spid="_x0000_s114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" filled="f" strokecolor="#d8d8d8 [2732]" strokeweight="1pt"/>
                              <v:rect id="Rectangle 9175" o:spid="_x0000_s114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" filled="f" strokecolor="#d8d8d8 [2732]" strokeweight="1pt"/>
                            </v:group>
                          </v:group>
                          <v:rect id="Rectangle 9176" o:spid="_x0000_s1146"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" filled="f" strokecolor="#d8d8d8 [2732]" strokeweight="1pt"/>
                          <v:group id="Group 9177" o:spid="_x0000_s1147"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">
                            <v:rect id="Rectangle 9178" o:spid="_x0000_s114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" filled="f" strokecolor="#d8d8d8 [2732]" strokeweight="1pt"/>
                            <v:rect id="Rectangle 9179" o:spid="_x0000_s114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" filled="f" strokecolor="#d8d8d8 [2732]" strokeweight="1pt"/>
                          </v:group>
                        </v:group>
                        <v:group id="Group 9180" o:spid="_x0000_s1150" style="position:absolute;top:3592;width:62865;height:1797"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">
                          <v:group id="Group 9181" o:spid="_x0000_s1151"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">
                            <v:group id="Group 9182" o:spid="_x0000_s115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">
                              <v:rect id="Rectangle 9183" o:spid="_x0000_s115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" filled="f" strokecolor="#d8d8d8 [2732]" strokeweight="1pt"/>
                              <v:rect id="Rectangle 9184" o:spid="_x0000_s115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" filled="f" strokecolor="#d8d8d8 [2732]" strokeweight="1pt"/>
                            </v:group>
                            <v:group id="Group 9185" o:spid="_x0000_s115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">
                              <v:rect id="Rectangle 9186" o:spid="_x0000_s115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" filled="f" strokecolor="#d8d8d8 [2732]" strokeweight="1pt"/>
                              <v:rect id="Rectangle 9187" o:spid="_x0000_s115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" filled="f" strokecolor="#d8d8d8 [2732]" strokeweight="1pt"/>
                            </v:group>
                          </v:group>
                          <v:group id="Group 9188" o:spid="_x0000_s1158"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">
                            <v:group id="Group 9189" o:spid="_x0000_s115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">
                              <v:rect id="Rectangle 9190" o:spid="_x0000_s116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" filled="f" strokecolor="#d8d8d8 [2732]" strokeweight="1pt"/>
                              <v:rect id="Rectangle 9191" o:spid="_x0000_s116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" filled="f" strokecolor="#d8d8d8 [2732]" strokeweight="1pt"/>
                            </v:group>
                            <v:group id="Group 9192" o:spid="_x0000_s116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">
                              <v:rect id="Rectangle 9193" o:spid="_x0000_s116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" filled="f" strokecolor="#d8d8d8 [2732]" strokeweight="1pt"/>
                              <v:rect id="Rectangle 9194" o:spid="_x0000_s116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" filled="f" strokecolor="#d8d8d8 [2732]" strokeweight="1pt"/>
                            </v:group>
                          </v:group>
                          <v:group id="Group 9195" o:spid="_x0000_s1165"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">
                            <v:group id="Group 9196" o:spid="_x0000_s116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">
                              <v:rect id="Rectangle 9197" o:spid="_x0000_s116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" filled="f" strokecolor="#d8d8d8 [2732]" strokeweight="1pt"/>
                              <v:rect id="Rectangle 9198" o:spid="_x0000_s116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" filled="f" strokecolor="#d8d8d8 [2732]" strokeweight="1pt"/>
                            </v:group>
                            <v:group id="Group 9199" o:spid="_x0000_s116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">
                              <v:rect id="Rectangle 9200" o:spid="_x0000_s117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" filled="f" strokecolor="#d8d8d8 [2732]" strokeweight="1pt"/>
                              <v:rect id="Rectangle 9201" o:spid="_x0000_s117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" filled="f" strokecolor="#d8d8d8 [2732]" strokeweight="1pt"/>
                            </v:group>
                          </v:group>
                          <v:group id="Group 9202" o:spid="_x0000_s1172"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">
                            <v:group id="Group 9203" o:spid="_x0000_s117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">
                              <v:rect id="Rectangle 9204" o:spid="_x0000_s117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" filled="f" strokecolor="#d8d8d8 [2732]" strokeweight="1pt"/>
                              <v:rect id="Rectangle 9205" o:spid="_x0000_s117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" filled="f" strokecolor="#d8d8d8 [2732]" strokeweight="1pt"/>
                            </v:group>
                            <v:group id="Group 9206" o:spid="_x0000_s117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">
                              <v:rect id="Rectangle 9207" o:spid="_x0000_s117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" filled="f" strokecolor="#d8d8d8 [2732]" strokeweight="1pt"/>
                              <v:rect id="Rectangle 9208" o:spid="_x0000_s117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" filled="f" strokecolor="#d8d8d8 [2732]" strokeweight="1pt"/>
                            </v:group>
                          </v:group>
                          <v:group id="Group 9209" o:spid="_x0000_s1179"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">
                            <v:group id="Group 9210" o:spid="_x0000_s118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">
                              <v:rect id="Rectangle 9211" o:spid="_x0000_s118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" filled="f" strokecolor="#d8d8d8 [2732]" strokeweight="1pt"/>
                              <v:rect id="Rectangle 9212" o:spid="_x0000_s118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" filled="f" strokecolor="#d8d8d8 [2732]" strokeweight="1pt"/>
                            </v:group>
                            <v:group id="Group 9213" o:spid="_x0000_s118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">
                              <v:rect id="Rectangle 9214" o:spid="_x0000_s118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" filled="f" strokecolor="#d8d8d8 [2732]" strokeweight="1pt"/>
                              <v:rect id="Rectangle 9215" o:spid="_x0000_s118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" filled="f" strokecolor="#d8d8d8 [2732]" strokeweight="1pt"/>
                            </v:group>
                          </v:group>
                          <v:group id="Group 9216" o:spid="_x0000_s1186"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">
                            <v:group id="Group 9217" o:spid="_x0000_s118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">
                              <v:rect id="Rectangle 9218" o:spid="_x0000_s118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" filled="f" strokecolor="#d8d8d8 [2732]" strokeweight="1pt"/>
                              <v:rect id="Rectangle 9219" o:spid="_x0000_s118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" filled="f" strokecolor="#d8d8d8 [2732]" strokeweight="1pt"/>
                            </v:group>
                            <v:group id="Group 9220" o:spid="_x0000_s119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">
                              <v:rect id="Rectangle 9221" o:spid="_x0000_s119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" filled="f" strokecolor="#d8d8d8 [2732]" strokeweight="1pt"/>
                              <v:rect id="Rectangle 9222" o:spid="_x0000_s119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" filled="f" strokecolor="#d8d8d8 [2732]" strokeweight="1pt"/>
                            </v:group>
                          </v:group>
                          <v:group id="Group 9223" o:spid="_x0000_s1193"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">
                            <v:group id="Group 9224" o:spid="_x0000_s119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">
                              <v:rect id="Rectangle 9225" o:spid="_x0000_s119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" filled="f" strokecolor="#d8d8d8 [2732]" strokeweight="1pt"/>
                              <v:rect id="Rectangle 9226" o:spid="_x0000_s119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" filled="f" strokecolor="#d8d8d8 [2732]" strokeweight="1pt"/>
                            </v:group>
                            <v:group id="Group 9227" o:spid="_x0000_s119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">
                              <v:rect id="Rectangle 9228" o:spid="_x0000_s119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" filled="f" strokecolor="#d8d8d8 [2732]" strokeweight="1pt"/>
                              <v:rect id="Rectangle 9229" o:spid="_x0000_s119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" filled="f" strokecolor="#d8d8d8 [2732]" strokeweight="1pt"/>
                            </v:group>
                          </v:group>
                          <v:group id="Group 9230" o:spid="_x0000_s1200"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">
                            <v:group id="Group 9231" o:spid="_x0000_s120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">
                              <v:rect id="Rectangle 9232" o:spid="_x0000_s120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" filled="f" strokecolor="#d8d8d8 [2732]" strokeweight="1pt"/>
                              <v:rect id="Rectangle 9233" o:spid="_x0000_s120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" filled="f" strokecolor="#d8d8d8 [2732]" strokeweight="1pt"/>
                            </v:group>
                            <v:group id="Group 9234" o:spid="_x0000_s120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">
                              <v:rect id="Rectangle 9235" o:spid="_x0000_s120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" filled="f" strokecolor="#d8d8d8 [2732]" strokeweight="1pt"/>
                              <v:rect id="Rectangle 9236" o:spid="_x0000_s120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" filled="f" strokecolor="#d8d8d8 [2732]" strokeweight="1pt"/>
                            </v:group>
                          </v:group>
                          <v:rect id="Rectangle 9237" o:spid="_x0000_s1207"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" filled="f" strokecolor="#d8d8d8 [2732]" strokeweight="1pt"/>
                          <v:group id="Group 9238" o:spid="_x0000_s1208"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">
                            <v:rect id="Rectangle 9239" o:spid="_x0000_s120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" filled="f" strokecolor="#d8d8d8 [2732]" strokeweight="1pt"/>
                            <v:rect id="Rectangle 9240" o:spid="_x0000_s121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" filled="f" strokecolor="#d8d8d8 [2732]" strokeweight="1pt"/>
                          </v:group>
                        </v:group>
                        <v:group id="Group 9241" o:spid="_x0000_s1211" style="position:absolute;top:5388;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">
                          <v:group id="Group 9242" o:spid="_x0000_s1212"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">
                            <v:group id="Group 9243" o:spid="_x0000_s121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">
                              <v:rect id="Rectangle 9244" o:spid="_x0000_s121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" filled="f" strokecolor="#d8d8d8 [2732]" strokeweight="1pt"/>
                              <v:rect id="Rectangle 9245" o:spid="_x0000_s121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" filled="f" strokecolor="#d8d8d8 [2732]" strokeweight="1pt"/>
                            </v:group>
                            <v:group id="Group 9246" o:spid="_x0000_s121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">
                              <v:rect id="Rectangle 9247" o:spid="_x0000_s121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" filled="f" strokecolor="#d8d8d8 [2732]" strokeweight="1pt"/>
                              <v:rect id="Rectangle 9248" o:spid="_x0000_s121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" filled="f" strokecolor="#d8d8d8 [2732]" strokeweight="1pt"/>
                            </v:group>
                          </v:group>
                          <v:group id="Group 9249" o:spid="_x0000_s1219"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">
                            <v:group id="Group 9250" o:spid="_x0000_s122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">
                              <v:rect id="Rectangle 9251" o:spid="_x0000_s122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" filled="f" strokecolor="#d8d8d8 [2732]" strokeweight="1pt"/>
                              <v:rect id="Rectangle 9252" o:spid="_x0000_s122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" filled="f" strokecolor="#d8d8d8 [2732]" strokeweight="1pt"/>
                            </v:group>
                            <v:group id="Group 9253" o:spid="_x0000_s122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">
                              <v:rect id="Rectangle 9254" o:spid="_x0000_s122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" filled="f" strokecolor="#d8d8d8 [2732]" strokeweight="1pt"/>
                              <v:rect id="Rectangle 9255" o:spid="_x0000_s122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" filled="f" strokecolor="#d8d8d8 [2732]" strokeweight="1pt"/>
                            </v:group>
                          </v:group>
                          <v:group id="Group 9256" o:spid="_x0000_s1226"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">
                            <v:group id="Group 9257" o:spid="_x0000_s122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">
                              <v:rect id="Rectangle 9258" o:spid="_x0000_s122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" filled="f" strokecolor="#d8d8d8 [2732]" strokeweight="1pt"/>
                              <v:rect id="Rectangle 9259" o:spid="_x0000_s122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" filled="f" strokecolor="#d8d8d8 [2732]" strokeweight="1pt"/>
                            </v:group>
                            <v:group id="Group 9260" o:spid="_x0000_s123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">
                              <v:rect id="Rectangle 9261" o:spid="_x0000_s123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" filled="f" strokecolor="#d8d8d8 [2732]" strokeweight="1pt"/>
                              <v:rect id="Rectangle 9262" o:spid="_x0000_s123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" filled="f" strokecolor="#d8d8d8 [2732]" strokeweight="1pt"/>
                            </v:group>
                          </v:group>
                          <v:group id="Group 9263" o:spid="_x0000_s1233"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">
                            <v:group id="Group 9264" o:spid="_x0000_s123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">
                              <v:rect id="Rectangle 9265" o:spid="_x0000_s123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" filled="f" strokecolor="#d8d8d8 [2732]" strokeweight="1pt"/>
                              <v:rect id="Rectangle 9266" o:spid="_x0000_s123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" filled="f" strokecolor="#d8d8d8 [2732]" strokeweight="1pt"/>
                            </v:group>
                            <v:group id="Group 9267" o:spid="_x0000_s123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">
                              <v:rect id="Rectangle 9268" o:spid="_x0000_s123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" filled="f" strokecolor="#d8d8d8 [2732]" strokeweight="1pt"/>
                              <v:rect id="Rectangle 9269" o:spid="_x0000_s123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" filled="f" strokecolor="#d8d8d8 [2732]" strokeweight="1pt"/>
                            </v:group>
                          </v:group>
                          <v:group id="Group 9270" o:spid="_x0000_s1240"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">
                            <v:group id="Group 9271" o:spid="_x0000_s124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">
                              <v:rect id="Rectangle 9272" o:spid="_x0000_s124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" filled="f" strokecolor="#d8d8d8 [2732]" strokeweight="1pt"/>
                              <v:rect id="Rectangle 9273" o:spid="_x0000_s124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" filled="f" strokecolor="#d8d8d8 [2732]" strokeweight="1pt"/>
                            </v:group>
                            <v:group id="Group 9274" o:spid="_x0000_s124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">
                              <v:rect id="Rectangle 9275" o:spid="_x0000_s124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" filled="f" strokecolor="#d8d8d8 [2732]" strokeweight="1pt"/>
                              <v:rect id="Rectangle 9276" o:spid="_x0000_s124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" filled="f" strokecolor="#d8d8d8 [2732]" strokeweight="1pt"/>
                            </v:group>
                          </v:group>
                          <v:group id="Group 9277" o:spid="_x0000_s1247"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">
                            <v:group id="Group 9278" o:spid="_x0000_s124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">
                              <v:rect id="Rectangle 9279" o:spid="_x0000_s124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" filled="f" strokecolor="#d8d8d8 [2732]" strokeweight="1pt"/>
                              <v:rect id="Rectangle 9280" o:spid="_x0000_s125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" filled="f" strokecolor="#d8d8d8 [2732]" strokeweight="1pt"/>
                            </v:group>
                            <v:group id="Group 9281" o:spid="_x0000_s125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">
                              <v:rect id="Rectangle 9282" o:spid="_x0000_s125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" filled="f" strokecolor="#d8d8d8 [2732]" strokeweight="1pt"/>
                              <v:rect id="Rectangle 9283" o:spid="_x0000_s125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" filled="f" strokecolor="#d8d8d8 [2732]" strokeweight="1pt"/>
                            </v:group>
                          </v:group>
                          <v:group id="Group 9284" o:spid="_x0000_s1254"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">
                            <v:group id="Group 9285" o:spid="_x0000_s125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">
                              <v:rect id="Rectangle 9286" o:spid="_x0000_s125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" filled="f" strokecolor="#d8d8d8 [2732]" strokeweight="1pt"/>
                              <v:rect id="Rectangle 9287" o:spid="_x0000_s125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" filled="f" strokecolor="#d8d8d8 [2732]" strokeweight="1pt"/>
                            </v:group>
                            <v:group id="Group 9288" o:spid="_x0000_s125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">
                              <v:rect id="Rectangle 9289" o:spid="_x0000_s125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" filled="f" strokecolor="#d8d8d8 [2732]" strokeweight="1pt"/>
                              <v:rect id="Rectangle 9290" o:spid="_x0000_s126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" filled="f" strokecolor="#d8d8d8 [2732]" strokeweight="1pt"/>
                            </v:group>
                          </v:group>
                          <v:group id="Group 9291" o:spid="_x0000_s1261"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">
                            <v:group id="Group 9292" o:spid="_x0000_s126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">
                              <v:rect id="Rectangle 9293" o:spid="_x0000_s126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" filled="f" strokecolor="#d8d8d8 [2732]" strokeweight="1pt"/>
                              <v:rect id="Rectangle 9294" o:spid="_x0000_s126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" filled="f" strokecolor="#d8d8d8 [2732]" strokeweight="1pt"/>
                            </v:group>
                            <v:group id="Group 9295" o:spid="_x0000_s126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">
                              <v:rect id="Rectangle 9296" o:spid="_x0000_s126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" filled="f" strokecolor="#d8d8d8 [2732]" strokeweight="1pt"/>
                              <v:rect id="Rectangle 9297" o:spid="_x0000_s126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" filled="f" strokecolor="#d8d8d8 [2732]" strokeweight="1pt"/>
                            </v:group>
                          </v:group>
                          <v:rect id="Rectangle 9298" o:spid="_x0000_s1268"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" filled="f" strokecolor="#d8d8d8 [2732]" strokeweight="1pt"/>
                          <v:group id="Group 9299" o:spid="_x0000_s1269"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">
                            <v:rect id="Rectangle 9300" o:spid="_x0000_s127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" filled="f" strokecolor="#d8d8d8 [2732]" strokeweight="1pt"/>
                            <v:rect id="Rectangle 9301" o:spid="_x0000_s127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" filled="f" strokecolor="#d8d8d8 [2732]" strokeweight="1pt"/>
                          </v:group>
                        </v:group>
                      </v:group>
                      <v:group id="Group 9302" o:spid="_x0000_s1272" style="position:absolute;top:7162;width:62848;height:7187" coordsize="62868,7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">
                        <v:group id="Group 9303" o:spid="_x0000_s1273" style="position:absolute;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">
                          <v:group id="Group 9304" o:spid="_x0000_s1274"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">
                            <v:group id="Group 9305" o:spid="_x0000_s127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">
                              <v:rect id="Rectangle 9306" o:spid="_x0000_s127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" filled="f" strokecolor="#d8d8d8 [2732]" strokeweight="1pt"/>
                              <v:rect id="Rectangle 9307" o:spid="_x0000_s127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" filled="f" strokecolor="#d8d8d8 [2732]" strokeweight="1pt"/>
                            </v:group>
                            <v:group id="Group 9308" o:spid="_x0000_s127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">
                              <v:rect id="Rectangle 9309" o:spid="_x0000_s127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" filled="f" strokecolor="#d8d8d8 [2732]" strokeweight="1pt"/>
                              <v:rect id="Rectangle 9310" o:spid="_x0000_s128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" filled="f" strokecolor="#d8d8d8 [2732]" strokeweight="1pt"/>
                            </v:group>
                          </v:group>
                          <v:group id="Group 9311" o:spid="_x0000_s1281"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">
                            <v:group id="Group 9312" o:spid="_x0000_s128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">
                              <v:rect id="Rectangle 9313" o:spid="_x0000_s128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" filled="f" strokecolor="#d8d8d8 [2732]" strokeweight="1pt"/>
                              <v:rect id="Rectangle 9314" o:spid="_x0000_s128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" filled="f" strokecolor="#d8d8d8 [2732]" strokeweight="1pt"/>
                            </v:group>
                            <v:group id="Group 9315" o:spid="_x0000_s128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">
                              <v:rect id="Rectangle 9316" o:spid="_x0000_s128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" filled="f" strokecolor="#d8d8d8 [2732]" strokeweight="1pt"/>
                              <v:rect id="Rectangle 9317" o:spid="_x0000_s128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" filled="f" strokecolor="#d8d8d8 [2732]" strokeweight="1pt"/>
                            </v:group>
                          </v:group>
                          <v:group id="Group 9318" o:spid="_x0000_s1288"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">
                            <v:group id="Group 9319" o:spid="_x0000_s128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">
                              <v:rect id="Rectangle 9320" o:spid="_x0000_s129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" filled="f" strokecolor="#d8d8d8 [2732]" strokeweight="1pt"/>
                              <v:rect id="Rectangle 9321" o:spid="_x0000_s129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" filled="f" strokecolor="#d8d8d8 [2732]" strokeweight="1pt"/>
                            </v:group>
                            <v:group id="Group 9322" o:spid="_x0000_s129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">
                              <v:rect id="Rectangle 9323" o:spid="_x0000_s129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" filled="f" strokecolor="#d8d8d8 [2732]" strokeweight="1pt"/>
                              <v:rect id="Rectangle 9324" o:spid="_x0000_s129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" filled="f" strokecolor="#d8d8d8 [2732]" strokeweight="1pt"/>
                            </v:group>
                          </v:group>
                          <v:group id="Group 9325" o:spid="_x0000_s1295"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">
                            <v:group id="Group 9326" o:spid="_x0000_s129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">
                              <v:rect id="Rectangle 9327" o:spid="_x0000_s129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" filled="f" strokecolor="#d8d8d8 [2732]" strokeweight="1pt"/>
                              <v:rect id="Rectangle 9328" o:spid="_x0000_s129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" filled="f" strokecolor="#d8d8d8 [2732]" strokeweight="1pt"/>
                            </v:group>
                            <v:group id="Group 9329" o:spid="_x0000_s129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">
                              <v:rect id="Rectangle 9330" o:spid="_x0000_s130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" filled="f" strokecolor="#d8d8d8 [2732]" strokeweight="1pt"/>
                              <v:rect id="Rectangle 9331" o:spid="_x0000_s130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" filled="f" strokecolor="#d8d8d8 [2732]" strokeweight="1pt"/>
                            </v:group>
                          </v:group>
                          <v:group id="Group 9332" o:spid="_x0000_s1302"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">
                            <v:group id="Group 9333" o:spid="_x0000_s130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">
                              <v:rect id="Rectangle 9334" o:spid="_x0000_s130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" filled="f" strokecolor="#d8d8d8 [2732]" strokeweight="1pt"/>
                              <v:rect id="Rectangle 9335" o:spid="_x0000_s130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" filled="f" strokecolor="#d8d8d8 [2732]" strokeweight="1pt"/>
                            </v:group>
                            <v:group id="Group 9336" o:spid="_x0000_s130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">
                              <v:rect id="Rectangle 9337" o:spid="_x0000_s130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" filled="f" strokecolor="#d8d8d8 [2732]" strokeweight="1pt"/>
                              <v:rect id="Rectangle 9338" o:spid="_x0000_s130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" filled="f" strokecolor="#d8d8d8 [2732]" strokeweight="1pt"/>
                            </v:group>
                          </v:group>
                          <v:group id="Group 9339" o:spid="_x0000_s1309"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">
                            <v:group id="Group 9340" o:spid="_x0000_s131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">
                              <v:rect id="Rectangle 9341" o:spid="_x0000_s131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" filled="f" strokecolor="#d8d8d8 [2732]" strokeweight="1pt"/>
                              <v:rect id="Rectangle 9342" o:spid="_x0000_s131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" filled="f" strokecolor="#d8d8d8 [2732]" strokeweight="1pt"/>
                            </v:group>
                            <v:group id="Group 9343" o:spid="_x0000_s131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">
                              <v:rect id="Rectangle 9344" o:spid="_x0000_s131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" filled="f" strokecolor="#d8d8d8 [2732]" strokeweight="1pt"/>
                              <v:rect id="Rectangle 9345" o:spid="_x0000_s131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" filled="f" strokecolor="#d8d8d8 [2732]" strokeweight="1pt"/>
                            </v:group>
                          </v:group>
                          <v:group id="Group 9346" o:spid="_x0000_s1316"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">
                            <v:group id="Group 9347" o:spid="_x0000_s131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">
                              <v:rect id="Rectangle 9348" o:spid="_x0000_s131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" filled="f" strokecolor="#d8d8d8 [2732]" strokeweight="1pt"/>
                              <v:rect id="Rectangle 9349" o:spid="_x0000_s131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" filled="f" strokecolor="#d8d8d8 [2732]" strokeweight="1pt"/>
                            </v:group>
                            <v:group id="Group 9350" o:spid="_x0000_s132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">
                              <v:rect id="Rectangle 9351" o:spid="_x0000_s132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" filled="f" strokecolor="#d8d8d8 [2732]" strokeweight="1pt"/>
                              <v:rect id="Rectangle 9352" o:spid="_x0000_s132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" filled="f" strokecolor="#d8d8d8 [2732]" strokeweight="1pt"/>
                            </v:group>
                          </v:group>
                          <v:group id="Group 9353" o:spid="_x0000_s1323"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">
                            <v:group id="Group 9354" o:spid="_x0000_s132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">
                              <v:rect id="Rectangle 9355" o:spid="_x0000_s132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" filled="f" strokecolor="#d8d8d8 [2732]" strokeweight="1pt"/>
                              <v:rect id="Rectangle 9356" o:spid="_x0000_s132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" filled="f" strokecolor="#d8d8d8 [2732]" strokeweight="1pt"/>
                            </v:group>
                            <v:group id="Group 9357" o:spid="_x0000_s132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">
                              <v:rect id="Rectangle 9358" o:spid="_x0000_s132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" filled="f" strokecolor="#d8d8d8 [2732]" strokeweight="1pt"/>
                              <v:rect id="Rectangle 9359" o:spid="_x0000_s132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" filled="f" strokecolor="#d8d8d8 [2732]" strokeweight="1pt"/>
                            </v:group>
                          </v:group>
                          <v:rect id="Rectangle 9360" o:spid="_x0000_s1330"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" filled="f" strokecolor="#d8d8d8 [2732]" strokeweight="1pt"/>
                          <v:group id="Group 9361" o:spid="_x0000_s1331"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">
                            <v:rect id="Rectangle 9362" o:spid="_x0000_s133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" filled="f" strokecolor="#d8d8d8 [2732]" strokeweight="1pt"/>
                            <v:rect id="Rectangle 9363" o:spid="_x0000_s133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" filled="f" strokecolor="#d8d8d8 [2732]" strokeweight="1pt"/>
                          </v:group>
                        </v:group>
                        <v:group id="Group 9364" o:spid="_x0000_s1334" style="position:absolute;top:1796;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">
                          <v:group id="Group 9365" o:spid="_x0000_s1335"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">
                            <v:group id="Group 9366" o:spid="_x0000_s133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">
                              <v:rect id="Rectangle 9367" o:spid="_x0000_s133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" filled="f" strokecolor="#d8d8d8 [2732]" strokeweight="1pt"/>
                              <v:rect id="Rectangle 9368" o:spid="_x0000_s133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" filled="f" strokecolor="#d8d8d8 [2732]" strokeweight="1pt"/>
                            </v:group>
                            <v:group id="Group 9369" o:spid="_x0000_s133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">
                              <v:rect id="Rectangle 9370" o:spid="_x0000_s134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" filled="f" strokecolor="#d8d8d8 [2732]" strokeweight="1pt"/>
                              <v:rect id="Rectangle 9371" o:spid="_x0000_s134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" filled="f" strokecolor="#d8d8d8 [2732]" strokeweight="1pt"/>
                            </v:group>
                          </v:group>
                          <v:group id="Group 9372" o:spid="_x0000_s1342"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">
                            <v:group id="Group 9373" o:spid="_x0000_s134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">
                              <v:rect id="Rectangle 9374" o:spid="_x0000_s134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" filled="f" strokecolor="#d8d8d8 [2732]" strokeweight="1pt"/>
                              <v:rect id="Rectangle 9375" o:spid="_x0000_s134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" filled="f" strokecolor="#d8d8d8 [2732]" strokeweight="1pt"/>
                            </v:group>
                            <v:group id="Group 9376" o:spid="_x0000_s134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">
                              <v:rect id="Rectangle 9377" o:spid="_x0000_s134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" filled="f" strokecolor="#d8d8d8 [2732]" strokeweight="1pt"/>
                              <v:rect id="Rectangle 9378" o:spid="_x0000_s134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" filled="f" strokecolor="#d8d8d8 [2732]" strokeweight="1pt"/>
                            </v:group>
                          </v:group>
                          <v:group id="Group 9379" o:spid="_x0000_s1349"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">
                            <v:group id="Group 9380" o:spid="_x0000_s135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">
                              <v:rect id="Rectangle 9381" o:spid="_x0000_s135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" filled="f" strokecolor="#d8d8d8 [2732]" strokeweight="1pt"/>
                              <v:rect id="Rectangle 9382" o:spid="_x0000_s135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" filled="f" strokecolor="#d8d8d8 [2732]" strokeweight="1pt"/>
                            </v:group>
                            <v:group id="Group 9383" o:spid="_x0000_s135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">
                              <v:rect id="Rectangle 9384" o:spid="_x0000_s135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" filled="f" strokecolor="#d8d8d8 [2732]" strokeweight="1pt"/>
                              <v:rect id="Rectangle 9385" o:spid="_x0000_s135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" filled="f" strokecolor="#d8d8d8 [2732]" strokeweight="1pt"/>
                            </v:group>
                          </v:group>
                          <v:group id="Group 9386" o:spid="_x0000_s1356"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">
                            <v:group id="Group 9387" o:spid="_x0000_s135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">
                              <v:rect id="Rectangle 9388" o:spid="_x0000_s135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" filled="f" strokecolor="#d8d8d8 [2732]" strokeweight="1pt"/>
                              <v:rect id="Rectangle 9389" o:spid="_x0000_s135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" filled="f" strokecolor="#d8d8d8 [2732]" strokeweight="1pt"/>
                            </v:group>
                            <v:group id="Group 9390" o:spid="_x0000_s136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">
                              <v:rect id="Rectangle 9391" o:spid="_x0000_s136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" filled="f" strokecolor="#d8d8d8 [2732]" strokeweight="1pt"/>
                              <v:rect id="Rectangle 9392" o:spid="_x0000_s136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" filled="f" strokecolor="#d8d8d8 [2732]" strokeweight="1pt"/>
                            </v:group>
                          </v:group>
                          <v:group id="Group 9393" o:spid="_x0000_s1363"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">
                            <v:group id="Group 9394" o:spid="_x0000_s136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">
                              <v:rect id="Rectangle 9395" o:spid="_x0000_s136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" filled="f" strokecolor="#d8d8d8 [2732]" strokeweight="1pt"/>
                              <v:rect id="Rectangle 9396" o:spid="_x0000_s136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" filled="f" strokecolor="#d8d8d8 [2732]" strokeweight="1pt"/>
                            </v:group>
                            <v:group id="Group 9397" o:spid="_x0000_s136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">
                              <v:rect id="Rectangle 9398" o:spid="_x0000_s136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" filled="f" strokecolor="#d8d8d8 [2732]" strokeweight="1pt"/>
                              <v:rect id="Rectangle 9399" o:spid="_x0000_s136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" filled="f" strokecolor="#d8d8d8 [2732]" strokeweight="1pt"/>
                            </v:group>
                          </v:group>
                          <v:group id="Group 9400" o:spid="_x0000_s1370"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">
                            <v:group id="Group 9401" o:spid="_x0000_s137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">
                              <v:rect id="Rectangle 9402" o:spid="_x0000_s137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" filled="f" strokecolor="#d8d8d8 [2732]" strokeweight="1pt"/>
                              <v:rect id="Rectangle 9403" o:spid="_x0000_s137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" filled="f" strokecolor="#d8d8d8 [2732]" strokeweight="1pt"/>
                            </v:group>
                            <v:group id="Group 9404" o:spid="_x0000_s137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">
                              <v:rect id="Rectangle 9405" o:spid="_x0000_s137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" filled="f" strokecolor="#d8d8d8 [2732]" strokeweight="1pt"/>
                              <v:rect id="Rectangle 9406" o:spid="_x0000_s137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" filled="f" strokecolor="#d8d8d8 [2732]" strokeweight="1pt"/>
                            </v:group>
                          </v:group>
                          <v:group id="Group 9407" o:spid="_x0000_s1377"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">
                            <v:group id="Group 9408" o:spid="_x0000_s137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">
                              <v:rect id="Rectangle 9409" o:spid="_x0000_s137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" filled="f" strokecolor="#d8d8d8 [2732]" strokeweight="1pt"/>
                              <v:rect id="Rectangle 9410" o:spid="_x0000_s138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" filled="f" strokecolor="#d8d8d8 [2732]" strokeweight="1pt"/>
                            </v:group>
                            <v:group id="Group 9411" o:spid="_x0000_s138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">
                              <v:rect id="Rectangle 9412" o:spid="_x0000_s138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" filled="f" strokecolor="#d8d8d8 [2732]" strokeweight="1pt"/>
                              <v:rect id="Rectangle 9413" o:spid="_x0000_s138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" filled="f" strokecolor="#d8d8d8 [2732]" strokeweight="1pt"/>
                            </v:group>
                          </v:group>
                          <v:group id="Group 9414" o:spid="_x0000_s1384"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">
                            <v:group id="Group 9415" o:spid="_x0000_s138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">
                              <v:rect id="Rectangle 9416" o:spid="_x0000_s138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" filled="f" strokecolor="#d8d8d8 [2732]" strokeweight="1pt"/>
                              <v:rect id="Rectangle 9417" o:spid="_x0000_s138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" filled="f" strokecolor="#d8d8d8 [2732]" strokeweight="1pt"/>
                            </v:group>
                            <v:group id="Group 9418" o:spid="_x0000_s138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">
                              <v:rect id="Rectangle 9419" o:spid="_x0000_s138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" filled="f" strokecolor="#d8d8d8 [2732]" strokeweight="1pt"/>
                              <v:rect id="Rectangle 9420" o:spid="_x0000_s139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" filled="f" strokecolor="#d8d8d8 [2732]" strokeweight="1pt"/>
                            </v:group>
                          </v:group>
                          <v:rect id="Rectangle 9421" o:spid="_x0000_s1391"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" filled="f" strokecolor="#d8d8d8 [2732]" strokeweight="1pt"/>
                          <v:group id="Group 9422" o:spid="_x0000_s1392"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">
                            <v:rect id="Rectangle 9423" o:spid="_x0000_s139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" filled="f" strokecolor="#d8d8d8 [2732]" strokeweight="1pt"/>
                            <v:rect id="Rectangle 9424" o:spid="_x0000_s139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" filled="f" strokecolor="#d8d8d8 [2732]" strokeweight="1pt"/>
                          </v:group>
                        </v:group>
                        <v:group id="Group 9425" o:spid="_x0000_s1395" style="position:absolute;top:3592;width:62865;height:1797"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">
                          <v:group id="Group 9426" o:spid="_x0000_s1396"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">
                            <v:group id="Group 9427" o:spid="_x0000_s139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">
                              <v:rect id="Rectangle 9428" o:spid="_x0000_s139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" filled="f" strokecolor="#d8d8d8 [2732]" strokeweight="1pt"/>
                              <v:rect id="Rectangle 9429" o:spid="_x0000_s139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" filled="f" strokecolor="#d8d8d8 [2732]" strokeweight="1pt"/>
                            </v:group>
                            <v:group id="Group 9430" o:spid="_x0000_s140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">
                              <v:rect id="Rectangle 9431" o:spid="_x0000_s140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" filled="f" strokecolor="#d8d8d8 [2732]" strokeweight="1pt"/>
                              <v:rect id="Rectangle 9432" o:spid="_x0000_s140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" filled="f" strokecolor="#d8d8d8 [2732]" strokeweight="1pt"/>
                            </v:group>
                          </v:group>
                          <v:group id="Group 9433" o:spid="_x0000_s1403"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">
                            <v:group id="Group 9434" o:spid="_x0000_s140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">
                              <v:rect id="Rectangle 9435" o:spid="_x0000_s140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" filled="f" strokecolor="#d8d8d8 [2732]" strokeweight="1pt"/>
                              <v:rect id="Rectangle 9436" o:spid="_x0000_s140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" filled="f" strokecolor="#d8d8d8 [2732]" strokeweight="1pt"/>
                            </v:group>
                            <v:group id="Group 9437" o:spid="_x0000_s140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">
                              <v:rect id="Rectangle 9438" o:spid="_x0000_s140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" filled="f" strokecolor="#d8d8d8 [2732]" strokeweight="1pt"/>
                              <v:rect id="Rectangle 9439" o:spid="_x0000_s140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" filled="f" strokecolor="#d8d8d8 [2732]" strokeweight="1pt"/>
                            </v:group>
                          </v:group>
                          <v:group id="Group 9440" o:spid="_x0000_s1410"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">
                            <v:group id="Group 9441" o:spid="_x0000_s141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">
                              <v:rect id="Rectangle 9442" o:spid="_x0000_s141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" filled="f" strokecolor="#d8d8d8 [2732]" strokeweight="1pt"/>
                              <v:rect id="Rectangle 9443" o:spid="_x0000_s141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" filled="f" strokecolor="#d8d8d8 [2732]" strokeweight="1pt"/>
                            </v:group>
                            <v:group id="Group 9444" o:spid="_x0000_s141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">
                              <v:rect id="Rectangle 9445" o:spid="_x0000_s141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" filled="f" strokecolor="#d8d8d8 [2732]" strokeweight="1pt"/>
                              <v:rect id="Rectangle 9446" o:spid="_x0000_s141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" filled="f" strokecolor="#d8d8d8 [2732]" strokeweight="1pt"/>
                            </v:group>
                          </v:group>
                          <v:group id="Group 9447" o:spid="_x0000_s1417"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">
                            <v:group id="Group 9448" o:spid="_x0000_s141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">
                              <v:rect id="Rectangle 9449" o:spid="_x0000_s141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" filled="f" strokecolor="#d8d8d8 [2732]" strokeweight="1pt"/>
                              <v:rect id="Rectangle 9450" o:spid="_x0000_s142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" filled="f" strokecolor="#d8d8d8 [2732]" strokeweight="1pt"/>
                            </v:group>
                            <v:group id="Group 9451" o:spid="_x0000_s142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">
                              <v:rect id="Rectangle 9452" o:spid="_x0000_s142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" filled="f" strokecolor="#d8d8d8 [2732]" strokeweight="1pt"/>
                              <v:rect id="Rectangle 9453" o:spid="_x0000_s142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" filled="f" strokecolor="#d8d8d8 [2732]" strokeweight="1pt"/>
                            </v:group>
                          </v:group>
                          <v:group id="Group 9454" o:spid="_x0000_s1424"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">
                            <v:group id="Group 9455" o:spid="_x0000_s142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">
                              <v:rect id="Rectangle 9456" o:spid="_x0000_s142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" filled="f" strokecolor="#d8d8d8 [2732]" strokeweight="1pt"/>
                              <v:rect id="Rectangle 9457" o:spid="_x0000_s142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" filled="f" strokecolor="#d8d8d8 [2732]" strokeweight="1pt"/>
                            </v:group>
                            <v:group id="Group 9458" o:spid="_x0000_s142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">
                              <v:rect id="Rectangle 9459" o:spid="_x0000_s142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" filled="f" strokecolor="#d8d8d8 [2732]" strokeweight="1pt"/>
                              <v:rect id="Rectangle 9460" o:spid="_x0000_s143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" filled="f" strokecolor="#d8d8d8 [2732]" strokeweight="1pt"/>
                            </v:group>
                          </v:group>
                          <v:group id="Group 9461" o:spid="_x0000_s1431"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">
                            <v:group id="Group 9462" o:spid="_x0000_s143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">
                              <v:rect id="Rectangle 9463" o:spid="_x0000_s143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" filled="f" strokecolor="#d8d8d8 [2732]" strokeweight="1pt"/>
                              <v:rect id="Rectangle 9464" o:spid="_x0000_s143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" filled="f" strokecolor="#d8d8d8 [2732]" strokeweight="1pt"/>
                            </v:group>
                            <v:group id="Group 9465" o:spid="_x0000_s143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">
                              <v:rect id="Rectangle 9466" o:spid="_x0000_s143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" filled="f" strokecolor="#d8d8d8 [2732]" strokeweight="1pt"/>
                              <v:rect id="Rectangle 9467" o:spid="_x0000_s143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" filled="f" strokecolor="#d8d8d8 [2732]" strokeweight="1pt"/>
                            </v:group>
                          </v:group>
                          <v:group id="Group 9468" o:spid="_x0000_s1438"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">
                            <v:group id="Group 9469" o:spid="_x0000_s143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">
                              <v:rect id="Rectangle 9470" o:spid="_x0000_s144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" filled="f" strokecolor="#d8d8d8 [2732]" strokeweight="1pt"/>
                              <v:rect id="Rectangle 9471" o:spid="_x0000_s144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" filled="f" strokecolor="#d8d8d8 [2732]" strokeweight="1pt"/>
                            </v:group>
                            <v:group id="Group 9472" o:spid="_x0000_s144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">
                              <v:rect id="Rectangle 9473" o:spid="_x0000_s144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" filled="f" strokecolor="#d8d8d8 [2732]" strokeweight="1pt"/>
                              <v:rect id="Rectangle 9474" o:spid="_x0000_s144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" filled="f" strokecolor="#d8d8d8 [2732]" strokeweight="1pt"/>
                            </v:group>
                          </v:group>
                          <v:group id="Group 9475" o:spid="_x0000_s1445"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">
                            <v:group id="Group 9476" o:spid="_x0000_s144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">
                              <v:rect id="Rectangle 9477" o:spid="_x0000_s144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" filled="f" strokecolor="#d8d8d8 [2732]" strokeweight="1pt"/>
                              <v:rect id="Rectangle 9478" o:spid="_x0000_s144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" filled="f" strokecolor="#d8d8d8 [2732]" strokeweight="1pt"/>
                            </v:group>
                            <v:group id="Group 9479" o:spid="_x0000_s144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">
                              <v:rect id="Rectangle 9480" o:spid="_x0000_s145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" filled="f" strokecolor="#d8d8d8 [2732]" strokeweight="1pt"/>
                              <v:rect id="Rectangle 9481" o:spid="_x0000_s145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" filled="f" strokecolor="#d8d8d8 [2732]" strokeweight="1pt"/>
                            </v:group>
                          </v:group>
                          <v:rect id="Rectangle 9482" o:spid="_x0000_s1452"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" filled="f" strokecolor="#d8d8d8 [2732]" strokeweight="1pt"/>
                          <v:group id="Group 9483" o:spid="_x0000_s1453"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">
                            <v:rect id="Rectangle 9484" o:spid="_x0000_s145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" filled="f" strokecolor="#d8d8d8 [2732]" strokeweight="1pt"/>
                            <v:rect id="Rectangle 9485" o:spid="_x0000_s145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" filled="f" strokecolor="#d8d8d8 [2732]" strokeweight="1pt"/>
                          </v:group>
                        </v:group>
                        <v:group id="Group 9486" o:spid="_x0000_s1456" style="position:absolute;top:5388;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">
                          <v:group id="Group 9487" o:spid="_x0000_s1457"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">
                            <v:group id="Group 9488" o:spid="_x0000_s145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">
                              <v:rect id="Rectangle 9489" o:spid="_x0000_s145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" filled="f" strokecolor="#d8d8d8 [2732]" strokeweight="1pt"/>
                              <v:rect id="Rectangle 9490" o:spid="_x0000_s146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" filled="f" strokecolor="#d8d8d8 [2732]" strokeweight="1pt"/>
                            </v:group>
                            <v:group id="Group 9491" o:spid="_x0000_s146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">
                              <v:rect id="Rectangle 9492" o:spid="_x0000_s146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" filled="f" strokecolor="#d8d8d8 [2732]" strokeweight="1pt"/>
                              <v:rect id="Rectangle 9493" o:spid="_x0000_s146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" filled="f" strokecolor="#d8d8d8 [2732]" strokeweight="1pt"/>
                            </v:group>
                          </v:group>
                          <v:group id="Group 9494" o:spid="_x0000_s1464"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">
                            <v:group id="Group 9495" o:spid="_x0000_s146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">
                              <v:rect id="Rectangle 9496" o:spid="_x0000_s146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" filled="f" strokecolor="#d8d8d8 [2732]" strokeweight="1pt"/>
                              <v:rect id="Rectangle 9497" o:spid="_x0000_s146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" filled="f" strokecolor="#d8d8d8 [2732]" strokeweight="1pt"/>
                            </v:group>
                            <v:group id="Group 9498" o:spid="_x0000_s146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">
                              <v:rect id="Rectangle 9499" o:spid="_x0000_s146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" filled="f" strokecolor="#d8d8d8 [2732]" strokeweight="1pt"/>
                              <v:rect id="Rectangle 9500" o:spid="_x0000_s147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" filled="f" strokecolor="#d8d8d8 [2732]" strokeweight="1pt"/>
                            </v:group>
                          </v:group>
                          <v:group id="Group 9501" o:spid="_x0000_s1471"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">
                            <v:group id="Group 9502" o:spid="_x0000_s147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">
                              <v:rect id="Rectangle 9503" o:spid="_x0000_s147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" filled="f" strokecolor="#d8d8d8 [2732]" strokeweight="1pt"/>
                              <v:rect id="Rectangle 9504" o:spid="_x0000_s147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" filled="f" strokecolor="#d8d8d8 [2732]" strokeweight="1pt"/>
                            </v:group>
                            <v:group id="Group 9505" o:spid="_x0000_s147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">
                              <v:rect id="Rectangle 9506" o:spid="_x0000_s147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" filled="f" strokecolor="#d8d8d8 [2732]" strokeweight="1pt"/>
                              <v:rect id="Rectangle 9507" o:spid="_x0000_s147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" filled="f" strokecolor="#d8d8d8 [2732]" strokeweight="1pt"/>
                            </v:group>
                          </v:group>
                          <v:group id="Group 9508" o:spid="_x0000_s1478"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">
                            <v:group id="Group 9509" o:spid="_x0000_s147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">
                              <v:rect id="Rectangle 9510" o:spid="_x0000_s148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" filled="f" strokecolor="#d8d8d8 [2732]" strokeweight="1pt"/>
                              <v:rect id="Rectangle 9511" o:spid="_x0000_s148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" filled="f" strokecolor="#d8d8d8 [2732]" strokeweight="1pt"/>
                            </v:group>
                            <v:group id="Group 9512" o:spid="_x0000_s148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">
                              <v:rect id="Rectangle 9513" o:spid="_x0000_s148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" filled="f" strokecolor="#d8d8d8 [2732]" strokeweight="1pt"/>
                              <v:rect id="Rectangle 9514" o:spid="_x0000_s148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" filled="f" strokecolor="#d8d8d8 [2732]" strokeweight="1pt"/>
                            </v:group>
                          </v:group>
                          <v:group id="Group 9515" o:spid="_x0000_s1485"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">
                            <v:group id="Group 9516" o:spid="_x0000_s148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">
                              <v:rect id="Rectangle 9517" o:spid="_x0000_s148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" filled="f" strokecolor="#d8d8d8 [2732]" strokeweight="1pt"/>
                              <v:rect id="Rectangle 9518" o:spid="_x0000_s148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" filled="f" strokecolor="#d8d8d8 [2732]" strokeweight="1pt"/>
                            </v:group>
                            <v:group id="Group 9519" o:spid="_x0000_s148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">
                              <v:rect id="Rectangle 9520" o:spid="_x0000_s149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" filled="f" strokecolor="#d8d8d8 [2732]" strokeweight="1pt"/>
                              <v:rect id="Rectangle 9521" o:spid="_x0000_s149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" filled="f" strokecolor="#d8d8d8 [2732]" strokeweight="1pt"/>
                            </v:group>
                          </v:group>
                          <v:group id="Group 9522" o:spid="_x0000_s1492"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">
                            <v:group id="Group 9523" o:spid="_x0000_s149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">
                              <v:rect id="Rectangle 9524" o:spid="_x0000_s149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" filled="f" strokecolor="#d8d8d8 [2732]" strokeweight="1pt"/>
                              <v:rect id="Rectangle 9525" o:spid="_x0000_s149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" filled="f" strokecolor="#d8d8d8 [2732]" strokeweight="1pt"/>
                            </v:group>
                            <v:group id="Group 9526" o:spid="_x0000_s149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">
                              <v:rect id="Rectangle 9527" o:spid="_x0000_s149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" filled="f" strokecolor="#d8d8d8 [2732]" strokeweight="1pt"/>
                              <v:rect id="Rectangle 9528" o:spid="_x0000_s149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" filled="f" strokecolor="#d8d8d8 [2732]" strokeweight="1pt"/>
                            </v:group>
                          </v:group>
                          <v:group id="Group 9529" o:spid="_x0000_s1499"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">
                            <v:group id="Group 9530" o:spid="_x0000_s150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">
                              <v:rect id="Rectangle 9531" o:spid="_x0000_s150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" filled="f" strokecolor="#d8d8d8 [2732]" strokeweight="1pt"/>
                              <v:rect id="Rectangle 9532" o:spid="_x0000_s150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" filled="f" strokecolor="#d8d8d8 [2732]" strokeweight="1pt"/>
                            </v:group>
                            <v:group id="Group 9533" o:spid="_x0000_s150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">
                              <v:rect id="Rectangle 9534" o:spid="_x0000_s150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" filled="f" strokecolor="#d8d8d8 [2732]" strokeweight="1pt"/>
                              <v:rect id="Rectangle 9535" o:spid="_x0000_s150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" filled="f" strokecolor="#d8d8d8 [2732]" strokeweight="1pt"/>
                            </v:group>
                          </v:group>
                          <v:group id="Group 9536" o:spid="_x0000_s1506"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">
                            <v:group id="Group 9537" o:spid="_x0000_s150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">
                              <v:rect id="Rectangle 9538" o:spid="_x0000_s150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" filled="f" strokecolor="#d8d8d8 [2732]" strokeweight="1pt"/>
                              <v:rect id="Rectangle 9539" o:spid="_x0000_s150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" filled="f" strokecolor="#d8d8d8 [2732]" strokeweight="1pt"/>
                            </v:group>
                            <v:group id="Group 9540" o:spid="_x0000_s151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">
                              <v:rect id="Rectangle 9541" o:spid="_x0000_s151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" filled="f" strokecolor="#d8d8d8 [2732]" strokeweight="1pt"/>
                              <v:rect id="Rectangle 9542" o:spid="_x0000_s151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" filled="f" strokecolor="#d8d8d8 [2732]" strokeweight="1pt"/>
                            </v:group>
                          </v:group>
                          <v:rect id="Rectangle 9543" o:spid="_x0000_s1513"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" filled="f" strokecolor="#d8d8d8 [2732]" strokeweight="1pt"/>
                          <v:group id="Group 9544" o:spid="_x0000_s1514"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">
                            <v:rect id="Rectangle 9545" o:spid="_x0000_s151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" filled="f" strokecolor="#d8d8d8 [2732]" strokeweight="1pt"/>
                            <v:rect id="Rectangle 9546" o:spid="_x0000_s151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" filled="f" strokecolor="#d8d8d8 [2732]" strokeweight="1pt"/>
                          </v:group>
                        </v:group>
                      </v:group>
                      <v:group id="Group 9547" o:spid="_x0000_s1517" style="position:absolute;top:14401;width:62852;height:7187" coordsize="62868,7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">
                        <v:group id="Group 9548" o:spid="_x0000_s1518" style="position:absolute;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">
                          <v:group id="Group 9549" o:spid="_x0000_s1519"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">
                            <v:group id="Group 9550" o:spid="_x0000_s152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">
                              <v:rect id="Rectangle 9551" o:spid="_x0000_s152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" filled="f" strokecolor="#d8d8d8 [2732]" strokeweight="1pt"/>
                              <v:rect id="Rectangle 9552" o:spid="_x0000_s152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" filled="f" strokecolor="#d8d8d8 [2732]" strokeweight="1pt"/>
                            </v:group>
                            <v:group id="Group 9553" o:spid="_x0000_s152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">
                              <v:rect id="Rectangle 9554" o:spid="_x0000_s152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" filled="f" strokecolor="#d8d8d8 [2732]" strokeweight="1pt"/>
                              <v:rect id="Rectangle 9555" o:spid="_x0000_s152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" filled="f" strokecolor="#d8d8d8 [2732]" strokeweight="1pt"/>
                            </v:group>
                          </v:group>
                          <v:group id="Group 9556" o:spid="_x0000_s1526"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">
                            <v:group id="Group 9557" o:spid="_x0000_s152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">
                              <v:rect id="Rectangle 9558" o:spid="_x0000_s152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" filled="f" strokecolor="#d8d8d8 [2732]" strokeweight="1pt"/>
                              <v:rect id="Rectangle 9559" o:spid="_x0000_s152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" filled="f" strokecolor="#d8d8d8 [2732]" strokeweight="1pt"/>
                            </v:group>
                            <v:group id="Group 9560" o:spid="_x0000_s153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">
                              <v:rect id="Rectangle 9561" o:spid="_x0000_s153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" filled="f" strokecolor="#d8d8d8 [2732]" strokeweight="1pt"/>
                              <v:rect id="Rectangle 9562" o:spid="_x0000_s153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" filled="f" strokecolor="#d8d8d8 [2732]" strokeweight="1pt"/>
                            </v:group>
                          </v:group>
                          <v:group id="Group 9563" o:spid="_x0000_s1533"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">
                            <v:group id="Group 9564" o:spid="_x0000_s153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">
                              <v:rect id="Rectangle 9565" o:spid="_x0000_s153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" filled="f" strokecolor="#d8d8d8 [2732]" strokeweight="1pt"/>
                              <v:rect id="Rectangle 9566" o:spid="_x0000_s153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" filled="f" strokecolor="#d8d8d8 [2732]" strokeweight="1pt"/>
                            </v:group>
                            <v:group id="Group 9567" o:spid="_x0000_s153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">
                              <v:rect id="Rectangle 9568" o:spid="_x0000_s153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" filled="f" strokecolor="#d8d8d8 [2732]" strokeweight="1pt"/>
                              <v:rect id="Rectangle 9569" o:spid="_x0000_s153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" filled="f" strokecolor="#d8d8d8 [2732]" strokeweight="1pt"/>
                            </v:group>
                          </v:group>
                          <v:group id="Group 9570" o:spid="_x0000_s1540"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">
                            <v:group id="Group 9571" o:spid="_x0000_s154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">
                              <v:rect id="Rectangle 9572" o:spid="_x0000_s154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" filled="f" strokecolor="#d8d8d8 [2732]" strokeweight="1pt"/>
                              <v:rect id="Rectangle 9573" o:spid="_x0000_s154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" filled="f" strokecolor="#d8d8d8 [2732]" strokeweight="1pt"/>
                            </v:group>
                            <v:group id="Group 9574" o:spid="_x0000_s154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">
                              <v:rect id="Rectangle 9575" o:spid="_x0000_s154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" filled="f" strokecolor="#d8d8d8 [2732]" strokeweight="1pt"/>
                              <v:rect id="Rectangle 9576" o:spid="_x0000_s154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" filled="f" strokecolor="#d8d8d8 [2732]" strokeweight="1pt"/>
                            </v:group>
                          </v:group>
                          <v:group id="Group 9577" o:spid="_x0000_s1547"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">
                            <v:group id="Group 9578" o:spid="_x0000_s154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">
                              <v:rect id="Rectangle 9579" o:spid="_x0000_s154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" filled="f" strokecolor="#d8d8d8 [2732]" strokeweight="1pt"/>
                              <v:rect id="Rectangle 9580" o:spid="_x0000_s155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" filled="f" strokecolor="#d8d8d8 [2732]" strokeweight="1pt"/>
                            </v:group>
                            <v:group id="Group 9581" o:spid="_x0000_s155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">
                              <v:rect id="Rectangle 9582" o:spid="_x0000_s155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" filled="f" strokecolor="#d8d8d8 [2732]" strokeweight="1pt"/>
                              <v:rect id="Rectangle 9583" o:spid="_x0000_s155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" filled="f" strokecolor="#d8d8d8 [2732]" strokeweight="1pt"/>
                            </v:group>
                          </v:group>
                          <v:group id="Group 9584" o:spid="_x0000_s1554"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">
                            <v:group id="Group 9585" o:spid="_x0000_s155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">
                              <v:rect id="Rectangle 9586" o:spid="_x0000_s155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" filled="f" strokecolor="#d8d8d8 [2732]" strokeweight="1pt"/>
                              <v:rect id="Rectangle 9587" o:spid="_x0000_s155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" filled="f" strokecolor="#d8d8d8 [2732]" strokeweight="1pt"/>
                            </v:group>
                            <v:group id="Group 9588" o:spid="_x0000_s155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">
                              <v:rect id="Rectangle 9589" o:spid="_x0000_s155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" filled="f" strokecolor="#d8d8d8 [2732]" strokeweight="1pt"/>
                              <v:rect id="Rectangle 9590" o:spid="_x0000_s156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" filled="f" strokecolor="#d8d8d8 [2732]" strokeweight="1pt"/>
                            </v:group>
                          </v:group>
                          <v:group id="Group 9591" o:spid="_x0000_s1561"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">
                            <v:group id="Group 9592" o:spid="_x0000_s156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">
                              <v:rect id="Rectangle 9593" o:spid="_x0000_s156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" filled="f" strokecolor="#d8d8d8 [2732]" strokeweight="1pt"/>
                              <v:rect id="Rectangle 9594" o:spid="_x0000_s156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" filled="f" strokecolor="#d8d8d8 [2732]" strokeweight="1pt"/>
                            </v:group>
                            <v:group id="Group 9595" o:spid="_x0000_s156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">
                              <v:rect id="Rectangle 9596" o:spid="_x0000_s156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" filled="f" strokecolor="#d8d8d8 [2732]" strokeweight="1pt"/>
                              <v:rect id="Rectangle 9597" o:spid="_x0000_s156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" filled="f" strokecolor="#d8d8d8 [2732]" strokeweight="1pt"/>
                            </v:group>
                          </v:group>
                          <v:group id="Group 9598" o:spid="_x0000_s1568"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">
                            <v:group id="Group 9599" o:spid="_x0000_s156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">
                              <v:rect id="Rectangle 9600" o:spid="_x0000_s157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" filled="f" strokecolor="#d8d8d8 [2732]" strokeweight="1pt"/>
                              <v:rect id="Rectangle 9601" o:spid="_x0000_s157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" filled="f" strokecolor="#d8d8d8 [2732]" strokeweight="1pt"/>
                            </v:group>
                            <v:group id="Group 9602" o:spid="_x0000_s157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">
                              <v:rect id="Rectangle 9603" o:spid="_x0000_s157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" filled="f" strokecolor="#d8d8d8 [2732]" strokeweight="1pt"/>
                              <v:rect id="Rectangle 9604" o:spid="_x0000_s157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" filled="f" strokecolor="#d8d8d8 [2732]" strokeweight="1pt"/>
                            </v:group>
                          </v:group>
                          <v:rect id="Rectangle 9605" o:spid="_x0000_s1575"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" filled="f" strokecolor="#d8d8d8 [2732]" strokeweight="1pt"/>
                          <v:group id="Group 9606" o:spid="_x0000_s1576"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">
                            <v:rect id="Rectangle 9607" o:spid="_x0000_s157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" filled="f" strokecolor="#d8d8d8 [2732]" strokeweight="1pt"/>
                            <v:rect id="Rectangle 9608" o:spid="_x0000_s157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" filled="f" strokecolor="#d8d8d8 [2732]" strokeweight="1pt"/>
                          </v:group>
                        </v:group>
                        <v:group id="Group 9609" o:spid="_x0000_s1579" style="position:absolute;top:1796;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">
                          <v:group id="Group 9610" o:spid="_x0000_s1580"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">
                            <v:group id="Group 9611" o:spid="_x0000_s158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">
                              <v:rect id="Rectangle 9612" o:spid="_x0000_s158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" filled="f" strokecolor="#d8d8d8 [2732]" strokeweight="1pt"/>
                              <v:rect id="Rectangle 9613" o:spid="_x0000_s158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" filled="f" strokecolor="#d8d8d8 [2732]" strokeweight="1pt"/>
                            </v:group>
                            <v:group id="Group 9614" o:spid="_x0000_s158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">
                              <v:rect id="Rectangle 9615" o:spid="_x0000_s158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" filled="f" strokecolor="#d8d8d8 [2732]" strokeweight="1pt"/>
                              <v:rect id="Rectangle 9616" o:spid="_x0000_s158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" filled="f" strokecolor="#d8d8d8 [2732]" strokeweight="1pt"/>
                            </v:group>
                          </v:group>
                          <v:group id="Group 9617" o:spid="_x0000_s1587"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">
                            <v:group id="Group 9618" o:spid="_x0000_s158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">
                              <v:rect id="Rectangle 9619" o:spid="_x0000_s158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" filled="f" strokecolor="#d8d8d8 [2732]" strokeweight="1pt"/>
                              <v:rect id="Rectangle 9620" o:spid="_x0000_s159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" filled="f" strokecolor="#d8d8d8 [2732]" strokeweight="1pt"/>
                            </v:group>
                            <v:group id="Group 9621" o:spid="_x0000_s159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">
                              <v:rect id="Rectangle 9622" o:spid="_x0000_s159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" filled="f" strokecolor="#d8d8d8 [2732]" strokeweight="1pt"/>
                              <v:rect id="Rectangle 9623" o:spid="_x0000_s159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" filled="f" strokecolor="#d8d8d8 [2732]" strokeweight="1pt"/>
                            </v:group>
                          </v:group>
                          <v:group id="Group 9624" o:spid="_x0000_s1594"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">
                            <v:group id="Group 9625" o:spid="_x0000_s159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">
                              <v:rect id="Rectangle 9626" o:spid="_x0000_s159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" filled="f" strokecolor="#d8d8d8 [2732]" strokeweight="1pt"/>
                              <v:rect id="Rectangle 9627" o:spid="_x0000_s159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" filled="f" strokecolor="#d8d8d8 [2732]" strokeweight="1pt"/>
                            </v:group>
                            <v:group id="Group 9628" o:spid="_x0000_s159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">
                              <v:rect id="Rectangle 9629" o:spid="_x0000_s159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" filled="f" strokecolor="#d8d8d8 [2732]" strokeweight="1pt"/>
                              <v:rect id="Rectangle 9630" o:spid="_x0000_s160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" filled="f" strokecolor="#d8d8d8 [2732]" strokeweight="1pt"/>
                            </v:group>
                          </v:group>
                          <v:group id="Group 9631" o:spid="_x0000_s1601"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">
                            <v:group id="Group 9632" o:spid="_x0000_s160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">
                              <v:rect id="Rectangle 9633" o:spid="_x0000_s160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" filled="f" strokecolor="#d8d8d8 [2732]" strokeweight="1pt"/>
                              <v:rect id="Rectangle 9634" o:spid="_x0000_s160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" filled="f" strokecolor="#d8d8d8 [2732]" strokeweight="1pt"/>
                            </v:group>
                            <v:group id="Group 9635" o:spid="_x0000_s160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">
                              <v:rect id="Rectangle 9636" o:spid="_x0000_s160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" filled="f" strokecolor="#d8d8d8 [2732]" strokeweight="1pt"/>
                              <v:rect id="Rectangle 9637" o:spid="_x0000_s160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" filled="f" strokecolor="#d8d8d8 [2732]" strokeweight="1pt"/>
                            </v:group>
                          </v:group>
                          <v:group id="Group 9638" o:spid="_x0000_s1608"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">
                            <v:group id="Group 9639" o:spid="_x0000_s160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">
                              <v:rect id="Rectangle 9640" o:spid="_x0000_s161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" filled="f" strokecolor="#d8d8d8 [2732]" strokeweight="1pt"/>
                              <v:rect id="Rectangle 9641" o:spid="_x0000_s161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" filled="f" strokecolor="#d8d8d8 [2732]" strokeweight="1pt"/>
                            </v:group>
                            <v:group id="Group 9642" o:spid="_x0000_s161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">
                              <v:rect id="Rectangle 9643" o:spid="_x0000_s161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" filled="f" strokecolor="#d8d8d8 [2732]" strokeweight="1pt"/>
                              <v:rect id="Rectangle 9644" o:spid="_x0000_s161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" filled="f" strokecolor="#d8d8d8 [2732]" strokeweight="1pt"/>
                            </v:group>
                          </v:group>
                          <v:group id="Group 9645" o:spid="_x0000_s1615"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">
                            <v:group id="Group 9646" o:spid="_x0000_s161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">
                              <v:rect id="Rectangle 9647" o:spid="_x0000_s161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" filled="f" strokecolor="#d8d8d8 [2732]" strokeweight="1pt"/>
                              <v:rect id="Rectangle 9648" o:spid="_x0000_s161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" filled="f" strokecolor="#d8d8d8 [2732]" strokeweight="1pt"/>
                            </v:group>
                            <v:group id="Group 9649" o:spid="_x0000_s161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">
                              <v:rect id="Rectangle 9650" o:spid="_x0000_s162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" filled="f" strokecolor="#d8d8d8 [2732]" strokeweight="1pt"/>
                              <v:rect id="Rectangle 9651" o:spid="_x0000_s162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" filled="f" strokecolor="#d8d8d8 [2732]" strokeweight="1pt"/>
                            </v:group>
                          </v:group>
                          <v:group id="Group 9652" o:spid="_x0000_s1622"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">
                            <v:group id="Group 9653" o:spid="_x0000_s162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">
                              <v:rect id="Rectangle 9654" o:spid="_x0000_s162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" filled="f" strokecolor="#d8d8d8 [2732]" strokeweight="1pt"/>
                              <v:rect id="Rectangle 9655" o:spid="_x0000_s162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" filled="f" strokecolor="#d8d8d8 [2732]" strokeweight="1pt"/>
                            </v:group>
                            <v:group id="Group 9656" o:spid="_x0000_s162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">
                              <v:rect id="Rectangle 9657" o:spid="_x0000_s162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" filled="f" strokecolor="#d8d8d8 [2732]" strokeweight="1pt"/>
                              <v:rect id="Rectangle 9658" o:spid="_x0000_s162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" filled="f" strokecolor="#d8d8d8 [2732]" strokeweight="1pt"/>
                            </v:group>
                          </v:group>
                          <v:group id="Group 9659" o:spid="_x0000_s1629"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">
                            <v:group id="Group 9660" o:spid="_x0000_s163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">
                              <v:rect id="Rectangle 9661" o:spid="_x0000_s163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" filled="f" strokecolor="#d8d8d8 [2732]" strokeweight="1pt"/>
                              <v:rect id="Rectangle 9662" o:spid="_x0000_s163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" filled="f" strokecolor="#d8d8d8 [2732]" strokeweight="1pt"/>
                            </v:group>
                            <v:group id="Group 9663" o:spid="_x0000_s163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">
                              <v:rect id="Rectangle 9664" o:spid="_x0000_s163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" filled="f" strokecolor="#d8d8d8 [2732]" strokeweight="1pt"/>
                              <v:rect id="Rectangle 9665" o:spid="_x0000_s163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" filled="f" strokecolor="#d8d8d8 [2732]" strokeweight="1pt"/>
                            </v:group>
                          </v:group>
                          <v:rect id="Rectangle 9666" o:spid="_x0000_s1636"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" filled="f" strokecolor="#d8d8d8 [2732]" strokeweight="1pt"/>
                          <v:group id="Group 9667" o:spid="_x0000_s1637"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">
                            <v:rect id="Rectangle 9668" o:spid="_x0000_s163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" filled="f" strokecolor="#d8d8d8 [2732]" strokeweight="1pt"/>
                            <v:rect id="Rectangle 9669" o:spid="_x0000_s163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" filled="f" strokecolor="#d8d8d8 [2732]" strokeweight="1pt"/>
                          </v:group>
                        </v:group>
                        <v:group id="Group 9670" o:spid="_x0000_s1640" style="position:absolute;top:3592;width:62865;height:1797"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">
                          <v:group id="Group 9671" o:spid="_x0000_s1641"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">
                            <v:group id="Group 9672" o:spid="_x0000_s164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">
                              <v:rect id="Rectangle 9673" o:spid="_x0000_s164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" filled="f" strokecolor="#d8d8d8 [2732]" strokeweight="1pt"/>
                              <v:rect id="Rectangle 9674" o:spid="_x0000_s164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" filled="f" strokecolor="#d8d8d8 [2732]" strokeweight="1pt"/>
                            </v:group>
                            <v:group id="Group 9675" o:spid="_x0000_s164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">
                              <v:rect id="Rectangle 9676" o:spid="_x0000_s164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" filled="f" strokecolor="#d8d8d8 [2732]" strokeweight="1pt"/>
                              <v:rect id="Rectangle 9677" o:spid="_x0000_s164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" filled="f" strokecolor="#d8d8d8 [2732]" strokeweight="1pt"/>
                            </v:group>
                          </v:group>
                          <v:group id="Group 9678" o:spid="_x0000_s1648"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">
                            <v:group id="Group 9679" o:spid="_x0000_s164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">
                              <v:rect id="Rectangle 9680" o:spid="_x0000_s165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" filled="f" strokecolor="#d8d8d8 [2732]" strokeweight="1pt"/>
                              <v:rect id="Rectangle 9681" o:spid="_x0000_s165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" filled="f" strokecolor="#d8d8d8 [2732]" strokeweight="1pt"/>
                            </v:group>
                            <v:group id="Group 9682" o:spid="_x0000_s165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">
                              <v:rect id="Rectangle 9683" o:spid="_x0000_s165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" filled="f" strokecolor="#d8d8d8 [2732]" strokeweight="1pt"/>
                              <v:rect id="Rectangle 9684" o:spid="_x0000_s165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" filled="f" strokecolor="#d8d8d8 [2732]" strokeweight="1pt"/>
                            </v:group>
                          </v:group>
                          <v:group id="Group 9685" o:spid="_x0000_s1655"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">
                            <v:group id="Group 9686" o:spid="_x0000_s165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">
                              <v:rect id="Rectangle 9687" o:spid="_x0000_s165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" filled="f" strokecolor="#d8d8d8 [2732]" strokeweight="1pt"/>
                              <v:rect id="Rectangle 9688" o:spid="_x0000_s165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" filled="f" strokecolor="#d8d8d8 [2732]" strokeweight="1pt"/>
                            </v:group>
                            <v:group id="Group 9689" o:spid="_x0000_s165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">
                              <v:rect id="Rectangle 9690" o:spid="_x0000_s166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" filled="f" strokecolor="#d8d8d8 [2732]" strokeweight="1pt"/>
                              <v:rect id="Rectangle 9691" o:spid="_x0000_s166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" filled="f" strokecolor="#d8d8d8 [2732]" strokeweight="1pt"/>
                            </v:group>
                          </v:group>
                          <v:group id="Group 9692" o:spid="_x0000_s1662"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">
                            <v:group id="Group 9693" o:spid="_x0000_s166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">
                              <v:rect id="Rectangle 9694" o:spid="_x0000_s166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" filled="f" strokecolor="#d8d8d8 [2732]" strokeweight="1pt"/>
                              <v:rect id="Rectangle 9695" o:spid="_x0000_s166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" filled="f" strokecolor="#d8d8d8 [2732]" strokeweight="1pt"/>
                            </v:group>
                            <v:group id="Group 9696" o:spid="_x0000_s166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">
                              <v:rect id="Rectangle 9697" o:spid="_x0000_s166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" filled="f" strokecolor="#d8d8d8 [2732]" strokeweight="1pt"/>
                              <v:rect id="Rectangle 9698" o:spid="_x0000_s166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" filled="f" strokecolor="#d8d8d8 [2732]" strokeweight="1pt"/>
                            </v:group>
                          </v:group>
                          <v:group id="Group 9699" o:spid="_x0000_s1669"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">
                            <v:group id="Group 9700" o:spid="_x0000_s167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">
                              <v:rect id="Rectangle 9701" o:spid="_x0000_s167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" filled="f" strokecolor="#d8d8d8 [2732]" strokeweight="1pt"/>
                              <v:rect id="Rectangle 9702" o:spid="_x0000_s167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" filled="f" strokecolor="#d8d8d8 [2732]" strokeweight="1pt"/>
                            </v:group>
                            <v:group id="Group 9703" o:spid="_x0000_s167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">
                              <v:rect id="Rectangle 9704" o:spid="_x0000_s167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" filled="f" strokecolor="#d8d8d8 [2732]" strokeweight="1pt"/>
                              <v:rect id="Rectangle 9705" o:spid="_x0000_s167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" filled="f" strokecolor="#d8d8d8 [2732]" strokeweight="1pt"/>
                            </v:group>
                          </v:group>
                          <v:group id="Group 9706" o:spid="_x0000_s1676"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">
                            <v:group id="Group 9707" o:spid="_x0000_s167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">
                              <v:rect id="Rectangle 9708" o:spid="_x0000_s167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" filled="f" strokecolor="#d8d8d8 [2732]" strokeweight="1pt"/>
                              <v:rect id="Rectangle 9709" o:spid="_x0000_s167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" filled="f" strokecolor="#d8d8d8 [2732]" strokeweight="1pt"/>
                            </v:group>
                            <v:group id="Group 9710" o:spid="_x0000_s168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">
                              <v:rect id="Rectangle 9711" o:spid="_x0000_s168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" filled="f" strokecolor="#d8d8d8 [2732]" strokeweight="1pt"/>
                              <v:rect id="Rectangle 9712" o:spid="_x0000_s168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" filled="f" strokecolor="#d8d8d8 [2732]" strokeweight="1pt"/>
                            </v:group>
                          </v:group>
                          <v:group id="Group 9713" o:spid="_x0000_s1683"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">
                            <v:group id="Group 9714" o:spid="_x0000_s168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">
                              <v:rect id="Rectangle 9715" o:spid="_x0000_s168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" filled="f" strokecolor="#d8d8d8 [2732]" strokeweight="1pt"/>
                              <v:rect id="Rectangle 9716" o:spid="_x0000_s168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" filled="f" strokecolor="#d8d8d8 [2732]" strokeweight="1pt"/>
                            </v:group>
                            <v:group id="Group 9717" o:spid="_x0000_s168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">
                              <v:rect id="Rectangle 9718" o:spid="_x0000_s168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" filled="f" strokecolor="#d8d8d8 [2732]" strokeweight="1pt"/>
                              <v:rect id="Rectangle 9719" o:spid="_x0000_s168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" filled="f" strokecolor="#d8d8d8 [2732]" strokeweight="1pt"/>
                            </v:group>
                          </v:group>
                          <v:group id="Group 9720" o:spid="_x0000_s1690"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">
                            <v:group id="Group 9721" o:spid="_x0000_s169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">
                              <v:rect id="Rectangle 9722" o:spid="_x0000_s169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" filled="f" strokecolor="#d8d8d8 [2732]" strokeweight="1pt"/>
                              <v:rect id="Rectangle 9723" o:spid="_x0000_s169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" filled="f" strokecolor="#d8d8d8 [2732]" strokeweight="1pt"/>
                            </v:group>
                            <v:group id="Group 9724" o:spid="_x0000_s169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">
                              <v:rect id="Rectangle 9725" o:spid="_x0000_s169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" filled="f" strokecolor="#d8d8d8 [2732]" strokeweight="1pt"/>
                              <v:rect id="Rectangle 9726" o:spid="_x0000_s169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" filled="f" strokecolor="#d8d8d8 [2732]" strokeweight="1pt"/>
                            </v:group>
                          </v:group>
                          <v:rect id="Rectangle 9727" o:spid="_x0000_s1697"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" filled="f" strokecolor="#d8d8d8 [2732]" strokeweight="1pt"/>
                          <v:group id="Group 9728" o:spid="_x0000_s1698"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">
                            <v:rect id="Rectangle 9729" o:spid="_x0000_s169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" filled="f" strokecolor="#d8d8d8 [2732]" strokeweight="1pt"/>
                            <v:rect id="Rectangle 9730" o:spid="_x0000_s170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" filled="f" strokecolor="#d8d8d8 [2732]" strokeweight="1pt"/>
                          </v:group>
                        </v:group>
                        <v:group id="Group 9731" o:spid="_x0000_s1701" style="position:absolute;top:5388;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">
                          <v:group id="Group 9732" o:spid="_x0000_s1702"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">
                            <v:group id="Group 9733" o:spid="_x0000_s170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">
                              <v:rect id="Rectangle 9734" o:spid="_x0000_s170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" filled="f" strokecolor="#d8d8d8 [2732]" strokeweight="1pt"/>
                              <v:rect id="Rectangle 9735" o:spid="_x0000_s170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" filled="f" strokecolor="#d8d8d8 [2732]" strokeweight="1pt"/>
                            </v:group>
                            <v:group id="Group 9736" o:spid="_x0000_s170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">
                              <v:rect id="Rectangle 9737" o:spid="_x0000_s170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" filled="f" strokecolor="#d8d8d8 [2732]" strokeweight="1pt"/>
                              <v:rect id="Rectangle 9738" o:spid="_x0000_s170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" filled="f" strokecolor="#d8d8d8 [2732]" strokeweight="1pt"/>
                            </v:group>
                          </v:group>
                          <v:group id="Group 9739" o:spid="_x0000_s1709"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">
                            <v:group id="Group 9740" o:spid="_x0000_s171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">
                              <v:rect id="Rectangle 9741" o:spid="_x0000_s171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" filled="f" strokecolor="#d8d8d8 [2732]" strokeweight="1pt"/>
                              <v:rect id="Rectangle 9742" o:spid="_x0000_s171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" filled="f" strokecolor="#d8d8d8 [2732]" strokeweight="1pt"/>
                            </v:group>
                            <v:group id="Group 9743" o:spid="_x0000_s171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">
                              <v:rect id="Rectangle 9744" o:spid="_x0000_s171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" filled="f" strokecolor="#d8d8d8 [2732]" strokeweight="1pt"/>
                              <v:rect id="Rectangle 9745" o:spid="_x0000_s171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" filled="f" strokecolor="#d8d8d8 [2732]" strokeweight="1pt"/>
                            </v:group>
                          </v:group>
                          <v:group id="Group 9746" o:spid="_x0000_s1716"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">
                            <v:group id="Group 9747" o:spid="_x0000_s171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">
                              <v:rect id="Rectangle 9748" o:spid="_x0000_s171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" filled="f" strokecolor="#d8d8d8 [2732]" strokeweight="1pt"/>
                              <v:rect id="Rectangle 9749" o:spid="_x0000_s171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" filled="f" strokecolor="#d8d8d8 [2732]" strokeweight="1pt"/>
                            </v:group>
                            <v:group id="Group 9750" o:spid="_x0000_s172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">
                              <v:rect id="Rectangle 9751" o:spid="_x0000_s172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" filled="f" strokecolor="#d8d8d8 [2732]" strokeweight="1pt"/>
                              <v:rect id="Rectangle 9752" o:spid="_x0000_s172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" filled="f" strokecolor="#d8d8d8 [2732]" strokeweight="1pt"/>
                            </v:group>
                          </v:group>
                          <v:group id="Group 9753" o:spid="_x0000_s1723"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">
                            <v:group id="Group 9754" o:spid="_x0000_s172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">
                              <v:rect id="Rectangle 9755" o:spid="_x0000_s172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" filled="f" strokecolor="#d8d8d8 [2732]" strokeweight="1pt"/>
                              <v:rect id="Rectangle 9756" o:spid="_x0000_s172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" filled="f" strokecolor="#d8d8d8 [2732]" strokeweight="1pt"/>
                            </v:group>
                            <v:group id="Group 9757" o:spid="_x0000_s172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">
                              <v:rect id="Rectangle 9758" o:spid="_x0000_s172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" filled="f" strokecolor="#d8d8d8 [2732]" strokeweight="1pt"/>
                              <v:rect id="Rectangle 9759" o:spid="_x0000_s172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" filled="f" strokecolor="#d8d8d8 [2732]" strokeweight="1pt"/>
                            </v:group>
                          </v:group>
                          <v:group id="Group 9760" o:spid="_x0000_s1730"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">
                            <v:group id="Group 9761" o:spid="_x0000_s173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">
                              <v:rect id="Rectangle 9762" o:spid="_x0000_s173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" filled="f" strokecolor="#d8d8d8 [2732]" strokeweight="1pt"/>
                              <v:rect id="Rectangle 9763" o:spid="_x0000_s173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" filled="f" strokecolor="#d8d8d8 [2732]" strokeweight="1pt"/>
                            </v:group>
                            <v:group id="Group 9764" o:spid="_x0000_s173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">
                              <v:rect id="Rectangle 9765" o:spid="_x0000_s173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" filled="f" strokecolor="#d8d8d8 [2732]" strokeweight="1pt"/>
                              <v:rect id="Rectangle 9766" o:spid="_x0000_s173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" filled="f" strokecolor="#d8d8d8 [2732]" strokeweight="1pt"/>
                            </v:group>
                          </v:group>
                          <v:group id="Group 9767" o:spid="_x0000_s1737"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">
                            <v:group id="Group 9768" o:spid="_x0000_s173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">
                              <v:rect id="Rectangle 9769" o:spid="_x0000_s173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" filled="f" strokecolor="#d8d8d8 [2732]" strokeweight="1pt"/>
                              <v:rect id="Rectangle 9770" o:spid="_x0000_s174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" filled="f" strokecolor="#d8d8d8 [2732]" strokeweight="1pt"/>
                            </v:group>
                            <v:group id="Group 9771" o:spid="_x0000_s174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">
                              <v:rect id="Rectangle 9772" o:spid="_x0000_s174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" filled="f" strokecolor="#d8d8d8 [2732]" strokeweight="1pt"/>
                              <v:rect id="Rectangle 9773" o:spid="_x0000_s174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" filled="f" strokecolor="#d8d8d8 [2732]" strokeweight="1pt"/>
                            </v:group>
                          </v:group>
                          <v:group id="Group 9774" o:spid="_x0000_s1744"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">
                            <v:group id="Group 9775" o:spid="_x0000_s174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">
                              <v:rect id="Rectangle 9776" o:spid="_x0000_s174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" filled="f" strokecolor="#d8d8d8 [2732]" strokeweight="1pt"/>
                              <v:rect id="Rectangle 9777" o:spid="_x0000_s174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" filled="f" strokecolor="#d8d8d8 [2732]" strokeweight="1pt"/>
                            </v:group>
                            <v:group id="Group 9778" o:spid="_x0000_s174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">
                              <v:rect id="Rectangle 9779" o:spid="_x0000_s174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" filled="f" strokecolor="#d8d8d8 [2732]" strokeweight="1pt"/>
                              <v:rect id="Rectangle 9780" o:spid="_x0000_s175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" filled="f" strokecolor="#d8d8d8 [2732]" strokeweight="1pt"/>
                            </v:group>
                          </v:group>
                          <v:group id="Group 9781" o:spid="_x0000_s1751"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">
                            <v:group id="Group 9782" o:spid="_x0000_s175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">
                              <v:rect id="Rectangle 9783" o:spid="_x0000_s175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" filled="f" strokecolor="#d8d8d8 [2732]" strokeweight="1pt"/>
                              <v:rect id="Rectangle 9784" o:spid="_x0000_s175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" filled="f" strokecolor="#d8d8d8 [2732]" strokeweight="1pt"/>
                            </v:group>
                            <v:group id="Group 9785" o:spid="_x0000_s175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">
                              <v:rect id="Rectangle 9786" o:spid="_x0000_s175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" filled="f" strokecolor="#d8d8d8 [2732]" strokeweight="1pt"/>
                              <v:rect id="Rectangle 9787" o:spid="_x0000_s175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" filled="f" strokecolor="#d8d8d8 [2732]" strokeweight="1pt"/>
                            </v:group>
                          </v:group>
                          <v:rect id="Rectangle 9788" o:spid="_x0000_s1758"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" filled="f" strokecolor="#d8d8d8 [2732]" strokeweight="1pt"/>
                          <v:group id="Group 9789" o:spid="_x0000_s1759"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">
                            <v:rect id="Rectangle 9790" o:spid="_x0000_s176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" filled="f" strokecolor="#d8d8d8 [2732]" strokeweight="1pt"/>
                            <v:rect id="Rectangle 9791" o:spid="_x0000_s176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" filled="f" strokecolor="#d8d8d8 [2732]" strokeweight="1pt"/>
                          </v:group>
                        </v:group>
                      </v:group>
                      <v:group id="Group 9792" o:spid="_x0000_s1762" style="position:absolute;top:21564;width:62848;height:7187" coordsize="62868,7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">
                        <v:group id="Group 9793" o:spid="_x0000_s1763" style="position:absolute;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">
                          <v:group id="Group 9794" o:spid="_x0000_s1764"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">
                            <v:group id="Group 9795" o:spid="_x0000_s176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">
                              <v:rect id="Rectangle 9796" o:spid="_x0000_s176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" filled="f" strokecolor="#d8d8d8 [2732]" strokeweight="1pt"/>
                              <v:rect id="Rectangle 9797" o:spid="_x0000_s176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" filled="f" strokecolor="#d8d8d8 [2732]" strokeweight="1pt"/>
                            </v:group>
                            <v:group id="Group 9798" o:spid="_x0000_s176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">
                              <v:rect id="Rectangle 9799" o:spid="_x0000_s176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" filled="f" strokecolor="#d8d8d8 [2732]" strokeweight="1pt"/>
                              <v:rect id="Rectangle 9800" o:spid="_x0000_s177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" filled="f" strokecolor="#d8d8d8 [2732]" strokeweight="1pt"/>
                            </v:group>
                          </v:group>
                          <v:group id="Group 9801" o:spid="_x0000_s1771"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">
                            <v:group id="Group 9802" o:spid="_x0000_s177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">
                              <v:rect id="Rectangle 9803" o:spid="_x0000_s177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" filled="f" strokecolor="#d8d8d8 [2732]" strokeweight="1pt"/>
                              <v:rect id="Rectangle 9804" o:spid="_x0000_s177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" filled="f" strokecolor="#d8d8d8 [2732]" strokeweight="1pt"/>
                            </v:group>
                            <v:group id="Group 9805" o:spid="_x0000_s177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">
                              <v:rect id="Rectangle 9806" o:spid="_x0000_s177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" filled="f" strokecolor="#d8d8d8 [2732]" strokeweight="1pt"/>
                              <v:rect id="Rectangle 9807" o:spid="_x0000_s177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" filled="f" strokecolor="#d8d8d8 [2732]" strokeweight="1pt"/>
                            </v:group>
                          </v:group>
                          <v:group id="Group 9808" o:spid="_x0000_s1778"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">
                            <v:group id="Group 9809" o:spid="_x0000_s177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">
                              <v:rect id="Rectangle 9810" o:spid="_x0000_s178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" filled="f" strokecolor="#d8d8d8 [2732]" strokeweight="1pt"/>
                              <v:rect id="Rectangle 9811" o:spid="_x0000_s178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" filled="f" strokecolor="#d8d8d8 [2732]" strokeweight="1pt"/>
                            </v:group>
                            <v:group id="Group 9812" o:spid="_x0000_s178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">
                              <v:rect id="Rectangle 9813" o:spid="_x0000_s178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" filled="f" strokecolor="#d8d8d8 [2732]" strokeweight="1pt"/>
                              <v:rect id="Rectangle 9814" o:spid="_x0000_s178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" filled="f" strokecolor="#d8d8d8 [2732]" strokeweight="1pt"/>
                            </v:group>
                          </v:group>
                          <v:group id="Group 9815" o:spid="_x0000_s1785"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">
                            <v:group id="Group 9816" o:spid="_x0000_s178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">
                              <v:rect id="Rectangle 9817" o:spid="_x0000_s178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" filled="f" strokecolor="#d8d8d8 [2732]" strokeweight="1pt"/>
                              <v:rect id="Rectangle 9818" o:spid="_x0000_s178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" filled="f" strokecolor="#d8d8d8 [2732]" strokeweight="1pt"/>
                            </v:group>
                            <v:group id="Group 9819" o:spid="_x0000_s178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">
                              <v:rect id="Rectangle 9820" o:spid="_x0000_s179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" filled="f" strokecolor="#d8d8d8 [2732]" strokeweight="1pt"/>
                              <v:rect id="Rectangle 9821" o:spid="_x0000_s179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" filled="f" strokecolor="#d8d8d8 [2732]" strokeweight="1pt"/>
                            </v:group>
                          </v:group>
                          <v:group id="Group 9822" o:spid="_x0000_s1792"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">
                            <v:group id="Group 9823" o:spid="_x0000_s179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">
                              <v:rect id="Rectangle 9824" o:spid="_x0000_s179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" filled="f" strokecolor="#d8d8d8 [2732]" strokeweight="1pt"/>
                              <v:rect id="Rectangle 9825" o:spid="_x0000_s179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" filled="f" strokecolor="#d8d8d8 [2732]" strokeweight="1pt"/>
                            </v:group>
                            <v:group id="Group 9826" o:spid="_x0000_s179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">
                              <v:rect id="Rectangle 9827" o:spid="_x0000_s179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" filled="f" strokecolor="#d8d8d8 [2732]" strokeweight="1pt"/>
                              <v:rect id="Rectangle 9828" o:spid="_x0000_s179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" filled="f" strokecolor="#d8d8d8 [2732]" strokeweight="1pt"/>
                            </v:group>
                          </v:group>
                          <v:group id="Group 9829" o:spid="_x0000_s1799"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">
                            <v:group id="Group 9830" o:spid="_x0000_s180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">
                              <v:rect id="Rectangle 9831" o:spid="_x0000_s180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" filled="f" strokecolor="#d8d8d8 [2732]" strokeweight="1pt"/>
                              <v:rect id="Rectangle 9832" o:spid="_x0000_s180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" filled="f" strokecolor="#d8d8d8 [2732]" strokeweight="1pt"/>
                            </v:group>
                            <v:group id="Group 9833" o:spid="_x0000_s180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">
                              <v:rect id="Rectangle 9834" o:spid="_x0000_s180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" filled="f" strokecolor="#d8d8d8 [2732]" strokeweight="1pt"/>
                              <v:rect id="Rectangle 9835" o:spid="_x0000_s180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" filled="f" strokecolor="#d8d8d8 [2732]" strokeweight="1pt"/>
                            </v:group>
                          </v:group>
                          <v:group id="Group 9836" o:spid="_x0000_s1806"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">
                            <v:group id="Group 9837" o:spid="_x0000_s180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">
                              <v:rect id="Rectangle 9838" o:spid="_x0000_s180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" filled="f" strokecolor="#d8d8d8 [2732]" strokeweight="1pt"/>
                              <v:rect id="Rectangle 9839" o:spid="_x0000_s180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" filled="f" strokecolor="#d8d8d8 [2732]" strokeweight="1pt"/>
                            </v:group>
                            <v:group id="Group 9840" o:spid="_x0000_s181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">
                              <v:rect id="Rectangle 9841" o:spid="_x0000_s181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" filled="f" strokecolor="#d8d8d8 [2732]" strokeweight="1pt"/>
                              <v:rect id="Rectangle 9842" o:spid="_x0000_s181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" filled="f" strokecolor="#d8d8d8 [2732]" strokeweight="1pt"/>
                            </v:group>
                          </v:group>
                          <v:group id="Group 9843" o:spid="_x0000_s1813"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">
                            <v:group id="Group 9844" o:spid="_x0000_s181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">
                              <v:rect id="Rectangle 9845" o:spid="_x0000_s181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" filled="f" strokecolor="#d8d8d8 [2732]" strokeweight="1pt"/>
                              <v:rect id="Rectangle 9846" o:spid="_x0000_s181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" filled="f" strokecolor="#d8d8d8 [2732]" strokeweight="1pt"/>
                            </v:group>
                            <v:group id="Group 9847" o:spid="_x0000_s181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">
                              <v:rect id="Rectangle 9848" o:spid="_x0000_s181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" filled="f" strokecolor="#d8d8d8 [2732]" strokeweight="1pt"/>
                              <v:rect id="Rectangle 9849" o:spid="_x0000_s181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" filled="f" strokecolor="#d8d8d8 [2732]" strokeweight="1pt"/>
                            </v:group>
                          </v:group>
                          <v:rect id="Rectangle 9850" o:spid="_x0000_s1820"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" filled="f" strokecolor="#d8d8d8 [2732]" strokeweight="1pt"/>
                          <v:group id="Group 9851" o:spid="_x0000_s1821"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">
                            <v:rect id="Rectangle 9852" o:spid="_x0000_s182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" filled="f" strokecolor="#d8d8d8 [2732]" strokeweight="1pt"/>
                            <v:rect id="Rectangle 9853" o:spid="_x0000_s182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" filled="f" strokecolor="#d8d8d8 [2732]" strokeweight="1pt"/>
                          </v:group>
                        </v:group>
                        <v:group id="Group 9854" o:spid="_x0000_s1824" style="position:absolute;top:1796;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">
                          <v:group id="Group 9855" o:spid="_x0000_s1825"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">
                            <v:group id="Group 9856" o:spid="_x0000_s182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">
                              <v:rect id="Rectangle 9857" o:spid="_x0000_s182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" filled="f" strokecolor="#d8d8d8 [2732]" strokeweight="1pt"/>
                              <v:rect id="Rectangle 9858" o:spid="_x0000_s182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" filled="f" strokecolor="#d8d8d8 [2732]" strokeweight="1pt"/>
                            </v:group>
                            <v:group id="Group 9859" o:spid="_x0000_s182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">
                              <v:rect id="Rectangle 9860" o:spid="_x0000_s183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" filled="f" strokecolor="#d8d8d8 [2732]" strokeweight="1pt"/>
                              <v:rect id="Rectangle 9861" o:spid="_x0000_s183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" filled="f" strokecolor="#d8d8d8 [2732]" strokeweight="1pt"/>
                            </v:group>
                          </v:group>
                          <v:group id="Group 9862" o:spid="_x0000_s1832"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">
                            <v:group id="Group 9863" o:spid="_x0000_s183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">
                              <v:rect id="Rectangle 9864" o:spid="_x0000_s183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" filled="f" strokecolor="#d8d8d8 [2732]" strokeweight="1pt"/>
                              <v:rect id="Rectangle 9865" o:spid="_x0000_s183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" filled="f" strokecolor="#d8d8d8 [2732]" strokeweight="1pt"/>
                            </v:group>
                            <v:group id="Group 9866" o:spid="_x0000_s183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">
                              <v:rect id="Rectangle 9867" o:spid="_x0000_s183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" filled="f" strokecolor="#d8d8d8 [2732]" strokeweight="1pt"/>
                              <v:rect id="Rectangle 9868" o:spid="_x0000_s183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" filled="f" strokecolor="#d8d8d8 [2732]" strokeweight="1pt"/>
                            </v:group>
                          </v:group>
                          <v:group id="Group 9869" o:spid="_x0000_s1839"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">
                            <v:group id="Group 9870" o:spid="_x0000_s184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">
                              <v:rect id="Rectangle 9871" o:spid="_x0000_s184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" filled="f" strokecolor="#d8d8d8 [2732]" strokeweight="1pt"/>
                              <v:rect id="Rectangle 9872" o:spid="_x0000_s184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" filled="f" strokecolor="#d8d8d8 [2732]" strokeweight="1pt"/>
                            </v:group>
                            <v:group id="Group 9873" o:spid="_x0000_s184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">
                              <v:rect id="Rectangle 9874" o:spid="_x0000_s184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" filled="f" strokecolor="#d8d8d8 [2732]" strokeweight="1pt"/>
                              <v:rect id="Rectangle 9875" o:spid="_x0000_s184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" filled="f" strokecolor="#d8d8d8 [2732]" strokeweight="1pt"/>
                            </v:group>
                          </v:group>
                          <v:group id="Group 9876" o:spid="_x0000_s1846"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">
                            <v:group id="Group 9877" o:spid="_x0000_s184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">
                              <v:rect id="Rectangle 9878" o:spid="_x0000_s184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" filled="f" strokecolor="#d8d8d8 [2732]" strokeweight="1pt"/>
                              <v:rect id="Rectangle 9879" o:spid="_x0000_s184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" filled="f" strokecolor="#d8d8d8 [2732]" strokeweight="1pt"/>
                            </v:group>
                            <v:group id="Group 9880" o:spid="_x0000_s185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">
                              <v:rect id="Rectangle 9881" o:spid="_x0000_s185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" filled="f" strokecolor="#d8d8d8 [2732]" strokeweight="1pt"/>
                              <v:rect id="Rectangle 9882" o:spid="_x0000_s185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" filled="f" strokecolor="#d8d8d8 [2732]" strokeweight="1pt"/>
                            </v:group>
                          </v:group>
                          <v:group id="Group 9883" o:spid="_x0000_s1853"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">
                            <v:group id="Group 9884" o:spid="_x0000_s185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">
                              <v:rect id="Rectangle 9885" o:spid="_x0000_s185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" filled="f" strokecolor="#d8d8d8 [2732]" strokeweight="1pt"/>
                              <v:rect id="Rectangle 9886" o:spid="_x0000_s185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" filled="f" strokecolor="#d8d8d8 [2732]" strokeweight="1pt"/>
                            </v:group>
                            <v:group id="Group 9887" o:spid="_x0000_s185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">
                              <v:rect id="Rectangle 9888" o:spid="_x0000_s185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" filled="f" strokecolor="#d8d8d8 [2732]" strokeweight="1pt"/>
                              <v:rect id="Rectangle 9889" o:spid="_x0000_s185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" filled="f" strokecolor="#d8d8d8 [2732]" strokeweight="1pt"/>
                            </v:group>
                          </v:group>
                          <v:group id="Group 9890" o:spid="_x0000_s1860"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">
                            <v:group id="Group 9891" o:spid="_x0000_s186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">
                              <v:rect id="Rectangle 9892" o:spid="_x0000_s186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" filled="f" strokecolor="#d8d8d8 [2732]" strokeweight="1pt"/>
                              <v:rect id="Rectangle 9893" o:spid="_x0000_s186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" filled="f" strokecolor="#d8d8d8 [2732]" strokeweight="1pt"/>
                            </v:group>
                            <v:group id="Group 9894" o:spid="_x0000_s186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">
                              <v:rect id="Rectangle 9895" o:spid="_x0000_s186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" filled="f" strokecolor="#d8d8d8 [2732]" strokeweight="1pt"/>
                              <v:rect id="Rectangle 9896" o:spid="_x0000_s186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" filled="f" strokecolor="#d8d8d8 [2732]" strokeweight="1pt"/>
                            </v:group>
                          </v:group>
                          <v:group id="Group 9897" o:spid="_x0000_s1867"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">
                            <v:group id="Group 9898" o:spid="_x0000_s186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">
                              <v:rect id="Rectangle 9899" o:spid="_x0000_s186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" filled="f" strokecolor="#d8d8d8 [2732]" strokeweight="1pt"/>
                              <v:rect id="Rectangle 9900" o:spid="_x0000_s187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" filled="f" strokecolor="#d8d8d8 [2732]" strokeweight="1pt"/>
                            </v:group>
                            <v:group id="Group 9901" o:spid="_x0000_s187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">
                              <v:rect id="Rectangle 9902" o:spid="_x0000_s187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" filled="f" strokecolor="#d8d8d8 [2732]" strokeweight="1pt"/>
                              <v:rect id="Rectangle 9903" o:spid="_x0000_s187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" filled="f" strokecolor="#d8d8d8 [2732]" strokeweight="1pt"/>
                            </v:group>
                          </v:group>
                          <v:group id="Group 9904" o:spid="_x0000_s1874"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">
                            <v:group id="Group 9905" o:spid="_x0000_s187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">
                              <v:rect id="Rectangle 9906" o:spid="_x0000_s187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" filled="f" strokecolor="#d8d8d8 [2732]" strokeweight="1pt"/>
                              <v:rect id="Rectangle 9907" o:spid="_x0000_s187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" filled="f" strokecolor="#d8d8d8 [2732]" strokeweight="1pt"/>
                            </v:group>
                            <v:group id="Group 9908" o:spid="_x0000_s187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">
                              <v:rect id="Rectangle 9909" o:spid="_x0000_s187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" filled="f" strokecolor="#d8d8d8 [2732]" strokeweight="1pt"/>
                              <v:rect id="Rectangle 9910" o:spid="_x0000_s188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" filled="f" strokecolor="#d8d8d8 [2732]" strokeweight="1pt"/>
                            </v:group>
                          </v:group>
                          <v:rect id="Rectangle 9911" o:spid="_x0000_s1881"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" filled="f" strokecolor="#d8d8d8 [2732]" strokeweight="1pt"/>
                          <v:group id="Group 9912" o:spid="_x0000_s1882"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">
                            <v:rect id="Rectangle 9913" o:spid="_x0000_s188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" filled="f" strokecolor="#d8d8d8 [2732]" strokeweight="1pt"/>
                            <v:rect id="Rectangle 9914" o:spid="_x0000_s188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" filled="f" strokecolor="#d8d8d8 [2732]" strokeweight="1pt"/>
                          </v:group>
                        </v:group>
                        <v:group id="Group 9915" o:spid="_x0000_s1885" style="position:absolute;top:3592;width:62865;height:1797"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">
                          <v:group id="Group 9916" o:spid="_x0000_s1886"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">
                            <v:group id="Group 9917" o:spid="_x0000_s188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">
                              <v:rect id="Rectangle 9918" o:spid="_x0000_s188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" filled="f" strokecolor="#d8d8d8 [2732]" strokeweight="1pt"/>
                              <v:rect id="Rectangle 9919" o:spid="_x0000_s188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" filled="f" strokecolor="#d8d8d8 [2732]" strokeweight="1pt"/>
                            </v:group>
                            <v:group id="Group 9920" o:spid="_x0000_s189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">
                              <v:rect id="Rectangle 9921" o:spid="_x0000_s189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" filled="f" strokecolor="#d8d8d8 [2732]" strokeweight="1pt"/>
                              <v:rect id="Rectangle 9922" o:spid="_x0000_s189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" filled="f" strokecolor="#d8d8d8 [2732]" strokeweight="1pt"/>
                            </v:group>
                          </v:group>
                          <v:group id="Group 9923" o:spid="_x0000_s1893"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">
                            <v:group id="Group 9924" o:spid="_x0000_s189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">
                              <v:rect id="Rectangle 9925" o:spid="_x0000_s189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" filled="f" strokecolor="#d8d8d8 [2732]" strokeweight="1pt"/>
                              <v:rect id="Rectangle 9926" o:spid="_x0000_s189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" filled="f" strokecolor="#d8d8d8 [2732]" strokeweight="1pt"/>
                            </v:group>
                            <v:group id="Group 9927" o:spid="_x0000_s189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">
                              <v:rect id="Rectangle 9928" o:spid="_x0000_s189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" filled="f" strokecolor="#d8d8d8 [2732]" strokeweight="1pt"/>
                              <v:rect id="Rectangle 9929" o:spid="_x0000_s189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" filled="f" strokecolor="#d8d8d8 [2732]" strokeweight="1pt"/>
                            </v:group>
                          </v:group>
                          <v:group id="Group 9930" o:spid="_x0000_s1900"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">
                            <v:group id="Group 9931" o:spid="_x0000_s190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">
                              <v:rect id="Rectangle 9932" o:spid="_x0000_s190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" filled="f" strokecolor="#d8d8d8 [2732]" strokeweight="1pt"/>
                              <v:rect id="Rectangle 9933" o:spid="_x0000_s190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" filled="f" strokecolor="#d8d8d8 [2732]" strokeweight="1pt"/>
                            </v:group>
                            <v:group id="Group 9934" o:spid="_x0000_s190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">
                              <v:rect id="Rectangle 9935" o:spid="_x0000_s190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" filled="f" strokecolor="#d8d8d8 [2732]" strokeweight="1pt"/>
                              <v:rect id="Rectangle 9936" o:spid="_x0000_s190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" filled="f" strokecolor="#d8d8d8 [2732]" strokeweight="1pt"/>
                            </v:group>
                          </v:group>
                          <v:group id="Group 9937" o:spid="_x0000_s1907"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">
                            <v:group id="Group 9938" o:spid="_x0000_s190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">
                              <v:rect id="Rectangle 9939" o:spid="_x0000_s190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" filled="f" strokecolor="#d8d8d8 [2732]" strokeweight="1pt"/>
                              <v:rect id="Rectangle 9940" o:spid="_x0000_s191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" filled="f" strokecolor="#d8d8d8 [2732]" strokeweight="1pt"/>
                            </v:group>
                            <v:group id="Group 9941" o:spid="_x0000_s191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">
                              <v:rect id="Rectangle 9942" o:spid="_x0000_s191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" filled="f" strokecolor="#d8d8d8 [2732]" strokeweight="1pt"/>
                              <v:rect id="Rectangle 9943" o:spid="_x0000_s191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" filled="f" strokecolor="#d8d8d8 [2732]" strokeweight="1pt"/>
                            </v:group>
                          </v:group>
                          <v:group id="Group 9944" o:spid="_x0000_s1914"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">
                            <v:group id="Group 9945" o:spid="_x0000_s191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">
                              <v:rect id="Rectangle 9946" o:spid="_x0000_s191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" filled="f" strokecolor="#d8d8d8 [2732]" strokeweight="1pt"/>
                              <v:rect id="Rectangle 9947" o:spid="_x0000_s191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" filled="f" strokecolor="#d8d8d8 [2732]" strokeweight="1pt"/>
                            </v:group>
                            <v:group id="Group 9948" o:spid="_x0000_s191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">
                              <v:rect id="Rectangle 9949" o:spid="_x0000_s191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" filled="f" strokecolor="#d8d8d8 [2732]" strokeweight="1pt"/>
                              <v:rect id="Rectangle 9950" o:spid="_x0000_s192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" filled="f" strokecolor="#d8d8d8 [2732]" strokeweight="1pt"/>
                            </v:group>
                          </v:group>
                          <v:group id="Group 9951" o:spid="_x0000_s1921"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">
                            <v:group id="Group 9952" o:spid="_x0000_s192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">
                              <v:rect id="Rectangle 9953" o:spid="_x0000_s192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" filled="f" strokecolor="#d8d8d8 [2732]" strokeweight="1pt"/>
                              <v:rect id="Rectangle 9954" o:spid="_x0000_s192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" filled="f" strokecolor="#d8d8d8 [2732]" strokeweight="1pt"/>
                            </v:group>
                            <v:group id="Group 9955" o:spid="_x0000_s192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">
                              <v:rect id="Rectangle 9956" o:spid="_x0000_s192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" filled="f" strokecolor="#d8d8d8 [2732]" strokeweight="1pt"/>
                              <v:rect id="Rectangle 9957" o:spid="_x0000_s192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" filled="f" strokecolor="#d8d8d8 [2732]" strokeweight="1pt"/>
                            </v:group>
                          </v:group>
                          <v:group id="Group 9958" o:spid="_x0000_s1928"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">
                            <v:group id="Group 9959" o:spid="_x0000_s192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">
                              <v:rect id="Rectangle 9960" o:spid="_x0000_s193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" filled="f" strokecolor="#d8d8d8 [2732]" strokeweight="1pt"/>
                              <v:rect id="Rectangle 9961" o:spid="_x0000_s193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" filled="f" strokecolor="#d8d8d8 [2732]" strokeweight="1pt"/>
                            </v:group>
                            <v:group id="Group 9962" o:spid="_x0000_s193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">
                              <v:rect id="Rectangle 9963" o:spid="_x0000_s193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" filled="f" strokecolor="#d8d8d8 [2732]" strokeweight="1pt"/>
                              <v:rect id="Rectangle 9964" o:spid="_x0000_s193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" filled="f" strokecolor="#d8d8d8 [2732]" strokeweight="1pt"/>
                            </v:group>
                          </v:group>
                          <v:group id="Group 9965" o:spid="_x0000_s1935"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">
                            <v:group id="Group 9966" o:spid="_x0000_s193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">
                              <v:rect id="Rectangle 9967" o:spid="_x0000_s193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" filled="f" strokecolor="#d8d8d8 [2732]" strokeweight="1pt"/>
                              <v:rect id="Rectangle 9968" o:spid="_x0000_s193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" filled="f" strokecolor="#d8d8d8 [2732]" strokeweight="1pt"/>
                            </v:group>
                            <v:group id="Group 9969" o:spid="_x0000_s193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">
                              <v:rect id="Rectangle 9970" o:spid="_x0000_s194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" filled="f" strokecolor="#d8d8d8 [2732]" strokeweight="1pt"/>
                              <v:rect id="Rectangle 9971" o:spid="_x0000_s194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" filled="f" strokecolor="#d8d8d8 [2732]" strokeweight="1pt"/>
                            </v:group>
                          </v:group>
                          <v:rect id="Rectangle 9972" o:spid="_x0000_s1942"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" filled="f" strokecolor="#d8d8d8 [2732]" strokeweight="1pt"/>
                          <v:group id="Group 9973" o:spid="_x0000_s1943"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">
                            <v:rect id="Rectangle 9974" o:spid="_x0000_s194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" filled="f" strokecolor="#d8d8d8 [2732]" strokeweight="1pt"/>
                            <v:rect id="Rectangle 9975" o:spid="_x0000_s194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" filled="f" strokecolor="#d8d8d8 [2732]" strokeweight="1pt"/>
                          </v:group>
                        </v:group>
                        <v:group id="Group 9976" o:spid="_x0000_s1946" style="position:absolute;top:5388;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">
                          <v:group id="Group 9977" o:spid="_x0000_s1947"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">
                            <v:group id="Group 9978" o:spid="_x0000_s194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">
                              <v:rect id="Rectangle 9979" o:spid="_x0000_s194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" filled="f" strokecolor="#d8d8d8 [2732]" strokeweight="1pt"/>
                              <v:rect id="Rectangle 9980" o:spid="_x0000_s195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" filled="f" strokecolor="#d8d8d8 [2732]" strokeweight="1pt"/>
                            </v:group>
                            <v:group id="Group 9981" o:spid="_x0000_s195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">
                              <v:rect id="Rectangle 9982" o:spid="_x0000_s195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" filled="f" strokecolor="#d8d8d8 [2732]" strokeweight="1pt"/>
                              <v:rect id="Rectangle 9983" o:spid="_x0000_s195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" filled="f" strokecolor="#d8d8d8 [2732]" strokeweight="1pt"/>
                            </v:group>
                          </v:group>
                          <v:group id="Group 9984" o:spid="_x0000_s1954"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">
                            <v:group id="Group 9985" o:spid="_x0000_s195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">
                              <v:rect id="Rectangle 9986" o:spid="_x0000_s195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" filled="f" strokecolor="#d8d8d8 [2732]" strokeweight="1pt"/>
                              <v:rect id="Rectangle 9987" o:spid="_x0000_s195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" filled="f" strokecolor="#d8d8d8 [2732]" strokeweight="1pt"/>
                            </v:group>
                            <v:group id="Group 9988" o:spid="_x0000_s195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">
                              <v:rect id="Rectangle 9989" o:spid="_x0000_s195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" filled="f" strokecolor="#d8d8d8 [2732]" strokeweight="1pt"/>
                              <v:rect id="Rectangle 9990" o:spid="_x0000_s196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" filled="f" strokecolor="#d8d8d8 [2732]" strokeweight="1pt"/>
                            </v:group>
                          </v:group>
                          <v:group id="Group 9991" o:spid="_x0000_s1961"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">
                            <v:group id="Group 9992" o:spid="_x0000_s196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">
                              <v:rect id="Rectangle 9993" o:spid="_x0000_s196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" filled="f" strokecolor="#d8d8d8 [2732]" strokeweight="1pt"/>
                              <v:rect id="Rectangle 9994" o:spid="_x0000_s196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" filled="f" strokecolor="#d8d8d8 [2732]" strokeweight="1pt"/>
                            </v:group>
                            <v:group id="Group 9995" o:spid="_x0000_s196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">
                              <v:rect id="Rectangle 9996" o:spid="_x0000_s196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" filled="f" strokecolor="#d8d8d8 [2732]" strokeweight="1pt"/>
                              <v:rect id="Rectangle 9997" o:spid="_x0000_s196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" filled="f" strokecolor="#d8d8d8 [2732]" strokeweight="1pt"/>
                            </v:group>
                          </v:group>
                          <v:group id="Group 9998" o:spid="_x0000_s1968"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">
                            <v:group id="Group 9999" o:spid="_x0000_s196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">
                              <v:rect id="Rectangle 10000" o:spid="_x0000_s197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" filled="f" strokecolor="#d8d8d8 [2732]" strokeweight="1pt"/>
                              <v:rect id="Rectangle 10001" o:spid="_x0000_s197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" filled="f" strokecolor="#d8d8d8 [2732]" strokeweight="1pt"/>
                            </v:group>
                            <v:group id="Group 10002" o:spid="_x0000_s197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">
                              <v:rect id="Rectangle 10003" o:spid="_x0000_s197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" filled="f" strokecolor="#d8d8d8 [2732]" strokeweight="1pt"/>
                              <v:rect id="Rectangle 10004" o:spid="_x0000_s197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" filled="f" strokecolor="#d8d8d8 [2732]" strokeweight="1pt"/>
                            </v:group>
                          </v:group>
                          <v:group id="Group 10005" o:spid="_x0000_s1975"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">
                            <v:group id="Group 10006" o:spid="_x0000_s197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">
                              <v:rect id="Rectangle 10007" o:spid="_x0000_s197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" filled="f" strokecolor="#d8d8d8 [2732]" strokeweight="1pt"/>
                              <v:rect id="Rectangle 10008" o:spid="_x0000_s197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" filled="f" strokecolor="#d8d8d8 [2732]" strokeweight="1pt"/>
                            </v:group>
                            <v:group id="Group 10009" o:spid="_x0000_s197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">
                              <v:rect id="Rectangle 10010" o:spid="_x0000_s198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" filled="f" strokecolor="#d8d8d8 [2732]" strokeweight="1pt"/>
                              <v:rect id="Rectangle 10011" o:spid="_x0000_s198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" filled="f" strokecolor="#d8d8d8 [2732]" strokeweight="1pt"/>
                            </v:group>
                          </v:group>
                          <v:group id="Group 10012" o:spid="_x0000_s1982"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">
                            <v:group id="Group 10013" o:spid="_x0000_s198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">
                              <v:rect id="Rectangle 10014" o:spid="_x0000_s198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" filled="f" strokecolor="#d8d8d8 [2732]" strokeweight="1pt"/>
                              <v:rect id="Rectangle 10015" o:spid="_x0000_s198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" filled="f" strokecolor="#d8d8d8 [2732]" strokeweight="1pt"/>
                            </v:group>
                            <v:group id="Group 10016" o:spid="_x0000_s198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">
                              <v:rect id="Rectangle 10017" o:spid="_x0000_s198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" filled="f" strokecolor="#d8d8d8 [2732]" strokeweight="1pt"/>
                              <v:rect id="Rectangle 10018" o:spid="_x0000_s198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" filled="f" strokecolor="#d8d8d8 [2732]" strokeweight="1pt"/>
                            </v:group>
                          </v:group>
                          <v:group id="Group 10019" o:spid="_x0000_s1989"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">
                            <v:group id="Group 10020" o:spid="_x0000_s199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">
                              <v:rect id="Rectangle 10021" o:spid="_x0000_s199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" filled="f" strokecolor="#d8d8d8 [2732]" strokeweight="1pt"/>
                              <v:rect id="Rectangle 10022" o:spid="_x0000_s199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" filled="f" strokecolor="#d8d8d8 [2732]" strokeweight="1pt"/>
                            </v:group>
                            <v:group id="Group 10023" o:spid="_x0000_s199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">
                              <v:rect id="Rectangle 10024" o:spid="_x0000_s199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" filled="f" strokecolor="#d8d8d8 [2732]" strokeweight="1pt"/>
                              <v:rect id="Rectangle 10025" o:spid="_x0000_s199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" filled="f" strokecolor="#d8d8d8 [2732]" strokeweight="1pt"/>
                            </v:group>
                          </v:group>
                          <v:group id="Group 10026" o:spid="_x0000_s1996"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">
                            <v:group id="Group 10027" o:spid="_x0000_s199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">
                              <v:rect id="Rectangle 10028" o:spid="_x0000_s199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" filled="f" strokecolor="#d8d8d8 [2732]" strokeweight="1pt"/>
                              <v:rect id="Rectangle 10029" o:spid="_x0000_s199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" filled="f" strokecolor="#d8d8d8 [2732]" strokeweight="1pt"/>
                            </v:group>
                            <v:group id="Group 10030" o:spid="_x0000_s200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">
                              <v:rect id="Rectangle 10031" o:spid="_x0000_s200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" filled="f" strokecolor="#d8d8d8 [2732]" strokeweight="1pt"/>
                              <v:rect id="Rectangle 10032" o:spid="_x0000_s200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" filled="f" strokecolor="#d8d8d8 [2732]" strokeweight="1pt"/>
                            </v:group>
                          </v:group>
                          <v:rect id="Rectangle 10033" o:spid="_x0000_s2003"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" filled="f" strokecolor="#d8d8d8 [2732]" strokeweight="1pt"/>
                          <v:group id="Group 10034" o:spid="_x0000_s2004"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">
                            <v:rect id="Rectangle 10035" o:spid="_x0000_s200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" filled="f" strokecolor="#d8d8d8 [2732]" strokeweight="1pt"/>
                            <v:rect id="Rectangle 10036" o:spid="_x0000_s200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" filled="f" strokecolor="#d8d8d8 [2732]" strokeweight="1pt"/>
                          </v:group>
                        </v:group>
                      </v:group>
                      <v:group id="Group 10037" o:spid="_x0000_s2007" style="position:absolute;top:28727;width:62852;height:7187" coordsize="62868,7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">
                        <v:group id="Group 10038" o:spid="_x0000_s2008" style="position:absolute;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">
                          <v:group id="Group 10039" o:spid="_x0000_s2009"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">
                            <v:group id="Group 10040" o:spid="_x0000_s201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">
                              <v:rect id="Rectangle 10041" o:spid="_x0000_s201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" filled="f" strokecolor="#d8d8d8 [2732]" strokeweight="1pt"/>
                              <v:rect id="Rectangle 10042" o:spid="_x0000_s201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" filled="f" strokecolor="#d8d8d8 [2732]" strokeweight="1pt"/>
                            </v:group>
                            <v:group id="Group 10043" o:spid="_x0000_s201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">
                              <v:rect id="Rectangle 10044" o:spid="_x0000_s201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" filled="f" strokecolor="#d8d8d8 [2732]" strokeweight="1pt"/>
                              <v:rect id="Rectangle 10045" o:spid="_x0000_s201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" filled="f" strokecolor="#d8d8d8 [2732]" strokeweight="1pt"/>
                            </v:group>
                          </v:group>
                          <v:group id="Group 10046" o:spid="_x0000_s2016"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">
                            <v:group id="Group 10047" o:spid="_x0000_s201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">
                              <v:rect id="Rectangle 10048" o:spid="_x0000_s201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" filled="f" strokecolor="#d8d8d8 [2732]" strokeweight="1pt"/>
                              <v:rect id="Rectangle 10049" o:spid="_x0000_s201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" filled="f" strokecolor="#d8d8d8 [2732]" strokeweight="1pt"/>
                            </v:group>
                            <v:group id="Group 10050" o:spid="_x0000_s202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">
                              <v:rect id="Rectangle 10051" o:spid="_x0000_s202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" filled="f" strokecolor="#d8d8d8 [2732]" strokeweight="1pt"/>
                              <v:rect id="Rectangle 10052" o:spid="_x0000_s202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" filled="f" strokecolor="#d8d8d8 [2732]" strokeweight="1pt"/>
                            </v:group>
                          </v:group>
                          <v:group id="Group 10053" o:spid="_x0000_s2023"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">
                            <v:group id="Group 10054" o:spid="_x0000_s202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">
                              <v:rect id="Rectangle 10055" o:spid="_x0000_s202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" filled="f" strokecolor="#d8d8d8 [2732]" strokeweight="1pt"/>
                              <v:rect id="Rectangle 10056" o:spid="_x0000_s202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" filled="f" strokecolor="#d8d8d8 [2732]" strokeweight="1pt"/>
                            </v:group>
                            <v:group id="Group 10057" o:spid="_x0000_s202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">
                              <v:rect id="Rectangle 10058" o:spid="_x0000_s202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" filled="f" strokecolor="#d8d8d8 [2732]" strokeweight="1pt"/>
                              <v:rect id="Rectangle 10059" o:spid="_x0000_s202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" filled="f" strokecolor="#d8d8d8 [2732]" strokeweight="1pt"/>
                            </v:group>
                          </v:group>
                          <v:group id="Group 10060" o:spid="_x0000_s2030"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">
                            <v:group id="Group 10061" o:spid="_x0000_s203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">
                              <v:rect id="Rectangle 10062" o:spid="_x0000_s203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" filled="f" strokecolor="#d8d8d8 [2732]" strokeweight="1pt"/>
                              <v:rect id="Rectangle 10063" o:spid="_x0000_s203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" filled="f" strokecolor="#d8d8d8 [2732]" strokeweight="1pt"/>
                            </v:group>
                            <v:group id="Group 10064" o:spid="_x0000_s203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">
                              <v:rect id="Rectangle 10065" o:spid="_x0000_s203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" filled="f" strokecolor="#d8d8d8 [2732]" strokeweight="1pt"/>
                              <v:rect id="Rectangle 10066" o:spid="_x0000_s203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" filled="f" strokecolor="#d8d8d8 [2732]" strokeweight="1pt"/>
                            </v:group>
                          </v:group>
                          <v:group id="Group 10067" o:spid="_x0000_s2037"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">
                            <v:group id="Group 10068" o:spid="_x0000_s203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">
                              <v:rect id="Rectangle 10069" o:spid="_x0000_s203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" filled="f" strokecolor="#d8d8d8 [2732]" strokeweight="1pt"/>
                              <v:rect id="Rectangle 10070" o:spid="_x0000_s204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" filled="f" strokecolor="#d8d8d8 [2732]" strokeweight="1pt"/>
                            </v:group>
                            <v:group id="Group 10071" o:spid="_x0000_s204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">
                              <v:rect id="Rectangle 10072" o:spid="_x0000_s204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" filled="f" strokecolor="#d8d8d8 [2732]" strokeweight="1pt"/>
                              <v:rect id="Rectangle 10073" o:spid="_x0000_s204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" filled="f" strokecolor="#d8d8d8 [2732]" strokeweight="1pt"/>
                            </v:group>
                          </v:group>
                          <v:group id="Group 10074" o:spid="_x0000_s2044"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">
                            <v:group id="Group 10075" o:spid="_x0000_s204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">
                              <v:rect id="Rectangle 10076" o:spid="_x0000_s204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" filled="f" strokecolor="#d8d8d8 [2732]" strokeweight="1pt"/>
                              <v:rect id="Rectangle 10077" o:spid="_x0000_s204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" filled="f" strokecolor="#d8d8d8 [2732]" strokeweight="1pt"/>
                            </v:group>
                            <v:group id="Group 10078" o:spid="_x0000_s204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">
                              <v:rect id="Rectangle 10079" o:spid="_x0000_s204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" filled="f" strokecolor="#d8d8d8 [2732]" strokeweight="1pt"/>
                              <v:rect id="Rectangle 10080" o:spid="_x0000_s205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" filled="f" strokecolor="#d8d8d8 [2732]" strokeweight="1pt"/>
                            </v:group>
                          </v:group>
                          <v:group id="Group 10081" o:spid="_x0000_s2051"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">
                            <v:group id="Group 10082" o:spid="_x0000_s205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">
                              <v:rect id="Rectangle 10083" o:spid="_x0000_s205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" filled="f" strokecolor="#d8d8d8 [2732]" strokeweight="1pt"/>
                              <v:rect id="Rectangle 10084" o:spid="_x0000_s205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" filled="f" strokecolor="#d8d8d8 [2732]" strokeweight="1pt"/>
                            </v:group>
                            <v:group id="Group 10085" o:spid="_x0000_s205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">
                              <v:rect id="Rectangle 10086" o:spid="_x0000_s205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" filled="f" strokecolor="#d8d8d8 [2732]" strokeweight="1pt"/>
                              <v:rect id="Rectangle 10087" o:spid="_x0000_s205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" filled="f" strokecolor="#d8d8d8 [2732]" strokeweight="1pt"/>
                            </v:group>
                          </v:group>
                          <v:group id="Group 10088" o:spid="_x0000_s2058"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">
                            <v:group id="Group 10089" o:spid="_x0000_s205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">
                              <v:rect id="Rectangle 10090" o:spid="_x0000_s206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" filled="f" strokecolor="#d8d8d8 [2732]" strokeweight="1pt"/>
                              <v:rect id="Rectangle 10091" o:spid="_x0000_s206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" filled="f" strokecolor="#d8d8d8 [2732]" strokeweight="1pt"/>
                            </v:group>
                            <v:group id="Group 10092" o:spid="_x0000_s206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">
                              <v:rect id="Rectangle 10093" o:spid="_x0000_s206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" filled="f" strokecolor="#d8d8d8 [2732]" strokeweight="1pt"/>
                              <v:rect id="Rectangle 10094" o:spid="_x0000_s206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" filled="f" strokecolor="#d8d8d8 [2732]" strokeweight="1pt"/>
                            </v:group>
                          </v:group>
                          <v:rect id="Rectangle 10095" o:spid="_x0000_s2065"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" filled="f" strokecolor="#d8d8d8 [2732]" strokeweight="1pt"/>
                          <v:group id="Group 10096" o:spid="_x0000_s2066"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">
                            <v:rect id="Rectangle 10097" o:spid="_x0000_s206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" filled="f" strokecolor="#d8d8d8 [2732]" strokeweight="1pt"/>
                            <v:rect id="Rectangle 10098" o:spid="_x0000_s206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" filled="f" strokecolor="#d8d8d8 [2732]" strokeweight="1pt"/>
                          </v:group>
                        </v:group>
                        <v:group id="Group 10099" o:spid="_x0000_s2069" style="position:absolute;top:1796;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">
                          <v:group id="Group 10100" o:spid="_x0000_s2070"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">
                            <v:group id="Group 10101" o:spid="_x0000_s207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">
                              <v:rect id="Rectangle 10102" o:spid="_x0000_s207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" filled="f" strokecolor="#d8d8d8 [2732]" strokeweight="1pt"/>
                              <v:rect id="Rectangle 10103" o:spid="_x0000_s207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" filled="f" strokecolor="#d8d8d8 [2732]" strokeweight="1pt"/>
                            </v:group>
                            <v:group id="Group 10104" o:spid="_x0000_s207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">
                              <v:rect id="Rectangle 10105" o:spid="_x0000_s207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" filled="f" strokecolor="#d8d8d8 [2732]" strokeweight="1pt"/>
                              <v:rect id="Rectangle 10106" o:spid="_x0000_s207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" filled="f" strokecolor="#d8d8d8 [2732]" strokeweight="1pt"/>
                            </v:group>
                          </v:group>
                          <v:group id="Group 10107" o:spid="_x0000_s2077"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">
                            <v:group id="Group 10108" o:spid="_x0000_s207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">
                              <v:rect id="Rectangle 10109" o:spid="_x0000_s207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" filled="f" strokecolor="#d8d8d8 [2732]" strokeweight="1pt"/>
                              <v:rect id="Rectangle 10110" o:spid="_x0000_s208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" filled="f" strokecolor="#d8d8d8 [2732]" strokeweight="1pt"/>
                            </v:group>
                            <v:group id="Group 10111" o:spid="_x0000_s208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">
                              <v:rect id="Rectangle 10112" o:spid="_x0000_s208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" filled="f" strokecolor="#d8d8d8 [2732]" strokeweight="1pt"/>
                              <v:rect id="Rectangle 10113" o:spid="_x0000_s208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" filled="f" strokecolor="#d8d8d8 [2732]" strokeweight="1pt"/>
                            </v:group>
                          </v:group>
                          <v:group id="Group 10114" o:spid="_x0000_s2084"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">
                            <v:group id="Group 10115" o:spid="_x0000_s208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">
                              <v:rect id="Rectangle 10116" o:spid="_x0000_s208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" filled="f" strokecolor="#d8d8d8 [2732]" strokeweight="1pt"/>
                              <v:rect id="Rectangle 10117" o:spid="_x0000_s208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" filled="f" strokecolor="#d8d8d8 [2732]" strokeweight="1pt"/>
                            </v:group>
                            <v:group id="Group 10118" o:spid="_x0000_s208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">
                              <v:rect id="Rectangle 10119" o:spid="_x0000_s208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" filled="f" strokecolor="#d8d8d8 [2732]" strokeweight="1pt"/>
                              <v:rect id="Rectangle 10120" o:spid="_x0000_s209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" filled="f" strokecolor="#d8d8d8 [2732]" strokeweight="1pt"/>
                            </v:group>
                          </v:group>
                          <v:group id="Group 10121" o:spid="_x0000_s2091"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">
                            <v:group id="Group 10122" o:spid="_x0000_s209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">
                              <v:rect id="Rectangle 10123" o:spid="_x0000_s209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" filled="f" strokecolor="#d8d8d8 [2732]" strokeweight="1pt"/>
                              <v:rect id="Rectangle 10124" o:spid="_x0000_s209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" filled="f" strokecolor="#d8d8d8 [2732]" strokeweight="1pt"/>
                            </v:group>
                            <v:group id="Group 10125" o:spid="_x0000_s209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">
                              <v:rect id="Rectangle 10126" o:spid="_x0000_s209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" filled="f" strokecolor="#d8d8d8 [2732]" strokeweight="1pt"/>
                              <v:rect id="Rectangle 10127" o:spid="_x0000_s209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" filled="f" strokecolor="#d8d8d8 [2732]" strokeweight="1pt"/>
                            </v:group>
                          </v:group>
                          <v:group id="Group 10128" o:spid="_x0000_s2098"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">
                            <v:group id="Group 10129" o:spid="_x0000_s209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">
                              <v:rect id="Rectangle 10130" o:spid="_x0000_s210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" filled="f" strokecolor="#d8d8d8 [2732]" strokeweight="1pt"/>
                              <v:rect id="Rectangle 10131" o:spid="_x0000_s210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" filled="f" strokecolor="#d8d8d8 [2732]" strokeweight="1pt"/>
                            </v:group>
                            <v:group id="Group 10132" o:spid="_x0000_s210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">
                              <v:rect id="Rectangle 10133" o:spid="_x0000_s210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" filled="f" strokecolor="#d8d8d8 [2732]" strokeweight="1pt"/>
                              <v:rect id="Rectangle 10134" o:spid="_x0000_s210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" filled="f" strokecolor="#d8d8d8 [2732]" strokeweight="1pt"/>
                            </v:group>
                          </v:group>
                          <v:group id="Group 10135" o:spid="_x0000_s2105"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">
                            <v:group id="Group 10136" o:spid="_x0000_s210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">
                              <v:rect id="Rectangle 10137" o:spid="_x0000_s210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" filled="f" strokecolor="#d8d8d8 [2732]" strokeweight="1pt"/>
                              <v:rect id="Rectangle 10138" o:spid="_x0000_s210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" filled="f" strokecolor="#d8d8d8 [2732]" strokeweight="1pt"/>
                            </v:group>
                            <v:group id="Group 10139" o:spid="_x0000_s210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">
                              <v:rect id="Rectangle 10140" o:spid="_x0000_s211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" filled="f" strokecolor="#d8d8d8 [2732]" strokeweight="1pt"/>
                              <v:rect id="Rectangle 10141" o:spid="_x0000_s211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" filled="f" strokecolor="#d8d8d8 [2732]" strokeweight="1pt"/>
                            </v:group>
                          </v:group>
                          <v:group id="Group 10142" o:spid="_x0000_s2112"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">
                            <v:group id="Group 10143" o:spid="_x0000_s211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">
                              <v:rect id="Rectangle 10144" o:spid="_x0000_s211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" filled="f" strokecolor="#d8d8d8 [2732]" strokeweight="1pt"/>
                              <v:rect id="Rectangle 10145" o:spid="_x0000_s211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" filled="f" strokecolor="#d8d8d8 [2732]" strokeweight="1pt"/>
                            </v:group>
                            <v:group id="Group 10146" o:spid="_x0000_s211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">
                              <v:rect id="Rectangle 10147" o:spid="_x0000_s211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" filled="f" strokecolor="#d8d8d8 [2732]" strokeweight="1pt"/>
                              <v:rect id="Rectangle 10148" o:spid="_x0000_s211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" filled="f" strokecolor="#d8d8d8 [2732]" strokeweight="1pt"/>
                            </v:group>
                          </v:group>
                          <v:group id="Group 10149" o:spid="_x0000_s2119"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">
                            <v:group id="Group 10150" o:spid="_x0000_s212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">
                              <v:rect id="Rectangle 10151" o:spid="_x0000_s212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" filled="f" strokecolor="#d8d8d8 [2732]" strokeweight="1pt"/>
                              <v:rect id="Rectangle 10152" o:spid="_x0000_s212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" filled="f" strokecolor="#d8d8d8 [2732]" strokeweight="1pt"/>
                            </v:group>
                            <v:group id="Group 10153" o:spid="_x0000_s212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">
                              <v:rect id="Rectangle 10154" o:spid="_x0000_s212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" filled="f" strokecolor="#d8d8d8 [2732]" strokeweight="1pt"/>
                              <v:rect id="Rectangle 10155" o:spid="_x0000_s212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" filled="f" strokecolor="#d8d8d8 [2732]" strokeweight="1pt"/>
                            </v:group>
                          </v:group>
                          <v:rect id="Rectangle 10156" o:spid="_x0000_s2126"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" filled="f" strokecolor="#d8d8d8 [2732]" strokeweight="1pt"/>
                          <v:group id="Group 10157" o:spid="_x0000_s2127"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">
                            <v:rect id="Rectangle 10158" o:spid="_x0000_s212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" filled="f" strokecolor="#d8d8d8 [2732]" strokeweight="1pt"/>
                            <v:rect id="Rectangle 10159" o:spid="_x0000_s212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" filled="f" strokecolor="#d8d8d8 [2732]" strokeweight="1pt"/>
                          </v:group>
                        </v:group>
                        <v:group id="Group 10160" o:spid="_x0000_s2130" style="position:absolute;top:3592;width:62865;height:1797"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">
                          <v:group id="Group 10161" o:spid="_x0000_s2131"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">
                            <v:group id="Group 10162" o:spid="_x0000_s213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">
                              <v:rect id="Rectangle 10163" o:spid="_x0000_s213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" filled="f" strokecolor="#d8d8d8 [2732]" strokeweight="1pt"/>
                              <v:rect id="Rectangle 10164" o:spid="_x0000_s213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" filled="f" strokecolor="#d8d8d8 [2732]" strokeweight="1pt"/>
                            </v:group>
                            <v:group id="Group 10165" o:spid="_x0000_s213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">
                              <v:rect id="Rectangle 10166" o:spid="_x0000_s213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" filled="f" strokecolor="#d8d8d8 [2732]" strokeweight="1pt"/>
                              <v:rect id="Rectangle 10167" o:spid="_x0000_s213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" filled="f" strokecolor="#d8d8d8 [2732]" strokeweight="1pt"/>
                            </v:group>
                          </v:group>
                          <v:group id="Group 10168" o:spid="_x0000_s2138"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">
                            <v:group id="Group 10169" o:spid="_x0000_s213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">
                              <v:rect id="Rectangle 10170" o:spid="_x0000_s214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" filled="f" strokecolor="#d8d8d8 [2732]" strokeweight="1pt"/>
                              <v:rect id="Rectangle 10171" o:spid="_x0000_s214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" filled="f" strokecolor="#d8d8d8 [2732]" strokeweight="1pt"/>
                            </v:group>
                            <v:group id="Group 10172" o:spid="_x0000_s214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">
                              <v:rect id="Rectangle 10173" o:spid="_x0000_s214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" filled="f" strokecolor="#d8d8d8 [2732]" strokeweight="1pt"/>
                              <v:rect id="Rectangle 10174" o:spid="_x0000_s214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" filled="f" strokecolor="#d8d8d8 [2732]" strokeweight="1pt"/>
                            </v:group>
                          </v:group>
                          <v:group id="Group 10175" o:spid="_x0000_s2145"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">
                            <v:group id="Group 10176" o:spid="_x0000_s214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">
                              <v:rect id="Rectangle 10177" o:spid="_x0000_s214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" filled="f" strokecolor="#d8d8d8 [2732]" strokeweight="1pt"/>
                              <v:rect id="Rectangle 10178" o:spid="_x0000_s214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" filled="f" strokecolor="#d8d8d8 [2732]" strokeweight="1pt"/>
                            </v:group>
                            <v:group id="Group 10179" o:spid="_x0000_s214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">
                              <v:rect id="Rectangle 10180" o:spid="_x0000_s215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" filled="f" strokecolor="#d8d8d8 [2732]" strokeweight="1pt"/>
                              <v:rect id="Rectangle 10181" o:spid="_x0000_s215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" filled="f" strokecolor="#d8d8d8 [2732]" strokeweight="1pt"/>
                            </v:group>
                          </v:group>
                          <v:group id="Group 10182" o:spid="_x0000_s2152"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">
                            <v:group id="Group 10183" o:spid="_x0000_s215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">
                              <v:rect id="Rectangle 10184" o:spid="_x0000_s215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" filled="f" strokecolor="#d8d8d8 [2732]" strokeweight="1pt"/>
                              <v:rect id="Rectangle 10185" o:spid="_x0000_s215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" filled="f" strokecolor="#d8d8d8 [2732]" strokeweight="1pt"/>
                            </v:group>
                            <v:group id="Group 10186" o:spid="_x0000_s215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">
                              <v:rect id="Rectangle 10187" o:spid="_x0000_s215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" filled="f" strokecolor="#d8d8d8 [2732]" strokeweight="1pt"/>
                              <v:rect id="Rectangle 10188" o:spid="_x0000_s215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" filled="f" strokecolor="#d8d8d8 [2732]" strokeweight="1pt"/>
                            </v:group>
                          </v:group>
                          <v:group id="Group 10189" o:spid="_x0000_s2159"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">
                            <v:group id="Group 10190" o:spid="_x0000_s216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">
                              <v:rect id="Rectangle 10191" o:spid="_x0000_s216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" filled="f" strokecolor="#d8d8d8 [2732]" strokeweight="1pt"/>
                              <v:rect id="Rectangle 10192" o:spid="_x0000_s216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" filled="f" strokecolor="#d8d8d8 [2732]" strokeweight="1pt"/>
                            </v:group>
                            <v:group id="Group 10193" o:spid="_x0000_s216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">
                              <v:rect id="Rectangle 10194" o:spid="_x0000_s216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" filled="f" strokecolor="#d8d8d8 [2732]" strokeweight="1pt"/>
                              <v:rect id="Rectangle 10195" o:spid="_x0000_s216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" filled="f" strokecolor="#d8d8d8 [2732]" strokeweight="1pt"/>
                            </v:group>
                          </v:group>
                          <v:group id="Group 10196" o:spid="_x0000_s2166"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">
                            <v:group id="Group 10197" o:spid="_x0000_s216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">
                              <v:rect id="Rectangle 10198" o:spid="_x0000_s216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" filled="f" strokecolor="#d8d8d8 [2732]" strokeweight="1pt"/>
                              <v:rect id="Rectangle 10199" o:spid="_x0000_s216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" filled="f" strokecolor="#d8d8d8 [2732]" strokeweight="1pt"/>
                            </v:group>
                            <v:group id="Group 10200" o:spid="_x0000_s217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">
                              <v:rect id="Rectangle 10201" o:spid="_x0000_s217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" filled="f" strokecolor="#d8d8d8 [2732]" strokeweight="1pt"/>
                              <v:rect id="Rectangle 10202" o:spid="_x0000_s217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" filled="f" strokecolor="#d8d8d8 [2732]" strokeweight="1pt"/>
                            </v:group>
                          </v:group>
                          <v:group id="Group 10203" o:spid="_x0000_s2173"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">
                            <v:group id="Group 10204" o:spid="_x0000_s217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">
                              <v:rect id="Rectangle 10205" o:spid="_x0000_s217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" filled="f" strokecolor="#d8d8d8 [2732]" strokeweight="1pt"/>
                              <v:rect id="Rectangle 10206" o:spid="_x0000_s217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" filled="f" strokecolor="#d8d8d8 [2732]" strokeweight="1pt"/>
                            </v:group>
                            <v:group id="Group 10207" o:spid="_x0000_s217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">
                              <v:rect id="Rectangle 10208" o:spid="_x0000_s217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" filled="f" strokecolor="#d8d8d8 [2732]" strokeweight="1pt"/>
                              <v:rect id="Rectangle 10209" o:spid="_x0000_s217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" filled="f" strokecolor="#d8d8d8 [2732]" strokeweight="1pt"/>
                            </v:group>
                          </v:group>
                          <v:group id="Group 10210" o:spid="_x0000_s2180"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">
                            <v:group id="Group 10211" o:spid="_x0000_s218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">
                              <v:rect id="Rectangle 10212" o:spid="_x0000_s218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" filled="f" strokecolor="#d8d8d8 [2732]" strokeweight="1pt"/>
                              <v:rect id="Rectangle 10213" o:spid="_x0000_s218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" filled="f" strokecolor="#d8d8d8 [2732]" strokeweight="1pt"/>
                            </v:group>
                            <v:group id="Group 10214" o:spid="_x0000_s218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">
                              <v:rect id="Rectangle 10215" o:spid="_x0000_s218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" filled="f" strokecolor="#d8d8d8 [2732]" strokeweight="1pt"/>
                              <v:rect id="Rectangle 10216" o:spid="_x0000_s218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" filled="f" strokecolor="#d8d8d8 [2732]" strokeweight="1pt"/>
                            </v:group>
                          </v:group>
                          <v:rect id="Rectangle 10217" o:spid="_x0000_s2187"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" filled="f" strokecolor="#d8d8d8 [2732]" strokeweight="1pt"/>
                          <v:group id="Group 10218" o:spid="_x0000_s2188"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">
                            <v:rect id="Rectangle 10219" o:spid="_x0000_s218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" filled="f" strokecolor="#d8d8d8 [2732]" strokeweight="1pt"/>
                            <v:rect id="Rectangle 10220" o:spid="_x0000_s219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" filled="f" strokecolor="#d8d8d8 [2732]" strokeweight="1pt"/>
                          </v:group>
                        </v:group>
                        <v:group id="Group 10221" o:spid="_x0000_s2191" style="position:absolute;top:5388;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">
                          <v:group id="Group 10222" o:spid="_x0000_s2192"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">
                            <v:group id="Group 10223" o:spid="_x0000_s219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">
                              <v:rect id="Rectangle 10224" o:spid="_x0000_s219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" filled="f" strokecolor="#d8d8d8 [2732]" strokeweight="1pt"/>
                              <v:rect id="Rectangle 10225" o:spid="_x0000_s219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" filled="f" strokecolor="#d8d8d8 [2732]" strokeweight="1pt"/>
                            </v:group>
                            <v:group id="Group 10226" o:spid="_x0000_s219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">
                              <v:rect id="Rectangle 10227" o:spid="_x0000_s219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" filled="f" strokecolor="#d8d8d8 [2732]" strokeweight="1pt"/>
                              <v:rect id="Rectangle 10228" o:spid="_x0000_s219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" filled="f" strokecolor="#d8d8d8 [2732]" strokeweight="1pt"/>
                            </v:group>
                          </v:group>
                          <v:group id="Group 10229" o:spid="_x0000_s2199"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">
                            <v:group id="Group 10230" o:spid="_x0000_s220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">
                              <v:rect id="Rectangle 10231" o:spid="_x0000_s220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" filled="f" strokecolor="#d8d8d8 [2732]" strokeweight="1pt"/>
                              <v:rect id="Rectangle 10232" o:spid="_x0000_s220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" filled="f" strokecolor="#d8d8d8 [2732]" strokeweight="1pt"/>
                            </v:group>
                            <v:group id="Group 10233" o:spid="_x0000_s220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">
                              <v:rect id="Rectangle 10234" o:spid="_x0000_s220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" filled="f" strokecolor="#d8d8d8 [2732]" strokeweight="1pt"/>
                              <v:rect id="Rectangle 10235" o:spid="_x0000_s220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" filled="f" strokecolor="#d8d8d8 [2732]" strokeweight="1pt"/>
                            </v:group>
                          </v:group>
                          <v:group id="Group 10236" o:spid="_x0000_s2206"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">
                            <v:group id="Group 10237" o:spid="_x0000_s220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">
                              <v:rect id="Rectangle 10238" o:spid="_x0000_s220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" filled="f" strokecolor="#d8d8d8 [2732]" strokeweight="1pt"/>
                              <v:rect id="Rectangle 10239" o:spid="_x0000_s220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" filled="f" strokecolor="#d8d8d8 [2732]" strokeweight="1pt"/>
                            </v:group>
                            <v:group id="Group 10240" o:spid="_x0000_s221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">
                              <v:rect id="Rectangle 10241" o:spid="_x0000_s221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" filled="f" strokecolor="#d8d8d8 [2732]" strokeweight="1pt"/>
                              <v:rect id="Rectangle 10242" o:spid="_x0000_s221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" filled="f" strokecolor="#d8d8d8 [2732]" strokeweight="1pt"/>
                            </v:group>
                          </v:group>
                          <v:group id="Group 10243" o:spid="_x0000_s2213"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">
                            <v:group id="Group 10244" o:spid="_x0000_s221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">
                              <v:rect id="Rectangle 10245" o:spid="_x0000_s221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" filled="f" strokecolor="#d8d8d8 [2732]" strokeweight="1pt"/>
                              <v:rect id="Rectangle 10246" o:spid="_x0000_s221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" filled="f" strokecolor="#d8d8d8 [2732]" strokeweight="1pt"/>
                            </v:group>
                            <v:group id="Group 10247" o:spid="_x0000_s221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">
                              <v:rect id="Rectangle 10248" o:spid="_x0000_s221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" filled="f" strokecolor="#d8d8d8 [2732]" strokeweight="1pt"/>
                              <v:rect id="Rectangle 10249" o:spid="_x0000_s221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" filled="f" strokecolor="#d8d8d8 [2732]" strokeweight="1pt"/>
                            </v:group>
                          </v:group>
                          <v:group id="Group 10250" o:spid="_x0000_s2220"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">
                            <v:group id="Group 10251" o:spid="_x0000_s222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">
                              <v:rect id="Rectangle 10252" o:spid="_x0000_s222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" filled="f" strokecolor="#d8d8d8 [2732]" strokeweight="1pt"/>
                              <v:rect id="Rectangle 10253" o:spid="_x0000_s222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" filled="f" strokecolor="#d8d8d8 [2732]" strokeweight="1pt"/>
                            </v:group>
                            <v:group id="Group 10254" o:spid="_x0000_s222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">
                              <v:rect id="Rectangle 10255" o:spid="_x0000_s222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" filled="f" strokecolor="#d8d8d8 [2732]" strokeweight="1pt"/>
                              <v:rect id="Rectangle 10256" o:spid="_x0000_s222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" filled="f" strokecolor="#d8d8d8 [2732]" strokeweight="1pt"/>
                            </v:group>
                          </v:group>
                          <v:group id="Group 10257" o:spid="_x0000_s2227"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">
                            <v:group id="Group 10258" o:spid="_x0000_s222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">
                              <v:rect id="Rectangle 10259" o:spid="_x0000_s222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" filled="f" strokecolor="#d8d8d8 [2732]" strokeweight="1pt"/>
                              <v:rect id="Rectangle 10260" o:spid="_x0000_s223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" filled="f" strokecolor="#d8d8d8 [2732]" strokeweight="1pt"/>
                            </v:group>
                            <v:group id="Group 10261" o:spid="_x0000_s223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">
                              <v:rect id="Rectangle 10262" o:spid="_x0000_s223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" filled="f" strokecolor="#d8d8d8 [2732]" strokeweight="1pt"/>
                              <v:rect id="Rectangle 10263" o:spid="_x0000_s223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" filled="f" strokecolor="#d8d8d8 [2732]" strokeweight="1pt"/>
                            </v:group>
                          </v:group>
                          <v:group id="Group 10264" o:spid="_x0000_s2234"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">
                            <v:group id="Group 10265" o:spid="_x0000_s223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">
                              <v:rect id="Rectangle 10266" o:spid="_x0000_s223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" filled="f" strokecolor="#d8d8d8 [2732]" strokeweight="1pt"/>
                              <v:rect id="Rectangle 10267" o:spid="_x0000_s223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" filled="f" strokecolor="#d8d8d8 [2732]" strokeweight="1pt"/>
                            </v:group>
                            <v:group id="Group 10268" o:spid="_x0000_s223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">
                              <v:rect id="Rectangle 10269" o:spid="_x0000_s223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" filled="f" strokecolor="#d8d8d8 [2732]" strokeweight="1pt"/>
                              <v:rect id="Rectangle 10270" o:spid="_x0000_s224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" filled="f" strokecolor="#d8d8d8 [2732]" strokeweight="1pt"/>
                            </v:group>
                          </v:group>
                          <v:group id="Group 10271" o:spid="_x0000_s2241"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">
                            <v:group id="Group 10272" o:spid="_x0000_s224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">
                              <v:rect id="Rectangle 10273" o:spid="_x0000_s224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" filled="f" strokecolor="#d8d8d8 [2732]" strokeweight="1pt"/>
                              <v:rect id="Rectangle 10274" o:spid="_x0000_s224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" filled="f" strokecolor="#d8d8d8 [2732]" strokeweight="1pt"/>
                            </v:group>
                            <v:group id="Group 10275" o:spid="_x0000_s224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">
                              <v:rect id="Rectangle 10276" o:spid="_x0000_s224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" filled="f" strokecolor="#d8d8d8 [2732]" strokeweight="1pt"/>
                              <v:rect id="Rectangle 10277" o:spid="_x0000_s224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" filled="f" strokecolor="#d8d8d8 [2732]" strokeweight="1pt"/>
                            </v:group>
                          </v:group>
                          <v:rect id="Rectangle 10278" o:spid="_x0000_s2248"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" filled="f" strokecolor="#d8d8d8 [2732]" strokeweight="1pt"/>
                          <v:group id="Group 10279" o:spid="_x0000_s2249"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">
                            <v:rect id="Rectangle 10280" o:spid="_x0000_s225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" filled="f" strokecolor="#d8d8d8 [2732]" strokeweight="1pt"/>
                            <v:rect id="Rectangle 10281" o:spid="_x0000_s225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" filled="f" strokecolor="#d8d8d8 [2732]" strokeweight="1pt"/>
                          </v:group>
                        </v:group>
                      </v:group>
                      <v:group id="Group 10282" o:spid="_x0000_s2252" style="position:absolute;top:35890;width:62848;height:7186" coordsize="62868,7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">
                        <v:group id="Group 10283" o:spid="_x0000_s2253" style="position:absolute;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">
                          <v:group id="Group 10284" o:spid="_x0000_s2254"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">
                            <v:group id="Group 10285" o:spid="_x0000_s225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">
                              <v:rect id="Rectangle 10286" o:spid="_x0000_s225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" filled="f" strokecolor="#d8d8d8 [2732]" strokeweight="1pt"/>
                              <v:rect id="Rectangle 10287" o:spid="_x0000_s225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" filled="f" strokecolor="#d8d8d8 [2732]" strokeweight="1pt"/>
                            </v:group>
                            <v:group id="Group 10288" o:spid="_x0000_s225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">
                              <v:rect id="Rectangle 10289" o:spid="_x0000_s225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" filled="f" strokecolor="#d8d8d8 [2732]" strokeweight="1pt"/>
                              <v:rect id="Rectangle 10290" o:spid="_x0000_s226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" filled="f" strokecolor="#d8d8d8 [2732]" strokeweight="1pt"/>
                            </v:group>
                          </v:group>
                          <v:group id="Group 10291" o:spid="_x0000_s2261"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">
                            <v:group id="Group 10292" o:spid="_x0000_s226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">
                              <v:rect id="Rectangle 10293" o:spid="_x0000_s226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" filled="f" strokecolor="#d8d8d8 [2732]" strokeweight="1pt"/>
                              <v:rect id="Rectangle 10294" o:spid="_x0000_s226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" filled="f" strokecolor="#d8d8d8 [2732]" strokeweight="1pt"/>
                            </v:group>
                            <v:group id="Group 10295" o:spid="_x0000_s226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">
                              <v:rect id="Rectangle 10296" o:spid="_x0000_s226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" filled="f" strokecolor="#d8d8d8 [2732]" strokeweight="1pt"/>
                              <v:rect id="Rectangle 10297" o:spid="_x0000_s226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" filled="f" strokecolor="#d8d8d8 [2732]" strokeweight="1pt"/>
                            </v:group>
                          </v:group>
                          <v:group id="Group 10298" o:spid="_x0000_s2268"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">
                            <v:group id="Group 10299" o:spid="_x0000_s226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">
                              <v:rect id="Rectangle 10300" o:spid="_x0000_s227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" filled="f" strokecolor="#d8d8d8 [2732]" strokeweight="1pt"/>
                              <v:rect id="Rectangle 10301" o:spid="_x0000_s227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" filled="f" strokecolor="#d8d8d8 [2732]" strokeweight="1pt"/>
                            </v:group>
                            <v:group id="Group 10302" o:spid="_x0000_s227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">
                              <v:rect id="Rectangle 10303" o:spid="_x0000_s227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" filled="f" strokecolor="#d8d8d8 [2732]" strokeweight="1pt"/>
                              <v:rect id="Rectangle 10304" o:spid="_x0000_s227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" filled="f" strokecolor="#d8d8d8 [2732]" strokeweight="1pt"/>
                            </v:group>
                          </v:group>
                          <v:group id="Group 10305" o:spid="_x0000_s2275"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">
                            <v:group id="Group 10306" o:spid="_x0000_s227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">
                              <v:rect id="Rectangle 10307" o:spid="_x0000_s227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" filled="f" strokecolor="#d8d8d8 [2732]" strokeweight="1pt"/>
                              <v:rect id="Rectangle 10308" o:spid="_x0000_s227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" filled="f" strokecolor="#d8d8d8 [2732]" strokeweight="1pt"/>
                            </v:group>
                            <v:group id="Group 10309" o:spid="_x0000_s227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">
                              <v:rect id="Rectangle 10310" o:spid="_x0000_s228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" filled="f" strokecolor="#d8d8d8 [2732]" strokeweight="1pt"/>
                              <v:rect id="Rectangle 10311" o:spid="_x0000_s228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" filled="f" strokecolor="#d8d8d8 [2732]" strokeweight="1pt"/>
                            </v:group>
                          </v:group>
                          <v:group id="Group 10312" o:spid="_x0000_s2282"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">
                            <v:group id="Group 10313" o:spid="_x0000_s228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">
                              <v:rect id="Rectangle 10314" o:spid="_x0000_s228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" filled="f" strokecolor="#d8d8d8 [2732]" strokeweight="1pt"/>
                              <v:rect id="Rectangle 10315" o:spid="_x0000_s228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" filled="f" strokecolor="#d8d8d8 [2732]" strokeweight="1pt"/>
                            </v:group>
                            <v:group id="Group 10316" o:spid="_x0000_s228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">
                              <v:rect id="Rectangle 10317" o:spid="_x0000_s228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" filled="f" strokecolor="#d8d8d8 [2732]" strokeweight="1pt"/>
                              <v:rect id="Rectangle 10318" o:spid="_x0000_s228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" filled="f" strokecolor="#d8d8d8 [2732]" strokeweight="1pt"/>
                            </v:group>
                          </v:group>
                          <v:group id="Group 10319" o:spid="_x0000_s2289"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">
                            <v:group id="Group 10320" o:spid="_x0000_s229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">
                              <v:rect id="Rectangle 10321" o:spid="_x0000_s229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" filled="f" strokecolor="#d8d8d8 [2732]" strokeweight="1pt"/>
                              <v:rect id="Rectangle 10322" o:spid="_x0000_s229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" filled="f" strokecolor="#d8d8d8 [2732]" strokeweight="1pt"/>
                            </v:group>
                            <v:group id="Group 10323" o:spid="_x0000_s229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">
                              <v:rect id="Rectangle 10324" o:spid="_x0000_s229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" filled="f" strokecolor="#d8d8d8 [2732]" strokeweight="1pt"/>
                              <v:rect id="Rectangle 10325" o:spid="_x0000_s229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" filled="f" strokecolor="#d8d8d8 [2732]" strokeweight="1pt"/>
                            </v:group>
                          </v:group>
                          <v:group id="Group 10326" o:spid="_x0000_s2296"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">
                            <v:group id="Group 10327" o:spid="_x0000_s229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">
                              <v:rect id="Rectangle 10328" o:spid="_x0000_s229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" filled="f" strokecolor="#d8d8d8 [2732]" strokeweight="1pt"/>
                              <v:rect id="Rectangle 10329" o:spid="_x0000_s229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" filled="f" strokecolor="#d8d8d8 [2732]" strokeweight="1pt"/>
                            </v:group>
                            <v:group id="Group 10330" o:spid="_x0000_s230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">
                              <v:rect id="Rectangle 10331" o:spid="_x0000_s230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" filled="f" strokecolor="#d8d8d8 [2732]" strokeweight="1pt"/>
                              <v:rect id="Rectangle 10332" o:spid="_x0000_s230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" filled="f" strokecolor="#d8d8d8 [2732]" strokeweight="1pt"/>
                            </v:group>
                          </v:group>
                          <v:group id="Group 10333" o:spid="_x0000_s2303"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">
                            <v:group id="Group 10334" o:spid="_x0000_s230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">
                              <v:rect id="Rectangle 10335" o:spid="_x0000_s230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" filled="f" strokecolor="#d8d8d8 [2732]" strokeweight="1pt"/>
                              <v:rect id="Rectangle 10336" o:spid="_x0000_s230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" filled="f" strokecolor="#d8d8d8 [2732]" strokeweight="1pt"/>
                            </v:group>
                            <v:group id="Group 10337" o:spid="_x0000_s230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">
                              <v:rect id="Rectangle 10338" o:spid="_x0000_s230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" filled="f" strokecolor="#d8d8d8 [2732]" strokeweight="1pt"/>
                              <v:rect id="Rectangle 10339" o:spid="_x0000_s230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" filled="f" strokecolor="#d8d8d8 [2732]" strokeweight="1pt"/>
                            </v:group>
                          </v:group>
                          <v:rect id="Rectangle 10340" o:spid="_x0000_s2310"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" filled="f" strokecolor="#d8d8d8 [2732]" strokeweight="1pt"/>
                          <v:group id="Group 10341" o:spid="_x0000_s2311"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">
                            <v:rect id="Rectangle 10342" o:spid="_x0000_s231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" filled="f" strokecolor="#d8d8d8 [2732]" strokeweight="1pt"/>
                            <v:rect id="Rectangle 10343" o:spid="_x0000_s231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" filled="f" strokecolor="#d8d8d8 [2732]" strokeweight="1pt"/>
                          </v:group>
                        </v:group>
                        <v:group id="Group 10344" o:spid="_x0000_s2314" style="position:absolute;top:1796;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">
                          <v:group id="Group 10345" o:spid="_x0000_s2315"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">
                            <v:group id="Group 10346" o:spid="_x0000_s231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">
                              <v:rect id="Rectangle 10347" o:spid="_x0000_s231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" filled="f" strokecolor="#d8d8d8 [2732]" strokeweight="1pt"/>
                              <v:rect id="Rectangle 10348" o:spid="_x0000_s231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" filled="f" strokecolor="#d8d8d8 [2732]" strokeweight="1pt"/>
                            </v:group>
                            <v:group id="Group 10349" o:spid="_x0000_s231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">
                              <v:rect id="Rectangle 10350" o:spid="_x0000_s232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" filled="f" strokecolor="#d8d8d8 [2732]" strokeweight="1pt"/>
                              <v:rect id="Rectangle 10351" o:spid="_x0000_s232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" filled="f" strokecolor="#d8d8d8 [2732]" strokeweight="1pt"/>
                            </v:group>
                          </v:group>
                          <v:group id="Group 10352" o:spid="_x0000_s2322"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">
                            <v:group id="Group 10353" o:spid="_x0000_s232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">
                              <v:rect id="Rectangle 10354" o:spid="_x0000_s232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" filled="f" strokecolor="#d8d8d8 [2732]" strokeweight="1pt"/>
                              <v:rect id="Rectangle 10355" o:spid="_x0000_s232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" filled="f" strokecolor="#d8d8d8 [2732]" strokeweight="1pt"/>
                            </v:group>
                            <v:group id="Group 10356" o:spid="_x0000_s232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">
                              <v:rect id="Rectangle 10357" o:spid="_x0000_s232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" filled="f" strokecolor="#d8d8d8 [2732]" strokeweight="1pt"/>
                              <v:rect id="Rectangle 10358" o:spid="_x0000_s232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" filled="f" strokecolor="#d8d8d8 [2732]" strokeweight="1pt"/>
                            </v:group>
                          </v:group>
                          <v:group id="Group 10359" o:spid="_x0000_s2329"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">
                            <v:group id="Group 10360" o:spid="_x0000_s233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">
                              <v:rect id="Rectangle 10361" o:spid="_x0000_s233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" filled="f" strokecolor="#d8d8d8 [2732]" strokeweight="1pt"/>
                              <v:rect id="Rectangle 10362" o:spid="_x0000_s233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" filled="f" strokecolor="#d8d8d8 [2732]" strokeweight="1pt"/>
                            </v:group>
                            <v:group id="Group 10363" o:spid="_x0000_s233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">
                              <v:rect id="Rectangle 10364" o:spid="_x0000_s233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" filled="f" strokecolor="#d8d8d8 [2732]" strokeweight="1pt"/>
                              <v:rect id="Rectangle 10365" o:spid="_x0000_s233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" filled="f" strokecolor="#d8d8d8 [2732]" strokeweight="1pt"/>
                            </v:group>
                          </v:group>
                          <v:group id="Group 10366" o:spid="_x0000_s2336"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">
                            <v:group id="Group 10367" o:spid="_x0000_s233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">
                              <v:rect id="Rectangle 10368" o:spid="_x0000_s233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" filled="f" strokecolor="#d8d8d8 [2732]" strokeweight="1pt"/>
                              <v:rect id="Rectangle 10369" o:spid="_x0000_s233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" filled="f" strokecolor="#d8d8d8 [2732]" strokeweight="1pt"/>
                            </v:group>
                            <v:group id="Group 10370" o:spid="_x0000_s234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">
                              <v:rect id="Rectangle 10371" o:spid="_x0000_s234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" filled="f" strokecolor="#d8d8d8 [2732]" strokeweight="1pt"/>
                              <v:rect id="Rectangle 10372" o:spid="_x0000_s234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" filled="f" strokecolor="#d8d8d8 [2732]" strokeweight="1pt"/>
                            </v:group>
                          </v:group>
                          <v:group id="Group 10373" o:spid="_x0000_s2343"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">
                            <v:group id="Group 10374" o:spid="_x0000_s234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">
                              <v:rect id="Rectangle 10375" o:spid="_x0000_s234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" filled="f" strokecolor="#d8d8d8 [2732]" strokeweight="1pt"/>
                              <v:rect id="Rectangle 10376" o:spid="_x0000_s234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" filled="f" strokecolor="#d8d8d8 [2732]" strokeweight="1pt"/>
                            </v:group>
                            <v:group id="Group 10377" o:spid="_x0000_s234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">
                              <v:rect id="Rectangle 10378" o:spid="_x0000_s234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" filled="f" strokecolor="#d8d8d8 [2732]" strokeweight="1pt"/>
                              <v:rect id="Rectangle 10379" o:spid="_x0000_s234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" filled="f" strokecolor="#d8d8d8 [2732]" strokeweight="1pt"/>
                            </v:group>
                          </v:group>
                          <v:group id="Group 10380" o:spid="_x0000_s2350"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">
                            <v:group id="Group 10381" o:spid="_x0000_s235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">
                              <v:rect id="Rectangle 10382" o:spid="_x0000_s235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" filled="f" strokecolor="#d8d8d8 [2732]" strokeweight="1pt"/>
                              <v:rect id="Rectangle 10383" o:spid="_x0000_s235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" filled="f" strokecolor="#d8d8d8 [2732]" strokeweight="1pt"/>
                            </v:group>
                            <v:group id="Group 10384" o:spid="_x0000_s235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">
                              <v:rect id="Rectangle 10385" o:spid="_x0000_s235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" filled="f" strokecolor="#d8d8d8 [2732]" strokeweight="1pt"/>
                              <v:rect id="Rectangle 10386" o:spid="_x0000_s235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" filled="f" strokecolor="#d8d8d8 [2732]" strokeweight="1pt"/>
                            </v:group>
                          </v:group>
                          <v:group id="Group 10387" o:spid="_x0000_s2357"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">
                            <v:group id="Group 10388" o:spid="_x0000_s235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">
                              <v:rect id="Rectangle 10389" o:spid="_x0000_s235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" filled="f" strokecolor="#d8d8d8 [2732]" strokeweight="1pt"/>
                              <v:rect id="Rectangle 10390" o:spid="_x0000_s236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" filled="f" strokecolor="#d8d8d8 [2732]" strokeweight="1pt"/>
                            </v:group>
                            <v:group id="Group 10391" o:spid="_x0000_s236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">
                              <v:rect id="Rectangle 10392" o:spid="_x0000_s236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" filled="f" strokecolor="#d8d8d8 [2732]" strokeweight="1pt"/>
                              <v:rect id="Rectangle 10393" o:spid="_x0000_s236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" filled="f" strokecolor="#d8d8d8 [2732]" strokeweight="1pt"/>
                            </v:group>
                          </v:group>
                          <v:group id="Group 10394" o:spid="_x0000_s2364"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">
                            <v:group id="Group 10395" o:spid="_x0000_s236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">
                              <v:rect id="Rectangle 10396" o:spid="_x0000_s236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" filled="f" strokecolor="#d8d8d8 [2732]" strokeweight="1pt"/>
                              <v:rect id="Rectangle 10397" o:spid="_x0000_s236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" filled="f" strokecolor="#d8d8d8 [2732]" strokeweight="1pt"/>
                            </v:group>
                            <v:group id="Group 10398" o:spid="_x0000_s236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">
                              <v:rect id="Rectangle 10399" o:spid="_x0000_s236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" filled="f" strokecolor="#d8d8d8 [2732]" strokeweight="1pt"/>
                              <v:rect id="Rectangle 10400" o:spid="_x0000_s237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" filled="f" strokecolor="#d8d8d8 [2732]" strokeweight="1pt"/>
                            </v:group>
                          </v:group>
                          <v:rect id="Rectangle 10401" o:spid="_x0000_s2371"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" filled="f" strokecolor="#d8d8d8 [2732]" strokeweight="1pt"/>
                          <v:group id="Group 10402" o:spid="_x0000_s2372"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">
                            <v:rect id="Rectangle 10403" o:spid="_x0000_s237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" filled="f" strokecolor="#d8d8d8 [2732]" strokeweight="1pt"/>
                            <v:rect id="Rectangle 10404" o:spid="_x0000_s237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" filled="f" strokecolor="#d8d8d8 [2732]" strokeweight="1pt"/>
                          </v:group>
                        </v:group>
                        <v:group id="Group 10405" o:spid="_x0000_s2375" style="position:absolute;top:3592;width:62865;height:1797"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">
                          <v:group id="Group 10406" o:spid="_x0000_s2376"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">
                            <v:group id="Group 10407" o:spid="_x0000_s237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">
                              <v:rect id="Rectangle 10408" o:spid="_x0000_s237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" filled="f" strokecolor="#d8d8d8 [2732]" strokeweight="1pt"/>
                              <v:rect id="Rectangle 10409" o:spid="_x0000_s237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" filled="f" strokecolor="#d8d8d8 [2732]" strokeweight="1pt"/>
                            </v:group>
                            <v:group id="Group 10410" o:spid="_x0000_s238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">
                              <v:rect id="Rectangle 10411" o:spid="_x0000_s238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" filled="f" strokecolor="#d8d8d8 [2732]" strokeweight="1pt"/>
                              <v:rect id="Rectangle 10412" o:spid="_x0000_s238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" filled="f" strokecolor="#d8d8d8 [2732]" strokeweight="1pt"/>
                            </v:group>
                          </v:group>
                          <v:group id="Group 10413" o:spid="_x0000_s2383"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">
                            <v:group id="Group 10414" o:spid="_x0000_s238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">
                              <v:rect id="Rectangle 10415" o:spid="_x0000_s238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" filled="f" strokecolor="#d8d8d8 [2732]" strokeweight="1pt"/>
                              <v:rect id="Rectangle 10416" o:spid="_x0000_s238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" filled="f" strokecolor="#d8d8d8 [2732]" strokeweight="1pt"/>
                            </v:group>
                            <v:group id="Group 10417" o:spid="_x0000_s238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">
                              <v:rect id="Rectangle 10418" o:spid="_x0000_s238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" filled="f" strokecolor="#d8d8d8 [2732]" strokeweight="1pt"/>
                              <v:rect id="Rectangle 10419" o:spid="_x0000_s238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" filled="f" strokecolor="#d8d8d8 [2732]" strokeweight="1pt"/>
                            </v:group>
                          </v:group>
                          <v:group id="Group 10420" o:spid="_x0000_s2390"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">
                            <v:group id="Group 10421" o:spid="_x0000_s239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">
                              <v:rect id="Rectangle 10422" o:spid="_x0000_s239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" filled="f" strokecolor="#d8d8d8 [2732]" strokeweight="1pt"/>
                              <v:rect id="Rectangle 10423" o:spid="_x0000_s239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" filled="f" strokecolor="#d8d8d8 [2732]" strokeweight="1pt"/>
                            </v:group>
                            <v:group id="Group 10424" o:spid="_x0000_s239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">
                              <v:rect id="Rectangle 10425" o:spid="_x0000_s239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" filled="f" strokecolor="#d8d8d8 [2732]" strokeweight="1pt"/>
                              <v:rect id="Rectangle 10426" o:spid="_x0000_s239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" filled="f" strokecolor="#d8d8d8 [2732]" strokeweight="1pt"/>
                            </v:group>
                          </v:group>
                          <v:group id="Group 10427" o:spid="_x0000_s2397"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">
                            <v:group id="Group 10428" o:spid="_x0000_s239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">
                              <v:rect id="Rectangle 10429" o:spid="_x0000_s239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" filled="f" strokecolor="#d8d8d8 [2732]" strokeweight="1pt"/>
                              <v:rect id="Rectangle 10430" o:spid="_x0000_s240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" filled="f" strokecolor="#d8d8d8 [2732]" strokeweight="1pt"/>
                            </v:group>
                            <v:group id="Group 10431" o:spid="_x0000_s240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">
                              <v:rect id="Rectangle 10432" o:spid="_x0000_s240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" filled="f" strokecolor="#d8d8d8 [2732]" strokeweight="1pt"/>
                              <v:rect id="Rectangle 10433" o:spid="_x0000_s240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" filled="f" strokecolor="#d8d8d8 [2732]" strokeweight="1pt"/>
                            </v:group>
                          </v:group>
                          <v:group id="Group 10434" o:spid="_x0000_s2404"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">
                            <v:group id="Group 10435" o:spid="_x0000_s240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">
                              <v:rect id="Rectangle 10436" o:spid="_x0000_s240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" filled="f" strokecolor="#d8d8d8 [2732]" strokeweight="1pt"/>
                              <v:rect id="Rectangle 10437" o:spid="_x0000_s240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" filled="f" strokecolor="#d8d8d8 [2732]" strokeweight="1pt"/>
                            </v:group>
                            <v:group id="Group 10438" o:spid="_x0000_s240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">
                              <v:rect id="Rectangle 10439" o:spid="_x0000_s240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" filled="f" strokecolor="#d8d8d8 [2732]" strokeweight="1pt"/>
                              <v:rect id="Rectangle 10440" o:spid="_x0000_s241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" filled="f" strokecolor="#d8d8d8 [2732]" strokeweight="1pt"/>
                            </v:group>
                          </v:group>
                          <v:group id="Group 10441" o:spid="_x0000_s2411"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">
                            <v:group id="Group 10442" o:spid="_x0000_s241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">
                              <v:rect id="Rectangle 10443" o:spid="_x0000_s241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" filled="f" strokecolor="#d8d8d8 [2732]" strokeweight="1pt"/>
                              <v:rect id="Rectangle 10444" o:spid="_x0000_s241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" filled="f" strokecolor="#d8d8d8 [2732]" strokeweight="1pt"/>
                            </v:group>
                            <v:group id="Group 10445" o:spid="_x0000_s241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">
                              <v:rect id="Rectangle 10446" o:spid="_x0000_s241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" filled="f" strokecolor="#d8d8d8 [2732]" strokeweight="1pt"/>
                              <v:rect id="Rectangle 10447" o:spid="_x0000_s241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" filled="f" strokecolor="#d8d8d8 [2732]" strokeweight="1pt"/>
                            </v:group>
                          </v:group>
                          <v:group id="Group 10448" o:spid="_x0000_s2418"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">
                            <v:group id="Group 10449" o:spid="_x0000_s241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">
                              <v:rect id="Rectangle 10450" o:spid="_x0000_s242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" filled="f" strokecolor="#d8d8d8 [2732]" strokeweight="1pt"/>
                              <v:rect id="Rectangle 10451" o:spid="_x0000_s242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" filled="f" strokecolor="#d8d8d8 [2732]" strokeweight="1pt"/>
                            </v:group>
                            <v:group id="Group 10452" o:spid="_x0000_s242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">
                              <v:rect id="Rectangle 10453" o:spid="_x0000_s242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" filled="f" strokecolor="#d8d8d8 [2732]" strokeweight="1pt"/>
                              <v:rect id="Rectangle 10454" o:spid="_x0000_s242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" filled="f" strokecolor="#d8d8d8 [2732]" strokeweight="1pt"/>
                            </v:group>
                          </v:group>
                          <v:group id="Group 10455" o:spid="_x0000_s2425"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">
                            <v:group id="Group 10456" o:spid="_x0000_s242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">
                              <v:rect id="Rectangle 10457" o:spid="_x0000_s242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" filled="f" strokecolor="#d8d8d8 [2732]" strokeweight="1pt"/>
                              <v:rect id="Rectangle 10458" o:spid="_x0000_s242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" filled="f" strokecolor="#d8d8d8 [2732]" strokeweight="1pt"/>
                            </v:group>
                            <v:group id="Group 10459" o:spid="_x0000_s242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">
                              <v:rect id="Rectangle 10460" o:spid="_x0000_s243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" filled="f" strokecolor="#d8d8d8 [2732]" strokeweight="1pt"/>
                              <v:rect id="Rectangle 10461" o:spid="_x0000_s243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" filled="f" strokecolor="#d8d8d8 [2732]" strokeweight="1pt"/>
                            </v:group>
                          </v:group>
                          <v:rect id="Rectangle 10462" o:spid="_x0000_s2432"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" filled="f" strokecolor="#d8d8d8 [2732]" strokeweight="1pt"/>
                          <v:group id="Group 10463" o:spid="_x0000_s2433"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">
                            <v:rect id="Rectangle 10464" o:spid="_x0000_s243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" filled="f" strokecolor="#d8d8d8 [2732]" strokeweight="1pt"/>
                            <v:rect id="Rectangle 10465" o:spid="_x0000_s243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" filled="f" strokecolor="#d8d8d8 [2732]" strokeweight="1pt"/>
                          </v:group>
                        </v:group>
                        <v:group id="Group 10466" o:spid="_x0000_s2436" style="position:absolute;top:5388;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">
                          <v:group id="Group 10467" o:spid="_x0000_s2437"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">
                            <v:group id="Group 10468" o:spid="_x0000_s243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">
                              <v:rect id="Rectangle 10469" o:spid="_x0000_s243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" filled="f" strokecolor="#d8d8d8 [2732]" strokeweight="1pt"/>
                              <v:rect id="Rectangle 10470" o:spid="_x0000_s244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" filled="f" strokecolor="#d8d8d8 [2732]" strokeweight="1pt"/>
                            </v:group>
                            <v:group id="Group 10471" o:spid="_x0000_s244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">
                              <v:rect id="Rectangle 10472" o:spid="_x0000_s244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" filled="f" strokecolor="#d8d8d8 [2732]" strokeweight="1pt"/>
                              <v:rect id="Rectangle 10473" o:spid="_x0000_s244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" filled="f" strokecolor="#d8d8d8 [2732]" strokeweight="1pt"/>
                            </v:group>
                          </v:group>
                          <v:group id="Group 10474" o:spid="_x0000_s2444"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">
                            <v:group id="Group 10475" o:spid="_x0000_s244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">
                              <v:rect id="Rectangle 10476" o:spid="_x0000_s244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" filled="f" strokecolor="#d8d8d8 [2732]" strokeweight="1pt"/>
                              <v:rect id="Rectangle 10477" o:spid="_x0000_s244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" filled="f" strokecolor="#d8d8d8 [2732]" strokeweight="1pt"/>
                            </v:group>
                            <v:group id="Group 10478" o:spid="_x0000_s244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">
                              <v:rect id="Rectangle 10479" o:spid="_x0000_s244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" filled="f" strokecolor="#d8d8d8 [2732]" strokeweight="1pt"/>
                              <v:rect id="Rectangle 10480" o:spid="_x0000_s245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" filled="f" strokecolor="#d8d8d8 [2732]" strokeweight="1pt"/>
                            </v:group>
                          </v:group>
                          <v:group id="Group 10481" o:spid="_x0000_s2451"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">
                            <v:group id="Group 10482" o:spid="_x0000_s245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">
                              <v:rect id="Rectangle 10483" o:spid="_x0000_s245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" filled="f" strokecolor="#d8d8d8 [2732]" strokeweight="1pt"/>
                              <v:rect id="Rectangle 10484" o:spid="_x0000_s245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" filled="f" strokecolor="#d8d8d8 [2732]" strokeweight="1pt"/>
                            </v:group>
                            <v:group id="Group 10485" o:spid="_x0000_s245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">
                              <v:rect id="Rectangle 10486" o:spid="_x0000_s245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" filled="f" strokecolor="#d8d8d8 [2732]" strokeweight="1pt"/>
                              <v:rect id="Rectangle 10487" o:spid="_x0000_s245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" filled="f" strokecolor="#d8d8d8 [2732]" strokeweight="1pt"/>
                            </v:group>
                          </v:group>
                          <v:group id="Group 10488" o:spid="_x0000_s2458"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">
                            <v:group id="Group 10489" o:spid="_x0000_s245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">
                              <v:rect id="Rectangle 10490" o:spid="_x0000_s246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" filled="f" strokecolor="#d8d8d8 [2732]" strokeweight="1pt"/>
                              <v:rect id="Rectangle 10491" o:spid="_x0000_s246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" filled="f" strokecolor="#d8d8d8 [2732]" strokeweight="1pt"/>
                            </v:group>
                            <v:group id="Group 10492" o:spid="_x0000_s246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">
                              <v:rect id="Rectangle 10493" o:spid="_x0000_s246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" filled="f" strokecolor="#d8d8d8 [2732]" strokeweight="1pt"/>
                              <v:rect id="Rectangle 10494" o:spid="_x0000_s246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" filled="f" strokecolor="#d8d8d8 [2732]" strokeweight="1pt"/>
                            </v:group>
                          </v:group>
                          <v:group id="Group 10495" o:spid="_x0000_s2465"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">
                            <v:group id="Group 10496" o:spid="_x0000_s246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">
                              <v:rect id="Rectangle 10497" o:spid="_x0000_s246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" filled="f" strokecolor="#d8d8d8 [2732]" strokeweight="1pt"/>
                              <v:rect id="Rectangle 10498" o:spid="_x0000_s246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" filled="f" strokecolor="#d8d8d8 [2732]" strokeweight="1pt"/>
                            </v:group>
                            <v:group id="Group 10499" o:spid="_x0000_s246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">
                              <v:rect id="Rectangle 10500" o:spid="_x0000_s247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" filled="f" strokecolor="#d8d8d8 [2732]" strokeweight="1pt"/>
                              <v:rect id="Rectangle 10501" o:spid="_x0000_s247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" filled="f" strokecolor="#d8d8d8 [2732]" strokeweight="1pt"/>
                            </v:group>
                          </v:group>
                          <v:group id="Group 10502" o:spid="_x0000_s2472"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">
                            <v:group id="Group 10503" o:spid="_x0000_s247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">
                              <v:rect id="Rectangle 10504" o:spid="_x0000_s247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" filled="f" strokecolor="#d8d8d8 [2732]" strokeweight="1pt"/>
                              <v:rect id="Rectangle 10505" o:spid="_x0000_s247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" filled="f" strokecolor="#d8d8d8 [2732]" strokeweight="1pt"/>
                            </v:group>
                            <v:group id="Group 10506" o:spid="_x0000_s247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">
                              <v:rect id="Rectangle 10507" o:spid="_x0000_s247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" filled="f" strokecolor="#d8d8d8 [2732]" strokeweight="1pt"/>
                              <v:rect id="Rectangle 10508" o:spid="_x0000_s247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" filled="f" strokecolor="#d8d8d8 [2732]" strokeweight="1pt"/>
                            </v:group>
                          </v:group>
                          <v:group id="Group 10509" o:spid="_x0000_s2479"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">
                            <v:group id="Group 10510" o:spid="_x0000_s248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">
                              <v:rect id="Rectangle 10511" o:spid="_x0000_s248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" filled="f" strokecolor="#d8d8d8 [2732]" strokeweight="1pt"/>
                              <v:rect id="Rectangle 10512" o:spid="_x0000_s248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" filled="f" strokecolor="#d8d8d8 [2732]" strokeweight="1pt"/>
                            </v:group>
                            <v:group id="Group 10513" o:spid="_x0000_s248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">
                              <v:rect id="Rectangle 10514" o:spid="_x0000_s248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" filled="f" strokecolor="#d8d8d8 [2732]" strokeweight="1pt"/>
                              <v:rect id="Rectangle 10515" o:spid="_x0000_s248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" filled="f" strokecolor="#d8d8d8 [2732]" strokeweight="1pt"/>
                            </v:group>
                          </v:group>
                          <v:group id="Group 10516" o:spid="_x0000_s2486"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">
                            <v:group id="Group 10517" o:spid="_x0000_s248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">
                              <v:rect id="Rectangle 10518" o:spid="_x0000_s248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" filled="f" strokecolor="#d8d8d8 [2732]" strokeweight="1pt"/>
                              <v:rect id="Rectangle 10519" o:spid="_x0000_s248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" filled="f" strokecolor="#d8d8d8 [2732]" strokeweight="1pt"/>
                            </v:group>
                            <v:group id="Group 10520" o:spid="_x0000_s249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">
                              <v:rect id="Rectangle 10521" o:spid="_x0000_s249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" filled="f" strokecolor="#d8d8d8 [2732]" strokeweight="1pt"/>
                              <v:rect id="Rectangle 10522" o:spid="_x0000_s249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" filled="f" strokecolor="#d8d8d8 [2732]" strokeweight="1pt"/>
                            </v:group>
                          </v:group>
                          <v:rect id="Rectangle 10523" o:spid="_x0000_s2493"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" filled="f" strokecolor="#d8d8d8 [2732]" strokeweight="1pt"/>
                          <v:group id="Group 10524" o:spid="_x0000_s2494"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">
                            <v:rect id="Rectangle 10525" o:spid="_x0000_s249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" filled="f" strokecolor="#d8d8d8 [2732]" strokeweight="1pt"/>
                            <v:rect id="Rectangle 10526" o:spid="_x0000_s249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" filled="f" strokecolor="#d8d8d8 [2732]" strokeweight="1pt"/>
                          </v:group>
                        </v:group>
                      </v:group>
                      <v:group id="Group 10527" o:spid="_x0000_s2497" style="position:absolute;top:43129;width:62852;height:7186" coordsize="62868,7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">
                        <v:group id="Group 10528" o:spid="_x0000_s2498" style="position:absolute;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">
                          <v:group id="Group 10529" o:spid="_x0000_s2499"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">
                            <v:group id="Group 10530" o:spid="_x0000_s250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">
                              <v:rect id="Rectangle 10531" o:spid="_x0000_s250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" filled="f" strokecolor="#d8d8d8 [2732]" strokeweight="1pt"/>
                              <v:rect id="Rectangle 10532" o:spid="_x0000_s250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" filled="f" strokecolor="#d8d8d8 [2732]" strokeweight="1pt"/>
                            </v:group>
                            <v:group id="Group 10533" o:spid="_x0000_s250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">
                              <v:rect id="Rectangle 10534" o:spid="_x0000_s250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" filled="f" strokecolor="#d8d8d8 [2732]" strokeweight="1pt"/>
                              <v:rect id="Rectangle 10535" o:spid="_x0000_s250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" filled="f" strokecolor="#d8d8d8 [2732]" strokeweight="1pt"/>
                            </v:group>
                          </v:group>
                          <v:group id="Group 10536" o:spid="_x0000_s2506"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">
                            <v:group id="Group 10537" o:spid="_x0000_s250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">
                              <v:rect id="Rectangle 10538" o:spid="_x0000_s250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" filled="f" strokecolor="#d8d8d8 [2732]" strokeweight="1pt"/>
                              <v:rect id="Rectangle 10539" o:spid="_x0000_s250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" filled="f" strokecolor="#d8d8d8 [2732]" strokeweight="1pt"/>
                            </v:group>
                            <v:group id="Group 10540" o:spid="_x0000_s251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">
                              <v:rect id="Rectangle 10541" o:spid="_x0000_s251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" filled="f" strokecolor="#d8d8d8 [2732]" strokeweight="1pt"/>
                              <v:rect id="Rectangle 10542" o:spid="_x0000_s251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" filled="f" strokecolor="#d8d8d8 [2732]" strokeweight="1pt"/>
                            </v:group>
                          </v:group>
                          <v:group id="Group 10543" o:spid="_x0000_s2513"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">
                            <v:group id="Group 10544" o:spid="_x0000_s251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">
                              <v:rect id="Rectangle 10545" o:spid="_x0000_s251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" filled="f" strokecolor="#d8d8d8 [2732]" strokeweight="1pt"/>
                              <v:rect id="Rectangle 10546" o:spid="_x0000_s251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" filled="f" strokecolor="#d8d8d8 [2732]" strokeweight="1pt"/>
                            </v:group>
                            <v:group id="Group 10547" o:spid="_x0000_s251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">
                              <v:rect id="Rectangle 10548" o:spid="_x0000_s251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" filled="f" strokecolor="#d8d8d8 [2732]" strokeweight="1pt"/>
                              <v:rect id="Rectangle 10549" o:spid="_x0000_s251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" filled="f" strokecolor="#d8d8d8 [2732]" strokeweight="1pt"/>
                            </v:group>
                          </v:group>
                          <v:group id="Group 10550" o:spid="_x0000_s2520"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">
                            <v:group id="Group 10551" o:spid="_x0000_s252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">
                              <v:rect id="Rectangle 10552" o:spid="_x0000_s252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" filled="f" strokecolor="#d8d8d8 [2732]" strokeweight="1pt"/>
                              <v:rect id="Rectangle 10553" o:spid="_x0000_s252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" filled="f" strokecolor="#d8d8d8 [2732]" strokeweight="1pt"/>
                            </v:group>
                            <v:group id="Group 10554" o:spid="_x0000_s252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">
                              <v:rect id="Rectangle 10555" o:spid="_x0000_s252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" filled="f" strokecolor="#d8d8d8 [2732]" strokeweight="1pt"/>
                              <v:rect id="Rectangle 10556" o:spid="_x0000_s252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" filled="f" strokecolor="#d8d8d8 [2732]" strokeweight="1pt"/>
                            </v:group>
                          </v:group>
                          <v:group id="Group 10557" o:spid="_x0000_s2527"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">
                            <v:group id="Group 10558" o:spid="_x0000_s252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">
                              <v:rect id="Rectangle 10559" o:spid="_x0000_s252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" filled="f" strokecolor="#d8d8d8 [2732]" strokeweight="1pt"/>
                              <v:rect id="Rectangle 10560" o:spid="_x0000_s253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" filled="f" strokecolor="#d8d8d8 [2732]" strokeweight="1pt"/>
                            </v:group>
                            <v:group id="Group 10561" o:spid="_x0000_s253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">
                              <v:rect id="Rectangle 10562" o:spid="_x0000_s253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" filled="f" strokecolor="#d8d8d8 [2732]" strokeweight="1pt"/>
                              <v:rect id="Rectangle 10563" o:spid="_x0000_s253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" filled="f" strokecolor="#d8d8d8 [2732]" strokeweight="1pt"/>
                            </v:group>
                          </v:group>
                          <v:group id="Group 10564" o:spid="_x0000_s2534"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">
                            <v:group id="Group 10565" o:spid="_x0000_s253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">
                              <v:rect id="Rectangle 10566" o:spid="_x0000_s253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" filled="f" strokecolor="#d8d8d8 [2732]" strokeweight="1pt"/>
                              <v:rect id="Rectangle 10567" o:spid="_x0000_s253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" filled="f" strokecolor="#d8d8d8 [2732]" strokeweight="1pt"/>
                            </v:group>
                            <v:group id="Group 10568" o:spid="_x0000_s253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">
                              <v:rect id="Rectangle 10569" o:spid="_x0000_s253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" filled="f" strokecolor="#d8d8d8 [2732]" strokeweight="1pt"/>
                              <v:rect id="Rectangle 10570" o:spid="_x0000_s254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" filled="f" strokecolor="#d8d8d8 [2732]" strokeweight="1pt"/>
                            </v:group>
                          </v:group>
                          <v:group id="Group 10571" o:spid="_x0000_s2541"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">
                            <v:group id="Group 10572" o:spid="_x0000_s254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">
                              <v:rect id="Rectangle 10573" o:spid="_x0000_s254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" filled="f" strokecolor="#d8d8d8 [2732]" strokeweight="1pt"/>
                              <v:rect id="Rectangle 10574" o:spid="_x0000_s254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" filled="f" strokecolor="#d8d8d8 [2732]" strokeweight="1pt"/>
                            </v:group>
                            <v:group id="Group 10575" o:spid="_x0000_s254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">
                              <v:rect id="Rectangle 10576" o:spid="_x0000_s254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" filled="f" strokecolor="#d8d8d8 [2732]" strokeweight="1pt"/>
                              <v:rect id="Rectangle 10577" o:spid="_x0000_s254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" filled="f" strokecolor="#d8d8d8 [2732]" strokeweight="1pt"/>
                            </v:group>
                          </v:group>
                          <v:group id="Group 10578" o:spid="_x0000_s2548"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">
                            <v:group id="Group 10579" o:spid="_x0000_s254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">
                              <v:rect id="Rectangle 10580" o:spid="_x0000_s255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" filled="f" strokecolor="#d8d8d8 [2732]" strokeweight="1pt"/>
                              <v:rect id="Rectangle 10581" o:spid="_x0000_s255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" filled="f" strokecolor="#d8d8d8 [2732]" strokeweight="1pt"/>
                            </v:group>
                            <v:group id="Group 10582" o:spid="_x0000_s255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">
                              <v:rect id="Rectangle 10583" o:spid="_x0000_s255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" filled="f" strokecolor="#d8d8d8 [2732]" strokeweight="1pt"/>
                              <v:rect id="Rectangle 10584" o:spid="_x0000_s255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" filled="f" strokecolor="#d8d8d8 [2732]" strokeweight="1pt"/>
                            </v:group>
                          </v:group>
                          <v:rect id="Rectangle 10585" o:spid="_x0000_s2555"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" filled="f" strokecolor="#d8d8d8 [2732]" strokeweight="1pt"/>
                          <v:group id="Group 10586" o:spid="_x0000_s2556"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">
                            <v:rect id="Rectangle 10587" o:spid="_x0000_s255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" filled="f" strokecolor="#d8d8d8 [2732]" strokeweight="1pt"/>
                            <v:rect id="Rectangle 10588" o:spid="_x0000_s255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" filled="f" strokecolor="#d8d8d8 [2732]" strokeweight="1pt"/>
                          </v:group>
                        </v:group>
                        <v:group id="Group 10589" o:spid="_x0000_s2559" style="position:absolute;top:1796;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">
                          <v:group id="Group 10590" o:spid="_x0000_s2560"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">
                            <v:group id="Group 10591" o:spid="_x0000_s256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">
                              <v:rect id="Rectangle 10592" o:spid="_x0000_s256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" filled="f" strokecolor="#d8d8d8 [2732]" strokeweight="1pt"/>
                              <v:rect id="Rectangle 10593" o:spid="_x0000_s256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" filled="f" strokecolor="#d8d8d8 [2732]" strokeweight="1pt"/>
                            </v:group>
                            <v:group id="Group 10594" o:spid="_x0000_s256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">
                              <v:rect id="Rectangle 10595" o:spid="_x0000_s256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" filled="f" strokecolor="#d8d8d8 [2732]" strokeweight="1pt"/>
                              <v:rect id="Rectangle 10596" o:spid="_x0000_s256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" filled="f" strokecolor="#d8d8d8 [2732]" strokeweight="1pt"/>
                            </v:group>
                          </v:group>
                          <v:group id="Group 10597" o:spid="_x0000_s2567"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">
                            <v:group id="Group 10598" o:spid="_x0000_s256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">
                              <v:rect id="Rectangle 10599" o:spid="_x0000_s256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" filled="f" strokecolor="#d8d8d8 [2732]" strokeweight="1pt"/>
                              <v:rect id="Rectangle 10600" o:spid="_x0000_s257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" filled="f" strokecolor="#d8d8d8 [2732]" strokeweight="1pt"/>
                            </v:group>
                            <v:group id="Group 10601" o:spid="_x0000_s257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">
                              <v:rect id="Rectangle 10602" o:spid="_x0000_s257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" filled="f" strokecolor="#d8d8d8 [2732]" strokeweight="1pt"/>
                              <v:rect id="Rectangle 10603" o:spid="_x0000_s257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" filled="f" strokecolor="#d8d8d8 [2732]" strokeweight="1pt"/>
                            </v:group>
                          </v:group>
                          <v:group id="Group 10604" o:spid="_x0000_s2574"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">
                            <v:group id="Group 10605" o:spid="_x0000_s257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">
                              <v:rect id="Rectangle 10606" o:spid="_x0000_s257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" filled="f" strokecolor="#d8d8d8 [2732]" strokeweight="1pt"/>
                              <v:rect id="Rectangle 10607" o:spid="_x0000_s257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" filled="f" strokecolor="#d8d8d8 [2732]" strokeweight="1pt"/>
                            </v:group>
                            <v:group id="Group 10608" o:spid="_x0000_s257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">
                              <v:rect id="Rectangle 10609" o:spid="_x0000_s257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" filled="f" strokecolor="#d8d8d8 [2732]" strokeweight="1pt"/>
                              <v:rect id="Rectangle 10610" o:spid="_x0000_s258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" filled="f" strokecolor="#d8d8d8 [2732]" strokeweight="1pt"/>
                            </v:group>
                          </v:group>
                          <v:group id="Group 10611" o:spid="_x0000_s2581"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">
                            <v:group id="Group 10612" o:spid="_x0000_s258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">
                              <v:rect id="Rectangle 10613" o:spid="_x0000_s258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" filled="f" strokecolor="#d8d8d8 [2732]" strokeweight="1pt"/>
                              <v:rect id="Rectangle 10614" o:spid="_x0000_s258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" filled="f" strokecolor="#d8d8d8 [2732]" strokeweight="1pt"/>
                            </v:group>
                            <v:group id="Group 10615" o:spid="_x0000_s258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">
                              <v:rect id="Rectangle 10616" o:spid="_x0000_s258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" filled="f" strokecolor="#d8d8d8 [2732]" strokeweight="1pt"/>
                              <v:rect id="Rectangle 10617" o:spid="_x0000_s258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" filled="f" strokecolor="#d8d8d8 [2732]" strokeweight="1pt"/>
                            </v:group>
                          </v:group>
                          <v:group id="Group 10618" o:spid="_x0000_s2588"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">
                            <v:group id="Group 10619" o:spid="_x0000_s258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">
                              <v:rect id="Rectangle 10620" o:spid="_x0000_s259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" filled="f" strokecolor="#d8d8d8 [2732]" strokeweight="1pt"/>
                              <v:rect id="Rectangle 10621" o:spid="_x0000_s259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" filled="f" strokecolor="#d8d8d8 [2732]" strokeweight="1pt"/>
                            </v:group>
                            <v:group id="Group 10622" o:spid="_x0000_s259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">
                              <v:rect id="Rectangle 10623" o:spid="_x0000_s259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" filled="f" strokecolor="#d8d8d8 [2732]" strokeweight="1pt"/>
                              <v:rect id="Rectangle 10624" o:spid="_x0000_s259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" filled="f" strokecolor="#d8d8d8 [2732]" strokeweight="1pt"/>
                            </v:group>
                          </v:group>
                          <v:group id="Group 10625" o:spid="_x0000_s2595"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">
                            <v:group id="Group 10626" o:spid="_x0000_s259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">
                              <v:rect id="Rectangle 10627" o:spid="_x0000_s259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" filled="f" strokecolor="#d8d8d8 [2732]" strokeweight="1pt"/>
                              <v:rect id="Rectangle 10628" o:spid="_x0000_s259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" filled="f" strokecolor="#d8d8d8 [2732]" strokeweight="1pt"/>
                            </v:group>
                            <v:group id="Group 10629" o:spid="_x0000_s259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">
                              <v:rect id="Rectangle 10630" o:spid="_x0000_s260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" filled="f" strokecolor="#d8d8d8 [2732]" strokeweight="1pt"/>
                              <v:rect id="Rectangle 10631" o:spid="_x0000_s260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" filled="f" strokecolor="#d8d8d8 [2732]" strokeweight="1pt"/>
                            </v:group>
                          </v:group>
                          <v:group id="Group 10632" o:spid="_x0000_s2602"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">
                            <v:group id="Group 10633" o:spid="_x0000_s260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">
                              <v:rect id="Rectangle 10634" o:spid="_x0000_s260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" filled="f" strokecolor="#d8d8d8 [2732]" strokeweight="1pt"/>
                              <v:rect id="Rectangle 10635" o:spid="_x0000_s260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" filled="f" strokecolor="#d8d8d8 [2732]" strokeweight="1pt"/>
                            </v:group>
                            <v:group id="Group 10636" o:spid="_x0000_s260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">
                              <v:rect id="Rectangle 10637" o:spid="_x0000_s260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" filled="f" strokecolor="#d8d8d8 [2732]" strokeweight="1pt"/>
                              <v:rect id="Rectangle 10638" o:spid="_x0000_s260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" filled="f" strokecolor="#d8d8d8 [2732]" strokeweight="1pt"/>
                            </v:group>
                          </v:group>
                          <v:group id="Group 10639" o:spid="_x0000_s2609"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">
                            <v:group id="Group 10640" o:spid="_x0000_s261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">
                              <v:rect id="Rectangle 10641" o:spid="_x0000_s261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" filled="f" strokecolor="#d8d8d8 [2732]" strokeweight="1pt"/>
                              <v:rect id="Rectangle 10642" o:spid="_x0000_s261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" filled="f" strokecolor="#d8d8d8 [2732]" strokeweight="1pt"/>
                            </v:group>
                            <v:group id="Group 10643" o:spid="_x0000_s261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">
                              <v:rect id="Rectangle 10644" o:spid="_x0000_s261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" filled="f" strokecolor="#d8d8d8 [2732]" strokeweight="1pt"/>
                              <v:rect id="Rectangle 10645" o:spid="_x0000_s261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" filled="f" strokecolor="#d8d8d8 [2732]" strokeweight="1pt"/>
                            </v:group>
                          </v:group>
                          <v:rect id="Rectangle 10646" o:spid="_x0000_s2616"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" filled="f" strokecolor="#d8d8d8 [2732]" strokeweight="1pt"/>
                          <v:group id="Group 10647" o:spid="_x0000_s2617"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">
                            <v:rect id="Rectangle 10648" o:spid="_x0000_s261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" filled="f" strokecolor="#d8d8d8 [2732]" strokeweight="1pt"/>
                            <v:rect id="Rectangle 10649" o:spid="_x0000_s261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" filled="f" strokecolor="#d8d8d8 [2732]" strokeweight="1pt"/>
                          </v:group>
                        </v:group>
                        <v:group id="Group 10650" o:spid="_x0000_s2620" style="position:absolute;top:3592;width:62865;height:1797"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">
                          <v:group id="Group 10651" o:spid="_x0000_s2621"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">
                            <v:group id="Group 10652" o:spid="_x0000_s262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">
                              <v:rect id="Rectangle 10653" o:spid="_x0000_s262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" filled="f" strokecolor="#d8d8d8 [2732]" strokeweight="1pt"/>
                              <v:rect id="Rectangle 10654" o:spid="_x0000_s262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" filled="f" strokecolor="#d8d8d8 [2732]" strokeweight="1pt"/>
                            </v:group>
                            <v:group id="Group 10655" o:spid="_x0000_s262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">
                              <v:rect id="Rectangle 10656" o:spid="_x0000_s262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" filled="f" strokecolor="#d8d8d8 [2732]" strokeweight="1pt"/>
                              <v:rect id="Rectangle 10657" o:spid="_x0000_s262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" filled="f" strokecolor="#d8d8d8 [2732]" strokeweight="1pt"/>
                            </v:group>
                          </v:group>
                          <v:group id="Group 10658" o:spid="_x0000_s2628"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">
                            <v:group id="Group 10659" o:spid="_x0000_s262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">
                              <v:rect id="Rectangle 10660" o:spid="_x0000_s263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" filled="f" strokecolor="#d8d8d8 [2732]" strokeweight="1pt"/>
                              <v:rect id="Rectangle 10661" o:spid="_x0000_s263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" filled="f" strokecolor="#d8d8d8 [2732]" strokeweight="1pt"/>
                            </v:group>
                            <v:group id="Group 10662" o:spid="_x0000_s263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">
                              <v:rect id="Rectangle 10663" o:spid="_x0000_s263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" filled="f" strokecolor="#d8d8d8 [2732]" strokeweight="1pt"/>
                              <v:rect id="Rectangle 10664" o:spid="_x0000_s263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" filled="f" strokecolor="#d8d8d8 [2732]" strokeweight="1pt"/>
                            </v:group>
                          </v:group>
                          <v:group id="Group 10665" o:spid="_x0000_s2635"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">
                            <v:group id="Group 10666" o:spid="_x0000_s263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">
                              <v:rect id="Rectangle 10667" o:spid="_x0000_s263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" filled="f" strokecolor="#d8d8d8 [2732]" strokeweight="1pt"/>
                              <v:rect id="Rectangle 10668" o:spid="_x0000_s263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" filled="f" strokecolor="#d8d8d8 [2732]" strokeweight="1pt"/>
                            </v:group>
                            <v:group id="Group 10669" o:spid="_x0000_s263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">
                              <v:rect id="Rectangle 10670" o:spid="_x0000_s264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" filled="f" strokecolor="#d8d8d8 [2732]" strokeweight="1pt"/>
                              <v:rect id="Rectangle 10671" o:spid="_x0000_s264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" filled="f" strokecolor="#d8d8d8 [2732]" strokeweight="1pt"/>
                            </v:group>
                          </v:group>
                          <v:group id="Group 10672" o:spid="_x0000_s2642"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">
                            <v:group id="Group 10673" o:spid="_x0000_s264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">
                              <v:rect id="Rectangle 10674" o:spid="_x0000_s264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" filled="f" strokecolor="#d8d8d8 [2732]" strokeweight="1pt"/>
                              <v:rect id="Rectangle 10675" o:spid="_x0000_s264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" filled="f" strokecolor="#d8d8d8 [2732]" strokeweight="1pt"/>
                            </v:group>
                            <v:group id="Group 10676" o:spid="_x0000_s264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">
                              <v:rect id="Rectangle 10677" o:spid="_x0000_s264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" filled="f" strokecolor="#d8d8d8 [2732]" strokeweight="1pt"/>
                              <v:rect id="Rectangle 10678" o:spid="_x0000_s264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" filled="f" strokecolor="#d8d8d8 [2732]" strokeweight="1pt"/>
                            </v:group>
                          </v:group>
                          <v:group id="Group 10679" o:spid="_x0000_s2649"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">
                            <v:group id="Group 10680" o:spid="_x0000_s265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">
                              <v:rect id="Rectangle 10681" o:spid="_x0000_s265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" filled="f" strokecolor="#d8d8d8 [2732]" strokeweight="1pt"/>
                              <v:rect id="Rectangle 10682" o:spid="_x0000_s265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" filled="f" strokecolor="#d8d8d8 [2732]" strokeweight="1pt"/>
                            </v:group>
                            <v:group id="Group 10683" o:spid="_x0000_s265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">
                              <v:rect id="Rectangle 10684" o:spid="_x0000_s265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" filled="f" strokecolor="#d8d8d8 [2732]" strokeweight="1pt"/>
                              <v:rect id="Rectangle 10685" o:spid="_x0000_s265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" filled="f" strokecolor="#d8d8d8 [2732]" strokeweight="1pt"/>
                            </v:group>
                          </v:group>
                          <v:group id="Group 10686" o:spid="_x0000_s2656"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">
                            <v:group id="Group 10687" o:spid="_x0000_s265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">
                              <v:rect id="Rectangle 10688" o:spid="_x0000_s265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" filled="f" strokecolor="#d8d8d8 [2732]" strokeweight="1pt"/>
                              <v:rect id="Rectangle 10689" o:spid="_x0000_s265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" filled="f" strokecolor="#d8d8d8 [2732]" strokeweight="1pt"/>
                            </v:group>
                            <v:group id="Group 10690" o:spid="_x0000_s266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">
                              <v:rect id="Rectangle 10691" o:spid="_x0000_s266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" filled="f" strokecolor="#d8d8d8 [2732]" strokeweight="1pt"/>
                              <v:rect id="Rectangle 10692" o:spid="_x0000_s266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" filled="f" strokecolor="#d8d8d8 [2732]" strokeweight="1pt"/>
                            </v:group>
                          </v:group>
                          <v:group id="Group 10693" o:spid="_x0000_s2663"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">
                            <v:group id="Group 10694" o:spid="_x0000_s266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">
                              <v:rect id="Rectangle 10695" o:spid="_x0000_s266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" filled="f" strokecolor="#d8d8d8 [2732]" strokeweight="1pt"/>
                              <v:rect id="Rectangle 10696" o:spid="_x0000_s266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" filled="f" strokecolor="#d8d8d8 [2732]" strokeweight="1pt"/>
                            </v:group>
                            <v:group id="Group 10697" o:spid="_x0000_s266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">
                              <v:rect id="Rectangle 10698" o:spid="_x0000_s266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" filled="f" strokecolor="#d8d8d8 [2732]" strokeweight="1pt"/>
                              <v:rect id="Rectangle 10699" o:spid="_x0000_s266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" filled="f" strokecolor="#d8d8d8 [2732]" strokeweight="1pt"/>
                            </v:group>
                          </v:group>
                          <v:group id="Group 10700" o:spid="_x0000_s2670"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">
                            <v:group id="Group 10701" o:spid="_x0000_s267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">
                              <v:rect id="Rectangle 10702" o:spid="_x0000_s267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" filled="f" strokecolor="#d8d8d8 [2732]" strokeweight="1pt"/>
                              <v:rect id="Rectangle 10703" o:spid="_x0000_s267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" filled="f" strokecolor="#d8d8d8 [2732]" strokeweight="1pt"/>
                            </v:group>
                            <v:group id="Group 10704" o:spid="_x0000_s267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">
                              <v:rect id="Rectangle 10705" o:spid="_x0000_s267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" filled="f" strokecolor="#d8d8d8 [2732]" strokeweight="1pt"/>
                              <v:rect id="Rectangle 10706" o:spid="_x0000_s267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" filled="f" strokecolor="#d8d8d8 [2732]" strokeweight="1pt"/>
                            </v:group>
                          </v:group>
                          <v:rect id="Rectangle 10707" o:spid="_x0000_s2677"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" filled="f" strokecolor="#d8d8d8 [2732]" strokeweight="1pt"/>
                          <v:group id="Group 10708" o:spid="_x0000_s2678"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">
                            <v:rect id="Rectangle 10709" o:spid="_x0000_s267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" filled="f" strokecolor="#d8d8d8 [2732]" strokeweight="1pt"/>
                            <v:rect id="Rectangle 10710" o:spid="_x0000_s268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" filled="f" strokecolor="#d8d8d8 [2732]" strokeweight="1pt"/>
                          </v:group>
                        </v:group>
                        <v:group id="Group 10711" o:spid="_x0000_s2681" style="position:absolute;top:5388;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">
                          <v:group id="Group 10712" o:spid="_x0000_s2682"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">
                            <v:group id="Group 10713" o:spid="_x0000_s268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">
                              <v:rect id="Rectangle 10714" o:spid="_x0000_s268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" filled="f" strokecolor="#d8d8d8 [2732]" strokeweight="1pt"/>
                              <v:rect id="Rectangle 10715" o:spid="_x0000_s268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" filled="f" strokecolor="#d8d8d8 [2732]" strokeweight="1pt"/>
                            </v:group>
                            <v:group id="Group 10716" o:spid="_x0000_s268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">
                              <v:rect id="Rectangle 10717" o:spid="_x0000_s268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" filled="f" strokecolor="#d8d8d8 [2732]" strokeweight="1pt"/>
                              <v:rect id="Rectangle 10718" o:spid="_x0000_s268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" filled="f" strokecolor="#d8d8d8 [2732]" strokeweight="1pt"/>
                            </v:group>
                          </v:group>
                          <v:group id="Group 10719" o:spid="_x0000_s2689"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">
                            <v:group id="Group 10720" o:spid="_x0000_s269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">
                              <v:rect id="Rectangle 10721" o:spid="_x0000_s269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" filled="f" strokecolor="#d8d8d8 [2732]" strokeweight="1pt"/>
                              <v:rect id="Rectangle 10722" o:spid="_x0000_s269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" filled="f" strokecolor="#d8d8d8 [2732]" strokeweight="1pt"/>
                            </v:group>
                            <v:group id="Group 10723" o:spid="_x0000_s269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">
                              <v:rect id="Rectangle 10724" o:spid="_x0000_s269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" filled="f" strokecolor="#d8d8d8 [2732]" strokeweight="1pt"/>
                              <v:rect id="Rectangle 10725" o:spid="_x0000_s269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" filled="f" strokecolor="#d8d8d8 [2732]" strokeweight="1pt"/>
                            </v:group>
                          </v:group>
                          <v:group id="Group 10726" o:spid="_x0000_s2696"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">
                            <v:group id="Group 10727" o:spid="_x0000_s269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">
                              <v:rect id="Rectangle 10728" o:spid="_x0000_s269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" filled="f" strokecolor="#d8d8d8 [2732]" strokeweight="1pt"/>
                              <v:rect id="Rectangle 10729" o:spid="_x0000_s269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" filled="f" strokecolor="#d8d8d8 [2732]" strokeweight="1pt"/>
                            </v:group>
                            <v:group id="Group 10730" o:spid="_x0000_s270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">
                              <v:rect id="Rectangle 10731" o:spid="_x0000_s270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" filled="f" strokecolor="#d8d8d8 [2732]" strokeweight="1pt"/>
                              <v:rect id="Rectangle 10732" o:spid="_x0000_s270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" filled="f" strokecolor="#d8d8d8 [2732]" strokeweight="1pt"/>
                            </v:group>
                          </v:group>
                          <v:group id="Group 10733" o:spid="_x0000_s2703"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">
                            <v:group id="Group 10734" o:spid="_x0000_s270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">
                              <v:rect id="Rectangle 10735" o:spid="_x0000_s270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" filled="f" strokecolor="#d8d8d8 [2732]" strokeweight="1pt"/>
                              <v:rect id="Rectangle 10736" o:spid="_x0000_s270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" filled="f" strokecolor="#d8d8d8 [2732]" strokeweight="1pt"/>
                            </v:group>
                            <v:group id="Group 10737" o:spid="_x0000_s270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">
                              <v:rect id="Rectangle 10738" o:spid="_x0000_s270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" filled="f" strokecolor="#d8d8d8 [2732]" strokeweight="1pt"/>
                              <v:rect id="Rectangle 10739" o:spid="_x0000_s270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" filled="f" strokecolor="#d8d8d8 [2732]" strokeweight="1pt"/>
                            </v:group>
                          </v:group>
                          <v:group id="Group 10740" o:spid="_x0000_s2710"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">
                            <v:group id="Group 10741" o:spid="_x0000_s271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">
                              <v:rect id="Rectangle 10742" o:spid="_x0000_s271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" filled="f" strokecolor="#d8d8d8 [2732]" strokeweight="1pt"/>
                              <v:rect id="Rectangle 10743" o:spid="_x0000_s271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" filled="f" strokecolor="#d8d8d8 [2732]" strokeweight="1pt"/>
                            </v:group>
                            <v:group id="Group 10744" o:spid="_x0000_s271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">
                              <v:rect id="Rectangle 10745" o:spid="_x0000_s271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" filled="f" strokecolor="#d8d8d8 [2732]" strokeweight="1pt"/>
                              <v:rect id="Rectangle 10746" o:spid="_x0000_s271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" filled="f" strokecolor="#d8d8d8 [2732]" strokeweight="1pt"/>
                            </v:group>
                          </v:group>
                          <v:group id="Group 10747" o:spid="_x0000_s2717"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">
                            <v:group id="Group 10748" o:spid="_x0000_s271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">
                              <v:rect id="Rectangle 10749" o:spid="_x0000_s271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" filled="f" strokecolor="#d8d8d8 [2732]" strokeweight="1pt"/>
                              <v:rect id="Rectangle 10750" o:spid="_x0000_s272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" filled="f" strokecolor="#d8d8d8 [2732]" strokeweight="1pt"/>
                            </v:group>
                            <v:group id="Group 10751" o:spid="_x0000_s272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">
                              <v:rect id="Rectangle 10752" o:spid="_x0000_s272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" filled="f" strokecolor="#d8d8d8 [2732]" strokeweight="1pt"/>
                              <v:rect id="Rectangle 10753" o:spid="_x0000_s272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" filled="f" strokecolor="#d8d8d8 [2732]" strokeweight="1pt"/>
                            </v:group>
                          </v:group>
                          <v:group id="Group 10754" o:spid="_x0000_s2724"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">
                            <v:group id="Group 10755" o:spid="_x0000_s272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">
                              <v:rect id="Rectangle 10756" o:spid="_x0000_s272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" filled="f" strokecolor="#d8d8d8 [2732]" strokeweight="1pt"/>
                              <v:rect id="Rectangle 10757" o:spid="_x0000_s272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" filled="f" strokecolor="#d8d8d8 [2732]" strokeweight="1pt"/>
                            </v:group>
                            <v:group id="Group 10758" o:spid="_x0000_s272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">
                              <v:rect id="Rectangle 10759" o:spid="_x0000_s272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" filled="f" strokecolor="#d8d8d8 [2732]" strokeweight="1pt"/>
                              <v:rect id="Rectangle 10760" o:spid="_x0000_s273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" filled="f" strokecolor="#d8d8d8 [2732]" strokeweight="1pt"/>
                            </v:group>
                          </v:group>
                          <v:group id="Group 10761" o:spid="_x0000_s2731"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">
                            <v:group id="Group 10762" o:spid="_x0000_s273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">
                              <v:rect id="Rectangle 10763" o:spid="_x0000_s273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" filled="f" strokecolor="#d8d8d8 [2732]" strokeweight="1pt"/>
                              <v:rect id="Rectangle 10764" o:spid="_x0000_s273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" filled="f" strokecolor="#d8d8d8 [2732]" strokeweight="1pt"/>
                            </v:group>
                            <v:group id="Group 10765" o:spid="_x0000_s273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">
                              <v:rect id="Rectangle 10766" o:spid="_x0000_s273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" filled="f" strokecolor="#d8d8d8 [2732]" strokeweight="1pt"/>
                              <v:rect id="Rectangle 10767" o:spid="_x0000_s273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" filled="f" strokecolor="#d8d8d8 [2732]" strokeweight="1pt"/>
                            </v:group>
                          </v:group>
                          <v:rect id="Rectangle 10768" o:spid="_x0000_s2738"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" filled="f" strokecolor="#d8d8d8 [2732]" strokeweight="1pt"/>
                          <v:group id="Group 10769" o:spid="_x0000_s2739"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">
                            <v:rect id="Rectangle 10770" o:spid="_x0000_s274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" filled="f" strokecolor="#d8d8d8 [2732]" strokeweight="1pt"/>
                            <v:rect id="Rectangle 10771" o:spid="_x0000_s274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" filled="f" strokecolor="#d8d8d8 [2732]" strokeweight="1pt"/>
                          </v:group>
                        </v:group>
                      </v:group>
                      <v:group id="Group 10772" o:spid="_x0000_s2742" style="position:absolute;top:50292;width:62848;height:7186" coordsize="62868,7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">
                        <v:group id="Group 10773" o:spid="_x0000_s2743" style="position:absolute;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">
                          <v:group id="Group 10774" o:spid="_x0000_s2744"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">
                            <v:group id="Group 10775" o:spid="_x0000_s274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">
                              <v:rect id="Rectangle 10776" o:spid="_x0000_s274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" filled="f" strokecolor="#d8d8d8 [2732]" strokeweight="1pt"/>
                              <v:rect id="Rectangle 10777" o:spid="_x0000_s274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" filled="f" strokecolor="#d8d8d8 [2732]" strokeweight="1pt"/>
                            </v:group>
                            <v:group id="Group 10778" o:spid="_x0000_s274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">
                              <v:rect id="Rectangle 10779" o:spid="_x0000_s274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" filled="f" strokecolor="#d8d8d8 [2732]" strokeweight="1pt"/>
                              <v:rect id="Rectangle 10780" o:spid="_x0000_s275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" filled="f" strokecolor="#d8d8d8 [2732]" strokeweight="1pt"/>
                            </v:group>
                          </v:group>
                          <v:group id="Group 10781" o:spid="_x0000_s2751"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">
                            <v:group id="Group 10782" o:spid="_x0000_s275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">
                              <v:rect id="Rectangle 10783" o:spid="_x0000_s275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" filled="f" strokecolor="#d8d8d8 [2732]" strokeweight="1pt"/>
                              <v:rect id="Rectangle 10784" o:spid="_x0000_s275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" filled="f" strokecolor="#d8d8d8 [2732]" strokeweight="1pt"/>
                            </v:group>
                            <v:group id="Group 10785" o:spid="_x0000_s275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">
                              <v:rect id="Rectangle 10786" o:spid="_x0000_s275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" filled="f" strokecolor="#d8d8d8 [2732]" strokeweight="1pt"/>
                              <v:rect id="Rectangle 10787" o:spid="_x0000_s275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" filled="f" strokecolor="#d8d8d8 [2732]" strokeweight="1pt"/>
                            </v:group>
                          </v:group>
                          <v:group id="Group 10788" o:spid="_x0000_s2758"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">
                            <v:group id="Group 10789" o:spid="_x0000_s275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">
                              <v:rect id="Rectangle 10790" o:spid="_x0000_s276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" filled="f" strokecolor="#d8d8d8 [2732]" strokeweight="1pt"/>
                              <v:rect id="Rectangle 10791" o:spid="_x0000_s276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" filled="f" strokecolor="#d8d8d8 [2732]" strokeweight="1pt"/>
                            </v:group>
                            <v:group id="Group 10792" o:spid="_x0000_s276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">
                              <v:rect id="Rectangle 10793" o:spid="_x0000_s276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" filled="f" strokecolor="#d8d8d8 [2732]" strokeweight="1pt"/>
                              <v:rect id="Rectangle 10794" o:spid="_x0000_s276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" filled="f" strokecolor="#d8d8d8 [2732]" strokeweight="1pt"/>
                            </v:group>
                          </v:group>
                          <v:group id="Group 10795" o:spid="_x0000_s2765"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">
                            <v:group id="Group 10796" o:spid="_x0000_s276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">
                              <v:rect id="Rectangle 10797" o:spid="_x0000_s276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" filled="f" strokecolor="#d8d8d8 [2732]" strokeweight="1pt"/>
                              <v:rect id="Rectangle 10798" o:spid="_x0000_s276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" filled="f" strokecolor="#d8d8d8 [2732]" strokeweight="1pt"/>
                            </v:group>
                            <v:group id="Group 10799" o:spid="_x0000_s276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">
                              <v:rect id="Rectangle 10800" o:spid="_x0000_s277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" filled="f" strokecolor="#d8d8d8 [2732]" strokeweight="1pt"/>
                              <v:rect id="Rectangle 10801" o:spid="_x0000_s277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" filled="f" strokecolor="#d8d8d8 [2732]" strokeweight="1pt"/>
                            </v:group>
                          </v:group>
                          <v:group id="Group 10802" o:spid="_x0000_s2772"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">
                            <v:group id="Group 10803" o:spid="_x0000_s277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">
                              <v:rect id="Rectangle 10804" o:spid="_x0000_s277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" filled="f" strokecolor="#d8d8d8 [2732]" strokeweight="1pt"/>
                              <v:rect id="Rectangle 10805" o:spid="_x0000_s277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" filled="f" strokecolor="#d8d8d8 [2732]" strokeweight="1pt"/>
                            </v:group>
                            <v:group id="Group 10806" o:spid="_x0000_s277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">
                              <v:rect id="Rectangle 10807" o:spid="_x0000_s277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" filled="f" strokecolor="#d8d8d8 [2732]" strokeweight="1pt"/>
                              <v:rect id="Rectangle 10808" o:spid="_x0000_s277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" filled="f" strokecolor="#d8d8d8 [2732]" strokeweight="1pt"/>
                            </v:group>
                          </v:group>
                          <v:group id="Group 10809" o:spid="_x0000_s2779"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">
                            <v:group id="Group 10810" o:spid="_x0000_s278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">
                              <v:rect id="Rectangle 10811" o:spid="_x0000_s278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" filled="f" strokecolor="#d8d8d8 [2732]" strokeweight="1pt"/>
                              <v:rect id="Rectangle 10812" o:spid="_x0000_s278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" filled="f" strokecolor="#d8d8d8 [2732]" strokeweight="1pt"/>
                            </v:group>
                            <v:group id="Group 10813" o:spid="_x0000_s278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">
                              <v:rect id="Rectangle 10814" o:spid="_x0000_s278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" filled="f" strokecolor="#d8d8d8 [2732]" strokeweight="1pt"/>
                              <v:rect id="Rectangle 10815" o:spid="_x0000_s278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" filled="f" strokecolor="#d8d8d8 [2732]" strokeweight="1pt"/>
                            </v:group>
                          </v:group>
                          <v:group id="Group 10816" o:spid="_x0000_s2786"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">
                            <v:group id="Group 10817" o:spid="_x0000_s278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">
                              <v:rect id="Rectangle 10818" o:spid="_x0000_s278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" filled="f" strokecolor="#d8d8d8 [2732]" strokeweight="1pt"/>
                              <v:rect id="Rectangle 10819" o:spid="_x0000_s278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" filled="f" strokecolor="#d8d8d8 [2732]" strokeweight="1pt"/>
                            </v:group>
                            <v:group id="Group 10820" o:spid="_x0000_s279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">
                              <v:rect id="Rectangle 10821" o:spid="_x0000_s279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" filled="f" strokecolor="#d8d8d8 [2732]" strokeweight="1pt"/>
                              <v:rect id="Rectangle 10822" o:spid="_x0000_s279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" filled="f" strokecolor="#d8d8d8 [2732]" strokeweight="1pt"/>
                            </v:group>
                          </v:group>
                          <v:group id="Group 10823" o:spid="_x0000_s2793"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">
                            <v:group id="Group 10824" o:spid="_x0000_s279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">
                              <v:rect id="Rectangle 10825" o:spid="_x0000_s279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" filled="f" strokecolor="#d8d8d8 [2732]" strokeweight="1pt"/>
                              <v:rect id="Rectangle 10826" o:spid="_x0000_s279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" filled="f" strokecolor="#d8d8d8 [2732]" strokeweight="1pt"/>
                            </v:group>
                            <v:group id="Group 10827" o:spid="_x0000_s279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">
                              <v:rect id="Rectangle 10828" o:spid="_x0000_s279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" filled="f" strokecolor="#d8d8d8 [2732]" strokeweight="1pt"/>
                              <v:rect id="Rectangle 10829" o:spid="_x0000_s279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" filled="f" strokecolor="#d8d8d8 [2732]" strokeweight="1pt"/>
                            </v:group>
                          </v:group>
                          <v:rect id="Rectangle 10830" o:spid="_x0000_s2800"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" filled="f" strokecolor="#d8d8d8 [2732]" strokeweight="1pt"/>
                          <v:group id="Group 10831" o:spid="_x0000_s2801"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">
                            <v:rect id="Rectangle 10832" o:spid="_x0000_s280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" filled="f" strokecolor="#d8d8d8 [2732]" strokeweight="1pt"/>
                            <v:rect id="Rectangle 10833" o:spid="_x0000_s280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" filled="f" strokecolor="#d8d8d8 [2732]" strokeweight="1pt"/>
                          </v:group>
                        </v:group>
                        <v:group id="Group 10834" o:spid="_x0000_s2804" style="position:absolute;top:1796;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">
                          <v:group id="Group 10835" o:spid="_x0000_s2805"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">
                            <v:group id="Group 10836" o:spid="_x0000_s280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">
                              <v:rect id="Rectangle 10837" o:spid="_x0000_s280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" filled="f" strokecolor="#d8d8d8 [2732]" strokeweight="1pt"/>
                              <v:rect id="Rectangle 10838" o:spid="_x0000_s280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" filled="f" strokecolor="#d8d8d8 [2732]" strokeweight="1pt"/>
                            </v:group>
                            <v:group id="Group 10839" o:spid="_x0000_s280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">
                              <v:rect id="Rectangle 10840" o:spid="_x0000_s281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" filled="f" strokecolor="#d8d8d8 [2732]" strokeweight="1pt"/>
                              <v:rect id="Rectangle 10841" o:spid="_x0000_s281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" filled="f" strokecolor="#d8d8d8 [2732]" strokeweight="1pt"/>
                            </v:group>
                          </v:group>
                          <v:group id="Group 10842" o:spid="_x0000_s2812"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">
                            <v:group id="Group 10843" o:spid="_x0000_s281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">
                              <v:rect id="Rectangle 10844" o:spid="_x0000_s281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" filled="f" strokecolor="#d8d8d8 [2732]" strokeweight="1pt"/>
                              <v:rect id="Rectangle 10845" o:spid="_x0000_s281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" filled="f" strokecolor="#d8d8d8 [2732]" strokeweight="1pt"/>
                            </v:group>
                            <v:group id="Group 10846" o:spid="_x0000_s281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">
                              <v:rect id="Rectangle 10847" o:spid="_x0000_s281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" filled="f" strokecolor="#d8d8d8 [2732]" strokeweight="1pt"/>
                              <v:rect id="Rectangle 10848" o:spid="_x0000_s281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" filled="f" strokecolor="#d8d8d8 [2732]" strokeweight="1pt"/>
                            </v:group>
                          </v:group>
                          <v:group id="Group 10849" o:spid="_x0000_s2819"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">
                            <v:group id="Group 10850" o:spid="_x0000_s282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">
                              <v:rect id="Rectangle 10851" o:spid="_x0000_s282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" filled="f" strokecolor="#d8d8d8 [2732]" strokeweight="1pt"/>
                              <v:rect id="Rectangle 10852" o:spid="_x0000_s282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" filled="f" strokecolor="#d8d8d8 [2732]" strokeweight="1pt"/>
                            </v:group>
                            <v:group id="Group 10853" o:spid="_x0000_s282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">
                              <v:rect id="Rectangle 10854" o:spid="_x0000_s282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" filled="f" strokecolor="#d8d8d8 [2732]" strokeweight="1pt"/>
                              <v:rect id="Rectangle 10855" o:spid="_x0000_s282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" filled="f" strokecolor="#d8d8d8 [2732]" strokeweight="1pt"/>
                            </v:group>
                          </v:group>
                          <v:group id="Group 10856" o:spid="_x0000_s2826"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">
                            <v:group id="Group 10857" o:spid="_x0000_s282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">
                              <v:rect id="Rectangle 10858" o:spid="_x0000_s282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" filled="f" strokecolor="#d8d8d8 [2732]" strokeweight="1pt"/>
                              <v:rect id="Rectangle 10859" o:spid="_x0000_s282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" filled="f" strokecolor="#d8d8d8 [2732]" strokeweight="1pt"/>
                            </v:group>
                            <v:group id="Group 10860" o:spid="_x0000_s283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">
                              <v:rect id="Rectangle 10861" o:spid="_x0000_s283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" filled="f" strokecolor="#d8d8d8 [2732]" strokeweight="1pt"/>
                              <v:rect id="Rectangle 10862" o:spid="_x0000_s283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" filled="f" strokecolor="#d8d8d8 [2732]" strokeweight="1pt"/>
                            </v:group>
                          </v:group>
                          <v:group id="Group 10863" o:spid="_x0000_s2833"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">
                            <v:group id="Group 10864" o:spid="_x0000_s283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">
                              <v:rect id="Rectangle 10865" o:spid="_x0000_s283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" filled="f" strokecolor="#d8d8d8 [2732]" strokeweight="1pt"/>
                              <v:rect id="Rectangle 10866" o:spid="_x0000_s283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" filled="f" strokecolor="#d8d8d8 [2732]" strokeweight="1pt"/>
                            </v:group>
                            <v:group id="Group 10867" o:spid="_x0000_s283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">
                              <v:rect id="Rectangle 10868" o:spid="_x0000_s283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" filled="f" strokecolor="#d8d8d8 [2732]" strokeweight="1pt"/>
                              <v:rect id="Rectangle 10869" o:spid="_x0000_s283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" filled="f" strokecolor="#d8d8d8 [2732]" strokeweight="1pt"/>
                            </v:group>
                          </v:group>
                          <v:group id="Group 10870" o:spid="_x0000_s2840"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">
                            <v:group id="Group 10871" o:spid="_x0000_s284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">
                              <v:rect id="Rectangle 10872" o:spid="_x0000_s284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" filled="f" strokecolor="#d8d8d8 [2732]" strokeweight="1pt"/>
                              <v:rect id="Rectangle 10873" o:spid="_x0000_s284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" filled="f" strokecolor="#d8d8d8 [2732]" strokeweight="1pt"/>
                            </v:group>
                            <v:group id="Group 10874" o:spid="_x0000_s284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">
                              <v:rect id="Rectangle 10875" o:spid="_x0000_s284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" filled="f" strokecolor="#d8d8d8 [2732]" strokeweight="1pt"/>
                              <v:rect id="Rectangle 10876" o:spid="_x0000_s284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" filled="f" strokecolor="#d8d8d8 [2732]" strokeweight="1pt"/>
                            </v:group>
                          </v:group>
                          <v:group id="Group 10877" o:spid="_x0000_s2847"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">
                            <v:group id="Group 10878" o:spid="_x0000_s284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">
                              <v:rect id="Rectangle 10879" o:spid="_x0000_s284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" filled="f" strokecolor="#d8d8d8 [2732]" strokeweight="1pt"/>
                              <v:rect id="Rectangle 10880" o:spid="_x0000_s285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" filled="f" strokecolor="#d8d8d8 [2732]" strokeweight="1pt"/>
                            </v:group>
                            <v:group id="Group 10881" o:spid="_x0000_s285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">
                              <v:rect id="Rectangle 10882" o:spid="_x0000_s285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" filled="f" strokecolor="#d8d8d8 [2732]" strokeweight="1pt"/>
                              <v:rect id="Rectangle 10883" o:spid="_x0000_s285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" filled="f" strokecolor="#d8d8d8 [2732]" strokeweight="1pt"/>
                            </v:group>
                          </v:group>
                          <v:group id="Group 10884" o:spid="_x0000_s2854"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">
                            <v:group id="Group 10885" o:spid="_x0000_s285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">
                              <v:rect id="Rectangle 10886" o:spid="_x0000_s285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" filled="f" strokecolor="#d8d8d8 [2732]" strokeweight="1pt"/>
                              <v:rect id="Rectangle 10887" o:spid="_x0000_s285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" filled="f" strokecolor="#d8d8d8 [2732]" strokeweight="1pt"/>
                            </v:group>
                            <v:group id="Group 10888" o:spid="_x0000_s285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">
                              <v:rect id="Rectangle 10889" o:spid="_x0000_s285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" filled="f" strokecolor="#d8d8d8 [2732]" strokeweight="1pt"/>
                              <v:rect id="Rectangle 10890" o:spid="_x0000_s286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" filled="f" strokecolor="#d8d8d8 [2732]" strokeweight="1pt"/>
                            </v:group>
                          </v:group>
                          <v:rect id="Rectangle 10891" o:spid="_x0000_s2861"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" filled="f" strokecolor="#d8d8d8 [2732]" strokeweight="1pt"/>
                          <v:group id="Group 10892" o:spid="_x0000_s2862"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">
                            <v:rect id="Rectangle 10893" o:spid="_x0000_s286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" filled="f" strokecolor="#d8d8d8 [2732]" strokeweight="1pt"/>
                            <v:rect id="Rectangle 10894" o:spid="_x0000_s286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" filled="f" strokecolor="#d8d8d8 [2732]" strokeweight="1pt"/>
                          </v:group>
                        </v:group>
                        <v:group id="Group 10895" o:spid="_x0000_s2865" style="position:absolute;top:3592;width:62865;height:1797"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">
                          <v:group id="Group 10896" o:spid="_x0000_s2866"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">
                            <v:group id="Group 10897" o:spid="_x0000_s286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">
                              <v:rect id="Rectangle 10898" o:spid="_x0000_s286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" filled="f" strokecolor="#d8d8d8 [2732]" strokeweight="1pt"/>
                              <v:rect id="Rectangle 10899" o:spid="_x0000_s286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" filled="f" strokecolor="#d8d8d8 [2732]" strokeweight="1pt"/>
                            </v:group>
                            <v:group id="Group 10900" o:spid="_x0000_s287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">
                              <v:rect id="Rectangle 10901" o:spid="_x0000_s287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" filled="f" strokecolor="#d8d8d8 [2732]" strokeweight="1pt"/>
                              <v:rect id="Rectangle 10902" o:spid="_x0000_s287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" filled="f" strokecolor="#d8d8d8 [2732]" strokeweight="1pt"/>
                            </v:group>
                          </v:group>
                          <v:group id="Group 10903" o:spid="_x0000_s2873"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">
                            <v:group id="Group 10904" o:spid="_x0000_s287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">
                              <v:rect id="Rectangle 10905" o:spid="_x0000_s287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" filled="f" strokecolor="#d8d8d8 [2732]" strokeweight="1pt"/>
                              <v:rect id="Rectangle 10906" o:spid="_x0000_s287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" filled="f" strokecolor="#d8d8d8 [2732]" strokeweight="1pt"/>
                            </v:group>
                            <v:group id="Group 10907" o:spid="_x0000_s287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">
                              <v:rect id="Rectangle 10908" o:spid="_x0000_s287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" filled="f" strokecolor="#d8d8d8 [2732]" strokeweight="1pt"/>
                              <v:rect id="Rectangle 10909" o:spid="_x0000_s287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" filled="f" strokecolor="#d8d8d8 [2732]" strokeweight="1pt"/>
                            </v:group>
                          </v:group>
                          <v:group id="Group 10910" o:spid="_x0000_s2880"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">
                            <v:group id="Group 10911" o:spid="_x0000_s288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">
                              <v:rect id="Rectangle 10912" o:spid="_x0000_s288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" filled="f" strokecolor="#d8d8d8 [2732]" strokeweight="1pt"/>
                              <v:rect id="Rectangle 10913" o:spid="_x0000_s288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" filled="f" strokecolor="#d8d8d8 [2732]" strokeweight="1pt"/>
                            </v:group>
                            <v:group id="Group 10914" o:spid="_x0000_s288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">
                              <v:rect id="Rectangle 10915" o:spid="_x0000_s288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" filled="f" strokecolor="#d8d8d8 [2732]" strokeweight="1pt"/>
                              <v:rect id="Rectangle 10916" o:spid="_x0000_s288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" filled="f" strokecolor="#d8d8d8 [2732]" strokeweight="1pt"/>
                            </v:group>
                          </v:group>
                          <v:group id="Group 10917" o:spid="_x0000_s2887"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">
                            <v:group id="Group 10918" o:spid="_x0000_s288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">
                              <v:rect id="Rectangle 10919" o:spid="_x0000_s288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" filled="f" strokecolor="#d8d8d8 [2732]" strokeweight="1pt"/>
                              <v:rect id="Rectangle 10920" o:spid="_x0000_s289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" filled="f" strokecolor="#d8d8d8 [2732]" strokeweight="1pt"/>
                            </v:group>
                            <v:group id="Group 10921" o:spid="_x0000_s289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">
                              <v:rect id="Rectangle 10922" o:spid="_x0000_s289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" filled="f" strokecolor="#d8d8d8 [2732]" strokeweight="1pt"/>
                              <v:rect id="Rectangle 10923" o:spid="_x0000_s289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" filled="f" strokecolor="#d8d8d8 [2732]" strokeweight="1pt"/>
                            </v:group>
                          </v:group>
                          <v:group id="Group 10924" o:spid="_x0000_s2894"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">
                            <v:group id="Group 10925" o:spid="_x0000_s289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">
                              <v:rect id="Rectangle 10926" o:spid="_x0000_s289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" filled="f" strokecolor="#d8d8d8 [2732]" strokeweight="1pt"/>
                              <v:rect id="Rectangle 10927" o:spid="_x0000_s289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" filled="f" strokecolor="#d8d8d8 [2732]" strokeweight="1pt"/>
                            </v:group>
                            <v:group id="Group 10928" o:spid="_x0000_s289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">
                              <v:rect id="Rectangle 10929" o:spid="_x0000_s289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" filled="f" strokecolor="#d8d8d8 [2732]" strokeweight="1pt"/>
                              <v:rect id="Rectangle 10930" o:spid="_x0000_s290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" filled="f" strokecolor="#d8d8d8 [2732]" strokeweight="1pt"/>
                            </v:group>
                          </v:group>
                          <v:group id="Group 10931" o:spid="_x0000_s2901"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">
                            <v:group id="Group 10932" o:spid="_x0000_s290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">
                              <v:rect id="Rectangle 10933" o:spid="_x0000_s290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" filled="f" strokecolor="#d8d8d8 [2732]" strokeweight="1pt"/>
                              <v:rect id="Rectangle 10934" o:spid="_x0000_s290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" filled="f" strokecolor="#d8d8d8 [2732]" strokeweight="1pt"/>
                            </v:group>
                            <v:group id="Group 10935" o:spid="_x0000_s290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">
                              <v:rect id="Rectangle 10936" o:spid="_x0000_s290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" filled="f" strokecolor="#d8d8d8 [2732]" strokeweight="1pt"/>
                              <v:rect id="Rectangle 10937" o:spid="_x0000_s290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" filled="f" strokecolor="#d8d8d8 [2732]" strokeweight="1pt"/>
                            </v:group>
                          </v:group>
                          <v:group id="Group 10938" o:spid="_x0000_s2908"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">
                            <v:group id="Group 10939" o:spid="_x0000_s290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">
                              <v:rect id="Rectangle 10940" o:spid="_x0000_s291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" filled="f" strokecolor="#d8d8d8 [2732]" strokeweight="1pt"/>
                              <v:rect id="Rectangle 10941" o:spid="_x0000_s291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" filled="f" strokecolor="#d8d8d8 [2732]" strokeweight="1pt"/>
                            </v:group>
                            <v:group id="Group 10942" o:spid="_x0000_s291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">
                              <v:rect id="Rectangle 10943" o:spid="_x0000_s291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" filled="f" strokecolor="#d8d8d8 [2732]" strokeweight="1pt"/>
                              <v:rect id="Rectangle 10944" o:spid="_x0000_s291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" filled="f" strokecolor="#d8d8d8 [2732]" strokeweight="1pt"/>
                            </v:group>
                          </v:group>
                          <v:group id="Group 10945" o:spid="_x0000_s2915"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">
                            <v:group id="Group 10946" o:spid="_x0000_s291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">
                              <v:rect id="Rectangle 10947" o:spid="_x0000_s291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" filled="f" strokecolor="#d8d8d8 [2732]" strokeweight="1pt"/>
                              <v:rect id="Rectangle 10948" o:spid="_x0000_s291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" filled="f" strokecolor="#d8d8d8 [2732]" strokeweight="1pt"/>
                            </v:group>
                            <v:group id="Group 10949" o:spid="_x0000_s291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">
                              <v:rect id="Rectangle 10950" o:spid="_x0000_s292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" filled="f" strokecolor="#d8d8d8 [2732]" strokeweight="1pt"/>
                              <v:rect id="Rectangle 10951" o:spid="_x0000_s292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" filled="f" strokecolor="#d8d8d8 [2732]" strokeweight="1pt"/>
                            </v:group>
                          </v:group>
                          <v:rect id="Rectangle 10952" o:spid="_x0000_s2922"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" filled="f" strokecolor="#d8d8d8 [2732]" strokeweight="1pt"/>
                          <v:group id="Group 10953" o:spid="_x0000_s2923"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">
                            <v:rect id="Rectangle 10954" o:spid="_x0000_s292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" filled="f" strokecolor="#d8d8d8 [2732]" strokeweight="1pt"/>
                            <v:rect id="Rectangle 10955" o:spid="_x0000_s292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" filled="f" strokecolor="#d8d8d8 [2732]" strokeweight="1pt"/>
                          </v:group>
                        </v:group>
                        <v:group id="Group 10956" o:spid="_x0000_s2926" style="position:absolute;top:5388;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">
                          <v:group id="Group 10957" o:spid="_x0000_s2927"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">
                            <v:group id="Group 10958" o:spid="_x0000_s292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">
                              <v:rect id="Rectangle 10959" o:spid="_x0000_s292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" filled="f" strokecolor="#d8d8d8 [2732]" strokeweight="1pt"/>
                              <v:rect id="Rectangle 10960" o:spid="_x0000_s293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" filled="f" strokecolor="#d8d8d8 [2732]" strokeweight="1pt"/>
                            </v:group>
                            <v:group id="Group 10961" o:spid="_x0000_s293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">
                              <v:rect id="Rectangle 10962" o:spid="_x0000_s293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" filled="f" strokecolor="#d8d8d8 [2732]" strokeweight="1pt"/>
                              <v:rect id="Rectangle 10963" o:spid="_x0000_s293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" filled="f" strokecolor="#d8d8d8 [2732]" strokeweight="1pt"/>
                            </v:group>
                          </v:group>
                          <v:group id="Group 10964" o:spid="_x0000_s2934"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">
                            <v:group id="Group 10965" o:spid="_x0000_s293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">
                              <v:rect id="Rectangle 10966" o:spid="_x0000_s293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" filled="f" strokecolor="#d8d8d8 [2732]" strokeweight="1pt"/>
                              <v:rect id="Rectangle 10967" o:spid="_x0000_s293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" filled="f" strokecolor="#d8d8d8 [2732]" strokeweight="1pt"/>
                            </v:group>
                            <v:group id="Group 10968" o:spid="_x0000_s293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">
                              <v:rect id="Rectangle 10969" o:spid="_x0000_s293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" filled="f" strokecolor="#d8d8d8 [2732]" strokeweight="1pt"/>
                              <v:rect id="Rectangle 10970" o:spid="_x0000_s294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" filled="f" strokecolor="#d8d8d8 [2732]" strokeweight="1pt"/>
                            </v:group>
                          </v:group>
                          <v:group id="Group 10971" o:spid="_x0000_s2941"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">
                            <v:group id="Group 10972" o:spid="_x0000_s294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">
                              <v:rect id="Rectangle 10973" o:spid="_x0000_s294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" filled="f" strokecolor="#d8d8d8 [2732]" strokeweight="1pt"/>
                              <v:rect id="Rectangle 10974" o:spid="_x0000_s294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" filled="f" strokecolor="#d8d8d8 [2732]" strokeweight="1pt"/>
                            </v:group>
                            <v:group id="Group 10975" o:spid="_x0000_s294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">
                              <v:rect id="Rectangle 10976" o:spid="_x0000_s294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" filled="f" strokecolor="#d8d8d8 [2732]" strokeweight="1pt"/>
                              <v:rect id="Rectangle 10977" o:spid="_x0000_s294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" filled="f" strokecolor="#d8d8d8 [2732]" strokeweight="1pt"/>
                            </v:group>
                          </v:group>
                          <v:group id="Group 10978" o:spid="_x0000_s2948"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">
                            <v:group id="Group 10979" o:spid="_x0000_s294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">
                              <v:rect id="Rectangle 10980" o:spid="_x0000_s295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" filled="f" strokecolor="#d8d8d8 [2732]" strokeweight="1pt"/>
                              <v:rect id="Rectangle 10981" o:spid="_x0000_s295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" filled="f" strokecolor="#d8d8d8 [2732]" strokeweight="1pt"/>
                            </v:group>
                            <v:group id="Group 10982" o:spid="_x0000_s295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">
                              <v:rect id="Rectangle 10983" o:spid="_x0000_s295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" filled="f" strokecolor="#d8d8d8 [2732]" strokeweight="1pt"/>
                              <v:rect id="Rectangle 10984" o:spid="_x0000_s295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" filled="f" strokecolor="#d8d8d8 [2732]" strokeweight="1pt"/>
                            </v:group>
                          </v:group>
                          <v:group id="Group 10985" o:spid="_x0000_s2955"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">
                            <v:group id="Group 10986" o:spid="_x0000_s295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">
                              <v:rect id="Rectangle 10987" o:spid="_x0000_s295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" filled="f" strokecolor="#d8d8d8 [2732]" strokeweight="1pt"/>
                              <v:rect id="Rectangle 10988" o:spid="_x0000_s295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" filled="f" strokecolor="#d8d8d8 [2732]" strokeweight="1pt"/>
                            </v:group>
                            <v:group id="Group 10989" o:spid="_x0000_s295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">
                              <v:rect id="Rectangle 10990" o:spid="_x0000_s296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" filled="f" strokecolor="#d8d8d8 [2732]" strokeweight="1pt"/>
                              <v:rect id="Rectangle 10991" o:spid="_x0000_s296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" filled="f" strokecolor="#d8d8d8 [2732]" strokeweight="1pt"/>
                            </v:group>
                          </v:group>
                          <v:group id="Group 10992" o:spid="_x0000_s2962"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">
                            <v:group id="Group 10993" o:spid="_x0000_s296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">
                              <v:rect id="Rectangle 10994" o:spid="_x0000_s296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" filled="f" strokecolor="#d8d8d8 [2732]" strokeweight="1pt"/>
                              <v:rect id="Rectangle 10995" o:spid="_x0000_s296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" filled="f" strokecolor="#d8d8d8 [2732]" strokeweight="1pt"/>
                            </v:group>
                            <v:group id="Group 10996" o:spid="_x0000_s296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">
                              <v:rect id="Rectangle 10997" o:spid="_x0000_s296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" filled="f" strokecolor="#d8d8d8 [2732]" strokeweight="1pt"/>
                              <v:rect id="Rectangle 10998" o:spid="_x0000_s296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" filled="f" strokecolor="#d8d8d8 [2732]" strokeweight="1pt"/>
                            </v:group>
                          </v:group>
                          <v:group id="Group 10999" o:spid="_x0000_s2969"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">
                            <v:group id="Group 11000" o:spid="_x0000_s297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">
                              <v:rect id="Rectangle 11001" o:spid="_x0000_s297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" filled="f" strokecolor="#d8d8d8 [2732]" strokeweight="1pt"/>
                              <v:rect id="Rectangle 11002" o:spid="_x0000_s297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" filled="f" strokecolor="#d8d8d8 [2732]" strokeweight="1pt"/>
                            </v:group>
                            <v:group id="Group 11003" o:spid="_x0000_s297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">
                              <v:rect id="Rectangle 11004" o:spid="_x0000_s297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" filled="f" strokecolor="#d8d8d8 [2732]" strokeweight="1pt"/>
                              <v:rect id="Rectangle 11005" o:spid="_x0000_s297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" filled="f" strokecolor="#d8d8d8 [2732]" strokeweight="1pt"/>
                            </v:group>
                          </v:group>
                          <v:group id="Group 11006" o:spid="_x0000_s2976"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">
                            <v:group id="Group 11007" o:spid="_x0000_s297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">
                              <v:rect id="Rectangle 11008" o:spid="_x0000_s297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" filled="f" strokecolor="#d8d8d8 [2732]" strokeweight="1pt"/>
                              <v:rect id="Rectangle 11009" o:spid="_x0000_s297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" filled="f" strokecolor="#d8d8d8 [2732]" strokeweight="1pt"/>
                            </v:group>
                            <v:group id="Group 11010" o:spid="_x0000_s298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">
                              <v:rect id="Rectangle 11011" o:spid="_x0000_s298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" filled="f" strokecolor="#d8d8d8 [2732]" strokeweight="1pt"/>
                              <v:rect id="Rectangle 11012" o:spid="_x0000_s298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" filled="f" strokecolor="#d8d8d8 [2732]" strokeweight="1pt"/>
                            </v:group>
                          </v:group>
                          <v:rect id="Rectangle 11013" o:spid="_x0000_s2983"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" filled="f" strokecolor="#d8d8d8 [2732]" strokeweight="1pt"/>
                          <v:group id="Group 11014" o:spid="_x0000_s2984"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">
                            <v:rect id="Rectangle 11015" o:spid="_x0000_s298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" filled="f" strokecolor="#d8d8d8 [2732]" strokeweight="1pt"/>
                            <v:rect id="Rectangle 11016" o:spid="_x0000_s298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" filled="f" strokecolor="#d8d8d8 [2732]" strokeweight="1pt"/>
                          </v:group>
                        </v:group>
                      </v:group>
                      <v:group id="Group 11017" o:spid="_x0000_s2987" style="position:absolute;top:57454;width:62852;height:7187" coordsize="62868,7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">
                        <v:group id="Group 11018" o:spid="_x0000_s2988" style="position:absolute;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">
                          <v:group id="Group 11019" o:spid="_x0000_s2989"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">
                            <v:group id="Group 11020" o:spid="_x0000_s299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">
                              <v:rect id="Rectangle 11021" o:spid="_x0000_s299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" filled="f" strokecolor="#d8d8d8 [2732]" strokeweight="1pt"/>
                              <v:rect id="Rectangle 11022" o:spid="_x0000_s299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" filled="f" strokecolor="#d8d8d8 [2732]" strokeweight="1pt"/>
                            </v:group>
                            <v:group id="Group 11023" o:spid="_x0000_s299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">
                              <v:rect id="Rectangle 11024" o:spid="_x0000_s299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" filled="f" strokecolor="#d8d8d8 [2732]" strokeweight="1pt"/>
                              <v:rect id="Rectangle 11025" o:spid="_x0000_s299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" filled="f" strokecolor="#d8d8d8 [2732]" strokeweight="1pt"/>
                            </v:group>
                          </v:group>
                          <v:group id="Group 11026" o:spid="_x0000_s2996"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">
                            <v:group id="Group 11027" o:spid="_x0000_s299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">
                              <v:rect id="Rectangle 11028" o:spid="_x0000_s299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" filled="f" strokecolor="#d8d8d8 [2732]" strokeweight="1pt"/>
                              <v:rect id="Rectangle 11029" o:spid="_x0000_s299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" filled="f" strokecolor="#d8d8d8 [2732]" strokeweight="1pt"/>
                            </v:group>
                            <v:group id="Group 11030" o:spid="_x0000_s300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">
                              <v:rect id="Rectangle 11031" o:spid="_x0000_s300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" filled="f" strokecolor="#d8d8d8 [2732]" strokeweight="1pt"/>
                              <v:rect id="Rectangle 11032" o:spid="_x0000_s300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" filled="f" strokecolor="#d8d8d8 [2732]" strokeweight="1pt"/>
                            </v:group>
                          </v:group>
                          <v:group id="Group 11033" o:spid="_x0000_s3003"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">
                            <v:group id="Group 11034" o:spid="_x0000_s300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">
                              <v:rect id="Rectangle 11035" o:spid="_x0000_s300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" filled="f" strokecolor="#d8d8d8 [2732]" strokeweight="1pt"/>
                              <v:rect id="Rectangle 11036" o:spid="_x0000_s300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" filled="f" strokecolor="#d8d8d8 [2732]" strokeweight="1pt"/>
                            </v:group>
                            <v:group id="Group 11037" o:spid="_x0000_s300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">
                              <v:rect id="Rectangle 11038" o:spid="_x0000_s300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" filled="f" strokecolor="#d8d8d8 [2732]" strokeweight="1pt"/>
                              <v:rect id="Rectangle 11039" o:spid="_x0000_s300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" filled="f" strokecolor="#d8d8d8 [2732]" strokeweight="1pt"/>
                            </v:group>
                          </v:group>
                          <v:group id="Group 11040" o:spid="_x0000_s3010"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">
                            <v:group id="Group 11041" o:spid="_x0000_s301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">
                              <v:rect id="Rectangle 11042" o:spid="_x0000_s301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" filled="f" strokecolor="#d8d8d8 [2732]" strokeweight="1pt"/>
                              <v:rect id="Rectangle 11043" o:spid="_x0000_s301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" filled="f" strokecolor="#d8d8d8 [2732]" strokeweight="1pt"/>
                            </v:group>
                            <v:group id="Group 11044" o:spid="_x0000_s301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">
                              <v:rect id="Rectangle 11045" o:spid="_x0000_s301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" filled="f" strokecolor="#d8d8d8 [2732]" strokeweight="1pt"/>
                              <v:rect id="Rectangle 11046" o:spid="_x0000_s301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" filled="f" strokecolor="#d8d8d8 [2732]" strokeweight="1pt"/>
                            </v:group>
                          </v:group>
                          <v:group id="Group 11047" o:spid="_x0000_s3017"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">
                            <v:group id="Group 11048" o:spid="_x0000_s301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">
                              <v:rect id="Rectangle 11049" o:spid="_x0000_s301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" filled="f" strokecolor="#d8d8d8 [2732]" strokeweight="1pt"/>
                              <v:rect id="Rectangle 11050" o:spid="_x0000_s302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" filled="f" strokecolor="#d8d8d8 [2732]" strokeweight="1pt"/>
                            </v:group>
                            <v:group id="Group 11051" o:spid="_x0000_s302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">
                              <v:rect id="Rectangle 11052" o:spid="_x0000_s302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" filled="f" strokecolor="#d8d8d8 [2732]" strokeweight="1pt"/>
                              <v:rect id="Rectangle 11053" o:spid="_x0000_s302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" filled="f" strokecolor="#d8d8d8 [2732]" strokeweight="1pt"/>
                            </v:group>
                          </v:group>
                          <v:group id="Group 11054" o:spid="_x0000_s3024"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">
                            <v:group id="Group 11055" o:spid="_x0000_s302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">
                              <v:rect id="Rectangle 11056" o:spid="_x0000_s302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" filled="f" strokecolor="#d8d8d8 [2732]" strokeweight="1pt"/>
                              <v:rect id="Rectangle 11057" o:spid="_x0000_s302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" filled="f" strokecolor="#d8d8d8 [2732]" strokeweight="1pt"/>
                            </v:group>
                            <v:group id="Group 11058" o:spid="_x0000_s302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">
                              <v:rect id="Rectangle 11059" o:spid="_x0000_s302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" filled="f" strokecolor="#d8d8d8 [2732]" strokeweight="1pt"/>
                              <v:rect id="Rectangle 11060" o:spid="_x0000_s303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" filled="f" strokecolor="#d8d8d8 [2732]" strokeweight="1pt"/>
                            </v:group>
                          </v:group>
                          <v:group id="Group 11061" o:spid="_x0000_s3031"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">
                            <v:group id="Group 11062" o:spid="_x0000_s303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">
                              <v:rect id="Rectangle 11063" o:spid="_x0000_s303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" filled="f" strokecolor="#d8d8d8 [2732]" strokeweight="1pt"/>
                              <v:rect id="Rectangle 11064" o:spid="_x0000_s303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" filled="f" strokecolor="#d8d8d8 [2732]" strokeweight="1pt"/>
                            </v:group>
                            <v:group id="Group 11065" o:spid="_x0000_s303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">
                              <v:rect id="Rectangle 11066" o:spid="_x0000_s303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" filled="f" strokecolor="#d8d8d8 [2732]" strokeweight="1pt"/>
                              <v:rect id="Rectangle 11067" o:spid="_x0000_s303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" filled="f" strokecolor="#d8d8d8 [2732]" strokeweight="1pt"/>
                            </v:group>
                          </v:group>
                          <v:group id="Group 11068" o:spid="_x0000_s3038"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">
                            <v:group id="Group 11069" o:spid="_x0000_s303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">
                              <v:rect id="Rectangle 11070" o:spid="_x0000_s304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" filled="f" strokecolor="#d8d8d8 [2732]" strokeweight="1pt"/>
                              <v:rect id="Rectangle 11071" o:spid="_x0000_s304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" filled="f" strokecolor="#d8d8d8 [2732]" strokeweight="1pt"/>
                            </v:group>
                            <v:group id="Group 11072" o:spid="_x0000_s304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">
                              <v:rect id="Rectangle 11073" o:spid="_x0000_s304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" filled="f" strokecolor="#d8d8d8 [2732]" strokeweight="1pt"/>
                              <v:rect id="Rectangle 11074" o:spid="_x0000_s304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" filled="f" strokecolor="#d8d8d8 [2732]" strokeweight="1pt"/>
                            </v:group>
                          </v:group>
                          <v:rect id="Rectangle 11075" o:spid="_x0000_s3045"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" filled="f" strokecolor="#d8d8d8 [2732]" strokeweight="1pt"/>
                          <v:group id="Group 11076" o:spid="_x0000_s3046"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">
                            <v:rect id="Rectangle 11077" o:spid="_x0000_s304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" filled="f" strokecolor="#d8d8d8 [2732]" strokeweight="1pt"/>
                            <v:rect id="Rectangle 11078" o:spid="_x0000_s304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" filled="f" strokecolor="#d8d8d8 [2732]" strokeweight="1pt"/>
                          </v:group>
                        </v:group>
                        <v:group id="Group 11079" o:spid="_x0000_s3049" style="position:absolute;top:1796;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">
                          <v:group id="Group 11080" o:spid="_x0000_s3050"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">
                            <v:group id="Group 11081" o:spid="_x0000_s305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">
                              <v:rect id="Rectangle 11082" o:spid="_x0000_s305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" filled="f" strokecolor="#d8d8d8 [2732]" strokeweight="1pt"/>
                              <v:rect id="Rectangle 11083" o:spid="_x0000_s305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" filled="f" strokecolor="#d8d8d8 [2732]" strokeweight="1pt"/>
                            </v:group>
                            <v:group id="Group 11084" o:spid="_x0000_s305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">
                              <v:rect id="Rectangle 11085" o:spid="_x0000_s305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" filled="f" strokecolor="#d8d8d8 [2732]" strokeweight="1pt"/>
                              <v:rect id="Rectangle 11086" o:spid="_x0000_s305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" filled="f" strokecolor="#d8d8d8 [2732]" strokeweight="1pt"/>
                            </v:group>
                          </v:group>
                          <v:group id="Group 11087" o:spid="_x0000_s3057"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">
                            <v:group id="Group 11088" o:spid="_x0000_s305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">
                              <v:rect id="Rectangle 11089" o:spid="_x0000_s305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" filled="f" strokecolor="#d8d8d8 [2732]" strokeweight="1pt"/>
                              <v:rect id="Rectangle 11090" o:spid="_x0000_s306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" filled="f" strokecolor="#d8d8d8 [2732]" strokeweight="1pt"/>
                            </v:group>
                            <v:group id="Group 11091" o:spid="_x0000_s306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">
                              <v:rect id="Rectangle 11092" o:spid="_x0000_s306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" filled="f" strokecolor="#d8d8d8 [2732]" strokeweight="1pt"/>
                              <v:rect id="Rectangle 11093" o:spid="_x0000_s306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" filled="f" strokecolor="#d8d8d8 [2732]" strokeweight="1pt"/>
                            </v:group>
                          </v:group>
                          <v:group id="Group 11094" o:spid="_x0000_s3064"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">
                            <v:group id="Group 11095" o:spid="_x0000_s306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">
                              <v:rect id="Rectangle 11096" o:spid="_x0000_s306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" filled="f" strokecolor="#d8d8d8 [2732]" strokeweight="1pt"/>
                              <v:rect id="Rectangle 11097" o:spid="_x0000_s306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" filled="f" strokecolor="#d8d8d8 [2732]" strokeweight="1pt"/>
                            </v:group>
                            <v:group id="Group 11098" o:spid="_x0000_s306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">
                              <v:rect id="Rectangle 11099" o:spid="_x0000_s306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" filled="f" strokecolor="#d8d8d8 [2732]" strokeweight="1pt"/>
                              <v:rect id="Rectangle 11100" o:spid="_x0000_s307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" filled="f" strokecolor="#d8d8d8 [2732]" strokeweight="1pt"/>
                            </v:group>
                          </v:group>
                          <v:group id="Group 11101" o:spid="_x0000_s3071"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">
                            <v:group id="Group 11102" o:spid="_x0000_s307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">
                              <v:rect id="Rectangle 11103" o:spid="_x0000_s307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" filled="f" strokecolor="#d8d8d8 [2732]" strokeweight="1pt"/>
                              <v:rect id="Rectangle 11104" o:spid="_x0000_s307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" filled="f" strokecolor="#d8d8d8 [2732]" strokeweight="1pt"/>
                            </v:group>
                            <v:group id="Group 11105" o:spid="_x0000_s307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">
                              <v:rect id="Rectangle 11106" o:spid="_x0000_s307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" filled="f" strokecolor="#d8d8d8 [2732]" strokeweight="1pt"/>
                              <v:rect id="Rectangle 11107" o:spid="_x0000_s307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" filled="f" strokecolor="#d8d8d8 [2732]" strokeweight="1pt"/>
                            </v:group>
                          </v:group>
                          <v:group id="Group 11108" o:spid="_x0000_s3078"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">
                            <v:group id="Group 11109" o:spid="_x0000_s307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">
                              <v:rect id="Rectangle 11110" o:spid="_x0000_s308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" filled="f" strokecolor="#d8d8d8 [2732]" strokeweight="1pt"/>
                              <v:rect id="Rectangle 11111" o:spid="_x0000_s308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" filled="f" strokecolor="#d8d8d8 [2732]" strokeweight="1pt"/>
                            </v:group>
                            <v:group id="Group 11112" o:spid="_x0000_s308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">
                              <v:rect id="Rectangle 11113" o:spid="_x0000_s308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" filled="f" strokecolor="#d8d8d8 [2732]" strokeweight="1pt"/>
                              <v:rect id="Rectangle 11114" o:spid="_x0000_s308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" filled="f" strokecolor="#d8d8d8 [2732]" strokeweight="1pt"/>
                            </v:group>
                          </v:group>
                          <v:group id="Group 11115" o:spid="_x0000_s3085"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">
                            <v:group id="Group 11116" o:spid="_x0000_s308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">
                              <v:rect id="Rectangle 11117" o:spid="_x0000_s308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" filled="f" strokecolor="#d8d8d8 [2732]" strokeweight="1pt"/>
                              <v:rect id="Rectangle 11118" o:spid="_x0000_s308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" filled="f" strokecolor="#d8d8d8 [2732]" strokeweight="1pt"/>
                            </v:group>
                            <v:group id="Group 11119" o:spid="_x0000_s308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">
                              <v:rect id="Rectangle 11120" o:spid="_x0000_s309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" filled="f" strokecolor="#d8d8d8 [2732]" strokeweight="1pt"/>
                              <v:rect id="Rectangle 11121" o:spid="_x0000_s309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" filled="f" strokecolor="#d8d8d8 [2732]" strokeweight="1pt"/>
                            </v:group>
                          </v:group>
                          <v:group id="Group 11122" o:spid="_x0000_s3092"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">
                            <v:group id="Group 11123" o:spid="_x0000_s309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">
                              <v:rect id="Rectangle 11124" o:spid="_x0000_s309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" filled="f" strokecolor="#d8d8d8 [2732]" strokeweight="1pt"/>
                              <v:rect id="Rectangle 11125" o:spid="_x0000_s309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" filled="f" strokecolor="#d8d8d8 [2732]" strokeweight="1pt"/>
                            </v:group>
                            <v:group id="Group 11126" o:spid="_x0000_s309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">
                              <v:rect id="Rectangle 11127" o:spid="_x0000_s309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" filled="f" strokecolor="#d8d8d8 [2732]" strokeweight="1pt"/>
                              <v:rect id="Rectangle 11128" o:spid="_x0000_s309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" filled="f" strokecolor="#d8d8d8 [2732]" strokeweight="1pt"/>
                            </v:group>
                          </v:group>
                          <v:group id="Group 11129" o:spid="_x0000_s3099"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">
                            <v:group id="Group 11130" o:spid="_x0000_s310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">
                              <v:rect id="Rectangle 11131" o:spid="_x0000_s310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" filled="f" strokecolor="#d8d8d8 [2732]" strokeweight="1pt"/>
                              <v:rect id="Rectangle 11132" o:spid="_x0000_s310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" filled="f" strokecolor="#d8d8d8 [2732]" strokeweight="1pt"/>
                            </v:group>
                            <v:group id="Group 11133" o:spid="_x0000_s310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">
                              <v:rect id="Rectangle 11134" o:spid="_x0000_s310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" filled="f" strokecolor="#d8d8d8 [2732]" strokeweight="1pt"/>
                              <v:rect id="Rectangle 11135" o:spid="_x0000_s310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" filled="f" strokecolor="#d8d8d8 [2732]" strokeweight="1pt"/>
                            </v:group>
                          </v:group>
                          <v:rect id="Rectangle 11136" o:spid="_x0000_s3106"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" filled="f" strokecolor="#d8d8d8 [2732]" strokeweight="1pt"/>
                          <v:group id="Group 11137" o:spid="_x0000_s3107"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">
                            <v:rect id="Rectangle 11138" o:spid="_x0000_s310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" filled="f" strokecolor="#d8d8d8 [2732]" strokeweight="1pt"/>
                            <v:rect id="Rectangle 11139" o:spid="_x0000_s310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" filled="f" strokecolor="#d8d8d8 [2732]" strokeweight="1pt"/>
                          </v:group>
                        </v:group>
                        <v:group id="Group 11140" o:spid="_x0000_s3110" style="position:absolute;top:3592;width:62865;height:1797"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">
                          <v:group id="Group 11141" o:spid="_x0000_s3111"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">
                            <v:group id="Group 11142" o:spid="_x0000_s311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">
                              <v:rect id="Rectangle 11143" o:spid="_x0000_s311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" filled="f" strokecolor="#d8d8d8 [2732]" strokeweight="1pt"/>
                              <v:rect id="Rectangle 11144" o:spid="_x0000_s311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" filled="f" strokecolor="#d8d8d8 [2732]" strokeweight="1pt"/>
                            </v:group>
                            <v:group id="Group 11145" o:spid="_x0000_s311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">
                              <v:rect id="Rectangle 11146" o:spid="_x0000_s311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" filled="f" strokecolor="#d8d8d8 [2732]" strokeweight="1pt"/>
                              <v:rect id="Rectangle 11147" o:spid="_x0000_s311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" filled="f" strokecolor="#d8d8d8 [2732]" strokeweight="1pt"/>
                            </v:group>
                          </v:group>
                          <v:group id="Group 11148" o:spid="_x0000_s3118"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">
                            <v:group id="Group 11149" o:spid="_x0000_s311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">
                              <v:rect id="Rectangle 11150" o:spid="_x0000_s312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" filled="f" strokecolor="#d8d8d8 [2732]" strokeweight="1pt"/>
                              <v:rect id="Rectangle 11151" o:spid="_x0000_s312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" filled="f" strokecolor="#d8d8d8 [2732]" strokeweight="1pt"/>
                            </v:group>
                            <v:group id="Group 11152" o:spid="_x0000_s312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">
                              <v:rect id="Rectangle 11153" o:spid="_x0000_s312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" filled="f" strokecolor="#d8d8d8 [2732]" strokeweight="1pt"/>
                              <v:rect id="Rectangle 11154" o:spid="_x0000_s312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" filled="f" strokecolor="#d8d8d8 [2732]" strokeweight="1pt"/>
                            </v:group>
                          </v:group>
                          <v:group id="Group 11155" o:spid="_x0000_s3125"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">
                            <v:group id="Group 11156" o:spid="_x0000_s312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">
                              <v:rect id="Rectangle 11157" o:spid="_x0000_s312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" filled="f" strokecolor="#d8d8d8 [2732]" strokeweight="1pt"/>
                              <v:rect id="Rectangle 11158" o:spid="_x0000_s312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" filled="f" strokecolor="#d8d8d8 [2732]" strokeweight="1pt"/>
                            </v:group>
                            <v:group id="Group 11159" o:spid="_x0000_s312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">
                              <v:rect id="Rectangle 11160" o:spid="_x0000_s313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" filled="f" strokecolor="#d8d8d8 [2732]" strokeweight="1pt"/>
                              <v:rect id="Rectangle 11161" o:spid="_x0000_s313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" filled="f" strokecolor="#d8d8d8 [2732]" strokeweight="1pt"/>
                            </v:group>
                          </v:group>
                          <v:group id="Group 11162" o:spid="_x0000_s3132"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">
                            <v:group id="Group 11163" o:spid="_x0000_s313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">
                              <v:rect id="Rectangle 11164" o:spid="_x0000_s313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" filled="f" strokecolor="#d8d8d8 [2732]" strokeweight="1pt"/>
                              <v:rect id="Rectangle 11165" o:spid="_x0000_s313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" filled="f" strokecolor="#d8d8d8 [2732]" strokeweight="1pt"/>
                            </v:group>
                            <v:group id="Group 11166" o:spid="_x0000_s313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">
                              <v:rect id="Rectangle 11167" o:spid="_x0000_s313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" filled="f" strokecolor="#d8d8d8 [2732]" strokeweight="1pt"/>
                              <v:rect id="Rectangle 11168" o:spid="_x0000_s313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" filled="f" strokecolor="#d8d8d8 [2732]" strokeweight="1pt"/>
                            </v:group>
                          </v:group>
                          <v:group id="Group 11169" o:spid="_x0000_s3139"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">
                            <v:group id="Group 11170" o:spid="_x0000_s314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">
                              <v:rect id="Rectangle 11171" o:spid="_x0000_s314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" filled="f" strokecolor="#d8d8d8 [2732]" strokeweight="1pt"/>
                              <v:rect id="Rectangle 11172" o:spid="_x0000_s314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" filled="f" strokecolor="#d8d8d8 [2732]" strokeweight="1pt"/>
                            </v:group>
                            <v:group id="Group 11173" o:spid="_x0000_s314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">
                              <v:rect id="Rectangle 11174" o:spid="_x0000_s314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" filled="f" strokecolor="#d8d8d8 [2732]" strokeweight="1pt"/>
                              <v:rect id="Rectangle 11175" o:spid="_x0000_s314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" filled="f" strokecolor="#d8d8d8 [2732]" strokeweight="1pt"/>
                            </v:group>
                          </v:group>
                          <v:group id="Group 11176" o:spid="_x0000_s3146"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">
                            <v:group id="Group 11177" o:spid="_x0000_s314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">
                              <v:rect id="Rectangle 11178" o:spid="_x0000_s314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" filled="f" strokecolor="#d8d8d8 [2732]" strokeweight="1pt"/>
                              <v:rect id="Rectangle 11179" o:spid="_x0000_s314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" filled="f" strokecolor="#d8d8d8 [2732]" strokeweight="1pt"/>
                            </v:group>
                            <v:group id="Group 11180" o:spid="_x0000_s315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">
                              <v:rect id="Rectangle 11181" o:spid="_x0000_s315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" filled="f" strokecolor="#d8d8d8 [2732]" strokeweight="1pt"/>
                              <v:rect id="Rectangle 11182" o:spid="_x0000_s315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" filled="f" strokecolor="#d8d8d8 [2732]" strokeweight="1pt"/>
                            </v:group>
                          </v:group>
                          <v:group id="Group 11183" o:spid="_x0000_s3153"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">
                            <v:group id="Group 11184" o:spid="_x0000_s315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">
                              <v:rect id="Rectangle 11185" o:spid="_x0000_s315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" filled="f" strokecolor="#d8d8d8 [2732]" strokeweight="1pt"/>
                              <v:rect id="Rectangle 11186" o:spid="_x0000_s315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" filled="f" strokecolor="#d8d8d8 [2732]" strokeweight="1pt"/>
                            </v:group>
                            <v:group id="Group 11187" o:spid="_x0000_s315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">
                              <v:rect id="Rectangle 11188" o:spid="_x0000_s315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" filled="f" strokecolor="#d8d8d8 [2732]" strokeweight="1pt"/>
                              <v:rect id="Rectangle 11189" o:spid="_x0000_s315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" filled="f" strokecolor="#d8d8d8 [2732]" strokeweight="1pt"/>
                            </v:group>
                          </v:group>
                          <v:group id="Group 11190" o:spid="_x0000_s3160"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">
                            <v:group id="Group 11191" o:spid="_x0000_s316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">
                              <v:rect id="Rectangle 11192" o:spid="_x0000_s316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" filled="f" strokecolor="#d8d8d8 [2732]" strokeweight="1pt"/>
                              <v:rect id="Rectangle 11193" o:spid="_x0000_s316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" filled="f" strokecolor="#d8d8d8 [2732]" strokeweight="1pt"/>
                            </v:group>
                            <v:group id="Group 11194" o:spid="_x0000_s316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">
                              <v:rect id="Rectangle 11195" o:spid="_x0000_s316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" filled="f" strokecolor="#d8d8d8 [2732]" strokeweight="1pt"/>
                              <v:rect id="Rectangle 11196" o:spid="_x0000_s316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" filled="f" strokecolor="#d8d8d8 [2732]" strokeweight="1pt"/>
                            </v:group>
                          </v:group>
                          <v:rect id="Rectangle 11197" o:spid="_x0000_s3167"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" filled="f" strokecolor="#d8d8d8 [2732]" strokeweight="1pt"/>
                          <v:group id="Group 11198" o:spid="_x0000_s3168"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">
                            <v:rect id="Rectangle 11199" o:spid="_x0000_s316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" filled="f" strokecolor="#d8d8d8 [2732]" strokeweight="1pt"/>
                            <v:rect id="Rectangle 11200" o:spid="_x0000_s317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" filled="f" strokecolor="#d8d8d8 [2732]" strokeweight="1pt"/>
                          </v:group>
                        </v:group>
                        <v:group id="Group 11201" o:spid="_x0000_s3171" style="position:absolute;top:5388;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">
                          <v:group id="Group 11202" o:spid="_x0000_s3172"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">
                            <v:group id="Group 11203" o:spid="_x0000_s317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">
                              <v:rect id="Rectangle 11204" o:spid="_x0000_s317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" filled="f" strokecolor="#d8d8d8 [2732]" strokeweight="1pt"/>
                              <v:rect id="Rectangle 11205" o:spid="_x0000_s317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" filled="f" strokecolor="#d8d8d8 [2732]" strokeweight="1pt"/>
                            </v:group>
                            <v:group id="Group 11206" o:spid="_x0000_s317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">
                              <v:rect id="Rectangle 11207" o:spid="_x0000_s317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" filled="f" strokecolor="#d8d8d8 [2732]" strokeweight="1pt"/>
                              <v:rect id="Rectangle 11208" o:spid="_x0000_s317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" filled="f" strokecolor="#d8d8d8 [2732]" strokeweight="1pt"/>
                            </v:group>
                          </v:group>
                          <v:group id="Group 11209" o:spid="_x0000_s3179"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">
                            <v:group id="Group 11210" o:spid="_x0000_s318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">
                              <v:rect id="Rectangle 11211" o:spid="_x0000_s318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" filled="f" strokecolor="#d8d8d8 [2732]" strokeweight="1pt"/>
                              <v:rect id="Rectangle 11212" o:spid="_x0000_s318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" filled="f" strokecolor="#d8d8d8 [2732]" strokeweight="1pt"/>
                            </v:group>
                            <v:group id="Group 11213" o:spid="_x0000_s318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">
                              <v:rect id="Rectangle 11214" o:spid="_x0000_s318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" filled="f" strokecolor="#d8d8d8 [2732]" strokeweight="1pt"/>
                              <v:rect id="Rectangle 11215" o:spid="_x0000_s318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" filled="f" strokecolor="#d8d8d8 [2732]" strokeweight="1pt"/>
                            </v:group>
                          </v:group>
                          <v:group id="Group 11216" o:spid="_x0000_s3186"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">
                            <v:group id="Group 11217" o:spid="_x0000_s318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">
                              <v:rect id="Rectangle 11218" o:spid="_x0000_s318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" filled="f" strokecolor="#d8d8d8 [2732]" strokeweight="1pt"/>
                              <v:rect id="Rectangle 11219" o:spid="_x0000_s318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" filled="f" strokecolor="#d8d8d8 [2732]" strokeweight="1pt"/>
                            </v:group>
                            <v:group id="Group 11220" o:spid="_x0000_s319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">
                              <v:rect id="Rectangle 11221" o:spid="_x0000_s319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" filled="f" strokecolor="#d8d8d8 [2732]" strokeweight="1pt"/>
                              <v:rect id="Rectangle 11222" o:spid="_x0000_s319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" filled="f" strokecolor="#d8d8d8 [2732]" strokeweight="1pt"/>
                            </v:group>
                          </v:group>
                          <v:group id="Group 11223" o:spid="_x0000_s3193"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">
                            <v:group id="Group 11224" o:spid="_x0000_s319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">
                              <v:rect id="Rectangle 11225" o:spid="_x0000_s319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" filled="f" strokecolor="#d8d8d8 [2732]" strokeweight="1pt"/>
                              <v:rect id="Rectangle 11226" o:spid="_x0000_s319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" filled="f" strokecolor="#d8d8d8 [2732]" strokeweight="1pt"/>
                            </v:group>
                            <v:group id="Group 11227" o:spid="_x0000_s319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">
                              <v:rect id="Rectangle 11228" o:spid="_x0000_s319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" filled="f" strokecolor="#d8d8d8 [2732]" strokeweight="1pt"/>
                              <v:rect id="Rectangle 11229" o:spid="_x0000_s319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" filled="f" strokecolor="#d8d8d8 [2732]" strokeweight="1pt"/>
                            </v:group>
                          </v:group>
                          <v:group id="Group 11230" o:spid="_x0000_s3200"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">
                            <v:group id="Group 11231" o:spid="_x0000_s320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">
                              <v:rect id="Rectangle 11232" o:spid="_x0000_s320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" filled="f" strokecolor="#d8d8d8 [2732]" strokeweight="1pt"/>
                              <v:rect id="Rectangle 11233" o:spid="_x0000_s320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" filled="f" strokecolor="#d8d8d8 [2732]" strokeweight="1pt"/>
                            </v:group>
                            <v:group id="Group 11234" o:spid="_x0000_s320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">
                              <v:rect id="Rectangle 11235" o:spid="_x0000_s320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" filled="f" strokecolor="#d8d8d8 [2732]" strokeweight="1pt"/>
                              <v:rect id="Rectangle 11236" o:spid="_x0000_s320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" filled="f" strokecolor="#d8d8d8 [2732]" strokeweight="1pt"/>
                            </v:group>
                          </v:group>
                          <v:group id="Group 11237" o:spid="_x0000_s3207"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">
                            <v:group id="Group 11238" o:spid="_x0000_s320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">
                              <v:rect id="Rectangle 11239" o:spid="_x0000_s320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" filled="f" strokecolor="#d8d8d8 [2732]" strokeweight="1pt"/>
                              <v:rect id="Rectangle 11240" o:spid="_x0000_s321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" filled="f" strokecolor="#d8d8d8 [2732]" strokeweight="1pt"/>
                            </v:group>
                            <v:group id="Group 11241" o:spid="_x0000_s321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">
                              <v:rect id="Rectangle 11242" o:spid="_x0000_s321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" filled="f" strokecolor="#d8d8d8 [2732]" strokeweight="1pt"/>
                              <v:rect id="Rectangle 11243" o:spid="_x0000_s321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" filled="f" strokecolor="#d8d8d8 [2732]" strokeweight="1pt"/>
                            </v:group>
                          </v:group>
                          <v:group id="Group 11244" o:spid="_x0000_s3214"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">
                            <v:group id="Group 11245" o:spid="_x0000_s321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">
                              <v:rect id="Rectangle 11246" o:spid="_x0000_s321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" filled="f" strokecolor="#d8d8d8 [2732]" strokeweight="1pt"/>
                              <v:rect id="Rectangle 11247" o:spid="_x0000_s321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" filled="f" strokecolor="#d8d8d8 [2732]" strokeweight="1pt"/>
                            </v:group>
                            <v:group id="Group 11248" o:spid="_x0000_s321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">
                              <v:rect id="Rectangle 11249" o:spid="_x0000_s321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" filled="f" strokecolor="#d8d8d8 [2732]" strokeweight="1pt"/>
                              <v:rect id="Rectangle 11250" o:spid="_x0000_s322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" filled="f" strokecolor="#d8d8d8 [2732]" strokeweight="1pt"/>
                            </v:group>
                          </v:group>
                          <v:group id="Group 11251" o:spid="_x0000_s3221"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">
                            <v:group id="Group 11252" o:spid="_x0000_s322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">
                              <v:rect id="Rectangle 11253" o:spid="_x0000_s322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" filled="f" strokecolor="#d8d8d8 [2732]" strokeweight="1pt"/>
                              <v:rect id="Rectangle 11254" o:spid="_x0000_s322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" filled="f" strokecolor="#d8d8d8 [2732]" strokeweight="1pt"/>
                            </v:group>
                            <v:group id="Group 11255" o:spid="_x0000_s322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">
                              <v:rect id="Rectangle 11256" o:spid="_x0000_s322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" filled="f" strokecolor="#d8d8d8 [2732]" strokeweight="1pt"/>
                              <v:rect id="Rectangle 11257" o:spid="_x0000_s322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" filled="f" strokecolor="#d8d8d8 [2732]" strokeweight="1pt"/>
                            </v:group>
                          </v:group>
                          <v:rect id="Rectangle 11258" o:spid="_x0000_s3228"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" filled="f" strokecolor="#d8d8d8 [2732]" strokeweight="1pt"/>
                          <v:group id="Group 11259" o:spid="_x0000_s3229"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">
                            <v:rect id="Rectangle 11260" o:spid="_x0000_s323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" filled="f" strokecolor="#d8d8d8 [2732]" strokeweight="1pt"/>
                            <v:rect id="Rectangle 11261" o:spid="_x0000_s323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" filled="f" strokecolor="#d8d8d8 [2732]" strokeweight="1pt"/>
                          </v:group>
                        </v:group>
                      </v:group>
                      <v:group id="Group 11262" o:spid="_x0000_s3232" style="position:absolute;top:64617;width:62845;height:8960" coordsize="62848,8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">
                        <v:group id="Group 11263" o:spid="_x0000_s3233" style="position:absolute;top:7162;width:6284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">
                          <v:group id="Group 11264" o:spid="_x0000_s3234"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">
                            <v:group id="Group 11265" o:spid="_x0000_s323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">
                              <v:rect id="Rectangle 11266" o:spid="_x0000_s323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" filled="f" strokecolor="#d8d8d8 [2732]" strokeweight="1pt"/>
                              <v:rect id="Rectangle 11267" o:spid="_x0000_s323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" filled="f" strokecolor="#d8d8d8 [2732]" strokeweight="1pt"/>
                            </v:group>
                            <v:group id="Group 11268" o:spid="_x0000_s323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">
                              <v:rect id="Rectangle 11269" o:spid="_x0000_s323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" filled="f" strokecolor="#d8d8d8 [2732]" strokeweight="1pt"/>
                              <v:rect id="Rectangle 11270" o:spid="_x0000_s324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" filled="f" strokecolor="#d8d8d8 [2732]" strokeweight="1pt"/>
                            </v:group>
                          </v:group>
                          <v:group id="Group 11271" o:spid="_x0000_s3241"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">
                            <v:group id="Group 11272" o:spid="_x0000_s324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">
                              <v:rect id="Rectangle 11273" o:spid="_x0000_s324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" filled="f" strokecolor="#d8d8d8 [2732]" strokeweight="1pt"/>
                              <v:rect id="Rectangle 11274" o:spid="_x0000_s324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" filled="f" strokecolor="#d8d8d8 [2732]" strokeweight="1pt"/>
                            </v:group>
                            <v:group id="Group 11275" o:spid="_x0000_s324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">
                              <v:rect id="Rectangle 11276" o:spid="_x0000_s324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" filled="f" strokecolor="#d8d8d8 [2732]" strokeweight="1pt"/>
                              <v:rect id="Rectangle 11277" o:spid="_x0000_s324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" filled="f" strokecolor="#d8d8d8 [2732]" strokeweight="1pt"/>
                            </v:group>
                          </v:group>
                          <v:group id="Group 11278" o:spid="_x0000_s3248"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">
                            <v:group id="Group 11279" o:spid="_x0000_s324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">
                              <v:rect id="Rectangle 11280" o:spid="_x0000_s325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" filled="f" strokecolor="#d8d8d8 [2732]" strokeweight="1pt"/>
                              <v:rect id="Rectangle 11281" o:spid="_x0000_s325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" filled="f" strokecolor="#d8d8d8 [2732]" strokeweight="1pt"/>
                            </v:group>
                            <v:group id="Group 11282" o:spid="_x0000_s325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">
                              <v:rect id="Rectangle 11283" o:spid="_x0000_s325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" filled="f" strokecolor="#d8d8d8 [2732]" strokeweight="1pt"/>
                              <v:rect id="Rectangle 11284" o:spid="_x0000_s325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" filled="f" strokecolor="#d8d8d8 [2732]" strokeweight="1pt"/>
                            </v:group>
                          </v:group>
                          <v:group id="Group 11285" o:spid="_x0000_s3255"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">
                            <v:group id="Group 11286" o:spid="_x0000_s325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">
                              <v:rect id="Rectangle 11287" o:spid="_x0000_s325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" filled="f" strokecolor="#d8d8d8 [2732]" strokeweight="1pt"/>
                              <v:rect id="Rectangle 11288" o:spid="_x0000_s325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" filled="f" strokecolor="#d8d8d8 [2732]" strokeweight="1pt"/>
                            </v:group>
                            <v:group id="Group 11289" o:spid="_x0000_s325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">
                              <v:rect id="Rectangle 11290" o:spid="_x0000_s326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" filled="f" strokecolor="#d8d8d8 [2732]" strokeweight="1pt"/>
                              <v:rect id="Rectangle 11291" o:spid="_x0000_s326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" filled="f" strokecolor="#d8d8d8 [2732]" strokeweight="1pt"/>
                            </v:group>
                          </v:group>
                          <v:group id="Group 11292" o:spid="_x0000_s3262"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">
                            <v:group id="Group 11293" o:spid="_x0000_s326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">
                              <v:rect id="Rectangle 11294" o:spid="_x0000_s326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" filled="f" strokecolor="#d8d8d8 [2732]" strokeweight="1pt"/>
                              <v:rect id="Rectangle 11295" o:spid="_x0000_s326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" filled="f" strokecolor="#d8d8d8 [2732]" strokeweight="1pt"/>
                            </v:group>
                            <v:group id="Group 11296" o:spid="_x0000_s326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">
                              <v:rect id="Rectangle 11297" o:spid="_x0000_s326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" filled="f" strokecolor="#d8d8d8 [2732]" strokeweight="1pt"/>
                              <v:rect id="Rectangle 11298" o:spid="_x0000_s326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" filled="f" strokecolor="#d8d8d8 [2732]" strokeweight="1pt"/>
                            </v:group>
                          </v:group>
                          <v:group id="Group 11299" o:spid="_x0000_s3269"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">
                            <v:group id="Group 11300" o:spid="_x0000_s327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">
                              <v:rect id="Rectangle 11301" o:spid="_x0000_s327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" filled="f" strokecolor="#d8d8d8 [2732]" strokeweight="1pt"/>
                              <v:rect id="Rectangle 11302" o:spid="_x0000_s327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" filled="f" strokecolor="#d8d8d8 [2732]" strokeweight="1pt"/>
                            </v:group>
                            <v:group id="Group 11303" o:spid="_x0000_s327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">
                              <v:rect id="Rectangle 11304" o:spid="_x0000_s327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" filled="f" strokecolor="#d8d8d8 [2732]" strokeweight="1pt"/>
                              <v:rect id="Rectangle 11305" o:spid="_x0000_s327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" filled="f" strokecolor="#d8d8d8 [2732]" strokeweight="1pt"/>
                            </v:group>
                          </v:group>
                          <v:group id="Group 11306" o:spid="_x0000_s3276"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">
                            <v:group id="Group 11307" o:spid="_x0000_s327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">
                              <v:rect id="Rectangle 11308" o:spid="_x0000_s327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" filled="f" strokecolor="#d8d8d8 [2732]" strokeweight="1pt"/>
                              <v:rect id="Rectangle 11309" o:spid="_x0000_s327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" filled="f" strokecolor="#d8d8d8 [2732]" strokeweight="1pt"/>
                            </v:group>
                            <v:group id="Group 11310" o:spid="_x0000_s328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">
                              <v:rect id="Rectangle 11311" o:spid="_x0000_s328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" filled="f" strokecolor="#d8d8d8 [2732]" strokeweight="1pt"/>
                              <v:rect id="Rectangle 11312" o:spid="_x0000_s328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" filled="f" strokecolor="#d8d8d8 [2732]" strokeweight="1pt"/>
                            </v:group>
                          </v:group>
                          <v:group id="Group 11313" o:spid="_x0000_s3283"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">
                            <v:group id="Group 11314" o:spid="_x0000_s328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">
                              <v:rect id="Rectangle 11315" o:spid="_x0000_s328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" filled="f" strokecolor="#d8d8d8 [2732]" strokeweight="1pt"/>
                              <v:rect id="Rectangle 11316" o:spid="_x0000_s328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" filled="f" strokecolor="#d8d8d8 [2732]" strokeweight="1pt"/>
                            </v:group>
                            <v:group id="Group 11317" o:spid="_x0000_s328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">
                              <v:rect id="Rectangle 11318" o:spid="_x0000_s328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" filled="f" strokecolor="#d8d8d8 [2732]" strokeweight="1pt"/>
                              <v:rect id="Rectangle 11319" o:spid="_x0000_s328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" filled="f" strokecolor="#d8d8d8 [2732]" strokeweight="1pt"/>
                            </v:group>
                          </v:group>
                          <v:rect id="Rectangle 11320" o:spid="_x0000_s3290"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" filled="f" strokecolor="#d8d8d8 [2732]" strokeweight="1pt"/>
                          <v:group id="Group 11321" o:spid="_x0000_s3291"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">
                            <v:rect id="Rectangle 11322" o:spid="_x0000_s329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" filled="f" strokecolor="#d8d8d8 [2732]" strokeweight="1pt"/>
                            <v:rect id="Rectangle 11323" o:spid="_x0000_s329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" filled="f" strokecolor="#d8d8d8 [2732]" strokeweight="1pt"/>
                          </v:group>
                        </v:group>
                        <v:group id="Group 11324" o:spid="_x0000_s3294" style="position:absolute;width:62848;height:7186" coordsize="62868,7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">
                          <v:group id="Group 11325" o:spid="_x0000_s3295" style="position:absolute;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">
                            <v:group id="Group 11326" o:spid="_x0000_s3296"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">
                              <v:group id="Group 11327" o:spid="_x0000_s329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">
                                <v:rect id="Rectangle 11328" o:spid="_x0000_s329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" filled="f" strokecolor="#d8d8d8 [2732]" strokeweight="1pt"/>
                                <v:rect id="Rectangle 11329" o:spid="_x0000_s329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" filled="f" strokecolor="#d8d8d8 [2732]" strokeweight="1pt"/>
                              </v:group>
                              <v:group id="Group 11330" o:spid="_x0000_s330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">
                                <v:rect id="Rectangle 11331" o:spid="_x0000_s330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" filled="f" strokecolor="#d8d8d8 [2732]" strokeweight="1pt"/>
                                <v:rect id="Rectangle 11332" o:spid="_x0000_s330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" filled="f" strokecolor="#d8d8d8 [2732]" strokeweight="1pt"/>
                              </v:group>
                            </v:group>
                            <v:group id="Group 11333" o:spid="_x0000_s3303"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">
                              <v:group id="Group 11334" o:spid="_x0000_s330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">
                                <v:rect id="Rectangle 11335" o:spid="_x0000_s330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" filled="f" strokecolor="#d8d8d8 [2732]" strokeweight="1pt"/>
                                <v:rect id="Rectangle 11336" o:spid="_x0000_s330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" filled="f" strokecolor="#d8d8d8 [2732]" strokeweight="1pt"/>
                              </v:group>
                              <v:group id="Group 11337" o:spid="_x0000_s330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">
                                <v:rect id="Rectangle 11338" o:spid="_x0000_s330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" filled="f" strokecolor="#d8d8d8 [2732]" strokeweight="1pt"/>
                                <v:rect id="Rectangle 11339" o:spid="_x0000_s330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" filled="f" strokecolor="#d8d8d8 [2732]" strokeweight="1pt"/>
                              </v:group>
                            </v:group>
                            <v:group id="Group 11340" o:spid="_x0000_s3310"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">
                              <v:group id="Group 11341" o:spid="_x0000_s331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">
                                <v:rect id="Rectangle 11342" o:spid="_x0000_s331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" filled="f" strokecolor="#d8d8d8 [2732]" strokeweight="1pt"/>
                                <v:rect id="Rectangle 11343" o:spid="_x0000_s331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" filled="f" strokecolor="#d8d8d8 [2732]" strokeweight="1pt"/>
                              </v:group>
                              <v:group id="Group 11344" o:spid="_x0000_s331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">
                                <v:rect id="Rectangle 11345" o:spid="_x0000_s331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" filled="f" strokecolor="#d8d8d8 [2732]" strokeweight="1pt"/>
                                <v:rect id="Rectangle 11346" o:spid="_x0000_s331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" filled="f" strokecolor="#d8d8d8 [2732]" strokeweight="1pt"/>
                              </v:group>
                            </v:group>
                            <v:group id="Group 11347" o:spid="_x0000_s3317"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">
                              <v:group id="Group 11348" o:spid="_x0000_s331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">
                                <v:rect id="Rectangle 11349" o:spid="_x0000_s331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" filled="f" strokecolor="#d8d8d8 [2732]" strokeweight="1pt"/>
                                <v:rect id="Rectangle 11350" o:spid="_x0000_s332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" filled="f" strokecolor="#d8d8d8 [2732]" strokeweight="1pt"/>
                              </v:group>
                              <v:group id="Group 11351" o:spid="_x0000_s332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">
                                <v:rect id="Rectangle 11352" o:spid="_x0000_s332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" filled="f" strokecolor="#d8d8d8 [2732]" strokeweight="1pt"/>
                                <v:rect id="Rectangle 11353" o:spid="_x0000_s332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" filled="f" strokecolor="#d8d8d8 [2732]" strokeweight="1pt"/>
                              </v:group>
                            </v:group>
                            <v:group id="Group 11354" o:spid="_x0000_s3324"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">
                              <v:group id="Group 11355" o:spid="_x0000_s332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">
                                <v:rect id="Rectangle 11356" o:spid="_x0000_s332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" filled="f" strokecolor="#d8d8d8 [2732]" strokeweight="1pt"/>
                                <v:rect id="Rectangle 11357" o:spid="_x0000_s332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" filled="f" strokecolor="#d8d8d8 [2732]" strokeweight="1pt"/>
                              </v:group>
                              <v:group id="Group 11358" o:spid="_x0000_s332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">
                                <v:rect id="Rectangle 11359" o:spid="_x0000_s332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" filled="f" strokecolor="#d8d8d8 [2732]" strokeweight="1pt"/>
                                <v:rect id="Rectangle 11360" o:spid="_x0000_s333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" filled="f" strokecolor="#d8d8d8 [2732]" strokeweight="1pt"/>
                              </v:group>
                            </v:group>
                            <v:group id="Group 11361" o:spid="_x0000_s3331"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">
                              <v:group id="Group 11362" o:spid="_x0000_s333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">
                                <v:rect id="Rectangle 11363" o:spid="_x0000_s333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" filled="f" strokecolor="#d8d8d8 [2732]" strokeweight="1pt"/>
                                <v:rect id="Rectangle 11364" o:spid="_x0000_s333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" filled="f" strokecolor="#d8d8d8 [2732]" strokeweight="1pt"/>
                              </v:group>
                              <v:group id="Group 11365" o:spid="_x0000_s333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">
                                <v:rect id="Rectangle 11366" o:spid="_x0000_s333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" filled="f" strokecolor="#d8d8d8 [2732]" strokeweight="1pt"/>
                                <v:rect id="Rectangle 11367" o:spid="_x0000_s333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" filled="f" strokecolor="#d8d8d8 [2732]" strokeweight="1pt"/>
                              </v:group>
                            </v:group>
                            <v:group id="Group 11368" o:spid="_x0000_s3338"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">
                              <v:group id="Group 11369" o:spid="_x0000_s333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">
                                <v:rect id="Rectangle 11370" o:spid="_x0000_s334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" filled="f" strokecolor="#d8d8d8 [2732]" strokeweight="1pt"/>
                                <v:rect id="Rectangle 11371" o:spid="_x0000_s334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" filled="f" strokecolor="#d8d8d8 [2732]" strokeweight="1pt"/>
                              </v:group>
                              <v:group id="Group 11372" o:spid="_x0000_s334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">
                                <v:rect id="Rectangle 11373" o:spid="_x0000_s334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" filled="f" strokecolor="#d8d8d8 [2732]" strokeweight="1pt"/>
                                <v:rect id="Rectangle 11374" o:spid="_x0000_s334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" filled="f" strokecolor="#d8d8d8 [2732]" strokeweight="1pt"/>
                              </v:group>
                            </v:group>
                            <v:group id="Group 11375" o:spid="_x0000_s3345"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">
                              <v:group id="Group 11376" o:spid="_x0000_s334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">
                                <v:rect id="Rectangle 11377" o:spid="_x0000_s334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" filled="f" strokecolor="#d8d8d8 [2732]" strokeweight="1pt"/>
                                <v:rect id="Rectangle 11378" o:spid="_x0000_s334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" filled="f" strokecolor="#d8d8d8 [2732]" strokeweight="1pt"/>
                              </v:group>
                              <v:group id="Group 11379" o:spid="_x0000_s334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">
                                <v:rect id="Rectangle 11380" o:spid="_x0000_s335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" filled="f" strokecolor="#d8d8d8 [2732]" strokeweight="1pt"/>
                                <v:rect id="Rectangle 11381" o:spid="_x0000_s335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" filled="f" strokecolor="#d8d8d8 [2732]" strokeweight="1pt"/>
                              </v:group>
                            </v:group>
                            <v:rect id="Rectangle 11382" o:spid="_x0000_s3352"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" filled="f" strokecolor="#d8d8d8 [2732]" strokeweight="1pt"/>
                            <v:group id="Group 11383" o:spid="_x0000_s3353"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">
                              <v:rect id="Rectangle 11384" o:spid="_x0000_s335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" filled="f" strokecolor="#d8d8d8 [2732]" strokeweight="1pt"/>
                              <v:rect id="Rectangle 11385" o:spid="_x0000_s335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" filled="f" strokecolor="#d8d8d8 [2732]" strokeweight="1pt"/>
                            </v:group>
                          </v:group>
                          <v:group id="Group 11386" o:spid="_x0000_s3356" style="position:absolute;top:1796;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">
                            <v:group id="Group 11387" o:spid="_x0000_s3357"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">
                              <v:group id="Group 11388" o:spid="_x0000_s335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">
                                <v:rect id="Rectangle 11389" o:spid="_x0000_s335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" filled="f" strokecolor="#d8d8d8 [2732]" strokeweight="1pt"/>
                                <v:rect id="Rectangle 11390" o:spid="_x0000_s336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" filled="f" strokecolor="#d8d8d8 [2732]" strokeweight="1pt"/>
                              </v:group>
                              <v:group id="Group 11391" o:spid="_x0000_s336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">
                                <v:rect id="Rectangle 11392" o:spid="_x0000_s336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" filled="f" strokecolor="#d8d8d8 [2732]" strokeweight="1pt"/>
                                <v:rect id="Rectangle 11393" o:spid="_x0000_s336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" filled="f" strokecolor="#d8d8d8 [2732]" strokeweight="1pt"/>
                              </v:group>
                            </v:group>
                            <v:group id="Group 11394" o:spid="_x0000_s3364"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">
                              <v:group id="Group 11395" o:spid="_x0000_s336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">
                                <v:rect id="Rectangle 11396" o:spid="_x0000_s336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" filled="f" strokecolor="#d8d8d8 [2732]" strokeweight="1pt"/>
                                <v:rect id="Rectangle 11397" o:spid="_x0000_s336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" filled="f" strokecolor="#d8d8d8 [2732]" strokeweight="1pt"/>
                              </v:group>
                              <v:group id="Group 11398" o:spid="_x0000_s336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">
                                <v:rect id="Rectangle 11399" o:spid="_x0000_s336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" filled="f" strokecolor="#d8d8d8 [2732]" strokeweight="1pt"/>
                                <v:rect id="Rectangle 11400" o:spid="_x0000_s337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" filled="f" strokecolor="#d8d8d8 [2732]" strokeweight="1pt"/>
                              </v:group>
                            </v:group>
                            <v:group id="Group 11401" o:spid="_x0000_s3371"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">
                              <v:group id="Group 11402" o:spid="_x0000_s337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">
                                <v:rect id="Rectangle 11403" o:spid="_x0000_s337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" filled="f" strokecolor="#d8d8d8 [2732]" strokeweight="1pt"/>
                                <v:rect id="Rectangle 11404" o:spid="_x0000_s337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" filled="f" strokecolor="#d8d8d8 [2732]" strokeweight="1pt"/>
                              </v:group>
                              <v:group id="Group 11405" o:spid="_x0000_s337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">
                                <v:rect id="Rectangle 11406" o:spid="_x0000_s337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" filled="f" strokecolor="#d8d8d8 [2732]" strokeweight="1pt"/>
                                <v:rect id="Rectangle 11407" o:spid="_x0000_s337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" filled="f" strokecolor="#d8d8d8 [2732]" strokeweight="1pt"/>
                              </v:group>
                            </v:group>
                            <v:group id="Group 11408" o:spid="_x0000_s3378"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">
                              <v:group id="Group 11409" o:spid="_x0000_s337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">
                                <v:rect id="Rectangle 11410" o:spid="_x0000_s338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" filled="f" strokecolor="#d8d8d8 [2732]" strokeweight="1pt"/>
                                <v:rect id="Rectangle 11411" o:spid="_x0000_s338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" filled="f" strokecolor="#d8d8d8 [2732]" strokeweight="1pt"/>
                              </v:group>
                              <v:group id="Group 11412" o:spid="_x0000_s338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">
                                <v:rect id="Rectangle 11413" o:spid="_x0000_s338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" filled="f" strokecolor="#d8d8d8 [2732]" strokeweight="1pt"/>
                                <v:rect id="Rectangle 11414" o:spid="_x0000_s338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" filled="f" strokecolor="#d8d8d8 [2732]" strokeweight="1pt"/>
                              </v:group>
                            </v:group>
                            <v:group id="Group 11415" o:spid="_x0000_s3385"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">
                              <v:group id="Group 11416" o:spid="_x0000_s338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">
                                <v:rect id="Rectangle 11417" o:spid="_x0000_s338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" filled="f" strokecolor="#d8d8d8 [2732]" strokeweight="1pt"/>
                                <v:rect id="Rectangle 11418" o:spid="_x0000_s338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" filled="f" strokecolor="#d8d8d8 [2732]" strokeweight="1pt"/>
                              </v:group>
                              <v:group id="Group 11419" o:spid="_x0000_s338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">
                                <v:rect id="Rectangle 11420" o:spid="_x0000_s339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" filled="f" strokecolor="#d8d8d8 [2732]" strokeweight="1pt"/>
                                <v:rect id="Rectangle 11421" o:spid="_x0000_s339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" filled="f" strokecolor="#d8d8d8 [2732]" strokeweight="1pt"/>
                              </v:group>
                            </v:group>
                            <v:group id="Group 11422" o:spid="_x0000_s3392"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">
                              <v:group id="Group 11423" o:spid="_x0000_s339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">
                                <v:rect id="Rectangle 11424" o:spid="_x0000_s339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" filled="f" strokecolor="#d8d8d8 [2732]" strokeweight="1pt"/>
                                <v:rect id="Rectangle 11425" o:spid="_x0000_s339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" filled="f" strokecolor="#d8d8d8 [2732]" strokeweight="1pt"/>
                              </v:group>
                              <v:group id="Group 11426" o:spid="_x0000_s339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">
                                <v:rect id="Rectangle 11427" o:spid="_x0000_s339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" filled="f" strokecolor="#d8d8d8 [2732]" strokeweight="1pt"/>
                                <v:rect id="Rectangle 11428" o:spid="_x0000_s339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" filled="f" strokecolor="#d8d8d8 [2732]" strokeweight="1pt"/>
                              </v:group>
                            </v:group>
                            <v:group id="Group 11429" o:spid="_x0000_s3399"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">
                              <v:group id="Group 11430" o:spid="_x0000_s340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">
                                <v:rect id="Rectangle 11431" o:spid="_x0000_s340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" filled="f" strokecolor="#d8d8d8 [2732]" strokeweight="1pt"/>
                                <v:rect id="Rectangle 11432" o:spid="_x0000_s340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" filled="f" strokecolor="#d8d8d8 [2732]" strokeweight="1pt"/>
                              </v:group>
                              <v:group id="Group 11433" o:spid="_x0000_s340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">
                                <v:rect id="Rectangle 11434" o:spid="_x0000_s340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" filled="f" strokecolor="#d8d8d8 [2732]" strokeweight="1pt"/>
                                <v:rect id="Rectangle 11435" o:spid="_x0000_s340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" filled="f" strokecolor="#d8d8d8 [2732]" strokeweight="1pt"/>
                              </v:group>
                            </v:group>
                            <v:group id="Group 11436" o:spid="_x0000_s3406"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">
                              <v:group id="Group 11437" o:spid="_x0000_s340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">
                                <v:rect id="Rectangle 11438" o:spid="_x0000_s340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" filled="f" strokecolor="#d8d8d8 [2732]" strokeweight="1pt"/>
                                <v:rect id="Rectangle 11439" o:spid="_x0000_s340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" filled="f" strokecolor="#d8d8d8 [2732]" strokeweight="1pt"/>
                              </v:group>
                              <v:group id="Group 11440" o:spid="_x0000_s341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">
                                <v:rect id="Rectangle 11441" o:spid="_x0000_s341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" filled="f" strokecolor="#d8d8d8 [2732]" strokeweight="1pt"/>
                                <v:rect id="Rectangle 11442" o:spid="_x0000_s341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" filled="f" strokecolor="#d8d8d8 [2732]" strokeweight="1pt"/>
                              </v:group>
                            </v:group>
                            <v:rect id="Rectangle 11443" o:spid="_x0000_s3413"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" filled="f" strokecolor="#d8d8d8 [2732]" strokeweight="1pt"/>
                            <v:group id="Group 11444" o:spid="_x0000_s3414"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">
                              <v:rect id="Rectangle 11445" o:spid="_x0000_s341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" filled="f" strokecolor="#d8d8d8 [2732]" strokeweight="1pt"/>
                              <v:rect id="Rectangle 11446" o:spid="_x0000_s341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" filled="f" strokecolor="#d8d8d8 [2732]" strokeweight="1pt"/>
                            </v:group>
                          </v:group>
                          <v:group id="Group 11447" o:spid="_x0000_s3417" style="position:absolute;top:3592;width:62865;height:1797"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">
                            <v:group id="Group 11448" o:spid="_x0000_s3418"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">
                              <v:group id="Group 11449" o:spid="_x0000_s341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">
                                <v:rect id="Rectangle 11450" o:spid="_x0000_s342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" filled="f" strokecolor="#d8d8d8 [2732]" strokeweight="1pt"/>
                                <v:rect id="Rectangle 11451" o:spid="_x0000_s342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" filled="f" strokecolor="#d8d8d8 [2732]" strokeweight="1pt"/>
                              </v:group>
                              <v:group id="Group 11452" o:spid="_x0000_s342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">
                                <v:rect id="Rectangle 11453" o:spid="_x0000_s342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" filled="f" strokecolor="#d8d8d8 [2732]" strokeweight="1pt"/>
                                <v:rect id="Rectangle 11454" o:spid="_x0000_s342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" filled="f" strokecolor="#d8d8d8 [2732]" strokeweight="1pt"/>
                              </v:group>
                            </v:group>
                            <v:group id="Group 11455" o:spid="_x0000_s3425"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">
                              <v:group id="Group 11456" o:spid="_x0000_s342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">
                                <v:rect id="Rectangle 11457" o:spid="_x0000_s342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" filled="f" strokecolor="#d8d8d8 [2732]" strokeweight="1pt"/>
                                <v:rect id="Rectangle 11458" o:spid="_x0000_s342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" filled="f" strokecolor="#d8d8d8 [2732]" strokeweight="1pt"/>
                              </v:group>
                              <v:group id="Group 11459" o:spid="_x0000_s342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">
                                <v:rect id="Rectangle 11460" o:spid="_x0000_s343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" filled="f" strokecolor="#d8d8d8 [2732]" strokeweight="1pt"/>
                                <v:rect id="Rectangle 11461" o:spid="_x0000_s343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" filled="f" strokecolor="#d8d8d8 [2732]" strokeweight="1pt"/>
                              </v:group>
                            </v:group>
                            <v:group id="Group 11462" o:spid="_x0000_s3432"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">
                              <v:group id="Group 11463" o:spid="_x0000_s343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">
                                <v:rect id="Rectangle 11464" o:spid="_x0000_s343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" filled="f" strokecolor="#d8d8d8 [2732]" strokeweight="1pt"/>
                                <v:rect id="Rectangle 11465" o:spid="_x0000_s343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" filled="f" strokecolor="#d8d8d8 [2732]" strokeweight="1pt"/>
                              </v:group>
                              <v:group id="Group 11466" o:spid="_x0000_s343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">
                                <v:rect id="Rectangle 11467" o:spid="_x0000_s343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" filled="f" strokecolor="#d8d8d8 [2732]" strokeweight="1pt"/>
                                <v:rect id="Rectangle 11468" o:spid="_x0000_s343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" filled="f" strokecolor="#d8d8d8 [2732]" strokeweight="1pt"/>
                              </v:group>
                            </v:group>
                            <v:group id="Group 11469" o:spid="_x0000_s3439"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">
                              <v:group id="Group 11470" o:spid="_x0000_s344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">
                                <v:rect id="Rectangle 11471" o:spid="_x0000_s344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" filled="f" strokecolor="#d8d8d8 [2732]" strokeweight="1pt"/>
                                <v:rect id="Rectangle 11472" o:spid="_x0000_s344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" filled="f" strokecolor="#d8d8d8 [2732]" strokeweight="1pt"/>
                              </v:group>
                              <v:group id="Group 11473" o:spid="_x0000_s344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">
                                <v:rect id="Rectangle 11474" o:spid="_x0000_s344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" filled="f" strokecolor="#d8d8d8 [2732]" strokeweight="1pt"/>
                                <v:rect id="Rectangle 11475" o:spid="_x0000_s344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" filled="f" strokecolor="#d8d8d8 [2732]" strokeweight="1pt"/>
                              </v:group>
                            </v:group>
                            <v:group id="Group 11476" o:spid="_x0000_s3446"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">
                              <v:group id="Group 11477" o:spid="_x0000_s344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">
                                <v:rect id="Rectangle 11478" o:spid="_x0000_s344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" filled="f" strokecolor="#d8d8d8 [2732]" strokeweight="1pt"/>
                                <v:rect id="Rectangle 11479" o:spid="_x0000_s344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" filled="f" strokecolor="#d8d8d8 [2732]" strokeweight="1pt"/>
                              </v:group>
                              <v:group id="Group 11480" o:spid="_x0000_s345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">
                                <v:rect id="Rectangle 11481" o:spid="_x0000_s345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" filled="f" strokecolor="#d8d8d8 [2732]" strokeweight="1pt"/>
                                <v:rect id="Rectangle 11482" o:spid="_x0000_s345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" filled="f" strokecolor="#d8d8d8 [2732]" strokeweight="1pt"/>
                              </v:group>
                            </v:group>
                            <v:group id="Group 11483" o:spid="_x0000_s3453"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">
                              <v:group id="Group 11484" o:spid="_x0000_s345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">
                                <v:rect id="Rectangle 11485" o:spid="_x0000_s345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" filled="f" strokecolor="#d8d8d8 [2732]" strokeweight="1pt"/>
                                <v:rect id="Rectangle 11486" o:spid="_x0000_s345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" filled="f" strokecolor="#d8d8d8 [2732]" strokeweight="1pt"/>
                              </v:group>
                              <v:group id="Group 11487" o:spid="_x0000_s345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">
                                <v:rect id="Rectangle 11488" o:spid="_x0000_s345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" filled="f" strokecolor="#d8d8d8 [2732]" strokeweight="1pt"/>
                                <v:rect id="Rectangle 11489" o:spid="_x0000_s345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" filled="f" strokecolor="#d8d8d8 [2732]" strokeweight="1pt"/>
                              </v:group>
                            </v:group>
                            <v:group id="Group 11490" o:spid="_x0000_s3460"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">
                              <v:group id="Group 11491" o:spid="_x0000_s346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">
                                <v:rect id="Rectangle 11492" o:spid="_x0000_s346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" filled="f" strokecolor="#d8d8d8 [2732]" strokeweight="1pt"/>
                                <v:rect id="Rectangle 11493" o:spid="_x0000_s346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" filled="f" strokecolor="#d8d8d8 [2732]" strokeweight="1pt"/>
                              </v:group>
                              <v:group id="Group 11494" o:spid="_x0000_s346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">
                                <v:rect id="Rectangle 11495" o:spid="_x0000_s346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" filled="f" strokecolor="#d8d8d8 [2732]" strokeweight="1pt"/>
                                <v:rect id="Rectangle 11496" o:spid="_x0000_s346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" filled="f" strokecolor="#d8d8d8 [2732]" strokeweight="1pt"/>
                              </v:group>
                            </v:group>
                            <v:group id="Group 11497" o:spid="_x0000_s3467"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">
                              <v:group id="Group 11498" o:spid="_x0000_s346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">
                                <v:rect id="Rectangle 11499" o:spid="_x0000_s346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" filled="f" strokecolor="#d8d8d8 [2732]" strokeweight="1pt"/>
                                <v:rect id="Rectangle 11500" o:spid="_x0000_s347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" filled="f" strokecolor="#d8d8d8 [2732]" strokeweight="1pt"/>
                              </v:group>
                              <v:group id="Group 11501" o:spid="_x0000_s347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">
                                <v:rect id="Rectangle 11502" o:spid="_x0000_s347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" filled="f" strokecolor="#d8d8d8 [2732]" strokeweight="1pt"/>
                                <v:rect id="Rectangle 11503" o:spid="_x0000_s347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" filled="f" strokecolor="#d8d8d8 [2732]" strokeweight="1pt"/>
                              </v:group>
                            </v:group>
                            <v:rect id="Rectangle 11504" o:spid="_x0000_s3474"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" filled="f" strokecolor="#d8d8d8 [2732]" strokeweight="1pt"/>
                            <v:group id="Group 11505" o:spid="_x0000_s3475"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">
                              <v:rect id="Rectangle 11506" o:spid="_x0000_s347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" filled="f" strokecolor="#d8d8d8 [2732]" strokeweight="1pt"/>
                              <v:rect id="Rectangle 11507" o:spid="_x0000_s347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" filled="f" strokecolor="#d8d8d8 [2732]" strokeweight="1pt"/>
                            </v:group>
                          </v:group>
                          <v:group id="Group 11508" o:spid="_x0000_s3478" style="position:absolute;top:5388;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">
                            <v:group id="Group 11509" o:spid="_x0000_s3479"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">
                              <v:group id="Group 11510" o:spid="_x0000_s348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">
                                <v:rect id="Rectangle 11511" o:spid="_x0000_s348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" filled="f" strokecolor="#d8d8d8 [2732]" strokeweight="1pt"/>
                                <v:rect id="Rectangle 11512" o:spid="_x0000_s348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" filled="f" strokecolor="#d8d8d8 [2732]" strokeweight="1pt"/>
                              </v:group>
                              <v:group id="Group 11513" o:spid="_x0000_s348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">
                                <v:rect id="Rectangle 11514" o:spid="_x0000_s348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" filled="f" strokecolor="#d8d8d8 [2732]" strokeweight="1pt"/>
                                <v:rect id="Rectangle 11515" o:spid="_x0000_s348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" filled="f" strokecolor="#d8d8d8 [2732]" strokeweight="1pt"/>
                              </v:group>
                            </v:group>
                            <v:group id="Group 11516" o:spid="_x0000_s3486"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">
                              <v:group id="Group 11517" o:spid="_x0000_s348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">
                                <v:rect id="Rectangle 11518" o:spid="_x0000_s348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" filled="f" strokecolor="#d8d8d8 [2732]" strokeweight="1pt"/>
                                <v:rect id="Rectangle 11519" o:spid="_x0000_s348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" filled="f" strokecolor="#d8d8d8 [2732]" strokeweight="1pt"/>
                              </v:group>
                              <v:group id="Group 11520" o:spid="_x0000_s349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">
                                <v:rect id="Rectangle 11521" o:spid="_x0000_s349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" filled="f" strokecolor="#d8d8d8 [2732]" strokeweight="1pt"/>
                                <v:rect id="Rectangle 11522" o:spid="_x0000_s349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" filled="f" strokecolor="#d8d8d8 [2732]" strokeweight="1pt"/>
                              </v:group>
                            </v:group>
                            <v:group id="Group 11523" o:spid="_x0000_s3493"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">
                              <v:group id="Group 11524" o:spid="_x0000_s349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">
                                <v:rect id="Rectangle 11525" o:spid="_x0000_s349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" filled="f" strokecolor="#d8d8d8 [2732]" strokeweight="1pt"/>
                                <v:rect id="Rectangle 11526" o:spid="_x0000_s349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" filled="f" strokecolor="#d8d8d8 [2732]" strokeweight="1pt"/>
                              </v:group>
                              <v:group id="Group 11527" o:spid="_x0000_s349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">
                                <v:rect id="Rectangle 11528" o:spid="_x0000_s349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" filled="f" strokecolor="#d8d8d8 [2732]" strokeweight="1pt"/>
                                <v:rect id="Rectangle 11529" o:spid="_x0000_s349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" filled="f" strokecolor="#d8d8d8 [2732]" strokeweight="1pt"/>
                              </v:group>
                            </v:group>
                            <v:group id="Group 11530" o:spid="_x0000_s3500"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">
                              <v:group id="Group 11531" o:spid="_x0000_s350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">
                                <v:rect id="Rectangle 11532" o:spid="_x0000_s350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" filled="f" strokecolor="#d8d8d8 [2732]" strokeweight="1pt"/>
                                <v:rect id="Rectangle 11533" o:spid="_x0000_s350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" filled="f" strokecolor="#d8d8d8 [2732]" strokeweight="1pt"/>
                              </v:group>
                              <v:group id="Group 11534" o:spid="_x0000_s350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">
                                <v:rect id="Rectangle 11535" o:spid="_x0000_s350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" filled="f" strokecolor="#d8d8d8 [2732]" strokeweight="1pt"/>
                                <v:rect id="Rectangle 11536" o:spid="_x0000_s350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" filled="f" strokecolor="#d8d8d8 [2732]" strokeweight="1pt"/>
                              </v:group>
                            </v:group>
                            <v:group id="Group 11537" o:spid="_x0000_s3507"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">
                              <v:group id="Group 11538" o:spid="_x0000_s350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">
                                <v:rect id="Rectangle 11539" o:spid="_x0000_s350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" filled="f" strokecolor="#d8d8d8 [2732]" strokeweight="1pt"/>
                                <v:rect id="Rectangle 11540" o:spid="_x0000_s351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" filled="f" strokecolor="#d8d8d8 [2732]" strokeweight="1pt"/>
                              </v:group>
                              <v:group id="Group 11541" o:spid="_x0000_s351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">
                                <v:rect id="Rectangle 11542" o:spid="_x0000_s351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" filled="f" strokecolor="#d8d8d8 [2732]" strokeweight="1pt"/>
                                <v:rect id="Rectangle 11543" o:spid="_x0000_s351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" filled="f" strokecolor="#d8d8d8 [2732]" strokeweight="1pt"/>
                              </v:group>
                            </v:group>
                            <v:group id="Group 11544" o:spid="_x0000_s3514"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">
                              <v:group id="Group 11545" o:spid="_x0000_s351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">
                                <v:rect id="Rectangle 11546" o:spid="_x0000_s351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" filled="f" strokecolor="#d8d8d8 [2732]" strokeweight="1pt"/>
                                <v:rect id="Rectangle 11547" o:spid="_x0000_s351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" filled="f" strokecolor="#d8d8d8 [2732]" strokeweight="1pt"/>
                              </v:group>
                              <v:group id="Group 11548" o:spid="_x0000_s351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">
                                <v:rect id="Rectangle 11549" o:spid="_x0000_s351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" filled="f" strokecolor="#d8d8d8 [2732]" strokeweight="1pt"/>
                                <v:rect id="Rectangle 11550" o:spid="_x0000_s352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" filled="f" strokecolor="#d8d8d8 [2732]" strokeweight="1pt"/>
                              </v:group>
                            </v:group>
                            <v:group id="Group 11551" o:spid="_x0000_s3521"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">
                              <v:group id="Group 11552" o:spid="_x0000_s352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">
                                <v:rect id="Rectangle 11553" o:spid="_x0000_s352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" filled="f" strokecolor="#d8d8d8 [2732]" strokeweight="1pt"/>
                                <v:rect id="Rectangle 11554" o:spid="_x0000_s352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" filled="f" strokecolor="#d8d8d8 [2732]" strokeweight="1pt"/>
                              </v:group>
                              <v:group id="Group 11555" o:spid="_x0000_s352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">
                                <v:rect id="Rectangle 11556" o:spid="_x0000_s352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" filled="f" strokecolor="#d8d8d8 [2732]" strokeweight="1pt"/>
                                <v:rect id="Rectangle 11557" o:spid="_x0000_s352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" filled="f" strokecolor="#d8d8d8 [2732]" strokeweight="1pt"/>
                              </v:group>
                            </v:group>
                            <v:group id="Group 11558" o:spid="_x0000_s3528"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">
                              <v:group id="Group 11559" o:spid="_x0000_s352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">
                                <v:rect id="Rectangle 11560" o:spid="_x0000_s353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" filled="f" strokecolor="#d8d8d8 [2732]" strokeweight="1pt"/>
                                <v:rect id="Rectangle 11561" o:spid="_x0000_s353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" filled="f" strokecolor="#d8d8d8 [2732]" strokeweight="1pt"/>
                              </v:group>
                              <v:group id="Group 11562" o:spid="_x0000_s353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">
                                <v:rect id="Rectangle 11563" o:spid="_x0000_s353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" filled="f" strokecolor="#d8d8d8 [2732]" strokeweight="1pt"/>
                                <v:rect id="Rectangle 11564" o:spid="_x0000_s353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" filled="f" strokecolor="#d8d8d8 [2732]" strokeweight="1pt"/>
                              </v:group>
                            </v:group>
                            <v:rect id="Rectangle 11565" o:spid="_x0000_s3535"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" filled="f" strokecolor="#d8d8d8 [2732]" strokeweight="1pt"/>
                            <v:group id="Group 11566" o:spid="_x0000_s3536"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">
                              <v:rect id="Rectangle 11567" o:spid="_x0000_s353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" filled="f" strokecolor="#d8d8d8 [2732]" strokeweight="1pt"/>
                              <v:rect id="Rectangle 11568" o:spid="_x0000_s353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" filled="f" strokecolor="#d8d8d8 [2732]" strokeweight="1pt"/>
                            </v:group>
                          </v:group>
                        </v:group>
                      </v:group>
                      <v:group id="Group 11569" o:spid="_x0000_s3539" style="position:absolute;top:73609;width:62845;height:9010" coordsize="62848,9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">
                        <v:group id="Group 11570" o:spid="_x0000_s3540" style="position:absolute;width:62844;height:1796"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">
                          <v:group id="Group 11571" o:spid="_x0000_s3541"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">
                            <v:group id="Group 11572" o:spid="_x0000_s354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">
                              <v:rect id="Rectangle 11573" o:spid="_x0000_s354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" filled="f" strokecolor="#d8d8d8 [2732]" strokeweight="1pt"/>
                              <v:rect id="Rectangle 11574" o:spid="_x0000_s354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" filled="f" strokecolor="#d8d8d8 [2732]" strokeweight="1pt"/>
                            </v:group>
                            <v:group id="Group 11575" o:spid="_x0000_s354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">
                              <v:rect id="Rectangle 11576" o:spid="_x0000_s354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" filled="f" strokecolor="#d8d8d8 [2732]" strokeweight="1pt"/>
                              <v:rect id="Rectangle 11577" o:spid="_x0000_s354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" filled="f" strokecolor="#d8d8d8 [2732]" strokeweight="1pt"/>
                            </v:group>
                          </v:group>
                          <v:group id="Group 11578" o:spid="_x0000_s3548"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">
                            <v:group id="Group 11579" o:spid="_x0000_s354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">
                              <v:rect id="Rectangle 11580" o:spid="_x0000_s355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" filled="f" strokecolor="#d8d8d8 [2732]" strokeweight="1pt"/>
                              <v:rect id="Rectangle 11581" o:spid="_x0000_s355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" filled="f" strokecolor="#d8d8d8 [2732]" strokeweight="1pt"/>
                            </v:group>
                            <v:group id="Group 11582" o:spid="_x0000_s355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">
                              <v:rect id="Rectangle 11583" o:spid="_x0000_s355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" filled="f" strokecolor="#d8d8d8 [2732]" strokeweight="1pt"/>
                              <v:rect id="Rectangle 11584" o:spid="_x0000_s355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" filled="f" strokecolor="#d8d8d8 [2732]" strokeweight="1pt"/>
                            </v:group>
                          </v:group>
                          <v:group id="Group 11585" o:spid="_x0000_s3555"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">
                            <v:group id="Group 11586" o:spid="_x0000_s355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">
                              <v:rect id="Rectangle 11587" o:spid="_x0000_s355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" filled="f" strokecolor="#d8d8d8 [2732]" strokeweight="1pt"/>
                              <v:rect id="Rectangle 11588" o:spid="_x0000_s355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" filled="f" strokecolor="#d8d8d8 [2732]" strokeweight="1pt"/>
                            </v:group>
                            <v:group id="Group 11589" o:spid="_x0000_s355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">
                              <v:rect id="Rectangle 11590" o:spid="_x0000_s356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" filled="f" strokecolor="#d8d8d8 [2732]" strokeweight="1pt"/>
                              <v:rect id="Rectangle 11591" o:spid="_x0000_s356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" filled="f" strokecolor="#d8d8d8 [2732]" strokeweight="1pt"/>
                            </v:group>
                          </v:group>
                          <v:group id="Group 11592" o:spid="_x0000_s3562"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">
                            <v:group id="Group 11593" o:spid="_x0000_s356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">
                              <v:rect id="Rectangle 11594" o:spid="_x0000_s356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" filled="f" strokecolor="#d8d8d8 [2732]" strokeweight="1pt"/>
                              <v:rect id="Rectangle 11595" o:spid="_x0000_s356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" filled="f" strokecolor="#d8d8d8 [2732]" strokeweight="1pt"/>
                            </v:group>
                            <v:group id="Group 11596" o:spid="_x0000_s356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">
                              <v:rect id="Rectangle 11597" o:spid="_x0000_s356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" filled="f" strokecolor="#d8d8d8 [2732]" strokeweight="1pt"/>
                              <v:rect id="Rectangle 11598" o:spid="_x0000_s356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" filled="f" strokecolor="#d8d8d8 [2732]" strokeweight="1pt"/>
                            </v:group>
                          </v:group>
                          <v:group id="Group 11599" o:spid="_x0000_s3569"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">
                            <v:group id="Group 11600" o:spid="_x0000_s357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">
                              <v:rect id="Rectangle 11601" o:spid="_x0000_s357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" filled="f" strokecolor="#d8d8d8 [2732]" strokeweight="1pt"/>
                              <v:rect id="Rectangle 11602" o:spid="_x0000_s357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" filled="f" strokecolor="#d8d8d8 [2732]" strokeweight="1pt"/>
                            </v:group>
                            <v:group id="Group 11603" o:spid="_x0000_s357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">
                              <v:rect id="Rectangle 11604" o:spid="_x0000_s357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" filled="f" strokecolor="#d8d8d8 [2732]" strokeweight="1pt"/>
                              <v:rect id="Rectangle 11605" o:spid="_x0000_s357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" filled="f" strokecolor="#d8d8d8 [2732]" strokeweight="1pt"/>
                            </v:group>
                          </v:group>
                          <v:group id="Group 11606" o:spid="_x0000_s3576"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">
                            <v:group id="Group 11607" o:spid="_x0000_s357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">
                              <v:rect id="Rectangle 11608" o:spid="_x0000_s357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" filled="f" strokecolor="#d8d8d8 [2732]" strokeweight="1pt"/>
                              <v:rect id="Rectangle 11609" o:spid="_x0000_s357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" filled="f" strokecolor="#d8d8d8 [2732]" strokeweight="1pt"/>
                            </v:group>
                            <v:group id="Group 11610" o:spid="_x0000_s358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">
                              <v:rect id="Rectangle 11611" o:spid="_x0000_s358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" filled="f" strokecolor="#d8d8d8 [2732]" strokeweight="1pt"/>
                              <v:rect id="Rectangle 11612" o:spid="_x0000_s358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" filled="f" strokecolor="#d8d8d8 [2732]" strokeweight="1pt"/>
                            </v:group>
                          </v:group>
                          <v:group id="Group 11613" o:spid="_x0000_s3583"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">
                            <v:group id="Group 11614" o:spid="_x0000_s358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">
                              <v:rect id="Rectangle 11615" o:spid="_x0000_s358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" filled="f" strokecolor="#d8d8d8 [2732]" strokeweight="1pt"/>
                              <v:rect id="Rectangle 11616" o:spid="_x0000_s358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" filled="f" strokecolor="#d8d8d8 [2732]" strokeweight="1pt"/>
                            </v:group>
                            <v:group id="Group 11617" o:spid="_x0000_s358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">
                              <v:rect id="Rectangle 11618" o:spid="_x0000_s358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" filled="f" strokecolor="#d8d8d8 [2732]" strokeweight="1pt"/>
                              <v:rect id="Rectangle 11619" o:spid="_x0000_s358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" filled="f" strokecolor="#d8d8d8 [2732]" strokeweight="1pt"/>
                            </v:group>
                          </v:group>
                          <v:group id="Group 11620" o:spid="_x0000_s3590"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">
                            <v:group id="Group 11621" o:spid="_x0000_s359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">
                              <v:rect id="Rectangle 11622" o:spid="_x0000_s359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" filled="f" strokecolor="#d8d8d8 [2732]" strokeweight="1pt"/>
                              <v:rect id="Rectangle 11623" o:spid="_x0000_s359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" filled="f" strokecolor="#d8d8d8 [2732]" strokeweight="1pt"/>
                            </v:group>
                            <v:group id="Group 11624" o:spid="_x0000_s359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">
                              <v:rect id="Rectangle 11625" o:spid="_x0000_s359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" filled="f" strokecolor="#d8d8d8 [2732]" strokeweight="1pt"/>
                              <v:rect id="Rectangle 11626" o:spid="_x0000_s359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" filled="f" strokecolor="#d8d8d8 [2732]" strokeweight="1pt"/>
                            </v:group>
                          </v:group>
                          <v:rect id="Rectangle 11627" o:spid="_x0000_s3597"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" filled="f" strokecolor="#d8d8d8 [2732]" strokeweight="1pt"/>
                          <v:group id="Group 11628" o:spid="_x0000_s3598"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">
                            <v:rect id="Rectangle 11629" o:spid="_x0000_s359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" filled="f" strokecolor="#d8d8d8 [2732]" strokeweight="1pt"/>
                            <v:rect id="Rectangle 11630" o:spid="_x0000_s360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" filled="f" strokecolor="#d8d8d8 [2732]" strokeweight="1pt"/>
                          </v:group>
                        </v:group>
                        <v:group id="Group 11631" o:spid="_x0000_s3601" style="position:absolute;top:1828;width:62848;height:7187" coordsize="62868,7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">
                          <v:group id="Group 11632" o:spid="_x0000_s3602" style="position:absolute;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">
                            <v:group id="Group 11633" o:spid="_x0000_s3603"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">
                              <v:group id="Group 11634" o:spid="_x0000_s360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">
                                <v:rect id="Rectangle 11635" o:spid="_x0000_s360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" filled="f" strokecolor="#d8d8d8 [2732]" strokeweight="1pt"/>
                                <v:rect id="Rectangle 11636" o:spid="_x0000_s360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" filled="f" strokecolor="#d8d8d8 [2732]" strokeweight="1pt"/>
                              </v:group>
                              <v:group id="Group 11637" o:spid="_x0000_s360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">
                                <v:rect id="Rectangle 11638" o:spid="_x0000_s360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" filled="f" strokecolor="#d8d8d8 [2732]" strokeweight="1pt"/>
                                <v:rect id="Rectangle 11639" o:spid="_x0000_s360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" filled="f" strokecolor="#d8d8d8 [2732]" strokeweight="1pt"/>
                              </v:group>
                            </v:group>
                            <v:group id="Group 11640" o:spid="_x0000_s3610"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">
                              <v:group id="Group 11641" o:spid="_x0000_s361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">
                                <v:rect id="Rectangle 11642" o:spid="_x0000_s361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" filled="f" strokecolor="#d8d8d8 [2732]" strokeweight="1pt"/>
                                <v:rect id="Rectangle 11643" o:spid="_x0000_s361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" filled="f" strokecolor="#d8d8d8 [2732]" strokeweight="1pt"/>
                              </v:group>
                              <v:group id="Group 11644" o:spid="_x0000_s361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">
                                <v:rect id="Rectangle 11645" o:spid="_x0000_s361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" filled="f" strokecolor="#d8d8d8 [2732]" strokeweight="1pt"/>
                                <v:rect id="Rectangle 11646" o:spid="_x0000_s361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" filled="f" strokecolor="#d8d8d8 [2732]" strokeweight="1pt"/>
                              </v:group>
                            </v:group>
                            <v:group id="Group 11647" o:spid="_x0000_s3617"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">
                              <v:group id="Group 11648" o:spid="_x0000_s361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">
                                <v:rect id="Rectangle 11649" o:spid="_x0000_s361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" filled="f" strokecolor="#d8d8d8 [2732]" strokeweight="1pt"/>
                                <v:rect id="Rectangle 11650" o:spid="_x0000_s362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" filled="f" strokecolor="#d8d8d8 [2732]" strokeweight="1pt"/>
                              </v:group>
                              <v:group id="Group 11651" o:spid="_x0000_s362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">
                                <v:rect id="Rectangle 11652" o:spid="_x0000_s362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" filled="f" strokecolor="#d8d8d8 [2732]" strokeweight="1pt"/>
                                <v:rect id="Rectangle 11653" o:spid="_x0000_s362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" filled="f" strokecolor="#d8d8d8 [2732]" strokeweight="1pt"/>
                              </v:group>
                            </v:group>
                            <v:group id="Group 11654" o:spid="_x0000_s3624"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">
                              <v:group id="Group 11655" o:spid="_x0000_s362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">
                                <v:rect id="Rectangle 11656" o:spid="_x0000_s362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" filled="f" strokecolor="#d8d8d8 [2732]" strokeweight="1pt"/>
                                <v:rect id="Rectangle 11657" o:spid="_x0000_s362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" filled="f" strokecolor="#d8d8d8 [2732]" strokeweight="1pt"/>
                              </v:group>
                              <v:group id="Group 11658" o:spid="_x0000_s362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">
                                <v:rect id="Rectangle 11659" o:spid="_x0000_s362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" filled="f" strokecolor="#d8d8d8 [2732]" strokeweight="1pt"/>
                                <v:rect id="Rectangle 11660" o:spid="_x0000_s363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" filled="f" strokecolor="#d8d8d8 [2732]" strokeweight="1pt"/>
                              </v:group>
                            </v:group>
                            <v:group id="Group 11661" o:spid="_x0000_s3631"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">
                              <v:group id="Group 11662" o:spid="_x0000_s363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">
                                <v:rect id="Rectangle 11663" o:spid="_x0000_s363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" filled="f" strokecolor="#d8d8d8 [2732]" strokeweight="1pt"/>
                                <v:rect id="Rectangle 11664" o:spid="_x0000_s363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" filled="f" strokecolor="#d8d8d8 [2732]" strokeweight="1pt"/>
                              </v:group>
                              <v:group id="Group 11665" o:spid="_x0000_s363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">
                                <v:rect id="Rectangle 11666" o:spid="_x0000_s363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" filled="f" strokecolor="#d8d8d8 [2732]" strokeweight="1pt"/>
                                <v:rect id="Rectangle 11667" o:spid="_x0000_s363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" filled="f" strokecolor="#d8d8d8 [2732]" strokeweight="1pt"/>
                              </v:group>
                            </v:group>
                            <v:group id="Group 11668" o:spid="_x0000_s3638"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">
                              <v:group id="Group 11669" o:spid="_x0000_s363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">
                                <v:rect id="Rectangle 11670" o:spid="_x0000_s364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" filled="f" strokecolor="#d8d8d8 [2732]" strokeweight="1pt"/>
                                <v:rect id="Rectangle 11671" o:spid="_x0000_s364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" filled="f" strokecolor="#d8d8d8 [2732]" strokeweight="1pt"/>
                              </v:group>
                              <v:group id="Group 11672" o:spid="_x0000_s364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">
                                <v:rect id="Rectangle 11673" o:spid="_x0000_s364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" filled="f" strokecolor="#d8d8d8 [2732]" strokeweight="1pt"/>
                                <v:rect id="Rectangle 11674" o:spid="_x0000_s364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" filled="f" strokecolor="#d8d8d8 [2732]" strokeweight="1pt"/>
                              </v:group>
                            </v:group>
                            <v:group id="Group 11675" o:spid="_x0000_s3645"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">
                              <v:group id="Group 11676" o:spid="_x0000_s364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">
                                <v:rect id="Rectangle 11677" o:spid="_x0000_s364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" filled="f" strokecolor="#d8d8d8 [2732]" strokeweight="1pt"/>
                                <v:rect id="Rectangle 11678" o:spid="_x0000_s364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" filled="f" strokecolor="#d8d8d8 [2732]" strokeweight="1pt"/>
                              </v:group>
                              <v:group id="Group 11679" o:spid="_x0000_s364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">
                                <v:rect id="Rectangle 11680" o:spid="_x0000_s365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" filled="f" strokecolor="#d8d8d8 [2732]" strokeweight="1pt"/>
                                <v:rect id="Rectangle 11681" o:spid="_x0000_s365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" filled="f" strokecolor="#d8d8d8 [2732]" strokeweight="1pt"/>
                              </v:group>
                            </v:group>
                            <v:group id="Group 11682" o:spid="_x0000_s3652"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">
                              <v:group id="Group 11683" o:spid="_x0000_s365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">
                                <v:rect id="Rectangle 11684" o:spid="_x0000_s365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" filled="f" strokecolor="#d8d8d8 [2732]" strokeweight="1pt"/>
                                <v:rect id="Rectangle 11685" o:spid="_x0000_s365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" filled="f" strokecolor="#d8d8d8 [2732]" strokeweight="1pt"/>
                              </v:group>
                              <v:group id="Group 11686" o:spid="_x0000_s365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">
                                <v:rect id="Rectangle 11687" o:spid="_x0000_s365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" filled="f" strokecolor="#d8d8d8 [2732]" strokeweight="1pt"/>
                                <v:rect id="Rectangle 11688" o:spid="_x0000_s365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" filled="f" strokecolor="#d8d8d8 [2732]" strokeweight="1pt"/>
                              </v:group>
                            </v:group>
                            <v:rect id="Rectangle 11689" o:spid="_x0000_s3659"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" filled="f" strokecolor="#d8d8d8 [2732]" strokeweight="1pt"/>
                            <v:group id="Group 11690" o:spid="_x0000_s3660"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">
                              <v:rect id="Rectangle 11691" o:spid="_x0000_s366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" filled="f" strokecolor="#d8d8d8 [2732]" strokeweight="1pt"/>
                              <v:rect id="Rectangle 11692" o:spid="_x0000_s366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" filled="f" strokecolor="#d8d8d8 [2732]" strokeweight="1pt"/>
                            </v:group>
                          </v:group>
                          <v:group id="Group 11693" o:spid="_x0000_s3663" style="position:absolute;top:1796;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">
                            <v:group id="Group 11694" o:spid="_x0000_s3664"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">
                              <v:group id="Group 11695" o:spid="_x0000_s366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">
                                <v:rect id="Rectangle 11696" o:spid="_x0000_s366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" filled="f" strokecolor="#d8d8d8 [2732]" strokeweight="1pt"/>
                                <v:rect id="Rectangle 11697" o:spid="_x0000_s366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" filled="f" strokecolor="#d8d8d8 [2732]" strokeweight="1pt"/>
                              </v:group>
                              <v:group id="Group 11698" o:spid="_x0000_s366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">
                                <v:rect id="Rectangle 11699" o:spid="_x0000_s366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" filled="f" strokecolor="#d8d8d8 [2732]" strokeweight="1pt"/>
                                <v:rect id="Rectangle 11700" o:spid="_x0000_s367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" filled="f" strokecolor="#d8d8d8 [2732]" strokeweight="1pt"/>
                              </v:group>
                            </v:group>
                            <v:group id="Group 11701" o:spid="_x0000_s3671"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">
                              <v:group id="Group 11702" o:spid="_x0000_s367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">
                                <v:rect id="Rectangle 11703" o:spid="_x0000_s367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" filled="f" strokecolor="#d8d8d8 [2732]" strokeweight="1pt"/>
                                <v:rect id="Rectangle 11704" o:spid="_x0000_s367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" filled="f" strokecolor="#d8d8d8 [2732]" strokeweight="1pt"/>
                              </v:group>
                              <v:group id="Group 11705" o:spid="_x0000_s367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">
                                <v:rect id="Rectangle 11706" o:spid="_x0000_s367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" filled="f" strokecolor="#d8d8d8 [2732]" strokeweight="1pt"/>
                                <v:rect id="Rectangle 11707" o:spid="_x0000_s367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" filled="f" strokecolor="#d8d8d8 [2732]" strokeweight="1pt"/>
                              </v:group>
                            </v:group>
                            <v:group id="Group 11708" o:spid="_x0000_s3678"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">
                              <v:group id="Group 11709" o:spid="_x0000_s367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">
                                <v:rect id="Rectangle 11710" o:spid="_x0000_s368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" filled="f" strokecolor="#d8d8d8 [2732]" strokeweight="1pt"/>
                                <v:rect id="Rectangle 11711" o:spid="_x0000_s368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" filled="f" strokecolor="#d8d8d8 [2732]" strokeweight="1pt"/>
                              </v:group>
                              <v:group id="Group 11712" o:spid="_x0000_s368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">
                                <v:rect id="Rectangle 11713" o:spid="_x0000_s368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" filled="f" strokecolor="#d8d8d8 [2732]" strokeweight="1pt"/>
                                <v:rect id="Rectangle 11714" o:spid="_x0000_s368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" filled="f" strokecolor="#d8d8d8 [2732]" strokeweight="1pt"/>
                              </v:group>
                            </v:group>
                            <v:group id="Group 11715" o:spid="_x0000_s3685"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">
                              <v:group id="Group 11716" o:spid="_x0000_s368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">
                                <v:rect id="Rectangle 11717" o:spid="_x0000_s368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" filled="f" strokecolor="#d8d8d8 [2732]" strokeweight="1pt"/>
                                <v:rect id="Rectangle 11718" o:spid="_x0000_s368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" filled="f" strokecolor="#d8d8d8 [2732]" strokeweight="1pt"/>
                              </v:group>
                              <v:group id="Group 11719" o:spid="_x0000_s368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">
                                <v:rect id="Rectangle 11720" o:spid="_x0000_s369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" filled="f" strokecolor="#d8d8d8 [2732]" strokeweight="1pt"/>
                                <v:rect id="Rectangle 11721" o:spid="_x0000_s369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" filled="f" strokecolor="#d8d8d8 [2732]" strokeweight="1pt"/>
                              </v:group>
                            </v:group>
                            <v:group id="Group 11722" o:spid="_x0000_s3692"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">
                              <v:group id="Group 11723" o:spid="_x0000_s369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">
                                <v:rect id="Rectangle 11724" o:spid="_x0000_s369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" filled="f" strokecolor="#d8d8d8 [2732]" strokeweight="1pt"/>
                                <v:rect id="Rectangle 11725" o:spid="_x0000_s369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" filled="f" strokecolor="#d8d8d8 [2732]" strokeweight="1pt"/>
                              </v:group>
                              <v:group id="Group 11726" o:spid="_x0000_s369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">
                                <v:rect id="Rectangle 11727" o:spid="_x0000_s369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" filled="f" strokecolor="#d8d8d8 [2732]" strokeweight="1pt"/>
                                <v:rect id="Rectangle 11728" o:spid="_x0000_s369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" filled="f" strokecolor="#d8d8d8 [2732]" strokeweight="1pt"/>
                              </v:group>
                            </v:group>
                            <v:group id="Group 11729" o:spid="_x0000_s3699"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">
                              <v:group id="Group 11730" o:spid="_x0000_s370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">
                                <v:rect id="Rectangle 11731" o:spid="_x0000_s370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" filled="f" strokecolor="#d8d8d8 [2732]" strokeweight="1pt"/>
                                <v:rect id="Rectangle 11732" o:spid="_x0000_s370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" filled="f" strokecolor="#d8d8d8 [2732]" strokeweight="1pt"/>
                              </v:group>
                              <v:group id="Group 11733" o:spid="_x0000_s370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">
                                <v:rect id="Rectangle 11734" o:spid="_x0000_s370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" filled="f" strokecolor="#d8d8d8 [2732]" strokeweight="1pt"/>
                                <v:rect id="Rectangle 11735" o:spid="_x0000_s370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" filled="f" strokecolor="#d8d8d8 [2732]" strokeweight="1pt"/>
                              </v:group>
                            </v:group>
                            <v:group id="Group 11736" o:spid="_x0000_s3706"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">
                              <v:group id="Group 11737" o:spid="_x0000_s370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">
                                <v:rect id="Rectangle 11738" o:spid="_x0000_s370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" filled="f" strokecolor="#d8d8d8 [2732]" strokeweight="1pt"/>
                                <v:rect id="Rectangle 11739" o:spid="_x0000_s370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" filled="f" strokecolor="#d8d8d8 [2732]" strokeweight="1pt"/>
                              </v:group>
                              <v:group id="Group 11740" o:spid="_x0000_s371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">
                                <v:rect id="Rectangle 11741" o:spid="_x0000_s371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" filled="f" strokecolor="#d8d8d8 [2732]" strokeweight="1pt"/>
                                <v:rect id="Rectangle 11742" o:spid="_x0000_s371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" filled="f" strokecolor="#d8d8d8 [2732]" strokeweight="1pt"/>
                              </v:group>
                            </v:group>
                            <v:group id="Group 11743" o:spid="_x0000_s3713"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">
                              <v:group id="Group 11744" o:spid="_x0000_s371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">
                                <v:rect id="Rectangle 11745" o:spid="_x0000_s371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" filled="f" strokecolor="#d8d8d8 [2732]" strokeweight="1pt"/>
                                <v:rect id="Rectangle 11746" o:spid="_x0000_s371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" filled="f" strokecolor="#d8d8d8 [2732]" strokeweight="1pt"/>
                              </v:group>
                              <v:group id="Group 11747" o:spid="_x0000_s371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">
                                <v:rect id="Rectangle 11748" o:spid="_x0000_s371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" filled="f" strokecolor="#d8d8d8 [2732]" strokeweight="1pt"/>
                                <v:rect id="Rectangle 11749" o:spid="_x0000_s371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" filled="f" strokecolor="#d8d8d8 [2732]" strokeweight="1pt"/>
                              </v:group>
                            </v:group>
                            <v:rect id="Rectangle 11750" o:spid="_x0000_s3720"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" filled="f" strokecolor="#d8d8d8 [2732]" strokeweight="1pt"/>
                            <v:group id="Group 11751" o:spid="_x0000_s3721"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">
                              <v:rect id="Rectangle 11752" o:spid="_x0000_s372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" filled="f" strokecolor="#d8d8d8 [2732]" strokeweight="1pt"/>
                              <v:rect id="Rectangle 11753" o:spid="_x0000_s372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" filled="f" strokecolor="#d8d8d8 [2732]" strokeweight="1pt"/>
                            </v:group>
                          </v:group>
                          <v:group id="Group 11754" o:spid="_x0000_s3724" style="position:absolute;top:3592;width:62865;height:1797"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">
                            <v:group id="Group 11755" o:spid="_x0000_s3725"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">
                              <v:group id="Group 11756" o:spid="_x0000_s372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">
                                <v:rect id="Rectangle 11757" o:spid="_x0000_s372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" filled="f" strokecolor="#d8d8d8 [2732]" strokeweight="1pt"/>
                                <v:rect id="Rectangle 11758" o:spid="_x0000_s372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" filled="f" strokecolor="#d8d8d8 [2732]" strokeweight="1pt"/>
                              </v:group>
                              <v:group id="Group 11759" o:spid="_x0000_s372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">
                                <v:rect id="Rectangle 11760" o:spid="_x0000_s373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" filled="f" strokecolor="#d8d8d8 [2732]" strokeweight="1pt"/>
                                <v:rect id="Rectangle 11761" o:spid="_x0000_s373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" filled="f" strokecolor="#d8d8d8 [2732]" strokeweight="1pt"/>
                              </v:group>
                            </v:group>
                            <v:group id="Group 11762" o:spid="_x0000_s3732"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">
                              <v:group id="Group 11763" o:spid="_x0000_s3733"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">
                                <v:rect id="Rectangle 11764" o:spid="_x0000_s373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" filled="f" strokecolor="#d8d8d8 [2732]" strokeweight="1pt"/>
                                <v:rect id="Rectangle 11765" o:spid="_x0000_s373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" filled="f" strokecolor="#d8d8d8 [2732]" strokeweight="1pt"/>
                              </v:group>
                              <v:group id="Group 11766" o:spid="_x0000_s3736"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">
                                <v:rect id="Rectangle 11767" o:spid="_x0000_s373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" filled="f" strokecolor="#d8d8d8 [2732]" strokeweight="1pt"/>
                                <v:rect id="Rectangle 11768" o:spid="_x0000_s373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" filled="f" strokecolor="#d8d8d8 [2732]" strokeweight="1pt"/>
                              </v:group>
                            </v:group>
                            <v:group id="Group 11769" o:spid="_x0000_s3739"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">
                              <v:group id="Group 11770" o:spid="_x0000_s3740"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">
                                <v:rect id="Rectangle 11771" o:spid="_x0000_s374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" filled="f" strokecolor="#d8d8d8 [2732]" strokeweight="1pt"/>
                                <v:rect id="Rectangle 11772" o:spid="_x0000_s374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" filled="f" strokecolor="#d8d8d8 [2732]" strokeweight="1pt"/>
                              </v:group>
                              <v:group id="Group 11773" o:spid="_x0000_s3743"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">
                                <v:rect id="Rectangle 11774" o:spid="_x0000_s374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" filled="f" strokecolor="#d8d8d8 [2732]" strokeweight="1pt"/>
                                <v:rect id="Rectangle 11775" o:spid="_x0000_s374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" filled="f" strokecolor="#d8d8d8 [2732]" strokeweight="1pt"/>
                              </v:group>
                            </v:group>
                            <v:group id="Group 11776" o:spid="_x0000_s3746"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">
                              <v:group id="Group 11777" o:spid="_x0000_s374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">
                                <v:rect id="Rectangle 11778" o:spid="_x0000_s374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" filled="f" strokecolor="#d8d8d8 [2732]" strokeweight="1pt"/>
                                <v:rect id="Rectangle 11779" o:spid="_x0000_s374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" filled="f" strokecolor="#d8d8d8 [2732]" strokeweight="1pt"/>
                              </v:group>
                              <v:group id="Group 11780" o:spid="_x0000_s375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">
                                <v:rect id="Rectangle 11781" o:spid="_x0000_s375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" filled="f" strokecolor="#d8d8d8 [2732]" strokeweight="1pt"/>
                                <v:rect id="Rectangle 11782" o:spid="_x0000_s375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" filled="f" strokecolor="#d8d8d8 [2732]" strokeweight="1pt"/>
                              </v:group>
                            </v:group>
                            <v:group id="Group 11783" o:spid="_x0000_s3753"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">
                              <v:group id="Group 11784" o:spid="_x0000_s375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">
                                <v:rect id="Rectangle 11785" o:spid="_x0000_s375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" filled="f" strokecolor="#d8d8d8 [2732]" strokeweight="1pt"/>
                                <v:rect id="Rectangle 11786" o:spid="_x0000_s375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" filled="f" strokecolor="#d8d8d8 [2732]" strokeweight="1pt"/>
                              </v:group>
                              <v:group id="Group 11787" o:spid="_x0000_s375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">
                                <v:rect id="Rectangle 11788" o:spid="_x0000_s375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" filled="f" strokecolor="#d8d8d8 [2732]" strokeweight="1pt"/>
                                <v:rect id="Rectangle 11789" o:spid="_x0000_s375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" filled="f" strokecolor="#d8d8d8 [2732]" strokeweight="1pt"/>
                              </v:group>
                            </v:group>
                            <v:group id="Group 11790" o:spid="_x0000_s3760"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">
                              <v:group id="Group 11791" o:spid="_x0000_s376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">
                                <v:rect id="Rectangle 11792" o:spid="_x0000_s376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" filled="f" strokecolor="#d8d8d8 [2732]" strokeweight="1pt"/>
                                <v:rect id="Rectangle 11793" o:spid="_x0000_s376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" filled="f" strokecolor="#d8d8d8 [2732]" strokeweight="1pt"/>
                              </v:group>
                              <v:group id="Group 11794" o:spid="_x0000_s376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">
                                <v:rect id="Rectangle 11795" o:spid="_x0000_s376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" filled="f" strokecolor="#d8d8d8 [2732]" strokeweight="1pt"/>
                                <v:rect id="Rectangle 11796" o:spid="_x0000_s376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" filled="f" strokecolor="#d8d8d8 [2732]" strokeweight="1pt"/>
                              </v:group>
                            </v:group>
                            <v:group id="Group 11797" o:spid="_x0000_s3767"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">
                              <v:group id="Group 11798" o:spid="_x0000_s376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">
                                <v:rect id="Rectangle 11799" o:spid="_x0000_s376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" filled="f" strokecolor="#d8d8d8 [2732]" strokeweight="1pt"/>
                                <v:rect id="Rectangle 11800" o:spid="_x0000_s377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" filled="f" strokecolor="#d8d8d8 [2732]" strokeweight="1pt"/>
                              </v:group>
                              <v:group id="Group 11801" o:spid="_x0000_s377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">
                                <v:rect id="Rectangle 11802" o:spid="_x0000_s377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" filled="f" strokecolor="#d8d8d8 [2732]" strokeweight="1pt"/>
                                <v:rect id="Rectangle 11803" o:spid="_x0000_s377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" filled="f" strokecolor="#d8d8d8 [2732]" strokeweight="1pt"/>
                              </v:group>
                            </v:group>
                            <v:group id="Group 11804" o:spid="_x0000_s3774"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">
                              <v:group id="Group 11805" o:spid="_x0000_s377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">
                                <v:rect id="Rectangle 11806" o:spid="_x0000_s377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" filled="f" strokecolor="#d8d8d8 [2732]" strokeweight="1pt"/>
                                <v:rect id="Rectangle 11807" o:spid="_x0000_s377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" filled="f" strokecolor="#d8d8d8 [2732]" strokeweight="1pt"/>
                              </v:group>
                              <v:group id="Group 11808" o:spid="_x0000_s377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">
                                <v:rect id="Rectangle 11809" o:spid="_x0000_s377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" filled="f" strokecolor="#d8d8d8 [2732]" strokeweight="1pt"/>
                                <v:rect id="Rectangle 11810" o:spid="_x0000_s378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" filled="f" strokecolor="#d8d8d8 [2732]" strokeweight="1pt"/>
                              </v:group>
                            </v:group>
                            <v:rect id="Rectangle 11811" o:spid="_x0000_s3781"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" filled="f" strokecolor="#d8d8d8 [2732]" strokeweight="1pt"/>
                            <v:group id="Group 11812" o:spid="_x0000_s3782"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">
                              <v:rect id="Rectangle 11813" o:spid="_x0000_s378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" filled="f" strokecolor="#d8d8d8 [2732]" strokeweight="1pt"/>
                              <v:rect id="Rectangle 11814" o:spid="_x0000_s378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" filled="f" strokecolor="#d8d8d8 [2732]" strokeweight="1pt"/>
                            </v:group>
                          </v:group>
                          <v:group id="Group 11815" o:spid="_x0000_s3785" style="position:absolute;top:5388;width:62868;height:1800" coordsize="6286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">
                            <v:group id="Group 11816" o:spid="_x0000_s3786" style="position:absolute;width:7188;height:1800"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">
                              <v:group id="Group 11817" o:spid="_x0000_s3787"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">
                                <v:rect id="Rectangle 11818" o:spid="_x0000_s378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" filled="f" strokecolor="#d8d8d8 [2732]" strokeweight="1pt"/>
                                <v:rect id="Rectangle 11819" o:spid="_x0000_s378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" filled="f" strokecolor="#d8d8d8 [2732]" strokeweight="1pt"/>
                              </v:group>
                              <v:group id="Group 11820" o:spid="_x0000_s3790"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">
                                <v:rect id="Rectangle 11821" o:spid="_x0000_s3791"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" filled="f" strokecolor="#d8d8d8 [2732]" strokeweight="1pt"/>
                                <v:rect id="Rectangle 11822" o:spid="_x0000_s3792"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" filled="f" strokecolor="#d8d8d8 [2732]" strokeweight="1pt"/>
                              </v:group>
                            </v:group>
                            <v:group id="Group 11823" o:spid="_x0000_s3793" style="position:absolute;left:14369;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">
                              <v:group id="Group 11824" o:spid="_x0000_s3794"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">
                                <v:rect id="Rectangle 11825" o:spid="_x0000_s379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" filled="f" strokecolor="#d8d8d8 [2732]" strokeweight="1pt"/>
                                <v:rect id="Rectangle 11826" o:spid="_x0000_s379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" filled="f" strokecolor="#d8d8d8 [2732]" strokeweight="1pt"/>
                              </v:group>
                              <v:group id="Group 11827" o:spid="_x0000_s3797"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">
                                <v:rect id="Rectangle 11828" o:spid="_x0000_s3798"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" filled="f" strokecolor="#d8d8d8 [2732]" strokeweight="1pt"/>
                                <v:rect id="Rectangle 11829" o:spid="_x0000_s3799"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" filled="f" strokecolor="#d8d8d8 [2732]" strokeweight="1pt"/>
                              </v:group>
                            </v:group>
                            <v:group id="Group 11830" o:spid="_x0000_s3800" style="position:absolute;left:28738;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">
                              <v:group id="Group 11831" o:spid="_x0000_s3801"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">
                                <v:rect id="Rectangle 11832" o:spid="_x0000_s380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" filled="f" strokecolor="#d8d8d8 [2732]" strokeweight="1pt"/>
                                <v:rect id="Rectangle 11833" o:spid="_x0000_s380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" filled="f" strokecolor="#d8d8d8 [2732]" strokeweight="1pt"/>
                              </v:group>
                              <v:group id="Group 11834" o:spid="_x0000_s3804"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">
                                <v:rect id="Rectangle 11835" o:spid="_x0000_s3805"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" filled="f" strokecolor="#d8d8d8 [2732]" strokeweight="1pt"/>
                                <v:rect id="Rectangle 11836" o:spid="_x0000_s3806"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" filled="f" strokecolor="#d8d8d8 [2732]" strokeweight="1pt"/>
                              </v:group>
                            </v:group>
                            <v:group id="Group 11837" o:spid="_x0000_s3807" style="position:absolute;left:21553;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">
                              <v:group id="Group 11838" o:spid="_x0000_s3808"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">
                                <v:rect id="Rectangle 11839" o:spid="_x0000_s380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" filled="f" strokecolor="#d8d8d8 [2732]" strokeweight="1pt"/>
                                <v:rect id="Rectangle 11840" o:spid="_x0000_s381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" filled="f" strokecolor="#d8d8d8 [2732]" strokeweight="1pt"/>
                              </v:group>
                              <v:group id="Group 11841" o:spid="_x0000_s3811"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">
                                <v:rect id="Rectangle 11842" o:spid="_x0000_s3812"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" filled="f" strokecolor="#d8d8d8 [2732]" strokeweight="1pt"/>
                                <v:rect id="Rectangle 11843" o:spid="_x0000_s3813"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" filled="f" strokecolor="#d8d8d8 [2732]" strokeweight="1pt"/>
                              </v:group>
                            </v:group>
                            <v:group id="Group 11844" o:spid="_x0000_s3814" style="position:absolute;left:7184;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">
                              <v:group id="Group 11845" o:spid="_x0000_s3815"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">
                                <v:rect id="Rectangle 11846" o:spid="_x0000_s381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" filled="f" strokecolor="#d8d8d8 [2732]" strokeweight="1pt"/>
                                <v:rect id="Rectangle 11847" o:spid="_x0000_s381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" filled="f" strokecolor="#d8d8d8 [2732]" strokeweight="1pt"/>
                              </v:group>
                              <v:group id="Group 11848" o:spid="_x0000_s3818"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">
                                <v:rect id="Rectangle 11849" o:spid="_x0000_s3819"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" filled="f" strokecolor="#d8d8d8 [2732]" strokeweight="1pt"/>
                                <v:rect id="Rectangle 11850" o:spid="_x0000_s3820"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" filled="f" strokecolor="#d8d8d8 [2732]" strokeweight="1pt"/>
                              </v:group>
                            </v:group>
                            <v:group id="Group 11851" o:spid="_x0000_s3821" style="position:absolute;left:35922;width:7189;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">
                              <v:group id="Group 11852" o:spid="_x0000_s3822"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">
                                <v:rect id="Rectangle 11853" o:spid="_x0000_s382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" filled="f" strokecolor="#d8d8d8 [2732]" strokeweight="1pt"/>
                                <v:rect id="Rectangle 11854" o:spid="_x0000_s382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" filled="f" strokecolor="#d8d8d8 [2732]" strokeweight="1pt"/>
                              </v:group>
                              <v:group id="Group 11855" o:spid="_x0000_s3825"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">
                                <v:rect id="Rectangle 11856" o:spid="_x0000_s3826"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" filled="f" strokecolor="#d8d8d8 [2732]" strokeweight="1pt"/>
                                <v:rect id="Rectangle 11857" o:spid="_x0000_s3827"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" filled="f" strokecolor="#d8d8d8 [2732]" strokeweight="1pt"/>
                              </v:group>
                            </v:group>
                            <v:group id="Group 11858" o:spid="_x0000_s3828" style="position:absolute;left:50292;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">
                              <v:group id="Group 11859" o:spid="_x0000_s3829"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">
                                <v:rect id="Rectangle 11860" o:spid="_x0000_s383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" filled="f" strokecolor="#d8d8d8 [2732]" strokeweight="1pt"/>
                                <v:rect id="Rectangle 11861" o:spid="_x0000_s383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" filled="f" strokecolor="#d8d8d8 [2732]" strokeweight="1pt"/>
                              </v:group>
                              <v:group id="Group 11862" o:spid="_x0000_s3832"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">
                                <v:rect id="Rectangle 11863" o:spid="_x0000_s3833"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" filled="f" strokecolor="#d8d8d8 [2732]" strokeweight="1pt"/>
                                <v:rect id="Rectangle 11864" o:spid="_x0000_s3834"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" filled="f" strokecolor="#d8d8d8 [2732]" strokeweight="1pt"/>
                              </v:group>
                            </v:group>
                            <v:group id="Group 11865" o:spid="_x0000_s3835" style="position:absolute;left:43107;width:7188;height:1797" coordsize="7188,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">
                              <v:group id="Group 11866" o:spid="_x0000_s3836" style="position:absolute;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">
                                <v:rect id="Rectangle 11867" o:spid="_x0000_s3837"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" filled="f" strokecolor="#d8d8d8 [2732]" strokeweight="1pt"/>
                                <v:rect id="Rectangle 11868" o:spid="_x0000_s3838"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" filled="f" strokecolor="#d8d8d8 [2732]" strokeweight="1pt"/>
                              </v:group>
                              <v:group id="Group 11869" o:spid="_x0000_s3839" style="position:absolute;left:3592;width:3596;height:1800"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">
                                <v:rect id="Rectangle 11870" o:spid="_x0000_s3840"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" filled="f" strokecolor="#d8d8d8 [2732]" strokeweight="1pt"/>
                                <v:rect id="Rectangle 11871" o:spid="_x0000_s3841"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" filled="f" strokecolor="#d8d8d8 [2732]" strokeweight="1pt"/>
                              </v:group>
                            </v:group>
                            <v:rect id="Rectangle 11872" o:spid="_x0000_s3842" style="position:absolute;left:61068;width:180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" filled="f" strokecolor="#d8d8d8 [2732]" strokeweight="1pt"/>
                            <v:group id="Group 11873" o:spid="_x0000_s3843" style="position:absolute;left:57476;width:3596;height:1797" coordsize="359614,18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">
                              <v:rect id="Rectangle 11874" o:spid="_x0000_s3844" style="position:absolute;left:179614;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" filled="f" strokecolor="#d8d8d8 [2732]" strokeweight="1pt"/>
                              <v:rect id="Rectangle 11875" o:spid="_x0000_s3845" style="position:absolute;width:180000;height:18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" filled="f" strokecolor="#d8d8d8 [2732]" strokeweight="1pt"/>
                            </v:group>
                          </v:group>
                        </v:group>
                      </v:group>
                    </v:group>
                  </w:pict>
                </mc:Fallback>
              </mc:AlternateContent>
            </w:r>
          </w:p>
        </w:tc>
      </w:tr>
    </w:tbl>
    <w:p w:rsidR="005B76DA" w:rsidRPr="00630A31" w:rsidRDefault="005B76DA" w:rsidP="00AE0DDF">
      <w:pPr>
        <w:pStyle w:val="Heading1"/>
      </w:pPr>
      <w:bookmarkStart w:id="9" w:name="_Toc5366822"/>
      <w:r>
        <w:lastRenderedPageBreak/>
        <w:t>Jump Calculator Tool</w:t>
      </w:r>
      <w:bookmarkEnd w:id="9"/>
    </w:p>
    <w:p w:rsidR="005B76DA" w:rsidRDefault="005B76DA" w:rsidP="005B76DA"/>
    <w:p w:rsidR="005B76DA" w:rsidRDefault="005B76DA" w:rsidP="005B76DA">
      <w:r>
        <w:t>Use the tool below to calculate the number of bungee sections needed for any jump height</w:t>
      </w:r>
      <w:r w:rsidR="00815CB1">
        <w:t xml:space="preserve"> (up to 8 metres</w:t>
      </w:r>
      <w:r w:rsidR="00C52F1A">
        <w:t>)</w:t>
      </w:r>
      <w:r>
        <w:t xml:space="preserve"> or jumper weight</w:t>
      </w:r>
      <w:r w:rsidR="00C52F1A">
        <w:t xml:space="preserve"> (up to </w:t>
      </w:r>
      <w:r w:rsidR="00815CB1">
        <w:t>200</w:t>
      </w:r>
      <w:r w:rsidR="00C52F1A">
        <w:t xml:space="preserve"> g)</w:t>
      </w:r>
      <w:r w:rsidR="001604C8">
        <w:t>.</w:t>
      </w:r>
      <w:r w:rsidR="006A77AA">
        <w:t xml:space="preserve">  This must fit on this page or must be an easily used electronic tool</w:t>
      </w:r>
    </w:p>
    <w:p w:rsidR="00630A31" w:rsidRDefault="00630A31">
      <w:r>
        <w:br w:type="page"/>
      </w:r>
    </w:p>
    <w:p w:rsidR="0060495A" w:rsidRPr="00630A31" w:rsidRDefault="00630A31" w:rsidP="00AE0DDF">
      <w:pPr>
        <w:pStyle w:val="Heading1"/>
      </w:pPr>
      <w:bookmarkStart w:id="10" w:name="_Toc5366823"/>
      <w:r w:rsidRPr="00630A31">
        <w:lastRenderedPageBreak/>
        <w:t>Final Test Recording Log</w:t>
      </w:r>
      <w:bookmarkEnd w:id="10"/>
    </w:p>
    <w:p w:rsidR="00630A31" w:rsidRDefault="00630A31"/>
    <w:tbl>
      <w:tblPr>
        <w:tblStyle w:val="TableGrid"/>
        <w:tblW w:w="10198" w:type="dxa"/>
        <w:tblLook w:val="04A0" w:firstRow="1" w:lastRow="0" w:firstColumn="1" w:lastColumn="0" w:noHBand="0" w:noVBand="1"/>
      </w:tblPr>
      <w:tblGrid>
        <w:gridCol w:w="1980"/>
        <w:gridCol w:w="2837"/>
        <w:gridCol w:w="1701"/>
        <w:gridCol w:w="3680"/>
      </w:tblGrid>
      <w:tr w:rsidR="00630A31" w:rsidTr="000F0AB5">
        <w:tc>
          <w:tcPr>
            <w:tcW w:w="10198" w:type="dxa"/>
            <w:gridSpan w:val="4"/>
            <w:shd w:val="clear" w:color="auto" w:fill="2F5496" w:themeFill="accent5" w:themeFillShade="BF"/>
          </w:tcPr>
          <w:p w:rsidR="00630A31" w:rsidRPr="00630A31" w:rsidRDefault="00630A31">
            <w:pPr>
              <w:rPr>
                <w:color w:val="FFFFFF" w:themeColor="background1"/>
              </w:rPr>
            </w:pPr>
            <w:r>
              <w:rPr>
                <w:b/>
                <w:color w:val="FFFFFF" w:themeColor="background1"/>
              </w:rPr>
              <w:t>Jump Conditions</w:t>
            </w:r>
          </w:p>
        </w:tc>
      </w:tr>
      <w:tr w:rsidR="00630A31" w:rsidTr="00D20D0C">
        <w:trPr>
          <w:trHeight w:val="680"/>
        </w:trPr>
        <w:tc>
          <w:tcPr>
            <w:tcW w:w="1980" w:type="dxa"/>
            <w:shd w:val="clear" w:color="auto" w:fill="B4C6E7" w:themeFill="accent5" w:themeFillTint="66"/>
            <w:vAlign w:val="center"/>
          </w:tcPr>
          <w:p w:rsidR="00630A31" w:rsidRDefault="00630A31" w:rsidP="00630A31">
            <w:pPr>
              <w:jc w:val="center"/>
            </w:pPr>
            <w:r>
              <w:t>Jump Location</w:t>
            </w:r>
          </w:p>
        </w:tc>
        <w:tc>
          <w:tcPr>
            <w:tcW w:w="8218" w:type="dxa"/>
            <w:gridSpan w:val="3"/>
            <w:vAlign w:val="center"/>
          </w:tcPr>
          <w:p w:rsidR="00630A31" w:rsidRDefault="00630A31" w:rsidP="00630A31">
            <w:pPr>
              <w:jc w:val="center"/>
            </w:pPr>
          </w:p>
        </w:tc>
      </w:tr>
      <w:tr w:rsidR="000F0AB5" w:rsidTr="00D20D0C">
        <w:trPr>
          <w:trHeight w:val="680"/>
        </w:trPr>
        <w:tc>
          <w:tcPr>
            <w:tcW w:w="1980" w:type="dxa"/>
            <w:shd w:val="clear" w:color="auto" w:fill="B4C6E7" w:themeFill="accent5" w:themeFillTint="66"/>
            <w:vAlign w:val="center"/>
          </w:tcPr>
          <w:p w:rsidR="00630A31" w:rsidRDefault="00630A31" w:rsidP="00630A31">
            <w:pPr>
              <w:jc w:val="center"/>
            </w:pPr>
            <w:r>
              <w:t>Jump Height</w:t>
            </w:r>
          </w:p>
        </w:tc>
        <w:tc>
          <w:tcPr>
            <w:tcW w:w="2837" w:type="dxa"/>
            <w:vAlign w:val="center"/>
          </w:tcPr>
          <w:p w:rsidR="00630A31" w:rsidRDefault="00630A31" w:rsidP="00630A31">
            <w:pPr>
              <w:jc w:val="center"/>
            </w:pPr>
          </w:p>
        </w:tc>
        <w:tc>
          <w:tcPr>
            <w:tcW w:w="1701" w:type="dxa"/>
            <w:shd w:val="clear" w:color="auto" w:fill="B4C6E7" w:themeFill="accent5" w:themeFillTint="66"/>
            <w:vAlign w:val="center"/>
          </w:tcPr>
          <w:p w:rsidR="00630A31" w:rsidRDefault="00630A31" w:rsidP="00630A31">
            <w:pPr>
              <w:jc w:val="center"/>
            </w:pPr>
            <w:r>
              <w:t>Jumper Weight</w:t>
            </w:r>
          </w:p>
        </w:tc>
        <w:tc>
          <w:tcPr>
            <w:tcW w:w="3680" w:type="dxa"/>
          </w:tcPr>
          <w:p w:rsidR="00630A31" w:rsidRDefault="00630A31"/>
        </w:tc>
      </w:tr>
    </w:tbl>
    <w:p w:rsidR="000F0AB5" w:rsidRDefault="000F0AB5"/>
    <w:tbl>
      <w:tblPr>
        <w:tblStyle w:val="TableGrid"/>
        <w:tblW w:w="10198" w:type="dxa"/>
        <w:tblLook w:val="04A0" w:firstRow="1" w:lastRow="0" w:firstColumn="1" w:lastColumn="0" w:noHBand="0" w:noVBand="1"/>
      </w:tblPr>
      <w:tblGrid>
        <w:gridCol w:w="1980"/>
        <w:gridCol w:w="1559"/>
        <w:gridCol w:w="1559"/>
        <w:gridCol w:w="1418"/>
        <w:gridCol w:w="2268"/>
        <w:gridCol w:w="1414"/>
      </w:tblGrid>
      <w:tr w:rsidR="000F0AB5" w:rsidRPr="00630A31" w:rsidTr="00190FB7">
        <w:tc>
          <w:tcPr>
            <w:tcW w:w="10198" w:type="dxa"/>
            <w:gridSpan w:val="6"/>
            <w:shd w:val="clear" w:color="auto" w:fill="2F5496" w:themeFill="accent5" w:themeFillShade="BF"/>
          </w:tcPr>
          <w:p w:rsidR="000F0AB5" w:rsidRPr="00630A31" w:rsidRDefault="007A6E2E" w:rsidP="00190FB7">
            <w:pPr>
              <w:rPr>
                <w:color w:val="FFFFFF" w:themeColor="background1"/>
              </w:rPr>
            </w:pPr>
            <w:r>
              <w:rPr>
                <w:b/>
                <w:color w:val="FFFFFF" w:themeColor="background1"/>
              </w:rPr>
              <w:t>Jump Attempt 1</w:t>
            </w:r>
          </w:p>
        </w:tc>
      </w:tr>
      <w:tr w:rsidR="000F0AB5" w:rsidTr="00D20D0C">
        <w:trPr>
          <w:trHeight w:val="680"/>
        </w:trPr>
        <w:tc>
          <w:tcPr>
            <w:tcW w:w="1980" w:type="dxa"/>
            <w:shd w:val="clear" w:color="auto" w:fill="B4C6E7" w:themeFill="accent5" w:themeFillTint="66"/>
            <w:vAlign w:val="center"/>
          </w:tcPr>
          <w:p w:rsidR="000F0AB5" w:rsidRDefault="000F0AB5" w:rsidP="00190FB7">
            <w:pPr>
              <w:jc w:val="center"/>
            </w:pPr>
            <w:r>
              <w:t>Number of Bungee Cord Sections</w:t>
            </w:r>
          </w:p>
        </w:tc>
        <w:tc>
          <w:tcPr>
            <w:tcW w:w="1559" w:type="dxa"/>
            <w:vAlign w:val="center"/>
          </w:tcPr>
          <w:p w:rsidR="000F0AB5" w:rsidRDefault="000F0AB5" w:rsidP="00190FB7">
            <w:pPr>
              <w:jc w:val="center"/>
            </w:pPr>
          </w:p>
        </w:tc>
        <w:tc>
          <w:tcPr>
            <w:tcW w:w="1559" w:type="dxa"/>
            <w:shd w:val="clear" w:color="auto" w:fill="B4C6E7" w:themeFill="accent5" w:themeFillTint="66"/>
            <w:vAlign w:val="center"/>
          </w:tcPr>
          <w:p w:rsidR="000F0AB5" w:rsidRDefault="006A77AA" w:rsidP="006A77AA">
            <w:pPr>
              <w:jc w:val="center"/>
            </w:pPr>
            <w:r>
              <w:t>Was the Jump Safe?</w:t>
            </w:r>
          </w:p>
        </w:tc>
        <w:tc>
          <w:tcPr>
            <w:tcW w:w="1418" w:type="dxa"/>
            <w:vAlign w:val="center"/>
          </w:tcPr>
          <w:p w:rsidR="000F0AB5" w:rsidRDefault="007A6E2E" w:rsidP="00190FB7">
            <w:pPr>
              <w:jc w:val="center"/>
            </w:pPr>
            <w:r>
              <w:t>Yes / No</w:t>
            </w:r>
          </w:p>
        </w:tc>
        <w:tc>
          <w:tcPr>
            <w:tcW w:w="2268" w:type="dxa"/>
            <w:shd w:val="clear" w:color="auto" w:fill="B4C6E7" w:themeFill="accent5" w:themeFillTint="66"/>
            <w:vAlign w:val="center"/>
          </w:tcPr>
          <w:p w:rsidR="000F0AB5" w:rsidRDefault="000F0AB5" w:rsidP="00190FB7">
            <w:pPr>
              <w:jc w:val="center"/>
            </w:pPr>
            <w:r>
              <w:t>Approximate Distance from Ground</w:t>
            </w:r>
          </w:p>
        </w:tc>
        <w:tc>
          <w:tcPr>
            <w:tcW w:w="1414" w:type="dxa"/>
            <w:vAlign w:val="center"/>
          </w:tcPr>
          <w:p w:rsidR="000F0AB5" w:rsidRDefault="000F0AB5" w:rsidP="00190FB7">
            <w:pPr>
              <w:jc w:val="center"/>
            </w:pPr>
          </w:p>
        </w:tc>
      </w:tr>
      <w:tr w:rsidR="000F0AB5" w:rsidTr="006A77AA">
        <w:trPr>
          <w:trHeight w:val="3969"/>
        </w:trPr>
        <w:tc>
          <w:tcPr>
            <w:tcW w:w="1980" w:type="dxa"/>
            <w:shd w:val="clear" w:color="auto" w:fill="B4C6E7" w:themeFill="accent5" w:themeFillTint="66"/>
            <w:vAlign w:val="center"/>
          </w:tcPr>
          <w:p w:rsidR="000F0AB5" w:rsidRDefault="007A6E2E" w:rsidP="00190FB7">
            <w:pPr>
              <w:jc w:val="center"/>
            </w:pPr>
            <w:r>
              <w:t>How you decided on the number of bungee sections</w:t>
            </w:r>
          </w:p>
        </w:tc>
        <w:tc>
          <w:tcPr>
            <w:tcW w:w="8218" w:type="dxa"/>
            <w:gridSpan w:val="5"/>
            <w:vAlign w:val="center"/>
          </w:tcPr>
          <w:p w:rsidR="000F0AB5" w:rsidRDefault="000F0AB5" w:rsidP="00190FB7"/>
        </w:tc>
      </w:tr>
      <w:tr w:rsidR="007A6E2E" w:rsidTr="00D20D0C">
        <w:trPr>
          <w:trHeight w:val="1814"/>
        </w:trPr>
        <w:tc>
          <w:tcPr>
            <w:tcW w:w="1980" w:type="dxa"/>
            <w:shd w:val="clear" w:color="auto" w:fill="B4C6E7" w:themeFill="accent5" w:themeFillTint="66"/>
            <w:vAlign w:val="center"/>
          </w:tcPr>
          <w:p w:rsidR="007A6E2E" w:rsidRDefault="007A6E2E" w:rsidP="00190FB7">
            <w:pPr>
              <w:jc w:val="center"/>
            </w:pPr>
            <w:r>
              <w:t>Successful aspects of the jump</w:t>
            </w:r>
          </w:p>
        </w:tc>
        <w:tc>
          <w:tcPr>
            <w:tcW w:w="8218" w:type="dxa"/>
            <w:gridSpan w:val="5"/>
            <w:vAlign w:val="center"/>
          </w:tcPr>
          <w:p w:rsidR="007A6E2E" w:rsidRDefault="007A6E2E" w:rsidP="00190FB7"/>
        </w:tc>
      </w:tr>
      <w:tr w:rsidR="007A6E2E" w:rsidTr="00D20D0C">
        <w:trPr>
          <w:trHeight w:val="1814"/>
        </w:trPr>
        <w:tc>
          <w:tcPr>
            <w:tcW w:w="1980" w:type="dxa"/>
            <w:shd w:val="clear" w:color="auto" w:fill="B4C6E7" w:themeFill="accent5" w:themeFillTint="66"/>
            <w:vAlign w:val="center"/>
          </w:tcPr>
          <w:p w:rsidR="007A6E2E" w:rsidRDefault="007A6E2E" w:rsidP="00190FB7">
            <w:pPr>
              <w:jc w:val="center"/>
            </w:pPr>
            <w:r>
              <w:t>Aspects of the jump that could be improved</w:t>
            </w:r>
          </w:p>
        </w:tc>
        <w:tc>
          <w:tcPr>
            <w:tcW w:w="8218" w:type="dxa"/>
            <w:gridSpan w:val="5"/>
            <w:vAlign w:val="center"/>
          </w:tcPr>
          <w:p w:rsidR="007A6E2E" w:rsidRDefault="007A6E2E" w:rsidP="00190FB7"/>
        </w:tc>
      </w:tr>
      <w:tr w:rsidR="007A6E2E" w:rsidTr="00646077">
        <w:trPr>
          <w:trHeight w:val="2108"/>
        </w:trPr>
        <w:tc>
          <w:tcPr>
            <w:tcW w:w="1980" w:type="dxa"/>
            <w:shd w:val="clear" w:color="auto" w:fill="B4C6E7" w:themeFill="accent5" w:themeFillTint="66"/>
            <w:vAlign w:val="center"/>
          </w:tcPr>
          <w:p w:rsidR="007A6E2E" w:rsidRDefault="007A6E2E" w:rsidP="00190FB7">
            <w:pPr>
              <w:jc w:val="center"/>
            </w:pPr>
            <w:r>
              <w:t>Changes you will make for the next attempt</w:t>
            </w:r>
          </w:p>
        </w:tc>
        <w:tc>
          <w:tcPr>
            <w:tcW w:w="8218" w:type="dxa"/>
            <w:gridSpan w:val="5"/>
            <w:vAlign w:val="center"/>
          </w:tcPr>
          <w:p w:rsidR="007A6E2E" w:rsidRDefault="007A6E2E" w:rsidP="00190FB7"/>
        </w:tc>
      </w:tr>
      <w:tr w:rsidR="008C6495" w:rsidRPr="00630A31" w:rsidTr="00190FB7">
        <w:tc>
          <w:tcPr>
            <w:tcW w:w="10198" w:type="dxa"/>
            <w:gridSpan w:val="6"/>
            <w:shd w:val="clear" w:color="auto" w:fill="2F5496" w:themeFill="accent5" w:themeFillShade="BF"/>
          </w:tcPr>
          <w:p w:rsidR="008C6495" w:rsidRPr="00630A31" w:rsidRDefault="008C6495" w:rsidP="00190FB7">
            <w:pPr>
              <w:rPr>
                <w:color w:val="FFFFFF" w:themeColor="background1"/>
              </w:rPr>
            </w:pPr>
            <w:r>
              <w:rPr>
                <w:b/>
                <w:color w:val="FFFFFF" w:themeColor="background1"/>
              </w:rPr>
              <w:lastRenderedPageBreak/>
              <w:t>Jump Attempt 2</w:t>
            </w:r>
          </w:p>
        </w:tc>
      </w:tr>
      <w:tr w:rsidR="008C6495" w:rsidTr="00D20D0C">
        <w:trPr>
          <w:trHeight w:val="680"/>
        </w:trPr>
        <w:tc>
          <w:tcPr>
            <w:tcW w:w="1980" w:type="dxa"/>
            <w:shd w:val="clear" w:color="auto" w:fill="B4C6E7" w:themeFill="accent5" w:themeFillTint="66"/>
            <w:vAlign w:val="center"/>
          </w:tcPr>
          <w:p w:rsidR="008C6495" w:rsidRDefault="008C6495" w:rsidP="00190FB7">
            <w:pPr>
              <w:jc w:val="center"/>
            </w:pPr>
            <w:r>
              <w:t>Number of Bungee Cord Sections</w:t>
            </w:r>
          </w:p>
        </w:tc>
        <w:tc>
          <w:tcPr>
            <w:tcW w:w="1559" w:type="dxa"/>
            <w:vAlign w:val="center"/>
          </w:tcPr>
          <w:p w:rsidR="008C6495" w:rsidRDefault="008C6495" w:rsidP="00190FB7">
            <w:pPr>
              <w:jc w:val="center"/>
            </w:pPr>
          </w:p>
        </w:tc>
        <w:tc>
          <w:tcPr>
            <w:tcW w:w="1559" w:type="dxa"/>
            <w:shd w:val="clear" w:color="auto" w:fill="B4C6E7" w:themeFill="accent5" w:themeFillTint="66"/>
            <w:vAlign w:val="center"/>
          </w:tcPr>
          <w:p w:rsidR="008C6495" w:rsidRDefault="008C6495" w:rsidP="00190FB7">
            <w:pPr>
              <w:jc w:val="center"/>
            </w:pPr>
            <w:r>
              <w:t>Was the Jump Successful?</w:t>
            </w:r>
          </w:p>
        </w:tc>
        <w:tc>
          <w:tcPr>
            <w:tcW w:w="1418" w:type="dxa"/>
            <w:vAlign w:val="center"/>
          </w:tcPr>
          <w:p w:rsidR="008C6495" w:rsidRDefault="008C6495" w:rsidP="00190FB7">
            <w:pPr>
              <w:jc w:val="center"/>
            </w:pPr>
            <w:r>
              <w:t>Yes / No</w:t>
            </w:r>
          </w:p>
        </w:tc>
        <w:tc>
          <w:tcPr>
            <w:tcW w:w="2268" w:type="dxa"/>
            <w:shd w:val="clear" w:color="auto" w:fill="B4C6E7" w:themeFill="accent5" w:themeFillTint="66"/>
            <w:vAlign w:val="center"/>
          </w:tcPr>
          <w:p w:rsidR="008C6495" w:rsidRDefault="008C6495" w:rsidP="00190FB7">
            <w:pPr>
              <w:jc w:val="center"/>
            </w:pPr>
            <w:r>
              <w:t>Approximate Distance from Ground</w:t>
            </w:r>
          </w:p>
        </w:tc>
        <w:tc>
          <w:tcPr>
            <w:tcW w:w="1414" w:type="dxa"/>
            <w:vAlign w:val="center"/>
          </w:tcPr>
          <w:p w:rsidR="008C6495" w:rsidRDefault="008C6495" w:rsidP="00190FB7">
            <w:pPr>
              <w:jc w:val="center"/>
            </w:pPr>
          </w:p>
        </w:tc>
      </w:tr>
      <w:tr w:rsidR="008C6495" w:rsidTr="00D20D0C">
        <w:trPr>
          <w:trHeight w:val="1361"/>
        </w:trPr>
        <w:tc>
          <w:tcPr>
            <w:tcW w:w="1980" w:type="dxa"/>
            <w:shd w:val="clear" w:color="auto" w:fill="B4C6E7" w:themeFill="accent5" w:themeFillTint="66"/>
            <w:vAlign w:val="center"/>
          </w:tcPr>
          <w:p w:rsidR="008C6495" w:rsidRDefault="008C6495" w:rsidP="00190FB7">
            <w:pPr>
              <w:jc w:val="center"/>
            </w:pPr>
            <w:r>
              <w:t>How you decided on the number of bungee sections</w:t>
            </w:r>
          </w:p>
        </w:tc>
        <w:tc>
          <w:tcPr>
            <w:tcW w:w="8218" w:type="dxa"/>
            <w:gridSpan w:val="5"/>
            <w:vAlign w:val="center"/>
          </w:tcPr>
          <w:p w:rsidR="008C6495" w:rsidRDefault="008C6495" w:rsidP="00190FB7"/>
        </w:tc>
      </w:tr>
      <w:tr w:rsidR="00D20D0C" w:rsidTr="00D20D0C">
        <w:trPr>
          <w:trHeight w:val="1361"/>
        </w:trPr>
        <w:tc>
          <w:tcPr>
            <w:tcW w:w="1980" w:type="dxa"/>
            <w:shd w:val="clear" w:color="auto" w:fill="B4C6E7" w:themeFill="accent5" w:themeFillTint="66"/>
            <w:vAlign w:val="center"/>
          </w:tcPr>
          <w:p w:rsidR="00D20D0C" w:rsidRDefault="00D20D0C" w:rsidP="00D20D0C">
            <w:pPr>
              <w:jc w:val="center"/>
            </w:pPr>
            <w:r>
              <w:t>Successful aspects of the jump</w:t>
            </w:r>
          </w:p>
        </w:tc>
        <w:tc>
          <w:tcPr>
            <w:tcW w:w="8218" w:type="dxa"/>
            <w:gridSpan w:val="5"/>
            <w:vAlign w:val="center"/>
          </w:tcPr>
          <w:p w:rsidR="00D20D0C" w:rsidRDefault="00D20D0C" w:rsidP="00D20D0C"/>
        </w:tc>
      </w:tr>
      <w:tr w:rsidR="00D20D0C" w:rsidTr="00D20D0C">
        <w:trPr>
          <w:trHeight w:val="1361"/>
        </w:trPr>
        <w:tc>
          <w:tcPr>
            <w:tcW w:w="1980" w:type="dxa"/>
            <w:shd w:val="clear" w:color="auto" w:fill="B4C6E7" w:themeFill="accent5" w:themeFillTint="66"/>
            <w:vAlign w:val="center"/>
          </w:tcPr>
          <w:p w:rsidR="00D20D0C" w:rsidRDefault="00D20D0C" w:rsidP="00D20D0C">
            <w:pPr>
              <w:jc w:val="center"/>
            </w:pPr>
            <w:r>
              <w:t>Aspects of the jump that could be improved</w:t>
            </w:r>
          </w:p>
        </w:tc>
        <w:tc>
          <w:tcPr>
            <w:tcW w:w="8218" w:type="dxa"/>
            <w:gridSpan w:val="5"/>
            <w:vAlign w:val="center"/>
          </w:tcPr>
          <w:p w:rsidR="00D20D0C" w:rsidRDefault="00D20D0C" w:rsidP="00D20D0C"/>
        </w:tc>
      </w:tr>
      <w:tr w:rsidR="00D20D0C" w:rsidTr="00D20D0C">
        <w:trPr>
          <w:trHeight w:val="1361"/>
        </w:trPr>
        <w:tc>
          <w:tcPr>
            <w:tcW w:w="1980" w:type="dxa"/>
            <w:shd w:val="clear" w:color="auto" w:fill="B4C6E7" w:themeFill="accent5" w:themeFillTint="66"/>
            <w:vAlign w:val="center"/>
          </w:tcPr>
          <w:p w:rsidR="00D20D0C" w:rsidRDefault="00D20D0C" w:rsidP="00D20D0C">
            <w:pPr>
              <w:jc w:val="center"/>
            </w:pPr>
            <w:r>
              <w:t>Changes you will make for the next attempt</w:t>
            </w:r>
          </w:p>
        </w:tc>
        <w:tc>
          <w:tcPr>
            <w:tcW w:w="8218" w:type="dxa"/>
            <w:gridSpan w:val="5"/>
            <w:vAlign w:val="center"/>
          </w:tcPr>
          <w:p w:rsidR="00D20D0C" w:rsidRDefault="00D20D0C" w:rsidP="00D20D0C"/>
        </w:tc>
      </w:tr>
    </w:tbl>
    <w:p w:rsidR="008C6495" w:rsidRDefault="008C6495">
      <w:pPr>
        <w:rPr>
          <w:rFonts w:eastAsia="Times New Roman"/>
          <w:color w:val="2F5496" w:themeColor="accent5" w:themeShade="BF"/>
          <w:sz w:val="40"/>
          <w:lang w:eastAsia="en-AU"/>
        </w:rPr>
      </w:pPr>
    </w:p>
    <w:tbl>
      <w:tblPr>
        <w:tblStyle w:val="TableGrid"/>
        <w:tblW w:w="10198" w:type="dxa"/>
        <w:tblLook w:val="04A0" w:firstRow="1" w:lastRow="0" w:firstColumn="1" w:lastColumn="0" w:noHBand="0" w:noVBand="1"/>
      </w:tblPr>
      <w:tblGrid>
        <w:gridCol w:w="1980"/>
        <w:gridCol w:w="1559"/>
        <w:gridCol w:w="1559"/>
        <w:gridCol w:w="1418"/>
        <w:gridCol w:w="2268"/>
        <w:gridCol w:w="1414"/>
      </w:tblGrid>
      <w:tr w:rsidR="008C6495" w:rsidRPr="00630A31" w:rsidTr="00190FB7">
        <w:tc>
          <w:tcPr>
            <w:tcW w:w="10198" w:type="dxa"/>
            <w:gridSpan w:val="6"/>
            <w:shd w:val="clear" w:color="auto" w:fill="2F5496" w:themeFill="accent5" w:themeFillShade="BF"/>
          </w:tcPr>
          <w:p w:rsidR="008C6495" w:rsidRPr="00630A31" w:rsidRDefault="008C6495" w:rsidP="008C6495">
            <w:pPr>
              <w:rPr>
                <w:color w:val="FFFFFF" w:themeColor="background1"/>
              </w:rPr>
            </w:pPr>
            <w:r>
              <w:rPr>
                <w:b/>
                <w:color w:val="FFFFFF" w:themeColor="background1"/>
              </w:rPr>
              <w:t>Jump Attempt 3</w:t>
            </w:r>
          </w:p>
        </w:tc>
      </w:tr>
      <w:tr w:rsidR="008C6495" w:rsidTr="00D20D0C">
        <w:trPr>
          <w:trHeight w:val="680"/>
        </w:trPr>
        <w:tc>
          <w:tcPr>
            <w:tcW w:w="1980" w:type="dxa"/>
            <w:shd w:val="clear" w:color="auto" w:fill="B4C6E7" w:themeFill="accent5" w:themeFillTint="66"/>
            <w:vAlign w:val="center"/>
          </w:tcPr>
          <w:p w:rsidR="008C6495" w:rsidRDefault="008C6495" w:rsidP="00190FB7">
            <w:pPr>
              <w:jc w:val="center"/>
            </w:pPr>
            <w:r>
              <w:t>Number of Bungee Cord Sections</w:t>
            </w:r>
          </w:p>
        </w:tc>
        <w:tc>
          <w:tcPr>
            <w:tcW w:w="1559" w:type="dxa"/>
            <w:vAlign w:val="center"/>
          </w:tcPr>
          <w:p w:rsidR="008C6495" w:rsidRDefault="008C6495" w:rsidP="00190FB7">
            <w:pPr>
              <w:jc w:val="center"/>
            </w:pPr>
          </w:p>
        </w:tc>
        <w:tc>
          <w:tcPr>
            <w:tcW w:w="1559" w:type="dxa"/>
            <w:shd w:val="clear" w:color="auto" w:fill="B4C6E7" w:themeFill="accent5" w:themeFillTint="66"/>
            <w:vAlign w:val="center"/>
          </w:tcPr>
          <w:p w:rsidR="008C6495" w:rsidRDefault="008C6495" w:rsidP="00190FB7">
            <w:pPr>
              <w:jc w:val="center"/>
            </w:pPr>
            <w:r>
              <w:t>Was the Jump Successful?</w:t>
            </w:r>
          </w:p>
        </w:tc>
        <w:tc>
          <w:tcPr>
            <w:tcW w:w="1418" w:type="dxa"/>
            <w:vAlign w:val="center"/>
          </w:tcPr>
          <w:p w:rsidR="008C6495" w:rsidRDefault="008C6495" w:rsidP="00190FB7">
            <w:pPr>
              <w:jc w:val="center"/>
            </w:pPr>
            <w:r>
              <w:t>Yes / No</w:t>
            </w:r>
          </w:p>
        </w:tc>
        <w:tc>
          <w:tcPr>
            <w:tcW w:w="2268" w:type="dxa"/>
            <w:shd w:val="clear" w:color="auto" w:fill="B4C6E7" w:themeFill="accent5" w:themeFillTint="66"/>
            <w:vAlign w:val="center"/>
          </w:tcPr>
          <w:p w:rsidR="008C6495" w:rsidRDefault="008C6495" w:rsidP="00190FB7">
            <w:pPr>
              <w:jc w:val="center"/>
            </w:pPr>
            <w:r>
              <w:t>Approximate Distance from Ground</w:t>
            </w:r>
          </w:p>
        </w:tc>
        <w:tc>
          <w:tcPr>
            <w:tcW w:w="1414" w:type="dxa"/>
            <w:vAlign w:val="center"/>
          </w:tcPr>
          <w:p w:rsidR="008C6495" w:rsidRDefault="008C6495" w:rsidP="00190FB7">
            <w:pPr>
              <w:jc w:val="center"/>
            </w:pPr>
          </w:p>
        </w:tc>
      </w:tr>
      <w:tr w:rsidR="008C6495" w:rsidTr="00D20D0C">
        <w:trPr>
          <w:trHeight w:val="1361"/>
        </w:trPr>
        <w:tc>
          <w:tcPr>
            <w:tcW w:w="1980" w:type="dxa"/>
            <w:shd w:val="clear" w:color="auto" w:fill="B4C6E7" w:themeFill="accent5" w:themeFillTint="66"/>
            <w:vAlign w:val="center"/>
          </w:tcPr>
          <w:p w:rsidR="008C6495" w:rsidRDefault="008C6495" w:rsidP="00190FB7">
            <w:pPr>
              <w:jc w:val="center"/>
            </w:pPr>
            <w:r>
              <w:t>How you decided on the number of bungee sections</w:t>
            </w:r>
          </w:p>
        </w:tc>
        <w:tc>
          <w:tcPr>
            <w:tcW w:w="8218" w:type="dxa"/>
            <w:gridSpan w:val="5"/>
            <w:vAlign w:val="center"/>
          </w:tcPr>
          <w:p w:rsidR="008C6495" w:rsidRDefault="008C6495" w:rsidP="00190FB7"/>
        </w:tc>
      </w:tr>
      <w:tr w:rsidR="00D20D0C" w:rsidTr="00D20D0C">
        <w:trPr>
          <w:trHeight w:val="1361"/>
        </w:trPr>
        <w:tc>
          <w:tcPr>
            <w:tcW w:w="1980" w:type="dxa"/>
            <w:shd w:val="clear" w:color="auto" w:fill="B4C6E7" w:themeFill="accent5" w:themeFillTint="66"/>
            <w:vAlign w:val="center"/>
          </w:tcPr>
          <w:p w:rsidR="00D20D0C" w:rsidRDefault="00D20D0C" w:rsidP="00D20D0C">
            <w:pPr>
              <w:jc w:val="center"/>
            </w:pPr>
            <w:r>
              <w:t>Successful aspects of the jump</w:t>
            </w:r>
          </w:p>
        </w:tc>
        <w:tc>
          <w:tcPr>
            <w:tcW w:w="8218" w:type="dxa"/>
            <w:gridSpan w:val="5"/>
            <w:vAlign w:val="center"/>
          </w:tcPr>
          <w:p w:rsidR="00D20D0C" w:rsidRDefault="00D20D0C" w:rsidP="00D20D0C"/>
        </w:tc>
      </w:tr>
      <w:tr w:rsidR="00D20D0C" w:rsidTr="00D20D0C">
        <w:trPr>
          <w:trHeight w:val="1361"/>
        </w:trPr>
        <w:tc>
          <w:tcPr>
            <w:tcW w:w="1980" w:type="dxa"/>
            <w:shd w:val="clear" w:color="auto" w:fill="B4C6E7" w:themeFill="accent5" w:themeFillTint="66"/>
            <w:vAlign w:val="center"/>
          </w:tcPr>
          <w:p w:rsidR="00D20D0C" w:rsidRDefault="00D20D0C" w:rsidP="00D20D0C">
            <w:pPr>
              <w:jc w:val="center"/>
            </w:pPr>
            <w:r>
              <w:t>Aspects of the jump that could be improved</w:t>
            </w:r>
          </w:p>
        </w:tc>
        <w:tc>
          <w:tcPr>
            <w:tcW w:w="8218" w:type="dxa"/>
            <w:gridSpan w:val="5"/>
            <w:vAlign w:val="center"/>
          </w:tcPr>
          <w:p w:rsidR="00D20D0C" w:rsidRDefault="00D20D0C" w:rsidP="00D20D0C"/>
        </w:tc>
      </w:tr>
      <w:tr w:rsidR="00D20D0C" w:rsidTr="00D20D0C">
        <w:trPr>
          <w:trHeight w:val="1361"/>
        </w:trPr>
        <w:tc>
          <w:tcPr>
            <w:tcW w:w="1980" w:type="dxa"/>
            <w:shd w:val="clear" w:color="auto" w:fill="B4C6E7" w:themeFill="accent5" w:themeFillTint="66"/>
            <w:vAlign w:val="center"/>
          </w:tcPr>
          <w:p w:rsidR="00D20D0C" w:rsidRDefault="00D20D0C" w:rsidP="00D20D0C">
            <w:pPr>
              <w:jc w:val="center"/>
            </w:pPr>
            <w:r>
              <w:t>Changes you would have made for the next attempt</w:t>
            </w:r>
          </w:p>
        </w:tc>
        <w:tc>
          <w:tcPr>
            <w:tcW w:w="8218" w:type="dxa"/>
            <w:gridSpan w:val="5"/>
            <w:vAlign w:val="center"/>
          </w:tcPr>
          <w:p w:rsidR="00D20D0C" w:rsidRDefault="00D20D0C" w:rsidP="00D20D0C"/>
        </w:tc>
      </w:tr>
    </w:tbl>
    <w:p w:rsidR="00302868" w:rsidRDefault="00333862" w:rsidP="00AE0DDF">
      <w:pPr>
        <w:pStyle w:val="Heading1"/>
        <w:rPr>
          <w:rFonts w:eastAsia="Times New Roman"/>
          <w:lang w:eastAsia="en-AU"/>
        </w:rPr>
      </w:pPr>
      <w:bookmarkStart w:id="11" w:name="_Toc5366824"/>
      <w:r>
        <w:rPr>
          <w:rFonts w:eastAsia="Times New Roman"/>
          <w:lang w:eastAsia="en-AU"/>
        </w:rPr>
        <w:lastRenderedPageBreak/>
        <w:t xml:space="preserve">Investigation </w:t>
      </w:r>
      <w:r w:rsidR="00302868">
        <w:rPr>
          <w:rFonts w:eastAsia="Times New Roman"/>
          <w:lang w:eastAsia="en-AU"/>
        </w:rPr>
        <w:t>Reflection Questions</w:t>
      </w:r>
      <w:bookmarkEnd w:id="11"/>
    </w:p>
    <w:p w:rsidR="00302868" w:rsidRPr="001311DE" w:rsidRDefault="00302868" w:rsidP="00302868">
      <w:pPr>
        <w:rPr>
          <w:lang w:eastAsia="en-AU"/>
        </w:rPr>
      </w:pPr>
    </w:p>
    <w:tbl>
      <w:tblPr>
        <w:tblStyle w:val="TableGrid"/>
        <w:tblW w:w="0" w:type="auto"/>
        <w:tblLook w:val="04A0" w:firstRow="1" w:lastRow="0" w:firstColumn="1" w:lastColumn="0" w:noHBand="0" w:noVBand="1"/>
      </w:tblPr>
      <w:tblGrid>
        <w:gridCol w:w="10194"/>
      </w:tblGrid>
      <w:tr w:rsidR="00066EB8" w:rsidRPr="0077322F" w:rsidTr="006A517D">
        <w:trPr>
          <w:trHeight w:val="283"/>
        </w:trPr>
        <w:tc>
          <w:tcPr>
            <w:tcW w:w="10194" w:type="dxa"/>
            <w:shd w:val="clear" w:color="auto" w:fill="2F5496" w:themeFill="accent5" w:themeFillShade="BF"/>
          </w:tcPr>
          <w:p w:rsidR="00066EB8" w:rsidRPr="0077322F" w:rsidRDefault="00FD03AE" w:rsidP="0074194F">
            <w:pPr>
              <w:rPr>
                <w:b/>
              </w:rPr>
            </w:pPr>
            <w:r>
              <w:rPr>
                <w:b/>
                <w:color w:val="FFFFFF" w:themeColor="background1"/>
              </w:rPr>
              <w:t>How successful do you feel your mathematical model was in meeting the requirements of this task</w:t>
            </w:r>
            <w:r w:rsidR="0074194F">
              <w:rPr>
                <w:b/>
                <w:color w:val="FFFFFF" w:themeColor="background1"/>
              </w:rPr>
              <w:t>?</w:t>
            </w:r>
            <w:r>
              <w:rPr>
                <w:b/>
                <w:color w:val="FFFFFF" w:themeColor="background1"/>
              </w:rPr>
              <w:t xml:space="preserve"> This includes</w:t>
            </w:r>
            <w:r w:rsidR="00A13EF3">
              <w:rPr>
                <w:b/>
                <w:color w:val="FFFFFF" w:themeColor="background1"/>
              </w:rPr>
              <w:t xml:space="preserve"> reflecting on</w:t>
            </w:r>
            <w:r>
              <w:rPr>
                <w:b/>
                <w:color w:val="FFFFFF" w:themeColor="background1"/>
              </w:rPr>
              <w:t xml:space="preserve"> giving the jumper a safe but thrillin</w:t>
            </w:r>
            <w:r w:rsidR="00A13EF3">
              <w:rPr>
                <w:b/>
                <w:color w:val="FFFFFF" w:themeColor="background1"/>
              </w:rPr>
              <w:t>g ride and providing an easy to use tool for bungee staff to calculate the correct number of sections.</w:t>
            </w:r>
          </w:p>
        </w:tc>
      </w:tr>
      <w:tr w:rsidR="00066EB8" w:rsidRPr="0077322F" w:rsidTr="00646077">
        <w:trPr>
          <w:trHeight w:val="3685"/>
        </w:trPr>
        <w:tc>
          <w:tcPr>
            <w:tcW w:w="10194" w:type="dxa"/>
          </w:tcPr>
          <w:p w:rsidR="00066EB8" w:rsidRPr="0077322F" w:rsidRDefault="00066EB8" w:rsidP="00190FB7"/>
        </w:tc>
      </w:tr>
      <w:tr w:rsidR="00066EB8" w:rsidRPr="0077322F" w:rsidTr="006A517D">
        <w:trPr>
          <w:trHeight w:val="283"/>
        </w:trPr>
        <w:tc>
          <w:tcPr>
            <w:tcW w:w="10194" w:type="dxa"/>
            <w:shd w:val="clear" w:color="auto" w:fill="2F5496" w:themeFill="accent5" w:themeFillShade="BF"/>
          </w:tcPr>
          <w:p w:rsidR="00066EB8" w:rsidRPr="0077322F" w:rsidRDefault="00066EB8" w:rsidP="00846322">
            <w:pPr>
              <w:rPr>
                <w:b/>
                <w:color w:val="FFFFFF" w:themeColor="background1"/>
              </w:rPr>
            </w:pPr>
            <w:r w:rsidRPr="0077322F">
              <w:rPr>
                <w:b/>
                <w:color w:val="FFFFFF" w:themeColor="background1"/>
              </w:rPr>
              <w:t xml:space="preserve">In </w:t>
            </w:r>
            <w:r w:rsidR="0074194F">
              <w:rPr>
                <w:b/>
                <w:color w:val="FFFFFF" w:themeColor="background1"/>
              </w:rPr>
              <w:t xml:space="preserve">what ways would you improve your mathematical model </w:t>
            </w:r>
            <w:r w:rsidR="00177910">
              <w:rPr>
                <w:b/>
                <w:color w:val="FFFFFF" w:themeColor="background1"/>
              </w:rPr>
              <w:t>and/</w:t>
            </w:r>
            <w:r w:rsidR="0074194F">
              <w:rPr>
                <w:b/>
                <w:color w:val="FFFFFF" w:themeColor="background1"/>
              </w:rPr>
              <w:t>or the experiment that led to that mathematical model</w:t>
            </w:r>
            <w:r w:rsidR="00177910">
              <w:rPr>
                <w:b/>
                <w:color w:val="FFFFFF" w:themeColor="background1"/>
              </w:rPr>
              <w:t xml:space="preserve"> to ensure </w:t>
            </w:r>
            <w:r w:rsidR="00846322">
              <w:rPr>
                <w:b/>
                <w:color w:val="FFFFFF" w:themeColor="background1"/>
              </w:rPr>
              <w:t>greater accuracy of your model i</w:t>
            </w:r>
            <w:r w:rsidR="0074194F">
              <w:rPr>
                <w:b/>
                <w:color w:val="FFFFFF" w:themeColor="background1"/>
              </w:rPr>
              <w:t>f you were to complete this task again</w:t>
            </w:r>
            <w:r w:rsidR="00177910">
              <w:rPr>
                <w:b/>
                <w:color w:val="FFFFFF" w:themeColor="background1"/>
              </w:rPr>
              <w:t>.</w:t>
            </w:r>
          </w:p>
        </w:tc>
      </w:tr>
      <w:tr w:rsidR="00066EB8" w:rsidRPr="0077322F" w:rsidTr="00646077">
        <w:trPr>
          <w:trHeight w:val="3685"/>
        </w:trPr>
        <w:tc>
          <w:tcPr>
            <w:tcW w:w="10194" w:type="dxa"/>
            <w:shd w:val="clear" w:color="auto" w:fill="FFFFFF" w:themeFill="background1"/>
          </w:tcPr>
          <w:p w:rsidR="00066EB8" w:rsidRPr="0077322F" w:rsidRDefault="00066EB8" w:rsidP="00190FB7">
            <w:pPr>
              <w:rPr>
                <w:b/>
                <w:color w:val="FFFFFF" w:themeColor="background1"/>
              </w:rPr>
            </w:pPr>
          </w:p>
        </w:tc>
      </w:tr>
      <w:tr w:rsidR="00C94138" w:rsidRPr="0077322F" w:rsidTr="00190FB7">
        <w:trPr>
          <w:trHeight w:val="283"/>
        </w:trPr>
        <w:tc>
          <w:tcPr>
            <w:tcW w:w="10194" w:type="dxa"/>
            <w:shd w:val="clear" w:color="auto" w:fill="2F5496" w:themeFill="accent5" w:themeFillShade="BF"/>
          </w:tcPr>
          <w:p w:rsidR="00C94138" w:rsidRDefault="00C94138" w:rsidP="00815CB1">
            <w:pPr>
              <w:rPr>
                <w:b/>
                <w:color w:val="FFFFFF" w:themeColor="background1"/>
              </w:rPr>
            </w:pPr>
            <w:r>
              <w:rPr>
                <w:b/>
                <w:color w:val="FFFFFF" w:themeColor="background1"/>
              </w:rPr>
              <w:t>This unit has been done as part of your work on algebra, particularly in relation to linear relationships.  Explain the connections you have been able to find between this activity and the work on linear relationships</w:t>
            </w:r>
          </w:p>
        </w:tc>
      </w:tr>
      <w:tr w:rsidR="00C94138" w:rsidRPr="0077322F" w:rsidTr="00646077">
        <w:trPr>
          <w:trHeight w:val="3685"/>
        </w:trPr>
        <w:tc>
          <w:tcPr>
            <w:tcW w:w="10194" w:type="dxa"/>
            <w:shd w:val="clear" w:color="auto" w:fill="auto"/>
          </w:tcPr>
          <w:p w:rsidR="00C94138" w:rsidRDefault="00C94138" w:rsidP="00815CB1">
            <w:pPr>
              <w:rPr>
                <w:b/>
                <w:color w:val="FFFFFF" w:themeColor="background1"/>
              </w:rPr>
            </w:pPr>
          </w:p>
        </w:tc>
      </w:tr>
    </w:tbl>
    <w:p w:rsidR="00333862" w:rsidRDefault="00333862"/>
    <w:p w:rsidR="00333862" w:rsidRDefault="00333862" w:rsidP="00333862">
      <w:pPr>
        <w:pStyle w:val="Heading1"/>
      </w:pPr>
      <w:bookmarkStart w:id="12" w:name="_Toc5366825"/>
      <w:r>
        <w:t>Group Work Reflection</w:t>
      </w:r>
      <w:bookmarkEnd w:id="12"/>
    </w:p>
    <w:p w:rsidR="00333862" w:rsidRPr="00333862" w:rsidRDefault="00333862" w:rsidP="00333862"/>
    <w:tbl>
      <w:tblPr>
        <w:tblStyle w:val="TableGrid"/>
        <w:tblW w:w="0" w:type="auto"/>
        <w:tblLook w:val="04A0" w:firstRow="1" w:lastRow="0" w:firstColumn="1" w:lastColumn="0" w:noHBand="0" w:noVBand="1"/>
      </w:tblPr>
      <w:tblGrid>
        <w:gridCol w:w="10194"/>
      </w:tblGrid>
      <w:tr w:rsidR="00815CB1" w:rsidRPr="0077322F" w:rsidTr="00190FB7">
        <w:trPr>
          <w:trHeight w:val="283"/>
        </w:trPr>
        <w:tc>
          <w:tcPr>
            <w:tcW w:w="10194" w:type="dxa"/>
            <w:shd w:val="clear" w:color="auto" w:fill="2F5496" w:themeFill="accent5" w:themeFillShade="BF"/>
          </w:tcPr>
          <w:p w:rsidR="00815CB1" w:rsidRPr="0077322F" w:rsidRDefault="00815CB1" w:rsidP="00333862">
            <w:pPr>
              <w:rPr>
                <w:b/>
                <w:color w:val="FFFFFF" w:themeColor="background1"/>
              </w:rPr>
            </w:pPr>
            <w:r>
              <w:rPr>
                <w:b/>
                <w:color w:val="FFFFFF" w:themeColor="background1"/>
              </w:rPr>
              <w:t xml:space="preserve">What were </w:t>
            </w:r>
            <w:r w:rsidR="00333862">
              <w:rPr>
                <w:b/>
                <w:color w:val="FFFFFF" w:themeColor="background1"/>
              </w:rPr>
              <w:t>the successes of</w:t>
            </w:r>
            <w:r>
              <w:rPr>
                <w:b/>
                <w:color w:val="FFFFFF" w:themeColor="background1"/>
              </w:rPr>
              <w:t xml:space="preserve"> your work as a group.</w:t>
            </w:r>
            <w:r w:rsidR="00C94138">
              <w:rPr>
                <w:b/>
                <w:color w:val="FFFFFF" w:themeColor="background1"/>
              </w:rPr>
              <w:t>?</w:t>
            </w:r>
            <w:r>
              <w:rPr>
                <w:b/>
                <w:color w:val="FFFFFF" w:themeColor="background1"/>
              </w:rPr>
              <w:t xml:space="preserve">  You may want to refer to the final page of this booklet for some inspiration of what to talk about.</w:t>
            </w:r>
            <w:r w:rsidR="00C94138">
              <w:rPr>
                <w:b/>
                <w:color w:val="FFFFFF" w:themeColor="background1"/>
              </w:rPr>
              <w:t xml:space="preserve"> </w:t>
            </w:r>
          </w:p>
        </w:tc>
      </w:tr>
      <w:tr w:rsidR="00815CB1" w:rsidRPr="0077322F" w:rsidTr="00333862">
        <w:trPr>
          <w:trHeight w:val="3402"/>
        </w:trPr>
        <w:tc>
          <w:tcPr>
            <w:tcW w:w="10194" w:type="dxa"/>
            <w:shd w:val="clear" w:color="auto" w:fill="auto"/>
          </w:tcPr>
          <w:p w:rsidR="00815CB1" w:rsidRPr="0077322F" w:rsidRDefault="00815CB1" w:rsidP="00815CB1">
            <w:pPr>
              <w:rPr>
                <w:b/>
                <w:color w:val="FFFFFF" w:themeColor="background1"/>
              </w:rPr>
            </w:pPr>
          </w:p>
        </w:tc>
      </w:tr>
      <w:tr w:rsidR="00333862" w:rsidRPr="0077322F" w:rsidTr="00333862">
        <w:trPr>
          <w:trHeight w:val="503"/>
        </w:trPr>
        <w:tc>
          <w:tcPr>
            <w:tcW w:w="10194" w:type="dxa"/>
            <w:shd w:val="clear" w:color="auto" w:fill="2F5496" w:themeFill="accent5" w:themeFillShade="BF"/>
          </w:tcPr>
          <w:p w:rsidR="00333862" w:rsidRPr="0077322F" w:rsidRDefault="00333862" w:rsidP="00333862">
            <w:pPr>
              <w:rPr>
                <w:b/>
                <w:color w:val="FFFFFF" w:themeColor="background1"/>
              </w:rPr>
            </w:pPr>
            <w:r>
              <w:rPr>
                <w:b/>
                <w:color w:val="FFFFFF" w:themeColor="background1"/>
              </w:rPr>
              <w:t>What were the challenges of your work as a group.?  You may want to refer to the final page of this booklet for some inspiration of what to talk about.</w:t>
            </w:r>
          </w:p>
        </w:tc>
      </w:tr>
      <w:tr w:rsidR="00333862" w:rsidRPr="0077322F" w:rsidTr="00333862">
        <w:trPr>
          <w:trHeight w:val="3402"/>
        </w:trPr>
        <w:tc>
          <w:tcPr>
            <w:tcW w:w="10194" w:type="dxa"/>
            <w:shd w:val="clear" w:color="auto" w:fill="auto"/>
          </w:tcPr>
          <w:p w:rsidR="00333862" w:rsidRPr="0077322F" w:rsidRDefault="00333862" w:rsidP="00815CB1">
            <w:pPr>
              <w:rPr>
                <w:b/>
                <w:color w:val="FFFFFF" w:themeColor="background1"/>
              </w:rPr>
            </w:pPr>
          </w:p>
        </w:tc>
      </w:tr>
      <w:tr w:rsidR="00C94138" w:rsidRPr="0077322F" w:rsidTr="00C94138">
        <w:trPr>
          <w:trHeight w:val="321"/>
        </w:trPr>
        <w:tc>
          <w:tcPr>
            <w:tcW w:w="10194" w:type="dxa"/>
            <w:shd w:val="clear" w:color="auto" w:fill="2F5496" w:themeFill="accent5" w:themeFillShade="BF"/>
          </w:tcPr>
          <w:p w:rsidR="00C94138" w:rsidRPr="0077322F" w:rsidRDefault="00C94138" w:rsidP="00C94138">
            <w:pPr>
              <w:rPr>
                <w:b/>
                <w:color w:val="FFFFFF" w:themeColor="background1"/>
              </w:rPr>
            </w:pPr>
            <w:r>
              <w:rPr>
                <w:b/>
                <w:color w:val="FFFFFF" w:themeColor="background1"/>
              </w:rPr>
              <w:t>In what ways can you improve the effectiveness of your collaboration in future tasks of this type?</w:t>
            </w:r>
          </w:p>
        </w:tc>
      </w:tr>
      <w:tr w:rsidR="00C94138" w:rsidRPr="0077322F" w:rsidTr="00C94138">
        <w:trPr>
          <w:trHeight w:val="3969"/>
        </w:trPr>
        <w:tc>
          <w:tcPr>
            <w:tcW w:w="10194" w:type="dxa"/>
            <w:shd w:val="clear" w:color="auto" w:fill="auto"/>
          </w:tcPr>
          <w:p w:rsidR="00C94138" w:rsidRPr="0077322F" w:rsidRDefault="00C94138" w:rsidP="00C94138">
            <w:pPr>
              <w:rPr>
                <w:b/>
                <w:color w:val="FFFFFF" w:themeColor="background1"/>
              </w:rPr>
            </w:pPr>
          </w:p>
        </w:tc>
      </w:tr>
    </w:tbl>
    <w:p w:rsidR="00C94138" w:rsidRDefault="00C94138"/>
    <w:p w:rsidR="00333862" w:rsidRDefault="00333862" w:rsidP="00333862">
      <w:pPr>
        <w:pStyle w:val="Heading1"/>
      </w:pPr>
      <w:bookmarkStart w:id="13" w:name="_Toc5366826"/>
      <w:r>
        <w:lastRenderedPageBreak/>
        <w:t>Task Quality Reflection</w:t>
      </w:r>
      <w:bookmarkEnd w:id="13"/>
    </w:p>
    <w:p w:rsidR="00333862" w:rsidRDefault="00333862" w:rsidP="00333862"/>
    <w:tbl>
      <w:tblPr>
        <w:tblStyle w:val="TableGrid"/>
        <w:tblW w:w="0" w:type="auto"/>
        <w:tblLook w:val="04A0" w:firstRow="1" w:lastRow="0" w:firstColumn="1" w:lastColumn="0" w:noHBand="0" w:noVBand="1"/>
      </w:tblPr>
      <w:tblGrid>
        <w:gridCol w:w="2038"/>
        <w:gridCol w:w="2039"/>
        <w:gridCol w:w="2039"/>
        <w:gridCol w:w="2039"/>
        <w:gridCol w:w="2039"/>
      </w:tblGrid>
      <w:tr w:rsidR="0096242E" w:rsidRPr="0077322F" w:rsidTr="00190FB7">
        <w:trPr>
          <w:trHeight w:val="283"/>
        </w:trPr>
        <w:tc>
          <w:tcPr>
            <w:tcW w:w="10194" w:type="dxa"/>
            <w:gridSpan w:val="5"/>
            <w:shd w:val="clear" w:color="auto" w:fill="2F5496" w:themeFill="accent5" w:themeFillShade="BF"/>
          </w:tcPr>
          <w:p w:rsidR="0096242E" w:rsidRPr="0077322F" w:rsidRDefault="0096242E" w:rsidP="0096242E">
            <w:pPr>
              <w:rPr>
                <w:b/>
                <w:color w:val="FFFFFF" w:themeColor="background1"/>
              </w:rPr>
            </w:pPr>
            <w:r>
              <w:rPr>
                <w:b/>
                <w:color w:val="FFFFFF" w:themeColor="background1"/>
              </w:rPr>
              <w:t>In looking at your work on this task what parts of the task are you happiest with? What parts do you think are strong?</w:t>
            </w:r>
            <w:r w:rsidRPr="0077322F">
              <w:rPr>
                <w:b/>
                <w:color w:val="FFFFFF" w:themeColor="background1"/>
              </w:rPr>
              <w:t xml:space="preserve"> </w:t>
            </w:r>
          </w:p>
        </w:tc>
      </w:tr>
      <w:tr w:rsidR="0096242E" w:rsidRPr="0077322F" w:rsidTr="00646077">
        <w:trPr>
          <w:trHeight w:val="3402"/>
        </w:trPr>
        <w:tc>
          <w:tcPr>
            <w:tcW w:w="10194" w:type="dxa"/>
            <w:gridSpan w:val="5"/>
            <w:shd w:val="clear" w:color="auto" w:fill="FFFFFF" w:themeFill="background1"/>
          </w:tcPr>
          <w:p w:rsidR="0096242E" w:rsidRPr="0077322F" w:rsidRDefault="0096242E" w:rsidP="0096242E">
            <w:pPr>
              <w:rPr>
                <w:b/>
                <w:color w:val="FFFFFF" w:themeColor="background1"/>
              </w:rPr>
            </w:pPr>
          </w:p>
        </w:tc>
      </w:tr>
      <w:tr w:rsidR="0096242E" w:rsidRPr="0077322F" w:rsidTr="00190FB7">
        <w:trPr>
          <w:trHeight w:val="283"/>
        </w:trPr>
        <w:tc>
          <w:tcPr>
            <w:tcW w:w="10194" w:type="dxa"/>
            <w:gridSpan w:val="5"/>
            <w:shd w:val="clear" w:color="auto" w:fill="2F5496" w:themeFill="accent5" w:themeFillShade="BF"/>
          </w:tcPr>
          <w:p w:rsidR="0096242E" w:rsidRPr="0077322F" w:rsidRDefault="0096242E" w:rsidP="0096242E">
            <w:pPr>
              <w:rPr>
                <w:b/>
                <w:color w:val="FFFFFF" w:themeColor="background1"/>
              </w:rPr>
            </w:pPr>
            <w:r>
              <w:rPr>
                <w:b/>
                <w:color w:val="FFFFFF" w:themeColor="background1"/>
              </w:rPr>
              <w:t>In looking at your work on this task what parts of the task are you least happy with? What parts do you think required more work?</w:t>
            </w:r>
          </w:p>
        </w:tc>
      </w:tr>
      <w:tr w:rsidR="0096242E" w:rsidRPr="0077322F" w:rsidTr="00646077">
        <w:trPr>
          <w:trHeight w:val="3402"/>
        </w:trPr>
        <w:tc>
          <w:tcPr>
            <w:tcW w:w="10194" w:type="dxa"/>
            <w:gridSpan w:val="5"/>
            <w:shd w:val="clear" w:color="auto" w:fill="FFFFFF" w:themeFill="background1"/>
          </w:tcPr>
          <w:p w:rsidR="0096242E" w:rsidRPr="0077322F" w:rsidRDefault="0096242E" w:rsidP="0096242E">
            <w:pPr>
              <w:rPr>
                <w:b/>
                <w:color w:val="FFFFFF" w:themeColor="background1"/>
              </w:rPr>
            </w:pPr>
          </w:p>
        </w:tc>
      </w:tr>
      <w:tr w:rsidR="0096242E" w:rsidRPr="0077322F" w:rsidTr="0096242E">
        <w:trPr>
          <w:trHeight w:val="283"/>
        </w:trPr>
        <w:tc>
          <w:tcPr>
            <w:tcW w:w="10194" w:type="dxa"/>
            <w:gridSpan w:val="5"/>
            <w:shd w:val="clear" w:color="auto" w:fill="2F5496" w:themeFill="accent5" w:themeFillShade="BF"/>
            <w:vAlign w:val="center"/>
          </w:tcPr>
          <w:p w:rsidR="0096242E" w:rsidRPr="0077322F" w:rsidRDefault="0096242E" w:rsidP="00002036">
            <w:pPr>
              <w:rPr>
                <w:b/>
                <w:color w:val="FFFFFF" w:themeColor="background1"/>
              </w:rPr>
            </w:pPr>
            <w:r>
              <w:rPr>
                <w:b/>
                <w:color w:val="FFFFFF" w:themeColor="background1"/>
              </w:rPr>
              <w:t xml:space="preserve">What </w:t>
            </w:r>
            <w:r w:rsidR="00002036">
              <w:rPr>
                <w:b/>
                <w:color w:val="FFFFFF" w:themeColor="background1"/>
              </w:rPr>
              <w:t>grade do you feel this task deserves and what evidence is there in your work to justify this grade?</w:t>
            </w:r>
          </w:p>
        </w:tc>
      </w:tr>
      <w:tr w:rsidR="0096242E" w:rsidRPr="0077322F" w:rsidTr="0096242E">
        <w:trPr>
          <w:trHeight w:val="283"/>
        </w:trPr>
        <w:tc>
          <w:tcPr>
            <w:tcW w:w="2038" w:type="dxa"/>
            <w:shd w:val="clear" w:color="auto" w:fill="BDD6EE" w:themeFill="accent1" w:themeFillTint="66"/>
            <w:vAlign w:val="center"/>
          </w:tcPr>
          <w:p w:rsidR="0096242E" w:rsidRPr="0096242E" w:rsidRDefault="0096242E" w:rsidP="0096242E">
            <w:pPr>
              <w:jc w:val="center"/>
              <w:rPr>
                <w:b/>
                <w:sz w:val="40"/>
              </w:rPr>
            </w:pPr>
            <w:r w:rsidRPr="0096242E">
              <w:rPr>
                <w:b/>
                <w:sz w:val="40"/>
              </w:rPr>
              <w:t>A</w:t>
            </w:r>
          </w:p>
        </w:tc>
        <w:tc>
          <w:tcPr>
            <w:tcW w:w="2039" w:type="dxa"/>
            <w:shd w:val="clear" w:color="auto" w:fill="BDD6EE" w:themeFill="accent1" w:themeFillTint="66"/>
            <w:vAlign w:val="center"/>
          </w:tcPr>
          <w:p w:rsidR="0096242E" w:rsidRPr="0096242E" w:rsidRDefault="0096242E" w:rsidP="0096242E">
            <w:pPr>
              <w:jc w:val="center"/>
              <w:rPr>
                <w:b/>
                <w:sz w:val="40"/>
              </w:rPr>
            </w:pPr>
            <w:r w:rsidRPr="0096242E">
              <w:rPr>
                <w:b/>
                <w:sz w:val="40"/>
              </w:rPr>
              <w:t>B</w:t>
            </w:r>
          </w:p>
        </w:tc>
        <w:tc>
          <w:tcPr>
            <w:tcW w:w="2039" w:type="dxa"/>
            <w:shd w:val="clear" w:color="auto" w:fill="BDD6EE" w:themeFill="accent1" w:themeFillTint="66"/>
            <w:vAlign w:val="center"/>
          </w:tcPr>
          <w:p w:rsidR="0096242E" w:rsidRPr="0096242E" w:rsidRDefault="0096242E" w:rsidP="0096242E">
            <w:pPr>
              <w:jc w:val="center"/>
              <w:rPr>
                <w:b/>
                <w:sz w:val="40"/>
              </w:rPr>
            </w:pPr>
            <w:r w:rsidRPr="0096242E">
              <w:rPr>
                <w:b/>
                <w:sz w:val="40"/>
              </w:rPr>
              <w:t>C</w:t>
            </w:r>
          </w:p>
        </w:tc>
        <w:tc>
          <w:tcPr>
            <w:tcW w:w="2039" w:type="dxa"/>
            <w:shd w:val="clear" w:color="auto" w:fill="BDD6EE" w:themeFill="accent1" w:themeFillTint="66"/>
            <w:vAlign w:val="center"/>
          </w:tcPr>
          <w:p w:rsidR="0096242E" w:rsidRPr="0096242E" w:rsidRDefault="0096242E" w:rsidP="0096242E">
            <w:pPr>
              <w:jc w:val="center"/>
              <w:rPr>
                <w:b/>
                <w:sz w:val="40"/>
              </w:rPr>
            </w:pPr>
            <w:r w:rsidRPr="0096242E">
              <w:rPr>
                <w:b/>
                <w:sz w:val="40"/>
              </w:rPr>
              <w:t>D</w:t>
            </w:r>
          </w:p>
        </w:tc>
        <w:tc>
          <w:tcPr>
            <w:tcW w:w="2039" w:type="dxa"/>
            <w:shd w:val="clear" w:color="auto" w:fill="BDD6EE" w:themeFill="accent1" w:themeFillTint="66"/>
            <w:vAlign w:val="center"/>
          </w:tcPr>
          <w:p w:rsidR="0096242E" w:rsidRPr="0096242E" w:rsidRDefault="0096242E" w:rsidP="0096242E">
            <w:pPr>
              <w:jc w:val="center"/>
              <w:rPr>
                <w:b/>
                <w:sz w:val="40"/>
              </w:rPr>
            </w:pPr>
            <w:r w:rsidRPr="0096242E">
              <w:rPr>
                <w:b/>
                <w:sz w:val="40"/>
              </w:rPr>
              <w:t>E</w:t>
            </w:r>
          </w:p>
        </w:tc>
      </w:tr>
      <w:tr w:rsidR="0096242E" w:rsidRPr="0077322F" w:rsidTr="00333862">
        <w:trPr>
          <w:trHeight w:val="3969"/>
        </w:trPr>
        <w:tc>
          <w:tcPr>
            <w:tcW w:w="10194" w:type="dxa"/>
            <w:gridSpan w:val="5"/>
          </w:tcPr>
          <w:p w:rsidR="0096242E" w:rsidRPr="0077322F" w:rsidRDefault="0096242E" w:rsidP="0096242E">
            <w:pPr>
              <w:rPr>
                <w:b/>
                <w:color w:val="FFFFFF" w:themeColor="background1"/>
              </w:rPr>
            </w:pPr>
          </w:p>
        </w:tc>
      </w:tr>
    </w:tbl>
    <w:p w:rsidR="001311DE" w:rsidRDefault="001311DE" w:rsidP="00AE0DDF">
      <w:pPr>
        <w:pStyle w:val="Heading1"/>
        <w:rPr>
          <w:rFonts w:eastAsia="Times New Roman"/>
          <w:lang w:eastAsia="en-AU"/>
        </w:rPr>
      </w:pPr>
      <w:bookmarkStart w:id="14" w:name="_Toc5366827"/>
      <w:r w:rsidRPr="001311DE">
        <w:rPr>
          <w:rFonts w:eastAsia="Times New Roman"/>
          <w:lang w:eastAsia="en-AU"/>
        </w:rPr>
        <w:lastRenderedPageBreak/>
        <w:t>Project Timeline – Gantt Chart</w:t>
      </w:r>
      <w:bookmarkEnd w:id="14"/>
    </w:p>
    <w:p w:rsidR="001311DE" w:rsidRPr="001311DE" w:rsidRDefault="001311DE" w:rsidP="001311DE">
      <w:pPr>
        <w:rPr>
          <w:lang w:eastAsia="en-AU"/>
        </w:rPr>
      </w:pPr>
    </w:p>
    <w:tbl>
      <w:tblPr>
        <w:tblStyle w:val="TableGrid1"/>
        <w:tblW w:w="10258" w:type="dxa"/>
        <w:tblLook w:val="04A0" w:firstRow="1" w:lastRow="0" w:firstColumn="1" w:lastColumn="0" w:noHBand="0" w:noVBand="1"/>
      </w:tblPr>
      <w:tblGrid>
        <w:gridCol w:w="2028"/>
        <w:gridCol w:w="328"/>
        <w:gridCol w:w="328"/>
        <w:gridCol w:w="328"/>
        <w:gridCol w:w="328"/>
        <w:gridCol w:w="331"/>
        <w:gridCol w:w="328"/>
        <w:gridCol w:w="328"/>
        <w:gridCol w:w="328"/>
        <w:gridCol w:w="328"/>
        <w:gridCol w:w="331"/>
        <w:gridCol w:w="328"/>
        <w:gridCol w:w="328"/>
        <w:gridCol w:w="328"/>
        <w:gridCol w:w="328"/>
        <w:gridCol w:w="332"/>
        <w:gridCol w:w="328"/>
        <w:gridCol w:w="328"/>
        <w:gridCol w:w="328"/>
        <w:gridCol w:w="328"/>
        <w:gridCol w:w="331"/>
        <w:gridCol w:w="328"/>
        <w:gridCol w:w="328"/>
        <w:gridCol w:w="328"/>
        <w:gridCol w:w="343"/>
        <w:gridCol w:w="330"/>
      </w:tblGrid>
      <w:tr w:rsidR="0082439B" w:rsidRPr="00EE36F1" w:rsidTr="0082439B">
        <w:trPr>
          <w:trHeight w:val="567"/>
        </w:trPr>
        <w:tc>
          <w:tcPr>
            <w:tcW w:w="2041" w:type="dxa"/>
            <w:vMerge w:val="restart"/>
            <w:tcBorders>
              <w:top w:val="single" w:sz="4" w:space="0" w:color="auto"/>
              <w:left w:val="single" w:sz="4" w:space="0" w:color="auto"/>
              <w:bottom w:val="single" w:sz="4" w:space="0" w:color="auto"/>
              <w:right w:val="single" w:sz="4" w:space="0" w:color="auto"/>
            </w:tcBorders>
            <w:vAlign w:val="center"/>
          </w:tcPr>
          <w:p w:rsidR="0082439B" w:rsidRPr="0060495A" w:rsidRDefault="0082439B" w:rsidP="00124A41">
            <w:pPr>
              <w:jc w:val="center"/>
              <w:rPr>
                <w:rFonts w:eastAsia="Times New Roman" w:cstheme="minorHAnsi"/>
                <w:lang w:eastAsia="en-AU"/>
              </w:rPr>
            </w:pPr>
            <w:r w:rsidRPr="0060495A">
              <w:rPr>
                <w:rFonts w:eastAsia="Times New Roman" w:cstheme="minorHAnsi"/>
                <w:lang w:eastAsia="en-AU"/>
              </w:rPr>
              <w:t>TASKS</w:t>
            </w:r>
          </w:p>
        </w:tc>
        <w:tc>
          <w:tcPr>
            <w:tcW w:w="1643" w:type="dxa"/>
            <w:gridSpan w:val="5"/>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124A41">
            <w:pPr>
              <w:jc w:val="center"/>
              <w:rPr>
                <w:rFonts w:eastAsia="Times New Roman" w:cstheme="minorHAnsi"/>
                <w:lang w:eastAsia="en-AU"/>
              </w:rPr>
            </w:pPr>
            <w:r w:rsidRPr="0060495A">
              <w:rPr>
                <w:rFonts w:eastAsia="Times New Roman" w:cstheme="minorHAnsi"/>
                <w:lang w:eastAsia="en-AU"/>
              </w:rPr>
              <w:t>Week 1</w:t>
            </w:r>
          </w:p>
        </w:tc>
        <w:tc>
          <w:tcPr>
            <w:tcW w:w="1643" w:type="dxa"/>
            <w:gridSpan w:val="5"/>
            <w:tcBorders>
              <w:top w:val="single" w:sz="4" w:space="0" w:color="auto"/>
              <w:left w:val="single" w:sz="4" w:space="0" w:color="auto"/>
              <w:bottom w:val="single" w:sz="4" w:space="0" w:color="auto"/>
              <w:right w:val="single" w:sz="4" w:space="0" w:color="auto"/>
            </w:tcBorders>
            <w:vAlign w:val="center"/>
          </w:tcPr>
          <w:p w:rsidR="0082439B" w:rsidRPr="0060495A" w:rsidRDefault="0082439B" w:rsidP="00124A41">
            <w:pPr>
              <w:jc w:val="center"/>
              <w:rPr>
                <w:rFonts w:eastAsia="Times New Roman" w:cstheme="minorHAnsi"/>
                <w:lang w:eastAsia="en-AU"/>
              </w:rPr>
            </w:pPr>
            <w:r w:rsidRPr="0060495A">
              <w:rPr>
                <w:rFonts w:eastAsia="Times New Roman" w:cstheme="minorHAnsi"/>
                <w:lang w:eastAsia="en-AU"/>
              </w:rPr>
              <w:t>Week 2</w:t>
            </w:r>
          </w:p>
        </w:tc>
        <w:tc>
          <w:tcPr>
            <w:tcW w:w="1644" w:type="dxa"/>
            <w:gridSpan w:val="5"/>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124A41">
            <w:pPr>
              <w:jc w:val="center"/>
              <w:rPr>
                <w:rFonts w:eastAsia="Times New Roman" w:cstheme="minorHAnsi"/>
                <w:lang w:eastAsia="en-AU"/>
              </w:rPr>
            </w:pPr>
            <w:r w:rsidRPr="0060495A">
              <w:rPr>
                <w:rFonts w:eastAsia="Times New Roman" w:cstheme="minorHAnsi"/>
                <w:lang w:eastAsia="en-AU"/>
              </w:rPr>
              <w:t>Week 3</w:t>
            </w:r>
          </w:p>
        </w:tc>
        <w:tc>
          <w:tcPr>
            <w:tcW w:w="1643" w:type="dxa"/>
            <w:gridSpan w:val="5"/>
            <w:tcBorders>
              <w:top w:val="single" w:sz="4" w:space="0" w:color="auto"/>
              <w:left w:val="single" w:sz="4" w:space="0" w:color="auto"/>
              <w:bottom w:val="single" w:sz="4" w:space="0" w:color="auto"/>
              <w:right w:val="single" w:sz="4" w:space="0" w:color="auto"/>
            </w:tcBorders>
            <w:shd w:val="clear" w:color="auto" w:fill="auto"/>
            <w:vAlign w:val="center"/>
          </w:tcPr>
          <w:p w:rsidR="0082439B" w:rsidRPr="0060495A" w:rsidRDefault="0082439B" w:rsidP="00124A41">
            <w:pPr>
              <w:jc w:val="center"/>
              <w:rPr>
                <w:rFonts w:eastAsia="Times New Roman" w:cstheme="minorHAnsi"/>
                <w:lang w:eastAsia="en-AU"/>
              </w:rPr>
            </w:pPr>
            <w:r w:rsidRPr="0060495A">
              <w:rPr>
                <w:rFonts w:eastAsia="Times New Roman" w:cstheme="minorHAnsi"/>
                <w:lang w:eastAsia="en-AU"/>
              </w:rPr>
              <w:t>Week 4</w:t>
            </w:r>
          </w:p>
        </w:tc>
        <w:tc>
          <w:tcPr>
            <w:tcW w:w="1644" w:type="dxa"/>
            <w:gridSpan w:val="5"/>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r>
              <w:rPr>
                <w:rFonts w:eastAsia="Times New Roman" w:cstheme="minorHAnsi"/>
                <w:lang w:eastAsia="en-AU"/>
              </w:rPr>
              <w:t>Week 5</w:t>
            </w:r>
          </w:p>
        </w:tc>
      </w:tr>
      <w:tr w:rsidR="0082439B" w:rsidRPr="00EE36F1" w:rsidTr="0082439B">
        <w:trPr>
          <w:trHeight w:val="567"/>
        </w:trPr>
        <w:tc>
          <w:tcPr>
            <w:tcW w:w="2041" w:type="dxa"/>
            <w:vMerge/>
            <w:tcBorders>
              <w:top w:val="single" w:sz="4" w:space="0" w:color="auto"/>
              <w:left w:val="single" w:sz="4" w:space="0" w:color="auto"/>
              <w:bottom w:val="single" w:sz="4" w:space="0" w:color="auto"/>
              <w:right w:val="single" w:sz="4" w:space="0" w:color="auto"/>
            </w:tcBorders>
            <w:vAlign w:val="center"/>
          </w:tcPr>
          <w:p w:rsidR="0082439B" w:rsidRPr="0060495A" w:rsidRDefault="0082439B" w:rsidP="00124A41">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124A41">
            <w:pPr>
              <w:jc w:val="center"/>
              <w:rPr>
                <w:rFonts w:eastAsia="Times New Roman" w:cstheme="minorHAnsi"/>
                <w:lang w:eastAsia="en-AU"/>
              </w:rPr>
            </w:pPr>
            <w:r w:rsidRPr="0060495A">
              <w:rPr>
                <w:rFonts w:eastAsia="Times New Roman" w:cstheme="minorHAnsi"/>
                <w:lang w:eastAsia="en-AU"/>
              </w:rPr>
              <w:t>1</w:t>
            </w: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124A41">
            <w:pPr>
              <w:jc w:val="center"/>
              <w:rPr>
                <w:rFonts w:eastAsia="Times New Roman" w:cstheme="minorHAnsi"/>
                <w:lang w:eastAsia="en-AU"/>
              </w:rPr>
            </w:pPr>
            <w:r w:rsidRPr="0060495A">
              <w:rPr>
                <w:rFonts w:eastAsia="Times New Roman" w:cstheme="minorHAnsi"/>
                <w:lang w:eastAsia="en-AU"/>
              </w:rPr>
              <w:t>2</w:t>
            </w: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124A41">
            <w:pPr>
              <w:jc w:val="center"/>
              <w:rPr>
                <w:rFonts w:eastAsia="Times New Roman" w:cstheme="minorHAnsi"/>
                <w:lang w:eastAsia="en-AU"/>
              </w:rPr>
            </w:pPr>
            <w:r w:rsidRPr="0060495A">
              <w:rPr>
                <w:rFonts w:eastAsia="Times New Roman" w:cstheme="minorHAnsi"/>
                <w:lang w:eastAsia="en-AU"/>
              </w:rPr>
              <w:t>3</w:t>
            </w: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124A41">
            <w:pPr>
              <w:jc w:val="center"/>
              <w:rPr>
                <w:rFonts w:eastAsia="Times New Roman" w:cstheme="minorHAnsi"/>
                <w:lang w:eastAsia="en-AU"/>
              </w:rPr>
            </w:pPr>
            <w:r w:rsidRPr="0060495A">
              <w:rPr>
                <w:rFonts w:eastAsia="Times New Roman" w:cstheme="minorHAnsi"/>
                <w:lang w:eastAsia="en-AU"/>
              </w:rPr>
              <w:t>4</w:t>
            </w: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124A41">
            <w:pPr>
              <w:jc w:val="center"/>
              <w:rPr>
                <w:rFonts w:eastAsia="Times New Roman" w:cstheme="minorHAnsi"/>
                <w:lang w:eastAsia="en-AU"/>
              </w:rPr>
            </w:pPr>
            <w:r w:rsidRPr="0060495A">
              <w:rPr>
                <w:rFonts w:eastAsia="Times New Roman" w:cstheme="minorHAnsi"/>
                <w:lang w:eastAsia="en-AU"/>
              </w:rPr>
              <w:t>5</w:t>
            </w:r>
          </w:p>
        </w:tc>
        <w:tc>
          <w:tcPr>
            <w:tcW w:w="328" w:type="dxa"/>
            <w:tcBorders>
              <w:top w:val="single" w:sz="4" w:space="0" w:color="auto"/>
              <w:left w:val="single" w:sz="4" w:space="0" w:color="auto"/>
              <w:bottom w:val="single" w:sz="4" w:space="0" w:color="auto"/>
              <w:right w:val="single" w:sz="4" w:space="0" w:color="auto"/>
            </w:tcBorders>
            <w:vAlign w:val="center"/>
          </w:tcPr>
          <w:p w:rsidR="0082439B" w:rsidRPr="0060495A" w:rsidRDefault="0082439B" w:rsidP="00124A41">
            <w:pPr>
              <w:jc w:val="center"/>
              <w:rPr>
                <w:rFonts w:eastAsia="Times New Roman" w:cstheme="minorHAnsi"/>
                <w:lang w:eastAsia="en-AU"/>
              </w:rPr>
            </w:pPr>
            <w:r w:rsidRPr="0060495A">
              <w:rPr>
                <w:rFonts w:eastAsia="Times New Roman" w:cstheme="minorHAnsi"/>
                <w:lang w:eastAsia="en-AU"/>
              </w:rPr>
              <w:t>1</w:t>
            </w:r>
          </w:p>
        </w:tc>
        <w:tc>
          <w:tcPr>
            <w:tcW w:w="328" w:type="dxa"/>
            <w:tcBorders>
              <w:top w:val="single" w:sz="4" w:space="0" w:color="auto"/>
              <w:left w:val="single" w:sz="4" w:space="0" w:color="auto"/>
              <w:bottom w:val="single" w:sz="4" w:space="0" w:color="auto"/>
              <w:right w:val="single" w:sz="4" w:space="0" w:color="auto"/>
            </w:tcBorders>
            <w:vAlign w:val="center"/>
          </w:tcPr>
          <w:p w:rsidR="0082439B" w:rsidRPr="0060495A" w:rsidRDefault="0082439B" w:rsidP="00124A41">
            <w:pPr>
              <w:jc w:val="center"/>
              <w:rPr>
                <w:rFonts w:eastAsia="Times New Roman" w:cstheme="minorHAnsi"/>
                <w:lang w:eastAsia="en-AU"/>
              </w:rPr>
            </w:pPr>
            <w:r w:rsidRPr="0060495A">
              <w:rPr>
                <w:rFonts w:eastAsia="Times New Roman" w:cstheme="minorHAnsi"/>
                <w:lang w:eastAsia="en-AU"/>
              </w:rPr>
              <w:t>2</w:t>
            </w:r>
          </w:p>
        </w:tc>
        <w:tc>
          <w:tcPr>
            <w:tcW w:w="328" w:type="dxa"/>
            <w:tcBorders>
              <w:top w:val="single" w:sz="4" w:space="0" w:color="auto"/>
              <w:left w:val="single" w:sz="4" w:space="0" w:color="auto"/>
              <w:bottom w:val="single" w:sz="4" w:space="0" w:color="auto"/>
              <w:right w:val="single" w:sz="4" w:space="0" w:color="auto"/>
            </w:tcBorders>
            <w:vAlign w:val="center"/>
          </w:tcPr>
          <w:p w:rsidR="0082439B" w:rsidRPr="0060495A" w:rsidRDefault="0082439B" w:rsidP="00124A41">
            <w:pPr>
              <w:jc w:val="center"/>
              <w:rPr>
                <w:rFonts w:eastAsia="Times New Roman" w:cstheme="minorHAnsi"/>
                <w:lang w:eastAsia="en-AU"/>
              </w:rPr>
            </w:pPr>
            <w:r w:rsidRPr="0060495A">
              <w:rPr>
                <w:rFonts w:eastAsia="Times New Roman" w:cstheme="minorHAnsi"/>
                <w:lang w:eastAsia="en-AU"/>
              </w:rPr>
              <w:t>3</w:t>
            </w:r>
          </w:p>
        </w:tc>
        <w:tc>
          <w:tcPr>
            <w:tcW w:w="328" w:type="dxa"/>
            <w:tcBorders>
              <w:top w:val="single" w:sz="4" w:space="0" w:color="auto"/>
              <w:left w:val="single" w:sz="4" w:space="0" w:color="auto"/>
              <w:bottom w:val="single" w:sz="4" w:space="0" w:color="auto"/>
              <w:right w:val="single" w:sz="4" w:space="0" w:color="auto"/>
            </w:tcBorders>
            <w:vAlign w:val="center"/>
          </w:tcPr>
          <w:p w:rsidR="0082439B" w:rsidRPr="0060495A" w:rsidRDefault="0082439B" w:rsidP="00124A41">
            <w:pPr>
              <w:jc w:val="center"/>
              <w:rPr>
                <w:rFonts w:eastAsia="Times New Roman" w:cstheme="minorHAnsi"/>
                <w:lang w:eastAsia="en-AU"/>
              </w:rPr>
            </w:pPr>
            <w:r w:rsidRPr="0060495A">
              <w:rPr>
                <w:rFonts w:eastAsia="Times New Roman" w:cstheme="minorHAnsi"/>
                <w:lang w:eastAsia="en-AU"/>
              </w:rPr>
              <w:t>4</w:t>
            </w:r>
          </w:p>
        </w:tc>
        <w:tc>
          <w:tcPr>
            <w:tcW w:w="328" w:type="dxa"/>
            <w:tcBorders>
              <w:top w:val="single" w:sz="4" w:space="0" w:color="auto"/>
              <w:left w:val="single" w:sz="4" w:space="0" w:color="auto"/>
              <w:bottom w:val="single" w:sz="4" w:space="0" w:color="auto"/>
              <w:right w:val="single" w:sz="4" w:space="0" w:color="auto"/>
            </w:tcBorders>
            <w:vAlign w:val="center"/>
          </w:tcPr>
          <w:p w:rsidR="0082439B" w:rsidRPr="0060495A" w:rsidRDefault="0082439B" w:rsidP="00124A41">
            <w:pPr>
              <w:jc w:val="center"/>
              <w:rPr>
                <w:rFonts w:eastAsia="Times New Roman" w:cstheme="minorHAnsi"/>
                <w:lang w:eastAsia="en-AU"/>
              </w:rPr>
            </w:pPr>
            <w:r w:rsidRPr="0060495A">
              <w:rPr>
                <w:rFonts w:eastAsia="Times New Roman" w:cstheme="minorHAnsi"/>
                <w:lang w:eastAsia="en-AU"/>
              </w:rPr>
              <w:t>5</w:t>
            </w: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124A41">
            <w:pPr>
              <w:jc w:val="center"/>
              <w:rPr>
                <w:rFonts w:eastAsia="Times New Roman" w:cstheme="minorHAnsi"/>
                <w:lang w:eastAsia="en-AU"/>
              </w:rPr>
            </w:pPr>
            <w:r w:rsidRPr="0060495A">
              <w:rPr>
                <w:rFonts w:eastAsia="Times New Roman" w:cstheme="minorHAnsi"/>
                <w:lang w:eastAsia="en-AU"/>
              </w:rPr>
              <w:t>1</w:t>
            </w: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124A41">
            <w:pPr>
              <w:jc w:val="center"/>
              <w:rPr>
                <w:rFonts w:eastAsia="Times New Roman" w:cstheme="minorHAnsi"/>
                <w:lang w:eastAsia="en-AU"/>
              </w:rPr>
            </w:pPr>
            <w:r w:rsidRPr="0060495A">
              <w:rPr>
                <w:rFonts w:eastAsia="Times New Roman" w:cstheme="minorHAnsi"/>
                <w:lang w:eastAsia="en-AU"/>
              </w:rPr>
              <w:t>2</w:t>
            </w: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124A41">
            <w:pPr>
              <w:jc w:val="center"/>
              <w:rPr>
                <w:rFonts w:eastAsia="Times New Roman" w:cstheme="minorHAnsi"/>
                <w:lang w:eastAsia="en-AU"/>
              </w:rPr>
            </w:pPr>
            <w:r w:rsidRPr="0060495A">
              <w:rPr>
                <w:rFonts w:eastAsia="Times New Roman" w:cstheme="minorHAnsi"/>
                <w:lang w:eastAsia="en-AU"/>
              </w:rPr>
              <w:t>3</w:t>
            </w: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124A41">
            <w:pPr>
              <w:jc w:val="center"/>
              <w:rPr>
                <w:rFonts w:eastAsia="Times New Roman" w:cstheme="minorHAnsi"/>
                <w:lang w:eastAsia="en-AU"/>
              </w:rPr>
            </w:pPr>
            <w:r w:rsidRPr="0060495A">
              <w:rPr>
                <w:rFonts w:eastAsia="Times New Roman" w:cstheme="minorHAnsi"/>
                <w:lang w:eastAsia="en-AU"/>
              </w:rPr>
              <w:t>4</w:t>
            </w: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124A41">
            <w:pPr>
              <w:jc w:val="center"/>
              <w:rPr>
                <w:rFonts w:eastAsia="Times New Roman" w:cstheme="minorHAnsi"/>
                <w:lang w:eastAsia="en-AU"/>
              </w:rPr>
            </w:pPr>
            <w:r w:rsidRPr="0060495A">
              <w:rPr>
                <w:rFonts w:eastAsia="Times New Roman" w:cstheme="minorHAnsi"/>
                <w:lang w:eastAsia="en-AU"/>
              </w:rPr>
              <w:t>5</w:t>
            </w:r>
          </w:p>
        </w:tc>
        <w:tc>
          <w:tcPr>
            <w:tcW w:w="328" w:type="dxa"/>
            <w:tcBorders>
              <w:top w:val="single" w:sz="4" w:space="0" w:color="auto"/>
              <w:left w:val="single" w:sz="4" w:space="0" w:color="auto"/>
              <w:bottom w:val="single" w:sz="4" w:space="0" w:color="auto"/>
              <w:right w:val="single" w:sz="4" w:space="0" w:color="auto"/>
            </w:tcBorders>
            <w:shd w:val="clear" w:color="auto" w:fill="auto"/>
            <w:vAlign w:val="center"/>
          </w:tcPr>
          <w:p w:rsidR="0082439B" w:rsidRPr="0060495A" w:rsidRDefault="0082439B" w:rsidP="00124A41">
            <w:pPr>
              <w:jc w:val="center"/>
              <w:rPr>
                <w:rFonts w:eastAsia="Times New Roman" w:cstheme="minorHAnsi"/>
                <w:lang w:eastAsia="en-AU"/>
              </w:rPr>
            </w:pPr>
            <w:r w:rsidRPr="0060495A">
              <w:rPr>
                <w:rFonts w:eastAsia="Times New Roman" w:cstheme="minorHAnsi"/>
                <w:lang w:eastAsia="en-AU"/>
              </w:rPr>
              <w:t>1</w:t>
            </w:r>
          </w:p>
        </w:tc>
        <w:tc>
          <w:tcPr>
            <w:tcW w:w="328" w:type="dxa"/>
            <w:tcBorders>
              <w:top w:val="single" w:sz="4" w:space="0" w:color="auto"/>
              <w:left w:val="single" w:sz="4" w:space="0" w:color="auto"/>
              <w:bottom w:val="single" w:sz="4" w:space="0" w:color="auto"/>
              <w:right w:val="single" w:sz="4" w:space="0" w:color="auto"/>
            </w:tcBorders>
            <w:shd w:val="clear" w:color="auto" w:fill="auto"/>
            <w:vAlign w:val="center"/>
          </w:tcPr>
          <w:p w:rsidR="0082439B" w:rsidRPr="0060495A" w:rsidRDefault="0082439B" w:rsidP="00124A41">
            <w:pPr>
              <w:jc w:val="center"/>
              <w:rPr>
                <w:rFonts w:eastAsia="Times New Roman" w:cstheme="minorHAnsi"/>
                <w:lang w:eastAsia="en-AU"/>
              </w:rPr>
            </w:pPr>
            <w:r w:rsidRPr="0060495A">
              <w:rPr>
                <w:rFonts w:eastAsia="Times New Roman" w:cstheme="minorHAnsi"/>
                <w:lang w:eastAsia="en-AU"/>
              </w:rPr>
              <w:t>2</w:t>
            </w:r>
          </w:p>
        </w:tc>
        <w:tc>
          <w:tcPr>
            <w:tcW w:w="328" w:type="dxa"/>
            <w:tcBorders>
              <w:top w:val="single" w:sz="4" w:space="0" w:color="auto"/>
              <w:left w:val="single" w:sz="4" w:space="0" w:color="auto"/>
              <w:bottom w:val="single" w:sz="4" w:space="0" w:color="auto"/>
              <w:right w:val="single" w:sz="4" w:space="0" w:color="auto"/>
            </w:tcBorders>
            <w:shd w:val="clear" w:color="auto" w:fill="auto"/>
            <w:vAlign w:val="center"/>
          </w:tcPr>
          <w:p w:rsidR="0082439B" w:rsidRPr="0060495A" w:rsidRDefault="0082439B" w:rsidP="00124A41">
            <w:pPr>
              <w:jc w:val="center"/>
              <w:rPr>
                <w:rFonts w:eastAsia="Times New Roman" w:cstheme="minorHAnsi"/>
                <w:lang w:eastAsia="en-AU"/>
              </w:rPr>
            </w:pPr>
            <w:r w:rsidRPr="0060495A">
              <w:rPr>
                <w:rFonts w:eastAsia="Times New Roman" w:cstheme="minorHAnsi"/>
                <w:lang w:eastAsia="en-AU"/>
              </w:rPr>
              <w:t>3</w:t>
            </w:r>
          </w:p>
        </w:tc>
        <w:tc>
          <w:tcPr>
            <w:tcW w:w="328" w:type="dxa"/>
            <w:tcBorders>
              <w:top w:val="single" w:sz="4" w:space="0" w:color="auto"/>
              <w:left w:val="single" w:sz="4" w:space="0" w:color="auto"/>
              <w:bottom w:val="single" w:sz="4" w:space="0" w:color="auto"/>
              <w:right w:val="single" w:sz="4" w:space="0" w:color="auto"/>
            </w:tcBorders>
            <w:shd w:val="clear" w:color="auto" w:fill="auto"/>
            <w:vAlign w:val="center"/>
          </w:tcPr>
          <w:p w:rsidR="0082439B" w:rsidRPr="0060495A" w:rsidRDefault="0082439B" w:rsidP="00124A41">
            <w:pPr>
              <w:jc w:val="center"/>
              <w:rPr>
                <w:rFonts w:eastAsia="Times New Roman" w:cstheme="minorHAnsi"/>
                <w:lang w:eastAsia="en-AU"/>
              </w:rPr>
            </w:pPr>
            <w:r w:rsidRPr="0060495A">
              <w:rPr>
                <w:rFonts w:eastAsia="Times New Roman" w:cstheme="minorHAnsi"/>
                <w:lang w:eastAsia="en-AU"/>
              </w:rPr>
              <w:t>4</w:t>
            </w:r>
          </w:p>
        </w:tc>
        <w:tc>
          <w:tcPr>
            <w:tcW w:w="328" w:type="dxa"/>
            <w:tcBorders>
              <w:top w:val="single" w:sz="4" w:space="0" w:color="auto"/>
              <w:left w:val="single" w:sz="4" w:space="0" w:color="auto"/>
              <w:bottom w:val="single" w:sz="4" w:space="0" w:color="auto"/>
              <w:right w:val="single" w:sz="4" w:space="0" w:color="auto"/>
            </w:tcBorders>
            <w:shd w:val="clear" w:color="auto" w:fill="auto"/>
            <w:vAlign w:val="center"/>
          </w:tcPr>
          <w:p w:rsidR="0082439B" w:rsidRPr="0060495A" w:rsidRDefault="0082439B" w:rsidP="00124A41">
            <w:pPr>
              <w:jc w:val="center"/>
              <w:rPr>
                <w:rFonts w:eastAsia="Times New Roman" w:cstheme="minorHAnsi"/>
                <w:lang w:eastAsia="en-AU"/>
              </w:rPr>
            </w:pPr>
            <w:r w:rsidRPr="0060495A">
              <w:rPr>
                <w:rFonts w:eastAsia="Times New Roman" w:cstheme="minorHAnsi"/>
                <w:lang w:eastAsia="en-AU"/>
              </w:rPr>
              <w:t>5</w:t>
            </w: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r>
              <w:rPr>
                <w:rFonts w:eastAsia="Times New Roman" w:cstheme="minorHAnsi"/>
                <w:lang w:eastAsia="en-AU"/>
              </w:rPr>
              <w:t>1</w:t>
            </w: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r>
              <w:rPr>
                <w:rFonts w:eastAsia="Times New Roman" w:cstheme="minorHAnsi"/>
                <w:lang w:eastAsia="en-AU"/>
              </w:rPr>
              <w:t>2</w:t>
            </w: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r>
              <w:rPr>
                <w:rFonts w:eastAsia="Times New Roman" w:cstheme="minorHAnsi"/>
                <w:lang w:eastAsia="en-AU"/>
              </w:rPr>
              <w:t>3</w:t>
            </w:r>
          </w:p>
        </w:tc>
        <w:tc>
          <w:tcPr>
            <w:tcW w:w="343"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r>
              <w:rPr>
                <w:rFonts w:eastAsia="Times New Roman" w:cstheme="minorHAnsi"/>
                <w:lang w:eastAsia="en-AU"/>
              </w:rPr>
              <w:t>4</w:t>
            </w:r>
          </w:p>
        </w:tc>
        <w:tc>
          <w:tcPr>
            <w:tcW w:w="330"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r>
              <w:rPr>
                <w:rFonts w:eastAsia="Times New Roman" w:cstheme="minorHAnsi"/>
                <w:lang w:eastAsia="en-AU"/>
              </w:rPr>
              <w:t>5</w:t>
            </w:r>
          </w:p>
        </w:tc>
      </w:tr>
      <w:tr w:rsidR="0082439B" w:rsidRPr="0084151A" w:rsidTr="0068192A">
        <w:trPr>
          <w:trHeight w:val="1134"/>
        </w:trPr>
        <w:tc>
          <w:tcPr>
            <w:tcW w:w="2041" w:type="dxa"/>
            <w:tcBorders>
              <w:top w:val="single" w:sz="4" w:space="0" w:color="auto"/>
              <w:left w:val="single" w:sz="4" w:space="0" w:color="auto"/>
              <w:bottom w:val="single" w:sz="4" w:space="0" w:color="auto"/>
              <w:right w:val="single" w:sz="4" w:space="0" w:color="auto"/>
            </w:tcBorders>
            <w:vAlign w:val="center"/>
          </w:tcPr>
          <w:p w:rsidR="0082439B" w:rsidRPr="0060495A" w:rsidRDefault="0082439B" w:rsidP="00007E89">
            <w:pPr>
              <w:jc w:val="center"/>
              <w:rPr>
                <w:rFonts w:eastAsia="Times New Roman" w:cstheme="minorHAnsi"/>
                <w:lang w:eastAsia="en-AU"/>
              </w:rPr>
            </w:pPr>
            <w:r>
              <w:rPr>
                <w:rFonts w:eastAsia="Times New Roman" w:cstheme="minorHAnsi"/>
                <w:lang w:eastAsia="en-AU"/>
              </w:rPr>
              <w:t>Project Introduction</w:t>
            </w:r>
          </w:p>
        </w:tc>
        <w:tc>
          <w:tcPr>
            <w:tcW w:w="328" w:type="dxa"/>
            <w:tcBorders>
              <w:top w:val="single" w:sz="4" w:space="0" w:color="auto"/>
              <w:left w:val="single" w:sz="4" w:space="0" w:color="auto"/>
              <w:bottom w:val="single" w:sz="4" w:space="0" w:color="auto"/>
              <w:right w:val="single" w:sz="4" w:space="0" w:color="auto"/>
            </w:tcBorders>
            <w:shd w:val="clear" w:color="auto" w:fill="2F5496" w:themeFill="accent5" w:themeFillShade="BF"/>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43"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30"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r>
      <w:tr w:rsidR="0082439B" w:rsidRPr="0084151A" w:rsidTr="0068192A">
        <w:trPr>
          <w:trHeight w:val="1134"/>
        </w:trPr>
        <w:tc>
          <w:tcPr>
            <w:tcW w:w="2041" w:type="dxa"/>
            <w:tcBorders>
              <w:top w:val="single" w:sz="4" w:space="0" w:color="auto"/>
              <w:left w:val="single" w:sz="4" w:space="0" w:color="auto"/>
              <w:bottom w:val="single" w:sz="4" w:space="0" w:color="auto"/>
              <w:right w:val="single" w:sz="4" w:space="0" w:color="auto"/>
            </w:tcBorders>
            <w:vAlign w:val="center"/>
          </w:tcPr>
          <w:p w:rsidR="0082439B" w:rsidRPr="0060495A" w:rsidRDefault="0082439B" w:rsidP="00007E89">
            <w:pPr>
              <w:jc w:val="center"/>
              <w:rPr>
                <w:rFonts w:eastAsia="Times New Roman" w:cstheme="minorHAnsi"/>
                <w:lang w:eastAsia="en-AU"/>
              </w:rPr>
            </w:pPr>
            <w:r>
              <w:rPr>
                <w:rFonts w:eastAsia="Times New Roman" w:cstheme="minorHAnsi"/>
                <w:lang w:eastAsia="en-AU"/>
              </w:rPr>
              <w:t>Project Information</w:t>
            </w: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2F5496" w:themeFill="accent5" w:themeFillShade="BF"/>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43"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30"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r>
      <w:tr w:rsidR="0082439B" w:rsidRPr="0084151A" w:rsidTr="0068192A">
        <w:trPr>
          <w:trHeight w:val="1134"/>
        </w:trPr>
        <w:tc>
          <w:tcPr>
            <w:tcW w:w="2041" w:type="dxa"/>
            <w:tcBorders>
              <w:top w:val="single" w:sz="4" w:space="0" w:color="auto"/>
              <w:left w:val="single" w:sz="4" w:space="0" w:color="auto"/>
              <w:bottom w:val="single" w:sz="4" w:space="0" w:color="auto"/>
              <w:right w:val="single" w:sz="4" w:space="0" w:color="auto"/>
            </w:tcBorders>
            <w:vAlign w:val="center"/>
          </w:tcPr>
          <w:p w:rsidR="0082439B" w:rsidRPr="0060495A" w:rsidRDefault="0082439B" w:rsidP="00007E89">
            <w:pPr>
              <w:jc w:val="center"/>
              <w:rPr>
                <w:rFonts w:eastAsia="Times New Roman" w:cstheme="minorHAnsi"/>
                <w:lang w:eastAsia="en-AU"/>
              </w:rPr>
            </w:pPr>
            <w:r>
              <w:rPr>
                <w:rFonts w:eastAsia="Times New Roman" w:cstheme="minorHAnsi"/>
                <w:lang w:eastAsia="en-AU"/>
              </w:rPr>
              <w:t>Initial Thinking</w:t>
            </w: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2F5496" w:themeFill="accent5" w:themeFillShade="BF"/>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43"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30"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r>
      <w:tr w:rsidR="0082439B" w:rsidRPr="0084151A" w:rsidTr="0068192A">
        <w:trPr>
          <w:trHeight w:val="1134"/>
        </w:trPr>
        <w:tc>
          <w:tcPr>
            <w:tcW w:w="2041" w:type="dxa"/>
            <w:tcBorders>
              <w:top w:val="single" w:sz="4" w:space="0" w:color="auto"/>
              <w:left w:val="single" w:sz="4" w:space="0" w:color="auto"/>
              <w:bottom w:val="single" w:sz="4" w:space="0" w:color="auto"/>
              <w:right w:val="single" w:sz="4" w:space="0" w:color="auto"/>
            </w:tcBorders>
            <w:vAlign w:val="center"/>
          </w:tcPr>
          <w:p w:rsidR="0082439B" w:rsidRPr="0060495A" w:rsidRDefault="0082439B" w:rsidP="00007E89">
            <w:pPr>
              <w:jc w:val="center"/>
              <w:rPr>
                <w:rFonts w:eastAsia="Times New Roman" w:cstheme="minorHAnsi"/>
                <w:lang w:eastAsia="en-AU"/>
              </w:rPr>
            </w:pPr>
            <w:r>
              <w:rPr>
                <w:rFonts w:eastAsia="Times New Roman" w:cstheme="minorHAnsi"/>
                <w:lang w:eastAsia="en-AU"/>
              </w:rPr>
              <w:t>Experimental Design</w:t>
            </w: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2F5496" w:themeFill="accent5" w:themeFillShade="BF"/>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2F5496" w:themeFill="accent5" w:themeFillShade="BF"/>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2F5496" w:themeFill="accent5" w:themeFillShade="BF"/>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2F5496" w:themeFill="accent5" w:themeFillShade="BF"/>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2F5496" w:themeFill="accent5" w:themeFillShade="BF"/>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43"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30"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r>
      <w:tr w:rsidR="0082439B" w:rsidRPr="0084151A" w:rsidTr="0068192A">
        <w:trPr>
          <w:trHeight w:val="1134"/>
        </w:trPr>
        <w:tc>
          <w:tcPr>
            <w:tcW w:w="2041" w:type="dxa"/>
            <w:tcBorders>
              <w:top w:val="single" w:sz="4" w:space="0" w:color="auto"/>
              <w:left w:val="single" w:sz="4" w:space="0" w:color="auto"/>
              <w:bottom w:val="single" w:sz="4" w:space="0" w:color="auto"/>
              <w:right w:val="single" w:sz="4" w:space="0" w:color="auto"/>
            </w:tcBorders>
            <w:shd w:val="clear" w:color="auto" w:fill="2F5496" w:themeFill="accent5" w:themeFillShade="BF"/>
            <w:vAlign w:val="center"/>
          </w:tcPr>
          <w:p w:rsidR="0068192A" w:rsidRPr="0068192A" w:rsidRDefault="0082439B" w:rsidP="00007E89">
            <w:pPr>
              <w:jc w:val="center"/>
              <w:rPr>
                <w:rFonts w:eastAsia="Times New Roman" w:cstheme="minorHAnsi"/>
                <w:b/>
                <w:color w:val="FFFFFF" w:themeColor="background1"/>
                <w:lang w:eastAsia="en-AU"/>
              </w:rPr>
            </w:pPr>
            <w:r w:rsidRPr="0068192A">
              <w:rPr>
                <w:rFonts w:eastAsia="Times New Roman" w:cstheme="minorHAnsi"/>
                <w:b/>
                <w:color w:val="FFFFFF" w:themeColor="background1"/>
                <w:lang w:eastAsia="en-AU"/>
              </w:rPr>
              <w:t>Weight Vest Design and Printing</w:t>
            </w:r>
            <w:r w:rsidR="0068192A" w:rsidRPr="0068192A">
              <w:rPr>
                <w:rFonts w:eastAsia="Times New Roman" w:cstheme="minorHAnsi"/>
                <w:b/>
                <w:color w:val="FFFFFF" w:themeColor="background1"/>
                <w:lang w:eastAsia="en-AU"/>
              </w:rPr>
              <w:t xml:space="preserve"> </w:t>
            </w:r>
          </w:p>
          <w:p w:rsidR="0082439B" w:rsidRPr="0060495A" w:rsidRDefault="0068192A" w:rsidP="00007E89">
            <w:pPr>
              <w:jc w:val="center"/>
              <w:rPr>
                <w:rFonts w:eastAsia="Times New Roman" w:cstheme="minorHAnsi"/>
                <w:lang w:eastAsia="en-AU"/>
              </w:rPr>
            </w:pPr>
            <w:r w:rsidRPr="0068192A">
              <w:rPr>
                <w:rFonts w:eastAsia="Times New Roman" w:cstheme="minorHAnsi"/>
                <w:b/>
                <w:color w:val="FFFFFF" w:themeColor="background1"/>
                <w:lang w:eastAsia="en-AU"/>
              </w:rPr>
              <w:t>(level 2 and 3 only)</w:t>
            </w: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2F5496" w:themeFill="accent5" w:themeFillShade="BF"/>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2F5496" w:themeFill="accent5" w:themeFillShade="BF"/>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2F5496" w:themeFill="accent5" w:themeFillShade="BF"/>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2F5496" w:themeFill="accent5" w:themeFillShade="BF"/>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2F5496" w:themeFill="accent5" w:themeFillShade="BF"/>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43"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30"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r>
      <w:tr w:rsidR="0082439B" w:rsidRPr="0084151A" w:rsidTr="0068192A">
        <w:trPr>
          <w:trHeight w:val="1134"/>
        </w:trPr>
        <w:tc>
          <w:tcPr>
            <w:tcW w:w="2041" w:type="dxa"/>
            <w:tcBorders>
              <w:top w:val="single" w:sz="4" w:space="0" w:color="auto"/>
              <w:left w:val="single" w:sz="4" w:space="0" w:color="auto"/>
              <w:bottom w:val="single" w:sz="4" w:space="0" w:color="auto"/>
              <w:right w:val="single" w:sz="4" w:space="0" w:color="auto"/>
            </w:tcBorders>
            <w:vAlign w:val="center"/>
          </w:tcPr>
          <w:p w:rsidR="0082439B" w:rsidRDefault="0082439B" w:rsidP="00007E89">
            <w:pPr>
              <w:jc w:val="center"/>
              <w:rPr>
                <w:rFonts w:eastAsia="Times New Roman" w:cstheme="minorHAnsi"/>
                <w:lang w:eastAsia="en-AU"/>
              </w:rPr>
            </w:pPr>
            <w:r>
              <w:rPr>
                <w:rFonts w:eastAsia="Times New Roman" w:cstheme="minorHAnsi"/>
                <w:lang w:eastAsia="en-AU"/>
              </w:rPr>
              <w:t xml:space="preserve">Data Collection </w:t>
            </w:r>
          </w:p>
          <w:p w:rsidR="0082439B" w:rsidRPr="0060495A" w:rsidRDefault="0082439B" w:rsidP="00007E89">
            <w:pPr>
              <w:jc w:val="center"/>
              <w:rPr>
                <w:rFonts w:eastAsia="Times New Roman" w:cstheme="minorHAnsi"/>
                <w:lang w:eastAsia="en-AU"/>
              </w:rPr>
            </w:pPr>
            <w:r>
              <w:rPr>
                <w:rFonts w:eastAsia="Times New Roman" w:cstheme="minorHAnsi"/>
                <w:lang w:eastAsia="en-AU"/>
              </w:rPr>
              <w:t>and Analysis</w:t>
            </w: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2F5496" w:themeFill="accent5" w:themeFillShade="BF"/>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2F5496" w:themeFill="accent5" w:themeFillShade="BF"/>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2F5496" w:themeFill="accent5" w:themeFillShade="BF"/>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2F5496" w:themeFill="accent5" w:themeFillShade="BF"/>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2F5496" w:themeFill="accent5" w:themeFillShade="BF"/>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2F5496" w:themeFill="accent5" w:themeFillShade="BF"/>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2F5496" w:themeFill="accent5" w:themeFillShade="BF"/>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43"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30"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r>
      <w:tr w:rsidR="0082439B" w:rsidRPr="0084151A" w:rsidTr="0068192A">
        <w:trPr>
          <w:trHeight w:val="1134"/>
        </w:trPr>
        <w:tc>
          <w:tcPr>
            <w:tcW w:w="2041" w:type="dxa"/>
            <w:tcBorders>
              <w:top w:val="single" w:sz="4" w:space="0" w:color="auto"/>
              <w:left w:val="single" w:sz="4" w:space="0" w:color="auto"/>
              <w:bottom w:val="single" w:sz="4" w:space="0" w:color="auto"/>
              <w:right w:val="single" w:sz="4" w:space="0" w:color="auto"/>
            </w:tcBorders>
            <w:vAlign w:val="center"/>
          </w:tcPr>
          <w:p w:rsidR="0082439B" w:rsidRPr="0060495A" w:rsidRDefault="0082439B" w:rsidP="00007E89">
            <w:pPr>
              <w:jc w:val="center"/>
              <w:rPr>
                <w:rFonts w:eastAsia="Times New Roman" w:cstheme="minorHAnsi"/>
                <w:lang w:eastAsia="en-AU"/>
              </w:rPr>
            </w:pPr>
            <w:r>
              <w:rPr>
                <w:rFonts w:eastAsia="Times New Roman" w:cstheme="minorHAnsi"/>
                <w:lang w:eastAsia="en-AU"/>
              </w:rPr>
              <w:t>Jump Calculator Tool Development and Presentation</w:t>
            </w: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2F5496" w:themeFill="accent5" w:themeFillShade="BF"/>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2F5496" w:themeFill="accent5" w:themeFillShade="BF"/>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43"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30"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r>
      <w:tr w:rsidR="0082439B" w:rsidRPr="0084151A" w:rsidTr="0068192A">
        <w:trPr>
          <w:trHeight w:val="1134"/>
        </w:trPr>
        <w:tc>
          <w:tcPr>
            <w:tcW w:w="2041" w:type="dxa"/>
            <w:tcBorders>
              <w:top w:val="single" w:sz="4" w:space="0" w:color="auto"/>
              <w:left w:val="single" w:sz="4" w:space="0" w:color="auto"/>
              <w:bottom w:val="single" w:sz="4" w:space="0" w:color="auto"/>
              <w:right w:val="single" w:sz="4" w:space="0" w:color="auto"/>
            </w:tcBorders>
            <w:vAlign w:val="center"/>
          </w:tcPr>
          <w:p w:rsidR="0082439B" w:rsidRPr="0060495A" w:rsidRDefault="0082439B" w:rsidP="00007E89">
            <w:pPr>
              <w:jc w:val="center"/>
              <w:rPr>
                <w:rFonts w:eastAsia="Times New Roman" w:cstheme="minorHAnsi"/>
                <w:lang w:eastAsia="en-AU"/>
              </w:rPr>
            </w:pPr>
            <w:r>
              <w:rPr>
                <w:rFonts w:eastAsia="Times New Roman" w:cstheme="minorHAnsi"/>
                <w:lang w:eastAsia="en-AU"/>
              </w:rPr>
              <w:t xml:space="preserve">Final Testing </w:t>
            </w: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2F5496" w:themeFill="accent5" w:themeFillShade="BF"/>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2F5496" w:themeFill="accent5" w:themeFillShade="BF"/>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2F5496" w:themeFill="accent5" w:themeFillShade="BF"/>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43"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30"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r>
      <w:tr w:rsidR="0082439B" w:rsidRPr="0084151A" w:rsidTr="0068192A">
        <w:trPr>
          <w:trHeight w:val="1134"/>
        </w:trPr>
        <w:tc>
          <w:tcPr>
            <w:tcW w:w="2041" w:type="dxa"/>
            <w:tcBorders>
              <w:top w:val="single" w:sz="4" w:space="0" w:color="auto"/>
              <w:left w:val="single" w:sz="4" w:space="0" w:color="auto"/>
              <w:bottom w:val="single" w:sz="4" w:space="0" w:color="auto"/>
              <w:right w:val="single" w:sz="4" w:space="0" w:color="auto"/>
            </w:tcBorders>
            <w:vAlign w:val="center"/>
          </w:tcPr>
          <w:p w:rsidR="0082439B" w:rsidRDefault="0082439B" w:rsidP="00007E89">
            <w:pPr>
              <w:jc w:val="center"/>
              <w:rPr>
                <w:rFonts w:eastAsia="Times New Roman" w:cstheme="minorHAnsi"/>
                <w:lang w:eastAsia="en-AU"/>
              </w:rPr>
            </w:pPr>
            <w:r>
              <w:rPr>
                <w:rFonts w:eastAsia="Times New Roman" w:cstheme="minorHAnsi"/>
                <w:lang w:eastAsia="en-AU"/>
              </w:rPr>
              <w:t>Reflection</w:t>
            </w: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2F5496" w:themeFill="accent5" w:themeFillShade="BF"/>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2F5496" w:themeFill="accent5" w:themeFillShade="BF"/>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2F5496" w:themeFill="accent5" w:themeFillShade="BF"/>
            <w:vAlign w:val="center"/>
          </w:tcPr>
          <w:p w:rsidR="0082439B" w:rsidRPr="0060495A" w:rsidRDefault="0082439B" w:rsidP="0082439B">
            <w:pPr>
              <w:jc w:val="center"/>
              <w:rPr>
                <w:rFonts w:eastAsia="Times New Roman" w:cstheme="minorHAnsi"/>
                <w:lang w:eastAsia="en-AU"/>
              </w:rPr>
            </w:pPr>
          </w:p>
        </w:tc>
        <w:tc>
          <w:tcPr>
            <w:tcW w:w="343" w:type="dxa"/>
            <w:tcBorders>
              <w:top w:val="single" w:sz="4" w:space="0" w:color="auto"/>
              <w:left w:val="single" w:sz="4" w:space="0" w:color="auto"/>
              <w:bottom w:val="single" w:sz="4" w:space="0" w:color="auto"/>
              <w:right w:val="single" w:sz="4" w:space="0" w:color="auto"/>
            </w:tcBorders>
            <w:shd w:val="clear" w:color="auto" w:fill="2F5496" w:themeFill="accent5" w:themeFillShade="BF"/>
            <w:vAlign w:val="center"/>
          </w:tcPr>
          <w:p w:rsidR="0082439B" w:rsidRPr="0060495A" w:rsidRDefault="0082439B" w:rsidP="0082439B">
            <w:pPr>
              <w:jc w:val="center"/>
              <w:rPr>
                <w:rFonts w:eastAsia="Times New Roman" w:cstheme="minorHAnsi"/>
                <w:lang w:eastAsia="en-AU"/>
              </w:rPr>
            </w:pPr>
          </w:p>
        </w:tc>
        <w:tc>
          <w:tcPr>
            <w:tcW w:w="330"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r>
      <w:tr w:rsidR="0082439B" w:rsidRPr="0084151A" w:rsidTr="0068192A">
        <w:trPr>
          <w:trHeight w:val="1134"/>
        </w:trPr>
        <w:tc>
          <w:tcPr>
            <w:tcW w:w="2041" w:type="dxa"/>
            <w:tcBorders>
              <w:top w:val="single" w:sz="4" w:space="0" w:color="auto"/>
              <w:left w:val="single" w:sz="4" w:space="0" w:color="auto"/>
              <w:bottom w:val="single" w:sz="4" w:space="0" w:color="auto"/>
              <w:right w:val="single" w:sz="4" w:space="0" w:color="auto"/>
            </w:tcBorders>
            <w:vAlign w:val="center"/>
          </w:tcPr>
          <w:p w:rsidR="0082439B" w:rsidRDefault="0082439B" w:rsidP="00007E89">
            <w:pPr>
              <w:jc w:val="center"/>
              <w:rPr>
                <w:rFonts w:eastAsia="Times New Roman" w:cstheme="minorHAnsi"/>
                <w:lang w:eastAsia="en-AU"/>
              </w:rPr>
            </w:pPr>
            <w:r>
              <w:rPr>
                <w:rFonts w:eastAsia="Times New Roman" w:cstheme="minorHAnsi"/>
                <w:lang w:eastAsia="en-AU"/>
              </w:rPr>
              <w:t>Finalise and Celebrate</w:t>
            </w: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auto"/>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28"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43"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rsidR="0082439B" w:rsidRPr="0060495A" w:rsidRDefault="0082439B" w:rsidP="0082439B">
            <w:pPr>
              <w:jc w:val="center"/>
              <w:rPr>
                <w:rFonts w:eastAsia="Times New Roman" w:cstheme="minorHAnsi"/>
                <w:lang w:eastAsia="en-AU"/>
              </w:rPr>
            </w:pPr>
          </w:p>
        </w:tc>
        <w:tc>
          <w:tcPr>
            <w:tcW w:w="330" w:type="dxa"/>
            <w:tcBorders>
              <w:top w:val="single" w:sz="4" w:space="0" w:color="auto"/>
              <w:left w:val="single" w:sz="4" w:space="0" w:color="auto"/>
              <w:bottom w:val="single" w:sz="4" w:space="0" w:color="auto"/>
              <w:right w:val="single" w:sz="4" w:space="0" w:color="auto"/>
            </w:tcBorders>
            <w:shd w:val="clear" w:color="auto" w:fill="2F5496" w:themeFill="accent5" w:themeFillShade="BF"/>
            <w:vAlign w:val="center"/>
          </w:tcPr>
          <w:p w:rsidR="0082439B" w:rsidRPr="0060495A" w:rsidRDefault="0082439B" w:rsidP="0082439B">
            <w:pPr>
              <w:jc w:val="center"/>
              <w:rPr>
                <w:rFonts w:eastAsia="Times New Roman" w:cstheme="minorHAnsi"/>
                <w:lang w:eastAsia="en-AU"/>
              </w:rPr>
            </w:pPr>
          </w:p>
        </w:tc>
      </w:tr>
    </w:tbl>
    <w:p w:rsidR="00D42C43" w:rsidRDefault="00D42C43"/>
    <w:p w:rsidR="00815CB1" w:rsidRDefault="00815CB1" w:rsidP="00AE0DDF">
      <w:pPr>
        <w:pStyle w:val="Heading1"/>
        <w:rPr>
          <w:rFonts w:eastAsia="Times New Roman"/>
          <w:lang w:eastAsia="en-AU"/>
        </w:rPr>
      </w:pPr>
      <w:bookmarkStart w:id="15" w:name="_Toc5366828"/>
      <w:r>
        <w:rPr>
          <w:rFonts w:eastAsia="Times New Roman"/>
          <w:lang w:eastAsia="en-AU"/>
        </w:rPr>
        <w:lastRenderedPageBreak/>
        <w:t>Characteristics of Effective Collaboration</w:t>
      </w:r>
      <w:bookmarkEnd w:id="15"/>
    </w:p>
    <w:p w:rsidR="00815CB1" w:rsidRDefault="00815CB1"/>
    <w:p w:rsidR="00815CB1" w:rsidRPr="00815CB1" w:rsidRDefault="00815CB1" w:rsidP="00815CB1">
      <w:pPr>
        <w:autoSpaceDE w:val="0"/>
        <w:autoSpaceDN w:val="0"/>
        <w:adjustRightInd w:val="0"/>
        <w:spacing w:after="0" w:line="240" w:lineRule="auto"/>
        <w:rPr>
          <w:rFonts w:cstheme="minorHAnsi"/>
          <w:szCs w:val="24"/>
        </w:rPr>
      </w:pPr>
      <w:r w:rsidRPr="00815CB1">
        <w:rPr>
          <w:rFonts w:cstheme="minorHAnsi"/>
          <w:szCs w:val="24"/>
        </w:rPr>
        <w:t>Contribution to Process</w:t>
      </w:r>
    </w:p>
    <w:p w:rsidR="00815CB1" w:rsidRPr="00815CB1" w:rsidRDefault="00815CB1" w:rsidP="00815CB1">
      <w:pPr>
        <w:pStyle w:val="ListParagraph"/>
        <w:numPr>
          <w:ilvl w:val="0"/>
          <w:numId w:val="1"/>
        </w:numPr>
        <w:autoSpaceDE w:val="0"/>
        <w:autoSpaceDN w:val="0"/>
        <w:adjustRightInd w:val="0"/>
        <w:spacing w:after="0" w:line="240" w:lineRule="auto"/>
        <w:rPr>
          <w:rFonts w:cstheme="minorHAnsi"/>
          <w:szCs w:val="24"/>
        </w:rPr>
      </w:pPr>
      <w:r w:rsidRPr="00815CB1">
        <w:rPr>
          <w:rFonts w:cstheme="minorHAnsi"/>
          <w:szCs w:val="24"/>
        </w:rPr>
        <w:t>Actively works toward setting and meeting group goals</w:t>
      </w:r>
    </w:p>
    <w:p w:rsidR="00815CB1" w:rsidRPr="00815CB1" w:rsidRDefault="00815CB1" w:rsidP="00815CB1">
      <w:pPr>
        <w:pStyle w:val="ListParagraph"/>
        <w:numPr>
          <w:ilvl w:val="0"/>
          <w:numId w:val="1"/>
        </w:numPr>
        <w:autoSpaceDE w:val="0"/>
        <w:autoSpaceDN w:val="0"/>
        <w:adjustRightInd w:val="0"/>
        <w:spacing w:after="0" w:line="240" w:lineRule="auto"/>
        <w:rPr>
          <w:rFonts w:cstheme="minorHAnsi"/>
          <w:szCs w:val="24"/>
        </w:rPr>
      </w:pPr>
      <w:r w:rsidRPr="00815CB1">
        <w:rPr>
          <w:rFonts w:cstheme="minorHAnsi"/>
          <w:szCs w:val="24"/>
        </w:rPr>
        <w:t>Works to divide tasks equitably and fairly</w:t>
      </w:r>
    </w:p>
    <w:p w:rsidR="00815CB1" w:rsidRPr="00815CB1" w:rsidRDefault="00815CB1" w:rsidP="00815CB1">
      <w:pPr>
        <w:pStyle w:val="ListParagraph"/>
        <w:numPr>
          <w:ilvl w:val="0"/>
          <w:numId w:val="1"/>
        </w:numPr>
        <w:autoSpaceDE w:val="0"/>
        <w:autoSpaceDN w:val="0"/>
        <w:adjustRightInd w:val="0"/>
        <w:spacing w:after="0" w:line="240" w:lineRule="auto"/>
        <w:rPr>
          <w:rFonts w:cstheme="minorHAnsi"/>
          <w:szCs w:val="24"/>
        </w:rPr>
      </w:pPr>
      <w:r w:rsidRPr="00815CB1">
        <w:rPr>
          <w:rFonts w:cstheme="minorHAnsi"/>
          <w:szCs w:val="24"/>
        </w:rPr>
        <w:t>Performs duties associated with assigned roles</w:t>
      </w:r>
    </w:p>
    <w:p w:rsidR="00815CB1" w:rsidRPr="00815CB1" w:rsidRDefault="00815CB1" w:rsidP="00815CB1">
      <w:pPr>
        <w:pStyle w:val="ListParagraph"/>
        <w:numPr>
          <w:ilvl w:val="0"/>
          <w:numId w:val="1"/>
        </w:numPr>
        <w:autoSpaceDE w:val="0"/>
        <w:autoSpaceDN w:val="0"/>
        <w:adjustRightInd w:val="0"/>
        <w:spacing w:after="0" w:line="240" w:lineRule="auto"/>
        <w:rPr>
          <w:rFonts w:cstheme="minorHAnsi"/>
          <w:szCs w:val="24"/>
        </w:rPr>
      </w:pPr>
      <w:r w:rsidRPr="00815CB1">
        <w:rPr>
          <w:rFonts w:cstheme="minorHAnsi"/>
          <w:szCs w:val="24"/>
        </w:rPr>
        <w:t>Assists others who express a need for help</w:t>
      </w:r>
    </w:p>
    <w:p w:rsidR="00815CB1" w:rsidRPr="00815CB1" w:rsidRDefault="00815CB1" w:rsidP="00815CB1">
      <w:pPr>
        <w:pStyle w:val="ListParagraph"/>
        <w:numPr>
          <w:ilvl w:val="0"/>
          <w:numId w:val="1"/>
        </w:numPr>
        <w:autoSpaceDE w:val="0"/>
        <w:autoSpaceDN w:val="0"/>
        <w:adjustRightInd w:val="0"/>
        <w:spacing w:after="0" w:line="240" w:lineRule="auto"/>
        <w:rPr>
          <w:rFonts w:cstheme="minorHAnsi"/>
          <w:szCs w:val="24"/>
        </w:rPr>
      </w:pPr>
      <w:r w:rsidRPr="00815CB1">
        <w:rPr>
          <w:rFonts w:cstheme="minorHAnsi"/>
          <w:szCs w:val="24"/>
        </w:rPr>
        <w:t>Volunteers assistance to the group</w:t>
      </w:r>
    </w:p>
    <w:p w:rsidR="00815CB1" w:rsidRPr="00815CB1" w:rsidRDefault="00815CB1" w:rsidP="00815CB1">
      <w:pPr>
        <w:pStyle w:val="ListParagraph"/>
        <w:numPr>
          <w:ilvl w:val="0"/>
          <w:numId w:val="1"/>
        </w:numPr>
        <w:autoSpaceDE w:val="0"/>
        <w:autoSpaceDN w:val="0"/>
        <w:adjustRightInd w:val="0"/>
        <w:spacing w:after="0" w:line="240" w:lineRule="auto"/>
        <w:rPr>
          <w:rFonts w:cstheme="minorHAnsi"/>
          <w:szCs w:val="24"/>
        </w:rPr>
      </w:pPr>
      <w:r w:rsidRPr="00815CB1">
        <w:rPr>
          <w:rFonts w:cstheme="minorHAnsi"/>
          <w:szCs w:val="24"/>
        </w:rPr>
        <w:t>Participates in team meetings</w:t>
      </w:r>
    </w:p>
    <w:p w:rsidR="00815CB1" w:rsidRPr="00815CB1" w:rsidRDefault="00815CB1" w:rsidP="00815CB1">
      <w:pPr>
        <w:pStyle w:val="ListParagraph"/>
        <w:numPr>
          <w:ilvl w:val="0"/>
          <w:numId w:val="1"/>
        </w:numPr>
        <w:autoSpaceDE w:val="0"/>
        <w:autoSpaceDN w:val="0"/>
        <w:adjustRightInd w:val="0"/>
        <w:spacing w:after="0" w:line="240" w:lineRule="auto"/>
        <w:rPr>
          <w:rFonts w:cstheme="minorHAnsi"/>
          <w:szCs w:val="24"/>
        </w:rPr>
      </w:pPr>
      <w:r w:rsidRPr="00815CB1">
        <w:rPr>
          <w:rFonts w:cstheme="minorHAnsi"/>
          <w:szCs w:val="24"/>
        </w:rPr>
        <w:t>Is punctual and works within the timeline established by the group.</w:t>
      </w:r>
    </w:p>
    <w:p w:rsidR="00815CB1" w:rsidRPr="00815CB1" w:rsidRDefault="00815CB1" w:rsidP="00815CB1">
      <w:pPr>
        <w:pStyle w:val="ListParagraph"/>
        <w:numPr>
          <w:ilvl w:val="0"/>
          <w:numId w:val="1"/>
        </w:numPr>
        <w:autoSpaceDE w:val="0"/>
        <w:autoSpaceDN w:val="0"/>
        <w:adjustRightInd w:val="0"/>
        <w:spacing w:after="0" w:line="240" w:lineRule="auto"/>
        <w:rPr>
          <w:rFonts w:cstheme="minorHAnsi"/>
          <w:szCs w:val="24"/>
        </w:rPr>
      </w:pPr>
      <w:r w:rsidRPr="00815CB1">
        <w:rPr>
          <w:rFonts w:cstheme="minorHAnsi"/>
          <w:szCs w:val="24"/>
        </w:rPr>
        <w:t>Completes tasks and participates in discussions without needing to be reminded</w:t>
      </w:r>
    </w:p>
    <w:p w:rsidR="00815CB1" w:rsidRPr="00815CB1" w:rsidRDefault="00815CB1" w:rsidP="00815CB1">
      <w:pPr>
        <w:autoSpaceDE w:val="0"/>
        <w:autoSpaceDN w:val="0"/>
        <w:adjustRightInd w:val="0"/>
        <w:spacing w:after="0" w:line="240" w:lineRule="auto"/>
        <w:rPr>
          <w:rFonts w:cstheme="minorHAnsi"/>
          <w:szCs w:val="24"/>
        </w:rPr>
      </w:pPr>
    </w:p>
    <w:p w:rsidR="00815CB1" w:rsidRPr="00815CB1" w:rsidRDefault="00815CB1" w:rsidP="00815CB1">
      <w:pPr>
        <w:autoSpaceDE w:val="0"/>
        <w:autoSpaceDN w:val="0"/>
        <w:adjustRightInd w:val="0"/>
        <w:spacing w:after="0" w:line="240" w:lineRule="auto"/>
        <w:rPr>
          <w:rFonts w:cstheme="minorHAnsi"/>
          <w:szCs w:val="24"/>
        </w:rPr>
      </w:pPr>
      <w:r w:rsidRPr="00815CB1">
        <w:rPr>
          <w:rFonts w:cstheme="minorHAnsi"/>
          <w:szCs w:val="24"/>
        </w:rPr>
        <w:t>Contribution to Project</w:t>
      </w:r>
    </w:p>
    <w:p w:rsidR="00815CB1" w:rsidRPr="00815CB1" w:rsidRDefault="00815CB1" w:rsidP="00815CB1">
      <w:pPr>
        <w:pStyle w:val="ListParagraph"/>
        <w:numPr>
          <w:ilvl w:val="0"/>
          <w:numId w:val="2"/>
        </w:numPr>
        <w:autoSpaceDE w:val="0"/>
        <w:autoSpaceDN w:val="0"/>
        <w:adjustRightInd w:val="0"/>
        <w:spacing w:after="0" w:line="240" w:lineRule="auto"/>
        <w:rPr>
          <w:rFonts w:cstheme="minorHAnsi"/>
          <w:szCs w:val="24"/>
        </w:rPr>
      </w:pPr>
      <w:r>
        <w:rPr>
          <w:rFonts w:cstheme="minorHAnsi"/>
          <w:szCs w:val="24"/>
        </w:rPr>
        <w:t>Identifi</w:t>
      </w:r>
      <w:r w:rsidRPr="00815CB1">
        <w:rPr>
          <w:rFonts w:cstheme="minorHAnsi"/>
          <w:szCs w:val="24"/>
        </w:rPr>
        <w:t>es and shares new ideas</w:t>
      </w:r>
    </w:p>
    <w:p w:rsidR="00815CB1" w:rsidRPr="00815CB1" w:rsidRDefault="00815CB1" w:rsidP="00815CB1">
      <w:pPr>
        <w:pStyle w:val="ListParagraph"/>
        <w:numPr>
          <w:ilvl w:val="0"/>
          <w:numId w:val="2"/>
        </w:numPr>
        <w:autoSpaceDE w:val="0"/>
        <w:autoSpaceDN w:val="0"/>
        <w:adjustRightInd w:val="0"/>
        <w:spacing w:after="0" w:line="240" w:lineRule="auto"/>
        <w:rPr>
          <w:rFonts w:cstheme="minorHAnsi"/>
          <w:szCs w:val="24"/>
        </w:rPr>
      </w:pPr>
      <w:r w:rsidRPr="00815CB1">
        <w:rPr>
          <w:rFonts w:cstheme="minorHAnsi"/>
          <w:szCs w:val="24"/>
        </w:rPr>
        <w:t>Gathers, organizes, and shares relevant information</w:t>
      </w:r>
    </w:p>
    <w:p w:rsidR="00815CB1" w:rsidRPr="00815CB1" w:rsidRDefault="00815CB1" w:rsidP="00815CB1">
      <w:pPr>
        <w:pStyle w:val="ListParagraph"/>
        <w:numPr>
          <w:ilvl w:val="0"/>
          <w:numId w:val="2"/>
        </w:numPr>
        <w:autoSpaceDE w:val="0"/>
        <w:autoSpaceDN w:val="0"/>
        <w:adjustRightInd w:val="0"/>
        <w:spacing w:after="0" w:line="240" w:lineRule="auto"/>
        <w:rPr>
          <w:rFonts w:cstheme="minorHAnsi"/>
          <w:szCs w:val="24"/>
        </w:rPr>
      </w:pPr>
      <w:r w:rsidRPr="00815CB1">
        <w:rPr>
          <w:rFonts w:cstheme="minorHAnsi"/>
          <w:szCs w:val="24"/>
        </w:rPr>
        <w:t>Expresses opinions regarding project</w:t>
      </w:r>
    </w:p>
    <w:p w:rsidR="00815CB1" w:rsidRPr="00815CB1" w:rsidRDefault="00815CB1" w:rsidP="00815CB1">
      <w:pPr>
        <w:pStyle w:val="ListParagraph"/>
        <w:numPr>
          <w:ilvl w:val="0"/>
          <w:numId w:val="2"/>
        </w:numPr>
        <w:autoSpaceDE w:val="0"/>
        <w:autoSpaceDN w:val="0"/>
        <w:adjustRightInd w:val="0"/>
        <w:spacing w:after="0" w:line="240" w:lineRule="auto"/>
        <w:rPr>
          <w:rFonts w:cstheme="minorHAnsi"/>
          <w:szCs w:val="24"/>
        </w:rPr>
      </w:pPr>
      <w:r w:rsidRPr="00815CB1">
        <w:rPr>
          <w:rFonts w:cstheme="minorHAnsi"/>
          <w:szCs w:val="24"/>
        </w:rPr>
        <w:t>Expands the work of others</w:t>
      </w:r>
    </w:p>
    <w:p w:rsidR="00815CB1" w:rsidRPr="00815CB1" w:rsidRDefault="00815CB1" w:rsidP="00815CB1">
      <w:pPr>
        <w:pStyle w:val="ListParagraph"/>
        <w:numPr>
          <w:ilvl w:val="0"/>
          <w:numId w:val="2"/>
        </w:numPr>
        <w:autoSpaceDE w:val="0"/>
        <w:autoSpaceDN w:val="0"/>
        <w:adjustRightInd w:val="0"/>
        <w:spacing w:after="0" w:line="240" w:lineRule="auto"/>
        <w:rPr>
          <w:rFonts w:cstheme="minorHAnsi"/>
          <w:szCs w:val="24"/>
        </w:rPr>
      </w:pPr>
      <w:r w:rsidRPr="00815CB1">
        <w:rPr>
          <w:rFonts w:cstheme="minorHAnsi"/>
          <w:szCs w:val="24"/>
        </w:rPr>
        <w:t>Connects to the work of others</w:t>
      </w:r>
    </w:p>
    <w:p w:rsidR="00815CB1" w:rsidRPr="00815CB1" w:rsidRDefault="00815CB1" w:rsidP="00815CB1">
      <w:pPr>
        <w:pStyle w:val="ListParagraph"/>
        <w:numPr>
          <w:ilvl w:val="0"/>
          <w:numId w:val="2"/>
        </w:numPr>
        <w:autoSpaceDE w:val="0"/>
        <w:autoSpaceDN w:val="0"/>
        <w:adjustRightInd w:val="0"/>
        <w:spacing w:after="0" w:line="240" w:lineRule="auto"/>
        <w:rPr>
          <w:rFonts w:cstheme="minorHAnsi"/>
          <w:szCs w:val="24"/>
        </w:rPr>
      </w:pPr>
      <w:r w:rsidRPr="00815CB1">
        <w:rPr>
          <w:rFonts w:cstheme="minorHAnsi"/>
          <w:szCs w:val="24"/>
        </w:rPr>
        <w:t>Provides examples to extend the work of others</w:t>
      </w:r>
    </w:p>
    <w:p w:rsidR="00815CB1" w:rsidRPr="00815CB1" w:rsidRDefault="00815CB1" w:rsidP="00815CB1">
      <w:pPr>
        <w:pStyle w:val="ListParagraph"/>
        <w:numPr>
          <w:ilvl w:val="0"/>
          <w:numId w:val="2"/>
        </w:numPr>
        <w:autoSpaceDE w:val="0"/>
        <w:autoSpaceDN w:val="0"/>
        <w:adjustRightInd w:val="0"/>
        <w:spacing w:after="0" w:line="240" w:lineRule="auto"/>
        <w:rPr>
          <w:rFonts w:cstheme="minorHAnsi"/>
          <w:szCs w:val="24"/>
        </w:rPr>
      </w:pPr>
      <w:r>
        <w:rPr>
          <w:rFonts w:cstheme="minorHAnsi"/>
          <w:szCs w:val="24"/>
        </w:rPr>
        <w:t>Identifi</w:t>
      </w:r>
      <w:r w:rsidRPr="00815CB1">
        <w:rPr>
          <w:rFonts w:cstheme="minorHAnsi"/>
          <w:szCs w:val="24"/>
        </w:rPr>
        <w:t>es need to edit work or change directions</w:t>
      </w:r>
    </w:p>
    <w:p w:rsidR="00815CB1" w:rsidRPr="00815CB1" w:rsidRDefault="00815CB1" w:rsidP="00815CB1">
      <w:pPr>
        <w:pStyle w:val="ListParagraph"/>
        <w:numPr>
          <w:ilvl w:val="0"/>
          <w:numId w:val="2"/>
        </w:numPr>
        <w:autoSpaceDE w:val="0"/>
        <w:autoSpaceDN w:val="0"/>
        <w:adjustRightInd w:val="0"/>
        <w:spacing w:after="0" w:line="240" w:lineRule="auto"/>
        <w:rPr>
          <w:rFonts w:cstheme="minorHAnsi"/>
          <w:szCs w:val="24"/>
        </w:rPr>
      </w:pPr>
      <w:r w:rsidRPr="00815CB1">
        <w:rPr>
          <w:rFonts w:cstheme="minorHAnsi"/>
          <w:szCs w:val="24"/>
        </w:rPr>
        <w:t>Helps other make connects or see the “big picture”</w:t>
      </w:r>
    </w:p>
    <w:p w:rsidR="00815CB1" w:rsidRPr="00815CB1" w:rsidRDefault="00815CB1" w:rsidP="00815CB1">
      <w:pPr>
        <w:pStyle w:val="ListParagraph"/>
        <w:numPr>
          <w:ilvl w:val="0"/>
          <w:numId w:val="2"/>
        </w:numPr>
        <w:autoSpaceDE w:val="0"/>
        <w:autoSpaceDN w:val="0"/>
        <w:adjustRightInd w:val="0"/>
        <w:spacing w:after="0" w:line="240" w:lineRule="auto"/>
        <w:rPr>
          <w:rFonts w:cstheme="minorHAnsi"/>
          <w:szCs w:val="24"/>
        </w:rPr>
      </w:pPr>
      <w:r w:rsidRPr="00815CB1">
        <w:rPr>
          <w:rFonts w:cstheme="minorHAnsi"/>
          <w:szCs w:val="24"/>
        </w:rPr>
        <w:t>Encourages others to contribute</w:t>
      </w:r>
    </w:p>
    <w:p w:rsidR="00815CB1" w:rsidRPr="00815CB1" w:rsidRDefault="00815CB1" w:rsidP="00815CB1">
      <w:pPr>
        <w:pStyle w:val="ListParagraph"/>
        <w:numPr>
          <w:ilvl w:val="0"/>
          <w:numId w:val="2"/>
        </w:numPr>
        <w:autoSpaceDE w:val="0"/>
        <w:autoSpaceDN w:val="0"/>
        <w:adjustRightInd w:val="0"/>
        <w:spacing w:after="0" w:line="240" w:lineRule="auto"/>
        <w:rPr>
          <w:rFonts w:cstheme="minorHAnsi"/>
          <w:szCs w:val="24"/>
        </w:rPr>
      </w:pPr>
      <w:r w:rsidRPr="00815CB1">
        <w:rPr>
          <w:rFonts w:cstheme="minorHAnsi"/>
          <w:szCs w:val="24"/>
        </w:rPr>
        <w:t>Defends contributions</w:t>
      </w:r>
    </w:p>
    <w:p w:rsidR="00815CB1" w:rsidRPr="00815CB1" w:rsidRDefault="00815CB1" w:rsidP="00815CB1">
      <w:pPr>
        <w:autoSpaceDE w:val="0"/>
        <w:autoSpaceDN w:val="0"/>
        <w:adjustRightInd w:val="0"/>
        <w:spacing w:after="0" w:line="240" w:lineRule="auto"/>
        <w:rPr>
          <w:rFonts w:cstheme="minorHAnsi"/>
          <w:szCs w:val="24"/>
        </w:rPr>
      </w:pPr>
    </w:p>
    <w:p w:rsidR="00815CB1" w:rsidRPr="00815CB1" w:rsidRDefault="00815CB1" w:rsidP="00815CB1">
      <w:pPr>
        <w:autoSpaceDE w:val="0"/>
        <w:autoSpaceDN w:val="0"/>
        <w:adjustRightInd w:val="0"/>
        <w:spacing w:after="0" w:line="240" w:lineRule="auto"/>
        <w:rPr>
          <w:rFonts w:cstheme="minorHAnsi"/>
          <w:szCs w:val="24"/>
        </w:rPr>
      </w:pPr>
      <w:r w:rsidRPr="00815CB1">
        <w:rPr>
          <w:rFonts w:cstheme="minorHAnsi"/>
          <w:szCs w:val="24"/>
        </w:rPr>
        <w:t>Contribution to Group</w:t>
      </w:r>
    </w:p>
    <w:p w:rsidR="00815CB1" w:rsidRPr="00815CB1" w:rsidRDefault="00815CB1" w:rsidP="00815CB1">
      <w:pPr>
        <w:pStyle w:val="ListParagraph"/>
        <w:numPr>
          <w:ilvl w:val="0"/>
          <w:numId w:val="3"/>
        </w:numPr>
        <w:autoSpaceDE w:val="0"/>
        <w:autoSpaceDN w:val="0"/>
        <w:adjustRightInd w:val="0"/>
        <w:spacing w:after="0" w:line="240" w:lineRule="auto"/>
        <w:rPr>
          <w:rFonts w:cstheme="minorHAnsi"/>
          <w:szCs w:val="24"/>
        </w:rPr>
      </w:pPr>
      <w:r w:rsidRPr="00815CB1">
        <w:rPr>
          <w:rFonts w:cstheme="minorHAnsi"/>
          <w:szCs w:val="24"/>
        </w:rPr>
        <w:t>Listens to team members</w:t>
      </w:r>
    </w:p>
    <w:p w:rsidR="00815CB1" w:rsidRPr="00815CB1" w:rsidRDefault="00815CB1" w:rsidP="00815CB1">
      <w:pPr>
        <w:pStyle w:val="ListParagraph"/>
        <w:numPr>
          <w:ilvl w:val="0"/>
          <w:numId w:val="3"/>
        </w:numPr>
        <w:autoSpaceDE w:val="0"/>
        <w:autoSpaceDN w:val="0"/>
        <w:adjustRightInd w:val="0"/>
        <w:spacing w:after="0" w:line="240" w:lineRule="auto"/>
        <w:rPr>
          <w:rFonts w:cstheme="minorHAnsi"/>
          <w:szCs w:val="24"/>
        </w:rPr>
      </w:pPr>
      <w:r w:rsidRPr="00815CB1">
        <w:rPr>
          <w:rFonts w:cstheme="minorHAnsi"/>
          <w:szCs w:val="24"/>
        </w:rPr>
        <w:t>Is empathetic to the feelings of group members</w:t>
      </w:r>
    </w:p>
    <w:p w:rsidR="00815CB1" w:rsidRPr="00815CB1" w:rsidRDefault="00815CB1" w:rsidP="00815CB1">
      <w:pPr>
        <w:pStyle w:val="ListParagraph"/>
        <w:numPr>
          <w:ilvl w:val="0"/>
          <w:numId w:val="3"/>
        </w:numPr>
        <w:autoSpaceDE w:val="0"/>
        <w:autoSpaceDN w:val="0"/>
        <w:adjustRightInd w:val="0"/>
        <w:spacing w:after="0" w:line="240" w:lineRule="auto"/>
        <w:rPr>
          <w:rFonts w:cstheme="minorHAnsi"/>
          <w:szCs w:val="24"/>
        </w:rPr>
      </w:pPr>
      <w:r w:rsidRPr="00815CB1">
        <w:rPr>
          <w:rFonts w:cstheme="minorHAnsi"/>
          <w:szCs w:val="24"/>
        </w:rPr>
        <w:t>Acknowledges all viewpoints</w:t>
      </w:r>
    </w:p>
    <w:p w:rsidR="00815CB1" w:rsidRPr="00815CB1" w:rsidRDefault="00815CB1" w:rsidP="00815CB1">
      <w:pPr>
        <w:pStyle w:val="ListParagraph"/>
        <w:numPr>
          <w:ilvl w:val="0"/>
          <w:numId w:val="3"/>
        </w:numPr>
        <w:autoSpaceDE w:val="0"/>
        <w:autoSpaceDN w:val="0"/>
        <w:adjustRightInd w:val="0"/>
        <w:spacing w:after="0" w:line="240" w:lineRule="auto"/>
        <w:rPr>
          <w:rFonts w:cstheme="minorHAnsi"/>
          <w:szCs w:val="24"/>
        </w:rPr>
      </w:pPr>
      <w:r w:rsidRPr="00815CB1">
        <w:rPr>
          <w:rFonts w:cstheme="minorHAnsi"/>
          <w:szCs w:val="24"/>
        </w:rPr>
        <w:t>Speaks up to clarify peer statements</w:t>
      </w:r>
    </w:p>
    <w:p w:rsidR="00815CB1" w:rsidRPr="00815CB1" w:rsidRDefault="00815CB1" w:rsidP="00815CB1">
      <w:pPr>
        <w:pStyle w:val="ListParagraph"/>
        <w:numPr>
          <w:ilvl w:val="0"/>
          <w:numId w:val="3"/>
        </w:numPr>
        <w:autoSpaceDE w:val="0"/>
        <w:autoSpaceDN w:val="0"/>
        <w:adjustRightInd w:val="0"/>
        <w:spacing w:after="0" w:line="240" w:lineRule="auto"/>
        <w:rPr>
          <w:rFonts w:cstheme="minorHAnsi"/>
          <w:szCs w:val="24"/>
        </w:rPr>
      </w:pPr>
      <w:r w:rsidRPr="00815CB1">
        <w:rPr>
          <w:rFonts w:cstheme="minorHAnsi"/>
          <w:szCs w:val="24"/>
        </w:rPr>
        <w:t>Contributes new perspectives to the group</w:t>
      </w:r>
    </w:p>
    <w:p w:rsidR="00815CB1" w:rsidRPr="00815CB1" w:rsidRDefault="00815CB1" w:rsidP="00815CB1">
      <w:pPr>
        <w:pStyle w:val="ListParagraph"/>
        <w:numPr>
          <w:ilvl w:val="0"/>
          <w:numId w:val="3"/>
        </w:numPr>
        <w:autoSpaceDE w:val="0"/>
        <w:autoSpaceDN w:val="0"/>
        <w:adjustRightInd w:val="0"/>
        <w:spacing w:after="0" w:line="240" w:lineRule="auto"/>
        <w:rPr>
          <w:rFonts w:cstheme="minorHAnsi"/>
          <w:szCs w:val="24"/>
        </w:rPr>
      </w:pPr>
      <w:r w:rsidRPr="00815CB1">
        <w:rPr>
          <w:rFonts w:cstheme="minorHAnsi"/>
          <w:szCs w:val="24"/>
        </w:rPr>
        <w:t>Commends the good work of group members</w:t>
      </w:r>
    </w:p>
    <w:p w:rsidR="00815CB1" w:rsidRPr="00815CB1" w:rsidRDefault="00815CB1" w:rsidP="00815CB1">
      <w:pPr>
        <w:pStyle w:val="ListParagraph"/>
        <w:numPr>
          <w:ilvl w:val="0"/>
          <w:numId w:val="3"/>
        </w:numPr>
        <w:autoSpaceDE w:val="0"/>
        <w:autoSpaceDN w:val="0"/>
        <w:adjustRightInd w:val="0"/>
        <w:spacing w:after="0" w:line="240" w:lineRule="auto"/>
        <w:rPr>
          <w:rFonts w:cstheme="minorHAnsi"/>
          <w:szCs w:val="24"/>
        </w:rPr>
      </w:pPr>
      <w:r w:rsidRPr="00815CB1">
        <w:rPr>
          <w:rFonts w:cstheme="minorHAnsi"/>
          <w:szCs w:val="24"/>
        </w:rPr>
        <w:t>Offers constructive criticism of group members</w:t>
      </w:r>
    </w:p>
    <w:p w:rsidR="00815CB1" w:rsidRPr="00815CB1" w:rsidRDefault="00815CB1" w:rsidP="00815CB1">
      <w:pPr>
        <w:pStyle w:val="ListParagraph"/>
        <w:numPr>
          <w:ilvl w:val="0"/>
          <w:numId w:val="3"/>
        </w:numPr>
        <w:autoSpaceDE w:val="0"/>
        <w:autoSpaceDN w:val="0"/>
        <w:adjustRightInd w:val="0"/>
        <w:spacing w:after="0" w:line="240" w:lineRule="auto"/>
        <w:rPr>
          <w:rFonts w:cstheme="minorHAnsi"/>
          <w:szCs w:val="24"/>
        </w:rPr>
      </w:pPr>
      <w:r w:rsidRPr="00815CB1">
        <w:rPr>
          <w:rFonts w:cstheme="minorHAnsi"/>
          <w:szCs w:val="24"/>
        </w:rPr>
        <w:t>Encourages ongoing evaluation of group collaboration</w:t>
      </w:r>
    </w:p>
    <w:p w:rsidR="00815CB1" w:rsidRPr="00815CB1" w:rsidRDefault="00815CB1" w:rsidP="00815CB1">
      <w:pPr>
        <w:pStyle w:val="ListParagraph"/>
        <w:numPr>
          <w:ilvl w:val="0"/>
          <w:numId w:val="3"/>
        </w:numPr>
        <w:autoSpaceDE w:val="0"/>
        <w:autoSpaceDN w:val="0"/>
        <w:adjustRightInd w:val="0"/>
        <w:spacing w:after="0" w:line="240" w:lineRule="auto"/>
        <w:rPr>
          <w:rFonts w:cstheme="minorHAnsi"/>
          <w:szCs w:val="24"/>
        </w:rPr>
      </w:pPr>
      <w:r w:rsidRPr="00815CB1">
        <w:rPr>
          <w:rFonts w:cstheme="minorHAnsi"/>
          <w:szCs w:val="24"/>
        </w:rPr>
        <w:t>Facilitates group consensus or decision making process</w:t>
      </w:r>
    </w:p>
    <w:p w:rsidR="00815CB1" w:rsidRPr="00815CB1" w:rsidRDefault="00815CB1" w:rsidP="00815CB1">
      <w:pPr>
        <w:pStyle w:val="ListParagraph"/>
        <w:numPr>
          <w:ilvl w:val="0"/>
          <w:numId w:val="3"/>
        </w:numPr>
        <w:autoSpaceDE w:val="0"/>
        <w:autoSpaceDN w:val="0"/>
        <w:adjustRightInd w:val="0"/>
        <w:spacing w:after="0" w:line="240" w:lineRule="auto"/>
        <w:rPr>
          <w:rFonts w:cstheme="minorHAnsi"/>
          <w:szCs w:val="24"/>
        </w:rPr>
      </w:pPr>
      <w:r w:rsidRPr="00815CB1">
        <w:rPr>
          <w:rFonts w:cstheme="minorHAnsi"/>
          <w:szCs w:val="24"/>
        </w:rPr>
        <w:t>Involves all members in the group</w:t>
      </w:r>
    </w:p>
    <w:p w:rsidR="00815CB1" w:rsidRPr="00815CB1" w:rsidRDefault="00815CB1" w:rsidP="00815CB1">
      <w:pPr>
        <w:pStyle w:val="ListParagraph"/>
        <w:numPr>
          <w:ilvl w:val="0"/>
          <w:numId w:val="3"/>
        </w:numPr>
        <w:autoSpaceDE w:val="0"/>
        <w:autoSpaceDN w:val="0"/>
        <w:adjustRightInd w:val="0"/>
        <w:spacing w:after="0" w:line="240" w:lineRule="auto"/>
        <w:rPr>
          <w:rFonts w:cstheme="minorHAnsi"/>
          <w:szCs w:val="24"/>
        </w:rPr>
      </w:pPr>
      <w:r w:rsidRPr="00815CB1">
        <w:rPr>
          <w:rFonts w:cstheme="minorHAnsi"/>
          <w:szCs w:val="24"/>
        </w:rPr>
        <w:t>Promotes a positive atmosphere for group work</w:t>
      </w:r>
    </w:p>
    <w:p w:rsidR="00815CB1" w:rsidRPr="00815CB1" w:rsidRDefault="00815CB1" w:rsidP="00815CB1">
      <w:pPr>
        <w:pStyle w:val="ListParagraph"/>
        <w:numPr>
          <w:ilvl w:val="0"/>
          <w:numId w:val="3"/>
        </w:numPr>
        <w:rPr>
          <w:rFonts w:cstheme="minorHAnsi"/>
          <w:sz w:val="20"/>
        </w:rPr>
      </w:pPr>
      <w:r w:rsidRPr="00815CB1">
        <w:rPr>
          <w:rFonts w:cstheme="minorHAnsi"/>
          <w:szCs w:val="24"/>
        </w:rPr>
        <w:t>Refrains from dominating discussions</w:t>
      </w:r>
    </w:p>
    <w:p w:rsidR="00815CB1" w:rsidRDefault="00815CB1" w:rsidP="00815CB1">
      <w:pPr>
        <w:rPr>
          <w:rFonts w:cstheme="minorHAnsi"/>
          <w:sz w:val="20"/>
        </w:rPr>
      </w:pPr>
    </w:p>
    <w:p w:rsidR="00400745" w:rsidRDefault="00815CB1" w:rsidP="00815CB1">
      <w:pPr>
        <w:rPr>
          <w:rFonts w:cstheme="minorHAnsi"/>
          <w:sz w:val="20"/>
        </w:rPr>
      </w:pPr>
      <w:r>
        <w:rPr>
          <w:rFonts w:cstheme="minorHAnsi"/>
          <w:sz w:val="20"/>
        </w:rPr>
        <w:t xml:space="preserve">Obtained from Annette Lamb at </w:t>
      </w:r>
      <w:hyperlink r:id="rId15" w:history="1">
        <w:r w:rsidRPr="006D019C">
          <w:rPr>
            <w:rStyle w:val="Hyperlink"/>
            <w:rFonts w:cstheme="minorHAnsi"/>
            <w:sz w:val="20"/>
          </w:rPr>
          <w:t>https://eduscapes.com/sessions/abc/collaboration.pdf</w:t>
        </w:r>
      </w:hyperlink>
      <w:r>
        <w:rPr>
          <w:rFonts w:cstheme="minorHAnsi"/>
          <w:sz w:val="20"/>
        </w:rPr>
        <w:t xml:space="preserve"> </w:t>
      </w:r>
      <w:r w:rsidR="0060496F">
        <w:rPr>
          <w:rFonts w:cstheme="minorHAnsi"/>
          <w:sz w:val="20"/>
        </w:rPr>
        <w:br/>
      </w:r>
    </w:p>
    <w:p w:rsidR="0060496F" w:rsidRDefault="0060496F" w:rsidP="00815CB1">
      <w:pPr>
        <w:rPr>
          <w:rFonts w:cstheme="minorHAnsi"/>
          <w:sz w:val="20"/>
        </w:rPr>
      </w:pPr>
      <w:r>
        <w:rPr>
          <w:rFonts w:cstheme="minorHAnsi"/>
          <w:sz w:val="20"/>
        </w:rPr>
        <w:br/>
      </w:r>
    </w:p>
    <w:p w:rsidR="0060496F" w:rsidRDefault="0060496F">
      <w:pPr>
        <w:rPr>
          <w:rFonts w:cstheme="minorHAnsi"/>
          <w:sz w:val="20"/>
        </w:rPr>
      </w:pPr>
      <w:r>
        <w:rPr>
          <w:rFonts w:cstheme="minorHAnsi"/>
          <w:sz w:val="20"/>
        </w:rPr>
        <w:br w:type="page"/>
      </w:r>
    </w:p>
    <w:p w:rsidR="0060496F" w:rsidRDefault="0060496F" w:rsidP="0060496F">
      <w:pPr>
        <w:pStyle w:val="Heading1"/>
      </w:pPr>
      <w:bookmarkStart w:id="16" w:name="_Toc5366829"/>
      <w:r w:rsidRPr="0060496F">
        <w:lastRenderedPageBreak/>
        <w:t>Spare Pages</w:t>
      </w:r>
      <w:bookmarkEnd w:id="16"/>
    </w:p>
    <w:p w:rsidR="0060496F" w:rsidRDefault="0060496F" w:rsidP="0060496F">
      <w:r>
        <w:t>If you need any further space to complete any of the questions use one of the following pages to do so. Make sure you clearly identify where it links in your document, this could be a question or a page number.</w:t>
      </w:r>
    </w:p>
    <w:p w:rsidR="0060496F" w:rsidRDefault="0060496F">
      <w:r>
        <w:br w:type="page"/>
      </w:r>
    </w:p>
    <w:p w:rsidR="0060496F" w:rsidRDefault="0060496F">
      <w:r>
        <w:lastRenderedPageBreak/>
        <w:br w:type="page"/>
      </w:r>
    </w:p>
    <w:p w:rsidR="0060496F" w:rsidRDefault="0060496F">
      <w:r>
        <w:lastRenderedPageBreak/>
        <w:br w:type="page"/>
      </w:r>
    </w:p>
    <w:p w:rsidR="0060496F" w:rsidRPr="0060496F" w:rsidRDefault="0060496F" w:rsidP="0060496F"/>
    <w:p w:rsidR="00400745" w:rsidRDefault="00400745">
      <w:pPr>
        <w:rPr>
          <w:rFonts w:cstheme="minorHAnsi"/>
          <w:sz w:val="20"/>
        </w:rPr>
      </w:pPr>
      <w:r>
        <w:rPr>
          <w:rFonts w:cstheme="minorHAnsi"/>
          <w:sz w:val="20"/>
        </w:rPr>
        <w:br w:type="page"/>
      </w:r>
    </w:p>
    <w:p w:rsidR="00815CB1" w:rsidRPr="00815CB1" w:rsidRDefault="0060496F" w:rsidP="00815CB1">
      <w:pPr>
        <w:rPr>
          <w:rFonts w:cstheme="minorHAnsi"/>
          <w:sz w:val="20"/>
        </w:rPr>
      </w:pPr>
      <w:r>
        <w:rPr>
          <w:rFonts w:cstheme="minorHAnsi"/>
          <w:noProof/>
          <w:sz w:val="20"/>
          <w:lang w:eastAsia="en-AU"/>
        </w:rPr>
        <w:lastRenderedPageBreak/>
        <w:drawing>
          <wp:anchor distT="0" distB="0" distL="114300" distR="114300" simplePos="0" relativeHeight="251725824" behindDoc="0" locked="0" layoutInCell="1" allowOverlap="1">
            <wp:simplePos x="0" y="0"/>
            <wp:positionH relativeFrom="page">
              <wp:align>right</wp:align>
            </wp:positionH>
            <wp:positionV relativeFrom="page">
              <wp:align>top</wp:align>
            </wp:positionV>
            <wp:extent cx="7569200" cy="10697803"/>
            <wp:effectExtent l="0" t="0" r="0" b="8890"/>
            <wp:wrapSquare wrapText="bothSides"/>
            <wp:docPr id="11876" name="Picture 118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6" name="50a9ce23-cd04-4a6d-ae92-d2c1492e8c8f.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569200" cy="10697803"/>
                    </a:xfrm>
                    <a:prstGeom prst="rect">
                      <a:avLst/>
                    </a:prstGeom>
                  </pic:spPr>
                </pic:pic>
              </a:graphicData>
            </a:graphic>
            <wp14:sizeRelH relativeFrom="page">
              <wp14:pctWidth>0</wp14:pctWidth>
            </wp14:sizeRelH>
            <wp14:sizeRelV relativeFrom="page">
              <wp14:pctHeight>0</wp14:pctHeight>
            </wp14:sizeRelV>
          </wp:anchor>
        </w:drawing>
      </w:r>
      <w:r w:rsidR="00400745">
        <w:rPr>
          <w:rFonts w:cstheme="minorHAnsi"/>
          <w:noProof/>
          <w:sz w:val="20"/>
          <w:lang w:eastAsia="en-AU"/>
        </w:rPr>
        <w:drawing>
          <wp:anchor distT="0" distB="0" distL="114300" distR="114300" simplePos="0" relativeHeight="251726848" behindDoc="0" locked="0" layoutInCell="1" allowOverlap="1">
            <wp:simplePos x="0" y="0"/>
            <wp:positionH relativeFrom="margin">
              <wp:align>center</wp:align>
            </wp:positionH>
            <wp:positionV relativeFrom="paragraph">
              <wp:posOffset>7420610</wp:posOffset>
            </wp:positionV>
            <wp:extent cx="3643207" cy="1261055"/>
            <wp:effectExtent l="0" t="0" r="0" b="0"/>
            <wp:wrapSquare wrapText="bothSides"/>
            <wp:docPr id="11879" name="Picture 118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9" name="PASS_STEM_LOGO_FINAL-08.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643207" cy="1261055"/>
                    </a:xfrm>
                    <a:prstGeom prst="rect">
                      <a:avLst/>
                    </a:prstGeom>
                  </pic:spPr>
                </pic:pic>
              </a:graphicData>
            </a:graphic>
            <wp14:sizeRelH relativeFrom="page">
              <wp14:pctWidth>0</wp14:pctWidth>
            </wp14:sizeRelH>
            <wp14:sizeRelV relativeFrom="page">
              <wp14:pctHeight>0</wp14:pctHeight>
            </wp14:sizeRelV>
          </wp:anchor>
        </w:drawing>
      </w:r>
    </w:p>
    <w:sectPr w:rsidR="00815CB1" w:rsidRPr="00815CB1" w:rsidSect="001E2A42">
      <w:headerReference w:type="default" r:id="rId18"/>
      <w:footerReference w:type="default" r:id="rId19"/>
      <w:pgSz w:w="11906" w:h="16838"/>
      <w:pgMar w:top="851" w:right="851" w:bottom="851" w:left="851" w:header="113"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2D92" w:rsidRDefault="00002D92" w:rsidP="00CB08F4">
      <w:pPr>
        <w:spacing w:after="0" w:line="240" w:lineRule="auto"/>
      </w:pPr>
      <w:r>
        <w:separator/>
      </w:r>
    </w:p>
  </w:endnote>
  <w:endnote w:type="continuationSeparator" w:id="0">
    <w:p w:rsidR="00002D92" w:rsidRDefault="00002D92" w:rsidP="00CB08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439B" w:rsidRDefault="00002D92">
    <w:pPr>
      <w:pStyle w:val="Footer"/>
      <w:jc w:val="center"/>
      <w:rPr>
        <w:rFonts w:asciiTheme="majorHAnsi" w:eastAsiaTheme="majorEastAsia" w:hAnsiTheme="majorHAnsi" w:cstheme="majorBidi"/>
        <w:color w:val="5B9BD5" w:themeColor="accent1"/>
        <w:sz w:val="40"/>
        <w:szCs w:val="40"/>
      </w:rPr>
    </w:pPr>
    <w:sdt>
      <w:sdtPr>
        <w:rPr>
          <w:rFonts w:eastAsiaTheme="minorEastAsia" w:cs="Times New Roman"/>
        </w:rPr>
        <w:id w:val="-1942911550"/>
        <w:docPartObj>
          <w:docPartGallery w:val="Page Numbers (Bottom of Page)"/>
          <w:docPartUnique/>
        </w:docPartObj>
      </w:sdtPr>
      <w:sdtEndPr>
        <w:rPr>
          <w:rFonts w:asciiTheme="majorHAnsi" w:eastAsiaTheme="majorEastAsia" w:hAnsiTheme="majorHAnsi" w:cstheme="majorBidi"/>
          <w:noProof/>
          <w:color w:val="5B9BD5" w:themeColor="accent1"/>
          <w:sz w:val="40"/>
          <w:szCs w:val="40"/>
        </w:rPr>
      </w:sdtEndPr>
      <w:sdtContent>
        <w:r w:rsidR="0082439B">
          <w:rPr>
            <w:rFonts w:eastAsiaTheme="minorEastAsia" w:cs="Times New Roman"/>
          </w:rPr>
          <w:fldChar w:fldCharType="begin"/>
        </w:r>
        <w:r w:rsidR="0082439B">
          <w:instrText xml:space="preserve"> PAGE   \* MERGEFORMAT </w:instrText>
        </w:r>
        <w:r w:rsidR="0082439B">
          <w:rPr>
            <w:rFonts w:eastAsiaTheme="minorEastAsia" w:cs="Times New Roman"/>
          </w:rPr>
          <w:fldChar w:fldCharType="separate"/>
        </w:r>
        <w:r w:rsidR="006B6819" w:rsidRPr="006B6819">
          <w:rPr>
            <w:rFonts w:asciiTheme="majorHAnsi" w:eastAsiaTheme="majorEastAsia" w:hAnsiTheme="majorHAnsi" w:cstheme="majorBidi"/>
            <w:noProof/>
            <w:color w:val="5B9BD5" w:themeColor="accent1"/>
            <w:sz w:val="40"/>
            <w:szCs w:val="40"/>
          </w:rPr>
          <w:t>10</w:t>
        </w:r>
        <w:r w:rsidR="0082439B">
          <w:rPr>
            <w:rFonts w:asciiTheme="majorHAnsi" w:eastAsiaTheme="majorEastAsia" w:hAnsiTheme="majorHAnsi" w:cstheme="majorBidi"/>
            <w:noProof/>
            <w:color w:val="5B9BD5" w:themeColor="accent1"/>
            <w:sz w:val="40"/>
            <w:szCs w:val="40"/>
          </w:rPr>
          <w:fldChar w:fldCharType="end"/>
        </w:r>
      </w:sdtContent>
    </w:sdt>
  </w:p>
  <w:p w:rsidR="0082439B" w:rsidRDefault="0082439B" w:rsidP="00333862">
    <w:pPr>
      <w:pStyle w:val="Footer"/>
      <w:tabs>
        <w:tab w:val="clear" w:pos="4513"/>
        <w:tab w:val="clear" w:pos="9026"/>
        <w:tab w:val="left" w:pos="8253"/>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2D92" w:rsidRDefault="00002D92" w:rsidP="00CB08F4">
      <w:pPr>
        <w:spacing w:after="0" w:line="240" w:lineRule="auto"/>
      </w:pPr>
      <w:r>
        <w:separator/>
      </w:r>
    </w:p>
  </w:footnote>
  <w:footnote w:type="continuationSeparator" w:id="0">
    <w:p w:rsidR="00002D92" w:rsidRDefault="00002D92" w:rsidP="00CB08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439B" w:rsidRDefault="0082439B">
    <w:pPr>
      <w:pStyle w:val="Header"/>
    </w:pPr>
    <w:r>
      <w:rPr>
        <w:noProof/>
        <w:lang w:eastAsia="en-AU"/>
      </w:rPr>
      <w:drawing>
        <wp:anchor distT="0" distB="0" distL="114300" distR="114300" simplePos="0" relativeHeight="251661312" behindDoc="0" locked="0" layoutInCell="1" allowOverlap="1" wp14:anchorId="2B00EE12" wp14:editId="5DB9E2D5">
          <wp:simplePos x="0" y="0"/>
          <wp:positionH relativeFrom="page">
            <wp:align>left</wp:align>
          </wp:positionH>
          <wp:positionV relativeFrom="page">
            <wp:align>top</wp:align>
          </wp:positionV>
          <wp:extent cx="7553747" cy="694267"/>
          <wp:effectExtent l="0" t="0" r="0" b="0"/>
          <wp:wrapSquare wrapText="bothSides"/>
          <wp:docPr id="12" name="Picture 12" descr="C:\Users\loaders\AppData\Local\Temp\SNAGHTML21081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loaders\AppData\Local\Temp\SNAGHTML21081e9.PNG"/>
                  <pic:cNvPicPr>
                    <a:picLocks noChangeAspect="1" noChangeArrowheads="1"/>
                  </pic:cNvPicPr>
                </pic:nvPicPr>
                <pic:blipFill rotWithShape="1">
                  <a:blip r:embed="rId1">
                    <a:extLst>
                      <a:ext uri="{28A0092B-C50C-407E-A947-70E740481C1C}">
                        <a14:useLocalDpi xmlns:a14="http://schemas.microsoft.com/office/drawing/2010/main" val="0"/>
                      </a:ext>
                    </a:extLst>
                  </a:blip>
                  <a:srcRect t="19763"/>
                  <a:stretch/>
                </pic:blipFill>
                <pic:spPr bwMode="auto">
                  <a:xfrm rot="10800000">
                    <a:off x="0" y="0"/>
                    <a:ext cx="7553747" cy="69426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EE3B4B"/>
    <w:multiLevelType w:val="hybridMultilevel"/>
    <w:tmpl w:val="D952B6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5A5699F"/>
    <w:multiLevelType w:val="hybridMultilevel"/>
    <w:tmpl w:val="7C02DE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95557E5"/>
    <w:multiLevelType w:val="hybridMultilevel"/>
    <w:tmpl w:val="49AA63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A790583"/>
    <w:multiLevelType w:val="hybridMultilevel"/>
    <w:tmpl w:val="3976B6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DC84785"/>
    <w:multiLevelType w:val="hybridMultilevel"/>
    <w:tmpl w:val="E73EC1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6CA40FF"/>
    <w:multiLevelType w:val="hybridMultilevel"/>
    <w:tmpl w:val="63A8AB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70BC286E"/>
    <w:multiLevelType w:val="hybridMultilevel"/>
    <w:tmpl w:val="57EA3A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74181C97"/>
    <w:multiLevelType w:val="hybridMultilevel"/>
    <w:tmpl w:val="04F697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796A388A"/>
    <w:multiLevelType w:val="hybridMultilevel"/>
    <w:tmpl w:val="9DE83A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2"/>
  </w:num>
  <w:num w:numId="4">
    <w:abstractNumId w:val="0"/>
  </w:num>
  <w:num w:numId="5">
    <w:abstractNumId w:val="8"/>
  </w:num>
  <w:num w:numId="6">
    <w:abstractNumId w:val="7"/>
  </w:num>
  <w:num w:numId="7">
    <w:abstractNumId w:val="6"/>
  </w:num>
  <w:num w:numId="8">
    <w:abstractNumId w:val="4"/>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xNjQ2tTAyMzUCMpR0lIJTi4sz8/NACgwNagHGzjWNLQAAAA=="/>
  </w:docVars>
  <w:rsids>
    <w:rsidRoot w:val="009C5905"/>
    <w:rsid w:val="00002036"/>
    <w:rsid w:val="00002D92"/>
    <w:rsid w:val="00007E89"/>
    <w:rsid w:val="0001337D"/>
    <w:rsid w:val="00022201"/>
    <w:rsid w:val="0002329A"/>
    <w:rsid w:val="000656F1"/>
    <w:rsid w:val="00066EB8"/>
    <w:rsid w:val="000909E5"/>
    <w:rsid w:val="000C74CE"/>
    <w:rsid w:val="000F0AB5"/>
    <w:rsid w:val="00124A41"/>
    <w:rsid w:val="001311DE"/>
    <w:rsid w:val="00141856"/>
    <w:rsid w:val="001604C8"/>
    <w:rsid w:val="00161C51"/>
    <w:rsid w:val="00177910"/>
    <w:rsid w:val="00190427"/>
    <w:rsid w:val="00190FB7"/>
    <w:rsid w:val="001957E7"/>
    <w:rsid w:val="001964C9"/>
    <w:rsid w:val="001E2A42"/>
    <w:rsid w:val="00207B2A"/>
    <w:rsid w:val="00211A3E"/>
    <w:rsid w:val="0022502A"/>
    <w:rsid w:val="0026708E"/>
    <w:rsid w:val="002C2980"/>
    <w:rsid w:val="00302868"/>
    <w:rsid w:val="00305ED7"/>
    <w:rsid w:val="00333862"/>
    <w:rsid w:val="00365007"/>
    <w:rsid w:val="00371A1F"/>
    <w:rsid w:val="003A3CF4"/>
    <w:rsid w:val="003F43A1"/>
    <w:rsid w:val="00400745"/>
    <w:rsid w:val="004130A1"/>
    <w:rsid w:val="00450A5C"/>
    <w:rsid w:val="00490D04"/>
    <w:rsid w:val="00494A67"/>
    <w:rsid w:val="004979D2"/>
    <w:rsid w:val="004A658D"/>
    <w:rsid w:val="004F6E94"/>
    <w:rsid w:val="005455F8"/>
    <w:rsid w:val="00567F0D"/>
    <w:rsid w:val="00572718"/>
    <w:rsid w:val="005855D2"/>
    <w:rsid w:val="0059350D"/>
    <w:rsid w:val="005B76DA"/>
    <w:rsid w:val="005D1A1C"/>
    <w:rsid w:val="0060495A"/>
    <w:rsid w:val="0060496F"/>
    <w:rsid w:val="00606075"/>
    <w:rsid w:val="00616144"/>
    <w:rsid w:val="00630A31"/>
    <w:rsid w:val="00646077"/>
    <w:rsid w:val="0068192A"/>
    <w:rsid w:val="00686F5C"/>
    <w:rsid w:val="006A0742"/>
    <w:rsid w:val="006A517D"/>
    <w:rsid w:val="006A77AA"/>
    <w:rsid w:val="006B6819"/>
    <w:rsid w:val="006C38C5"/>
    <w:rsid w:val="00700463"/>
    <w:rsid w:val="0074194F"/>
    <w:rsid w:val="007645EF"/>
    <w:rsid w:val="0077322F"/>
    <w:rsid w:val="00774FBE"/>
    <w:rsid w:val="00776533"/>
    <w:rsid w:val="00777195"/>
    <w:rsid w:val="007A6E2E"/>
    <w:rsid w:val="007C5454"/>
    <w:rsid w:val="007C6003"/>
    <w:rsid w:val="007C6E8C"/>
    <w:rsid w:val="00815CB1"/>
    <w:rsid w:val="0082439B"/>
    <w:rsid w:val="00841D9A"/>
    <w:rsid w:val="00844F84"/>
    <w:rsid w:val="00846322"/>
    <w:rsid w:val="008744D2"/>
    <w:rsid w:val="00881272"/>
    <w:rsid w:val="0088327E"/>
    <w:rsid w:val="008A091C"/>
    <w:rsid w:val="008C6495"/>
    <w:rsid w:val="008D599A"/>
    <w:rsid w:val="0090097B"/>
    <w:rsid w:val="00913449"/>
    <w:rsid w:val="00946A23"/>
    <w:rsid w:val="0096242E"/>
    <w:rsid w:val="00966370"/>
    <w:rsid w:val="00985EE6"/>
    <w:rsid w:val="0099337E"/>
    <w:rsid w:val="009C5905"/>
    <w:rsid w:val="009D6FE6"/>
    <w:rsid w:val="009F4AC3"/>
    <w:rsid w:val="00A13EF3"/>
    <w:rsid w:val="00A27502"/>
    <w:rsid w:val="00A35C01"/>
    <w:rsid w:val="00A653FA"/>
    <w:rsid w:val="00A824E4"/>
    <w:rsid w:val="00AC5BBD"/>
    <w:rsid w:val="00AE0DDF"/>
    <w:rsid w:val="00B43FA9"/>
    <w:rsid w:val="00B56892"/>
    <w:rsid w:val="00B57CD2"/>
    <w:rsid w:val="00B602F1"/>
    <w:rsid w:val="00B9359B"/>
    <w:rsid w:val="00BC4675"/>
    <w:rsid w:val="00BD2578"/>
    <w:rsid w:val="00BD6DF0"/>
    <w:rsid w:val="00C14EF7"/>
    <w:rsid w:val="00C37627"/>
    <w:rsid w:val="00C52F1A"/>
    <w:rsid w:val="00C94138"/>
    <w:rsid w:val="00CB08F4"/>
    <w:rsid w:val="00CB6A14"/>
    <w:rsid w:val="00CC2B5D"/>
    <w:rsid w:val="00CD3611"/>
    <w:rsid w:val="00CE2756"/>
    <w:rsid w:val="00D070FD"/>
    <w:rsid w:val="00D20D0C"/>
    <w:rsid w:val="00D25660"/>
    <w:rsid w:val="00D35202"/>
    <w:rsid w:val="00D42C43"/>
    <w:rsid w:val="00D43917"/>
    <w:rsid w:val="00D761AA"/>
    <w:rsid w:val="00D93C85"/>
    <w:rsid w:val="00DA0BBB"/>
    <w:rsid w:val="00DA7000"/>
    <w:rsid w:val="00DE3E88"/>
    <w:rsid w:val="00E06DA4"/>
    <w:rsid w:val="00E11502"/>
    <w:rsid w:val="00E344A5"/>
    <w:rsid w:val="00E34897"/>
    <w:rsid w:val="00E45A85"/>
    <w:rsid w:val="00E90625"/>
    <w:rsid w:val="00EA725A"/>
    <w:rsid w:val="00ED33FC"/>
    <w:rsid w:val="00F230DF"/>
    <w:rsid w:val="00F26F64"/>
    <w:rsid w:val="00F369AA"/>
    <w:rsid w:val="00F967C8"/>
    <w:rsid w:val="00FD03A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1E3A1C66-E607-457C-84E9-BEDDC23A1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E0DDF"/>
    <w:pPr>
      <w:keepNext/>
      <w:keepLines/>
      <w:spacing w:before="240" w:after="0"/>
      <w:outlineLvl w:val="0"/>
    </w:pPr>
    <w:rPr>
      <w:rFonts w:asciiTheme="majorHAnsi" w:eastAsiaTheme="majorEastAsia" w:hAnsiTheme="majorHAnsi" w:cstheme="majorBidi"/>
      <w:color w:val="2F5496" w:themeColor="accent5" w:themeShade="BF"/>
      <w:sz w:val="40"/>
      <w:szCs w:val="32"/>
    </w:rPr>
  </w:style>
  <w:style w:type="paragraph" w:styleId="Heading2">
    <w:name w:val="heading 2"/>
    <w:basedOn w:val="Normal"/>
    <w:next w:val="Normal"/>
    <w:link w:val="Heading2Char"/>
    <w:uiPriority w:val="9"/>
    <w:unhideWhenUsed/>
    <w:qFormat/>
    <w:rsid w:val="0033386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C59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B08F4"/>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08F4"/>
  </w:style>
  <w:style w:type="paragraph" w:styleId="Footer">
    <w:name w:val="footer"/>
    <w:basedOn w:val="Normal"/>
    <w:link w:val="FooterChar"/>
    <w:uiPriority w:val="99"/>
    <w:unhideWhenUsed/>
    <w:rsid w:val="00CB08F4"/>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08F4"/>
  </w:style>
  <w:style w:type="paragraph" w:styleId="Title">
    <w:name w:val="Title"/>
    <w:basedOn w:val="Normal"/>
    <w:next w:val="Normal"/>
    <w:link w:val="TitleChar"/>
    <w:uiPriority w:val="10"/>
    <w:qFormat/>
    <w:rsid w:val="00D42C4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2C43"/>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E0DDF"/>
    <w:rPr>
      <w:rFonts w:asciiTheme="majorHAnsi" w:eastAsiaTheme="majorEastAsia" w:hAnsiTheme="majorHAnsi" w:cstheme="majorBidi"/>
      <w:color w:val="2F5496" w:themeColor="accent5" w:themeShade="BF"/>
      <w:sz w:val="40"/>
      <w:szCs w:val="32"/>
    </w:rPr>
  </w:style>
  <w:style w:type="table" w:customStyle="1" w:styleId="TableGrid1">
    <w:name w:val="Table Grid1"/>
    <w:basedOn w:val="TableNormal"/>
    <w:next w:val="TableGrid"/>
    <w:uiPriority w:val="59"/>
    <w:rsid w:val="00D42C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935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350D"/>
    <w:rPr>
      <w:rFonts w:ascii="Segoe UI" w:hAnsi="Segoe UI" w:cs="Segoe UI"/>
      <w:sz w:val="18"/>
      <w:szCs w:val="18"/>
    </w:rPr>
  </w:style>
  <w:style w:type="paragraph" w:styleId="ListParagraph">
    <w:name w:val="List Paragraph"/>
    <w:basedOn w:val="Normal"/>
    <w:uiPriority w:val="34"/>
    <w:qFormat/>
    <w:rsid w:val="00815CB1"/>
    <w:pPr>
      <w:ind w:left="720"/>
      <w:contextualSpacing/>
    </w:pPr>
  </w:style>
  <w:style w:type="character" w:styleId="Hyperlink">
    <w:name w:val="Hyperlink"/>
    <w:basedOn w:val="DefaultParagraphFont"/>
    <w:uiPriority w:val="99"/>
    <w:unhideWhenUsed/>
    <w:rsid w:val="00815CB1"/>
    <w:rPr>
      <w:color w:val="0563C1" w:themeColor="hyperlink"/>
      <w:u w:val="single"/>
    </w:rPr>
  </w:style>
  <w:style w:type="paragraph" w:styleId="TOCHeading">
    <w:name w:val="TOC Heading"/>
    <w:basedOn w:val="Heading1"/>
    <w:next w:val="Normal"/>
    <w:uiPriority w:val="39"/>
    <w:unhideWhenUsed/>
    <w:qFormat/>
    <w:rsid w:val="00400745"/>
    <w:pPr>
      <w:outlineLvl w:val="9"/>
    </w:pPr>
    <w:rPr>
      <w:color w:val="2E74B5" w:themeColor="accent1" w:themeShade="BF"/>
      <w:sz w:val="32"/>
      <w:lang w:val="en-US"/>
    </w:rPr>
  </w:style>
  <w:style w:type="paragraph" w:styleId="TOC1">
    <w:name w:val="toc 1"/>
    <w:basedOn w:val="Normal"/>
    <w:next w:val="Normal"/>
    <w:autoRedefine/>
    <w:uiPriority w:val="39"/>
    <w:unhideWhenUsed/>
    <w:rsid w:val="00400745"/>
    <w:pPr>
      <w:spacing w:after="100"/>
    </w:pPr>
  </w:style>
  <w:style w:type="character" w:customStyle="1" w:styleId="Heading2Char">
    <w:name w:val="Heading 2 Char"/>
    <w:basedOn w:val="DefaultParagraphFont"/>
    <w:link w:val="Heading2"/>
    <w:uiPriority w:val="9"/>
    <w:rsid w:val="00333862"/>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eduscapes.com/sessions/abc/collaboration.pdf" TargetMode="External"/><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tematpass.weebly.com" TargetMode="External"/><Relationship Id="rId14"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C4C8B4-370E-4926-AAEB-EEE71E4D68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05</TotalTime>
  <Pages>26</Pages>
  <Words>1496</Words>
  <Characters>8528</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Department for Education &amp; Child Development</Company>
  <LinksUpToDate>false</LinksUpToDate>
  <CharactersWithSpaces>10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e Loader</dc:creator>
  <cp:keywords/>
  <dc:description/>
  <cp:lastModifiedBy>Shane Loader</cp:lastModifiedBy>
  <cp:revision>24</cp:revision>
  <cp:lastPrinted>2019-03-31T23:10:00Z</cp:lastPrinted>
  <dcterms:created xsi:type="dcterms:W3CDTF">2018-11-07T03:41:00Z</dcterms:created>
  <dcterms:modified xsi:type="dcterms:W3CDTF">2019-04-05T03:56:00Z</dcterms:modified>
</cp:coreProperties>
</file>